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E6BE" w14:textId="2FDD8D6A" w:rsidR="00D446CE" w:rsidRPr="000519A4" w:rsidRDefault="00460869" w:rsidP="00D446CE">
      <w:pPr>
        <w:spacing w:after="200" w:line="276" w:lineRule="auto"/>
        <w:jc w:val="center"/>
        <w:rPr>
          <w:b/>
          <w:sz w:val="52"/>
          <w:u w:val="single"/>
        </w:rPr>
      </w:pPr>
      <w:r w:rsidRPr="000519A4">
        <w:rPr>
          <w:b/>
          <w:sz w:val="52"/>
          <w:u w:val="single"/>
        </w:rPr>
        <w:t>Report</w:t>
      </w:r>
    </w:p>
    <w:p w14:paraId="201074DD" w14:textId="5EF87534" w:rsidR="00460869" w:rsidRPr="000519A4" w:rsidRDefault="00460869" w:rsidP="00460869">
      <w:pPr>
        <w:ind w:left="-86"/>
        <w:jc w:val="center"/>
        <w:rPr>
          <w:sz w:val="36"/>
        </w:rPr>
      </w:pPr>
      <w:r w:rsidRPr="000519A4">
        <w:rPr>
          <w:sz w:val="36"/>
        </w:rPr>
        <w:t xml:space="preserve">of </w:t>
      </w:r>
    </w:p>
    <w:p w14:paraId="7CB5407A" w14:textId="0A8A21D5" w:rsidR="00D446CE" w:rsidRPr="000519A4" w:rsidRDefault="000519A4" w:rsidP="00460869">
      <w:pPr>
        <w:ind w:left="-86"/>
        <w:jc w:val="center"/>
        <w:rPr>
          <w:sz w:val="36"/>
        </w:rPr>
      </w:pPr>
      <w:r w:rsidRPr="000519A4">
        <w:rPr>
          <w:sz w:val="36"/>
        </w:rPr>
        <w:t>Training Program</w:t>
      </w:r>
    </w:p>
    <w:p w14:paraId="32CCF736" w14:textId="0B501B9C" w:rsidR="000519A4" w:rsidRPr="000519A4" w:rsidRDefault="000519A4" w:rsidP="00460869">
      <w:pPr>
        <w:ind w:left="-86"/>
        <w:jc w:val="center"/>
        <w:rPr>
          <w:sz w:val="36"/>
        </w:rPr>
      </w:pPr>
      <w:r w:rsidRPr="000519A4">
        <w:rPr>
          <w:sz w:val="36"/>
        </w:rPr>
        <w:t>on</w:t>
      </w:r>
    </w:p>
    <w:p w14:paraId="325FF756" w14:textId="77777777" w:rsidR="00460869" w:rsidRPr="00D446CE" w:rsidRDefault="00460869" w:rsidP="00985CD1">
      <w:pPr>
        <w:pStyle w:val="Heading2"/>
        <w:spacing w:before="0" w:line="240" w:lineRule="auto"/>
        <w:ind w:left="-90"/>
        <w:jc w:val="center"/>
        <w:rPr>
          <w:sz w:val="28"/>
          <w:szCs w:val="24"/>
        </w:rPr>
      </w:pPr>
      <w:r w:rsidRPr="00D446CE">
        <w:rPr>
          <w:rFonts w:ascii="Bodoni MT" w:hAnsi="Bodoni MT"/>
          <w:sz w:val="44"/>
          <w:szCs w:val="40"/>
        </w:rPr>
        <w:t xml:space="preserve"> </w:t>
      </w:r>
    </w:p>
    <w:p w14:paraId="26A068CC" w14:textId="2A877C9F" w:rsidR="00985CD1" w:rsidRPr="000519A4" w:rsidRDefault="00985CD1" w:rsidP="00985CD1">
      <w:pPr>
        <w:jc w:val="center"/>
        <w:rPr>
          <w:rFonts w:ascii="Bookman Old Style" w:hAnsi="Bookman Old Style"/>
          <w:b/>
          <w:sz w:val="44"/>
          <w:szCs w:val="36"/>
        </w:rPr>
      </w:pPr>
      <w:r w:rsidRPr="000519A4">
        <w:rPr>
          <w:rFonts w:ascii="Bookman Old Style" w:hAnsi="Bookman Old Style"/>
          <w:b/>
          <w:sz w:val="44"/>
          <w:szCs w:val="36"/>
        </w:rPr>
        <w:t>“</w:t>
      </w:r>
      <w:r w:rsidR="00BD2665">
        <w:rPr>
          <w:rFonts w:ascii="Bookman Old Style" w:hAnsi="Bookman Old Style"/>
          <w:b/>
          <w:sz w:val="44"/>
          <w:szCs w:val="36"/>
        </w:rPr>
        <w:t>Hydrodynamic Modeling using HEC RAS</w:t>
      </w:r>
      <w:r w:rsidRPr="000519A4">
        <w:rPr>
          <w:rFonts w:ascii="Bookman Old Style" w:hAnsi="Bookman Old Style"/>
          <w:b/>
          <w:sz w:val="44"/>
          <w:szCs w:val="36"/>
        </w:rPr>
        <w:t>”</w:t>
      </w:r>
    </w:p>
    <w:p w14:paraId="72E129AE" w14:textId="3BBCF59E" w:rsidR="00985CD1" w:rsidRPr="000519A4" w:rsidRDefault="00985CD1" w:rsidP="00674439">
      <w:pPr>
        <w:jc w:val="center"/>
        <w:rPr>
          <w:rFonts w:ascii="Bookman Old Style" w:hAnsi="Bookman Old Style"/>
          <w:b/>
          <w:sz w:val="32"/>
          <w:szCs w:val="36"/>
        </w:rPr>
      </w:pPr>
      <w:r w:rsidRPr="000519A4">
        <w:rPr>
          <w:rFonts w:ascii="Bookman Old Style" w:hAnsi="Bookman Old Style"/>
          <w:b/>
          <w:sz w:val="32"/>
          <w:szCs w:val="36"/>
        </w:rPr>
        <w:t>(</w:t>
      </w:r>
      <w:r w:rsidR="000519A4" w:rsidRPr="000519A4">
        <w:rPr>
          <w:rFonts w:ascii="Bookman Old Style" w:hAnsi="Bookman Old Style"/>
          <w:b/>
          <w:sz w:val="32"/>
          <w:szCs w:val="36"/>
        </w:rPr>
        <w:t>Organized</w:t>
      </w:r>
      <w:r w:rsidRPr="000519A4">
        <w:rPr>
          <w:rFonts w:ascii="Bookman Old Style" w:hAnsi="Bookman Old Style"/>
          <w:b/>
          <w:sz w:val="32"/>
          <w:szCs w:val="36"/>
        </w:rPr>
        <w:t xml:space="preserve"> under National </w:t>
      </w:r>
      <w:r w:rsidR="00674439" w:rsidRPr="000519A4">
        <w:rPr>
          <w:rFonts w:ascii="Bookman Old Style" w:hAnsi="Bookman Old Style"/>
          <w:b/>
          <w:sz w:val="32"/>
          <w:szCs w:val="36"/>
        </w:rPr>
        <w:t>Hydrology Project</w:t>
      </w:r>
      <w:r w:rsidRPr="000519A4">
        <w:rPr>
          <w:rFonts w:ascii="Bookman Old Style" w:hAnsi="Bookman Old Style"/>
          <w:b/>
          <w:sz w:val="32"/>
          <w:szCs w:val="36"/>
        </w:rPr>
        <w:t>)</w:t>
      </w:r>
    </w:p>
    <w:p w14:paraId="4308F4AB" w14:textId="77777777" w:rsidR="00985CD1" w:rsidRPr="00D446CE" w:rsidRDefault="00985CD1" w:rsidP="00460869">
      <w:pPr>
        <w:spacing w:before="120" w:after="120"/>
        <w:jc w:val="center"/>
        <w:rPr>
          <w:rFonts w:ascii="Arial" w:hAnsi="Arial"/>
          <w:b/>
          <w:sz w:val="32"/>
          <w:szCs w:val="32"/>
        </w:rPr>
      </w:pPr>
    </w:p>
    <w:p w14:paraId="499F12B8" w14:textId="1EA6CA5B" w:rsidR="00460869" w:rsidRPr="00D446CE" w:rsidRDefault="00BD2665" w:rsidP="00460869">
      <w:pPr>
        <w:spacing w:before="120" w:after="120"/>
        <w:jc w:val="center"/>
        <w:rPr>
          <w:color w:val="800080"/>
          <w:sz w:val="44"/>
        </w:rPr>
      </w:pPr>
      <w:r>
        <w:rPr>
          <w:rFonts w:ascii="Arial" w:hAnsi="Arial"/>
          <w:b/>
          <w:sz w:val="32"/>
          <w:szCs w:val="32"/>
        </w:rPr>
        <w:t xml:space="preserve">Aug </w:t>
      </w:r>
      <w:r w:rsidRPr="00D446CE">
        <w:rPr>
          <w:rFonts w:ascii="Arial" w:hAnsi="Arial"/>
          <w:b/>
          <w:sz w:val="32"/>
          <w:szCs w:val="32"/>
        </w:rPr>
        <w:t>2</w:t>
      </w:r>
      <w:r>
        <w:rPr>
          <w:rFonts w:ascii="Arial" w:hAnsi="Arial"/>
          <w:b/>
          <w:sz w:val="32"/>
          <w:szCs w:val="32"/>
        </w:rPr>
        <w:t>3</w:t>
      </w:r>
      <w:r w:rsidRPr="00D446CE">
        <w:rPr>
          <w:rFonts w:ascii="Arial" w:hAnsi="Arial"/>
          <w:b/>
          <w:sz w:val="32"/>
          <w:szCs w:val="32"/>
        </w:rPr>
        <w:t>-2</w:t>
      </w:r>
      <w:r>
        <w:rPr>
          <w:rFonts w:ascii="Arial" w:hAnsi="Arial"/>
          <w:b/>
          <w:sz w:val="32"/>
          <w:szCs w:val="32"/>
        </w:rPr>
        <w:t>7</w:t>
      </w:r>
      <w:r w:rsidR="00460869" w:rsidRPr="00D446CE">
        <w:rPr>
          <w:rFonts w:ascii="Arial" w:hAnsi="Arial"/>
          <w:b/>
          <w:sz w:val="32"/>
          <w:szCs w:val="32"/>
        </w:rPr>
        <w:t>, 20</w:t>
      </w:r>
      <w:r w:rsidR="00F50836" w:rsidRPr="00D446CE">
        <w:rPr>
          <w:rFonts w:ascii="Arial" w:hAnsi="Arial"/>
          <w:b/>
          <w:sz w:val="32"/>
          <w:szCs w:val="32"/>
        </w:rPr>
        <w:t>2</w:t>
      </w:r>
      <w:r w:rsidR="003A47C8" w:rsidRPr="00D446CE">
        <w:rPr>
          <w:rFonts w:ascii="Arial" w:hAnsi="Arial"/>
          <w:b/>
          <w:sz w:val="32"/>
          <w:szCs w:val="32"/>
        </w:rPr>
        <w:t>1</w:t>
      </w:r>
      <w:r w:rsidR="00460869" w:rsidRPr="00D446CE">
        <w:rPr>
          <w:rFonts w:ascii="Arial" w:hAnsi="Arial"/>
          <w:b/>
          <w:sz w:val="32"/>
          <w:szCs w:val="32"/>
        </w:rPr>
        <w:t xml:space="preserve"> </w:t>
      </w:r>
    </w:p>
    <w:p w14:paraId="769E0B6F" w14:textId="41C0C883" w:rsidR="00460869" w:rsidRDefault="00460869" w:rsidP="00460869">
      <w:pPr>
        <w:ind w:left="-450"/>
        <w:jc w:val="center"/>
        <w:rPr>
          <w:color w:val="008000"/>
          <w:sz w:val="40"/>
          <w:szCs w:val="32"/>
        </w:rPr>
      </w:pPr>
    </w:p>
    <w:p w14:paraId="1BD919FE" w14:textId="77777777" w:rsidR="00D446CE" w:rsidRPr="00D446CE" w:rsidRDefault="00D446CE" w:rsidP="00460869">
      <w:pPr>
        <w:ind w:left="-450"/>
        <w:jc w:val="center"/>
        <w:rPr>
          <w:color w:val="008000"/>
          <w:sz w:val="40"/>
          <w:szCs w:val="32"/>
        </w:rPr>
      </w:pPr>
    </w:p>
    <w:p w14:paraId="2829A56D" w14:textId="72C6D4ED" w:rsidR="00460869" w:rsidRDefault="00460869" w:rsidP="00460869">
      <w:pPr>
        <w:pStyle w:val="BodyTextIndent2"/>
        <w:spacing w:before="120"/>
        <w:ind w:left="0"/>
        <w:jc w:val="center"/>
        <w:rPr>
          <w:b/>
          <w:i/>
          <w:sz w:val="32"/>
          <w:szCs w:val="32"/>
        </w:rPr>
      </w:pPr>
      <w:r w:rsidRPr="00D446CE">
        <w:rPr>
          <w:b/>
          <w:i/>
          <w:sz w:val="32"/>
          <w:szCs w:val="32"/>
        </w:rPr>
        <w:t>Organized by</w:t>
      </w:r>
    </w:p>
    <w:p w14:paraId="50E37604" w14:textId="77777777" w:rsidR="00D446CE" w:rsidRPr="00D446CE" w:rsidRDefault="00D446CE" w:rsidP="00460869">
      <w:pPr>
        <w:pStyle w:val="BodyTextIndent2"/>
        <w:spacing w:before="120"/>
        <w:ind w:left="0"/>
        <w:jc w:val="center"/>
        <w:rPr>
          <w:b/>
          <w:i/>
          <w:sz w:val="32"/>
          <w:szCs w:val="32"/>
        </w:rPr>
      </w:pPr>
    </w:p>
    <w:p w14:paraId="6B745CE1" w14:textId="77777777" w:rsidR="00D446CE" w:rsidRDefault="00943386" w:rsidP="00460869">
      <w:pPr>
        <w:pStyle w:val="BodyTextIndent2"/>
        <w:spacing w:before="120"/>
        <w:ind w:left="0"/>
        <w:jc w:val="center"/>
        <w:rPr>
          <w:noProof/>
          <w:sz w:val="44"/>
          <w:szCs w:val="32"/>
          <w:lang w:val="en-IN" w:eastAsia="en-IN" w:bidi="hi-IN"/>
        </w:rPr>
      </w:pPr>
      <w:r w:rsidRPr="00D446CE">
        <w:rPr>
          <w:noProof/>
          <w:sz w:val="44"/>
          <w:szCs w:val="32"/>
          <w:lang w:val="en-IN" w:eastAsia="en-IN" w:bidi="hi-IN"/>
        </w:rPr>
        <w:t xml:space="preserve"> </w:t>
      </w:r>
      <w:r w:rsidR="00460869" w:rsidRPr="00D446CE">
        <w:rPr>
          <w:noProof/>
          <w:sz w:val="44"/>
          <w:szCs w:val="32"/>
          <w:lang w:val="en-IN" w:eastAsia="en-IN" w:bidi="hi-IN"/>
        </w:rPr>
        <w:drawing>
          <wp:inline distT="0" distB="0" distL="0" distR="0" wp14:anchorId="33591563" wp14:editId="7B9638F9">
            <wp:extent cx="1019175" cy="1047750"/>
            <wp:effectExtent l="0" t="0" r="0" b="0"/>
            <wp:docPr id="2" name="Picture 2" descr="Untitled-2 BLUE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2 BLUE COL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19175" cy="1047750"/>
                    </a:xfrm>
                    <a:prstGeom prst="rect">
                      <a:avLst/>
                    </a:prstGeom>
                    <a:noFill/>
                    <a:ln>
                      <a:noFill/>
                    </a:ln>
                  </pic:spPr>
                </pic:pic>
              </a:graphicData>
            </a:graphic>
          </wp:inline>
        </w:drawing>
      </w:r>
      <w:r w:rsidRPr="00D446CE">
        <w:rPr>
          <w:noProof/>
          <w:sz w:val="44"/>
          <w:szCs w:val="32"/>
          <w:lang w:val="en-IN" w:eastAsia="en-IN" w:bidi="hi-IN"/>
        </w:rPr>
        <w:t xml:space="preserve">       </w:t>
      </w:r>
    </w:p>
    <w:p w14:paraId="1A1826EE" w14:textId="77777777" w:rsidR="00BD2665" w:rsidRDefault="00BD2665" w:rsidP="00460869">
      <w:pPr>
        <w:pStyle w:val="BodyTextIndent2"/>
        <w:spacing w:before="120"/>
        <w:ind w:left="0"/>
        <w:jc w:val="center"/>
        <w:rPr>
          <w:noProof/>
          <w:sz w:val="44"/>
          <w:szCs w:val="32"/>
          <w:lang w:val="en-IN" w:eastAsia="en-IN" w:bidi="hi-IN"/>
        </w:rPr>
      </w:pPr>
    </w:p>
    <w:p w14:paraId="60BC0310" w14:textId="79F72A21" w:rsidR="00460869" w:rsidRPr="00D446CE" w:rsidRDefault="00943386" w:rsidP="00460869">
      <w:pPr>
        <w:pStyle w:val="BodyTextIndent2"/>
        <w:spacing w:before="120"/>
        <w:ind w:left="0"/>
        <w:jc w:val="center"/>
        <w:rPr>
          <w:i/>
          <w:color w:val="0000FF"/>
          <w:sz w:val="32"/>
          <w:szCs w:val="32"/>
        </w:rPr>
      </w:pPr>
      <w:r w:rsidRPr="00D446CE">
        <w:rPr>
          <w:noProof/>
          <w:sz w:val="44"/>
          <w:szCs w:val="32"/>
          <w:lang w:val="en-IN" w:eastAsia="en-IN" w:bidi="hi-IN"/>
        </w:rPr>
        <w:t xml:space="preserve">                           </w:t>
      </w:r>
      <w:r w:rsidRPr="00D446CE">
        <w:rPr>
          <w:i/>
          <w:color w:val="0000FF"/>
          <w:sz w:val="32"/>
          <w:szCs w:val="32"/>
        </w:rPr>
        <w:t xml:space="preserve"> </w:t>
      </w:r>
    </w:p>
    <w:p w14:paraId="58433D70" w14:textId="77777777" w:rsidR="00BD2665" w:rsidRDefault="00460869" w:rsidP="00460869">
      <w:pPr>
        <w:pStyle w:val="BodyTextIndent2"/>
        <w:tabs>
          <w:tab w:val="left" w:pos="0"/>
        </w:tabs>
        <w:spacing w:line="276" w:lineRule="auto"/>
        <w:ind w:left="0" w:right="29"/>
        <w:jc w:val="center"/>
        <w:rPr>
          <w:b/>
          <w:sz w:val="36"/>
          <w:szCs w:val="32"/>
        </w:rPr>
      </w:pPr>
      <w:r w:rsidRPr="00D446CE">
        <w:rPr>
          <w:b/>
          <w:sz w:val="36"/>
          <w:szCs w:val="32"/>
        </w:rPr>
        <w:t xml:space="preserve">National Institute of Hydrology, </w:t>
      </w:r>
    </w:p>
    <w:p w14:paraId="162F6302" w14:textId="442886F6" w:rsidR="000519A4" w:rsidRDefault="00BD2665" w:rsidP="00460869">
      <w:pPr>
        <w:pStyle w:val="BodyTextIndent2"/>
        <w:tabs>
          <w:tab w:val="left" w:pos="0"/>
        </w:tabs>
        <w:spacing w:line="276" w:lineRule="auto"/>
        <w:ind w:left="0" w:right="29"/>
        <w:jc w:val="center"/>
        <w:rPr>
          <w:b/>
          <w:sz w:val="36"/>
          <w:szCs w:val="32"/>
        </w:rPr>
      </w:pPr>
      <w:r>
        <w:rPr>
          <w:b/>
          <w:sz w:val="36"/>
          <w:szCs w:val="32"/>
        </w:rPr>
        <w:t xml:space="preserve">Jal Vigyan Bhavan, Roorkee </w:t>
      </w:r>
    </w:p>
    <w:p w14:paraId="32E1C95E" w14:textId="720D3CC5" w:rsidR="00BF23A6" w:rsidRPr="00BF23A6" w:rsidRDefault="00DA1A88" w:rsidP="00EA04FE">
      <w:pPr>
        <w:jc w:val="center"/>
        <w:rPr>
          <w:b/>
          <w:sz w:val="28"/>
        </w:rPr>
      </w:pPr>
      <w:r>
        <w:rPr>
          <w:b/>
          <w:sz w:val="28"/>
        </w:rPr>
        <w:lastRenderedPageBreak/>
        <w:t>Report o</w:t>
      </w:r>
      <w:r w:rsidR="000519A4">
        <w:rPr>
          <w:b/>
          <w:sz w:val="28"/>
        </w:rPr>
        <w:t>f</w:t>
      </w:r>
      <w:r>
        <w:rPr>
          <w:b/>
          <w:sz w:val="28"/>
        </w:rPr>
        <w:t xml:space="preserve"> </w:t>
      </w:r>
      <w:r w:rsidR="008F7C6C">
        <w:rPr>
          <w:b/>
          <w:sz w:val="28"/>
        </w:rPr>
        <w:t xml:space="preserve">Training </w:t>
      </w:r>
      <w:r w:rsidR="000519A4">
        <w:rPr>
          <w:b/>
          <w:sz w:val="28"/>
        </w:rPr>
        <w:t xml:space="preserve">organized under NHP from </w:t>
      </w:r>
      <w:r w:rsidR="00BD2665">
        <w:rPr>
          <w:b/>
          <w:sz w:val="28"/>
        </w:rPr>
        <w:t xml:space="preserve">Aug </w:t>
      </w:r>
      <w:r w:rsidR="000519A4">
        <w:rPr>
          <w:b/>
          <w:sz w:val="28"/>
        </w:rPr>
        <w:t>2</w:t>
      </w:r>
      <w:r w:rsidR="00BD2665">
        <w:rPr>
          <w:b/>
          <w:sz w:val="28"/>
        </w:rPr>
        <w:t>3</w:t>
      </w:r>
      <w:r w:rsidR="000519A4">
        <w:rPr>
          <w:b/>
          <w:sz w:val="28"/>
        </w:rPr>
        <w:t>-2</w:t>
      </w:r>
      <w:r w:rsidR="00BD2665">
        <w:rPr>
          <w:b/>
          <w:sz w:val="28"/>
        </w:rPr>
        <w:t>7</w:t>
      </w:r>
      <w:r w:rsidR="000519A4">
        <w:rPr>
          <w:b/>
          <w:sz w:val="28"/>
        </w:rPr>
        <w:t>, 2021</w:t>
      </w:r>
    </w:p>
    <w:p w14:paraId="1AF6F6A3" w14:textId="77777777" w:rsidR="00DA1A88" w:rsidRDefault="00172105" w:rsidP="000164D5">
      <w:pPr>
        <w:pStyle w:val="BodyText"/>
      </w:pPr>
      <w:r w:rsidRPr="00D8666F">
        <w:tab/>
      </w:r>
    </w:p>
    <w:p w14:paraId="29A64F2C" w14:textId="4A74D86C" w:rsidR="00DA1A88" w:rsidRPr="008F7C6C" w:rsidRDefault="00DA1A88" w:rsidP="000519A4">
      <w:pPr>
        <w:spacing w:line="360" w:lineRule="auto"/>
        <w:jc w:val="both"/>
        <w:rPr>
          <w:rFonts w:ascii="Arial" w:hAnsi="Arial" w:cs="Arial"/>
          <w:szCs w:val="22"/>
        </w:rPr>
      </w:pPr>
      <w:r>
        <w:rPr>
          <w:rFonts w:ascii="Arial" w:hAnsi="Arial" w:cs="Arial"/>
          <w:szCs w:val="22"/>
        </w:rPr>
        <w:t>The 5-days training course on</w:t>
      </w:r>
      <w:r w:rsidR="005B16BD">
        <w:rPr>
          <w:rFonts w:ascii="Arial" w:hAnsi="Arial" w:cs="Arial"/>
          <w:szCs w:val="22"/>
        </w:rPr>
        <w:t xml:space="preserve"> ‘</w:t>
      </w:r>
      <w:r w:rsidR="00BD2665">
        <w:rPr>
          <w:rFonts w:ascii="Arial" w:hAnsi="Arial" w:cs="Arial"/>
          <w:szCs w:val="22"/>
        </w:rPr>
        <w:t>Hydrodynamic Modeling using HEC RAS</w:t>
      </w:r>
      <w:r w:rsidR="005B16BD">
        <w:rPr>
          <w:rFonts w:ascii="Arial" w:hAnsi="Arial" w:cs="Arial"/>
          <w:szCs w:val="22"/>
        </w:rPr>
        <w:t>’</w:t>
      </w:r>
      <w:r>
        <w:rPr>
          <w:rFonts w:ascii="Arial" w:hAnsi="Arial" w:cs="Arial"/>
          <w:szCs w:val="22"/>
        </w:rPr>
        <w:t xml:space="preserve"> was organized by the </w:t>
      </w:r>
      <w:r w:rsidR="00BD2665">
        <w:rPr>
          <w:rFonts w:ascii="Arial" w:hAnsi="Arial" w:cs="Arial"/>
          <w:szCs w:val="22"/>
        </w:rPr>
        <w:t xml:space="preserve">National Institute of Hydrology and </w:t>
      </w:r>
      <w:r w:rsidRPr="00DA1A88">
        <w:rPr>
          <w:rFonts w:ascii="Arial" w:hAnsi="Arial" w:cs="Arial"/>
          <w:szCs w:val="22"/>
        </w:rPr>
        <w:t>Central India Hy</w:t>
      </w:r>
      <w:r w:rsidR="00943386">
        <w:rPr>
          <w:rFonts w:ascii="Arial" w:hAnsi="Arial" w:cs="Arial"/>
          <w:szCs w:val="22"/>
        </w:rPr>
        <w:t xml:space="preserve">drology Regional Centre, Bhopal </w:t>
      </w:r>
      <w:r w:rsidRPr="00DA1A88">
        <w:rPr>
          <w:rFonts w:ascii="Arial" w:hAnsi="Arial" w:cs="Arial"/>
          <w:szCs w:val="22"/>
        </w:rPr>
        <w:t xml:space="preserve">during </w:t>
      </w:r>
      <w:r w:rsidR="00BD2665">
        <w:rPr>
          <w:rFonts w:ascii="Arial" w:hAnsi="Arial" w:cs="Arial"/>
          <w:szCs w:val="22"/>
        </w:rPr>
        <w:t xml:space="preserve">Aug 23-27 </w:t>
      </w:r>
      <w:r w:rsidRPr="00DA1A88">
        <w:rPr>
          <w:rFonts w:ascii="Arial" w:hAnsi="Arial" w:cs="Arial"/>
          <w:szCs w:val="22"/>
        </w:rPr>
        <w:t>20</w:t>
      </w:r>
      <w:r w:rsidR="00F50836">
        <w:rPr>
          <w:rFonts w:ascii="Arial" w:hAnsi="Arial" w:cs="Arial"/>
          <w:szCs w:val="22"/>
        </w:rPr>
        <w:t>2</w:t>
      </w:r>
      <w:r w:rsidR="003A47C8">
        <w:rPr>
          <w:rFonts w:ascii="Arial" w:hAnsi="Arial" w:cs="Arial"/>
          <w:szCs w:val="22"/>
        </w:rPr>
        <w:t>1</w:t>
      </w:r>
      <w:r>
        <w:rPr>
          <w:rFonts w:ascii="Arial" w:hAnsi="Arial" w:cs="Arial"/>
          <w:szCs w:val="22"/>
        </w:rPr>
        <w:t xml:space="preserve">. </w:t>
      </w:r>
      <w:r w:rsidR="000519A4">
        <w:rPr>
          <w:rFonts w:ascii="Arial" w:hAnsi="Arial" w:cs="Arial"/>
          <w:szCs w:val="22"/>
        </w:rPr>
        <w:t xml:space="preserve">The training was organized online on </w:t>
      </w:r>
      <w:r w:rsidR="000636E4">
        <w:rPr>
          <w:rFonts w:ascii="Arial" w:hAnsi="Arial" w:cs="Arial"/>
          <w:szCs w:val="22"/>
        </w:rPr>
        <w:t xml:space="preserve">the </w:t>
      </w:r>
      <w:proofErr w:type="spellStart"/>
      <w:r w:rsidR="000636E4">
        <w:rPr>
          <w:rFonts w:ascii="Arial" w:hAnsi="Arial" w:cs="Arial"/>
          <w:szCs w:val="22"/>
        </w:rPr>
        <w:t>W</w:t>
      </w:r>
      <w:r w:rsidR="000519A4">
        <w:rPr>
          <w:rFonts w:ascii="Arial" w:hAnsi="Arial" w:cs="Arial"/>
          <w:szCs w:val="22"/>
        </w:rPr>
        <w:t>ebex</w:t>
      </w:r>
      <w:proofErr w:type="spellEnd"/>
      <w:r w:rsidR="000519A4">
        <w:rPr>
          <w:rFonts w:ascii="Arial" w:hAnsi="Arial" w:cs="Arial"/>
          <w:szCs w:val="22"/>
        </w:rPr>
        <w:t xml:space="preserve"> platform</w:t>
      </w:r>
      <w:r w:rsidR="00FB1A79">
        <w:rPr>
          <w:rFonts w:ascii="Arial" w:hAnsi="Arial" w:cs="Arial"/>
          <w:szCs w:val="22"/>
        </w:rPr>
        <w:t xml:space="preserve"> and coordinators of the course were Dr. A. K. Lohani, Sc-G</w:t>
      </w:r>
      <w:r w:rsidR="000636E4">
        <w:rPr>
          <w:rFonts w:ascii="Arial" w:hAnsi="Arial" w:cs="Arial"/>
          <w:szCs w:val="22"/>
        </w:rPr>
        <w:t>,</w:t>
      </w:r>
      <w:r w:rsidR="00FB1A79">
        <w:rPr>
          <w:rFonts w:ascii="Arial" w:hAnsi="Arial" w:cs="Arial"/>
          <w:szCs w:val="22"/>
        </w:rPr>
        <w:t xml:space="preserve"> and Dr. </w:t>
      </w:r>
      <w:proofErr w:type="gramStart"/>
      <w:r w:rsidR="00FB1A79">
        <w:rPr>
          <w:rFonts w:ascii="Arial" w:hAnsi="Arial" w:cs="Arial"/>
          <w:szCs w:val="22"/>
        </w:rPr>
        <w:t>R .</w:t>
      </w:r>
      <w:proofErr w:type="gramEnd"/>
      <w:r w:rsidR="000636E4">
        <w:rPr>
          <w:rFonts w:ascii="Arial" w:hAnsi="Arial" w:cs="Arial"/>
          <w:szCs w:val="22"/>
        </w:rPr>
        <w:t xml:space="preserve"> </w:t>
      </w:r>
      <w:r w:rsidR="00FB1A79">
        <w:rPr>
          <w:rFonts w:ascii="Arial" w:hAnsi="Arial" w:cs="Arial"/>
          <w:szCs w:val="22"/>
        </w:rPr>
        <w:t>K. Jaiswal Sc-</w:t>
      </w:r>
      <w:r w:rsidR="000636E4">
        <w:rPr>
          <w:rFonts w:ascii="Arial" w:hAnsi="Arial" w:cs="Arial"/>
          <w:szCs w:val="22"/>
        </w:rPr>
        <w:t>E</w:t>
      </w:r>
      <w:r w:rsidR="00FB1A79">
        <w:rPr>
          <w:rFonts w:ascii="Arial" w:hAnsi="Arial" w:cs="Arial"/>
          <w:szCs w:val="22"/>
        </w:rPr>
        <w:t>, CIHRC, NIH Bhopal</w:t>
      </w:r>
      <w:r w:rsidR="000519A4">
        <w:rPr>
          <w:rFonts w:ascii="Arial" w:hAnsi="Arial" w:cs="Arial"/>
          <w:szCs w:val="22"/>
        </w:rPr>
        <w:t xml:space="preserve">. </w:t>
      </w:r>
      <w:r w:rsidRPr="0089586D">
        <w:rPr>
          <w:rFonts w:ascii="Arial" w:hAnsi="Arial" w:cs="Arial"/>
          <w:szCs w:val="22"/>
        </w:rPr>
        <w:t>The objective</w:t>
      </w:r>
      <w:r>
        <w:rPr>
          <w:rFonts w:ascii="Arial" w:hAnsi="Arial" w:cs="Arial"/>
          <w:szCs w:val="22"/>
        </w:rPr>
        <w:t>s</w:t>
      </w:r>
      <w:r w:rsidRPr="0089586D">
        <w:rPr>
          <w:rFonts w:ascii="Arial" w:hAnsi="Arial" w:cs="Arial"/>
          <w:szCs w:val="22"/>
        </w:rPr>
        <w:t xml:space="preserve"> </w:t>
      </w:r>
      <w:r>
        <w:rPr>
          <w:rFonts w:ascii="Arial" w:hAnsi="Arial" w:cs="Arial"/>
          <w:szCs w:val="22"/>
        </w:rPr>
        <w:t>of the training course were</w:t>
      </w:r>
      <w:r w:rsidRPr="0089586D">
        <w:rPr>
          <w:rFonts w:ascii="Arial" w:hAnsi="Arial" w:cs="Arial"/>
          <w:szCs w:val="22"/>
        </w:rPr>
        <w:t xml:space="preserve"> </w:t>
      </w:r>
      <w:r w:rsidR="000519A4">
        <w:rPr>
          <w:rFonts w:ascii="Arial" w:hAnsi="Arial" w:cs="Arial"/>
          <w:szCs w:val="22"/>
        </w:rPr>
        <w:t>t</w:t>
      </w:r>
      <w:r w:rsidR="0032482A" w:rsidRPr="008F7C6C">
        <w:rPr>
          <w:rFonts w:ascii="Arial" w:hAnsi="Arial" w:cs="Arial"/>
          <w:szCs w:val="22"/>
        </w:rPr>
        <w:t>o demonstrate</w:t>
      </w:r>
      <w:r w:rsidRPr="008F7C6C">
        <w:rPr>
          <w:rFonts w:ascii="Arial" w:hAnsi="Arial" w:cs="Arial"/>
          <w:szCs w:val="22"/>
        </w:rPr>
        <w:t xml:space="preserve"> the </w:t>
      </w:r>
      <w:r w:rsidR="00BD2665">
        <w:rPr>
          <w:rFonts w:ascii="Arial" w:hAnsi="Arial" w:cs="Arial"/>
          <w:szCs w:val="22"/>
        </w:rPr>
        <w:t xml:space="preserve">theory of flood modeling, </w:t>
      </w:r>
      <w:r w:rsidRPr="008F7C6C">
        <w:rPr>
          <w:rFonts w:ascii="Arial" w:hAnsi="Arial" w:cs="Arial"/>
          <w:szCs w:val="22"/>
        </w:rPr>
        <w:t xml:space="preserve">practices, </w:t>
      </w:r>
      <w:r w:rsidR="00126226">
        <w:rPr>
          <w:rFonts w:ascii="Arial" w:hAnsi="Arial" w:cs="Arial"/>
          <w:szCs w:val="22"/>
        </w:rPr>
        <w:t xml:space="preserve">practical training, </w:t>
      </w:r>
      <w:r w:rsidRPr="008F7C6C">
        <w:rPr>
          <w:rFonts w:ascii="Arial" w:hAnsi="Arial" w:cs="Arial"/>
          <w:szCs w:val="22"/>
        </w:rPr>
        <w:t>innovations</w:t>
      </w:r>
      <w:r w:rsidR="000636E4">
        <w:rPr>
          <w:rFonts w:ascii="Arial" w:hAnsi="Arial" w:cs="Arial"/>
          <w:szCs w:val="22"/>
        </w:rPr>
        <w:t>,</w:t>
      </w:r>
      <w:r w:rsidRPr="008F7C6C">
        <w:rPr>
          <w:rFonts w:ascii="Arial" w:hAnsi="Arial" w:cs="Arial"/>
          <w:szCs w:val="22"/>
        </w:rPr>
        <w:t xml:space="preserve"> and case studies with particular reference to </w:t>
      </w:r>
      <w:r w:rsidR="00BD2665">
        <w:rPr>
          <w:rFonts w:ascii="Arial" w:hAnsi="Arial" w:cs="Arial"/>
          <w:szCs w:val="22"/>
        </w:rPr>
        <w:t xml:space="preserve">dam break and flood inundation mapping for the officers of various implementing agencies under </w:t>
      </w:r>
      <w:r w:rsidR="000636E4">
        <w:rPr>
          <w:rFonts w:ascii="Arial" w:hAnsi="Arial" w:cs="Arial"/>
          <w:szCs w:val="22"/>
        </w:rPr>
        <w:t xml:space="preserve">the </w:t>
      </w:r>
      <w:r w:rsidR="00BD2665">
        <w:rPr>
          <w:rFonts w:ascii="Arial" w:hAnsi="Arial" w:cs="Arial"/>
          <w:szCs w:val="22"/>
        </w:rPr>
        <w:t xml:space="preserve">National Hydrology Project. </w:t>
      </w:r>
      <w:r w:rsidRPr="008F7C6C">
        <w:rPr>
          <w:rFonts w:ascii="Arial" w:hAnsi="Arial" w:cs="Arial"/>
          <w:szCs w:val="22"/>
        </w:rPr>
        <w:t xml:space="preserve"> </w:t>
      </w:r>
    </w:p>
    <w:p w14:paraId="6C380859" w14:textId="77777777" w:rsidR="00DA1A88" w:rsidRDefault="00DA1A88" w:rsidP="00DA1A88">
      <w:pPr>
        <w:spacing w:line="360" w:lineRule="auto"/>
        <w:jc w:val="both"/>
        <w:rPr>
          <w:rFonts w:ascii="Arial" w:hAnsi="Arial" w:cs="Arial"/>
          <w:szCs w:val="22"/>
        </w:rPr>
      </w:pPr>
    </w:p>
    <w:p w14:paraId="5D547C9A" w14:textId="5BF2E0B6" w:rsidR="000519A4" w:rsidRDefault="00DA1A88" w:rsidP="00DA1A88">
      <w:pPr>
        <w:spacing w:line="360" w:lineRule="auto"/>
        <w:jc w:val="both"/>
        <w:rPr>
          <w:rFonts w:ascii="Arial" w:hAnsi="Arial" w:cs="Arial"/>
          <w:szCs w:val="22"/>
        </w:rPr>
      </w:pPr>
      <w:r w:rsidRPr="008F7C6C">
        <w:rPr>
          <w:rFonts w:ascii="Arial" w:hAnsi="Arial" w:cs="Arial"/>
          <w:szCs w:val="22"/>
        </w:rPr>
        <w:t>The training course was organized under</w:t>
      </w:r>
      <w:r w:rsidR="00B04D40" w:rsidRPr="008F7C6C">
        <w:rPr>
          <w:rFonts w:ascii="Arial" w:hAnsi="Arial" w:cs="Arial"/>
          <w:szCs w:val="22"/>
        </w:rPr>
        <w:t xml:space="preserve"> National Hydrology Project</w:t>
      </w:r>
      <w:r w:rsidR="00CC676D" w:rsidRPr="008F7C6C">
        <w:rPr>
          <w:rFonts w:ascii="Arial" w:hAnsi="Arial" w:cs="Arial"/>
          <w:szCs w:val="22"/>
        </w:rPr>
        <w:t xml:space="preserve"> </w:t>
      </w:r>
      <w:r w:rsidRPr="008F7C6C">
        <w:rPr>
          <w:rFonts w:ascii="Arial" w:hAnsi="Arial" w:cs="Arial"/>
          <w:szCs w:val="22"/>
        </w:rPr>
        <w:t xml:space="preserve">a flagship program of </w:t>
      </w:r>
      <w:r w:rsidR="000636E4">
        <w:rPr>
          <w:rFonts w:ascii="Arial" w:hAnsi="Arial" w:cs="Arial"/>
          <w:szCs w:val="22"/>
        </w:rPr>
        <w:t xml:space="preserve">the </w:t>
      </w:r>
      <w:r w:rsidR="008D7620" w:rsidRPr="008F7C6C">
        <w:rPr>
          <w:rFonts w:ascii="Arial" w:hAnsi="Arial" w:cs="Arial"/>
          <w:szCs w:val="22"/>
        </w:rPr>
        <w:t>Ministry of Jal Shakti</w:t>
      </w:r>
      <w:r w:rsidRPr="008F7C6C">
        <w:rPr>
          <w:rFonts w:ascii="Arial" w:hAnsi="Arial" w:cs="Arial"/>
          <w:szCs w:val="22"/>
        </w:rPr>
        <w:t>, GOI</w:t>
      </w:r>
      <w:r w:rsidR="00610B8C" w:rsidRPr="008F7C6C">
        <w:rPr>
          <w:rFonts w:ascii="Arial" w:hAnsi="Arial" w:cs="Arial"/>
          <w:szCs w:val="22"/>
        </w:rPr>
        <w:t>.</w:t>
      </w:r>
      <w:r w:rsidR="003C3D4F" w:rsidRPr="008F7C6C">
        <w:rPr>
          <w:rFonts w:ascii="Arial" w:hAnsi="Arial" w:cs="Arial"/>
          <w:szCs w:val="22"/>
        </w:rPr>
        <w:t xml:space="preserve"> </w:t>
      </w:r>
      <w:r w:rsidR="00610B8C" w:rsidRPr="008F7C6C">
        <w:rPr>
          <w:rFonts w:ascii="Arial" w:hAnsi="Arial" w:cs="Arial"/>
          <w:szCs w:val="22"/>
        </w:rPr>
        <w:t xml:space="preserve">The development objective of the NHP for India is to improve the extent, quality, and accessibility of water resources information and to strengthen the capacity of targeted water resources management institutions in India. </w:t>
      </w:r>
      <w:r w:rsidR="000519A4">
        <w:rPr>
          <w:rFonts w:ascii="Arial" w:hAnsi="Arial" w:cs="Arial"/>
          <w:szCs w:val="22"/>
        </w:rPr>
        <w:t xml:space="preserve">The </w:t>
      </w:r>
      <w:r w:rsidR="00BD2665">
        <w:rPr>
          <w:rFonts w:ascii="Arial" w:hAnsi="Arial" w:cs="Arial"/>
          <w:szCs w:val="22"/>
        </w:rPr>
        <w:t>resource persons from NIH Roorke</w:t>
      </w:r>
      <w:r w:rsidR="00F155E0">
        <w:rPr>
          <w:rFonts w:ascii="Arial" w:hAnsi="Arial" w:cs="Arial"/>
          <w:szCs w:val="22"/>
        </w:rPr>
        <w:t>e</w:t>
      </w:r>
      <w:r w:rsidR="00BD2665">
        <w:rPr>
          <w:rFonts w:ascii="Arial" w:hAnsi="Arial" w:cs="Arial"/>
          <w:szCs w:val="22"/>
        </w:rPr>
        <w:t xml:space="preserve"> and </w:t>
      </w:r>
      <w:r w:rsidR="000519A4">
        <w:rPr>
          <w:rFonts w:ascii="Arial" w:hAnsi="Arial" w:cs="Arial"/>
          <w:szCs w:val="22"/>
        </w:rPr>
        <w:t>NI</w:t>
      </w:r>
      <w:r w:rsidR="00360B58" w:rsidRPr="008F7C6C">
        <w:rPr>
          <w:rFonts w:ascii="Arial" w:hAnsi="Arial" w:cs="Arial"/>
          <w:szCs w:val="22"/>
        </w:rPr>
        <w:t xml:space="preserve">H </w:t>
      </w:r>
      <w:r w:rsidRPr="008F7C6C">
        <w:rPr>
          <w:rFonts w:ascii="Arial" w:hAnsi="Arial" w:cs="Arial"/>
          <w:szCs w:val="22"/>
        </w:rPr>
        <w:t xml:space="preserve">Regional Centre, </w:t>
      </w:r>
      <w:r w:rsidR="00360B58" w:rsidRPr="008F7C6C">
        <w:rPr>
          <w:rFonts w:ascii="Arial" w:hAnsi="Arial" w:cs="Arial"/>
          <w:szCs w:val="22"/>
        </w:rPr>
        <w:t>Bhopal</w:t>
      </w:r>
      <w:r w:rsidR="00610B8C" w:rsidRPr="008F7C6C">
        <w:rPr>
          <w:rFonts w:ascii="Arial" w:hAnsi="Arial" w:cs="Arial"/>
          <w:szCs w:val="22"/>
        </w:rPr>
        <w:t xml:space="preserve"> </w:t>
      </w:r>
      <w:r w:rsidR="00BD2665">
        <w:rPr>
          <w:rFonts w:ascii="Arial" w:hAnsi="Arial" w:cs="Arial"/>
          <w:szCs w:val="22"/>
        </w:rPr>
        <w:t xml:space="preserve">were delivered different lectures and tutorials for the participants. </w:t>
      </w:r>
      <w:r w:rsidRPr="008F7C6C">
        <w:rPr>
          <w:rFonts w:ascii="Arial" w:hAnsi="Arial" w:cs="Arial"/>
          <w:szCs w:val="22"/>
        </w:rPr>
        <w:t xml:space="preserve">The training program has received </w:t>
      </w:r>
      <w:r w:rsidR="000636E4">
        <w:rPr>
          <w:rFonts w:ascii="Arial" w:hAnsi="Arial" w:cs="Arial"/>
          <w:szCs w:val="22"/>
        </w:rPr>
        <w:t xml:space="preserve">an </w:t>
      </w:r>
      <w:r w:rsidRPr="008F7C6C">
        <w:rPr>
          <w:rFonts w:ascii="Arial" w:hAnsi="Arial" w:cs="Arial"/>
          <w:szCs w:val="22"/>
        </w:rPr>
        <w:t>overwhelming response from the participants</w:t>
      </w:r>
      <w:r w:rsidR="00610B8C" w:rsidRPr="008F7C6C">
        <w:rPr>
          <w:rFonts w:ascii="Arial" w:hAnsi="Arial" w:cs="Arial"/>
          <w:szCs w:val="22"/>
        </w:rPr>
        <w:t>.</w:t>
      </w:r>
      <w:r w:rsidR="008D7620" w:rsidRPr="008F7C6C">
        <w:rPr>
          <w:rFonts w:ascii="Arial" w:hAnsi="Arial" w:cs="Arial"/>
          <w:szCs w:val="22"/>
        </w:rPr>
        <w:t xml:space="preserve"> </w:t>
      </w:r>
      <w:r w:rsidR="000519A4">
        <w:rPr>
          <w:rFonts w:ascii="Arial" w:hAnsi="Arial" w:cs="Arial"/>
          <w:szCs w:val="22"/>
        </w:rPr>
        <w:t>T</w:t>
      </w:r>
      <w:r w:rsidR="00360B58" w:rsidRPr="008F7C6C">
        <w:rPr>
          <w:rFonts w:ascii="Arial" w:hAnsi="Arial" w:cs="Arial"/>
          <w:szCs w:val="22"/>
        </w:rPr>
        <w:t xml:space="preserve">otal </w:t>
      </w:r>
      <w:r w:rsidR="00BD2665">
        <w:rPr>
          <w:rFonts w:ascii="Arial" w:hAnsi="Arial" w:cs="Arial"/>
          <w:szCs w:val="22"/>
        </w:rPr>
        <w:t xml:space="preserve">62 </w:t>
      </w:r>
      <w:r w:rsidR="00360B58" w:rsidRPr="008F7C6C">
        <w:rPr>
          <w:rFonts w:ascii="Arial" w:hAnsi="Arial" w:cs="Arial"/>
          <w:szCs w:val="22"/>
        </w:rPr>
        <w:t xml:space="preserve">participants were registered for the training program, </w:t>
      </w:r>
      <w:r w:rsidR="00BD2665">
        <w:rPr>
          <w:rFonts w:ascii="Arial" w:hAnsi="Arial" w:cs="Arial"/>
          <w:szCs w:val="22"/>
        </w:rPr>
        <w:t xml:space="preserve">out of which </w:t>
      </w:r>
      <w:r w:rsidR="000636E4">
        <w:rPr>
          <w:rFonts w:ascii="Arial" w:hAnsi="Arial" w:cs="Arial"/>
          <w:szCs w:val="22"/>
        </w:rPr>
        <w:t xml:space="preserve">42 </w:t>
      </w:r>
      <w:r w:rsidR="00BD2665">
        <w:rPr>
          <w:rFonts w:ascii="Arial" w:hAnsi="Arial" w:cs="Arial"/>
          <w:szCs w:val="22"/>
        </w:rPr>
        <w:t xml:space="preserve">participants were found eligible for the course. The list of participants </w:t>
      </w:r>
      <w:r w:rsidR="000636E4">
        <w:rPr>
          <w:rFonts w:ascii="Arial" w:hAnsi="Arial" w:cs="Arial"/>
          <w:szCs w:val="22"/>
        </w:rPr>
        <w:t xml:space="preserve">who </w:t>
      </w:r>
      <w:r w:rsidR="00BD2665">
        <w:rPr>
          <w:rFonts w:ascii="Arial" w:hAnsi="Arial" w:cs="Arial"/>
          <w:szCs w:val="22"/>
        </w:rPr>
        <w:t>successfully attended maximum lectures, submitted tutorials and quiz</w:t>
      </w:r>
      <w:r w:rsidR="000636E4">
        <w:rPr>
          <w:rFonts w:ascii="Arial" w:hAnsi="Arial" w:cs="Arial"/>
          <w:szCs w:val="22"/>
        </w:rPr>
        <w:t>zes</w:t>
      </w:r>
      <w:r w:rsidR="00BD2665">
        <w:rPr>
          <w:rFonts w:ascii="Arial" w:hAnsi="Arial" w:cs="Arial"/>
          <w:szCs w:val="22"/>
        </w:rPr>
        <w:t xml:space="preserve"> are given in </w:t>
      </w:r>
      <w:r w:rsidR="000D7387" w:rsidRPr="008F7C6C">
        <w:rPr>
          <w:rFonts w:ascii="Arial" w:hAnsi="Arial" w:cs="Arial"/>
          <w:szCs w:val="22"/>
        </w:rPr>
        <w:t>Annexure-I</w:t>
      </w:r>
      <w:r w:rsidR="00360B58" w:rsidRPr="008F7C6C">
        <w:rPr>
          <w:rFonts w:ascii="Arial" w:hAnsi="Arial" w:cs="Arial"/>
          <w:szCs w:val="22"/>
        </w:rPr>
        <w:t>.</w:t>
      </w:r>
    </w:p>
    <w:p w14:paraId="29010F3E" w14:textId="4F9D3704" w:rsidR="00DA1A88" w:rsidRDefault="00360B58" w:rsidP="00DA1A88">
      <w:pPr>
        <w:spacing w:line="360" w:lineRule="auto"/>
        <w:jc w:val="both"/>
        <w:rPr>
          <w:rFonts w:ascii="Arial" w:hAnsi="Arial" w:cs="Arial"/>
          <w:szCs w:val="22"/>
        </w:rPr>
      </w:pPr>
      <w:r w:rsidRPr="008F7C6C">
        <w:rPr>
          <w:rFonts w:ascii="Arial" w:hAnsi="Arial" w:cs="Arial"/>
          <w:szCs w:val="22"/>
        </w:rPr>
        <w:t xml:space="preserve"> </w:t>
      </w:r>
    </w:p>
    <w:p w14:paraId="2A101FF5" w14:textId="44ADDC8C" w:rsidR="00084ABD" w:rsidRDefault="00523F5B" w:rsidP="00D446CE">
      <w:pPr>
        <w:spacing w:line="360" w:lineRule="auto"/>
        <w:jc w:val="both"/>
        <w:rPr>
          <w:rFonts w:ascii="Arial" w:hAnsi="Arial" w:cs="Arial"/>
          <w:szCs w:val="22"/>
        </w:rPr>
      </w:pPr>
      <w:r>
        <w:rPr>
          <w:rFonts w:ascii="Arial" w:hAnsi="Arial" w:cs="Arial"/>
          <w:szCs w:val="22"/>
        </w:rPr>
        <w:t>The</w:t>
      </w:r>
      <w:r w:rsidR="000519A4">
        <w:rPr>
          <w:rFonts w:ascii="Arial" w:hAnsi="Arial" w:cs="Arial"/>
          <w:szCs w:val="22"/>
        </w:rPr>
        <w:t xml:space="preserve"> training program beg</w:t>
      </w:r>
      <w:r w:rsidR="00126226">
        <w:rPr>
          <w:rFonts w:ascii="Arial" w:hAnsi="Arial" w:cs="Arial"/>
          <w:szCs w:val="22"/>
        </w:rPr>
        <w:t>a</w:t>
      </w:r>
      <w:r w:rsidR="000519A4">
        <w:rPr>
          <w:rFonts w:ascii="Arial" w:hAnsi="Arial" w:cs="Arial"/>
          <w:szCs w:val="22"/>
        </w:rPr>
        <w:t>n with the</w:t>
      </w:r>
      <w:r>
        <w:rPr>
          <w:rFonts w:ascii="Arial" w:hAnsi="Arial" w:cs="Arial"/>
          <w:szCs w:val="22"/>
        </w:rPr>
        <w:t xml:space="preserve"> inaugura</w:t>
      </w:r>
      <w:r w:rsidR="000636E4">
        <w:rPr>
          <w:rFonts w:ascii="Arial" w:hAnsi="Arial" w:cs="Arial"/>
          <w:szCs w:val="22"/>
        </w:rPr>
        <w:t>l</w:t>
      </w:r>
      <w:r>
        <w:rPr>
          <w:rFonts w:ascii="Arial" w:hAnsi="Arial" w:cs="Arial"/>
          <w:szCs w:val="22"/>
        </w:rPr>
        <w:t xml:space="preserve"> session hosted by </w:t>
      </w:r>
      <w:r w:rsidR="00BD2665">
        <w:rPr>
          <w:rFonts w:ascii="Arial" w:hAnsi="Arial" w:cs="Arial"/>
          <w:szCs w:val="22"/>
        </w:rPr>
        <w:t>Dr. A.K. Lohani, Scientist G &amp; Training Coordinator, NIH</w:t>
      </w:r>
      <w:r w:rsidR="000636E4">
        <w:rPr>
          <w:rFonts w:ascii="Arial" w:hAnsi="Arial" w:cs="Arial"/>
          <w:szCs w:val="22"/>
        </w:rPr>
        <w:t>.</w:t>
      </w:r>
      <w:r w:rsidR="00BD2665">
        <w:rPr>
          <w:rFonts w:ascii="Arial" w:hAnsi="Arial" w:cs="Arial"/>
          <w:szCs w:val="22"/>
        </w:rPr>
        <w:t xml:space="preserve"> Dr. Sanjay Kumar Jain, Sc-G &amp; Head PDS NIH delivered the inaugural address. The resource persons from NIH Dr. R. K. Jaiswal, Sc-D, Dr. J. P. Patra, Sc-E</w:t>
      </w:r>
      <w:r w:rsidR="000636E4">
        <w:rPr>
          <w:rFonts w:ascii="Arial" w:hAnsi="Arial" w:cs="Arial"/>
          <w:szCs w:val="22"/>
        </w:rPr>
        <w:t>,</w:t>
      </w:r>
      <w:r w:rsidR="00BD2665">
        <w:rPr>
          <w:rFonts w:ascii="Arial" w:hAnsi="Arial" w:cs="Arial"/>
          <w:szCs w:val="22"/>
        </w:rPr>
        <w:t xml:space="preserve"> and Sri Sukant Jain, Research Scientist along with participants from different states were present </w:t>
      </w:r>
      <w:r w:rsidR="000636E4">
        <w:rPr>
          <w:rFonts w:ascii="Arial" w:hAnsi="Arial" w:cs="Arial"/>
          <w:szCs w:val="22"/>
        </w:rPr>
        <w:t xml:space="preserve">in the inaugural session </w:t>
      </w:r>
      <w:r w:rsidR="00BD2665">
        <w:rPr>
          <w:rFonts w:ascii="Arial" w:hAnsi="Arial" w:cs="Arial"/>
          <w:szCs w:val="22"/>
        </w:rPr>
        <w:t xml:space="preserve">through online mode.   </w:t>
      </w:r>
    </w:p>
    <w:p w14:paraId="4E795401" w14:textId="77777777" w:rsidR="00BD2665" w:rsidRDefault="00BD2665" w:rsidP="00D446CE">
      <w:pPr>
        <w:spacing w:line="360" w:lineRule="auto"/>
        <w:jc w:val="both"/>
        <w:rPr>
          <w:rFonts w:ascii="Arial" w:hAnsi="Arial" w:cs="Arial"/>
          <w:szCs w:val="22"/>
        </w:rPr>
      </w:pPr>
    </w:p>
    <w:p w14:paraId="559C9F9C" w14:textId="241B738A" w:rsidR="00084ABD" w:rsidRDefault="00084ABD" w:rsidP="002A5E36">
      <w:pPr>
        <w:spacing w:line="360" w:lineRule="auto"/>
        <w:jc w:val="both"/>
        <w:rPr>
          <w:rFonts w:ascii="Arial" w:hAnsi="Arial" w:cs="Arial"/>
          <w:szCs w:val="22"/>
        </w:rPr>
      </w:pPr>
      <w:r>
        <w:rPr>
          <w:rFonts w:ascii="Arial" w:hAnsi="Arial" w:cs="Arial"/>
          <w:szCs w:val="22"/>
        </w:rPr>
        <w:t>D</w:t>
      </w:r>
      <w:r w:rsidRPr="00084ABD">
        <w:rPr>
          <w:rFonts w:ascii="Arial" w:hAnsi="Arial" w:cs="Arial"/>
          <w:szCs w:val="22"/>
        </w:rPr>
        <w:t xml:space="preserve">uring the training course number of lectures </w:t>
      </w:r>
      <w:r w:rsidR="002A5E36">
        <w:rPr>
          <w:rFonts w:ascii="Arial" w:hAnsi="Arial" w:cs="Arial"/>
          <w:szCs w:val="22"/>
        </w:rPr>
        <w:t xml:space="preserve">and </w:t>
      </w:r>
      <w:r w:rsidR="00126226">
        <w:rPr>
          <w:rFonts w:ascii="Arial" w:hAnsi="Arial" w:cs="Arial"/>
          <w:szCs w:val="22"/>
        </w:rPr>
        <w:t>p</w:t>
      </w:r>
      <w:r w:rsidR="002A5E36">
        <w:rPr>
          <w:rFonts w:ascii="Arial" w:hAnsi="Arial" w:cs="Arial"/>
          <w:szCs w:val="22"/>
        </w:rPr>
        <w:t xml:space="preserve">ractical </w:t>
      </w:r>
      <w:r w:rsidR="00126226">
        <w:rPr>
          <w:rFonts w:ascii="Arial" w:hAnsi="Arial" w:cs="Arial"/>
          <w:szCs w:val="22"/>
        </w:rPr>
        <w:t>e</w:t>
      </w:r>
      <w:r w:rsidR="002A5E36">
        <w:rPr>
          <w:rFonts w:ascii="Arial" w:hAnsi="Arial" w:cs="Arial"/>
          <w:szCs w:val="22"/>
        </w:rPr>
        <w:t xml:space="preserve">xercises </w:t>
      </w:r>
      <w:r w:rsidRPr="00084ABD">
        <w:rPr>
          <w:rFonts w:ascii="Arial" w:hAnsi="Arial" w:cs="Arial"/>
          <w:szCs w:val="22"/>
        </w:rPr>
        <w:t xml:space="preserve">were </w:t>
      </w:r>
      <w:r w:rsidR="00BD2665">
        <w:rPr>
          <w:rFonts w:ascii="Arial" w:hAnsi="Arial" w:cs="Arial"/>
          <w:szCs w:val="22"/>
        </w:rPr>
        <w:t xml:space="preserve">taken </w:t>
      </w:r>
      <w:r w:rsidRPr="00084ABD">
        <w:rPr>
          <w:rFonts w:ascii="Arial" w:hAnsi="Arial" w:cs="Arial"/>
          <w:szCs w:val="22"/>
        </w:rPr>
        <w:t xml:space="preserve">by experts and resource person on important topics such as </w:t>
      </w:r>
      <w:r w:rsidR="000636E4">
        <w:rPr>
          <w:rFonts w:ascii="Arial" w:hAnsi="Arial" w:cs="Arial"/>
          <w:szCs w:val="22"/>
        </w:rPr>
        <w:t xml:space="preserve">the theory </w:t>
      </w:r>
      <w:r w:rsidR="00BD2665">
        <w:rPr>
          <w:rFonts w:ascii="Arial" w:hAnsi="Arial" w:cs="Arial"/>
          <w:szCs w:val="22"/>
        </w:rPr>
        <w:t>of hydrodynamic modeling, flood plain mapping, flood frequency modeling, basic</w:t>
      </w:r>
      <w:r w:rsidR="000636E4">
        <w:rPr>
          <w:rFonts w:ascii="Arial" w:hAnsi="Arial" w:cs="Arial"/>
          <w:szCs w:val="22"/>
        </w:rPr>
        <w:t>s</w:t>
      </w:r>
      <w:r w:rsidR="00BD2665">
        <w:rPr>
          <w:rFonts w:ascii="Arial" w:hAnsi="Arial" w:cs="Arial"/>
          <w:szCs w:val="22"/>
        </w:rPr>
        <w:t xml:space="preserve"> of GIS,  </w:t>
      </w:r>
      <w:r w:rsidR="002A5E36" w:rsidRPr="002A5E36">
        <w:rPr>
          <w:rFonts w:ascii="Arial" w:hAnsi="Arial" w:cs="Arial"/>
          <w:szCs w:val="22"/>
        </w:rPr>
        <w:t>georeferencing, vector layer creation and editing, terrain analysis DEM and contour creation,</w:t>
      </w:r>
      <w:r w:rsidR="000636E4" w:rsidRPr="000636E4">
        <w:rPr>
          <w:rFonts w:ascii="Arial" w:hAnsi="Arial" w:cs="Arial"/>
          <w:szCs w:val="22"/>
        </w:rPr>
        <w:t xml:space="preserve"> </w:t>
      </w:r>
      <w:r w:rsidR="000636E4">
        <w:rPr>
          <w:rFonts w:ascii="Arial" w:hAnsi="Arial" w:cs="Arial"/>
          <w:szCs w:val="22"/>
        </w:rPr>
        <w:t xml:space="preserve">introduction of HEC RAS, </w:t>
      </w:r>
      <w:r w:rsidR="00BD2665">
        <w:rPr>
          <w:rFonts w:ascii="Arial" w:hAnsi="Arial" w:cs="Arial"/>
          <w:szCs w:val="22"/>
        </w:rPr>
        <w:t xml:space="preserve">1-D steady and unsteady flow modeling, 2-D steady and unsteady modeling, 2-D mesh creation, boundary condition, </w:t>
      </w:r>
      <w:r w:rsidR="00FB1A79">
        <w:rPr>
          <w:rFonts w:ascii="Arial" w:hAnsi="Arial" w:cs="Arial"/>
          <w:szCs w:val="22"/>
        </w:rPr>
        <w:t xml:space="preserve">weir &amp; </w:t>
      </w:r>
      <w:r w:rsidR="00BD2665">
        <w:rPr>
          <w:rFonts w:ascii="Arial" w:hAnsi="Arial" w:cs="Arial"/>
          <w:szCs w:val="22"/>
        </w:rPr>
        <w:t>culvert analysis, terrain modification, dam</w:t>
      </w:r>
      <w:r w:rsidR="000636E4">
        <w:rPr>
          <w:rFonts w:ascii="Arial" w:hAnsi="Arial" w:cs="Arial"/>
          <w:szCs w:val="22"/>
        </w:rPr>
        <w:t>-</w:t>
      </w:r>
      <w:r w:rsidR="00BD2665">
        <w:rPr>
          <w:rFonts w:ascii="Arial" w:hAnsi="Arial" w:cs="Arial"/>
          <w:szCs w:val="22"/>
        </w:rPr>
        <w:t xml:space="preserve">break modeling, preparation of emergency action plan, etc. </w:t>
      </w:r>
      <w:r>
        <w:rPr>
          <w:rFonts w:ascii="Arial" w:hAnsi="Arial" w:cs="Arial"/>
          <w:szCs w:val="22"/>
        </w:rPr>
        <w:t>T</w:t>
      </w:r>
      <w:r w:rsidRPr="00084ABD">
        <w:rPr>
          <w:rFonts w:ascii="Arial" w:hAnsi="Arial" w:cs="Arial"/>
          <w:szCs w:val="22"/>
        </w:rPr>
        <w:t xml:space="preserve">he training schedule is given in </w:t>
      </w:r>
      <w:r w:rsidR="000636E4">
        <w:rPr>
          <w:rFonts w:ascii="Arial" w:hAnsi="Arial" w:cs="Arial"/>
          <w:szCs w:val="22"/>
        </w:rPr>
        <w:t>A</w:t>
      </w:r>
      <w:r w:rsidRPr="00084ABD">
        <w:rPr>
          <w:rFonts w:ascii="Arial" w:hAnsi="Arial" w:cs="Arial"/>
          <w:szCs w:val="22"/>
        </w:rPr>
        <w:t>nnexure</w:t>
      </w:r>
      <w:r w:rsidR="000636E4">
        <w:rPr>
          <w:rFonts w:ascii="Arial" w:hAnsi="Arial" w:cs="Arial"/>
          <w:szCs w:val="22"/>
        </w:rPr>
        <w:t>-</w:t>
      </w:r>
      <w:r w:rsidRPr="00084ABD">
        <w:rPr>
          <w:rFonts w:ascii="Arial" w:hAnsi="Arial" w:cs="Arial"/>
          <w:szCs w:val="22"/>
        </w:rPr>
        <w:t>I</w:t>
      </w:r>
      <w:r w:rsidR="002A5E36">
        <w:rPr>
          <w:rFonts w:ascii="Arial" w:hAnsi="Arial" w:cs="Arial"/>
          <w:szCs w:val="22"/>
        </w:rPr>
        <w:t>I</w:t>
      </w:r>
      <w:r>
        <w:rPr>
          <w:rFonts w:ascii="Arial" w:hAnsi="Arial" w:cs="Arial"/>
          <w:szCs w:val="22"/>
        </w:rPr>
        <w:t>.</w:t>
      </w:r>
    </w:p>
    <w:p w14:paraId="50B15637" w14:textId="77777777" w:rsidR="00BD2665" w:rsidRDefault="00BD2665" w:rsidP="002A5E36">
      <w:pPr>
        <w:spacing w:line="360" w:lineRule="auto"/>
        <w:jc w:val="both"/>
        <w:rPr>
          <w:rFonts w:ascii="Arial" w:hAnsi="Arial" w:cs="Arial"/>
          <w:szCs w:val="22"/>
        </w:rPr>
      </w:pPr>
    </w:p>
    <w:p w14:paraId="469D5019" w14:textId="389B300D" w:rsidR="004A5B85" w:rsidRDefault="00EA04FE" w:rsidP="00D446CE">
      <w:pPr>
        <w:spacing w:line="360" w:lineRule="auto"/>
        <w:jc w:val="both"/>
        <w:rPr>
          <w:rFonts w:ascii="Arial" w:hAnsi="Arial" w:cs="Arial"/>
          <w:szCs w:val="22"/>
        </w:rPr>
      </w:pPr>
      <w:r w:rsidRPr="008F7C6C">
        <w:rPr>
          <w:rFonts w:ascii="Arial" w:hAnsi="Arial" w:cs="Arial"/>
          <w:szCs w:val="22"/>
        </w:rPr>
        <w:t>After</w:t>
      </w:r>
      <w:r w:rsidR="000849DB" w:rsidRPr="008F7C6C">
        <w:rPr>
          <w:rFonts w:ascii="Arial" w:hAnsi="Arial" w:cs="Arial"/>
          <w:szCs w:val="22"/>
        </w:rPr>
        <w:t xml:space="preserve"> </w:t>
      </w:r>
      <w:r w:rsidR="000636E4">
        <w:rPr>
          <w:rFonts w:ascii="Arial" w:hAnsi="Arial" w:cs="Arial"/>
          <w:szCs w:val="22"/>
        </w:rPr>
        <w:t xml:space="preserve">the </w:t>
      </w:r>
      <w:r w:rsidR="000849DB" w:rsidRPr="008F7C6C">
        <w:rPr>
          <w:rFonts w:ascii="Arial" w:hAnsi="Arial" w:cs="Arial"/>
          <w:szCs w:val="22"/>
        </w:rPr>
        <w:t xml:space="preserve">number of thoughtful and meaningful </w:t>
      </w:r>
      <w:r w:rsidRPr="008F7C6C">
        <w:rPr>
          <w:rFonts w:ascii="Arial" w:hAnsi="Arial" w:cs="Arial"/>
          <w:szCs w:val="22"/>
        </w:rPr>
        <w:t xml:space="preserve">interactive sessions </w:t>
      </w:r>
      <w:r w:rsidR="000849DB" w:rsidRPr="008F7C6C">
        <w:rPr>
          <w:rFonts w:ascii="Arial" w:hAnsi="Arial" w:cs="Arial"/>
          <w:szCs w:val="22"/>
        </w:rPr>
        <w:t xml:space="preserve">during </w:t>
      </w:r>
      <w:r w:rsidR="00C04129" w:rsidRPr="008F7C6C">
        <w:rPr>
          <w:rFonts w:ascii="Arial" w:hAnsi="Arial" w:cs="Arial"/>
          <w:szCs w:val="22"/>
        </w:rPr>
        <w:t>five</w:t>
      </w:r>
      <w:r w:rsidR="000849DB" w:rsidRPr="008F7C6C">
        <w:rPr>
          <w:rFonts w:ascii="Arial" w:hAnsi="Arial" w:cs="Arial"/>
          <w:szCs w:val="22"/>
        </w:rPr>
        <w:t xml:space="preserve"> days </w:t>
      </w:r>
      <w:r w:rsidRPr="008F7C6C">
        <w:rPr>
          <w:rFonts w:ascii="Arial" w:hAnsi="Arial" w:cs="Arial"/>
          <w:szCs w:val="22"/>
        </w:rPr>
        <w:t>of</w:t>
      </w:r>
      <w:r w:rsidR="000849DB" w:rsidRPr="008F7C6C">
        <w:rPr>
          <w:rFonts w:ascii="Arial" w:hAnsi="Arial" w:cs="Arial"/>
          <w:szCs w:val="22"/>
        </w:rPr>
        <w:t xml:space="preserve"> </w:t>
      </w:r>
      <w:r w:rsidR="000636E4">
        <w:rPr>
          <w:rFonts w:ascii="Arial" w:hAnsi="Arial" w:cs="Arial"/>
          <w:szCs w:val="22"/>
        </w:rPr>
        <w:t xml:space="preserve">the </w:t>
      </w:r>
      <w:r w:rsidR="000849DB" w:rsidRPr="008F7C6C">
        <w:rPr>
          <w:rFonts w:ascii="Arial" w:hAnsi="Arial" w:cs="Arial"/>
          <w:szCs w:val="22"/>
        </w:rPr>
        <w:t>training course</w:t>
      </w:r>
      <w:r w:rsidR="000636E4">
        <w:rPr>
          <w:rFonts w:ascii="Arial" w:hAnsi="Arial" w:cs="Arial"/>
          <w:szCs w:val="22"/>
        </w:rPr>
        <w:t>,</w:t>
      </w:r>
      <w:r w:rsidR="000849DB" w:rsidRPr="008F7C6C">
        <w:rPr>
          <w:rFonts w:ascii="Arial" w:hAnsi="Arial" w:cs="Arial"/>
          <w:szCs w:val="22"/>
        </w:rPr>
        <w:t xml:space="preserve"> the concluding Valedictory Function was organized</w:t>
      </w:r>
      <w:r w:rsidR="00084ABD">
        <w:rPr>
          <w:rFonts w:ascii="Arial" w:hAnsi="Arial" w:cs="Arial"/>
          <w:szCs w:val="22"/>
        </w:rPr>
        <w:t xml:space="preserve"> on </w:t>
      </w:r>
      <w:r w:rsidR="00BD2665">
        <w:rPr>
          <w:rFonts w:ascii="Arial" w:hAnsi="Arial" w:cs="Arial"/>
          <w:szCs w:val="22"/>
        </w:rPr>
        <w:t>Aug 27</w:t>
      </w:r>
      <w:r w:rsidR="00084ABD">
        <w:rPr>
          <w:rFonts w:ascii="Arial" w:hAnsi="Arial" w:cs="Arial"/>
          <w:szCs w:val="22"/>
        </w:rPr>
        <w:t>, 2021</w:t>
      </w:r>
      <w:r w:rsidR="000849DB" w:rsidRPr="008F7C6C">
        <w:rPr>
          <w:rFonts w:ascii="Arial" w:hAnsi="Arial" w:cs="Arial"/>
          <w:szCs w:val="22"/>
        </w:rPr>
        <w:t xml:space="preserve">. </w:t>
      </w:r>
      <w:r w:rsidR="00084ABD">
        <w:rPr>
          <w:rFonts w:ascii="Arial" w:hAnsi="Arial" w:cs="Arial"/>
          <w:szCs w:val="22"/>
        </w:rPr>
        <w:t xml:space="preserve">Sh. </w:t>
      </w:r>
      <w:r w:rsidR="002A5E36">
        <w:rPr>
          <w:rFonts w:ascii="Arial" w:hAnsi="Arial" w:cs="Arial"/>
          <w:szCs w:val="22"/>
        </w:rPr>
        <w:t>R.K. Jaiswal</w:t>
      </w:r>
      <w:r w:rsidR="00084ABD">
        <w:rPr>
          <w:rFonts w:ascii="Arial" w:hAnsi="Arial" w:cs="Arial"/>
          <w:szCs w:val="22"/>
        </w:rPr>
        <w:t xml:space="preserve">, Scientist </w:t>
      </w:r>
      <w:r w:rsidR="002A5E36">
        <w:rPr>
          <w:rFonts w:ascii="Arial" w:hAnsi="Arial" w:cs="Arial"/>
          <w:szCs w:val="22"/>
        </w:rPr>
        <w:t>D</w:t>
      </w:r>
      <w:r w:rsidR="004439C2" w:rsidRPr="008F7C6C">
        <w:rPr>
          <w:rFonts w:ascii="Arial" w:hAnsi="Arial" w:cs="Arial"/>
          <w:szCs w:val="22"/>
        </w:rPr>
        <w:t>,</w:t>
      </w:r>
      <w:r w:rsidR="00C04129" w:rsidRPr="008F7C6C">
        <w:rPr>
          <w:rFonts w:ascii="Arial" w:hAnsi="Arial" w:cs="Arial"/>
          <w:szCs w:val="22"/>
        </w:rPr>
        <w:t xml:space="preserve"> </w:t>
      </w:r>
      <w:r w:rsidR="000849DB" w:rsidRPr="008F7C6C">
        <w:rPr>
          <w:rFonts w:ascii="Arial" w:hAnsi="Arial" w:cs="Arial"/>
          <w:szCs w:val="22"/>
        </w:rPr>
        <w:t xml:space="preserve">NIH, RC </w:t>
      </w:r>
      <w:r w:rsidR="00C04129" w:rsidRPr="008F7C6C">
        <w:rPr>
          <w:rFonts w:ascii="Arial" w:hAnsi="Arial" w:cs="Arial"/>
          <w:szCs w:val="22"/>
        </w:rPr>
        <w:t>Bhopal</w:t>
      </w:r>
      <w:r w:rsidR="000849DB" w:rsidRPr="008F7C6C">
        <w:rPr>
          <w:rFonts w:ascii="Arial" w:hAnsi="Arial" w:cs="Arial"/>
          <w:szCs w:val="22"/>
        </w:rPr>
        <w:t xml:space="preserve"> highlighted the cooperation extended by </w:t>
      </w:r>
      <w:r w:rsidR="00225F09" w:rsidRPr="008F7C6C">
        <w:rPr>
          <w:rFonts w:ascii="Arial" w:hAnsi="Arial" w:cs="Arial"/>
          <w:szCs w:val="22"/>
        </w:rPr>
        <w:t xml:space="preserve">NIH and </w:t>
      </w:r>
      <w:r w:rsidR="00BD2665">
        <w:rPr>
          <w:rFonts w:ascii="Arial" w:hAnsi="Arial" w:cs="Arial"/>
          <w:szCs w:val="22"/>
        </w:rPr>
        <w:t xml:space="preserve">participants from different states </w:t>
      </w:r>
      <w:r w:rsidR="008332BD" w:rsidRPr="008F7C6C">
        <w:rPr>
          <w:rFonts w:ascii="Arial" w:hAnsi="Arial" w:cs="Arial"/>
          <w:szCs w:val="22"/>
        </w:rPr>
        <w:t xml:space="preserve">in organizing the training course. </w:t>
      </w:r>
      <w:r w:rsidR="006F172C" w:rsidRPr="008F7C6C">
        <w:rPr>
          <w:rFonts w:ascii="Arial" w:hAnsi="Arial" w:cs="Arial"/>
          <w:szCs w:val="22"/>
        </w:rPr>
        <w:t xml:space="preserve">There was a free exchange of views and ideas by all the participants who stressed the need for organizing such workshops </w:t>
      </w:r>
      <w:r w:rsidR="000636E4">
        <w:rPr>
          <w:rFonts w:ascii="Arial" w:hAnsi="Arial" w:cs="Arial"/>
          <w:szCs w:val="22"/>
        </w:rPr>
        <w:t>regularly</w:t>
      </w:r>
      <w:r w:rsidR="006F172C" w:rsidRPr="008F7C6C">
        <w:rPr>
          <w:rFonts w:ascii="Arial" w:hAnsi="Arial" w:cs="Arial"/>
          <w:szCs w:val="22"/>
        </w:rPr>
        <w:t xml:space="preserve"> so that they </w:t>
      </w:r>
      <w:r w:rsidR="000636E4">
        <w:rPr>
          <w:rFonts w:ascii="Arial" w:hAnsi="Arial" w:cs="Arial"/>
          <w:szCs w:val="22"/>
        </w:rPr>
        <w:t>can</w:t>
      </w:r>
      <w:r w:rsidR="006F172C" w:rsidRPr="008F7C6C">
        <w:rPr>
          <w:rFonts w:ascii="Arial" w:hAnsi="Arial" w:cs="Arial"/>
          <w:szCs w:val="22"/>
        </w:rPr>
        <w:t xml:space="preserve"> be at par with the know</w:t>
      </w:r>
      <w:r w:rsidR="000636E4">
        <w:rPr>
          <w:rFonts w:ascii="Arial" w:hAnsi="Arial" w:cs="Arial"/>
          <w:szCs w:val="22"/>
        </w:rPr>
        <w:t>-</w:t>
      </w:r>
      <w:r w:rsidR="006F172C" w:rsidRPr="008F7C6C">
        <w:rPr>
          <w:rFonts w:ascii="Arial" w:hAnsi="Arial" w:cs="Arial"/>
          <w:szCs w:val="22"/>
        </w:rPr>
        <w:t xml:space="preserve">how of the </w:t>
      </w:r>
      <w:r w:rsidR="00D446CE" w:rsidRPr="008F7C6C">
        <w:rPr>
          <w:rFonts w:ascii="Arial" w:hAnsi="Arial" w:cs="Arial"/>
          <w:szCs w:val="22"/>
        </w:rPr>
        <w:t>practitioner’s</w:t>
      </w:r>
      <w:r w:rsidR="00C04129" w:rsidRPr="008F7C6C">
        <w:rPr>
          <w:rFonts w:ascii="Arial" w:hAnsi="Arial" w:cs="Arial"/>
          <w:szCs w:val="22"/>
        </w:rPr>
        <w:t xml:space="preserve"> approach in </w:t>
      </w:r>
      <w:r w:rsidR="000636E4">
        <w:rPr>
          <w:rFonts w:ascii="Arial" w:hAnsi="Arial" w:cs="Arial"/>
          <w:szCs w:val="22"/>
        </w:rPr>
        <w:t xml:space="preserve">the </w:t>
      </w:r>
      <w:r w:rsidR="00C04129" w:rsidRPr="008F7C6C">
        <w:rPr>
          <w:rFonts w:ascii="Arial" w:hAnsi="Arial" w:cs="Arial"/>
          <w:szCs w:val="22"/>
        </w:rPr>
        <w:t>field</w:t>
      </w:r>
      <w:r w:rsidR="006F172C" w:rsidRPr="008F7C6C">
        <w:rPr>
          <w:rFonts w:ascii="Arial" w:hAnsi="Arial" w:cs="Arial"/>
          <w:szCs w:val="22"/>
        </w:rPr>
        <w:t xml:space="preserve">. </w:t>
      </w:r>
      <w:r w:rsidR="00C3095A" w:rsidRPr="008F7C6C">
        <w:rPr>
          <w:rFonts w:ascii="Arial" w:hAnsi="Arial" w:cs="Arial"/>
          <w:szCs w:val="22"/>
        </w:rPr>
        <w:t>Training Certificates to the participants were distributed</w:t>
      </w:r>
      <w:r w:rsidR="00D446CE">
        <w:rPr>
          <w:rFonts w:ascii="Arial" w:hAnsi="Arial" w:cs="Arial"/>
          <w:szCs w:val="22"/>
        </w:rPr>
        <w:t xml:space="preserve"> by email</w:t>
      </w:r>
      <w:r w:rsidR="00E67CA6">
        <w:rPr>
          <w:rFonts w:ascii="Arial" w:hAnsi="Arial" w:cs="Arial"/>
          <w:szCs w:val="22"/>
        </w:rPr>
        <w:t xml:space="preserve">. </w:t>
      </w:r>
    </w:p>
    <w:p w14:paraId="6498EB7A" w14:textId="77777777" w:rsidR="00BD2665" w:rsidRPr="008F7C6C" w:rsidRDefault="00BD2665" w:rsidP="00D446CE">
      <w:pPr>
        <w:spacing w:line="360" w:lineRule="auto"/>
        <w:jc w:val="both"/>
        <w:rPr>
          <w:rFonts w:ascii="Arial" w:hAnsi="Arial" w:cs="Arial"/>
          <w:szCs w:val="22"/>
        </w:rPr>
      </w:pPr>
    </w:p>
    <w:p w14:paraId="1C169EBC" w14:textId="6A95EDE8" w:rsidR="00F20AED" w:rsidRPr="00225F09" w:rsidRDefault="00F20AED" w:rsidP="00FB1A79">
      <w:pPr>
        <w:spacing w:line="360" w:lineRule="auto"/>
        <w:jc w:val="both"/>
        <w:rPr>
          <w:rFonts w:ascii="Arial" w:hAnsi="Arial" w:cs="Arial"/>
          <w:color w:val="00B050"/>
          <w:szCs w:val="22"/>
        </w:rPr>
      </w:pPr>
      <w:r w:rsidRPr="008F7C6C">
        <w:rPr>
          <w:rFonts w:ascii="Arial" w:hAnsi="Arial" w:cs="Arial"/>
          <w:szCs w:val="22"/>
        </w:rPr>
        <w:t>The Feed Back about the training course was obtained from the participa</w:t>
      </w:r>
      <w:r w:rsidR="00225F09" w:rsidRPr="008F7C6C">
        <w:rPr>
          <w:rFonts w:ascii="Arial" w:hAnsi="Arial" w:cs="Arial"/>
          <w:szCs w:val="22"/>
        </w:rPr>
        <w:t xml:space="preserve">nts for Course Evaluation. </w:t>
      </w:r>
      <w:r w:rsidR="00D964B0">
        <w:rPr>
          <w:rFonts w:ascii="Arial" w:hAnsi="Arial" w:cs="Arial"/>
          <w:szCs w:val="22"/>
        </w:rPr>
        <w:t xml:space="preserve">Almost all participants are satisfied with the program </w:t>
      </w:r>
      <w:r w:rsidR="00D446CE">
        <w:rPr>
          <w:rFonts w:ascii="Arial" w:hAnsi="Arial" w:cs="Arial"/>
          <w:szCs w:val="22"/>
        </w:rPr>
        <w:t xml:space="preserve">and </w:t>
      </w:r>
      <w:r w:rsidR="00084ABD">
        <w:rPr>
          <w:rFonts w:ascii="Arial" w:hAnsi="Arial" w:cs="Arial"/>
          <w:szCs w:val="22"/>
        </w:rPr>
        <w:t xml:space="preserve">they also </w:t>
      </w:r>
      <w:r w:rsidR="00D446CE">
        <w:rPr>
          <w:rFonts w:ascii="Arial" w:hAnsi="Arial" w:cs="Arial"/>
          <w:szCs w:val="22"/>
        </w:rPr>
        <w:t>suggested</w:t>
      </w:r>
      <w:r w:rsidR="00D964B0">
        <w:rPr>
          <w:rFonts w:ascii="Arial" w:hAnsi="Arial" w:cs="Arial"/>
          <w:szCs w:val="22"/>
        </w:rPr>
        <w:t xml:space="preserve"> </w:t>
      </w:r>
      <w:r w:rsidR="000636E4">
        <w:rPr>
          <w:rFonts w:ascii="Arial" w:hAnsi="Arial" w:cs="Arial"/>
          <w:szCs w:val="22"/>
        </w:rPr>
        <w:t>conducting</w:t>
      </w:r>
      <w:r w:rsidR="00D964B0">
        <w:rPr>
          <w:rFonts w:ascii="Arial" w:hAnsi="Arial" w:cs="Arial"/>
          <w:szCs w:val="22"/>
        </w:rPr>
        <w:t xml:space="preserve"> more </w:t>
      </w:r>
      <w:r w:rsidR="00D446CE">
        <w:rPr>
          <w:rFonts w:ascii="Arial" w:hAnsi="Arial" w:cs="Arial"/>
          <w:szCs w:val="22"/>
        </w:rPr>
        <w:t>topic-based</w:t>
      </w:r>
      <w:r w:rsidR="00D964B0">
        <w:rPr>
          <w:rFonts w:ascii="Arial" w:hAnsi="Arial" w:cs="Arial"/>
          <w:szCs w:val="22"/>
        </w:rPr>
        <w:t xml:space="preserve"> training</w:t>
      </w:r>
      <w:r w:rsidR="00084ABD">
        <w:rPr>
          <w:rFonts w:ascii="Arial" w:hAnsi="Arial" w:cs="Arial"/>
          <w:szCs w:val="22"/>
        </w:rPr>
        <w:t xml:space="preserve"> programming in </w:t>
      </w:r>
      <w:r w:rsidR="000636E4">
        <w:rPr>
          <w:rFonts w:ascii="Arial" w:hAnsi="Arial" w:cs="Arial"/>
          <w:szCs w:val="22"/>
        </w:rPr>
        <w:t xml:space="preserve">the </w:t>
      </w:r>
      <w:r w:rsidR="00084ABD">
        <w:rPr>
          <w:rFonts w:ascii="Arial" w:hAnsi="Arial" w:cs="Arial"/>
          <w:szCs w:val="22"/>
        </w:rPr>
        <w:t>future</w:t>
      </w:r>
      <w:r w:rsidR="002A5E36">
        <w:rPr>
          <w:rFonts w:ascii="Arial" w:hAnsi="Arial" w:cs="Arial"/>
          <w:szCs w:val="22"/>
        </w:rPr>
        <w:t xml:space="preserve">. The detailed feedback report is given in </w:t>
      </w:r>
      <w:r w:rsidR="000636E4">
        <w:rPr>
          <w:rFonts w:ascii="Arial" w:hAnsi="Arial" w:cs="Arial"/>
          <w:szCs w:val="22"/>
        </w:rPr>
        <w:t>A</w:t>
      </w:r>
      <w:r w:rsidR="002A5E36">
        <w:rPr>
          <w:rFonts w:ascii="Arial" w:hAnsi="Arial" w:cs="Arial"/>
          <w:szCs w:val="22"/>
        </w:rPr>
        <w:t>nnexure III.</w:t>
      </w:r>
      <w:r w:rsidR="008532A7">
        <w:rPr>
          <w:rFonts w:ascii="Arial" w:hAnsi="Arial" w:cs="Arial"/>
          <w:szCs w:val="22"/>
        </w:rPr>
        <w:t xml:space="preserve"> Some </w:t>
      </w:r>
      <w:r w:rsidR="00580D57">
        <w:rPr>
          <w:rFonts w:ascii="Arial" w:hAnsi="Arial" w:cs="Arial"/>
          <w:szCs w:val="22"/>
        </w:rPr>
        <w:t xml:space="preserve">screenshots of the training </w:t>
      </w:r>
      <w:r w:rsidR="008532A7">
        <w:rPr>
          <w:rFonts w:ascii="Arial" w:hAnsi="Arial" w:cs="Arial"/>
          <w:szCs w:val="22"/>
        </w:rPr>
        <w:t xml:space="preserve">program are given in </w:t>
      </w:r>
      <w:r w:rsidR="000636E4">
        <w:rPr>
          <w:rFonts w:ascii="Arial" w:hAnsi="Arial" w:cs="Arial"/>
          <w:szCs w:val="22"/>
        </w:rPr>
        <w:t>A</w:t>
      </w:r>
      <w:r w:rsidR="008532A7">
        <w:rPr>
          <w:rFonts w:ascii="Arial" w:hAnsi="Arial" w:cs="Arial"/>
          <w:szCs w:val="22"/>
        </w:rPr>
        <w:t>nnexure IV.</w:t>
      </w:r>
    </w:p>
    <w:p w14:paraId="2AD448FF" w14:textId="77777777" w:rsidR="00F20AED" w:rsidRPr="00303ED9" w:rsidRDefault="00F20AED" w:rsidP="001735F9">
      <w:pPr>
        <w:spacing w:line="360" w:lineRule="auto"/>
        <w:ind w:firstLine="720"/>
        <w:jc w:val="both"/>
        <w:rPr>
          <w:rFonts w:ascii="Arial" w:hAnsi="Arial" w:cs="Arial"/>
        </w:rPr>
      </w:pPr>
    </w:p>
    <w:p w14:paraId="2D01290B" w14:textId="77777777" w:rsidR="00FC3659" w:rsidRPr="00303ED9" w:rsidRDefault="00FC3659" w:rsidP="001735F9">
      <w:pPr>
        <w:spacing w:line="360" w:lineRule="auto"/>
        <w:ind w:firstLine="720"/>
        <w:jc w:val="both"/>
        <w:rPr>
          <w:rFonts w:ascii="Arial" w:hAnsi="Arial" w:cs="Arial"/>
        </w:rPr>
      </w:pPr>
    </w:p>
    <w:p w14:paraId="20904CA3" w14:textId="77777777" w:rsidR="007726E1" w:rsidRPr="00303ED9" w:rsidRDefault="007726E1">
      <w:pPr>
        <w:spacing w:after="200" w:line="276" w:lineRule="auto"/>
        <w:rPr>
          <w:rFonts w:ascii="Arial" w:hAnsi="Arial" w:cs="Arial"/>
          <w:b/>
          <w:bCs/>
          <w:szCs w:val="28"/>
          <w:lang w:val="en-GB"/>
        </w:rPr>
      </w:pPr>
      <w:r w:rsidRPr="00303ED9">
        <w:rPr>
          <w:rFonts w:ascii="Arial" w:hAnsi="Arial" w:cs="Arial"/>
        </w:rPr>
        <w:br w:type="page"/>
      </w:r>
    </w:p>
    <w:p w14:paraId="33F65E02" w14:textId="237E0CC1" w:rsidR="00567461" w:rsidRDefault="00567461" w:rsidP="00567461">
      <w:pPr>
        <w:jc w:val="center"/>
        <w:rPr>
          <w:b/>
          <w:bCs/>
          <w:u w:val="single"/>
        </w:rPr>
      </w:pPr>
      <w:r w:rsidRPr="00ED5906">
        <w:rPr>
          <w:b/>
          <w:bCs/>
          <w:u w:val="single"/>
        </w:rPr>
        <w:t>HYDRO</w:t>
      </w:r>
      <w:r>
        <w:rPr>
          <w:b/>
          <w:bCs/>
          <w:u w:val="single"/>
        </w:rPr>
        <w:t xml:space="preserve">DYNAMIC </w:t>
      </w:r>
      <w:r w:rsidRPr="00ED5906">
        <w:rPr>
          <w:b/>
          <w:bCs/>
          <w:u w:val="single"/>
        </w:rPr>
        <w:t xml:space="preserve">MODELLING USING HEC- RAS </w:t>
      </w:r>
      <w:r>
        <w:rPr>
          <w:b/>
          <w:bCs/>
          <w:u w:val="single"/>
        </w:rPr>
        <w:t>(Aug 23-27, 2021)</w:t>
      </w:r>
    </w:p>
    <w:p w14:paraId="070BC119" w14:textId="1EA6B627" w:rsidR="00E67CA6" w:rsidRDefault="00E67CA6" w:rsidP="00E67CA6">
      <w:pPr>
        <w:spacing w:before="120" w:after="120"/>
        <w:jc w:val="center"/>
        <w:rPr>
          <w:b/>
          <w:bCs/>
          <w:i/>
          <w:u w:val="single"/>
        </w:rPr>
      </w:pPr>
      <w:r>
        <w:rPr>
          <w:b/>
          <w:bCs/>
          <w:i/>
          <w:u w:val="single"/>
        </w:rPr>
        <w:t>List of Participants</w:t>
      </w:r>
    </w:p>
    <w:p w14:paraId="1FF550C4" w14:textId="09F15CF8" w:rsidR="000D7387" w:rsidRDefault="000D7387" w:rsidP="000D7387">
      <w:pPr>
        <w:spacing w:before="120" w:after="120"/>
        <w:jc w:val="right"/>
        <w:rPr>
          <w:b/>
          <w:bCs/>
          <w:i/>
          <w:u w:val="single"/>
        </w:rPr>
      </w:pPr>
      <w:r>
        <w:rPr>
          <w:b/>
          <w:bCs/>
          <w:i/>
          <w:u w:val="single"/>
        </w:rPr>
        <w:t>Annexure-I</w:t>
      </w:r>
    </w:p>
    <w:p w14:paraId="0B8847B3" w14:textId="77777777" w:rsidR="000636E4" w:rsidRDefault="000636E4" w:rsidP="000D7387">
      <w:pPr>
        <w:spacing w:before="120" w:after="120"/>
        <w:jc w:val="right"/>
        <w:rPr>
          <w:b/>
          <w:bCs/>
          <w:i/>
          <w:u w:val="single"/>
        </w:rPr>
      </w:pPr>
    </w:p>
    <w:tbl>
      <w:tblPr>
        <w:tblW w:w="9493" w:type="dxa"/>
        <w:tblLook w:val="04A0" w:firstRow="1" w:lastRow="0" w:firstColumn="1" w:lastColumn="0" w:noHBand="0" w:noVBand="1"/>
      </w:tblPr>
      <w:tblGrid>
        <w:gridCol w:w="760"/>
        <w:gridCol w:w="2496"/>
        <w:gridCol w:w="2976"/>
        <w:gridCol w:w="3261"/>
      </w:tblGrid>
      <w:tr w:rsidR="000636E4" w:rsidRPr="00F155E0" w14:paraId="397D8D6F" w14:textId="77777777" w:rsidTr="000636E4">
        <w:trPr>
          <w:trHeight w:val="290"/>
        </w:trPr>
        <w:tc>
          <w:tcPr>
            <w:tcW w:w="760" w:type="dxa"/>
            <w:tcBorders>
              <w:top w:val="single" w:sz="4" w:space="0" w:color="000000"/>
              <w:left w:val="single" w:sz="4" w:space="0" w:color="000000"/>
              <w:bottom w:val="single" w:sz="4" w:space="0" w:color="000000"/>
              <w:right w:val="single" w:sz="4" w:space="0" w:color="000000"/>
            </w:tcBorders>
            <w:shd w:val="clear" w:color="auto" w:fill="B8CCE4" w:themeFill="accent1" w:themeFillTint="66"/>
            <w:noWrap/>
            <w:vAlign w:val="center"/>
          </w:tcPr>
          <w:p w14:paraId="659BA7F2" w14:textId="14B20021" w:rsidR="000636E4" w:rsidRPr="00F155E0" w:rsidRDefault="000636E4" w:rsidP="000636E4">
            <w:pPr>
              <w:jc w:val="center"/>
              <w:rPr>
                <w:rFonts w:ascii="Calibri" w:hAnsi="Calibri" w:cs="Calibri"/>
                <w:b/>
                <w:bCs/>
                <w:color w:val="000000"/>
                <w:sz w:val="22"/>
                <w:szCs w:val="22"/>
                <w:lang w:val="en-IN" w:eastAsia="en-IN" w:bidi="hi-IN"/>
              </w:rPr>
            </w:pPr>
            <w:r>
              <w:rPr>
                <w:rFonts w:ascii="Calibri" w:hAnsi="Calibri" w:cs="Calibri"/>
                <w:b/>
                <w:bCs/>
                <w:color w:val="000000"/>
                <w:sz w:val="22"/>
                <w:szCs w:val="22"/>
              </w:rPr>
              <w:t>Sr. No.</w:t>
            </w:r>
          </w:p>
        </w:tc>
        <w:tc>
          <w:tcPr>
            <w:tcW w:w="2496" w:type="dxa"/>
            <w:tcBorders>
              <w:top w:val="single" w:sz="4" w:space="0" w:color="000000"/>
              <w:left w:val="nil"/>
              <w:bottom w:val="single" w:sz="4" w:space="0" w:color="000000"/>
              <w:right w:val="single" w:sz="4" w:space="0" w:color="000000"/>
            </w:tcBorders>
            <w:shd w:val="clear" w:color="auto" w:fill="B8CCE4" w:themeFill="accent1" w:themeFillTint="66"/>
            <w:noWrap/>
            <w:vAlign w:val="center"/>
          </w:tcPr>
          <w:p w14:paraId="1F86E59A" w14:textId="0BBB9FFF" w:rsidR="000636E4" w:rsidRPr="00F155E0" w:rsidRDefault="000636E4" w:rsidP="000636E4">
            <w:pPr>
              <w:jc w:val="center"/>
              <w:rPr>
                <w:rFonts w:ascii="Calibri" w:hAnsi="Calibri" w:cs="Calibri"/>
                <w:b/>
                <w:bCs/>
                <w:color w:val="000000"/>
                <w:sz w:val="22"/>
                <w:szCs w:val="22"/>
                <w:lang w:val="en-IN" w:eastAsia="en-IN" w:bidi="hi-IN"/>
              </w:rPr>
            </w:pPr>
            <w:r>
              <w:rPr>
                <w:rFonts w:ascii="Calibri" w:hAnsi="Calibri" w:cs="Calibri"/>
                <w:b/>
                <w:bCs/>
                <w:color w:val="000000"/>
                <w:sz w:val="22"/>
                <w:szCs w:val="22"/>
              </w:rPr>
              <w:t>Name</w:t>
            </w:r>
          </w:p>
        </w:tc>
        <w:tc>
          <w:tcPr>
            <w:tcW w:w="2976" w:type="dxa"/>
            <w:tcBorders>
              <w:top w:val="single" w:sz="4" w:space="0" w:color="000000"/>
              <w:left w:val="nil"/>
              <w:bottom w:val="single" w:sz="4" w:space="0" w:color="000000"/>
              <w:right w:val="single" w:sz="4" w:space="0" w:color="000000"/>
            </w:tcBorders>
            <w:shd w:val="clear" w:color="auto" w:fill="B8CCE4" w:themeFill="accent1" w:themeFillTint="66"/>
            <w:noWrap/>
            <w:vAlign w:val="bottom"/>
          </w:tcPr>
          <w:p w14:paraId="152313FF" w14:textId="7A393D9F" w:rsidR="000636E4" w:rsidRPr="00F155E0" w:rsidRDefault="000636E4" w:rsidP="000636E4">
            <w:pPr>
              <w:jc w:val="center"/>
              <w:rPr>
                <w:rFonts w:ascii="Calibri" w:hAnsi="Calibri" w:cs="Calibri"/>
                <w:b/>
                <w:bCs/>
                <w:color w:val="000000"/>
                <w:sz w:val="22"/>
                <w:szCs w:val="22"/>
                <w:lang w:val="en-IN" w:eastAsia="en-IN" w:bidi="hi-IN"/>
              </w:rPr>
            </w:pPr>
            <w:r>
              <w:rPr>
                <w:rFonts w:ascii="Calibri" w:hAnsi="Calibri" w:cs="Calibri"/>
                <w:b/>
                <w:bCs/>
                <w:color w:val="000000"/>
                <w:sz w:val="22"/>
                <w:szCs w:val="22"/>
              </w:rPr>
              <w:t>Designation</w:t>
            </w:r>
          </w:p>
        </w:tc>
        <w:tc>
          <w:tcPr>
            <w:tcW w:w="3261" w:type="dxa"/>
            <w:tcBorders>
              <w:top w:val="single" w:sz="4" w:space="0" w:color="000000"/>
              <w:left w:val="nil"/>
              <w:bottom w:val="single" w:sz="4" w:space="0" w:color="000000"/>
              <w:right w:val="single" w:sz="4" w:space="0" w:color="000000"/>
            </w:tcBorders>
            <w:shd w:val="clear" w:color="auto" w:fill="B8CCE4" w:themeFill="accent1" w:themeFillTint="66"/>
            <w:noWrap/>
            <w:vAlign w:val="center"/>
          </w:tcPr>
          <w:p w14:paraId="7DC2E950" w14:textId="3D1DA5B3" w:rsidR="000636E4" w:rsidRPr="00F155E0" w:rsidRDefault="000636E4" w:rsidP="000636E4">
            <w:pPr>
              <w:jc w:val="center"/>
              <w:rPr>
                <w:rFonts w:ascii="Calibri" w:hAnsi="Calibri" w:cs="Calibri"/>
                <w:b/>
                <w:bCs/>
                <w:color w:val="000000"/>
                <w:sz w:val="22"/>
                <w:szCs w:val="22"/>
                <w:lang w:val="en-IN" w:eastAsia="en-IN" w:bidi="hi-IN"/>
              </w:rPr>
            </w:pPr>
            <w:r>
              <w:rPr>
                <w:rFonts w:ascii="Calibri" w:hAnsi="Calibri" w:cs="Calibri"/>
                <w:b/>
                <w:bCs/>
                <w:color w:val="000000"/>
                <w:sz w:val="22"/>
                <w:szCs w:val="22"/>
              </w:rPr>
              <w:t>Department Name</w:t>
            </w:r>
          </w:p>
        </w:tc>
      </w:tr>
      <w:tr w:rsidR="000636E4" w:rsidRPr="00F155E0" w14:paraId="4FA14D56"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34E3A535"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w:t>
            </w:r>
          </w:p>
          <w:p w14:paraId="20A7C068" w14:textId="6C4F2FA4"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30C7BF0A"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Mr. Ajay Kumar</w:t>
            </w:r>
          </w:p>
          <w:p w14:paraId="5E8D0A87" w14:textId="056C8F72"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5307C64C"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Superintending Engineer</w:t>
            </w:r>
          </w:p>
          <w:p w14:paraId="63D9D873" w14:textId="79F8A611"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375193D6" w14:textId="356A9540"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Irrigation Department, Government of Uttarakhand</w:t>
            </w:r>
          </w:p>
        </w:tc>
      </w:tr>
      <w:tr w:rsidR="000636E4" w:rsidRPr="00F155E0" w14:paraId="26F0F363"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0E7EAFDD"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2</w:t>
            </w:r>
          </w:p>
          <w:p w14:paraId="4187FE20" w14:textId="77777777" w:rsidR="000636E4" w:rsidRDefault="000636E4" w:rsidP="000636E4">
            <w:pPr>
              <w:rPr>
                <w:rFonts w:ascii="Calibri" w:hAnsi="Calibri" w:cs="Calibri"/>
                <w:color w:val="000000"/>
                <w:sz w:val="22"/>
                <w:szCs w:val="22"/>
                <w:lang w:val="en-IN" w:eastAsia="en-IN" w:bidi="hi-IN"/>
              </w:rPr>
            </w:pPr>
          </w:p>
          <w:p w14:paraId="7A20B8DA" w14:textId="2D2D64FD"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30409919" w14:textId="1C45BB32" w:rsidR="000636E4" w:rsidRDefault="000636E4" w:rsidP="000636E4">
            <w:pPr>
              <w:rPr>
                <w:rFonts w:ascii="Calibri" w:hAnsi="Calibri" w:cs="Calibri"/>
                <w:color w:val="000000"/>
                <w:sz w:val="22"/>
                <w:szCs w:val="22"/>
              </w:rPr>
            </w:pPr>
            <w:r>
              <w:rPr>
                <w:rFonts w:ascii="Calibri" w:hAnsi="Calibri" w:cs="Calibri"/>
                <w:color w:val="000000"/>
                <w:sz w:val="22"/>
                <w:szCs w:val="22"/>
              </w:rPr>
              <w:t>Mr. Akash Sharma</w:t>
            </w:r>
          </w:p>
          <w:p w14:paraId="1FB42816" w14:textId="77777777" w:rsidR="000636E4" w:rsidRDefault="000636E4" w:rsidP="000636E4">
            <w:pPr>
              <w:rPr>
                <w:rFonts w:ascii="Calibri" w:hAnsi="Calibri" w:cs="Calibri"/>
                <w:color w:val="000000"/>
                <w:sz w:val="22"/>
                <w:szCs w:val="22"/>
                <w:lang w:val="en-IN" w:eastAsia="en-IN" w:bidi="hi-IN"/>
              </w:rPr>
            </w:pPr>
          </w:p>
          <w:p w14:paraId="54607084" w14:textId="393E223C"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0DCD0CA"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IT Specialist</w:t>
            </w:r>
          </w:p>
          <w:p w14:paraId="3B27CD03" w14:textId="77777777" w:rsidR="000636E4" w:rsidRDefault="000636E4" w:rsidP="000636E4">
            <w:pPr>
              <w:rPr>
                <w:rFonts w:ascii="Calibri" w:hAnsi="Calibri" w:cs="Calibri"/>
                <w:color w:val="000000"/>
                <w:sz w:val="22"/>
                <w:szCs w:val="22"/>
                <w:lang w:val="en-IN" w:eastAsia="en-IN" w:bidi="hi-IN"/>
              </w:rPr>
            </w:pPr>
          </w:p>
          <w:p w14:paraId="12C95265" w14:textId="324278FA"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506AA962" w14:textId="54EC8E31"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Irrigation &amp; Public Health Department, Government of Himachal Pradesh</w:t>
            </w:r>
          </w:p>
        </w:tc>
      </w:tr>
      <w:tr w:rsidR="000636E4" w:rsidRPr="00F155E0" w14:paraId="45AEEF85"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69667C04"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3</w:t>
            </w:r>
          </w:p>
          <w:p w14:paraId="04B5EE31" w14:textId="192CDEA7"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5F1E3A40" w14:textId="3A2B37F1" w:rsid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w:t>
            </w:r>
            <w:proofErr w:type="spellStart"/>
            <w:r>
              <w:rPr>
                <w:rFonts w:ascii="Calibri" w:hAnsi="Calibri" w:cs="Calibri"/>
                <w:color w:val="000000"/>
                <w:sz w:val="22"/>
                <w:szCs w:val="22"/>
              </w:rPr>
              <w:t>Ambrish</w:t>
            </w:r>
            <w:proofErr w:type="spellEnd"/>
            <w:r>
              <w:rPr>
                <w:rFonts w:ascii="Calibri" w:hAnsi="Calibri" w:cs="Calibri"/>
                <w:color w:val="000000"/>
                <w:sz w:val="22"/>
                <w:szCs w:val="22"/>
              </w:rPr>
              <w:t xml:space="preserve"> Kumar</w:t>
            </w:r>
          </w:p>
          <w:p w14:paraId="527F7D61" w14:textId="1BB08D02"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E70A52D"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Junior Engineer</w:t>
            </w:r>
          </w:p>
          <w:p w14:paraId="7FF9D930" w14:textId="25AD8FC1"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2F0DF64F" w14:textId="1217D4C1"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Jharkhand</w:t>
            </w:r>
          </w:p>
        </w:tc>
      </w:tr>
      <w:tr w:rsidR="000636E4" w:rsidRPr="00F155E0" w14:paraId="458B4F3D"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1DB30271"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4</w:t>
            </w:r>
          </w:p>
          <w:p w14:paraId="63278B58" w14:textId="4A50ED78"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1A33A516" w14:textId="4B919459" w:rsidR="000636E4" w:rsidRDefault="000636E4" w:rsidP="000636E4">
            <w:pPr>
              <w:rPr>
                <w:rFonts w:ascii="Calibri" w:hAnsi="Calibri" w:cs="Calibri"/>
                <w:color w:val="000000"/>
                <w:sz w:val="22"/>
                <w:szCs w:val="22"/>
              </w:rPr>
            </w:pPr>
            <w:r>
              <w:rPr>
                <w:rFonts w:ascii="Calibri" w:hAnsi="Calibri" w:cs="Calibri"/>
                <w:color w:val="000000"/>
                <w:sz w:val="22"/>
                <w:szCs w:val="22"/>
              </w:rPr>
              <w:t>Ms. Ananya Gupta</w:t>
            </w:r>
          </w:p>
          <w:p w14:paraId="7F199A7D" w14:textId="6360F8BF"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6E50B550"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1448A05A" w14:textId="127D5C75"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413C68BF" w14:textId="3749B99E"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Water Resources Department, Government of </w:t>
            </w:r>
            <w:proofErr w:type="spellStart"/>
            <w:r>
              <w:rPr>
                <w:rFonts w:ascii="Calibri" w:hAnsi="Calibri" w:cs="Calibri"/>
                <w:color w:val="000000"/>
                <w:sz w:val="22"/>
                <w:szCs w:val="22"/>
              </w:rPr>
              <w:t>Chattishgarh</w:t>
            </w:r>
            <w:proofErr w:type="spellEnd"/>
          </w:p>
        </w:tc>
      </w:tr>
      <w:tr w:rsidR="000636E4" w:rsidRPr="00F155E0" w14:paraId="6E8A4558"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549B25D5"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5</w:t>
            </w:r>
          </w:p>
          <w:p w14:paraId="1EB5E3DF" w14:textId="77716777"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185DD92B" w14:textId="3493D6B1" w:rsid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Anil </w:t>
            </w:r>
            <w:proofErr w:type="spellStart"/>
            <w:r>
              <w:rPr>
                <w:rFonts w:ascii="Calibri" w:hAnsi="Calibri" w:cs="Calibri"/>
                <w:color w:val="000000"/>
                <w:sz w:val="22"/>
                <w:szCs w:val="22"/>
              </w:rPr>
              <w:t>Aswale</w:t>
            </w:r>
            <w:proofErr w:type="spellEnd"/>
          </w:p>
          <w:p w14:paraId="42F39DBB" w14:textId="2BCAA662"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6767607C"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16F6DFDC" w14:textId="2948C2D6"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17F6B4FE" w14:textId="2262C382"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Water Resources Department, Government of </w:t>
            </w:r>
            <w:proofErr w:type="spellStart"/>
            <w:r>
              <w:rPr>
                <w:rFonts w:ascii="Calibri" w:hAnsi="Calibri" w:cs="Calibri"/>
                <w:color w:val="000000"/>
                <w:sz w:val="22"/>
                <w:szCs w:val="22"/>
              </w:rPr>
              <w:t>Chattishgarh</w:t>
            </w:r>
            <w:proofErr w:type="spellEnd"/>
          </w:p>
        </w:tc>
      </w:tr>
      <w:tr w:rsidR="000636E4" w:rsidRPr="00F155E0" w14:paraId="26094E01"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34783FD7"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6</w:t>
            </w:r>
          </w:p>
          <w:p w14:paraId="49932F56" w14:textId="5F0741E8"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5803FB40" w14:textId="32C4A2DB" w:rsidR="000636E4" w:rsidRDefault="000636E4" w:rsidP="000636E4">
            <w:pPr>
              <w:rPr>
                <w:rFonts w:ascii="Calibri" w:hAnsi="Calibri" w:cs="Calibri"/>
                <w:color w:val="000000"/>
                <w:sz w:val="22"/>
                <w:szCs w:val="22"/>
              </w:rPr>
            </w:pPr>
            <w:r>
              <w:rPr>
                <w:rFonts w:ascii="Calibri" w:hAnsi="Calibri" w:cs="Calibri"/>
                <w:color w:val="000000"/>
                <w:sz w:val="22"/>
                <w:szCs w:val="22"/>
              </w:rPr>
              <w:t>Mr. Anmol Bhardwaj</w:t>
            </w:r>
          </w:p>
          <w:p w14:paraId="2E8BE583" w14:textId="781851B8"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2655EA54"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Junior Engineer</w:t>
            </w:r>
          </w:p>
          <w:p w14:paraId="47F0A250" w14:textId="0435FDCA"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758FBB17" w14:textId="41F3154A"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Bhakra Beas Management Board (BBMB)</w:t>
            </w:r>
          </w:p>
        </w:tc>
      </w:tr>
      <w:tr w:rsidR="000636E4" w:rsidRPr="00F155E0" w14:paraId="52E1C28C"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1B401541"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7</w:t>
            </w:r>
          </w:p>
          <w:p w14:paraId="4E023E86" w14:textId="331DD9FA"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44792F4C" w14:textId="280BB25B" w:rsidR="000636E4" w:rsidRDefault="000636E4" w:rsidP="000636E4">
            <w:pPr>
              <w:rPr>
                <w:rFonts w:ascii="Calibri" w:hAnsi="Calibri" w:cs="Calibri"/>
                <w:color w:val="000000"/>
                <w:sz w:val="22"/>
                <w:szCs w:val="22"/>
              </w:rPr>
            </w:pPr>
            <w:r>
              <w:rPr>
                <w:rFonts w:ascii="Calibri" w:hAnsi="Calibri" w:cs="Calibri"/>
                <w:color w:val="000000"/>
                <w:sz w:val="22"/>
                <w:szCs w:val="22"/>
              </w:rPr>
              <w:t>Mr. Arnab Jan Deka</w:t>
            </w:r>
          </w:p>
          <w:p w14:paraId="4725836E" w14:textId="03ED5F99"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533B0C41"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Research Assistant</w:t>
            </w:r>
          </w:p>
          <w:p w14:paraId="052FEA42" w14:textId="490B57FB"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1A3A8A8B" w14:textId="2584812A"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Assam</w:t>
            </w:r>
          </w:p>
        </w:tc>
      </w:tr>
      <w:tr w:rsidR="000636E4" w:rsidRPr="00F155E0" w14:paraId="545CE5D6"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1120D1D0"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8</w:t>
            </w:r>
          </w:p>
          <w:p w14:paraId="39F15CB6" w14:textId="79501ACB"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7B7E8283" w14:textId="0416CA00" w:rsidR="000636E4" w:rsidRP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w:t>
            </w:r>
            <w:proofErr w:type="spellStart"/>
            <w:r>
              <w:rPr>
                <w:rFonts w:ascii="Calibri" w:hAnsi="Calibri" w:cs="Calibri"/>
                <w:color w:val="000000"/>
                <w:sz w:val="22"/>
                <w:szCs w:val="22"/>
              </w:rPr>
              <w:t>Budharapu</w:t>
            </w:r>
            <w:proofErr w:type="spellEnd"/>
            <w:r>
              <w:rPr>
                <w:rFonts w:ascii="Calibri" w:hAnsi="Calibri" w:cs="Calibri"/>
                <w:color w:val="000000"/>
                <w:sz w:val="22"/>
                <w:szCs w:val="22"/>
              </w:rPr>
              <w:t xml:space="preserve"> Subhashini</w:t>
            </w:r>
          </w:p>
        </w:tc>
        <w:tc>
          <w:tcPr>
            <w:tcW w:w="2976" w:type="dxa"/>
            <w:tcBorders>
              <w:top w:val="nil"/>
              <w:left w:val="nil"/>
              <w:bottom w:val="single" w:sz="4" w:space="0" w:color="000000"/>
              <w:right w:val="single" w:sz="4" w:space="0" w:color="000000"/>
            </w:tcBorders>
            <w:shd w:val="clear" w:color="auto" w:fill="auto"/>
            <w:noWrap/>
            <w:vAlign w:val="bottom"/>
          </w:tcPr>
          <w:p w14:paraId="3F61D7F9" w14:textId="6AA43964"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Assistant Executive Engineer</w:t>
            </w:r>
          </w:p>
        </w:tc>
        <w:tc>
          <w:tcPr>
            <w:tcW w:w="3261" w:type="dxa"/>
            <w:tcBorders>
              <w:top w:val="nil"/>
              <w:left w:val="nil"/>
              <w:bottom w:val="single" w:sz="4" w:space="0" w:color="000000"/>
              <w:right w:val="single" w:sz="4" w:space="0" w:color="000000"/>
            </w:tcBorders>
            <w:shd w:val="clear" w:color="auto" w:fill="auto"/>
            <w:noWrap/>
            <w:vAlign w:val="bottom"/>
          </w:tcPr>
          <w:p w14:paraId="27A73304" w14:textId="675BF475"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Andhra Pradesh</w:t>
            </w:r>
          </w:p>
        </w:tc>
      </w:tr>
      <w:tr w:rsidR="000636E4" w:rsidRPr="00F155E0" w14:paraId="342B6721"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26DA4D83"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9</w:t>
            </w:r>
          </w:p>
          <w:p w14:paraId="0AEA243A" w14:textId="047C1265"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537C849C" w14:textId="313114B1"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Mr. Gazi Md. </w:t>
            </w:r>
            <w:proofErr w:type="spellStart"/>
            <w:r>
              <w:rPr>
                <w:rFonts w:ascii="Calibri" w:hAnsi="Calibri" w:cs="Calibri"/>
                <w:color w:val="000000"/>
                <w:sz w:val="22"/>
                <w:szCs w:val="22"/>
              </w:rPr>
              <w:t>Tarfazur</w:t>
            </w:r>
            <w:proofErr w:type="spellEnd"/>
            <w:r>
              <w:rPr>
                <w:rFonts w:ascii="Calibri" w:hAnsi="Calibri" w:cs="Calibri"/>
                <w:color w:val="000000"/>
                <w:sz w:val="22"/>
                <w:szCs w:val="22"/>
              </w:rPr>
              <w:t xml:space="preserve"> Rahman</w:t>
            </w:r>
          </w:p>
        </w:tc>
        <w:tc>
          <w:tcPr>
            <w:tcW w:w="2976" w:type="dxa"/>
            <w:tcBorders>
              <w:top w:val="nil"/>
              <w:left w:val="nil"/>
              <w:bottom w:val="single" w:sz="4" w:space="0" w:color="000000"/>
              <w:right w:val="single" w:sz="4" w:space="0" w:color="000000"/>
            </w:tcBorders>
            <w:shd w:val="clear" w:color="auto" w:fill="auto"/>
            <w:noWrap/>
            <w:vAlign w:val="bottom"/>
          </w:tcPr>
          <w:p w14:paraId="6AF82FB5" w14:textId="393A97C1"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Assistant Engineer</w:t>
            </w:r>
          </w:p>
        </w:tc>
        <w:tc>
          <w:tcPr>
            <w:tcW w:w="3261" w:type="dxa"/>
            <w:tcBorders>
              <w:top w:val="nil"/>
              <w:left w:val="nil"/>
              <w:bottom w:val="single" w:sz="4" w:space="0" w:color="000000"/>
              <w:right w:val="single" w:sz="4" w:space="0" w:color="000000"/>
            </w:tcBorders>
            <w:shd w:val="clear" w:color="auto" w:fill="auto"/>
            <w:noWrap/>
            <w:vAlign w:val="bottom"/>
          </w:tcPr>
          <w:p w14:paraId="4E4B2731" w14:textId="4DBE224A"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Assam</w:t>
            </w:r>
          </w:p>
        </w:tc>
      </w:tr>
      <w:tr w:rsidR="000636E4" w:rsidRPr="00F155E0" w14:paraId="3715A6E8" w14:textId="77777777" w:rsidTr="000636E4">
        <w:trPr>
          <w:trHeight w:val="61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31882285"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0</w:t>
            </w:r>
          </w:p>
          <w:p w14:paraId="00203F26" w14:textId="75574F3F" w:rsidR="000636E4" w:rsidRPr="000636E4" w:rsidRDefault="000636E4" w:rsidP="000636E4">
            <w:pPr>
              <w:rPr>
                <w:rFonts w:ascii="Calibri" w:hAnsi="Calibri" w:cs="Calibri"/>
                <w:color w:val="000000"/>
                <w:sz w:val="22"/>
                <w:szCs w:val="22"/>
              </w:rPr>
            </w:pPr>
          </w:p>
        </w:tc>
        <w:tc>
          <w:tcPr>
            <w:tcW w:w="2496" w:type="dxa"/>
            <w:tcBorders>
              <w:top w:val="nil"/>
              <w:left w:val="nil"/>
              <w:bottom w:val="single" w:sz="4" w:space="0" w:color="000000"/>
              <w:right w:val="single" w:sz="4" w:space="0" w:color="000000"/>
            </w:tcBorders>
            <w:shd w:val="clear" w:color="auto" w:fill="auto"/>
            <w:noWrap/>
            <w:vAlign w:val="bottom"/>
          </w:tcPr>
          <w:p w14:paraId="70234654" w14:textId="5ED6BA28" w:rsidR="000636E4" w:rsidRP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Mohammad </w:t>
            </w:r>
            <w:proofErr w:type="spellStart"/>
            <w:r>
              <w:rPr>
                <w:rFonts w:ascii="Calibri" w:hAnsi="Calibri" w:cs="Calibri"/>
                <w:color w:val="000000"/>
                <w:sz w:val="22"/>
                <w:szCs w:val="22"/>
              </w:rPr>
              <w:t>Danis</w:t>
            </w:r>
            <w:proofErr w:type="spellEnd"/>
            <w:r>
              <w:rPr>
                <w:rFonts w:ascii="Calibri" w:hAnsi="Calibri" w:cs="Calibri"/>
                <w:color w:val="000000"/>
                <w:sz w:val="22"/>
                <w:szCs w:val="22"/>
              </w:rPr>
              <w:t xml:space="preserve"> Khan</w:t>
            </w:r>
          </w:p>
        </w:tc>
        <w:tc>
          <w:tcPr>
            <w:tcW w:w="2976" w:type="dxa"/>
            <w:tcBorders>
              <w:top w:val="nil"/>
              <w:left w:val="nil"/>
              <w:bottom w:val="single" w:sz="4" w:space="0" w:color="000000"/>
              <w:right w:val="single" w:sz="4" w:space="0" w:color="000000"/>
            </w:tcBorders>
            <w:shd w:val="clear" w:color="auto" w:fill="auto"/>
            <w:noWrap/>
            <w:vAlign w:val="bottom"/>
          </w:tcPr>
          <w:p w14:paraId="63C82414"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Hydrogeologist</w:t>
            </w:r>
          </w:p>
          <w:p w14:paraId="144E0732" w14:textId="643120FE"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1076C2A3" w14:textId="0351D4A4" w:rsidR="000636E4" w:rsidRPr="000636E4" w:rsidRDefault="000636E4" w:rsidP="000636E4">
            <w:pPr>
              <w:rPr>
                <w:rFonts w:ascii="Calibri" w:hAnsi="Calibri" w:cs="Calibri"/>
                <w:color w:val="000000"/>
                <w:sz w:val="22"/>
                <w:szCs w:val="22"/>
              </w:rPr>
            </w:pPr>
            <w:r>
              <w:rPr>
                <w:rFonts w:ascii="Calibri" w:hAnsi="Calibri" w:cs="Calibri"/>
                <w:color w:val="000000"/>
                <w:sz w:val="22"/>
                <w:szCs w:val="22"/>
              </w:rPr>
              <w:t>Central Ground Water Board (CGWB)</w:t>
            </w:r>
          </w:p>
        </w:tc>
      </w:tr>
      <w:tr w:rsidR="000636E4" w:rsidRPr="00F155E0" w14:paraId="6860C09E"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14358666"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1</w:t>
            </w:r>
          </w:p>
          <w:p w14:paraId="54B0D4E4" w14:textId="4EA111D2"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6B1CDEF0" w14:textId="17F28A7E" w:rsidR="000636E4" w:rsidRDefault="000636E4" w:rsidP="000636E4">
            <w:pPr>
              <w:rPr>
                <w:rFonts w:ascii="Calibri" w:hAnsi="Calibri" w:cs="Calibri"/>
                <w:color w:val="000000"/>
                <w:sz w:val="22"/>
                <w:szCs w:val="22"/>
              </w:rPr>
            </w:pPr>
            <w:r>
              <w:rPr>
                <w:rFonts w:ascii="Calibri" w:hAnsi="Calibri" w:cs="Calibri"/>
                <w:color w:val="000000"/>
                <w:sz w:val="22"/>
                <w:szCs w:val="22"/>
              </w:rPr>
              <w:t>Mr. Naveen</w:t>
            </w:r>
          </w:p>
          <w:p w14:paraId="1EE41B07" w14:textId="4B99ECC3"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79FDDA2D"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Superintending Engineer</w:t>
            </w:r>
          </w:p>
          <w:p w14:paraId="2FED9A1C" w14:textId="6471BA1D"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493DF159" w14:textId="4AF6C92F"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Irrigation Department, Government of Uttarakhand</w:t>
            </w:r>
          </w:p>
        </w:tc>
      </w:tr>
      <w:tr w:rsidR="000636E4" w:rsidRPr="00F155E0" w14:paraId="4C1F6C6F"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3A4079F0"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2</w:t>
            </w:r>
          </w:p>
          <w:p w14:paraId="62CA4CB5" w14:textId="524B9FDB"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35B8FA82"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Mr.  Neeraj Chauhan</w:t>
            </w:r>
          </w:p>
          <w:p w14:paraId="05ED9765" w14:textId="1AA7E2EA"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59F7B58"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Director</w:t>
            </w:r>
          </w:p>
          <w:p w14:paraId="06D5B6CA" w14:textId="146F1C5B"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4FD22698" w14:textId="7890F6F3"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Bhakra Beas Management Board (BBMB)</w:t>
            </w:r>
          </w:p>
        </w:tc>
      </w:tr>
      <w:tr w:rsidR="000636E4" w:rsidRPr="00F155E0" w14:paraId="2DC877F3"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56623C1F"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3</w:t>
            </w:r>
          </w:p>
          <w:p w14:paraId="6C8FC8A5" w14:textId="5692BCCF"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27DB08CC" w14:textId="510E7F70" w:rsid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w:t>
            </w:r>
            <w:proofErr w:type="spellStart"/>
            <w:r>
              <w:rPr>
                <w:rFonts w:ascii="Calibri" w:hAnsi="Calibri" w:cs="Calibri"/>
                <w:color w:val="000000"/>
                <w:sz w:val="22"/>
                <w:szCs w:val="22"/>
              </w:rPr>
              <w:t>Nohar</w:t>
            </w:r>
            <w:proofErr w:type="spellEnd"/>
            <w:r>
              <w:rPr>
                <w:rFonts w:ascii="Calibri" w:hAnsi="Calibri" w:cs="Calibri"/>
                <w:color w:val="000000"/>
                <w:sz w:val="22"/>
                <w:szCs w:val="22"/>
              </w:rPr>
              <w:t xml:space="preserve"> Singh Dhruv</w:t>
            </w:r>
          </w:p>
          <w:p w14:paraId="6311587A" w14:textId="11A952D2"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176CB57E"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Junior Engineer</w:t>
            </w:r>
          </w:p>
          <w:p w14:paraId="2B7C27F3" w14:textId="704B64F3"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551550C5" w14:textId="6C5EB12D"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Water Resources Department, Government of </w:t>
            </w:r>
            <w:proofErr w:type="spellStart"/>
            <w:r>
              <w:rPr>
                <w:rFonts w:ascii="Calibri" w:hAnsi="Calibri" w:cs="Calibri"/>
                <w:color w:val="000000"/>
                <w:sz w:val="22"/>
                <w:szCs w:val="22"/>
              </w:rPr>
              <w:t>Chattishgarh</w:t>
            </w:r>
            <w:proofErr w:type="spellEnd"/>
          </w:p>
        </w:tc>
      </w:tr>
      <w:tr w:rsidR="000636E4" w:rsidRPr="00F155E0" w14:paraId="3E3BADA9"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754EEF9E"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4</w:t>
            </w:r>
          </w:p>
          <w:p w14:paraId="7EAE6BB5" w14:textId="343BCDB2"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0466F512" w14:textId="56338011"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Prasad Prabhakar Kulkarni</w:t>
            </w:r>
          </w:p>
        </w:tc>
        <w:tc>
          <w:tcPr>
            <w:tcW w:w="2976" w:type="dxa"/>
            <w:tcBorders>
              <w:top w:val="nil"/>
              <w:left w:val="nil"/>
              <w:bottom w:val="single" w:sz="4" w:space="0" w:color="000000"/>
              <w:right w:val="single" w:sz="4" w:space="0" w:color="000000"/>
            </w:tcBorders>
            <w:shd w:val="clear" w:color="auto" w:fill="auto"/>
            <w:noWrap/>
            <w:vAlign w:val="bottom"/>
          </w:tcPr>
          <w:p w14:paraId="569D2770"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Junior Engineer</w:t>
            </w:r>
          </w:p>
          <w:p w14:paraId="7CD45FD1" w14:textId="407B55F3"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7A6CE289" w14:textId="07BFF094"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Maharashtra</w:t>
            </w:r>
          </w:p>
        </w:tc>
      </w:tr>
      <w:tr w:rsidR="000636E4" w:rsidRPr="00F155E0" w14:paraId="3AB3614C"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7D86AA09"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5</w:t>
            </w:r>
          </w:p>
          <w:p w14:paraId="12820B08" w14:textId="65FEDD8F"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3CBA1F46"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Ms. Rashmi</w:t>
            </w:r>
          </w:p>
          <w:p w14:paraId="21EDF532" w14:textId="62F71A55"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BD4AEFD"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40E436FC" w14:textId="0D01743B"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0E1E47C1" w14:textId="697D2086"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Karnataka</w:t>
            </w:r>
          </w:p>
        </w:tc>
      </w:tr>
      <w:tr w:rsidR="000636E4" w:rsidRPr="00F155E0" w14:paraId="2FD61E7A"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60C8C2B4"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6</w:t>
            </w:r>
          </w:p>
          <w:p w14:paraId="0EA88491" w14:textId="32361B79"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1E67BE6F"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w:t>
            </w:r>
            <w:proofErr w:type="spellStart"/>
            <w:r>
              <w:rPr>
                <w:rFonts w:ascii="Calibri" w:hAnsi="Calibri" w:cs="Calibri"/>
                <w:color w:val="000000"/>
                <w:sz w:val="22"/>
                <w:szCs w:val="22"/>
              </w:rPr>
              <w:t>Solamon</w:t>
            </w:r>
            <w:proofErr w:type="spellEnd"/>
            <w:r>
              <w:rPr>
                <w:rFonts w:ascii="Calibri" w:hAnsi="Calibri" w:cs="Calibri"/>
                <w:color w:val="000000"/>
                <w:sz w:val="22"/>
                <w:szCs w:val="22"/>
              </w:rPr>
              <w:t xml:space="preserve"> T George</w:t>
            </w:r>
          </w:p>
          <w:p w14:paraId="71F26DFD" w14:textId="4B4E8597"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B9D7109"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7C726F67" w14:textId="5351FE81"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4D28C338" w14:textId="6A9A613A"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Irrigation Department, Government of Kerala</w:t>
            </w:r>
          </w:p>
        </w:tc>
      </w:tr>
      <w:tr w:rsidR="000636E4" w:rsidRPr="00F155E0" w14:paraId="44967DEA"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55B3B6DA"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7</w:t>
            </w:r>
          </w:p>
          <w:p w14:paraId="445BEDB6" w14:textId="10E253C0"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15BB2C39" w14:textId="5DB5B996"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Mr. Suresh Bhima </w:t>
            </w:r>
            <w:proofErr w:type="spellStart"/>
            <w:r>
              <w:rPr>
                <w:rFonts w:ascii="Calibri" w:hAnsi="Calibri" w:cs="Calibri"/>
                <w:color w:val="000000"/>
                <w:sz w:val="22"/>
                <w:szCs w:val="22"/>
              </w:rPr>
              <w:t>Bhange</w:t>
            </w:r>
            <w:proofErr w:type="spellEnd"/>
          </w:p>
        </w:tc>
        <w:tc>
          <w:tcPr>
            <w:tcW w:w="2976" w:type="dxa"/>
            <w:tcBorders>
              <w:top w:val="nil"/>
              <w:left w:val="nil"/>
              <w:bottom w:val="single" w:sz="4" w:space="0" w:color="000000"/>
              <w:right w:val="single" w:sz="4" w:space="0" w:color="000000"/>
            </w:tcBorders>
            <w:shd w:val="clear" w:color="auto" w:fill="auto"/>
            <w:noWrap/>
            <w:vAlign w:val="bottom"/>
          </w:tcPr>
          <w:p w14:paraId="201150B5"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Junior Engineer</w:t>
            </w:r>
          </w:p>
          <w:p w14:paraId="489C36A9" w14:textId="7949D22F"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2BE9D4D3" w14:textId="72203E3F"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Maharashtra</w:t>
            </w:r>
          </w:p>
        </w:tc>
      </w:tr>
      <w:tr w:rsidR="000636E4" w:rsidRPr="00F155E0" w14:paraId="5B54B4E0"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017F1766"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8</w:t>
            </w:r>
          </w:p>
          <w:p w14:paraId="5C695CFD" w14:textId="6A7ABBAF"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51212DBA" w14:textId="298B3D27"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Mr. Vikas Kumar Dubey</w:t>
            </w:r>
          </w:p>
        </w:tc>
        <w:tc>
          <w:tcPr>
            <w:tcW w:w="2976" w:type="dxa"/>
            <w:tcBorders>
              <w:top w:val="nil"/>
              <w:left w:val="nil"/>
              <w:bottom w:val="single" w:sz="4" w:space="0" w:color="000000"/>
              <w:right w:val="single" w:sz="4" w:space="0" w:color="000000"/>
            </w:tcBorders>
            <w:shd w:val="clear" w:color="auto" w:fill="auto"/>
            <w:noWrap/>
            <w:vAlign w:val="bottom"/>
          </w:tcPr>
          <w:p w14:paraId="2E6FCD90"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00E40DEB" w14:textId="32061567"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47F69F93" w14:textId="5A00EB2D"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 xml:space="preserve">Water Resources Department, Government of </w:t>
            </w:r>
            <w:proofErr w:type="spellStart"/>
            <w:r>
              <w:rPr>
                <w:rFonts w:ascii="Calibri" w:hAnsi="Calibri" w:cs="Calibri"/>
                <w:color w:val="000000"/>
                <w:sz w:val="22"/>
                <w:szCs w:val="22"/>
              </w:rPr>
              <w:t>Chattishgarh</w:t>
            </w:r>
            <w:proofErr w:type="spellEnd"/>
          </w:p>
        </w:tc>
      </w:tr>
      <w:tr w:rsidR="000636E4" w:rsidRPr="00F155E0" w14:paraId="324B26F6" w14:textId="77777777" w:rsidTr="000636E4">
        <w:trPr>
          <w:trHeight w:val="290"/>
        </w:trPr>
        <w:tc>
          <w:tcPr>
            <w:tcW w:w="760" w:type="dxa"/>
            <w:tcBorders>
              <w:top w:val="nil"/>
              <w:left w:val="single" w:sz="4" w:space="0" w:color="000000"/>
              <w:bottom w:val="single" w:sz="4" w:space="0" w:color="000000"/>
              <w:right w:val="single" w:sz="4" w:space="0" w:color="000000"/>
            </w:tcBorders>
            <w:shd w:val="clear" w:color="auto" w:fill="auto"/>
            <w:noWrap/>
            <w:vAlign w:val="bottom"/>
          </w:tcPr>
          <w:p w14:paraId="436F857D"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19</w:t>
            </w:r>
          </w:p>
          <w:p w14:paraId="5BABDEF3" w14:textId="03B149F9" w:rsidR="000636E4" w:rsidRPr="00F155E0" w:rsidRDefault="000636E4" w:rsidP="000636E4">
            <w:pPr>
              <w:rPr>
                <w:rFonts w:ascii="Calibri" w:hAnsi="Calibri" w:cs="Calibri"/>
                <w:color w:val="000000"/>
                <w:sz w:val="22"/>
                <w:szCs w:val="22"/>
                <w:lang w:val="en-IN" w:eastAsia="en-IN" w:bidi="hi-IN"/>
              </w:rPr>
            </w:pPr>
          </w:p>
        </w:tc>
        <w:tc>
          <w:tcPr>
            <w:tcW w:w="2496" w:type="dxa"/>
            <w:tcBorders>
              <w:top w:val="nil"/>
              <w:left w:val="nil"/>
              <w:bottom w:val="single" w:sz="4" w:space="0" w:color="000000"/>
              <w:right w:val="single" w:sz="4" w:space="0" w:color="000000"/>
            </w:tcBorders>
            <w:shd w:val="clear" w:color="auto" w:fill="auto"/>
            <w:noWrap/>
            <w:vAlign w:val="bottom"/>
          </w:tcPr>
          <w:p w14:paraId="69CAF0F8"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 xml:space="preserve">Mr. </w:t>
            </w:r>
            <w:proofErr w:type="spellStart"/>
            <w:r>
              <w:rPr>
                <w:rFonts w:ascii="Calibri" w:hAnsi="Calibri" w:cs="Calibri"/>
                <w:color w:val="000000"/>
                <w:sz w:val="22"/>
                <w:szCs w:val="22"/>
              </w:rPr>
              <w:t>Yogesha</w:t>
            </w:r>
            <w:proofErr w:type="spellEnd"/>
            <w:r>
              <w:rPr>
                <w:rFonts w:ascii="Calibri" w:hAnsi="Calibri" w:cs="Calibri"/>
                <w:color w:val="000000"/>
                <w:sz w:val="22"/>
                <w:szCs w:val="22"/>
              </w:rPr>
              <w:t xml:space="preserve"> M</w:t>
            </w:r>
          </w:p>
          <w:p w14:paraId="6B94E77E" w14:textId="5AE6F828" w:rsidR="000636E4" w:rsidRPr="00F155E0" w:rsidRDefault="000636E4" w:rsidP="000636E4">
            <w:pPr>
              <w:rPr>
                <w:rFonts w:ascii="Calibri" w:hAnsi="Calibri" w:cs="Calibri"/>
                <w:color w:val="000000"/>
                <w:sz w:val="22"/>
                <w:szCs w:val="22"/>
                <w:lang w:val="en-IN" w:eastAsia="en-IN" w:bidi="hi-IN"/>
              </w:rPr>
            </w:pPr>
          </w:p>
        </w:tc>
        <w:tc>
          <w:tcPr>
            <w:tcW w:w="2976" w:type="dxa"/>
            <w:tcBorders>
              <w:top w:val="nil"/>
              <w:left w:val="nil"/>
              <w:bottom w:val="single" w:sz="4" w:space="0" w:color="000000"/>
              <w:right w:val="single" w:sz="4" w:space="0" w:color="000000"/>
            </w:tcBorders>
            <w:shd w:val="clear" w:color="auto" w:fill="auto"/>
            <w:noWrap/>
            <w:vAlign w:val="bottom"/>
          </w:tcPr>
          <w:p w14:paraId="018BC893" w14:textId="77777777" w:rsidR="000636E4" w:rsidRDefault="000636E4" w:rsidP="000636E4">
            <w:pPr>
              <w:rPr>
                <w:rFonts w:ascii="Calibri" w:hAnsi="Calibri" w:cs="Calibri"/>
                <w:color w:val="000000"/>
                <w:sz w:val="22"/>
                <w:szCs w:val="22"/>
              </w:rPr>
            </w:pPr>
            <w:r>
              <w:rPr>
                <w:rFonts w:ascii="Calibri" w:hAnsi="Calibri" w:cs="Calibri"/>
                <w:color w:val="000000"/>
                <w:sz w:val="22"/>
                <w:szCs w:val="22"/>
              </w:rPr>
              <w:t>Assistant Engineer</w:t>
            </w:r>
          </w:p>
          <w:p w14:paraId="4A81B719" w14:textId="122DC92F" w:rsidR="000636E4" w:rsidRPr="00F155E0" w:rsidRDefault="000636E4" w:rsidP="000636E4">
            <w:pPr>
              <w:rPr>
                <w:rFonts w:ascii="Calibri" w:hAnsi="Calibri" w:cs="Calibri"/>
                <w:color w:val="000000"/>
                <w:sz w:val="22"/>
                <w:szCs w:val="22"/>
                <w:lang w:val="en-IN" w:eastAsia="en-IN" w:bidi="hi-IN"/>
              </w:rPr>
            </w:pPr>
          </w:p>
        </w:tc>
        <w:tc>
          <w:tcPr>
            <w:tcW w:w="3261" w:type="dxa"/>
            <w:tcBorders>
              <w:top w:val="nil"/>
              <w:left w:val="nil"/>
              <w:bottom w:val="single" w:sz="4" w:space="0" w:color="000000"/>
              <w:right w:val="single" w:sz="4" w:space="0" w:color="000000"/>
            </w:tcBorders>
            <w:shd w:val="clear" w:color="auto" w:fill="auto"/>
            <w:noWrap/>
            <w:vAlign w:val="bottom"/>
          </w:tcPr>
          <w:p w14:paraId="6D5A0A54" w14:textId="704B01F9" w:rsidR="000636E4" w:rsidRPr="00F155E0" w:rsidRDefault="000636E4" w:rsidP="000636E4">
            <w:pPr>
              <w:rPr>
                <w:rFonts w:ascii="Calibri" w:hAnsi="Calibri" w:cs="Calibri"/>
                <w:color w:val="000000"/>
                <w:sz w:val="22"/>
                <w:szCs w:val="22"/>
                <w:lang w:val="en-IN" w:eastAsia="en-IN" w:bidi="hi-IN"/>
              </w:rPr>
            </w:pPr>
            <w:r>
              <w:rPr>
                <w:rFonts w:ascii="Calibri" w:hAnsi="Calibri" w:cs="Calibri"/>
                <w:color w:val="000000"/>
                <w:sz w:val="22"/>
                <w:szCs w:val="22"/>
              </w:rPr>
              <w:t>Water Resources Department, Government of Karnataka</w:t>
            </w:r>
          </w:p>
        </w:tc>
      </w:tr>
    </w:tbl>
    <w:p w14:paraId="68A91B45" w14:textId="42E07DDC" w:rsidR="000636E4" w:rsidRDefault="000636E4">
      <w:pPr>
        <w:spacing w:after="200" w:line="276" w:lineRule="auto"/>
        <w:rPr>
          <w:rFonts w:ascii="Kruti Dev 010" w:hAnsi="Kruti Dev 010"/>
        </w:rPr>
      </w:pPr>
    </w:p>
    <w:p w14:paraId="7CA56BA1" w14:textId="34DE3E68" w:rsidR="006B6ACE" w:rsidRPr="006B6ACE" w:rsidRDefault="000636E4" w:rsidP="000636E4">
      <w:pPr>
        <w:spacing w:after="200" w:line="276" w:lineRule="auto"/>
        <w:jc w:val="right"/>
        <w:rPr>
          <w:b/>
          <w:bCs/>
          <w:i/>
        </w:rPr>
      </w:pPr>
      <w:r>
        <w:rPr>
          <w:rFonts w:ascii="Kruti Dev 010" w:hAnsi="Kruti Dev 010"/>
        </w:rPr>
        <w:br w:type="page"/>
      </w:r>
      <w:r w:rsidR="006B6ACE" w:rsidRPr="006B6ACE">
        <w:rPr>
          <w:b/>
          <w:bCs/>
          <w:i/>
        </w:rPr>
        <w:t xml:space="preserve"> Annexure-II</w:t>
      </w:r>
    </w:p>
    <w:p w14:paraId="27023F56" w14:textId="77777777" w:rsidR="003F5964" w:rsidRDefault="003F5964" w:rsidP="003F5964">
      <w:pPr>
        <w:spacing w:before="120" w:after="120"/>
        <w:jc w:val="center"/>
        <w:rPr>
          <w:b/>
          <w:bCs/>
          <w:i/>
          <w:u w:val="single"/>
        </w:rPr>
      </w:pPr>
      <w:r>
        <w:rPr>
          <w:b/>
          <w:bCs/>
          <w:i/>
          <w:u w:val="single"/>
        </w:rPr>
        <w:t>Training Schedule</w:t>
      </w:r>
    </w:p>
    <w:p w14:paraId="7C937380" w14:textId="0F0B9B24" w:rsidR="00FB1A79" w:rsidRPr="00ED5906" w:rsidRDefault="00FB1A79" w:rsidP="00567461">
      <w:pPr>
        <w:jc w:val="center"/>
        <w:rPr>
          <w:b/>
          <w:bCs/>
          <w:u w:val="single"/>
        </w:rPr>
      </w:pPr>
      <w:r w:rsidRPr="00ED5906">
        <w:rPr>
          <w:b/>
          <w:bCs/>
          <w:u w:val="single"/>
        </w:rPr>
        <w:t>HYDRO</w:t>
      </w:r>
      <w:r>
        <w:rPr>
          <w:b/>
          <w:bCs/>
          <w:u w:val="single"/>
        </w:rPr>
        <w:t xml:space="preserve">DYNAMIC </w:t>
      </w:r>
      <w:r w:rsidRPr="00ED5906">
        <w:rPr>
          <w:b/>
          <w:bCs/>
          <w:u w:val="single"/>
        </w:rPr>
        <w:t xml:space="preserve">MODELLING USING HEC- </w:t>
      </w:r>
      <w:proofErr w:type="gramStart"/>
      <w:r w:rsidRPr="00ED5906">
        <w:rPr>
          <w:b/>
          <w:bCs/>
          <w:u w:val="single"/>
        </w:rPr>
        <w:t xml:space="preserve">RAS </w:t>
      </w:r>
      <w:r w:rsidR="00567461">
        <w:rPr>
          <w:b/>
          <w:bCs/>
          <w:u w:val="single"/>
        </w:rPr>
        <w:t xml:space="preserve"> (</w:t>
      </w:r>
      <w:proofErr w:type="gramEnd"/>
      <w:r>
        <w:rPr>
          <w:b/>
          <w:bCs/>
          <w:u w:val="single"/>
        </w:rPr>
        <w:t>Aug 23-27, 2020</w:t>
      </w:r>
      <w:r w:rsidR="00567461">
        <w:rPr>
          <w:b/>
          <w:bCs/>
          <w:u w:val="single"/>
        </w:rPr>
        <w:t>)</w:t>
      </w:r>
    </w:p>
    <w:p w14:paraId="3FC2E5AB" w14:textId="77777777" w:rsidR="00FB1A79" w:rsidRPr="00ED5906" w:rsidRDefault="00FB1A79" w:rsidP="00FB1A79">
      <w:pPr>
        <w:jc w:val="center"/>
        <w:rPr>
          <w:b/>
          <w:bCs/>
          <w:u w:val="single"/>
        </w:rPr>
      </w:pPr>
    </w:p>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7"/>
        <w:gridCol w:w="1872"/>
        <w:gridCol w:w="4961"/>
        <w:gridCol w:w="1843"/>
      </w:tblGrid>
      <w:tr w:rsidR="00FB1A79" w:rsidRPr="00567461" w14:paraId="2C0763FC" w14:textId="77777777" w:rsidTr="00FB1A79">
        <w:trPr>
          <w:trHeight w:val="449"/>
        </w:trPr>
        <w:tc>
          <w:tcPr>
            <w:tcW w:w="1247" w:type="dxa"/>
          </w:tcPr>
          <w:p w14:paraId="04C8069E" w14:textId="77777777" w:rsidR="00FB1A79" w:rsidRPr="00567461" w:rsidRDefault="00FB1A79" w:rsidP="00F67F8E">
            <w:pPr>
              <w:rPr>
                <w:b/>
                <w:bCs/>
                <w:sz w:val="22"/>
                <w:szCs w:val="22"/>
              </w:rPr>
            </w:pPr>
            <w:r w:rsidRPr="00567461">
              <w:rPr>
                <w:b/>
                <w:bCs/>
                <w:sz w:val="22"/>
                <w:szCs w:val="22"/>
              </w:rPr>
              <w:t>Date &amp; Day</w:t>
            </w:r>
          </w:p>
        </w:tc>
        <w:tc>
          <w:tcPr>
            <w:tcW w:w="1872" w:type="dxa"/>
          </w:tcPr>
          <w:p w14:paraId="08B299F8" w14:textId="77777777" w:rsidR="00FB1A79" w:rsidRPr="00567461" w:rsidRDefault="00FB1A79" w:rsidP="00F67F8E">
            <w:pPr>
              <w:ind w:left="-83" w:right="-135"/>
              <w:rPr>
                <w:b/>
                <w:bCs/>
                <w:sz w:val="22"/>
                <w:szCs w:val="22"/>
              </w:rPr>
            </w:pPr>
            <w:r w:rsidRPr="00567461">
              <w:rPr>
                <w:b/>
                <w:bCs/>
                <w:sz w:val="22"/>
                <w:szCs w:val="22"/>
              </w:rPr>
              <w:t>Time</w:t>
            </w:r>
          </w:p>
        </w:tc>
        <w:tc>
          <w:tcPr>
            <w:tcW w:w="4961" w:type="dxa"/>
          </w:tcPr>
          <w:p w14:paraId="46C965E8" w14:textId="77777777" w:rsidR="00FB1A79" w:rsidRPr="00567461" w:rsidRDefault="00FB1A79" w:rsidP="00F67F8E">
            <w:pPr>
              <w:rPr>
                <w:b/>
                <w:bCs/>
                <w:sz w:val="22"/>
                <w:szCs w:val="22"/>
              </w:rPr>
            </w:pPr>
            <w:r w:rsidRPr="00567461">
              <w:rPr>
                <w:b/>
                <w:bCs/>
                <w:sz w:val="22"/>
                <w:szCs w:val="22"/>
              </w:rPr>
              <w:t>Topic</w:t>
            </w:r>
          </w:p>
        </w:tc>
        <w:tc>
          <w:tcPr>
            <w:tcW w:w="1843" w:type="dxa"/>
          </w:tcPr>
          <w:p w14:paraId="37575291" w14:textId="77777777" w:rsidR="00FB1A79" w:rsidRPr="00567461" w:rsidRDefault="00FB1A79" w:rsidP="00F67F8E">
            <w:pPr>
              <w:ind w:right="-109"/>
              <w:rPr>
                <w:b/>
                <w:bCs/>
                <w:sz w:val="22"/>
                <w:szCs w:val="22"/>
              </w:rPr>
            </w:pPr>
            <w:r w:rsidRPr="00567461">
              <w:rPr>
                <w:b/>
                <w:bCs/>
                <w:sz w:val="22"/>
                <w:szCs w:val="22"/>
              </w:rPr>
              <w:t>Faculty</w:t>
            </w:r>
          </w:p>
        </w:tc>
      </w:tr>
      <w:tr w:rsidR="00FB1A79" w:rsidRPr="00567461" w14:paraId="0A2DF9C6" w14:textId="77777777" w:rsidTr="00FB1A79">
        <w:tc>
          <w:tcPr>
            <w:tcW w:w="1247" w:type="dxa"/>
            <w:vMerge w:val="restart"/>
          </w:tcPr>
          <w:p w14:paraId="3293962F" w14:textId="10DA3551" w:rsidR="00FB1A79" w:rsidRPr="00567461" w:rsidRDefault="00FB1A79" w:rsidP="00F67F8E">
            <w:pPr>
              <w:rPr>
                <w:b/>
                <w:bCs/>
                <w:sz w:val="22"/>
                <w:szCs w:val="22"/>
              </w:rPr>
            </w:pPr>
            <w:r w:rsidRPr="00567461">
              <w:rPr>
                <w:b/>
                <w:bCs/>
                <w:sz w:val="22"/>
                <w:szCs w:val="22"/>
              </w:rPr>
              <w:t>DAY 1</w:t>
            </w:r>
            <w:r w:rsidR="000374E6">
              <w:rPr>
                <w:b/>
                <w:bCs/>
                <w:sz w:val="22"/>
                <w:szCs w:val="22"/>
              </w:rPr>
              <w:t>-</w:t>
            </w:r>
          </w:p>
          <w:p w14:paraId="62F56888" w14:textId="77777777" w:rsidR="00FB1A79" w:rsidRPr="00567461" w:rsidRDefault="00FB1A79" w:rsidP="00F67F8E">
            <w:pPr>
              <w:rPr>
                <w:b/>
                <w:bCs/>
                <w:sz w:val="22"/>
                <w:szCs w:val="22"/>
              </w:rPr>
            </w:pPr>
            <w:r w:rsidRPr="00567461">
              <w:rPr>
                <w:b/>
                <w:bCs/>
                <w:sz w:val="22"/>
                <w:szCs w:val="22"/>
              </w:rPr>
              <w:t>Aug 23, 2021</w:t>
            </w:r>
          </w:p>
          <w:p w14:paraId="7BB812FA" w14:textId="77777777" w:rsidR="00FB1A79" w:rsidRPr="00567461" w:rsidRDefault="00FB1A79" w:rsidP="00F67F8E">
            <w:pPr>
              <w:rPr>
                <w:b/>
                <w:bCs/>
                <w:sz w:val="22"/>
                <w:szCs w:val="22"/>
              </w:rPr>
            </w:pPr>
            <w:r w:rsidRPr="00567461">
              <w:rPr>
                <w:b/>
                <w:bCs/>
                <w:sz w:val="22"/>
                <w:szCs w:val="22"/>
              </w:rPr>
              <w:t>Monday</w:t>
            </w:r>
          </w:p>
        </w:tc>
        <w:tc>
          <w:tcPr>
            <w:tcW w:w="1872" w:type="dxa"/>
          </w:tcPr>
          <w:p w14:paraId="5FBCFE66" w14:textId="77777777" w:rsidR="00FB1A79" w:rsidRPr="00567461" w:rsidRDefault="00FB1A79" w:rsidP="00F67F8E">
            <w:pPr>
              <w:ind w:left="-83" w:right="-135"/>
              <w:rPr>
                <w:sz w:val="22"/>
                <w:szCs w:val="22"/>
              </w:rPr>
            </w:pPr>
            <w:r w:rsidRPr="00567461">
              <w:rPr>
                <w:sz w:val="22"/>
                <w:szCs w:val="22"/>
              </w:rPr>
              <w:t xml:space="preserve">1030 hrs-1100 </w:t>
            </w:r>
            <w:proofErr w:type="spellStart"/>
            <w:r w:rsidRPr="00567461">
              <w:rPr>
                <w:sz w:val="22"/>
                <w:szCs w:val="22"/>
              </w:rPr>
              <w:t>hrs</w:t>
            </w:r>
            <w:proofErr w:type="spellEnd"/>
          </w:p>
        </w:tc>
        <w:tc>
          <w:tcPr>
            <w:tcW w:w="4961" w:type="dxa"/>
          </w:tcPr>
          <w:p w14:paraId="70787960" w14:textId="77777777" w:rsidR="00FB1A79" w:rsidRPr="00567461" w:rsidRDefault="00FB1A79" w:rsidP="00F67F8E">
            <w:pPr>
              <w:rPr>
                <w:sz w:val="22"/>
                <w:szCs w:val="22"/>
              </w:rPr>
            </w:pPr>
            <w:r w:rsidRPr="00567461">
              <w:rPr>
                <w:sz w:val="22"/>
                <w:szCs w:val="22"/>
              </w:rPr>
              <w:t>Introduction and inaugural</w:t>
            </w:r>
          </w:p>
        </w:tc>
        <w:tc>
          <w:tcPr>
            <w:tcW w:w="1843" w:type="dxa"/>
          </w:tcPr>
          <w:p w14:paraId="58D54E69" w14:textId="77777777" w:rsidR="00FB1A79" w:rsidRPr="00567461" w:rsidRDefault="00FB1A79" w:rsidP="00F67F8E">
            <w:pPr>
              <w:ind w:right="-109"/>
              <w:rPr>
                <w:sz w:val="22"/>
                <w:szCs w:val="22"/>
                <w:lang w:val="it-IT"/>
              </w:rPr>
            </w:pPr>
          </w:p>
        </w:tc>
      </w:tr>
      <w:tr w:rsidR="00FB1A79" w:rsidRPr="00567461" w14:paraId="6DF49416" w14:textId="77777777" w:rsidTr="00FB1A79">
        <w:tc>
          <w:tcPr>
            <w:tcW w:w="1247" w:type="dxa"/>
            <w:vMerge/>
          </w:tcPr>
          <w:p w14:paraId="20D3DC6D" w14:textId="77777777" w:rsidR="00FB1A79" w:rsidRPr="00567461" w:rsidRDefault="00FB1A79" w:rsidP="00F67F8E">
            <w:pPr>
              <w:rPr>
                <w:sz w:val="22"/>
                <w:szCs w:val="22"/>
              </w:rPr>
            </w:pPr>
          </w:p>
        </w:tc>
        <w:tc>
          <w:tcPr>
            <w:tcW w:w="1872" w:type="dxa"/>
          </w:tcPr>
          <w:p w14:paraId="7ABBFD9D" w14:textId="77777777" w:rsidR="00FB1A79" w:rsidRPr="00567461" w:rsidRDefault="00FB1A79" w:rsidP="00F67F8E">
            <w:pPr>
              <w:ind w:left="-83" w:right="-135"/>
              <w:rPr>
                <w:sz w:val="22"/>
                <w:szCs w:val="22"/>
              </w:rPr>
            </w:pPr>
            <w:r w:rsidRPr="00567461">
              <w:rPr>
                <w:sz w:val="22"/>
                <w:szCs w:val="22"/>
              </w:rPr>
              <w:t xml:space="preserve">1100 hrs-1200 </w:t>
            </w:r>
            <w:proofErr w:type="spellStart"/>
            <w:r w:rsidRPr="00567461">
              <w:rPr>
                <w:sz w:val="22"/>
                <w:szCs w:val="22"/>
              </w:rPr>
              <w:t>hrs</w:t>
            </w:r>
            <w:proofErr w:type="spellEnd"/>
          </w:p>
        </w:tc>
        <w:tc>
          <w:tcPr>
            <w:tcW w:w="4961" w:type="dxa"/>
          </w:tcPr>
          <w:p w14:paraId="18FD5CD5" w14:textId="4D0CD9BF" w:rsidR="00FB1A79" w:rsidRPr="00567461" w:rsidRDefault="00FB1A79" w:rsidP="00F67F8E">
            <w:pPr>
              <w:rPr>
                <w:sz w:val="22"/>
                <w:szCs w:val="22"/>
              </w:rPr>
            </w:pPr>
            <w:r w:rsidRPr="00567461">
              <w:rPr>
                <w:sz w:val="22"/>
                <w:szCs w:val="22"/>
              </w:rPr>
              <w:t xml:space="preserve">Modeling in HEC-RAS </w:t>
            </w:r>
          </w:p>
        </w:tc>
        <w:tc>
          <w:tcPr>
            <w:tcW w:w="1843" w:type="dxa"/>
          </w:tcPr>
          <w:p w14:paraId="4ADF2754" w14:textId="77777777" w:rsidR="00FB1A79" w:rsidRPr="00567461" w:rsidRDefault="00FB1A79" w:rsidP="00F67F8E">
            <w:pPr>
              <w:ind w:right="-109"/>
              <w:rPr>
                <w:sz w:val="22"/>
                <w:szCs w:val="22"/>
              </w:rPr>
            </w:pPr>
            <w:r w:rsidRPr="00567461">
              <w:rPr>
                <w:sz w:val="22"/>
                <w:szCs w:val="22"/>
              </w:rPr>
              <w:t>RKJ</w:t>
            </w:r>
          </w:p>
        </w:tc>
      </w:tr>
      <w:tr w:rsidR="00FB1A79" w:rsidRPr="00567461" w14:paraId="124D9288" w14:textId="77777777" w:rsidTr="00FB1A79">
        <w:tc>
          <w:tcPr>
            <w:tcW w:w="1247" w:type="dxa"/>
            <w:vMerge/>
          </w:tcPr>
          <w:p w14:paraId="5AE1F046" w14:textId="77777777" w:rsidR="00FB1A79" w:rsidRPr="00567461" w:rsidRDefault="00FB1A79" w:rsidP="00F67F8E">
            <w:pPr>
              <w:rPr>
                <w:sz w:val="22"/>
                <w:szCs w:val="22"/>
              </w:rPr>
            </w:pPr>
          </w:p>
        </w:tc>
        <w:tc>
          <w:tcPr>
            <w:tcW w:w="1872" w:type="dxa"/>
          </w:tcPr>
          <w:p w14:paraId="28CB9701" w14:textId="77777777" w:rsidR="00FB1A79" w:rsidRPr="00567461" w:rsidRDefault="00FB1A79" w:rsidP="00F67F8E">
            <w:pPr>
              <w:ind w:left="-83" w:right="-135"/>
              <w:rPr>
                <w:sz w:val="22"/>
                <w:szCs w:val="22"/>
              </w:rPr>
            </w:pPr>
            <w:r w:rsidRPr="00567461">
              <w:rPr>
                <w:sz w:val="22"/>
                <w:szCs w:val="22"/>
              </w:rPr>
              <w:t xml:space="preserve">1200 hrs-1300 </w:t>
            </w:r>
            <w:proofErr w:type="spellStart"/>
            <w:r w:rsidRPr="00567461">
              <w:rPr>
                <w:sz w:val="22"/>
                <w:szCs w:val="22"/>
              </w:rPr>
              <w:t>hrs</w:t>
            </w:r>
            <w:proofErr w:type="spellEnd"/>
          </w:p>
        </w:tc>
        <w:tc>
          <w:tcPr>
            <w:tcW w:w="4961" w:type="dxa"/>
          </w:tcPr>
          <w:p w14:paraId="256CD895" w14:textId="77777777" w:rsidR="00FB1A79" w:rsidRPr="00567461" w:rsidRDefault="00FB1A79" w:rsidP="00F67F8E">
            <w:pPr>
              <w:rPr>
                <w:sz w:val="22"/>
                <w:szCs w:val="22"/>
              </w:rPr>
            </w:pPr>
            <w:r w:rsidRPr="00567461">
              <w:rPr>
                <w:sz w:val="22"/>
                <w:szCs w:val="22"/>
              </w:rPr>
              <w:t>Flood Plain Modelling</w:t>
            </w:r>
          </w:p>
        </w:tc>
        <w:tc>
          <w:tcPr>
            <w:tcW w:w="1843" w:type="dxa"/>
          </w:tcPr>
          <w:p w14:paraId="5BBD9016" w14:textId="77777777" w:rsidR="00FB1A79" w:rsidRPr="00567461" w:rsidRDefault="00FB1A79" w:rsidP="00F67F8E">
            <w:pPr>
              <w:ind w:right="-109"/>
              <w:rPr>
                <w:sz w:val="22"/>
                <w:szCs w:val="22"/>
              </w:rPr>
            </w:pPr>
            <w:r w:rsidRPr="00567461">
              <w:rPr>
                <w:sz w:val="22"/>
                <w:szCs w:val="22"/>
              </w:rPr>
              <w:t>SKJ</w:t>
            </w:r>
          </w:p>
        </w:tc>
      </w:tr>
      <w:tr w:rsidR="00FB1A79" w:rsidRPr="00567461" w14:paraId="43BC6AFE" w14:textId="77777777" w:rsidTr="000374E6">
        <w:trPr>
          <w:trHeight w:val="174"/>
        </w:trPr>
        <w:tc>
          <w:tcPr>
            <w:tcW w:w="1247" w:type="dxa"/>
            <w:vMerge/>
          </w:tcPr>
          <w:p w14:paraId="44FB2C85" w14:textId="77777777" w:rsidR="00FB1A79" w:rsidRPr="00567461" w:rsidRDefault="00FB1A79" w:rsidP="00F67F8E">
            <w:pPr>
              <w:rPr>
                <w:sz w:val="22"/>
                <w:szCs w:val="22"/>
              </w:rPr>
            </w:pPr>
          </w:p>
        </w:tc>
        <w:tc>
          <w:tcPr>
            <w:tcW w:w="1872" w:type="dxa"/>
          </w:tcPr>
          <w:p w14:paraId="72E7BE3C" w14:textId="77777777" w:rsidR="00FB1A79" w:rsidRPr="00567461" w:rsidRDefault="00FB1A79" w:rsidP="00F67F8E">
            <w:pPr>
              <w:ind w:left="-83" w:right="-135"/>
              <w:rPr>
                <w:sz w:val="22"/>
                <w:szCs w:val="22"/>
              </w:rPr>
            </w:pPr>
            <w:r w:rsidRPr="00567461">
              <w:rPr>
                <w:sz w:val="22"/>
                <w:szCs w:val="22"/>
              </w:rPr>
              <w:t xml:space="preserve">1300 </w:t>
            </w:r>
            <w:proofErr w:type="spellStart"/>
            <w:r w:rsidRPr="00567461">
              <w:rPr>
                <w:sz w:val="22"/>
                <w:szCs w:val="22"/>
              </w:rPr>
              <w:t>hrs</w:t>
            </w:r>
            <w:proofErr w:type="spellEnd"/>
            <w:r w:rsidRPr="00567461">
              <w:rPr>
                <w:sz w:val="22"/>
                <w:szCs w:val="22"/>
              </w:rPr>
              <w:t xml:space="preserve">- 1400 </w:t>
            </w:r>
            <w:proofErr w:type="spellStart"/>
            <w:r w:rsidRPr="00567461">
              <w:rPr>
                <w:sz w:val="22"/>
                <w:szCs w:val="22"/>
              </w:rPr>
              <w:t>hrs</w:t>
            </w:r>
            <w:proofErr w:type="spellEnd"/>
          </w:p>
        </w:tc>
        <w:tc>
          <w:tcPr>
            <w:tcW w:w="6804" w:type="dxa"/>
            <w:gridSpan w:val="2"/>
          </w:tcPr>
          <w:p w14:paraId="3F79EE6C" w14:textId="6132607B" w:rsidR="00FB1A79" w:rsidRPr="00567461" w:rsidRDefault="00FB1A79" w:rsidP="00F67F8E">
            <w:pPr>
              <w:ind w:right="-109"/>
              <w:jc w:val="center"/>
              <w:rPr>
                <w:sz w:val="22"/>
                <w:szCs w:val="22"/>
              </w:rPr>
            </w:pPr>
            <w:r w:rsidRPr="00567461">
              <w:rPr>
                <w:sz w:val="22"/>
                <w:szCs w:val="22"/>
              </w:rPr>
              <w:t>L</w:t>
            </w:r>
            <w:r w:rsidR="000374E6">
              <w:rPr>
                <w:sz w:val="22"/>
                <w:szCs w:val="22"/>
              </w:rPr>
              <w:t>UNCH</w:t>
            </w:r>
          </w:p>
        </w:tc>
      </w:tr>
      <w:tr w:rsidR="00FB1A79" w:rsidRPr="00567461" w14:paraId="670B82AB" w14:textId="77777777" w:rsidTr="00FB1A79">
        <w:tc>
          <w:tcPr>
            <w:tcW w:w="1247" w:type="dxa"/>
            <w:vMerge/>
          </w:tcPr>
          <w:p w14:paraId="2E61703C" w14:textId="77777777" w:rsidR="00FB1A79" w:rsidRPr="00567461" w:rsidRDefault="00FB1A79" w:rsidP="00F67F8E">
            <w:pPr>
              <w:rPr>
                <w:sz w:val="22"/>
                <w:szCs w:val="22"/>
              </w:rPr>
            </w:pPr>
          </w:p>
        </w:tc>
        <w:tc>
          <w:tcPr>
            <w:tcW w:w="1872" w:type="dxa"/>
          </w:tcPr>
          <w:p w14:paraId="6B1B7F17" w14:textId="77777777" w:rsidR="00FB1A79" w:rsidRPr="00567461" w:rsidRDefault="00FB1A79" w:rsidP="00F67F8E">
            <w:pPr>
              <w:ind w:left="-83" w:right="-135"/>
              <w:rPr>
                <w:sz w:val="22"/>
                <w:szCs w:val="22"/>
              </w:rPr>
            </w:pPr>
            <w:r w:rsidRPr="00567461">
              <w:rPr>
                <w:sz w:val="22"/>
                <w:szCs w:val="22"/>
              </w:rPr>
              <w:t xml:space="preserve">1400 hrs-1500 </w:t>
            </w:r>
            <w:proofErr w:type="spellStart"/>
            <w:r w:rsidRPr="00567461">
              <w:rPr>
                <w:sz w:val="22"/>
                <w:szCs w:val="22"/>
              </w:rPr>
              <w:t>hrs</w:t>
            </w:r>
            <w:proofErr w:type="spellEnd"/>
          </w:p>
        </w:tc>
        <w:tc>
          <w:tcPr>
            <w:tcW w:w="4961" w:type="dxa"/>
          </w:tcPr>
          <w:p w14:paraId="18E798A2" w14:textId="77777777" w:rsidR="00FB1A79" w:rsidRPr="00567461" w:rsidRDefault="00FB1A79" w:rsidP="00F67F8E">
            <w:pPr>
              <w:rPr>
                <w:sz w:val="22"/>
                <w:szCs w:val="22"/>
              </w:rPr>
            </w:pPr>
            <w:r w:rsidRPr="00567461">
              <w:rPr>
                <w:color w:val="222222"/>
                <w:sz w:val="22"/>
                <w:szCs w:val="22"/>
                <w:shd w:val="clear" w:color="auto" w:fill="FFFFFF"/>
              </w:rPr>
              <w:t>Flood Frequency Analysis</w:t>
            </w:r>
          </w:p>
        </w:tc>
        <w:tc>
          <w:tcPr>
            <w:tcW w:w="1843" w:type="dxa"/>
          </w:tcPr>
          <w:p w14:paraId="07D73B53" w14:textId="77777777" w:rsidR="00FB1A79" w:rsidRPr="00567461" w:rsidRDefault="00FB1A79" w:rsidP="00F67F8E">
            <w:pPr>
              <w:ind w:right="-109"/>
              <w:rPr>
                <w:sz w:val="22"/>
                <w:szCs w:val="22"/>
                <w:lang w:val="it-IT"/>
              </w:rPr>
            </w:pPr>
            <w:r w:rsidRPr="00567461">
              <w:rPr>
                <w:sz w:val="22"/>
                <w:szCs w:val="22"/>
                <w:lang w:val="it-IT"/>
              </w:rPr>
              <w:t>AKL</w:t>
            </w:r>
          </w:p>
        </w:tc>
      </w:tr>
      <w:tr w:rsidR="00FB1A79" w:rsidRPr="00567461" w14:paraId="101944FD" w14:textId="77777777" w:rsidTr="000374E6">
        <w:trPr>
          <w:trHeight w:val="352"/>
        </w:trPr>
        <w:tc>
          <w:tcPr>
            <w:tcW w:w="1247" w:type="dxa"/>
            <w:vMerge/>
            <w:tcBorders>
              <w:bottom w:val="single" w:sz="4" w:space="0" w:color="auto"/>
            </w:tcBorders>
          </w:tcPr>
          <w:p w14:paraId="3FA0B7B5" w14:textId="77777777" w:rsidR="00FB1A79" w:rsidRPr="00567461" w:rsidRDefault="00FB1A79" w:rsidP="00F67F8E">
            <w:pPr>
              <w:rPr>
                <w:sz w:val="22"/>
                <w:szCs w:val="22"/>
              </w:rPr>
            </w:pPr>
          </w:p>
        </w:tc>
        <w:tc>
          <w:tcPr>
            <w:tcW w:w="1872" w:type="dxa"/>
          </w:tcPr>
          <w:p w14:paraId="13B46F93" w14:textId="77777777" w:rsidR="00FB1A79" w:rsidRPr="00567461" w:rsidRDefault="00FB1A79" w:rsidP="00F67F8E">
            <w:pPr>
              <w:ind w:left="-83" w:right="-135"/>
              <w:rPr>
                <w:sz w:val="22"/>
                <w:szCs w:val="22"/>
              </w:rPr>
            </w:pPr>
            <w:r w:rsidRPr="00567461">
              <w:rPr>
                <w:sz w:val="22"/>
                <w:szCs w:val="22"/>
              </w:rPr>
              <w:t>1500 hrs.-1600 hrs.</w:t>
            </w:r>
          </w:p>
        </w:tc>
        <w:tc>
          <w:tcPr>
            <w:tcW w:w="4961" w:type="dxa"/>
          </w:tcPr>
          <w:p w14:paraId="0C29258F" w14:textId="010A568C" w:rsidR="00FB1A79" w:rsidRPr="00567461" w:rsidRDefault="00FB1A79" w:rsidP="00F67F8E">
            <w:pPr>
              <w:rPr>
                <w:sz w:val="22"/>
                <w:szCs w:val="22"/>
              </w:rPr>
            </w:pPr>
            <w:r w:rsidRPr="00567461">
              <w:rPr>
                <w:color w:val="222222"/>
                <w:sz w:val="22"/>
                <w:szCs w:val="22"/>
                <w:shd w:val="clear" w:color="auto" w:fill="FFFFFF"/>
              </w:rPr>
              <w:t>Creation of database in GIS</w:t>
            </w:r>
          </w:p>
        </w:tc>
        <w:tc>
          <w:tcPr>
            <w:tcW w:w="1843" w:type="dxa"/>
          </w:tcPr>
          <w:p w14:paraId="2192998C" w14:textId="21B0149B" w:rsidR="00FB1A79" w:rsidRPr="00567461" w:rsidRDefault="00FB1A79" w:rsidP="00F67F8E">
            <w:pPr>
              <w:ind w:right="-109"/>
              <w:rPr>
                <w:sz w:val="22"/>
                <w:szCs w:val="22"/>
              </w:rPr>
            </w:pPr>
            <w:r w:rsidRPr="00567461">
              <w:rPr>
                <w:sz w:val="22"/>
                <w:szCs w:val="22"/>
              </w:rPr>
              <w:t>SJ, SKJ</w:t>
            </w:r>
          </w:p>
        </w:tc>
      </w:tr>
      <w:tr w:rsidR="00FB1A79" w:rsidRPr="00567461" w14:paraId="269E6407" w14:textId="77777777" w:rsidTr="000374E6">
        <w:trPr>
          <w:gridAfter w:val="3"/>
          <w:wAfter w:w="8676" w:type="dxa"/>
          <w:trHeight w:val="370"/>
        </w:trPr>
        <w:tc>
          <w:tcPr>
            <w:tcW w:w="1247" w:type="dxa"/>
            <w:vMerge w:val="restart"/>
            <w:tcBorders>
              <w:top w:val="single" w:sz="4" w:space="0" w:color="auto"/>
              <w:left w:val="single" w:sz="4" w:space="0" w:color="auto"/>
              <w:bottom w:val="single" w:sz="4" w:space="0" w:color="auto"/>
              <w:right w:val="single" w:sz="4" w:space="0" w:color="auto"/>
            </w:tcBorders>
          </w:tcPr>
          <w:p w14:paraId="34784912" w14:textId="0214AE9A" w:rsidR="00FB1A79" w:rsidRPr="00567461" w:rsidRDefault="00FB1A79" w:rsidP="00F67F8E">
            <w:pPr>
              <w:rPr>
                <w:b/>
                <w:bCs/>
                <w:sz w:val="22"/>
                <w:szCs w:val="22"/>
              </w:rPr>
            </w:pPr>
            <w:r w:rsidRPr="00567461">
              <w:rPr>
                <w:b/>
                <w:bCs/>
                <w:sz w:val="22"/>
                <w:szCs w:val="22"/>
              </w:rPr>
              <w:t>DAY 2</w:t>
            </w:r>
            <w:r w:rsidR="000374E6">
              <w:rPr>
                <w:b/>
                <w:bCs/>
                <w:sz w:val="22"/>
                <w:szCs w:val="22"/>
              </w:rPr>
              <w:t>-</w:t>
            </w:r>
            <w:r w:rsidRPr="00567461">
              <w:rPr>
                <w:b/>
                <w:bCs/>
                <w:sz w:val="22"/>
                <w:szCs w:val="22"/>
              </w:rPr>
              <w:t xml:space="preserve"> </w:t>
            </w:r>
          </w:p>
          <w:p w14:paraId="059802FF" w14:textId="77777777" w:rsidR="00FB1A79" w:rsidRPr="00567461" w:rsidRDefault="00FB1A79" w:rsidP="00F67F8E">
            <w:pPr>
              <w:rPr>
                <w:b/>
                <w:bCs/>
                <w:sz w:val="22"/>
                <w:szCs w:val="22"/>
              </w:rPr>
            </w:pPr>
            <w:r w:rsidRPr="00567461">
              <w:rPr>
                <w:b/>
                <w:bCs/>
                <w:sz w:val="22"/>
                <w:szCs w:val="22"/>
              </w:rPr>
              <w:t>Aug 24, 2021</w:t>
            </w:r>
          </w:p>
          <w:p w14:paraId="33B7A0BE" w14:textId="77777777" w:rsidR="00FB1A79" w:rsidRPr="00567461" w:rsidRDefault="00FB1A79" w:rsidP="00F67F8E">
            <w:pPr>
              <w:rPr>
                <w:sz w:val="22"/>
                <w:szCs w:val="22"/>
              </w:rPr>
            </w:pPr>
            <w:r w:rsidRPr="00567461">
              <w:rPr>
                <w:b/>
                <w:bCs/>
                <w:sz w:val="22"/>
                <w:szCs w:val="22"/>
              </w:rPr>
              <w:t>Tuesday</w:t>
            </w:r>
          </w:p>
        </w:tc>
      </w:tr>
      <w:tr w:rsidR="00FB1A79" w:rsidRPr="00567461" w14:paraId="2A84D821" w14:textId="77777777" w:rsidTr="000374E6">
        <w:tc>
          <w:tcPr>
            <w:tcW w:w="1247" w:type="dxa"/>
            <w:vMerge/>
            <w:tcBorders>
              <w:left w:val="single" w:sz="4" w:space="0" w:color="auto"/>
              <w:bottom w:val="single" w:sz="4" w:space="0" w:color="auto"/>
              <w:right w:val="single" w:sz="4" w:space="0" w:color="auto"/>
            </w:tcBorders>
          </w:tcPr>
          <w:p w14:paraId="25703391" w14:textId="77777777" w:rsidR="00FB1A79" w:rsidRPr="00567461" w:rsidRDefault="00FB1A79" w:rsidP="00F67F8E">
            <w:pPr>
              <w:rPr>
                <w:sz w:val="22"/>
                <w:szCs w:val="22"/>
              </w:rPr>
            </w:pPr>
          </w:p>
        </w:tc>
        <w:tc>
          <w:tcPr>
            <w:tcW w:w="1872" w:type="dxa"/>
            <w:tcBorders>
              <w:left w:val="single" w:sz="4" w:space="0" w:color="auto"/>
            </w:tcBorders>
          </w:tcPr>
          <w:p w14:paraId="5C76FF0A" w14:textId="77777777" w:rsidR="00FB1A79" w:rsidRPr="00567461" w:rsidRDefault="00FB1A79" w:rsidP="00F67F8E">
            <w:pPr>
              <w:ind w:left="-83" w:right="-135"/>
              <w:rPr>
                <w:sz w:val="22"/>
                <w:szCs w:val="22"/>
              </w:rPr>
            </w:pPr>
            <w:r w:rsidRPr="00567461">
              <w:rPr>
                <w:sz w:val="22"/>
                <w:szCs w:val="22"/>
              </w:rPr>
              <w:t xml:space="preserve">1100 hrs-1200 </w:t>
            </w:r>
            <w:proofErr w:type="spellStart"/>
            <w:r w:rsidRPr="00567461">
              <w:rPr>
                <w:sz w:val="22"/>
                <w:szCs w:val="22"/>
              </w:rPr>
              <w:t>hrs</w:t>
            </w:r>
            <w:proofErr w:type="spellEnd"/>
          </w:p>
        </w:tc>
        <w:tc>
          <w:tcPr>
            <w:tcW w:w="4961" w:type="dxa"/>
          </w:tcPr>
          <w:p w14:paraId="5C2319C4" w14:textId="77777777" w:rsidR="00FB1A79" w:rsidRPr="00567461" w:rsidRDefault="00FB1A79" w:rsidP="00F67F8E">
            <w:pPr>
              <w:rPr>
                <w:sz w:val="22"/>
                <w:szCs w:val="22"/>
              </w:rPr>
            </w:pPr>
            <w:r w:rsidRPr="00567461">
              <w:rPr>
                <w:sz w:val="22"/>
                <w:szCs w:val="22"/>
              </w:rPr>
              <w:t>Open data sources</w:t>
            </w:r>
          </w:p>
        </w:tc>
        <w:tc>
          <w:tcPr>
            <w:tcW w:w="1843" w:type="dxa"/>
          </w:tcPr>
          <w:p w14:paraId="49A06D10" w14:textId="76749107" w:rsidR="00FB1A79" w:rsidRPr="00567461" w:rsidRDefault="000374E6" w:rsidP="00F67F8E">
            <w:pPr>
              <w:ind w:right="-109"/>
              <w:rPr>
                <w:sz w:val="22"/>
                <w:szCs w:val="22"/>
              </w:rPr>
            </w:pPr>
            <w:r>
              <w:rPr>
                <w:sz w:val="22"/>
                <w:szCs w:val="22"/>
              </w:rPr>
              <w:t>SJ</w:t>
            </w:r>
          </w:p>
        </w:tc>
      </w:tr>
      <w:tr w:rsidR="00FB1A79" w:rsidRPr="00567461" w14:paraId="77295743" w14:textId="77777777" w:rsidTr="000374E6">
        <w:trPr>
          <w:trHeight w:val="562"/>
        </w:trPr>
        <w:tc>
          <w:tcPr>
            <w:tcW w:w="1247" w:type="dxa"/>
            <w:vMerge/>
            <w:tcBorders>
              <w:left w:val="single" w:sz="4" w:space="0" w:color="auto"/>
              <w:bottom w:val="single" w:sz="4" w:space="0" w:color="auto"/>
              <w:right w:val="single" w:sz="4" w:space="0" w:color="auto"/>
            </w:tcBorders>
          </w:tcPr>
          <w:p w14:paraId="4564313F" w14:textId="77777777" w:rsidR="00FB1A79" w:rsidRPr="00567461" w:rsidRDefault="00FB1A79" w:rsidP="00F67F8E">
            <w:pPr>
              <w:rPr>
                <w:sz w:val="22"/>
                <w:szCs w:val="22"/>
              </w:rPr>
            </w:pPr>
          </w:p>
        </w:tc>
        <w:tc>
          <w:tcPr>
            <w:tcW w:w="1872" w:type="dxa"/>
            <w:tcBorders>
              <w:left w:val="single" w:sz="4" w:space="0" w:color="auto"/>
            </w:tcBorders>
          </w:tcPr>
          <w:p w14:paraId="2FC20DC3" w14:textId="77777777" w:rsidR="00FB1A79" w:rsidRPr="00567461" w:rsidRDefault="00FB1A79" w:rsidP="00F67F8E">
            <w:pPr>
              <w:ind w:left="-83" w:right="-135"/>
              <w:rPr>
                <w:sz w:val="22"/>
                <w:szCs w:val="22"/>
              </w:rPr>
            </w:pPr>
            <w:r w:rsidRPr="00567461">
              <w:rPr>
                <w:sz w:val="22"/>
                <w:szCs w:val="22"/>
              </w:rPr>
              <w:t xml:space="preserve">1200 hrs-1300 </w:t>
            </w:r>
            <w:proofErr w:type="spellStart"/>
            <w:r w:rsidRPr="00567461">
              <w:rPr>
                <w:sz w:val="22"/>
                <w:szCs w:val="22"/>
              </w:rPr>
              <w:t>hrs</w:t>
            </w:r>
            <w:proofErr w:type="spellEnd"/>
          </w:p>
        </w:tc>
        <w:tc>
          <w:tcPr>
            <w:tcW w:w="4961" w:type="dxa"/>
          </w:tcPr>
          <w:p w14:paraId="4296BD71" w14:textId="127AB448" w:rsidR="00FB1A79" w:rsidRPr="00567461" w:rsidRDefault="00FB1A79" w:rsidP="00F67F8E">
            <w:pPr>
              <w:rPr>
                <w:sz w:val="22"/>
                <w:szCs w:val="22"/>
              </w:rPr>
            </w:pPr>
            <w:r w:rsidRPr="00567461">
              <w:rPr>
                <w:sz w:val="22"/>
                <w:szCs w:val="22"/>
              </w:rPr>
              <w:t>Hands</w:t>
            </w:r>
            <w:r w:rsidR="000636E4">
              <w:rPr>
                <w:sz w:val="22"/>
                <w:szCs w:val="22"/>
              </w:rPr>
              <w:t>-</w:t>
            </w:r>
            <w:r w:rsidRPr="00567461">
              <w:rPr>
                <w:sz w:val="22"/>
                <w:szCs w:val="22"/>
              </w:rPr>
              <w:t>on Training GIS Software (Arc GIS): delineation of catchment</w:t>
            </w:r>
          </w:p>
        </w:tc>
        <w:tc>
          <w:tcPr>
            <w:tcW w:w="1843" w:type="dxa"/>
          </w:tcPr>
          <w:p w14:paraId="2BEE7C75" w14:textId="7B132FFC" w:rsidR="00FB1A79" w:rsidRPr="00567461" w:rsidRDefault="00FB1A79" w:rsidP="00F67F8E">
            <w:pPr>
              <w:ind w:right="-109"/>
              <w:rPr>
                <w:sz w:val="22"/>
                <w:szCs w:val="22"/>
              </w:rPr>
            </w:pPr>
            <w:r w:rsidRPr="00567461">
              <w:rPr>
                <w:sz w:val="22"/>
                <w:szCs w:val="22"/>
              </w:rPr>
              <w:t>SJ, SKJ</w:t>
            </w:r>
          </w:p>
        </w:tc>
      </w:tr>
      <w:tr w:rsidR="00FB1A79" w:rsidRPr="00567461" w14:paraId="2E9682AC" w14:textId="77777777" w:rsidTr="000374E6">
        <w:tc>
          <w:tcPr>
            <w:tcW w:w="1247" w:type="dxa"/>
            <w:vMerge/>
            <w:tcBorders>
              <w:left w:val="single" w:sz="4" w:space="0" w:color="auto"/>
              <w:bottom w:val="single" w:sz="4" w:space="0" w:color="auto"/>
              <w:right w:val="single" w:sz="4" w:space="0" w:color="auto"/>
            </w:tcBorders>
          </w:tcPr>
          <w:p w14:paraId="08059F7A" w14:textId="77777777" w:rsidR="00FB1A79" w:rsidRPr="00567461" w:rsidRDefault="00FB1A79" w:rsidP="00F67F8E">
            <w:pPr>
              <w:rPr>
                <w:sz w:val="22"/>
                <w:szCs w:val="22"/>
              </w:rPr>
            </w:pPr>
          </w:p>
        </w:tc>
        <w:tc>
          <w:tcPr>
            <w:tcW w:w="1872" w:type="dxa"/>
            <w:tcBorders>
              <w:left w:val="single" w:sz="4" w:space="0" w:color="auto"/>
            </w:tcBorders>
          </w:tcPr>
          <w:p w14:paraId="5AC3C1CB" w14:textId="77777777" w:rsidR="00FB1A79" w:rsidRPr="00567461" w:rsidRDefault="00FB1A79" w:rsidP="00F67F8E">
            <w:pPr>
              <w:ind w:left="-83" w:right="-135"/>
              <w:rPr>
                <w:sz w:val="22"/>
                <w:szCs w:val="22"/>
              </w:rPr>
            </w:pPr>
            <w:r w:rsidRPr="00567461">
              <w:rPr>
                <w:sz w:val="22"/>
                <w:szCs w:val="22"/>
              </w:rPr>
              <w:t xml:space="preserve">1300 </w:t>
            </w:r>
            <w:proofErr w:type="spellStart"/>
            <w:r w:rsidRPr="00567461">
              <w:rPr>
                <w:sz w:val="22"/>
                <w:szCs w:val="22"/>
              </w:rPr>
              <w:t>hrs</w:t>
            </w:r>
            <w:proofErr w:type="spellEnd"/>
            <w:r w:rsidRPr="00567461">
              <w:rPr>
                <w:sz w:val="22"/>
                <w:szCs w:val="22"/>
              </w:rPr>
              <w:t xml:space="preserve">- 1400 </w:t>
            </w:r>
            <w:proofErr w:type="spellStart"/>
            <w:r w:rsidRPr="00567461">
              <w:rPr>
                <w:sz w:val="22"/>
                <w:szCs w:val="22"/>
              </w:rPr>
              <w:t>hrs</w:t>
            </w:r>
            <w:proofErr w:type="spellEnd"/>
          </w:p>
        </w:tc>
        <w:tc>
          <w:tcPr>
            <w:tcW w:w="6804" w:type="dxa"/>
            <w:gridSpan w:val="2"/>
          </w:tcPr>
          <w:p w14:paraId="22EE649C" w14:textId="77777777" w:rsidR="00FB1A79" w:rsidRPr="00567461" w:rsidRDefault="00FB1A79" w:rsidP="00F67F8E">
            <w:pPr>
              <w:ind w:right="-109"/>
              <w:jc w:val="center"/>
              <w:rPr>
                <w:sz w:val="22"/>
                <w:szCs w:val="22"/>
              </w:rPr>
            </w:pPr>
            <w:r w:rsidRPr="00567461">
              <w:rPr>
                <w:sz w:val="22"/>
                <w:szCs w:val="22"/>
              </w:rPr>
              <w:t>LUNCH</w:t>
            </w:r>
          </w:p>
        </w:tc>
      </w:tr>
      <w:tr w:rsidR="00FB1A79" w:rsidRPr="00567461" w14:paraId="0052CD25" w14:textId="77777777" w:rsidTr="000374E6">
        <w:trPr>
          <w:trHeight w:val="555"/>
        </w:trPr>
        <w:tc>
          <w:tcPr>
            <w:tcW w:w="1247" w:type="dxa"/>
            <w:vMerge/>
            <w:tcBorders>
              <w:left w:val="single" w:sz="4" w:space="0" w:color="auto"/>
              <w:bottom w:val="single" w:sz="4" w:space="0" w:color="auto"/>
              <w:right w:val="single" w:sz="4" w:space="0" w:color="auto"/>
            </w:tcBorders>
          </w:tcPr>
          <w:p w14:paraId="5F1FDDB2" w14:textId="77777777" w:rsidR="00FB1A79" w:rsidRPr="00567461" w:rsidRDefault="00FB1A79" w:rsidP="00F67F8E">
            <w:pPr>
              <w:rPr>
                <w:sz w:val="22"/>
                <w:szCs w:val="22"/>
              </w:rPr>
            </w:pPr>
          </w:p>
        </w:tc>
        <w:tc>
          <w:tcPr>
            <w:tcW w:w="1872" w:type="dxa"/>
            <w:tcBorders>
              <w:left w:val="single" w:sz="4" w:space="0" w:color="auto"/>
            </w:tcBorders>
          </w:tcPr>
          <w:p w14:paraId="6488CE01" w14:textId="77777777" w:rsidR="00FB1A79" w:rsidRPr="00567461" w:rsidRDefault="00FB1A79" w:rsidP="00F67F8E">
            <w:pPr>
              <w:ind w:left="-83" w:right="-135"/>
              <w:rPr>
                <w:sz w:val="22"/>
                <w:szCs w:val="22"/>
              </w:rPr>
            </w:pPr>
            <w:r w:rsidRPr="00567461">
              <w:rPr>
                <w:sz w:val="22"/>
                <w:szCs w:val="22"/>
              </w:rPr>
              <w:t xml:space="preserve">1400 </w:t>
            </w:r>
            <w:proofErr w:type="spellStart"/>
            <w:r w:rsidRPr="00567461">
              <w:rPr>
                <w:sz w:val="22"/>
                <w:szCs w:val="22"/>
              </w:rPr>
              <w:t>hrs</w:t>
            </w:r>
            <w:proofErr w:type="spellEnd"/>
            <w:r w:rsidRPr="00567461">
              <w:rPr>
                <w:sz w:val="22"/>
                <w:szCs w:val="22"/>
              </w:rPr>
              <w:t xml:space="preserve">- 1500 </w:t>
            </w:r>
            <w:proofErr w:type="spellStart"/>
            <w:r w:rsidRPr="00567461">
              <w:rPr>
                <w:sz w:val="22"/>
                <w:szCs w:val="22"/>
              </w:rPr>
              <w:t>hrs</w:t>
            </w:r>
            <w:proofErr w:type="spellEnd"/>
          </w:p>
        </w:tc>
        <w:tc>
          <w:tcPr>
            <w:tcW w:w="4961" w:type="dxa"/>
          </w:tcPr>
          <w:p w14:paraId="6F53DC1E" w14:textId="54EDF22B" w:rsidR="00FB1A79" w:rsidRPr="00567461" w:rsidRDefault="00FB1A79" w:rsidP="00F67F8E">
            <w:pPr>
              <w:rPr>
                <w:sz w:val="22"/>
                <w:szCs w:val="22"/>
              </w:rPr>
            </w:pPr>
            <w:r w:rsidRPr="00567461">
              <w:rPr>
                <w:sz w:val="22"/>
                <w:szCs w:val="22"/>
              </w:rPr>
              <w:t>Hands</w:t>
            </w:r>
            <w:r w:rsidR="000636E4">
              <w:rPr>
                <w:sz w:val="22"/>
                <w:szCs w:val="22"/>
              </w:rPr>
              <w:t>-</w:t>
            </w:r>
            <w:r w:rsidRPr="00567461">
              <w:rPr>
                <w:sz w:val="22"/>
                <w:szCs w:val="22"/>
              </w:rPr>
              <w:t>on Training GIS Software (Arc GIS): delineation of catchment</w:t>
            </w:r>
          </w:p>
        </w:tc>
        <w:tc>
          <w:tcPr>
            <w:tcW w:w="1843" w:type="dxa"/>
          </w:tcPr>
          <w:p w14:paraId="7F307058" w14:textId="2A24C0CC" w:rsidR="00FB1A79" w:rsidRPr="00567461" w:rsidRDefault="00FB1A79" w:rsidP="00F67F8E">
            <w:pPr>
              <w:ind w:right="-109"/>
              <w:rPr>
                <w:sz w:val="22"/>
                <w:szCs w:val="22"/>
              </w:rPr>
            </w:pPr>
            <w:r w:rsidRPr="00567461">
              <w:rPr>
                <w:sz w:val="22"/>
                <w:szCs w:val="22"/>
              </w:rPr>
              <w:t>SJ, SKJ</w:t>
            </w:r>
          </w:p>
        </w:tc>
      </w:tr>
      <w:tr w:rsidR="00FB1A79" w:rsidRPr="00567461" w14:paraId="61EBBBF7" w14:textId="77777777" w:rsidTr="000374E6">
        <w:trPr>
          <w:trHeight w:val="555"/>
        </w:trPr>
        <w:tc>
          <w:tcPr>
            <w:tcW w:w="1247" w:type="dxa"/>
            <w:vMerge/>
            <w:tcBorders>
              <w:left w:val="single" w:sz="4" w:space="0" w:color="auto"/>
              <w:bottom w:val="single" w:sz="4" w:space="0" w:color="auto"/>
              <w:right w:val="single" w:sz="4" w:space="0" w:color="auto"/>
            </w:tcBorders>
          </w:tcPr>
          <w:p w14:paraId="0394AA95" w14:textId="77777777" w:rsidR="00FB1A79" w:rsidRPr="00567461" w:rsidRDefault="00FB1A79" w:rsidP="00F67F8E">
            <w:pPr>
              <w:rPr>
                <w:sz w:val="22"/>
                <w:szCs w:val="22"/>
              </w:rPr>
            </w:pPr>
          </w:p>
        </w:tc>
        <w:tc>
          <w:tcPr>
            <w:tcW w:w="1872" w:type="dxa"/>
            <w:tcBorders>
              <w:left w:val="single" w:sz="4" w:space="0" w:color="auto"/>
            </w:tcBorders>
          </w:tcPr>
          <w:p w14:paraId="7960DB10" w14:textId="77777777" w:rsidR="00FB1A79" w:rsidRPr="00567461" w:rsidRDefault="00FB1A79" w:rsidP="00F67F8E">
            <w:pPr>
              <w:ind w:left="-83" w:right="-135"/>
              <w:rPr>
                <w:sz w:val="22"/>
                <w:szCs w:val="22"/>
              </w:rPr>
            </w:pPr>
            <w:r w:rsidRPr="00567461">
              <w:rPr>
                <w:sz w:val="22"/>
                <w:szCs w:val="22"/>
              </w:rPr>
              <w:t xml:space="preserve">1500 </w:t>
            </w:r>
            <w:proofErr w:type="spellStart"/>
            <w:r w:rsidRPr="00567461">
              <w:rPr>
                <w:sz w:val="22"/>
                <w:szCs w:val="22"/>
              </w:rPr>
              <w:t>hrs</w:t>
            </w:r>
            <w:proofErr w:type="spellEnd"/>
            <w:r w:rsidRPr="00567461">
              <w:rPr>
                <w:sz w:val="22"/>
                <w:szCs w:val="22"/>
              </w:rPr>
              <w:t xml:space="preserve">- 1600 </w:t>
            </w:r>
            <w:proofErr w:type="spellStart"/>
            <w:r w:rsidRPr="00567461">
              <w:rPr>
                <w:sz w:val="22"/>
                <w:szCs w:val="22"/>
              </w:rPr>
              <w:t>hrs</w:t>
            </w:r>
            <w:proofErr w:type="spellEnd"/>
          </w:p>
        </w:tc>
        <w:tc>
          <w:tcPr>
            <w:tcW w:w="4961" w:type="dxa"/>
          </w:tcPr>
          <w:p w14:paraId="13C0E139" w14:textId="77777777" w:rsidR="00FB1A79" w:rsidRPr="00567461" w:rsidRDefault="00FB1A79" w:rsidP="00F67F8E">
            <w:pPr>
              <w:rPr>
                <w:sz w:val="22"/>
                <w:szCs w:val="22"/>
              </w:rPr>
            </w:pPr>
            <w:r w:rsidRPr="00567461">
              <w:rPr>
                <w:sz w:val="22"/>
                <w:szCs w:val="22"/>
              </w:rPr>
              <w:t>HEC-RAS 1 D Steady Flow –River network creation</w:t>
            </w:r>
          </w:p>
        </w:tc>
        <w:tc>
          <w:tcPr>
            <w:tcW w:w="1843" w:type="dxa"/>
          </w:tcPr>
          <w:p w14:paraId="698D0452" w14:textId="072075BA" w:rsidR="00FB1A79" w:rsidRPr="00567461" w:rsidRDefault="00FB1A79" w:rsidP="00F67F8E">
            <w:pPr>
              <w:ind w:right="-109"/>
              <w:rPr>
                <w:sz w:val="22"/>
                <w:szCs w:val="22"/>
              </w:rPr>
            </w:pPr>
            <w:r w:rsidRPr="00567461">
              <w:rPr>
                <w:sz w:val="22"/>
                <w:szCs w:val="22"/>
              </w:rPr>
              <w:t>AKL, RKJ, JPP</w:t>
            </w:r>
          </w:p>
        </w:tc>
      </w:tr>
      <w:tr w:rsidR="00FB1A79" w:rsidRPr="00567461" w14:paraId="6440E851" w14:textId="77777777" w:rsidTr="000374E6">
        <w:trPr>
          <w:trHeight w:val="284"/>
        </w:trPr>
        <w:tc>
          <w:tcPr>
            <w:tcW w:w="1247" w:type="dxa"/>
            <w:vMerge w:val="restart"/>
            <w:tcBorders>
              <w:top w:val="single" w:sz="4" w:space="0" w:color="auto"/>
            </w:tcBorders>
          </w:tcPr>
          <w:p w14:paraId="2B96EE70" w14:textId="012D74D5" w:rsidR="00FB1A79" w:rsidRPr="00567461" w:rsidRDefault="00FB1A79" w:rsidP="00F67F8E">
            <w:pPr>
              <w:rPr>
                <w:b/>
                <w:bCs/>
                <w:sz w:val="22"/>
                <w:szCs w:val="22"/>
              </w:rPr>
            </w:pPr>
            <w:r w:rsidRPr="00567461">
              <w:rPr>
                <w:b/>
                <w:bCs/>
                <w:sz w:val="22"/>
                <w:szCs w:val="22"/>
              </w:rPr>
              <w:t>DAY 3</w:t>
            </w:r>
            <w:r w:rsidR="000374E6">
              <w:rPr>
                <w:b/>
                <w:bCs/>
                <w:sz w:val="22"/>
                <w:szCs w:val="22"/>
              </w:rPr>
              <w:t>-</w:t>
            </w:r>
            <w:r w:rsidRPr="00567461">
              <w:rPr>
                <w:b/>
                <w:bCs/>
                <w:sz w:val="22"/>
                <w:szCs w:val="22"/>
              </w:rPr>
              <w:t xml:space="preserve"> Aug 25, 2021</w:t>
            </w:r>
          </w:p>
          <w:p w14:paraId="58461441" w14:textId="77777777" w:rsidR="00FB1A79" w:rsidRPr="00567461" w:rsidRDefault="00FB1A79" w:rsidP="00F67F8E">
            <w:pPr>
              <w:rPr>
                <w:b/>
                <w:bCs/>
                <w:sz w:val="22"/>
                <w:szCs w:val="22"/>
              </w:rPr>
            </w:pPr>
          </w:p>
          <w:p w14:paraId="1383EC17" w14:textId="77777777" w:rsidR="00FB1A79" w:rsidRPr="00567461" w:rsidRDefault="00FB1A79" w:rsidP="00F67F8E">
            <w:pPr>
              <w:rPr>
                <w:sz w:val="22"/>
                <w:szCs w:val="22"/>
              </w:rPr>
            </w:pPr>
            <w:r w:rsidRPr="00567461">
              <w:rPr>
                <w:b/>
                <w:bCs/>
                <w:sz w:val="22"/>
                <w:szCs w:val="22"/>
              </w:rPr>
              <w:t>Thursday</w:t>
            </w:r>
          </w:p>
        </w:tc>
        <w:tc>
          <w:tcPr>
            <w:tcW w:w="1872" w:type="dxa"/>
          </w:tcPr>
          <w:p w14:paraId="4704E61A" w14:textId="77777777" w:rsidR="00FB1A79" w:rsidRPr="00567461" w:rsidRDefault="00FB1A79" w:rsidP="00F67F8E">
            <w:pPr>
              <w:ind w:left="-83" w:right="-135"/>
              <w:rPr>
                <w:sz w:val="22"/>
                <w:szCs w:val="22"/>
              </w:rPr>
            </w:pPr>
            <w:r w:rsidRPr="00567461">
              <w:rPr>
                <w:sz w:val="22"/>
                <w:szCs w:val="22"/>
              </w:rPr>
              <w:t xml:space="preserve">1100 hrs-1200 </w:t>
            </w:r>
            <w:proofErr w:type="spellStart"/>
            <w:r w:rsidRPr="00567461">
              <w:rPr>
                <w:sz w:val="22"/>
                <w:szCs w:val="22"/>
              </w:rPr>
              <w:t>hrs</w:t>
            </w:r>
            <w:proofErr w:type="spellEnd"/>
          </w:p>
        </w:tc>
        <w:tc>
          <w:tcPr>
            <w:tcW w:w="4961" w:type="dxa"/>
          </w:tcPr>
          <w:p w14:paraId="21FC52AE" w14:textId="77777777" w:rsidR="00FB1A79" w:rsidRPr="00567461" w:rsidRDefault="00FB1A79" w:rsidP="00F67F8E">
            <w:pPr>
              <w:rPr>
                <w:sz w:val="22"/>
                <w:szCs w:val="22"/>
              </w:rPr>
            </w:pPr>
            <w:r w:rsidRPr="00567461">
              <w:rPr>
                <w:sz w:val="22"/>
                <w:szCs w:val="22"/>
              </w:rPr>
              <w:t>HEC-RAS 1 D Steady Flow - River network creation</w:t>
            </w:r>
          </w:p>
        </w:tc>
        <w:tc>
          <w:tcPr>
            <w:tcW w:w="1843" w:type="dxa"/>
          </w:tcPr>
          <w:p w14:paraId="67FCB1E1" w14:textId="4E83C36F" w:rsidR="00FB1A79" w:rsidRPr="00567461" w:rsidRDefault="00FB1A79" w:rsidP="00F67F8E">
            <w:pPr>
              <w:ind w:right="-109"/>
              <w:rPr>
                <w:sz w:val="22"/>
                <w:szCs w:val="22"/>
              </w:rPr>
            </w:pPr>
            <w:r w:rsidRPr="00567461">
              <w:rPr>
                <w:sz w:val="22"/>
                <w:szCs w:val="22"/>
              </w:rPr>
              <w:t>AKL, RKJ, JPP</w:t>
            </w:r>
          </w:p>
        </w:tc>
      </w:tr>
      <w:tr w:rsidR="00FB1A79" w:rsidRPr="00567461" w14:paraId="7164ADDB" w14:textId="77777777" w:rsidTr="00FB1A79">
        <w:trPr>
          <w:trHeight w:val="284"/>
        </w:trPr>
        <w:tc>
          <w:tcPr>
            <w:tcW w:w="1247" w:type="dxa"/>
            <w:vMerge/>
          </w:tcPr>
          <w:p w14:paraId="291D54A0" w14:textId="77777777" w:rsidR="00FB1A79" w:rsidRPr="00567461" w:rsidRDefault="00FB1A79" w:rsidP="00F67F8E">
            <w:pPr>
              <w:rPr>
                <w:sz w:val="22"/>
                <w:szCs w:val="22"/>
              </w:rPr>
            </w:pPr>
          </w:p>
        </w:tc>
        <w:tc>
          <w:tcPr>
            <w:tcW w:w="1872" w:type="dxa"/>
          </w:tcPr>
          <w:p w14:paraId="654458DC" w14:textId="77777777" w:rsidR="00FB1A79" w:rsidRPr="00567461" w:rsidRDefault="00FB1A79" w:rsidP="00F67F8E">
            <w:pPr>
              <w:ind w:left="-83" w:right="-135"/>
              <w:rPr>
                <w:sz w:val="22"/>
                <w:szCs w:val="22"/>
              </w:rPr>
            </w:pPr>
            <w:r w:rsidRPr="00567461">
              <w:rPr>
                <w:sz w:val="22"/>
                <w:szCs w:val="22"/>
              </w:rPr>
              <w:t xml:space="preserve">1200 hrs-1300 </w:t>
            </w:r>
            <w:proofErr w:type="spellStart"/>
            <w:r w:rsidRPr="00567461">
              <w:rPr>
                <w:sz w:val="22"/>
                <w:szCs w:val="22"/>
              </w:rPr>
              <w:t>hrs</w:t>
            </w:r>
            <w:proofErr w:type="spellEnd"/>
          </w:p>
        </w:tc>
        <w:tc>
          <w:tcPr>
            <w:tcW w:w="4961" w:type="dxa"/>
          </w:tcPr>
          <w:p w14:paraId="0A11EEDB" w14:textId="77777777" w:rsidR="00FB1A79" w:rsidRPr="00567461" w:rsidRDefault="00FB1A79" w:rsidP="00F67F8E">
            <w:pPr>
              <w:rPr>
                <w:sz w:val="22"/>
                <w:szCs w:val="22"/>
              </w:rPr>
            </w:pPr>
            <w:r w:rsidRPr="00567461">
              <w:rPr>
                <w:sz w:val="22"/>
                <w:szCs w:val="22"/>
              </w:rPr>
              <w:t>HEC-RAS 1 D Steady Flow - Boundary conditions and simulation run</w:t>
            </w:r>
          </w:p>
        </w:tc>
        <w:tc>
          <w:tcPr>
            <w:tcW w:w="1843" w:type="dxa"/>
          </w:tcPr>
          <w:p w14:paraId="6D04EF7E" w14:textId="17427811" w:rsidR="00FB1A79" w:rsidRPr="00567461" w:rsidRDefault="00FB1A79" w:rsidP="00F67F8E">
            <w:pPr>
              <w:ind w:right="-109"/>
              <w:rPr>
                <w:sz w:val="22"/>
                <w:szCs w:val="22"/>
              </w:rPr>
            </w:pPr>
            <w:r w:rsidRPr="00567461">
              <w:rPr>
                <w:sz w:val="22"/>
                <w:szCs w:val="22"/>
              </w:rPr>
              <w:t>AKL, RKJ, JPP</w:t>
            </w:r>
          </w:p>
        </w:tc>
      </w:tr>
      <w:tr w:rsidR="00FB1A79" w:rsidRPr="00567461" w14:paraId="6DC4948A" w14:textId="77777777" w:rsidTr="00FB1A79">
        <w:trPr>
          <w:trHeight w:val="284"/>
        </w:trPr>
        <w:tc>
          <w:tcPr>
            <w:tcW w:w="1247" w:type="dxa"/>
            <w:vMerge/>
          </w:tcPr>
          <w:p w14:paraId="3E6E98C7" w14:textId="77777777" w:rsidR="00FB1A79" w:rsidRPr="00567461" w:rsidRDefault="00FB1A79" w:rsidP="00F67F8E">
            <w:pPr>
              <w:rPr>
                <w:sz w:val="22"/>
                <w:szCs w:val="22"/>
              </w:rPr>
            </w:pPr>
          </w:p>
        </w:tc>
        <w:tc>
          <w:tcPr>
            <w:tcW w:w="1872" w:type="dxa"/>
          </w:tcPr>
          <w:p w14:paraId="33E7EBA0" w14:textId="77777777" w:rsidR="00FB1A79" w:rsidRPr="00567461" w:rsidRDefault="00FB1A79" w:rsidP="00F67F8E">
            <w:pPr>
              <w:ind w:left="-83" w:right="-135"/>
              <w:rPr>
                <w:sz w:val="22"/>
                <w:szCs w:val="22"/>
              </w:rPr>
            </w:pPr>
            <w:r w:rsidRPr="00567461">
              <w:rPr>
                <w:sz w:val="22"/>
                <w:szCs w:val="22"/>
              </w:rPr>
              <w:t xml:space="preserve">1300 </w:t>
            </w:r>
            <w:proofErr w:type="spellStart"/>
            <w:r w:rsidRPr="00567461">
              <w:rPr>
                <w:sz w:val="22"/>
                <w:szCs w:val="22"/>
              </w:rPr>
              <w:t>hrs</w:t>
            </w:r>
            <w:proofErr w:type="spellEnd"/>
            <w:r w:rsidRPr="00567461">
              <w:rPr>
                <w:sz w:val="22"/>
                <w:szCs w:val="22"/>
              </w:rPr>
              <w:t xml:space="preserve">- 1400 </w:t>
            </w:r>
            <w:proofErr w:type="spellStart"/>
            <w:r w:rsidRPr="00567461">
              <w:rPr>
                <w:sz w:val="22"/>
                <w:szCs w:val="22"/>
              </w:rPr>
              <w:t>hrs</w:t>
            </w:r>
            <w:proofErr w:type="spellEnd"/>
          </w:p>
        </w:tc>
        <w:tc>
          <w:tcPr>
            <w:tcW w:w="4961" w:type="dxa"/>
          </w:tcPr>
          <w:p w14:paraId="63473117" w14:textId="77777777" w:rsidR="00FB1A79" w:rsidRPr="00567461" w:rsidRDefault="00FB1A79" w:rsidP="00F67F8E">
            <w:pPr>
              <w:jc w:val="center"/>
              <w:rPr>
                <w:sz w:val="22"/>
                <w:szCs w:val="22"/>
              </w:rPr>
            </w:pPr>
            <w:r w:rsidRPr="00567461">
              <w:rPr>
                <w:sz w:val="22"/>
                <w:szCs w:val="22"/>
              </w:rPr>
              <w:t>LUNCH</w:t>
            </w:r>
          </w:p>
        </w:tc>
        <w:tc>
          <w:tcPr>
            <w:tcW w:w="1843" w:type="dxa"/>
          </w:tcPr>
          <w:p w14:paraId="3D3322A3" w14:textId="77777777" w:rsidR="00FB1A79" w:rsidRPr="00567461" w:rsidRDefault="00FB1A79" w:rsidP="00F67F8E">
            <w:pPr>
              <w:ind w:right="-109"/>
              <w:rPr>
                <w:sz w:val="22"/>
                <w:szCs w:val="22"/>
                <w:lang w:val="it-IT"/>
              </w:rPr>
            </w:pPr>
          </w:p>
        </w:tc>
      </w:tr>
      <w:tr w:rsidR="00FB1A79" w:rsidRPr="00567461" w14:paraId="30C601CB" w14:textId="77777777" w:rsidTr="00FB1A79">
        <w:trPr>
          <w:trHeight w:val="284"/>
        </w:trPr>
        <w:tc>
          <w:tcPr>
            <w:tcW w:w="1247" w:type="dxa"/>
            <w:vMerge/>
          </w:tcPr>
          <w:p w14:paraId="29835D5B" w14:textId="77777777" w:rsidR="00FB1A79" w:rsidRPr="00567461" w:rsidRDefault="00FB1A79" w:rsidP="00F67F8E">
            <w:pPr>
              <w:rPr>
                <w:sz w:val="22"/>
                <w:szCs w:val="22"/>
              </w:rPr>
            </w:pPr>
          </w:p>
        </w:tc>
        <w:tc>
          <w:tcPr>
            <w:tcW w:w="1872" w:type="dxa"/>
          </w:tcPr>
          <w:p w14:paraId="2FA14334" w14:textId="77777777" w:rsidR="00FB1A79" w:rsidRPr="00567461" w:rsidRDefault="00FB1A79" w:rsidP="00F67F8E">
            <w:pPr>
              <w:ind w:left="-83" w:right="-135"/>
              <w:rPr>
                <w:sz w:val="22"/>
                <w:szCs w:val="22"/>
              </w:rPr>
            </w:pPr>
            <w:r w:rsidRPr="00567461">
              <w:rPr>
                <w:sz w:val="22"/>
                <w:szCs w:val="22"/>
              </w:rPr>
              <w:t xml:space="preserve">1400 </w:t>
            </w:r>
            <w:proofErr w:type="spellStart"/>
            <w:r w:rsidRPr="00567461">
              <w:rPr>
                <w:sz w:val="22"/>
                <w:szCs w:val="22"/>
              </w:rPr>
              <w:t>hrs</w:t>
            </w:r>
            <w:proofErr w:type="spellEnd"/>
            <w:r w:rsidRPr="00567461">
              <w:rPr>
                <w:sz w:val="22"/>
                <w:szCs w:val="22"/>
              </w:rPr>
              <w:t xml:space="preserve">- 1500 </w:t>
            </w:r>
            <w:proofErr w:type="spellStart"/>
            <w:r w:rsidRPr="00567461">
              <w:rPr>
                <w:sz w:val="22"/>
                <w:szCs w:val="22"/>
              </w:rPr>
              <w:t>hrs</w:t>
            </w:r>
            <w:proofErr w:type="spellEnd"/>
          </w:p>
        </w:tc>
        <w:tc>
          <w:tcPr>
            <w:tcW w:w="4961" w:type="dxa"/>
          </w:tcPr>
          <w:p w14:paraId="589BDEE2" w14:textId="77777777" w:rsidR="00FB1A79" w:rsidRPr="00567461" w:rsidRDefault="00FB1A79" w:rsidP="00F67F8E">
            <w:pPr>
              <w:rPr>
                <w:sz w:val="22"/>
                <w:szCs w:val="22"/>
              </w:rPr>
            </w:pPr>
            <w:r w:rsidRPr="00567461">
              <w:rPr>
                <w:sz w:val="22"/>
                <w:szCs w:val="22"/>
              </w:rPr>
              <w:t>HEC-RAS 1 D Steady Flow - Boundary conditions and simulation run</w:t>
            </w:r>
          </w:p>
        </w:tc>
        <w:tc>
          <w:tcPr>
            <w:tcW w:w="1843" w:type="dxa"/>
          </w:tcPr>
          <w:p w14:paraId="6EC25865" w14:textId="14024E9D" w:rsidR="00FB1A79" w:rsidRPr="00567461" w:rsidRDefault="00FB1A79" w:rsidP="00F67F8E">
            <w:pPr>
              <w:ind w:right="-109"/>
              <w:rPr>
                <w:sz w:val="22"/>
                <w:szCs w:val="22"/>
              </w:rPr>
            </w:pPr>
            <w:r w:rsidRPr="00567461">
              <w:rPr>
                <w:sz w:val="22"/>
                <w:szCs w:val="22"/>
              </w:rPr>
              <w:t>AKL, RKJ, JPP</w:t>
            </w:r>
          </w:p>
        </w:tc>
      </w:tr>
      <w:tr w:rsidR="00FB1A79" w:rsidRPr="00567461" w14:paraId="2F57795A" w14:textId="77777777" w:rsidTr="00FB1A79">
        <w:trPr>
          <w:trHeight w:val="284"/>
        </w:trPr>
        <w:tc>
          <w:tcPr>
            <w:tcW w:w="1247" w:type="dxa"/>
            <w:vMerge/>
          </w:tcPr>
          <w:p w14:paraId="373FA030" w14:textId="77777777" w:rsidR="00FB1A79" w:rsidRPr="00567461" w:rsidRDefault="00FB1A79" w:rsidP="00F67F8E">
            <w:pPr>
              <w:rPr>
                <w:sz w:val="22"/>
                <w:szCs w:val="22"/>
              </w:rPr>
            </w:pPr>
          </w:p>
        </w:tc>
        <w:tc>
          <w:tcPr>
            <w:tcW w:w="1872" w:type="dxa"/>
          </w:tcPr>
          <w:p w14:paraId="1EF12A4E" w14:textId="77777777" w:rsidR="00FB1A79" w:rsidRPr="00567461" w:rsidRDefault="00FB1A79" w:rsidP="00F67F8E">
            <w:pPr>
              <w:ind w:left="-83" w:right="-135"/>
              <w:rPr>
                <w:sz w:val="22"/>
                <w:szCs w:val="22"/>
              </w:rPr>
            </w:pPr>
            <w:r w:rsidRPr="00567461">
              <w:rPr>
                <w:sz w:val="22"/>
                <w:szCs w:val="22"/>
              </w:rPr>
              <w:t xml:space="preserve">1500 </w:t>
            </w:r>
            <w:proofErr w:type="spellStart"/>
            <w:r w:rsidRPr="00567461">
              <w:rPr>
                <w:sz w:val="22"/>
                <w:szCs w:val="22"/>
              </w:rPr>
              <w:t>hrs</w:t>
            </w:r>
            <w:proofErr w:type="spellEnd"/>
            <w:r w:rsidRPr="00567461">
              <w:rPr>
                <w:sz w:val="22"/>
                <w:szCs w:val="22"/>
              </w:rPr>
              <w:t xml:space="preserve">- 1600 </w:t>
            </w:r>
            <w:proofErr w:type="spellStart"/>
            <w:r w:rsidRPr="00567461">
              <w:rPr>
                <w:sz w:val="22"/>
                <w:szCs w:val="22"/>
              </w:rPr>
              <w:t>hrs</w:t>
            </w:r>
            <w:proofErr w:type="spellEnd"/>
          </w:p>
        </w:tc>
        <w:tc>
          <w:tcPr>
            <w:tcW w:w="4961" w:type="dxa"/>
          </w:tcPr>
          <w:p w14:paraId="24F0B626" w14:textId="77777777" w:rsidR="00FB1A79" w:rsidRPr="00567461" w:rsidRDefault="00FB1A79" w:rsidP="00F67F8E">
            <w:pPr>
              <w:rPr>
                <w:sz w:val="22"/>
                <w:szCs w:val="22"/>
              </w:rPr>
            </w:pPr>
            <w:r w:rsidRPr="00567461">
              <w:rPr>
                <w:sz w:val="22"/>
                <w:szCs w:val="22"/>
              </w:rPr>
              <w:t xml:space="preserve">HEC-RAS 1 D Unsteady Flow Simulation </w:t>
            </w:r>
          </w:p>
        </w:tc>
        <w:tc>
          <w:tcPr>
            <w:tcW w:w="1843" w:type="dxa"/>
          </w:tcPr>
          <w:p w14:paraId="4188920B" w14:textId="7613A330" w:rsidR="00FB1A79" w:rsidRPr="00567461" w:rsidRDefault="00FB1A79" w:rsidP="00F67F8E">
            <w:pPr>
              <w:ind w:right="-109"/>
              <w:rPr>
                <w:sz w:val="22"/>
                <w:szCs w:val="22"/>
                <w:lang w:val="it-IT"/>
              </w:rPr>
            </w:pPr>
            <w:r w:rsidRPr="00567461">
              <w:rPr>
                <w:sz w:val="22"/>
                <w:szCs w:val="22"/>
              </w:rPr>
              <w:t>AKL, RKJ, JPP</w:t>
            </w:r>
          </w:p>
        </w:tc>
      </w:tr>
      <w:tr w:rsidR="00FB1A79" w:rsidRPr="00567461" w14:paraId="5D756BC5" w14:textId="77777777" w:rsidTr="00FB1A79">
        <w:trPr>
          <w:trHeight w:val="284"/>
        </w:trPr>
        <w:tc>
          <w:tcPr>
            <w:tcW w:w="1247" w:type="dxa"/>
            <w:vMerge w:val="restart"/>
          </w:tcPr>
          <w:p w14:paraId="49D744DE" w14:textId="219E1810" w:rsidR="00FB1A79" w:rsidRPr="00567461" w:rsidRDefault="00FB1A79" w:rsidP="00F67F8E">
            <w:pPr>
              <w:rPr>
                <w:b/>
                <w:bCs/>
                <w:sz w:val="22"/>
                <w:szCs w:val="22"/>
              </w:rPr>
            </w:pPr>
            <w:r w:rsidRPr="00567461">
              <w:rPr>
                <w:b/>
                <w:bCs/>
                <w:sz w:val="22"/>
                <w:szCs w:val="22"/>
              </w:rPr>
              <w:t>DAY 4</w:t>
            </w:r>
            <w:r w:rsidR="000374E6">
              <w:rPr>
                <w:b/>
                <w:bCs/>
                <w:sz w:val="22"/>
                <w:szCs w:val="22"/>
              </w:rPr>
              <w:t>-</w:t>
            </w:r>
            <w:r w:rsidRPr="00567461">
              <w:rPr>
                <w:b/>
                <w:bCs/>
                <w:sz w:val="22"/>
                <w:szCs w:val="22"/>
              </w:rPr>
              <w:t xml:space="preserve"> Aug 26, 2021</w:t>
            </w:r>
          </w:p>
          <w:p w14:paraId="6279C3F3" w14:textId="77777777" w:rsidR="00FB1A79" w:rsidRPr="00567461" w:rsidRDefault="00FB1A79" w:rsidP="00F67F8E">
            <w:pPr>
              <w:rPr>
                <w:b/>
                <w:bCs/>
                <w:sz w:val="22"/>
                <w:szCs w:val="22"/>
              </w:rPr>
            </w:pPr>
          </w:p>
          <w:p w14:paraId="745F302B" w14:textId="77777777" w:rsidR="00FB1A79" w:rsidRPr="00567461" w:rsidRDefault="00FB1A79" w:rsidP="00F67F8E">
            <w:pPr>
              <w:rPr>
                <w:sz w:val="22"/>
                <w:szCs w:val="22"/>
              </w:rPr>
            </w:pPr>
            <w:r w:rsidRPr="00567461">
              <w:rPr>
                <w:b/>
                <w:bCs/>
                <w:sz w:val="22"/>
                <w:szCs w:val="22"/>
              </w:rPr>
              <w:t>Thursday</w:t>
            </w:r>
          </w:p>
        </w:tc>
        <w:tc>
          <w:tcPr>
            <w:tcW w:w="1872" w:type="dxa"/>
          </w:tcPr>
          <w:p w14:paraId="02C7DB3C" w14:textId="77777777" w:rsidR="00FB1A79" w:rsidRPr="00567461" w:rsidRDefault="00FB1A79" w:rsidP="00F67F8E">
            <w:pPr>
              <w:ind w:left="-83" w:right="-135"/>
              <w:rPr>
                <w:sz w:val="22"/>
                <w:szCs w:val="22"/>
              </w:rPr>
            </w:pPr>
            <w:r w:rsidRPr="00567461">
              <w:rPr>
                <w:sz w:val="22"/>
                <w:szCs w:val="22"/>
              </w:rPr>
              <w:t xml:space="preserve">1100 hrs-1200 </w:t>
            </w:r>
            <w:proofErr w:type="spellStart"/>
            <w:r w:rsidRPr="00567461">
              <w:rPr>
                <w:sz w:val="22"/>
                <w:szCs w:val="22"/>
              </w:rPr>
              <w:t>hrs</w:t>
            </w:r>
            <w:proofErr w:type="spellEnd"/>
          </w:p>
        </w:tc>
        <w:tc>
          <w:tcPr>
            <w:tcW w:w="4961" w:type="dxa"/>
          </w:tcPr>
          <w:p w14:paraId="483238C8" w14:textId="77777777" w:rsidR="00FB1A79" w:rsidRPr="00567461" w:rsidRDefault="00FB1A79" w:rsidP="00F67F8E">
            <w:pPr>
              <w:rPr>
                <w:sz w:val="22"/>
                <w:szCs w:val="22"/>
              </w:rPr>
            </w:pPr>
            <w:r w:rsidRPr="00567461">
              <w:rPr>
                <w:sz w:val="22"/>
                <w:szCs w:val="22"/>
              </w:rPr>
              <w:t>HEC-RAS 2 D Steady Flow - River network creation</w:t>
            </w:r>
          </w:p>
        </w:tc>
        <w:tc>
          <w:tcPr>
            <w:tcW w:w="1843" w:type="dxa"/>
          </w:tcPr>
          <w:p w14:paraId="49B91C09" w14:textId="41F50B4A" w:rsidR="00FB1A79" w:rsidRPr="00567461" w:rsidRDefault="00FB1A79" w:rsidP="00F67F8E">
            <w:pPr>
              <w:ind w:right="-109"/>
              <w:rPr>
                <w:sz w:val="22"/>
                <w:szCs w:val="22"/>
                <w:lang w:val="it-IT"/>
              </w:rPr>
            </w:pPr>
            <w:r w:rsidRPr="00567461">
              <w:rPr>
                <w:sz w:val="22"/>
                <w:szCs w:val="22"/>
                <w:lang w:val="it-IT"/>
              </w:rPr>
              <w:t>JPP,</w:t>
            </w:r>
            <w:r w:rsidR="000636E4">
              <w:rPr>
                <w:sz w:val="22"/>
                <w:szCs w:val="22"/>
                <w:lang w:val="it-IT"/>
              </w:rPr>
              <w:t xml:space="preserve"> </w:t>
            </w:r>
            <w:r w:rsidRPr="00567461">
              <w:rPr>
                <w:sz w:val="22"/>
                <w:szCs w:val="22"/>
                <w:lang w:val="it-IT"/>
              </w:rPr>
              <w:t>RKJ,</w:t>
            </w:r>
            <w:r w:rsidR="000636E4">
              <w:rPr>
                <w:sz w:val="22"/>
                <w:szCs w:val="22"/>
                <w:lang w:val="it-IT"/>
              </w:rPr>
              <w:t xml:space="preserve"> </w:t>
            </w:r>
            <w:r w:rsidRPr="00567461">
              <w:rPr>
                <w:sz w:val="22"/>
                <w:szCs w:val="22"/>
                <w:lang w:val="it-IT"/>
              </w:rPr>
              <w:t>AKL</w:t>
            </w:r>
          </w:p>
        </w:tc>
      </w:tr>
      <w:tr w:rsidR="00FB1A79" w:rsidRPr="00567461" w14:paraId="7DF490E5" w14:textId="77777777" w:rsidTr="00FB1A79">
        <w:trPr>
          <w:trHeight w:val="284"/>
        </w:trPr>
        <w:tc>
          <w:tcPr>
            <w:tcW w:w="1247" w:type="dxa"/>
            <w:vMerge/>
          </w:tcPr>
          <w:p w14:paraId="7CB450FC" w14:textId="77777777" w:rsidR="00FB1A79" w:rsidRPr="00567461" w:rsidRDefault="00FB1A79" w:rsidP="00F67F8E">
            <w:pPr>
              <w:rPr>
                <w:b/>
                <w:bCs/>
                <w:sz w:val="22"/>
                <w:szCs w:val="22"/>
              </w:rPr>
            </w:pPr>
          </w:p>
        </w:tc>
        <w:tc>
          <w:tcPr>
            <w:tcW w:w="1872" w:type="dxa"/>
          </w:tcPr>
          <w:p w14:paraId="2C93CD62" w14:textId="77777777" w:rsidR="00FB1A79" w:rsidRPr="00567461" w:rsidRDefault="00FB1A79" w:rsidP="00F67F8E">
            <w:pPr>
              <w:ind w:left="-83" w:right="-135"/>
              <w:rPr>
                <w:sz w:val="22"/>
                <w:szCs w:val="22"/>
              </w:rPr>
            </w:pPr>
            <w:r w:rsidRPr="00567461">
              <w:rPr>
                <w:sz w:val="22"/>
                <w:szCs w:val="22"/>
              </w:rPr>
              <w:t xml:space="preserve">1200 hrs-1300 </w:t>
            </w:r>
            <w:proofErr w:type="spellStart"/>
            <w:r w:rsidRPr="00567461">
              <w:rPr>
                <w:sz w:val="22"/>
                <w:szCs w:val="22"/>
              </w:rPr>
              <w:t>hrs</w:t>
            </w:r>
            <w:proofErr w:type="spellEnd"/>
          </w:p>
        </w:tc>
        <w:tc>
          <w:tcPr>
            <w:tcW w:w="4961" w:type="dxa"/>
          </w:tcPr>
          <w:p w14:paraId="3D3AE991" w14:textId="77777777" w:rsidR="00FB1A79" w:rsidRPr="00567461" w:rsidRDefault="00FB1A79" w:rsidP="00F67F8E">
            <w:pPr>
              <w:rPr>
                <w:sz w:val="22"/>
                <w:szCs w:val="22"/>
              </w:rPr>
            </w:pPr>
            <w:r w:rsidRPr="00567461">
              <w:rPr>
                <w:sz w:val="22"/>
                <w:szCs w:val="22"/>
              </w:rPr>
              <w:t>HEC-RAS 2 D Steady Flow - River network creation</w:t>
            </w:r>
          </w:p>
        </w:tc>
        <w:tc>
          <w:tcPr>
            <w:tcW w:w="1843" w:type="dxa"/>
          </w:tcPr>
          <w:p w14:paraId="181F25A9" w14:textId="70BEEC59" w:rsidR="00FB1A79" w:rsidRPr="00567461" w:rsidRDefault="00FB1A79" w:rsidP="00F67F8E">
            <w:pPr>
              <w:ind w:right="-109"/>
              <w:rPr>
                <w:sz w:val="22"/>
                <w:szCs w:val="22"/>
                <w:lang w:val="it-IT"/>
              </w:rPr>
            </w:pPr>
            <w:r w:rsidRPr="00567461">
              <w:rPr>
                <w:sz w:val="22"/>
                <w:szCs w:val="22"/>
                <w:lang w:val="it-IT"/>
              </w:rPr>
              <w:t>JPP,</w:t>
            </w:r>
            <w:r w:rsidR="000636E4">
              <w:rPr>
                <w:sz w:val="22"/>
                <w:szCs w:val="22"/>
                <w:lang w:val="it-IT"/>
              </w:rPr>
              <w:t xml:space="preserve"> </w:t>
            </w:r>
            <w:r w:rsidRPr="00567461">
              <w:rPr>
                <w:sz w:val="22"/>
                <w:szCs w:val="22"/>
                <w:lang w:val="it-IT"/>
              </w:rPr>
              <w:t>RKJ,</w:t>
            </w:r>
            <w:r w:rsidR="000636E4">
              <w:rPr>
                <w:sz w:val="22"/>
                <w:szCs w:val="22"/>
                <w:lang w:val="it-IT"/>
              </w:rPr>
              <w:t xml:space="preserve"> </w:t>
            </w:r>
            <w:r w:rsidRPr="00567461">
              <w:rPr>
                <w:sz w:val="22"/>
                <w:szCs w:val="22"/>
                <w:lang w:val="it-IT"/>
              </w:rPr>
              <w:t>AKL</w:t>
            </w:r>
          </w:p>
        </w:tc>
      </w:tr>
      <w:tr w:rsidR="00FB1A79" w:rsidRPr="00567461" w14:paraId="0EB3FD35" w14:textId="77777777" w:rsidTr="00FB1A79">
        <w:trPr>
          <w:trHeight w:val="284"/>
        </w:trPr>
        <w:tc>
          <w:tcPr>
            <w:tcW w:w="1247" w:type="dxa"/>
            <w:vMerge/>
          </w:tcPr>
          <w:p w14:paraId="2A678C7E" w14:textId="77777777" w:rsidR="00FB1A79" w:rsidRPr="00567461" w:rsidRDefault="00FB1A79" w:rsidP="00F67F8E">
            <w:pPr>
              <w:rPr>
                <w:sz w:val="22"/>
                <w:szCs w:val="22"/>
              </w:rPr>
            </w:pPr>
          </w:p>
        </w:tc>
        <w:tc>
          <w:tcPr>
            <w:tcW w:w="1872" w:type="dxa"/>
          </w:tcPr>
          <w:p w14:paraId="61857572" w14:textId="77777777" w:rsidR="00FB1A79" w:rsidRPr="00567461" w:rsidRDefault="00FB1A79" w:rsidP="00F67F8E">
            <w:pPr>
              <w:ind w:left="-83" w:right="-135"/>
              <w:rPr>
                <w:sz w:val="22"/>
                <w:szCs w:val="22"/>
              </w:rPr>
            </w:pPr>
            <w:r w:rsidRPr="00567461">
              <w:rPr>
                <w:sz w:val="22"/>
                <w:szCs w:val="22"/>
              </w:rPr>
              <w:t xml:space="preserve">1300 </w:t>
            </w:r>
            <w:proofErr w:type="spellStart"/>
            <w:r w:rsidRPr="00567461">
              <w:rPr>
                <w:sz w:val="22"/>
                <w:szCs w:val="22"/>
              </w:rPr>
              <w:t>hrs</w:t>
            </w:r>
            <w:proofErr w:type="spellEnd"/>
            <w:r w:rsidRPr="00567461">
              <w:rPr>
                <w:sz w:val="22"/>
                <w:szCs w:val="22"/>
              </w:rPr>
              <w:t xml:space="preserve">- 1400 </w:t>
            </w:r>
            <w:proofErr w:type="spellStart"/>
            <w:r w:rsidRPr="00567461">
              <w:rPr>
                <w:sz w:val="22"/>
                <w:szCs w:val="22"/>
              </w:rPr>
              <w:t>hrs</w:t>
            </w:r>
            <w:proofErr w:type="spellEnd"/>
          </w:p>
        </w:tc>
        <w:tc>
          <w:tcPr>
            <w:tcW w:w="4961" w:type="dxa"/>
          </w:tcPr>
          <w:p w14:paraId="57F76EAE" w14:textId="77777777" w:rsidR="00FB1A79" w:rsidRPr="00567461" w:rsidRDefault="00FB1A79" w:rsidP="00F67F8E">
            <w:pPr>
              <w:jc w:val="center"/>
              <w:rPr>
                <w:sz w:val="22"/>
                <w:szCs w:val="22"/>
              </w:rPr>
            </w:pPr>
            <w:r w:rsidRPr="00567461">
              <w:rPr>
                <w:sz w:val="22"/>
                <w:szCs w:val="22"/>
              </w:rPr>
              <w:t>LUNCH</w:t>
            </w:r>
          </w:p>
        </w:tc>
        <w:tc>
          <w:tcPr>
            <w:tcW w:w="1843" w:type="dxa"/>
          </w:tcPr>
          <w:p w14:paraId="4A5DE200" w14:textId="77777777" w:rsidR="00FB1A79" w:rsidRPr="00567461" w:rsidRDefault="00FB1A79" w:rsidP="00F67F8E">
            <w:pPr>
              <w:ind w:right="-109"/>
              <w:rPr>
                <w:sz w:val="22"/>
                <w:szCs w:val="22"/>
                <w:lang w:val="it-IT"/>
              </w:rPr>
            </w:pPr>
          </w:p>
        </w:tc>
      </w:tr>
      <w:tr w:rsidR="00FB1A79" w:rsidRPr="00567461" w14:paraId="4E17425A" w14:textId="77777777" w:rsidTr="00FB1A79">
        <w:trPr>
          <w:trHeight w:val="284"/>
        </w:trPr>
        <w:tc>
          <w:tcPr>
            <w:tcW w:w="1247" w:type="dxa"/>
            <w:vMerge/>
          </w:tcPr>
          <w:p w14:paraId="2A05A09D" w14:textId="77777777" w:rsidR="00FB1A79" w:rsidRPr="00567461" w:rsidRDefault="00FB1A79" w:rsidP="00F67F8E">
            <w:pPr>
              <w:rPr>
                <w:sz w:val="22"/>
                <w:szCs w:val="22"/>
              </w:rPr>
            </w:pPr>
          </w:p>
        </w:tc>
        <w:tc>
          <w:tcPr>
            <w:tcW w:w="1872" w:type="dxa"/>
          </w:tcPr>
          <w:p w14:paraId="34EF7004" w14:textId="77777777" w:rsidR="00FB1A79" w:rsidRPr="00567461" w:rsidRDefault="00FB1A79" w:rsidP="00F67F8E">
            <w:pPr>
              <w:ind w:left="-83" w:right="-135"/>
              <w:rPr>
                <w:sz w:val="22"/>
                <w:szCs w:val="22"/>
              </w:rPr>
            </w:pPr>
            <w:r w:rsidRPr="00567461">
              <w:rPr>
                <w:sz w:val="22"/>
                <w:szCs w:val="22"/>
              </w:rPr>
              <w:t xml:space="preserve">1400 </w:t>
            </w:r>
            <w:proofErr w:type="spellStart"/>
            <w:r w:rsidRPr="00567461">
              <w:rPr>
                <w:sz w:val="22"/>
                <w:szCs w:val="22"/>
              </w:rPr>
              <w:t>hrs</w:t>
            </w:r>
            <w:proofErr w:type="spellEnd"/>
            <w:r w:rsidRPr="00567461">
              <w:rPr>
                <w:sz w:val="22"/>
                <w:szCs w:val="22"/>
              </w:rPr>
              <w:t xml:space="preserve">- 1500 </w:t>
            </w:r>
            <w:proofErr w:type="spellStart"/>
            <w:r w:rsidRPr="00567461">
              <w:rPr>
                <w:sz w:val="22"/>
                <w:szCs w:val="22"/>
              </w:rPr>
              <w:t>hrs</w:t>
            </w:r>
            <w:proofErr w:type="spellEnd"/>
          </w:p>
        </w:tc>
        <w:tc>
          <w:tcPr>
            <w:tcW w:w="4961" w:type="dxa"/>
          </w:tcPr>
          <w:p w14:paraId="60A92025" w14:textId="77777777" w:rsidR="00FB1A79" w:rsidRPr="00567461" w:rsidRDefault="00FB1A79" w:rsidP="00F67F8E">
            <w:pPr>
              <w:rPr>
                <w:sz w:val="22"/>
                <w:szCs w:val="22"/>
              </w:rPr>
            </w:pPr>
            <w:r w:rsidRPr="00567461">
              <w:rPr>
                <w:sz w:val="22"/>
                <w:szCs w:val="22"/>
              </w:rPr>
              <w:t>HEC-RAS 2 D Steady Flow - Boundary conditions and simulation run</w:t>
            </w:r>
          </w:p>
        </w:tc>
        <w:tc>
          <w:tcPr>
            <w:tcW w:w="1843" w:type="dxa"/>
          </w:tcPr>
          <w:p w14:paraId="53430B59" w14:textId="677E03B2" w:rsidR="00FB1A79" w:rsidRPr="00567461" w:rsidRDefault="00FB1A79" w:rsidP="00F67F8E">
            <w:pPr>
              <w:ind w:right="-109"/>
              <w:rPr>
                <w:sz w:val="22"/>
                <w:szCs w:val="22"/>
                <w:lang w:val="it-IT"/>
              </w:rPr>
            </w:pPr>
            <w:r w:rsidRPr="00567461">
              <w:rPr>
                <w:sz w:val="22"/>
                <w:szCs w:val="22"/>
                <w:lang w:val="it-IT"/>
              </w:rPr>
              <w:t>JPP, AKL,</w:t>
            </w:r>
            <w:r w:rsidR="000636E4">
              <w:rPr>
                <w:sz w:val="22"/>
                <w:szCs w:val="22"/>
                <w:lang w:val="it-IT"/>
              </w:rPr>
              <w:t xml:space="preserve"> </w:t>
            </w:r>
            <w:r w:rsidRPr="00567461">
              <w:rPr>
                <w:sz w:val="22"/>
                <w:szCs w:val="22"/>
                <w:lang w:val="it-IT"/>
              </w:rPr>
              <w:t>RKJ</w:t>
            </w:r>
          </w:p>
        </w:tc>
      </w:tr>
      <w:tr w:rsidR="00FB1A79" w:rsidRPr="00567461" w14:paraId="3FE842AE" w14:textId="77777777" w:rsidTr="00FB1A79">
        <w:trPr>
          <w:trHeight w:val="284"/>
        </w:trPr>
        <w:tc>
          <w:tcPr>
            <w:tcW w:w="1247" w:type="dxa"/>
            <w:vMerge/>
          </w:tcPr>
          <w:p w14:paraId="6D595B8C" w14:textId="77777777" w:rsidR="00FB1A79" w:rsidRPr="00567461" w:rsidRDefault="00FB1A79" w:rsidP="00F67F8E">
            <w:pPr>
              <w:rPr>
                <w:sz w:val="22"/>
                <w:szCs w:val="22"/>
              </w:rPr>
            </w:pPr>
          </w:p>
        </w:tc>
        <w:tc>
          <w:tcPr>
            <w:tcW w:w="1872" w:type="dxa"/>
          </w:tcPr>
          <w:p w14:paraId="1819F66F" w14:textId="77777777" w:rsidR="00FB1A79" w:rsidRPr="00567461" w:rsidRDefault="00FB1A79" w:rsidP="00F67F8E">
            <w:pPr>
              <w:ind w:left="-83" w:right="-135"/>
              <w:rPr>
                <w:sz w:val="22"/>
                <w:szCs w:val="22"/>
              </w:rPr>
            </w:pPr>
            <w:r w:rsidRPr="00567461">
              <w:rPr>
                <w:sz w:val="22"/>
                <w:szCs w:val="22"/>
              </w:rPr>
              <w:t xml:space="preserve">1500 </w:t>
            </w:r>
            <w:proofErr w:type="spellStart"/>
            <w:r w:rsidRPr="00567461">
              <w:rPr>
                <w:sz w:val="22"/>
                <w:szCs w:val="22"/>
              </w:rPr>
              <w:t>hrs</w:t>
            </w:r>
            <w:proofErr w:type="spellEnd"/>
            <w:r w:rsidRPr="00567461">
              <w:rPr>
                <w:sz w:val="22"/>
                <w:szCs w:val="22"/>
              </w:rPr>
              <w:t xml:space="preserve">- 1600 </w:t>
            </w:r>
            <w:proofErr w:type="spellStart"/>
            <w:r w:rsidRPr="00567461">
              <w:rPr>
                <w:sz w:val="22"/>
                <w:szCs w:val="22"/>
              </w:rPr>
              <w:t>hrs</w:t>
            </w:r>
            <w:proofErr w:type="spellEnd"/>
          </w:p>
        </w:tc>
        <w:tc>
          <w:tcPr>
            <w:tcW w:w="4961" w:type="dxa"/>
          </w:tcPr>
          <w:p w14:paraId="370FBB72" w14:textId="77777777" w:rsidR="00FB1A79" w:rsidRPr="00567461" w:rsidRDefault="00FB1A79" w:rsidP="00F67F8E">
            <w:pPr>
              <w:rPr>
                <w:sz w:val="22"/>
                <w:szCs w:val="22"/>
              </w:rPr>
            </w:pPr>
            <w:r w:rsidRPr="00567461">
              <w:rPr>
                <w:sz w:val="22"/>
                <w:szCs w:val="22"/>
              </w:rPr>
              <w:t>HEC-RAS 2 D Steady Flow - Boundary conditions and simulation run</w:t>
            </w:r>
          </w:p>
        </w:tc>
        <w:tc>
          <w:tcPr>
            <w:tcW w:w="1843" w:type="dxa"/>
          </w:tcPr>
          <w:p w14:paraId="7196C3F3" w14:textId="6860BD1F" w:rsidR="00FB1A79" w:rsidRPr="00567461" w:rsidRDefault="00FB1A79" w:rsidP="00F67F8E">
            <w:pPr>
              <w:ind w:right="-109"/>
              <w:rPr>
                <w:sz w:val="22"/>
                <w:szCs w:val="22"/>
                <w:lang w:val="it-IT"/>
              </w:rPr>
            </w:pPr>
            <w:r w:rsidRPr="00567461">
              <w:rPr>
                <w:sz w:val="22"/>
                <w:szCs w:val="22"/>
                <w:lang w:val="it-IT"/>
              </w:rPr>
              <w:t>JPP, AKL,</w:t>
            </w:r>
            <w:r w:rsidR="000636E4">
              <w:rPr>
                <w:sz w:val="22"/>
                <w:szCs w:val="22"/>
                <w:lang w:val="it-IT"/>
              </w:rPr>
              <w:t xml:space="preserve"> </w:t>
            </w:r>
            <w:r w:rsidRPr="00567461">
              <w:rPr>
                <w:sz w:val="22"/>
                <w:szCs w:val="22"/>
                <w:lang w:val="it-IT"/>
              </w:rPr>
              <w:t>RKJ</w:t>
            </w:r>
          </w:p>
        </w:tc>
      </w:tr>
      <w:tr w:rsidR="00FB1A79" w:rsidRPr="00567461" w14:paraId="60C2106B" w14:textId="77777777" w:rsidTr="00FB1A79">
        <w:trPr>
          <w:trHeight w:val="284"/>
        </w:trPr>
        <w:tc>
          <w:tcPr>
            <w:tcW w:w="1247" w:type="dxa"/>
            <w:vMerge w:val="restart"/>
          </w:tcPr>
          <w:p w14:paraId="4C52DB5C" w14:textId="32147634" w:rsidR="00FB1A79" w:rsidRPr="00567461" w:rsidRDefault="00FB1A79" w:rsidP="00F67F8E">
            <w:pPr>
              <w:rPr>
                <w:b/>
                <w:bCs/>
                <w:sz w:val="22"/>
                <w:szCs w:val="22"/>
              </w:rPr>
            </w:pPr>
            <w:r w:rsidRPr="00567461">
              <w:rPr>
                <w:b/>
                <w:bCs/>
                <w:sz w:val="22"/>
                <w:szCs w:val="22"/>
              </w:rPr>
              <w:t>DAY 5</w:t>
            </w:r>
            <w:r w:rsidR="000374E6">
              <w:rPr>
                <w:b/>
                <w:bCs/>
                <w:sz w:val="22"/>
                <w:szCs w:val="22"/>
              </w:rPr>
              <w:t>-</w:t>
            </w:r>
            <w:r w:rsidRPr="00567461">
              <w:rPr>
                <w:b/>
                <w:bCs/>
                <w:sz w:val="22"/>
                <w:szCs w:val="22"/>
              </w:rPr>
              <w:t xml:space="preserve"> Aug 27, 2021</w:t>
            </w:r>
          </w:p>
          <w:p w14:paraId="21B64392" w14:textId="77777777" w:rsidR="00FB1A79" w:rsidRPr="00567461" w:rsidRDefault="00FB1A79" w:rsidP="00F67F8E">
            <w:pPr>
              <w:rPr>
                <w:b/>
                <w:bCs/>
                <w:sz w:val="22"/>
                <w:szCs w:val="22"/>
              </w:rPr>
            </w:pPr>
          </w:p>
          <w:p w14:paraId="684B0823" w14:textId="77777777" w:rsidR="00FB1A79" w:rsidRPr="00567461" w:rsidRDefault="00FB1A79" w:rsidP="00F67F8E">
            <w:pPr>
              <w:rPr>
                <w:sz w:val="22"/>
                <w:szCs w:val="22"/>
              </w:rPr>
            </w:pPr>
            <w:r w:rsidRPr="00567461">
              <w:rPr>
                <w:b/>
                <w:bCs/>
                <w:sz w:val="22"/>
                <w:szCs w:val="22"/>
              </w:rPr>
              <w:t>Friday</w:t>
            </w:r>
          </w:p>
        </w:tc>
        <w:tc>
          <w:tcPr>
            <w:tcW w:w="1872" w:type="dxa"/>
          </w:tcPr>
          <w:p w14:paraId="2184073A" w14:textId="77777777" w:rsidR="00FB1A79" w:rsidRPr="00567461" w:rsidRDefault="00FB1A79" w:rsidP="00F67F8E">
            <w:pPr>
              <w:ind w:left="-83" w:right="-135"/>
              <w:rPr>
                <w:sz w:val="22"/>
                <w:szCs w:val="22"/>
              </w:rPr>
            </w:pPr>
            <w:r w:rsidRPr="00567461">
              <w:rPr>
                <w:sz w:val="22"/>
                <w:szCs w:val="22"/>
              </w:rPr>
              <w:t xml:space="preserve">1100 hrs-1200 </w:t>
            </w:r>
            <w:proofErr w:type="spellStart"/>
            <w:r w:rsidRPr="00567461">
              <w:rPr>
                <w:sz w:val="22"/>
                <w:szCs w:val="22"/>
              </w:rPr>
              <w:t>hrs</w:t>
            </w:r>
            <w:proofErr w:type="spellEnd"/>
          </w:p>
        </w:tc>
        <w:tc>
          <w:tcPr>
            <w:tcW w:w="4961" w:type="dxa"/>
          </w:tcPr>
          <w:p w14:paraId="6115EDBF" w14:textId="77777777" w:rsidR="00FB1A79" w:rsidRPr="00567461" w:rsidRDefault="00FB1A79" w:rsidP="00F67F8E">
            <w:pPr>
              <w:rPr>
                <w:sz w:val="22"/>
                <w:szCs w:val="22"/>
              </w:rPr>
            </w:pPr>
            <w:r w:rsidRPr="00567461">
              <w:rPr>
                <w:sz w:val="22"/>
                <w:szCs w:val="22"/>
              </w:rPr>
              <w:t>HEC-RAS 2 D Steady Flow - structures, bridges etc.-I</w:t>
            </w:r>
          </w:p>
        </w:tc>
        <w:tc>
          <w:tcPr>
            <w:tcW w:w="1843" w:type="dxa"/>
          </w:tcPr>
          <w:p w14:paraId="214EA2A3" w14:textId="624438F5" w:rsidR="00FB1A79" w:rsidRPr="00567461" w:rsidRDefault="00FB1A79" w:rsidP="00F67F8E">
            <w:pPr>
              <w:ind w:right="-109"/>
              <w:rPr>
                <w:sz w:val="22"/>
                <w:szCs w:val="22"/>
                <w:lang w:val="it-IT"/>
              </w:rPr>
            </w:pPr>
            <w:r w:rsidRPr="00567461">
              <w:rPr>
                <w:sz w:val="22"/>
                <w:szCs w:val="22"/>
                <w:lang w:val="it-IT"/>
              </w:rPr>
              <w:t>RKJ, JPP,</w:t>
            </w:r>
            <w:r w:rsidR="000636E4">
              <w:rPr>
                <w:sz w:val="22"/>
                <w:szCs w:val="22"/>
                <w:lang w:val="it-IT"/>
              </w:rPr>
              <w:t xml:space="preserve"> </w:t>
            </w:r>
            <w:r w:rsidRPr="00567461">
              <w:rPr>
                <w:sz w:val="22"/>
                <w:szCs w:val="22"/>
                <w:lang w:val="it-IT"/>
              </w:rPr>
              <w:t>AKL</w:t>
            </w:r>
          </w:p>
        </w:tc>
      </w:tr>
      <w:tr w:rsidR="00FB1A79" w:rsidRPr="00567461" w14:paraId="3E36918D" w14:textId="77777777" w:rsidTr="00FB1A79">
        <w:trPr>
          <w:trHeight w:val="284"/>
        </w:trPr>
        <w:tc>
          <w:tcPr>
            <w:tcW w:w="1247" w:type="dxa"/>
            <w:vMerge/>
          </w:tcPr>
          <w:p w14:paraId="0FFCC479" w14:textId="77777777" w:rsidR="00FB1A79" w:rsidRPr="00567461" w:rsidRDefault="00FB1A79" w:rsidP="00F67F8E">
            <w:pPr>
              <w:rPr>
                <w:sz w:val="22"/>
                <w:szCs w:val="22"/>
              </w:rPr>
            </w:pPr>
          </w:p>
        </w:tc>
        <w:tc>
          <w:tcPr>
            <w:tcW w:w="1872" w:type="dxa"/>
          </w:tcPr>
          <w:p w14:paraId="6F0A0323" w14:textId="77777777" w:rsidR="00FB1A79" w:rsidRPr="00567461" w:rsidRDefault="00FB1A79" w:rsidP="00F67F8E">
            <w:pPr>
              <w:ind w:left="-83" w:right="-135"/>
              <w:rPr>
                <w:sz w:val="22"/>
                <w:szCs w:val="22"/>
              </w:rPr>
            </w:pPr>
            <w:r w:rsidRPr="00567461">
              <w:rPr>
                <w:sz w:val="22"/>
                <w:szCs w:val="22"/>
              </w:rPr>
              <w:t xml:space="preserve">1200 hrs-1300 </w:t>
            </w:r>
            <w:proofErr w:type="spellStart"/>
            <w:r w:rsidRPr="00567461">
              <w:rPr>
                <w:sz w:val="22"/>
                <w:szCs w:val="22"/>
              </w:rPr>
              <w:t>hrs</w:t>
            </w:r>
            <w:proofErr w:type="spellEnd"/>
          </w:p>
        </w:tc>
        <w:tc>
          <w:tcPr>
            <w:tcW w:w="4961" w:type="dxa"/>
          </w:tcPr>
          <w:p w14:paraId="6E2743DB" w14:textId="77777777" w:rsidR="00FB1A79" w:rsidRPr="00567461" w:rsidRDefault="00FB1A79" w:rsidP="00F67F8E">
            <w:pPr>
              <w:rPr>
                <w:sz w:val="22"/>
                <w:szCs w:val="22"/>
              </w:rPr>
            </w:pPr>
            <w:r w:rsidRPr="00567461">
              <w:rPr>
                <w:sz w:val="22"/>
                <w:szCs w:val="22"/>
              </w:rPr>
              <w:t>HEC-RAS 2 D Steady Flow - structures, bridges etc.-II</w:t>
            </w:r>
          </w:p>
        </w:tc>
        <w:tc>
          <w:tcPr>
            <w:tcW w:w="1843" w:type="dxa"/>
          </w:tcPr>
          <w:p w14:paraId="7363295C" w14:textId="6E4A0204" w:rsidR="00FB1A79" w:rsidRPr="00567461" w:rsidRDefault="00FB1A79" w:rsidP="00F67F8E">
            <w:pPr>
              <w:ind w:right="-109"/>
              <w:rPr>
                <w:sz w:val="22"/>
                <w:szCs w:val="22"/>
                <w:lang w:val="it-IT"/>
              </w:rPr>
            </w:pPr>
            <w:r w:rsidRPr="00567461">
              <w:rPr>
                <w:sz w:val="22"/>
                <w:szCs w:val="22"/>
                <w:lang w:val="it-IT"/>
              </w:rPr>
              <w:t>RKJ, JPP,</w:t>
            </w:r>
            <w:r w:rsidR="000636E4">
              <w:rPr>
                <w:sz w:val="22"/>
                <w:szCs w:val="22"/>
                <w:lang w:val="it-IT"/>
              </w:rPr>
              <w:t xml:space="preserve"> </w:t>
            </w:r>
            <w:r w:rsidRPr="00567461">
              <w:rPr>
                <w:sz w:val="22"/>
                <w:szCs w:val="22"/>
                <w:lang w:val="it-IT"/>
              </w:rPr>
              <w:t>AKL</w:t>
            </w:r>
          </w:p>
        </w:tc>
      </w:tr>
      <w:tr w:rsidR="00FB1A79" w:rsidRPr="00567461" w14:paraId="06C1245C" w14:textId="77777777" w:rsidTr="00FB1A79">
        <w:trPr>
          <w:trHeight w:val="284"/>
        </w:trPr>
        <w:tc>
          <w:tcPr>
            <w:tcW w:w="1247" w:type="dxa"/>
            <w:vMerge/>
          </w:tcPr>
          <w:p w14:paraId="4E7AB40D" w14:textId="77777777" w:rsidR="00FB1A79" w:rsidRPr="00567461" w:rsidRDefault="00FB1A79" w:rsidP="00F67F8E">
            <w:pPr>
              <w:rPr>
                <w:sz w:val="22"/>
                <w:szCs w:val="22"/>
              </w:rPr>
            </w:pPr>
          </w:p>
        </w:tc>
        <w:tc>
          <w:tcPr>
            <w:tcW w:w="1872" w:type="dxa"/>
          </w:tcPr>
          <w:p w14:paraId="545A2ACB" w14:textId="77777777" w:rsidR="00FB1A79" w:rsidRPr="00567461" w:rsidRDefault="00FB1A79" w:rsidP="00F67F8E">
            <w:pPr>
              <w:ind w:left="-83" w:right="-135"/>
              <w:rPr>
                <w:sz w:val="22"/>
                <w:szCs w:val="22"/>
              </w:rPr>
            </w:pPr>
            <w:r w:rsidRPr="00567461">
              <w:rPr>
                <w:sz w:val="22"/>
                <w:szCs w:val="22"/>
              </w:rPr>
              <w:t xml:space="preserve">1300 </w:t>
            </w:r>
            <w:proofErr w:type="spellStart"/>
            <w:r w:rsidRPr="00567461">
              <w:rPr>
                <w:sz w:val="22"/>
                <w:szCs w:val="22"/>
              </w:rPr>
              <w:t>hrs</w:t>
            </w:r>
            <w:proofErr w:type="spellEnd"/>
            <w:r w:rsidRPr="00567461">
              <w:rPr>
                <w:sz w:val="22"/>
                <w:szCs w:val="22"/>
              </w:rPr>
              <w:t xml:space="preserve">- 1400 </w:t>
            </w:r>
            <w:proofErr w:type="spellStart"/>
            <w:r w:rsidRPr="00567461">
              <w:rPr>
                <w:sz w:val="22"/>
                <w:szCs w:val="22"/>
              </w:rPr>
              <w:t>hrs</w:t>
            </w:r>
            <w:proofErr w:type="spellEnd"/>
          </w:p>
        </w:tc>
        <w:tc>
          <w:tcPr>
            <w:tcW w:w="6804" w:type="dxa"/>
            <w:gridSpan w:val="2"/>
          </w:tcPr>
          <w:p w14:paraId="22287FF2" w14:textId="77777777" w:rsidR="00FB1A79" w:rsidRPr="00567461" w:rsidRDefault="00FB1A79" w:rsidP="00F67F8E">
            <w:pPr>
              <w:ind w:right="-109"/>
              <w:jc w:val="center"/>
              <w:rPr>
                <w:sz w:val="22"/>
                <w:szCs w:val="22"/>
              </w:rPr>
            </w:pPr>
            <w:r w:rsidRPr="00567461">
              <w:rPr>
                <w:sz w:val="22"/>
                <w:szCs w:val="22"/>
              </w:rPr>
              <w:t>LUNCH</w:t>
            </w:r>
          </w:p>
        </w:tc>
      </w:tr>
      <w:tr w:rsidR="00FB1A79" w:rsidRPr="00567461" w14:paraId="5E9B9623" w14:textId="77777777" w:rsidTr="00FB1A79">
        <w:trPr>
          <w:trHeight w:val="284"/>
        </w:trPr>
        <w:tc>
          <w:tcPr>
            <w:tcW w:w="1247" w:type="dxa"/>
            <w:vMerge/>
          </w:tcPr>
          <w:p w14:paraId="3A9C8ECD" w14:textId="77777777" w:rsidR="00FB1A79" w:rsidRPr="00567461" w:rsidRDefault="00FB1A79" w:rsidP="00F67F8E">
            <w:pPr>
              <w:rPr>
                <w:sz w:val="22"/>
                <w:szCs w:val="22"/>
              </w:rPr>
            </w:pPr>
          </w:p>
        </w:tc>
        <w:tc>
          <w:tcPr>
            <w:tcW w:w="1872" w:type="dxa"/>
          </w:tcPr>
          <w:p w14:paraId="231F1CDA" w14:textId="77777777" w:rsidR="00FB1A79" w:rsidRPr="00567461" w:rsidRDefault="00FB1A79" w:rsidP="00F67F8E">
            <w:pPr>
              <w:ind w:left="-83" w:right="-135"/>
              <w:rPr>
                <w:sz w:val="22"/>
                <w:szCs w:val="22"/>
              </w:rPr>
            </w:pPr>
            <w:r w:rsidRPr="00567461">
              <w:rPr>
                <w:sz w:val="22"/>
                <w:szCs w:val="22"/>
              </w:rPr>
              <w:t xml:space="preserve">1400 </w:t>
            </w:r>
            <w:proofErr w:type="spellStart"/>
            <w:r w:rsidRPr="00567461">
              <w:rPr>
                <w:sz w:val="22"/>
                <w:szCs w:val="22"/>
              </w:rPr>
              <w:t>hrs</w:t>
            </w:r>
            <w:proofErr w:type="spellEnd"/>
            <w:r w:rsidRPr="00567461">
              <w:rPr>
                <w:sz w:val="22"/>
                <w:szCs w:val="22"/>
              </w:rPr>
              <w:t xml:space="preserve">- 1500 </w:t>
            </w:r>
            <w:proofErr w:type="spellStart"/>
            <w:r w:rsidRPr="00567461">
              <w:rPr>
                <w:sz w:val="22"/>
                <w:szCs w:val="22"/>
              </w:rPr>
              <w:t>hrs</w:t>
            </w:r>
            <w:proofErr w:type="spellEnd"/>
          </w:p>
        </w:tc>
        <w:tc>
          <w:tcPr>
            <w:tcW w:w="4961" w:type="dxa"/>
          </w:tcPr>
          <w:p w14:paraId="7BA28A85" w14:textId="77777777" w:rsidR="00FB1A79" w:rsidRPr="00567461" w:rsidRDefault="00FB1A79" w:rsidP="00F67F8E">
            <w:pPr>
              <w:rPr>
                <w:sz w:val="22"/>
                <w:szCs w:val="22"/>
                <w:lang w:val="it-IT"/>
              </w:rPr>
            </w:pPr>
            <w:r w:rsidRPr="00567461">
              <w:rPr>
                <w:sz w:val="22"/>
                <w:szCs w:val="22"/>
                <w:lang w:val="it-IT"/>
              </w:rPr>
              <w:t>Dam Break Flood Analysis</w:t>
            </w:r>
          </w:p>
        </w:tc>
        <w:tc>
          <w:tcPr>
            <w:tcW w:w="1843" w:type="dxa"/>
          </w:tcPr>
          <w:p w14:paraId="25A8FA6B" w14:textId="3E01CECE" w:rsidR="00FB1A79" w:rsidRPr="00567461" w:rsidRDefault="00FB1A79" w:rsidP="00F67F8E">
            <w:pPr>
              <w:ind w:right="-109"/>
              <w:rPr>
                <w:sz w:val="22"/>
                <w:szCs w:val="22"/>
                <w:lang w:val="it-IT"/>
              </w:rPr>
            </w:pPr>
            <w:r w:rsidRPr="00567461">
              <w:rPr>
                <w:sz w:val="22"/>
                <w:szCs w:val="22"/>
                <w:lang w:val="it-IT"/>
              </w:rPr>
              <w:t>RKJ,</w:t>
            </w:r>
            <w:r w:rsidR="000636E4">
              <w:rPr>
                <w:sz w:val="22"/>
                <w:szCs w:val="22"/>
                <w:lang w:val="it-IT"/>
              </w:rPr>
              <w:t xml:space="preserve"> </w:t>
            </w:r>
            <w:r w:rsidRPr="00567461">
              <w:rPr>
                <w:sz w:val="22"/>
                <w:szCs w:val="22"/>
                <w:lang w:val="it-IT"/>
              </w:rPr>
              <w:t>AKL,</w:t>
            </w:r>
            <w:r w:rsidR="000636E4">
              <w:rPr>
                <w:sz w:val="22"/>
                <w:szCs w:val="22"/>
                <w:lang w:val="it-IT"/>
              </w:rPr>
              <w:t xml:space="preserve"> </w:t>
            </w:r>
            <w:r w:rsidRPr="00567461">
              <w:rPr>
                <w:sz w:val="22"/>
                <w:szCs w:val="22"/>
                <w:lang w:val="it-IT"/>
              </w:rPr>
              <w:t>JPP</w:t>
            </w:r>
          </w:p>
        </w:tc>
      </w:tr>
      <w:tr w:rsidR="00FB1A79" w:rsidRPr="00567461" w14:paraId="72F147AB" w14:textId="77777777" w:rsidTr="00FB1A79">
        <w:trPr>
          <w:trHeight w:val="284"/>
        </w:trPr>
        <w:tc>
          <w:tcPr>
            <w:tcW w:w="1247" w:type="dxa"/>
            <w:vMerge/>
          </w:tcPr>
          <w:p w14:paraId="11DBB08F" w14:textId="77777777" w:rsidR="00FB1A79" w:rsidRPr="00567461" w:rsidRDefault="00FB1A79" w:rsidP="00F67F8E">
            <w:pPr>
              <w:rPr>
                <w:sz w:val="22"/>
                <w:szCs w:val="22"/>
              </w:rPr>
            </w:pPr>
          </w:p>
        </w:tc>
        <w:tc>
          <w:tcPr>
            <w:tcW w:w="1872" w:type="dxa"/>
          </w:tcPr>
          <w:p w14:paraId="34110A62" w14:textId="77777777" w:rsidR="00FB1A79" w:rsidRPr="00567461" w:rsidRDefault="00FB1A79" w:rsidP="00F67F8E">
            <w:pPr>
              <w:ind w:left="-83" w:right="-135"/>
              <w:rPr>
                <w:sz w:val="22"/>
                <w:szCs w:val="22"/>
              </w:rPr>
            </w:pPr>
            <w:r w:rsidRPr="00567461">
              <w:rPr>
                <w:sz w:val="22"/>
                <w:szCs w:val="22"/>
              </w:rPr>
              <w:t xml:space="preserve">1500 </w:t>
            </w:r>
            <w:proofErr w:type="spellStart"/>
            <w:r w:rsidRPr="00567461">
              <w:rPr>
                <w:sz w:val="22"/>
                <w:szCs w:val="22"/>
              </w:rPr>
              <w:t>hrs</w:t>
            </w:r>
            <w:proofErr w:type="spellEnd"/>
            <w:r w:rsidRPr="00567461">
              <w:rPr>
                <w:sz w:val="22"/>
                <w:szCs w:val="22"/>
              </w:rPr>
              <w:t xml:space="preserve">- 1600 </w:t>
            </w:r>
            <w:proofErr w:type="spellStart"/>
            <w:r w:rsidRPr="00567461">
              <w:rPr>
                <w:sz w:val="22"/>
                <w:szCs w:val="22"/>
              </w:rPr>
              <w:t>hrs</w:t>
            </w:r>
            <w:proofErr w:type="spellEnd"/>
          </w:p>
        </w:tc>
        <w:tc>
          <w:tcPr>
            <w:tcW w:w="4961" w:type="dxa"/>
          </w:tcPr>
          <w:p w14:paraId="0CC8206E" w14:textId="77777777" w:rsidR="00FB1A79" w:rsidRPr="00567461" w:rsidRDefault="00FB1A79" w:rsidP="00F67F8E">
            <w:pPr>
              <w:rPr>
                <w:sz w:val="22"/>
                <w:szCs w:val="22"/>
              </w:rPr>
            </w:pPr>
            <w:r w:rsidRPr="00567461">
              <w:rPr>
                <w:sz w:val="22"/>
                <w:szCs w:val="22"/>
              </w:rPr>
              <w:t>Emergency Action Plan</w:t>
            </w:r>
          </w:p>
        </w:tc>
        <w:tc>
          <w:tcPr>
            <w:tcW w:w="1843" w:type="dxa"/>
          </w:tcPr>
          <w:p w14:paraId="7490D2BB" w14:textId="19BE8BB1" w:rsidR="00FB1A79" w:rsidRPr="00567461" w:rsidRDefault="00FB1A79" w:rsidP="00F67F8E">
            <w:pPr>
              <w:ind w:right="-109"/>
              <w:rPr>
                <w:sz w:val="22"/>
                <w:szCs w:val="22"/>
              </w:rPr>
            </w:pPr>
            <w:r w:rsidRPr="00567461">
              <w:rPr>
                <w:sz w:val="22"/>
                <w:szCs w:val="22"/>
                <w:lang w:val="it-IT"/>
              </w:rPr>
              <w:t>RKJ,</w:t>
            </w:r>
            <w:r w:rsidR="000636E4">
              <w:rPr>
                <w:sz w:val="22"/>
                <w:szCs w:val="22"/>
                <w:lang w:val="it-IT"/>
              </w:rPr>
              <w:t xml:space="preserve"> </w:t>
            </w:r>
            <w:r w:rsidRPr="00567461">
              <w:rPr>
                <w:sz w:val="22"/>
                <w:szCs w:val="22"/>
                <w:lang w:val="it-IT"/>
              </w:rPr>
              <w:t>AKL,</w:t>
            </w:r>
            <w:r w:rsidR="000636E4">
              <w:rPr>
                <w:sz w:val="22"/>
                <w:szCs w:val="22"/>
                <w:lang w:val="it-IT"/>
              </w:rPr>
              <w:t xml:space="preserve"> </w:t>
            </w:r>
            <w:r w:rsidRPr="00567461">
              <w:rPr>
                <w:sz w:val="22"/>
                <w:szCs w:val="22"/>
                <w:lang w:val="it-IT"/>
              </w:rPr>
              <w:t>JPP</w:t>
            </w:r>
          </w:p>
        </w:tc>
      </w:tr>
    </w:tbl>
    <w:p w14:paraId="28796874" w14:textId="77777777" w:rsidR="00567461" w:rsidRDefault="00567461" w:rsidP="00FB1A79">
      <w:pPr>
        <w:ind w:left="-426"/>
        <w:jc w:val="both"/>
        <w:rPr>
          <w:sz w:val="22"/>
          <w:szCs w:val="22"/>
        </w:rPr>
      </w:pPr>
    </w:p>
    <w:p w14:paraId="2D574F27" w14:textId="53AC2F9C" w:rsidR="00FB1A79" w:rsidRPr="00567461" w:rsidRDefault="00567461" w:rsidP="00FB1A79">
      <w:pPr>
        <w:ind w:left="-426"/>
        <w:jc w:val="both"/>
        <w:rPr>
          <w:sz w:val="22"/>
          <w:szCs w:val="22"/>
        </w:rPr>
      </w:pPr>
      <w:r w:rsidRPr="00567461">
        <w:rPr>
          <w:sz w:val="22"/>
          <w:szCs w:val="22"/>
        </w:rPr>
        <w:t>SKJ-Dr S.K. Jain</w:t>
      </w:r>
      <w:r>
        <w:rPr>
          <w:sz w:val="22"/>
          <w:szCs w:val="22"/>
        </w:rPr>
        <w:t>,</w:t>
      </w:r>
      <w:r w:rsidRPr="00567461">
        <w:rPr>
          <w:sz w:val="22"/>
          <w:szCs w:val="22"/>
        </w:rPr>
        <w:t xml:space="preserve"> </w:t>
      </w:r>
      <w:r w:rsidR="00FB1A79" w:rsidRPr="00567461">
        <w:rPr>
          <w:sz w:val="22"/>
          <w:szCs w:val="22"/>
        </w:rPr>
        <w:t>AKL-</w:t>
      </w:r>
      <w:r w:rsidRPr="00567461">
        <w:rPr>
          <w:sz w:val="22"/>
          <w:szCs w:val="22"/>
        </w:rPr>
        <w:t xml:space="preserve"> </w:t>
      </w:r>
      <w:r w:rsidR="00FB1A79" w:rsidRPr="00567461">
        <w:rPr>
          <w:sz w:val="22"/>
          <w:szCs w:val="22"/>
        </w:rPr>
        <w:t>Dr A.K. Lohani</w:t>
      </w:r>
      <w:r>
        <w:rPr>
          <w:sz w:val="22"/>
          <w:szCs w:val="22"/>
        </w:rPr>
        <w:t>,</w:t>
      </w:r>
      <w:r w:rsidR="00FB1A79" w:rsidRPr="00567461">
        <w:rPr>
          <w:sz w:val="22"/>
          <w:szCs w:val="22"/>
        </w:rPr>
        <w:t xml:space="preserve"> JPP-</w:t>
      </w:r>
      <w:r>
        <w:rPr>
          <w:sz w:val="22"/>
          <w:szCs w:val="22"/>
        </w:rPr>
        <w:t>Dr</w:t>
      </w:r>
      <w:r w:rsidR="00FB1A79" w:rsidRPr="00567461">
        <w:rPr>
          <w:sz w:val="22"/>
          <w:szCs w:val="22"/>
        </w:rPr>
        <w:t xml:space="preserve"> </w:t>
      </w:r>
      <w:proofErr w:type="spellStart"/>
      <w:r w:rsidR="00FB1A79" w:rsidRPr="00567461">
        <w:rPr>
          <w:sz w:val="22"/>
          <w:szCs w:val="22"/>
        </w:rPr>
        <w:t>J.</w:t>
      </w:r>
      <w:proofErr w:type="gramStart"/>
      <w:r w:rsidR="00FB1A79" w:rsidRPr="00567461">
        <w:rPr>
          <w:sz w:val="22"/>
          <w:szCs w:val="22"/>
        </w:rPr>
        <w:t>P.Patra</w:t>
      </w:r>
      <w:proofErr w:type="spellEnd"/>
      <w:proofErr w:type="gramEnd"/>
      <w:r w:rsidR="00FB1A79" w:rsidRPr="00567461">
        <w:rPr>
          <w:sz w:val="22"/>
          <w:szCs w:val="22"/>
        </w:rPr>
        <w:t xml:space="preserve">, RKJ-Dr R.K. Jaiswal, SJ-Mr Sukant Jain, </w:t>
      </w:r>
    </w:p>
    <w:p w14:paraId="7BEA2172" w14:textId="60120D25" w:rsidR="00FB1A79" w:rsidRDefault="00FB1A79" w:rsidP="006B6ACE">
      <w:pPr>
        <w:jc w:val="center"/>
        <w:rPr>
          <w:sz w:val="30"/>
          <w:szCs w:val="30"/>
          <w:u w:val="single"/>
        </w:rPr>
      </w:pPr>
    </w:p>
    <w:p w14:paraId="58DC39DB" w14:textId="6D4DAF68" w:rsidR="00B70EE8" w:rsidRDefault="00B70EE8" w:rsidP="00B70EE8">
      <w:pPr>
        <w:spacing w:before="5" w:line="140" w:lineRule="exact"/>
        <w:rPr>
          <w:sz w:val="14"/>
          <w:szCs w:val="14"/>
        </w:rPr>
      </w:pPr>
      <w:r>
        <w:rPr>
          <w:noProof/>
          <w:sz w:val="20"/>
          <w:szCs w:val="20"/>
        </w:rPr>
        <mc:AlternateContent>
          <mc:Choice Requires="wpg">
            <w:drawing>
              <wp:anchor distT="0" distB="0" distL="114300" distR="114300" simplePos="0" relativeHeight="251660288" behindDoc="1" locked="0" layoutInCell="1" allowOverlap="1" wp14:anchorId="66B23FBE" wp14:editId="34DF15A2">
                <wp:simplePos x="0" y="0"/>
                <wp:positionH relativeFrom="page">
                  <wp:posOffset>844550</wp:posOffset>
                </wp:positionH>
                <wp:positionV relativeFrom="page">
                  <wp:posOffset>3378200</wp:posOffset>
                </wp:positionV>
                <wp:extent cx="6096000" cy="3352800"/>
                <wp:effectExtent l="6350" t="6350" r="3175" b="3175"/>
                <wp:wrapNone/>
                <wp:docPr id="309"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352800"/>
                          <a:chOff x="1330" y="5320"/>
                          <a:chExt cx="9600" cy="5280"/>
                        </a:xfrm>
                      </wpg:grpSpPr>
                      <wps:wsp>
                        <wps:cNvPr id="310" name="Freeform 8"/>
                        <wps:cNvSpPr>
                          <a:spLocks/>
                        </wps:cNvSpPr>
                        <wps:spPr bwMode="auto">
                          <a:xfrm>
                            <a:off x="1338" y="5328"/>
                            <a:ext cx="9585" cy="5265"/>
                          </a:xfrm>
                          <a:custGeom>
                            <a:avLst/>
                            <a:gdLst>
                              <a:gd name="T0" fmla="+- 0 1338 1338"/>
                              <a:gd name="T1" fmla="*/ T0 w 9585"/>
                              <a:gd name="T2" fmla="+- 0 5440 5328"/>
                              <a:gd name="T3" fmla="*/ 5440 h 5265"/>
                              <a:gd name="T4" fmla="+- 0 1338 1338"/>
                              <a:gd name="T5" fmla="*/ T4 w 9585"/>
                              <a:gd name="T6" fmla="+- 0 5425 5328"/>
                              <a:gd name="T7" fmla="*/ 5425 h 5265"/>
                              <a:gd name="T8" fmla="+- 0 1341 1338"/>
                              <a:gd name="T9" fmla="*/ T8 w 9585"/>
                              <a:gd name="T10" fmla="+- 0 5411 5328"/>
                              <a:gd name="T11" fmla="*/ 5411 h 5265"/>
                              <a:gd name="T12" fmla="+- 0 1346 1338"/>
                              <a:gd name="T13" fmla="*/ T12 w 9585"/>
                              <a:gd name="T14" fmla="+- 0 5397 5328"/>
                              <a:gd name="T15" fmla="*/ 5397 h 5265"/>
                              <a:gd name="T16" fmla="+- 0 1352 1338"/>
                              <a:gd name="T17" fmla="*/ T16 w 9585"/>
                              <a:gd name="T18" fmla="+- 0 5384 5328"/>
                              <a:gd name="T19" fmla="*/ 5384 h 5265"/>
                              <a:gd name="T20" fmla="+- 0 1361 1338"/>
                              <a:gd name="T21" fmla="*/ T20 w 9585"/>
                              <a:gd name="T22" fmla="+- 0 5371 5328"/>
                              <a:gd name="T23" fmla="*/ 5371 h 5265"/>
                              <a:gd name="T24" fmla="+- 0 1370 1338"/>
                              <a:gd name="T25" fmla="*/ T24 w 9585"/>
                              <a:gd name="T26" fmla="+- 0 5360 5328"/>
                              <a:gd name="T27" fmla="*/ 5360 h 5265"/>
                              <a:gd name="T28" fmla="+- 0 1381 1338"/>
                              <a:gd name="T29" fmla="*/ T28 w 9585"/>
                              <a:gd name="T30" fmla="+- 0 5351 5328"/>
                              <a:gd name="T31" fmla="*/ 5351 h 5265"/>
                              <a:gd name="T32" fmla="+- 0 1394 1338"/>
                              <a:gd name="T33" fmla="*/ T32 w 9585"/>
                              <a:gd name="T34" fmla="+- 0 5342 5328"/>
                              <a:gd name="T35" fmla="*/ 5342 h 5265"/>
                              <a:gd name="T36" fmla="+- 0 1407 1338"/>
                              <a:gd name="T37" fmla="*/ T36 w 9585"/>
                              <a:gd name="T38" fmla="+- 0 5336 5328"/>
                              <a:gd name="T39" fmla="*/ 5336 h 5265"/>
                              <a:gd name="T40" fmla="+- 0 1421 1338"/>
                              <a:gd name="T41" fmla="*/ T40 w 9585"/>
                              <a:gd name="T42" fmla="+- 0 5331 5328"/>
                              <a:gd name="T43" fmla="*/ 5331 h 5265"/>
                              <a:gd name="T44" fmla="+- 0 1435 1338"/>
                              <a:gd name="T45" fmla="*/ T44 w 9585"/>
                              <a:gd name="T46" fmla="+- 0 5328 5328"/>
                              <a:gd name="T47" fmla="*/ 5328 h 5265"/>
                              <a:gd name="T48" fmla="+- 0 1450 1338"/>
                              <a:gd name="T49" fmla="*/ T48 w 9585"/>
                              <a:gd name="T50" fmla="+- 0 5328 5328"/>
                              <a:gd name="T51" fmla="*/ 5328 h 5265"/>
                              <a:gd name="T52" fmla="+- 0 10817 1338"/>
                              <a:gd name="T53" fmla="*/ T52 w 9585"/>
                              <a:gd name="T54" fmla="+- 0 5328 5328"/>
                              <a:gd name="T55" fmla="*/ 5328 h 5265"/>
                              <a:gd name="T56" fmla="+- 0 10832 1338"/>
                              <a:gd name="T57" fmla="*/ T56 w 9585"/>
                              <a:gd name="T58" fmla="+- 0 5330 5328"/>
                              <a:gd name="T59" fmla="*/ 5330 h 5265"/>
                              <a:gd name="T60" fmla="+- 0 10846 1338"/>
                              <a:gd name="T61" fmla="*/ T60 w 9585"/>
                              <a:gd name="T62" fmla="+- 0 5333 5328"/>
                              <a:gd name="T63" fmla="*/ 5333 h 5265"/>
                              <a:gd name="T64" fmla="+- 0 10860 1338"/>
                              <a:gd name="T65" fmla="*/ T64 w 9585"/>
                              <a:gd name="T66" fmla="+- 0 5339 5328"/>
                              <a:gd name="T67" fmla="*/ 5339 h 5265"/>
                              <a:gd name="T68" fmla="+- 0 10872 1338"/>
                              <a:gd name="T69" fmla="*/ T68 w 9585"/>
                              <a:gd name="T70" fmla="+- 0 5346 5328"/>
                              <a:gd name="T71" fmla="*/ 5346 h 5265"/>
                              <a:gd name="T72" fmla="+- 0 10884 1338"/>
                              <a:gd name="T73" fmla="*/ T72 w 9585"/>
                              <a:gd name="T74" fmla="+- 0 5355 5328"/>
                              <a:gd name="T75" fmla="*/ 5355 h 5265"/>
                              <a:gd name="T76" fmla="+- 0 10895 1338"/>
                              <a:gd name="T77" fmla="*/ T76 w 9585"/>
                              <a:gd name="T78" fmla="+- 0 5366 5328"/>
                              <a:gd name="T79" fmla="*/ 5366 h 5265"/>
                              <a:gd name="T80" fmla="+- 0 10904 1338"/>
                              <a:gd name="T81" fmla="*/ T80 w 9585"/>
                              <a:gd name="T82" fmla="+- 0 5377 5328"/>
                              <a:gd name="T83" fmla="*/ 5377 h 5265"/>
                              <a:gd name="T84" fmla="+- 0 10911 1338"/>
                              <a:gd name="T85" fmla="*/ T84 w 9585"/>
                              <a:gd name="T86" fmla="+- 0 5390 5328"/>
                              <a:gd name="T87" fmla="*/ 5390 h 5265"/>
                              <a:gd name="T88" fmla="+- 0 10917 1338"/>
                              <a:gd name="T89" fmla="*/ T88 w 9585"/>
                              <a:gd name="T90" fmla="+- 0 5404 5328"/>
                              <a:gd name="T91" fmla="*/ 5404 h 5265"/>
                              <a:gd name="T92" fmla="+- 0 10920 1338"/>
                              <a:gd name="T93" fmla="*/ T92 w 9585"/>
                              <a:gd name="T94" fmla="+- 0 5418 5328"/>
                              <a:gd name="T95" fmla="*/ 5418 h 5265"/>
                              <a:gd name="T96" fmla="+- 0 10923 1338"/>
                              <a:gd name="T97" fmla="*/ T96 w 9585"/>
                              <a:gd name="T98" fmla="+- 0 5433 5328"/>
                              <a:gd name="T99" fmla="*/ 5433 h 5265"/>
                              <a:gd name="T100" fmla="+- 0 10923 1338"/>
                              <a:gd name="T101" fmla="*/ T100 w 9585"/>
                              <a:gd name="T102" fmla="+- 0 10480 5328"/>
                              <a:gd name="T103" fmla="*/ 10480 h 5265"/>
                              <a:gd name="T104" fmla="+- 0 10922 1338"/>
                              <a:gd name="T105" fmla="*/ T104 w 9585"/>
                              <a:gd name="T106" fmla="+- 0 10495 5328"/>
                              <a:gd name="T107" fmla="*/ 10495 h 5265"/>
                              <a:gd name="T108" fmla="+- 0 10919 1338"/>
                              <a:gd name="T109" fmla="*/ T108 w 9585"/>
                              <a:gd name="T110" fmla="+- 0 10509 5328"/>
                              <a:gd name="T111" fmla="*/ 10509 h 5265"/>
                              <a:gd name="T112" fmla="+- 0 10914 1338"/>
                              <a:gd name="T113" fmla="*/ T112 w 9585"/>
                              <a:gd name="T114" fmla="+- 0 10523 5328"/>
                              <a:gd name="T115" fmla="*/ 10523 h 5265"/>
                              <a:gd name="T116" fmla="+- 0 10908 1338"/>
                              <a:gd name="T117" fmla="*/ T116 w 9585"/>
                              <a:gd name="T118" fmla="+- 0 10536 5328"/>
                              <a:gd name="T119" fmla="*/ 10536 h 5265"/>
                              <a:gd name="T120" fmla="+- 0 10899 1338"/>
                              <a:gd name="T121" fmla="*/ T120 w 9585"/>
                              <a:gd name="T122" fmla="+- 0 10549 5328"/>
                              <a:gd name="T123" fmla="*/ 10549 h 5265"/>
                              <a:gd name="T124" fmla="+- 0 10890 1338"/>
                              <a:gd name="T125" fmla="*/ T124 w 9585"/>
                              <a:gd name="T126" fmla="+- 0 10560 5328"/>
                              <a:gd name="T127" fmla="*/ 10560 h 5265"/>
                              <a:gd name="T128" fmla="+- 0 10879 1338"/>
                              <a:gd name="T129" fmla="*/ T128 w 9585"/>
                              <a:gd name="T130" fmla="+- 0 10569 5328"/>
                              <a:gd name="T131" fmla="*/ 10569 h 5265"/>
                              <a:gd name="T132" fmla="+- 0 10866 1338"/>
                              <a:gd name="T133" fmla="*/ T132 w 9585"/>
                              <a:gd name="T134" fmla="+- 0 10578 5328"/>
                              <a:gd name="T135" fmla="*/ 10578 h 5265"/>
                              <a:gd name="T136" fmla="+- 0 10853 1338"/>
                              <a:gd name="T137" fmla="*/ T136 w 9585"/>
                              <a:gd name="T138" fmla="+- 0 10584 5328"/>
                              <a:gd name="T139" fmla="*/ 10584 h 5265"/>
                              <a:gd name="T140" fmla="+- 0 10839 1338"/>
                              <a:gd name="T141" fmla="*/ T140 w 9585"/>
                              <a:gd name="T142" fmla="+- 0 10589 5328"/>
                              <a:gd name="T143" fmla="*/ 10589 h 5265"/>
                              <a:gd name="T144" fmla="+- 0 10825 1338"/>
                              <a:gd name="T145" fmla="*/ T144 w 9585"/>
                              <a:gd name="T146" fmla="+- 0 10592 5328"/>
                              <a:gd name="T147" fmla="*/ 10592 h 5265"/>
                              <a:gd name="T148" fmla="+- 0 10810 1338"/>
                              <a:gd name="T149" fmla="*/ T148 w 9585"/>
                              <a:gd name="T150" fmla="+- 0 10593 5328"/>
                              <a:gd name="T151" fmla="*/ 10593 h 5265"/>
                              <a:gd name="T152" fmla="+- 0 1443 1338"/>
                              <a:gd name="T153" fmla="*/ T152 w 9585"/>
                              <a:gd name="T154" fmla="+- 0 10592 5328"/>
                              <a:gd name="T155" fmla="*/ 10592 h 5265"/>
                              <a:gd name="T156" fmla="+- 0 1428 1338"/>
                              <a:gd name="T157" fmla="*/ T156 w 9585"/>
                              <a:gd name="T158" fmla="+- 0 10590 5328"/>
                              <a:gd name="T159" fmla="*/ 10590 h 5265"/>
                              <a:gd name="T160" fmla="+- 0 1414 1338"/>
                              <a:gd name="T161" fmla="*/ T160 w 9585"/>
                              <a:gd name="T162" fmla="+- 0 10587 5328"/>
                              <a:gd name="T163" fmla="*/ 10587 h 5265"/>
                              <a:gd name="T164" fmla="+- 0 1400 1338"/>
                              <a:gd name="T165" fmla="*/ T164 w 9585"/>
                              <a:gd name="T166" fmla="+- 0 10581 5328"/>
                              <a:gd name="T167" fmla="*/ 10581 h 5265"/>
                              <a:gd name="T168" fmla="+- 0 1387 1338"/>
                              <a:gd name="T169" fmla="*/ T168 w 9585"/>
                              <a:gd name="T170" fmla="+- 0 10574 5328"/>
                              <a:gd name="T171" fmla="*/ 10574 h 5265"/>
                              <a:gd name="T172" fmla="+- 0 1376 1338"/>
                              <a:gd name="T173" fmla="*/ T172 w 9585"/>
                              <a:gd name="T174" fmla="+- 0 10565 5328"/>
                              <a:gd name="T175" fmla="*/ 10565 h 5265"/>
                              <a:gd name="T176" fmla="+- 0 1365 1338"/>
                              <a:gd name="T177" fmla="*/ T176 w 9585"/>
                              <a:gd name="T178" fmla="+- 0 10554 5328"/>
                              <a:gd name="T179" fmla="*/ 10554 h 5265"/>
                              <a:gd name="T180" fmla="+- 0 1356 1338"/>
                              <a:gd name="T181" fmla="*/ T180 w 9585"/>
                              <a:gd name="T182" fmla="+- 0 10543 5328"/>
                              <a:gd name="T183" fmla="*/ 10543 h 5265"/>
                              <a:gd name="T184" fmla="+- 0 1349 1338"/>
                              <a:gd name="T185" fmla="*/ T184 w 9585"/>
                              <a:gd name="T186" fmla="+- 0 10530 5328"/>
                              <a:gd name="T187" fmla="*/ 10530 h 5265"/>
                              <a:gd name="T188" fmla="+- 0 1343 1338"/>
                              <a:gd name="T189" fmla="*/ T188 w 9585"/>
                              <a:gd name="T190" fmla="+- 0 10516 5328"/>
                              <a:gd name="T191" fmla="*/ 10516 h 5265"/>
                              <a:gd name="T192" fmla="+- 0 1340 1338"/>
                              <a:gd name="T193" fmla="*/ T192 w 9585"/>
                              <a:gd name="T194" fmla="+- 0 10502 5328"/>
                              <a:gd name="T195" fmla="*/ 10502 h 5265"/>
                              <a:gd name="T196" fmla="+- 0 1338 1338"/>
                              <a:gd name="T197" fmla="*/ T196 w 9585"/>
                              <a:gd name="T198" fmla="+- 0 10487 5328"/>
                              <a:gd name="T199" fmla="*/ 10487 h 5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585" h="5265">
                                <a:moveTo>
                                  <a:pt x="0" y="5152"/>
                                </a:moveTo>
                                <a:lnTo>
                                  <a:pt x="0" y="112"/>
                                </a:ln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112" y="0"/>
                                </a:lnTo>
                                <a:lnTo>
                                  <a:pt x="9472" y="0"/>
                                </a:lnTo>
                                <a:lnTo>
                                  <a:pt x="9479" y="0"/>
                                </a:lnTo>
                                <a:lnTo>
                                  <a:pt x="9487" y="0"/>
                                </a:lnTo>
                                <a:lnTo>
                                  <a:pt x="9494" y="2"/>
                                </a:lnTo>
                                <a:lnTo>
                                  <a:pt x="9501" y="3"/>
                                </a:lnTo>
                                <a:lnTo>
                                  <a:pt x="9508" y="5"/>
                                </a:lnTo>
                                <a:lnTo>
                                  <a:pt x="9515" y="8"/>
                                </a:lnTo>
                                <a:lnTo>
                                  <a:pt x="9522" y="11"/>
                                </a:lnTo>
                                <a:lnTo>
                                  <a:pt x="9528" y="14"/>
                                </a:lnTo>
                                <a:lnTo>
                                  <a:pt x="9534" y="18"/>
                                </a:lnTo>
                                <a:lnTo>
                                  <a:pt x="9541" y="23"/>
                                </a:lnTo>
                                <a:lnTo>
                                  <a:pt x="9546" y="27"/>
                                </a:lnTo>
                                <a:lnTo>
                                  <a:pt x="9552" y="32"/>
                                </a:lnTo>
                                <a:lnTo>
                                  <a:pt x="9557" y="38"/>
                                </a:lnTo>
                                <a:lnTo>
                                  <a:pt x="9561" y="43"/>
                                </a:lnTo>
                                <a:lnTo>
                                  <a:pt x="9566" y="49"/>
                                </a:lnTo>
                                <a:lnTo>
                                  <a:pt x="9570" y="56"/>
                                </a:lnTo>
                                <a:lnTo>
                                  <a:pt x="9573" y="62"/>
                                </a:lnTo>
                                <a:lnTo>
                                  <a:pt x="9576" y="69"/>
                                </a:lnTo>
                                <a:lnTo>
                                  <a:pt x="9579" y="76"/>
                                </a:lnTo>
                                <a:lnTo>
                                  <a:pt x="9581" y="83"/>
                                </a:lnTo>
                                <a:lnTo>
                                  <a:pt x="9582" y="90"/>
                                </a:lnTo>
                                <a:lnTo>
                                  <a:pt x="9584" y="97"/>
                                </a:lnTo>
                                <a:lnTo>
                                  <a:pt x="9585" y="105"/>
                                </a:lnTo>
                                <a:lnTo>
                                  <a:pt x="9585" y="112"/>
                                </a:lnTo>
                                <a:lnTo>
                                  <a:pt x="9585" y="5152"/>
                                </a:lnTo>
                                <a:lnTo>
                                  <a:pt x="9585" y="5159"/>
                                </a:lnTo>
                                <a:lnTo>
                                  <a:pt x="9584" y="5167"/>
                                </a:lnTo>
                                <a:lnTo>
                                  <a:pt x="9582" y="5174"/>
                                </a:lnTo>
                                <a:lnTo>
                                  <a:pt x="9581" y="5181"/>
                                </a:lnTo>
                                <a:lnTo>
                                  <a:pt x="9579" y="5188"/>
                                </a:lnTo>
                                <a:lnTo>
                                  <a:pt x="9576" y="5195"/>
                                </a:lnTo>
                                <a:lnTo>
                                  <a:pt x="9573" y="5202"/>
                                </a:lnTo>
                                <a:lnTo>
                                  <a:pt x="9570" y="5208"/>
                                </a:lnTo>
                                <a:lnTo>
                                  <a:pt x="9566" y="5215"/>
                                </a:lnTo>
                                <a:lnTo>
                                  <a:pt x="9561" y="5221"/>
                                </a:lnTo>
                                <a:lnTo>
                                  <a:pt x="9557" y="5226"/>
                                </a:lnTo>
                                <a:lnTo>
                                  <a:pt x="9552" y="5232"/>
                                </a:lnTo>
                                <a:lnTo>
                                  <a:pt x="9546" y="5237"/>
                                </a:lnTo>
                                <a:lnTo>
                                  <a:pt x="9541" y="5241"/>
                                </a:lnTo>
                                <a:lnTo>
                                  <a:pt x="9534" y="5246"/>
                                </a:lnTo>
                                <a:lnTo>
                                  <a:pt x="9528" y="5250"/>
                                </a:lnTo>
                                <a:lnTo>
                                  <a:pt x="9522" y="5253"/>
                                </a:lnTo>
                                <a:lnTo>
                                  <a:pt x="9515" y="5256"/>
                                </a:lnTo>
                                <a:lnTo>
                                  <a:pt x="9508" y="5259"/>
                                </a:lnTo>
                                <a:lnTo>
                                  <a:pt x="9501" y="5261"/>
                                </a:lnTo>
                                <a:lnTo>
                                  <a:pt x="9494" y="5262"/>
                                </a:lnTo>
                                <a:lnTo>
                                  <a:pt x="9487" y="5264"/>
                                </a:lnTo>
                                <a:lnTo>
                                  <a:pt x="9479" y="5264"/>
                                </a:lnTo>
                                <a:lnTo>
                                  <a:pt x="9472" y="5265"/>
                                </a:lnTo>
                                <a:lnTo>
                                  <a:pt x="112" y="5265"/>
                                </a:lnTo>
                                <a:lnTo>
                                  <a:pt x="105" y="5264"/>
                                </a:lnTo>
                                <a:lnTo>
                                  <a:pt x="97" y="5264"/>
                                </a:lnTo>
                                <a:lnTo>
                                  <a:pt x="90" y="5262"/>
                                </a:lnTo>
                                <a:lnTo>
                                  <a:pt x="83" y="5261"/>
                                </a:lnTo>
                                <a:lnTo>
                                  <a:pt x="76" y="5259"/>
                                </a:lnTo>
                                <a:lnTo>
                                  <a:pt x="69" y="5256"/>
                                </a:lnTo>
                                <a:lnTo>
                                  <a:pt x="62" y="5253"/>
                                </a:lnTo>
                                <a:lnTo>
                                  <a:pt x="56" y="5250"/>
                                </a:lnTo>
                                <a:lnTo>
                                  <a:pt x="49" y="5246"/>
                                </a:lnTo>
                                <a:lnTo>
                                  <a:pt x="43" y="5241"/>
                                </a:lnTo>
                                <a:lnTo>
                                  <a:pt x="38" y="5237"/>
                                </a:lnTo>
                                <a:lnTo>
                                  <a:pt x="32" y="5232"/>
                                </a:lnTo>
                                <a:lnTo>
                                  <a:pt x="27" y="5226"/>
                                </a:lnTo>
                                <a:lnTo>
                                  <a:pt x="23" y="5221"/>
                                </a:lnTo>
                                <a:lnTo>
                                  <a:pt x="18" y="5215"/>
                                </a:lnTo>
                                <a:lnTo>
                                  <a:pt x="14" y="5208"/>
                                </a:lnTo>
                                <a:lnTo>
                                  <a:pt x="11" y="5202"/>
                                </a:lnTo>
                                <a:lnTo>
                                  <a:pt x="8" y="5195"/>
                                </a:lnTo>
                                <a:lnTo>
                                  <a:pt x="5" y="5188"/>
                                </a:lnTo>
                                <a:lnTo>
                                  <a:pt x="3" y="5181"/>
                                </a:lnTo>
                                <a:lnTo>
                                  <a:pt x="2" y="5174"/>
                                </a:lnTo>
                                <a:lnTo>
                                  <a:pt x="0" y="5167"/>
                                </a:lnTo>
                                <a:lnTo>
                                  <a:pt x="0" y="5159"/>
                                </a:lnTo>
                                <a:lnTo>
                                  <a:pt x="0" y="515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Freeform 9"/>
                        <wps:cNvSpPr>
                          <a:spLocks/>
                        </wps:cNvSpPr>
                        <wps:spPr bwMode="auto">
                          <a:xfrm>
                            <a:off x="1705" y="6475"/>
                            <a:ext cx="9030" cy="3750"/>
                          </a:xfrm>
                          <a:custGeom>
                            <a:avLst/>
                            <a:gdLst>
                              <a:gd name="T0" fmla="+- 0 10735 1705"/>
                              <a:gd name="T1" fmla="*/ T0 w 9030"/>
                              <a:gd name="T2" fmla="+- 0 6475 6475"/>
                              <a:gd name="T3" fmla="*/ 6475 h 3750"/>
                              <a:gd name="T4" fmla="+- 0 1705 1705"/>
                              <a:gd name="T5" fmla="*/ T4 w 9030"/>
                              <a:gd name="T6" fmla="+- 0 6475 6475"/>
                              <a:gd name="T7" fmla="*/ 6475 h 3750"/>
                              <a:gd name="T8" fmla="+- 0 1705 1705"/>
                              <a:gd name="T9" fmla="*/ T8 w 9030"/>
                              <a:gd name="T10" fmla="+- 0 10225 6475"/>
                              <a:gd name="T11" fmla="*/ 10225 h 3750"/>
                              <a:gd name="T12" fmla="+- 0 10735 1705"/>
                              <a:gd name="T13" fmla="*/ T12 w 9030"/>
                              <a:gd name="T14" fmla="+- 0 10225 6475"/>
                              <a:gd name="T15" fmla="*/ 10225 h 3750"/>
                              <a:gd name="T16" fmla="+- 0 10735 1705"/>
                              <a:gd name="T17" fmla="*/ T16 w 9030"/>
                              <a:gd name="T18" fmla="+- 0 6475 6475"/>
                              <a:gd name="T19" fmla="*/ 6475 h 3750"/>
                            </a:gdLst>
                            <a:ahLst/>
                            <a:cxnLst>
                              <a:cxn ang="0">
                                <a:pos x="T1" y="T3"/>
                              </a:cxn>
                              <a:cxn ang="0">
                                <a:pos x="T5" y="T7"/>
                              </a:cxn>
                              <a:cxn ang="0">
                                <a:pos x="T9" y="T11"/>
                              </a:cxn>
                              <a:cxn ang="0">
                                <a:pos x="T13" y="T15"/>
                              </a:cxn>
                              <a:cxn ang="0">
                                <a:pos x="T17" y="T19"/>
                              </a:cxn>
                            </a:cxnLst>
                            <a:rect l="0" t="0" r="r" b="b"/>
                            <a:pathLst>
                              <a:path w="9030" h="3750">
                                <a:moveTo>
                                  <a:pt x="9030" y="0"/>
                                </a:moveTo>
                                <a:lnTo>
                                  <a:pt x="0" y="0"/>
                                </a:lnTo>
                                <a:lnTo>
                                  <a:pt x="0" y="3750"/>
                                </a:lnTo>
                                <a:lnTo>
                                  <a:pt x="9030" y="3750"/>
                                </a:lnTo>
                                <a:lnTo>
                                  <a:pt x="90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10"/>
                        <wps:cNvSpPr>
                          <a:spLocks/>
                        </wps:cNvSpPr>
                        <wps:spPr bwMode="auto">
                          <a:xfrm>
                            <a:off x="2455" y="6678"/>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11"/>
                        <wps:cNvSpPr>
                          <a:spLocks/>
                        </wps:cNvSpPr>
                        <wps:spPr bwMode="auto">
                          <a:xfrm>
                            <a:off x="2455" y="6678"/>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12"/>
                        <wps:cNvSpPr>
                          <a:spLocks/>
                        </wps:cNvSpPr>
                        <wps:spPr bwMode="auto">
                          <a:xfrm>
                            <a:off x="2891" y="6799"/>
                            <a:ext cx="118" cy="129"/>
                          </a:xfrm>
                          <a:custGeom>
                            <a:avLst/>
                            <a:gdLst>
                              <a:gd name="T0" fmla="+- 0 2941 2891"/>
                              <a:gd name="T1" fmla="*/ T0 w 118"/>
                              <a:gd name="T2" fmla="+- 0 6928 6799"/>
                              <a:gd name="T3" fmla="*/ 6928 h 129"/>
                              <a:gd name="T4" fmla="+- 0 2891 2891"/>
                              <a:gd name="T5" fmla="*/ T4 w 118"/>
                              <a:gd name="T6" fmla="+- 0 6799 6799"/>
                              <a:gd name="T7" fmla="*/ 6799 h 129"/>
                              <a:gd name="T8" fmla="+- 0 2909 2891"/>
                              <a:gd name="T9" fmla="*/ T8 w 118"/>
                              <a:gd name="T10" fmla="+- 0 6799 6799"/>
                              <a:gd name="T11" fmla="*/ 6799 h 129"/>
                              <a:gd name="T12" fmla="+- 0 2943 2891"/>
                              <a:gd name="T13" fmla="*/ T12 w 118"/>
                              <a:gd name="T14" fmla="+- 0 6893 6799"/>
                              <a:gd name="T15" fmla="*/ 6893 h 129"/>
                              <a:gd name="T16" fmla="+- 0 2945 2891"/>
                              <a:gd name="T17" fmla="*/ T16 w 118"/>
                              <a:gd name="T18" fmla="+- 0 6900 6799"/>
                              <a:gd name="T19" fmla="*/ 6900 h 129"/>
                              <a:gd name="T20" fmla="+- 0 2948 2891"/>
                              <a:gd name="T21" fmla="*/ T20 w 118"/>
                              <a:gd name="T22" fmla="+- 0 6907 6799"/>
                              <a:gd name="T23" fmla="*/ 6907 h 129"/>
                              <a:gd name="T24" fmla="+- 0 2950 2891"/>
                              <a:gd name="T25" fmla="*/ T24 w 118"/>
                              <a:gd name="T26" fmla="+- 0 6914 6799"/>
                              <a:gd name="T27" fmla="*/ 6914 h 129"/>
                              <a:gd name="T28" fmla="+- 0 2951 2891"/>
                              <a:gd name="T29" fmla="*/ T28 w 118"/>
                              <a:gd name="T30" fmla="+- 0 6907 6799"/>
                              <a:gd name="T31" fmla="*/ 6907 h 129"/>
                              <a:gd name="T32" fmla="+- 0 2954 2891"/>
                              <a:gd name="T33" fmla="*/ T32 w 118"/>
                              <a:gd name="T34" fmla="+- 0 6900 6799"/>
                              <a:gd name="T35" fmla="*/ 6900 h 129"/>
                              <a:gd name="T36" fmla="+- 0 2956 2891"/>
                              <a:gd name="T37" fmla="*/ T36 w 118"/>
                              <a:gd name="T38" fmla="+- 0 6893 6799"/>
                              <a:gd name="T39" fmla="*/ 6893 h 129"/>
                              <a:gd name="T40" fmla="+- 0 2991 2891"/>
                              <a:gd name="T41" fmla="*/ T40 w 118"/>
                              <a:gd name="T42" fmla="+- 0 6799 6799"/>
                              <a:gd name="T43" fmla="*/ 6799 h 129"/>
                              <a:gd name="T44" fmla="+- 0 3009 2891"/>
                              <a:gd name="T45" fmla="*/ T44 w 118"/>
                              <a:gd name="T46" fmla="+- 0 6799 6799"/>
                              <a:gd name="T47" fmla="*/ 6799 h 129"/>
                              <a:gd name="T48" fmla="+- 0 2958 2891"/>
                              <a:gd name="T49" fmla="*/ T48 w 118"/>
                              <a:gd name="T50" fmla="+- 0 6928 6799"/>
                              <a:gd name="T51" fmla="*/ 6928 h 129"/>
                              <a:gd name="T52" fmla="+- 0 2941 2891"/>
                              <a:gd name="T53" fmla="*/ T52 w 118"/>
                              <a:gd name="T54" fmla="+- 0 6928 6799"/>
                              <a:gd name="T55" fmla="*/ 692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18" h="129">
                                <a:moveTo>
                                  <a:pt x="50" y="129"/>
                                </a:moveTo>
                                <a:lnTo>
                                  <a:pt x="0" y="0"/>
                                </a:lnTo>
                                <a:lnTo>
                                  <a:pt x="18" y="0"/>
                                </a:lnTo>
                                <a:lnTo>
                                  <a:pt x="52" y="94"/>
                                </a:lnTo>
                                <a:lnTo>
                                  <a:pt x="54" y="101"/>
                                </a:lnTo>
                                <a:lnTo>
                                  <a:pt x="57" y="108"/>
                                </a:lnTo>
                                <a:lnTo>
                                  <a:pt x="59" y="115"/>
                                </a:lnTo>
                                <a:lnTo>
                                  <a:pt x="60" y="108"/>
                                </a:lnTo>
                                <a:lnTo>
                                  <a:pt x="63" y="101"/>
                                </a:lnTo>
                                <a:lnTo>
                                  <a:pt x="65" y="94"/>
                                </a:lnTo>
                                <a:lnTo>
                                  <a:pt x="100" y="0"/>
                                </a:lnTo>
                                <a:lnTo>
                                  <a:pt x="118" y="0"/>
                                </a:lnTo>
                                <a:lnTo>
                                  <a:pt x="67" y="129"/>
                                </a:lnTo>
                                <a:lnTo>
                                  <a:pt x="5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 name="Freeform 13"/>
                        <wps:cNvSpPr>
                          <a:spLocks/>
                        </wps:cNvSpPr>
                        <wps:spPr bwMode="auto">
                          <a:xfrm>
                            <a:off x="3007" y="6833"/>
                            <a:ext cx="86" cy="98"/>
                          </a:xfrm>
                          <a:custGeom>
                            <a:avLst/>
                            <a:gdLst>
                              <a:gd name="T0" fmla="+- 0 3076 3007"/>
                              <a:gd name="T1" fmla="*/ T0 w 86"/>
                              <a:gd name="T2" fmla="+- 0 6898 6833"/>
                              <a:gd name="T3" fmla="*/ 6898 h 98"/>
                              <a:gd name="T4" fmla="+- 0 3092 3007"/>
                              <a:gd name="T5" fmla="*/ T4 w 86"/>
                              <a:gd name="T6" fmla="+- 0 6900 6833"/>
                              <a:gd name="T7" fmla="*/ 6900 h 98"/>
                              <a:gd name="T8" fmla="+- 0 3090 3007"/>
                              <a:gd name="T9" fmla="*/ T8 w 86"/>
                              <a:gd name="T10" fmla="+- 0 6910 6833"/>
                              <a:gd name="T11" fmla="*/ 6910 h 98"/>
                              <a:gd name="T12" fmla="+- 0 3085 3007"/>
                              <a:gd name="T13" fmla="*/ T12 w 86"/>
                              <a:gd name="T14" fmla="+- 0 6917 6833"/>
                              <a:gd name="T15" fmla="*/ 6917 h 98"/>
                              <a:gd name="T16" fmla="+- 0 3078 3007"/>
                              <a:gd name="T17" fmla="*/ T16 w 86"/>
                              <a:gd name="T18" fmla="+- 0 6922 6833"/>
                              <a:gd name="T19" fmla="*/ 6922 h 98"/>
                              <a:gd name="T20" fmla="+- 0 3071 3007"/>
                              <a:gd name="T21" fmla="*/ T20 w 86"/>
                              <a:gd name="T22" fmla="+- 0 6927 6833"/>
                              <a:gd name="T23" fmla="*/ 6927 h 98"/>
                              <a:gd name="T24" fmla="+- 0 3062 3007"/>
                              <a:gd name="T25" fmla="*/ T24 w 86"/>
                              <a:gd name="T26" fmla="+- 0 6930 6833"/>
                              <a:gd name="T27" fmla="*/ 6930 h 98"/>
                              <a:gd name="T28" fmla="+- 0 3051 3007"/>
                              <a:gd name="T29" fmla="*/ T28 w 86"/>
                              <a:gd name="T30" fmla="+- 0 6930 6833"/>
                              <a:gd name="T31" fmla="*/ 6930 h 98"/>
                              <a:gd name="T32" fmla="+- 0 3038 3007"/>
                              <a:gd name="T33" fmla="*/ T32 w 86"/>
                              <a:gd name="T34" fmla="+- 0 6930 6833"/>
                              <a:gd name="T35" fmla="*/ 6930 h 98"/>
                              <a:gd name="T36" fmla="+- 0 3027 3007"/>
                              <a:gd name="T37" fmla="*/ T36 w 86"/>
                              <a:gd name="T38" fmla="+- 0 6926 6833"/>
                              <a:gd name="T39" fmla="*/ 6926 h 98"/>
                              <a:gd name="T40" fmla="+- 0 3019 3007"/>
                              <a:gd name="T41" fmla="*/ T40 w 86"/>
                              <a:gd name="T42" fmla="+- 0 6917 6833"/>
                              <a:gd name="T43" fmla="*/ 6917 h 98"/>
                              <a:gd name="T44" fmla="+- 0 3011 3007"/>
                              <a:gd name="T45" fmla="*/ T44 w 86"/>
                              <a:gd name="T46" fmla="+- 0 6909 6833"/>
                              <a:gd name="T47" fmla="*/ 6909 h 98"/>
                              <a:gd name="T48" fmla="+- 0 3007 3007"/>
                              <a:gd name="T49" fmla="*/ T48 w 86"/>
                              <a:gd name="T50" fmla="+- 0 6897 6833"/>
                              <a:gd name="T51" fmla="*/ 6897 h 98"/>
                              <a:gd name="T52" fmla="+- 0 3007 3007"/>
                              <a:gd name="T53" fmla="*/ T52 w 86"/>
                              <a:gd name="T54" fmla="+- 0 6882 6833"/>
                              <a:gd name="T55" fmla="*/ 6882 h 98"/>
                              <a:gd name="T56" fmla="+- 0 3007 3007"/>
                              <a:gd name="T57" fmla="*/ T56 w 86"/>
                              <a:gd name="T58" fmla="+- 0 6866 6833"/>
                              <a:gd name="T59" fmla="*/ 6866 h 98"/>
                              <a:gd name="T60" fmla="+- 0 3011 3007"/>
                              <a:gd name="T61" fmla="*/ T60 w 86"/>
                              <a:gd name="T62" fmla="+- 0 6854 6833"/>
                              <a:gd name="T63" fmla="*/ 6854 h 98"/>
                              <a:gd name="T64" fmla="+- 0 3019 3007"/>
                              <a:gd name="T65" fmla="*/ T64 w 86"/>
                              <a:gd name="T66" fmla="+- 0 6846 6833"/>
                              <a:gd name="T67" fmla="*/ 6846 h 98"/>
                              <a:gd name="T68" fmla="+- 0 3027 3007"/>
                              <a:gd name="T69" fmla="*/ T68 w 86"/>
                              <a:gd name="T70" fmla="+- 0 6837 6833"/>
                              <a:gd name="T71" fmla="*/ 6837 h 98"/>
                              <a:gd name="T72" fmla="+- 0 3037 3007"/>
                              <a:gd name="T73" fmla="*/ T72 w 86"/>
                              <a:gd name="T74" fmla="+- 0 6833 6833"/>
                              <a:gd name="T75" fmla="*/ 6833 h 98"/>
                              <a:gd name="T76" fmla="+- 0 3050 3007"/>
                              <a:gd name="T77" fmla="*/ T76 w 86"/>
                              <a:gd name="T78" fmla="+- 0 6833 6833"/>
                              <a:gd name="T79" fmla="*/ 6833 h 98"/>
                              <a:gd name="T80" fmla="+- 0 3063 3007"/>
                              <a:gd name="T81" fmla="*/ T80 w 86"/>
                              <a:gd name="T82" fmla="+- 0 6833 6833"/>
                              <a:gd name="T83" fmla="*/ 6833 h 98"/>
                              <a:gd name="T84" fmla="+- 0 3073 3007"/>
                              <a:gd name="T85" fmla="*/ T84 w 86"/>
                              <a:gd name="T86" fmla="+- 0 6837 6833"/>
                              <a:gd name="T87" fmla="*/ 6837 h 98"/>
                              <a:gd name="T88" fmla="+- 0 3081 3007"/>
                              <a:gd name="T89" fmla="*/ T88 w 86"/>
                              <a:gd name="T90" fmla="+- 0 6845 6833"/>
                              <a:gd name="T91" fmla="*/ 6845 h 98"/>
                              <a:gd name="T92" fmla="+- 0 3089 3007"/>
                              <a:gd name="T93" fmla="*/ T92 w 86"/>
                              <a:gd name="T94" fmla="+- 0 6854 6833"/>
                              <a:gd name="T95" fmla="*/ 6854 h 98"/>
                              <a:gd name="T96" fmla="+- 0 3093 3007"/>
                              <a:gd name="T97" fmla="*/ T96 w 86"/>
                              <a:gd name="T98" fmla="+- 0 6866 6833"/>
                              <a:gd name="T99" fmla="*/ 6866 h 98"/>
                              <a:gd name="T100" fmla="+- 0 3093 3007"/>
                              <a:gd name="T101" fmla="*/ T100 w 86"/>
                              <a:gd name="T102" fmla="+- 0 6881 6833"/>
                              <a:gd name="T103" fmla="*/ 6881 h 98"/>
                              <a:gd name="T104" fmla="+- 0 3093 3007"/>
                              <a:gd name="T105" fmla="*/ T104 w 86"/>
                              <a:gd name="T106" fmla="+- 0 6882 6833"/>
                              <a:gd name="T107" fmla="*/ 6882 h 98"/>
                              <a:gd name="T108" fmla="+- 0 3093 3007"/>
                              <a:gd name="T109" fmla="*/ T108 w 86"/>
                              <a:gd name="T110" fmla="+- 0 6883 6833"/>
                              <a:gd name="T111" fmla="*/ 6883 h 98"/>
                              <a:gd name="T112" fmla="+- 0 3093 3007"/>
                              <a:gd name="T113" fmla="*/ T112 w 86"/>
                              <a:gd name="T114" fmla="+- 0 6885 6833"/>
                              <a:gd name="T115" fmla="*/ 6885 h 98"/>
                              <a:gd name="T116" fmla="+- 0 3023 3007"/>
                              <a:gd name="T117" fmla="*/ T116 w 86"/>
                              <a:gd name="T118" fmla="+- 0 6885 6833"/>
                              <a:gd name="T119" fmla="*/ 6885 h 98"/>
                              <a:gd name="T120" fmla="+- 0 3024 3007"/>
                              <a:gd name="T121" fmla="*/ T120 w 86"/>
                              <a:gd name="T122" fmla="+- 0 6896 6833"/>
                              <a:gd name="T123" fmla="*/ 6896 h 98"/>
                              <a:gd name="T124" fmla="+- 0 3027 3007"/>
                              <a:gd name="T125" fmla="*/ T124 w 86"/>
                              <a:gd name="T126" fmla="+- 0 6903 6833"/>
                              <a:gd name="T127" fmla="*/ 6903 h 98"/>
                              <a:gd name="T128" fmla="+- 0 3032 3007"/>
                              <a:gd name="T129" fmla="*/ T128 w 86"/>
                              <a:gd name="T130" fmla="+- 0 6909 6833"/>
                              <a:gd name="T131" fmla="*/ 6909 h 98"/>
                              <a:gd name="T132" fmla="+- 0 3037 3007"/>
                              <a:gd name="T133" fmla="*/ T132 w 86"/>
                              <a:gd name="T134" fmla="+- 0 6914 6833"/>
                              <a:gd name="T135" fmla="*/ 6914 h 98"/>
                              <a:gd name="T136" fmla="+- 0 3043 3007"/>
                              <a:gd name="T137" fmla="*/ T136 w 86"/>
                              <a:gd name="T138" fmla="+- 0 6917 6833"/>
                              <a:gd name="T139" fmla="*/ 6917 h 98"/>
                              <a:gd name="T140" fmla="+- 0 3051 3007"/>
                              <a:gd name="T141" fmla="*/ T140 w 86"/>
                              <a:gd name="T142" fmla="+- 0 6917 6833"/>
                              <a:gd name="T143" fmla="*/ 6917 h 98"/>
                              <a:gd name="T144" fmla="+- 0 3057 3007"/>
                              <a:gd name="T145" fmla="*/ T144 w 86"/>
                              <a:gd name="T146" fmla="+- 0 6917 6833"/>
                              <a:gd name="T147" fmla="*/ 6917 h 98"/>
                              <a:gd name="T148" fmla="+- 0 3062 3007"/>
                              <a:gd name="T149" fmla="*/ T148 w 86"/>
                              <a:gd name="T150" fmla="+- 0 6916 6833"/>
                              <a:gd name="T151" fmla="*/ 6916 h 98"/>
                              <a:gd name="T152" fmla="+- 0 3066 3007"/>
                              <a:gd name="T153" fmla="*/ T152 w 86"/>
                              <a:gd name="T154" fmla="+- 0 6913 6833"/>
                              <a:gd name="T155" fmla="*/ 6913 h 98"/>
                              <a:gd name="T156" fmla="+- 0 3070 3007"/>
                              <a:gd name="T157" fmla="*/ T156 w 86"/>
                              <a:gd name="T158" fmla="+- 0 6909 6833"/>
                              <a:gd name="T159" fmla="*/ 6909 h 98"/>
                              <a:gd name="T160" fmla="+- 0 3073 3007"/>
                              <a:gd name="T161" fmla="*/ T160 w 86"/>
                              <a:gd name="T162" fmla="+- 0 6905 6833"/>
                              <a:gd name="T163" fmla="*/ 6905 h 98"/>
                              <a:gd name="T164" fmla="+- 0 3076 3007"/>
                              <a:gd name="T165" fmla="*/ T164 w 86"/>
                              <a:gd name="T166" fmla="+- 0 6898 6833"/>
                              <a:gd name="T167" fmla="*/ 689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Freeform 14"/>
                        <wps:cNvSpPr>
                          <a:spLocks/>
                        </wps:cNvSpPr>
                        <wps:spPr bwMode="auto">
                          <a:xfrm>
                            <a:off x="3024" y="6846"/>
                            <a:ext cx="52" cy="27"/>
                          </a:xfrm>
                          <a:custGeom>
                            <a:avLst/>
                            <a:gdLst>
                              <a:gd name="T0" fmla="+- 0 3024 3024"/>
                              <a:gd name="T1" fmla="*/ T0 w 52"/>
                              <a:gd name="T2" fmla="+- 0 6872 6846"/>
                              <a:gd name="T3" fmla="*/ 6872 h 27"/>
                              <a:gd name="T4" fmla="+- 0 3076 3024"/>
                              <a:gd name="T5" fmla="*/ T4 w 52"/>
                              <a:gd name="T6" fmla="+- 0 6872 6846"/>
                              <a:gd name="T7" fmla="*/ 6872 h 27"/>
                              <a:gd name="T8" fmla="+- 0 3075 3024"/>
                              <a:gd name="T9" fmla="*/ T8 w 52"/>
                              <a:gd name="T10" fmla="+- 0 6865 6846"/>
                              <a:gd name="T11" fmla="*/ 6865 h 27"/>
                              <a:gd name="T12" fmla="+- 0 3073 3024"/>
                              <a:gd name="T13" fmla="*/ T12 w 52"/>
                              <a:gd name="T14" fmla="+- 0 6859 6846"/>
                              <a:gd name="T15" fmla="*/ 6859 h 27"/>
                              <a:gd name="T16" fmla="+- 0 3070 3024"/>
                              <a:gd name="T17" fmla="*/ T16 w 52"/>
                              <a:gd name="T18" fmla="+- 0 6855 6846"/>
                              <a:gd name="T19" fmla="*/ 6855 h 27"/>
                              <a:gd name="T20" fmla="+- 0 3065 3024"/>
                              <a:gd name="T21" fmla="*/ T20 w 52"/>
                              <a:gd name="T22" fmla="+- 0 6849 6846"/>
                              <a:gd name="T23" fmla="*/ 6849 h 27"/>
                              <a:gd name="T24" fmla="+- 0 3059 3024"/>
                              <a:gd name="T25" fmla="*/ T24 w 52"/>
                              <a:gd name="T26" fmla="+- 0 6846 6846"/>
                              <a:gd name="T27" fmla="*/ 6846 h 27"/>
                              <a:gd name="T28" fmla="+- 0 3050 3024"/>
                              <a:gd name="T29" fmla="*/ T28 w 52"/>
                              <a:gd name="T30" fmla="+- 0 6846 6846"/>
                              <a:gd name="T31" fmla="*/ 6846 h 27"/>
                              <a:gd name="T32" fmla="+- 0 3043 3024"/>
                              <a:gd name="T33" fmla="*/ T32 w 52"/>
                              <a:gd name="T34" fmla="+- 0 6846 6846"/>
                              <a:gd name="T35" fmla="*/ 6846 h 27"/>
                              <a:gd name="T36" fmla="+- 0 3037 3024"/>
                              <a:gd name="T37" fmla="*/ T36 w 52"/>
                              <a:gd name="T38" fmla="+- 0 6848 6846"/>
                              <a:gd name="T39" fmla="*/ 6848 h 27"/>
                              <a:gd name="T40" fmla="+- 0 3032 3024"/>
                              <a:gd name="T41" fmla="*/ T40 w 52"/>
                              <a:gd name="T42" fmla="+- 0 6853 6846"/>
                              <a:gd name="T43" fmla="*/ 6853 h 27"/>
                              <a:gd name="T44" fmla="+- 0 3027 3024"/>
                              <a:gd name="T45" fmla="*/ T44 w 52"/>
                              <a:gd name="T46" fmla="+- 0 6858 6846"/>
                              <a:gd name="T47" fmla="*/ 6858 h 27"/>
                              <a:gd name="T48" fmla="+- 0 3024 3024"/>
                              <a:gd name="T49" fmla="*/ T48 w 52"/>
                              <a:gd name="T50" fmla="+- 0 6864 6846"/>
                              <a:gd name="T51" fmla="*/ 6864 h 27"/>
                              <a:gd name="T52" fmla="+- 0 3024 3024"/>
                              <a:gd name="T53" fmla="*/ T52 w 52"/>
                              <a:gd name="T54" fmla="+- 0 6872 6846"/>
                              <a:gd name="T55" fmla="*/ 687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Freeform 15"/>
                        <wps:cNvSpPr>
                          <a:spLocks/>
                        </wps:cNvSpPr>
                        <wps:spPr bwMode="auto">
                          <a:xfrm>
                            <a:off x="3112" y="6833"/>
                            <a:ext cx="51" cy="95"/>
                          </a:xfrm>
                          <a:custGeom>
                            <a:avLst/>
                            <a:gdLst>
                              <a:gd name="T0" fmla="+- 0 3112 3112"/>
                              <a:gd name="T1" fmla="*/ T0 w 51"/>
                              <a:gd name="T2" fmla="+- 0 6928 6833"/>
                              <a:gd name="T3" fmla="*/ 6928 h 95"/>
                              <a:gd name="T4" fmla="+- 0 3112 3112"/>
                              <a:gd name="T5" fmla="*/ T4 w 51"/>
                              <a:gd name="T6" fmla="+- 0 6835 6833"/>
                              <a:gd name="T7" fmla="*/ 6835 h 95"/>
                              <a:gd name="T8" fmla="+- 0 3126 3112"/>
                              <a:gd name="T9" fmla="*/ T8 w 51"/>
                              <a:gd name="T10" fmla="+- 0 6835 6833"/>
                              <a:gd name="T11" fmla="*/ 6835 h 95"/>
                              <a:gd name="T12" fmla="+- 0 3126 3112"/>
                              <a:gd name="T13" fmla="*/ T12 w 51"/>
                              <a:gd name="T14" fmla="+- 0 6849 6833"/>
                              <a:gd name="T15" fmla="*/ 6849 h 95"/>
                              <a:gd name="T16" fmla="+- 0 3130 3112"/>
                              <a:gd name="T17" fmla="*/ T16 w 51"/>
                              <a:gd name="T18" fmla="+- 0 6842 6833"/>
                              <a:gd name="T19" fmla="*/ 6842 h 95"/>
                              <a:gd name="T20" fmla="+- 0 3133 3112"/>
                              <a:gd name="T21" fmla="*/ T20 w 51"/>
                              <a:gd name="T22" fmla="+- 0 6838 6833"/>
                              <a:gd name="T23" fmla="*/ 6838 h 95"/>
                              <a:gd name="T24" fmla="+- 0 3136 3112"/>
                              <a:gd name="T25" fmla="*/ T24 w 51"/>
                              <a:gd name="T26" fmla="+- 0 6836 6833"/>
                              <a:gd name="T27" fmla="*/ 6836 h 95"/>
                              <a:gd name="T28" fmla="+- 0 3139 3112"/>
                              <a:gd name="T29" fmla="*/ T28 w 51"/>
                              <a:gd name="T30" fmla="+- 0 6834 6833"/>
                              <a:gd name="T31" fmla="*/ 6834 h 95"/>
                              <a:gd name="T32" fmla="+- 0 3143 3112"/>
                              <a:gd name="T33" fmla="*/ T32 w 51"/>
                              <a:gd name="T34" fmla="+- 0 6833 6833"/>
                              <a:gd name="T35" fmla="*/ 6833 h 95"/>
                              <a:gd name="T36" fmla="+- 0 3146 3112"/>
                              <a:gd name="T37" fmla="*/ T36 w 51"/>
                              <a:gd name="T38" fmla="+- 0 6833 6833"/>
                              <a:gd name="T39" fmla="*/ 6833 h 95"/>
                              <a:gd name="T40" fmla="+- 0 3152 3112"/>
                              <a:gd name="T41" fmla="*/ T40 w 51"/>
                              <a:gd name="T42" fmla="+- 0 6833 6833"/>
                              <a:gd name="T43" fmla="*/ 6833 h 95"/>
                              <a:gd name="T44" fmla="+- 0 3157 3112"/>
                              <a:gd name="T45" fmla="*/ T44 w 51"/>
                              <a:gd name="T46" fmla="+- 0 6834 6833"/>
                              <a:gd name="T47" fmla="*/ 6834 h 95"/>
                              <a:gd name="T48" fmla="+- 0 3163 3112"/>
                              <a:gd name="T49" fmla="*/ T48 w 51"/>
                              <a:gd name="T50" fmla="+- 0 6838 6833"/>
                              <a:gd name="T51" fmla="*/ 6838 h 95"/>
                              <a:gd name="T52" fmla="+- 0 3157 3112"/>
                              <a:gd name="T53" fmla="*/ T52 w 51"/>
                              <a:gd name="T54" fmla="+- 0 6852 6833"/>
                              <a:gd name="T55" fmla="*/ 6852 h 95"/>
                              <a:gd name="T56" fmla="+- 0 3153 3112"/>
                              <a:gd name="T57" fmla="*/ T56 w 51"/>
                              <a:gd name="T58" fmla="+- 0 6850 6833"/>
                              <a:gd name="T59" fmla="*/ 6850 h 95"/>
                              <a:gd name="T60" fmla="+- 0 3149 3112"/>
                              <a:gd name="T61" fmla="*/ T60 w 51"/>
                              <a:gd name="T62" fmla="+- 0 6849 6833"/>
                              <a:gd name="T63" fmla="*/ 6849 h 95"/>
                              <a:gd name="T64" fmla="+- 0 3146 3112"/>
                              <a:gd name="T65" fmla="*/ T64 w 51"/>
                              <a:gd name="T66" fmla="+- 0 6849 6833"/>
                              <a:gd name="T67" fmla="*/ 6849 h 95"/>
                              <a:gd name="T68" fmla="+- 0 3142 3112"/>
                              <a:gd name="T69" fmla="*/ T68 w 51"/>
                              <a:gd name="T70" fmla="+- 0 6849 6833"/>
                              <a:gd name="T71" fmla="*/ 6849 h 95"/>
                              <a:gd name="T72" fmla="+- 0 3139 3112"/>
                              <a:gd name="T73" fmla="*/ T72 w 51"/>
                              <a:gd name="T74" fmla="+- 0 6850 6833"/>
                              <a:gd name="T75" fmla="*/ 6850 h 95"/>
                              <a:gd name="T76" fmla="+- 0 3136 3112"/>
                              <a:gd name="T77" fmla="*/ T76 w 51"/>
                              <a:gd name="T78" fmla="+- 0 6852 6833"/>
                              <a:gd name="T79" fmla="*/ 6852 h 95"/>
                              <a:gd name="T80" fmla="+- 0 3134 3112"/>
                              <a:gd name="T81" fmla="*/ T80 w 51"/>
                              <a:gd name="T82" fmla="+- 0 6854 6833"/>
                              <a:gd name="T83" fmla="*/ 6854 h 95"/>
                              <a:gd name="T84" fmla="+- 0 3132 3112"/>
                              <a:gd name="T85" fmla="*/ T84 w 51"/>
                              <a:gd name="T86" fmla="+- 0 6857 6833"/>
                              <a:gd name="T87" fmla="*/ 6857 h 95"/>
                              <a:gd name="T88" fmla="+- 0 3130 3112"/>
                              <a:gd name="T89" fmla="*/ T88 w 51"/>
                              <a:gd name="T90" fmla="+- 0 6861 6833"/>
                              <a:gd name="T91" fmla="*/ 6861 h 95"/>
                              <a:gd name="T92" fmla="+- 0 3129 3112"/>
                              <a:gd name="T93" fmla="*/ T92 w 51"/>
                              <a:gd name="T94" fmla="+- 0 6866 6833"/>
                              <a:gd name="T95" fmla="*/ 6866 h 95"/>
                              <a:gd name="T96" fmla="+- 0 3128 3112"/>
                              <a:gd name="T97" fmla="*/ T96 w 51"/>
                              <a:gd name="T98" fmla="+- 0 6872 6833"/>
                              <a:gd name="T99" fmla="*/ 6872 h 95"/>
                              <a:gd name="T100" fmla="+- 0 3128 3112"/>
                              <a:gd name="T101" fmla="*/ T100 w 51"/>
                              <a:gd name="T102" fmla="+- 0 6879 6833"/>
                              <a:gd name="T103" fmla="*/ 6879 h 95"/>
                              <a:gd name="T104" fmla="+- 0 3128 3112"/>
                              <a:gd name="T105" fmla="*/ T104 w 51"/>
                              <a:gd name="T106" fmla="+- 0 6928 6833"/>
                              <a:gd name="T107" fmla="*/ 6928 h 95"/>
                              <a:gd name="T108" fmla="+- 0 3112 3112"/>
                              <a:gd name="T109" fmla="*/ T108 w 51"/>
                              <a:gd name="T110" fmla="+- 0 6928 6833"/>
                              <a:gd name="T111" fmla="*/ 692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2" y="21"/>
                                </a:lnTo>
                                <a:lnTo>
                                  <a:pt x="20"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Freeform 16"/>
                        <wps:cNvSpPr>
                          <a:spLocks/>
                        </wps:cNvSpPr>
                        <wps:spPr bwMode="auto">
                          <a:xfrm>
                            <a:off x="3163" y="6835"/>
                            <a:ext cx="86" cy="131"/>
                          </a:xfrm>
                          <a:custGeom>
                            <a:avLst/>
                            <a:gdLst>
                              <a:gd name="T0" fmla="+- 0 3171 3163"/>
                              <a:gd name="T1" fmla="*/ T0 w 86"/>
                              <a:gd name="T2" fmla="+- 0 6964 6835"/>
                              <a:gd name="T3" fmla="*/ 6964 h 131"/>
                              <a:gd name="T4" fmla="+- 0 3170 3163"/>
                              <a:gd name="T5" fmla="*/ T4 w 86"/>
                              <a:gd name="T6" fmla="+- 0 6949 6835"/>
                              <a:gd name="T7" fmla="*/ 6949 h 131"/>
                              <a:gd name="T8" fmla="+- 0 3173 3163"/>
                              <a:gd name="T9" fmla="*/ T8 w 86"/>
                              <a:gd name="T10" fmla="+- 0 6950 6835"/>
                              <a:gd name="T11" fmla="*/ 6950 h 131"/>
                              <a:gd name="T12" fmla="+- 0 3176 3163"/>
                              <a:gd name="T13" fmla="*/ T12 w 86"/>
                              <a:gd name="T14" fmla="+- 0 6951 6835"/>
                              <a:gd name="T15" fmla="*/ 6951 h 131"/>
                              <a:gd name="T16" fmla="+- 0 3179 3163"/>
                              <a:gd name="T17" fmla="*/ T16 w 86"/>
                              <a:gd name="T18" fmla="+- 0 6951 6835"/>
                              <a:gd name="T19" fmla="*/ 6951 h 131"/>
                              <a:gd name="T20" fmla="+- 0 3182 3163"/>
                              <a:gd name="T21" fmla="*/ T20 w 86"/>
                              <a:gd name="T22" fmla="+- 0 6951 6835"/>
                              <a:gd name="T23" fmla="*/ 6951 h 131"/>
                              <a:gd name="T24" fmla="+- 0 3185 3163"/>
                              <a:gd name="T25" fmla="*/ T24 w 86"/>
                              <a:gd name="T26" fmla="+- 0 6950 6835"/>
                              <a:gd name="T27" fmla="*/ 6950 h 131"/>
                              <a:gd name="T28" fmla="+- 0 3187 3163"/>
                              <a:gd name="T29" fmla="*/ T28 w 86"/>
                              <a:gd name="T30" fmla="+- 0 6949 6835"/>
                              <a:gd name="T31" fmla="*/ 6949 h 131"/>
                              <a:gd name="T32" fmla="+- 0 3189 3163"/>
                              <a:gd name="T33" fmla="*/ T32 w 86"/>
                              <a:gd name="T34" fmla="+- 0 6948 6835"/>
                              <a:gd name="T35" fmla="*/ 6948 h 131"/>
                              <a:gd name="T36" fmla="+- 0 3191 3163"/>
                              <a:gd name="T37" fmla="*/ T36 w 86"/>
                              <a:gd name="T38" fmla="+- 0 6946 6835"/>
                              <a:gd name="T39" fmla="*/ 6946 h 131"/>
                              <a:gd name="T40" fmla="+- 0 3192 3163"/>
                              <a:gd name="T41" fmla="*/ T40 w 86"/>
                              <a:gd name="T42" fmla="+- 0 6944 6835"/>
                              <a:gd name="T43" fmla="*/ 6944 h 131"/>
                              <a:gd name="T44" fmla="+- 0 3193 3163"/>
                              <a:gd name="T45" fmla="*/ T44 w 86"/>
                              <a:gd name="T46" fmla="+- 0 6942 6835"/>
                              <a:gd name="T47" fmla="*/ 6942 h 131"/>
                              <a:gd name="T48" fmla="+- 0 3195 3163"/>
                              <a:gd name="T49" fmla="*/ T48 w 86"/>
                              <a:gd name="T50" fmla="+- 0 6938 6835"/>
                              <a:gd name="T51" fmla="*/ 6938 h 131"/>
                              <a:gd name="T52" fmla="+- 0 3197 3163"/>
                              <a:gd name="T53" fmla="*/ T52 w 86"/>
                              <a:gd name="T54" fmla="+- 0 6932 6835"/>
                              <a:gd name="T55" fmla="*/ 6932 h 131"/>
                              <a:gd name="T56" fmla="+- 0 3197 3163"/>
                              <a:gd name="T57" fmla="*/ T56 w 86"/>
                              <a:gd name="T58" fmla="+- 0 6931 6835"/>
                              <a:gd name="T59" fmla="*/ 6931 h 131"/>
                              <a:gd name="T60" fmla="+- 0 3198 3163"/>
                              <a:gd name="T61" fmla="*/ T60 w 86"/>
                              <a:gd name="T62" fmla="+- 0 6930 6835"/>
                              <a:gd name="T63" fmla="*/ 6930 h 131"/>
                              <a:gd name="T64" fmla="+- 0 3198 3163"/>
                              <a:gd name="T65" fmla="*/ T64 w 86"/>
                              <a:gd name="T66" fmla="+- 0 6928 6835"/>
                              <a:gd name="T67" fmla="*/ 6928 h 131"/>
                              <a:gd name="T68" fmla="+- 0 3163 3163"/>
                              <a:gd name="T69" fmla="*/ T68 w 86"/>
                              <a:gd name="T70" fmla="+- 0 6835 6835"/>
                              <a:gd name="T71" fmla="*/ 6835 h 131"/>
                              <a:gd name="T72" fmla="+- 0 3180 3163"/>
                              <a:gd name="T73" fmla="*/ T72 w 86"/>
                              <a:gd name="T74" fmla="+- 0 6835 6835"/>
                              <a:gd name="T75" fmla="*/ 6835 h 131"/>
                              <a:gd name="T76" fmla="+- 0 3200 3163"/>
                              <a:gd name="T77" fmla="*/ T76 w 86"/>
                              <a:gd name="T78" fmla="+- 0 6889 6835"/>
                              <a:gd name="T79" fmla="*/ 6889 h 131"/>
                              <a:gd name="T80" fmla="+- 0 3202 3163"/>
                              <a:gd name="T81" fmla="*/ T80 w 86"/>
                              <a:gd name="T82" fmla="+- 0 6896 6835"/>
                              <a:gd name="T83" fmla="*/ 6896 h 131"/>
                              <a:gd name="T84" fmla="+- 0 3204 3163"/>
                              <a:gd name="T85" fmla="*/ T84 w 86"/>
                              <a:gd name="T86" fmla="+- 0 6903 6835"/>
                              <a:gd name="T87" fmla="*/ 6903 h 131"/>
                              <a:gd name="T88" fmla="+- 0 3206 3163"/>
                              <a:gd name="T89" fmla="*/ T88 w 86"/>
                              <a:gd name="T90" fmla="+- 0 6910 6835"/>
                              <a:gd name="T91" fmla="*/ 6910 h 131"/>
                              <a:gd name="T92" fmla="+- 0 3208 3163"/>
                              <a:gd name="T93" fmla="*/ T92 w 86"/>
                              <a:gd name="T94" fmla="+- 0 6903 6835"/>
                              <a:gd name="T95" fmla="*/ 6903 h 131"/>
                              <a:gd name="T96" fmla="+- 0 3210 3163"/>
                              <a:gd name="T97" fmla="*/ T96 w 86"/>
                              <a:gd name="T98" fmla="+- 0 6896 6835"/>
                              <a:gd name="T99" fmla="*/ 6896 h 131"/>
                              <a:gd name="T100" fmla="+- 0 3213 3163"/>
                              <a:gd name="T101" fmla="*/ T100 w 86"/>
                              <a:gd name="T102" fmla="+- 0 6889 6835"/>
                              <a:gd name="T103" fmla="*/ 6889 h 131"/>
                              <a:gd name="T104" fmla="+- 0 3233 3163"/>
                              <a:gd name="T105" fmla="*/ T104 w 86"/>
                              <a:gd name="T106" fmla="+- 0 6835 6835"/>
                              <a:gd name="T107" fmla="*/ 6835 h 131"/>
                              <a:gd name="T108" fmla="+- 0 3249 3163"/>
                              <a:gd name="T109" fmla="*/ T108 w 86"/>
                              <a:gd name="T110" fmla="+- 0 6835 6835"/>
                              <a:gd name="T111" fmla="*/ 6835 h 131"/>
                              <a:gd name="T112" fmla="+- 0 3213 3163"/>
                              <a:gd name="T113" fmla="*/ T112 w 86"/>
                              <a:gd name="T114" fmla="+- 0 6930 6835"/>
                              <a:gd name="T115" fmla="*/ 6930 h 131"/>
                              <a:gd name="T116" fmla="+- 0 3209 3163"/>
                              <a:gd name="T117" fmla="*/ T116 w 86"/>
                              <a:gd name="T118" fmla="+- 0 6940 6835"/>
                              <a:gd name="T119" fmla="*/ 6940 h 131"/>
                              <a:gd name="T120" fmla="+- 0 3206 3163"/>
                              <a:gd name="T121" fmla="*/ T120 w 86"/>
                              <a:gd name="T122" fmla="+- 0 6947 6835"/>
                              <a:gd name="T123" fmla="*/ 6947 h 131"/>
                              <a:gd name="T124" fmla="+- 0 3204 3163"/>
                              <a:gd name="T125" fmla="*/ T124 w 86"/>
                              <a:gd name="T126" fmla="+- 0 6951 6835"/>
                              <a:gd name="T127" fmla="*/ 6951 h 131"/>
                              <a:gd name="T128" fmla="+- 0 3201 3163"/>
                              <a:gd name="T129" fmla="*/ T128 w 86"/>
                              <a:gd name="T130" fmla="+- 0 6956 6835"/>
                              <a:gd name="T131" fmla="*/ 6956 h 131"/>
                              <a:gd name="T132" fmla="+- 0 3198 3163"/>
                              <a:gd name="T133" fmla="*/ T132 w 86"/>
                              <a:gd name="T134" fmla="+- 0 6960 6835"/>
                              <a:gd name="T135" fmla="*/ 6960 h 131"/>
                              <a:gd name="T136" fmla="+- 0 3195 3163"/>
                              <a:gd name="T137" fmla="*/ T136 w 86"/>
                              <a:gd name="T138" fmla="+- 0 6962 6835"/>
                              <a:gd name="T139" fmla="*/ 6962 h 131"/>
                              <a:gd name="T140" fmla="+- 0 3191 3163"/>
                              <a:gd name="T141" fmla="*/ T140 w 86"/>
                              <a:gd name="T142" fmla="+- 0 6965 6835"/>
                              <a:gd name="T143" fmla="*/ 6965 h 131"/>
                              <a:gd name="T144" fmla="+- 0 3187 3163"/>
                              <a:gd name="T145" fmla="*/ T144 w 86"/>
                              <a:gd name="T146" fmla="+- 0 6966 6835"/>
                              <a:gd name="T147" fmla="*/ 6966 h 131"/>
                              <a:gd name="T148" fmla="+- 0 3182 3163"/>
                              <a:gd name="T149" fmla="*/ T148 w 86"/>
                              <a:gd name="T150" fmla="+- 0 6966 6835"/>
                              <a:gd name="T151" fmla="*/ 6966 h 131"/>
                              <a:gd name="T152" fmla="+- 0 3178 3163"/>
                              <a:gd name="T153" fmla="*/ T152 w 86"/>
                              <a:gd name="T154" fmla="+- 0 6966 6835"/>
                              <a:gd name="T155" fmla="*/ 6966 h 131"/>
                              <a:gd name="T156" fmla="+- 0 3175 3163"/>
                              <a:gd name="T157" fmla="*/ T156 w 86"/>
                              <a:gd name="T158" fmla="+- 0 6965 6835"/>
                              <a:gd name="T159" fmla="*/ 6965 h 131"/>
                              <a:gd name="T160" fmla="+- 0 3171 3163"/>
                              <a:gd name="T161" fmla="*/ T160 w 86"/>
                              <a:gd name="T162" fmla="+- 0 6964 6835"/>
                              <a:gd name="T163" fmla="*/ 6964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86" h="131">
                                <a:moveTo>
                                  <a:pt x="8" y="129"/>
                                </a:moveTo>
                                <a:lnTo>
                                  <a:pt x="7" y="114"/>
                                </a:lnTo>
                                <a:lnTo>
                                  <a:pt x="10" y="115"/>
                                </a:lnTo>
                                <a:lnTo>
                                  <a:pt x="13" y="116"/>
                                </a:lnTo>
                                <a:lnTo>
                                  <a:pt x="16" y="116"/>
                                </a:lnTo>
                                <a:lnTo>
                                  <a:pt x="19" y="116"/>
                                </a:lnTo>
                                <a:lnTo>
                                  <a:pt x="22" y="115"/>
                                </a:lnTo>
                                <a:lnTo>
                                  <a:pt x="24" y="114"/>
                                </a:lnTo>
                                <a:lnTo>
                                  <a:pt x="26" y="113"/>
                                </a:lnTo>
                                <a:lnTo>
                                  <a:pt x="28" y="111"/>
                                </a:lnTo>
                                <a:lnTo>
                                  <a:pt x="29" y="109"/>
                                </a:lnTo>
                                <a:lnTo>
                                  <a:pt x="30" y="107"/>
                                </a:lnTo>
                                <a:lnTo>
                                  <a:pt x="32" y="103"/>
                                </a:lnTo>
                                <a:lnTo>
                                  <a:pt x="34" y="97"/>
                                </a:lnTo>
                                <a:lnTo>
                                  <a:pt x="34" y="96"/>
                                </a:lnTo>
                                <a:lnTo>
                                  <a:pt x="35" y="95"/>
                                </a:lnTo>
                                <a:lnTo>
                                  <a:pt x="35" y="93"/>
                                </a:lnTo>
                                <a:lnTo>
                                  <a:pt x="0" y="0"/>
                                </a:lnTo>
                                <a:lnTo>
                                  <a:pt x="17" y="0"/>
                                </a:lnTo>
                                <a:lnTo>
                                  <a:pt x="37" y="54"/>
                                </a:lnTo>
                                <a:lnTo>
                                  <a:pt x="39" y="61"/>
                                </a:lnTo>
                                <a:lnTo>
                                  <a:pt x="41" y="68"/>
                                </a:lnTo>
                                <a:lnTo>
                                  <a:pt x="43" y="75"/>
                                </a:lnTo>
                                <a:lnTo>
                                  <a:pt x="45" y="68"/>
                                </a:lnTo>
                                <a:lnTo>
                                  <a:pt x="47" y="61"/>
                                </a:lnTo>
                                <a:lnTo>
                                  <a:pt x="50" y="54"/>
                                </a:lnTo>
                                <a:lnTo>
                                  <a:pt x="70" y="0"/>
                                </a:lnTo>
                                <a:lnTo>
                                  <a:pt x="86" y="0"/>
                                </a:lnTo>
                                <a:lnTo>
                                  <a:pt x="50" y="95"/>
                                </a:lnTo>
                                <a:lnTo>
                                  <a:pt x="46" y="105"/>
                                </a:lnTo>
                                <a:lnTo>
                                  <a:pt x="43" y="112"/>
                                </a:lnTo>
                                <a:lnTo>
                                  <a:pt x="41" y="116"/>
                                </a:lnTo>
                                <a:lnTo>
                                  <a:pt x="38" y="121"/>
                                </a:lnTo>
                                <a:lnTo>
                                  <a:pt x="35" y="125"/>
                                </a:lnTo>
                                <a:lnTo>
                                  <a:pt x="32" y="127"/>
                                </a:lnTo>
                                <a:lnTo>
                                  <a:pt x="28" y="130"/>
                                </a:lnTo>
                                <a:lnTo>
                                  <a:pt x="24" y="131"/>
                                </a:lnTo>
                                <a:lnTo>
                                  <a:pt x="19" y="131"/>
                                </a:lnTo>
                                <a:lnTo>
                                  <a:pt x="15" y="131"/>
                                </a:lnTo>
                                <a:lnTo>
                                  <a:pt x="12" y="130"/>
                                </a:lnTo>
                                <a:lnTo>
                                  <a:pt x="8"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17"/>
                        <wps:cNvSpPr>
                          <a:spLocks/>
                        </wps:cNvSpPr>
                        <wps:spPr bwMode="auto">
                          <a:xfrm>
                            <a:off x="3314" y="6799"/>
                            <a:ext cx="101" cy="131"/>
                          </a:xfrm>
                          <a:custGeom>
                            <a:avLst/>
                            <a:gdLst>
                              <a:gd name="T0" fmla="+- 0 3399 3314"/>
                              <a:gd name="T1" fmla="*/ T0 w 101"/>
                              <a:gd name="T2" fmla="+- 0 6799 6799"/>
                              <a:gd name="T3" fmla="*/ 6799 h 131"/>
                              <a:gd name="T4" fmla="+- 0 3416 3314"/>
                              <a:gd name="T5" fmla="*/ T4 w 101"/>
                              <a:gd name="T6" fmla="+- 0 6799 6799"/>
                              <a:gd name="T7" fmla="*/ 6799 h 131"/>
                              <a:gd name="T8" fmla="+- 0 3416 3314"/>
                              <a:gd name="T9" fmla="*/ T8 w 101"/>
                              <a:gd name="T10" fmla="+- 0 6874 6799"/>
                              <a:gd name="T11" fmla="*/ 6874 h 131"/>
                              <a:gd name="T12" fmla="+- 0 3416 3314"/>
                              <a:gd name="T13" fmla="*/ T12 w 101"/>
                              <a:gd name="T14" fmla="+- 0 6887 6799"/>
                              <a:gd name="T15" fmla="*/ 6887 h 131"/>
                              <a:gd name="T16" fmla="+- 0 3414 3314"/>
                              <a:gd name="T17" fmla="*/ T16 w 101"/>
                              <a:gd name="T18" fmla="+- 0 6897 6799"/>
                              <a:gd name="T19" fmla="*/ 6897 h 131"/>
                              <a:gd name="T20" fmla="+- 0 3411 3314"/>
                              <a:gd name="T21" fmla="*/ T20 w 101"/>
                              <a:gd name="T22" fmla="+- 0 6904 6799"/>
                              <a:gd name="T23" fmla="*/ 6904 h 131"/>
                              <a:gd name="T24" fmla="+- 0 3408 3314"/>
                              <a:gd name="T25" fmla="*/ T24 w 101"/>
                              <a:gd name="T26" fmla="+- 0 6912 6799"/>
                              <a:gd name="T27" fmla="*/ 6912 h 131"/>
                              <a:gd name="T28" fmla="+- 0 3403 3314"/>
                              <a:gd name="T29" fmla="*/ T28 w 101"/>
                              <a:gd name="T30" fmla="+- 0 6918 6799"/>
                              <a:gd name="T31" fmla="*/ 6918 h 131"/>
                              <a:gd name="T32" fmla="+- 0 3395 3314"/>
                              <a:gd name="T33" fmla="*/ T32 w 101"/>
                              <a:gd name="T34" fmla="+- 0 6923 6799"/>
                              <a:gd name="T35" fmla="*/ 6923 h 131"/>
                              <a:gd name="T36" fmla="+- 0 3388 3314"/>
                              <a:gd name="T37" fmla="*/ T36 w 101"/>
                              <a:gd name="T38" fmla="+- 0 6928 6799"/>
                              <a:gd name="T39" fmla="*/ 6928 h 131"/>
                              <a:gd name="T40" fmla="+- 0 3378 3314"/>
                              <a:gd name="T41" fmla="*/ T40 w 101"/>
                              <a:gd name="T42" fmla="+- 0 6930 6799"/>
                              <a:gd name="T43" fmla="*/ 6930 h 131"/>
                              <a:gd name="T44" fmla="+- 0 3365 3314"/>
                              <a:gd name="T45" fmla="*/ T44 w 101"/>
                              <a:gd name="T46" fmla="+- 0 6930 6799"/>
                              <a:gd name="T47" fmla="*/ 6930 h 131"/>
                              <a:gd name="T48" fmla="+- 0 3353 3314"/>
                              <a:gd name="T49" fmla="*/ T48 w 101"/>
                              <a:gd name="T50" fmla="+- 0 6930 6799"/>
                              <a:gd name="T51" fmla="*/ 6930 h 131"/>
                              <a:gd name="T52" fmla="+- 0 3343 3314"/>
                              <a:gd name="T53" fmla="*/ T52 w 101"/>
                              <a:gd name="T54" fmla="+- 0 6928 6799"/>
                              <a:gd name="T55" fmla="*/ 6928 h 131"/>
                              <a:gd name="T56" fmla="+- 0 3336 3314"/>
                              <a:gd name="T57" fmla="*/ T56 w 101"/>
                              <a:gd name="T58" fmla="+- 0 6924 6799"/>
                              <a:gd name="T59" fmla="*/ 6924 h 131"/>
                              <a:gd name="T60" fmla="+- 0 3328 3314"/>
                              <a:gd name="T61" fmla="*/ T60 w 101"/>
                              <a:gd name="T62" fmla="+- 0 6920 6799"/>
                              <a:gd name="T63" fmla="*/ 6920 h 131"/>
                              <a:gd name="T64" fmla="+- 0 3323 3314"/>
                              <a:gd name="T65" fmla="*/ T64 w 101"/>
                              <a:gd name="T66" fmla="+- 0 6914 6799"/>
                              <a:gd name="T67" fmla="*/ 6914 h 131"/>
                              <a:gd name="T68" fmla="+- 0 3319 3314"/>
                              <a:gd name="T69" fmla="*/ T68 w 101"/>
                              <a:gd name="T70" fmla="+- 0 6906 6799"/>
                              <a:gd name="T71" fmla="*/ 6906 h 131"/>
                              <a:gd name="T72" fmla="+- 0 3316 3314"/>
                              <a:gd name="T73" fmla="*/ T72 w 101"/>
                              <a:gd name="T74" fmla="+- 0 6898 6799"/>
                              <a:gd name="T75" fmla="*/ 6898 h 131"/>
                              <a:gd name="T76" fmla="+- 0 3314 3314"/>
                              <a:gd name="T77" fmla="*/ T76 w 101"/>
                              <a:gd name="T78" fmla="+- 0 6887 6799"/>
                              <a:gd name="T79" fmla="*/ 6887 h 131"/>
                              <a:gd name="T80" fmla="+- 0 3314 3314"/>
                              <a:gd name="T81" fmla="*/ T80 w 101"/>
                              <a:gd name="T82" fmla="+- 0 6874 6799"/>
                              <a:gd name="T83" fmla="*/ 6874 h 131"/>
                              <a:gd name="T84" fmla="+- 0 3314 3314"/>
                              <a:gd name="T85" fmla="*/ T84 w 101"/>
                              <a:gd name="T86" fmla="+- 0 6799 6799"/>
                              <a:gd name="T87" fmla="*/ 6799 h 131"/>
                              <a:gd name="T88" fmla="+- 0 3331 3314"/>
                              <a:gd name="T89" fmla="*/ T88 w 101"/>
                              <a:gd name="T90" fmla="+- 0 6799 6799"/>
                              <a:gd name="T91" fmla="*/ 6799 h 131"/>
                              <a:gd name="T92" fmla="+- 0 3331 3314"/>
                              <a:gd name="T93" fmla="*/ T92 w 101"/>
                              <a:gd name="T94" fmla="+- 0 6874 6799"/>
                              <a:gd name="T95" fmla="*/ 6874 h 131"/>
                              <a:gd name="T96" fmla="+- 0 3331 3314"/>
                              <a:gd name="T97" fmla="*/ T96 w 101"/>
                              <a:gd name="T98" fmla="+- 0 6885 6799"/>
                              <a:gd name="T99" fmla="*/ 6885 h 131"/>
                              <a:gd name="T100" fmla="+- 0 3332 3314"/>
                              <a:gd name="T101" fmla="*/ T100 w 101"/>
                              <a:gd name="T102" fmla="+- 0 6893 6799"/>
                              <a:gd name="T103" fmla="*/ 6893 h 131"/>
                              <a:gd name="T104" fmla="+- 0 3335 3314"/>
                              <a:gd name="T105" fmla="*/ T104 w 101"/>
                              <a:gd name="T106" fmla="+- 0 6898 6799"/>
                              <a:gd name="T107" fmla="*/ 6898 h 131"/>
                              <a:gd name="T108" fmla="+- 0 3337 3314"/>
                              <a:gd name="T109" fmla="*/ T108 w 101"/>
                              <a:gd name="T110" fmla="+- 0 6904 6799"/>
                              <a:gd name="T111" fmla="*/ 6904 h 131"/>
                              <a:gd name="T112" fmla="+- 0 3340 3314"/>
                              <a:gd name="T113" fmla="*/ T112 w 101"/>
                              <a:gd name="T114" fmla="+- 0 6908 6799"/>
                              <a:gd name="T115" fmla="*/ 6908 h 131"/>
                              <a:gd name="T116" fmla="+- 0 3345 3314"/>
                              <a:gd name="T117" fmla="*/ T116 w 101"/>
                              <a:gd name="T118" fmla="+- 0 6911 6799"/>
                              <a:gd name="T119" fmla="*/ 6911 h 131"/>
                              <a:gd name="T120" fmla="+- 0 3350 3314"/>
                              <a:gd name="T121" fmla="*/ T120 w 101"/>
                              <a:gd name="T122" fmla="+- 0 6913 6799"/>
                              <a:gd name="T123" fmla="*/ 6913 h 131"/>
                              <a:gd name="T124" fmla="+- 0 3356 3314"/>
                              <a:gd name="T125" fmla="*/ T124 w 101"/>
                              <a:gd name="T126" fmla="+- 0 6915 6799"/>
                              <a:gd name="T127" fmla="*/ 6915 h 131"/>
                              <a:gd name="T128" fmla="+- 0 3364 3314"/>
                              <a:gd name="T129" fmla="*/ T128 w 101"/>
                              <a:gd name="T130" fmla="+- 0 6915 6799"/>
                              <a:gd name="T131" fmla="*/ 6915 h 131"/>
                              <a:gd name="T132" fmla="+- 0 3376 3314"/>
                              <a:gd name="T133" fmla="*/ T132 w 101"/>
                              <a:gd name="T134" fmla="+- 0 6915 6799"/>
                              <a:gd name="T135" fmla="*/ 6915 h 131"/>
                              <a:gd name="T136" fmla="+- 0 3385 3314"/>
                              <a:gd name="T137" fmla="*/ T136 w 101"/>
                              <a:gd name="T138" fmla="+- 0 6912 6799"/>
                              <a:gd name="T139" fmla="*/ 6912 h 131"/>
                              <a:gd name="T140" fmla="+- 0 3391 3314"/>
                              <a:gd name="T141" fmla="*/ T140 w 101"/>
                              <a:gd name="T142" fmla="+- 0 6906 6799"/>
                              <a:gd name="T143" fmla="*/ 6906 h 131"/>
                              <a:gd name="T144" fmla="+- 0 3396 3314"/>
                              <a:gd name="T145" fmla="*/ T144 w 101"/>
                              <a:gd name="T146" fmla="+- 0 6901 6799"/>
                              <a:gd name="T147" fmla="*/ 6901 h 131"/>
                              <a:gd name="T148" fmla="+- 0 3399 3314"/>
                              <a:gd name="T149" fmla="*/ T148 w 101"/>
                              <a:gd name="T150" fmla="+- 0 6890 6799"/>
                              <a:gd name="T151" fmla="*/ 6890 h 131"/>
                              <a:gd name="T152" fmla="+- 0 3399 3314"/>
                              <a:gd name="T153" fmla="*/ T152 w 101"/>
                              <a:gd name="T154" fmla="+- 0 6874 6799"/>
                              <a:gd name="T155" fmla="*/ 6874 h 131"/>
                              <a:gd name="T156" fmla="+- 0 3399 3314"/>
                              <a:gd name="T157" fmla="*/ T156 w 101"/>
                              <a:gd name="T158" fmla="+- 0 6799 6799"/>
                              <a:gd name="T159" fmla="*/ 679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01" h="131">
                                <a:moveTo>
                                  <a:pt x="85" y="0"/>
                                </a:moveTo>
                                <a:lnTo>
                                  <a:pt x="102" y="0"/>
                                </a:lnTo>
                                <a:lnTo>
                                  <a:pt x="102" y="75"/>
                                </a:lnTo>
                                <a:lnTo>
                                  <a:pt x="102" y="88"/>
                                </a:lnTo>
                                <a:lnTo>
                                  <a:pt x="100" y="98"/>
                                </a:lnTo>
                                <a:lnTo>
                                  <a:pt x="97" y="105"/>
                                </a:lnTo>
                                <a:lnTo>
                                  <a:pt x="94" y="113"/>
                                </a:lnTo>
                                <a:lnTo>
                                  <a:pt x="89" y="119"/>
                                </a:lnTo>
                                <a:lnTo>
                                  <a:pt x="81" y="124"/>
                                </a:lnTo>
                                <a:lnTo>
                                  <a:pt x="74" y="129"/>
                                </a:lnTo>
                                <a:lnTo>
                                  <a:pt x="64" y="131"/>
                                </a:lnTo>
                                <a:lnTo>
                                  <a:pt x="51" y="131"/>
                                </a:lnTo>
                                <a:lnTo>
                                  <a:pt x="39" y="131"/>
                                </a:lnTo>
                                <a:lnTo>
                                  <a:pt x="29" y="129"/>
                                </a:lnTo>
                                <a:lnTo>
                                  <a:pt x="22" y="125"/>
                                </a:lnTo>
                                <a:lnTo>
                                  <a:pt x="14" y="121"/>
                                </a:lnTo>
                                <a:lnTo>
                                  <a:pt x="9" y="115"/>
                                </a:lnTo>
                                <a:lnTo>
                                  <a:pt x="5" y="107"/>
                                </a:lnTo>
                                <a:lnTo>
                                  <a:pt x="2" y="99"/>
                                </a:lnTo>
                                <a:lnTo>
                                  <a:pt x="0" y="88"/>
                                </a:lnTo>
                                <a:lnTo>
                                  <a:pt x="0" y="75"/>
                                </a:lnTo>
                                <a:lnTo>
                                  <a:pt x="0" y="0"/>
                                </a:lnTo>
                                <a:lnTo>
                                  <a:pt x="17" y="0"/>
                                </a:lnTo>
                                <a:lnTo>
                                  <a:pt x="17" y="75"/>
                                </a:lnTo>
                                <a:lnTo>
                                  <a:pt x="17" y="86"/>
                                </a:lnTo>
                                <a:lnTo>
                                  <a:pt x="18" y="94"/>
                                </a:lnTo>
                                <a:lnTo>
                                  <a:pt x="21" y="99"/>
                                </a:lnTo>
                                <a:lnTo>
                                  <a:pt x="23" y="105"/>
                                </a:lnTo>
                                <a:lnTo>
                                  <a:pt x="26" y="109"/>
                                </a:lnTo>
                                <a:lnTo>
                                  <a:pt x="31" y="112"/>
                                </a:lnTo>
                                <a:lnTo>
                                  <a:pt x="36" y="114"/>
                                </a:lnTo>
                                <a:lnTo>
                                  <a:pt x="42" y="116"/>
                                </a:lnTo>
                                <a:lnTo>
                                  <a:pt x="50" y="116"/>
                                </a:lnTo>
                                <a:lnTo>
                                  <a:pt x="62" y="116"/>
                                </a:lnTo>
                                <a:lnTo>
                                  <a:pt x="71" y="113"/>
                                </a:lnTo>
                                <a:lnTo>
                                  <a:pt x="77" y="107"/>
                                </a:lnTo>
                                <a:lnTo>
                                  <a:pt x="82" y="102"/>
                                </a:lnTo>
                                <a:lnTo>
                                  <a:pt x="85" y="91"/>
                                </a:lnTo>
                                <a:lnTo>
                                  <a:pt x="85" y="75"/>
                                </a:lnTo>
                                <a:lnTo>
                                  <a:pt x="85"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 name="Freeform 18"/>
                        <wps:cNvSpPr>
                          <a:spLocks/>
                        </wps:cNvSpPr>
                        <wps:spPr bwMode="auto">
                          <a:xfrm>
                            <a:off x="3436" y="6833"/>
                            <a:ext cx="78" cy="98"/>
                          </a:xfrm>
                          <a:custGeom>
                            <a:avLst/>
                            <a:gdLst>
                              <a:gd name="T0" fmla="+- 0 3451 3436"/>
                              <a:gd name="T1" fmla="*/ T0 w 78"/>
                              <a:gd name="T2" fmla="+- 0 6898 6833"/>
                              <a:gd name="T3" fmla="*/ 6898 h 98"/>
                              <a:gd name="T4" fmla="+- 0 3455 3436"/>
                              <a:gd name="T5" fmla="*/ T4 w 78"/>
                              <a:gd name="T6" fmla="+- 0 6909 6833"/>
                              <a:gd name="T7" fmla="*/ 6909 h 98"/>
                              <a:gd name="T8" fmla="+- 0 3463 3436"/>
                              <a:gd name="T9" fmla="*/ T8 w 78"/>
                              <a:gd name="T10" fmla="+- 0 6915 6833"/>
                              <a:gd name="T11" fmla="*/ 6915 h 98"/>
                              <a:gd name="T12" fmla="+- 0 3476 3436"/>
                              <a:gd name="T13" fmla="*/ T12 w 78"/>
                              <a:gd name="T14" fmla="+- 0 6917 6833"/>
                              <a:gd name="T15" fmla="*/ 6917 h 98"/>
                              <a:gd name="T16" fmla="+- 0 3488 3436"/>
                              <a:gd name="T17" fmla="*/ T16 w 78"/>
                              <a:gd name="T18" fmla="+- 0 6916 6833"/>
                              <a:gd name="T19" fmla="*/ 6916 h 98"/>
                              <a:gd name="T20" fmla="+- 0 3495 3436"/>
                              <a:gd name="T21" fmla="*/ T20 w 78"/>
                              <a:gd name="T22" fmla="+- 0 6910 6833"/>
                              <a:gd name="T23" fmla="*/ 6910 h 98"/>
                              <a:gd name="T24" fmla="+- 0 3497 3436"/>
                              <a:gd name="T25" fmla="*/ T24 w 78"/>
                              <a:gd name="T26" fmla="+- 0 6902 6833"/>
                              <a:gd name="T27" fmla="*/ 6902 h 98"/>
                              <a:gd name="T28" fmla="+- 0 3495 3436"/>
                              <a:gd name="T29" fmla="*/ T28 w 78"/>
                              <a:gd name="T30" fmla="+- 0 6896 6833"/>
                              <a:gd name="T31" fmla="*/ 6896 h 98"/>
                              <a:gd name="T32" fmla="+- 0 3490 3436"/>
                              <a:gd name="T33" fmla="*/ T32 w 78"/>
                              <a:gd name="T34" fmla="+- 0 6892 6833"/>
                              <a:gd name="T35" fmla="*/ 6892 h 98"/>
                              <a:gd name="T36" fmla="+- 0 3476 3436"/>
                              <a:gd name="T37" fmla="*/ T36 w 78"/>
                              <a:gd name="T38" fmla="+- 0 6888 6833"/>
                              <a:gd name="T39" fmla="*/ 6888 h 98"/>
                              <a:gd name="T40" fmla="+- 0 3456 3436"/>
                              <a:gd name="T41" fmla="*/ T40 w 78"/>
                              <a:gd name="T42" fmla="+- 0 6883 6833"/>
                              <a:gd name="T43" fmla="*/ 6883 h 98"/>
                              <a:gd name="T44" fmla="+- 0 3448 3436"/>
                              <a:gd name="T45" fmla="*/ T44 w 78"/>
                              <a:gd name="T46" fmla="+- 0 6879 6833"/>
                              <a:gd name="T47" fmla="*/ 6879 h 98"/>
                              <a:gd name="T48" fmla="+- 0 3442 3436"/>
                              <a:gd name="T49" fmla="*/ T48 w 78"/>
                              <a:gd name="T50" fmla="+- 0 6872 6833"/>
                              <a:gd name="T51" fmla="*/ 6872 h 98"/>
                              <a:gd name="T52" fmla="+- 0 3438 3436"/>
                              <a:gd name="T53" fmla="*/ T52 w 78"/>
                              <a:gd name="T54" fmla="+- 0 6864 6833"/>
                              <a:gd name="T55" fmla="*/ 6864 h 98"/>
                              <a:gd name="T56" fmla="+- 0 3438 3436"/>
                              <a:gd name="T57" fmla="*/ T56 w 78"/>
                              <a:gd name="T58" fmla="+- 0 6855 6833"/>
                              <a:gd name="T59" fmla="*/ 6855 h 98"/>
                              <a:gd name="T60" fmla="+- 0 3441 3436"/>
                              <a:gd name="T61" fmla="*/ T60 w 78"/>
                              <a:gd name="T62" fmla="+- 0 6848 6833"/>
                              <a:gd name="T63" fmla="*/ 6848 h 98"/>
                              <a:gd name="T64" fmla="+- 0 3446 3436"/>
                              <a:gd name="T65" fmla="*/ T64 w 78"/>
                              <a:gd name="T66" fmla="+- 0 6841 6833"/>
                              <a:gd name="T67" fmla="*/ 6841 h 98"/>
                              <a:gd name="T68" fmla="+- 0 3451 3436"/>
                              <a:gd name="T69" fmla="*/ T68 w 78"/>
                              <a:gd name="T70" fmla="+- 0 6837 6833"/>
                              <a:gd name="T71" fmla="*/ 6837 h 98"/>
                              <a:gd name="T72" fmla="+- 0 3459 3436"/>
                              <a:gd name="T73" fmla="*/ T72 w 78"/>
                              <a:gd name="T74" fmla="+- 0 6834 6833"/>
                              <a:gd name="T75" fmla="*/ 6834 h 98"/>
                              <a:gd name="T76" fmla="+- 0 3468 3436"/>
                              <a:gd name="T77" fmla="*/ T76 w 78"/>
                              <a:gd name="T78" fmla="+- 0 6833 6833"/>
                              <a:gd name="T79" fmla="*/ 6833 h 98"/>
                              <a:gd name="T80" fmla="+- 0 3480 3436"/>
                              <a:gd name="T81" fmla="*/ T80 w 78"/>
                              <a:gd name="T82" fmla="+- 0 6833 6833"/>
                              <a:gd name="T83" fmla="*/ 6833 h 98"/>
                              <a:gd name="T84" fmla="+- 0 3492 3436"/>
                              <a:gd name="T85" fmla="*/ T84 w 78"/>
                              <a:gd name="T86" fmla="+- 0 6836 6833"/>
                              <a:gd name="T87" fmla="*/ 6836 h 98"/>
                              <a:gd name="T88" fmla="+- 0 3502 3436"/>
                              <a:gd name="T89" fmla="*/ T88 w 78"/>
                              <a:gd name="T90" fmla="+- 0 6841 6833"/>
                              <a:gd name="T91" fmla="*/ 6841 h 98"/>
                              <a:gd name="T92" fmla="+- 0 3507 3436"/>
                              <a:gd name="T93" fmla="*/ T92 w 78"/>
                              <a:gd name="T94" fmla="+- 0 6848 6833"/>
                              <a:gd name="T95" fmla="*/ 6848 h 98"/>
                              <a:gd name="T96" fmla="+- 0 3510 3436"/>
                              <a:gd name="T97" fmla="*/ T96 w 78"/>
                              <a:gd name="T98" fmla="+- 0 6859 6833"/>
                              <a:gd name="T99" fmla="*/ 6859 h 98"/>
                              <a:gd name="T100" fmla="+- 0 3494 3436"/>
                              <a:gd name="T101" fmla="*/ T100 w 78"/>
                              <a:gd name="T102" fmla="+- 0 6856 6833"/>
                              <a:gd name="T103" fmla="*/ 6856 h 98"/>
                              <a:gd name="T104" fmla="+- 0 3488 3436"/>
                              <a:gd name="T105" fmla="*/ T104 w 78"/>
                              <a:gd name="T106" fmla="+- 0 6850 6833"/>
                              <a:gd name="T107" fmla="*/ 6850 h 98"/>
                              <a:gd name="T108" fmla="+- 0 3480 3436"/>
                              <a:gd name="T109" fmla="*/ T108 w 78"/>
                              <a:gd name="T110" fmla="+- 0 6846 6833"/>
                              <a:gd name="T111" fmla="*/ 6846 h 98"/>
                              <a:gd name="T112" fmla="+- 0 3467 3436"/>
                              <a:gd name="T113" fmla="*/ T112 w 78"/>
                              <a:gd name="T114" fmla="+- 0 6846 6833"/>
                              <a:gd name="T115" fmla="*/ 6846 h 98"/>
                              <a:gd name="T116" fmla="+- 0 3458 3436"/>
                              <a:gd name="T117" fmla="*/ T116 w 78"/>
                              <a:gd name="T118" fmla="+- 0 6849 6833"/>
                              <a:gd name="T119" fmla="*/ 6849 h 98"/>
                              <a:gd name="T120" fmla="+- 0 3454 3436"/>
                              <a:gd name="T121" fmla="*/ T120 w 78"/>
                              <a:gd name="T122" fmla="+- 0 6854 6833"/>
                              <a:gd name="T123" fmla="*/ 6854 h 98"/>
                              <a:gd name="T124" fmla="+- 0 3454 3436"/>
                              <a:gd name="T125" fmla="*/ T124 w 78"/>
                              <a:gd name="T126" fmla="+- 0 6860 6833"/>
                              <a:gd name="T127" fmla="*/ 6860 h 98"/>
                              <a:gd name="T128" fmla="+- 0 3456 3436"/>
                              <a:gd name="T129" fmla="*/ T128 w 78"/>
                              <a:gd name="T130" fmla="+- 0 6863 6833"/>
                              <a:gd name="T131" fmla="*/ 6863 h 98"/>
                              <a:gd name="T132" fmla="+- 0 3459 3436"/>
                              <a:gd name="T133" fmla="*/ T132 w 78"/>
                              <a:gd name="T134" fmla="+- 0 6866 6833"/>
                              <a:gd name="T135" fmla="*/ 6866 h 98"/>
                              <a:gd name="T136" fmla="+- 0 3463 3436"/>
                              <a:gd name="T137" fmla="*/ T136 w 78"/>
                              <a:gd name="T138" fmla="+- 0 6868 6833"/>
                              <a:gd name="T139" fmla="*/ 6868 h 98"/>
                              <a:gd name="T140" fmla="+- 0 3476 3436"/>
                              <a:gd name="T141" fmla="*/ T140 w 78"/>
                              <a:gd name="T142" fmla="+- 0 6871 6833"/>
                              <a:gd name="T143" fmla="*/ 6871 h 98"/>
                              <a:gd name="T144" fmla="+- 0 3495 3436"/>
                              <a:gd name="T145" fmla="*/ T144 w 78"/>
                              <a:gd name="T146" fmla="+- 0 6877 6833"/>
                              <a:gd name="T147" fmla="*/ 6877 h 98"/>
                              <a:gd name="T148" fmla="+- 0 3503 3436"/>
                              <a:gd name="T149" fmla="*/ T148 w 78"/>
                              <a:gd name="T150" fmla="+- 0 6881 6833"/>
                              <a:gd name="T151" fmla="*/ 6881 h 98"/>
                              <a:gd name="T152" fmla="+- 0 3509 3436"/>
                              <a:gd name="T153" fmla="*/ T152 w 78"/>
                              <a:gd name="T154" fmla="+- 0 6887 6833"/>
                              <a:gd name="T155" fmla="*/ 6887 h 98"/>
                              <a:gd name="T156" fmla="+- 0 3513 3436"/>
                              <a:gd name="T157" fmla="*/ T156 w 78"/>
                              <a:gd name="T158" fmla="+- 0 6895 6833"/>
                              <a:gd name="T159" fmla="*/ 6895 h 98"/>
                              <a:gd name="T160" fmla="+- 0 3513 3436"/>
                              <a:gd name="T161" fmla="*/ T160 w 78"/>
                              <a:gd name="T162" fmla="+- 0 6906 6833"/>
                              <a:gd name="T163" fmla="*/ 6906 h 98"/>
                              <a:gd name="T164" fmla="+- 0 3509 3436"/>
                              <a:gd name="T165" fmla="*/ T164 w 78"/>
                              <a:gd name="T166" fmla="+- 0 6915 6833"/>
                              <a:gd name="T167" fmla="*/ 6915 h 98"/>
                              <a:gd name="T168" fmla="+- 0 3501 3436"/>
                              <a:gd name="T169" fmla="*/ T168 w 78"/>
                              <a:gd name="T170" fmla="+- 0 6924 6833"/>
                              <a:gd name="T171" fmla="*/ 6924 h 98"/>
                              <a:gd name="T172" fmla="+- 0 3490 3436"/>
                              <a:gd name="T173" fmla="*/ T172 w 78"/>
                              <a:gd name="T174" fmla="+- 0 6929 6833"/>
                              <a:gd name="T175" fmla="*/ 6929 h 98"/>
                              <a:gd name="T176" fmla="+- 0 3476 3436"/>
                              <a:gd name="T177" fmla="*/ T176 w 78"/>
                              <a:gd name="T178" fmla="+- 0 6930 6833"/>
                              <a:gd name="T179" fmla="*/ 6930 h 98"/>
                              <a:gd name="T180" fmla="+- 0 3454 3436"/>
                              <a:gd name="T181" fmla="*/ T180 w 78"/>
                              <a:gd name="T182" fmla="+- 0 6928 6833"/>
                              <a:gd name="T183" fmla="*/ 6928 h 98"/>
                              <a:gd name="T184" fmla="+- 0 3442 3436"/>
                              <a:gd name="T185" fmla="*/ T184 w 78"/>
                              <a:gd name="T186" fmla="+- 0 6918 6833"/>
                              <a:gd name="T187" fmla="*/ 6918 h 98"/>
                              <a:gd name="T188" fmla="+- 0 3436 3436"/>
                              <a:gd name="T189" fmla="*/ T188 w 78"/>
                              <a:gd name="T190" fmla="+- 0 6900 6833"/>
                              <a:gd name="T191" fmla="*/ 6900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8" h="98">
                                <a:moveTo>
                                  <a:pt x="0" y="67"/>
                                </a:moveTo>
                                <a:lnTo>
                                  <a:pt x="15" y="65"/>
                                </a:lnTo>
                                <a:lnTo>
                                  <a:pt x="16" y="71"/>
                                </a:lnTo>
                                <a:lnTo>
                                  <a:pt x="19" y="76"/>
                                </a:lnTo>
                                <a:lnTo>
                                  <a:pt x="23" y="79"/>
                                </a:lnTo>
                                <a:lnTo>
                                  <a:pt x="27" y="82"/>
                                </a:lnTo>
                                <a:lnTo>
                                  <a:pt x="32" y="84"/>
                                </a:lnTo>
                                <a:lnTo>
                                  <a:pt x="40" y="84"/>
                                </a:lnTo>
                                <a:lnTo>
                                  <a:pt x="47" y="84"/>
                                </a:lnTo>
                                <a:lnTo>
                                  <a:pt x="52" y="83"/>
                                </a:lnTo>
                                <a:lnTo>
                                  <a:pt x="56" y="80"/>
                                </a:lnTo>
                                <a:lnTo>
                                  <a:pt x="59" y="77"/>
                                </a:lnTo>
                                <a:lnTo>
                                  <a:pt x="61" y="73"/>
                                </a:lnTo>
                                <a:lnTo>
                                  <a:pt x="61" y="69"/>
                                </a:lnTo>
                                <a:lnTo>
                                  <a:pt x="61" y="66"/>
                                </a:lnTo>
                                <a:lnTo>
                                  <a:pt x="59" y="63"/>
                                </a:lnTo>
                                <a:lnTo>
                                  <a:pt x="56" y="61"/>
                                </a:lnTo>
                                <a:lnTo>
                                  <a:pt x="54" y="59"/>
                                </a:lnTo>
                                <a:lnTo>
                                  <a:pt x="49" y="58"/>
                                </a:lnTo>
                                <a:lnTo>
                                  <a:pt x="40" y="55"/>
                                </a:lnTo>
                                <a:lnTo>
                                  <a:pt x="29" y="53"/>
                                </a:lnTo>
                                <a:lnTo>
                                  <a:pt x="20" y="50"/>
                                </a:lnTo>
                                <a:lnTo>
                                  <a:pt x="16" y="48"/>
                                </a:lnTo>
                                <a:lnTo>
                                  <a:pt x="12" y="46"/>
                                </a:lnTo>
                                <a:lnTo>
                                  <a:pt x="8" y="43"/>
                                </a:lnTo>
                                <a:lnTo>
                                  <a:pt x="6" y="39"/>
                                </a:lnTo>
                                <a:lnTo>
                                  <a:pt x="4" y="35"/>
                                </a:lnTo>
                                <a:lnTo>
                                  <a:pt x="2" y="31"/>
                                </a:lnTo>
                                <a:lnTo>
                                  <a:pt x="2" y="26"/>
                                </a:lnTo>
                                <a:lnTo>
                                  <a:pt x="2" y="22"/>
                                </a:lnTo>
                                <a:lnTo>
                                  <a:pt x="3" y="18"/>
                                </a:lnTo>
                                <a:lnTo>
                                  <a:pt x="5" y="15"/>
                                </a:lnTo>
                                <a:lnTo>
                                  <a:pt x="7" y="11"/>
                                </a:lnTo>
                                <a:lnTo>
                                  <a:pt x="10" y="8"/>
                                </a:lnTo>
                                <a:lnTo>
                                  <a:pt x="13" y="6"/>
                                </a:lnTo>
                                <a:lnTo>
                                  <a:pt x="15" y="4"/>
                                </a:lnTo>
                                <a:lnTo>
                                  <a:pt x="19" y="3"/>
                                </a:lnTo>
                                <a:lnTo>
                                  <a:pt x="23" y="1"/>
                                </a:lnTo>
                                <a:lnTo>
                                  <a:pt x="27" y="0"/>
                                </a:lnTo>
                                <a:lnTo>
                                  <a:pt x="32" y="0"/>
                                </a:lnTo>
                                <a:lnTo>
                                  <a:pt x="37" y="0"/>
                                </a:lnTo>
                                <a:lnTo>
                                  <a:pt x="44" y="0"/>
                                </a:lnTo>
                                <a:lnTo>
                                  <a:pt x="50" y="1"/>
                                </a:lnTo>
                                <a:lnTo>
                                  <a:pt x="56" y="3"/>
                                </a:lnTo>
                                <a:lnTo>
                                  <a:pt x="62" y="5"/>
                                </a:lnTo>
                                <a:lnTo>
                                  <a:pt x="66" y="8"/>
                                </a:lnTo>
                                <a:lnTo>
                                  <a:pt x="68" y="11"/>
                                </a:lnTo>
                                <a:lnTo>
                                  <a:pt x="71" y="15"/>
                                </a:lnTo>
                                <a:lnTo>
                                  <a:pt x="73" y="20"/>
                                </a:lnTo>
                                <a:lnTo>
                                  <a:pt x="74" y="26"/>
                                </a:lnTo>
                                <a:lnTo>
                                  <a:pt x="58" y="28"/>
                                </a:lnTo>
                                <a:lnTo>
                                  <a:pt x="58" y="23"/>
                                </a:lnTo>
                                <a:lnTo>
                                  <a:pt x="56" y="19"/>
                                </a:lnTo>
                                <a:lnTo>
                                  <a:pt x="52" y="17"/>
                                </a:lnTo>
                                <a:lnTo>
                                  <a:pt x="49" y="14"/>
                                </a:lnTo>
                                <a:lnTo>
                                  <a:pt x="44" y="13"/>
                                </a:lnTo>
                                <a:lnTo>
                                  <a:pt x="38" y="13"/>
                                </a:lnTo>
                                <a:lnTo>
                                  <a:pt x="31" y="13"/>
                                </a:lnTo>
                                <a:lnTo>
                                  <a:pt x="25" y="14"/>
                                </a:lnTo>
                                <a:lnTo>
                                  <a:pt x="22" y="16"/>
                                </a:lnTo>
                                <a:lnTo>
                                  <a:pt x="19" y="19"/>
                                </a:lnTo>
                                <a:lnTo>
                                  <a:pt x="18" y="21"/>
                                </a:lnTo>
                                <a:lnTo>
                                  <a:pt x="18" y="25"/>
                                </a:lnTo>
                                <a:lnTo>
                                  <a:pt x="18" y="27"/>
                                </a:lnTo>
                                <a:lnTo>
                                  <a:pt x="18" y="28"/>
                                </a:lnTo>
                                <a:lnTo>
                                  <a:pt x="20" y="30"/>
                                </a:lnTo>
                                <a:lnTo>
                                  <a:pt x="21" y="32"/>
                                </a:lnTo>
                                <a:lnTo>
                                  <a:pt x="23" y="33"/>
                                </a:lnTo>
                                <a:lnTo>
                                  <a:pt x="26" y="34"/>
                                </a:lnTo>
                                <a:lnTo>
                                  <a:pt x="27" y="35"/>
                                </a:lnTo>
                                <a:lnTo>
                                  <a:pt x="32" y="36"/>
                                </a:lnTo>
                                <a:lnTo>
                                  <a:pt x="40" y="38"/>
                                </a:lnTo>
                                <a:lnTo>
                                  <a:pt x="51" y="41"/>
                                </a:lnTo>
                                <a:lnTo>
                                  <a:pt x="59" y="44"/>
                                </a:lnTo>
                                <a:lnTo>
                                  <a:pt x="63" y="46"/>
                                </a:lnTo>
                                <a:lnTo>
                                  <a:pt x="67" y="48"/>
                                </a:lnTo>
                                <a:lnTo>
                                  <a:pt x="71" y="50"/>
                                </a:lnTo>
                                <a:lnTo>
                                  <a:pt x="73" y="54"/>
                                </a:lnTo>
                                <a:lnTo>
                                  <a:pt x="76" y="58"/>
                                </a:lnTo>
                                <a:lnTo>
                                  <a:pt x="77" y="62"/>
                                </a:lnTo>
                                <a:lnTo>
                                  <a:pt x="77" y="68"/>
                                </a:lnTo>
                                <a:lnTo>
                                  <a:pt x="77" y="73"/>
                                </a:lnTo>
                                <a:lnTo>
                                  <a:pt x="76" y="78"/>
                                </a:lnTo>
                                <a:lnTo>
                                  <a:pt x="73" y="82"/>
                                </a:lnTo>
                                <a:lnTo>
                                  <a:pt x="70" y="87"/>
                                </a:lnTo>
                                <a:lnTo>
                                  <a:pt x="65" y="91"/>
                                </a:lnTo>
                                <a:lnTo>
                                  <a:pt x="59" y="93"/>
                                </a:lnTo>
                                <a:lnTo>
                                  <a:pt x="54" y="96"/>
                                </a:lnTo>
                                <a:lnTo>
                                  <a:pt x="47" y="97"/>
                                </a:lnTo>
                                <a:lnTo>
                                  <a:pt x="40" y="97"/>
                                </a:lnTo>
                                <a:lnTo>
                                  <a:pt x="27" y="97"/>
                                </a:lnTo>
                                <a:lnTo>
                                  <a:pt x="18" y="95"/>
                                </a:lnTo>
                                <a:lnTo>
                                  <a:pt x="12" y="90"/>
                                </a:lnTo>
                                <a:lnTo>
                                  <a:pt x="6" y="85"/>
                                </a:lnTo>
                                <a:lnTo>
                                  <a:pt x="1" y="77"/>
                                </a:lnTo>
                                <a:lnTo>
                                  <a:pt x="0" y="67"/>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Freeform 19"/>
                        <wps:cNvSpPr>
                          <a:spLocks/>
                        </wps:cNvSpPr>
                        <wps:spPr bwMode="auto">
                          <a:xfrm>
                            <a:off x="3527" y="6833"/>
                            <a:ext cx="86" cy="98"/>
                          </a:xfrm>
                          <a:custGeom>
                            <a:avLst/>
                            <a:gdLst>
                              <a:gd name="T0" fmla="+- 0 3596 3527"/>
                              <a:gd name="T1" fmla="*/ T0 w 86"/>
                              <a:gd name="T2" fmla="+- 0 6898 6833"/>
                              <a:gd name="T3" fmla="*/ 6898 h 98"/>
                              <a:gd name="T4" fmla="+- 0 3612 3527"/>
                              <a:gd name="T5" fmla="*/ T4 w 86"/>
                              <a:gd name="T6" fmla="+- 0 6900 6833"/>
                              <a:gd name="T7" fmla="*/ 6900 h 98"/>
                              <a:gd name="T8" fmla="+- 0 3610 3527"/>
                              <a:gd name="T9" fmla="*/ T8 w 86"/>
                              <a:gd name="T10" fmla="+- 0 6910 6833"/>
                              <a:gd name="T11" fmla="*/ 6910 h 98"/>
                              <a:gd name="T12" fmla="+- 0 3605 3527"/>
                              <a:gd name="T13" fmla="*/ T12 w 86"/>
                              <a:gd name="T14" fmla="+- 0 6917 6833"/>
                              <a:gd name="T15" fmla="*/ 6917 h 98"/>
                              <a:gd name="T16" fmla="+- 0 3598 3527"/>
                              <a:gd name="T17" fmla="*/ T16 w 86"/>
                              <a:gd name="T18" fmla="+- 0 6922 6833"/>
                              <a:gd name="T19" fmla="*/ 6922 h 98"/>
                              <a:gd name="T20" fmla="+- 0 3591 3527"/>
                              <a:gd name="T21" fmla="*/ T20 w 86"/>
                              <a:gd name="T22" fmla="+- 0 6927 6833"/>
                              <a:gd name="T23" fmla="*/ 6927 h 98"/>
                              <a:gd name="T24" fmla="+- 0 3582 3527"/>
                              <a:gd name="T25" fmla="*/ T24 w 86"/>
                              <a:gd name="T26" fmla="+- 0 6930 6833"/>
                              <a:gd name="T27" fmla="*/ 6930 h 98"/>
                              <a:gd name="T28" fmla="+- 0 3571 3527"/>
                              <a:gd name="T29" fmla="*/ T28 w 86"/>
                              <a:gd name="T30" fmla="+- 0 6930 6833"/>
                              <a:gd name="T31" fmla="*/ 6930 h 98"/>
                              <a:gd name="T32" fmla="+- 0 3558 3527"/>
                              <a:gd name="T33" fmla="*/ T32 w 86"/>
                              <a:gd name="T34" fmla="+- 0 6930 6833"/>
                              <a:gd name="T35" fmla="*/ 6930 h 98"/>
                              <a:gd name="T36" fmla="+- 0 3547 3527"/>
                              <a:gd name="T37" fmla="*/ T36 w 86"/>
                              <a:gd name="T38" fmla="+- 0 6926 6833"/>
                              <a:gd name="T39" fmla="*/ 6926 h 98"/>
                              <a:gd name="T40" fmla="+- 0 3539 3527"/>
                              <a:gd name="T41" fmla="*/ T40 w 86"/>
                              <a:gd name="T42" fmla="+- 0 6917 6833"/>
                              <a:gd name="T43" fmla="*/ 6917 h 98"/>
                              <a:gd name="T44" fmla="+- 0 3531 3527"/>
                              <a:gd name="T45" fmla="*/ T44 w 86"/>
                              <a:gd name="T46" fmla="+- 0 6909 6833"/>
                              <a:gd name="T47" fmla="*/ 6909 h 98"/>
                              <a:gd name="T48" fmla="+- 0 3527 3527"/>
                              <a:gd name="T49" fmla="*/ T48 w 86"/>
                              <a:gd name="T50" fmla="+- 0 6897 6833"/>
                              <a:gd name="T51" fmla="*/ 6897 h 98"/>
                              <a:gd name="T52" fmla="+- 0 3527 3527"/>
                              <a:gd name="T53" fmla="*/ T52 w 86"/>
                              <a:gd name="T54" fmla="+- 0 6882 6833"/>
                              <a:gd name="T55" fmla="*/ 6882 h 98"/>
                              <a:gd name="T56" fmla="+- 0 3527 3527"/>
                              <a:gd name="T57" fmla="*/ T56 w 86"/>
                              <a:gd name="T58" fmla="+- 0 6866 6833"/>
                              <a:gd name="T59" fmla="*/ 6866 h 98"/>
                              <a:gd name="T60" fmla="+- 0 3531 3527"/>
                              <a:gd name="T61" fmla="*/ T60 w 86"/>
                              <a:gd name="T62" fmla="+- 0 6854 6833"/>
                              <a:gd name="T63" fmla="*/ 6854 h 98"/>
                              <a:gd name="T64" fmla="+- 0 3539 3527"/>
                              <a:gd name="T65" fmla="*/ T64 w 86"/>
                              <a:gd name="T66" fmla="+- 0 6846 6833"/>
                              <a:gd name="T67" fmla="*/ 6846 h 98"/>
                              <a:gd name="T68" fmla="+- 0 3547 3527"/>
                              <a:gd name="T69" fmla="*/ T68 w 86"/>
                              <a:gd name="T70" fmla="+- 0 6837 6833"/>
                              <a:gd name="T71" fmla="*/ 6837 h 98"/>
                              <a:gd name="T72" fmla="+- 0 3557 3527"/>
                              <a:gd name="T73" fmla="*/ T72 w 86"/>
                              <a:gd name="T74" fmla="+- 0 6833 6833"/>
                              <a:gd name="T75" fmla="*/ 6833 h 98"/>
                              <a:gd name="T76" fmla="+- 0 3570 3527"/>
                              <a:gd name="T77" fmla="*/ T76 w 86"/>
                              <a:gd name="T78" fmla="+- 0 6833 6833"/>
                              <a:gd name="T79" fmla="*/ 6833 h 98"/>
                              <a:gd name="T80" fmla="+- 0 3583 3527"/>
                              <a:gd name="T81" fmla="*/ T80 w 86"/>
                              <a:gd name="T82" fmla="+- 0 6833 6833"/>
                              <a:gd name="T83" fmla="*/ 6833 h 98"/>
                              <a:gd name="T84" fmla="+- 0 3593 3527"/>
                              <a:gd name="T85" fmla="*/ T84 w 86"/>
                              <a:gd name="T86" fmla="+- 0 6837 6833"/>
                              <a:gd name="T87" fmla="*/ 6837 h 98"/>
                              <a:gd name="T88" fmla="+- 0 3601 3527"/>
                              <a:gd name="T89" fmla="*/ T88 w 86"/>
                              <a:gd name="T90" fmla="+- 0 6845 6833"/>
                              <a:gd name="T91" fmla="*/ 6845 h 98"/>
                              <a:gd name="T92" fmla="+- 0 3609 3527"/>
                              <a:gd name="T93" fmla="*/ T92 w 86"/>
                              <a:gd name="T94" fmla="+- 0 6854 6833"/>
                              <a:gd name="T95" fmla="*/ 6854 h 98"/>
                              <a:gd name="T96" fmla="+- 0 3613 3527"/>
                              <a:gd name="T97" fmla="*/ T96 w 86"/>
                              <a:gd name="T98" fmla="+- 0 6866 6833"/>
                              <a:gd name="T99" fmla="*/ 6866 h 98"/>
                              <a:gd name="T100" fmla="+- 0 3613 3527"/>
                              <a:gd name="T101" fmla="*/ T100 w 86"/>
                              <a:gd name="T102" fmla="+- 0 6881 6833"/>
                              <a:gd name="T103" fmla="*/ 6881 h 98"/>
                              <a:gd name="T104" fmla="+- 0 3613 3527"/>
                              <a:gd name="T105" fmla="*/ T104 w 86"/>
                              <a:gd name="T106" fmla="+- 0 6882 6833"/>
                              <a:gd name="T107" fmla="*/ 6882 h 98"/>
                              <a:gd name="T108" fmla="+- 0 3613 3527"/>
                              <a:gd name="T109" fmla="*/ T108 w 86"/>
                              <a:gd name="T110" fmla="+- 0 6883 6833"/>
                              <a:gd name="T111" fmla="*/ 6883 h 98"/>
                              <a:gd name="T112" fmla="+- 0 3613 3527"/>
                              <a:gd name="T113" fmla="*/ T112 w 86"/>
                              <a:gd name="T114" fmla="+- 0 6885 6833"/>
                              <a:gd name="T115" fmla="*/ 6885 h 98"/>
                              <a:gd name="T116" fmla="+- 0 3543 3527"/>
                              <a:gd name="T117" fmla="*/ T116 w 86"/>
                              <a:gd name="T118" fmla="+- 0 6885 6833"/>
                              <a:gd name="T119" fmla="*/ 6885 h 98"/>
                              <a:gd name="T120" fmla="+- 0 3544 3527"/>
                              <a:gd name="T121" fmla="*/ T120 w 86"/>
                              <a:gd name="T122" fmla="+- 0 6896 6833"/>
                              <a:gd name="T123" fmla="*/ 6896 h 98"/>
                              <a:gd name="T124" fmla="+- 0 3547 3527"/>
                              <a:gd name="T125" fmla="*/ T124 w 86"/>
                              <a:gd name="T126" fmla="+- 0 6903 6833"/>
                              <a:gd name="T127" fmla="*/ 6903 h 98"/>
                              <a:gd name="T128" fmla="+- 0 3552 3527"/>
                              <a:gd name="T129" fmla="*/ T128 w 86"/>
                              <a:gd name="T130" fmla="+- 0 6909 6833"/>
                              <a:gd name="T131" fmla="*/ 6909 h 98"/>
                              <a:gd name="T132" fmla="+- 0 3557 3527"/>
                              <a:gd name="T133" fmla="*/ T132 w 86"/>
                              <a:gd name="T134" fmla="+- 0 6914 6833"/>
                              <a:gd name="T135" fmla="*/ 6914 h 98"/>
                              <a:gd name="T136" fmla="+- 0 3564 3527"/>
                              <a:gd name="T137" fmla="*/ T136 w 86"/>
                              <a:gd name="T138" fmla="+- 0 6917 6833"/>
                              <a:gd name="T139" fmla="*/ 6917 h 98"/>
                              <a:gd name="T140" fmla="+- 0 3571 3527"/>
                              <a:gd name="T141" fmla="*/ T140 w 86"/>
                              <a:gd name="T142" fmla="+- 0 6917 6833"/>
                              <a:gd name="T143" fmla="*/ 6917 h 98"/>
                              <a:gd name="T144" fmla="+- 0 3577 3527"/>
                              <a:gd name="T145" fmla="*/ T144 w 86"/>
                              <a:gd name="T146" fmla="+- 0 6917 6833"/>
                              <a:gd name="T147" fmla="*/ 6917 h 98"/>
                              <a:gd name="T148" fmla="+- 0 3582 3527"/>
                              <a:gd name="T149" fmla="*/ T148 w 86"/>
                              <a:gd name="T150" fmla="+- 0 6916 6833"/>
                              <a:gd name="T151" fmla="*/ 6916 h 98"/>
                              <a:gd name="T152" fmla="+- 0 3586 3527"/>
                              <a:gd name="T153" fmla="*/ T152 w 86"/>
                              <a:gd name="T154" fmla="+- 0 6913 6833"/>
                              <a:gd name="T155" fmla="*/ 6913 h 98"/>
                              <a:gd name="T156" fmla="+- 0 3590 3527"/>
                              <a:gd name="T157" fmla="*/ T156 w 86"/>
                              <a:gd name="T158" fmla="+- 0 6909 6833"/>
                              <a:gd name="T159" fmla="*/ 6909 h 98"/>
                              <a:gd name="T160" fmla="+- 0 3594 3527"/>
                              <a:gd name="T161" fmla="*/ T160 w 86"/>
                              <a:gd name="T162" fmla="+- 0 6905 6833"/>
                              <a:gd name="T163" fmla="*/ 6905 h 98"/>
                              <a:gd name="T164" fmla="+- 0 3596 3527"/>
                              <a:gd name="T165" fmla="*/ T164 w 86"/>
                              <a:gd name="T166" fmla="+- 0 6898 6833"/>
                              <a:gd name="T167" fmla="*/ 689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7" y="84"/>
                                </a:lnTo>
                                <a:lnTo>
                                  <a:pt x="44" y="84"/>
                                </a:lnTo>
                                <a:lnTo>
                                  <a:pt x="50" y="84"/>
                                </a:lnTo>
                                <a:lnTo>
                                  <a:pt x="55" y="83"/>
                                </a:lnTo>
                                <a:lnTo>
                                  <a:pt x="59" y="80"/>
                                </a:lnTo>
                                <a:lnTo>
                                  <a:pt x="63" y="76"/>
                                </a:lnTo>
                                <a:lnTo>
                                  <a:pt x="67"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Freeform 20"/>
                        <wps:cNvSpPr>
                          <a:spLocks/>
                        </wps:cNvSpPr>
                        <wps:spPr bwMode="auto">
                          <a:xfrm>
                            <a:off x="3544" y="6846"/>
                            <a:ext cx="52" cy="27"/>
                          </a:xfrm>
                          <a:custGeom>
                            <a:avLst/>
                            <a:gdLst>
                              <a:gd name="T0" fmla="+- 0 3544 3544"/>
                              <a:gd name="T1" fmla="*/ T0 w 52"/>
                              <a:gd name="T2" fmla="+- 0 6872 6846"/>
                              <a:gd name="T3" fmla="*/ 6872 h 27"/>
                              <a:gd name="T4" fmla="+- 0 3596 3544"/>
                              <a:gd name="T5" fmla="*/ T4 w 52"/>
                              <a:gd name="T6" fmla="+- 0 6872 6846"/>
                              <a:gd name="T7" fmla="*/ 6872 h 27"/>
                              <a:gd name="T8" fmla="+- 0 3595 3544"/>
                              <a:gd name="T9" fmla="*/ T8 w 52"/>
                              <a:gd name="T10" fmla="+- 0 6865 6846"/>
                              <a:gd name="T11" fmla="*/ 6865 h 27"/>
                              <a:gd name="T12" fmla="+- 0 3593 3544"/>
                              <a:gd name="T13" fmla="*/ T12 w 52"/>
                              <a:gd name="T14" fmla="+- 0 6859 6846"/>
                              <a:gd name="T15" fmla="*/ 6859 h 27"/>
                              <a:gd name="T16" fmla="+- 0 3590 3544"/>
                              <a:gd name="T17" fmla="*/ T16 w 52"/>
                              <a:gd name="T18" fmla="+- 0 6855 6846"/>
                              <a:gd name="T19" fmla="*/ 6855 h 27"/>
                              <a:gd name="T20" fmla="+- 0 3585 3544"/>
                              <a:gd name="T21" fmla="*/ T20 w 52"/>
                              <a:gd name="T22" fmla="+- 0 6849 6846"/>
                              <a:gd name="T23" fmla="*/ 6849 h 27"/>
                              <a:gd name="T24" fmla="+- 0 3579 3544"/>
                              <a:gd name="T25" fmla="*/ T24 w 52"/>
                              <a:gd name="T26" fmla="+- 0 6846 6846"/>
                              <a:gd name="T27" fmla="*/ 6846 h 27"/>
                              <a:gd name="T28" fmla="+- 0 3571 3544"/>
                              <a:gd name="T29" fmla="*/ T28 w 52"/>
                              <a:gd name="T30" fmla="+- 0 6846 6846"/>
                              <a:gd name="T31" fmla="*/ 6846 h 27"/>
                              <a:gd name="T32" fmla="+- 0 3563 3544"/>
                              <a:gd name="T33" fmla="*/ T32 w 52"/>
                              <a:gd name="T34" fmla="+- 0 6846 6846"/>
                              <a:gd name="T35" fmla="*/ 6846 h 27"/>
                              <a:gd name="T36" fmla="+- 0 3557 3544"/>
                              <a:gd name="T37" fmla="*/ T36 w 52"/>
                              <a:gd name="T38" fmla="+- 0 6848 6846"/>
                              <a:gd name="T39" fmla="*/ 6848 h 27"/>
                              <a:gd name="T40" fmla="+- 0 3552 3544"/>
                              <a:gd name="T41" fmla="*/ T40 w 52"/>
                              <a:gd name="T42" fmla="+- 0 6853 6846"/>
                              <a:gd name="T43" fmla="*/ 6853 h 27"/>
                              <a:gd name="T44" fmla="+- 0 3547 3544"/>
                              <a:gd name="T45" fmla="*/ T44 w 52"/>
                              <a:gd name="T46" fmla="+- 0 6858 6846"/>
                              <a:gd name="T47" fmla="*/ 6858 h 27"/>
                              <a:gd name="T48" fmla="+- 0 3545 3544"/>
                              <a:gd name="T49" fmla="*/ T48 w 52"/>
                              <a:gd name="T50" fmla="+- 0 6864 6846"/>
                              <a:gd name="T51" fmla="*/ 6864 h 27"/>
                              <a:gd name="T52" fmla="+- 0 3544 3544"/>
                              <a:gd name="T53" fmla="*/ T52 w 52"/>
                              <a:gd name="T54" fmla="+- 0 6872 6846"/>
                              <a:gd name="T55" fmla="*/ 687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7" y="0"/>
                                </a:lnTo>
                                <a:lnTo>
                                  <a:pt x="19" y="0"/>
                                </a:lnTo>
                                <a:lnTo>
                                  <a:pt x="13" y="2"/>
                                </a:lnTo>
                                <a:lnTo>
                                  <a:pt x="8" y="7"/>
                                </a:lnTo>
                                <a:lnTo>
                                  <a:pt x="3" y="12"/>
                                </a:lnTo>
                                <a:lnTo>
                                  <a:pt x="1"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Freeform 21"/>
                        <wps:cNvSpPr>
                          <a:spLocks/>
                        </wps:cNvSpPr>
                        <wps:spPr bwMode="auto">
                          <a:xfrm>
                            <a:off x="3622" y="6797"/>
                            <a:ext cx="55" cy="131"/>
                          </a:xfrm>
                          <a:custGeom>
                            <a:avLst/>
                            <a:gdLst>
                              <a:gd name="T0" fmla="+- 0 3636 3622"/>
                              <a:gd name="T1" fmla="*/ T0 w 55"/>
                              <a:gd name="T2" fmla="+- 0 6928 6797"/>
                              <a:gd name="T3" fmla="*/ 6928 h 131"/>
                              <a:gd name="T4" fmla="+- 0 3636 3622"/>
                              <a:gd name="T5" fmla="*/ T4 w 55"/>
                              <a:gd name="T6" fmla="+- 0 6847 6797"/>
                              <a:gd name="T7" fmla="*/ 6847 h 131"/>
                              <a:gd name="T8" fmla="+- 0 3622 3622"/>
                              <a:gd name="T9" fmla="*/ T8 w 55"/>
                              <a:gd name="T10" fmla="+- 0 6847 6797"/>
                              <a:gd name="T11" fmla="*/ 6847 h 131"/>
                              <a:gd name="T12" fmla="+- 0 3622 3622"/>
                              <a:gd name="T13" fmla="*/ T12 w 55"/>
                              <a:gd name="T14" fmla="+- 0 6835 6797"/>
                              <a:gd name="T15" fmla="*/ 6835 h 131"/>
                              <a:gd name="T16" fmla="+- 0 3636 3622"/>
                              <a:gd name="T17" fmla="*/ T16 w 55"/>
                              <a:gd name="T18" fmla="+- 0 6835 6797"/>
                              <a:gd name="T19" fmla="*/ 6835 h 131"/>
                              <a:gd name="T20" fmla="+- 0 3636 3622"/>
                              <a:gd name="T21" fmla="*/ T20 w 55"/>
                              <a:gd name="T22" fmla="+- 0 6825 6797"/>
                              <a:gd name="T23" fmla="*/ 6825 h 131"/>
                              <a:gd name="T24" fmla="+- 0 3636 3622"/>
                              <a:gd name="T25" fmla="*/ T24 w 55"/>
                              <a:gd name="T26" fmla="+- 0 6818 6797"/>
                              <a:gd name="T27" fmla="*/ 6818 h 131"/>
                              <a:gd name="T28" fmla="+- 0 3636 3622"/>
                              <a:gd name="T29" fmla="*/ T28 w 55"/>
                              <a:gd name="T30" fmla="+- 0 6814 6797"/>
                              <a:gd name="T31" fmla="*/ 6814 h 131"/>
                              <a:gd name="T32" fmla="+- 0 3638 3622"/>
                              <a:gd name="T33" fmla="*/ T32 w 55"/>
                              <a:gd name="T34" fmla="+- 0 6811 6797"/>
                              <a:gd name="T35" fmla="*/ 6811 h 131"/>
                              <a:gd name="T36" fmla="+- 0 3639 3622"/>
                              <a:gd name="T37" fmla="*/ T36 w 55"/>
                              <a:gd name="T38" fmla="+- 0 6807 6797"/>
                              <a:gd name="T39" fmla="*/ 6807 h 131"/>
                              <a:gd name="T40" fmla="+- 0 3642 3622"/>
                              <a:gd name="T41" fmla="*/ T40 w 55"/>
                              <a:gd name="T42" fmla="+- 0 6803 6797"/>
                              <a:gd name="T43" fmla="*/ 6803 h 131"/>
                              <a:gd name="T44" fmla="+- 0 3646 3622"/>
                              <a:gd name="T45" fmla="*/ T44 w 55"/>
                              <a:gd name="T46" fmla="+- 0 6801 6797"/>
                              <a:gd name="T47" fmla="*/ 6801 h 131"/>
                              <a:gd name="T48" fmla="+- 0 3649 3622"/>
                              <a:gd name="T49" fmla="*/ T48 w 55"/>
                              <a:gd name="T50" fmla="+- 0 6798 6797"/>
                              <a:gd name="T51" fmla="*/ 6798 h 131"/>
                              <a:gd name="T52" fmla="+- 0 3655 3622"/>
                              <a:gd name="T53" fmla="*/ T52 w 55"/>
                              <a:gd name="T54" fmla="+- 0 6797 6797"/>
                              <a:gd name="T55" fmla="*/ 6797 h 131"/>
                              <a:gd name="T56" fmla="+- 0 3662 3622"/>
                              <a:gd name="T57" fmla="*/ T56 w 55"/>
                              <a:gd name="T58" fmla="+- 0 6797 6797"/>
                              <a:gd name="T59" fmla="*/ 6797 h 131"/>
                              <a:gd name="T60" fmla="+- 0 3666 3622"/>
                              <a:gd name="T61" fmla="*/ T60 w 55"/>
                              <a:gd name="T62" fmla="+- 0 6797 6797"/>
                              <a:gd name="T63" fmla="*/ 6797 h 131"/>
                              <a:gd name="T64" fmla="+- 0 3671 3622"/>
                              <a:gd name="T65" fmla="*/ T64 w 55"/>
                              <a:gd name="T66" fmla="+- 0 6797 6797"/>
                              <a:gd name="T67" fmla="*/ 6797 h 131"/>
                              <a:gd name="T68" fmla="+- 0 3677 3622"/>
                              <a:gd name="T69" fmla="*/ T68 w 55"/>
                              <a:gd name="T70" fmla="+- 0 6799 6797"/>
                              <a:gd name="T71" fmla="*/ 6799 h 131"/>
                              <a:gd name="T72" fmla="+- 0 3674 3622"/>
                              <a:gd name="T73" fmla="*/ T72 w 55"/>
                              <a:gd name="T74" fmla="+- 0 6812 6797"/>
                              <a:gd name="T75" fmla="*/ 6812 h 131"/>
                              <a:gd name="T76" fmla="+- 0 3671 3622"/>
                              <a:gd name="T77" fmla="*/ T76 w 55"/>
                              <a:gd name="T78" fmla="+- 0 6812 6797"/>
                              <a:gd name="T79" fmla="*/ 6812 h 131"/>
                              <a:gd name="T80" fmla="+- 0 3668 3622"/>
                              <a:gd name="T81" fmla="*/ T80 w 55"/>
                              <a:gd name="T82" fmla="+- 0 6811 6797"/>
                              <a:gd name="T83" fmla="*/ 6811 h 131"/>
                              <a:gd name="T84" fmla="+- 0 3665 3622"/>
                              <a:gd name="T85" fmla="*/ T84 w 55"/>
                              <a:gd name="T86" fmla="+- 0 6811 6797"/>
                              <a:gd name="T87" fmla="*/ 6811 h 131"/>
                              <a:gd name="T88" fmla="+- 0 3660 3622"/>
                              <a:gd name="T89" fmla="*/ T88 w 55"/>
                              <a:gd name="T90" fmla="+- 0 6811 6797"/>
                              <a:gd name="T91" fmla="*/ 6811 h 131"/>
                              <a:gd name="T92" fmla="+- 0 3657 3622"/>
                              <a:gd name="T93" fmla="*/ T92 w 55"/>
                              <a:gd name="T94" fmla="+- 0 6812 6797"/>
                              <a:gd name="T95" fmla="*/ 6812 h 131"/>
                              <a:gd name="T96" fmla="+- 0 3655 3622"/>
                              <a:gd name="T97" fmla="*/ T96 w 55"/>
                              <a:gd name="T98" fmla="+- 0 6815 6797"/>
                              <a:gd name="T99" fmla="*/ 6815 h 131"/>
                              <a:gd name="T100" fmla="+- 0 3653 3622"/>
                              <a:gd name="T101" fmla="*/ T100 w 55"/>
                              <a:gd name="T102" fmla="+- 0 6817 6797"/>
                              <a:gd name="T103" fmla="*/ 6817 h 131"/>
                              <a:gd name="T104" fmla="+- 0 3652 3622"/>
                              <a:gd name="T105" fmla="*/ T104 w 55"/>
                              <a:gd name="T106" fmla="+- 0 6820 6797"/>
                              <a:gd name="T107" fmla="*/ 6820 h 131"/>
                              <a:gd name="T108" fmla="+- 0 3652 3622"/>
                              <a:gd name="T109" fmla="*/ T108 w 55"/>
                              <a:gd name="T110" fmla="+- 0 6826 6797"/>
                              <a:gd name="T111" fmla="*/ 6826 h 131"/>
                              <a:gd name="T112" fmla="+- 0 3652 3622"/>
                              <a:gd name="T113" fmla="*/ T112 w 55"/>
                              <a:gd name="T114" fmla="+- 0 6835 6797"/>
                              <a:gd name="T115" fmla="*/ 6835 h 131"/>
                              <a:gd name="T116" fmla="+- 0 3670 3622"/>
                              <a:gd name="T117" fmla="*/ T116 w 55"/>
                              <a:gd name="T118" fmla="+- 0 6835 6797"/>
                              <a:gd name="T119" fmla="*/ 6835 h 131"/>
                              <a:gd name="T120" fmla="+- 0 3670 3622"/>
                              <a:gd name="T121" fmla="*/ T120 w 55"/>
                              <a:gd name="T122" fmla="+- 0 6847 6797"/>
                              <a:gd name="T123" fmla="*/ 6847 h 131"/>
                              <a:gd name="T124" fmla="+- 0 3652 3622"/>
                              <a:gd name="T125" fmla="*/ T124 w 55"/>
                              <a:gd name="T126" fmla="+- 0 6847 6797"/>
                              <a:gd name="T127" fmla="*/ 6847 h 131"/>
                              <a:gd name="T128" fmla="+- 0 3652 3622"/>
                              <a:gd name="T129" fmla="*/ T128 w 55"/>
                              <a:gd name="T130" fmla="+- 0 6928 6797"/>
                              <a:gd name="T131" fmla="*/ 6928 h 131"/>
                              <a:gd name="T132" fmla="+- 0 3636 3622"/>
                              <a:gd name="T133" fmla="*/ T132 w 55"/>
                              <a:gd name="T134" fmla="+- 0 6928 6797"/>
                              <a:gd name="T135" fmla="*/ 692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6" y="14"/>
                                </a:lnTo>
                                <a:lnTo>
                                  <a:pt x="17" y="10"/>
                                </a:lnTo>
                                <a:lnTo>
                                  <a:pt x="20" y="6"/>
                                </a:lnTo>
                                <a:lnTo>
                                  <a:pt x="24" y="4"/>
                                </a:lnTo>
                                <a:lnTo>
                                  <a:pt x="27" y="1"/>
                                </a:lnTo>
                                <a:lnTo>
                                  <a:pt x="33" y="0"/>
                                </a:lnTo>
                                <a:lnTo>
                                  <a:pt x="40" y="0"/>
                                </a:lnTo>
                                <a:lnTo>
                                  <a:pt x="44" y="0"/>
                                </a:lnTo>
                                <a:lnTo>
                                  <a:pt x="49" y="0"/>
                                </a:lnTo>
                                <a:lnTo>
                                  <a:pt x="55" y="2"/>
                                </a:lnTo>
                                <a:lnTo>
                                  <a:pt x="52" y="15"/>
                                </a:lnTo>
                                <a:lnTo>
                                  <a:pt x="49" y="15"/>
                                </a:lnTo>
                                <a:lnTo>
                                  <a:pt x="46" y="14"/>
                                </a:lnTo>
                                <a:lnTo>
                                  <a:pt x="43" y="14"/>
                                </a:lnTo>
                                <a:lnTo>
                                  <a:pt x="38" y="14"/>
                                </a:lnTo>
                                <a:lnTo>
                                  <a:pt x="35" y="15"/>
                                </a:lnTo>
                                <a:lnTo>
                                  <a:pt x="33" y="18"/>
                                </a:lnTo>
                                <a:lnTo>
                                  <a:pt x="31" y="20"/>
                                </a:lnTo>
                                <a:lnTo>
                                  <a:pt x="30" y="23"/>
                                </a:lnTo>
                                <a:lnTo>
                                  <a:pt x="30" y="29"/>
                                </a:lnTo>
                                <a:lnTo>
                                  <a:pt x="30" y="38"/>
                                </a:lnTo>
                                <a:lnTo>
                                  <a:pt x="48" y="38"/>
                                </a:lnTo>
                                <a:lnTo>
                                  <a:pt x="48" y="50"/>
                                </a:lnTo>
                                <a:lnTo>
                                  <a:pt x="30" y="50"/>
                                </a:lnTo>
                                <a:lnTo>
                                  <a:pt x="30"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Freeform 22"/>
                        <wps:cNvSpPr>
                          <a:spLocks/>
                        </wps:cNvSpPr>
                        <wps:spPr bwMode="auto">
                          <a:xfrm>
                            <a:off x="3682" y="6835"/>
                            <a:ext cx="76" cy="95"/>
                          </a:xfrm>
                          <a:custGeom>
                            <a:avLst/>
                            <a:gdLst>
                              <a:gd name="T0" fmla="+- 0 3743 3682"/>
                              <a:gd name="T1" fmla="*/ T0 w 76"/>
                              <a:gd name="T2" fmla="+- 0 6928 6835"/>
                              <a:gd name="T3" fmla="*/ 6928 h 95"/>
                              <a:gd name="T4" fmla="+- 0 3743 3682"/>
                              <a:gd name="T5" fmla="*/ T4 w 76"/>
                              <a:gd name="T6" fmla="+- 0 6914 6835"/>
                              <a:gd name="T7" fmla="*/ 6914 h 95"/>
                              <a:gd name="T8" fmla="+- 0 3736 3682"/>
                              <a:gd name="T9" fmla="*/ T8 w 76"/>
                              <a:gd name="T10" fmla="+- 0 6925 6835"/>
                              <a:gd name="T11" fmla="*/ 6925 h 95"/>
                              <a:gd name="T12" fmla="+- 0 3726 3682"/>
                              <a:gd name="T13" fmla="*/ T12 w 76"/>
                              <a:gd name="T14" fmla="+- 0 6930 6835"/>
                              <a:gd name="T15" fmla="*/ 6930 h 95"/>
                              <a:gd name="T16" fmla="+- 0 3714 3682"/>
                              <a:gd name="T17" fmla="*/ T16 w 76"/>
                              <a:gd name="T18" fmla="+- 0 6930 6835"/>
                              <a:gd name="T19" fmla="*/ 6930 h 95"/>
                              <a:gd name="T20" fmla="+- 0 3708 3682"/>
                              <a:gd name="T21" fmla="*/ T20 w 76"/>
                              <a:gd name="T22" fmla="+- 0 6930 6835"/>
                              <a:gd name="T23" fmla="*/ 6930 h 95"/>
                              <a:gd name="T24" fmla="+- 0 3703 3682"/>
                              <a:gd name="T25" fmla="*/ T24 w 76"/>
                              <a:gd name="T26" fmla="+- 0 6929 6835"/>
                              <a:gd name="T27" fmla="*/ 6929 h 95"/>
                              <a:gd name="T28" fmla="+- 0 3698 3682"/>
                              <a:gd name="T29" fmla="*/ T28 w 76"/>
                              <a:gd name="T30" fmla="+- 0 6927 6835"/>
                              <a:gd name="T31" fmla="*/ 6927 h 95"/>
                              <a:gd name="T32" fmla="+- 0 3694 3682"/>
                              <a:gd name="T33" fmla="*/ T32 w 76"/>
                              <a:gd name="T34" fmla="+- 0 6925 6835"/>
                              <a:gd name="T35" fmla="*/ 6925 h 95"/>
                              <a:gd name="T36" fmla="+- 0 3690 3682"/>
                              <a:gd name="T37" fmla="*/ T36 w 76"/>
                              <a:gd name="T38" fmla="+- 0 6922 6835"/>
                              <a:gd name="T39" fmla="*/ 6922 h 95"/>
                              <a:gd name="T40" fmla="+- 0 3688 3682"/>
                              <a:gd name="T41" fmla="*/ T40 w 76"/>
                              <a:gd name="T42" fmla="+- 0 6919 6835"/>
                              <a:gd name="T43" fmla="*/ 6919 h 95"/>
                              <a:gd name="T44" fmla="+- 0 3685 3682"/>
                              <a:gd name="T45" fmla="*/ T44 w 76"/>
                              <a:gd name="T46" fmla="+- 0 6916 6835"/>
                              <a:gd name="T47" fmla="*/ 6916 h 95"/>
                              <a:gd name="T48" fmla="+- 0 3684 3682"/>
                              <a:gd name="T49" fmla="*/ T48 w 76"/>
                              <a:gd name="T50" fmla="+- 0 6912 6835"/>
                              <a:gd name="T51" fmla="*/ 6912 h 95"/>
                              <a:gd name="T52" fmla="+- 0 3683 3682"/>
                              <a:gd name="T53" fmla="*/ T52 w 76"/>
                              <a:gd name="T54" fmla="+- 0 6907 6835"/>
                              <a:gd name="T55" fmla="*/ 6907 h 95"/>
                              <a:gd name="T56" fmla="+- 0 3682 3682"/>
                              <a:gd name="T57" fmla="*/ T56 w 76"/>
                              <a:gd name="T58" fmla="+- 0 6904 6835"/>
                              <a:gd name="T59" fmla="*/ 6904 h 95"/>
                              <a:gd name="T60" fmla="+- 0 3682 3682"/>
                              <a:gd name="T61" fmla="*/ T60 w 76"/>
                              <a:gd name="T62" fmla="+- 0 6899 6835"/>
                              <a:gd name="T63" fmla="*/ 6899 h 95"/>
                              <a:gd name="T64" fmla="+- 0 3682 3682"/>
                              <a:gd name="T65" fmla="*/ T64 w 76"/>
                              <a:gd name="T66" fmla="+- 0 6892 6835"/>
                              <a:gd name="T67" fmla="*/ 6892 h 95"/>
                              <a:gd name="T68" fmla="+- 0 3682 3682"/>
                              <a:gd name="T69" fmla="*/ T68 w 76"/>
                              <a:gd name="T70" fmla="+- 0 6835 6835"/>
                              <a:gd name="T71" fmla="*/ 6835 h 95"/>
                              <a:gd name="T72" fmla="+- 0 3698 3682"/>
                              <a:gd name="T73" fmla="*/ T72 w 76"/>
                              <a:gd name="T74" fmla="+- 0 6835 6835"/>
                              <a:gd name="T75" fmla="*/ 6835 h 95"/>
                              <a:gd name="T76" fmla="+- 0 3698 3682"/>
                              <a:gd name="T77" fmla="*/ T76 w 76"/>
                              <a:gd name="T78" fmla="+- 0 6886 6835"/>
                              <a:gd name="T79" fmla="*/ 6886 h 95"/>
                              <a:gd name="T80" fmla="+- 0 3698 3682"/>
                              <a:gd name="T81" fmla="*/ T80 w 76"/>
                              <a:gd name="T82" fmla="+- 0 6895 6835"/>
                              <a:gd name="T83" fmla="*/ 6895 h 95"/>
                              <a:gd name="T84" fmla="+- 0 3698 3682"/>
                              <a:gd name="T85" fmla="*/ T84 w 76"/>
                              <a:gd name="T86" fmla="+- 0 6900 6835"/>
                              <a:gd name="T87" fmla="*/ 6900 h 95"/>
                              <a:gd name="T88" fmla="+- 0 3699 3682"/>
                              <a:gd name="T89" fmla="*/ T88 w 76"/>
                              <a:gd name="T90" fmla="+- 0 6903 6835"/>
                              <a:gd name="T91" fmla="*/ 6903 h 95"/>
                              <a:gd name="T92" fmla="+- 0 3700 3682"/>
                              <a:gd name="T93" fmla="*/ T92 w 76"/>
                              <a:gd name="T94" fmla="+- 0 6907 6835"/>
                              <a:gd name="T95" fmla="*/ 6907 h 95"/>
                              <a:gd name="T96" fmla="+- 0 3702 3682"/>
                              <a:gd name="T97" fmla="*/ T96 w 76"/>
                              <a:gd name="T98" fmla="+- 0 6911 6835"/>
                              <a:gd name="T99" fmla="*/ 6911 h 95"/>
                              <a:gd name="T100" fmla="+- 0 3705 3682"/>
                              <a:gd name="T101" fmla="*/ T100 w 76"/>
                              <a:gd name="T102" fmla="+- 0 6913 6835"/>
                              <a:gd name="T103" fmla="*/ 6913 h 95"/>
                              <a:gd name="T104" fmla="+- 0 3708 3682"/>
                              <a:gd name="T105" fmla="*/ T104 w 76"/>
                              <a:gd name="T106" fmla="+- 0 6915 6835"/>
                              <a:gd name="T107" fmla="*/ 6915 h 95"/>
                              <a:gd name="T108" fmla="+- 0 3712 3682"/>
                              <a:gd name="T109" fmla="*/ T108 w 76"/>
                              <a:gd name="T110" fmla="+- 0 6916 6835"/>
                              <a:gd name="T111" fmla="*/ 6916 h 95"/>
                              <a:gd name="T112" fmla="+- 0 3717 3682"/>
                              <a:gd name="T113" fmla="*/ T112 w 76"/>
                              <a:gd name="T114" fmla="+- 0 6916 6835"/>
                              <a:gd name="T115" fmla="*/ 6916 h 95"/>
                              <a:gd name="T116" fmla="+- 0 3722 3682"/>
                              <a:gd name="T117" fmla="*/ T116 w 76"/>
                              <a:gd name="T118" fmla="+- 0 6916 6835"/>
                              <a:gd name="T119" fmla="*/ 6916 h 95"/>
                              <a:gd name="T120" fmla="+- 0 3726 3682"/>
                              <a:gd name="T121" fmla="*/ T120 w 76"/>
                              <a:gd name="T122" fmla="+- 0 6915 6835"/>
                              <a:gd name="T123" fmla="*/ 6915 h 95"/>
                              <a:gd name="T124" fmla="+- 0 3730 3682"/>
                              <a:gd name="T125" fmla="*/ T124 w 76"/>
                              <a:gd name="T126" fmla="+- 0 6913 6835"/>
                              <a:gd name="T127" fmla="*/ 6913 h 95"/>
                              <a:gd name="T128" fmla="+- 0 3734 3682"/>
                              <a:gd name="T129" fmla="*/ T128 w 76"/>
                              <a:gd name="T130" fmla="+- 0 6910 6835"/>
                              <a:gd name="T131" fmla="*/ 6910 h 95"/>
                              <a:gd name="T132" fmla="+- 0 3737 3682"/>
                              <a:gd name="T133" fmla="*/ T132 w 76"/>
                              <a:gd name="T134" fmla="+- 0 6907 6835"/>
                              <a:gd name="T135" fmla="*/ 6907 h 95"/>
                              <a:gd name="T136" fmla="+- 0 3739 3682"/>
                              <a:gd name="T137" fmla="*/ T136 w 76"/>
                              <a:gd name="T138" fmla="+- 0 6903 6835"/>
                              <a:gd name="T139" fmla="*/ 6903 h 95"/>
                              <a:gd name="T140" fmla="+- 0 3741 3682"/>
                              <a:gd name="T141" fmla="*/ T140 w 76"/>
                              <a:gd name="T142" fmla="+- 0 6899 6835"/>
                              <a:gd name="T143" fmla="*/ 6899 h 95"/>
                              <a:gd name="T144" fmla="+- 0 3742 3682"/>
                              <a:gd name="T145" fmla="*/ T144 w 76"/>
                              <a:gd name="T146" fmla="+- 0 6893 6835"/>
                              <a:gd name="T147" fmla="*/ 6893 h 95"/>
                              <a:gd name="T148" fmla="+- 0 3742 3682"/>
                              <a:gd name="T149" fmla="*/ T148 w 76"/>
                              <a:gd name="T150" fmla="+- 0 6885 6835"/>
                              <a:gd name="T151" fmla="*/ 6885 h 95"/>
                              <a:gd name="T152" fmla="+- 0 3742 3682"/>
                              <a:gd name="T153" fmla="*/ T152 w 76"/>
                              <a:gd name="T154" fmla="+- 0 6835 6835"/>
                              <a:gd name="T155" fmla="*/ 6835 h 95"/>
                              <a:gd name="T156" fmla="+- 0 3757 3682"/>
                              <a:gd name="T157" fmla="*/ T156 w 76"/>
                              <a:gd name="T158" fmla="+- 0 6835 6835"/>
                              <a:gd name="T159" fmla="*/ 6835 h 95"/>
                              <a:gd name="T160" fmla="+- 0 3757 3682"/>
                              <a:gd name="T161" fmla="*/ T160 w 76"/>
                              <a:gd name="T162" fmla="+- 0 6928 6835"/>
                              <a:gd name="T163" fmla="*/ 6928 h 95"/>
                              <a:gd name="T164" fmla="+- 0 3743 3682"/>
                              <a:gd name="T165" fmla="*/ T164 w 76"/>
                              <a:gd name="T166" fmla="+- 0 6928 6835"/>
                              <a:gd name="T167" fmla="*/ 692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2" y="90"/>
                                </a:lnTo>
                                <a:lnTo>
                                  <a:pt x="8" y="87"/>
                                </a:lnTo>
                                <a:lnTo>
                                  <a:pt x="6" y="84"/>
                                </a:lnTo>
                                <a:lnTo>
                                  <a:pt x="3" y="81"/>
                                </a:lnTo>
                                <a:lnTo>
                                  <a:pt x="2" y="77"/>
                                </a:lnTo>
                                <a:lnTo>
                                  <a:pt x="1" y="72"/>
                                </a:lnTo>
                                <a:lnTo>
                                  <a:pt x="0" y="69"/>
                                </a:lnTo>
                                <a:lnTo>
                                  <a:pt x="0" y="64"/>
                                </a:lnTo>
                                <a:lnTo>
                                  <a:pt x="0" y="57"/>
                                </a:lnTo>
                                <a:lnTo>
                                  <a:pt x="0" y="0"/>
                                </a:lnTo>
                                <a:lnTo>
                                  <a:pt x="16" y="0"/>
                                </a:lnTo>
                                <a:lnTo>
                                  <a:pt x="16" y="51"/>
                                </a:lnTo>
                                <a:lnTo>
                                  <a:pt x="16" y="60"/>
                                </a:lnTo>
                                <a:lnTo>
                                  <a:pt x="16" y="65"/>
                                </a:lnTo>
                                <a:lnTo>
                                  <a:pt x="17" y="68"/>
                                </a:lnTo>
                                <a:lnTo>
                                  <a:pt x="18" y="72"/>
                                </a:lnTo>
                                <a:lnTo>
                                  <a:pt x="20" y="76"/>
                                </a:lnTo>
                                <a:lnTo>
                                  <a:pt x="23" y="78"/>
                                </a:lnTo>
                                <a:lnTo>
                                  <a:pt x="26" y="80"/>
                                </a:lnTo>
                                <a:lnTo>
                                  <a:pt x="30" y="81"/>
                                </a:lnTo>
                                <a:lnTo>
                                  <a:pt x="35" y="81"/>
                                </a:lnTo>
                                <a:lnTo>
                                  <a:pt x="40" y="81"/>
                                </a:lnTo>
                                <a:lnTo>
                                  <a:pt x="44" y="80"/>
                                </a:lnTo>
                                <a:lnTo>
                                  <a:pt x="48" y="78"/>
                                </a:lnTo>
                                <a:lnTo>
                                  <a:pt x="52" y="75"/>
                                </a:lnTo>
                                <a:lnTo>
                                  <a:pt x="55" y="72"/>
                                </a:lnTo>
                                <a:lnTo>
                                  <a:pt x="57" y="68"/>
                                </a:lnTo>
                                <a:lnTo>
                                  <a:pt x="59" y="64"/>
                                </a:lnTo>
                                <a:lnTo>
                                  <a:pt x="60" y="58"/>
                                </a:lnTo>
                                <a:lnTo>
                                  <a:pt x="60" y="50"/>
                                </a:lnTo>
                                <a:lnTo>
                                  <a:pt x="60"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Freeform 23"/>
                        <wps:cNvSpPr>
                          <a:spLocks/>
                        </wps:cNvSpPr>
                        <wps:spPr bwMode="auto">
                          <a:xfrm>
                            <a:off x="3790" y="6777"/>
                            <a:ext cx="0" cy="174"/>
                          </a:xfrm>
                          <a:custGeom>
                            <a:avLst/>
                            <a:gdLst>
                              <a:gd name="T0" fmla="+- 0 6951 6777"/>
                              <a:gd name="T1" fmla="*/ 6951 h 174"/>
                              <a:gd name="T2" fmla="+- 0 6777 6777"/>
                              <a:gd name="T3" fmla="*/ 6777 h 174"/>
                            </a:gdLst>
                            <a:ahLst/>
                            <a:cxnLst>
                              <a:cxn ang="0">
                                <a:pos x="0" y="T1"/>
                              </a:cxn>
                              <a:cxn ang="0">
                                <a:pos x="0" y="T3"/>
                              </a:cxn>
                            </a:cxnLst>
                            <a:rect l="0" t="0" r="r" b="b"/>
                            <a:pathLst>
                              <a:path h="174">
                                <a:moveTo>
                                  <a:pt x="0" y="174"/>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Freeform 24"/>
                        <wps:cNvSpPr>
                          <a:spLocks/>
                        </wps:cNvSpPr>
                        <wps:spPr bwMode="auto">
                          <a:xfrm>
                            <a:off x="2455" y="6775"/>
                            <a:ext cx="360" cy="180"/>
                          </a:xfrm>
                          <a:custGeom>
                            <a:avLst/>
                            <a:gdLst>
                              <a:gd name="T0" fmla="+- 0 2455 2455"/>
                              <a:gd name="T1" fmla="*/ T0 w 360"/>
                              <a:gd name="T2" fmla="+- 0 6775 6775"/>
                              <a:gd name="T3" fmla="*/ 6775 h 180"/>
                              <a:gd name="T4" fmla="+- 0 2815 2455"/>
                              <a:gd name="T5" fmla="*/ T4 w 360"/>
                              <a:gd name="T6" fmla="+- 0 6775 6775"/>
                              <a:gd name="T7" fmla="*/ 6775 h 180"/>
                              <a:gd name="T8" fmla="+- 0 2815 2455"/>
                              <a:gd name="T9" fmla="*/ T8 w 360"/>
                              <a:gd name="T10" fmla="+- 0 6955 6775"/>
                              <a:gd name="T11" fmla="*/ 6955 h 180"/>
                              <a:gd name="T12" fmla="+- 0 2455 2455"/>
                              <a:gd name="T13" fmla="*/ T12 w 360"/>
                              <a:gd name="T14" fmla="+- 0 6955 6775"/>
                              <a:gd name="T15" fmla="*/ 6955 h 180"/>
                              <a:gd name="T16" fmla="+- 0 2455 2455"/>
                              <a:gd name="T17" fmla="*/ T16 w 360"/>
                              <a:gd name="T18" fmla="+- 0 6775 6775"/>
                              <a:gd name="T19" fmla="*/ 677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25"/>
                        <wps:cNvSpPr>
                          <a:spLocks/>
                        </wps:cNvSpPr>
                        <wps:spPr bwMode="auto">
                          <a:xfrm>
                            <a:off x="4539" y="6799"/>
                            <a:ext cx="101" cy="131"/>
                          </a:xfrm>
                          <a:custGeom>
                            <a:avLst/>
                            <a:gdLst>
                              <a:gd name="T0" fmla="+- 0 4623 4539"/>
                              <a:gd name="T1" fmla="*/ T0 w 101"/>
                              <a:gd name="T2" fmla="+- 0 6799 6799"/>
                              <a:gd name="T3" fmla="*/ 6799 h 131"/>
                              <a:gd name="T4" fmla="+- 0 4640 4539"/>
                              <a:gd name="T5" fmla="*/ T4 w 101"/>
                              <a:gd name="T6" fmla="+- 0 6799 6799"/>
                              <a:gd name="T7" fmla="*/ 6799 h 131"/>
                              <a:gd name="T8" fmla="+- 0 4640 4539"/>
                              <a:gd name="T9" fmla="*/ T8 w 101"/>
                              <a:gd name="T10" fmla="+- 0 6874 6799"/>
                              <a:gd name="T11" fmla="*/ 6874 h 131"/>
                              <a:gd name="T12" fmla="+- 0 4640 4539"/>
                              <a:gd name="T13" fmla="*/ T12 w 101"/>
                              <a:gd name="T14" fmla="+- 0 6887 6799"/>
                              <a:gd name="T15" fmla="*/ 6887 h 131"/>
                              <a:gd name="T16" fmla="+- 0 4639 4539"/>
                              <a:gd name="T17" fmla="*/ T16 w 101"/>
                              <a:gd name="T18" fmla="+- 0 6897 6799"/>
                              <a:gd name="T19" fmla="*/ 6897 h 131"/>
                              <a:gd name="T20" fmla="+- 0 4636 4539"/>
                              <a:gd name="T21" fmla="*/ T20 w 101"/>
                              <a:gd name="T22" fmla="+- 0 6904 6799"/>
                              <a:gd name="T23" fmla="*/ 6904 h 131"/>
                              <a:gd name="T24" fmla="+- 0 4633 4539"/>
                              <a:gd name="T25" fmla="*/ T24 w 101"/>
                              <a:gd name="T26" fmla="+- 0 6912 6799"/>
                              <a:gd name="T27" fmla="*/ 6912 h 131"/>
                              <a:gd name="T28" fmla="+- 0 4628 4539"/>
                              <a:gd name="T29" fmla="*/ T28 w 101"/>
                              <a:gd name="T30" fmla="+- 0 6918 6799"/>
                              <a:gd name="T31" fmla="*/ 6918 h 131"/>
                              <a:gd name="T32" fmla="+- 0 4620 4539"/>
                              <a:gd name="T33" fmla="*/ T32 w 101"/>
                              <a:gd name="T34" fmla="+- 0 6923 6799"/>
                              <a:gd name="T35" fmla="*/ 6923 h 131"/>
                              <a:gd name="T36" fmla="+- 0 4613 4539"/>
                              <a:gd name="T37" fmla="*/ T36 w 101"/>
                              <a:gd name="T38" fmla="+- 0 6928 6799"/>
                              <a:gd name="T39" fmla="*/ 6928 h 131"/>
                              <a:gd name="T40" fmla="+- 0 4603 4539"/>
                              <a:gd name="T41" fmla="*/ T40 w 101"/>
                              <a:gd name="T42" fmla="+- 0 6930 6799"/>
                              <a:gd name="T43" fmla="*/ 6930 h 131"/>
                              <a:gd name="T44" fmla="+- 0 4590 4539"/>
                              <a:gd name="T45" fmla="*/ T44 w 101"/>
                              <a:gd name="T46" fmla="+- 0 6930 6799"/>
                              <a:gd name="T47" fmla="*/ 6930 h 131"/>
                              <a:gd name="T48" fmla="+- 0 4578 4539"/>
                              <a:gd name="T49" fmla="*/ T48 w 101"/>
                              <a:gd name="T50" fmla="+- 0 6930 6799"/>
                              <a:gd name="T51" fmla="*/ 6930 h 131"/>
                              <a:gd name="T52" fmla="+- 0 4568 4539"/>
                              <a:gd name="T53" fmla="*/ T52 w 101"/>
                              <a:gd name="T54" fmla="+- 0 6928 6799"/>
                              <a:gd name="T55" fmla="*/ 6928 h 131"/>
                              <a:gd name="T56" fmla="+- 0 4561 4539"/>
                              <a:gd name="T57" fmla="*/ T56 w 101"/>
                              <a:gd name="T58" fmla="+- 0 6924 6799"/>
                              <a:gd name="T59" fmla="*/ 6924 h 131"/>
                              <a:gd name="T60" fmla="+- 0 4553 4539"/>
                              <a:gd name="T61" fmla="*/ T60 w 101"/>
                              <a:gd name="T62" fmla="+- 0 6920 6799"/>
                              <a:gd name="T63" fmla="*/ 6920 h 131"/>
                              <a:gd name="T64" fmla="+- 0 4547 4539"/>
                              <a:gd name="T65" fmla="*/ T64 w 101"/>
                              <a:gd name="T66" fmla="+- 0 6914 6799"/>
                              <a:gd name="T67" fmla="*/ 6914 h 131"/>
                              <a:gd name="T68" fmla="+- 0 4544 4539"/>
                              <a:gd name="T69" fmla="*/ T68 w 101"/>
                              <a:gd name="T70" fmla="+- 0 6906 6799"/>
                              <a:gd name="T71" fmla="*/ 6906 h 131"/>
                              <a:gd name="T72" fmla="+- 0 4541 4539"/>
                              <a:gd name="T73" fmla="*/ T72 w 101"/>
                              <a:gd name="T74" fmla="+- 0 6898 6799"/>
                              <a:gd name="T75" fmla="*/ 6898 h 131"/>
                              <a:gd name="T76" fmla="+- 0 4539 4539"/>
                              <a:gd name="T77" fmla="*/ T76 w 101"/>
                              <a:gd name="T78" fmla="+- 0 6887 6799"/>
                              <a:gd name="T79" fmla="*/ 6887 h 131"/>
                              <a:gd name="T80" fmla="+- 0 4539 4539"/>
                              <a:gd name="T81" fmla="*/ T80 w 101"/>
                              <a:gd name="T82" fmla="+- 0 6874 6799"/>
                              <a:gd name="T83" fmla="*/ 6874 h 131"/>
                              <a:gd name="T84" fmla="+- 0 4539 4539"/>
                              <a:gd name="T85" fmla="*/ T84 w 101"/>
                              <a:gd name="T86" fmla="+- 0 6799 6799"/>
                              <a:gd name="T87" fmla="*/ 6799 h 131"/>
                              <a:gd name="T88" fmla="+- 0 4556 4539"/>
                              <a:gd name="T89" fmla="*/ T88 w 101"/>
                              <a:gd name="T90" fmla="+- 0 6799 6799"/>
                              <a:gd name="T91" fmla="*/ 6799 h 131"/>
                              <a:gd name="T92" fmla="+- 0 4556 4539"/>
                              <a:gd name="T93" fmla="*/ T92 w 101"/>
                              <a:gd name="T94" fmla="+- 0 6874 6799"/>
                              <a:gd name="T95" fmla="*/ 6874 h 131"/>
                              <a:gd name="T96" fmla="+- 0 4556 4539"/>
                              <a:gd name="T97" fmla="*/ T96 w 101"/>
                              <a:gd name="T98" fmla="+- 0 6885 6799"/>
                              <a:gd name="T99" fmla="*/ 6885 h 131"/>
                              <a:gd name="T100" fmla="+- 0 4557 4539"/>
                              <a:gd name="T101" fmla="*/ T100 w 101"/>
                              <a:gd name="T102" fmla="+- 0 6893 6799"/>
                              <a:gd name="T103" fmla="*/ 6893 h 131"/>
                              <a:gd name="T104" fmla="+- 0 4559 4539"/>
                              <a:gd name="T105" fmla="*/ T104 w 101"/>
                              <a:gd name="T106" fmla="+- 0 6898 6799"/>
                              <a:gd name="T107" fmla="*/ 6898 h 131"/>
                              <a:gd name="T108" fmla="+- 0 4561 4539"/>
                              <a:gd name="T109" fmla="*/ T108 w 101"/>
                              <a:gd name="T110" fmla="+- 0 6904 6799"/>
                              <a:gd name="T111" fmla="*/ 6904 h 131"/>
                              <a:gd name="T112" fmla="+- 0 4565 4539"/>
                              <a:gd name="T113" fmla="*/ T112 w 101"/>
                              <a:gd name="T114" fmla="+- 0 6908 6799"/>
                              <a:gd name="T115" fmla="*/ 6908 h 131"/>
                              <a:gd name="T116" fmla="+- 0 4570 4539"/>
                              <a:gd name="T117" fmla="*/ T116 w 101"/>
                              <a:gd name="T118" fmla="+- 0 6911 6799"/>
                              <a:gd name="T119" fmla="*/ 6911 h 131"/>
                              <a:gd name="T120" fmla="+- 0 4575 4539"/>
                              <a:gd name="T121" fmla="*/ T120 w 101"/>
                              <a:gd name="T122" fmla="+- 0 6913 6799"/>
                              <a:gd name="T123" fmla="*/ 6913 h 131"/>
                              <a:gd name="T124" fmla="+- 0 4581 4539"/>
                              <a:gd name="T125" fmla="*/ T124 w 101"/>
                              <a:gd name="T126" fmla="+- 0 6915 6799"/>
                              <a:gd name="T127" fmla="*/ 6915 h 131"/>
                              <a:gd name="T128" fmla="+- 0 4589 4539"/>
                              <a:gd name="T129" fmla="*/ T128 w 101"/>
                              <a:gd name="T130" fmla="+- 0 6915 6799"/>
                              <a:gd name="T131" fmla="*/ 6915 h 131"/>
                              <a:gd name="T132" fmla="+- 0 4601 4539"/>
                              <a:gd name="T133" fmla="*/ T132 w 101"/>
                              <a:gd name="T134" fmla="+- 0 6915 6799"/>
                              <a:gd name="T135" fmla="*/ 6915 h 131"/>
                              <a:gd name="T136" fmla="+- 0 4610 4539"/>
                              <a:gd name="T137" fmla="*/ T136 w 101"/>
                              <a:gd name="T138" fmla="+- 0 6912 6799"/>
                              <a:gd name="T139" fmla="*/ 6912 h 131"/>
                              <a:gd name="T140" fmla="+- 0 4615 4539"/>
                              <a:gd name="T141" fmla="*/ T140 w 101"/>
                              <a:gd name="T142" fmla="+- 0 6906 6799"/>
                              <a:gd name="T143" fmla="*/ 6906 h 131"/>
                              <a:gd name="T144" fmla="+- 0 4621 4539"/>
                              <a:gd name="T145" fmla="*/ T144 w 101"/>
                              <a:gd name="T146" fmla="+- 0 6901 6799"/>
                              <a:gd name="T147" fmla="*/ 6901 h 131"/>
                              <a:gd name="T148" fmla="+- 0 4623 4539"/>
                              <a:gd name="T149" fmla="*/ T148 w 101"/>
                              <a:gd name="T150" fmla="+- 0 6890 6799"/>
                              <a:gd name="T151" fmla="*/ 6890 h 131"/>
                              <a:gd name="T152" fmla="+- 0 4623 4539"/>
                              <a:gd name="T153" fmla="*/ T152 w 101"/>
                              <a:gd name="T154" fmla="+- 0 6874 6799"/>
                              <a:gd name="T155" fmla="*/ 6874 h 131"/>
                              <a:gd name="T156" fmla="+- 0 4623 4539"/>
                              <a:gd name="T157" fmla="*/ T156 w 101"/>
                              <a:gd name="T158" fmla="+- 0 6799 6799"/>
                              <a:gd name="T159" fmla="*/ 679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01" h="131">
                                <a:moveTo>
                                  <a:pt x="84" y="0"/>
                                </a:moveTo>
                                <a:lnTo>
                                  <a:pt x="101" y="0"/>
                                </a:lnTo>
                                <a:lnTo>
                                  <a:pt x="101" y="75"/>
                                </a:lnTo>
                                <a:lnTo>
                                  <a:pt x="101" y="88"/>
                                </a:lnTo>
                                <a:lnTo>
                                  <a:pt x="100" y="98"/>
                                </a:lnTo>
                                <a:lnTo>
                                  <a:pt x="97" y="105"/>
                                </a:lnTo>
                                <a:lnTo>
                                  <a:pt x="94" y="113"/>
                                </a:lnTo>
                                <a:lnTo>
                                  <a:pt x="89" y="119"/>
                                </a:lnTo>
                                <a:lnTo>
                                  <a:pt x="81" y="124"/>
                                </a:lnTo>
                                <a:lnTo>
                                  <a:pt x="74" y="129"/>
                                </a:lnTo>
                                <a:lnTo>
                                  <a:pt x="64" y="131"/>
                                </a:lnTo>
                                <a:lnTo>
                                  <a:pt x="51" y="131"/>
                                </a:lnTo>
                                <a:lnTo>
                                  <a:pt x="39" y="131"/>
                                </a:lnTo>
                                <a:lnTo>
                                  <a:pt x="29" y="129"/>
                                </a:lnTo>
                                <a:lnTo>
                                  <a:pt x="22" y="125"/>
                                </a:lnTo>
                                <a:lnTo>
                                  <a:pt x="14" y="121"/>
                                </a:lnTo>
                                <a:lnTo>
                                  <a:pt x="8" y="115"/>
                                </a:lnTo>
                                <a:lnTo>
                                  <a:pt x="5" y="107"/>
                                </a:lnTo>
                                <a:lnTo>
                                  <a:pt x="2" y="99"/>
                                </a:lnTo>
                                <a:lnTo>
                                  <a:pt x="0" y="88"/>
                                </a:lnTo>
                                <a:lnTo>
                                  <a:pt x="0" y="75"/>
                                </a:lnTo>
                                <a:lnTo>
                                  <a:pt x="0" y="0"/>
                                </a:lnTo>
                                <a:lnTo>
                                  <a:pt x="17" y="0"/>
                                </a:lnTo>
                                <a:lnTo>
                                  <a:pt x="17" y="75"/>
                                </a:lnTo>
                                <a:lnTo>
                                  <a:pt x="17" y="86"/>
                                </a:lnTo>
                                <a:lnTo>
                                  <a:pt x="18" y="94"/>
                                </a:lnTo>
                                <a:lnTo>
                                  <a:pt x="20" y="99"/>
                                </a:lnTo>
                                <a:lnTo>
                                  <a:pt x="22" y="105"/>
                                </a:lnTo>
                                <a:lnTo>
                                  <a:pt x="26" y="109"/>
                                </a:lnTo>
                                <a:lnTo>
                                  <a:pt x="31" y="112"/>
                                </a:lnTo>
                                <a:lnTo>
                                  <a:pt x="36" y="114"/>
                                </a:lnTo>
                                <a:lnTo>
                                  <a:pt x="42" y="116"/>
                                </a:lnTo>
                                <a:lnTo>
                                  <a:pt x="50" y="116"/>
                                </a:lnTo>
                                <a:lnTo>
                                  <a:pt x="62" y="116"/>
                                </a:lnTo>
                                <a:lnTo>
                                  <a:pt x="71" y="113"/>
                                </a:lnTo>
                                <a:lnTo>
                                  <a:pt x="76" y="107"/>
                                </a:lnTo>
                                <a:lnTo>
                                  <a:pt x="82" y="102"/>
                                </a:lnTo>
                                <a:lnTo>
                                  <a:pt x="84" y="91"/>
                                </a:lnTo>
                                <a:lnTo>
                                  <a:pt x="84" y="75"/>
                                </a:lnTo>
                                <a:lnTo>
                                  <a:pt x="84"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 name="Freeform 26"/>
                        <wps:cNvSpPr>
                          <a:spLocks/>
                        </wps:cNvSpPr>
                        <wps:spPr bwMode="auto">
                          <a:xfrm>
                            <a:off x="4661" y="6833"/>
                            <a:ext cx="78" cy="98"/>
                          </a:xfrm>
                          <a:custGeom>
                            <a:avLst/>
                            <a:gdLst>
                              <a:gd name="T0" fmla="+- 0 4676 4661"/>
                              <a:gd name="T1" fmla="*/ T0 w 78"/>
                              <a:gd name="T2" fmla="+- 0 6898 6833"/>
                              <a:gd name="T3" fmla="*/ 6898 h 98"/>
                              <a:gd name="T4" fmla="+- 0 4679 4661"/>
                              <a:gd name="T5" fmla="*/ T4 w 78"/>
                              <a:gd name="T6" fmla="+- 0 6909 6833"/>
                              <a:gd name="T7" fmla="*/ 6909 h 98"/>
                              <a:gd name="T8" fmla="+- 0 4688 4661"/>
                              <a:gd name="T9" fmla="*/ T8 w 78"/>
                              <a:gd name="T10" fmla="+- 0 6915 6833"/>
                              <a:gd name="T11" fmla="*/ 6915 h 98"/>
                              <a:gd name="T12" fmla="+- 0 4700 4661"/>
                              <a:gd name="T13" fmla="*/ T12 w 78"/>
                              <a:gd name="T14" fmla="+- 0 6917 6833"/>
                              <a:gd name="T15" fmla="*/ 6917 h 98"/>
                              <a:gd name="T16" fmla="+- 0 4713 4661"/>
                              <a:gd name="T17" fmla="*/ T16 w 78"/>
                              <a:gd name="T18" fmla="+- 0 6916 6833"/>
                              <a:gd name="T19" fmla="*/ 6916 h 98"/>
                              <a:gd name="T20" fmla="+- 0 4720 4661"/>
                              <a:gd name="T21" fmla="*/ T20 w 78"/>
                              <a:gd name="T22" fmla="+- 0 6910 6833"/>
                              <a:gd name="T23" fmla="*/ 6910 h 98"/>
                              <a:gd name="T24" fmla="+- 0 4722 4661"/>
                              <a:gd name="T25" fmla="*/ T24 w 78"/>
                              <a:gd name="T26" fmla="+- 0 6902 6833"/>
                              <a:gd name="T27" fmla="*/ 6902 h 98"/>
                              <a:gd name="T28" fmla="+- 0 4720 4661"/>
                              <a:gd name="T29" fmla="*/ T28 w 78"/>
                              <a:gd name="T30" fmla="+- 0 6896 6833"/>
                              <a:gd name="T31" fmla="*/ 6896 h 98"/>
                              <a:gd name="T32" fmla="+- 0 4715 4661"/>
                              <a:gd name="T33" fmla="*/ T32 w 78"/>
                              <a:gd name="T34" fmla="+- 0 6892 6833"/>
                              <a:gd name="T35" fmla="*/ 6892 h 98"/>
                              <a:gd name="T36" fmla="+- 0 4701 4661"/>
                              <a:gd name="T37" fmla="*/ T36 w 78"/>
                              <a:gd name="T38" fmla="+- 0 6888 6833"/>
                              <a:gd name="T39" fmla="*/ 6888 h 98"/>
                              <a:gd name="T40" fmla="+- 0 4681 4661"/>
                              <a:gd name="T41" fmla="*/ T40 w 78"/>
                              <a:gd name="T42" fmla="+- 0 6883 6833"/>
                              <a:gd name="T43" fmla="*/ 6883 h 98"/>
                              <a:gd name="T44" fmla="+- 0 4672 4661"/>
                              <a:gd name="T45" fmla="*/ T44 w 78"/>
                              <a:gd name="T46" fmla="+- 0 6879 6833"/>
                              <a:gd name="T47" fmla="*/ 6879 h 98"/>
                              <a:gd name="T48" fmla="+- 0 4667 4661"/>
                              <a:gd name="T49" fmla="*/ T48 w 78"/>
                              <a:gd name="T50" fmla="+- 0 6872 6833"/>
                              <a:gd name="T51" fmla="*/ 6872 h 98"/>
                              <a:gd name="T52" fmla="+- 0 4663 4661"/>
                              <a:gd name="T53" fmla="*/ T52 w 78"/>
                              <a:gd name="T54" fmla="+- 0 6864 6833"/>
                              <a:gd name="T55" fmla="*/ 6864 h 98"/>
                              <a:gd name="T56" fmla="+- 0 4663 4661"/>
                              <a:gd name="T57" fmla="*/ T56 w 78"/>
                              <a:gd name="T58" fmla="+- 0 6855 6833"/>
                              <a:gd name="T59" fmla="*/ 6855 h 98"/>
                              <a:gd name="T60" fmla="+- 0 4666 4661"/>
                              <a:gd name="T61" fmla="*/ T60 w 78"/>
                              <a:gd name="T62" fmla="+- 0 6848 6833"/>
                              <a:gd name="T63" fmla="*/ 6848 h 98"/>
                              <a:gd name="T64" fmla="+- 0 4671 4661"/>
                              <a:gd name="T65" fmla="*/ T64 w 78"/>
                              <a:gd name="T66" fmla="+- 0 6841 6833"/>
                              <a:gd name="T67" fmla="*/ 6841 h 98"/>
                              <a:gd name="T68" fmla="+- 0 4676 4661"/>
                              <a:gd name="T69" fmla="*/ T68 w 78"/>
                              <a:gd name="T70" fmla="+- 0 6837 6833"/>
                              <a:gd name="T71" fmla="*/ 6837 h 98"/>
                              <a:gd name="T72" fmla="+- 0 4684 4661"/>
                              <a:gd name="T73" fmla="*/ T72 w 78"/>
                              <a:gd name="T74" fmla="+- 0 6834 6833"/>
                              <a:gd name="T75" fmla="*/ 6834 h 98"/>
                              <a:gd name="T76" fmla="+- 0 4693 4661"/>
                              <a:gd name="T77" fmla="*/ T76 w 78"/>
                              <a:gd name="T78" fmla="+- 0 6833 6833"/>
                              <a:gd name="T79" fmla="*/ 6833 h 98"/>
                              <a:gd name="T80" fmla="+- 0 4705 4661"/>
                              <a:gd name="T81" fmla="*/ T80 w 78"/>
                              <a:gd name="T82" fmla="+- 0 6833 6833"/>
                              <a:gd name="T83" fmla="*/ 6833 h 98"/>
                              <a:gd name="T84" fmla="+- 0 4717 4661"/>
                              <a:gd name="T85" fmla="*/ T84 w 78"/>
                              <a:gd name="T86" fmla="+- 0 6836 6833"/>
                              <a:gd name="T87" fmla="*/ 6836 h 98"/>
                              <a:gd name="T88" fmla="+- 0 4726 4661"/>
                              <a:gd name="T89" fmla="*/ T88 w 78"/>
                              <a:gd name="T90" fmla="+- 0 6841 6833"/>
                              <a:gd name="T91" fmla="*/ 6841 h 98"/>
                              <a:gd name="T92" fmla="+- 0 4732 4661"/>
                              <a:gd name="T93" fmla="*/ T92 w 78"/>
                              <a:gd name="T94" fmla="+- 0 6848 6833"/>
                              <a:gd name="T95" fmla="*/ 6848 h 98"/>
                              <a:gd name="T96" fmla="+- 0 4735 4661"/>
                              <a:gd name="T97" fmla="*/ T96 w 78"/>
                              <a:gd name="T98" fmla="+- 0 6859 6833"/>
                              <a:gd name="T99" fmla="*/ 6859 h 98"/>
                              <a:gd name="T100" fmla="+- 0 4718 4661"/>
                              <a:gd name="T101" fmla="*/ T100 w 78"/>
                              <a:gd name="T102" fmla="+- 0 6856 6833"/>
                              <a:gd name="T103" fmla="*/ 6856 h 98"/>
                              <a:gd name="T104" fmla="+- 0 4713 4661"/>
                              <a:gd name="T105" fmla="*/ T104 w 78"/>
                              <a:gd name="T106" fmla="+- 0 6850 6833"/>
                              <a:gd name="T107" fmla="*/ 6850 h 98"/>
                              <a:gd name="T108" fmla="+- 0 4705 4661"/>
                              <a:gd name="T109" fmla="*/ T108 w 78"/>
                              <a:gd name="T110" fmla="+- 0 6846 6833"/>
                              <a:gd name="T111" fmla="*/ 6846 h 98"/>
                              <a:gd name="T112" fmla="+- 0 4691 4661"/>
                              <a:gd name="T113" fmla="*/ T112 w 78"/>
                              <a:gd name="T114" fmla="+- 0 6846 6833"/>
                              <a:gd name="T115" fmla="*/ 6846 h 98"/>
                              <a:gd name="T116" fmla="+- 0 4683 4661"/>
                              <a:gd name="T117" fmla="*/ T116 w 78"/>
                              <a:gd name="T118" fmla="+- 0 6849 6833"/>
                              <a:gd name="T119" fmla="*/ 6849 h 98"/>
                              <a:gd name="T120" fmla="+- 0 4678 4661"/>
                              <a:gd name="T121" fmla="*/ T120 w 78"/>
                              <a:gd name="T122" fmla="+- 0 6854 6833"/>
                              <a:gd name="T123" fmla="*/ 6854 h 98"/>
                              <a:gd name="T124" fmla="+- 0 4678 4661"/>
                              <a:gd name="T125" fmla="*/ T124 w 78"/>
                              <a:gd name="T126" fmla="+- 0 6860 6833"/>
                              <a:gd name="T127" fmla="*/ 6860 h 98"/>
                              <a:gd name="T128" fmla="+- 0 4680 4661"/>
                              <a:gd name="T129" fmla="*/ T128 w 78"/>
                              <a:gd name="T130" fmla="+- 0 6863 6833"/>
                              <a:gd name="T131" fmla="*/ 6863 h 98"/>
                              <a:gd name="T132" fmla="+- 0 4684 4661"/>
                              <a:gd name="T133" fmla="*/ T132 w 78"/>
                              <a:gd name="T134" fmla="+- 0 6866 6833"/>
                              <a:gd name="T135" fmla="*/ 6866 h 98"/>
                              <a:gd name="T136" fmla="+- 0 4688 4661"/>
                              <a:gd name="T137" fmla="*/ T136 w 78"/>
                              <a:gd name="T138" fmla="+- 0 6868 6833"/>
                              <a:gd name="T139" fmla="*/ 6868 h 98"/>
                              <a:gd name="T140" fmla="+- 0 4700 4661"/>
                              <a:gd name="T141" fmla="*/ T140 w 78"/>
                              <a:gd name="T142" fmla="+- 0 6871 6833"/>
                              <a:gd name="T143" fmla="*/ 6871 h 98"/>
                              <a:gd name="T144" fmla="+- 0 4719 4661"/>
                              <a:gd name="T145" fmla="*/ T144 w 78"/>
                              <a:gd name="T146" fmla="+- 0 6877 6833"/>
                              <a:gd name="T147" fmla="*/ 6877 h 98"/>
                              <a:gd name="T148" fmla="+- 0 4728 4661"/>
                              <a:gd name="T149" fmla="*/ T148 w 78"/>
                              <a:gd name="T150" fmla="+- 0 6881 6833"/>
                              <a:gd name="T151" fmla="*/ 6881 h 98"/>
                              <a:gd name="T152" fmla="+- 0 4734 4661"/>
                              <a:gd name="T153" fmla="*/ T152 w 78"/>
                              <a:gd name="T154" fmla="+- 0 6887 6833"/>
                              <a:gd name="T155" fmla="*/ 6887 h 98"/>
                              <a:gd name="T156" fmla="+- 0 4738 4661"/>
                              <a:gd name="T157" fmla="*/ T156 w 78"/>
                              <a:gd name="T158" fmla="+- 0 6895 6833"/>
                              <a:gd name="T159" fmla="*/ 6895 h 98"/>
                              <a:gd name="T160" fmla="+- 0 4738 4661"/>
                              <a:gd name="T161" fmla="*/ T160 w 78"/>
                              <a:gd name="T162" fmla="+- 0 6906 6833"/>
                              <a:gd name="T163" fmla="*/ 6906 h 98"/>
                              <a:gd name="T164" fmla="+- 0 4733 4661"/>
                              <a:gd name="T165" fmla="*/ T164 w 78"/>
                              <a:gd name="T166" fmla="+- 0 6915 6833"/>
                              <a:gd name="T167" fmla="*/ 6915 h 98"/>
                              <a:gd name="T168" fmla="+- 0 4726 4661"/>
                              <a:gd name="T169" fmla="*/ T168 w 78"/>
                              <a:gd name="T170" fmla="+- 0 6924 6833"/>
                              <a:gd name="T171" fmla="*/ 6924 h 98"/>
                              <a:gd name="T172" fmla="+- 0 4714 4661"/>
                              <a:gd name="T173" fmla="*/ T172 w 78"/>
                              <a:gd name="T174" fmla="+- 0 6929 6833"/>
                              <a:gd name="T175" fmla="*/ 6929 h 98"/>
                              <a:gd name="T176" fmla="+- 0 4700 4661"/>
                              <a:gd name="T177" fmla="*/ T176 w 78"/>
                              <a:gd name="T178" fmla="+- 0 6930 6833"/>
                              <a:gd name="T179" fmla="*/ 6930 h 98"/>
                              <a:gd name="T180" fmla="+- 0 4679 4661"/>
                              <a:gd name="T181" fmla="*/ T180 w 78"/>
                              <a:gd name="T182" fmla="+- 0 6928 6833"/>
                              <a:gd name="T183" fmla="*/ 6928 h 98"/>
                              <a:gd name="T184" fmla="+- 0 4666 4661"/>
                              <a:gd name="T185" fmla="*/ T184 w 78"/>
                              <a:gd name="T186" fmla="+- 0 6918 6833"/>
                              <a:gd name="T187" fmla="*/ 6918 h 98"/>
                              <a:gd name="T188" fmla="+- 0 4661 4661"/>
                              <a:gd name="T189" fmla="*/ T188 w 78"/>
                              <a:gd name="T190" fmla="+- 0 6900 6833"/>
                              <a:gd name="T191" fmla="*/ 6900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8" h="98">
                                <a:moveTo>
                                  <a:pt x="0" y="67"/>
                                </a:moveTo>
                                <a:lnTo>
                                  <a:pt x="15" y="65"/>
                                </a:lnTo>
                                <a:lnTo>
                                  <a:pt x="16" y="71"/>
                                </a:lnTo>
                                <a:lnTo>
                                  <a:pt x="18" y="76"/>
                                </a:lnTo>
                                <a:lnTo>
                                  <a:pt x="23" y="79"/>
                                </a:lnTo>
                                <a:lnTo>
                                  <a:pt x="27" y="82"/>
                                </a:lnTo>
                                <a:lnTo>
                                  <a:pt x="32" y="84"/>
                                </a:lnTo>
                                <a:lnTo>
                                  <a:pt x="39" y="84"/>
                                </a:lnTo>
                                <a:lnTo>
                                  <a:pt x="47" y="84"/>
                                </a:lnTo>
                                <a:lnTo>
                                  <a:pt x="52" y="83"/>
                                </a:lnTo>
                                <a:lnTo>
                                  <a:pt x="56" y="80"/>
                                </a:lnTo>
                                <a:lnTo>
                                  <a:pt x="59" y="77"/>
                                </a:lnTo>
                                <a:lnTo>
                                  <a:pt x="61" y="73"/>
                                </a:lnTo>
                                <a:lnTo>
                                  <a:pt x="61" y="69"/>
                                </a:lnTo>
                                <a:lnTo>
                                  <a:pt x="61" y="66"/>
                                </a:lnTo>
                                <a:lnTo>
                                  <a:pt x="59" y="63"/>
                                </a:lnTo>
                                <a:lnTo>
                                  <a:pt x="56" y="61"/>
                                </a:lnTo>
                                <a:lnTo>
                                  <a:pt x="54" y="59"/>
                                </a:lnTo>
                                <a:lnTo>
                                  <a:pt x="49" y="58"/>
                                </a:lnTo>
                                <a:lnTo>
                                  <a:pt x="40" y="55"/>
                                </a:lnTo>
                                <a:lnTo>
                                  <a:pt x="28" y="53"/>
                                </a:lnTo>
                                <a:lnTo>
                                  <a:pt x="20" y="50"/>
                                </a:lnTo>
                                <a:lnTo>
                                  <a:pt x="16" y="48"/>
                                </a:lnTo>
                                <a:lnTo>
                                  <a:pt x="11" y="46"/>
                                </a:lnTo>
                                <a:lnTo>
                                  <a:pt x="8" y="43"/>
                                </a:lnTo>
                                <a:lnTo>
                                  <a:pt x="6" y="39"/>
                                </a:lnTo>
                                <a:lnTo>
                                  <a:pt x="3" y="35"/>
                                </a:lnTo>
                                <a:lnTo>
                                  <a:pt x="2" y="31"/>
                                </a:lnTo>
                                <a:lnTo>
                                  <a:pt x="2" y="26"/>
                                </a:lnTo>
                                <a:lnTo>
                                  <a:pt x="2" y="22"/>
                                </a:lnTo>
                                <a:lnTo>
                                  <a:pt x="3" y="18"/>
                                </a:lnTo>
                                <a:lnTo>
                                  <a:pt x="5" y="15"/>
                                </a:lnTo>
                                <a:lnTo>
                                  <a:pt x="7" y="11"/>
                                </a:lnTo>
                                <a:lnTo>
                                  <a:pt x="10" y="8"/>
                                </a:lnTo>
                                <a:lnTo>
                                  <a:pt x="13" y="6"/>
                                </a:lnTo>
                                <a:lnTo>
                                  <a:pt x="15" y="4"/>
                                </a:lnTo>
                                <a:lnTo>
                                  <a:pt x="19" y="3"/>
                                </a:lnTo>
                                <a:lnTo>
                                  <a:pt x="23" y="1"/>
                                </a:lnTo>
                                <a:lnTo>
                                  <a:pt x="27" y="0"/>
                                </a:lnTo>
                                <a:lnTo>
                                  <a:pt x="32" y="0"/>
                                </a:lnTo>
                                <a:lnTo>
                                  <a:pt x="37" y="0"/>
                                </a:lnTo>
                                <a:lnTo>
                                  <a:pt x="44" y="0"/>
                                </a:lnTo>
                                <a:lnTo>
                                  <a:pt x="50" y="1"/>
                                </a:lnTo>
                                <a:lnTo>
                                  <a:pt x="56" y="3"/>
                                </a:lnTo>
                                <a:lnTo>
                                  <a:pt x="61" y="5"/>
                                </a:lnTo>
                                <a:lnTo>
                                  <a:pt x="65" y="8"/>
                                </a:lnTo>
                                <a:lnTo>
                                  <a:pt x="68" y="11"/>
                                </a:lnTo>
                                <a:lnTo>
                                  <a:pt x="71" y="15"/>
                                </a:lnTo>
                                <a:lnTo>
                                  <a:pt x="73" y="20"/>
                                </a:lnTo>
                                <a:lnTo>
                                  <a:pt x="74" y="26"/>
                                </a:lnTo>
                                <a:lnTo>
                                  <a:pt x="58" y="28"/>
                                </a:lnTo>
                                <a:lnTo>
                                  <a:pt x="57" y="23"/>
                                </a:lnTo>
                                <a:lnTo>
                                  <a:pt x="55" y="19"/>
                                </a:lnTo>
                                <a:lnTo>
                                  <a:pt x="52" y="17"/>
                                </a:lnTo>
                                <a:lnTo>
                                  <a:pt x="49" y="14"/>
                                </a:lnTo>
                                <a:lnTo>
                                  <a:pt x="44" y="13"/>
                                </a:lnTo>
                                <a:lnTo>
                                  <a:pt x="38" y="13"/>
                                </a:lnTo>
                                <a:lnTo>
                                  <a:pt x="30" y="13"/>
                                </a:lnTo>
                                <a:lnTo>
                                  <a:pt x="25" y="14"/>
                                </a:lnTo>
                                <a:lnTo>
                                  <a:pt x="22" y="16"/>
                                </a:lnTo>
                                <a:lnTo>
                                  <a:pt x="19" y="19"/>
                                </a:lnTo>
                                <a:lnTo>
                                  <a:pt x="17" y="21"/>
                                </a:lnTo>
                                <a:lnTo>
                                  <a:pt x="17" y="25"/>
                                </a:lnTo>
                                <a:lnTo>
                                  <a:pt x="17" y="27"/>
                                </a:lnTo>
                                <a:lnTo>
                                  <a:pt x="18" y="28"/>
                                </a:lnTo>
                                <a:lnTo>
                                  <a:pt x="19" y="30"/>
                                </a:lnTo>
                                <a:lnTo>
                                  <a:pt x="21" y="32"/>
                                </a:lnTo>
                                <a:lnTo>
                                  <a:pt x="23" y="33"/>
                                </a:lnTo>
                                <a:lnTo>
                                  <a:pt x="25" y="34"/>
                                </a:lnTo>
                                <a:lnTo>
                                  <a:pt x="27" y="35"/>
                                </a:lnTo>
                                <a:lnTo>
                                  <a:pt x="32" y="36"/>
                                </a:lnTo>
                                <a:lnTo>
                                  <a:pt x="39" y="38"/>
                                </a:lnTo>
                                <a:lnTo>
                                  <a:pt x="51" y="41"/>
                                </a:lnTo>
                                <a:lnTo>
                                  <a:pt x="58" y="44"/>
                                </a:lnTo>
                                <a:lnTo>
                                  <a:pt x="63" y="46"/>
                                </a:lnTo>
                                <a:lnTo>
                                  <a:pt x="67" y="48"/>
                                </a:lnTo>
                                <a:lnTo>
                                  <a:pt x="71" y="50"/>
                                </a:lnTo>
                                <a:lnTo>
                                  <a:pt x="73" y="54"/>
                                </a:lnTo>
                                <a:lnTo>
                                  <a:pt x="76" y="58"/>
                                </a:lnTo>
                                <a:lnTo>
                                  <a:pt x="77" y="62"/>
                                </a:lnTo>
                                <a:lnTo>
                                  <a:pt x="77" y="68"/>
                                </a:lnTo>
                                <a:lnTo>
                                  <a:pt x="77" y="73"/>
                                </a:lnTo>
                                <a:lnTo>
                                  <a:pt x="76" y="78"/>
                                </a:lnTo>
                                <a:lnTo>
                                  <a:pt x="72" y="82"/>
                                </a:lnTo>
                                <a:lnTo>
                                  <a:pt x="69" y="87"/>
                                </a:lnTo>
                                <a:lnTo>
                                  <a:pt x="65" y="91"/>
                                </a:lnTo>
                                <a:lnTo>
                                  <a:pt x="59" y="93"/>
                                </a:lnTo>
                                <a:lnTo>
                                  <a:pt x="53" y="96"/>
                                </a:lnTo>
                                <a:lnTo>
                                  <a:pt x="47" y="97"/>
                                </a:lnTo>
                                <a:lnTo>
                                  <a:pt x="39" y="97"/>
                                </a:lnTo>
                                <a:lnTo>
                                  <a:pt x="27" y="97"/>
                                </a:lnTo>
                                <a:lnTo>
                                  <a:pt x="18" y="95"/>
                                </a:lnTo>
                                <a:lnTo>
                                  <a:pt x="12" y="90"/>
                                </a:lnTo>
                                <a:lnTo>
                                  <a:pt x="5" y="85"/>
                                </a:lnTo>
                                <a:lnTo>
                                  <a:pt x="1" y="77"/>
                                </a:lnTo>
                                <a:lnTo>
                                  <a:pt x="0" y="67"/>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 name="Freeform 27"/>
                        <wps:cNvSpPr>
                          <a:spLocks/>
                        </wps:cNvSpPr>
                        <wps:spPr bwMode="auto">
                          <a:xfrm>
                            <a:off x="4752" y="6833"/>
                            <a:ext cx="86" cy="98"/>
                          </a:xfrm>
                          <a:custGeom>
                            <a:avLst/>
                            <a:gdLst>
                              <a:gd name="T0" fmla="+- 0 4821 4752"/>
                              <a:gd name="T1" fmla="*/ T0 w 86"/>
                              <a:gd name="T2" fmla="+- 0 6898 6833"/>
                              <a:gd name="T3" fmla="*/ 6898 h 98"/>
                              <a:gd name="T4" fmla="+- 0 4837 4752"/>
                              <a:gd name="T5" fmla="*/ T4 w 86"/>
                              <a:gd name="T6" fmla="+- 0 6900 6833"/>
                              <a:gd name="T7" fmla="*/ 6900 h 98"/>
                              <a:gd name="T8" fmla="+- 0 4835 4752"/>
                              <a:gd name="T9" fmla="*/ T8 w 86"/>
                              <a:gd name="T10" fmla="+- 0 6910 6833"/>
                              <a:gd name="T11" fmla="*/ 6910 h 98"/>
                              <a:gd name="T12" fmla="+- 0 4830 4752"/>
                              <a:gd name="T13" fmla="*/ T12 w 86"/>
                              <a:gd name="T14" fmla="+- 0 6917 6833"/>
                              <a:gd name="T15" fmla="*/ 6917 h 98"/>
                              <a:gd name="T16" fmla="+- 0 4823 4752"/>
                              <a:gd name="T17" fmla="*/ T16 w 86"/>
                              <a:gd name="T18" fmla="+- 0 6922 6833"/>
                              <a:gd name="T19" fmla="*/ 6922 h 98"/>
                              <a:gd name="T20" fmla="+- 0 4816 4752"/>
                              <a:gd name="T21" fmla="*/ T20 w 86"/>
                              <a:gd name="T22" fmla="+- 0 6927 6833"/>
                              <a:gd name="T23" fmla="*/ 6927 h 98"/>
                              <a:gd name="T24" fmla="+- 0 4807 4752"/>
                              <a:gd name="T25" fmla="*/ T24 w 86"/>
                              <a:gd name="T26" fmla="+- 0 6930 6833"/>
                              <a:gd name="T27" fmla="*/ 6930 h 98"/>
                              <a:gd name="T28" fmla="+- 0 4796 4752"/>
                              <a:gd name="T29" fmla="*/ T28 w 86"/>
                              <a:gd name="T30" fmla="+- 0 6930 6833"/>
                              <a:gd name="T31" fmla="*/ 6930 h 98"/>
                              <a:gd name="T32" fmla="+- 0 4782 4752"/>
                              <a:gd name="T33" fmla="*/ T32 w 86"/>
                              <a:gd name="T34" fmla="+- 0 6930 6833"/>
                              <a:gd name="T35" fmla="*/ 6930 h 98"/>
                              <a:gd name="T36" fmla="+- 0 4772 4752"/>
                              <a:gd name="T37" fmla="*/ T36 w 86"/>
                              <a:gd name="T38" fmla="+- 0 6926 6833"/>
                              <a:gd name="T39" fmla="*/ 6926 h 98"/>
                              <a:gd name="T40" fmla="+- 0 4764 4752"/>
                              <a:gd name="T41" fmla="*/ T40 w 86"/>
                              <a:gd name="T42" fmla="+- 0 6917 6833"/>
                              <a:gd name="T43" fmla="*/ 6917 h 98"/>
                              <a:gd name="T44" fmla="+- 0 4756 4752"/>
                              <a:gd name="T45" fmla="*/ T44 w 86"/>
                              <a:gd name="T46" fmla="+- 0 6909 6833"/>
                              <a:gd name="T47" fmla="*/ 6909 h 98"/>
                              <a:gd name="T48" fmla="+- 0 4752 4752"/>
                              <a:gd name="T49" fmla="*/ T48 w 86"/>
                              <a:gd name="T50" fmla="+- 0 6897 6833"/>
                              <a:gd name="T51" fmla="*/ 6897 h 98"/>
                              <a:gd name="T52" fmla="+- 0 4752 4752"/>
                              <a:gd name="T53" fmla="*/ T52 w 86"/>
                              <a:gd name="T54" fmla="+- 0 6882 6833"/>
                              <a:gd name="T55" fmla="*/ 6882 h 98"/>
                              <a:gd name="T56" fmla="+- 0 4752 4752"/>
                              <a:gd name="T57" fmla="*/ T56 w 86"/>
                              <a:gd name="T58" fmla="+- 0 6866 6833"/>
                              <a:gd name="T59" fmla="*/ 6866 h 98"/>
                              <a:gd name="T60" fmla="+- 0 4756 4752"/>
                              <a:gd name="T61" fmla="*/ T60 w 86"/>
                              <a:gd name="T62" fmla="+- 0 6854 6833"/>
                              <a:gd name="T63" fmla="*/ 6854 h 98"/>
                              <a:gd name="T64" fmla="+- 0 4764 4752"/>
                              <a:gd name="T65" fmla="*/ T64 w 86"/>
                              <a:gd name="T66" fmla="+- 0 6846 6833"/>
                              <a:gd name="T67" fmla="*/ 6846 h 98"/>
                              <a:gd name="T68" fmla="+- 0 4772 4752"/>
                              <a:gd name="T69" fmla="*/ T68 w 86"/>
                              <a:gd name="T70" fmla="+- 0 6837 6833"/>
                              <a:gd name="T71" fmla="*/ 6837 h 98"/>
                              <a:gd name="T72" fmla="+- 0 4782 4752"/>
                              <a:gd name="T73" fmla="*/ T72 w 86"/>
                              <a:gd name="T74" fmla="+- 0 6833 6833"/>
                              <a:gd name="T75" fmla="*/ 6833 h 98"/>
                              <a:gd name="T76" fmla="+- 0 4795 4752"/>
                              <a:gd name="T77" fmla="*/ T76 w 86"/>
                              <a:gd name="T78" fmla="+- 0 6833 6833"/>
                              <a:gd name="T79" fmla="*/ 6833 h 98"/>
                              <a:gd name="T80" fmla="+- 0 4808 4752"/>
                              <a:gd name="T81" fmla="*/ T80 w 86"/>
                              <a:gd name="T82" fmla="+- 0 6833 6833"/>
                              <a:gd name="T83" fmla="*/ 6833 h 98"/>
                              <a:gd name="T84" fmla="+- 0 4818 4752"/>
                              <a:gd name="T85" fmla="*/ T84 w 86"/>
                              <a:gd name="T86" fmla="+- 0 6837 6833"/>
                              <a:gd name="T87" fmla="*/ 6837 h 98"/>
                              <a:gd name="T88" fmla="+- 0 4826 4752"/>
                              <a:gd name="T89" fmla="*/ T88 w 86"/>
                              <a:gd name="T90" fmla="+- 0 6845 6833"/>
                              <a:gd name="T91" fmla="*/ 6845 h 98"/>
                              <a:gd name="T92" fmla="+- 0 4834 4752"/>
                              <a:gd name="T93" fmla="*/ T92 w 86"/>
                              <a:gd name="T94" fmla="+- 0 6854 6833"/>
                              <a:gd name="T95" fmla="*/ 6854 h 98"/>
                              <a:gd name="T96" fmla="+- 0 4838 4752"/>
                              <a:gd name="T97" fmla="*/ T96 w 86"/>
                              <a:gd name="T98" fmla="+- 0 6866 6833"/>
                              <a:gd name="T99" fmla="*/ 6866 h 98"/>
                              <a:gd name="T100" fmla="+- 0 4838 4752"/>
                              <a:gd name="T101" fmla="*/ T100 w 86"/>
                              <a:gd name="T102" fmla="+- 0 6881 6833"/>
                              <a:gd name="T103" fmla="*/ 6881 h 98"/>
                              <a:gd name="T104" fmla="+- 0 4838 4752"/>
                              <a:gd name="T105" fmla="*/ T104 w 86"/>
                              <a:gd name="T106" fmla="+- 0 6882 6833"/>
                              <a:gd name="T107" fmla="*/ 6882 h 98"/>
                              <a:gd name="T108" fmla="+- 0 4838 4752"/>
                              <a:gd name="T109" fmla="*/ T108 w 86"/>
                              <a:gd name="T110" fmla="+- 0 6883 6833"/>
                              <a:gd name="T111" fmla="*/ 6883 h 98"/>
                              <a:gd name="T112" fmla="+- 0 4838 4752"/>
                              <a:gd name="T113" fmla="*/ T112 w 86"/>
                              <a:gd name="T114" fmla="+- 0 6885 6833"/>
                              <a:gd name="T115" fmla="*/ 6885 h 98"/>
                              <a:gd name="T116" fmla="+- 0 4768 4752"/>
                              <a:gd name="T117" fmla="*/ T116 w 86"/>
                              <a:gd name="T118" fmla="+- 0 6885 6833"/>
                              <a:gd name="T119" fmla="*/ 6885 h 98"/>
                              <a:gd name="T120" fmla="+- 0 4769 4752"/>
                              <a:gd name="T121" fmla="*/ T120 w 86"/>
                              <a:gd name="T122" fmla="+- 0 6896 6833"/>
                              <a:gd name="T123" fmla="*/ 6896 h 98"/>
                              <a:gd name="T124" fmla="+- 0 4771 4752"/>
                              <a:gd name="T125" fmla="*/ T124 w 86"/>
                              <a:gd name="T126" fmla="+- 0 6903 6833"/>
                              <a:gd name="T127" fmla="*/ 6903 h 98"/>
                              <a:gd name="T128" fmla="+- 0 4777 4752"/>
                              <a:gd name="T129" fmla="*/ T128 w 86"/>
                              <a:gd name="T130" fmla="+- 0 6909 6833"/>
                              <a:gd name="T131" fmla="*/ 6909 h 98"/>
                              <a:gd name="T132" fmla="+- 0 4782 4752"/>
                              <a:gd name="T133" fmla="*/ T132 w 86"/>
                              <a:gd name="T134" fmla="+- 0 6914 6833"/>
                              <a:gd name="T135" fmla="*/ 6914 h 98"/>
                              <a:gd name="T136" fmla="+- 0 4788 4752"/>
                              <a:gd name="T137" fmla="*/ T136 w 86"/>
                              <a:gd name="T138" fmla="+- 0 6917 6833"/>
                              <a:gd name="T139" fmla="*/ 6917 h 98"/>
                              <a:gd name="T140" fmla="+- 0 4796 4752"/>
                              <a:gd name="T141" fmla="*/ T140 w 86"/>
                              <a:gd name="T142" fmla="+- 0 6917 6833"/>
                              <a:gd name="T143" fmla="*/ 6917 h 98"/>
                              <a:gd name="T144" fmla="+- 0 4802 4752"/>
                              <a:gd name="T145" fmla="*/ T144 w 86"/>
                              <a:gd name="T146" fmla="+- 0 6917 6833"/>
                              <a:gd name="T147" fmla="*/ 6917 h 98"/>
                              <a:gd name="T148" fmla="+- 0 4807 4752"/>
                              <a:gd name="T149" fmla="*/ T148 w 86"/>
                              <a:gd name="T150" fmla="+- 0 6916 6833"/>
                              <a:gd name="T151" fmla="*/ 6916 h 98"/>
                              <a:gd name="T152" fmla="+- 0 4811 4752"/>
                              <a:gd name="T153" fmla="*/ T152 w 86"/>
                              <a:gd name="T154" fmla="+- 0 6913 6833"/>
                              <a:gd name="T155" fmla="*/ 6913 h 98"/>
                              <a:gd name="T156" fmla="+- 0 4815 4752"/>
                              <a:gd name="T157" fmla="*/ T156 w 86"/>
                              <a:gd name="T158" fmla="+- 0 6909 6833"/>
                              <a:gd name="T159" fmla="*/ 6909 h 98"/>
                              <a:gd name="T160" fmla="+- 0 4818 4752"/>
                              <a:gd name="T161" fmla="*/ T160 w 86"/>
                              <a:gd name="T162" fmla="+- 0 6905 6833"/>
                              <a:gd name="T163" fmla="*/ 6905 h 98"/>
                              <a:gd name="T164" fmla="+- 0 4821 4752"/>
                              <a:gd name="T165" fmla="*/ T164 w 86"/>
                              <a:gd name="T166" fmla="+- 0 6898 6833"/>
                              <a:gd name="T167" fmla="*/ 689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0"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19"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Freeform 28"/>
                        <wps:cNvSpPr>
                          <a:spLocks/>
                        </wps:cNvSpPr>
                        <wps:spPr bwMode="auto">
                          <a:xfrm>
                            <a:off x="4769" y="6846"/>
                            <a:ext cx="52" cy="27"/>
                          </a:xfrm>
                          <a:custGeom>
                            <a:avLst/>
                            <a:gdLst>
                              <a:gd name="T0" fmla="+- 0 4769 4769"/>
                              <a:gd name="T1" fmla="*/ T0 w 52"/>
                              <a:gd name="T2" fmla="+- 0 6872 6846"/>
                              <a:gd name="T3" fmla="*/ 6872 h 27"/>
                              <a:gd name="T4" fmla="+- 0 4821 4769"/>
                              <a:gd name="T5" fmla="*/ T4 w 52"/>
                              <a:gd name="T6" fmla="+- 0 6872 6846"/>
                              <a:gd name="T7" fmla="*/ 6872 h 27"/>
                              <a:gd name="T8" fmla="+- 0 4820 4769"/>
                              <a:gd name="T9" fmla="*/ T8 w 52"/>
                              <a:gd name="T10" fmla="+- 0 6865 6846"/>
                              <a:gd name="T11" fmla="*/ 6865 h 27"/>
                              <a:gd name="T12" fmla="+- 0 4818 4769"/>
                              <a:gd name="T13" fmla="*/ T12 w 52"/>
                              <a:gd name="T14" fmla="+- 0 6859 6846"/>
                              <a:gd name="T15" fmla="*/ 6859 h 27"/>
                              <a:gd name="T16" fmla="+- 0 4815 4769"/>
                              <a:gd name="T17" fmla="*/ T16 w 52"/>
                              <a:gd name="T18" fmla="+- 0 6855 6846"/>
                              <a:gd name="T19" fmla="*/ 6855 h 27"/>
                              <a:gd name="T20" fmla="+- 0 4810 4769"/>
                              <a:gd name="T21" fmla="*/ T20 w 52"/>
                              <a:gd name="T22" fmla="+- 0 6849 6846"/>
                              <a:gd name="T23" fmla="*/ 6849 h 27"/>
                              <a:gd name="T24" fmla="+- 0 4803 4769"/>
                              <a:gd name="T25" fmla="*/ T24 w 52"/>
                              <a:gd name="T26" fmla="+- 0 6846 6846"/>
                              <a:gd name="T27" fmla="*/ 6846 h 27"/>
                              <a:gd name="T28" fmla="+- 0 4795 4769"/>
                              <a:gd name="T29" fmla="*/ T28 w 52"/>
                              <a:gd name="T30" fmla="+- 0 6846 6846"/>
                              <a:gd name="T31" fmla="*/ 6846 h 27"/>
                              <a:gd name="T32" fmla="+- 0 4788 4769"/>
                              <a:gd name="T33" fmla="*/ T32 w 52"/>
                              <a:gd name="T34" fmla="+- 0 6846 6846"/>
                              <a:gd name="T35" fmla="*/ 6846 h 27"/>
                              <a:gd name="T36" fmla="+- 0 4782 4769"/>
                              <a:gd name="T37" fmla="*/ T36 w 52"/>
                              <a:gd name="T38" fmla="+- 0 6848 6846"/>
                              <a:gd name="T39" fmla="*/ 6848 h 27"/>
                              <a:gd name="T40" fmla="+- 0 4777 4769"/>
                              <a:gd name="T41" fmla="*/ T40 w 52"/>
                              <a:gd name="T42" fmla="+- 0 6853 6846"/>
                              <a:gd name="T43" fmla="*/ 6853 h 27"/>
                              <a:gd name="T44" fmla="+- 0 4772 4769"/>
                              <a:gd name="T45" fmla="*/ T44 w 52"/>
                              <a:gd name="T46" fmla="+- 0 6858 6846"/>
                              <a:gd name="T47" fmla="*/ 6858 h 27"/>
                              <a:gd name="T48" fmla="+- 0 4769 4769"/>
                              <a:gd name="T49" fmla="*/ T48 w 52"/>
                              <a:gd name="T50" fmla="+- 0 6864 6846"/>
                              <a:gd name="T51" fmla="*/ 6864 h 27"/>
                              <a:gd name="T52" fmla="+- 0 4769 4769"/>
                              <a:gd name="T53" fmla="*/ T52 w 52"/>
                              <a:gd name="T54" fmla="+- 0 6872 6846"/>
                              <a:gd name="T55" fmla="*/ 687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1" name="Freeform 29"/>
                        <wps:cNvSpPr>
                          <a:spLocks/>
                        </wps:cNvSpPr>
                        <wps:spPr bwMode="auto">
                          <a:xfrm>
                            <a:off x="4847" y="6797"/>
                            <a:ext cx="55" cy="131"/>
                          </a:xfrm>
                          <a:custGeom>
                            <a:avLst/>
                            <a:gdLst>
                              <a:gd name="T0" fmla="+- 0 4861 4847"/>
                              <a:gd name="T1" fmla="*/ T0 w 55"/>
                              <a:gd name="T2" fmla="+- 0 6928 6797"/>
                              <a:gd name="T3" fmla="*/ 6928 h 131"/>
                              <a:gd name="T4" fmla="+- 0 4861 4847"/>
                              <a:gd name="T5" fmla="*/ T4 w 55"/>
                              <a:gd name="T6" fmla="+- 0 6847 6797"/>
                              <a:gd name="T7" fmla="*/ 6847 h 131"/>
                              <a:gd name="T8" fmla="+- 0 4847 4847"/>
                              <a:gd name="T9" fmla="*/ T8 w 55"/>
                              <a:gd name="T10" fmla="+- 0 6847 6797"/>
                              <a:gd name="T11" fmla="*/ 6847 h 131"/>
                              <a:gd name="T12" fmla="+- 0 4847 4847"/>
                              <a:gd name="T13" fmla="*/ T12 w 55"/>
                              <a:gd name="T14" fmla="+- 0 6835 6797"/>
                              <a:gd name="T15" fmla="*/ 6835 h 131"/>
                              <a:gd name="T16" fmla="+- 0 4861 4847"/>
                              <a:gd name="T17" fmla="*/ T16 w 55"/>
                              <a:gd name="T18" fmla="+- 0 6835 6797"/>
                              <a:gd name="T19" fmla="*/ 6835 h 131"/>
                              <a:gd name="T20" fmla="+- 0 4861 4847"/>
                              <a:gd name="T21" fmla="*/ T20 w 55"/>
                              <a:gd name="T22" fmla="+- 0 6825 6797"/>
                              <a:gd name="T23" fmla="*/ 6825 h 131"/>
                              <a:gd name="T24" fmla="+- 0 4861 4847"/>
                              <a:gd name="T25" fmla="*/ T24 w 55"/>
                              <a:gd name="T26" fmla="+- 0 6818 6797"/>
                              <a:gd name="T27" fmla="*/ 6818 h 131"/>
                              <a:gd name="T28" fmla="+- 0 4861 4847"/>
                              <a:gd name="T29" fmla="*/ T28 w 55"/>
                              <a:gd name="T30" fmla="+- 0 6814 6797"/>
                              <a:gd name="T31" fmla="*/ 6814 h 131"/>
                              <a:gd name="T32" fmla="+- 0 4862 4847"/>
                              <a:gd name="T33" fmla="*/ T32 w 55"/>
                              <a:gd name="T34" fmla="+- 0 6811 6797"/>
                              <a:gd name="T35" fmla="*/ 6811 h 131"/>
                              <a:gd name="T36" fmla="+- 0 4864 4847"/>
                              <a:gd name="T37" fmla="*/ T36 w 55"/>
                              <a:gd name="T38" fmla="+- 0 6807 6797"/>
                              <a:gd name="T39" fmla="*/ 6807 h 131"/>
                              <a:gd name="T40" fmla="+- 0 4867 4847"/>
                              <a:gd name="T41" fmla="*/ T40 w 55"/>
                              <a:gd name="T42" fmla="+- 0 6803 6797"/>
                              <a:gd name="T43" fmla="*/ 6803 h 131"/>
                              <a:gd name="T44" fmla="+- 0 4870 4847"/>
                              <a:gd name="T45" fmla="*/ T44 w 55"/>
                              <a:gd name="T46" fmla="+- 0 6801 6797"/>
                              <a:gd name="T47" fmla="*/ 6801 h 131"/>
                              <a:gd name="T48" fmla="+- 0 4874 4847"/>
                              <a:gd name="T49" fmla="*/ T48 w 55"/>
                              <a:gd name="T50" fmla="+- 0 6798 6797"/>
                              <a:gd name="T51" fmla="*/ 6798 h 131"/>
                              <a:gd name="T52" fmla="+- 0 4880 4847"/>
                              <a:gd name="T53" fmla="*/ T52 w 55"/>
                              <a:gd name="T54" fmla="+- 0 6797 6797"/>
                              <a:gd name="T55" fmla="*/ 6797 h 131"/>
                              <a:gd name="T56" fmla="+- 0 4887 4847"/>
                              <a:gd name="T57" fmla="*/ T56 w 55"/>
                              <a:gd name="T58" fmla="+- 0 6797 6797"/>
                              <a:gd name="T59" fmla="*/ 6797 h 131"/>
                              <a:gd name="T60" fmla="+- 0 4891 4847"/>
                              <a:gd name="T61" fmla="*/ T60 w 55"/>
                              <a:gd name="T62" fmla="+- 0 6797 6797"/>
                              <a:gd name="T63" fmla="*/ 6797 h 131"/>
                              <a:gd name="T64" fmla="+- 0 4896 4847"/>
                              <a:gd name="T65" fmla="*/ T64 w 55"/>
                              <a:gd name="T66" fmla="+- 0 6797 6797"/>
                              <a:gd name="T67" fmla="*/ 6797 h 131"/>
                              <a:gd name="T68" fmla="+- 0 4901 4847"/>
                              <a:gd name="T69" fmla="*/ T68 w 55"/>
                              <a:gd name="T70" fmla="+- 0 6799 6797"/>
                              <a:gd name="T71" fmla="*/ 6799 h 131"/>
                              <a:gd name="T72" fmla="+- 0 4899 4847"/>
                              <a:gd name="T73" fmla="*/ T72 w 55"/>
                              <a:gd name="T74" fmla="+- 0 6812 6797"/>
                              <a:gd name="T75" fmla="*/ 6812 h 131"/>
                              <a:gd name="T76" fmla="+- 0 4896 4847"/>
                              <a:gd name="T77" fmla="*/ T76 w 55"/>
                              <a:gd name="T78" fmla="+- 0 6812 6797"/>
                              <a:gd name="T79" fmla="*/ 6812 h 131"/>
                              <a:gd name="T80" fmla="+- 0 4893 4847"/>
                              <a:gd name="T81" fmla="*/ T80 w 55"/>
                              <a:gd name="T82" fmla="+- 0 6811 6797"/>
                              <a:gd name="T83" fmla="*/ 6811 h 131"/>
                              <a:gd name="T84" fmla="+- 0 4890 4847"/>
                              <a:gd name="T85" fmla="*/ T84 w 55"/>
                              <a:gd name="T86" fmla="+- 0 6811 6797"/>
                              <a:gd name="T87" fmla="*/ 6811 h 131"/>
                              <a:gd name="T88" fmla="+- 0 4885 4847"/>
                              <a:gd name="T89" fmla="*/ T88 w 55"/>
                              <a:gd name="T90" fmla="+- 0 6811 6797"/>
                              <a:gd name="T91" fmla="*/ 6811 h 131"/>
                              <a:gd name="T92" fmla="+- 0 4881 4847"/>
                              <a:gd name="T93" fmla="*/ T92 w 55"/>
                              <a:gd name="T94" fmla="+- 0 6812 6797"/>
                              <a:gd name="T95" fmla="*/ 6812 h 131"/>
                              <a:gd name="T96" fmla="+- 0 4879 4847"/>
                              <a:gd name="T97" fmla="*/ T96 w 55"/>
                              <a:gd name="T98" fmla="+- 0 6815 6797"/>
                              <a:gd name="T99" fmla="*/ 6815 h 131"/>
                              <a:gd name="T100" fmla="+- 0 4877 4847"/>
                              <a:gd name="T101" fmla="*/ T100 w 55"/>
                              <a:gd name="T102" fmla="+- 0 6817 6797"/>
                              <a:gd name="T103" fmla="*/ 6817 h 131"/>
                              <a:gd name="T104" fmla="+- 0 4876 4847"/>
                              <a:gd name="T105" fmla="*/ T104 w 55"/>
                              <a:gd name="T106" fmla="+- 0 6820 6797"/>
                              <a:gd name="T107" fmla="*/ 6820 h 131"/>
                              <a:gd name="T108" fmla="+- 0 4876 4847"/>
                              <a:gd name="T109" fmla="*/ T108 w 55"/>
                              <a:gd name="T110" fmla="+- 0 6826 6797"/>
                              <a:gd name="T111" fmla="*/ 6826 h 131"/>
                              <a:gd name="T112" fmla="+- 0 4876 4847"/>
                              <a:gd name="T113" fmla="*/ T112 w 55"/>
                              <a:gd name="T114" fmla="+- 0 6835 6797"/>
                              <a:gd name="T115" fmla="*/ 6835 h 131"/>
                              <a:gd name="T116" fmla="+- 0 4895 4847"/>
                              <a:gd name="T117" fmla="*/ T116 w 55"/>
                              <a:gd name="T118" fmla="+- 0 6835 6797"/>
                              <a:gd name="T119" fmla="*/ 6835 h 131"/>
                              <a:gd name="T120" fmla="+- 0 4895 4847"/>
                              <a:gd name="T121" fmla="*/ T120 w 55"/>
                              <a:gd name="T122" fmla="+- 0 6847 6797"/>
                              <a:gd name="T123" fmla="*/ 6847 h 131"/>
                              <a:gd name="T124" fmla="+- 0 4876 4847"/>
                              <a:gd name="T125" fmla="*/ T124 w 55"/>
                              <a:gd name="T126" fmla="+- 0 6847 6797"/>
                              <a:gd name="T127" fmla="*/ 6847 h 131"/>
                              <a:gd name="T128" fmla="+- 0 4876 4847"/>
                              <a:gd name="T129" fmla="*/ T128 w 55"/>
                              <a:gd name="T130" fmla="+- 0 6928 6797"/>
                              <a:gd name="T131" fmla="*/ 6928 h 131"/>
                              <a:gd name="T132" fmla="+- 0 4861 4847"/>
                              <a:gd name="T133" fmla="*/ T132 w 55"/>
                              <a:gd name="T134" fmla="+- 0 6928 6797"/>
                              <a:gd name="T135" fmla="*/ 692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5" y="14"/>
                                </a:lnTo>
                                <a:lnTo>
                                  <a:pt x="17" y="10"/>
                                </a:lnTo>
                                <a:lnTo>
                                  <a:pt x="20" y="6"/>
                                </a:lnTo>
                                <a:lnTo>
                                  <a:pt x="23" y="4"/>
                                </a:lnTo>
                                <a:lnTo>
                                  <a:pt x="27" y="1"/>
                                </a:lnTo>
                                <a:lnTo>
                                  <a:pt x="33" y="0"/>
                                </a:lnTo>
                                <a:lnTo>
                                  <a:pt x="40" y="0"/>
                                </a:lnTo>
                                <a:lnTo>
                                  <a:pt x="44" y="0"/>
                                </a:lnTo>
                                <a:lnTo>
                                  <a:pt x="49" y="0"/>
                                </a:lnTo>
                                <a:lnTo>
                                  <a:pt x="54" y="2"/>
                                </a:lnTo>
                                <a:lnTo>
                                  <a:pt x="52" y="15"/>
                                </a:lnTo>
                                <a:lnTo>
                                  <a:pt x="49" y="15"/>
                                </a:lnTo>
                                <a:lnTo>
                                  <a:pt x="46" y="14"/>
                                </a:lnTo>
                                <a:lnTo>
                                  <a:pt x="43" y="14"/>
                                </a:lnTo>
                                <a:lnTo>
                                  <a:pt x="38" y="14"/>
                                </a:lnTo>
                                <a:lnTo>
                                  <a:pt x="34" y="15"/>
                                </a:lnTo>
                                <a:lnTo>
                                  <a:pt x="32" y="18"/>
                                </a:lnTo>
                                <a:lnTo>
                                  <a:pt x="30" y="20"/>
                                </a:lnTo>
                                <a:lnTo>
                                  <a:pt x="29" y="23"/>
                                </a:lnTo>
                                <a:lnTo>
                                  <a:pt x="29" y="29"/>
                                </a:lnTo>
                                <a:lnTo>
                                  <a:pt x="29" y="38"/>
                                </a:lnTo>
                                <a:lnTo>
                                  <a:pt x="48" y="38"/>
                                </a:lnTo>
                                <a:lnTo>
                                  <a:pt x="48" y="50"/>
                                </a:lnTo>
                                <a:lnTo>
                                  <a:pt x="29" y="50"/>
                                </a:lnTo>
                                <a:lnTo>
                                  <a:pt x="29"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Freeform 30"/>
                        <wps:cNvSpPr>
                          <a:spLocks/>
                        </wps:cNvSpPr>
                        <wps:spPr bwMode="auto">
                          <a:xfrm>
                            <a:off x="4907" y="6835"/>
                            <a:ext cx="76" cy="95"/>
                          </a:xfrm>
                          <a:custGeom>
                            <a:avLst/>
                            <a:gdLst>
                              <a:gd name="T0" fmla="+- 0 4968 4907"/>
                              <a:gd name="T1" fmla="*/ T0 w 76"/>
                              <a:gd name="T2" fmla="+- 0 6928 6835"/>
                              <a:gd name="T3" fmla="*/ 6928 h 95"/>
                              <a:gd name="T4" fmla="+- 0 4968 4907"/>
                              <a:gd name="T5" fmla="*/ T4 w 76"/>
                              <a:gd name="T6" fmla="+- 0 6914 6835"/>
                              <a:gd name="T7" fmla="*/ 6914 h 95"/>
                              <a:gd name="T8" fmla="+- 0 4961 4907"/>
                              <a:gd name="T9" fmla="*/ T8 w 76"/>
                              <a:gd name="T10" fmla="+- 0 6925 6835"/>
                              <a:gd name="T11" fmla="*/ 6925 h 95"/>
                              <a:gd name="T12" fmla="+- 0 4951 4907"/>
                              <a:gd name="T13" fmla="*/ T12 w 76"/>
                              <a:gd name="T14" fmla="+- 0 6930 6835"/>
                              <a:gd name="T15" fmla="*/ 6930 h 95"/>
                              <a:gd name="T16" fmla="+- 0 4939 4907"/>
                              <a:gd name="T17" fmla="*/ T16 w 76"/>
                              <a:gd name="T18" fmla="+- 0 6930 6835"/>
                              <a:gd name="T19" fmla="*/ 6930 h 95"/>
                              <a:gd name="T20" fmla="+- 0 4933 4907"/>
                              <a:gd name="T21" fmla="*/ T20 w 76"/>
                              <a:gd name="T22" fmla="+- 0 6930 6835"/>
                              <a:gd name="T23" fmla="*/ 6930 h 95"/>
                              <a:gd name="T24" fmla="+- 0 4928 4907"/>
                              <a:gd name="T25" fmla="*/ T24 w 76"/>
                              <a:gd name="T26" fmla="+- 0 6929 6835"/>
                              <a:gd name="T27" fmla="*/ 6929 h 95"/>
                              <a:gd name="T28" fmla="+- 0 4923 4907"/>
                              <a:gd name="T29" fmla="*/ T28 w 76"/>
                              <a:gd name="T30" fmla="+- 0 6927 6835"/>
                              <a:gd name="T31" fmla="*/ 6927 h 95"/>
                              <a:gd name="T32" fmla="+- 0 4918 4907"/>
                              <a:gd name="T33" fmla="*/ T32 w 76"/>
                              <a:gd name="T34" fmla="+- 0 6925 6835"/>
                              <a:gd name="T35" fmla="*/ 6925 h 95"/>
                              <a:gd name="T36" fmla="+- 0 4915 4907"/>
                              <a:gd name="T37" fmla="*/ T36 w 76"/>
                              <a:gd name="T38" fmla="+- 0 6922 6835"/>
                              <a:gd name="T39" fmla="*/ 6922 h 95"/>
                              <a:gd name="T40" fmla="+- 0 4912 4907"/>
                              <a:gd name="T41" fmla="*/ T40 w 76"/>
                              <a:gd name="T42" fmla="+- 0 6919 6835"/>
                              <a:gd name="T43" fmla="*/ 6919 h 95"/>
                              <a:gd name="T44" fmla="+- 0 4910 4907"/>
                              <a:gd name="T45" fmla="*/ T44 w 76"/>
                              <a:gd name="T46" fmla="+- 0 6916 6835"/>
                              <a:gd name="T47" fmla="*/ 6916 h 95"/>
                              <a:gd name="T48" fmla="+- 0 4909 4907"/>
                              <a:gd name="T49" fmla="*/ T48 w 76"/>
                              <a:gd name="T50" fmla="+- 0 6912 6835"/>
                              <a:gd name="T51" fmla="*/ 6912 h 95"/>
                              <a:gd name="T52" fmla="+- 0 4908 4907"/>
                              <a:gd name="T53" fmla="*/ T52 w 76"/>
                              <a:gd name="T54" fmla="+- 0 6907 6835"/>
                              <a:gd name="T55" fmla="*/ 6907 h 95"/>
                              <a:gd name="T56" fmla="+- 0 4907 4907"/>
                              <a:gd name="T57" fmla="*/ T56 w 76"/>
                              <a:gd name="T58" fmla="+- 0 6904 6835"/>
                              <a:gd name="T59" fmla="*/ 6904 h 95"/>
                              <a:gd name="T60" fmla="+- 0 4907 4907"/>
                              <a:gd name="T61" fmla="*/ T60 w 76"/>
                              <a:gd name="T62" fmla="+- 0 6899 6835"/>
                              <a:gd name="T63" fmla="*/ 6899 h 95"/>
                              <a:gd name="T64" fmla="+- 0 4907 4907"/>
                              <a:gd name="T65" fmla="*/ T64 w 76"/>
                              <a:gd name="T66" fmla="+- 0 6892 6835"/>
                              <a:gd name="T67" fmla="*/ 6892 h 95"/>
                              <a:gd name="T68" fmla="+- 0 4907 4907"/>
                              <a:gd name="T69" fmla="*/ T68 w 76"/>
                              <a:gd name="T70" fmla="+- 0 6835 6835"/>
                              <a:gd name="T71" fmla="*/ 6835 h 95"/>
                              <a:gd name="T72" fmla="+- 0 4922 4907"/>
                              <a:gd name="T73" fmla="*/ T72 w 76"/>
                              <a:gd name="T74" fmla="+- 0 6835 6835"/>
                              <a:gd name="T75" fmla="*/ 6835 h 95"/>
                              <a:gd name="T76" fmla="+- 0 4922 4907"/>
                              <a:gd name="T77" fmla="*/ T76 w 76"/>
                              <a:gd name="T78" fmla="+- 0 6886 6835"/>
                              <a:gd name="T79" fmla="*/ 6886 h 95"/>
                              <a:gd name="T80" fmla="+- 0 4922 4907"/>
                              <a:gd name="T81" fmla="*/ T80 w 76"/>
                              <a:gd name="T82" fmla="+- 0 6895 6835"/>
                              <a:gd name="T83" fmla="*/ 6895 h 95"/>
                              <a:gd name="T84" fmla="+- 0 4923 4907"/>
                              <a:gd name="T85" fmla="*/ T84 w 76"/>
                              <a:gd name="T86" fmla="+- 0 6900 6835"/>
                              <a:gd name="T87" fmla="*/ 6900 h 95"/>
                              <a:gd name="T88" fmla="+- 0 4923 4907"/>
                              <a:gd name="T89" fmla="*/ T88 w 76"/>
                              <a:gd name="T90" fmla="+- 0 6903 6835"/>
                              <a:gd name="T91" fmla="*/ 6903 h 95"/>
                              <a:gd name="T92" fmla="+- 0 4924 4907"/>
                              <a:gd name="T93" fmla="*/ T92 w 76"/>
                              <a:gd name="T94" fmla="+- 0 6907 6835"/>
                              <a:gd name="T95" fmla="*/ 6907 h 95"/>
                              <a:gd name="T96" fmla="+- 0 4927 4907"/>
                              <a:gd name="T97" fmla="*/ T96 w 76"/>
                              <a:gd name="T98" fmla="+- 0 6911 6835"/>
                              <a:gd name="T99" fmla="*/ 6911 h 95"/>
                              <a:gd name="T100" fmla="+- 0 4930 4907"/>
                              <a:gd name="T101" fmla="*/ T100 w 76"/>
                              <a:gd name="T102" fmla="+- 0 6913 6835"/>
                              <a:gd name="T103" fmla="*/ 6913 h 95"/>
                              <a:gd name="T104" fmla="+- 0 4933 4907"/>
                              <a:gd name="T105" fmla="*/ T104 w 76"/>
                              <a:gd name="T106" fmla="+- 0 6915 6835"/>
                              <a:gd name="T107" fmla="*/ 6915 h 95"/>
                              <a:gd name="T108" fmla="+- 0 4937 4907"/>
                              <a:gd name="T109" fmla="*/ T108 w 76"/>
                              <a:gd name="T110" fmla="+- 0 6916 6835"/>
                              <a:gd name="T111" fmla="*/ 6916 h 95"/>
                              <a:gd name="T112" fmla="+- 0 4942 4907"/>
                              <a:gd name="T113" fmla="*/ T112 w 76"/>
                              <a:gd name="T114" fmla="+- 0 6916 6835"/>
                              <a:gd name="T115" fmla="*/ 6916 h 95"/>
                              <a:gd name="T116" fmla="+- 0 4946 4907"/>
                              <a:gd name="T117" fmla="*/ T116 w 76"/>
                              <a:gd name="T118" fmla="+- 0 6916 6835"/>
                              <a:gd name="T119" fmla="*/ 6916 h 95"/>
                              <a:gd name="T120" fmla="+- 0 4951 4907"/>
                              <a:gd name="T121" fmla="*/ T120 w 76"/>
                              <a:gd name="T122" fmla="+- 0 6915 6835"/>
                              <a:gd name="T123" fmla="*/ 6915 h 95"/>
                              <a:gd name="T124" fmla="+- 0 4955 4907"/>
                              <a:gd name="T125" fmla="*/ T124 w 76"/>
                              <a:gd name="T126" fmla="+- 0 6913 6835"/>
                              <a:gd name="T127" fmla="*/ 6913 h 95"/>
                              <a:gd name="T128" fmla="+- 0 4959 4907"/>
                              <a:gd name="T129" fmla="*/ T128 w 76"/>
                              <a:gd name="T130" fmla="+- 0 6910 6835"/>
                              <a:gd name="T131" fmla="*/ 6910 h 95"/>
                              <a:gd name="T132" fmla="+- 0 4962 4907"/>
                              <a:gd name="T133" fmla="*/ T132 w 76"/>
                              <a:gd name="T134" fmla="+- 0 6907 6835"/>
                              <a:gd name="T135" fmla="*/ 6907 h 95"/>
                              <a:gd name="T136" fmla="+- 0 4964 4907"/>
                              <a:gd name="T137" fmla="*/ T136 w 76"/>
                              <a:gd name="T138" fmla="+- 0 6903 6835"/>
                              <a:gd name="T139" fmla="*/ 6903 h 95"/>
                              <a:gd name="T140" fmla="+- 0 4966 4907"/>
                              <a:gd name="T141" fmla="*/ T140 w 76"/>
                              <a:gd name="T142" fmla="+- 0 6899 6835"/>
                              <a:gd name="T143" fmla="*/ 6899 h 95"/>
                              <a:gd name="T144" fmla="+- 0 4966 4907"/>
                              <a:gd name="T145" fmla="*/ T144 w 76"/>
                              <a:gd name="T146" fmla="+- 0 6893 6835"/>
                              <a:gd name="T147" fmla="*/ 6893 h 95"/>
                              <a:gd name="T148" fmla="+- 0 4966 4907"/>
                              <a:gd name="T149" fmla="*/ T148 w 76"/>
                              <a:gd name="T150" fmla="+- 0 6885 6835"/>
                              <a:gd name="T151" fmla="*/ 6885 h 95"/>
                              <a:gd name="T152" fmla="+- 0 4966 4907"/>
                              <a:gd name="T153" fmla="*/ T152 w 76"/>
                              <a:gd name="T154" fmla="+- 0 6835 6835"/>
                              <a:gd name="T155" fmla="*/ 6835 h 95"/>
                              <a:gd name="T156" fmla="+- 0 4982 4907"/>
                              <a:gd name="T157" fmla="*/ T156 w 76"/>
                              <a:gd name="T158" fmla="+- 0 6835 6835"/>
                              <a:gd name="T159" fmla="*/ 6835 h 95"/>
                              <a:gd name="T160" fmla="+- 0 4982 4907"/>
                              <a:gd name="T161" fmla="*/ T160 w 76"/>
                              <a:gd name="T162" fmla="+- 0 6928 6835"/>
                              <a:gd name="T163" fmla="*/ 6928 h 95"/>
                              <a:gd name="T164" fmla="+- 0 4968 4907"/>
                              <a:gd name="T165" fmla="*/ T164 w 76"/>
                              <a:gd name="T166" fmla="+- 0 6928 6835"/>
                              <a:gd name="T167" fmla="*/ 692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1" y="90"/>
                                </a:lnTo>
                                <a:lnTo>
                                  <a:pt x="8" y="87"/>
                                </a:lnTo>
                                <a:lnTo>
                                  <a:pt x="5" y="84"/>
                                </a:lnTo>
                                <a:lnTo>
                                  <a:pt x="3" y="81"/>
                                </a:lnTo>
                                <a:lnTo>
                                  <a:pt x="2" y="77"/>
                                </a:lnTo>
                                <a:lnTo>
                                  <a:pt x="1" y="72"/>
                                </a:lnTo>
                                <a:lnTo>
                                  <a:pt x="0" y="69"/>
                                </a:lnTo>
                                <a:lnTo>
                                  <a:pt x="0" y="64"/>
                                </a:lnTo>
                                <a:lnTo>
                                  <a:pt x="0" y="57"/>
                                </a:lnTo>
                                <a:lnTo>
                                  <a:pt x="0" y="0"/>
                                </a:lnTo>
                                <a:lnTo>
                                  <a:pt x="15" y="0"/>
                                </a:lnTo>
                                <a:lnTo>
                                  <a:pt x="15" y="51"/>
                                </a:lnTo>
                                <a:lnTo>
                                  <a:pt x="15" y="60"/>
                                </a:lnTo>
                                <a:lnTo>
                                  <a:pt x="16" y="65"/>
                                </a:lnTo>
                                <a:lnTo>
                                  <a:pt x="16" y="68"/>
                                </a:lnTo>
                                <a:lnTo>
                                  <a:pt x="17" y="72"/>
                                </a:lnTo>
                                <a:lnTo>
                                  <a:pt x="20" y="76"/>
                                </a:lnTo>
                                <a:lnTo>
                                  <a:pt x="23" y="78"/>
                                </a:lnTo>
                                <a:lnTo>
                                  <a:pt x="26" y="80"/>
                                </a:lnTo>
                                <a:lnTo>
                                  <a:pt x="30" y="81"/>
                                </a:lnTo>
                                <a:lnTo>
                                  <a:pt x="35" y="81"/>
                                </a:lnTo>
                                <a:lnTo>
                                  <a:pt x="39" y="81"/>
                                </a:lnTo>
                                <a:lnTo>
                                  <a:pt x="44" y="80"/>
                                </a:lnTo>
                                <a:lnTo>
                                  <a:pt x="48" y="78"/>
                                </a:lnTo>
                                <a:lnTo>
                                  <a:pt x="52" y="75"/>
                                </a:lnTo>
                                <a:lnTo>
                                  <a:pt x="55" y="72"/>
                                </a:lnTo>
                                <a:lnTo>
                                  <a:pt x="57" y="68"/>
                                </a:lnTo>
                                <a:lnTo>
                                  <a:pt x="59" y="64"/>
                                </a:lnTo>
                                <a:lnTo>
                                  <a:pt x="59" y="58"/>
                                </a:lnTo>
                                <a:lnTo>
                                  <a:pt x="59" y="50"/>
                                </a:lnTo>
                                <a:lnTo>
                                  <a:pt x="59"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3" name="Freeform 31"/>
                        <wps:cNvSpPr>
                          <a:spLocks/>
                        </wps:cNvSpPr>
                        <wps:spPr bwMode="auto">
                          <a:xfrm>
                            <a:off x="5015" y="6777"/>
                            <a:ext cx="0" cy="174"/>
                          </a:xfrm>
                          <a:custGeom>
                            <a:avLst/>
                            <a:gdLst>
                              <a:gd name="T0" fmla="+- 0 6951 6777"/>
                              <a:gd name="T1" fmla="*/ 6951 h 174"/>
                              <a:gd name="T2" fmla="+- 0 6777 6777"/>
                              <a:gd name="T3" fmla="*/ 6777 h 174"/>
                            </a:gdLst>
                            <a:ahLst/>
                            <a:cxnLst>
                              <a:cxn ang="0">
                                <a:pos x="0" y="T1"/>
                              </a:cxn>
                              <a:cxn ang="0">
                                <a:pos x="0" y="T3"/>
                              </a:cxn>
                            </a:cxnLst>
                            <a:rect l="0" t="0" r="r" b="b"/>
                            <a:pathLst>
                              <a:path h="174">
                                <a:moveTo>
                                  <a:pt x="0" y="174"/>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Freeform 32"/>
                        <wps:cNvSpPr>
                          <a:spLocks/>
                        </wps:cNvSpPr>
                        <wps:spPr bwMode="auto">
                          <a:xfrm>
                            <a:off x="4090" y="6775"/>
                            <a:ext cx="360" cy="180"/>
                          </a:xfrm>
                          <a:custGeom>
                            <a:avLst/>
                            <a:gdLst>
                              <a:gd name="T0" fmla="+- 0 4090 4090"/>
                              <a:gd name="T1" fmla="*/ T0 w 360"/>
                              <a:gd name="T2" fmla="+- 0 6775 6775"/>
                              <a:gd name="T3" fmla="*/ 6775 h 180"/>
                              <a:gd name="T4" fmla="+- 0 4450 4090"/>
                              <a:gd name="T5" fmla="*/ T4 w 360"/>
                              <a:gd name="T6" fmla="+- 0 6775 6775"/>
                              <a:gd name="T7" fmla="*/ 6775 h 180"/>
                              <a:gd name="T8" fmla="+- 0 4450 4090"/>
                              <a:gd name="T9" fmla="*/ T8 w 360"/>
                              <a:gd name="T10" fmla="+- 0 6955 6775"/>
                              <a:gd name="T11" fmla="*/ 6955 h 180"/>
                              <a:gd name="T12" fmla="+- 0 4090 4090"/>
                              <a:gd name="T13" fmla="*/ T12 w 360"/>
                              <a:gd name="T14" fmla="+- 0 6955 6775"/>
                              <a:gd name="T15" fmla="*/ 6955 h 180"/>
                              <a:gd name="T16" fmla="+- 0 4090 4090"/>
                              <a:gd name="T17" fmla="*/ T16 w 360"/>
                              <a:gd name="T18" fmla="+- 0 6775 6775"/>
                              <a:gd name="T19" fmla="*/ 677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5" name="Picture 3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5298" y="6745"/>
                            <a:ext cx="2220" cy="23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2D3A19" id="Group 309" o:spid="_x0000_s1026" style="position:absolute;margin-left:66.5pt;margin-top:266pt;width:480pt;height:264pt;z-index:-251656192;mso-position-horizontal-relative:page;mso-position-vertical-relative:page" coordorigin="1330,5320" coordsize="9600,5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">
                <v:shape id="Freeform 8" o:spid="_x0000_s1027" style="position:absolute;left:1338;top:5328;width:9585;height:5265;visibility:visible;mso-wrap-style:square;v-text-anchor:top" coordsize="9585,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" path="m,5152l,112r,-7l,97,2,90,3,83,5,76,8,69r3,-7l14,56r4,-7l23,43r4,-5l32,32r6,-5l43,23r6,-5l56,14r6,-3l69,8,76,5,83,3,90,2,97,r8,l112,,9472,r7,l9487,r7,2l9501,3r7,2l9515,8r7,3l9528,14r6,4l9541,23r5,4l9552,32r5,6l9561,43r5,6l9570,56r3,6l9576,69r3,7l9581,83r1,7l9584,97r1,8l9585,112r,5040l9585,5159r-1,8l9582,5174r-1,7l9579,5188r-3,7l9573,5202r-3,6l9566,5215r-5,6l9557,5226r-5,6l9546,5237r-5,4l9534,5246r-6,4l9522,5253r-7,3l9508,5259r-7,2l9494,5262r-7,2l9479,5264r-7,1l112,5265r-7,-1l97,5264r-7,-2l83,5261r-7,-2l69,5256r-7,-3l56,5250r-7,-4l43,5241r-5,-4l32,5232r-5,-6l23,5221r-5,-6l14,5208r-3,-6l8,5195r-3,-7l3,5181r-1,-7l,5167r,-8l,5152xe" filled="f" strokecolor="#d9dbdf">
                  <v:path arrowok="t" o:connecttype="custom" o:connectlocs="0,5440;0,5425;3,5411;8,5397;14,5384;23,5371;32,5360;43,5351;56,5342;69,5336;83,5331;97,5328;112,5328;9479,5328;9494,5330;9508,5333;9522,5339;9534,5346;9546,5355;9557,5366;9566,5377;9573,5390;9579,5404;9582,5418;9585,5433;9585,10480;9584,10495;9581,10509;9576,10523;9570,10536;9561,10549;9552,10560;9541,10569;9528,10578;9515,10584;9501,10589;9487,10592;9472,10593;105,10592;90,10590;76,10587;62,10581;49,10574;38,10565;27,10554;18,10543;11,10530;5,10516;2,10502;0,10487" o:connectangles="0,0,0,0,0,0,0,0,0,0,0,0,0,0,0,0,0,0,0,0,0,0,0,0,0,0,0,0,0,0,0,0,0,0,0,0,0,0,0,0,0,0,0,0,0,0,0,0,0,0"/>
                </v:shape>
                <v:shape id="Freeform 9" o:spid="_x0000_s1028" style="position:absolute;left:1705;top:6475;width:9030;height:3750;visibility:visible;mso-wrap-style:square;v-text-anchor:top" coordsize="9030,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" path="m9030,l,,,3750r9030,l9030,xe" stroked="f">
                  <v:path arrowok="t" o:connecttype="custom" o:connectlocs="9030,6475;0,6475;0,10225;9030,10225;9030,6475" o:connectangles="0,0,0,0,0"/>
                </v:shape>
                <v:shape id="Freeform 10" o:spid="_x0000_s1029" style="position:absolute;left:2455;top:667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" path="m8280,l,e" filled="f" strokecolor="#ccc" strokeweight=".85pt">
                  <v:path arrowok="t" o:connecttype="custom" o:connectlocs="8280,0;0,0" o:connectangles="0,0"/>
                </v:shape>
                <v:shape id="Freeform 11" o:spid="_x0000_s1030" style="position:absolute;left:2455;top:667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" path="m,l8280,e" filled="f" strokecolor="#ccc" strokeweight=".85pt">
                  <v:path arrowok="t" o:connecttype="custom" o:connectlocs="0,0;8280,0" o:connectangles="0,0"/>
                </v:shape>
                <v:shape id="Freeform 12" o:spid="_x0000_s1031" style="position:absolute;left:2891;top:6799;width:118;height:129;visibility:visible;mso-wrap-style:square;v-text-anchor:top" coordsize="11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" path="m50,129l,,18,,52,94r2,7l57,108r2,7l60,108r3,-7l65,94,100,r18,l67,129r-17,xe" filled="f" strokecolor="white" strokeweight="2.25pt">
                  <v:path arrowok="t" o:connecttype="custom" o:connectlocs="50,6928;0,6799;18,6799;52,6893;54,6900;57,6907;59,6914;60,6907;63,6900;65,6893;100,6799;118,6799;67,6928;50,6928" o:connectangles="0,0,0,0,0,0,0,0,0,0,0,0,0,0"/>
                </v:shape>
                <v:shape id="Freeform 13" o:spid="_x0000_s1032" style="position:absolute;left:3007;top:683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" path="m69,65r16,2l83,77r-5,7l71,89r-7,5l55,97r-11,l31,97,20,93,12,84,4,76,,64,,49,,33,4,21r8,-8l20,4,30,,43,,56,,66,4r8,8l82,21r4,12l86,48r,1l86,50r,2l16,52r1,11l20,70r5,6l30,81r6,3l44,84r6,l55,83r4,-3l63,76r3,-4l69,65xe" filled="f" strokecolor="white" strokeweight="2.25pt">
                  <v:path arrowok="t" o:connecttype="custom" o:connectlocs="69,6898;85,6900;83,6910;78,6917;71,6922;64,6927;55,6930;44,6930;31,6930;20,6926;12,6917;4,6909;0,6897;0,6882;0,6866;4,6854;12,6846;20,6837;30,6833;43,6833;56,6833;66,6837;74,6845;82,6854;86,6866;86,6881;86,6882;86,6883;86,6885;16,6885;17,6896;20,6903;25,6909;30,6914;36,6917;44,6917;50,6917;55,6916;59,6913;63,6909;66,6905;69,6898" o:connectangles="0,0,0,0,0,0,0,0,0,0,0,0,0,0,0,0,0,0,0,0,0,0,0,0,0,0,0,0,0,0,0,0,0,0,0,0,0,0,0,0,0,0"/>
                </v:shape>
                <v:shape id="Freeform 14" o:spid="_x0000_s1033" style="position:absolute;left:3024;top:684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" path="m,26r52,l51,19,49,13,46,9,41,3,35,,26,,19,,13,2,8,7,3,12,,18r,8xe" filled="f" strokecolor="white" strokeweight="2.25pt">
                  <v:path arrowok="t" o:connecttype="custom" o:connectlocs="0,6872;52,6872;51,6865;49,6859;46,6855;41,6849;35,6846;26,6846;19,6846;13,6848;8,6853;3,6858;0,6864;0,6872" o:connectangles="0,0,0,0,0,0,0,0,0,0,0,0,0,0"/>
                </v:shape>
                <v:shape id="Freeform 15" o:spid="_x0000_s1034" style="position:absolute;left:3112;top:683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" path="m,95l,2r14,l14,16,18,9,21,5,24,3,27,1,31,r3,l40,r5,1l51,5,45,19,41,17,37,16r-3,l30,16r-3,1l24,19r-2,2l20,24r-2,4l17,33r-1,6l16,46r,49l,95xe" filled="f" strokecolor="white" strokeweight="2.25pt">
                  <v:path arrowok="t" o:connecttype="custom" o:connectlocs="0,6928;0,6835;14,6835;14,6849;18,6842;21,6838;24,6836;27,6834;31,6833;34,6833;40,6833;45,6834;51,6838;45,6852;41,6850;37,6849;34,6849;30,6849;27,6850;24,6852;22,6854;20,6857;18,6861;17,6866;16,6872;16,6879;16,6928;0,6928" o:connectangles="0,0,0,0,0,0,0,0,0,0,0,0,0,0,0,0,0,0,0,0,0,0,0,0,0,0,0,0"/>
                </v:shape>
                <v:shape id="Freeform 16" o:spid="_x0000_s1035" style="position:absolute;left:3163;top:6835;width:86;height:131;visibility:visible;mso-wrap-style:square;v-text-anchor:top" coordsize="8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" path="m8,129l7,114r3,1l13,116r3,l19,116r3,-1l24,114r2,-1l28,111r1,-2l30,107r2,-4l34,97r,-1l35,95r,-2l,,17,,37,54r2,7l41,68r2,7l45,68r2,-7l50,54,70,,86,,50,95r-4,10l43,112r-2,4l38,121r-3,4l32,127r-4,3l24,131r-5,l15,131r-3,-1l8,129xe" filled="f" strokecolor="white" strokeweight="2.25pt">
                  <v:path arrowok="t" o:connecttype="custom" o:connectlocs="8,6964;7,6949;10,6950;13,6951;16,6951;19,6951;22,6950;24,6949;26,6948;28,6946;29,6944;30,6942;32,6938;34,6932;34,6931;35,6930;35,6928;0,6835;17,6835;37,6889;39,6896;41,6903;43,6910;45,6903;47,6896;50,6889;70,6835;86,6835;50,6930;46,6940;43,6947;41,6951;38,6956;35,6960;32,6962;28,6965;24,6966;19,6966;15,6966;12,6965;8,6964" o:connectangles="0,0,0,0,0,0,0,0,0,0,0,0,0,0,0,0,0,0,0,0,0,0,0,0,0,0,0,0,0,0,0,0,0,0,0,0,0,0,0,0,0"/>
                </v:shape>
                <v:shape id="Freeform 17" o:spid="_x0000_s1036" style="position:absolute;left:3314;top:6799;width:101;height:131;visibility:visible;mso-wrap-style:square;v-text-anchor:top" coordsize="10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" path="m85,r17,l102,75r,13l100,98r-3,7l94,113r-5,6l81,124r-7,5l64,131r-13,l39,131,29,129r-7,-4l14,121,9,115,5,107,2,99,,88,,75,,,17,r,75l17,86r1,8l21,99r2,6l26,109r5,3l36,114r6,2l50,116r12,l71,113r6,-6l82,102,85,91r,-16l85,xe" filled="f" strokecolor="white" strokeweight="2.25pt">
                  <v:path arrowok="t" o:connecttype="custom" o:connectlocs="85,6799;102,6799;102,6874;102,6887;100,6897;97,6904;94,6912;89,6918;81,6923;74,6928;64,6930;51,6930;39,6930;29,6928;22,6924;14,6920;9,6914;5,6906;2,6898;0,6887;0,6874;0,6799;17,6799;17,6874;17,6885;18,6893;21,6898;23,6904;26,6908;31,6911;36,6913;42,6915;50,6915;62,6915;71,6912;77,6906;82,6901;85,6890;85,6874;85,6799" o:connectangles="0,0,0,0,0,0,0,0,0,0,0,0,0,0,0,0,0,0,0,0,0,0,0,0,0,0,0,0,0,0,0,0,0,0,0,0,0,0,0,0"/>
                </v:shape>
                <v:shape id="Freeform 18" o:spid="_x0000_s1037" style="position:absolute;left:3436;top:6833;width:78;height:98;visibility:visible;mso-wrap-style:square;v-text-anchor:top" coordsize="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" path="m,67l15,65r1,6l19,76r4,3l27,82r5,2l40,84r7,l52,83r4,-3l59,77r2,-4l61,69r,-3l59,63,56,61,54,59,49,58,40,55,29,53,20,50,16,48,12,46,8,43,6,39,4,35,2,31r,-5l2,22,3,18,5,15,7,11,10,8,13,6,15,4,19,3,23,1,27,r5,l37,r7,l50,1r6,2l62,5r4,3l68,11r3,4l73,20r1,6l58,28r,-5l56,19,52,17,49,14,44,13r-6,l31,13r-6,1l22,16r-3,3l18,21r,4l18,27r,1l20,30r1,2l23,33r3,1l27,35r5,1l40,38r11,3l59,44r4,2l67,48r4,2l73,54r3,4l77,62r,6l77,73r-1,5l73,82r-3,5l65,91r-6,2l54,96r-7,1l40,97r-13,l18,95,12,90,6,85,1,77,,67xe" filled="f" strokecolor="white" strokeweight="2.25pt">
                  <v:path arrowok="t" o:connecttype="custom" o:connectlocs="15,6898;19,6909;27,6915;40,6917;52,6916;59,6910;61,6902;59,6896;54,6892;40,6888;20,6883;12,6879;6,6872;2,6864;2,6855;5,6848;10,6841;15,6837;23,6834;32,6833;44,6833;56,6836;66,6841;71,6848;74,6859;58,6856;52,6850;44,6846;31,6846;22,6849;18,6854;18,6860;20,6863;23,6866;27,6868;40,6871;59,6877;67,6881;73,6887;77,6895;77,6906;73,6915;65,6924;54,6929;40,6930;18,6928;6,6918;0,6900" o:connectangles="0,0,0,0,0,0,0,0,0,0,0,0,0,0,0,0,0,0,0,0,0,0,0,0,0,0,0,0,0,0,0,0,0,0,0,0,0,0,0,0,0,0,0,0,0,0,0,0"/>
                </v:shape>
                <v:shape id="Freeform 19" o:spid="_x0000_s1038" style="position:absolute;left:3527;top:683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" path="m69,65r16,2l83,77r-5,7l71,89r-7,5l55,97r-11,l31,97,20,93,12,84,4,76,,64,,49,,33,4,21r8,-8l20,4,30,,43,,56,,66,4r8,8l82,21r4,12l86,48r,1l86,50r,2l16,52r1,11l20,70r5,6l30,81r7,3l44,84r6,l55,83r4,-3l63,76r4,-4l69,65xe" filled="f" strokecolor="white" strokeweight="2.25pt">
                  <v:path arrowok="t" o:connecttype="custom" o:connectlocs="69,6898;85,6900;83,6910;78,6917;71,6922;64,6927;55,6930;44,6930;31,6930;20,6926;12,6917;4,6909;0,6897;0,6882;0,6866;4,6854;12,6846;20,6837;30,6833;43,6833;56,6833;66,6837;74,6845;82,6854;86,6866;86,6881;86,6882;86,6883;86,6885;16,6885;17,6896;20,6903;25,6909;30,6914;37,6917;44,6917;50,6917;55,6916;59,6913;63,6909;67,6905;69,6898" o:connectangles="0,0,0,0,0,0,0,0,0,0,0,0,0,0,0,0,0,0,0,0,0,0,0,0,0,0,0,0,0,0,0,0,0,0,0,0,0,0,0,0,0,0"/>
                </v:shape>
                <v:shape id="Freeform 20" o:spid="_x0000_s1039" style="position:absolute;left:3544;top:684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" path="m,26r52,l51,19,49,13,46,9,41,3,35,,27,,19,,13,2,8,7,3,12,1,18,,26xe" filled="f" strokecolor="white" strokeweight="2.25pt">
                  <v:path arrowok="t" o:connecttype="custom" o:connectlocs="0,6872;52,6872;51,6865;49,6859;46,6855;41,6849;35,6846;27,6846;19,6846;13,6848;8,6853;3,6858;1,6864;0,6872" o:connectangles="0,0,0,0,0,0,0,0,0,0,0,0,0,0"/>
                </v:shape>
                <v:shape id="Freeform 21" o:spid="_x0000_s1040" style="position:absolute;left:3622;top:679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" path="m14,131r,-81l,50,,38r14,l14,28r,-7l14,17r2,-3l17,10,20,6,24,4,27,1,33,r7,l44,r5,l55,2,52,15r-3,l46,14r-3,l38,14r-3,1l33,18r-2,2l30,23r,6l30,38r18,l48,50r-18,l30,131r-16,xe" filled="f" strokecolor="white" strokeweight="2.25pt">
                  <v:path arrowok="t" o:connecttype="custom" o:connectlocs="14,6928;14,6847;0,6847;0,6835;14,6835;14,6825;14,6818;14,6814;16,6811;17,6807;20,6803;24,6801;27,6798;33,6797;40,6797;44,6797;49,6797;55,6799;52,6812;49,6812;46,6811;43,6811;38,6811;35,6812;33,6815;31,6817;30,6820;30,6826;30,6835;48,6835;48,6847;30,6847;30,6928;14,6928" o:connectangles="0,0,0,0,0,0,0,0,0,0,0,0,0,0,0,0,0,0,0,0,0,0,0,0,0,0,0,0,0,0,0,0,0,0"/>
                </v:shape>
                <v:shape id="Freeform 22" o:spid="_x0000_s1041" style="position:absolute;left:3682;top:683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" path="m61,93r,-14l54,90,44,95r-12,l26,95,21,94,16,92,12,90,8,87,6,84,3,81,2,77,1,72,,69,,64,,57,,,16,r,51l16,60r,5l17,68r1,4l20,76r3,2l26,80r4,1l35,81r5,l44,80r4,-2l52,75r3,-3l57,68r2,-4l60,58r,-8l60,,75,r,93l61,93xe" filled="f" strokecolor="white" strokeweight="2.25pt">
                  <v:path arrowok="t" o:connecttype="custom" o:connectlocs="61,6928;61,6914;54,6925;44,6930;32,6930;26,6930;21,6929;16,6927;12,6925;8,6922;6,6919;3,6916;2,6912;1,6907;0,6904;0,6899;0,6892;0,6835;16,6835;16,6886;16,6895;16,6900;17,6903;18,6907;20,6911;23,6913;26,6915;30,6916;35,6916;40,6916;44,6915;48,6913;52,6910;55,6907;57,6903;59,6899;60,6893;60,6885;60,6835;75,6835;75,6928;61,6928" o:connectangles="0,0,0,0,0,0,0,0,0,0,0,0,0,0,0,0,0,0,0,0,0,0,0,0,0,0,0,0,0,0,0,0,0,0,0,0,0,0,0,0,0,0"/>
                </v:shape>
                <v:shape id="Freeform 23" o:spid="_x0000_s1042" style="position:absolute;left:3790;top:677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" path="m,174l,e" filled="f" strokecolor="white" strokeweight="1.1081mm">
                  <v:path arrowok="t" o:connecttype="custom" o:connectlocs="0,6951;0,6777" o:connectangles="0,0"/>
                </v:shape>
                <v:shape id="Freeform 24" o:spid="_x0000_s1043" style="position:absolute;left:2455;top:677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" path="m,l360,r,180l,180,,xe" fillcolor="#36c" stroked="f">
                  <v:path arrowok="t" o:connecttype="custom" o:connectlocs="0,6775;360,6775;360,6955;0,6955;0,6775" o:connectangles="0,0,0,0,0"/>
                </v:shape>
                <v:shape id="Freeform 25" o:spid="_x0000_s1044" style="position:absolute;left:4539;top:6799;width:101;height:131;visibility:visible;mso-wrap-style:square;v-text-anchor:top" coordsize="10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" path="m84,r17,l101,75r,13l100,98r-3,7l94,113r-5,6l81,124r-7,5l64,131r-13,l39,131,29,129r-7,-4l14,121,8,115,5,107,2,99,,88,,75,,,17,r,75l17,86r1,8l20,99r2,6l26,109r5,3l36,114r6,2l50,116r12,l71,113r5,-6l82,102,84,91r,-16l84,xe" filled="f" strokecolor="white" strokeweight="2.25pt">
                  <v:path arrowok="t" o:connecttype="custom" o:connectlocs="84,6799;101,6799;101,6874;101,6887;100,6897;97,6904;94,6912;89,6918;81,6923;74,6928;64,6930;51,6930;39,6930;29,6928;22,6924;14,6920;8,6914;5,6906;2,6898;0,6887;0,6874;0,6799;17,6799;17,6874;17,6885;18,6893;20,6898;22,6904;26,6908;31,6911;36,6913;42,6915;50,6915;62,6915;71,6912;76,6906;82,6901;84,6890;84,6874;84,6799" o:connectangles="0,0,0,0,0,0,0,0,0,0,0,0,0,0,0,0,0,0,0,0,0,0,0,0,0,0,0,0,0,0,0,0,0,0,0,0,0,0,0,0"/>
                </v:shape>
                <v:shape id="Freeform 26" o:spid="_x0000_s1045" style="position:absolute;left:4661;top:6833;width:78;height:98;visibility:visible;mso-wrap-style:square;v-text-anchor:top" coordsize="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" path="m,67l15,65r1,6l18,76r5,3l27,82r5,2l39,84r8,l52,83r4,-3l59,77r2,-4l61,69r,-3l59,63,56,61,54,59,49,58,40,55,28,53,20,50,16,48,11,46,8,43,6,39,3,35,2,31r,-5l2,22,3,18,5,15,7,11,10,8,13,6,15,4,19,3,23,1,27,r5,l37,r7,l50,1r6,2l61,5r4,3l68,11r3,4l73,20r1,6l58,28,57,23,55,19,52,17,49,14,44,13r-6,l30,13r-5,1l22,16r-3,3l17,21r,4l17,27r1,1l19,30r2,2l23,33r2,1l27,35r5,1l39,38r12,3l58,44r5,2l67,48r4,2l73,54r3,4l77,62r,6l77,73r-1,5l72,82r-3,5l65,91r-6,2l53,96r-6,1l39,97r-12,l18,95,12,90,5,85,1,77,,67xe" filled="f" strokecolor="white" strokeweight="2.25pt">
                  <v:path arrowok="t" o:connecttype="custom" o:connectlocs="15,6898;18,6909;27,6915;39,6917;52,6916;59,6910;61,6902;59,6896;54,6892;40,6888;20,6883;11,6879;6,6872;2,6864;2,6855;5,6848;10,6841;15,6837;23,6834;32,6833;44,6833;56,6836;65,6841;71,6848;74,6859;57,6856;52,6850;44,6846;30,6846;22,6849;17,6854;17,6860;19,6863;23,6866;27,6868;39,6871;58,6877;67,6881;73,6887;77,6895;77,6906;72,6915;65,6924;53,6929;39,6930;18,6928;5,6918;0,6900" o:connectangles="0,0,0,0,0,0,0,0,0,0,0,0,0,0,0,0,0,0,0,0,0,0,0,0,0,0,0,0,0,0,0,0,0,0,0,0,0,0,0,0,0,0,0,0,0,0,0,0"/>
                </v:shape>
                <v:shape id="Freeform 27" o:spid="_x0000_s1046" style="position:absolute;left:4752;top:683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" path="m69,65r16,2l83,77r-5,7l71,89r-7,5l55,97r-11,l30,97,20,93,12,84,4,76,,64,,49,,33,4,21r8,-8l20,4,30,,43,,56,,66,4r8,8l82,21r4,12l86,48r,1l86,50r,2l16,52r1,11l19,70r6,6l30,81r6,3l44,84r6,l55,83r4,-3l63,76r3,-4l69,65xe" filled="f" strokecolor="white" strokeweight="2.25pt">
                  <v:path arrowok="t" o:connecttype="custom" o:connectlocs="69,6898;85,6900;83,6910;78,6917;71,6922;64,6927;55,6930;44,6930;30,6930;20,6926;12,6917;4,6909;0,6897;0,6882;0,6866;4,6854;12,6846;20,6837;30,6833;43,6833;56,6833;66,6837;74,6845;82,6854;86,6866;86,6881;86,6882;86,6883;86,6885;16,6885;17,6896;19,6903;25,6909;30,6914;36,6917;44,6917;50,6917;55,6916;59,6913;63,6909;66,6905;69,6898" o:connectangles="0,0,0,0,0,0,0,0,0,0,0,0,0,0,0,0,0,0,0,0,0,0,0,0,0,0,0,0,0,0,0,0,0,0,0,0,0,0,0,0,0,0"/>
                </v:shape>
                <v:shape id="Freeform 28" o:spid="_x0000_s1047" style="position:absolute;left:4769;top:684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" path="m,26r52,l51,19,49,13,46,9,41,3,34,,26,,19,,13,2,8,7,3,12,,18r,8xe" filled="f" strokecolor="white" strokeweight="2.25pt">
                  <v:path arrowok="t" o:connecttype="custom" o:connectlocs="0,6872;52,6872;51,6865;49,6859;46,6855;41,6849;34,6846;26,6846;19,6846;13,6848;8,6853;3,6858;0,6864;0,6872" o:connectangles="0,0,0,0,0,0,0,0,0,0,0,0,0,0"/>
                </v:shape>
                <v:shape id="Freeform 29" o:spid="_x0000_s1048" style="position:absolute;left:4847;top:679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" path="m14,131r,-81l,50,,38r14,l14,28r,-7l14,17r1,-3l17,10,20,6,23,4,27,1,33,r7,l44,r5,l54,2,52,15r-3,l46,14r-3,l38,14r-4,1l32,18r-2,2l29,23r,6l29,38r19,l48,50r-19,l29,131r-15,xe" filled="f" strokecolor="white" strokeweight="2.25pt">
                  <v:path arrowok="t" o:connecttype="custom" o:connectlocs="14,6928;14,6847;0,6847;0,6835;14,6835;14,6825;14,6818;14,6814;15,6811;17,6807;20,6803;23,6801;27,6798;33,6797;40,6797;44,6797;49,6797;54,6799;52,6812;49,6812;46,6811;43,6811;38,6811;34,6812;32,6815;30,6817;29,6820;29,6826;29,6835;48,6835;48,6847;29,6847;29,6928;14,6928" o:connectangles="0,0,0,0,0,0,0,0,0,0,0,0,0,0,0,0,0,0,0,0,0,0,0,0,0,0,0,0,0,0,0,0,0,0"/>
                </v:shape>
                <v:shape id="Freeform 30" o:spid="_x0000_s1049" style="position:absolute;left:4907;top:683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" path="m61,93r,-14l54,90,44,95r-12,l26,95,21,94,16,92,11,90,8,87,5,84,3,81,2,77,1,72,,69,,64,,57,,,15,r,51l15,60r1,5l16,68r1,4l20,76r3,2l26,80r4,1l35,81r4,l44,80r4,-2l52,75r3,-3l57,68r2,-4l59,58r,-8l59,,75,r,93l61,93xe" filled="f" strokecolor="white" strokeweight="2.25pt">
                  <v:path arrowok="t" o:connecttype="custom" o:connectlocs="61,6928;61,6914;54,6925;44,6930;32,6930;26,6930;21,6929;16,6927;11,6925;8,6922;5,6919;3,6916;2,6912;1,6907;0,6904;0,6899;0,6892;0,6835;15,6835;15,6886;15,6895;16,6900;16,6903;17,6907;20,6911;23,6913;26,6915;30,6916;35,6916;39,6916;44,6915;48,6913;52,6910;55,6907;57,6903;59,6899;59,6893;59,6885;59,6835;75,6835;75,6928;61,6928" o:connectangles="0,0,0,0,0,0,0,0,0,0,0,0,0,0,0,0,0,0,0,0,0,0,0,0,0,0,0,0,0,0,0,0,0,0,0,0,0,0,0,0,0,0"/>
                </v:shape>
                <v:shape id="Freeform 31" o:spid="_x0000_s1050" style="position:absolute;left:5015;top:677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" path="m,174l,e" filled="f" strokecolor="white" strokeweight="1.1081mm">
                  <v:path arrowok="t" o:connecttype="custom" o:connectlocs="0,6951;0,6777" o:connectangles="0,0"/>
                </v:shape>
                <v:shape id="Freeform 32" o:spid="_x0000_s1051" style="position:absolute;left:4090;top:677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" path="m,l360,r,180l,180,,xe" fillcolor="#db3812" stroked="f">
                  <v:path arrowok="t" o:connecttype="custom" o:connectlocs="0,6775;360,6775;360,6955;0,6955;0,6775"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52" type="#_x0000_t75" style="position:absolute;left:5298;top:6745;width:2220;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">
                  <v:imagedata r:id="rId8" o:title=""/>
                </v:shape>
                <w10:wrap anchorx="page" anchory="page"/>
              </v:group>
            </w:pict>
          </mc:Fallback>
        </mc:AlternateContent>
      </w:r>
    </w:p>
    <w:p w14:paraId="64618256" w14:textId="77777777" w:rsidR="00B70EE8" w:rsidRDefault="00B70EE8" w:rsidP="00B70EE8">
      <w:pPr>
        <w:spacing w:before="120" w:after="120"/>
        <w:jc w:val="right"/>
        <w:rPr>
          <w:b/>
          <w:bCs/>
          <w:i/>
          <w:u w:val="single"/>
        </w:rPr>
      </w:pPr>
      <w:r>
        <w:rPr>
          <w:b/>
          <w:bCs/>
          <w:i/>
          <w:u w:val="single"/>
        </w:rPr>
        <w:t xml:space="preserve">Annexure-III </w:t>
      </w:r>
    </w:p>
    <w:p w14:paraId="0BD20851" w14:textId="77777777" w:rsidR="00B70EE8" w:rsidRDefault="00B70EE8" w:rsidP="00B70EE8">
      <w:pPr>
        <w:spacing w:before="120" w:after="120"/>
        <w:jc w:val="center"/>
        <w:rPr>
          <w:b/>
          <w:bCs/>
          <w:i/>
          <w:u w:val="single"/>
        </w:rPr>
      </w:pPr>
      <w:r>
        <w:rPr>
          <w:b/>
          <w:bCs/>
          <w:i/>
          <w:u w:val="single"/>
        </w:rPr>
        <w:t>Training on Hydrodynamic Modeling Using HEC RAS</w:t>
      </w:r>
    </w:p>
    <w:p w14:paraId="1395D48F" w14:textId="77777777" w:rsidR="00B70EE8" w:rsidRDefault="00B70EE8" w:rsidP="00B70EE8">
      <w:pPr>
        <w:spacing w:before="120" w:after="120"/>
        <w:jc w:val="center"/>
        <w:rPr>
          <w:b/>
          <w:bCs/>
          <w:i/>
          <w:u w:val="single"/>
        </w:rPr>
      </w:pPr>
      <w:r>
        <w:rPr>
          <w:b/>
          <w:bCs/>
          <w:i/>
          <w:u w:val="single"/>
        </w:rPr>
        <w:t>Feedback from Participants</w:t>
      </w:r>
    </w:p>
    <w:p w14:paraId="521BE5BD" w14:textId="77777777" w:rsidR="00B70EE8" w:rsidRDefault="00B70EE8" w:rsidP="00B70EE8">
      <w:pPr>
        <w:spacing w:line="200" w:lineRule="exact"/>
      </w:pPr>
    </w:p>
    <w:p w14:paraId="13496106" w14:textId="19B0D0E4" w:rsidR="00B70EE8" w:rsidRDefault="00B70EE8" w:rsidP="00B70EE8">
      <w:pPr>
        <w:spacing w:line="200" w:lineRule="exact"/>
      </w:pPr>
      <w:r>
        <w:rPr>
          <w:noProof/>
          <w:sz w:val="20"/>
          <w:szCs w:val="20"/>
        </w:rPr>
        <mc:AlternateContent>
          <mc:Choice Requires="wpg">
            <w:drawing>
              <wp:anchor distT="0" distB="0" distL="114300" distR="114300" simplePos="0" relativeHeight="251659264" behindDoc="1" locked="0" layoutInCell="1" allowOverlap="1" wp14:anchorId="5F44485E" wp14:editId="4B55126E">
                <wp:simplePos x="0" y="0"/>
                <wp:positionH relativeFrom="page">
                  <wp:posOffset>946150</wp:posOffset>
                </wp:positionH>
                <wp:positionV relativeFrom="page">
                  <wp:posOffset>1482725</wp:posOffset>
                </wp:positionV>
                <wp:extent cx="6115050" cy="2338705"/>
                <wp:effectExtent l="3175" t="6350" r="6350" b="7620"/>
                <wp:wrapNone/>
                <wp:docPr id="304" name="Group 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2338705"/>
                          <a:chOff x="1315" y="760"/>
                          <a:chExt cx="9630" cy="4380"/>
                        </a:xfrm>
                      </wpg:grpSpPr>
                      <wps:wsp>
                        <wps:cNvPr id="305" name="Freeform 3"/>
                        <wps:cNvSpPr>
                          <a:spLocks/>
                        </wps:cNvSpPr>
                        <wps:spPr bwMode="auto">
                          <a:xfrm>
                            <a:off x="1323" y="768"/>
                            <a:ext cx="9615" cy="2415"/>
                          </a:xfrm>
                          <a:custGeom>
                            <a:avLst/>
                            <a:gdLst>
                              <a:gd name="T0" fmla="+- 0 1323 1323"/>
                              <a:gd name="T1" fmla="*/ T0 w 9615"/>
                              <a:gd name="T2" fmla="+- 0 880 768"/>
                              <a:gd name="T3" fmla="*/ 880 h 2415"/>
                              <a:gd name="T4" fmla="+- 0 1323 1323"/>
                              <a:gd name="T5" fmla="*/ T4 w 9615"/>
                              <a:gd name="T6" fmla="+- 0 865 768"/>
                              <a:gd name="T7" fmla="*/ 865 h 2415"/>
                              <a:gd name="T8" fmla="+- 0 1326 1323"/>
                              <a:gd name="T9" fmla="*/ T8 w 9615"/>
                              <a:gd name="T10" fmla="+- 0 851 768"/>
                              <a:gd name="T11" fmla="*/ 851 h 2415"/>
                              <a:gd name="T12" fmla="+- 0 1331 1323"/>
                              <a:gd name="T13" fmla="*/ T12 w 9615"/>
                              <a:gd name="T14" fmla="+- 0 837 768"/>
                              <a:gd name="T15" fmla="*/ 837 h 2415"/>
                              <a:gd name="T16" fmla="+- 0 1337 1323"/>
                              <a:gd name="T17" fmla="*/ T16 w 9615"/>
                              <a:gd name="T18" fmla="+- 0 824 768"/>
                              <a:gd name="T19" fmla="*/ 824 h 2415"/>
                              <a:gd name="T20" fmla="+- 0 1346 1323"/>
                              <a:gd name="T21" fmla="*/ T20 w 9615"/>
                              <a:gd name="T22" fmla="+- 0 811 768"/>
                              <a:gd name="T23" fmla="*/ 811 h 2415"/>
                              <a:gd name="T24" fmla="+- 0 1355 1323"/>
                              <a:gd name="T25" fmla="*/ T24 w 9615"/>
                              <a:gd name="T26" fmla="+- 0 800 768"/>
                              <a:gd name="T27" fmla="*/ 800 h 2415"/>
                              <a:gd name="T28" fmla="+- 0 1366 1323"/>
                              <a:gd name="T29" fmla="*/ T28 w 9615"/>
                              <a:gd name="T30" fmla="+- 0 791 768"/>
                              <a:gd name="T31" fmla="*/ 791 h 2415"/>
                              <a:gd name="T32" fmla="+- 0 1379 1323"/>
                              <a:gd name="T33" fmla="*/ T32 w 9615"/>
                              <a:gd name="T34" fmla="+- 0 782 768"/>
                              <a:gd name="T35" fmla="*/ 782 h 2415"/>
                              <a:gd name="T36" fmla="+- 0 1392 1323"/>
                              <a:gd name="T37" fmla="*/ T36 w 9615"/>
                              <a:gd name="T38" fmla="+- 0 776 768"/>
                              <a:gd name="T39" fmla="*/ 776 h 2415"/>
                              <a:gd name="T40" fmla="+- 0 1406 1323"/>
                              <a:gd name="T41" fmla="*/ T40 w 9615"/>
                              <a:gd name="T42" fmla="+- 0 771 768"/>
                              <a:gd name="T43" fmla="*/ 771 h 2415"/>
                              <a:gd name="T44" fmla="+- 0 1420 1323"/>
                              <a:gd name="T45" fmla="*/ T44 w 9615"/>
                              <a:gd name="T46" fmla="+- 0 768 768"/>
                              <a:gd name="T47" fmla="*/ 768 h 2415"/>
                              <a:gd name="T48" fmla="+- 0 1435 1323"/>
                              <a:gd name="T49" fmla="*/ T48 w 9615"/>
                              <a:gd name="T50" fmla="+- 0 768 768"/>
                              <a:gd name="T51" fmla="*/ 768 h 2415"/>
                              <a:gd name="T52" fmla="+- 0 10832 1323"/>
                              <a:gd name="T53" fmla="*/ T52 w 9615"/>
                              <a:gd name="T54" fmla="+- 0 768 768"/>
                              <a:gd name="T55" fmla="*/ 768 h 2415"/>
                              <a:gd name="T56" fmla="+- 0 10847 1323"/>
                              <a:gd name="T57" fmla="*/ T56 w 9615"/>
                              <a:gd name="T58" fmla="+- 0 770 768"/>
                              <a:gd name="T59" fmla="*/ 770 h 2415"/>
                              <a:gd name="T60" fmla="+- 0 10861 1323"/>
                              <a:gd name="T61" fmla="*/ T60 w 9615"/>
                              <a:gd name="T62" fmla="+- 0 773 768"/>
                              <a:gd name="T63" fmla="*/ 773 h 2415"/>
                              <a:gd name="T64" fmla="+- 0 10875 1323"/>
                              <a:gd name="T65" fmla="*/ T64 w 9615"/>
                              <a:gd name="T66" fmla="+- 0 779 768"/>
                              <a:gd name="T67" fmla="*/ 779 h 2415"/>
                              <a:gd name="T68" fmla="+- 0 10888 1323"/>
                              <a:gd name="T69" fmla="*/ T68 w 9615"/>
                              <a:gd name="T70" fmla="+- 0 786 768"/>
                              <a:gd name="T71" fmla="*/ 786 h 2415"/>
                              <a:gd name="T72" fmla="+- 0 10899 1323"/>
                              <a:gd name="T73" fmla="*/ T72 w 9615"/>
                              <a:gd name="T74" fmla="+- 0 795 768"/>
                              <a:gd name="T75" fmla="*/ 795 h 2415"/>
                              <a:gd name="T76" fmla="+- 0 10910 1323"/>
                              <a:gd name="T77" fmla="*/ T76 w 9615"/>
                              <a:gd name="T78" fmla="+- 0 806 768"/>
                              <a:gd name="T79" fmla="*/ 806 h 2415"/>
                              <a:gd name="T80" fmla="+- 0 10919 1323"/>
                              <a:gd name="T81" fmla="*/ T80 w 9615"/>
                              <a:gd name="T82" fmla="+- 0 817 768"/>
                              <a:gd name="T83" fmla="*/ 817 h 2415"/>
                              <a:gd name="T84" fmla="+- 0 10926 1323"/>
                              <a:gd name="T85" fmla="*/ T84 w 9615"/>
                              <a:gd name="T86" fmla="+- 0 830 768"/>
                              <a:gd name="T87" fmla="*/ 830 h 2415"/>
                              <a:gd name="T88" fmla="+- 0 10932 1323"/>
                              <a:gd name="T89" fmla="*/ T88 w 9615"/>
                              <a:gd name="T90" fmla="+- 0 844 768"/>
                              <a:gd name="T91" fmla="*/ 844 h 2415"/>
                              <a:gd name="T92" fmla="+- 0 10935 1323"/>
                              <a:gd name="T93" fmla="*/ T92 w 9615"/>
                              <a:gd name="T94" fmla="+- 0 858 768"/>
                              <a:gd name="T95" fmla="*/ 858 h 2415"/>
                              <a:gd name="T96" fmla="+- 0 10937 1323"/>
                              <a:gd name="T97" fmla="*/ T96 w 9615"/>
                              <a:gd name="T98" fmla="+- 0 873 768"/>
                              <a:gd name="T99" fmla="*/ 873 h 2415"/>
                              <a:gd name="T100" fmla="+- 0 10938 1323"/>
                              <a:gd name="T101" fmla="*/ T100 w 9615"/>
                              <a:gd name="T102" fmla="+- 0 3070 768"/>
                              <a:gd name="T103" fmla="*/ 3070 h 2415"/>
                              <a:gd name="T104" fmla="+- 0 10937 1323"/>
                              <a:gd name="T105" fmla="*/ T104 w 9615"/>
                              <a:gd name="T106" fmla="+- 0 3085 768"/>
                              <a:gd name="T107" fmla="*/ 3085 h 2415"/>
                              <a:gd name="T108" fmla="+- 0 10934 1323"/>
                              <a:gd name="T109" fmla="*/ T108 w 9615"/>
                              <a:gd name="T110" fmla="+- 0 3099 768"/>
                              <a:gd name="T111" fmla="*/ 3099 h 2415"/>
                              <a:gd name="T112" fmla="+- 0 10929 1323"/>
                              <a:gd name="T113" fmla="*/ T112 w 9615"/>
                              <a:gd name="T114" fmla="+- 0 3113 768"/>
                              <a:gd name="T115" fmla="*/ 3113 h 2415"/>
                              <a:gd name="T116" fmla="+- 0 10923 1323"/>
                              <a:gd name="T117" fmla="*/ T116 w 9615"/>
                              <a:gd name="T118" fmla="+- 0 3126 768"/>
                              <a:gd name="T119" fmla="*/ 3126 h 2415"/>
                              <a:gd name="T120" fmla="+- 0 10914 1323"/>
                              <a:gd name="T121" fmla="*/ T120 w 9615"/>
                              <a:gd name="T122" fmla="+- 0 3139 768"/>
                              <a:gd name="T123" fmla="*/ 3139 h 2415"/>
                              <a:gd name="T124" fmla="+- 0 10905 1323"/>
                              <a:gd name="T125" fmla="*/ T124 w 9615"/>
                              <a:gd name="T126" fmla="+- 0 3150 768"/>
                              <a:gd name="T127" fmla="*/ 3150 h 2415"/>
                              <a:gd name="T128" fmla="+- 0 10894 1323"/>
                              <a:gd name="T129" fmla="*/ T128 w 9615"/>
                              <a:gd name="T130" fmla="+- 0 3159 768"/>
                              <a:gd name="T131" fmla="*/ 3159 h 2415"/>
                              <a:gd name="T132" fmla="+- 0 10881 1323"/>
                              <a:gd name="T133" fmla="*/ T132 w 9615"/>
                              <a:gd name="T134" fmla="+- 0 3168 768"/>
                              <a:gd name="T135" fmla="*/ 3168 h 2415"/>
                              <a:gd name="T136" fmla="+- 0 10868 1323"/>
                              <a:gd name="T137" fmla="*/ T136 w 9615"/>
                              <a:gd name="T138" fmla="+- 0 3174 768"/>
                              <a:gd name="T139" fmla="*/ 3174 h 2415"/>
                              <a:gd name="T140" fmla="+- 0 10854 1323"/>
                              <a:gd name="T141" fmla="*/ T140 w 9615"/>
                              <a:gd name="T142" fmla="+- 0 3179 768"/>
                              <a:gd name="T143" fmla="*/ 3179 h 2415"/>
                              <a:gd name="T144" fmla="+- 0 10840 1323"/>
                              <a:gd name="T145" fmla="*/ T144 w 9615"/>
                              <a:gd name="T146" fmla="+- 0 3182 768"/>
                              <a:gd name="T147" fmla="*/ 3182 h 2415"/>
                              <a:gd name="T148" fmla="+- 0 10825 1323"/>
                              <a:gd name="T149" fmla="*/ T148 w 9615"/>
                              <a:gd name="T150" fmla="+- 0 3183 768"/>
                              <a:gd name="T151" fmla="*/ 3183 h 2415"/>
                              <a:gd name="T152" fmla="+- 0 1428 1323"/>
                              <a:gd name="T153" fmla="*/ T152 w 9615"/>
                              <a:gd name="T154" fmla="+- 0 3182 768"/>
                              <a:gd name="T155" fmla="*/ 3182 h 2415"/>
                              <a:gd name="T156" fmla="+- 0 1413 1323"/>
                              <a:gd name="T157" fmla="*/ T156 w 9615"/>
                              <a:gd name="T158" fmla="+- 0 3180 768"/>
                              <a:gd name="T159" fmla="*/ 3180 h 2415"/>
                              <a:gd name="T160" fmla="+- 0 1399 1323"/>
                              <a:gd name="T161" fmla="*/ T160 w 9615"/>
                              <a:gd name="T162" fmla="+- 0 3177 768"/>
                              <a:gd name="T163" fmla="*/ 3177 h 2415"/>
                              <a:gd name="T164" fmla="+- 0 1385 1323"/>
                              <a:gd name="T165" fmla="*/ T164 w 9615"/>
                              <a:gd name="T166" fmla="+- 0 3171 768"/>
                              <a:gd name="T167" fmla="*/ 3171 h 2415"/>
                              <a:gd name="T168" fmla="+- 0 1372 1323"/>
                              <a:gd name="T169" fmla="*/ T168 w 9615"/>
                              <a:gd name="T170" fmla="+- 0 3164 768"/>
                              <a:gd name="T171" fmla="*/ 3164 h 2415"/>
                              <a:gd name="T172" fmla="+- 0 1361 1323"/>
                              <a:gd name="T173" fmla="*/ T172 w 9615"/>
                              <a:gd name="T174" fmla="+- 0 3155 768"/>
                              <a:gd name="T175" fmla="*/ 3155 h 2415"/>
                              <a:gd name="T176" fmla="+- 0 1350 1323"/>
                              <a:gd name="T177" fmla="*/ T176 w 9615"/>
                              <a:gd name="T178" fmla="+- 0 3144 768"/>
                              <a:gd name="T179" fmla="*/ 3144 h 2415"/>
                              <a:gd name="T180" fmla="+- 0 1341 1323"/>
                              <a:gd name="T181" fmla="*/ T180 w 9615"/>
                              <a:gd name="T182" fmla="+- 0 3133 768"/>
                              <a:gd name="T183" fmla="*/ 3133 h 2415"/>
                              <a:gd name="T184" fmla="+- 0 1334 1323"/>
                              <a:gd name="T185" fmla="*/ T184 w 9615"/>
                              <a:gd name="T186" fmla="+- 0 3120 768"/>
                              <a:gd name="T187" fmla="*/ 3120 h 2415"/>
                              <a:gd name="T188" fmla="+- 0 1328 1323"/>
                              <a:gd name="T189" fmla="*/ T188 w 9615"/>
                              <a:gd name="T190" fmla="+- 0 3106 768"/>
                              <a:gd name="T191" fmla="*/ 3106 h 2415"/>
                              <a:gd name="T192" fmla="+- 0 1325 1323"/>
                              <a:gd name="T193" fmla="*/ T192 w 9615"/>
                              <a:gd name="T194" fmla="+- 0 3092 768"/>
                              <a:gd name="T195" fmla="*/ 3092 h 2415"/>
                              <a:gd name="T196" fmla="+- 0 1323 1323"/>
                              <a:gd name="T197" fmla="*/ T196 w 9615"/>
                              <a:gd name="T198" fmla="+- 0 3077 768"/>
                              <a:gd name="T199" fmla="*/ 3077 h 2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615" h="2415">
                                <a:moveTo>
                                  <a:pt x="0" y="2302"/>
                                </a:moveTo>
                                <a:lnTo>
                                  <a:pt x="0" y="112"/>
                                </a:ln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112" y="0"/>
                                </a:lnTo>
                                <a:lnTo>
                                  <a:pt x="9502" y="0"/>
                                </a:lnTo>
                                <a:lnTo>
                                  <a:pt x="9509" y="0"/>
                                </a:lnTo>
                                <a:lnTo>
                                  <a:pt x="9517" y="0"/>
                                </a:lnTo>
                                <a:lnTo>
                                  <a:pt x="9524" y="2"/>
                                </a:lnTo>
                                <a:lnTo>
                                  <a:pt x="9531" y="3"/>
                                </a:lnTo>
                                <a:lnTo>
                                  <a:pt x="9538" y="5"/>
                                </a:lnTo>
                                <a:lnTo>
                                  <a:pt x="9545" y="8"/>
                                </a:lnTo>
                                <a:lnTo>
                                  <a:pt x="9552" y="11"/>
                                </a:lnTo>
                                <a:lnTo>
                                  <a:pt x="9558" y="14"/>
                                </a:lnTo>
                                <a:lnTo>
                                  <a:pt x="9565" y="18"/>
                                </a:lnTo>
                                <a:lnTo>
                                  <a:pt x="9571" y="23"/>
                                </a:lnTo>
                                <a:lnTo>
                                  <a:pt x="9576" y="27"/>
                                </a:lnTo>
                                <a:lnTo>
                                  <a:pt x="9582" y="32"/>
                                </a:lnTo>
                                <a:lnTo>
                                  <a:pt x="9587" y="38"/>
                                </a:lnTo>
                                <a:lnTo>
                                  <a:pt x="9591" y="43"/>
                                </a:lnTo>
                                <a:lnTo>
                                  <a:pt x="9596" y="49"/>
                                </a:lnTo>
                                <a:lnTo>
                                  <a:pt x="9600" y="56"/>
                                </a:lnTo>
                                <a:lnTo>
                                  <a:pt x="9603" y="62"/>
                                </a:lnTo>
                                <a:lnTo>
                                  <a:pt x="9606" y="69"/>
                                </a:lnTo>
                                <a:lnTo>
                                  <a:pt x="9609" y="76"/>
                                </a:lnTo>
                                <a:lnTo>
                                  <a:pt x="9611" y="83"/>
                                </a:lnTo>
                                <a:lnTo>
                                  <a:pt x="9612" y="90"/>
                                </a:lnTo>
                                <a:lnTo>
                                  <a:pt x="9614" y="97"/>
                                </a:lnTo>
                                <a:lnTo>
                                  <a:pt x="9614" y="105"/>
                                </a:lnTo>
                                <a:lnTo>
                                  <a:pt x="9615" y="112"/>
                                </a:lnTo>
                                <a:lnTo>
                                  <a:pt x="9615" y="2302"/>
                                </a:lnTo>
                                <a:lnTo>
                                  <a:pt x="9614" y="2309"/>
                                </a:lnTo>
                                <a:lnTo>
                                  <a:pt x="9614" y="2317"/>
                                </a:lnTo>
                                <a:lnTo>
                                  <a:pt x="9612" y="2324"/>
                                </a:lnTo>
                                <a:lnTo>
                                  <a:pt x="9611" y="2331"/>
                                </a:lnTo>
                                <a:lnTo>
                                  <a:pt x="9609" y="2338"/>
                                </a:lnTo>
                                <a:lnTo>
                                  <a:pt x="9606" y="2345"/>
                                </a:lnTo>
                                <a:lnTo>
                                  <a:pt x="9603" y="2352"/>
                                </a:lnTo>
                                <a:lnTo>
                                  <a:pt x="9600" y="2358"/>
                                </a:lnTo>
                                <a:lnTo>
                                  <a:pt x="9596" y="2365"/>
                                </a:lnTo>
                                <a:lnTo>
                                  <a:pt x="9591" y="2371"/>
                                </a:lnTo>
                                <a:lnTo>
                                  <a:pt x="9587" y="2376"/>
                                </a:lnTo>
                                <a:lnTo>
                                  <a:pt x="9582" y="2382"/>
                                </a:lnTo>
                                <a:lnTo>
                                  <a:pt x="9576" y="2387"/>
                                </a:lnTo>
                                <a:lnTo>
                                  <a:pt x="9571" y="2391"/>
                                </a:lnTo>
                                <a:lnTo>
                                  <a:pt x="9565" y="2396"/>
                                </a:lnTo>
                                <a:lnTo>
                                  <a:pt x="9558" y="2400"/>
                                </a:lnTo>
                                <a:lnTo>
                                  <a:pt x="9552" y="2403"/>
                                </a:lnTo>
                                <a:lnTo>
                                  <a:pt x="9545" y="2406"/>
                                </a:lnTo>
                                <a:lnTo>
                                  <a:pt x="9538" y="2409"/>
                                </a:lnTo>
                                <a:lnTo>
                                  <a:pt x="9531" y="2411"/>
                                </a:lnTo>
                                <a:lnTo>
                                  <a:pt x="9524" y="2412"/>
                                </a:lnTo>
                                <a:lnTo>
                                  <a:pt x="9517" y="2414"/>
                                </a:lnTo>
                                <a:lnTo>
                                  <a:pt x="9509" y="2414"/>
                                </a:lnTo>
                                <a:lnTo>
                                  <a:pt x="9502" y="2415"/>
                                </a:lnTo>
                                <a:lnTo>
                                  <a:pt x="112" y="2415"/>
                                </a:lnTo>
                                <a:lnTo>
                                  <a:pt x="105" y="2414"/>
                                </a:lnTo>
                                <a:lnTo>
                                  <a:pt x="97" y="2414"/>
                                </a:lnTo>
                                <a:lnTo>
                                  <a:pt x="90" y="2412"/>
                                </a:lnTo>
                                <a:lnTo>
                                  <a:pt x="83" y="2411"/>
                                </a:lnTo>
                                <a:lnTo>
                                  <a:pt x="76" y="2409"/>
                                </a:lnTo>
                                <a:lnTo>
                                  <a:pt x="69" y="2406"/>
                                </a:lnTo>
                                <a:lnTo>
                                  <a:pt x="62" y="2403"/>
                                </a:lnTo>
                                <a:lnTo>
                                  <a:pt x="56" y="2400"/>
                                </a:lnTo>
                                <a:lnTo>
                                  <a:pt x="49" y="2396"/>
                                </a:lnTo>
                                <a:lnTo>
                                  <a:pt x="43" y="2391"/>
                                </a:lnTo>
                                <a:lnTo>
                                  <a:pt x="38" y="2387"/>
                                </a:lnTo>
                                <a:lnTo>
                                  <a:pt x="32" y="2382"/>
                                </a:lnTo>
                                <a:lnTo>
                                  <a:pt x="27" y="2376"/>
                                </a:lnTo>
                                <a:lnTo>
                                  <a:pt x="23" y="2371"/>
                                </a:lnTo>
                                <a:lnTo>
                                  <a:pt x="18" y="2365"/>
                                </a:lnTo>
                                <a:lnTo>
                                  <a:pt x="14" y="2358"/>
                                </a:lnTo>
                                <a:lnTo>
                                  <a:pt x="11" y="2352"/>
                                </a:lnTo>
                                <a:lnTo>
                                  <a:pt x="8" y="2345"/>
                                </a:lnTo>
                                <a:lnTo>
                                  <a:pt x="5" y="2338"/>
                                </a:lnTo>
                                <a:lnTo>
                                  <a:pt x="3" y="2331"/>
                                </a:lnTo>
                                <a:lnTo>
                                  <a:pt x="2" y="2324"/>
                                </a:lnTo>
                                <a:lnTo>
                                  <a:pt x="0" y="2317"/>
                                </a:lnTo>
                                <a:lnTo>
                                  <a:pt x="0" y="2309"/>
                                </a:lnTo>
                                <a:lnTo>
                                  <a:pt x="0" y="230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4"/>
                        <wps:cNvSpPr>
                          <a:spLocks/>
                        </wps:cNvSpPr>
                        <wps:spPr bwMode="auto">
                          <a:xfrm>
                            <a:off x="1338" y="2448"/>
                            <a:ext cx="9585" cy="2685"/>
                          </a:xfrm>
                          <a:custGeom>
                            <a:avLst/>
                            <a:gdLst>
                              <a:gd name="T0" fmla="+- 0 1338 1338"/>
                              <a:gd name="T1" fmla="*/ T0 w 9585"/>
                              <a:gd name="T2" fmla="+- 0 2553 2448"/>
                              <a:gd name="T3" fmla="*/ 2553 h 2685"/>
                              <a:gd name="T4" fmla="+- 0 1340 1338"/>
                              <a:gd name="T5" fmla="*/ T4 w 9585"/>
                              <a:gd name="T6" fmla="+- 0 2538 2448"/>
                              <a:gd name="T7" fmla="*/ 2538 h 2685"/>
                              <a:gd name="T8" fmla="+- 0 1343 1338"/>
                              <a:gd name="T9" fmla="*/ T8 w 9585"/>
                              <a:gd name="T10" fmla="+- 0 2524 2448"/>
                              <a:gd name="T11" fmla="*/ 2524 h 2685"/>
                              <a:gd name="T12" fmla="+- 0 1349 1338"/>
                              <a:gd name="T13" fmla="*/ T12 w 9585"/>
                              <a:gd name="T14" fmla="+- 0 2510 2448"/>
                              <a:gd name="T15" fmla="*/ 2510 h 2685"/>
                              <a:gd name="T16" fmla="+- 0 1356 1338"/>
                              <a:gd name="T17" fmla="*/ T16 w 9585"/>
                              <a:gd name="T18" fmla="+- 0 2497 2448"/>
                              <a:gd name="T19" fmla="*/ 2497 h 2685"/>
                              <a:gd name="T20" fmla="+- 0 1365 1338"/>
                              <a:gd name="T21" fmla="*/ T20 w 9585"/>
                              <a:gd name="T22" fmla="+- 0 2486 2448"/>
                              <a:gd name="T23" fmla="*/ 2486 h 2685"/>
                              <a:gd name="T24" fmla="+- 0 1376 1338"/>
                              <a:gd name="T25" fmla="*/ T24 w 9585"/>
                              <a:gd name="T26" fmla="+- 0 2475 2448"/>
                              <a:gd name="T27" fmla="*/ 2475 h 2685"/>
                              <a:gd name="T28" fmla="+- 0 1387 1338"/>
                              <a:gd name="T29" fmla="*/ T28 w 9585"/>
                              <a:gd name="T30" fmla="+- 0 2466 2448"/>
                              <a:gd name="T31" fmla="*/ 2466 h 2685"/>
                              <a:gd name="T32" fmla="+- 0 1400 1338"/>
                              <a:gd name="T33" fmla="*/ T32 w 9585"/>
                              <a:gd name="T34" fmla="+- 0 2459 2448"/>
                              <a:gd name="T35" fmla="*/ 2459 h 2685"/>
                              <a:gd name="T36" fmla="+- 0 1414 1338"/>
                              <a:gd name="T37" fmla="*/ T36 w 9585"/>
                              <a:gd name="T38" fmla="+- 0 2453 2448"/>
                              <a:gd name="T39" fmla="*/ 2453 h 2685"/>
                              <a:gd name="T40" fmla="+- 0 1428 1338"/>
                              <a:gd name="T41" fmla="*/ T40 w 9585"/>
                              <a:gd name="T42" fmla="+- 0 2450 2448"/>
                              <a:gd name="T43" fmla="*/ 2450 h 2685"/>
                              <a:gd name="T44" fmla="+- 0 1443 1338"/>
                              <a:gd name="T45" fmla="*/ T44 w 9585"/>
                              <a:gd name="T46" fmla="+- 0 2448 2448"/>
                              <a:gd name="T47" fmla="*/ 2448 h 2685"/>
                              <a:gd name="T48" fmla="+- 0 10825 1338"/>
                              <a:gd name="T49" fmla="*/ T48 w 9585"/>
                              <a:gd name="T50" fmla="+- 0 2448 2448"/>
                              <a:gd name="T51" fmla="*/ 2448 h 2685"/>
                              <a:gd name="T52" fmla="+- 0 10839 1338"/>
                              <a:gd name="T53" fmla="*/ T52 w 9585"/>
                              <a:gd name="T54" fmla="+- 0 2451 2448"/>
                              <a:gd name="T55" fmla="*/ 2451 h 2685"/>
                              <a:gd name="T56" fmla="+- 0 10853 1338"/>
                              <a:gd name="T57" fmla="*/ T56 w 9585"/>
                              <a:gd name="T58" fmla="+- 0 2456 2448"/>
                              <a:gd name="T59" fmla="*/ 2456 h 2685"/>
                              <a:gd name="T60" fmla="+- 0 10866 1338"/>
                              <a:gd name="T61" fmla="*/ T60 w 9585"/>
                              <a:gd name="T62" fmla="+- 0 2462 2448"/>
                              <a:gd name="T63" fmla="*/ 2462 h 2685"/>
                              <a:gd name="T64" fmla="+- 0 10879 1338"/>
                              <a:gd name="T65" fmla="*/ T64 w 9585"/>
                              <a:gd name="T66" fmla="+- 0 2471 2448"/>
                              <a:gd name="T67" fmla="*/ 2471 h 2685"/>
                              <a:gd name="T68" fmla="+- 0 10890 1338"/>
                              <a:gd name="T69" fmla="*/ T68 w 9585"/>
                              <a:gd name="T70" fmla="+- 0 2480 2448"/>
                              <a:gd name="T71" fmla="*/ 2480 h 2685"/>
                              <a:gd name="T72" fmla="+- 0 10899 1338"/>
                              <a:gd name="T73" fmla="*/ T72 w 9585"/>
                              <a:gd name="T74" fmla="+- 0 2491 2448"/>
                              <a:gd name="T75" fmla="*/ 2491 h 2685"/>
                              <a:gd name="T76" fmla="+- 0 10908 1338"/>
                              <a:gd name="T77" fmla="*/ T76 w 9585"/>
                              <a:gd name="T78" fmla="+- 0 2504 2448"/>
                              <a:gd name="T79" fmla="*/ 2504 h 2685"/>
                              <a:gd name="T80" fmla="+- 0 10914 1338"/>
                              <a:gd name="T81" fmla="*/ T80 w 9585"/>
                              <a:gd name="T82" fmla="+- 0 2517 2448"/>
                              <a:gd name="T83" fmla="*/ 2517 h 2685"/>
                              <a:gd name="T84" fmla="+- 0 10919 1338"/>
                              <a:gd name="T85" fmla="*/ T84 w 9585"/>
                              <a:gd name="T86" fmla="+- 0 2531 2448"/>
                              <a:gd name="T87" fmla="*/ 2531 h 2685"/>
                              <a:gd name="T88" fmla="+- 0 10922 1338"/>
                              <a:gd name="T89" fmla="*/ T88 w 9585"/>
                              <a:gd name="T90" fmla="+- 0 2545 2448"/>
                              <a:gd name="T91" fmla="*/ 2545 h 2685"/>
                              <a:gd name="T92" fmla="+- 0 10923 1338"/>
                              <a:gd name="T93" fmla="*/ T92 w 9585"/>
                              <a:gd name="T94" fmla="+- 0 5027 2448"/>
                              <a:gd name="T95" fmla="*/ 5027 h 2685"/>
                              <a:gd name="T96" fmla="+- 0 10920 1338"/>
                              <a:gd name="T97" fmla="*/ T96 w 9585"/>
                              <a:gd name="T98" fmla="+- 0 5042 2448"/>
                              <a:gd name="T99" fmla="*/ 5042 h 2685"/>
                              <a:gd name="T100" fmla="+- 0 10917 1338"/>
                              <a:gd name="T101" fmla="*/ T100 w 9585"/>
                              <a:gd name="T102" fmla="+- 0 5056 2448"/>
                              <a:gd name="T103" fmla="*/ 5056 h 2685"/>
                              <a:gd name="T104" fmla="+- 0 10911 1338"/>
                              <a:gd name="T105" fmla="*/ T104 w 9585"/>
                              <a:gd name="T106" fmla="+- 0 5070 2448"/>
                              <a:gd name="T107" fmla="*/ 5070 h 2685"/>
                              <a:gd name="T108" fmla="+- 0 10904 1338"/>
                              <a:gd name="T109" fmla="*/ T108 w 9585"/>
                              <a:gd name="T110" fmla="+- 0 5083 2448"/>
                              <a:gd name="T111" fmla="*/ 5083 h 2685"/>
                              <a:gd name="T112" fmla="+- 0 10895 1338"/>
                              <a:gd name="T113" fmla="*/ T112 w 9585"/>
                              <a:gd name="T114" fmla="+- 0 5094 2448"/>
                              <a:gd name="T115" fmla="*/ 5094 h 2685"/>
                              <a:gd name="T116" fmla="+- 0 10884 1338"/>
                              <a:gd name="T117" fmla="*/ T116 w 9585"/>
                              <a:gd name="T118" fmla="+- 0 5105 2448"/>
                              <a:gd name="T119" fmla="*/ 5105 h 2685"/>
                              <a:gd name="T120" fmla="+- 0 10872 1338"/>
                              <a:gd name="T121" fmla="*/ T120 w 9585"/>
                              <a:gd name="T122" fmla="+- 0 5114 2448"/>
                              <a:gd name="T123" fmla="*/ 5114 h 2685"/>
                              <a:gd name="T124" fmla="+- 0 10860 1338"/>
                              <a:gd name="T125" fmla="*/ T124 w 9585"/>
                              <a:gd name="T126" fmla="+- 0 5121 2448"/>
                              <a:gd name="T127" fmla="*/ 5121 h 2685"/>
                              <a:gd name="T128" fmla="+- 0 10846 1338"/>
                              <a:gd name="T129" fmla="*/ T128 w 9585"/>
                              <a:gd name="T130" fmla="+- 0 5127 2448"/>
                              <a:gd name="T131" fmla="*/ 5127 h 2685"/>
                              <a:gd name="T132" fmla="+- 0 10832 1338"/>
                              <a:gd name="T133" fmla="*/ T132 w 9585"/>
                              <a:gd name="T134" fmla="+- 0 5130 2448"/>
                              <a:gd name="T135" fmla="*/ 5130 h 2685"/>
                              <a:gd name="T136" fmla="+- 0 10817 1338"/>
                              <a:gd name="T137" fmla="*/ T136 w 9585"/>
                              <a:gd name="T138" fmla="+- 0 5133 2448"/>
                              <a:gd name="T139" fmla="*/ 5133 h 2685"/>
                              <a:gd name="T140" fmla="+- 0 1435 1338"/>
                              <a:gd name="T141" fmla="*/ T140 w 9585"/>
                              <a:gd name="T142" fmla="+- 0 5132 2448"/>
                              <a:gd name="T143" fmla="*/ 5132 h 2685"/>
                              <a:gd name="T144" fmla="+- 0 1421 1338"/>
                              <a:gd name="T145" fmla="*/ T144 w 9585"/>
                              <a:gd name="T146" fmla="+- 0 5129 2448"/>
                              <a:gd name="T147" fmla="*/ 5129 h 2685"/>
                              <a:gd name="T148" fmla="+- 0 1407 1338"/>
                              <a:gd name="T149" fmla="*/ T148 w 9585"/>
                              <a:gd name="T150" fmla="+- 0 5124 2448"/>
                              <a:gd name="T151" fmla="*/ 5124 h 2685"/>
                              <a:gd name="T152" fmla="+- 0 1394 1338"/>
                              <a:gd name="T153" fmla="*/ T152 w 9585"/>
                              <a:gd name="T154" fmla="+- 0 5118 2448"/>
                              <a:gd name="T155" fmla="*/ 5118 h 2685"/>
                              <a:gd name="T156" fmla="+- 0 1381 1338"/>
                              <a:gd name="T157" fmla="*/ T156 w 9585"/>
                              <a:gd name="T158" fmla="+- 0 5109 2448"/>
                              <a:gd name="T159" fmla="*/ 5109 h 2685"/>
                              <a:gd name="T160" fmla="+- 0 1370 1338"/>
                              <a:gd name="T161" fmla="*/ T160 w 9585"/>
                              <a:gd name="T162" fmla="+- 0 5100 2448"/>
                              <a:gd name="T163" fmla="*/ 5100 h 2685"/>
                              <a:gd name="T164" fmla="+- 0 1361 1338"/>
                              <a:gd name="T165" fmla="*/ T164 w 9585"/>
                              <a:gd name="T166" fmla="+- 0 5089 2448"/>
                              <a:gd name="T167" fmla="*/ 5089 h 2685"/>
                              <a:gd name="T168" fmla="+- 0 1352 1338"/>
                              <a:gd name="T169" fmla="*/ T168 w 9585"/>
                              <a:gd name="T170" fmla="+- 0 5076 2448"/>
                              <a:gd name="T171" fmla="*/ 5076 h 2685"/>
                              <a:gd name="T172" fmla="+- 0 1346 1338"/>
                              <a:gd name="T173" fmla="*/ T172 w 9585"/>
                              <a:gd name="T174" fmla="+- 0 5063 2448"/>
                              <a:gd name="T175" fmla="*/ 5063 h 2685"/>
                              <a:gd name="T176" fmla="+- 0 1341 1338"/>
                              <a:gd name="T177" fmla="*/ T176 w 9585"/>
                              <a:gd name="T178" fmla="+- 0 5049 2448"/>
                              <a:gd name="T179" fmla="*/ 5049 h 2685"/>
                              <a:gd name="T180" fmla="+- 0 1338 1338"/>
                              <a:gd name="T181" fmla="*/ T180 w 9585"/>
                              <a:gd name="T182" fmla="+- 0 5035 2448"/>
                              <a:gd name="T183" fmla="*/ 5035 h 2685"/>
                              <a:gd name="T184" fmla="+- 0 1338 1338"/>
                              <a:gd name="T185" fmla="*/ T184 w 9585"/>
                              <a:gd name="T186" fmla="+- 0 2560 2448"/>
                              <a:gd name="T187" fmla="*/ 2560 h 26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9585" h="2685">
                                <a:moveTo>
                                  <a:pt x="0" y="112"/>
                                </a:move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9479" y="0"/>
                                </a:lnTo>
                                <a:lnTo>
                                  <a:pt x="9487" y="0"/>
                                </a:lnTo>
                                <a:lnTo>
                                  <a:pt x="9494" y="2"/>
                                </a:lnTo>
                                <a:lnTo>
                                  <a:pt x="9501" y="3"/>
                                </a:lnTo>
                                <a:lnTo>
                                  <a:pt x="9508" y="5"/>
                                </a:lnTo>
                                <a:lnTo>
                                  <a:pt x="9515" y="8"/>
                                </a:lnTo>
                                <a:lnTo>
                                  <a:pt x="9522" y="11"/>
                                </a:lnTo>
                                <a:lnTo>
                                  <a:pt x="9528" y="14"/>
                                </a:lnTo>
                                <a:lnTo>
                                  <a:pt x="9534" y="18"/>
                                </a:lnTo>
                                <a:lnTo>
                                  <a:pt x="9541" y="23"/>
                                </a:lnTo>
                                <a:lnTo>
                                  <a:pt x="9546" y="27"/>
                                </a:lnTo>
                                <a:lnTo>
                                  <a:pt x="9552" y="32"/>
                                </a:lnTo>
                                <a:lnTo>
                                  <a:pt x="9557" y="38"/>
                                </a:lnTo>
                                <a:lnTo>
                                  <a:pt x="9561" y="43"/>
                                </a:lnTo>
                                <a:lnTo>
                                  <a:pt x="9566" y="49"/>
                                </a:lnTo>
                                <a:lnTo>
                                  <a:pt x="9570" y="56"/>
                                </a:lnTo>
                                <a:lnTo>
                                  <a:pt x="9573" y="62"/>
                                </a:lnTo>
                                <a:lnTo>
                                  <a:pt x="9576" y="69"/>
                                </a:lnTo>
                                <a:lnTo>
                                  <a:pt x="9579" y="76"/>
                                </a:lnTo>
                                <a:lnTo>
                                  <a:pt x="9581" y="83"/>
                                </a:lnTo>
                                <a:lnTo>
                                  <a:pt x="9582" y="90"/>
                                </a:lnTo>
                                <a:lnTo>
                                  <a:pt x="9584" y="97"/>
                                </a:lnTo>
                                <a:lnTo>
                                  <a:pt x="9585" y="105"/>
                                </a:lnTo>
                                <a:lnTo>
                                  <a:pt x="9585" y="2579"/>
                                </a:lnTo>
                                <a:lnTo>
                                  <a:pt x="9584" y="2587"/>
                                </a:lnTo>
                                <a:lnTo>
                                  <a:pt x="9582" y="2594"/>
                                </a:lnTo>
                                <a:lnTo>
                                  <a:pt x="9581" y="2601"/>
                                </a:lnTo>
                                <a:lnTo>
                                  <a:pt x="9579" y="2608"/>
                                </a:lnTo>
                                <a:lnTo>
                                  <a:pt x="9576" y="2615"/>
                                </a:lnTo>
                                <a:lnTo>
                                  <a:pt x="9573" y="2622"/>
                                </a:lnTo>
                                <a:lnTo>
                                  <a:pt x="9570" y="2628"/>
                                </a:lnTo>
                                <a:lnTo>
                                  <a:pt x="9566" y="2635"/>
                                </a:lnTo>
                                <a:lnTo>
                                  <a:pt x="9561" y="2641"/>
                                </a:lnTo>
                                <a:lnTo>
                                  <a:pt x="9557" y="2646"/>
                                </a:lnTo>
                                <a:lnTo>
                                  <a:pt x="9552" y="2652"/>
                                </a:lnTo>
                                <a:lnTo>
                                  <a:pt x="9546" y="2657"/>
                                </a:lnTo>
                                <a:lnTo>
                                  <a:pt x="9541" y="2661"/>
                                </a:lnTo>
                                <a:lnTo>
                                  <a:pt x="9534" y="2666"/>
                                </a:lnTo>
                                <a:lnTo>
                                  <a:pt x="9528" y="2670"/>
                                </a:lnTo>
                                <a:lnTo>
                                  <a:pt x="9522" y="2673"/>
                                </a:lnTo>
                                <a:lnTo>
                                  <a:pt x="9515" y="2676"/>
                                </a:lnTo>
                                <a:lnTo>
                                  <a:pt x="9508" y="2679"/>
                                </a:lnTo>
                                <a:lnTo>
                                  <a:pt x="9501" y="2681"/>
                                </a:lnTo>
                                <a:lnTo>
                                  <a:pt x="9494" y="2682"/>
                                </a:lnTo>
                                <a:lnTo>
                                  <a:pt x="9487" y="2684"/>
                                </a:lnTo>
                                <a:lnTo>
                                  <a:pt x="9479" y="2685"/>
                                </a:lnTo>
                                <a:lnTo>
                                  <a:pt x="105" y="2685"/>
                                </a:lnTo>
                                <a:lnTo>
                                  <a:pt x="97" y="2684"/>
                                </a:lnTo>
                                <a:lnTo>
                                  <a:pt x="90" y="2682"/>
                                </a:lnTo>
                                <a:lnTo>
                                  <a:pt x="83" y="2681"/>
                                </a:lnTo>
                                <a:lnTo>
                                  <a:pt x="76" y="2679"/>
                                </a:lnTo>
                                <a:lnTo>
                                  <a:pt x="69" y="2676"/>
                                </a:lnTo>
                                <a:lnTo>
                                  <a:pt x="62" y="2673"/>
                                </a:lnTo>
                                <a:lnTo>
                                  <a:pt x="56" y="2670"/>
                                </a:lnTo>
                                <a:lnTo>
                                  <a:pt x="49" y="2666"/>
                                </a:lnTo>
                                <a:lnTo>
                                  <a:pt x="43" y="2661"/>
                                </a:lnTo>
                                <a:lnTo>
                                  <a:pt x="38" y="2657"/>
                                </a:lnTo>
                                <a:lnTo>
                                  <a:pt x="32" y="2652"/>
                                </a:lnTo>
                                <a:lnTo>
                                  <a:pt x="27" y="2646"/>
                                </a:lnTo>
                                <a:lnTo>
                                  <a:pt x="23" y="2641"/>
                                </a:lnTo>
                                <a:lnTo>
                                  <a:pt x="18" y="2635"/>
                                </a:lnTo>
                                <a:lnTo>
                                  <a:pt x="14" y="2628"/>
                                </a:lnTo>
                                <a:lnTo>
                                  <a:pt x="11" y="2622"/>
                                </a:lnTo>
                                <a:lnTo>
                                  <a:pt x="8" y="2615"/>
                                </a:lnTo>
                                <a:lnTo>
                                  <a:pt x="5" y="2608"/>
                                </a:lnTo>
                                <a:lnTo>
                                  <a:pt x="3" y="2601"/>
                                </a:lnTo>
                                <a:lnTo>
                                  <a:pt x="2" y="2594"/>
                                </a:lnTo>
                                <a:lnTo>
                                  <a:pt x="0" y="2587"/>
                                </a:lnTo>
                                <a:lnTo>
                                  <a:pt x="0" y="2579"/>
                                </a:lnTo>
                                <a:lnTo>
                                  <a:pt x="0" y="1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Freeform 5"/>
                        <wps:cNvSpPr>
                          <a:spLocks/>
                        </wps:cNvSpPr>
                        <wps:spPr bwMode="auto">
                          <a:xfrm>
                            <a:off x="1338" y="2448"/>
                            <a:ext cx="9585" cy="2685"/>
                          </a:xfrm>
                          <a:custGeom>
                            <a:avLst/>
                            <a:gdLst>
                              <a:gd name="T0" fmla="+- 0 1338 1338"/>
                              <a:gd name="T1" fmla="*/ T0 w 9585"/>
                              <a:gd name="T2" fmla="+- 0 2560 2448"/>
                              <a:gd name="T3" fmla="*/ 2560 h 2685"/>
                              <a:gd name="T4" fmla="+- 0 1338 1338"/>
                              <a:gd name="T5" fmla="*/ T4 w 9585"/>
                              <a:gd name="T6" fmla="+- 0 2545 2448"/>
                              <a:gd name="T7" fmla="*/ 2545 h 2685"/>
                              <a:gd name="T8" fmla="+- 0 1341 1338"/>
                              <a:gd name="T9" fmla="*/ T8 w 9585"/>
                              <a:gd name="T10" fmla="+- 0 2531 2448"/>
                              <a:gd name="T11" fmla="*/ 2531 h 2685"/>
                              <a:gd name="T12" fmla="+- 0 1346 1338"/>
                              <a:gd name="T13" fmla="*/ T12 w 9585"/>
                              <a:gd name="T14" fmla="+- 0 2517 2448"/>
                              <a:gd name="T15" fmla="*/ 2517 h 2685"/>
                              <a:gd name="T16" fmla="+- 0 1352 1338"/>
                              <a:gd name="T17" fmla="*/ T16 w 9585"/>
                              <a:gd name="T18" fmla="+- 0 2504 2448"/>
                              <a:gd name="T19" fmla="*/ 2504 h 2685"/>
                              <a:gd name="T20" fmla="+- 0 1361 1338"/>
                              <a:gd name="T21" fmla="*/ T20 w 9585"/>
                              <a:gd name="T22" fmla="+- 0 2491 2448"/>
                              <a:gd name="T23" fmla="*/ 2491 h 2685"/>
                              <a:gd name="T24" fmla="+- 0 1370 1338"/>
                              <a:gd name="T25" fmla="*/ T24 w 9585"/>
                              <a:gd name="T26" fmla="+- 0 2480 2448"/>
                              <a:gd name="T27" fmla="*/ 2480 h 2685"/>
                              <a:gd name="T28" fmla="+- 0 1381 1338"/>
                              <a:gd name="T29" fmla="*/ T28 w 9585"/>
                              <a:gd name="T30" fmla="+- 0 2471 2448"/>
                              <a:gd name="T31" fmla="*/ 2471 h 2685"/>
                              <a:gd name="T32" fmla="+- 0 1394 1338"/>
                              <a:gd name="T33" fmla="*/ T32 w 9585"/>
                              <a:gd name="T34" fmla="+- 0 2462 2448"/>
                              <a:gd name="T35" fmla="*/ 2462 h 2685"/>
                              <a:gd name="T36" fmla="+- 0 1407 1338"/>
                              <a:gd name="T37" fmla="*/ T36 w 9585"/>
                              <a:gd name="T38" fmla="+- 0 2456 2448"/>
                              <a:gd name="T39" fmla="*/ 2456 h 2685"/>
                              <a:gd name="T40" fmla="+- 0 1421 1338"/>
                              <a:gd name="T41" fmla="*/ T40 w 9585"/>
                              <a:gd name="T42" fmla="+- 0 2451 2448"/>
                              <a:gd name="T43" fmla="*/ 2451 h 2685"/>
                              <a:gd name="T44" fmla="+- 0 1435 1338"/>
                              <a:gd name="T45" fmla="*/ T44 w 9585"/>
                              <a:gd name="T46" fmla="+- 0 2448 2448"/>
                              <a:gd name="T47" fmla="*/ 2448 h 2685"/>
                              <a:gd name="T48" fmla="+- 0 1450 1338"/>
                              <a:gd name="T49" fmla="*/ T48 w 9585"/>
                              <a:gd name="T50" fmla="+- 0 2448 2448"/>
                              <a:gd name="T51" fmla="*/ 2448 h 2685"/>
                              <a:gd name="T52" fmla="+- 0 10817 1338"/>
                              <a:gd name="T53" fmla="*/ T52 w 9585"/>
                              <a:gd name="T54" fmla="+- 0 2448 2448"/>
                              <a:gd name="T55" fmla="*/ 2448 h 2685"/>
                              <a:gd name="T56" fmla="+- 0 10832 1338"/>
                              <a:gd name="T57" fmla="*/ T56 w 9585"/>
                              <a:gd name="T58" fmla="+- 0 2450 2448"/>
                              <a:gd name="T59" fmla="*/ 2450 h 2685"/>
                              <a:gd name="T60" fmla="+- 0 10846 1338"/>
                              <a:gd name="T61" fmla="*/ T60 w 9585"/>
                              <a:gd name="T62" fmla="+- 0 2453 2448"/>
                              <a:gd name="T63" fmla="*/ 2453 h 2685"/>
                              <a:gd name="T64" fmla="+- 0 10860 1338"/>
                              <a:gd name="T65" fmla="*/ T64 w 9585"/>
                              <a:gd name="T66" fmla="+- 0 2459 2448"/>
                              <a:gd name="T67" fmla="*/ 2459 h 2685"/>
                              <a:gd name="T68" fmla="+- 0 10872 1338"/>
                              <a:gd name="T69" fmla="*/ T68 w 9585"/>
                              <a:gd name="T70" fmla="+- 0 2466 2448"/>
                              <a:gd name="T71" fmla="*/ 2466 h 2685"/>
                              <a:gd name="T72" fmla="+- 0 10884 1338"/>
                              <a:gd name="T73" fmla="*/ T72 w 9585"/>
                              <a:gd name="T74" fmla="+- 0 2475 2448"/>
                              <a:gd name="T75" fmla="*/ 2475 h 2685"/>
                              <a:gd name="T76" fmla="+- 0 10895 1338"/>
                              <a:gd name="T77" fmla="*/ T76 w 9585"/>
                              <a:gd name="T78" fmla="+- 0 2486 2448"/>
                              <a:gd name="T79" fmla="*/ 2486 h 2685"/>
                              <a:gd name="T80" fmla="+- 0 10904 1338"/>
                              <a:gd name="T81" fmla="*/ T80 w 9585"/>
                              <a:gd name="T82" fmla="+- 0 2497 2448"/>
                              <a:gd name="T83" fmla="*/ 2497 h 2685"/>
                              <a:gd name="T84" fmla="+- 0 10911 1338"/>
                              <a:gd name="T85" fmla="*/ T84 w 9585"/>
                              <a:gd name="T86" fmla="+- 0 2510 2448"/>
                              <a:gd name="T87" fmla="*/ 2510 h 2685"/>
                              <a:gd name="T88" fmla="+- 0 10917 1338"/>
                              <a:gd name="T89" fmla="*/ T88 w 9585"/>
                              <a:gd name="T90" fmla="+- 0 2524 2448"/>
                              <a:gd name="T91" fmla="*/ 2524 h 2685"/>
                              <a:gd name="T92" fmla="+- 0 10920 1338"/>
                              <a:gd name="T93" fmla="*/ T92 w 9585"/>
                              <a:gd name="T94" fmla="+- 0 2538 2448"/>
                              <a:gd name="T95" fmla="*/ 2538 h 2685"/>
                              <a:gd name="T96" fmla="+- 0 10923 1338"/>
                              <a:gd name="T97" fmla="*/ T96 w 9585"/>
                              <a:gd name="T98" fmla="+- 0 2553 2448"/>
                              <a:gd name="T99" fmla="*/ 2553 h 2685"/>
                              <a:gd name="T100" fmla="+- 0 10923 1338"/>
                              <a:gd name="T101" fmla="*/ T100 w 9585"/>
                              <a:gd name="T102" fmla="+- 0 5020 2448"/>
                              <a:gd name="T103" fmla="*/ 5020 h 2685"/>
                              <a:gd name="T104" fmla="+- 0 10922 1338"/>
                              <a:gd name="T105" fmla="*/ T104 w 9585"/>
                              <a:gd name="T106" fmla="+- 0 5035 2448"/>
                              <a:gd name="T107" fmla="*/ 5035 h 2685"/>
                              <a:gd name="T108" fmla="+- 0 10919 1338"/>
                              <a:gd name="T109" fmla="*/ T108 w 9585"/>
                              <a:gd name="T110" fmla="+- 0 5049 2448"/>
                              <a:gd name="T111" fmla="*/ 5049 h 2685"/>
                              <a:gd name="T112" fmla="+- 0 10914 1338"/>
                              <a:gd name="T113" fmla="*/ T112 w 9585"/>
                              <a:gd name="T114" fmla="+- 0 5063 2448"/>
                              <a:gd name="T115" fmla="*/ 5063 h 2685"/>
                              <a:gd name="T116" fmla="+- 0 10908 1338"/>
                              <a:gd name="T117" fmla="*/ T116 w 9585"/>
                              <a:gd name="T118" fmla="+- 0 5076 2448"/>
                              <a:gd name="T119" fmla="*/ 5076 h 2685"/>
                              <a:gd name="T120" fmla="+- 0 10899 1338"/>
                              <a:gd name="T121" fmla="*/ T120 w 9585"/>
                              <a:gd name="T122" fmla="+- 0 5089 2448"/>
                              <a:gd name="T123" fmla="*/ 5089 h 2685"/>
                              <a:gd name="T124" fmla="+- 0 10890 1338"/>
                              <a:gd name="T125" fmla="*/ T124 w 9585"/>
                              <a:gd name="T126" fmla="+- 0 5100 2448"/>
                              <a:gd name="T127" fmla="*/ 5100 h 2685"/>
                              <a:gd name="T128" fmla="+- 0 10879 1338"/>
                              <a:gd name="T129" fmla="*/ T128 w 9585"/>
                              <a:gd name="T130" fmla="+- 0 5109 2448"/>
                              <a:gd name="T131" fmla="*/ 5109 h 2685"/>
                              <a:gd name="T132" fmla="+- 0 10866 1338"/>
                              <a:gd name="T133" fmla="*/ T132 w 9585"/>
                              <a:gd name="T134" fmla="+- 0 5118 2448"/>
                              <a:gd name="T135" fmla="*/ 5118 h 2685"/>
                              <a:gd name="T136" fmla="+- 0 10853 1338"/>
                              <a:gd name="T137" fmla="*/ T136 w 9585"/>
                              <a:gd name="T138" fmla="+- 0 5124 2448"/>
                              <a:gd name="T139" fmla="*/ 5124 h 2685"/>
                              <a:gd name="T140" fmla="+- 0 10839 1338"/>
                              <a:gd name="T141" fmla="*/ T140 w 9585"/>
                              <a:gd name="T142" fmla="+- 0 5129 2448"/>
                              <a:gd name="T143" fmla="*/ 5129 h 2685"/>
                              <a:gd name="T144" fmla="+- 0 10825 1338"/>
                              <a:gd name="T145" fmla="*/ T144 w 9585"/>
                              <a:gd name="T146" fmla="+- 0 5132 2448"/>
                              <a:gd name="T147" fmla="*/ 5132 h 2685"/>
                              <a:gd name="T148" fmla="+- 0 10810 1338"/>
                              <a:gd name="T149" fmla="*/ T148 w 9585"/>
                              <a:gd name="T150" fmla="+- 0 5133 2448"/>
                              <a:gd name="T151" fmla="*/ 5133 h 2685"/>
                              <a:gd name="T152" fmla="+- 0 1443 1338"/>
                              <a:gd name="T153" fmla="*/ T152 w 9585"/>
                              <a:gd name="T154" fmla="+- 0 5133 2448"/>
                              <a:gd name="T155" fmla="*/ 5133 h 2685"/>
                              <a:gd name="T156" fmla="+- 0 1428 1338"/>
                              <a:gd name="T157" fmla="*/ T156 w 9585"/>
                              <a:gd name="T158" fmla="+- 0 5130 2448"/>
                              <a:gd name="T159" fmla="*/ 5130 h 2685"/>
                              <a:gd name="T160" fmla="+- 0 1414 1338"/>
                              <a:gd name="T161" fmla="*/ T160 w 9585"/>
                              <a:gd name="T162" fmla="+- 0 5127 2448"/>
                              <a:gd name="T163" fmla="*/ 5127 h 2685"/>
                              <a:gd name="T164" fmla="+- 0 1400 1338"/>
                              <a:gd name="T165" fmla="*/ T164 w 9585"/>
                              <a:gd name="T166" fmla="+- 0 5121 2448"/>
                              <a:gd name="T167" fmla="*/ 5121 h 2685"/>
                              <a:gd name="T168" fmla="+- 0 1387 1338"/>
                              <a:gd name="T169" fmla="*/ T168 w 9585"/>
                              <a:gd name="T170" fmla="+- 0 5114 2448"/>
                              <a:gd name="T171" fmla="*/ 5114 h 2685"/>
                              <a:gd name="T172" fmla="+- 0 1376 1338"/>
                              <a:gd name="T173" fmla="*/ T172 w 9585"/>
                              <a:gd name="T174" fmla="+- 0 5105 2448"/>
                              <a:gd name="T175" fmla="*/ 5105 h 2685"/>
                              <a:gd name="T176" fmla="+- 0 1365 1338"/>
                              <a:gd name="T177" fmla="*/ T176 w 9585"/>
                              <a:gd name="T178" fmla="+- 0 5094 2448"/>
                              <a:gd name="T179" fmla="*/ 5094 h 2685"/>
                              <a:gd name="T180" fmla="+- 0 1356 1338"/>
                              <a:gd name="T181" fmla="*/ T180 w 9585"/>
                              <a:gd name="T182" fmla="+- 0 5083 2448"/>
                              <a:gd name="T183" fmla="*/ 5083 h 2685"/>
                              <a:gd name="T184" fmla="+- 0 1349 1338"/>
                              <a:gd name="T185" fmla="*/ T184 w 9585"/>
                              <a:gd name="T186" fmla="+- 0 5070 2448"/>
                              <a:gd name="T187" fmla="*/ 5070 h 2685"/>
                              <a:gd name="T188" fmla="+- 0 1343 1338"/>
                              <a:gd name="T189" fmla="*/ T188 w 9585"/>
                              <a:gd name="T190" fmla="+- 0 5056 2448"/>
                              <a:gd name="T191" fmla="*/ 5056 h 2685"/>
                              <a:gd name="T192" fmla="+- 0 1340 1338"/>
                              <a:gd name="T193" fmla="*/ T192 w 9585"/>
                              <a:gd name="T194" fmla="+- 0 5042 2448"/>
                              <a:gd name="T195" fmla="*/ 5042 h 2685"/>
                              <a:gd name="T196" fmla="+- 0 1338 1338"/>
                              <a:gd name="T197" fmla="*/ T196 w 9585"/>
                              <a:gd name="T198" fmla="+- 0 5027 2448"/>
                              <a:gd name="T199" fmla="*/ 5027 h 26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585" h="2685">
                                <a:moveTo>
                                  <a:pt x="0" y="2572"/>
                                </a:moveTo>
                                <a:lnTo>
                                  <a:pt x="0" y="112"/>
                                </a:ln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112" y="0"/>
                                </a:lnTo>
                                <a:lnTo>
                                  <a:pt x="9472" y="0"/>
                                </a:lnTo>
                                <a:lnTo>
                                  <a:pt x="9479" y="0"/>
                                </a:lnTo>
                                <a:lnTo>
                                  <a:pt x="9487" y="0"/>
                                </a:lnTo>
                                <a:lnTo>
                                  <a:pt x="9494" y="2"/>
                                </a:lnTo>
                                <a:lnTo>
                                  <a:pt x="9501" y="3"/>
                                </a:lnTo>
                                <a:lnTo>
                                  <a:pt x="9508" y="5"/>
                                </a:lnTo>
                                <a:lnTo>
                                  <a:pt x="9515" y="8"/>
                                </a:lnTo>
                                <a:lnTo>
                                  <a:pt x="9522" y="11"/>
                                </a:lnTo>
                                <a:lnTo>
                                  <a:pt x="9528" y="14"/>
                                </a:lnTo>
                                <a:lnTo>
                                  <a:pt x="9534" y="18"/>
                                </a:lnTo>
                                <a:lnTo>
                                  <a:pt x="9541" y="23"/>
                                </a:lnTo>
                                <a:lnTo>
                                  <a:pt x="9546" y="27"/>
                                </a:lnTo>
                                <a:lnTo>
                                  <a:pt x="9552" y="32"/>
                                </a:lnTo>
                                <a:lnTo>
                                  <a:pt x="9557" y="38"/>
                                </a:lnTo>
                                <a:lnTo>
                                  <a:pt x="9561" y="43"/>
                                </a:lnTo>
                                <a:lnTo>
                                  <a:pt x="9566" y="49"/>
                                </a:lnTo>
                                <a:lnTo>
                                  <a:pt x="9570" y="56"/>
                                </a:lnTo>
                                <a:lnTo>
                                  <a:pt x="9573" y="62"/>
                                </a:lnTo>
                                <a:lnTo>
                                  <a:pt x="9576" y="69"/>
                                </a:lnTo>
                                <a:lnTo>
                                  <a:pt x="9579" y="76"/>
                                </a:lnTo>
                                <a:lnTo>
                                  <a:pt x="9581" y="83"/>
                                </a:lnTo>
                                <a:lnTo>
                                  <a:pt x="9582" y="90"/>
                                </a:lnTo>
                                <a:lnTo>
                                  <a:pt x="9584" y="97"/>
                                </a:lnTo>
                                <a:lnTo>
                                  <a:pt x="9585" y="105"/>
                                </a:lnTo>
                                <a:lnTo>
                                  <a:pt x="9585" y="112"/>
                                </a:lnTo>
                                <a:lnTo>
                                  <a:pt x="9585" y="2572"/>
                                </a:lnTo>
                                <a:lnTo>
                                  <a:pt x="9585" y="2579"/>
                                </a:lnTo>
                                <a:lnTo>
                                  <a:pt x="9584" y="2587"/>
                                </a:lnTo>
                                <a:lnTo>
                                  <a:pt x="9582" y="2594"/>
                                </a:lnTo>
                                <a:lnTo>
                                  <a:pt x="9581" y="2601"/>
                                </a:lnTo>
                                <a:lnTo>
                                  <a:pt x="9579" y="2608"/>
                                </a:lnTo>
                                <a:lnTo>
                                  <a:pt x="9576" y="2615"/>
                                </a:lnTo>
                                <a:lnTo>
                                  <a:pt x="9573" y="2622"/>
                                </a:lnTo>
                                <a:lnTo>
                                  <a:pt x="9570" y="2628"/>
                                </a:lnTo>
                                <a:lnTo>
                                  <a:pt x="9566" y="2635"/>
                                </a:lnTo>
                                <a:lnTo>
                                  <a:pt x="9561" y="2641"/>
                                </a:lnTo>
                                <a:lnTo>
                                  <a:pt x="9557" y="2646"/>
                                </a:lnTo>
                                <a:lnTo>
                                  <a:pt x="9552" y="2652"/>
                                </a:lnTo>
                                <a:lnTo>
                                  <a:pt x="9546" y="2657"/>
                                </a:lnTo>
                                <a:lnTo>
                                  <a:pt x="9541" y="2661"/>
                                </a:lnTo>
                                <a:lnTo>
                                  <a:pt x="9534" y="2666"/>
                                </a:lnTo>
                                <a:lnTo>
                                  <a:pt x="9528" y="2670"/>
                                </a:lnTo>
                                <a:lnTo>
                                  <a:pt x="9522" y="2673"/>
                                </a:lnTo>
                                <a:lnTo>
                                  <a:pt x="9515" y="2676"/>
                                </a:lnTo>
                                <a:lnTo>
                                  <a:pt x="9508" y="2679"/>
                                </a:lnTo>
                                <a:lnTo>
                                  <a:pt x="9501" y="2681"/>
                                </a:lnTo>
                                <a:lnTo>
                                  <a:pt x="9494" y="2682"/>
                                </a:lnTo>
                                <a:lnTo>
                                  <a:pt x="9487" y="2684"/>
                                </a:lnTo>
                                <a:lnTo>
                                  <a:pt x="9479" y="2685"/>
                                </a:lnTo>
                                <a:lnTo>
                                  <a:pt x="9472" y="2685"/>
                                </a:lnTo>
                                <a:lnTo>
                                  <a:pt x="112" y="2685"/>
                                </a:lnTo>
                                <a:lnTo>
                                  <a:pt x="105" y="2685"/>
                                </a:lnTo>
                                <a:lnTo>
                                  <a:pt x="97" y="2684"/>
                                </a:lnTo>
                                <a:lnTo>
                                  <a:pt x="90" y="2682"/>
                                </a:lnTo>
                                <a:lnTo>
                                  <a:pt x="83" y="2681"/>
                                </a:lnTo>
                                <a:lnTo>
                                  <a:pt x="76" y="2679"/>
                                </a:lnTo>
                                <a:lnTo>
                                  <a:pt x="69" y="2676"/>
                                </a:lnTo>
                                <a:lnTo>
                                  <a:pt x="62" y="2673"/>
                                </a:lnTo>
                                <a:lnTo>
                                  <a:pt x="56" y="2670"/>
                                </a:lnTo>
                                <a:lnTo>
                                  <a:pt x="49" y="2666"/>
                                </a:lnTo>
                                <a:lnTo>
                                  <a:pt x="43" y="2661"/>
                                </a:lnTo>
                                <a:lnTo>
                                  <a:pt x="38" y="2657"/>
                                </a:lnTo>
                                <a:lnTo>
                                  <a:pt x="32" y="2652"/>
                                </a:lnTo>
                                <a:lnTo>
                                  <a:pt x="27" y="2646"/>
                                </a:lnTo>
                                <a:lnTo>
                                  <a:pt x="23" y="2641"/>
                                </a:lnTo>
                                <a:lnTo>
                                  <a:pt x="18" y="2635"/>
                                </a:lnTo>
                                <a:lnTo>
                                  <a:pt x="14" y="2628"/>
                                </a:lnTo>
                                <a:lnTo>
                                  <a:pt x="11" y="2622"/>
                                </a:lnTo>
                                <a:lnTo>
                                  <a:pt x="8" y="2615"/>
                                </a:lnTo>
                                <a:lnTo>
                                  <a:pt x="5" y="2608"/>
                                </a:lnTo>
                                <a:lnTo>
                                  <a:pt x="3" y="2601"/>
                                </a:lnTo>
                                <a:lnTo>
                                  <a:pt x="2" y="2594"/>
                                </a:lnTo>
                                <a:lnTo>
                                  <a:pt x="0" y="2587"/>
                                </a:lnTo>
                                <a:lnTo>
                                  <a:pt x="0" y="2579"/>
                                </a:lnTo>
                                <a:lnTo>
                                  <a:pt x="0" y="257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6"/>
                        <wps:cNvSpPr>
                          <a:spLocks/>
                        </wps:cNvSpPr>
                        <wps:spPr bwMode="auto">
                          <a:xfrm>
                            <a:off x="1330" y="2440"/>
                            <a:ext cx="9600" cy="150"/>
                          </a:xfrm>
                          <a:custGeom>
                            <a:avLst/>
                            <a:gdLst>
                              <a:gd name="T0" fmla="+- 0 10930 1330"/>
                              <a:gd name="T1" fmla="*/ T0 w 9600"/>
                              <a:gd name="T2" fmla="+- 0 2590 2440"/>
                              <a:gd name="T3" fmla="*/ 2590 h 150"/>
                              <a:gd name="T4" fmla="+- 0 1330 1330"/>
                              <a:gd name="T5" fmla="*/ T4 w 9600"/>
                              <a:gd name="T6" fmla="+- 0 2590 2440"/>
                              <a:gd name="T7" fmla="*/ 2590 h 150"/>
                              <a:gd name="T8" fmla="+- 0 1330 1330"/>
                              <a:gd name="T9" fmla="*/ T8 w 9600"/>
                              <a:gd name="T10" fmla="+- 0 2552 2440"/>
                              <a:gd name="T11" fmla="*/ 2552 h 150"/>
                              <a:gd name="T12" fmla="+- 0 1350 1330"/>
                              <a:gd name="T13" fmla="*/ T12 w 9600"/>
                              <a:gd name="T14" fmla="+- 0 2493 2440"/>
                              <a:gd name="T15" fmla="*/ 2493 h 150"/>
                              <a:gd name="T16" fmla="+- 0 1355 1330"/>
                              <a:gd name="T17" fmla="*/ T16 w 9600"/>
                              <a:gd name="T18" fmla="+- 0 2487 2440"/>
                              <a:gd name="T19" fmla="*/ 2487 h 150"/>
                              <a:gd name="T20" fmla="+- 0 1360 1330"/>
                              <a:gd name="T21" fmla="*/ T20 w 9600"/>
                              <a:gd name="T22" fmla="+- 0 2481 2440"/>
                              <a:gd name="T23" fmla="*/ 2481 h 150"/>
                              <a:gd name="T24" fmla="+- 0 1365 1330"/>
                              <a:gd name="T25" fmla="*/ T24 w 9600"/>
                              <a:gd name="T26" fmla="+- 0 2475 2440"/>
                              <a:gd name="T27" fmla="*/ 2475 h 150"/>
                              <a:gd name="T28" fmla="+- 0 1371 1330"/>
                              <a:gd name="T29" fmla="*/ T28 w 9600"/>
                              <a:gd name="T30" fmla="+- 0 2470 2440"/>
                              <a:gd name="T31" fmla="*/ 2470 h 150"/>
                              <a:gd name="T32" fmla="+- 0 1377 1330"/>
                              <a:gd name="T33" fmla="*/ T32 w 9600"/>
                              <a:gd name="T34" fmla="+- 0 2465 2440"/>
                              <a:gd name="T35" fmla="*/ 2465 h 150"/>
                              <a:gd name="T36" fmla="+- 0 1383 1330"/>
                              <a:gd name="T37" fmla="*/ T36 w 9600"/>
                              <a:gd name="T38" fmla="+- 0 2460 2440"/>
                              <a:gd name="T39" fmla="*/ 2460 h 150"/>
                              <a:gd name="T40" fmla="+- 0 1390 1330"/>
                              <a:gd name="T41" fmla="*/ T40 w 9600"/>
                              <a:gd name="T42" fmla="+- 0 2456 2440"/>
                              <a:gd name="T43" fmla="*/ 2456 h 150"/>
                              <a:gd name="T44" fmla="+- 0 1397 1330"/>
                              <a:gd name="T45" fmla="*/ T44 w 9600"/>
                              <a:gd name="T46" fmla="+- 0 2452 2440"/>
                              <a:gd name="T47" fmla="*/ 2452 h 150"/>
                              <a:gd name="T48" fmla="+- 0 1404 1330"/>
                              <a:gd name="T49" fmla="*/ T48 w 9600"/>
                              <a:gd name="T50" fmla="+- 0 2449 2440"/>
                              <a:gd name="T51" fmla="*/ 2449 h 150"/>
                              <a:gd name="T52" fmla="+- 0 1411 1330"/>
                              <a:gd name="T53" fmla="*/ T52 w 9600"/>
                              <a:gd name="T54" fmla="+- 0 2446 2440"/>
                              <a:gd name="T55" fmla="*/ 2446 h 150"/>
                              <a:gd name="T56" fmla="+- 0 1419 1330"/>
                              <a:gd name="T57" fmla="*/ T56 w 9600"/>
                              <a:gd name="T58" fmla="+- 0 2444 2440"/>
                              <a:gd name="T59" fmla="*/ 2444 h 150"/>
                              <a:gd name="T60" fmla="+- 0 1427 1330"/>
                              <a:gd name="T61" fmla="*/ T60 w 9600"/>
                              <a:gd name="T62" fmla="+- 0 2442 2440"/>
                              <a:gd name="T63" fmla="*/ 2442 h 150"/>
                              <a:gd name="T64" fmla="+- 0 1434 1330"/>
                              <a:gd name="T65" fmla="*/ T64 w 9600"/>
                              <a:gd name="T66" fmla="+- 0 2441 2440"/>
                              <a:gd name="T67" fmla="*/ 2441 h 150"/>
                              <a:gd name="T68" fmla="+- 0 1442 1330"/>
                              <a:gd name="T69" fmla="*/ T68 w 9600"/>
                              <a:gd name="T70" fmla="+- 0 2440 2440"/>
                              <a:gd name="T71" fmla="*/ 2440 h 150"/>
                              <a:gd name="T72" fmla="+- 0 10818 1330"/>
                              <a:gd name="T73" fmla="*/ T72 w 9600"/>
                              <a:gd name="T74" fmla="+- 0 2440 2440"/>
                              <a:gd name="T75" fmla="*/ 2440 h 150"/>
                              <a:gd name="T76" fmla="+- 0 10877 1330"/>
                              <a:gd name="T77" fmla="*/ T76 w 9600"/>
                              <a:gd name="T78" fmla="+- 0 2460 2440"/>
                              <a:gd name="T79" fmla="*/ 2460 h 150"/>
                              <a:gd name="T80" fmla="+- 0 10910 1330"/>
                              <a:gd name="T81" fmla="*/ T80 w 9600"/>
                              <a:gd name="T82" fmla="+- 0 2493 2440"/>
                              <a:gd name="T83" fmla="*/ 2493 h 150"/>
                              <a:gd name="T84" fmla="+- 0 10914 1330"/>
                              <a:gd name="T85" fmla="*/ T84 w 9600"/>
                              <a:gd name="T86" fmla="+- 0 2500 2440"/>
                              <a:gd name="T87" fmla="*/ 2500 h 150"/>
                              <a:gd name="T88" fmla="+- 0 10918 1330"/>
                              <a:gd name="T89" fmla="*/ T88 w 9600"/>
                              <a:gd name="T90" fmla="+- 0 2507 2440"/>
                              <a:gd name="T91" fmla="*/ 2507 h 150"/>
                              <a:gd name="T92" fmla="+- 0 10921 1330"/>
                              <a:gd name="T93" fmla="*/ T92 w 9600"/>
                              <a:gd name="T94" fmla="+- 0 2514 2440"/>
                              <a:gd name="T95" fmla="*/ 2514 h 150"/>
                              <a:gd name="T96" fmla="+- 0 10924 1330"/>
                              <a:gd name="T97" fmla="*/ T96 w 9600"/>
                              <a:gd name="T98" fmla="+- 0 2521 2440"/>
                              <a:gd name="T99" fmla="*/ 2521 h 150"/>
                              <a:gd name="T100" fmla="+- 0 10926 1330"/>
                              <a:gd name="T101" fmla="*/ T100 w 9600"/>
                              <a:gd name="T102" fmla="+- 0 2529 2440"/>
                              <a:gd name="T103" fmla="*/ 2529 h 150"/>
                              <a:gd name="T104" fmla="+- 0 10928 1330"/>
                              <a:gd name="T105" fmla="*/ T104 w 9600"/>
                              <a:gd name="T106" fmla="+- 0 2537 2440"/>
                              <a:gd name="T107" fmla="*/ 2537 h 150"/>
                              <a:gd name="T108" fmla="+- 0 10929 1330"/>
                              <a:gd name="T109" fmla="*/ T108 w 9600"/>
                              <a:gd name="T110" fmla="+- 0 2544 2440"/>
                              <a:gd name="T111" fmla="*/ 2544 h 150"/>
                              <a:gd name="T112" fmla="+- 0 10930 1330"/>
                              <a:gd name="T113" fmla="*/ T112 w 9600"/>
                              <a:gd name="T114" fmla="+- 0 2552 2440"/>
                              <a:gd name="T115" fmla="*/ 2552 h 150"/>
                              <a:gd name="T116" fmla="+- 0 10930 1330"/>
                              <a:gd name="T117" fmla="*/ T116 w 9600"/>
                              <a:gd name="T118" fmla="+- 0 2590 2440"/>
                              <a:gd name="T119" fmla="*/ 2590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9600" h="150">
                                <a:moveTo>
                                  <a:pt x="9600" y="150"/>
                                </a:moveTo>
                                <a:lnTo>
                                  <a:pt x="0" y="150"/>
                                </a:lnTo>
                                <a:lnTo>
                                  <a:pt x="0" y="112"/>
                                </a:lnTo>
                                <a:lnTo>
                                  <a:pt x="20" y="53"/>
                                </a:lnTo>
                                <a:lnTo>
                                  <a:pt x="25" y="47"/>
                                </a:lnTo>
                                <a:lnTo>
                                  <a:pt x="30" y="41"/>
                                </a:lnTo>
                                <a:lnTo>
                                  <a:pt x="35" y="35"/>
                                </a:lnTo>
                                <a:lnTo>
                                  <a:pt x="41" y="30"/>
                                </a:lnTo>
                                <a:lnTo>
                                  <a:pt x="47" y="25"/>
                                </a:lnTo>
                                <a:lnTo>
                                  <a:pt x="53" y="20"/>
                                </a:lnTo>
                                <a:lnTo>
                                  <a:pt x="60" y="16"/>
                                </a:lnTo>
                                <a:lnTo>
                                  <a:pt x="67" y="12"/>
                                </a:lnTo>
                                <a:lnTo>
                                  <a:pt x="74" y="9"/>
                                </a:lnTo>
                                <a:lnTo>
                                  <a:pt x="81" y="6"/>
                                </a:lnTo>
                                <a:lnTo>
                                  <a:pt x="89" y="4"/>
                                </a:lnTo>
                                <a:lnTo>
                                  <a:pt x="97" y="2"/>
                                </a:lnTo>
                                <a:lnTo>
                                  <a:pt x="104" y="1"/>
                                </a:lnTo>
                                <a:lnTo>
                                  <a:pt x="112" y="0"/>
                                </a:lnTo>
                                <a:lnTo>
                                  <a:pt x="9488" y="0"/>
                                </a:lnTo>
                                <a:lnTo>
                                  <a:pt x="9547" y="20"/>
                                </a:lnTo>
                                <a:lnTo>
                                  <a:pt x="9580" y="53"/>
                                </a:lnTo>
                                <a:lnTo>
                                  <a:pt x="9584" y="60"/>
                                </a:lnTo>
                                <a:lnTo>
                                  <a:pt x="9588" y="67"/>
                                </a:lnTo>
                                <a:lnTo>
                                  <a:pt x="9591" y="74"/>
                                </a:lnTo>
                                <a:lnTo>
                                  <a:pt x="9594" y="81"/>
                                </a:lnTo>
                                <a:lnTo>
                                  <a:pt x="9596" y="89"/>
                                </a:lnTo>
                                <a:lnTo>
                                  <a:pt x="9598" y="97"/>
                                </a:lnTo>
                                <a:lnTo>
                                  <a:pt x="9599" y="104"/>
                                </a:lnTo>
                                <a:lnTo>
                                  <a:pt x="9600" y="112"/>
                                </a:lnTo>
                                <a:lnTo>
                                  <a:pt x="9600" y="1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A214C8" id="Group 304" o:spid="_x0000_s1026" style="position:absolute;margin-left:74.5pt;margin-top:116.75pt;width:481.5pt;height:184.15pt;z-index:-251657216;mso-position-horizontal-relative:page;mso-position-vertical-relative:page" coordorigin="1315,760" coordsize="9630,4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">
                <v:shape id="Freeform 3" o:spid="_x0000_s1027" style="position:absolute;left:1323;top:768;width:9615;height:2415;visibility:visible;mso-wrap-style:square;v-text-anchor:top" coordsize="9615,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" path="m,2302l,112r,-7l,97,2,90,3,83,5,76,8,69r3,-7l14,56r4,-7l23,43r4,-5l32,32r6,-5l43,23r6,-5l56,14r6,-3l69,8,76,5,83,3,90,2,97,r8,l112,,9502,r7,l9517,r7,2l9531,3r7,2l9545,8r7,3l9558,14r7,4l9571,23r5,4l9582,32r5,6l9591,43r5,6l9600,56r3,6l9606,69r3,7l9611,83r1,7l9614,97r,8l9615,112r,2190l9614,2309r,8l9612,2324r-1,7l9609,2338r-3,7l9603,2352r-3,6l9596,2365r-5,6l9587,2376r-5,6l9576,2387r-5,4l9565,2396r-7,4l9552,2403r-7,3l9538,2409r-7,2l9524,2412r-7,2l9509,2414r-7,1l112,2415r-7,-1l97,2414r-7,-2l83,2411r-7,-2l69,2406r-7,-3l56,2400r-7,-4l43,2391r-5,-4l32,2382r-5,-6l23,2371r-5,-6l14,2358r-3,-6l8,2345r-3,-7l3,2331r-1,-7l,2317r,-8l,2302xe" filled="f" strokecolor="#d9dbdf">
                  <v:path arrowok="t" o:connecttype="custom" o:connectlocs="0,880;0,865;3,851;8,837;14,824;23,811;32,800;43,791;56,782;69,776;83,771;97,768;112,768;9509,768;9524,770;9538,773;9552,779;9565,786;9576,795;9587,806;9596,817;9603,830;9609,844;9612,858;9614,873;9615,3070;9614,3085;9611,3099;9606,3113;9600,3126;9591,3139;9582,3150;9571,3159;9558,3168;9545,3174;9531,3179;9517,3182;9502,3183;105,3182;90,3180;76,3177;62,3171;49,3164;38,3155;27,3144;18,3133;11,3120;5,3106;2,3092;0,3077" o:connectangles="0,0,0,0,0,0,0,0,0,0,0,0,0,0,0,0,0,0,0,0,0,0,0,0,0,0,0,0,0,0,0,0,0,0,0,0,0,0,0,0,0,0,0,0,0,0,0,0,0,0"/>
                </v:shape>
                <v:shape id="Freeform 4" o:spid="_x0000_s1028" style="position:absolute;left:1338;top:2448;width:9585;height:2685;visibility:visible;mso-wrap-style:square;v-text-anchor:top" coordsize="9585,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" path="m,112r,-7l,97,2,90,3,83,5,76,8,69r3,-7l14,56r4,-7l23,43r4,-5l32,32r6,-5l43,23r6,-5l56,14r6,-3l69,8,76,5,83,3,90,2,97,r8,l9479,r8,l9494,2r7,1l9508,5r7,3l9522,11r6,3l9534,18r7,5l9546,27r6,5l9557,38r4,5l9566,49r4,7l9573,62r3,7l9579,76r2,7l9582,90r2,7l9585,105r,2474l9584,2587r-2,7l9581,2601r-2,7l9576,2615r-3,7l9570,2628r-4,7l9561,2641r-4,5l9552,2652r-6,5l9541,2661r-7,5l9528,2670r-6,3l9515,2676r-7,3l9501,2681r-7,1l9487,2684r-8,1l105,2685r-8,-1l90,2682r-7,-1l76,2679r-7,-3l62,2673r-6,-3l49,2666r-6,-5l38,2657r-6,-5l27,2646r-4,-5l18,2635r-4,-7l11,2622r-3,-7l5,2608r-2,-7l2,2594,,2587r,-8l,112xe" stroked="f">
                  <v:path arrowok="t" o:connecttype="custom" o:connectlocs="0,2553;2,2538;5,2524;11,2510;18,2497;27,2486;38,2475;49,2466;62,2459;76,2453;90,2450;105,2448;9487,2448;9501,2451;9515,2456;9528,2462;9541,2471;9552,2480;9561,2491;9570,2504;9576,2517;9581,2531;9584,2545;9585,5027;9582,5042;9579,5056;9573,5070;9566,5083;9557,5094;9546,5105;9534,5114;9522,5121;9508,5127;9494,5130;9479,5133;97,5132;83,5129;69,5124;56,5118;43,5109;32,5100;23,5089;14,5076;8,5063;3,5049;0,5035;0,2560" o:connectangles="0,0,0,0,0,0,0,0,0,0,0,0,0,0,0,0,0,0,0,0,0,0,0,0,0,0,0,0,0,0,0,0,0,0,0,0,0,0,0,0,0,0,0,0,0,0,0"/>
                </v:shape>
                <v:shape id="Freeform 5" o:spid="_x0000_s1029" style="position:absolute;left:1338;top:2448;width:9585;height:2685;visibility:visible;mso-wrap-style:square;v-text-anchor:top" coordsize="9585,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" path="m,2572l,112r,-7l,97,2,90,3,83,5,76,8,69r3,-7l14,56r4,-7l23,43r4,-5l32,32r6,-5l43,23r6,-5l56,14r6,-3l69,8,76,5,83,3,90,2,97,r8,l112,,9472,r7,l9487,r7,2l9501,3r7,2l9515,8r7,3l9528,14r6,4l9541,23r5,4l9552,32r5,6l9561,43r5,6l9570,56r3,6l9576,69r3,7l9581,83r1,7l9584,97r1,8l9585,112r,2460l9585,2579r-1,8l9582,2594r-1,7l9579,2608r-3,7l9573,2622r-3,6l9566,2635r-5,6l9557,2646r-5,6l9546,2657r-5,4l9534,2666r-6,4l9522,2673r-7,3l9508,2679r-7,2l9494,2682r-7,2l9479,2685r-7,l112,2685r-7,l97,2684r-7,-2l83,2681r-7,-2l69,2676r-7,-3l56,2670r-7,-4l43,2661r-5,-4l32,2652r-5,-6l23,2641r-5,-6l14,2628r-3,-6l8,2615r-3,-7l3,2601r-1,-7l,2587r,-8l,2572xe" filled="f" strokecolor="#d9dbdf">
                  <v:path arrowok="t" o:connecttype="custom" o:connectlocs="0,2560;0,2545;3,2531;8,2517;14,2504;23,2491;32,2480;43,2471;56,2462;69,2456;83,2451;97,2448;112,2448;9479,2448;9494,2450;9508,2453;9522,2459;9534,2466;9546,2475;9557,2486;9566,2497;9573,2510;9579,2524;9582,2538;9585,2553;9585,5020;9584,5035;9581,5049;9576,5063;9570,5076;9561,5089;9552,5100;9541,5109;9528,5118;9515,5124;9501,5129;9487,5132;9472,5133;105,5133;90,5130;76,5127;62,5121;49,5114;38,5105;27,5094;18,5083;11,5070;5,5056;2,5042;0,5027" o:connectangles="0,0,0,0,0,0,0,0,0,0,0,0,0,0,0,0,0,0,0,0,0,0,0,0,0,0,0,0,0,0,0,0,0,0,0,0,0,0,0,0,0,0,0,0,0,0,0,0,0,0"/>
                </v:shape>
                <v:shape id="Freeform 6" o:spid="_x0000_s1030" style="position:absolute;left:1330;top:2440;width:9600;height:150;visibility:visible;mso-wrap-style:square;v-text-anchor:top" coordsize="96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" path="m9600,150l,150,,112,20,53r5,-6l30,41r5,-6l41,30r6,-5l53,20r7,-4l67,12,74,9,81,6,89,4,97,2r7,-1l112,,9488,r59,20l9580,53r4,7l9588,67r3,7l9594,81r2,8l9598,97r1,7l9600,112r,38xe" stroked="f">
                  <v:path arrowok="t" o:connecttype="custom" o:connectlocs="9600,2590;0,2590;0,2552;20,2493;25,2487;30,2481;35,2475;41,2470;47,2465;53,2460;60,2456;67,2452;74,2449;81,2446;89,2444;97,2442;104,2441;112,2440;9488,2440;9547,2460;9580,2493;9584,2500;9588,2507;9591,2514;9594,2521;9596,2529;9598,2537;9599,2544;9600,2552;9600,2590" o:connectangles="0,0,0,0,0,0,0,0,0,0,0,0,0,0,0,0,0,0,0,0,0,0,0,0,0,0,0,0,0,0"/>
                </v:shape>
                <w10:wrap anchorx="page" anchory="page"/>
              </v:group>
            </w:pict>
          </mc:Fallback>
        </mc:AlternateContent>
      </w:r>
    </w:p>
    <w:p w14:paraId="25E3E73D" w14:textId="77777777" w:rsidR="00B70EE8" w:rsidRDefault="00B70EE8" w:rsidP="00B70EE8">
      <w:pPr>
        <w:spacing w:line="200" w:lineRule="exact"/>
      </w:pPr>
    </w:p>
    <w:p w14:paraId="332AC8A2" w14:textId="77777777" w:rsidR="00B70EE8" w:rsidRDefault="00B70EE8" w:rsidP="00B70EE8">
      <w:pPr>
        <w:spacing w:line="520" w:lineRule="exact"/>
        <w:ind w:left="105"/>
        <w:rPr>
          <w:sz w:val="48"/>
          <w:szCs w:val="48"/>
        </w:rPr>
      </w:pPr>
      <w:r>
        <w:rPr>
          <w:color w:val="202024"/>
          <w:spacing w:val="-5"/>
          <w:w w:val="96"/>
          <w:sz w:val="48"/>
          <w:szCs w:val="48"/>
        </w:rPr>
        <w:t>H</w:t>
      </w:r>
      <w:r>
        <w:rPr>
          <w:color w:val="202024"/>
          <w:spacing w:val="-10"/>
          <w:w w:val="103"/>
          <w:sz w:val="48"/>
          <w:szCs w:val="48"/>
        </w:rPr>
        <w:t>y</w:t>
      </w:r>
      <w:r>
        <w:rPr>
          <w:color w:val="202024"/>
          <w:w w:val="120"/>
          <w:sz w:val="48"/>
          <w:szCs w:val="48"/>
        </w:rPr>
        <w:t>d</w:t>
      </w:r>
      <w:r>
        <w:rPr>
          <w:color w:val="202024"/>
          <w:spacing w:val="-14"/>
          <w:w w:val="112"/>
          <w:sz w:val="48"/>
          <w:szCs w:val="48"/>
        </w:rPr>
        <w:t>r</w:t>
      </w:r>
      <w:r>
        <w:rPr>
          <w:color w:val="202024"/>
          <w:w w:val="119"/>
          <w:sz w:val="48"/>
          <w:szCs w:val="48"/>
        </w:rPr>
        <w:t>o</w:t>
      </w:r>
      <w:r>
        <w:rPr>
          <w:color w:val="202024"/>
          <w:w w:val="120"/>
          <w:sz w:val="48"/>
          <w:szCs w:val="48"/>
        </w:rPr>
        <w:t>d</w:t>
      </w:r>
      <w:r>
        <w:rPr>
          <w:color w:val="202024"/>
          <w:w w:val="103"/>
          <w:sz w:val="48"/>
          <w:szCs w:val="48"/>
        </w:rPr>
        <w:t>y</w:t>
      </w:r>
      <w:r>
        <w:rPr>
          <w:color w:val="202024"/>
          <w:spacing w:val="-2"/>
          <w:w w:val="112"/>
          <w:sz w:val="48"/>
          <w:szCs w:val="48"/>
        </w:rPr>
        <w:t>n</w:t>
      </w:r>
      <w:r>
        <w:rPr>
          <w:color w:val="202024"/>
          <w:w w:val="119"/>
          <w:sz w:val="48"/>
          <w:szCs w:val="48"/>
        </w:rPr>
        <w:t>a</w:t>
      </w:r>
      <w:r>
        <w:rPr>
          <w:color w:val="202024"/>
          <w:w w:val="112"/>
          <w:sz w:val="48"/>
          <w:szCs w:val="48"/>
        </w:rPr>
        <w:t>m</w:t>
      </w:r>
      <w:r>
        <w:rPr>
          <w:color w:val="202024"/>
          <w:spacing w:val="-2"/>
          <w:w w:val="81"/>
          <w:sz w:val="48"/>
          <w:szCs w:val="48"/>
        </w:rPr>
        <w:t>i</w:t>
      </w:r>
      <w:r>
        <w:rPr>
          <w:color w:val="202024"/>
          <w:w w:val="123"/>
          <w:sz w:val="48"/>
          <w:szCs w:val="48"/>
        </w:rPr>
        <w:t>c</w:t>
      </w:r>
      <w:r>
        <w:rPr>
          <w:color w:val="202024"/>
          <w:spacing w:val="-9"/>
          <w:sz w:val="48"/>
          <w:szCs w:val="48"/>
        </w:rPr>
        <w:t xml:space="preserve"> </w:t>
      </w:r>
      <w:r>
        <w:rPr>
          <w:color w:val="202024"/>
          <w:spacing w:val="-5"/>
          <w:w w:val="97"/>
          <w:sz w:val="48"/>
          <w:szCs w:val="48"/>
        </w:rPr>
        <w:t>M</w:t>
      </w:r>
      <w:r>
        <w:rPr>
          <w:color w:val="202024"/>
          <w:w w:val="119"/>
          <w:sz w:val="48"/>
          <w:szCs w:val="48"/>
        </w:rPr>
        <w:t>o</w:t>
      </w:r>
      <w:r>
        <w:rPr>
          <w:color w:val="202024"/>
          <w:spacing w:val="-2"/>
          <w:w w:val="120"/>
          <w:sz w:val="48"/>
          <w:szCs w:val="48"/>
        </w:rPr>
        <w:t>d</w:t>
      </w:r>
      <w:r>
        <w:rPr>
          <w:color w:val="202024"/>
          <w:w w:val="127"/>
          <w:sz w:val="48"/>
          <w:szCs w:val="48"/>
        </w:rPr>
        <w:t>e</w:t>
      </w:r>
      <w:r>
        <w:rPr>
          <w:color w:val="202024"/>
          <w:w w:val="76"/>
          <w:sz w:val="48"/>
          <w:szCs w:val="48"/>
        </w:rPr>
        <w:t>ll</w:t>
      </w:r>
      <w:r>
        <w:rPr>
          <w:color w:val="202024"/>
          <w:w w:val="81"/>
          <w:sz w:val="48"/>
          <w:szCs w:val="48"/>
        </w:rPr>
        <w:t>i</w:t>
      </w:r>
      <w:r>
        <w:rPr>
          <w:color w:val="202024"/>
          <w:spacing w:val="-2"/>
          <w:w w:val="112"/>
          <w:sz w:val="48"/>
          <w:szCs w:val="48"/>
        </w:rPr>
        <w:t>n</w:t>
      </w:r>
      <w:r>
        <w:rPr>
          <w:color w:val="202024"/>
          <w:w w:val="119"/>
          <w:sz w:val="48"/>
          <w:szCs w:val="48"/>
        </w:rPr>
        <w:t>g</w:t>
      </w:r>
      <w:r>
        <w:rPr>
          <w:color w:val="202024"/>
          <w:spacing w:val="-9"/>
          <w:sz w:val="48"/>
          <w:szCs w:val="48"/>
        </w:rPr>
        <w:t xml:space="preserve"> </w:t>
      </w:r>
      <w:r>
        <w:rPr>
          <w:color w:val="202024"/>
          <w:spacing w:val="-2"/>
          <w:w w:val="112"/>
          <w:sz w:val="48"/>
          <w:szCs w:val="48"/>
        </w:rPr>
        <w:t>u</w:t>
      </w:r>
      <w:r>
        <w:rPr>
          <w:color w:val="202024"/>
          <w:spacing w:val="-2"/>
          <w:w w:val="121"/>
          <w:sz w:val="48"/>
          <w:szCs w:val="48"/>
        </w:rPr>
        <w:t>s</w:t>
      </w:r>
      <w:r>
        <w:rPr>
          <w:color w:val="202024"/>
          <w:w w:val="81"/>
          <w:sz w:val="48"/>
          <w:szCs w:val="48"/>
        </w:rPr>
        <w:t>i</w:t>
      </w:r>
      <w:r>
        <w:rPr>
          <w:color w:val="202024"/>
          <w:spacing w:val="-2"/>
          <w:w w:val="112"/>
          <w:sz w:val="48"/>
          <w:szCs w:val="48"/>
        </w:rPr>
        <w:t>n</w:t>
      </w:r>
      <w:r>
        <w:rPr>
          <w:color w:val="202024"/>
          <w:w w:val="119"/>
          <w:sz w:val="48"/>
          <w:szCs w:val="48"/>
        </w:rPr>
        <w:t>g</w:t>
      </w:r>
      <w:r>
        <w:rPr>
          <w:color w:val="202024"/>
          <w:spacing w:val="-9"/>
          <w:sz w:val="48"/>
          <w:szCs w:val="48"/>
        </w:rPr>
        <w:t xml:space="preserve"> </w:t>
      </w:r>
      <w:r>
        <w:rPr>
          <w:color w:val="202024"/>
          <w:sz w:val="48"/>
          <w:szCs w:val="48"/>
        </w:rPr>
        <w:t>H</w:t>
      </w:r>
      <w:r>
        <w:rPr>
          <w:color w:val="202024"/>
          <w:spacing w:val="-10"/>
          <w:sz w:val="48"/>
          <w:szCs w:val="48"/>
        </w:rPr>
        <w:t>E</w:t>
      </w:r>
      <w:r>
        <w:rPr>
          <w:color w:val="202024"/>
          <w:sz w:val="48"/>
          <w:szCs w:val="48"/>
        </w:rPr>
        <w:t>C</w:t>
      </w:r>
      <w:r>
        <w:rPr>
          <w:color w:val="202024"/>
          <w:spacing w:val="-17"/>
          <w:sz w:val="48"/>
          <w:szCs w:val="48"/>
        </w:rPr>
        <w:t xml:space="preserve"> </w:t>
      </w:r>
      <w:r>
        <w:rPr>
          <w:color w:val="202024"/>
          <w:sz w:val="48"/>
          <w:szCs w:val="48"/>
        </w:rPr>
        <w:t>RAS</w:t>
      </w:r>
    </w:p>
    <w:p w14:paraId="0B5FBA0C" w14:textId="77777777" w:rsidR="00B70EE8" w:rsidRDefault="00B70EE8" w:rsidP="00B70EE8">
      <w:pPr>
        <w:spacing w:before="48" w:line="260" w:lineRule="auto"/>
        <w:ind w:left="105" w:right="3300"/>
        <w:rPr>
          <w:sz w:val="48"/>
          <w:szCs w:val="48"/>
        </w:rPr>
      </w:pPr>
      <w:r>
        <w:rPr>
          <w:color w:val="202024"/>
          <w:sz w:val="48"/>
          <w:szCs w:val="48"/>
        </w:rPr>
        <w:t>f</w:t>
      </w:r>
      <w:r>
        <w:rPr>
          <w:color w:val="202024"/>
          <w:spacing w:val="-14"/>
          <w:sz w:val="48"/>
          <w:szCs w:val="48"/>
        </w:rPr>
        <w:t>r</w:t>
      </w:r>
      <w:r>
        <w:rPr>
          <w:color w:val="202024"/>
          <w:spacing w:val="-5"/>
          <w:sz w:val="48"/>
          <w:szCs w:val="48"/>
        </w:rPr>
        <w:t>o</w:t>
      </w:r>
      <w:r>
        <w:rPr>
          <w:color w:val="202024"/>
          <w:sz w:val="48"/>
          <w:szCs w:val="48"/>
        </w:rPr>
        <w:t xml:space="preserve">m </w:t>
      </w:r>
      <w:r>
        <w:rPr>
          <w:color w:val="202024"/>
          <w:w w:val="109"/>
          <w:sz w:val="48"/>
          <w:szCs w:val="48"/>
        </w:rPr>
        <w:t>23-27</w:t>
      </w:r>
      <w:r>
        <w:rPr>
          <w:color w:val="202024"/>
          <w:spacing w:val="-17"/>
          <w:w w:val="109"/>
          <w:sz w:val="48"/>
          <w:szCs w:val="48"/>
        </w:rPr>
        <w:t xml:space="preserve"> </w:t>
      </w:r>
      <w:r>
        <w:rPr>
          <w:color w:val="202024"/>
          <w:spacing w:val="-12"/>
          <w:sz w:val="48"/>
          <w:szCs w:val="48"/>
        </w:rPr>
        <w:t>A</w:t>
      </w:r>
      <w:r>
        <w:rPr>
          <w:color w:val="202024"/>
          <w:spacing w:val="-2"/>
          <w:sz w:val="48"/>
          <w:szCs w:val="48"/>
        </w:rPr>
        <w:t>u</w:t>
      </w:r>
      <w:r>
        <w:rPr>
          <w:color w:val="202024"/>
          <w:sz w:val="48"/>
          <w:szCs w:val="48"/>
        </w:rPr>
        <w:t>g,</w:t>
      </w:r>
      <w:r>
        <w:rPr>
          <w:color w:val="202024"/>
          <w:spacing w:val="33"/>
          <w:sz w:val="48"/>
          <w:szCs w:val="48"/>
        </w:rPr>
        <w:t xml:space="preserve"> </w:t>
      </w:r>
      <w:r>
        <w:rPr>
          <w:color w:val="202024"/>
          <w:w w:val="117"/>
          <w:sz w:val="48"/>
          <w:szCs w:val="48"/>
        </w:rPr>
        <w:t>2</w:t>
      </w:r>
      <w:r>
        <w:rPr>
          <w:color w:val="202024"/>
          <w:spacing w:val="-5"/>
          <w:w w:val="117"/>
          <w:sz w:val="48"/>
          <w:szCs w:val="48"/>
        </w:rPr>
        <w:t>0</w:t>
      </w:r>
      <w:r>
        <w:rPr>
          <w:color w:val="202024"/>
          <w:spacing w:val="-5"/>
          <w:w w:val="105"/>
          <w:sz w:val="48"/>
          <w:szCs w:val="48"/>
        </w:rPr>
        <w:t>2</w:t>
      </w:r>
      <w:r>
        <w:rPr>
          <w:color w:val="202024"/>
          <w:w w:val="76"/>
          <w:sz w:val="48"/>
          <w:szCs w:val="48"/>
        </w:rPr>
        <w:t>1</w:t>
      </w:r>
      <w:r>
        <w:rPr>
          <w:color w:val="202024"/>
          <w:spacing w:val="-9"/>
          <w:sz w:val="48"/>
          <w:szCs w:val="48"/>
        </w:rPr>
        <w:t xml:space="preserve"> </w:t>
      </w:r>
      <w:r>
        <w:rPr>
          <w:color w:val="202024"/>
          <w:w w:val="96"/>
          <w:sz w:val="48"/>
          <w:szCs w:val="48"/>
        </w:rPr>
        <w:t>(</w:t>
      </w:r>
      <w:r>
        <w:rPr>
          <w:color w:val="202024"/>
          <w:spacing w:val="-10"/>
          <w:w w:val="111"/>
          <w:sz w:val="48"/>
          <w:szCs w:val="48"/>
        </w:rPr>
        <w:t>C</w:t>
      </w:r>
      <w:r>
        <w:rPr>
          <w:color w:val="202024"/>
          <w:spacing w:val="-2"/>
          <w:w w:val="119"/>
          <w:sz w:val="48"/>
          <w:szCs w:val="48"/>
        </w:rPr>
        <w:t>o</w:t>
      </w:r>
      <w:r>
        <w:rPr>
          <w:color w:val="202024"/>
          <w:w w:val="112"/>
          <w:sz w:val="48"/>
          <w:szCs w:val="48"/>
        </w:rPr>
        <w:t>u</w:t>
      </w:r>
      <w:r>
        <w:rPr>
          <w:color w:val="202024"/>
          <w:spacing w:val="-10"/>
          <w:w w:val="112"/>
          <w:sz w:val="48"/>
          <w:szCs w:val="48"/>
        </w:rPr>
        <w:t>r</w:t>
      </w:r>
      <w:r>
        <w:rPr>
          <w:color w:val="202024"/>
          <w:spacing w:val="2"/>
          <w:w w:val="121"/>
          <w:sz w:val="48"/>
          <w:szCs w:val="48"/>
        </w:rPr>
        <w:t>s</w:t>
      </w:r>
      <w:r>
        <w:rPr>
          <w:color w:val="202024"/>
          <w:w w:val="127"/>
          <w:sz w:val="48"/>
          <w:szCs w:val="48"/>
        </w:rPr>
        <w:t xml:space="preserve">e </w:t>
      </w:r>
      <w:r>
        <w:rPr>
          <w:color w:val="202024"/>
          <w:spacing w:val="-5"/>
          <w:w w:val="127"/>
          <w:sz w:val="48"/>
          <w:szCs w:val="48"/>
        </w:rPr>
        <w:t>e</w:t>
      </w:r>
      <w:r>
        <w:rPr>
          <w:color w:val="202024"/>
          <w:spacing w:val="-5"/>
          <w:w w:val="102"/>
          <w:sz w:val="48"/>
          <w:szCs w:val="48"/>
        </w:rPr>
        <w:t>v</w:t>
      </w:r>
      <w:r>
        <w:rPr>
          <w:color w:val="202024"/>
          <w:w w:val="119"/>
          <w:sz w:val="48"/>
          <w:szCs w:val="48"/>
        </w:rPr>
        <w:t>a</w:t>
      </w:r>
      <w:r>
        <w:rPr>
          <w:color w:val="202024"/>
          <w:w w:val="76"/>
          <w:sz w:val="48"/>
          <w:szCs w:val="48"/>
        </w:rPr>
        <w:t>l</w:t>
      </w:r>
      <w:r>
        <w:rPr>
          <w:color w:val="202024"/>
          <w:spacing w:val="-2"/>
          <w:w w:val="112"/>
          <w:sz w:val="48"/>
          <w:szCs w:val="48"/>
        </w:rPr>
        <w:t>u</w:t>
      </w:r>
      <w:r>
        <w:rPr>
          <w:color w:val="202024"/>
          <w:spacing w:val="-5"/>
          <w:w w:val="119"/>
          <w:sz w:val="48"/>
          <w:szCs w:val="48"/>
        </w:rPr>
        <w:t>a</w:t>
      </w:r>
      <w:r>
        <w:rPr>
          <w:color w:val="202024"/>
          <w:spacing w:val="2"/>
          <w:w w:val="132"/>
          <w:sz w:val="48"/>
          <w:szCs w:val="48"/>
        </w:rPr>
        <w:t>t</w:t>
      </w:r>
      <w:r>
        <w:rPr>
          <w:color w:val="202024"/>
          <w:spacing w:val="-2"/>
          <w:w w:val="81"/>
          <w:sz w:val="48"/>
          <w:szCs w:val="48"/>
        </w:rPr>
        <w:t>i</w:t>
      </w:r>
      <w:r>
        <w:rPr>
          <w:color w:val="202024"/>
          <w:spacing w:val="-5"/>
          <w:w w:val="119"/>
          <w:sz w:val="48"/>
          <w:szCs w:val="48"/>
        </w:rPr>
        <w:t>o</w:t>
      </w:r>
      <w:r>
        <w:rPr>
          <w:color w:val="202024"/>
          <w:w w:val="112"/>
          <w:sz w:val="48"/>
          <w:szCs w:val="48"/>
        </w:rPr>
        <w:t>n</w:t>
      </w:r>
      <w:r>
        <w:rPr>
          <w:color w:val="202024"/>
          <w:w w:val="96"/>
          <w:sz w:val="48"/>
          <w:szCs w:val="48"/>
        </w:rPr>
        <w:t>)</w:t>
      </w:r>
    </w:p>
    <w:p w14:paraId="72710941" w14:textId="77777777" w:rsidR="00B70EE8" w:rsidRDefault="00B70EE8" w:rsidP="00B70EE8">
      <w:pPr>
        <w:spacing w:line="220" w:lineRule="exact"/>
        <w:ind w:left="105"/>
        <w:rPr>
          <w:sz w:val="21"/>
          <w:szCs w:val="21"/>
        </w:rPr>
      </w:pPr>
      <w:r>
        <w:rPr>
          <w:color w:val="202024"/>
          <w:spacing w:val="3"/>
          <w:sz w:val="21"/>
          <w:szCs w:val="21"/>
        </w:rPr>
        <w:t>1</w:t>
      </w:r>
      <w:r>
        <w:rPr>
          <w:color w:val="202024"/>
          <w:sz w:val="21"/>
          <w:szCs w:val="21"/>
        </w:rPr>
        <w:t>4</w:t>
      </w:r>
      <w:r>
        <w:rPr>
          <w:color w:val="202024"/>
          <w:spacing w:val="30"/>
          <w:sz w:val="21"/>
          <w:szCs w:val="21"/>
        </w:rPr>
        <w:t xml:space="preserve"> </w:t>
      </w:r>
      <w:r>
        <w:rPr>
          <w:color w:val="202024"/>
          <w:spacing w:val="1"/>
          <w:w w:val="101"/>
          <w:sz w:val="21"/>
          <w:szCs w:val="21"/>
        </w:rPr>
        <w:t>r</w:t>
      </w:r>
      <w:r>
        <w:rPr>
          <w:color w:val="202024"/>
          <w:spacing w:val="3"/>
          <w:w w:val="119"/>
          <w:sz w:val="21"/>
          <w:szCs w:val="21"/>
        </w:rPr>
        <w:t>e</w:t>
      </w:r>
      <w:r>
        <w:rPr>
          <w:color w:val="202024"/>
          <w:spacing w:val="3"/>
          <w:w w:val="132"/>
          <w:sz w:val="21"/>
          <w:szCs w:val="21"/>
        </w:rPr>
        <w:t>s</w:t>
      </w:r>
      <w:r>
        <w:rPr>
          <w:color w:val="202024"/>
          <w:spacing w:val="3"/>
          <w:w w:val="112"/>
          <w:sz w:val="21"/>
          <w:szCs w:val="21"/>
        </w:rPr>
        <w:t>p</w:t>
      </w:r>
      <w:r>
        <w:rPr>
          <w:color w:val="202024"/>
          <w:spacing w:val="3"/>
          <w:w w:val="114"/>
          <w:sz w:val="21"/>
          <w:szCs w:val="21"/>
        </w:rPr>
        <w:t>o</w:t>
      </w:r>
      <w:r>
        <w:rPr>
          <w:color w:val="202024"/>
          <w:spacing w:val="3"/>
          <w:w w:val="110"/>
          <w:sz w:val="21"/>
          <w:szCs w:val="21"/>
        </w:rPr>
        <w:t>n</w:t>
      </w:r>
      <w:r>
        <w:rPr>
          <w:color w:val="202024"/>
          <w:spacing w:val="3"/>
          <w:w w:val="132"/>
          <w:sz w:val="21"/>
          <w:szCs w:val="21"/>
        </w:rPr>
        <w:t>s</w:t>
      </w:r>
      <w:r>
        <w:rPr>
          <w:color w:val="202024"/>
          <w:spacing w:val="3"/>
          <w:w w:val="119"/>
          <w:sz w:val="21"/>
          <w:szCs w:val="21"/>
        </w:rPr>
        <w:t>e</w:t>
      </w:r>
      <w:r>
        <w:rPr>
          <w:color w:val="202024"/>
          <w:w w:val="132"/>
          <w:sz w:val="21"/>
          <w:szCs w:val="21"/>
        </w:rPr>
        <w:t>s</w:t>
      </w:r>
    </w:p>
    <w:p w14:paraId="757CEF38" w14:textId="77777777" w:rsidR="00B70EE8" w:rsidRDefault="00B70EE8" w:rsidP="00B70EE8">
      <w:pPr>
        <w:spacing w:line="200" w:lineRule="exact"/>
      </w:pPr>
    </w:p>
    <w:p w14:paraId="54F22F74" w14:textId="77777777" w:rsidR="00B70EE8" w:rsidRDefault="00B70EE8" w:rsidP="00B70EE8">
      <w:pPr>
        <w:spacing w:line="200" w:lineRule="exact"/>
      </w:pPr>
    </w:p>
    <w:p w14:paraId="6A135592" w14:textId="77777777" w:rsidR="00B70EE8" w:rsidRDefault="00B70EE8" w:rsidP="00B70EE8">
      <w:pPr>
        <w:spacing w:line="200" w:lineRule="exact"/>
      </w:pPr>
    </w:p>
    <w:p w14:paraId="02C6B97B" w14:textId="77777777" w:rsidR="00B70EE8" w:rsidRDefault="00B70EE8" w:rsidP="00B70EE8">
      <w:pPr>
        <w:spacing w:before="9" w:line="200" w:lineRule="exact"/>
      </w:pPr>
    </w:p>
    <w:p w14:paraId="1CC64554" w14:textId="77777777" w:rsidR="00B70EE8" w:rsidRDefault="00B70EE8" w:rsidP="00B70EE8">
      <w:pPr>
        <w:spacing w:before="18"/>
        <w:ind w:left="105"/>
      </w:pPr>
      <w:r>
        <w:rPr>
          <w:color w:val="202024"/>
          <w:w w:val="114"/>
        </w:rPr>
        <w:t>O</w:t>
      </w:r>
      <w:r>
        <w:rPr>
          <w:color w:val="202024"/>
          <w:spacing w:val="-2"/>
          <w:w w:val="102"/>
        </w:rPr>
        <w:t>v</w:t>
      </w:r>
      <w:r>
        <w:rPr>
          <w:color w:val="202024"/>
          <w:spacing w:val="1"/>
          <w:w w:val="127"/>
        </w:rPr>
        <w:t>e</w:t>
      </w:r>
      <w:r>
        <w:rPr>
          <w:color w:val="202024"/>
          <w:spacing w:val="-3"/>
          <w:w w:val="112"/>
        </w:rPr>
        <w:t>r</w:t>
      </w:r>
      <w:r>
        <w:rPr>
          <w:color w:val="202024"/>
          <w:spacing w:val="1"/>
          <w:w w:val="119"/>
        </w:rPr>
        <w:t>a</w:t>
      </w:r>
      <w:r>
        <w:rPr>
          <w:color w:val="202024"/>
          <w:spacing w:val="1"/>
          <w:w w:val="76"/>
        </w:rPr>
        <w:t>l</w:t>
      </w:r>
      <w:r>
        <w:rPr>
          <w:color w:val="202024"/>
          <w:w w:val="76"/>
        </w:rPr>
        <w:t>l</w:t>
      </w:r>
      <w:r>
        <w:rPr>
          <w:color w:val="202024"/>
          <w:spacing w:val="-1"/>
        </w:rPr>
        <w:t xml:space="preserve"> </w:t>
      </w:r>
      <w:r>
        <w:rPr>
          <w:color w:val="202024"/>
          <w:spacing w:val="1"/>
          <w:w w:val="102"/>
        </w:rPr>
        <w:t>v</w:t>
      </w:r>
      <w:r>
        <w:rPr>
          <w:color w:val="202024"/>
          <w:w w:val="81"/>
        </w:rPr>
        <w:t>i</w:t>
      </w:r>
      <w:r>
        <w:rPr>
          <w:color w:val="202024"/>
          <w:spacing w:val="-1"/>
          <w:w w:val="127"/>
        </w:rPr>
        <w:t>e</w:t>
      </w:r>
      <w:r>
        <w:rPr>
          <w:color w:val="202024"/>
          <w:w w:val="107"/>
        </w:rPr>
        <w:t>w</w:t>
      </w:r>
      <w:r>
        <w:rPr>
          <w:color w:val="202024"/>
          <w:spacing w:val="-1"/>
        </w:rPr>
        <w:t xml:space="preserve"> </w:t>
      </w:r>
      <w:r>
        <w:rPr>
          <w:color w:val="202024"/>
          <w:spacing w:val="-2"/>
        </w:rPr>
        <w:t>o</w:t>
      </w:r>
      <w:r>
        <w:rPr>
          <w:color w:val="202024"/>
        </w:rPr>
        <w:t>f</w:t>
      </w:r>
      <w:r>
        <w:rPr>
          <w:color w:val="202024"/>
          <w:spacing w:val="32"/>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13"/>
          <w:w w:val="88"/>
        </w:rPr>
        <w:t>T</w:t>
      </w:r>
      <w:r>
        <w:rPr>
          <w:color w:val="202024"/>
          <w:spacing w:val="-3"/>
          <w:w w:val="112"/>
        </w:rPr>
        <w:t>r</w:t>
      </w:r>
      <w:r>
        <w:rPr>
          <w:color w:val="202024"/>
          <w:spacing w:val="1"/>
          <w:w w:val="119"/>
        </w:rPr>
        <w:t>a</w:t>
      </w:r>
      <w:r>
        <w:rPr>
          <w:color w:val="202024"/>
          <w:spacing w:val="2"/>
          <w:w w:val="81"/>
        </w:rPr>
        <w:t>i</w:t>
      </w:r>
      <w:r>
        <w:rPr>
          <w:color w:val="202024"/>
          <w:spacing w:val="2"/>
          <w:w w:val="112"/>
        </w:rPr>
        <w:t>n</w:t>
      </w:r>
      <w:r>
        <w:rPr>
          <w:color w:val="202024"/>
          <w:spacing w:val="2"/>
          <w:w w:val="81"/>
        </w:rPr>
        <w:t>i</w:t>
      </w:r>
      <w:r>
        <w:rPr>
          <w:color w:val="202024"/>
          <w:w w:val="112"/>
        </w:rPr>
        <w:t>n</w:t>
      </w:r>
      <w:r>
        <w:rPr>
          <w:color w:val="202024"/>
          <w:w w:val="119"/>
        </w:rPr>
        <w:t>g</w:t>
      </w:r>
      <w:r>
        <w:rPr>
          <w:color w:val="202024"/>
          <w:spacing w:val="-1"/>
        </w:rPr>
        <w:t xml:space="preserve"> </w:t>
      </w:r>
      <w:r>
        <w:rPr>
          <w:color w:val="202024"/>
          <w:spacing w:val="-3"/>
          <w:w w:val="111"/>
        </w:rPr>
        <w:t>C</w:t>
      </w:r>
      <w:r>
        <w:rPr>
          <w:color w:val="202024"/>
          <w:w w:val="119"/>
        </w:rPr>
        <w:t>o</w:t>
      </w:r>
      <w:r>
        <w:rPr>
          <w:color w:val="202024"/>
          <w:spacing w:val="2"/>
          <w:w w:val="112"/>
        </w:rPr>
        <w:t>u</w:t>
      </w:r>
      <w:r>
        <w:rPr>
          <w:color w:val="202024"/>
          <w:spacing w:val="-3"/>
          <w:w w:val="112"/>
        </w:rPr>
        <w:t>r</w:t>
      </w:r>
      <w:r>
        <w:rPr>
          <w:color w:val="202024"/>
          <w:spacing w:val="3"/>
          <w:w w:val="121"/>
        </w:rPr>
        <w:t>s</w:t>
      </w:r>
      <w:r>
        <w:rPr>
          <w:color w:val="202024"/>
          <w:w w:val="127"/>
        </w:rPr>
        <w:t>e</w:t>
      </w:r>
    </w:p>
    <w:p w14:paraId="7D5E7058" w14:textId="77777777" w:rsidR="00B70EE8" w:rsidRDefault="00B70EE8" w:rsidP="00B70EE8">
      <w:pPr>
        <w:spacing w:before="3" w:line="180" w:lineRule="exact"/>
        <w:rPr>
          <w:sz w:val="19"/>
          <w:szCs w:val="19"/>
        </w:rPr>
      </w:pPr>
    </w:p>
    <w:p w14:paraId="2B08E618" w14:textId="77777777" w:rsidR="00B70EE8" w:rsidRDefault="00B70EE8" w:rsidP="00B70EE8">
      <w:pPr>
        <w:spacing w:line="200" w:lineRule="exact"/>
      </w:pPr>
    </w:p>
    <w:p w14:paraId="0F6FDF98" w14:textId="77777777" w:rsidR="00B70EE8" w:rsidRDefault="00B70EE8" w:rsidP="00B70EE8">
      <w:pPr>
        <w:spacing w:line="200" w:lineRule="exact"/>
      </w:pPr>
    </w:p>
    <w:p w14:paraId="51E17886" w14:textId="77777777" w:rsidR="00B70EE8" w:rsidRDefault="00B70EE8" w:rsidP="00B70EE8">
      <w:pPr>
        <w:spacing w:before="37"/>
        <w:ind w:left="475"/>
        <w:rPr>
          <w:rFonts w:ascii="Arial" w:eastAsia="Arial" w:hAnsi="Arial" w:cs="Arial"/>
          <w:sz w:val="18"/>
          <w:szCs w:val="18"/>
        </w:rPr>
      </w:pPr>
      <w:r>
        <w:rPr>
          <w:rFonts w:ascii="Arial" w:eastAsia="Arial" w:hAnsi="Arial" w:cs="Arial"/>
          <w:color w:val="444444"/>
          <w:sz w:val="18"/>
          <w:szCs w:val="18"/>
        </w:rPr>
        <w:t>15</w:t>
      </w:r>
    </w:p>
    <w:p w14:paraId="51D99042" w14:textId="77777777" w:rsidR="00B70EE8" w:rsidRDefault="00B70EE8" w:rsidP="00B70EE8">
      <w:pPr>
        <w:spacing w:line="180" w:lineRule="exact"/>
        <w:ind w:left="1290"/>
        <w:rPr>
          <w:rFonts w:ascii="Arial" w:eastAsia="Arial" w:hAnsi="Arial" w:cs="Arial"/>
          <w:sz w:val="18"/>
          <w:szCs w:val="18"/>
        </w:rPr>
      </w:pPr>
      <w:r>
        <w:rPr>
          <w:rFonts w:ascii="Arial" w:eastAsia="Arial" w:hAnsi="Arial" w:cs="Arial"/>
          <w:color w:val="212121"/>
          <w:spacing w:val="-10"/>
          <w:sz w:val="18"/>
          <w:szCs w:val="18"/>
        </w:rPr>
        <w:t>V</w:t>
      </w:r>
      <w:r>
        <w:rPr>
          <w:rFonts w:ascii="Arial" w:eastAsia="Arial" w:hAnsi="Arial" w:cs="Arial"/>
          <w:color w:val="212121"/>
          <w:sz w:val="18"/>
          <w:szCs w:val="18"/>
        </w:rPr>
        <w:t xml:space="preserve">ery Useful             </w:t>
      </w:r>
      <w:r>
        <w:rPr>
          <w:rFonts w:ascii="Arial" w:eastAsia="Arial" w:hAnsi="Arial" w:cs="Arial"/>
          <w:color w:val="212121"/>
          <w:spacing w:val="17"/>
          <w:sz w:val="18"/>
          <w:szCs w:val="18"/>
        </w:rPr>
        <w:t xml:space="preserve"> </w:t>
      </w:r>
      <w:proofErr w:type="spellStart"/>
      <w:r>
        <w:rPr>
          <w:rFonts w:ascii="Arial" w:eastAsia="Arial" w:hAnsi="Arial" w:cs="Arial"/>
          <w:color w:val="212121"/>
          <w:sz w:val="18"/>
          <w:szCs w:val="18"/>
        </w:rPr>
        <w:t>Useful</w:t>
      </w:r>
      <w:proofErr w:type="spellEnd"/>
      <w:r>
        <w:rPr>
          <w:rFonts w:ascii="Arial" w:eastAsia="Arial" w:hAnsi="Arial" w:cs="Arial"/>
          <w:color w:val="212121"/>
          <w:sz w:val="18"/>
          <w:szCs w:val="18"/>
        </w:rPr>
        <w:t xml:space="preserve">             </w:t>
      </w:r>
      <w:r>
        <w:rPr>
          <w:rFonts w:ascii="Arial" w:eastAsia="Arial" w:hAnsi="Arial" w:cs="Arial"/>
          <w:color w:val="212121"/>
          <w:spacing w:val="22"/>
          <w:sz w:val="18"/>
          <w:szCs w:val="18"/>
        </w:rPr>
        <w:t xml:space="preserve"> </w:t>
      </w:r>
      <w:proofErr w:type="spellStart"/>
      <w:r>
        <w:rPr>
          <w:rFonts w:ascii="Arial" w:eastAsia="Arial" w:hAnsi="Arial" w:cs="Arial"/>
          <w:color w:val="212121"/>
          <w:sz w:val="18"/>
          <w:szCs w:val="18"/>
        </w:rPr>
        <w:t>Useful</w:t>
      </w:r>
      <w:proofErr w:type="spellEnd"/>
      <w:r>
        <w:rPr>
          <w:rFonts w:ascii="Arial" w:eastAsia="Arial" w:hAnsi="Arial" w:cs="Arial"/>
          <w:color w:val="212121"/>
          <w:sz w:val="18"/>
          <w:szCs w:val="18"/>
        </w:rPr>
        <w:t xml:space="preserve"> to some extent</w:t>
      </w:r>
    </w:p>
    <w:p w14:paraId="22801D2E" w14:textId="77777777" w:rsidR="00B70EE8" w:rsidRDefault="00B70EE8" w:rsidP="00B70EE8">
      <w:pPr>
        <w:spacing w:before="7" w:line="100" w:lineRule="exact"/>
        <w:rPr>
          <w:sz w:val="10"/>
          <w:szCs w:val="10"/>
        </w:rPr>
      </w:pPr>
    </w:p>
    <w:p w14:paraId="27EC2216" w14:textId="77777777" w:rsidR="00B70EE8" w:rsidRDefault="00B70EE8" w:rsidP="00B70EE8">
      <w:pPr>
        <w:spacing w:line="200" w:lineRule="exact"/>
      </w:pPr>
    </w:p>
    <w:p w14:paraId="28E47E8F" w14:textId="77777777" w:rsidR="00B70EE8" w:rsidRDefault="00B70EE8" w:rsidP="00B70EE8">
      <w:pPr>
        <w:spacing w:line="200" w:lineRule="exact"/>
      </w:pPr>
    </w:p>
    <w:p w14:paraId="60D8023F" w14:textId="77777777" w:rsidR="00B70EE8" w:rsidRDefault="00B70EE8" w:rsidP="00B70EE8">
      <w:pPr>
        <w:spacing w:before="37" w:line="200" w:lineRule="exact"/>
        <w:ind w:left="475"/>
        <w:rPr>
          <w:rFonts w:ascii="Arial" w:eastAsia="Arial" w:hAnsi="Arial" w:cs="Arial"/>
          <w:sz w:val="18"/>
          <w:szCs w:val="18"/>
        </w:rPr>
      </w:pPr>
      <w:r>
        <w:rPr>
          <w:rFonts w:ascii="Arial" w:eastAsia="Arial" w:hAnsi="Arial" w:cs="Arial"/>
          <w:color w:val="444444"/>
          <w:position w:val="-1"/>
          <w:sz w:val="18"/>
          <w:szCs w:val="18"/>
        </w:rPr>
        <w:t>10</w:t>
      </w:r>
    </w:p>
    <w:p w14:paraId="59DB23F8" w14:textId="77777777" w:rsidR="00B70EE8" w:rsidRDefault="00B70EE8" w:rsidP="00B70EE8">
      <w:pPr>
        <w:spacing w:line="200" w:lineRule="exact"/>
      </w:pPr>
    </w:p>
    <w:p w14:paraId="46FFCF50" w14:textId="77777777" w:rsidR="00B70EE8" w:rsidRDefault="00B70EE8" w:rsidP="00B70EE8">
      <w:pPr>
        <w:spacing w:line="200" w:lineRule="exact"/>
      </w:pPr>
    </w:p>
    <w:p w14:paraId="5EC11151" w14:textId="77777777" w:rsidR="00B70EE8" w:rsidRDefault="00B70EE8" w:rsidP="00B70EE8">
      <w:pPr>
        <w:spacing w:before="15" w:line="280" w:lineRule="exact"/>
        <w:rPr>
          <w:sz w:val="28"/>
          <w:szCs w:val="28"/>
        </w:rPr>
      </w:pPr>
    </w:p>
    <w:p w14:paraId="2FC247CA" w14:textId="77777777" w:rsidR="00B70EE8" w:rsidRDefault="00B70EE8" w:rsidP="00B70EE8">
      <w:pPr>
        <w:spacing w:before="37" w:line="200" w:lineRule="exact"/>
        <w:ind w:left="575"/>
        <w:rPr>
          <w:rFonts w:ascii="Arial" w:eastAsia="Arial" w:hAnsi="Arial" w:cs="Arial"/>
          <w:sz w:val="18"/>
          <w:szCs w:val="18"/>
        </w:rPr>
      </w:pPr>
      <w:r>
        <w:rPr>
          <w:rFonts w:ascii="Arial" w:eastAsia="Arial" w:hAnsi="Arial" w:cs="Arial"/>
          <w:color w:val="444444"/>
          <w:position w:val="-1"/>
          <w:sz w:val="18"/>
          <w:szCs w:val="18"/>
        </w:rPr>
        <w:t>5</w:t>
      </w:r>
    </w:p>
    <w:p w14:paraId="4B48D16C" w14:textId="77777777" w:rsidR="00B70EE8" w:rsidRDefault="00B70EE8" w:rsidP="00B70EE8">
      <w:pPr>
        <w:spacing w:line="200" w:lineRule="exact"/>
      </w:pPr>
    </w:p>
    <w:p w14:paraId="4396E930" w14:textId="77777777" w:rsidR="00B70EE8" w:rsidRDefault="00B70EE8" w:rsidP="00B70EE8">
      <w:pPr>
        <w:spacing w:line="200" w:lineRule="exact"/>
      </w:pPr>
    </w:p>
    <w:p w14:paraId="0F7C9ED2" w14:textId="77777777" w:rsidR="00B70EE8" w:rsidRDefault="00B70EE8" w:rsidP="00B70EE8">
      <w:pPr>
        <w:spacing w:before="15" w:line="280" w:lineRule="exact"/>
        <w:rPr>
          <w:sz w:val="28"/>
          <w:szCs w:val="28"/>
        </w:rPr>
      </w:pPr>
    </w:p>
    <w:p w14:paraId="3AE5A399" w14:textId="77777777" w:rsidR="00B70EE8" w:rsidRDefault="00B70EE8" w:rsidP="00B70EE8">
      <w:pPr>
        <w:spacing w:before="37"/>
        <w:ind w:left="575"/>
        <w:rPr>
          <w:rFonts w:ascii="Arial" w:eastAsia="Arial" w:hAnsi="Arial" w:cs="Arial"/>
          <w:sz w:val="18"/>
          <w:szCs w:val="18"/>
        </w:rPr>
      </w:pPr>
      <w:r>
        <w:rPr>
          <w:rFonts w:ascii="Arial" w:eastAsia="Arial" w:hAnsi="Arial" w:cs="Arial"/>
          <w:color w:val="444444"/>
          <w:sz w:val="18"/>
          <w:szCs w:val="18"/>
        </w:rPr>
        <w:t>0</w:t>
      </w:r>
    </w:p>
    <w:p w14:paraId="16C1FF19" w14:textId="103D8A93" w:rsidR="00B70EE8" w:rsidRDefault="00B70EE8" w:rsidP="00B70EE8">
      <w:pPr>
        <w:spacing w:line="200" w:lineRule="exact"/>
        <w:ind w:left="3559" w:right="3469"/>
        <w:jc w:val="center"/>
        <w:rPr>
          <w:rFonts w:ascii="Arial" w:eastAsia="Arial" w:hAnsi="Arial" w:cs="Arial"/>
          <w:sz w:val="18"/>
          <w:szCs w:val="18"/>
        </w:rPr>
        <w:sectPr w:rsidR="00B70EE8">
          <w:footerReference w:type="default" r:id="rId9"/>
          <w:pgSz w:w="12240" w:h="15840"/>
          <w:pgMar w:top="1480" w:right="740" w:bottom="280" w:left="1600" w:header="0" w:footer="1492" w:gutter="0"/>
          <w:cols w:space="720"/>
        </w:sectPr>
      </w:pPr>
      <w:r>
        <w:rPr>
          <w:noProof/>
          <w:sz w:val="20"/>
          <w:szCs w:val="20"/>
        </w:rPr>
        <mc:AlternateContent>
          <mc:Choice Requires="wps">
            <w:drawing>
              <wp:anchor distT="0" distB="0" distL="114300" distR="114300" simplePos="0" relativeHeight="251661312" behindDoc="1" locked="0" layoutInCell="1" allowOverlap="1" wp14:anchorId="59993103" wp14:editId="12E5AD7F">
                <wp:simplePos x="0" y="0"/>
                <wp:positionH relativeFrom="page">
                  <wp:posOffset>1553845</wp:posOffset>
                </wp:positionH>
                <wp:positionV relativeFrom="paragraph">
                  <wp:posOffset>-1607820</wp:posOffset>
                </wp:positionV>
                <wp:extent cx="5263515" cy="1548765"/>
                <wp:effectExtent l="1270" t="0" r="2540" b="0"/>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3515" cy="154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1590"/>
                              <w:gridCol w:w="1695"/>
                              <w:gridCol w:w="1710"/>
                              <w:gridCol w:w="1695"/>
                              <w:gridCol w:w="1590"/>
                            </w:tblGrid>
                            <w:tr w:rsidR="00B70EE8" w14:paraId="30843DC2" w14:textId="77777777">
                              <w:trPr>
                                <w:trHeight w:hRule="exact" w:val="502"/>
                              </w:trPr>
                              <w:tc>
                                <w:tcPr>
                                  <w:tcW w:w="1590" w:type="dxa"/>
                                  <w:tcBorders>
                                    <w:top w:val="single" w:sz="7" w:space="0" w:color="EBEBEB"/>
                                    <w:left w:val="nil"/>
                                    <w:bottom w:val="single" w:sz="7" w:space="0" w:color="CCCCCC"/>
                                    <w:right w:val="nil"/>
                                  </w:tcBorders>
                                </w:tcPr>
                                <w:p w14:paraId="76D62385" w14:textId="77777777" w:rsidR="00B70EE8" w:rsidRDefault="00B70EE8"/>
                              </w:tc>
                              <w:tc>
                                <w:tcPr>
                                  <w:tcW w:w="1695" w:type="dxa"/>
                                  <w:vMerge w:val="restart"/>
                                  <w:tcBorders>
                                    <w:top w:val="nil"/>
                                    <w:left w:val="nil"/>
                                    <w:right w:val="nil"/>
                                  </w:tcBorders>
                                  <w:shd w:val="clear" w:color="auto" w:fill="3366CC"/>
                                </w:tcPr>
                                <w:p w14:paraId="101DAAB1" w14:textId="77777777" w:rsidR="00B70EE8" w:rsidRDefault="00B70EE8"/>
                              </w:tc>
                              <w:tc>
                                <w:tcPr>
                                  <w:tcW w:w="4995" w:type="dxa"/>
                                  <w:gridSpan w:val="3"/>
                                  <w:tcBorders>
                                    <w:top w:val="single" w:sz="7" w:space="0" w:color="EBEBEB"/>
                                    <w:left w:val="nil"/>
                                    <w:bottom w:val="single" w:sz="7" w:space="0" w:color="CCCCCC"/>
                                    <w:right w:val="nil"/>
                                  </w:tcBorders>
                                </w:tcPr>
                                <w:p w14:paraId="5D2A0810" w14:textId="77777777" w:rsidR="00B70EE8" w:rsidRDefault="00B70EE8"/>
                              </w:tc>
                            </w:tr>
                            <w:tr w:rsidR="00B70EE8" w14:paraId="7BE50CE3" w14:textId="77777777">
                              <w:trPr>
                                <w:trHeight w:hRule="exact" w:val="480"/>
                              </w:trPr>
                              <w:tc>
                                <w:tcPr>
                                  <w:tcW w:w="1590" w:type="dxa"/>
                                  <w:tcBorders>
                                    <w:top w:val="single" w:sz="7" w:space="0" w:color="CCCCCC"/>
                                    <w:left w:val="nil"/>
                                    <w:bottom w:val="single" w:sz="7" w:space="0" w:color="EBEBEB"/>
                                    <w:right w:val="nil"/>
                                  </w:tcBorders>
                                </w:tcPr>
                                <w:p w14:paraId="5C41FD30" w14:textId="77777777" w:rsidR="00B70EE8" w:rsidRDefault="00B70EE8"/>
                              </w:tc>
                              <w:tc>
                                <w:tcPr>
                                  <w:tcW w:w="1695" w:type="dxa"/>
                                  <w:vMerge/>
                                  <w:tcBorders>
                                    <w:left w:val="nil"/>
                                    <w:right w:val="nil"/>
                                  </w:tcBorders>
                                  <w:shd w:val="clear" w:color="auto" w:fill="3366CC"/>
                                </w:tcPr>
                                <w:p w14:paraId="6A9AFFBD" w14:textId="77777777" w:rsidR="00B70EE8" w:rsidRDefault="00B70EE8"/>
                              </w:tc>
                              <w:tc>
                                <w:tcPr>
                                  <w:tcW w:w="4995" w:type="dxa"/>
                                  <w:gridSpan w:val="3"/>
                                  <w:tcBorders>
                                    <w:top w:val="single" w:sz="7" w:space="0" w:color="CCCCCC"/>
                                    <w:left w:val="nil"/>
                                    <w:bottom w:val="single" w:sz="7" w:space="0" w:color="EBEBEB"/>
                                    <w:right w:val="nil"/>
                                  </w:tcBorders>
                                </w:tcPr>
                                <w:p w14:paraId="5751E5AD" w14:textId="77777777" w:rsidR="00B70EE8" w:rsidRDefault="00B70EE8"/>
                              </w:tc>
                            </w:tr>
                            <w:tr w:rsidR="00B70EE8" w14:paraId="75FED4B3" w14:textId="77777777">
                              <w:trPr>
                                <w:trHeight w:hRule="exact" w:val="465"/>
                              </w:trPr>
                              <w:tc>
                                <w:tcPr>
                                  <w:tcW w:w="1590" w:type="dxa"/>
                                  <w:tcBorders>
                                    <w:top w:val="single" w:sz="7" w:space="0" w:color="EBEBEB"/>
                                    <w:left w:val="nil"/>
                                    <w:bottom w:val="single" w:sz="7" w:space="0" w:color="CCCCCC"/>
                                    <w:right w:val="nil"/>
                                  </w:tcBorders>
                                </w:tcPr>
                                <w:p w14:paraId="1D2C6803" w14:textId="77777777" w:rsidR="00B70EE8" w:rsidRDefault="00B70EE8"/>
                              </w:tc>
                              <w:tc>
                                <w:tcPr>
                                  <w:tcW w:w="1695" w:type="dxa"/>
                                  <w:vMerge/>
                                  <w:tcBorders>
                                    <w:left w:val="nil"/>
                                    <w:right w:val="nil"/>
                                  </w:tcBorders>
                                  <w:shd w:val="clear" w:color="auto" w:fill="3366CC"/>
                                </w:tcPr>
                                <w:p w14:paraId="4B9F0532" w14:textId="77777777" w:rsidR="00B70EE8" w:rsidRDefault="00B70EE8"/>
                              </w:tc>
                              <w:tc>
                                <w:tcPr>
                                  <w:tcW w:w="4995" w:type="dxa"/>
                                  <w:gridSpan w:val="3"/>
                                  <w:tcBorders>
                                    <w:top w:val="single" w:sz="7" w:space="0" w:color="EBEBEB"/>
                                    <w:left w:val="nil"/>
                                    <w:bottom w:val="single" w:sz="7" w:space="0" w:color="CCCCCC"/>
                                    <w:right w:val="nil"/>
                                  </w:tcBorders>
                                </w:tcPr>
                                <w:p w14:paraId="2E971B4B" w14:textId="77777777" w:rsidR="00B70EE8" w:rsidRDefault="00B70EE8"/>
                              </w:tc>
                            </w:tr>
                            <w:tr w:rsidR="00B70EE8" w14:paraId="3C8AA6D5" w14:textId="77777777">
                              <w:trPr>
                                <w:trHeight w:hRule="exact" w:val="465"/>
                              </w:trPr>
                              <w:tc>
                                <w:tcPr>
                                  <w:tcW w:w="1590" w:type="dxa"/>
                                  <w:tcBorders>
                                    <w:top w:val="single" w:sz="7" w:space="0" w:color="CCCCCC"/>
                                    <w:left w:val="nil"/>
                                    <w:bottom w:val="single" w:sz="7" w:space="0" w:color="EBEBEB"/>
                                    <w:right w:val="nil"/>
                                  </w:tcBorders>
                                </w:tcPr>
                                <w:p w14:paraId="4C32C9AB" w14:textId="77777777" w:rsidR="00B70EE8" w:rsidRDefault="00B70EE8"/>
                              </w:tc>
                              <w:tc>
                                <w:tcPr>
                                  <w:tcW w:w="1695" w:type="dxa"/>
                                  <w:vMerge/>
                                  <w:tcBorders>
                                    <w:left w:val="nil"/>
                                    <w:right w:val="nil"/>
                                  </w:tcBorders>
                                  <w:shd w:val="clear" w:color="auto" w:fill="3366CC"/>
                                </w:tcPr>
                                <w:p w14:paraId="536F7BAA" w14:textId="77777777" w:rsidR="00B70EE8" w:rsidRDefault="00B70EE8"/>
                              </w:tc>
                              <w:tc>
                                <w:tcPr>
                                  <w:tcW w:w="4995" w:type="dxa"/>
                                  <w:gridSpan w:val="3"/>
                                  <w:tcBorders>
                                    <w:top w:val="single" w:sz="7" w:space="0" w:color="CCCCCC"/>
                                    <w:left w:val="nil"/>
                                    <w:bottom w:val="single" w:sz="7" w:space="0" w:color="EBEBEB"/>
                                    <w:right w:val="nil"/>
                                  </w:tcBorders>
                                </w:tcPr>
                                <w:p w14:paraId="76E7FABA" w14:textId="77777777" w:rsidR="00B70EE8" w:rsidRDefault="00B70EE8"/>
                              </w:tc>
                            </w:tr>
                            <w:tr w:rsidR="00B70EE8" w14:paraId="426797AD" w14:textId="77777777">
                              <w:trPr>
                                <w:trHeight w:hRule="exact" w:val="293"/>
                              </w:trPr>
                              <w:tc>
                                <w:tcPr>
                                  <w:tcW w:w="1590" w:type="dxa"/>
                                  <w:vMerge w:val="restart"/>
                                  <w:tcBorders>
                                    <w:top w:val="single" w:sz="7" w:space="0" w:color="EBEBEB"/>
                                    <w:left w:val="nil"/>
                                    <w:right w:val="nil"/>
                                  </w:tcBorders>
                                </w:tcPr>
                                <w:p w14:paraId="2E2F1D8F" w14:textId="77777777" w:rsidR="00B70EE8" w:rsidRDefault="00B70EE8"/>
                              </w:tc>
                              <w:tc>
                                <w:tcPr>
                                  <w:tcW w:w="1695" w:type="dxa"/>
                                  <w:vMerge/>
                                  <w:tcBorders>
                                    <w:left w:val="nil"/>
                                    <w:right w:val="nil"/>
                                  </w:tcBorders>
                                  <w:shd w:val="clear" w:color="auto" w:fill="3366CC"/>
                                </w:tcPr>
                                <w:p w14:paraId="608DCB2B" w14:textId="77777777" w:rsidR="00B70EE8" w:rsidRDefault="00B70EE8"/>
                              </w:tc>
                              <w:tc>
                                <w:tcPr>
                                  <w:tcW w:w="4995" w:type="dxa"/>
                                  <w:gridSpan w:val="3"/>
                                  <w:tcBorders>
                                    <w:top w:val="single" w:sz="7" w:space="0" w:color="EBEBEB"/>
                                    <w:left w:val="nil"/>
                                    <w:bottom w:val="nil"/>
                                    <w:right w:val="nil"/>
                                  </w:tcBorders>
                                </w:tcPr>
                                <w:p w14:paraId="3AB810C1" w14:textId="77777777" w:rsidR="00B70EE8" w:rsidRDefault="00B70EE8"/>
                              </w:tc>
                            </w:tr>
                            <w:tr w:rsidR="00B70EE8" w14:paraId="3A9017CC" w14:textId="77777777">
                              <w:trPr>
                                <w:trHeight w:hRule="exact" w:val="172"/>
                              </w:trPr>
                              <w:tc>
                                <w:tcPr>
                                  <w:tcW w:w="1590" w:type="dxa"/>
                                  <w:vMerge/>
                                  <w:tcBorders>
                                    <w:left w:val="nil"/>
                                    <w:bottom w:val="single" w:sz="7" w:space="0" w:color="333333"/>
                                    <w:right w:val="nil"/>
                                  </w:tcBorders>
                                </w:tcPr>
                                <w:p w14:paraId="1B32A057" w14:textId="77777777" w:rsidR="00B70EE8" w:rsidRDefault="00B70EE8"/>
                              </w:tc>
                              <w:tc>
                                <w:tcPr>
                                  <w:tcW w:w="1695" w:type="dxa"/>
                                  <w:vMerge/>
                                  <w:tcBorders>
                                    <w:left w:val="nil"/>
                                    <w:bottom w:val="single" w:sz="7" w:space="0" w:color="333333"/>
                                    <w:right w:val="nil"/>
                                  </w:tcBorders>
                                  <w:shd w:val="clear" w:color="auto" w:fill="3366CC"/>
                                </w:tcPr>
                                <w:p w14:paraId="003DF0F1" w14:textId="77777777" w:rsidR="00B70EE8" w:rsidRDefault="00B70EE8"/>
                              </w:tc>
                              <w:tc>
                                <w:tcPr>
                                  <w:tcW w:w="1710" w:type="dxa"/>
                                  <w:tcBorders>
                                    <w:top w:val="nil"/>
                                    <w:left w:val="nil"/>
                                    <w:bottom w:val="single" w:sz="7" w:space="0" w:color="333333"/>
                                    <w:right w:val="nil"/>
                                  </w:tcBorders>
                                </w:tcPr>
                                <w:p w14:paraId="6350FE07" w14:textId="77777777" w:rsidR="00B70EE8" w:rsidRDefault="00B70EE8"/>
                              </w:tc>
                              <w:tc>
                                <w:tcPr>
                                  <w:tcW w:w="1695" w:type="dxa"/>
                                  <w:tcBorders>
                                    <w:top w:val="nil"/>
                                    <w:left w:val="nil"/>
                                    <w:bottom w:val="single" w:sz="7" w:space="0" w:color="333333"/>
                                    <w:right w:val="nil"/>
                                  </w:tcBorders>
                                  <w:shd w:val="clear" w:color="auto" w:fill="FF9900"/>
                                </w:tcPr>
                                <w:p w14:paraId="352E4064" w14:textId="77777777" w:rsidR="00B70EE8" w:rsidRDefault="00B70EE8"/>
                              </w:tc>
                              <w:tc>
                                <w:tcPr>
                                  <w:tcW w:w="1590" w:type="dxa"/>
                                  <w:tcBorders>
                                    <w:top w:val="nil"/>
                                    <w:left w:val="nil"/>
                                    <w:bottom w:val="single" w:sz="7" w:space="0" w:color="333333"/>
                                    <w:right w:val="nil"/>
                                  </w:tcBorders>
                                </w:tcPr>
                                <w:p w14:paraId="4A690921" w14:textId="77777777" w:rsidR="00B70EE8" w:rsidRDefault="00B70EE8"/>
                              </w:tc>
                            </w:tr>
                          </w:tbl>
                          <w:p w14:paraId="44EDBAA9" w14:textId="77777777" w:rsidR="00B70EE8" w:rsidRDefault="00B70EE8" w:rsidP="00B70EE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993103" id="_x0000_t202" coordsize="21600,21600" o:spt="202" path="m,l,21600r21600,l21600,xe">
                <v:stroke joinstyle="miter"/>
                <v:path gradientshapeok="t" o:connecttype="rect"/>
              </v:shapetype>
              <v:shape id="Text Box 303" o:spid="_x0000_s1026" type="#_x0000_t202" style="position:absolute;left:0;text-align:left;margin-left:122.35pt;margin-top:-126.6pt;width:414.45pt;height:12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590"/>
                        <w:gridCol w:w="1695"/>
                        <w:gridCol w:w="1710"/>
                        <w:gridCol w:w="1695"/>
                        <w:gridCol w:w="1590"/>
                      </w:tblGrid>
                      <w:tr w:rsidR="00B70EE8" w14:paraId="30843DC2" w14:textId="77777777">
                        <w:trPr>
                          <w:trHeight w:hRule="exact" w:val="502"/>
                        </w:trPr>
                        <w:tc>
                          <w:tcPr>
                            <w:tcW w:w="1590" w:type="dxa"/>
                            <w:tcBorders>
                              <w:top w:val="single" w:sz="7" w:space="0" w:color="EBEBEB"/>
                              <w:left w:val="nil"/>
                              <w:bottom w:val="single" w:sz="7" w:space="0" w:color="CCCCCC"/>
                              <w:right w:val="nil"/>
                            </w:tcBorders>
                          </w:tcPr>
                          <w:p w14:paraId="76D62385" w14:textId="77777777" w:rsidR="00B70EE8" w:rsidRDefault="00B70EE8"/>
                        </w:tc>
                        <w:tc>
                          <w:tcPr>
                            <w:tcW w:w="1695" w:type="dxa"/>
                            <w:vMerge w:val="restart"/>
                            <w:tcBorders>
                              <w:top w:val="nil"/>
                              <w:left w:val="nil"/>
                              <w:right w:val="nil"/>
                            </w:tcBorders>
                            <w:shd w:val="clear" w:color="auto" w:fill="3366CC"/>
                          </w:tcPr>
                          <w:p w14:paraId="101DAAB1" w14:textId="77777777" w:rsidR="00B70EE8" w:rsidRDefault="00B70EE8"/>
                        </w:tc>
                        <w:tc>
                          <w:tcPr>
                            <w:tcW w:w="4995" w:type="dxa"/>
                            <w:gridSpan w:val="3"/>
                            <w:tcBorders>
                              <w:top w:val="single" w:sz="7" w:space="0" w:color="EBEBEB"/>
                              <w:left w:val="nil"/>
                              <w:bottom w:val="single" w:sz="7" w:space="0" w:color="CCCCCC"/>
                              <w:right w:val="nil"/>
                            </w:tcBorders>
                          </w:tcPr>
                          <w:p w14:paraId="5D2A0810" w14:textId="77777777" w:rsidR="00B70EE8" w:rsidRDefault="00B70EE8"/>
                        </w:tc>
                      </w:tr>
                      <w:tr w:rsidR="00B70EE8" w14:paraId="7BE50CE3" w14:textId="77777777">
                        <w:trPr>
                          <w:trHeight w:hRule="exact" w:val="480"/>
                        </w:trPr>
                        <w:tc>
                          <w:tcPr>
                            <w:tcW w:w="1590" w:type="dxa"/>
                            <w:tcBorders>
                              <w:top w:val="single" w:sz="7" w:space="0" w:color="CCCCCC"/>
                              <w:left w:val="nil"/>
                              <w:bottom w:val="single" w:sz="7" w:space="0" w:color="EBEBEB"/>
                              <w:right w:val="nil"/>
                            </w:tcBorders>
                          </w:tcPr>
                          <w:p w14:paraId="5C41FD30" w14:textId="77777777" w:rsidR="00B70EE8" w:rsidRDefault="00B70EE8"/>
                        </w:tc>
                        <w:tc>
                          <w:tcPr>
                            <w:tcW w:w="1695" w:type="dxa"/>
                            <w:vMerge/>
                            <w:tcBorders>
                              <w:left w:val="nil"/>
                              <w:right w:val="nil"/>
                            </w:tcBorders>
                            <w:shd w:val="clear" w:color="auto" w:fill="3366CC"/>
                          </w:tcPr>
                          <w:p w14:paraId="6A9AFFBD" w14:textId="77777777" w:rsidR="00B70EE8" w:rsidRDefault="00B70EE8"/>
                        </w:tc>
                        <w:tc>
                          <w:tcPr>
                            <w:tcW w:w="4995" w:type="dxa"/>
                            <w:gridSpan w:val="3"/>
                            <w:tcBorders>
                              <w:top w:val="single" w:sz="7" w:space="0" w:color="CCCCCC"/>
                              <w:left w:val="nil"/>
                              <w:bottom w:val="single" w:sz="7" w:space="0" w:color="EBEBEB"/>
                              <w:right w:val="nil"/>
                            </w:tcBorders>
                          </w:tcPr>
                          <w:p w14:paraId="5751E5AD" w14:textId="77777777" w:rsidR="00B70EE8" w:rsidRDefault="00B70EE8"/>
                        </w:tc>
                      </w:tr>
                      <w:tr w:rsidR="00B70EE8" w14:paraId="75FED4B3" w14:textId="77777777">
                        <w:trPr>
                          <w:trHeight w:hRule="exact" w:val="465"/>
                        </w:trPr>
                        <w:tc>
                          <w:tcPr>
                            <w:tcW w:w="1590" w:type="dxa"/>
                            <w:tcBorders>
                              <w:top w:val="single" w:sz="7" w:space="0" w:color="EBEBEB"/>
                              <w:left w:val="nil"/>
                              <w:bottom w:val="single" w:sz="7" w:space="0" w:color="CCCCCC"/>
                              <w:right w:val="nil"/>
                            </w:tcBorders>
                          </w:tcPr>
                          <w:p w14:paraId="1D2C6803" w14:textId="77777777" w:rsidR="00B70EE8" w:rsidRDefault="00B70EE8"/>
                        </w:tc>
                        <w:tc>
                          <w:tcPr>
                            <w:tcW w:w="1695" w:type="dxa"/>
                            <w:vMerge/>
                            <w:tcBorders>
                              <w:left w:val="nil"/>
                              <w:right w:val="nil"/>
                            </w:tcBorders>
                            <w:shd w:val="clear" w:color="auto" w:fill="3366CC"/>
                          </w:tcPr>
                          <w:p w14:paraId="4B9F0532" w14:textId="77777777" w:rsidR="00B70EE8" w:rsidRDefault="00B70EE8"/>
                        </w:tc>
                        <w:tc>
                          <w:tcPr>
                            <w:tcW w:w="4995" w:type="dxa"/>
                            <w:gridSpan w:val="3"/>
                            <w:tcBorders>
                              <w:top w:val="single" w:sz="7" w:space="0" w:color="EBEBEB"/>
                              <w:left w:val="nil"/>
                              <w:bottom w:val="single" w:sz="7" w:space="0" w:color="CCCCCC"/>
                              <w:right w:val="nil"/>
                            </w:tcBorders>
                          </w:tcPr>
                          <w:p w14:paraId="2E971B4B" w14:textId="77777777" w:rsidR="00B70EE8" w:rsidRDefault="00B70EE8"/>
                        </w:tc>
                      </w:tr>
                      <w:tr w:rsidR="00B70EE8" w14:paraId="3C8AA6D5" w14:textId="77777777">
                        <w:trPr>
                          <w:trHeight w:hRule="exact" w:val="465"/>
                        </w:trPr>
                        <w:tc>
                          <w:tcPr>
                            <w:tcW w:w="1590" w:type="dxa"/>
                            <w:tcBorders>
                              <w:top w:val="single" w:sz="7" w:space="0" w:color="CCCCCC"/>
                              <w:left w:val="nil"/>
                              <w:bottom w:val="single" w:sz="7" w:space="0" w:color="EBEBEB"/>
                              <w:right w:val="nil"/>
                            </w:tcBorders>
                          </w:tcPr>
                          <w:p w14:paraId="4C32C9AB" w14:textId="77777777" w:rsidR="00B70EE8" w:rsidRDefault="00B70EE8"/>
                        </w:tc>
                        <w:tc>
                          <w:tcPr>
                            <w:tcW w:w="1695" w:type="dxa"/>
                            <w:vMerge/>
                            <w:tcBorders>
                              <w:left w:val="nil"/>
                              <w:right w:val="nil"/>
                            </w:tcBorders>
                            <w:shd w:val="clear" w:color="auto" w:fill="3366CC"/>
                          </w:tcPr>
                          <w:p w14:paraId="536F7BAA" w14:textId="77777777" w:rsidR="00B70EE8" w:rsidRDefault="00B70EE8"/>
                        </w:tc>
                        <w:tc>
                          <w:tcPr>
                            <w:tcW w:w="4995" w:type="dxa"/>
                            <w:gridSpan w:val="3"/>
                            <w:tcBorders>
                              <w:top w:val="single" w:sz="7" w:space="0" w:color="CCCCCC"/>
                              <w:left w:val="nil"/>
                              <w:bottom w:val="single" w:sz="7" w:space="0" w:color="EBEBEB"/>
                              <w:right w:val="nil"/>
                            </w:tcBorders>
                          </w:tcPr>
                          <w:p w14:paraId="76E7FABA" w14:textId="77777777" w:rsidR="00B70EE8" w:rsidRDefault="00B70EE8"/>
                        </w:tc>
                      </w:tr>
                      <w:tr w:rsidR="00B70EE8" w14:paraId="426797AD" w14:textId="77777777">
                        <w:trPr>
                          <w:trHeight w:hRule="exact" w:val="293"/>
                        </w:trPr>
                        <w:tc>
                          <w:tcPr>
                            <w:tcW w:w="1590" w:type="dxa"/>
                            <w:vMerge w:val="restart"/>
                            <w:tcBorders>
                              <w:top w:val="single" w:sz="7" w:space="0" w:color="EBEBEB"/>
                              <w:left w:val="nil"/>
                              <w:right w:val="nil"/>
                            </w:tcBorders>
                          </w:tcPr>
                          <w:p w14:paraId="2E2F1D8F" w14:textId="77777777" w:rsidR="00B70EE8" w:rsidRDefault="00B70EE8"/>
                        </w:tc>
                        <w:tc>
                          <w:tcPr>
                            <w:tcW w:w="1695" w:type="dxa"/>
                            <w:vMerge/>
                            <w:tcBorders>
                              <w:left w:val="nil"/>
                              <w:right w:val="nil"/>
                            </w:tcBorders>
                            <w:shd w:val="clear" w:color="auto" w:fill="3366CC"/>
                          </w:tcPr>
                          <w:p w14:paraId="608DCB2B" w14:textId="77777777" w:rsidR="00B70EE8" w:rsidRDefault="00B70EE8"/>
                        </w:tc>
                        <w:tc>
                          <w:tcPr>
                            <w:tcW w:w="4995" w:type="dxa"/>
                            <w:gridSpan w:val="3"/>
                            <w:tcBorders>
                              <w:top w:val="single" w:sz="7" w:space="0" w:color="EBEBEB"/>
                              <w:left w:val="nil"/>
                              <w:bottom w:val="nil"/>
                              <w:right w:val="nil"/>
                            </w:tcBorders>
                          </w:tcPr>
                          <w:p w14:paraId="3AB810C1" w14:textId="77777777" w:rsidR="00B70EE8" w:rsidRDefault="00B70EE8"/>
                        </w:tc>
                      </w:tr>
                      <w:tr w:rsidR="00B70EE8" w14:paraId="3A9017CC" w14:textId="77777777">
                        <w:trPr>
                          <w:trHeight w:hRule="exact" w:val="172"/>
                        </w:trPr>
                        <w:tc>
                          <w:tcPr>
                            <w:tcW w:w="1590" w:type="dxa"/>
                            <w:vMerge/>
                            <w:tcBorders>
                              <w:left w:val="nil"/>
                              <w:bottom w:val="single" w:sz="7" w:space="0" w:color="333333"/>
                              <w:right w:val="nil"/>
                            </w:tcBorders>
                          </w:tcPr>
                          <w:p w14:paraId="1B32A057" w14:textId="77777777" w:rsidR="00B70EE8" w:rsidRDefault="00B70EE8"/>
                        </w:tc>
                        <w:tc>
                          <w:tcPr>
                            <w:tcW w:w="1695" w:type="dxa"/>
                            <w:vMerge/>
                            <w:tcBorders>
                              <w:left w:val="nil"/>
                              <w:bottom w:val="single" w:sz="7" w:space="0" w:color="333333"/>
                              <w:right w:val="nil"/>
                            </w:tcBorders>
                            <w:shd w:val="clear" w:color="auto" w:fill="3366CC"/>
                          </w:tcPr>
                          <w:p w14:paraId="003DF0F1" w14:textId="77777777" w:rsidR="00B70EE8" w:rsidRDefault="00B70EE8"/>
                        </w:tc>
                        <w:tc>
                          <w:tcPr>
                            <w:tcW w:w="1710" w:type="dxa"/>
                            <w:tcBorders>
                              <w:top w:val="nil"/>
                              <w:left w:val="nil"/>
                              <w:bottom w:val="single" w:sz="7" w:space="0" w:color="333333"/>
                              <w:right w:val="nil"/>
                            </w:tcBorders>
                          </w:tcPr>
                          <w:p w14:paraId="6350FE07" w14:textId="77777777" w:rsidR="00B70EE8" w:rsidRDefault="00B70EE8"/>
                        </w:tc>
                        <w:tc>
                          <w:tcPr>
                            <w:tcW w:w="1695" w:type="dxa"/>
                            <w:tcBorders>
                              <w:top w:val="nil"/>
                              <w:left w:val="nil"/>
                              <w:bottom w:val="single" w:sz="7" w:space="0" w:color="333333"/>
                              <w:right w:val="nil"/>
                            </w:tcBorders>
                            <w:shd w:val="clear" w:color="auto" w:fill="FF9900"/>
                          </w:tcPr>
                          <w:p w14:paraId="352E4064" w14:textId="77777777" w:rsidR="00B70EE8" w:rsidRDefault="00B70EE8"/>
                        </w:tc>
                        <w:tc>
                          <w:tcPr>
                            <w:tcW w:w="1590" w:type="dxa"/>
                            <w:tcBorders>
                              <w:top w:val="nil"/>
                              <w:left w:val="nil"/>
                              <w:bottom w:val="single" w:sz="7" w:space="0" w:color="333333"/>
                              <w:right w:val="nil"/>
                            </w:tcBorders>
                          </w:tcPr>
                          <w:p w14:paraId="4A690921" w14:textId="77777777" w:rsidR="00B70EE8" w:rsidRDefault="00B70EE8"/>
                        </w:tc>
                      </w:tr>
                    </w:tbl>
                    <w:p w14:paraId="44EDBAA9" w14:textId="77777777" w:rsidR="00B70EE8" w:rsidRDefault="00B70EE8" w:rsidP="00B70EE8"/>
                  </w:txbxContent>
                </v:textbox>
                <w10:wrap anchorx="page"/>
              </v:shape>
            </w:pict>
          </mc:Fallback>
        </mc:AlternateContent>
      </w:r>
      <w:r>
        <w:rPr>
          <w:rFonts w:ascii="Arial" w:eastAsia="Arial" w:hAnsi="Arial" w:cs="Arial"/>
          <w:color w:val="212121"/>
          <w:sz w:val="18"/>
          <w:szCs w:val="18"/>
        </w:rPr>
        <w:t xml:space="preserve">Overall view of the </w:t>
      </w:r>
      <w:r>
        <w:rPr>
          <w:rFonts w:ascii="Arial" w:eastAsia="Arial" w:hAnsi="Arial" w:cs="Arial"/>
          <w:color w:val="212121"/>
          <w:spacing w:val="-7"/>
          <w:sz w:val="18"/>
          <w:szCs w:val="18"/>
        </w:rPr>
        <w:t>T</w:t>
      </w:r>
      <w:r>
        <w:rPr>
          <w:rFonts w:ascii="Arial" w:eastAsia="Arial" w:hAnsi="Arial" w:cs="Arial"/>
          <w:color w:val="212121"/>
          <w:sz w:val="18"/>
          <w:szCs w:val="18"/>
        </w:rPr>
        <w:t>raining Course</w:t>
      </w:r>
    </w:p>
    <w:p w14:paraId="2B6425BE" w14:textId="41051985" w:rsidR="00B70EE8" w:rsidRDefault="00B70EE8" w:rsidP="00B70EE8">
      <w:pPr>
        <w:spacing w:before="7" w:line="180" w:lineRule="exact"/>
        <w:rPr>
          <w:sz w:val="18"/>
          <w:szCs w:val="18"/>
        </w:rPr>
      </w:pPr>
      <w:r>
        <w:rPr>
          <w:noProof/>
          <w:sz w:val="20"/>
          <w:szCs w:val="20"/>
        </w:rPr>
        <mc:AlternateContent>
          <mc:Choice Requires="wpg">
            <w:drawing>
              <wp:anchor distT="0" distB="0" distL="114300" distR="114300" simplePos="0" relativeHeight="251663360" behindDoc="1" locked="0" layoutInCell="1" allowOverlap="1" wp14:anchorId="64FA2B63" wp14:editId="12C8EBA7">
                <wp:simplePos x="0" y="0"/>
                <wp:positionH relativeFrom="page">
                  <wp:posOffset>844550</wp:posOffset>
                </wp:positionH>
                <wp:positionV relativeFrom="page">
                  <wp:posOffset>3835400</wp:posOffset>
                </wp:positionV>
                <wp:extent cx="6096000" cy="3352800"/>
                <wp:effectExtent l="6350" t="6350" r="3175" b="3175"/>
                <wp:wrapNone/>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352800"/>
                          <a:chOff x="1330" y="6040"/>
                          <a:chExt cx="9600" cy="5280"/>
                        </a:xfrm>
                      </wpg:grpSpPr>
                      <wps:wsp>
                        <wps:cNvPr id="253" name="Freeform 63"/>
                        <wps:cNvSpPr>
                          <a:spLocks/>
                        </wps:cNvSpPr>
                        <wps:spPr bwMode="auto">
                          <a:xfrm>
                            <a:off x="1338" y="6047"/>
                            <a:ext cx="9585" cy="5265"/>
                          </a:xfrm>
                          <a:custGeom>
                            <a:avLst/>
                            <a:gdLst>
                              <a:gd name="T0" fmla="+- 0 1338 1338"/>
                              <a:gd name="T1" fmla="*/ T0 w 9585"/>
                              <a:gd name="T2" fmla="+- 0 6160 6047"/>
                              <a:gd name="T3" fmla="*/ 6160 h 5265"/>
                              <a:gd name="T4" fmla="+- 0 1338 1338"/>
                              <a:gd name="T5" fmla="*/ T4 w 9585"/>
                              <a:gd name="T6" fmla="+- 0 6145 6047"/>
                              <a:gd name="T7" fmla="*/ 6145 h 5265"/>
                              <a:gd name="T8" fmla="+- 0 1341 1338"/>
                              <a:gd name="T9" fmla="*/ T8 w 9585"/>
                              <a:gd name="T10" fmla="+- 0 6131 6047"/>
                              <a:gd name="T11" fmla="*/ 6131 h 5265"/>
                              <a:gd name="T12" fmla="+- 0 1346 1338"/>
                              <a:gd name="T13" fmla="*/ T12 w 9585"/>
                              <a:gd name="T14" fmla="+- 0 6117 6047"/>
                              <a:gd name="T15" fmla="*/ 6117 h 5265"/>
                              <a:gd name="T16" fmla="+- 0 1352 1338"/>
                              <a:gd name="T17" fmla="*/ T16 w 9585"/>
                              <a:gd name="T18" fmla="+- 0 6104 6047"/>
                              <a:gd name="T19" fmla="*/ 6104 h 5265"/>
                              <a:gd name="T20" fmla="+- 0 1361 1338"/>
                              <a:gd name="T21" fmla="*/ T20 w 9585"/>
                              <a:gd name="T22" fmla="+- 0 6091 6047"/>
                              <a:gd name="T23" fmla="*/ 6091 h 5265"/>
                              <a:gd name="T24" fmla="+- 0 1370 1338"/>
                              <a:gd name="T25" fmla="*/ T24 w 9585"/>
                              <a:gd name="T26" fmla="+- 0 6080 6047"/>
                              <a:gd name="T27" fmla="*/ 6080 h 5265"/>
                              <a:gd name="T28" fmla="+- 0 1381 1338"/>
                              <a:gd name="T29" fmla="*/ T28 w 9585"/>
                              <a:gd name="T30" fmla="+- 0 6071 6047"/>
                              <a:gd name="T31" fmla="*/ 6071 h 5265"/>
                              <a:gd name="T32" fmla="+- 0 1450 1338"/>
                              <a:gd name="T33" fmla="*/ T32 w 9585"/>
                              <a:gd name="T34" fmla="+- 0 6047 6047"/>
                              <a:gd name="T35" fmla="*/ 6047 h 5265"/>
                              <a:gd name="T36" fmla="+- 0 10872 1338"/>
                              <a:gd name="T37" fmla="*/ T36 w 9585"/>
                              <a:gd name="T38" fmla="+- 0 6066 6047"/>
                              <a:gd name="T39" fmla="*/ 6066 h 5265"/>
                              <a:gd name="T40" fmla="+- 0 10895 1338"/>
                              <a:gd name="T41" fmla="*/ T40 w 9585"/>
                              <a:gd name="T42" fmla="+- 0 6086 6047"/>
                              <a:gd name="T43" fmla="*/ 6086 h 5265"/>
                              <a:gd name="T44" fmla="+- 0 10904 1338"/>
                              <a:gd name="T45" fmla="*/ T44 w 9585"/>
                              <a:gd name="T46" fmla="+- 0 6097 6047"/>
                              <a:gd name="T47" fmla="*/ 6097 h 5265"/>
                              <a:gd name="T48" fmla="+- 0 10911 1338"/>
                              <a:gd name="T49" fmla="*/ T48 w 9585"/>
                              <a:gd name="T50" fmla="+- 0 6110 6047"/>
                              <a:gd name="T51" fmla="*/ 6110 h 5265"/>
                              <a:gd name="T52" fmla="+- 0 10917 1338"/>
                              <a:gd name="T53" fmla="*/ T52 w 9585"/>
                              <a:gd name="T54" fmla="+- 0 6124 6047"/>
                              <a:gd name="T55" fmla="*/ 6124 h 5265"/>
                              <a:gd name="T56" fmla="+- 0 10920 1338"/>
                              <a:gd name="T57" fmla="*/ T56 w 9585"/>
                              <a:gd name="T58" fmla="+- 0 6138 6047"/>
                              <a:gd name="T59" fmla="*/ 6138 h 5265"/>
                              <a:gd name="T60" fmla="+- 0 10923 1338"/>
                              <a:gd name="T61" fmla="*/ T60 w 9585"/>
                              <a:gd name="T62" fmla="+- 0 6153 6047"/>
                              <a:gd name="T63" fmla="*/ 6153 h 5265"/>
                              <a:gd name="T64" fmla="+- 0 10923 1338"/>
                              <a:gd name="T65" fmla="*/ T64 w 9585"/>
                              <a:gd name="T66" fmla="+- 0 11200 6047"/>
                              <a:gd name="T67" fmla="*/ 11200 h 5265"/>
                              <a:gd name="T68" fmla="+- 0 10922 1338"/>
                              <a:gd name="T69" fmla="*/ T68 w 9585"/>
                              <a:gd name="T70" fmla="+- 0 11215 6047"/>
                              <a:gd name="T71" fmla="*/ 11215 h 5265"/>
                              <a:gd name="T72" fmla="+- 0 10919 1338"/>
                              <a:gd name="T73" fmla="*/ T72 w 9585"/>
                              <a:gd name="T74" fmla="+- 0 11229 6047"/>
                              <a:gd name="T75" fmla="*/ 11229 h 5265"/>
                              <a:gd name="T76" fmla="+- 0 10914 1338"/>
                              <a:gd name="T77" fmla="*/ T76 w 9585"/>
                              <a:gd name="T78" fmla="+- 0 11243 6047"/>
                              <a:gd name="T79" fmla="*/ 11243 h 5265"/>
                              <a:gd name="T80" fmla="+- 0 10908 1338"/>
                              <a:gd name="T81" fmla="*/ T80 w 9585"/>
                              <a:gd name="T82" fmla="+- 0 11256 6047"/>
                              <a:gd name="T83" fmla="*/ 11256 h 5265"/>
                              <a:gd name="T84" fmla="+- 0 10899 1338"/>
                              <a:gd name="T85" fmla="*/ T84 w 9585"/>
                              <a:gd name="T86" fmla="+- 0 11269 6047"/>
                              <a:gd name="T87" fmla="*/ 11269 h 5265"/>
                              <a:gd name="T88" fmla="+- 0 10890 1338"/>
                              <a:gd name="T89" fmla="*/ T88 w 9585"/>
                              <a:gd name="T90" fmla="+- 0 11280 6047"/>
                              <a:gd name="T91" fmla="*/ 11280 h 5265"/>
                              <a:gd name="T92" fmla="+- 0 10879 1338"/>
                              <a:gd name="T93" fmla="*/ T92 w 9585"/>
                              <a:gd name="T94" fmla="+- 0 11289 6047"/>
                              <a:gd name="T95" fmla="*/ 11289 h 5265"/>
                              <a:gd name="T96" fmla="+- 0 10866 1338"/>
                              <a:gd name="T97" fmla="*/ T96 w 9585"/>
                              <a:gd name="T98" fmla="+- 0 11298 6047"/>
                              <a:gd name="T99" fmla="*/ 11298 h 5265"/>
                              <a:gd name="T100" fmla="+- 0 10853 1338"/>
                              <a:gd name="T101" fmla="*/ T100 w 9585"/>
                              <a:gd name="T102" fmla="+- 0 11304 6047"/>
                              <a:gd name="T103" fmla="*/ 11304 h 5265"/>
                              <a:gd name="T104" fmla="+- 0 10839 1338"/>
                              <a:gd name="T105" fmla="*/ T104 w 9585"/>
                              <a:gd name="T106" fmla="+- 0 11309 6047"/>
                              <a:gd name="T107" fmla="*/ 11309 h 5265"/>
                              <a:gd name="T108" fmla="+- 0 10825 1338"/>
                              <a:gd name="T109" fmla="*/ T108 w 9585"/>
                              <a:gd name="T110" fmla="+- 0 11312 6047"/>
                              <a:gd name="T111" fmla="*/ 11312 h 5265"/>
                              <a:gd name="T112" fmla="+- 0 10810 1338"/>
                              <a:gd name="T113" fmla="*/ T112 w 9585"/>
                              <a:gd name="T114" fmla="+- 0 11312 6047"/>
                              <a:gd name="T115" fmla="*/ 11312 h 5265"/>
                              <a:gd name="T116" fmla="+- 0 1387 1338"/>
                              <a:gd name="T117" fmla="*/ T116 w 9585"/>
                              <a:gd name="T118" fmla="+- 0 11294 6047"/>
                              <a:gd name="T119" fmla="*/ 11294 h 5265"/>
                              <a:gd name="T120" fmla="+- 0 1376 1338"/>
                              <a:gd name="T121" fmla="*/ T120 w 9585"/>
                              <a:gd name="T122" fmla="+- 0 11285 6047"/>
                              <a:gd name="T123" fmla="*/ 11285 h 5265"/>
                              <a:gd name="T124" fmla="+- 0 1365 1338"/>
                              <a:gd name="T125" fmla="*/ T124 w 9585"/>
                              <a:gd name="T126" fmla="+- 0 11274 6047"/>
                              <a:gd name="T127" fmla="*/ 11274 h 5265"/>
                              <a:gd name="T128" fmla="+- 0 1356 1338"/>
                              <a:gd name="T129" fmla="*/ T128 w 9585"/>
                              <a:gd name="T130" fmla="+- 0 11262 6047"/>
                              <a:gd name="T131" fmla="*/ 11262 h 5265"/>
                              <a:gd name="T132" fmla="+- 0 1349 1338"/>
                              <a:gd name="T133" fmla="*/ T132 w 9585"/>
                              <a:gd name="T134" fmla="+- 0 11250 6047"/>
                              <a:gd name="T135" fmla="*/ 11250 h 5265"/>
                              <a:gd name="T136" fmla="+- 0 1343 1338"/>
                              <a:gd name="T137" fmla="*/ T136 w 9585"/>
                              <a:gd name="T138" fmla="+- 0 11236 6047"/>
                              <a:gd name="T139" fmla="*/ 11236 h 5265"/>
                              <a:gd name="T140" fmla="+- 0 1340 1338"/>
                              <a:gd name="T141" fmla="*/ T140 w 9585"/>
                              <a:gd name="T142" fmla="+- 0 11222 6047"/>
                              <a:gd name="T143" fmla="*/ 11222 h 5265"/>
                              <a:gd name="T144" fmla="+- 0 1338 1338"/>
                              <a:gd name="T145" fmla="*/ T144 w 9585"/>
                              <a:gd name="T146" fmla="+- 0 11207 6047"/>
                              <a:gd name="T147" fmla="*/ 11207 h 5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9585" h="5265">
                                <a:moveTo>
                                  <a:pt x="0" y="5153"/>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105" y="1"/>
                                </a:lnTo>
                                <a:lnTo>
                                  <a:pt x="112" y="0"/>
                                </a:lnTo>
                                <a:lnTo>
                                  <a:pt x="9472" y="0"/>
                                </a:lnTo>
                                <a:lnTo>
                                  <a:pt x="9534" y="19"/>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5153"/>
                                </a:lnTo>
                                <a:lnTo>
                                  <a:pt x="9585" y="5160"/>
                                </a:lnTo>
                                <a:lnTo>
                                  <a:pt x="9584" y="5168"/>
                                </a:lnTo>
                                <a:lnTo>
                                  <a:pt x="9582" y="5175"/>
                                </a:lnTo>
                                <a:lnTo>
                                  <a:pt x="9581" y="5182"/>
                                </a:lnTo>
                                <a:lnTo>
                                  <a:pt x="9579" y="5189"/>
                                </a:lnTo>
                                <a:lnTo>
                                  <a:pt x="9576" y="5196"/>
                                </a:lnTo>
                                <a:lnTo>
                                  <a:pt x="9573" y="5203"/>
                                </a:lnTo>
                                <a:lnTo>
                                  <a:pt x="9570" y="5209"/>
                                </a:lnTo>
                                <a:lnTo>
                                  <a:pt x="9566" y="5215"/>
                                </a:lnTo>
                                <a:lnTo>
                                  <a:pt x="9561" y="5222"/>
                                </a:lnTo>
                                <a:lnTo>
                                  <a:pt x="9557" y="5227"/>
                                </a:lnTo>
                                <a:lnTo>
                                  <a:pt x="9552" y="5233"/>
                                </a:lnTo>
                                <a:lnTo>
                                  <a:pt x="9546" y="5238"/>
                                </a:lnTo>
                                <a:lnTo>
                                  <a:pt x="9541" y="5242"/>
                                </a:lnTo>
                                <a:lnTo>
                                  <a:pt x="9534" y="5247"/>
                                </a:lnTo>
                                <a:lnTo>
                                  <a:pt x="9528" y="5251"/>
                                </a:lnTo>
                                <a:lnTo>
                                  <a:pt x="9522" y="5254"/>
                                </a:lnTo>
                                <a:lnTo>
                                  <a:pt x="9515" y="5257"/>
                                </a:lnTo>
                                <a:lnTo>
                                  <a:pt x="9508" y="5260"/>
                                </a:lnTo>
                                <a:lnTo>
                                  <a:pt x="9501" y="5262"/>
                                </a:lnTo>
                                <a:lnTo>
                                  <a:pt x="9494" y="5263"/>
                                </a:lnTo>
                                <a:lnTo>
                                  <a:pt x="9487" y="5265"/>
                                </a:lnTo>
                                <a:lnTo>
                                  <a:pt x="9479" y="5265"/>
                                </a:lnTo>
                                <a:lnTo>
                                  <a:pt x="9472" y="5265"/>
                                </a:lnTo>
                                <a:lnTo>
                                  <a:pt x="112" y="5265"/>
                                </a:lnTo>
                                <a:lnTo>
                                  <a:pt x="49" y="5247"/>
                                </a:lnTo>
                                <a:lnTo>
                                  <a:pt x="43" y="5242"/>
                                </a:lnTo>
                                <a:lnTo>
                                  <a:pt x="38" y="5238"/>
                                </a:lnTo>
                                <a:lnTo>
                                  <a:pt x="32" y="5233"/>
                                </a:lnTo>
                                <a:lnTo>
                                  <a:pt x="27" y="5227"/>
                                </a:lnTo>
                                <a:lnTo>
                                  <a:pt x="23" y="5222"/>
                                </a:lnTo>
                                <a:lnTo>
                                  <a:pt x="18" y="5215"/>
                                </a:lnTo>
                                <a:lnTo>
                                  <a:pt x="14" y="5209"/>
                                </a:lnTo>
                                <a:lnTo>
                                  <a:pt x="11" y="5203"/>
                                </a:lnTo>
                                <a:lnTo>
                                  <a:pt x="8" y="5196"/>
                                </a:lnTo>
                                <a:lnTo>
                                  <a:pt x="5" y="5189"/>
                                </a:lnTo>
                                <a:lnTo>
                                  <a:pt x="3" y="5182"/>
                                </a:lnTo>
                                <a:lnTo>
                                  <a:pt x="2" y="5175"/>
                                </a:lnTo>
                                <a:lnTo>
                                  <a:pt x="0" y="5168"/>
                                </a:lnTo>
                                <a:lnTo>
                                  <a:pt x="0" y="5160"/>
                                </a:lnTo>
                                <a:lnTo>
                                  <a:pt x="0" y="515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Freeform 64"/>
                        <wps:cNvSpPr>
                          <a:spLocks/>
                        </wps:cNvSpPr>
                        <wps:spPr bwMode="auto">
                          <a:xfrm>
                            <a:off x="1705" y="7195"/>
                            <a:ext cx="9030" cy="3750"/>
                          </a:xfrm>
                          <a:custGeom>
                            <a:avLst/>
                            <a:gdLst>
                              <a:gd name="T0" fmla="+- 0 10735 1705"/>
                              <a:gd name="T1" fmla="*/ T0 w 9030"/>
                              <a:gd name="T2" fmla="+- 0 7195 7195"/>
                              <a:gd name="T3" fmla="*/ 7195 h 3750"/>
                              <a:gd name="T4" fmla="+- 0 1705 1705"/>
                              <a:gd name="T5" fmla="*/ T4 w 9030"/>
                              <a:gd name="T6" fmla="+- 0 7195 7195"/>
                              <a:gd name="T7" fmla="*/ 7195 h 3750"/>
                              <a:gd name="T8" fmla="+- 0 1705 1705"/>
                              <a:gd name="T9" fmla="*/ T8 w 9030"/>
                              <a:gd name="T10" fmla="+- 0 10945 7195"/>
                              <a:gd name="T11" fmla="*/ 10945 h 3750"/>
                              <a:gd name="T12" fmla="+- 0 10735 1705"/>
                              <a:gd name="T13" fmla="*/ T12 w 9030"/>
                              <a:gd name="T14" fmla="+- 0 10945 7195"/>
                              <a:gd name="T15" fmla="*/ 10945 h 3750"/>
                              <a:gd name="T16" fmla="+- 0 10735 1705"/>
                              <a:gd name="T17" fmla="*/ T16 w 9030"/>
                              <a:gd name="T18" fmla="+- 0 7195 7195"/>
                              <a:gd name="T19" fmla="*/ 7195 h 3750"/>
                            </a:gdLst>
                            <a:ahLst/>
                            <a:cxnLst>
                              <a:cxn ang="0">
                                <a:pos x="T1" y="T3"/>
                              </a:cxn>
                              <a:cxn ang="0">
                                <a:pos x="T5" y="T7"/>
                              </a:cxn>
                              <a:cxn ang="0">
                                <a:pos x="T9" y="T11"/>
                              </a:cxn>
                              <a:cxn ang="0">
                                <a:pos x="T13" y="T15"/>
                              </a:cxn>
                              <a:cxn ang="0">
                                <a:pos x="T17" y="T19"/>
                              </a:cxn>
                            </a:cxnLst>
                            <a:rect l="0" t="0" r="r" b="b"/>
                            <a:pathLst>
                              <a:path w="9030" h="3750">
                                <a:moveTo>
                                  <a:pt x="9030" y="0"/>
                                </a:moveTo>
                                <a:lnTo>
                                  <a:pt x="0" y="0"/>
                                </a:lnTo>
                                <a:lnTo>
                                  <a:pt x="0" y="3750"/>
                                </a:lnTo>
                                <a:lnTo>
                                  <a:pt x="9030" y="3750"/>
                                </a:lnTo>
                                <a:lnTo>
                                  <a:pt x="90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Freeform 65"/>
                        <wps:cNvSpPr>
                          <a:spLocks/>
                        </wps:cNvSpPr>
                        <wps:spPr bwMode="auto">
                          <a:xfrm>
                            <a:off x="2455" y="1020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66"/>
                        <wps:cNvSpPr>
                          <a:spLocks/>
                        </wps:cNvSpPr>
                        <wps:spPr bwMode="auto">
                          <a:xfrm>
                            <a:off x="2455" y="1020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Freeform 67"/>
                        <wps:cNvSpPr>
                          <a:spLocks/>
                        </wps:cNvSpPr>
                        <wps:spPr bwMode="auto">
                          <a:xfrm>
                            <a:off x="7435" y="9198"/>
                            <a:ext cx="3300" cy="0"/>
                          </a:xfrm>
                          <a:custGeom>
                            <a:avLst/>
                            <a:gdLst>
                              <a:gd name="T0" fmla="+- 0 7435 7435"/>
                              <a:gd name="T1" fmla="*/ T0 w 3300"/>
                              <a:gd name="T2" fmla="+- 0 10735 7435"/>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68"/>
                        <wps:cNvSpPr>
                          <a:spLocks/>
                        </wps:cNvSpPr>
                        <wps:spPr bwMode="auto">
                          <a:xfrm>
                            <a:off x="2455" y="9198"/>
                            <a:ext cx="3300" cy="0"/>
                          </a:xfrm>
                          <a:custGeom>
                            <a:avLst/>
                            <a:gdLst>
                              <a:gd name="T0" fmla="+- 0 2455 2455"/>
                              <a:gd name="T1" fmla="*/ T0 w 3300"/>
                              <a:gd name="T2" fmla="+- 0 5755 2455"/>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Freeform 69"/>
                        <wps:cNvSpPr>
                          <a:spLocks/>
                        </wps:cNvSpPr>
                        <wps:spPr bwMode="auto">
                          <a:xfrm>
                            <a:off x="7435" y="8193"/>
                            <a:ext cx="3300" cy="0"/>
                          </a:xfrm>
                          <a:custGeom>
                            <a:avLst/>
                            <a:gdLst>
                              <a:gd name="T0" fmla="+- 0 7435 7435"/>
                              <a:gd name="T1" fmla="*/ T0 w 3300"/>
                              <a:gd name="T2" fmla="+- 0 10735 7435"/>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Freeform 70"/>
                        <wps:cNvSpPr>
                          <a:spLocks/>
                        </wps:cNvSpPr>
                        <wps:spPr bwMode="auto">
                          <a:xfrm>
                            <a:off x="2455" y="8193"/>
                            <a:ext cx="3300" cy="0"/>
                          </a:xfrm>
                          <a:custGeom>
                            <a:avLst/>
                            <a:gdLst>
                              <a:gd name="T0" fmla="+- 0 2455 2455"/>
                              <a:gd name="T1" fmla="*/ T0 w 3300"/>
                              <a:gd name="T2" fmla="+- 0 5755 2455"/>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Freeform 71"/>
                        <wps:cNvSpPr>
                          <a:spLocks/>
                        </wps:cNvSpPr>
                        <wps:spPr bwMode="auto">
                          <a:xfrm>
                            <a:off x="7435" y="9708"/>
                            <a:ext cx="3300" cy="0"/>
                          </a:xfrm>
                          <a:custGeom>
                            <a:avLst/>
                            <a:gdLst>
                              <a:gd name="T0" fmla="+- 0 7435 7435"/>
                              <a:gd name="T1" fmla="*/ T0 w 3300"/>
                              <a:gd name="T2" fmla="+- 0 10735 7435"/>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Freeform 72"/>
                        <wps:cNvSpPr>
                          <a:spLocks/>
                        </wps:cNvSpPr>
                        <wps:spPr bwMode="auto">
                          <a:xfrm>
                            <a:off x="2455" y="9708"/>
                            <a:ext cx="3300" cy="0"/>
                          </a:xfrm>
                          <a:custGeom>
                            <a:avLst/>
                            <a:gdLst>
                              <a:gd name="T0" fmla="+- 0 2455 2455"/>
                              <a:gd name="T1" fmla="*/ T0 w 3300"/>
                              <a:gd name="T2" fmla="+- 0 5755 2455"/>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 name="Freeform 73"/>
                        <wps:cNvSpPr>
                          <a:spLocks/>
                        </wps:cNvSpPr>
                        <wps:spPr bwMode="auto">
                          <a:xfrm>
                            <a:off x="7435" y="8703"/>
                            <a:ext cx="3300" cy="0"/>
                          </a:xfrm>
                          <a:custGeom>
                            <a:avLst/>
                            <a:gdLst>
                              <a:gd name="T0" fmla="+- 0 7435 7435"/>
                              <a:gd name="T1" fmla="*/ T0 w 3300"/>
                              <a:gd name="T2" fmla="+- 0 10735 7435"/>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Freeform 74"/>
                        <wps:cNvSpPr>
                          <a:spLocks/>
                        </wps:cNvSpPr>
                        <wps:spPr bwMode="auto">
                          <a:xfrm>
                            <a:off x="2455" y="8703"/>
                            <a:ext cx="3300" cy="0"/>
                          </a:xfrm>
                          <a:custGeom>
                            <a:avLst/>
                            <a:gdLst>
                              <a:gd name="T0" fmla="+- 0 2455 2455"/>
                              <a:gd name="T1" fmla="*/ T0 w 3300"/>
                              <a:gd name="T2" fmla="+- 0 5755 2455"/>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 name="Freeform 75"/>
                        <wps:cNvSpPr>
                          <a:spLocks/>
                        </wps:cNvSpPr>
                        <wps:spPr bwMode="auto">
                          <a:xfrm>
                            <a:off x="4045" y="10199"/>
                            <a:ext cx="1695" cy="0"/>
                          </a:xfrm>
                          <a:custGeom>
                            <a:avLst/>
                            <a:gdLst>
                              <a:gd name="T0" fmla="+- 0 4045 4045"/>
                              <a:gd name="T1" fmla="*/ T0 w 1695"/>
                              <a:gd name="T2" fmla="+- 0 5740 4045"/>
                              <a:gd name="T3" fmla="*/ T2 w 1695"/>
                            </a:gdLst>
                            <a:ahLst/>
                            <a:cxnLst>
                              <a:cxn ang="0">
                                <a:pos x="T1" y="0"/>
                              </a:cxn>
                              <a:cxn ang="0">
                                <a:pos x="T3" y="0"/>
                              </a:cxn>
                            </a:cxnLst>
                            <a:rect l="0" t="0" r="r" b="b"/>
                            <a:pathLst>
                              <a:path w="1695">
                                <a:moveTo>
                                  <a:pt x="0" y="0"/>
                                </a:moveTo>
                                <a:lnTo>
                                  <a:pt x="1695"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Freeform 76"/>
                        <wps:cNvSpPr>
                          <a:spLocks/>
                        </wps:cNvSpPr>
                        <wps:spPr bwMode="auto">
                          <a:xfrm>
                            <a:off x="5755" y="7810"/>
                            <a:ext cx="1680" cy="2385"/>
                          </a:xfrm>
                          <a:custGeom>
                            <a:avLst/>
                            <a:gdLst>
                              <a:gd name="T0" fmla="+- 0 5755 5755"/>
                              <a:gd name="T1" fmla="*/ T0 w 1680"/>
                              <a:gd name="T2" fmla="+- 0 7810 7810"/>
                              <a:gd name="T3" fmla="*/ 7810 h 2385"/>
                              <a:gd name="T4" fmla="+- 0 7435 5755"/>
                              <a:gd name="T5" fmla="*/ T4 w 1680"/>
                              <a:gd name="T6" fmla="+- 0 7810 7810"/>
                              <a:gd name="T7" fmla="*/ 7810 h 2385"/>
                              <a:gd name="T8" fmla="+- 0 7435 5755"/>
                              <a:gd name="T9" fmla="*/ T8 w 1680"/>
                              <a:gd name="T10" fmla="+- 0 10195 7810"/>
                              <a:gd name="T11" fmla="*/ 10195 h 2385"/>
                              <a:gd name="T12" fmla="+- 0 5755 5755"/>
                              <a:gd name="T13" fmla="*/ T12 w 1680"/>
                              <a:gd name="T14" fmla="+- 0 10195 7810"/>
                              <a:gd name="T15" fmla="*/ 10195 h 2385"/>
                              <a:gd name="T16" fmla="+- 0 5755 5755"/>
                              <a:gd name="T17" fmla="*/ T16 w 1680"/>
                              <a:gd name="T18" fmla="+- 0 7810 7810"/>
                              <a:gd name="T19" fmla="*/ 7810 h 2385"/>
                            </a:gdLst>
                            <a:ahLst/>
                            <a:cxnLst>
                              <a:cxn ang="0">
                                <a:pos x="T1" y="T3"/>
                              </a:cxn>
                              <a:cxn ang="0">
                                <a:pos x="T5" y="T7"/>
                              </a:cxn>
                              <a:cxn ang="0">
                                <a:pos x="T9" y="T11"/>
                              </a:cxn>
                              <a:cxn ang="0">
                                <a:pos x="T13" y="T15"/>
                              </a:cxn>
                              <a:cxn ang="0">
                                <a:pos x="T17" y="T19"/>
                              </a:cxn>
                            </a:cxnLst>
                            <a:rect l="0" t="0" r="r" b="b"/>
                            <a:pathLst>
                              <a:path w="1680" h="2385">
                                <a:moveTo>
                                  <a:pt x="0" y="0"/>
                                </a:moveTo>
                                <a:lnTo>
                                  <a:pt x="1680" y="0"/>
                                </a:lnTo>
                                <a:lnTo>
                                  <a:pt x="1680" y="2385"/>
                                </a:lnTo>
                                <a:lnTo>
                                  <a:pt x="0" y="238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Freeform 77"/>
                        <wps:cNvSpPr>
                          <a:spLocks/>
                        </wps:cNvSpPr>
                        <wps:spPr bwMode="auto">
                          <a:xfrm>
                            <a:off x="7450" y="9805"/>
                            <a:ext cx="1695" cy="390"/>
                          </a:xfrm>
                          <a:custGeom>
                            <a:avLst/>
                            <a:gdLst>
                              <a:gd name="T0" fmla="+- 0 7450 7450"/>
                              <a:gd name="T1" fmla="*/ T0 w 1695"/>
                              <a:gd name="T2" fmla="+- 0 9805 9805"/>
                              <a:gd name="T3" fmla="*/ 9805 h 390"/>
                              <a:gd name="T4" fmla="+- 0 9145 7450"/>
                              <a:gd name="T5" fmla="*/ T4 w 1695"/>
                              <a:gd name="T6" fmla="+- 0 9805 9805"/>
                              <a:gd name="T7" fmla="*/ 9805 h 390"/>
                              <a:gd name="T8" fmla="+- 0 9145 7450"/>
                              <a:gd name="T9" fmla="*/ T8 w 1695"/>
                              <a:gd name="T10" fmla="+- 0 10195 9805"/>
                              <a:gd name="T11" fmla="*/ 10195 h 390"/>
                              <a:gd name="T12" fmla="+- 0 7450 7450"/>
                              <a:gd name="T13" fmla="*/ T12 w 1695"/>
                              <a:gd name="T14" fmla="+- 0 10195 9805"/>
                              <a:gd name="T15" fmla="*/ 10195 h 390"/>
                              <a:gd name="T16" fmla="+- 0 7450 7450"/>
                              <a:gd name="T17" fmla="*/ T16 w 1695"/>
                              <a:gd name="T18" fmla="+- 0 9805 9805"/>
                              <a:gd name="T19" fmla="*/ 9805 h 390"/>
                            </a:gdLst>
                            <a:ahLst/>
                            <a:cxnLst>
                              <a:cxn ang="0">
                                <a:pos x="T1" y="T3"/>
                              </a:cxn>
                              <a:cxn ang="0">
                                <a:pos x="T5" y="T7"/>
                              </a:cxn>
                              <a:cxn ang="0">
                                <a:pos x="T9" y="T11"/>
                              </a:cxn>
                              <a:cxn ang="0">
                                <a:pos x="T13" y="T15"/>
                              </a:cxn>
                              <a:cxn ang="0">
                                <a:pos x="T17" y="T19"/>
                              </a:cxn>
                            </a:cxnLst>
                            <a:rect l="0" t="0" r="r" b="b"/>
                            <a:pathLst>
                              <a:path w="1695" h="390">
                                <a:moveTo>
                                  <a:pt x="0" y="0"/>
                                </a:moveTo>
                                <a:lnTo>
                                  <a:pt x="1695" y="0"/>
                                </a:lnTo>
                                <a:lnTo>
                                  <a:pt x="1695" y="390"/>
                                </a:lnTo>
                                <a:lnTo>
                                  <a:pt x="0" y="390"/>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78"/>
                        <wps:cNvSpPr>
                          <a:spLocks/>
                        </wps:cNvSpPr>
                        <wps:spPr bwMode="auto">
                          <a:xfrm>
                            <a:off x="2455" y="1020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79"/>
                        <wps:cNvSpPr>
                          <a:spLocks/>
                        </wps:cNvSpPr>
                        <wps:spPr bwMode="auto">
                          <a:xfrm>
                            <a:off x="2455" y="1020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 name="Freeform 80"/>
                        <wps:cNvSpPr>
                          <a:spLocks/>
                        </wps:cNvSpPr>
                        <wps:spPr bwMode="auto">
                          <a:xfrm>
                            <a:off x="2894" y="7519"/>
                            <a:ext cx="102" cy="129"/>
                          </a:xfrm>
                          <a:custGeom>
                            <a:avLst/>
                            <a:gdLst>
                              <a:gd name="T0" fmla="+- 0 2937 2894"/>
                              <a:gd name="T1" fmla="*/ T0 w 102"/>
                              <a:gd name="T2" fmla="+- 0 7648 7519"/>
                              <a:gd name="T3" fmla="*/ 7648 h 129"/>
                              <a:gd name="T4" fmla="+- 0 2937 2894"/>
                              <a:gd name="T5" fmla="*/ T4 w 102"/>
                              <a:gd name="T6" fmla="+- 0 7534 7519"/>
                              <a:gd name="T7" fmla="*/ 7534 h 129"/>
                              <a:gd name="T8" fmla="+- 0 2894 2894"/>
                              <a:gd name="T9" fmla="*/ T8 w 102"/>
                              <a:gd name="T10" fmla="+- 0 7534 7519"/>
                              <a:gd name="T11" fmla="*/ 7534 h 129"/>
                              <a:gd name="T12" fmla="+- 0 2894 2894"/>
                              <a:gd name="T13" fmla="*/ T12 w 102"/>
                              <a:gd name="T14" fmla="+- 0 7519 7519"/>
                              <a:gd name="T15" fmla="*/ 7519 h 129"/>
                              <a:gd name="T16" fmla="+- 0 2996 2894"/>
                              <a:gd name="T17" fmla="*/ T16 w 102"/>
                              <a:gd name="T18" fmla="+- 0 7519 7519"/>
                              <a:gd name="T19" fmla="*/ 7519 h 129"/>
                              <a:gd name="T20" fmla="+- 0 2996 2894"/>
                              <a:gd name="T21" fmla="*/ T20 w 102"/>
                              <a:gd name="T22" fmla="+- 0 7534 7519"/>
                              <a:gd name="T23" fmla="*/ 7534 h 129"/>
                              <a:gd name="T24" fmla="+- 0 2954 2894"/>
                              <a:gd name="T25" fmla="*/ T24 w 102"/>
                              <a:gd name="T26" fmla="+- 0 7534 7519"/>
                              <a:gd name="T27" fmla="*/ 7534 h 129"/>
                              <a:gd name="T28" fmla="+- 0 2954 2894"/>
                              <a:gd name="T29" fmla="*/ T28 w 102"/>
                              <a:gd name="T30" fmla="+- 0 7648 7519"/>
                              <a:gd name="T31" fmla="*/ 7648 h 129"/>
                              <a:gd name="T32" fmla="+- 0 2937 2894"/>
                              <a:gd name="T33" fmla="*/ T32 w 102"/>
                              <a:gd name="T34" fmla="+- 0 7648 7519"/>
                              <a:gd name="T35" fmla="*/ 764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2" h="129">
                                <a:moveTo>
                                  <a:pt x="43" y="129"/>
                                </a:moveTo>
                                <a:lnTo>
                                  <a:pt x="43" y="15"/>
                                </a:lnTo>
                                <a:lnTo>
                                  <a:pt x="0" y="15"/>
                                </a:lnTo>
                                <a:lnTo>
                                  <a:pt x="0" y="0"/>
                                </a:lnTo>
                                <a:lnTo>
                                  <a:pt x="102" y="0"/>
                                </a:lnTo>
                                <a:lnTo>
                                  <a:pt x="102" y="15"/>
                                </a:lnTo>
                                <a:lnTo>
                                  <a:pt x="60" y="15"/>
                                </a:lnTo>
                                <a:lnTo>
                                  <a:pt x="60" y="129"/>
                                </a:lnTo>
                                <a:lnTo>
                                  <a:pt x="43"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 name="Freeform 81"/>
                        <wps:cNvSpPr>
                          <a:spLocks/>
                        </wps:cNvSpPr>
                        <wps:spPr bwMode="auto">
                          <a:xfrm>
                            <a:off x="2986" y="7553"/>
                            <a:ext cx="87" cy="98"/>
                          </a:xfrm>
                          <a:custGeom>
                            <a:avLst/>
                            <a:gdLst>
                              <a:gd name="T0" fmla="+- 0 2986 2986"/>
                              <a:gd name="T1" fmla="*/ T0 w 87"/>
                              <a:gd name="T2" fmla="+- 0 7601 7553"/>
                              <a:gd name="T3" fmla="*/ 7601 h 98"/>
                              <a:gd name="T4" fmla="+- 0 2989 2986"/>
                              <a:gd name="T5" fmla="*/ T4 w 87"/>
                              <a:gd name="T6" fmla="+- 0 7579 7553"/>
                              <a:gd name="T7" fmla="*/ 7579 h 98"/>
                              <a:gd name="T8" fmla="+- 0 3000 2986"/>
                              <a:gd name="T9" fmla="*/ T8 w 87"/>
                              <a:gd name="T10" fmla="+- 0 7564 7553"/>
                              <a:gd name="T11" fmla="*/ 7564 h 98"/>
                              <a:gd name="T12" fmla="+- 0 3008 2986"/>
                              <a:gd name="T13" fmla="*/ T12 w 87"/>
                              <a:gd name="T14" fmla="+- 0 7556 7553"/>
                              <a:gd name="T15" fmla="*/ 7556 h 98"/>
                              <a:gd name="T16" fmla="+- 0 3018 2986"/>
                              <a:gd name="T17" fmla="*/ T16 w 87"/>
                              <a:gd name="T18" fmla="+- 0 7553 7553"/>
                              <a:gd name="T19" fmla="*/ 7553 h 98"/>
                              <a:gd name="T20" fmla="+- 0 3030 2986"/>
                              <a:gd name="T21" fmla="*/ T20 w 87"/>
                              <a:gd name="T22" fmla="+- 0 7553 7553"/>
                              <a:gd name="T23" fmla="*/ 7553 h 98"/>
                              <a:gd name="T24" fmla="+- 0 3043 2986"/>
                              <a:gd name="T25" fmla="*/ T24 w 87"/>
                              <a:gd name="T26" fmla="+- 0 7553 7553"/>
                              <a:gd name="T27" fmla="*/ 7553 h 98"/>
                              <a:gd name="T28" fmla="+- 0 3053 2986"/>
                              <a:gd name="T29" fmla="*/ T28 w 87"/>
                              <a:gd name="T30" fmla="+- 0 7557 7553"/>
                              <a:gd name="T31" fmla="*/ 7557 h 98"/>
                              <a:gd name="T32" fmla="+- 0 3061 2986"/>
                              <a:gd name="T33" fmla="*/ T32 w 87"/>
                              <a:gd name="T34" fmla="+- 0 7565 7553"/>
                              <a:gd name="T35" fmla="*/ 7565 h 98"/>
                              <a:gd name="T36" fmla="+- 0 3069 2986"/>
                              <a:gd name="T37" fmla="*/ T36 w 87"/>
                              <a:gd name="T38" fmla="+- 0 7574 7553"/>
                              <a:gd name="T39" fmla="*/ 7574 h 98"/>
                              <a:gd name="T40" fmla="+- 0 3073 2986"/>
                              <a:gd name="T41" fmla="*/ T40 w 87"/>
                              <a:gd name="T42" fmla="+- 0 7585 7553"/>
                              <a:gd name="T43" fmla="*/ 7585 h 98"/>
                              <a:gd name="T44" fmla="+- 0 3073 2986"/>
                              <a:gd name="T45" fmla="*/ T44 w 87"/>
                              <a:gd name="T46" fmla="+- 0 7600 7553"/>
                              <a:gd name="T47" fmla="*/ 7600 h 98"/>
                              <a:gd name="T48" fmla="+- 0 3073 2986"/>
                              <a:gd name="T49" fmla="*/ T48 w 87"/>
                              <a:gd name="T50" fmla="+- 0 7612 7553"/>
                              <a:gd name="T51" fmla="*/ 7612 h 98"/>
                              <a:gd name="T52" fmla="+- 0 3072 2986"/>
                              <a:gd name="T53" fmla="*/ T52 w 87"/>
                              <a:gd name="T54" fmla="+- 0 7621 7553"/>
                              <a:gd name="T55" fmla="*/ 7621 h 98"/>
                              <a:gd name="T56" fmla="+- 0 3068 2986"/>
                              <a:gd name="T57" fmla="*/ T56 w 87"/>
                              <a:gd name="T58" fmla="+- 0 7628 7553"/>
                              <a:gd name="T59" fmla="*/ 7628 h 98"/>
                              <a:gd name="T60" fmla="+- 0 3064 2986"/>
                              <a:gd name="T61" fmla="*/ T60 w 87"/>
                              <a:gd name="T62" fmla="+- 0 7635 7553"/>
                              <a:gd name="T63" fmla="*/ 7635 h 98"/>
                              <a:gd name="T64" fmla="+- 0 3059 2986"/>
                              <a:gd name="T65" fmla="*/ T64 w 87"/>
                              <a:gd name="T66" fmla="+- 0 7641 7553"/>
                              <a:gd name="T67" fmla="*/ 7641 h 98"/>
                              <a:gd name="T68" fmla="+- 0 3052 2986"/>
                              <a:gd name="T69" fmla="*/ T68 w 87"/>
                              <a:gd name="T70" fmla="+- 0 7644 7553"/>
                              <a:gd name="T71" fmla="*/ 7644 h 98"/>
                              <a:gd name="T72" fmla="+- 0 3045 2986"/>
                              <a:gd name="T73" fmla="*/ T72 w 87"/>
                              <a:gd name="T74" fmla="+- 0 7648 7553"/>
                              <a:gd name="T75" fmla="*/ 7648 h 98"/>
                              <a:gd name="T76" fmla="+- 0 3038 2986"/>
                              <a:gd name="T77" fmla="*/ T76 w 87"/>
                              <a:gd name="T78" fmla="+- 0 7650 7553"/>
                              <a:gd name="T79" fmla="*/ 7650 h 98"/>
                              <a:gd name="T80" fmla="+- 0 3030 2986"/>
                              <a:gd name="T81" fmla="*/ T80 w 87"/>
                              <a:gd name="T82" fmla="+- 0 7650 7553"/>
                              <a:gd name="T83" fmla="*/ 7650 h 98"/>
                              <a:gd name="T84" fmla="+- 0 3017 2986"/>
                              <a:gd name="T85" fmla="*/ T84 w 87"/>
                              <a:gd name="T86" fmla="+- 0 7650 7553"/>
                              <a:gd name="T87" fmla="*/ 7650 h 98"/>
                              <a:gd name="T88" fmla="+- 0 3006 2986"/>
                              <a:gd name="T89" fmla="*/ T88 w 87"/>
                              <a:gd name="T90" fmla="+- 0 7646 7553"/>
                              <a:gd name="T91" fmla="*/ 7646 h 98"/>
                              <a:gd name="T92" fmla="+- 0 2998 2986"/>
                              <a:gd name="T93" fmla="*/ T92 w 87"/>
                              <a:gd name="T94" fmla="+- 0 7638 7553"/>
                              <a:gd name="T95" fmla="*/ 7638 h 98"/>
                              <a:gd name="T96" fmla="+- 0 2990 2986"/>
                              <a:gd name="T97" fmla="*/ T96 w 87"/>
                              <a:gd name="T98" fmla="+- 0 7629 7553"/>
                              <a:gd name="T99" fmla="*/ 7629 h 98"/>
                              <a:gd name="T100" fmla="+- 0 2986 2986"/>
                              <a:gd name="T101" fmla="*/ T100 w 87"/>
                              <a:gd name="T102" fmla="+- 0 7617 7553"/>
                              <a:gd name="T103" fmla="*/ 7617 h 98"/>
                              <a:gd name="T104" fmla="+- 0 2986 298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3" y="26"/>
                                </a:lnTo>
                                <a:lnTo>
                                  <a:pt x="14" y="11"/>
                                </a:lnTo>
                                <a:lnTo>
                                  <a:pt x="22" y="3"/>
                                </a:lnTo>
                                <a:lnTo>
                                  <a:pt x="32" y="0"/>
                                </a:lnTo>
                                <a:lnTo>
                                  <a:pt x="44" y="0"/>
                                </a:lnTo>
                                <a:lnTo>
                                  <a:pt x="57" y="0"/>
                                </a:lnTo>
                                <a:lnTo>
                                  <a:pt x="67" y="4"/>
                                </a:lnTo>
                                <a:lnTo>
                                  <a:pt x="75" y="12"/>
                                </a:lnTo>
                                <a:lnTo>
                                  <a:pt x="83" y="21"/>
                                </a:lnTo>
                                <a:lnTo>
                                  <a:pt x="87" y="32"/>
                                </a:lnTo>
                                <a:lnTo>
                                  <a:pt x="87" y="47"/>
                                </a:lnTo>
                                <a:lnTo>
                                  <a:pt x="87" y="59"/>
                                </a:lnTo>
                                <a:lnTo>
                                  <a:pt x="86" y="68"/>
                                </a:lnTo>
                                <a:lnTo>
                                  <a:pt x="82" y="75"/>
                                </a:lnTo>
                                <a:lnTo>
                                  <a:pt x="78" y="82"/>
                                </a:lnTo>
                                <a:lnTo>
                                  <a:pt x="73" y="88"/>
                                </a:lnTo>
                                <a:lnTo>
                                  <a:pt x="66" y="91"/>
                                </a:lnTo>
                                <a:lnTo>
                                  <a:pt x="59" y="95"/>
                                </a:lnTo>
                                <a:lnTo>
                                  <a:pt x="52" y="97"/>
                                </a:lnTo>
                                <a:lnTo>
                                  <a:pt x="44" y="97"/>
                                </a:lnTo>
                                <a:lnTo>
                                  <a:pt x="31" y="97"/>
                                </a:lnTo>
                                <a:lnTo>
                                  <a:pt x="20"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Freeform 82"/>
                        <wps:cNvSpPr>
                          <a:spLocks/>
                        </wps:cNvSpPr>
                        <wps:spPr bwMode="auto">
                          <a:xfrm>
                            <a:off x="3002" y="7566"/>
                            <a:ext cx="55" cy="71"/>
                          </a:xfrm>
                          <a:custGeom>
                            <a:avLst/>
                            <a:gdLst>
                              <a:gd name="T0" fmla="+- 0 3002 3002"/>
                              <a:gd name="T1" fmla="*/ T0 w 55"/>
                              <a:gd name="T2" fmla="+- 0 7601 7566"/>
                              <a:gd name="T3" fmla="*/ 7601 h 71"/>
                              <a:gd name="T4" fmla="+- 0 3002 3002"/>
                              <a:gd name="T5" fmla="*/ T4 w 55"/>
                              <a:gd name="T6" fmla="+- 0 7613 7566"/>
                              <a:gd name="T7" fmla="*/ 7613 h 71"/>
                              <a:gd name="T8" fmla="+- 0 3005 3002"/>
                              <a:gd name="T9" fmla="*/ T8 w 55"/>
                              <a:gd name="T10" fmla="+- 0 7622 7566"/>
                              <a:gd name="T11" fmla="*/ 7622 h 71"/>
                              <a:gd name="T12" fmla="+- 0 3010 3002"/>
                              <a:gd name="T13" fmla="*/ T12 w 55"/>
                              <a:gd name="T14" fmla="+- 0 7628 7566"/>
                              <a:gd name="T15" fmla="*/ 7628 h 71"/>
                              <a:gd name="T16" fmla="+- 0 3015 3002"/>
                              <a:gd name="T17" fmla="*/ T16 w 55"/>
                              <a:gd name="T18" fmla="+- 0 7634 7566"/>
                              <a:gd name="T19" fmla="*/ 7634 h 71"/>
                              <a:gd name="T20" fmla="+- 0 3022 3002"/>
                              <a:gd name="T21" fmla="*/ T20 w 55"/>
                              <a:gd name="T22" fmla="+- 0 7637 7566"/>
                              <a:gd name="T23" fmla="*/ 7637 h 71"/>
                              <a:gd name="T24" fmla="+- 0 3030 3002"/>
                              <a:gd name="T25" fmla="*/ T24 w 55"/>
                              <a:gd name="T26" fmla="+- 0 7637 7566"/>
                              <a:gd name="T27" fmla="*/ 7637 h 71"/>
                              <a:gd name="T28" fmla="+- 0 3038 3002"/>
                              <a:gd name="T29" fmla="*/ T28 w 55"/>
                              <a:gd name="T30" fmla="+- 0 7637 7566"/>
                              <a:gd name="T31" fmla="*/ 7637 h 71"/>
                              <a:gd name="T32" fmla="+- 0 3044 3002"/>
                              <a:gd name="T33" fmla="*/ T32 w 55"/>
                              <a:gd name="T34" fmla="+- 0 7634 7566"/>
                              <a:gd name="T35" fmla="*/ 7634 h 71"/>
                              <a:gd name="T36" fmla="+- 0 3049 3002"/>
                              <a:gd name="T37" fmla="*/ T36 w 55"/>
                              <a:gd name="T38" fmla="+- 0 7628 7566"/>
                              <a:gd name="T39" fmla="*/ 7628 h 71"/>
                              <a:gd name="T40" fmla="+- 0 3055 3002"/>
                              <a:gd name="T41" fmla="*/ T40 w 55"/>
                              <a:gd name="T42" fmla="+- 0 7622 7566"/>
                              <a:gd name="T43" fmla="*/ 7622 h 71"/>
                              <a:gd name="T44" fmla="+- 0 3057 3002"/>
                              <a:gd name="T45" fmla="*/ T44 w 55"/>
                              <a:gd name="T46" fmla="+- 0 7613 7566"/>
                              <a:gd name="T47" fmla="*/ 7613 h 71"/>
                              <a:gd name="T48" fmla="+- 0 3057 3002"/>
                              <a:gd name="T49" fmla="*/ T48 w 55"/>
                              <a:gd name="T50" fmla="+- 0 7601 7566"/>
                              <a:gd name="T51" fmla="*/ 7601 h 71"/>
                              <a:gd name="T52" fmla="+- 0 3057 3002"/>
                              <a:gd name="T53" fmla="*/ T52 w 55"/>
                              <a:gd name="T54" fmla="+- 0 7589 7566"/>
                              <a:gd name="T55" fmla="*/ 7589 h 71"/>
                              <a:gd name="T56" fmla="+- 0 3055 3002"/>
                              <a:gd name="T57" fmla="*/ T56 w 55"/>
                              <a:gd name="T58" fmla="+- 0 7581 7566"/>
                              <a:gd name="T59" fmla="*/ 7581 h 71"/>
                              <a:gd name="T60" fmla="+- 0 3049 3002"/>
                              <a:gd name="T61" fmla="*/ T60 w 55"/>
                              <a:gd name="T62" fmla="+- 0 7575 7566"/>
                              <a:gd name="T63" fmla="*/ 7575 h 71"/>
                              <a:gd name="T64" fmla="+- 0 3044 3002"/>
                              <a:gd name="T65" fmla="*/ T64 w 55"/>
                              <a:gd name="T66" fmla="+- 0 7569 7566"/>
                              <a:gd name="T67" fmla="*/ 7569 h 71"/>
                              <a:gd name="T68" fmla="+- 0 3038 3002"/>
                              <a:gd name="T69" fmla="*/ T68 w 55"/>
                              <a:gd name="T70" fmla="+- 0 7566 7566"/>
                              <a:gd name="T71" fmla="*/ 7566 h 71"/>
                              <a:gd name="T72" fmla="+- 0 3030 3002"/>
                              <a:gd name="T73" fmla="*/ T72 w 55"/>
                              <a:gd name="T74" fmla="+- 0 7566 7566"/>
                              <a:gd name="T75" fmla="*/ 7566 h 71"/>
                              <a:gd name="T76" fmla="+- 0 3022 3002"/>
                              <a:gd name="T77" fmla="*/ T76 w 55"/>
                              <a:gd name="T78" fmla="+- 0 7566 7566"/>
                              <a:gd name="T79" fmla="*/ 7566 h 71"/>
                              <a:gd name="T80" fmla="+- 0 3015 3002"/>
                              <a:gd name="T81" fmla="*/ T80 w 55"/>
                              <a:gd name="T82" fmla="+- 0 7569 7566"/>
                              <a:gd name="T83" fmla="*/ 7569 h 71"/>
                              <a:gd name="T84" fmla="+- 0 3010 3002"/>
                              <a:gd name="T85" fmla="*/ T84 w 55"/>
                              <a:gd name="T86" fmla="+- 0 7575 7566"/>
                              <a:gd name="T87" fmla="*/ 7575 h 71"/>
                              <a:gd name="T88" fmla="+- 0 3005 3002"/>
                              <a:gd name="T89" fmla="*/ T88 w 55"/>
                              <a:gd name="T90" fmla="+- 0 7580 7566"/>
                              <a:gd name="T91" fmla="*/ 7580 h 71"/>
                              <a:gd name="T92" fmla="+- 0 3002 3002"/>
                              <a:gd name="T93" fmla="*/ T92 w 55"/>
                              <a:gd name="T94" fmla="+- 0 7589 7566"/>
                              <a:gd name="T95" fmla="*/ 7589 h 71"/>
                              <a:gd name="T96" fmla="+- 0 3002 3002"/>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3" y="56"/>
                                </a:lnTo>
                                <a:lnTo>
                                  <a:pt x="8" y="62"/>
                                </a:lnTo>
                                <a:lnTo>
                                  <a:pt x="13" y="68"/>
                                </a:lnTo>
                                <a:lnTo>
                                  <a:pt x="20" y="71"/>
                                </a:lnTo>
                                <a:lnTo>
                                  <a:pt x="28" y="71"/>
                                </a:lnTo>
                                <a:lnTo>
                                  <a:pt x="36" y="71"/>
                                </a:lnTo>
                                <a:lnTo>
                                  <a:pt x="42" y="68"/>
                                </a:lnTo>
                                <a:lnTo>
                                  <a:pt x="47" y="62"/>
                                </a:lnTo>
                                <a:lnTo>
                                  <a:pt x="53" y="56"/>
                                </a:lnTo>
                                <a:lnTo>
                                  <a:pt x="55" y="47"/>
                                </a:lnTo>
                                <a:lnTo>
                                  <a:pt x="55" y="35"/>
                                </a:lnTo>
                                <a:lnTo>
                                  <a:pt x="55" y="23"/>
                                </a:lnTo>
                                <a:lnTo>
                                  <a:pt x="53" y="15"/>
                                </a:lnTo>
                                <a:lnTo>
                                  <a:pt x="47" y="9"/>
                                </a:lnTo>
                                <a:lnTo>
                                  <a:pt x="42" y="3"/>
                                </a:lnTo>
                                <a:lnTo>
                                  <a:pt x="36" y="0"/>
                                </a:lnTo>
                                <a:lnTo>
                                  <a:pt x="28" y="0"/>
                                </a:lnTo>
                                <a:lnTo>
                                  <a:pt x="20" y="0"/>
                                </a:lnTo>
                                <a:lnTo>
                                  <a:pt x="13" y="3"/>
                                </a:lnTo>
                                <a:lnTo>
                                  <a:pt x="8" y="9"/>
                                </a:lnTo>
                                <a:lnTo>
                                  <a:pt x="3"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83"/>
                        <wps:cNvSpPr>
                          <a:spLocks/>
                        </wps:cNvSpPr>
                        <wps:spPr bwMode="auto">
                          <a:xfrm>
                            <a:off x="3086" y="7553"/>
                            <a:ext cx="87" cy="98"/>
                          </a:xfrm>
                          <a:custGeom>
                            <a:avLst/>
                            <a:gdLst>
                              <a:gd name="T0" fmla="+- 0 3086 3086"/>
                              <a:gd name="T1" fmla="*/ T0 w 87"/>
                              <a:gd name="T2" fmla="+- 0 7601 7553"/>
                              <a:gd name="T3" fmla="*/ 7601 h 98"/>
                              <a:gd name="T4" fmla="+- 0 3090 3086"/>
                              <a:gd name="T5" fmla="*/ T4 w 87"/>
                              <a:gd name="T6" fmla="+- 0 7579 7553"/>
                              <a:gd name="T7" fmla="*/ 7579 h 98"/>
                              <a:gd name="T8" fmla="+- 0 3100 3086"/>
                              <a:gd name="T9" fmla="*/ T8 w 87"/>
                              <a:gd name="T10" fmla="+- 0 7564 7553"/>
                              <a:gd name="T11" fmla="*/ 7564 h 98"/>
                              <a:gd name="T12" fmla="+- 0 3109 3086"/>
                              <a:gd name="T13" fmla="*/ T12 w 87"/>
                              <a:gd name="T14" fmla="+- 0 7556 7553"/>
                              <a:gd name="T15" fmla="*/ 7556 h 98"/>
                              <a:gd name="T16" fmla="+- 0 3118 3086"/>
                              <a:gd name="T17" fmla="*/ T16 w 87"/>
                              <a:gd name="T18" fmla="+- 0 7553 7553"/>
                              <a:gd name="T19" fmla="*/ 7553 h 98"/>
                              <a:gd name="T20" fmla="+- 0 3130 3086"/>
                              <a:gd name="T21" fmla="*/ T20 w 87"/>
                              <a:gd name="T22" fmla="+- 0 7553 7553"/>
                              <a:gd name="T23" fmla="*/ 7553 h 98"/>
                              <a:gd name="T24" fmla="+- 0 3143 3086"/>
                              <a:gd name="T25" fmla="*/ T24 w 87"/>
                              <a:gd name="T26" fmla="+- 0 7553 7553"/>
                              <a:gd name="T27" fmla="*/ 7553 h 98"/>
                              <a:gd name="T28" fmla="+- 0 3153 3086"/>
                              <a:gd name="T29" fmla="*/ T28 w 87"/>
                              <a:gd name="T30" fmla="+- 0 7557 7553"/>
                              <a:gd name="T31" fmla="*/ 7557 h 98"/>
                              <a:gd name="T32" fmla="+- 0 3161 3086"/>
                              <a:gd name="T33" fmla="*/ T32 w 87"/>
                              <a:gd name="T34" fmla="+- 0 7565 7553"/>
                              <a:gd name="T35" fmla="*/ 7565 h 98"/>
                              <a:gd name="T36" fmla="+- 0 3169 3086"/>
                              <a:gd name="T37" fmla="*/ T36 w 87"/>
                              <a:gd name="T38" fmla="+- 0 7574 7553"/>
                              <a:gd name="T39" fmla="*/ 7574 h 98"/>
                              <a:gd name="T40" fmla="+- 0 3174 3086"/>
                              <a:gd name="T41" fmla="*/ T40 w 87"/>
                              <a:gd name="T42" fmla="+- 0 7585 7553"/>
                              <a:gd name="T43" fmla="*/ 7585 h 98"/>
                              <a:gd name="T44" fmla="+- 0 3174 3086"/>
                              <a:gd name="T45" fmla="*/ T44 w 87"/>
                              <a:gd name="T46" fmla="+- 0 7600 7553"/>
                              <a:gd name="T47" fmla="*/ 7600 h 98"/>
                              <a:gd name="T48" fmla="+- 0 3174 3086"/>
                              <a:gd name="T49" fmla="*/ T48 w 87"/>
                              <a:gd name="T50" fmla="+- 0 7612 7553"/>
                              <a:gd name="T51" fmla="*/ 7612 h 98"/>
                              <a:gd name="T52" fmla="+- 0 3172 3086"/>
                              <a:gd name="T53" fmla="*/ T52 w 87"/>
                              <a:gd name="T54" fmla="+- 0 7621 7553"/>
                              <a:gd name="T55" fmla="*/ 7621 h 98"/>
                              <a:gd name="T56" fmla="+- 0 3168 3086"/>
                              <a:gd name="T57" fmla="*/ T56 w 87"/>
                              <a:gd name="T58" fmla="+- 0 7628 7553"/>
                              <a:gd name="T59" fmla="*/ 7628 h 98"/>
                              <a:gd name="T60" fmla="+- 0 3165 3086"/>
                              <a:gd name="T61" fmla="*/ T60 w 87"/>
                              <a:gd name="T62" fmla="+- 0 7635 7553"/>
                              <a:gd name="T63" fmla="*/ 7635 h 98"/>
                              <a:gd name="T64" fmla="+- 0 3159 3086"/>
                              <a:gd name="T65" fmla="*/ T64 w 87"/>
                              <a:gd name="T66" fmla="+- 0 7641 7553"/>
                              <a:gd name="T67" fmla="*/ 7641 h 98"/>
                              <a:gd name="T68" fmla="+- 0 3152 3086"/>
                              <a:gd name="T69" fmla="*/ T68 w 87"/>
                              <a:gd name="T70" fmla="+- 0 7644 7553"/>
                              <a:gd name="T71" fmla="*/ 7644 h 98"/>
                              <a:gd name="T72" fmla="+- 0 3146 3086"/>
                              <a:gd name="T73" fmla="*/ T72 w 87"/>
                              <a:gd name="T74" fmla="+- 0 7648 7553"/>
                              <a:gd name="T75" fmla="*/ 7648 h 98"/>
                              <a:gd name="T76" fmla="+- 0 3138 3086"/>
                              <a:gd name="T77" fmla="*/ T76 w 87"/>
                              <a:gd name="T78" fmla="+- 0 7650 7553"/>
                              <a:gd name="T79" fmla="*/ 7650 h 98"/>
                              <a:gd name="T80" fmla="+- 0 3130 3086"/>
                              <a:gd name="T81" fmla="*/ T80 w 87"/>
                              <a:gd name="T82" fmla="+- 0 7650 7553"/>
                              <a:gd name="T83" fmla="*/ 7650 h 98"/>
                              <a:gd name="T84" fmla="+- 0 3117 3086"/>
                              <a:gd name="T85" fmla="*/ T84 w 87"/>
                              <a:gd name="T86" fmla="+- 0 7650 7553"/>
                              <a:gd name="T87" fmla="*/ 7650 h 98"/>
                              <a:gd name="T88" fmla="+- 0 3106 3086"/>
                              <a:gd name="T89" fmla="*/ T88 w 87"/>
                              <a:gd name="T90" fmla="+- 0 7646 7553"/>
                              <a:gd name="T91" fmla="*/ 7646 h 98"/>
                              <a:gd name="T92" fmla="+- 0 3098 3086"/>
                              <a:gd name="T93" fmla="*/ T92 w 87"/>
                              <a:gd name="T94" fmla="+- 0 7638 7553"/>
                              <a:gd name="T95" fmla="*/ 7638 h 98"/>
                              <a:gd name="T96" fmla="+- 0 3090 3086"/>
                              <a:gd name="T97" fmla="*/ T96 w 87"/>
                              <a:gd name="T98" fmla="+- 0 7629 7553"/>
                              <a:gd name="T99" fmla="*/ 7629 h 98"/>
                              <a:gd name="T100" fmla="+- 0 3086 3086"/>
                              <a:gd name="T101" fmla="*/ T100 w 87"/>
                              <a:gd name="T102" fmla="+- 0 7617 7553"/>
                              <a:gd name="T103" fmla="*/ 7617 h 98"/>
                              <a:gd name="T104" fmla="+- 0 3086 308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4" y="26"/>
                                </a:lnTo>
                                <a:lnTo>
                                  <a:pt x="14" y="11"/>
                                </a:lnTo>
                                <a:lnTo>
                                  <a:pt x="23" y="3"/>
                                </a:lnTo>
                                <a:lnTo>
                                  <a:pt x="32" y="0"/>
                                </a:lnTo>
                                <a:lnTo>
                                  <a:pt x="44" y="0"/>
                                </a:lnTo>
                                <a:lnTo>
                                  <a:pt x="57" y="0"/>
                                </a:lnTo>
                                <a:lnTo>
                                  <a:pt x="67" y="4"/>
                                </a:lnTo>
                                <a:lnTo>
                                  <a:pt x="75" y="12"/>
                                </a:lnTo>
                                <a:lnTo>
                                  <a:pt x="83" y="21"/>
                                </a:lnTo>
                                <a:lnTo>
                                  <a:pt x="88" y="32"/>
                                </a:lnTo>
                                <a:lnTo>
                                  <a:pt x="88" y="47"/>
                                </a:lnTo>
                                <a:lnTo>
                                  <a:pt x="88" y="59"/>
                                </a:lnTo>
                                <a:lnTo>
                                  <a:pt x="86" y="68"/>
                                </a:lnTo>
                                <a:lnTo>
                                  <a:pt x="82" y="75"/>
                                </a:lnTo>
                                <a:lnTo>
                                  <a:pt x="79" y="82"/>
                                </a:lnTo>
                                <a:lnTo>
                                  <a:pt x="73" y="88"/>
                                </a:lnTo>
                                <a:lnTo>
                                  <a:pt x="66" y="91"/>
                                </a:lnTo>
                                <a:lnTo>
                                  <a:pt x="60" y="95"/>
                                </a:lnTo>
                                <a:lnTo>
                                  <a:pt x="52" y="97"/>
                                </a:lnTo>
                                <a:lnTo>
                                  <a:pt x="44" y="97"/>
                                </a:lnTo>
                                <a:lnTo>
                                  <a:pt x="31" y="97"/>
                                </a:lnTo>
                                <a:lnTo>
                                  <a:pt x="20"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84"/>
                        <wps:cNvSpPr>
                          <a:spLocks/>
                        </wps:cNvSpPr>
                        <wps:spPr bwMode="auto">
                          <a:xfrm>
                            <a:off x="3102" y="7566"/>
                            <a:ext cx="55" cy="71"/>
                          </a:xfrm>
                          <a:custGeom>
                            <a:avLst/>
                            <a:gdLst>
                              <a:gd name="T0" fmla="+- 0 3102 3102"/>
                              <a:gd name="T1" fmla="*/ T0 w 55"/>
                              <a:gd name="T2" fmla="+- 0 7601 7566"/>
                              <a:gd name="T3" fmla="*/ 7601 h 71"/>
                              <a:gd name="T4" fmla="+- 0 3102 3102"/>
                              <a:gd name="T5" fmla="*/ T4 w 55"/>
                              <a:gd name="T6" fmla="+- 0 7613 7566"/>
                              <a:gd name="T7" fmla="*/ 7613 h 71"/>
                              <a:gd name="T8" fmla="+- 0 3105 3102"/>
                              <a:gd name="T9" fmla="*/ T8 w 55"/>
                              <a:gd name="T10" fmla="+- 0 7622 7566"/>
                              <a:gd name="T11" fmla="*/ 7622 h 71"/>
                              <a:gd name="T12" fmla="+- 0 3110 3102"/>
                              <a:gd name="T13" fmla="*/ T12 w 55"/>
                              <a:gd name="T14" fmla="+- 0 7628 7566"/>
                              <a:gd name="T15" fmla="*/ 7628 h 71"/>
                              <a:gd name="T16" fmla="+- 0 3115 3102"/>
                              <a:gd name="T17" fmla="*/ T16 w 55"/>
                              <a:gd name="T18" fmla="+- 0 7634 7566"/>
                              <a:gd name="T19" fmla="*/ 7634 h 71"/>
                              <a:gd name="T20" fmla="+- 0 3122 3102"/>
                              <a:gd name="T21" fmla="*/ T20 w 55"/>
                              <a:gd name="T22" fmla="+- 0 7637 7566"/>
                              <a:gd name="T23" fmla="*/ 7637 h 71"/>
                              <a:gd name="T24" fmla="+- 0 3130 3102"/>
                              <a:gd name="T25" fmla="*/ T24 w 55"/>
                              <a:gd name="T26" fmla="+- 0 7637 7566"/>
                              <a:gd name="T27" fmla="*/ 7637 h 71"/>
                              <a:gd name="T28" fmla="+- 0 3138 3102"/>
                              <a:gd name="T29" fmla="*/ T28 w 55"/>
                              <a:gd name="T30" fmla="+- 0 7637 7566"/>
                              <a:gd name="T31" fmla="*/ 7637 h 71"/>
                              <a:gd name="T32" fmla="+- 0 3144 3102"/>
                              <a:gd name="T33" fmla="*/ T32 w 55"/>
                              <a:gd name="T34" fmla="+- 0 7634 7566"/>
                              <a:gd name="T35" fmla="*/ 7634 h 71"/>
                              <a:gd name="T36" fmla="+- 0 3149 3102"/>
                              <a:gd name="T37" fmla="*/ T36 w 55"/>
                              <a:gd name="T38" fmla="+- 0 7628 7566"/>
                              <a:gd name="T39" fmla="*/ 7628 h 71"/>
                              <a:gd name="T40" fmla="+- 0 3155 3102"/>
                              <a:gd name="T41" fmla="*/ T40 w 55"/>
                              <a:gd name="T42" fmla="+- 0 7622 7566"/>
                              <a:gd name="T43" fmla="*/ 7622 h 71"/>
                              <a:gd name="T44" fmla="+- 0 3157 3102"/>
                              <a:gd name="T45" fmla="*/ T44 w 55"/>
                              <a:gd name="T46" fmla="+- 0 7613 7566"/>
                              <a:gd name="T47" fmla="*/ 7613 h 71"/>
                              <a:gd name="T48" fmla="+- 0 3157 3102"/>
                              <a:gd name="T49" fmla="*/ T48 w 55"/>
                              <a:gd name="T50" fmla="+- 0 7601 7566"/>
                              <a:gd name="T51" fmla="*/ 7601 h 71"/>
                              <a:gd name="T52" fmla="+- 0 3157 3102"/>
                              <a:gd name="T53" fmla="*/ T52 w 55"/>
                              <a:gd name="T54" fmla="+- 0 7589 7566"/>
                              <a:gd name="T55" fmla="*/ 7589 h 71"/>
                              <a:gd name="T56" fmla="+- 0 3155 3102"/>
                              <a:gd name="T57" fmla="*/ T56 w 55"/>
                              <a:gd name="T58" fmla="+- 0 7581 7566"/>
                              <a:gd name="T59" fmla="*/ 7581 h 71"/>
                              <a:gd name="T60" fmla="+- 0 3149 3102"/>
                              <a:gd name="T61" fmla="*/ T60 w 55"/>
                              <a:gd name="T62" fmla="+- 0 7575 7566"/>
                              <a:gd name="T63" fmla="*/ 7575 h 71"/>
                              <a:gd name="T64" fmla="+- 0 3144 3102"/>
                              <a:gd name="T65" fmla="*/ T64 w 55"/>
                              <a:gd name="T66" fmla="+- 0 7569 7566"/>
                              <a:gd name="T67" fmla="*/ 7569 h 71"/>
                              <a:gd name="T68" fmla="+- 0 3138 3102"/>
                              <a:gd name="T69" fmla="*/ T68 w 55"/>
                              <a:gd name="T70" fmla="+- 0 7566 7566"/>
                              <a:gd name="T71" fmla="*/ 7566 h 71"/>
                              <a:gd name="T72" fmla="+- 0 3130 3102"/>
                              <a:gd name="T73" fmla="*/ T72 w 55"/>
                              <a:gd name="T74" fmla="+- 0 7566 7566"/>
                              <a:gd name="T75" fmla="*/ 7566 h 71"/>
                              <a:gd name="T76" fmla="+- 0 3122 3102"/>
                              <a:gd name="T77" fmla="*/ T76 w 55"/>
                              <a:gd name="T78" fmla="+- 0 7566 7566"/>
                              <a:gd name="T79" fmla="*/ 7566 h 71"/>
                              <a:gd name="T80" fmla="+- 0 3115 3102"/>
                              <a:gd name="T81" fmla="*/ T80 w 55"/>
                              <a:gd name="T82" fmla="+- 0 7569 7566"/>
                              <a:gd name="T83" fmla="*/ 7569 h 71"/>
                              <a:gd name="T84" fmla="+- 0 3110 3102"/>
                              <a:gd name="T85" fmla="*/ T84 w 55"/>
                              <a:gd name="T86" fmla="+- 0 7575 7566"/>
                              <a:gd name="T87" fmla="*/ 7575 h 71"/>
                              <a:gd name="T88" fmla="+- 0 3105 3102"/>
                              <a:gd name="T89" fmla="*/ T88 w 55"/>
                              <a:gd name="T90" fmla="+- 0 7580 7566"/>
                              <a:gd name="T91" fmla="*/ 7580 h 71"/>
                              <a:gd name="T92" fmla="+- 0 3102 3102"/>
                              <a:gd name="T93" fmla="*/ T92 w 55"/>
                              <a:gd name="T94" fmla="+- 0 7589 7566"/>
                              <a:gd name="T95" fmla="*/ 7589 h 71"/>
                              <a:gd name="T96" fmla="+- 0 3102 3102"/>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3" y="56"/>
                                </a:lnTo>
                                <a:lnTo>
                                  <a:pt x="8" y="62"/>
                                </a:lnTo>
                                <a:lnTo>
                                  <a:pt x="13" y="68"/>
                                </a:lnTo>
                                <a:lnTo>
                                  <a:pt x="20" y="71"/>
                                </a:lnTo>
                                <a:lnTo>
                                  <a:pt x="28" y="71"/>
                                </a:lnTo>
                                <a:lnTo>
                                  <a:pt x="36" y="71"/>
                                </a:lnTo>
                                <a:lnTo>
                                  <a:pt x="42" y="68"/>
                                </a:lnTo>
                                <a:lnTo>
                                  <a:pt x="47" y="62"/>
                                </a:lnTo>
                                <a:lnTo>
                                  <a:pt x="53" y="56"/>
                                </a:lnTo>
                                <a:lnTo>
                                  <a:pt x="55" y="47"/>
                                </a:lnTo>
                                <a:lnTo>
                                  <a:pt x="55" y="35"/>
                                </a:lnTo>
                                <a:lnTo>
                                  <a:pt x="55" y="23"/>
                                </a:lnTo>
                                <a:lnTo>
                                  <a:pt x="53" y="15"/>
                                </a:lnTo>
                                <a:lnTo>
                                  <a:pt x="47" y="9"/>
                                </a:lnTo>
                                <a:lnTo>
                                  <a:pt x="42" y="3"/>
                                </a:lnTo>
                                <a:lnTo>
                                  <a:pt x="36" y="0"/>
                                </a:lnTo>
                                <a:lnTo>
                                  <a:pt x="28" y="0"/>
                                </a:lnTo>
                                <a:lnTo>
                                  <a:pt x="20" y="0"/>
                                </a:lnTo>
                                <a:lnTo>
                                  <a:pt x="13" y="3"/>
                                </a:lnTo>
                                <a:lnTo>
                                  <a:pt x="8" y="9"/>
                                </a:lnTo>
                                <a:lnTo>
                                  <a:pt x="3"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85"/>
                        <wps:cNvSpPr>
                          <a:spLocks/>
                        </wps:cNvSpPr>
                        <wps:spPr bwMode="auto">
                          <a:xfrm>
                            <a:off x="3243" y="7519"/>
                            <a:ext cx="81" cy="129"/>
                          </a:xfrm>
                          <a:custGeom>
                            <a:avLst/>
                            <a:gdLst>
                              <a:gd name="T0" fmla="+- 0 3243 3243"/>
                              <a:gd name="T1" fmla="*/ T0 w 81"/>
                              <a:gd name="T2" fmla="+- 0 7648 7519"/>
                              <a:gd name="T3" fmla="*/ 7648 h 129"/>
                              <a:gd name="T4" fmla="+- 0 3243 3243"/>
                              <a:gd name="T5" fmla="*/ T4 w 81"/>
                              <a:gd name="T6" fmla="+- 0 7519 7519"/>
                              <a:gd name="T7" fmla="*/ 7519 h 129"/>
                              <a:gd name="T8" fmla="+- 0 3260 3243"/>
                              <a:gd name="T9" fmla="*/ T8 w 81"/>
                              <a:gd name="T10" fmla="+- 0 7519 7519"/>
                              <a:gd name="T11" fmla="*/ 7519 h 129"/>
                              <a:gd name="T12" fmla="+- 0 3260 3243"/>
                              <a:gd name="T13" fmla="*/ T12 w 81"/>
                              <a:gd name="T14" fmla="+- 0 7633 7519"/>
                              <a:gd name="T15" fmla="*/ 7633 h 129"/>
                              <a:gd name="T16" fmla="+- 0 3324 3243"/>
                              <a:gd name="T17" fmla="*/ T16 w 81"/>
                              <a:gd name="T18" fmla="+- 0 7633 7519"/>
                              <a:gd name="T19" fmla="*/ 7633 h 129"/>
                              <a:gd name="T20" fmla="+- 0 3324 3243"/>
                              <a:gd name="T21" fmla="*/ T20 w 81"/>
                              <a:gd name="T22" fmla="+- 0 7648 7519"/>
                              <a:gd name="T23" fmla="*/ 7648 h 129"/>
                              <a:gd name="T24" fmla="+- 0 3243 3243"/>
                              <a:gd name="T25" fmla="*/ T24 w 81"/>
                              <a:gd name="T26" fmla="+- 0 7648 7519"/>
                              <a:gd name="T27" fmla="*/ 7648 h 129"/>
                            </a:gdLst>
                            <a:ahLst/>
                            <a:cxnLst>
                              <a:cxn ang="0">
                                <a:pos x="T1" y="T3"/>
                              </a:cxn>
                              <a:cxn ang="0">
                                <a:pos x="T5" y="T7"/>
                              </a:cxn>
                              <a:cxn ang="0">
                                <a:pos x="T9" y="T11"/>
                              </a:cxn>
                              <a:cxn ang="0">
                                <a:pos x="T13" y="T15"/>
                              </a:cxn>
                              <a:cxn ang="0">
                                <a:pos x="T17" y="T19"/>
                              </a:cxn>
                              <a:cxn ang="0">
                                <a:pos x="T21" y="T23"/>
                              </a:cxn>
                              <a:cxn ang="0">
                                <a:pos x="T25" y="T27"/>
                              </a:cxn>
                            </a:cxnLst>
                            <a:rect l="0" t="0" r="r" b="b"/>
                            <a:pathLst>
                              <a:path w="81" h="129">
                                <a:moveTo>
                                  <a:pt x="0" y="129"/>
                                </a:moveTo>
                                <a:lnTo>
                                  <a:pt x="0" y="0"/>
                                </a:lnTo>
                                <a:lnTo>
                                  <a:pt x="17" y="0"/>
                                </a:lnTo>
                                <a:lnTo>
                                  <a:pt x="17" y="114"/>
                                </a:lnTo>
                                <a:lnTo>
                                  <a:pt x="81" y="114"/>
                                </a:lnTo>
                                <a:lnTo>
                                  <a:pt x="81"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86"/>
                        <wps:cNvSpPr>
                          <a:spLocks/>
                        </wps:cNvSpPr>
                        <wps:spPr bwMode="auto">
                          <a:xfrm>
                            <a:off x="3336" y="7553"/>
                            <a:ext cx="87" cy="98"/>
                          </a:xfrm>
                          <a:custGeom>
                            <a:avLst/>
                            <a:gdLst>
                              <a:gd name="T0" fmla="+- 0 3336 3336"/>
                              <a:gd name="T1" fmla="*/ T0 w 87"/>
                              <a:gd name="T2" fmla="+- 0 7601 7553"/>
                              <a:gd name="T3" fmla="*/ 7601 h 98"/>
                              <a:gd name="T4" fmla="+- 0 3340 3336"/>
                              <a:gd name="T5" fmla="*/ T4 w 87"/>
                              <a:gd name="T6" fmla="+- 0 7579 7553"/>
                              <a:gd name="T7" fmla="*/ 7579 h 98"/>
                              <a:gd name="T8" fmla="+- 0 3350 3336"/>
                              <a:gd name="T9" fmla="*/ T8 w 87"/>
                              <a:gd name="T10" fmla="+- 0 7564 7553"/>
                              <a:gd name="T11" fmla="*/ 7564 h 98"/>
                              <a:gd name="T12" fmla="+- 0 3359 3336"/>
                              <a:gd name="T13" fmla="*/ T12 w 87"/>
                              <a:gd name="T14" fmla="+- 0 7556 7553"/>
                              <a:gd name="T15" fmla="*/ 7556 h 98"/>
                              <a:gd name="T16" fmla="+- 0 3369 3336"/>
                              <a:gd name="T17" fmla="*/ T16 w 87"/>
                              <a:gd name="T18" fmla="+- 0 7553 7553"/>
                              <a:gd name="T19" fmla="*/ 7553 h 98"/>
                              <a:gd name="T20" fmla="+- 0 3380 3336"/>
                              <a:gd name="T21" fmla="*/ T20 w 87"/>
                              <a:gd name="T22" fmla="+- 0 7553 7553"/>
                              <a:gd name="T23" fmla="*/ 7553 h 98"/>
                              <a:gd name="T24" fmla="+- 0 3393 3336"/>
                              <a:gd name="T25" fmla="*/ T24 w 87"/>
                              <a:gd name="T26" fmla="+- 0 7553 7553"/>
                              <a:gd name="T27" fmla="*/ 7553 h 98"/>
                              <a:gd name="T28" fmla="+- 0 3403 3336"/>
                              <a:gd name="T29" fmla="*/ T28 w 87"/>
                              <a:gd name="T30" fmla="+- 0 7557 7553"/>
                              <a:gd name="T31" fmla="*/ 7557 h 98"/>
                              <a:gd name="T32" fmla="+- 0 3412 3336"/>
                              <a:gd name="T33" fmla="*/ T32 w 87"/>
                              <a:gd name="T34" fmla="+- 0 7565 7553"/>
                              <a:gd name="T35" fmla="*/ 7565 h 98"/>
                              <a:gd name="T36" fmla="+- 0 3420 3336"/>
                              <a:gd name="T37" fmla="*/ T36 w 87"/>
                              <a:gd name="T38" fmla="+- 0 7574 7553"/>
                              <a:gd name="T39" fmla="*/ 7574 h 98"/>
                              <a:gd name="T40" fmla="+- 0 3424 3336"/>
                              <a:gd name="T41" fmla="*/ T40 w 87"/>
                              <a:gd name="T42" fmla="+- 0 7585 7553"/>
                              <a:gd name="T43" fmla="*/ 7585 h 98"/>
                              <a:gd name="T44" fmla="+- 0 3424 3336"/>
                              <a:gd name="T45" fmla="*/ T44 w 87"/>
                              <a:gd name="T46" fmla="+- 0 7600 7553"/>
                              <a:gd name="T47" fmla="*/ 7600 h 98"/>
                              <a:gd name="T48" fmla="+- 0 3424 3336"/>
                              <a:gd name="T49" fmla="*/ T48 w 87"/>
                              <a:gd name="T50" fmla="+- 0 7612 7553"/>
                              <a:gd name="T51" fmla="*/ 7612 h 98"/>
                              <a:gd name="T52" fmla="+- 0 3422 3336"/>
                              <a:gd name="T53" fmla="*/ T52 w 87"/>
                              <a:gd name="T54" fmla="+- 0 7621 7553"/>
                              <a:gd name="T55" fmla="*/ 7621 h 98"/>
                              <a:gd name="T56" fmla="+- 0 3418 3336"/>
                              <a:gd name="T57" fmla="*/ T56 w 87"/>
                              <a:gd name="T58" fmla="+- 0 7628 7553"/>
                              <a:gd name="T59" fmla="*/ 7628 h 98"/>
                              <a:gd name="T60" fmla="+- 0 3415 3336"/>
                              <a:gd name="T61" fmla="*/ T60 w 87"/>
                              <a:gd name="T62" fmla="+- 0 7635 7553"/>
                              <a:gd name="T63" fmla="*/ 7635 h 98"/>
                              <a:gd name="T64" fmla="+- 0 3410 3336"/>
                              <a:gd name="T65" fmla="*/ T64 w 87"/>
                              <a:gd name="T66" fmla="+- 0 7641 7553"/>
                              <a:gd name="T67" fmla="*/ 7641 h 98"/>
                              <a:gd name="T68" fmla="+- 0 3403 3336"/>
                              <a:gd name="T69" fmla="*/ T68 w 87"/>
                              <a:gd name="T70" fmla="+- 0 7644 7553"/>
                              <a:gd name="T71" fmla="*/ 7644 h 98"/>
                              <a:gd name="T72" fmla="+- 0 3396 3336"/>
                              <a:gd name="T73" fmla="*/ T72 w 87"/>
                              <a:gd name="T74" fmla="+- 0 7648 7553"/>
                              <a:gd name="T75" fmla="*/ 7648 h 98"/>
                              <a:gd name="T76" fmla="+- 0 3388 3336"/>
                              <a:gd name="T77" fmla="*/ T76 w 87"/>
                              <a:gd name="T78" fmla="+- 0 7650 7553"/>
                              <a:gd name="T79" fmla="*/ 7650 h 98"/>
                              <a:gd name="T80" fmla="+- 0 3380 3336"/>
                              <a:gd name="T81" fmla="*/ T80 w 87"/>
                              <a:gd name="T82" fmla="+- 0 7650 7553"/>
                              <a:gd name="T83" fmla="*/ 7650 h 98"/>
                              <a:gd name="T84" fmla="+- 0 3367 3336"/>
                              <a:gd name="T85" fmla="*/ T84 w 87"/>
                              <a:gd name="T86" fmla="+- 0 7650 7553"/>
                              <a:gd name="T87" fmla="*/ 7650 h 98"/>
                              <a:gd name="T88" fmla="+- 0 3356 3336"/>
                              <a:gd name="T89" fmla="*/ T88 w 87"/>
                              <a:gd name="T90" fmla="+- 0 7646 7553"/>
                              <a:gd name="T91" fmla="*/ 7646 h 98"/>
                              <a:gd name="T92" fmla="+- 0 3348 3336"/>
                              <a:gd name="T93" fmla="*/ T92 w 87"/>
                              <a:gd name="T94" fmla="+- 0 7638 7553"/>
                              <a:gd name="T95" fmla="*/ 7638 h 98"/>
                              <a:gd name="T96" fmla="+- 0 3340 3336"/>
                              <a:gd name="T97" fmla="*/ T96 w 87"/>
                              <a:gd name="T98" fmla="+- 0 7629 7553"/>
                              <a:gd name="T99" fmla="*/ 7629 h 98"/>
                              <a:gd name="T100" fmla="+- 0 3336 3336"/>
                              <a:gd name="T101" fmla="*/ T100 w 87"/>
                              <a:gd name="T102" fmla="+- 0 7617 7553"/>
                              <a:gd name="T103" fmla="*/ 7617 h 98"/>
                              <a:gd name="T104" fmla="+- 0 3336 333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4" y="26"/>
                                </a:lnTo>
                                <a:lnTo>
                                  <a:pt x="14" y="11"/>
                                </a:lnTo>
                                <a:lnTo>
                                  <a:pt x="23" y="3"/>
                                </a:lnTo>
                                <a:lnTo>
                                  <a:pt x="33" y="0"/>
                                </a:lnTo>
                                <a:lnTo>
                                  <a:pt x="44" y="0"/>
                                </a:lnTo>
                                <a:lnTo>
                                  <a:pt x="57" y="0"/>
                                </a:lnTo>
                                <a:lnTo>
                                  <a:pt x="67" y="4"/>
                                </a:lnTo>
                                <a:lnTo>
                                  <a:pt x="76" y="12"/>
                                </a:lnTo>
                                <a:lnTo>
                                  <a:pt x="84" y="21"/>
                                </a:lnTo>
                                <a:lnTo>
                                  <a:pt x="88" y="32"/>
                                </a:lnTo>
                                <a:lnTo>
                                  <a:pt x="88" y="47"/>
                                </a:lnTo>
                                <a:lnTo>
                                  <a:pt x="88" y="59"/>
                                </a:lnTo>
                                <a:lnTo>
                                  <a:pt x="86" y="68"/>
                                </a:lnTo>
                                <a:lnTo>
                                  <a:pt x="82" y="75"/>
                                </a:lnTo>
                                <a:lnTo>
                                  <a:pt x="79" y="82"/>
                                </a:lnTo>
                                <a:lnTo>
                                  <a:pt x="74" y="88"/>
                                </a:lnTo>
                                <a:lnTo>
                                  <a:pt x="67" y="91"/>
                                </a:lnTo>
                                <a:lnTo>
                                  <a:pt x="60" y="95"/>
                                </a:lnTo>
                                <a:lnTo>
                                  <a:pt x="52" y="97"/>
                                </a:lnTo>
                                <a:lnTo>
                                  <a:pt x="44" y="97"/>
                                </a:lnTo>
                                <a:lnTo>
                                  <a:pt x="31" y="97"/>
                                </a:lnTo>
                                <a:lnTo>
                                  <a:pt x="20"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Freeform 87"/>
                        <wps:cNvSpPr>
                          <a:spLocks/>
                        </wps:cNvSpPr>
                        <wps:spPr bwMode="auto">
                          <a:xfrm>
                            <a:off x="3353" y="7566"/>
                            <a:ext cx="55" cy="71"/>
                          </a:xfrm>
                          <a:custGeom>
                            <a:avLst/>
                            <a:gdLst>
                              <a:gd name="T0" fmla="+- 0 3353 3353"/>
                              <a:gd name="T1" fmla="*/ T0 w 55"/>
                              <a:gd name="T2" fmla="+- 0 7601 7566"/>
                              <a:gd name="T3" fmla="*/ 7601 h 71"/>
                              <a:gd name="T4" fmla="+- 0 3353 3353"/>
                              <a:gd name="T5" fmla="*/ T4 w 55"/>
                              <a:gd name="T6" fmla="+- 0 7613 7566"/>
                              <a:gd name="T7" fmla="*/ 7613 h 71"/>
                              <a:gd name="T8" fmla="+- 0 3355 3353"/>
                              <a:gd name="T9" fmla="*/ T8 w 55"/>
                              <a:gd name="T10" fmla="+- 0 7622 7566"/>
                              <a:gd name="T11" fmla="*/ 7622 h 71"/>
                              <a:gd name="T12" fmla="+- 0 3360 3353"/>
                              <a:gd name="T13" fmla="*/ T12 w 55"/>
                              <a:gd name="T14" fmla="+- 0 7628 7566"/>
                              <a:gd name="T15" fmla="*/ 7628 h 71"/>
                              <a:gd name="T16" fmla="+- 0 3366 3353"/>
                              <a:gd name="T17" fmla="*/ T16 w 55"/>
                              <a:gd name="T18" fmla="+- 0 7634 7566"/>
                              <a:gd name="T19" fmla="*/ 7634 h 71"/>
                              <a:gd name="T20" fmla="+- 0 3372 3353"/>
                              <a:gd name="T21" fmla="*/ T20 w 55"/>
                              <a:gd name="T22" fmla="+- 0 7637 7566"/>
                              <a:gd name="T23" fmla="*/ 7637 h 71"/>
                              <a:gd name="T24" fmla="+- 0 3380 3353"/>
                              <a:gd name="T25" fmla="*/ T24 w 55"/>
                              <a:gd name="T26" fmla="+- 0 7637 7566"/>
                              <a:gd name="T27" fmla="*/ 7637 h 71"/>
                              <a:gd name="T28" fmla="+- 0 3388 3353"/>
                              <a:gd name="T29" fmla="*/ T28 w 55"/>
                              <a:gd name="T30" fmla="+- 0 7637 7566"/>
                              <a:gd name="T31" fmla="*/ 7637 h 71"/>
                              <a:gd name="T32" fmla="+- 0 3394 3353"/>
                              <a:gd name="T33" fmla="*/ T32 w 55"/>
                              <a:gd name="T34" fmla="+- 0 7634 7566"/>
                              <a:gd name="T35" fmla="*/ 7634 h 71"/>
                              <a:gd name="T36" fmla="+- 0 3400 3353"/>
                              <a:gd name="T37" fmla="*/ T36 w 55"/>
                              <a:gd name="T38" fmla="+- 0 7628 7566"/>
                              <a:gd name="T39" fmla="*/ 7628 h 71"/>
                              <a:gd name="T40" fmla="+- 0 3405 3353"/>
                              <a:gd name="T41" fmla="*/ T40 w 55"/>
                              <a:gd name="T42" fmla="+- 0 7622 7566"/>
                              <a:gd name="T43" fmla="*/ 7622 h 71"/>
                              <a:gd name="T44" fmla="+- 0 3408 3353"/>
                              <a:gd name="T45" fmla="*/ T44 w 55"/>
                              <a:gd name="T46" fmla="+- 0 7613 7566"/>
                              <a:gd name="T47" fmla="*/ 7613 h 71"/>
                              <a:gd name="T48" fmla="+- 0 3408 3353"/>
                              <a:gd name="T49" fmla="*/ T48 w 55"/>
                              <a:gd name="T50" fmla="+- 0 7601 7566"/>
                              <a:gd name="T51" fmla="*/ 7601 h 71"/>
                              <a:gd name="T52" fmla="+- 0 3408 3353"/>
                              <a:gd name="T53" fmla="*/ T52 w 55"/>
                              <a:gd name="T54" fmla="+- 0 7589 7566"/>
                              <a:gd name="T55" fmla="*/ 7589 h 71"/>
                              <a:gd name="T56" fmla="+- 0 3405 3353"/>
                              <a:gd name="T57" fmla="*/ T56 w 55"/>
                              <a:gd name="T58" fmla="+- 0 7581 7566"/>
                              <a:gd name="T59" fmla="*/ 7581 h 71"/>
                              <a:gd name="T60" fmla="+- 0 3400 3353"/>
                              <a:gd name="T61" fmla="*/ T60 w 55"/>
                              <a:gd name="T62" fmla="+- 0 7575 7566"/>
                              <a:gd name="T63" fmla="*/ 7575 h 71"/>
                              <a:gd name="T64" fmla="+- 0 3394 3353"/>
                              <a:gd name="T65" fmla="*/ T64 w 55"/>
                              <a:gd name="T66" fmla="+- 0 7569 7566"/>
                              <a:gd name="T67" fmla="*/ 7569 h 71"/>
                              <a:gd name="T68" fmla="+- 0 3388 3353"/>
                              <a:gd name="T69" fmla="*/ T68 w 55"/>
                              <a:gd name="T70" fmla="+- 0 7566 7566"/>
                              <a:gd name="T71" fmla="*/ 7566 h 71"/>
                              <a:gd name="T72" fmla="+- 0 3380 3353"/>
                              <a:gd name="T73" fmla="*/ T72 w 55"/>
                              <a:gd name="T74" fmla="+- 0 7566 7566"/>
                              <a:gd name="T75" fmla="*/ 7566 h 71"/>
                              <a:gd name="T76" fmla="+- 0 3372 3353"/>
                              <a:gd name="T77" fmla="*/ T76 w 55"/>
                              <a:gd name="T78" fmla="+- 0 7566 7566"/>
                              <a:gd name="T79" fmla="*/ 7566 h 71"/>
                              <a:gd name="T80" fmla="+- 0 3366 3353"/>
                              <a:gd name="T81" fmla="*/ T80 w 55"/>
                              <a:gd name="T82" fmla="+- 0 7569 7566"/>
                              <a:gd name="T83" fmla="*/ 7569 h 71"/>
                              <a:gd name="T84" fmla="+- 0 3360 3353"/>
                              <a:gd name="T85" fmla="*/ T84 w 55"/>
                              <a:gd name="T86" fmla="+- 0 7575 7566"/>
                              <a:gd name="T87" fmla="*/ 7575 h 71"/>
                              <a:gd name="T88" fmla="+- 0 3355 3353"/>
                              <a:gd name="T89" fmla="*/ T88 w 55"/>
                              <a:gd name="T90" fmla="+- 0 7580 7566"/>
                              <a:gd name="T91" fmla="*/ 7580 h 71"/>
                              <a:gd name="T92" fmla="+- 0 3353 3353"/>
                              <a:gd name="T93" fmla="*/ T92 w 55"/>
                              <a:gd name="T94" fmla="+- 0 7589 7566"/>
                              <a:gd name="T95" fmla="*/ 7589 h 71"/>
                              <a:gd name="T96" fmla="+- 0 3353 3353"/>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2" y="56"/>
                                </a:lnTo>
                                <a:lnTo>
                                  <a:pt x="7" y="62"/>
                                </a:lnTo>
                                <a:lnTo>
                                  <a:pt x="13" y="68"/>
                                </a:lnTo>
                                <a:lnTo>
                                  <a:pt x="19" y="71"/>
                                </a:lnTo>
                                <a:lnTo>
                                  <a:pt x="27" y="71"/>
                                </a:lnTo>
                                <a:lnTo>
                                  <a:pt x="35" y="71"/>
                                </a:lnTo>
                                <a:lnTo>
                                  <a:pt x="41" y="68"/>
                                </a:lnTo>
                                <a:lnTo>
                                  <a:pt x="47" y="62"/>
                                </a:lnTo>
                                <a:lnTo>
                                  <a:pt x="52" y="56"/>
                                </a:lnTo>
                                <a:lnTo>
                                  <a:pt x="55" y="47"/>
                                </a:lnTo>
                                <a:lnTo>
                                  <a:pt x="55" y="35"/>
                                </a:lnTo>
                                <a:lnTo>
                                  <a:pt x="55" y="23"/>
                                </a:lnTo>
                                <a:lnTo>
                                  <a:pt x="52" y="15"/>
                                </a:lnTo>
                                <a:lnTo>
                                  <a:pt x="47" y="9"/>
                                </a:lnTo>
                                <a:lnTo>
                                  <a:pt x="41" y="3"/>
                                </a:lnTo>
                                <a:lnTo>
                                  <a:pt x="35" y="0"/>
                                </a:lnTo>
                                <a:lnTo>
                                  <a:pt x="27" y="0"/>
                                </a:lnTo>
                                <a:lnTo>
                                  <a:pt x="19" y="0"/>
                                </a:lnTo>
                                <a:lnTo>
                                  <a:pt x="13" y="3"/>
                                </a:lnTo>
                                <a:lnTo>
                                  <a:pt x="7" y="9"/>
                                </a:lnTo>
                                <a:lnTo>
                                  <a:pt x="2"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Freeform 88"/>
                        <wps:cNvSpPr>
                          <a:spLocks/>
                        </wps:cNvSpPr>
                        <wps:spPr bwMode="auto">
                          <a:xfrm>
                            <a:off x="3442" y="7553"/>
                            <a:ext cx="76" cy="95"/>
                          </a:xfrm>
                          <a:custGeom>
                            <a:avLst/>
                            <a:gdLst>
                              <a:gd name="T0" fmla="+- 0 3442 3442"/>
                              <a:gd name="T1" fmla="*/ T0 w 76"/>
                              <a:gd name="T2" fmla="+- 0 7648 7553"/>
                              <a:gd name="T3" fmla="*/ 7648 h 95"/>
                              <a:gd name="T4" fmla="+- 0 3442 3442"/>
                              <a:gd name="T5" fmla="*/ T4 w 76"/>
                              <a:gd name="T6" fmla="+- 0 7555 7553"/>
                              <a:gd name="T7" fmla="*/ 7555 h 95"/>
                              <a:gd name="T8" fmla="+- 0 3457 3442"/>
                              <a:gd name="T9" fmla="*/ T8 w 76"/>
                              <a:gd name="T10" fmla="+- 0 7555 7553"/>
                              <a:gd name="T11" fmla="*/ 7555 h 95"/>
                              <a:gd name="T12" fmla="+- 0 3457 3442"/>
                              <a:gd name="T13" fmla="*/ T12 w 76"/>
                              <a:gd name="T14" fmla="+- 0 7568 7553"/>
                              <a:gd name="T15" fmla="*/ 7568 h 95"/>
                              <a:gd name="T16" fmla="+- 0 3463 3442"/>
                              <a:gd name="T17" fmla="*/ T16 w 76"/>
                              <a:gd name="T18" fmla="+- 0 7558 7553"/>
                              <a:gd name="T19" fmla="*/ 7558 h 95"/>
                              <a:gd name="T20" fmla="+- 0 3473 3442"/>
                              <a:gd name="T21" fmla="*/ T20 w 76"/>
                              <a:gd name="T22" fmla="+- 0 7553 7553"/>
                              <a:gd name="T23" fmla="*/ 7553 h 95"/>
                              <a:gd name="T24" fmla="+- 0 3486 3442"/>
                              <a:gd name="T25" fmla="*/ T24 w 76"/>
                              <a:gd name="T26" fmla="+- 0 7553 7553"/>
                              <a:gd name="T27" fmla="*/ 7553 h 95"/>
                              <a:gd name="T28" fmla="+- 0 3492 3442"/>
                              <a:gd name="T29" fmla="*/ T28 w 76"/>
                              <a:gd name="T30" fmla="+- 0 7553 7553"/>
                              <a:gd name="T31" fmla="*/ 7553 h 95"/>
                              <a:gd name="T32" fmla="+- 0 3497 3442"/>
                              <a:gd name="T33" fmla="*/ T32 w 76"/>
                              <a:gd name="T34" fmla="+- 0 7554 7553"/>
                              <a:gd name="T35" fmla="*/ 7554 h 95"/>
                              <a:gd name="T36" fmla="+- 0 3502 3442"/>
                              <a:gd name="T37" fmla="*/ T36 w 76"/>
                              <a:gd name="T38" fmla="+- 0 7556 7553"/>
                              <a:gd name="T39" fmla="*/ 7556 h 95"/>
                              <a:gd name="T40" fmla="+- 0 3506 3442"/>
                              <a:gd name="T41" fmla="*/ T40 w 76"/>
                              <a:gd name="T42" fmla="+- 0 7558 7553"/>
                              <a:gd name="T43" fmla="*/ 7558 h 95"/>
                              <a:gd name="T44" fmla="+- 0 3510 3442"/>
                              <a:gd name="T45" fmla="*/ T44 w 76"/>
                              <a:gd name="T46" fmla="+- 0 7560 7553"/>
                              <a:gd name="T47" fmla="*/ 7560 h 95"/>
                              <a:gd name="T48" fmla="+- 0 3512 3442"/>
                              <a:gd name="T49" fmla="*/ T48 w 76"/>
                              <a:gd name="T50" fmla="+- 0 7564 7553"/>
                              <a:gd name="T51" fmla="*/ 7564 h 95"/>
                              <a:gd name="T52" fmla="+- 0 3515 3442"/>
                              <a:gd name="T53" fmla="*/ T52 w 76"/>
                              <a:gd name="T54" fmla="+- 0 7567 7553"/>
                              <a:gd name="T55" fmla="*/ 7567 h 95"/>
                              <a:gd name="T56" fmla="+- 0 3516 3442"/>
                              <a:gd name="T57" fmla="*/ T56 w 76"/>
                              <a:gd name="T58" fmla="+- 0 7571 7553"/>
                              <a:gd name="T59" fmla="*/ 7571 h 95"/>
                              <a:gd name="T60" fmla="+- 0 3517 3442"/>
                              <a:gd name="T61" fmla="*/ T60 w 76"/>
                              <a:gd name="T62" fmla="+- 0 7575 7553"/>
                              <a:gd name="T63" fmla="*/ 7575 h 95"/>
                              <a:gd name="T64" fmla="+- 0 3518 3442"/>
                              <a:gd name="T65" fmla="*/ T64 w 76"/>
                              <a:gd name="T66" fmla="+- 0 7578 7553"/>
                              <a:gd name="T67" fmla="*/ 7578 h 95"/>
                              <a:gd name="T68" fmla="+- 0 3518 3442"/>
                              <a:gd name="T69" fmla="*/ T68 w 76"/>
                              <a:gd name="T70" fmla="+- 0 7583 7553"/>
                              <a:gd name="T71" fmla="*/ 7583 h 95"/>
                              <a:gd name="T72" fmla="+- 0 3518 3442"/>
                              <a:gd name="T73" fmla="*/ T72 w 76"/>
                              <a:gd name="T74" fmla="+- 0 7591 7553"/>
                              <a:gd name="T75" fmla="*/ 7591 h 95"/>
                              <a:gd name="T76" fmla="+- 0 3518 3442"/>
                              <a:gd name="T77" fmla="*/ T76 w 76"/>
                              <a:gd name="T78" fmla="+- 0 7648 7553"/>
                              <a:gd name="T79" fmla="*/ 7648 h 95"/>
                              <a:gd name="T80" fmla="+- 0 3502 3442"/>
                              <a:gd name="T81" fmla="*/ T80 w 76"/>
                              <a:gd name="T82" fmla="+- 0 7648 7553"/>
                              <a:gd name="T83" fmla="*/ 7648 h 95"/>
                              <a:gd name="T84" fmla="+- 0 3502 3442"/>
                              <a:gd name="T85" fmla="*/ T84 w 76"/>
                              <a:gd name="T86" fmla="+- 0 7591 7553"/>
                              <a:gd name="T87" fmla="*/ 7591 h 95"/>
                              <a:gd name="T88" fmla="+- 0 3502 3442"/>
                              <a:gd name="T89" fmla="*/ T88 w 76"/>
                              <a:gd name="T90" fmla="+- 0 7585 7553"/>
                              <a:gd name="T91" fmla="*/ 7585 h 95"/>
                              <a:gd name="T92" fmla="+- 0 3502 3442"/>
                              <a:gd name="T93" fmla="*/ T92 w 76"/>
                              <a:gd name="T94" fmla="+- 0 7580 7553"/>
                              <a:gd name="T95" fmla="*/ 7580 h 95"/>
                              <a:gd name="T96" fmla="+- 0 3500 3442"/>
                              <a:gd name="T97" fmla="*/ T96 w 76"/>
                              <a:gd name="T98" fmla="+- 0 7577 7553"/>
                              <a:gd name="T99" fmla="*/ 7577 h 95"/>
                              <a:gd name="T100" fmla="+- 0 3499 3442"/>
                              <a:gd name="T101" fmla="*/ T100 w 76"/>
                              <a:gd name="T102" fmla="+- 0 7574 7553"/>
                              <a:gd name="T103" fmla="*/ 7574 h 95"/>
                              <a:gd name="T104" fmla="+- 0 3497 3442"/>
                              <a:gd name="T105" fmla="*/ T104 w 76"/>
                              <a:gd name="T106" fmla="+- 0 7571 7553"/>
                              <a:gd name="T107" fmla="*/ 7571 h 95"/>
                              <a:gd name="T108" fmla="+- 0 3494 3442"/>
                              <a:gd name="T109" fmla="*/ T108 w 76"/>
                              <a:gd name="T110" fmla="+- 0 7569 7553"/>
                              <a:gd name="T111" fmla="*/ 7569 h 95"/>
                              <a:gd name="T112" fmla="+- 0 3491 3442"/>
                              <a:gd name="T113" fmla="*/ T112 w 76"/>
                              <a:gd name="T114" fmla="+- 0 7567 7553"/>
                              <a:gd name="T115" fmla="*/ 7567 h 95"/>
                              <a:gd name="T116" fmla="+- 0 3487 3442"/>
                              <a:gd name="T117" fmla="*/ T116 w 76"/>
                              <a:gd name="T118" fmla="+- 0 7566 7553"/>
                              <a:gd name="T119" fmla="*/ 7566 h 95"/>
                              <a:gd name="T120" fmla="+- 0 3483 3442"/>
                              <a:gd name="T121" fmla="*/ T120 w 76"/>
                              <a:gd name="T122" fmla="+- 0 7566 7553"/>
                              <a:gd name="T123" fmla="*/ 7566 h 95"/>
                              <a:gd name="T124" fmla="+- 0 3476 3442"/>
                              <a:gd name="T125" fmla="*/ T124 w 76"/>
                              <a:gd name="T126" fmla="+- 0 7566 7553"/>
                              <a:gd name="T127" fmla="*/ 7566 h 95"/>
                              <a:gd name="T128" fmla="+- 0 3470 3442"/>
                              <a:gd name="T129" fmla="*/ T128 w 76"/>
                              <a:gd name="T130" fmla="+- 0 7568 7553"/>
                              <a:gd name="T131" fmla="*/ 7568 h 95"/>
                              <a:gd name="T132" fmla="+- 0 3465 3442"/>
                              <a:gd name="T133" fmla="*/ T132 w 76"/>
                              <a:gd name="T134" fmla="+- 0 7573 7553"/>
                              <a:gd name="T135" fmla="*/ 7573 h 95"/>
                              <a:gd name="T136" fmla="+- 0 3461 3442"/>
                              <a:gd name="T137" fmla="*/ T136 w 76"/>
                              <a:gd name="T138" fmla="+- 0 7577 7553"/>
                              <a:gd name="T139" fmla="*/ 7577 h 95"/>
                              <a:gd name="T140" fmla="+- 0 3458 3442"/>
                              <a:gd name="T141" fmla="*/ T140 w 76"/>
                              <a:gd name="T142" fmla="+- 0 7585 7553"/>
                              <a:gd name="T143" fmla="*/ 7585 h 95"/>
                              <a:gd name="T144" fmla="+- 0 3458 3442"/>
                              <a:gd name="T145" fmla="*/ T144 w 76"/>
                              <a:gd name="T146" fmla="+- 0 7597 7553"/>
                              <a:gd name="T147" fmla="*/ 7597 h 95"/>
                              <a:gd name="T148" fmla="+- 0 3458 3442"/>
                              <a:gd name="T149" fmla="*/ T148 w 76"/>
                              <a:gd name="T150" fmla="+- 0 7648 7553"/>
                              <a:gd name="T151" fmla="*/ 7648 h 95"/>
                              <a:gd name="T152" fmla="+- 0 3442 3442"/>
                              <a:gd name="T153" fmla="*/ T152 w 76"/>
                              <a:gd name="T154" fmla="+- 0 7648 7553"/>
                              <a:gd name="T155"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76" h="95">
                                <a:moveTo>
                                  <a:pt x="0" y="95"/>
                                </a:moveTo>
                                <a:lnTo>
                                  <a:pt x="0" y="2"/>
                                </a:lnTo>
                                <a:lnTo>
                                  <a:pt x="15" y="2"/>
                                </a:lnTo>
                                <a:lnTo>
                                  <a:pt x="15" y="15"/>
                                </a:lnTo>
                                <a:lnTo>
                                  <a:pt x="21" y="5"/>
                                </a:lnTo>
                                <a:lnTo>
                                  <a:pt x="31" y="0"/>
                                </a:lnTo>
                                <a:lnTo>
                                  <a:pt x="44" y="0"/>
                                </a:lnTo>
                                <a:lnTo>
                                  <a:pt x="50" y="0"/>
                                </a:lnTo>
                                <a:lnTo>
                                  <a:pt x="55" y="1"/>
                                </a:lnTo>
                                <a:lnTo>
                                  <a:pt x="60" y="3"/>
                                </a:lnTo>
                                <a:lnTo>
                                  <a:pt x="64" y="5"/>
                                </a:lnTo>
                                <a:lnTo>
                                  <a:pt x="68" y="7"/>
                                </a:lnTo>
                                <a:lnTo>
                                  <a:pt x="70" y="11"/>
                                </a:lnTo>
                                <a:lnTo>
                                  <a:pt x="73" y="14"/>
                                </a:lnTo>
                                <a:lnTo>
                                  <a:pt x="74" y="18"/>
                                </a:lnTo>
                                <a:lnTo>
                                  <a:pt x="75" y="22"/>
                                </a:lnTo>
                                <a:lnTo>
                                  <a:pt x="76" y="25"/>
                                </a:lnTo>
                                <a:lnTo>
                                  <a:pt x="76" y="30"/>
                                </a:lnTo>
                                <a:lnTo>
                                  <a:pt x="76" y="38"/>
                                </a:lnTo>
                                <a:lnTo>
                                  <a:pt x="76" y="95"/>
                                </a:lnTo>
                                <a:lnTo>
                                  <a:pt x="60" y="95"/>
                                </a:lnTo>
                                <a:lnTo>
                                  <a:pt x="60" y="38"/>
                                </a:lnTo>
                                <a:lnTo>
                                  <a:pt x="60" y="32"/>
                                </a:lnTo>
                                <a:lnTo>
                                  <a:pt x="60" y="27"/>
                                </a:lnTo>
                                <a:lnTo>
                                  <a:pt x="58" y="24"/>
                                </a:lnTo>
                                <a:lnTo>
                                  <a:pt x="57" y="21"/>
                                </a:lnTo>
                                <a:lnTo>
                                  <a:pt x="55" y="18"/>
                                </a:lnTo>
                                <a:lnTo>
                                  <a:pt x="52" y="16"/>
                                </a:lnTo>
                                <a:lnTo>
                                  <a:pt x="49" y="14"/>
                                </a:lnTo>
                                <a:lnTo>
                                  <a:pt x="45" y="13"/>
                                </a:lnTo>
                                <a:lnTo>
                                  <a:pt x="41" y="13"/>
                                </a:lnTo>
                                <a:lnTo>
                                  <a:pt x="34" y="13"/>
                                </a:lnTo>
                                <a:lnTo>
                                  <a:pt x="28" y="15"/>
                                </a:lnTo>
                                <a:lnTo>
                                  <a:pt x="23" y="20"/>
                                </a:lnTo>
                                <a:lnTo>
                                  <a:pt x="19" y="24"/>
                                </a:lnTo>
                                <a:lnTo>
                                  <a:pt x="16" y="32"/>
                                </a:lnTo>
                                <a:lnTo>
                                  <a:pt x="16" y="44"/>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 name="Freeform 89"/>
                        <wps:cNvSpPr>
                          <a:spLocks/>
                        </wps:cNvSpPr>
                        <wps:spPr bwMode="auto">
                          <a:xfrm>
                            <a:off x="3536" y="7553"/>
                            <a:ext cx="82" cy="133"/>
                          </a:xfrm>
                          <a:custGeom>
                            <a:avLst/>
                            <a:gdLst>
                              <a:gd name="T0" fmla="+- 0 3540 3536"/>
                              <a:gd name="T1" fmla="*/ T0 w 82"/>
                              <a:gd name="T2" fmla="+- 0 7656 7553"/>
                              <a:gd name="T3" fmla="*/ 7656 h 133"/>
                              <a:gd name="T4" fmla="+- 0 3555 3536"/>
                              <a:gd name="T5" fmla="*/ T4 w 82"/>
                              <a:gd name="T6" fmla="+- 0 7658 7553"/>
                              <a:gd name="T7" fmla="*/ 7658 h 133"/>
                              <a:gd name="T8" fmla="+- 0 3556 3536"/>
                              <a:gd name="T9" fmla="*/ T8 w 82"/>
                              <a:gd name="T10" fmla="+- 0 7663 7553"/>
                              <a:gd name="T11" fmla="*/ 7663 h 133"/>
                              <a:gd name="T12" fmla="+- 0 3557 3536"/>
                              <a:gd name="T13" fmla="*/ T12 w 82"/>
                              <a:gd name="T14" fmla="+- 0 7666 7553"/>
                              <a:gd name="T15" fmla="*/ 7666 h 133"/>
                              <a:gd name="T16" fmla="+- 0 3560 3536"/>
                              <a:gd name="T17" fmla="*/ T16 w 82"/>
                              <a:gd name="T18" fmla="+- 0 7668 7553"/>
                              <a:gd name="T19" fmla="*/ 7668 h 133"/>
                              <a:gd name="T20" fmla="+- 0 3564 3536"/>
                              <a:gd name="T21" fmla="*/ T20 w 82"/>
                              <a:gd name="T22" fmla="+- 0 7671 7553"/>
                              <a:gd name="T23" fmla="*/ 7671 h 133"/>
                              <a:gd name="T24" fmla="+- 0 3570 3536"/>
                              <a:gd name="T25" fmla="*/ T24 w 82"/>
                              <a:gd name="T26" fmla="+- 0 7673 7553"/>
                              <a:gd name="T27" fmla="*/ 7673 h 133"/>
                              <a:gd name="T28" fmla="+- 0 3576 3536"/>
                              <a:gd name="T29" fmla="*/ T28 w 82"/>
                              <a:gd name="T30" fmla="+- 0 7673 7553"/>
                              <a:gd name="T31" fmla="*/ 7673 h 133"/>
                              <a:gd name="T32" fmla="+- 0 3584 3536"/>
                              <a:gd name="T33" fmla="*/ T32 w 82"/>
                              <a:gd name="T34" fmla="+- 0 7673 7553"/>
                              <a:gd name="T35" fmla="*/ 7673 h 133"/>
                              <a:gd name="T36" fmla="+- 0 3589 3536"/>
                              <a:gd name="T37" fmla="*/ T36 w 82"/>
                              <a:gd name="T38" fmla="+- 0 7671 7553"/>
                              <a:gd name="T39" fmla="*/ 7671 h 133"/>
                              <a:gd name="T40" fmla="+- 0 3593 3536"/>
                              <a:gd name="T41" fmla="*/ T40 w 82"/>
                              <a:gd name="T42" fmla="+- 0 7668 7553"/>
                              <a:gd name="T43" fmla="*/ 7668 h 133"/>
                              <a:gd name="T44" fmla="+- 0 3597 3536"/>
                              <a:gd name="T45" fmla="*/ T44 w 82"/>
                              <a:gd name="T46" fmla="+- 0 7665 7553"/>
                              <a:gd name="T47" fmla="*/ 7665 h 133"/>
                              <a:gd name="T48" fmla="+- 0 3600 3536"/>
                              <a:gd name="T49" fmla="*/ T48 w 82"/>
                              <a:gd name="T50" fmla="+- 0 7661 7553"/>
                              <a:gd name="T51" fmla="*/ 7661 h 133"/>
                              <a:gd name="T52" fmla="+- 0 3601 3536"/>
                              <a:gd name="T53" fmla="*/ T52 w 82"/>
                              <a:gd name="T54" fmla="+- 0 7656 7553"/>
                              <a:gd name="T55" fmla="*/ 7656 h 133"/>
                              <a:gd name="T56" fmla="+- 0 3602 3536"/>
                              <a:gd name="T57" fmla="*/ T56 w 82"/>
                              <a:gd name="T58" fmla="+- 0 7653 7553"/>
                              <a:gd name="T59" fmla="*/ 7653 h 133"/>
                              <a:gd name="T60" fmla="+- 0 3603 3536"/>
                              <a:gd name="T61" fmla="*/ T60 w 82"/>
                              <a:gd name="T62" fmla="+- 0 7646 7553"/>
                              <a:gd name="T63" fmla="*/ 7646 h 133"/>
                              <a:gd name="T64" fmla="+- 0 3603 3536"/>
                              <a:gd name="T65" fmla="*/ T64 w 82"/>
                              <a:gd name="T66" fmla="+- 0 7636 7553"/>
                              <a:gd name="T67" fmla="*/ 7636 h 133"/>
                              <a:gd name="T68" fmla="+- 0 3596 3536"/>
                              <a:gd name="T69" fmla="*/ T68 w 82"/>
                              <a:gd name="T70" fmla="+- 0 7644 7553"/>
                              <a:gd name="T71" fmla="*/ 7644 h 133"/>
                              <a:gd name="T72" fmla="+- 0 3587 3536"/>
                              <a:gd name="T73" fmla="*/ T72 w 82"/>
                              <a:gd name="T74" fmla="+- 0 7648 7553"/>
                              <a:gd name="T75" fmla="*/ 7648 h 133"/>
                              <a:gd name="T76" fmla="+- 0 3577 3536"/>
                              <a:gd name="T77" fmla="*/ T76 w 82"/>
                              <a:gd name="T78" fmla="+- 0 7648 7553"/>
                              <a:gd name="T79" fmla="*/ 7648 h 133"/>
                              <a:gd name="T80" fmla="+- 0 3564 3536"/>
                              <a:gd name="T81" fmla="*/ T80 w 82"/>
                              <a:gd name="T82" fmla="+- 0 7648 7553"/>
                              <a:gd name="T83" fmla="*/ 7648 h 133"/>
                              <a:gd name="T84" fmla="+- 0 3554 3536"/>
                              <a:gd name="T85" fmla="*/ T84 w 82"/>
                              <a:gd name="T86" fmla="+- 0 7643 7553"/>
                              <a:gd name="T87" fmla="*/ 7643 h 133"/>
                              <a:gd name="T88" fmla="+- 0 3547 3536"/>
                              <a:gd name="T89" fmla="*/ T88 w 82"/>
                              <a:gd name="T90" fmla="+- 0 7634 7553"/>
                              <a:gd name="T91" fmla="*/ 7634 h 133"/>
                              <a:gd name="T92" fmla="+- 0 3540 3536"/>
                              <a:gd name="T93" fmla="*/ T92 w 82"/>
                              <a:gd name="T94" fmla="+- 0 7625 7553"/>
                              <a:gd name="T95" fmla="*/ 7625 h 133"/>
                              <a:gd name="T96" fmla="+- 0 3536 3536"/>
                              <a:gd name="T97" fmla="*/ T96 w 82"/>
                              <a:gd name="T98" fmla="+- 0 7614 7553"/>
                              <a:gd name="T99" fmla="*/ 7614 h 133"/>
                              <a:gd name="T100" fmla="+- 0 3536 3536"/>
                              <a:gd name="T101" fmla="*/ T100 w 82"/>
                              <a:gd name="T102" fmla="+- 0 7601 7553"/>
                              <a:gd name="T103" fmla="*/ 7601 h 133"/>
                              <a:gd name="T104" fmla="+- 0 3536 3536"/>
                              <a:gd name="T105" fmla="*/ T104 w 82"/>
                              <a:gd name="T106" fmla="+- 0 7592 7553"/>
                              <a:gd name="T107" fmla="*/ 7592 h 133"/>
                              <a:gd name="T108" fmla="+- 0 3538 3536"/>
                              <a:gd name="T109" fmla="*/ T108 w 82"/>
                              <a:gd name="T110" fmla="+- 0 7584 7553"/>
                              <a:gd name="T111" fmla="*/ 7584 h 133"/>
                              <a:gd name="T112" fmla="+- 0 3541 3536"/>
                              <a:gd name="T113" fmla="*/ T112 w 82"/>
                              <a:gd name="T114" fmla="+- 0 7576 7553"/>
                              <a:gd name="T115" fmla="*/ 7576 h 133"/>
                              <a:gd name="T116" fmla="+- 0 3544 3536"/>
                              <a:gd name="T117" fmla="*/ T116 w 82"/>
                              <a:gd name="T118" fmla="+- 0 7569 7553"/>
                              <a:gd name="T119" fmla="*/ 7569 h 133"/>
                              <a:gd name="T120" fmla="+- 0 3549 3536"/>
                              <a:gd name="T121" fmla="*/ T120 w 82"/>
                              <a:gd name="T122" fmla="+- 0 7563 7553"/>
                              <a:gd name="T123" fmla="*/ 7563 h 133"/>
                              <a:gd name="T124" fmla="+- 0 3555 3536"/>
                              <a:gd name="T125" fmla="*/ T124 w 82"/>
                              <a:gd name="T126" fmla="+- 0 7559 7553"/>
                              <a:gd name="T127" fmla="*/ 7559 h 133"/>
                              <a:gd name="T128" fmla="+- 0 3561 3536"/>
                              <a:gd name="T129" fmla="*/ T128 w 82"/>
                              <a:gd name="T130" fmla="+- 0 7555 7553"/>
                              <a:gd name="T131" fmla="*/ 7555 h 133"/>
                              <a:gd name="T132" fmla="+- 0 3569 3536"/>
                              <a:gd name="T133" fmla="*/ T132 w 82"/>
                              <a:gd name="T134" fmla="+- 0 7553 7553"/>
                              <a:gd name="T135" fmla="*/ 7553 h 133"/>
                              <a:gd name="T136" fmla="+- 0 3577 3536"/>
                              <a:gd name="T137" fmla="*/ T136 w 82"/>
                              <a:gd name="T138" fmla="+- 0 7553 7553"/>
                              <a:gd name="T139" fmla="*/ 7553 h 133"/>
                              <a:gd name="T140" fmla="+- 0 3588 3536"/>
                              <a:gd name="T141" fmla="*/ T140 w 82"/>
                              <a:gd name="T142" fmla="+- 0 7553 7553"/>
                              <a:gd name="T143" fmla="*/ 7553 h 133"/>
                              <a:gd name="T144" fmla="+- 0 3597 3536"/>
                              <a:gd name="T145" fmla="*/ T144 w 82"/>
                              <a:gd name="T146" fmla="+- 0 7557 7553"/>
                              <a:gd name="T147" fmla="*/ 7557 h 133"/>
                              <a:gd name="T148" fmla="+- 0 3604 3536"/>
                              <a:gd name="T149" fmla="*/ T148 w 82"/>
                              <a:gd name="T150" fmla="+- 0 7566 7553"/>
                              <a:gd name="T151" fmla="*/ 7566 h 133"/>
                              <a:gd name="T152" fmla="+- 0 3604 3536"/>
                              <a:gd name="T153" fmla="*/ T152 w 82"/>
                              <a:gd name="T154" fmla="+- 0 7555 7553"/>
                              <a:gd name="T155" fmla="*/ 7555 h 133"/>
                              <a:gd name="T156" fmla="+- 0 3619 3536"/>
                              <a:gd name="T157" fmla="*/ T156 w 82"/>
                              <a:gd name="T158" fmla="+- 0 7555 7553"/>
                              <a:gd name="T159" fmla="*/ 7555 h 133"/>
                              <a:gd name="T160" fmla="+- 0 3619 3536"/>
                              <a:gd name="T161" fmla="*/ T160 w 82"/>
                              <a:gd name="T162" fmla="+- 0 7635 7553"/>
                              <a:gd name="T163" fmla="*/ 7635 h 133"/>
                              <a:gd name="T164" fmla="+- 0 3619 3536"/>
                              <a:gd name="T165" fmla="*/ T164 w 82"/>
                              <a:gd name="T166" fmla="+- 0 7650 7553"/>
                              <a:gd name="T167" fmla="*/ 7650 h 133"/>
                              <a:gd name="T168" fmla="+- 0 3617 3536"/>
                              <a:gd name="T169" fmla="*/ T168 w 82"/>
                              <a:gd name="T170" fmla="+- 0 7660 7553"/>
                              <a:gd name="T171" fmla="*/ 7660 h 133"/>
                              <a:gd name="T172" fmla="+- 0 3614 3536"/>
                              <a:gd name="T173" fmla="*/ T172 w 82"/>
                              <a:gd name="T174" fmla="+- 0 7666 7553"/>
                              <a:gd name="T175" fmla="*/ 7666 h 133"/>
                              <a:gd name="T176" fmla="+- 0 3611 3536"/>
                              <a:gd name="T177" fmla="*/ T176 w 82"/>
                              <a:gd name="T178" fmla="+- 0 7672 7553"/>
                              <a:gd name="T179" fmla="*/ 7672 h 133"/>
                              <a:gd name="T180" fmla="+- 0 3607 3536"/>
                              <a:gd name="T181" fmla="*/ T180 w 82"/>
                              <a:gd name="T182" fmla="+- 0 7677 7553"/>
                              <a:gd name="T183" fmla="*/ 7677 h 133"/>
                              <a:gd name="T184" fmla="+- 0 3600 3536"/>
                              <a:gd name="T185" fmla="*/ T184 w 82"/>
                              <a:gd name="T186" fmla="+- 0 7681 7553"/>
                              <a:gd name="T187" fmla="*/ 7681 h 133"/>
                              <a:gd name="T188" fmla="+- 0 3594 3536"/>
                              <a:gd name="T189" fmla="*/ T188 w 82"/>
                              <a:gd name="T190" fmla="+- 0 7684 7553"/>
                              <a:gd name="T191" fmla="*/ 7684 h 133"/>
                              <a:gd name="T192" fmla="+- 0 3586 3536"/>
                              <a:gd name="T193" fmla="*/ T192 w 82"/>
                              <a:gd name="T194" fmla="+- 0 7686 7553"/>
                              <a:gd name="T195" fmla="*/ 7686 h 133"/>
                              <a:gd name="T196" fmla="+- 0 3576 3536"/>
                              <a:gd name="T197" fmla="*/ T196 w 82"/>
                              <a:gd name="T198" fmla="+- 0 7686 7553"/>
                              <a:gd name="T199" fmla="*/ 7686 h 133"/>
                              <a:gd name="T200" fmla="+- 0 3565 3536"/>
                              <a:gd name="T201" fmla="*/ T200 w 82"/>
                              <a:gd name="T202" fmla="+- 0 7686 7553"/>
                              <a:gd name="T203" fmla="*/ 7686 h 133"/>
                              <a:gd name="T204" fmla="+- 0 3556 3536"/>
                              <a:gd name="T205" fmla="*/ T204 w 82"/>
                              <a:gd name="T206" fmla="+- 0 7683 7553"/>
                              <a:gd name="T207" fmla="*/ 7683 h 133"/>
                              <a:gd name="T208" fmla="+- 0 3549 3536"/>
                              <a:gd name="T209" fmla="*/ T208 w 82"/>
                              <a:gd name="T210" fmla="+- 0 7678 7553"/>
                              <a:gd name="T211" fmla="*/ 7678 h 133"/>
                              <a:gd name="T212" fmla="+- 0 3543 3536"/>
                              <a:gd name="T213" fmla="*/ T212 w 82"/>
                              <a:gd name="T214" fmla="+- 0 7673 7553"/>
                              <a:gd name="T215" fmla="*/ 7673 h 133"/>
                              <a:gd name="T216" fmla="+- 0 3539 3536"/>
                              <a:gd name="T217" fmla="*/ T216 w 82"/>
                              <a:gd name="T218" fmla="+- 0 7666 7553"/>
                              <a:gd name="T219" fmla="*/ 7666 h 133"/>
                              <a:gd name="T220" fmla="+- 0 3540 3536"/>
                              <a:gd name="T221" fmla="*/ T220 w 82"/>
                              <a:gd name="T222" fmla="+- 0 7656 7553"/>
                              <a:gd name="T223" fmla="*/ 7656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82" h="133">
                                <a:moveTo>
                                  <a:pt x="4" y="103"/>
                                </a:moveTo>
                                <a:lnTo>
                                  <a:pt x="19" y="105"/>
                                </a:lnTo>
                                <a:lnTo>
                                  <a:pt x="20" y="110"/>
                                </a:lnTo>
                                <a:lnTo>
                                  <a:pt x="21" y="113"/>
                                </a:lnTo>
                                <a:lnTo>
                                  <a:pt x="24" y="115"/>
                                </a:lnTo>
                                <a:lnTo>
                                  <a:pt x="28" y="118"/>
                                </a:lnTo>
                                <a:lnTo>
                                  <a:pt x="34" y="120"/>
                                </a:lnTo>
                                <a:lnTo>
                                  <a:pt x="40" y="120"/>
                                </a:lnTo>
                                <a:lnTo>
                                  <a:pt x="48" y="120"/>
                                </a:lnTo>
                                <a:lnTo>
                                  <a:pt x="53" y="118"/>
                                </a:lnTo>
                                <a:lnTo>
                                  <a:pt x="57" y="115"/>
                                </a:lnTo>
                                <a:lnTo>
                                  <a:pt x="61" y="112"/>
                                </a:lnTo>
                                <a:lnTo>
                                  <a:pt x="64" y="108"/>
                                </a:lnTo>
                                <a:lnTo>
                                  <a:pt x="65" y="103"/>
                                </a:lnTo>
                                <a:lnTo>
                                  <a:pt x="66" y="100"/>
                                </a:lnTo>
                                <a:lnTo>
                                  <a:pt x="67" y="93"/>
                                </a:lnTo>
                                <a:lnTo>
                                  <a:pt x="67" y="83"/>
                                </a:lnTo>
                                <a:lnTo>
                                  <a:pt x="60" y="91"/>
                                </a:lnTo>
                                <a:lnTo>
                                  <a:pt x="51" y="95"/>
                                </a:lnTo>
                                <a:lnTo>
                                  <a:pt x="41" y="95"/>
                                </a:lnTo>
                                <a:lnTo>
                                  <a:pt x="28" y="95"/>
                                </a:lnTo>
                                <a:lnTo>
                                  <a:pt x="18" y="90"/>
                                </a:lnTo>
                                <a:lnTo>
                                  <a:pt x="11" y="81"/>
                                </a:lnTo>
                                <a:lnTo>
                                  <a:pt x="4" y="72"/>
                                </a:lnTo>
                                <a:lnTo>
                                  <a:pt x="0" y="61"/>
                                </a:lnTo>
                                <a:lnTo>
                                  <a:pt x="0" y="48"/>
                                </a:lnTo>
                                <a:lnTo>
                                  <a:pt x="0" y="39"/>
                                </a:lnTo>
                                <a:lnTo>
                                  <a:pt x="2" y="31"/>
                                </a:lnTo>
                                <a:lnTo>
                                  <a:pt x="5" y="23"/>
                                </a:lnTo>
                                <a:lnTo>
                                  <a:pt x="8" y="16"/>
                                </a:lnTo>
                                <a:lnTo>
                                  <a:pt x="13" y="10"/>
                                </a:lnTo>
                                <a:lnTo>
                                  <a:pt x="19" y="6"/>
                                </a:lnTo>
                                <a:lnTo>
                                  <a:pt x="25" y="2"/>
                                </a:lnTo>
                                <a:lnTo>
                                  <a:pt x="33" y="0"/>
                                </a:lnTo>
                                <a:lnTo>
                                  <a:pt x="41" y="0"/>
                                </a:lnTo>
                                <a:lnTo>
                                  <a:pt x="52" y="0"/>
                                </a:lnTo>
                                <a:lnTo>
                                  <a:pt x="61" y="4"/>
                                </a:lnTo>
                                <a:lnTo>
                                  <a:pt x="68" y="13"/>
                                </a:lnTo>
                                <a:lnTo>
                                  <a:pt x="68" y="2"/>
                                </a:lnTo>
                                <a:lnTo>
                                  <a:pt x="83" y="2"/>
                                </a:lnTo>
                                <a:lnTo>
                                  <a:pt x="83" y="82"/>
                                </a:lnTo>
                                <a:lnTo>
                                  <a:pt x="83" y="97"/>
                                </a:lnTo>
                                <a:lnTo>
                                  <a:pt x="81" y="107"/>
                                </a:lnTo>
                                <a:lnTo>
                                  <a:pt x="78" y="113"/>
                                </a:lnTo>
                                <a:lnTo>
                                  <a:pt x="75" y="119"/>
                                </a:lnTo>
                                <a:lnTo>
                                  <a:pt x="71" y="124"/>
                                </a:lnTo>
                                <a:lnTo>
                                  <a:pt x="64" y="128"/>
                                </a:lnTo>
                                <a:lnTo>
                                  <a:pt x="58" y="131"/>
                                </a:lnTo>
                                <a:lnTo>
                                  <a:pt x="50" y="133"/>
                                </a:lnTo>
                                <a:lnTo>
                                  <a:pt x="40" y="133"/>
                                </a:lnTo>
                                <a:lnTo>
                                  <a:pt x="29" y="133"/>
                                </a:lnTo>
                                <a:lnTo>
                                  <a:pt x="20" y="130"/>
                                </a:lnTo>
                                <a:lnTo>
                                  <a:pt x="13" y="125"/>
                                </a:lnTo>
                                <a:lnTo>
                                  <a:pt x="7" y="120"/>
                                </a:lnTo>
                                <a:lnTo>
                                  <a:pt x="3" y="113"/>
                                </a:lnTo>
                                <a:lnTo>
                                  <a:pt x="4" y="10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Freeform 90"/>
                        <wps:cNvSpPr>
                          <a:spLocks/>
                        </wps:cNvSpPr>
                        <wps:spPr bwMode="auto">
                          <a:xfrm>
                            <a:off x="3553" y="7566"/>
                            <a:ext cx="51" cy="69"/>
                          </a:xfrm>
                          <a:custGeom>
                            <a:avLst/>
                            <a:gdLst>
                              <a:gd name="T0" fmla="+- 0 3553 3553"/>
                              <a:gd name="T1" fmla="*/ T0 w 51"/>
                              <a:gd name="T2" fmla="+- 0 7600 7566"/>
                              <a:gd name="T3" fmla="*/ 7600 h 69"/>
                              <a:gd name="T4" fmla="+- 0 3553 3553"/>
                              <a:gd name="T5" fmla="*/ T4 w 51"/>
                              <a:gd name="T6" fmla="+- 0 7612 7566"/>
                              <a:gd name="T7" fmla="*/ 7612 h 69"/>
                              <a:gd name="T8" fmla="+- 0 3555 3553"/>
                              <a:gd name="T9" fmla="*/ T8 w 51"/>
                              <a:gd name="T10" fmla="+- 0 7621 7566"/>
                              <a:gd name="T11" fmla="*/ 7621 h 69"/>
                              <a:gd name="T12" fmla="+- 0 3560 3553"/>
                              <a:gd name="T13" fmla="*/ T12 w 51"/>
                              <a:gd name="T14" fmla="+- 0 7626 7566"/>
                              <a:gd name="T15" fmla="*/ 7626 h 69"/>
                              <a:gd name="T16" fmla="+- 0 3565 3553"/>
                              <a:gd name="T17" fmla="*/ T16 w 51"/>
                              <a:gd name="T18" fmla="+- 0 7632 7566"/>
                              <a:gd name="T19" fmla="*/ 7632 h 69"/>
                              <a:gd name="T20" fmla="+- 0 3571 3553"/>
                              <a:gd name="T21" fmla="*/ T20 w 51"/>
                              <a:gd name="T22" fmla="+- 0 7635 7566"/>
                              <a:gd name="T23" fmla="*/ 7635 h 69"/>
                              <a:gd name="T24" fmla="+- 0 3578 3553"/>
                              <a:gd name="T25" fmla="*/ T24 w 51"/>
                              <a:gd name="T26" fmla="+- 0 7635 7566"/>
                              <a:gd name="T27" fmla="*/ 7635 h 69"/>
                              <a:gd name="T28" fmla="+- 0 3585 3553"/>
                              <a:gd name="T29" fmla="*/ T28 w 51"/>
                              <a:gd name="T30" fmla="+- 0 7635 7566"/>
                              <a:gd name="T31" fmla="*/ 7635 h 69"/>
                              <a:gd name="T32" fmla="+- 0 3592 3553"/>
                              <a:gd name="T33" fmla="*/ T32 w 51"/>
                              <a:gd name="T34" fmla="+- 0 7632 7566"/>
                              <a:gd name="T35" fmla="*/ 7632 h 69"/>
                              <a:gd name="T36" fmla="+- 0 3596 3553"/>
                              <a:gd name="T37" fmla="*/ T36 w 51"/>
                              <a:gd name="T38" fmla="+- 0 7627 7566"/>
                              <a:gd name="T39" fmla="*/ 7627 h 69"/>
                              <a:gd name="T40" fmla="+- 0 3601 3553"/>
                              <a:gd name="T41" fmla="*/ T40 w 51"/>
                              <a:gd name="T42" fmla="+- 0 7621 7566"/>
                              <a:gd name="T43" fmla="*/ 7621 h 69"/>
                              <a:gd name="T44" fmla="+- 0 3604 3553"/>
                              <a:gd name="T45" fmla="*/ T44 w 51"/>
                              <a:gd name="T46" fmla="+- 0 7612 7566"/>
                              <a:gd name="T47" fmla="*/ 7612 h 69"/>
                              <a:gd name="T48" fmla="+- 0 3604 3553"/>
                              <a:gd name="T49" fmla="*/ T48 w 51"/>
                              <a:gd name="T50" fmla="+- 0 7600 7566"/>
                              <a:gd name="T51" fmla="*/ 7600 h 69"/>
                              <a:gd name="T52" fmla="+- 0 3604 3553"/>
                              <a:gd name="T53" fmla="*/ T52 w 51"/>
                              <a:gd name="T54" fmla="+- 0 7589 7566"/>
                              <a:gd name="T55" fmla="*/ 7589 h 69"/>
                              <a:gd name="T56" fmla="+- 0 3601 3553"/>
                              <a:gd name="T57" fmla="*/ T56 w 51"/>
                              <a:gd name="T58" fmla="+- 0 7580 7566"/>
                              <a:gd name="T59" fmla="*/ 7580 h 69"/>
                              <a:gd name="T60" fmla="+- 0 3596 3553"/>
                              <a:gd name="T61" fmla="*/ T60 w 51"/>
                              <a:gd name="T62" fmla="+- 0 7574 7566"/>
                              <a:gd name="T63" fmla="*/ 7574 h 69"/>
                              <a:gd name="T64" fmla="+- 0 3591 3553"/>
                              <a:gd name="T65" fmla="*/ T64 w 51"/>
                              <a:gd name="T66" fmla="+- 0 7569 7566"/>
                              <a:gd name="T67" fmla="*/ 7569 h 69"/>
                              <a:gd name="T68" fmla="+- 0 3585 3553"/>
                              <a:gd name="T69" fmla="*/ T68 w 51"/>
                              <a:gd name="T70" fmla="+- 0 7566 7566"/>
                              <a:gd name="T71" fmla="*/ 7566 h 69"/>
                              <a:gd name="T72" fmla="+- 0 3578 3553"/>
                              <a:gd name="T73" fmla="*/ T72 w 51"/>
                              <a:gd name="T74" fmla="+- 0 7566 7566"/>
                              <a:gd name="T75" fmla="*/ 7566 h 69"/>
                              <a:gd name="T76" fmla="+- 0 3571 3553"/>
                              <a:gd name="T77" fmla="*/ T76 w 51"/>
                              <a:gd name="T78" fmla="+- 0 7566 7566"/>
                              <a:gd name="T79" fmla="*/ 7566 h 69"/>
                              <a:gd name="T80" fmla="+- 0 3565 3553"/>
                              <a:gd name="T81" fmla="*/ T80 w 51"/>
                              <a:gd name="T82" fmla="+- 0 7569 7566"/>
                              <a:gd name="T83" fmla="*/ 7569 h 69"/>
                              <a:gd name="T84" fmla="+- 0 3560 3553"/>
                              <a:gd name="T85" fmla="*/ T84 w 51"/>
                              <a:gd name="T86" fmla="+- 0 7574 7566"/>
                              <a:gd name="T87" fmla="*/ 7574 h 69"/>
                              <a:gd name="T88" fmla="+- 0 3555 3553"/>
                              <a:gd name="T89" fmla="*/ T88 w 51"/>
                              <a:gd name="T90" fmla="+- 0 7580 7566"/>
                              <a:gd name="T91" fmla="*/ 7580 h 69"/>
                              <a:gd name="T92" fmla="+- 0 3553 3553"/>
                              <a:gd name="T93" fmla="*/ T92 w 51"/>
                              <a:gd name="T94" fmla="+- 0 7588 7566"/>
                              <a:gd name="T95" fmla="*/ 7588 h 69"/>
                              <a:gd name="T96" fmla="+- 0 3553 3553"/>
                              <a:gd name="T97" fmla="*/ T96 w 51"/>
                              <a:gd name="T98" fmla="+- 0 7600 7566"/>
                              <a:gd name="T99" fmla="*/ 7600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1" h="69">
                                <a:moveTo>
                                  <a:pt x="0" y="34"/>
                                </a:moveTo>
                                <a:lnTo>
                                  <a:pt x="0" y="46"/>
                                </a:lnTo>
                                <a:lnTo>
                                  <a:pt x="2" y="55"/>
                                </a:lnTo>
                                <a:lnTo>
                                  <a:pt x="7" y="60"/>
                                </a:lnTo>
                                <a:lnTo>
                                  <a:pt x="12" y="66"/>
                                </a:lnTo>
                                <a:lnTo>
                                  <a:pt x="18" y="69"/>
                                </a:lnTo>
                                <a:lnTo>
                                  <a:pt x="25" y="69"/>
                                </a:lnTo>
                                <a:lnTo>
                                  <a:pt x="32" y="69"/>
                                </a:lnTo>
                                <a:lnTo>
                                  <a:pt x="39" y="66"/>
                                </a:lnTo>
                                <a:lnTo>
                                  <a:pt x="43" y="61"/>
                                </a:lnTo>
                                <a:lnTo>
                                  <a:pt x="48" y="55"/>
                                </a:lnTo>
                                <a:lnTo>
                                  <a:pt x="51" y="46"/>
                                </a:lnTo>
                                <a:lnTo>
                                  <a:pt x="51" y="34"/>
                                </a:lnTo>
                                <a:lnTo>
                                  <a:pt x="51" y="23"/>
                                </a:lnTo>
                                <a:lnTo>
                                  <a:pt x="48" y="14"/>
                                </a:lnTo>
                                <a:lnTo>
                                  <a:pt x="43" y="8"/>
                                </a:lnTo>
                                <a:lnTo>
                                  <a:pt x="38" y="3"/>
                                </a:lnTo>
                                <a:lnTo>
                                  <a:pt x="32" y="0"/>
                                </a:lnTo>
                                <a:lnTo>
                                  <a:pt x="25" y="0"/>
                                </a:lnTo>
                                <a:lnTo>
                                  <a:pt x="18" y="0"/>
                                </a:lnTo>
                                <a:lnTo>
                                  <a:pt x="12" y="3"/>
                                </a:lnTo>
                                <a:lnTo>
                                  <a:pt x="7" y="8"/>
                                </a:lnTo>
                                <a:lnTo>
                                  <a:pt x="2" y="14"/>
                                </a:lnTo>
                                <a:lnTo>
                                  <a:pt x="0" y="22"/>
                                </a:lnTo>
                                <a:lnTo>
                                  <a:pt x="0" y="34"/>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91"/>
                        <wps:cNvSpPr>
                          <a:spLocks/>
                        </wps:cNvSpPr>
                        <wps:spPr bwMode="auto">
                          <a:xfrm>
                            <a:off x="4353" y="7517"/>
                            <a:ext cx="103" cy="133"/>
                          </a:xfrm>
                          <a:custGeom>
                            <a:avLst/>
                            <a:gdLst>
                              <a:gd name="T0" fmla="+- 0 4369 4353"/>
                              <a:gd name="T1" fmla="*/ T0 w 103"/>
                              <a:gd name="T2" fmla="+- 0 7605 7517"/>
                              <a:gd name="T3" fmla="*/ 7605 h 133"/>
                              <a:gd name="T4" fmla="+- 0 4372 4353"/>
                              <a:gd name="T5" fmla="*/ T4 w 103"/>
                              <a:gd name="T6" fmla="+- 0 7617 7517"/>
                              <a:gd name="T7" fmla="*/ 7617 h 133"/>
                              <a:gd name="T8" fmla="+- 0 4377 4353"/>
                              <a:gd name="T9" fmla="*/ T8 w 103"/>
                              <a:gd name="T10" fmla="+- 0 7625 7517"/>
                              <a:gd name="T11" fmla="*/ 7625 h 133"/>
                              <a:gd name="T12" fmla="+- 0 4387 4353"/>
                              <a:gd name="T13" fmla="*/ T12 w 103"/>
                              <a:gd name="T14" fmla="+- 0 7631 7517"/>
                              <a:gd name="T15" fmla="*/ 7631 h 133"/>
                              <a:gd name="T16" fmla="+- 0 4400 4353"/>
                              <a:gd name="T17" fmla="*/ T16 w 103"/>
                              <a:gd name="T18" fmla="+- 0 7635 7517"/>
                              <a:gd name="T19" fmla="*/ 7635 h 133"/>
                              <a:gd name="T20" fmla="+- 0 4414 4353"/>
                              <a:gd name="T21" fmla="*/ T20 w 103"/>
                              <a:gd name="T22" fmla="+- 0 7635 7517"/>
                              <a:gd name="T23" fmla="*/ 7635 h 133"/>
                              <a:gd name="T24" fmla="+- 0 4424 4353"/>
                              <a:gd name="T25" fmla="*/ T24 w 103"/>
                              <a:gd name="T26" fmla="+- 0 7632 7517"/>
                              <a:gd name="T27" fmla="*/ 7632 h 133"/>
                              <a:gd name="T28" fmla="+- 0 4433 4353"/>
                              <a:gd name="T29" fmla="*/ T28 w 103"/>
                              <a:gd name="T30" fmla="+- 0 7627 7517"/>
                              <a:gd name="T31" fmla="*/ 7627 h 133"/>
                              <a:gd name="T32" fmla="+- 0 4438 4353"/>
                              <a:gd name="T33" fmla="*/ T32 w 103"/>
                              <a:gd name="T34" fmla="+- 0 7621 7517"/>
                              <a:gd name="T35" fmla="*/ 7621 h 133"/>
                              <a:gd name="T36" fmla="+- 0 4439 4353"/>
                              <a:gd name="T37" fmla="*/ T36 w 103"/>
                              <a:gd name="T38" fmla="+- 0 7613 7517"/>
                              <a:gd name="T39" fmla="*/ 7613 h 133"/>
                              <a:gd name="T40" fmla="+- 0 4438 4353"/>
                              <a:gd name="T41" fmla="*/ T40 w 103"/>
                              <a:gd name="T42" fmla="+- 0 7605 7517"/>
                              <a:gd name="T43" fmla="*/ 7605 h 133"/>
                              <a:gd name="T44" fmla="+- 0 4433 4353"/>
                              <a:gd name="T45" fmla="*/ T44 w 103"/>
                              <a:gd name="T46" fmla="+- 0 7599 7517"/>
                              <a:gd name="T47" fmla="*/ 7599 h 133"/>
                              <a:gd name="T48" fmla="+- 0 4424 4353"/>
                              <a:gd name="T49" fmla="*/ T48 w 103"/>
                              <a:gd name="T50" fmla="+- 0 7595 7517"/>
                              <a:gd name="T51" fmla="*/ 7595 h 133"/>
                              <a:gd name="T52" fmla="+- 0 4413 4353"/>
                              <a:gd name="T53" fmla="*/ T52 w 103"/>
                              <a:gd name="T54" fmla="+- 0 7591 7517"/>
                              <a:gd name="T55" fmla="*/ 7591 h 133"/>
                              <a:gd name="T56" fmla="+- 0 4389 4353"/>
                              <a:gd name="T57" fmla="*/ T56 w 103"/>
                              <a:gd name="T58" fmla="+- 0 7586 7517"/>
                              <a:gd name="T59" fmla="*/ 7586 h 133"/>
                              <a:gd name="T60" fmla="+- 0 4376 4353"/>
                              <a:gd name="T61" fmla="*/ T60 w 103"/>
                              <a:gd name="T62" fmla="+- 0 7581 7517"/>
                              <a:gd name="T63" fmla="*/ 7581 h 133"/>
                              <a:gd name="T64" fmla="+- 0 4366 4353"/>
                              <a:gd name="T65" fmla="*/ T64 w 103"/>
                              <a:gd name="T66" fmla="+- 0 7573 7517"/>
                              <a:gd name="T67" fmla="*/ 7573 h 133"/>
                              <a:gd name="T68" fmla="+- 0 4360 4353"/>
                              <a:gd name="T69" fmla="*/ T68 w 103"/>
                              <a:gd name="T70" fmla="+- 0 7564 7517"/>
                              <a:gd name="T71" fmla="*/ 7564 h 133"/>
                              <a:gd name="T72" fmla="+- 0 4358 4353"/>
                              <a:gd name="T73" fmla="*/ T72 w 103"/>
                              <a:gd name="T74" fmla="+- 0 7552 7517"/>
                              <a:gd name="T75" fmla="*/ 7552 h 133"/>
                              <a:gd name="T76" fmla="+- 0 4360 4353"/>
                              <a:gd name="T77" fmla="*/ T76 w 103"/>
                              <a:gd name="T78" fmla="+- 0 7540 7517"/>
                              <a:gd name="T79" fmla="*/ 7540 h 133"/>
                              <a:gd name="T80" fmla="+- 0 4367 4353"/>
                              <a:gd name="T81" fmla="*/ T80 w 103"/>
                              <a:gd name="T82" fmla="+- 0 7529 7517"/>
                              <a:gd name="T83" fmla="*/ 7529 h 133"/>
                              <a:gd name="T84" fmla="+- 0 4380 4353"/>
                              <a:gd name="T85" fmla="*/ T84 w 103"/>
                              <a:gd name="T86" fmla="+- 0 7521 7517"/>
                              <a:gd name="T87" fmla="*/ 7521 h 133"/>
                              <a:gd name="T88" fmla="+- 0 4395 4353"/>
                              <a:gd name="T89" fmla="*/ T88 w 103"/>
                              <a:gd name="T90" fmla="+- 0 7517 7517"/>
                              <a:gd name="T91" fmla="*/ 7517 h 133"/>
                              <a:gd name="T92" fmla="+- 0 4413 4353"/>
                              <a:gd name="T93" fmla="*/ T92 w 103"/>
                              <a:gd name="T94" fmla="+- 0 7517 7517"/>
                              <a:gd name="T95" fmla="*/ 7517 h 133"/>
                              <a:gd name="T96" fmla="+- 0 4429 4353"/>
                              <a:gd name="T97" fmla="*/ T96 w 103"/>
                              <a:gd name="T98" fmla="+- 0 7522 7517"/>
                              <a:gd name="T99" fmla="*/ 7522 h 133"/>
                              <a:gd name="T100" fmla="+- 0 4442 4353"/>
                              <a:gd name="T101" fmla="*/ T100 w 103"/>
                              <a:gd name="T102" fmla="+- 0 7529 7517"/>
                              <a:gd name="T103" fmla="*/ 7529 h 133"/>
                              <a:gd name="T104" fmla="+- 0 4449 4353"/>
                              <a:gd name="T105" fmla="*/ T104 w 103"/>
                              <a:gd name="T106" fmla="+- 0 7541 7517"/>
                              <a:gd name="T107" fmla="*/ 7541 h 133"/>
                              <a:gd name="T108" fmla="+- 0 4452 4353"/>
                              <a:gd name="T109" fmla="*/ T108 w 103"/>
                              <a:gd name="T110" fmla="+- 0 7555 7517"/>
                              <a:gd name="T111" fmla="*/ 7555 h 133"/>
                              <a:gd name="T112" fmla="+- 0 4435 4353"/>
                              <a:gd name="T113" fmla="*/ T112 w 103"/>
                              <a:gd name="T114" fmla="+- 0 7549 7517"/>
                              <a:gd name="T115" fmla="*/ 7549 h 133"/>
                              <a:gd name="T116" fmla="+- 0 4427 4353"/>
                              <a:gd name="T117" fmla="*/ T116 w 103"/>
                              <a:gd name="T118" fmla="+- 0 7538 7517"/>
                              <a:gd name="T119" fmla="*/ 7538 h 133"/>
                              <a:gd name="T120" fmla="+- 0 4414 4353"/>
                              <a:gd name="T121" fmla="*/ T120 w 103"/>
                              <a:gd name="T122" fmla="+- 0 7532 7517"/>
                              <a:gd name="T123" fmla="*/ 7532 h 133"/>
                              <a:gd name="T124" fmla="+- 0 4394 4353"/>
                              <a:gd name="T125" fmla="*/ T124 w 103"/>
                              <a:gd name="T126" fmla="+- 0 7532 7517"/>
                              <a:gd name="T127" fmla="*/ 7532 h 133"/>
                              <a:gd name="T128" fmla="+- 0 4382 4353"/>
                              <a:gd name="T129" fmla="*/ T128 w 103"/>
                              <a:gd name="T130" fmla="+- 0 7538 7517"/>
                              <a:gd name="T131" fmla="*/ 7538 h 133"/>
                              <a:gd name="T132" fmla="+- 0 4374 4353"/>
                              <a:gd name="T133" fmla="*/ T132 w 103"/>
                              <a:gd name="T134" fmla="+- 0 7546 7517"/>
                              <a:gd name="T135" fmla="*/ 7546 h 133"/>
                              <a:gd name="T136" fmla="+- 0 4374 4353"/>
                              <a:gd name="T137" fmla="*/ T136 w 103"/>
                              <a:gd name="T138" fmla="+- 0 7556 7517"/>
                              <a:gd name="T139" fmla="*/ 7556 h 133"/>
                              <a:gd name="T140" fmla="+- 0 4379 4353"/>
                              <a:gd name="T141" fmla="*/ T140 w 103"/>
                              <a:gd name="T142" fmla="+- 0 7563 7517"/>
                              <a:gd name="T143" fmla="*/ 7563 h 133"/>
                              <a:gd name="T144" fmla="+- 0 4391 4353"/>
                              <a:gd name="T145" fmla="*/ T144 w 103"/>
                              <a:gd name="T146" fmla="+- 0 7569 7517"/>
                              <a:gd name="T147" fmla="*/ 7569 h 133"/>
                              <a:gd name="T148" fmla="+- 0 4419 4353"/>
                              <a:gd name="T149" fmla="*/ T148 w 103"/>
                              <a:gd name="T150" fmla="+- 0 7575 7517"/>
                              <a:gd name="T151" fmla="*/ 7575 h 133"/>
                              <a:gd name="T152" fmla="+- 0 4434 4353"/>
                              <a:gd name="T153" fmla="*/ T152 w 103"/>
                              <a:gd name="T154" fmla="+- 0 7580 7517"/>
                              <a:gd name="T155" fmla="*/ 7580 h 133"/>
                              <a:gd name="T156" fmla="+- 0 4447 4353"/>
                              <a:gd name="T157" fmla="*/ T156 w 103"/>
                              <a:gd name="T158" fmla="+- 0 7588 7517"/>
                              <a:gd name="T159" fmla="*/ 7588 h 133"/>
                              <a:gd name="T160" fmla="+- 0 4454 4353"/>
                              <a:gd name="T161" fmla="*/ T160 w 103"/>
                              <a:gd name="T162" fmla="+- 0 7599 7517"/>
                              <a:gd name="T163" fmla="*/ 7599 h 133"/>
                              <a:gd name="T164" fmla="+- 0 4456 4353"/>
                              <a:gd name="T165" fmla="*/ T164 w 103"/>
                              <a:gd name="T166" fmla="+- 0 7612 7517"/>
                              <a:gd name="T167" fmla="*/ 7612 h 133"/>
                              <a:gd name="T168" fmla="+- 0 4454 4353"/>
                              <a:gd name="T169" fmla="*/ T168 w 103"/>
                              <a:gd name="T170" fmla="+- 0 7625 7517"/>
                              <a:gd name="T171" fmla="*/ 7625 h 133"/>
                              <a:gd name="T172" fmla="+- 0 4446 4353"/>
                              <a:gd name="T173" fmla="*/ T172 w 103"/>
                              <a:gd name="T174" fmla="+- 0 7637 7517"/>
                              <a:gd name="T175" fmla="*/ 7637 h 133"/>
                              <a:gd name="T176" fmla="+- 0 4433 4353"/>
                              <a:gd name="T177" fmla="*/ T176 w 103"/>
                              <a:gd name="T178" fmla="+- 0 7645 7517"/>
                              <a:gd name="T179" fmla="*/ 7645 h 133"/>
                              <a:gd name="T180" fmla="+- 0 4417 4353"/>
                              <a:gd name="T181" fmla="*/ T180 w 103"/>
                              <a:gd name="T182" fmla="+- 0 7650 7517"/>
                              <a:gd name="T183" fmla="*/ 7650 h 133"/>
                              <a:gd name="T184" fmla="+- 0 4396 4353"/>
                              <a:gd name="T185" fmla="*/ T184 w 103"/>
                              <a:gd name="T186" fmla="+- 0 7650 7517"/>
                              <a:gd name="T187" fmla="*/ 7650 h 133"/>
                              <a:gd name="T188" fmla="+- 0 4379 4353"/>
                              <a:gd name="T189" fmla="*/ T188 w 103"/>
                              <a:gd name="T190" fmla="+- 0 7645 7517"/>
                              <a:gd name="T191" fmla="*/ 7645 h 133"/>
                              <a:gd name="T192" fmla="+- 0 4365 4353"/>
                              <a:gd name="T193" fmla="*/ T192 w 103"/>
                              <a:gd name="T194" fmla="+- 0 7637 7517"/>
                              <a:gd name="T195" fmla="*/ 7637 h 133"/>
                              <a:gd name="T196" fmla="+- 0 4356 4353"/>
                              <a:gd name="T197" fmla="*/ T196 w 103"/>
                              <a:gd name="T198" fmla="+- 0 7623 7517"/>
                              <a:gd name="T199" fmla="*/ 7623 h 133"/>
                              <a:gd name="T200" fmla="+- 0 4353 4353"/>
                              <a:gd name="T201" fmla="*/ T200 w 103"/>
                              <a:gd name="T202" fmla="+- 0 7607 7517"/>
                              <a:gd name="T203" fmla="*/ 7607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103" h="133">
                                <a:moveTo>
                                  <a:pt x="0" y="90"/>
                                </a:moveTo>
                                <a:lnTo>
                                  <a:pt x="16" y="88"/>
                                </a:lnTo>
                                <a:lnTo>
                                  <a:pt x="17" y="95"/>
                                </a:lnTo>
                                <a:lnTo>
                                  <a:pt x="19" y="100"/>
                                </a:lnTo>
                                <a:lnTo>
                                  <a:pt x="21" y="104"/>
                                </a:lnTo>
                                <a:lnTo>
                                  <a:pt x="24" y="108"/>
                                </a:lnTo>
                                <a:lnTo>
                                  <a:pt x="29" y="112"/>
                                </a:lnTo>
                                <a:lnTo>
                                  <a:pt x="34" y="114"/>
                                </a:lnTo>
                                <a:lnTo>
                                  <a:pt x="40" y="117"/>
                                </a:lnTo>
                                <a:lnTo>
                                  <a:pt x="47" y="118"/>
                                </a:lnTo>
                                <a:lnTo>
                                  <a:pt x="54" y="118"/>
                                </a:lnTo>
                                <a:lnTo>
                                  <a:pt x="61" y="118"/>
                                </a:lnTo>
                                <a:lnTo>
                                  <a:pt x="66" y="117"/>
                                </a:lnTo>
                                <a:lnTo>
                                  <a:pt x="71" y="115"/>
                                </a:lnTo>
                                <a:lnTo>
                                  <a:pt x="76" y="113"/>
                                </a:lnTo>
                                <a:lnTo>
                                  <a:pt x="80" y="110"/>
                                </a:lnTo>
                                <a:lnTo>
                                  <a:pt x="83" y="107"/>
                                </a:lnTo>
                                <a:lnTo>
                                  <a:pt x="85" y="104"/>
                                </a:lnTo>
                                <a:lnTo>
                                  <a:pt x="86" y="100"/>
                                </a:lnTo>
                                <a:lnTo>
                                  <a:pt x="86" y="96"/>
                                </a:lnTo>
                                <a:lnTo>
                                  <a:pt x="86" y="92"/>
                                </a:lnTo>
                                <a:lnTo>
                                  <a:pt x="85" y="88"/>
                                </a:lnTo>
                                <a:lnTo>
                                  <a:pt x="83" y="85"/>
                                </a:lnTo>
                                <a:lnTo>
                                  <a:pt x="80" y="82"/>
                                </a:lnTo>
                                <a:lnTo>
                                  <a:pt x="76" y="80"/>
                                </a:lnTo>
                                <a:lnTo>
                                  <a:pt x="71" y="78"/>
                                </a:lnTo>
                                <a:lnTo>
                                  <a:pt x="68" y="76"/>
                                </a:lnTo>
                                <a:lnTo>
                                  <a:pt x="60" y="74"/>
                                </a:lnTo>
                                <a:lnTo>
                                  <a:pt x="48" y="72"/>
                                </a:lnTo>
                                <a:lnTo>
                                  <a:pt x="36" y="69"/>
                                </a:lnTo>
                                <a:lnTo>
                                  <a:pt x="28" y="66"/>
                                </a:lnTo>
                                <a:lnTo>
                                  <a:pt x="23" y="64"/>
                                </a:lnTo>
                                <a:lnTo>
                                  <a:pt x="17" y="60"/>
                                </a:lnTo>
                                <a:lnTo>
                                  <a:pt x="13" y="56"/>
                                </a:lnTo>
                                <a:lnTo>
                                  <a:pt x="10" y="52"/>
                                </a:lnTo>
                                <a:lnTo>
                                  <a:pt x="7" y="47"/>
                                </a:lnTo>
                                <a:lnTo>
                                  <a:pt x="5" y="41"/>
                                </a:lnTo>
                                <a:lnTo>
                                  <a:pt x="5" y="35"/>
                                </a:lnTo>
                                <a:lnTo>
                                  <a:pt x="5" y="29"/>
                                </a:lnTo>
                                <a:lnTo>
                                  <a:pt x="7" y="23"/>
                                </a:lnTo>
                                <a:lnTo>
                                  <a:pt x="11" y="17"/>
                                </a:lnTo>
                                <a:lnTo>
                                  <a:pt x="14" y="12"/>
                                </a:lnTo>
                                <a:lnTo>
                                  <a:pt x="20" y="7"/>
                                </a:lnTo>
                                <a:lnTo>
                                  <a:pt x="27" y="4"/>
                                </a:lnTo>
                                <a:lnTo>
                                  <a:pt x="34" y="1"/>
                                </a:lnTo>
                                <a:lnTo>
                                  <a:pt x="42" y="0"/>
                                </a:lnTo>
                                <a:lnTo>
                                  <a:pt x="50" y="0"/>
                                </a:lnTo>
                                <a:lnTo>
                                  <a:pt x="60" y="0"/>
                                </a:lnTo>
                                <a:lnTo>
                                  <a:pt x="68" y="1"/>
                                </a:lnTo>
                                <a:lnTo>
                                  <a:pt x="76" y="5"/>
                                </a:lnTo>
                                <a:lnTo>
                                  <a:pt x="83" y="8"/>
                                </a:lnTo>
                                <a:lnTo>
                                  <a:pt x="89" y="12"/>
                                </a:lnTo>
                                <a:lnTo>
                                  <a:pt x="92" y="18"/>
                                </a:lnTo>
                                <a:lnTo>
                                  <a:pt x="96" y="24"/>
                                </a:lnTo>
                                <a:lnTo>
                                  <a:pt x="98" y="31"/>
                                </a:lnTo>
                                <a:lnTo>
                                  <a:pt x="99" y="38"/>
                                </a:lnTo>
                                <a:lnTo>
                                  <a:pt x="82" y="40"/>
                                </a:lnTo>
                                <a:lnTo>
                                  <a:pt x="82" y="32"/>
                                </a:lnTo>
                                <a:lnTo>
                                  <a:pt x="79" y="25"/>
                                </a:lnTo>
                                <a:lnTo>
                                  <a:pt x="74" y="21"/>
                                </a:lnTo>
                                <a:lnTo>
                                  <a:pt x="68" y="17"/>
                                </a:lnTo>
                                <a:lnTo>
                                  <a:pt x="61" y="15"/>
                                </a:lnTo>
                                <a:lnTo>
                                  <a:pt x="51" y="15"/>
                                </a:lnTo>
                                <a:lnTo>
                                  <a:pt x="41" y="15"/>
                                </a:lnTo>
                                <a:lnTo>
                                  <a:pt x="33" y="17"/>
                                </a:lnTo>
                                <a:lnTo>
                                  <a:pt x="29" y="21"/>
                                </a:lnTo>
                                <a:lnTo>
                                  <a:pt x="24" y="24"/>
                                </a:lnTo>
                                <a:lnTo>
                                  <a:pt x="21" y="29"/>
                                </a:lnTo>
                                <a:lnTo>
                                  <a:pt x="21" y="34"/>
                                </a:lnTo>
                                <a:lnTo>
                                  <a:pt x="21" y="39"/>
                                </a:lnTo>
                                <a:lnTo>
                                  <a:pt x="23" y="43"/>
                                </a:lnTo>
                                <a:lnTo>
                                  <a:pt x="26" y="46"/>
                                </a:lnTo>
                                <a:lnTo>
                                  <a:pt x="30" y="49"/>
                                </a:lnTo>
                                <a:lnTo>
                                  <a:pt x="38" y="52"/>
                                </a:lnTo>
                                <a:lnTo>
                                  <a:pt x="52" y="55"/>
                                </a:lnTo>
                                <a:lnTo>
                                  <a:pt x="66" y="58"/>
                                </a:lnTo>
                                <a:lnTo>
                                  <a:pt x="76" y="61"/>
                                </a:lnTo>
                                <a:lnTo>
                                  <a:pt x="81" y="63"/>
                                </a:lnTo>
                                <a:lnTo>
                                  <a:pt x="88" y="67"/>
                                </a:lnTo>
                                <a:lnTo>
                                  <a:pt x="94" y="71"/>
                                </a:lnTo>
                                <a:lnTo>
                                  <a:pt x="97" y="76"/>
                                </a:lnTo>
                                <a:lnTo>
                                  <a:pt x="101" y="82"/>
                                </a:lnTo>
                                <a:lnTo>
                                  <a:pt x="103" y="88"/>
                                </a:lnTo>
                                <a:lnTo>
                                  <a:pt x="103" y="95"/>
                                </a:lnTo>
                                <a:lnTo>
                                  <a:pt x="103" y="101"/>
                                </a:lnTo>
                                <a:lnTo>
                                  <a:pt x="101" y="108"/>
                                </a:lnTo>
                                <a:lnTo>
                                  <a:pt x="97" y="114"/>
                                </a:lnTo>
                                <a:lnTo>
                                  <a:pt x="93" y="120"/>
                                </a:lnTo>
                                <a:lnTo>
                                  <a:pt x="87" y="125"/>
                                </a:lnTo>
                                <a:lnTo>
                                  <a:pt x="80" y="128"/>
                                </a:lnTo>
                                <a:lnTo>
                                  <a:pt x="72" y="132"/>
                                </a:lnTo>
                                <a:lnTo>
                                  <a:pt x="64" y="133"/>
                                </a:lnTo>
                                <a:lnTo>
                                  <a:pt x="55" y="133"/>
                                </a:lnTo>
                                <a:lnTo>
                                  <a:pt x="43" y="133"/>
                                </a:lnTo>
                                <a:lnTo>
                                  <a:pt x="34" y="131"/>
                                </a:lnTo>
                                <a:lnTo>
                                  <a:pt x="26" y="128"/>
                                </a:lnTo>
                                <a:lnTo>
                                  <a:pt x="18" y="125"/>
                                </a:lnTo>
                                <a:lnTo>
                                  <a:pt x="12" y="120"/>
                                </a:lnTo>
                                <a:lnTo>
                                  <a:pt x="7" y="113"/>
                                </a:lnTo>
                                <a:lnTo>
                                  <a:pt x="3" y="106"/>
                                </a:lnTo>
                                <a:lnTo>
                                  <a:pt x="0" y="98"/>
                                </a:lnTo>
                                <a:lnTo>
                                  <a:pt x="0" y="9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Freeform 92"/>
                        <wps:cNvSpPr>
                          <a:spLocks/>
                        </wps:cNvSpPr>
                        <wps:spPr bwMode="auto">
                          <a:xfrm>
                            <a:off x="4477" y="7555"/>
                            <a:ext cx="76" cy="95"/>
                          </a:xfrm>
                          <a:custGeom>
                            <a:avLst/>
                            <a:gdLst>
                              <a:gd name="T0" fmla="+- 0 4538 4477"/>
                              <a:gd name="T1" fmla="*/ T0 w 76"/>
                              <a:gd name="T2" fmla="+- 0 7648 7555"/>
                              <a:gd name="T3" fmla="*/ 7648 h 95"/>
                              <a:gd name="T4" fmla="+- 0 4538 4477"/>
                              <a:gd name="T5" fmla="*/ T4 w 76"/>
                              <a:gd name="T6" fmla="+- 0 7634 7555"/>
                              <a:gd name="T7" fmla="*/ 7634 h 95"/>
                              <a:gd name="T8" fmla="+- 0 4531 4477"/>
                              <a:gd name="T9" fmla="*/ T8 w 76"/>
                              <a:gd name="T10" fmla="+- 0 7645 7555"/>
                              <a:gd name="T11" fmla="*/ 7645 h 95"/>
                              <a:gd name="T12" fmla="+- 0 4521 4477"/>
                              <a:gd name="T13" fmla="*/ T12 w 76"/>
                              <a:gd name="T14" fmla="+- 0 7650 7555"/>
                              <a:gd name="T15" fmla="*/ 7650 h 95"/>
                              <a:gd name="T16" fmla="+- 0 4508 4477"/>
                              <a:gd name="T17" fmla="*/ T16 w 76"/>
                              <a:gd name="T18" fmla="+- 0 7650 7555"/>
                              <a:gd name="T19" fmla="*/ 7650 h 95"/>
                              <a:gd name="T20" fmla="+- 0 4503 4477"/>
                              <a:gd name="T21" fmla="*/ T20 w 76"/>
                              <a:gd name="T22" fmla="+- 0 7650 7555"/>
                              <a:gd name="T23" fmla="*/ 7650 h 95"/>
                              <a:gd name="T24" fmla="+- 0 4498 4477"/>
                              <a:gd name="T25" fmla="*/ T24 w 76"/>
                              <a:gd name="T26" fmla="+- 0 7649 7555"/>
                              <a:gd name="T27" fmla="*/ 7649 h 95"/>
                              <a:gd name="T28" fmla="+- 0 4493 4477"/>
                              <a:gd name="T29" fmla="*/ T28 w 76"/>
                              <a:gd name="T30" fmla="+- 0 7647 7555"/>
                              <a:gd name="T31" fmla="*/ 7647 h 95"/>
                              <a:gd name="T32" fmla="+- 0 4488 4477"/>
                              <a:gd name="T33" fmla="*/ T32 w 76"/>
                              <a:gd name="T34" fmla="+- 0 7645 7555"/>
                              <a:gd name="T35" fmla="*/ 7645 h 95"/>
                              <a:gd name="T36" fmla="+- 0 4485 4477"/>
                              <a:gd name="T37" fmla="*/ T36 w 76"/>
                              <a:gd name="T38" fmla="+- 0 7642 7555"/>
                              <a:gd name="T39" fmla="*/ 7642 h 95"/>
                              <a:gd name="T40" fmla="+- 0 4482 4477"/>
                              <a:gd name="T41" fmla="*/ T40 w 76"/>
                              <a:gd name="T42" fmla="+- 0 7639 7555"/>
                              <a:gd name="T43" fmla="*/ 7639 h 95"/>
                              <a:gd name="T44" fmla="+- 0 4480 4477"/>
                              <a:gd name="T45" fmla="*/ T44 w 76"/>
                              <a:gd name="T46" fmla="+- 0 7636 7555"/>
                              <a:gd name="T47" fmla="*/ 7636 h 95"/>
                              <a:gd name="T48" fmla="+- 0 4478 4477"/>
                              <a:gd name="T49" fmla="*/ T48 w 76"/>
                              <a:gd name="T50" fmla="+- 0 7632 7555"/>
                              <a:gd name="T51" fmla="*/ 7632 h 95"/>
                              <a:gd name="T52" fmla="+- 0 4478 4477"/>
                              <a:gd name="T53" fmla="*/ T52 w 76"/>
                              <a:gd name="T54" fmla="+- 0 7627 7555"/>
                              <a:gd name="T55" fmla="*/ 7627 h 95"/>
                              <a:gd name="T56" fmla="+- 0 4477 4477"/>
                              <a:gd name="T57" fmla="*/ T56 w 76"/>
                              <a:gd name="T58" fmla="+- 0 7624 7555"/>
                              <a:gd name="T59" fmla="*/ 7624 h 95"/>
                              <a:gd name="T60" fmla="+- 0 4477 4477"/>
                              <a:gd name="T61" fmla="*/ T60 w 76"/>
                              <a:gd name="T62" fmla="+- 0 7619 7555"/>
                              <a:gd name="T63" fmla="*/ 7619 h 95"/>
                              <a:gd name="T64" fmla="+- 0 4477 4477"/>
                              <a:gd name="T65" fmla="*/ T64 w 76"/>
                              <a:gd name="T66" fmla="+- 0 7612 7555"/>
                              <a:gd name="T67" fmla="*/ 7612 h 95"/>
                              <a:gd name="T68" fmla="+- 0 4477 4477"/>
                              <a:gd name="T69" fmla="*/ T68 w 76"/>
                              <a:gd name="T70" fmla="+- 0 7555 7555"/>
                              <a:gd name="T71" fmla="*/ 7555 h 95"/>
                              <a:gd name="T72" fmla="+- 0 4492 4477"/>
                              <a:gd name="T73" fmla="*/ T72 w 76"/>
                              <a:gd name="T74" fmla="+- 0 7555 7555"/>
                              <a:gd name="T75" fmla="*/ 7555 h 95"/>
                              <a:gd name="T76" fmla="+- 0 4492 4477"/>
                              <a:gd name="T77" fmla="*/ T76 w 76"/>
                              <a:gd name="T78" fmla="+- 0 7606 7555"/>
                              <a:gd name="T79" fmla="*/ 7606 h 95"/>
                              <a:gd name="T80" fmla="+- 0 4492 4477"/>
                              <a:gd name="T81" fmla="*/ T80 w 76"/>
                              <a:gd name="T82" fmla="+- 0 7615 7555"/>
                              <a:gd name="T83" fmla="*/ 7615 h 95"/>
                              <a:gd name="T84" fmla="+- 0 4493 4477"/>
                              <a:gd name="T85" fmla="*/ T84 w 76"/>
                              <a:gd name="T86" fmla="+- 0 7620 7555"/>
                              <a:gd name="T87" fmla="*/ 7620 h 95"/>
                              <a:gd name="T88" fmla="+- 0 4493 4477"/>
                              <a:gd name="T89" fmla="*/ T88 w 76"/>
                              <a:gd name="T90" fmla="+- 0 7623 7555"/>
                              <a:gd name="T91" fmla="*/ 7623 h 95"/>
                              <a:gd name="T92" fmla="+- 0 4494 4477"/>
                              <a:gd name="T93" fmla="*/ T92 w 76"/>
                              <a:gd name="T94" fmla="+- 0 7627 7555"/>
                              <a:gd name="T95" fmla="*/ 7627 h 95"/>
                              <a:gd name="T96" fmla="+- 0 4496 4477"/>
                              <a:gd name="T97" fmla="*/ T96 w 76"/>
                              <a:gd name="T98" fmla="+- 0 7631 7555"/>
                              <a:gd name="T99" fmla="*/ 7631 h 95"/>
                              <a:gd name="T100" fmla="+- 0 4500 4477"/>
                              <a:gd name="T101" fmla="*/ T100 w 76"/>
                              <a:gd name="T102" fmla="+- 0 7633 7555"/>
                              <a:gd name="T103" fmla="*/ 7633 h 95"/>
                              <a:gd name="T104" fmla="+- 0 4503 4477"/>
                              <a:gd name="T105" fmla="*/ T104 w 76"/>
                              <a:gd name="T106" fmla="+- 0 7635 7555"/>
                              <a:gd name="T107" fmla="*/ 7635 h 95"/>
                              <a:gd name="T108" fmla="+- 0 4507 4477"/>
                              <a:gd name="T109" fmla="*/ T108 w 76"/>
                              <a:gd name="T110" fmla="+- 0 7636 7555"/>
                              <a:gd name="T111" fmla="*/ 7636 h 95"/>
                              <a:gd name="T112" fmla="+- 0 4512 4477"/>
                              <a:gd name="T113" fmla="*/ T112 w 76"/>
                              <a:gd name="T114" fmla="+- 0 7636 7555"/>
                              <a:gd name="T115" fmla="*/ 7636 h 95"/>
                              <a:gd name="T116" fmla="+- 0 4516 4477"/>
                              <a:gd name="T117" fmla="*/ T116 w 76"/>
                              <a:gd name="T118" fmla="+- 0 7636 7555"/>
                              <a:gd name="T119" fmla="*/ 7636 h 95"/>
                              <a:gd name="T120" fmla="+- 0 4521 4477"/>
                              <a:gd name="T121" fmla="*/ T120 w 76"/>
                              <a:gd name="T122" fmla="+- 0 7635 7555"/>
                              <a:gd name="T123" fmla="*/ 7635 h 95"/>
                              <a:gd name="T124" fmla="+- 0 4525 4477"/>
                              <a:gd name="T125" fmla="*/ T124 w 76"/>
                              <a:gd name="T126" fmla="+- 0 7633 7555"/>
                              <a:gd name="T127" fmla="*/ 7633 h 95"/>
                              <a:gd name="T128" fmla="+- 0 4529 4477"/>
                              <a:gd name="T129" fmla="*/ T128 w 76"/>
                              <a:gd name="T130" fmla="+- 0 7630 7555"/>
                              <a:gd name="T131" fmla="*/ 7630 h 95"/>
                              <a:gd name="T132" fmla="+- 0 4532 4477"/>
                              <a:gd name="T133" fmla="*/ T132 w 76"/>
                              <a:gd name="T134" fmla="+- 0 7627 7555"/>
                              <a:gd name="T135" fmla="*/ 7627 h 95"/>
                              <a:gd name="T136" fmla="+- 0 4534 4477"/>
                              <a:gd name="T137" fmla="*/ T136 w 76"/>
                              <a:gd name="T138" fmla="+- 0 7623 7555"/>
                              <a:gd name="T139" fmla="*/ 7623 h 95"/>
                              <a:gd name="T140" fmla="+- 0 4536 4477"/>
                              <a:gd name="T141" fmla="*/ T140 w 76"/>
                              <a:gd name="T142" fmla="+- 0 7619 7555"/>
                              <a:gd name="T143" fmla="*/ 7619 h 95"/>
                              <a:gd name="T144" fmla="+- 0 4536 4477"/>
                              <a:gd name="T145" fmla="*/ T144 w 76"/>
                              <a:gd name="T146" fmla="+- 0 7613 7555"/>
                              <a:gd name="T147" fmla="*/ 7613 h 95"/>
                              <a:gd name="T148" fmla="+- 0 4536 4477"/>
                              <a:gd name="T149" fmla="*/ T148 w 76"/>
                              <a:gd name="T150" fmla="+- 0 7605 7555"/>
                              <a:gd name="T151" fmla="*/ 7605 h 95"/>
                              <a:gd name="T152" fmla="+- 0 4536 4477"/>
                              <a:gd name="T153" fmla="*/ T152 w 76"/>
                              <a:gd name="T154" fmla="+- 0 7555 7555"/>
                              <a:gd name="T155" fmla="*/ 7555 h 95"/>
                              <a:gd name="T156" fmla="+- 0 4552 4477"/>
                              <a:gd name="T157" fmla="*/ T156 w 76"/>
                              <a:gd name="T158" fmla="+- 0 7555 7555"/>
                              <a:gd name="T159" fmla="*/ 7555 h 95"/>
                              <a:gd name="T160" fmla="+- 0 4552 4477"/>
                              <a:gd name="T161" fmla="*/ T160 w 76"/>
                              <a:gd name="T162" fmla="+- 0 7648 7555"/>
                              <a:gd name="T163" fmla="*/ 7648 h 95"/>
                              <a:gd name="T164" fmla="+- 0 4538 4477"/>
                              <a:gd name="T165" fmla="*/ T164 w 76"/>
                              <a:gd name="T166" fmla="+- 0 7648 7555"/>
                              <a:gd name="T167"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1" y="95"/>
                                </a:lnTo>
                                <a:lnTo>
                                  <a:pt x="26" y="95"/>
                                </a:lnTo>
                                <a:lnTo>
                                  <a:pt x="21" y="94"/>
                                </a:lnTo>
                                <a:lnTo>
                                  <a:pt x="16" y="92"/>
                                </a:lnTo>
                                <a:lnTo>
                                  <a:pt x="11" y="90"/>
                                </a:lnTo>
                                <a:lnTo>
                                  <a:pt x="8" y="87"/>
                                </a:lnTo>
                                <a:lnTo>
                                  <a:pt x="5" y="84"/>
                                </a:lnTo>
                                <a:lnTo>
                                  <a:pt x="3" y="81"/>
                                </a:lnTo>
                                <a:lnTo>
                                  <a:pt x="1" y="77"/>
                                </a:lnTo>
                                <a:lnTo>
                                  <a:pt x="1" y="72"/>
                                </a:lnTo>
                                <a:lnTo>
                                  <a:pt x="0" y="69"/>
                                </a:lnTo>
                                <a:lnTo>
                                  <a:pt x="0" y="64"/>
                                </a:lnTo>
                                <a:lnTo>
                                  <a:pt x="0" y="57"/>
                                </a:lnTo>
                                <a:lnTo>
                                  <a:pt x="0" y="0"/>
                                </a:lnTo>
                                <a:lnTo>
                                  <a:pt x="15" y="0"/>
                                </a:lnTo>
                                <a:lnTo>
                                  <a:pt x="15" y="51"/>
                                </a:lnTo>
                                <a:lnTo>
                                  <a:pt x="15" y="60"/>
                                </a:lnTo>
                                <a:lnTo>
                                  <a:pt x="16" y="65"/>
                                </a:lnTo>
                                <a:lnTo>
                                  <a:pt x="16" y="68"/>
                                </a:lnTo>
                                <a:lnTo>
                                  <a:pt x="17" y="72"/>
                                </a:lnTo>
                                <a:lnTo>
                                  <a:pt x="19" y="76"/>
                                </a:lnTo>
                                <a:lnTo>
                                  <a:pt x="23" y="78"/>
                                </a:lnTo>
                                <a:lnTo>
                                  <a:pt x="26" y="80"/>
                                </a:lnTo>
                                <a:lnTo>
                                  <a:pt x="30" y="81"/>
                                </a:lnTo>
                                <a:lnTo>
                                  <a:pt x="35" y="81"/>
                                </a:lnTo>
                                <a:lnTo>
                                  <a:pt x="39" y="81"/>
                                </a:lnTo>
                                <a:lnTo>
                                  <a:pt x="44" y="80"/>
                                </a:lnTo>
                                <a:lnTo>
                                  <a:pt x="48" y="78"/>
                                </a:lnTo>
                                <a:lnTo>
                                  <a:pt x="52" y="75"/>
                                </a:lnTo>
                                <a:lnTo>
                                  <a:pt x="55" y="72"/>
                                </a:lnTo>
                                <a:lnTo>
                                  <a:pt x="57" y="68"/>
                                </a:lnTo>
                                <a:lnTo>
                                  <a:pt x="59" y="64"/>
                                </a:lnTo>
                                <a:lnTo>
                                  <a:pt x="59" y="58"/>
                                </a:lnTo>
                                <a:lnTo>
                                  <a:pt x="59" y="50"/>
                                </a:lnTo>
                                <a:lnTo>
                                  <a:pt x="59"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Freeform 93"/>
                        <wps:cNvSpPr>
                          <a:spLocks/>
                        </wps:cNvSpPr>
                        <wps:spPr bwMode="auto">
                          <a:xfrm>
                            <a:off x="4567" y="7517"/>
                            <a:ext cx="55" cy="131"/>
                          </a:xfrm>
                          <a:custGeom>
                            <a:avLst/>
                            <a:gdLst>
                              <a:gd name="T0" fmla="+- 0 4581 4567"/>
                              <a:gd name="T1" fmla="*/ T0 w 55"/>
                              <a:gd name="T2" fmla="+- 0 7648 7517"/>
                              <a:gd name="T3" fmla="*/ 7648 h 131"/>
                              <a:gd name="T4" fmla="+- 0 4581 4567"/>
                              <a:gd name="T5" fmla="*/ T4 w 55"/>
                              <a:gd name="T6" fmla="+- 0 7567 7517"/>
                              <a:gd name="T7" fmla="*/ 7567 h 131"/>
                              <a:gd name="T8" fmla="+- 0 4567 4567"/>
                              <a:gd name="T9" fmla="*/ T8 w 55"/>
                              <a:gd name="T10" fmla="+- 0 7567 7517"/>
                              <a:gd name="T11" fmla="*/ 7567 h 131"/>
                              <a:gd name="T12" fmla="+- 0 4567 4567"/>
                              <a:gd name="T13" fmla="*/ T12 w 55"/>
                              <a:gd name="T14" fmla="+- 0 7555 7517"/>
                              <a:gd name="T15" fmla="*/ 7555 h 131"/>
                              <a:gd name="T16" fmla="+- 0 4581 4567"/>
                              <a:gd name="T17" fmla="*/ T16 w 55"/>
                              <a:gd name="T18" fmla="+- 0 7555 7517"/>
                              <a:gd name="T19" fmla="*/ 7555 h 131"/>
                              <a:gd name="T20" fmla="+- 0 4581 4567"/>
                              <a:gd name="T21" fmla="*/ T20 w 55"/>
                              <a:gd name="T22" fmla="+- 0 7545 7517"/>
                              <a:gd name="T23" fmla="*/ 7545 h 131"/>
                              <a:gd name="T24" fmla="+- 0 4581 4567"/>
                              <a:gd name="T25" fmla="*/ T24 w 55"/>
                              <a:gd name="T26" fmla="+- 0 7538 7517"/>
                              <a:gd name="T27" fmla="*/ 7538 h 131"/>
                              <a:gd name="T28" fmla="+- 0 4581 4567"/>
                              <a:gd name="T29" fmla="*/ T28 w 55"/>
                              <a:gd name="T30" fmla="+- 0 7534 7517"/>
                              <a:gd name="T31" fmla="*/ 7534 h 131"/>
                              <a:gd name="T32" fmla="+- 0 4582 4567"/>
                              <a:gd name="T33" fmla="*/ T32 w 55"/>
                              <a:gd name="T34" fmla="+- 0 7531 7517"/>
                              <a:gd name="T35" fmla="*/ 7531 h 131"/>
                              <a:gd name="T36" fmla="+- 0 4584 4567"/>
                              <a:gd name="T37" fmla="*/ T36 w 55"/>
                              <a:gd name="T38" fmla="+- 0 7527 7517"/>
                              <a:gd name="T39" fmla="*/ 7527 h 131"/>
                              <a:gd name="T40" fmla="+- 0 4587 4567"/>
                              <a:gd name="T41" fmla="*/ T40 w 55"/>
                              <a:gd name="T42" fmla="+- 0 7523 7517"/>
                              <a:gd name="T43" fmla="*/ 7523 h 131"/>
                              <a:gd name="T44" fmla="+- 0 4591 4567"/>
                              <a:gd name="T45" fmla="*/ T44 w 55"/>
                              <a:gd name="T46" fmla="+- 0 7521 7517"/>
                              <a:gd name="T47" fmla="*/ 7521 h 131"/>
                              <a:gd name="T48" fmla="+- 0 4594 4567"/>
                              <a:gd name="T49" fmla="*/ T48 w 55"/>
                              <a:gd name="T50" fmla="+- 0 7518 7517"/>
                              <a:gd name="T51" fmla="*/ 7518 h 131"/>
                              <a:gd name="T52" fmla="+- 0 4600 4567"/>
                              <a:gd name="T53" fmla="*/ T52 w 55"/>
                              <a:gd name="T54" fmla="+- 0 7517 7517"/>
                              <a:gd name="T55" fmla="*/ 7517 h 131"/>
                              <a:gd name="T56" fmla="+- 0 4607 4567"/>
                              <a:gd name="T57" fmla="*/ T56 w 55"/>
                              <a:gd name="T58" fmla="+- 0 7517 7517"/>
                              <a:gd name="T59" fmla="*/ 7517 h 131"/>
                              <a:gd name="T60" fmla="+- 0 4611 4567"/>
                              <a:gd name="T61" fmla="*/ T60 w 55"/>
                              <a:gd name="T62" fmla="+- 0 7517 7517"/>
                              <a:gd name="T63" fmla="*/ 7517 h 131"/>
                              <a:gd name="T64" fmla="+- 0 4616 4567"/>
                              <a:gd name="T65" fmla="*/ T64 w 55"/>
                              <a:gd name="T66" fmla="+- 0 7517 7517"/>
                              <a:gd name="T67" fmla="*/ 7517 h 131"/>
                              <a:gd name="T68" fmla="+- 0 4621 4567"/>
                              <a:gd name="T69" fmla="*/ T68 w 55"/>
                              <a:gd name="T70" fmla="+- 0 7519 7517"/>
                              <a:gd name="T71" fmla="*/ 7519 h 131"/>
                              <a:gd name="T72" fmla="+- 0 4619 4567"/>
                              <a:gd name="T73" fmla="*/ T72 w 55"/>
                              <a:gd name="T74" fmla="+- 0 7532 7517"/>
                              <a:gd name="T75" fmla="*/ 7532 h 131"/>
                              <a:gd name="T76" fmla="+- 0 4616 4567"/>
                              <a:gd name="T77" fmla="*/ T76 w 55"/>
                              <a:gd name="T78" fmla="+- 0 7532 7517"/>
                              <a:gd name="T79" fmla="*/ 7532 h 131"/>
                              <a:gd name="T80" fmla="+- 0 4613 4567"/>
                              <a:gd name="T81" fmla="*/ T80 w 55"/>
                              <a:gd name="T82" fmla="+- 0 7531 7517"/>
                              <a:gd name="T83" fmla="*/ 7531 h 131"/>
                              <a:gd name="T84" fmla="+- 0 4610 4567"/>
                              <a:gd name="T85" fmla="*/ T84 w 55"/>
                              <a:gd name="T86" fmla="+- 0 7531 7517"/>
                              <a:gd name="T87" fmla="*/ 7531 h 131"/>
                              <a:gd name="T88" fmla="+- 0 4605 4567"/>
                              <a:gd name="T89" fmla="*/ T88 w 55"/>
                              <a:gd name="T90" fmla="+- 0 7531 7517"/>
                              <a:gd name="T91" fmla="*/ 7531 h 131"/>
                              <a:gd name="T92" fmla="+- 0 4602 4567"/>
                              <a:gd name="T93" fmla="*/ T92 w 55"/>
                              <a:gd name="T94" fmla="+- 0 7532 7517"/>
                              <a:gd name="T95" fmla="*/ 7532 h 131"/>
                              <a:gd name="T96" fmla="+- 0 4600 4567"/>
                              <a:gd name="T97" fmla="*/ T96 w 55"/>
                              <a:gd name="T98" fmla="+- 0 7535 7517"/>
                              <a:gd name="T99" fmla="*/ 7535 h 131"/>
                              <a:gd name="T100" fmla="+- 0 4598 4567"/>
                              <a:gd name="T101" fmla="*/ T100 w 55"/>
                              <a:gd name="T102" fmla="+- 0 7537 7517"/>
                              <a:gd name="T103" fmla="*/ 7537 h 131"/>
                              <a:gd name="T104" fmla="+- 0 4597 4567"/>
                              <a:gd name="T105" fmla="*/ T104 w 55"/>
                              <a:gd name="T106" fmla="+- 0 7540 7517"/>
                              <a:gd name="T107" fmla="*/ 7540 h 131"/>
                              <a:gd name="T108" fmla="+- 0 4597 4567"/>
                              <a:gd name="T109" fmla="*/ T108 w 55"/>
                              <a:gd name="T110" fmla="+- 0 7546 7517"/>
                              <a:gd name="T111" fmla="*/ 7546 h 131"/>
                              <a:gd name="T112" fmla="+- 0 4597 4567"/>
                              <a:gd name="T113" fmla="*/ T112 w 55"/>
                              <a:gd name="T114" fmla="+- 0 7555 7517"/>
                              <a:gd name="T115" fmla="*/ 7555 h 131"/>
                              <a:gd name="T116" fmla="+- 0 4615 4567"/>
                              <a:gd name="T117" fmla="*/ T116 w 55"/>
                              <a:gd name="T118" fmla="+- 0 7555 7517"/>
                              <a:gd name="T119" fmla="*/ 7555 h 131"/>
                              <a:gd name="T120" fmla="+- 0 4615 4567"/>
                              <a:gd name="T121" fmla="*/ T120 w 55"/>
                              <a:gd name="T122" fmla="+- 0 7567 7517"/>
                              <a:gd name="T123" fmla="*/ 7567 h 131"/>
                              <a:gd name="T124" fmla="+- 0 4597 4567"/>
                              <a:gd name="T125" fmla="*/ T124 w 55"/>
                              <a:gd name="T126" fmla="+- 0 7567 7517"/>
                              <a:gd name="T127" fmla="*/ 7567 h 131"/>
                              <a:gd name="T128" fmla="+- 0 4597 4567"/>
                              <a:gd name="T129" fmla="*/ T128 w 55"/>
                              <a:gd name="T130" fmla="+- 0 7648 7517"/>
                              <a:gd name="T131" fmla="*/ 7648 h 131"/>
                              <a:gd name="T132" fmla="+- 0 4581 4567"/>
                              <a:gd name="T133" fmla="*/ T132 w 55"/>
                              <a:gd name="T134" fmla="+- 0 7648 7517"/>
                              <a:gd name="T135" fmla="*/ 764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5" y="14"/>
                                </a:lnTo>
                                <a:lnTo>
                                  <a:pt x="17" y="10"/>
                                </a:lnTo>
                                <a:lnTo>
                                  <a:pt x="20" y="6"/>
                                </a:lnTo>
                                <a:lnTo>
                                  <a:pt x="24" y="4"/>
                                </a:lnTo>
                                <a:lnTo>
                                  <a:pt x="27" y="1"/>
                                </a:lnTo>
                                <a:lnTo>
                                  <a:pt x="33" y="0"/>
                                </a:lnTo>
                                <a:lnTo>
                                  <a:pt x="40" y="0"/>
                                </a:lnTo>
                                <a:lnTo>
                                  <a:pt x="44" y="0"/>
                                </a:lnTo>
                                <a:lnTo>
                                  <a:pt x="49" y="0"/>
                                </a:lnTo>
                                <a:lnTo>
                                  <a:pt x="54" y="2"/>
                                </a:lnTo>
                                <a:lnTo>
                                  <a:pt x="52" y="15"/>
                                </a:lnTo>
                                <a:lnTo>
                                  <a:pt x="49" y="15"/>
                                </a:lnTo>
                                <a:lnTo>
                                  <a:pt x="46" y="14"/>
                                </a:lnTo>
                                <a:lnTo>
                                  <a:pt x="43" y="14"/>
                                </a:lnTo>
                                <a:lnTo>
                                  <a:pt x="38" y="14"/>
                                </a:lnTo>
                                <a:lnTo>
                                  <a:pt x="35" y="15"/>
                                </a:lnTo>
                                <a:lnTo>
                                  <a:pt x="33" y="18"/>
                                </a:lnTo>
                                <a:lnTo>
                                  <a:pt x="31" y="20"/>
                                </a:lnTo>
                                <a:lnTo>
                                  <a:pt x="30" y="23"/>
                                </a:lnTo>
                                <a:lnTo>
                                  <a:pt x="30" y="29"/>
                                </a:lnTo>
                                <a:lnTo>
                                  <a:pt x="30" y="38"/>
                                </a:lnTo>
                                <a:lnTo>
                                  <a:pt x="48" y="38"/>
                                </a:lnTo>
                                <a:lnTo>
                                  <a:pt x="48" y="50"/>
                                </a:lnTo>
                                <a:lnTo>
                                  <a:pt x="30" y="50"/>
                                </a:lnTo>
                                <a:lnTo>
                                  <a:pt x="30"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Freeform 94"/>
                        <wps:cNvSpPr>
                          <a:spLocks/>
                        </wps:cNvSpPr>
                        <wps:spPr bwMode="auto">
                          <a:xfrm>
                            <a:off x="4614" y="7517"/>
                            <a:ext cx="55" cy="131"/>
                          </a:xfrm>
                          <a:custGeom>
                            <a:avLst/>
                            <a:gdLst>
                              <a:gd name="T0" fmla="+- 0 4628 4614"/>
                              <a:gd name="T1" fmla="*/ T0 w 55"/>
                              <a:gd name="T2" fmla="+- 0 7648 7517"/>
                              <a:gd name="T3" fmla="*/ 7648 h 131"/>
                              <a:gd name="T4" fmla="+- 0 4628 4614"/>
                              <a:gd name="T5" fmla="*/ T4 w 55"/>
                              <a:gd name="T6" fmla="+- 0 7567 7517"/>
                              <a:gd name="T7" fmla="*/ 7567 h 131"/>
                              <a:gd name="T8" fmla="+- 0 4614 4614"/>
                              <a:gd name="T9" fmla="*/ T8 w 55"/>
                              <a:gd name="T10" fmla="+- 0 7567 7517"/>
                              <a:gd name="T11" fmla="*/ 7567 h 131"/>
                              <a:gd name="T12" fmla="+- 0 4614 4614"/>
                              <a:gd name="T13" fmla="*/ T12 w 55"/>
                              <a:gd name="T14" fmla="+- 0 7555 7517"/>
                              <a:gd name="T15" fmla="*/ 7555 h 131"/>
                              <a:gd name="T16" fmla="+- 0 4628 4614"/>
                              <a:gd name="T17" fmla="*/ T16 w 55"/>
                              <a:gd name="T18" fmla="+- 0 7555 7517"/>
                              <a:gd name="T19" fmla="*/ 7555 h 131"/>
                              <a:gd name="T20" fmla="+- 0 4628 4614"/>
                              <a:gd name="T21" fmla="*/ T20 w 55"/>
                              <a:gd name="T22" fmla="+- 0 7545 7517"/>
                              <a:gd name="T23" fmla="*/ 7545 h 131"/>
                              <a:gd name="T24" fmla="+- 0 4628 4614"/>
                              <a:gd name="T25" fmla="*/ T24 w 55"/>
                              <a:gd name="T26" fmla="+- 0 7538 7517"/>
                              <a:gd name="T27" fmla="*/ 7538 h 131"/>
                              <a:gd name="T28" fmla="+- 0 4628 4614"/>
                              <a:gd name="T29" fmla="*/ T28 w 55"/>
                              <a:gd name="T30" fmla="+- 0 7534 7517"/>
                              <a:gd name="T31" fmla="*/ 7534 h 131"/>
                              <a:gd name="T32" fmla="+- 0 4629 4614"/>
                              <a:gd name="T33" fmla="*/ T32 w 55"/>
                              <a:gd name="T34" fmla="+- 0 7531 7517"/>
                              <a:gd name="T35" fmla="*/ 7531 h 131"/>
                              <a:gd name="T36" fmla="+- 0 4631 4614"/>
                              <a:gd name="T37" fmla="*/ T36 w 55"/>
                              <a:gd name="T38" fmla="+- 0 7527 7517"/>
                              <a:gd name="T39" fmla="*/ 7527 h 131"/>
                              <a:gd name="T40" fmla="+- 0 4633 4614"/>
                              <a:gd name="T41" fmla="*/ T40 w 55"/>
                              <a:gd name="T42" fmla="+- 0 7523 7517"/>
                              <a:gd name="T43" fmla="*/ 7523 h 131"/>
                              <a:gd name="T44" fmla="+- 0 4637 4614"/>
                              <a:gd name="T45" fmla="*/ T44 w 55"/>
                              <a:gd name="T46" fmla="+- 0 7521 7517"/>
                              <a:gd name="T47" fmla="*/ 7521 h 131"/>
                              <a:gd name="T48" fmla="+- 0 4641 4614"/>
                              <a:gd name="T49" fmla="*/ T48 w 55"/>
                              <a:gd name="T50" fmla="+- 0 7518 7517"/>
                              <a:gd name="T51" fmla="*/ 7518 h 131"/>
                              <a:gd name="T52" fmla="+- 0 4646 4614"/>
                              <a:gd name="T53" fmla="*/ T52 w 55"/>
                              <a:gd name="T54" fmla="+- 0 7517 7517"/>
                              <a:gd name="T55" fmla="*/ 7517 h 131"/>
                              <a:gd name="T56" fmla="+- 0 4653 4614"/>
                              <a:gd name="T57" fmla="*/ T56 w 55"/>
                              <a:gd name="T58" fmla="+- 0 7517 7517"/>
                              <a:gd name="T59" fmla="*/ 7517 h 131"/>
                              <a:gd name="T60" fmla="+- 0 4658 4614"/>
                              <a:gd name="T61" fmla="*/ T60 w 55"/>
                              <a:gd name="T62" fmla="+- 0 7517 7517"/>
                              <a:gd name="T63" fmla="*/ 7517 h 131"/>
                              <a:gd name="T64" fmla="+- 0 4663 4614"/>
                              <a:gd name="T65" fmla="*/ T64 w 55"/>
                              <a:gd name="T66" fmla="+- 0 7517 7517"/>
                              <a:gd name="T67" fmla="*/ 7517 h 131"/>
                              <a:gd name="T68" fmla="+- 0 4668 4614"/>
                              <a:gd name="T69" fmla="*/ T68 w 55"/>
                              <a:gd name="T70" fmla="+- 0 7519 7517"/>
                              <a:gd name="T71" fmla="*/ 7519 h 131"/>
                              <a:gd name="T72" fmla="+- 0 4666 4614"/>
                              <a:gd name="T73" fmla="*/ T72 w 55"/>
                              <a:gd name="T74" fmla="+- 0 7532 7517"/>
                              <a:gd name="T75" fmla="*/ 7532 h 131"/>
                              <a:gd name="T76" fmla="+- 0 4663 4614"/>
                              <a:gd name="T77" fmla="*/ T76 w 55"/>
                              <a:gd name="T78" fmla="+- 0 7532 7517"/>
                              <a:gd name="T79" fmla="*/ 7532 h 131"/>
                              <a:gd name="T80" fmla="+- 0 4659 4614"/>
                              <a:gd name="T81" fmla="*/ T80 w 55"/>
                              <a:gd name="T82" fmla="+- 0 7531 7517"/>
                              <a:gd name="T83" fmla="*/ 7531 h 131"/>
                              <a:gd name="T84" fmla="+- 0 4656 4614"/>
                              <a:gd name="T85" fmla="*/ T84 w 55"/>
                              <a:gd name="T86" fmla="+- 0 7531 7517"/>
                              <a:gd name="T87" fmla="*/ 7531 h 131"/>
                              <a:gd name="T88" fmla="+- 0 4652 4614"/>
                              <a:gd name="T89" fmla="*/ T88 w 55"/>
                              <a:gd name="T90" fmla="+- 0 7531 7517"/>
                              <a:gd name="T91" fmla="*/ 7531 h 131"/>
                              <a:gd name="T92" fmla="+- 0 4648 4614"/>
                              <a:gd name="T93" fmla="*/ T92 w 55"/>
                              <a:gd name="T94" fmla="+- 0 7532 7517"/>
                              <a:gd name="T95" fmla="*/ 7532 h 131"/>
                              <a:gd name="T96" fmla="+- 0 4646 4614"/>
                              <a:gd name="T97" fmla="*/ T96 w 55"/>
                              <a:gd name="T98" fmla="+- 0 7535 7517"/>
                              <a:gd name="T99" fmla="*/ 7535 h 131"/>
                              <a:gd name="T100" fmla="+- 0 4644 4614"/>
                              <a:gd name="T101" fmla="*/ T100 w 55"/>
                              <a:gd name="T102" fmla="+- 0 7537 7517"/>
                              <a:gd name="T103" fmla="*/ 7537 h 131"/>
                              <a:gd name="T104" fmla="+- 0 4643 4614"/>
                              <a:gd name="T105" fmla="*/ T104 w 55"/>
                              <a:gd name="T106" fmla="+- 0 7540 7517"/>
                              <a:gd name="T107" fmla="*/ 7540 h 131"/>
                              <a:gd name="T108" fmla="+- 0 4643 4614"/>
                              <a:gd name="T109" fmla="*/ T108 w 55"/>
                              <a:gd name="T110" fmla="+- 0 7546 7517"/>
                              <a:gd name="T111" fmla="*/ 7546 h 131"/>
                              <a:gd name="T112" fmla="+- 0 4643 4614"/>
                              <a:gd name="T113" fmla="*/ T112 w 55"/>
                              <a:gd name="T114" fmla="+- 0 7555 7517"/>
                              <a:gd name="T115" fmla="*/ 7555 h 131"/>
                              <a:gd name="T116" fmla="+- 0 4661 4614"/>
                              <a:gd name="T117" fmla="*/ T116 w 55"/>
                              <a:gd name="T118" fmla="+- 0 7555 7517"/>
                              <a:gd name="T119" fmla="*/ 7555 h 131"/>
                              <a:gd name="T120" fmla="+- 0 4661 4614"/>
                              <a:gd name="T121" fmla="*/ T120 w 55"/>
                              <a:gd name="T122" fmla="+- 0 7567 7517"/>
                              <a:gd name="T123" fmla="*/ 7567 h 131"/>
                              <a:gd name="T124" fmla="+- 0 4643 4614"/>
                              <a:gd name="T125" fmla="*/ T124 w 55"/>
                              <a:gd name="T126" fmla="+- 0 7567 7517"/>
                              <a:gd name="T127" fmla="*/ 7567 h 131"/>
                              <a:gd name="T128" fmla="+- 0 4643 4614"/>
                              <a:gd name="T129" fmla="*/ T128 w 55"/>
                              <a:gd name="T130" fmla="+- 0 7648 7517"/>
                              <a:gd name="T131" fmla="*/ 7648 h 131"/>
                              <a:gd name="T132" fmla="+- 0 4628 4614"/>
                              <a:gd name="T133" fmla="*/ T132 w 55"/>
                              <a:gd name="T134" fmla="+- 0 7648 7517"/>
                              <a:gd name="T135" fmla="*/ 764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5" y="14"/>
                                </a:lnTo>
                                <a:lnTo>
                                  <a:pt x="17" y="10"/>
                                </a:lnTo>
                                <a:lnTo>
                                  <a:pt x="19" y="6"/>
                                </a:lnTo>
                                <a:lnTo>
                                  <a:pt x="23" y="4"/>
                                </a:lnTo>
                                <a:lnTo>
                                  <a:pt x="27" y="1"/>
                                </a:lnTo>
                                <a:lnTo>
                                  <a:pt x="32" y="0"/>
                                </a:lnTo>
                                <a:lnTo>
                                  <a:pt x="39" y="0"/>
                                </a:lnTo>
                                <a:lnTo>
                                  <a:pt x="44" y="0"/>
                                </a:lnTo>
                                <a:lnTo>
                                  <a:pt x="49" y="0"/>
                                </a:lnTo>
                                <a:lnTo>
                                  <a:pt x="54" y="2"/>
                                </a:lnTo>
                                <a:lnTo>
                                  <a:pt x="52" y="15"/>
                                </a:lnTo>
                                <a:lnTo>
                                  <a:pt x="49" y="15"/>
                                </a:lnTo>
                                <a:lnTo>
                                  <a:pt x="45" y="14"/>
                                </a:lnTo>
                                <a:lnTo>
                                  <a:pt x="42" y="14"/>
                                </a:lnTo>
                                <a:lnTo>
                                  <a:pt x="38" y="14"/>
                                </a:lnTo>
                                <a:lnTo>
                                  <a:pt x="34" y="15"/>
                                </a:lnTo>
                                <a:lnTo>
                                  <a:pt x="32" y="18"/>
                                </a:lnTo>
                                <a:lnTo>
                                  <a:pt x="30" y="20"/>
                                </a:lnTo>
                                <a:lnTo>
                                  <a:pt x="29" y="23"/>
                                </a:lnTo>
                                <a:lnTo>
                                  <a:pt x="29" y="29"/>
                                </a:lnTo>
                                <a:lnTo>
                                  <a:pt x="29" y="38"/>
                                </a:lnTo>
                                <a:lnTo>
                                  <a:pt x="47" y="38"/>
                                </a:lnTo>
                                <a:lnTo>
                                  <a:pt x="47" y="50"/>
                                </a:lnTo>
                                <a:lnTo>
                                  <a:pt x="29" y="50"/>
                                </a:lnTo>
                                <a:lnTo>
                                  <a:pt x="29"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Freeform 95"/>
                        <wps:cNvSpPr>
                          <a:spLocks/>
                        </wps:cNvSpPr>
                        <wps:spPr bwMode="auto">
                          <a:xfrm>
                            <a:off x="4651" y="7528"/>
                            <a:ext cx="61" cy="0"/>
                          </a:xfrm>
                          <a:custGeom>
                            <a:avLst/>
                            <a:gdLst>
                              <a:gd name="T0" fmla="+- 0 4651 4651"/>
                              <a:gd name="T1" fmla="*/ T0 w 61"/>
                              <a:gd name="T2" fmla="+- 0 4712 4651"/>
                              <a:gd name="T3" fmla="*/ T2 w 61"/>
                            </a:gdLst>
                            <a:ahLst/>
                            <a:cxnLst>
                              <a:cxn ang="0">
                                <a:pos x="T1" y="0"/>
                              </a:cxn>
                              <a:cxn ang="0">
                                <a:pos x="T3" y="0"/>
                              </a:cxn>
                            </a:cxnLst>
                            <a:rect l="0" t="0" r="r" b="b"/>
                            <a:pathLst>
                              <a:path w="61">
                                <a:moveTo>
                                  <a:pt x="0" y="0"/>
                                </a:moveTo>
                                <a:lnTo>
                                  <a:pt x="61" y="0"/>
                                </a:lnTo>
                              </a:path>
                            </a:pathLst>
                          </a:custGeom>
                          <a:noFill/>
                          <a:ln w="4139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Freeform 96"/>
                        <wps:cNvSpPr>
                          <a:spLocks/>
                        </wps:cNvSpPr>
                        <wps:spPr bwMode="auto">
                          <a:xfrm>
                            <a:off x="4709" y="7553"/>
                            <a:ext cx="81" cy="98"/>
                          </a:xfrm>
                          <a:custGeom>
                            <a:avLst/>
                            <a:gdLst>
                              <a:gd name="T0" fmla="+- 0 4775 4709"/>
                              <a:gd name="T1" fmla="*/ T0 w 81"/>
                              <a:gd name="T2" fmla="+- 0 7614 7553"/>
                              <a:gd name="T3" fmla="*/ 7614 h 98"/>
                              <a:gd name="T4" fmla="+- 0 4790 4709"/>
                              <a:gd name="T5" fmla="*/ T4 w 81"/>
                              <a:gd name="T6" fmla="+- 0 7616 7553"/>
                              <a:gd name="T7" fmla="*/ 7616 h 98"/>
                              <a:gd name="T8" fmla="+- 0 4789 4709"/>
                              <a:gd name="T9" fmla="*/ T8 w 81"/>
                              <a:gd name="T10" fmla="+- 0 7627 7553"/>
                              <a:gd name="T11" fmla="*/ 7627 h 98"/>
                              <a:gd name="T12" fmla="+- 0 4784 4709"/>
                              <a:gd name="T13" fmla="*/ T12 w 81"/>
                              <a:gd name="T14" fmla="+- 0 7635 7553"/>
                              <a:gd name="T15" fmla="*/ 7635 h 98"/>
                              <a:gd name="T16" fmla="+- 0 4777 4709"/>
                              <a:gd name="T17" fmla="*/ T16 w 81"/>
                              <a:gd name="T18" fmla="+- 0 7641 7553"/>
                              <a:gd name="T19" fmla="*/ 7641 h 98"/>
                              <a:gd name="T20" fmla="+- 0 4770 4709"/>
                              <a:gd name="T21" fmla="*/ T20 w 81"/>
                              <a:gd name="T22" fmla="+- 0 7647 7553"/>
                              <a:gd name="T23" fmla="*/ 7647 h 98"/>
                              <a:gd name="T24" fmla="+- 0 4762 4709"/>
                              <a:gd name="T25" fmla="*/ T24 w 81"/>
                              <a:gd name="T26" fmla="+- 0 7650 7553"/>
                              <a:gd name="T27" fmla="*/ 7650 h 98"/>
                              <a:gd name="T28" fmla="+- 0 4751 4709"/>
                              <a:gd name="T29" fmla="*/ T28 w 81"/>
                              <a:gd name="T30" fmla="+- 0 7650 7553"/>
                              <a:gd name="T31" fmla="*/ 7650 h 98"/>
                              <a:gd name="T32" fmla="+- 0 4739 4709"/>
                              <a:gd name="T33" fmla="*/ T32 w 81"/>
                              <a:gd name="T34" fmla="+- 0 7650 7553"/>
                              <a:gd name="T35" fmla="*/ 7650 h 98"/>
                              <a:gd name="T36" fmla="+- 0 4728 4709"/>
                              <a:gd name="T37" fmla="*/ T36 w 81"/>
                              <a:gd name="T38" fmla="+- 0 7646 7553"/>
                              <a:gd name="T39" fmla="*/ 7646 h 98"/>
                              <a:gd name="T40" fmla="+- 0 4721 4709"/>
                              <a:gd name="T41" fmla="*/ T40 w 81"/>
                              <a:gd name="T42" fmla="+- 0 7638 7553"/>
                              <a:gd name="T43" fmla="*/ 7638 h 98"/>
                              <a:gd name="T44" fmla="+- 0 4713 4709"/>
                              <a:gd name="T45" fmla="*/ T44 w 81"/>
                              <a:gd name="T46" fmla="+- 0 7629 7553"/>
                              <a:gd name="T47" fmla="*/ 7629 h 98"/>
                              <a:gd name="T48" fmla="+- 0 4709 4709"/>
                              <a:gd name="T49" fmla="*/ T48 w 81"/>
                              <a:gd name="T50" fmla="+- 0 7617 7553"/>
                              <a:gd name="T51" fmla="*/ 7617 h 98"/>
                              <a:gd name="T52" fmla="+- 0 4709 4709"/>
                              <a:gd name="T53" fmla="*/ T52 w 81"/>
                              <a:gd name="T54" fmla="+- 0 7602 7553"/>
                              <a:gd name="T55" fmla="*/ 7602 h 98"/>
                              <a:gd name="T56" fmla="+- 0 4709 4709"/>
                              <a:gd name="T57" fmla="*/ T56 w 81"/>
                              <a:gd name="T58" fmla="+- 0 7592 7553"/>
                              <a:gd name="T59" fmla="*/ 7592 h 98"/>
                              <a:gd name="T60" fmla="+- 0 4711 4709"/>
                              <a:gd name="T61" fmla="*/ T60 w 81"/>
                              <a:gd name="T62" fmla="+- 0 7583 7553"/>
                              <a:gd name="T63" fmla="*/ 7583 h 98"/>
                              <a:gd name="T64" fmla="+- 0 4714 4709"/>
                              <a:gd name="T65" fmla="*/ T64 w 81"/>
                              <a:gd name="T66" fmla="+- 0 7575 7553"/>
                              <a:gd name="T67" fmla="*/ 7575 h 98"/>
                              <a:gd name="T68" fmla="+- 0 4717 4709"/>
                              <a:gd name="T69" fmla="*/ T68 w 81"/>
                              <a:gd name="T70" fmla="+- 0 7568 7553"/>
                              <a:gd name="T71" fmla="*/ 7568 h 98"/>
                              <a:gd name="T72" fmla="+- 0 4722 4709"/>
                              <a:gd name="T73" fmla="*/ T72 w 81"/>
                              <a:gd name="T74" fmla="+- 0 7562 7553"/>
                              <a:gd name="T75" fmla="*/ 7562 h 98"/>
                              <a:gd name="T76" fmla="+- 0 4729 4709"/>
                              <a:gd name="T77" fmla="*/ T76 w 81"/>
                              <a:gd name="T78" fmla="+- 0 7558 7553"/>
                              <a:gd name="T79" fmla="*/ 7558 h 98"/>
                              <a:gd name="T80" fmla="+- 0 4736 4709"/>
                              <a:gd name="T81" fmla="*/ T80 w 81"/>
                              <a:gd name="T82" fmla="+- 0 7554 7553"/>
                              <a:gd name="T83" fmla="*/ 7554 h 98"/>
                              <a:gd name="T84" fmla="+- 0 4743 4709"/>
                              <a:gd name="T85" fmla="*/ T84 w 81"/>
                              <a:gd name="T86" fmla="+- 0 7553 7553"/>
                              <a:gd name="T87" fmla="*/ 7553 h 98"/>
                              <a:gd name="T88" fmla="+- 0 4751 4709"/>
                              <a:gd name="T89" fmla="*/ T88 w 81"/>
                              <a:gd name="T90" fmla="+- 0 7553 7553"/>
                              <a:gd name="T91" fmla="*/ 7553 h 98"/>
                              <a:gd name="T92" fmla="+- 0 4762 4709"/>
                              <a:gd name="T93" fmla="*/ T92 w 81"/>
                              <a:gd name="T94" fmla="+- 0 7553 7553"/>
                              <a:gd name="T95" fmla="*/ 7553 h 98"/>
                              <a:gd name="T96" fmla="+- 0 4770 4709"/>
                              <a:gd name="T97" fmla="*/ T96 w 81"/>
                              <a:gd name="T98" fmla="+- 0 7555 7553"/>
                              <a:gd name="T99" fmla="*/ 7555 h 98"/>
                              <a:gd name="T100" fmla="+- 0 4776 4709"/>
                              <a:gd name="T101" fmla="*/ T100 w 81"/>
                              <a:gd name="T102" fmla="+- 0 7560 7553"/>
                              <a:gd name="T103" fmla="*/ 7560 h 98"/>
                              <a:gd name="T104" fmla="+- 0 4783 4709"/>
                              <a:gd name="T105" fmla="*/ T104 w 81"/>
                              <a:gd name="T106" fmla="+- 0 7565 7553"/>
                              <a:gd name="T107" fmla="*/ 7565 h 98"/>
                              <a:gd name="T108" fmla="+- 0 4787 4709"/>
                              <a:gd name="T109" fmla="*/ T108 w 81"/>
                              <a:gd name="T110" fmla="+- 0 7573 7553"/>
                              <a:gd name="T111" fmla="*/ 7573 h 98"/>
                              <a:gd name="T112" fmla="+- 0 4789 4709"/>
                              <a:gd name="T113" fmla="*/ T112 w 81"/>
                              <a:gd name="T114" fmla="+- 0 7582 7553"/>
                              <a:gd name="T115" fmla="*/ 7582 h 98"/>
                              <a:gd name="T116" fmla="+- 0 4773 4709"/>
                              <a:gd name="T117" fmla="*/ T116 w 81"/>
                              <a:gd name="T118" fmla="+- 0 7584 7553"/>
                              <a:gd name="T119" fmla="*/ 7584 h 98"/>
                              <a:gd name="T120" fmla="+- 0 4772 4709"/>
                              <a:gd name="T121" fmla="*/ T120 w 81"/>
                              <a:gd name="T122" fmla="+- 0 7578 7553"/>
                              <a:gd name="T123" fmla="*/ 7578 h 98"/>
                              <a:gd name="T124" fmla="+- 0 4769 4709"/>
                              <a:gd name="T125" fmla="*/ T124 w 81"/>
                              <a:gd name="T126" fmla="+- 0 7573 7553"/>
                              <a:gd name="T127" fmla="*/ 7573 h 98"/>
                              <a:gd name="T128" fmla="+- 0 4766 4709"/>
                              <a:gd name="T129" fmla="*/ T128 w 81"/>
                              <a:gd name="T130" fmla="+- 0 7570 7553"/>
                              <a:gd name="T131" fmla="*/ 7570 h 98"/>
                              <a:gd name="T132" fmla="+- 0 4762 4709"/>
                              <a:gd name="T133" fmla="*/ T132 w 81"/>
                              <a:gd name="T134" fmla="+- 0 7567 7553"/>
                              <a:gd name="T135" fmla="*/ 7567 h 98"/>
                              <a:gd name="T136" fmla="+- 0 4757 4709"/>
                              <a:gd name="T137" fmla="*/ T136 w 81"/>
                              <a:gd name="T138" fmla="+- 0 7566 7553"/>
                              <a:gd name="T139" fmla="*/ 7566 h 98"/>
                              <a:gd name="T140" fmla="+- 0 4752 4709"/>
                              <a:gd name="T141" fmla="*/ T140 w 81"/>
                              <a:gd name="T142" fmla="+- 0 7566 7553"/>
                              <a:gd name="T143" fmla="*/ 7566 h 98"/>
                              <a:gd name="T144" fmla="+- 0 4744 4709"/>
                              <a:gd name="T145" fmla="*/ T144 w 81"/>
                              <a:gd name="T146" fmla="+- 0 7566 7553"/>
                              <a:gd name="T147" fmla="*/ 7566 h 98"/>
                              <a:gd name="T148" fmla="+- 0 4738 4709"/>
                              <a:gd name="T149" fmla="*/ T148 w 81"/>
                              <a:gd name="T150" fmla="+- 0 7568 7553"/>
                              <a:gd name="T151" fmla="*/ 7568 h 98"/>
                              <a:gd name="T152" fmla="+- 0 4733 4709"/>
                              <a:gd name="T153" fmla="*/ T152 w 81"/>
                              <a:gd name="T154" fmla="+- 0 7574 7553"/>
                              <a:gd name="T155" fmla="*/ 7574 h 98"/>
                              <a:gd name="T156" fmla="+- 0 4728 4709"/>
                              <a:gd name="T157" fmla="*/ T156 w 81"/>
                              <a:gd name="T158" fmla="+- 0 7580 7553"/>
                              <a:gd name="T159" fmla="*/ 7580 h 98"/>
                              <a:gd name="T160" fmla="+- 0 4725 4709"/>
                              <a:gd name="T161" fmla="*/ T160 w 81"/>
                              <a:gd name="T162" fmla="+- 0 7589 7553"/>
                              <a:gd name="T163" fmla="*/ 7589 h 98"/>
                              <a:gd name="T164" fmla="+- 0 4725 4709"/>
                              <a:gd name="T165" fmla="*/ T164 w 81"/>
                              <a:gd name="T166" fmla="+- 0 7601 7553"/>
                              <a:gd name="T167" fmla="*/ 7601 h 98"/>
                              <a:gd name="T168" fmla="+- 0 4725 4709"/>
                              <a:gd name="T169" fmla="*/ T168 w 81"/>
                              <a:gd name="T170" fmla="+- 0 7614 7553"/>
                              <a:gd name="T171" fmla="*/ 7614 h 98"/>
                              <a:gd name="T172" fmla="+- 0 4728 4709"/>
                              <a:gd name="T173" fmla="*/ T172 w 81"/>
                              <a:gd name="T174" fmla="+- 0 7623 7553"/>
                              <a:gd name="T175" fmla="*/ 7623 h 98"/>
                              <a:gd name="T176" fmla="+- 0 4732 4709"/>
                              <a:gd name="T177" fmla="*/ T176 w 81"/>
                              <a:gd name="T178" fmla="+- 0 7629 7553"/>
                              <a:gd name="T179" fmla="*/ 7629 h 98"/>
                              <a:gd name="T180" fmla="+- 0 4737 4709"/>
                              <a:gd name="T181" fmla="*/ T180 w 81"/>
                              <a:gd name="T182" fmla="+- 0 7634 7553"/>
                              <a:gd name="T183" fmla="*/ 7634 h 98"/>
                              <a:gd name="T184" fmla="+- 0 4743 4709"/>
                              <a:gd name="T185" fmla="*/ T184 w 81"/>
                              <a:gd name="T186" fmla="+- 0 7637 7553"/>
                              <a:gd name="T187" fmla="*/ 7637 h 98"/>
                              <a:gd name="T188" fmla="+- 0 4751 4709"/>
                              <a:gd name="T189" fmla="*/ T188 w 81"/>
                              <a:gd name="T190" fmla="+- 0 7637 7553"/>
                              <a:gd name="T191" fmla="*/ 7637 h 98"/>
                              <a:gd name="T192" fmla="+- 0 4757 4709"/>
                              <a:gd name="T193" fmla="*/ T192 w 81"/>
                              <a:gd name="T194" fmla="+- 0 7637 7553"/>
                              <a:gd name="T195" fmla="*/ 7637 h 98"/>
                              <a:gd name="T196" fmla="+- 0 4763 4709"/>
                              <a:gd name="T197" fmla="*/ T196 w 81"/>
                              <a:gd name="T198" fmla="+- 0 7635 7553"/>
                              <a:gd name="T199" fmla="*/ 7635 h 98"/>
                              <a:gd name="T200" fmla="+- 0 4767 4709"/>
                              <a:gd name="T201" fmla="*/ T200 w 81"/>
                              <a:gd name="T202" fmla="+- 0 7631 7553"/>
                              <a:gd name="T203" fmla="*/ 7631 h 98"/>
                              <a:gd name="T204" fmla="+- 0 4771 4709"/>
                              <a:gd name="T205" fmla="*/ T204 w 81"/>
                              <a:gd name="T206" fmla="+- 0 7628 7553"/>
                              <a:gd name="T207" fmla="*/ 7628 h 98"/>
                              <a:gd name="T208" fmla="+- 0 4774 4709"/>
                              <a:gd name="T209" fmla="*/ T208 w 81"/>
                              <a:gd name="T210" fmla="+- 0 7622 7553"/>
                              <a:gd name="T211" fmla="*/ 7622 h 98"/>
                              <a:gd name="T212" fmla="+- 0 4775 4709"/>
                              <a:gd name="T213" fmla="*/ T212 w 81"/>
                              <a:gd name="T214" fmla="+- 0 7614 7553"/>
                              <a:gd name="T215" fmla="*/ 7614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81" h="98">
                                <a:moveTo>
                                  <a:pt x="66" y="61"/>
                                </a:moveTo>
                                <a:lnTo>
                                  <a:pt x="81" y="63"/>
                                </a:lnTo>
                                <a:lnTo>
                                  <a:pt x="80" y="74"/>
                                </a:lnTo>
                                <a:lnTo>
                                  <a:pt x="75" y="82"/>
                                </a:lnTo>
                                <a:lnTo>
                                  <a:pt x="68" y="88"/>
                                </a:lnTo>
                                <a:lnTo>
                                  <a:pt x="61" y="94"/>
                                </a:lnTo>
                                <a:lnTo>
                                  <a:pt x="53" y="97"/>
                                </a:lnTo>
                                <a:lnTo>
                                  <a:pt x="42" y="97"/>
                                </a:lnTo>
                                <a:lnTo>
                                  <a:pt x="30" y="97"/>
                                </a:lnTo>
                                <a:lnTo>
                                  <a:pt x="19" y="93"/>
                                </a:lnTo>
                                <a:lnTo>
                                  <a:pt x="12" y="85"/>
                                </a:lnTo>
                                <a:lnTo>
                                  <a:pt x="4" y="76"/>
                                </a:lnTo>
                                <a:lnTo>
                                  <a:pt x="0" y="64"/>
                                </a:lnTo>
                                <a:lnTo>
                                  <a:pt x="0" y="49"/>
                                </a:lnTo>
                                <a:lnTo>
                                  <a:pt x="0" y="39"/>
                                </a:lnTo>
                                <a:lnTo>
                                  <a:pt x="2" y="30"/>
                                </a:lnTo>
                                <a:lnTo>
                                  <a:pt x="5" y="22"/>
                                </a:lnTo>
                                <a:lnTo>
                                  <a:pt x="8" y="15"/>
                                </a:lnTo>
                                <a:lnTo>
                                  <a:pt x="13" y="9"/>
                                </a:lnTo>
                                <a:lnTo>
                                  <a:pt x="20" y="5"/>
                                </a:lnTo>
                                <a:lnTo>
                                  <a:pt x="27" y="1"/>
                                </a:lnTo>
                                <a:lnTo>
                                  <a:pt x="34" y="0"/>
                                </a:lnTo>
                                <a:lnTo>
                                  <a:pt x="42" y="0"/>
                                </a:lnTo>
                                <a:lnTo>
                                  <a:pt x="53" y="0"/>
                                </a:lnTo>
                                <a:lnTo>
                                  <a:pt x="61" y="2"/>
                                </a:lnTo>
                                <a:lnTo>
                                  <a:pt x="67" y="7"/>
                                </a:lnTo>
                                <a:lnTo>
                                  <a:pt x="74" y="12"/>
                                </a:lnTo>
                                <a:lnTo>
                                  <a:pt x="78" y="20"/>
                                </a:lnTo>
                                <a:lnTo>
                                  <a:pt x="80" y="29"/>
                                </a:lnTo>
                                <a:lnTo>
                                  <a:pt x="64" y="31"/>
                                </a:lnTo>
                                <a:lnTo>
                                  <a:pt x="63" y="25"/>
                                </a:lnTo>
                                <a:lnTo>
                                  <a:pt x="60" y="20"/>
                                </a:lnTo>
                                <a:lnTo>
                                  <a:pt x="57" y="17"/>
                                </a:lnTo>
                                <a:lnTo>
                                  <a:pt x="53" y="14"/>
                                </a:lnTo>
                                <a:lnTo>
                                  <a:pt x="48" y="13"/>
                                </a:lnTo>
                                <a:lnTo>
                                  <a:pt x="43" y="13"/>
                                </a:lnTo>
                                <a:lnTo>
                                  <a:pt x="35" y="13"/>
                                </a:lnTo>
                                <a:lnTo>
                                  <a:pt x="29" y="15"/>
                                </a:lnTo>
                                <a:lnTo>
                                  <a:pt x="24" y="21"/>
                                </a:lnTo>
                                <a:lnTo>
                                  <a:pt x="19" y="27"/>
                                </a:lnTo>
                                <a:lnTo>
                                  <a:pt x="16" y="36"/>
                                </a:lnTo>
                                <a:lnTo>
                                  <a:pt x="16" y="48"/>
                                </a:lnTo>
                                <a:lnTo>
                                  <a:pt x="16" y="61"/>
                                </a:lnTo>
                                <a:lnTo>
                                  <a:pt x="19" y="70"/>
                                </a:lnTo>
                                <a:lnTo>
                                  <a:pt x="23" y="76"/>
                                </a:lnTo>
                                <a:lnTo>
                                  <a:pt x="28" y="81"/>
                                </a:lnTo>
                                <a:lnTo>
                                  <a:pt x="34" y="84"/>
                                </a:lnTo>
                                <a:lnTo>
                                  <a:pt x="42" y="84"/>
                                </a:lnTo>
                                <a:lnTo>
                                  <a:pt x="48" y="84"/>
                                </a:lnTo>
                                <a:lnTo>
                                  <a:pt x="54" y="82"/>
                                </a:lnTo>
                                <a:lnTo>
                                  <a:pt x="58" y="78"/>
                                </a:lnTo>
                                <a:lnTo>
                                  <a:pt x="62" y="75"/>
                                </a:lnTo>
                                <a:lnTo>
                                  <a:pt x="65" y="69"/>
                                </a:lnTo>
                                <a:lnTo>
                                  <a:pt x="66" y="6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97"/>
                        <wps:cNvSpPr>
                          <a:spLocks/>
                        </wps:cNvSpPr>
                        <wps:spPr bwMode="auto">
                          <a:xfrm>
                            <a:off x="4781" y="7528"/>
                            <a:ext cx="61" cy="0"/>
                          </a:xfrm>
                          <a:custGeom>
                            <a:avLst/>
                            <a:gdLst>
                              <a:gd name="T0" fmla="+- 0 4781 4781"/>
                              <a:gd name="T1" fmla="*/ T0 w 61"/>
                              <a:gd name="T2" fmla="+- 0 4842 4781"/>
                              <a:gd name="T3" fmla="*/ T2 w 61"/>
                            </a:gdLst>
                            <a:ahLst/>
                            <a:cxnLst>
                              <a:cxn ang="0">
                                <a:pos x="T1" y="0"/>
                              </a:cxn>
                              <a:cxn ang="0">
                                <a:pos x="T3" y="0"/>
                              </a:cxn>
                            </a:cxnLst>
                            <a:rect l="0" t="0" r="r" b="b"/>
                            <a:pathLst>
                              <a:path w="61">
                                <a:moveTo>
                                  <a:pt x="0" y="0"/>
                                </a:moveTo>
                                <a:lnTo>
                                  <a:pt x="61" y="0"/>
                                </a:lnTo>
                              </a:path>
                            </a:pathLst>
                          </a:custGeom>
                          <a:noFill/>
                          <a:ln w="4139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Freeform 98"/>
                        <wps:cNvSpPr>
                          <a:spLocks/>
                        </wps:cNvSpPr>
                        <wps:spPr bwMode="auto">
                          <a:xfrm>
                            <a:off x="4839" y="7553"/>
                            <a:ext cx="86" cy="98"/>
                          </a:xfrm>
                          <a:custGeom>
                            <a:avLst/>
                            <a:gdLst>
                              <a:gd name="T0" fmla="+- 0 4908 4839"/>
                              <a:gd name="T1" fmla="*/ T0 w 86"/>
                              <a:gd name="T2" fmla="+- 0 7618 7553"/>
                              <a:gd name="T3" fmla="*/ 7618 h 98"/>
                              <a:gd name="T4" fmla="+- 0 4924 4839"/>
                              <a:gd name="T5" fmla="*/ T4 w 86"/>
                              <a:gd name="T6" fmla="+- 0 7620 7553"/>
                              <a:gd name="T7" fmla="*/ 7620 h 98"/>
                              <a:gd name="T8" fmla="+- 0 4921 4839"/>
                              <a:gd name="T9" fmla="*/ T8 w 86"/>
                              <a:gd name="T10" fmla="+- 0 7630 7553"/>
                              <a:gd name="T11" fmla="*/ 7630 h 98"/>
                              <a:gd name="T12" fmla="+- 0 4917 4839"/>
                              <a:gd name="T13" fmla="*/ T12 w 86"/>
                              <a:gd name="T14" fmla="+- 0 7637 7553"/>
                              <a:gd name="T15" fmla="*/ 7637 h 98"/>
                              <a:gd name="T16" fmla="+- 0 4910 4839"/>
                              <a:gd name="T17" fmla="*/ T16 w 86"/>
                              <a:gd name="T18" fmla="+- 0 7642 7553"/>
                              <a:gd name="T19" fmla="*/ 7642 h 98"/>
                              <a:gd name="T20" fmla="+- 0 4903 4839"/>
                              <a:gd name="T21" fmla="*/ T20 w 86"/>
                              <a:gd name="T22" fmla="+- 0 7647 7553"/>
                              <a:gd name="T23" fmla="*/ 7647 h 98"/>
                              <a:gd name="T24" fmla="+- 0 4894 4839"/>
                              <a:gd name="T25" fmla="*/ T24 w 86"/>
                              <a:gd name="T26" fmla="+- 0 7650 7553"/>
                              <a:gd name="T27" fmla="*/ 7650 h 98"/>
                              <a:gd name="T28" fmla="+- 0 4883 4839"/>
                              <a:gd name="T29" fmla="*/ T28 w 86"/>
                              <a:gd name="T30" fmla="+- 0 7650 7553"/>
                              <a:gd name="T31" fmla="*/ 7650 h 98"/>
                              <a:gd name="T32" fmla="+- 0 4869 4839"/>
                              <a:gd name="T33" fmla="*/ T32 w 86"/>
                              <a:gd name="T34" fmla="+- 0 7650 7553"/>
                              <a:gd name="T35" fmla="*/ 7650 h 98"/>
                              <a:gd name="T36" fmla="+- 0 4859 4839"/>
                              <a:gd name="T37" fmla="*/ T36 w 86"/>
                              <a:gd name="T38" fmla="+- 0 7646 7553"/>
                              <a:gd name="T39" fmla="*/ 7646 h 98"/>
                              <a:gd name="T40" fmla="+- 0 4851 4839"/>
                              <a:gd name="T41" fmla="*/ T40 w 86"/>
                              <a:gd name="T42" fmla="+- 0 7637 7553"/>
                              <a:gd name="T43" fmla="*/ 7637 h 98"/>
                              <a:gd name="T44" fmla="+- 0 4843 4839"/>
                              <a:gd name="T45" fmla="*/ T44 w 86"/>
                              <a:gd name="T46" fmla="+- 0 7629 7553"/>
                              <a:gd name="T47" fmla="*/ 7629 h 98"/>
                              <a:gd name="T48" fmla="+- 0 4839 4839"/>
                              <a:gd name="T49" fmla="*/ T48 w 86"/>
                              <a:gd name="T50" fmla="+- 0 7617 7553"/>
                              <a:gd name="T51" fmla="*/ 7617 h 98"/>
                              <a:gd name="T52" fmla="+- 0 4839 4839"/>
                              <a:gd name="T53" fmla="*/ T52 w 86"/>
                              <a:gd name="T54" fmla="+- 0 7602 7553"/>
                              <a:gd name="T55" fmla="*/ 7602 h 98"/>
                              <a:gd name="T56" fmla="+- 0 4839 4839"/>
                              <a:gd name="T57" fmla="*/ T56 w 86"/>
                              <a:gd name="T58" fmla="+- 0 7586 7553"/>
                              <a:gd name="T59" fmla="*/ 7586 h 98"/>
                              <a:gd name="T60" fmla="+- 0 4843 4839"/>
                              <a:gd name="T61" fmla="*/ T60 w 86"/>
                              <a:gd name="T62" fmla="+- 0 7574 7553"/>
                              <a:gd name="T63" fmla="*/ 7574 h 98"/>
                              <a:gd name="T64" fmla="+- 0 4851 4839"/>
                              <a:gd name="T65" fmla="*/ T64 w 86"/>
                              <a:gd name="T66" fmla="+- 0 7566 7553"/>
                              <a:gd name="T67" fmla="*/ 7566 h 98"/>
                              <a:gd name="T68" fmla="+- 0 4859 4839"/>
                              <a:gd name="T69" fmla="*/ T68 w 86"/>
                              <a:gd name="T70" fmla="+- 0 7557 7553"/>
                              <a:gd name="T71" fmla="*/ 7557 h 98"/>
                              <a:gd name="T72" fmla="+- 0 4869 4839"/>
                              <a:gd name="T73" fmla="*/ T72 w 86"/>
                              <a:gd name="T74" fmla="+- 0 7553 7553"/>
                              <a:gd name="T75" fmla="*/ 7553 h 98"/>
                              <a:gd name="T76" fmla="+- 0 4882 4839"/>
                              <a:gd name="T77" fmla="*/ T76 w 86"/>
                              <a:gd name="T78" fmla="+- 0 7553 7553"/>
                              <a:gd name="T79" fmla="*/ 7553 h 98"/>
                              <a:gd name="T80" fmla="+- 0 4895 4839"/>
                              <a:gd name="T81" fmla="*/ T80 w 86"/>
                              <a:gd name="T82" fmla="+- 0 7553 7553"/>
                              <a:gd name="T83" fmla="*/ 7553 h 98"/>
                              <a:gd name="T84" fmla="+- 0 4905 4839"/>
                              <a:gd name="T85" fmla="*/ T84 w 86"/>
                              <a:gd name="T86" fmla="+- 0 7557 7553"/>
                              <a:gd name="T87" fmla="*/ 7557 h 98"/>
                              <a:gd name="T88" fmla="+- 0 4913 4839"/>
                              <a:gd name="T89" fmla="*/ T88 w 86"/>
                              <a:gd name="T90" fmla="+- 0 7565 7553"/>
                              <a:gd name="T91" fmla="*/ 7565 h 98"/>
                              <a:gd name="T92" fmla="+- 0 4921 4839"/>
                              <a:gd name="T93" fmla="*/ T92 w 86"/>
                              <a:gd name="T94" fmla="+- 0 7574 7553"/>
                              <a:gd name="T95" fmla="*/ 7574 h 98"/>
                              <a:gd name="T96" fmla="+- 0 4925 4839"/>
                              <a:gd name="T97" fmla="*/ T96 w 86"/>
                              <a:gd name="T98" fmla="+- 0 7586 7553"/>
                              <a:gd name="T99" fmla="*/ 7586 h 98"/>
                              <a:gd name="T100" fmla="+- 0 4925 4839"/>
                              <a:gd name="T101" fmla="*/ T100 w 86"/>
                              <a:gd name="T102" fmla="+- 0 7601 7553"/>
                              <a:gd name="T103" fmla="*/ 7601 h 98"/>
                              <a:gd name="T104" fmla="+- 0 4925 4839"/>
                              <a:gd name="T105" fmla="*/ T104 w 86"/>
                              <a:gd name="T106" fmla="+- 0 7602 7553"/>
                              <a:gd name="T107" fmla="*/ 7602 h 98"/>
                              <a:gd name="T108" fmla="+- 0 4925 4839"/>
                              <a:gd name="T109" fmla="*/ T108 w 86"/>
                              <a:gd name="T110" fmla="+- 0 7603 7553"/>
                              <a:gd name="T111" fmla="*/ 7603 h 98"/>
                              <a:gd name="T112" fmla="+- 0 4924 4839"/>
                              <a:gd name="T113" fmla="*/ T112 w 86"/>
                              <a:gd name="T114" fmla="+- 0 7605 7553"/>
                              <a:gd name="T115" fmla="*/ 7605 h 98"/>
                              <a:gd name="T116" fmla="+- 0 4855 4839"/>
                              <a:gd name="T117" fmla="*/ T116 w 86"/>
                              <a:gd name="T118" fmla="+- 0 7605 7553"/>
                              <a:gd name="T119" fmla="*/ 7605 h 98"/>
                              <a:gd name="T120" fmla="+- 0 4855 4839"/>
                              <a:gd name="T121" fmla="*/ T120 w 86"/>
                              <a:gd name="T122" fmla="+- 0 7616 7553"/>
                              <a:gd name="T123" fmla="*/ 7616 h 98"/>
                              <a:gd name="T124" fmla="+- 0 4858 4839"/>
                              <a:gd name="T125" fmla="*/ T124 w 86"/>
                              <a:gd name="T126" fmla="+- 0 7623 7553"/>
                              <a:gd name="T127" fmla="*/ 7623 h 98"/>
                              <a:gd name="T128" fmla="+- 0 4864 4839"/>
                              <a:gd name="T129" fmla="*/ T128 w 86"/>
                              <a:gd name="T130" fmla="+- 0 7629 7553"/>
                              <a:gd name="T131" fmla="*/ 7629 h 98"/>
                              <a:gd name="T132" fmla="+- 0 4869 4839"/>
                              <a:gd name="T133" fmla="*/ T132 w 86"/>
                              <a:gd name="T134" fmla="+- 0 7634 7553"/>
                              <a:gd name="T135" fmla="*/ 7634 h 98"/>
                              <a:gd name="T136" fmla="+- 0 4875 4839"/>
                              <a:gd name="T137" fmla="*/ T136 w 86"/>
                              <a:gd name="T138" fmla="+- 0 7637 7553"/>
                              <a:gd name="T139" fmla="*/ 7637 h 98"/>
                              <a:gd name="T140" fmla="+- 0 4883 4839"/>
                              <a:gd name="T141" fmla="*/ T140 w 86"/>
                              <a:gd name="T142" fmla="+- 0 7637 7553"/>
                              <a:gd name="T143" fmla="*/ 7637 h 98"/>
                              <a:gd name="T144" fmla="+- 0 4889 4839"/>
                              <a:gd name="T145" fmla="*/ T144 w 86"/>
                              <a:gd name="T146" fmla="+- 0 7637 7553"/>
                              <a:gd name="T147" fmla="*/ 7637 h 98"/>
                              <a:gd name="T148" fmla="+- 0 4894 4839"/>
                              <a:gd name="T149" fmla="*/ T148 w 86"/>
                              <a:gd name="T150" fmla="+- 0 7636 7553"/>
                              <a:gd name="T151" fmla="*/ 7636 h 98"/>
                              <a:gd name="T152" fmla="+- 0 4898 4839"/>
                              <a:gd name="T153" fmla="*/ T152 w 86"/>
                              <a:gd name="T154" fmla="+- 0 7633 7553"/>
                              <a:gd name="T155" fmla="*/ 7633 h 98"/>
                              <a:gd name="T156" fmla="+- 0 4902 4839"/>
                              <a:gd name="T157" fmla="*/ T156 w 86"/>
                              <a:gd name="T158" fmla="+- 0 7629 7553"/>
                              <a:gd name="T159" fmla="*/ 7629 h 98"/>
                              <a:gd name="T160" fmla="+- 0 4905 4839"/>
                              <a:gd name="T161" fmla="*/ T160 w 86"/>
                              <a:gd name="T162" fmla="+- 0 7625 7553"/>
                              <a:gd name="T163" fmla="*/ 7625 h 98"/>
                              <a:gd name="T164" fmla="+- 0 4908 4839"/>
                              <a:gd name="T165" fmla="*/ T164 w 86"/>
                              <a:gd name="T166" fmla="+- 0 7618 7553"/>
                              <a:gd name="T167" fmla="*/ 761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2" y="77"/>
                                </a:lnTo>
                                <a:lnTo>
                                  <a:pt x="78" y="84"/>
                                </a:lnTo>
                                <a:lnTo>
                                  <a:pt x="71" y="89"/>
                                </a:lnTo>
                                <a:lnTo>
                                  <a:pt x="64" y="94"/>
                                </a:lnTo>
                                <a:lnTo>
                                  <a:pt x="55" y="97"/>
                                </a:lnTo>
                                <a:lnTo>
                                  <a:pt x="44" y="97"/>
                                </a:lnTo>
                                <a:lnTo>
                                  <a:pt x="30"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5" y="52"/>
                                </a:lnTo>
                                <a:lnTo>
                                  <a:pt x="16" y="52"/>
                                </a:lnTo>
                                <a:lnTo>
                                  <a:pt x="16" y="63"/>
                                </a:lnTo>
                                <a:lnTo>
                                  <a:pt x="19"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Freeform 99"/>
                        <wps:cNvSpPr>
                          <a:spLocks/>
                        </wps:cNvSpPr>
                        <wps:spPr bwMode="auto">
                          <a:xfrm>
                            <a:off x="4856" y="7566"/>
                            <a:ext cx="52" cy="27"/>
                          </a:xfrm>
                          <a:custGeom>
                            <a:avLst/>
                            <a:gdLst>
                              <a:gd name="T0" fmla="+- 0 4856 4856"/>
                              <a:gd name="T1" fmla="*/ T0 w 52"/>
                              <a:gd name="T2" fmla="+- 0 7592 7566"/>
                              <a:gd name="T3" fmla="*/ 7592 h 27"/>
                              <a:gd name="T4" fmla="+- 0 4908 4856"/>
                              <a:gd name="T5" fmla="*/ T4 w 52"/>
                              <a:gd name="T6" fmla="+- 0 7592 7566"/>
                              <a:gd name="T7" fmla="*/ 7592 h 27"/>
                              <a:gd name="T8" fmla="+- 0 4907 4856"/>
                              <a:gd name="T9" fmla="*/ T8 w 52"/>
                              <a:gd name="T10" fmla="+- 0 7585 7566"/>
                              <a:gd name="T11" fmla="*/ 7585 h 27"/>
                              <a:gd name="T12" fmla="+- 0 4905 4856"/>
                              <a:gd name="T13" fmla="*/ T12 w 52"/>
                              <a:gd name="T14" fmla="+- 0 7579 7566"/>
                              <a:gd name="T15" fmla="*/ 7579 h 27"/>
                              <a:gd name="T16" fmla="+- 0 4902 4856"/>
                              <a:gd name="T17" fmla="*/ T16 w 52"/>
                              <a:gd name="T18" fmla="+- 0 7575 7566"/>
                              <a:gd name="T19" fmla="*/ 7575 h 27"/>
                              <a:gd name="T20" fmla="+- 0 4897 4856"/>
                              <a:gd name="T21" fmla="*/ T20 w 52"/>
                              <a:gd name="T22" fmla="+- 0 7569 7566"/>
                              <a:gd name="T23" fmla="*/ 7569 h 27"/>
                              <a:gd name="T24" fmla="+- 0 4890 4856"/>
                              <a:gd name="T25" fmla="*/ T24 w 52"/>
                              <a:gd name="T26" fmla="+- 0 7566 7566"/>
                              <a:gd name="T27" fmla="*/ 7566 h 27"/>
                              <a:gd name="T28" fmla="+- 0 4882 4856"/>
                              <a:gd name="T29" fmla="*/ T28 w 52"/>
                              <a:gd name="T30" fmla="+- 0 7566 7566"/>
                              <a:gd name="T31" fmla="*/ 7566 h 27"/>
                              <a:gd name="T32" fmla="+- 0 4875 4856"/>
                              <a:gd name="T33" fmla="*/ T32 w 52"/>
                              <a:gd name="T34" fmla="+- 0 7566 7566"/>
                              <a:gd name="T35" fmla="*/ 7566 h 27"/>
                              <a:gd name="T36" fmla="+- 0 4869 4856"/>
                              <a:gd name="T37" fmla="*/ T36 w 52"/>
                              <a:gd name="T38" fmla="+- 0 7568 7566"/>
                              <a:gd name="T39" fmla="*/ 7568 h 27"/>
                              <a:gd name="T40" fmla="+- 0 4864 4856"/>
                              <a:gd name="T41" fmla="*/ T40 w 52"/>
                              <a:gd name="T42" fmla="+- 0 7573 7566"/>
                              <a:gd name="T43" fmla="*/ 7573 h 27"/>
                              <a:gd name="T44" fmla="+- 0 4859 4856"/>
                              <a:gd name="T45" fmla="*/ T44 w 52"/>
                              <a:gd name="T46" fmla="+- 0 7578 7566"/>
                              <a:gd name="T47" fmla="*/ 7578 h 27"/>
                              <a:gd name="T48" fmla="+- 0 4856 4856"/>
                              <a:gd name="T49" fmla="*/ T48 w 52"/>
                              <a:gd name="T50" fmla="+- 0 7584 7566"/>
                              <a:gd name="T51" fmla="*/ 7584 h 27"/>
                              <a:gd name="T52" fmla="+- 0 4856 4856"/>
                              <a:gd name="T53" fmla="*/ T52 w 52"/>
                              <a:gd name="T54" fmla="+- 0 7592 7566"/>
                              <a:gd name="T55" fmla="*/ 759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Freeform 100"/>
                        <wps:cNvSpPr>
                          <a:spLocks/>
                        </wps:cNvSpPr>
                        <wps:spPr bwMode="auto">
                          <a:xfrm>
                            <a:off x="4944" y="7553"/>
                            <a:ext cx="76" cy="95"/>
                          </a:xfrm>
                          <a:custGeom>
                            <a:avLst/>
                            <a:gdLst>
                              <a:gd name="T0" fmla="+- 0 4944 4944"/>
                              <a:gd name="T1" fmla="*/ T0 w 76"/>
                              <a:gd name="T2" fmla="+- 0 7648 7553"/>
                              <a:gd name="T3" fmla="*/ 7648 h 95"/>
                              <a:gd name="T4" fmla="+- 0 4944 4944"/>
                              <a:gd name="T5" fmla="*/ T4 w 76"/>
                              <a:gd name="T6" fmla="+- 0 7555 7553"/>
                              <a:gd name="T7" fmla="*/ 7555 h 95"/>
                              <a:gd name="T8" fmla="+- 0 4958 4944"/>
                              <a:gd name="T9" fmla="*/ T8 w 76"/>
                              <a:gd name="T10" fmla="+- 0 7555 7553"/>
                              <a:gd name="T11" fmla="*/ 7555 h 95"/>
                              <a:gd name="T12" fmla="+- 0 4958 4944"/>
                              <a:gd name="T13" fmla="*/ T12 w 76"/>
                              <a:gd name="T14" fmla="+- 0 7568 7553"/>
                              <a:gd name="T15" fmla="*/ 7568 h 95"/>
                              <a:gd name="T16" fmla="+- 0 4965 4944"/>
                              <a:gd name="T17" fmla="*/ T16 w 76"/>
                              <a:gd name="T18" fmla="+- 0 7558 7553"/>
                              <a:gd name="T19" fmla="*/ 7558 h 95"/>
                              <a:gd name="T20" fmla="+- 0 4975 4944"/>
                              <a:gd name="T21" fmla="*/ T20 w 76"/>
                              <a:gd name="T22" fmla="+- 0 7553 7553"/>
                              <a:gd name="T23" fmla="*/ 7553 h 95"/>
                              <a:gd name="T24" fmla="+- 0 4988 4944"/>
                              <a:gd name="T25" fmla="*/ T24 w 76"/>
                              <a:gd name="T26" fmla="+- 0 7553 7553"/>
                              <a:gd name="T27" fmla="*/ 7553 h 95"/>
                              <a:gd name="T28" fmla="+- 0 4993 4944"/>
                              <a:gd name="T29" fmla="*/ T28 w 76"/>
                              <a:gd name="T30" fmla="+- 0 7553 7553"/>
                              <a:gd name="T31" fmla="*/ 7553 h 95"/>
                              <a:gd name="T32" fmla="+- 0 4999 4944"/>
                              <a:gd name="T33" fmla="*/ T32 w 76"/>
                              <a:gd name="T34" fmla="+- 0 7554 7553"/>
                              <a:gd name="T35" fmla="*/ 7554 h 95"/>
                              <a:gd name="T36" fmla="+- 0 5003 4944"/>
                              <a:gd name="T37" fmla="*/ T36 w 76"/>
                              <a:gd name="T38" fmla="+- 0 7556 7553"/>
                              <a:gd name="T39" fmla="*/ 7556 h 95"/>
                              <a:gd name="T40" fmla="+- 0 5008 4944"/>
                              <a:gd name="T41" fmla="*/ T40 w 76"/>
                              <a:gd name="T42" fmla="+- 0 7558 7553"/>
                              <a:gd name="T43" fmla="*/ 7558 h 95"/>
                              <a:gd name="T44" fmla="+- 0 5012 4944"/>
                              <a:gd name="T45" fmla="*/ T44 w 76"/>
                              <a:gd name="T46" fmla="+- 0 7560 7553"/>
                              <a:gd name="T47" fmla="*/ 7560 h 95"/>
                              <a:gd name="T48" fmla="+- 0 5014 4944"/>
                              <a:gd name="T49" fmla="*/ T48 w 76"/>
                              <a:gd name="T50" fmla="+- 0 7564 7553"/>
                              <a:gd name="T51" fmla="*/ 7564 h 95"/>
                              <a:gd name="T52" fmla="+- 0 5016 4944"/>
                              <a:gd name="T53" fmla="*/ T52 w 76"/>
                              <a:gd name="T54" fmla="+- 0 7567 7553"/>
                              <a:gd name="T55" fmla="*/ 7567 h 95"/>
                              <a:gd name="T56" fmla="+- 0 5018 4944"/>
                              <a:gd name="T57" fmla="*/ T56 w 76"/>
                              <a:gd name="T58" fmla="+- 0 7571 7553"/>
                              <a:gd name="T59" fmla="*/ 7571 h 95"/>
                              <a:gd name="T60" fmla="+- 0 5019 4944"/>
                              <a:gd name="T61" fmla="*/ T60 w 76"/>
                              <a:gd name="T62" fmla="+- 0 7575 7553"/>
                              <a:gd name="T63" fmla="*/ 7575 h 95"/>
                              <a:gd name="T64" fmla="+- 0 5019 4944"/>
                              <a:gd name="T65" fmla="*/ T64 w 76"/>
                              <a:gd name="T66" fmla="+- 0 7578 7553"/>
                              <a:gd name="T67" fmla="*/ 7578 h 95"/>
                              <a:gd name="T68" fmla="+- 0 5020 4944"/>
                              <a:gd name="T69" fmla="*/ T68 w 76"/>
                              <a:gd name="T70" fmla="+- 0 7583 7553"/>
                              <a:gd name="T71" fmla="*/ 7583 h 95"/>
                              <a:gd name="T72" fmla="+- 0 5020 4944"/>
                              <a:gd name="T73" fmla="*/ T72 w 76"/>
                              <a:gd name="T74" fmla="+- 0 7591 7553"/>
                              <a:gd name="T75" fmla="*/ 7591 h 95"/>
                              <a:gd name="T76" fmla="+- 0 5020 4944"/>
                              <a:gd name="T77" fmla="*/ T76 w 76"/>
                              <a:gd name="T78" fmla="+- 0 7648 7553"/>
                              <a:gd name="T79" fmla="*/ 7648 h 95"/>
                              <a:gd name="T80" fmla="+- 0 5004 4944"/>
                              <a:gd name="T81" fmla="*/ T80 w 76"/>
                              <a:gd name="T82" fmla="+- 0 7648 7553"/>
                              <a:gd name="T83" fmla="*/ 7648 h 95"/>
                              <a:gd name="T84" fmla="+- 0 5004 4944"/>
                              <a:gd name="T85" fmla="*/ T84 w 76"/>
                              <a:gd name="T86" fmla="+- 0 7591 7553"/>
                              <a:gd name="T87" fmla="*/ 7591 h 95"/>
                              <a:gd name="T88" fmla="+- 0 5004 4944"/>
                              <a:gd name="T89" fmla="*/ T88 w 76"/>
                              <a:gd name="T90" fmla="+- 0 7585 7553"/>
                              <a:gd name="T91" fmla="*/ 7585 h 95"/>
                              <a:gd name="T92" fmla="+- 0 5003 4944"/>
                              <a:gd name="T93" fmla="*/ T92 w 76"/>
                              <a:gd name="T94" fmla="+- 0 7580 7553"/>
                              <a:gd name="T95" fmla="*/ 7580 h 95"/>
                              <a:gd name="T96" fmla="+- 0 5002 4944"/>
                              <a:gd name="T97" fmla="*/ T96 w 76"/>
                              <a:gd name="T98" fmla="+- 0 7577 7553"/>
                              <a:gd name="T99" fmla="*/ 7577 h 95"/>
                              <a:gd name="T100" fmla="+- 0 5001 4944"/>
                              <a:gd name="T101" fmla="*/ T100 w 76"/>
                              <a:gd name="T102" fmla="+- 0 7574 7553"/>
                              <a:gd name="T103" fmla="*/ 7574 h 95"/>
                              <a:gd name="T104" fmla="+- 0 4999 4944"/>
                              <a:gd name="T105" fmla="*/ T104 w 76"/>
                              <a:gd name="T106" fmla="+- 0 7571 7553"/>
                              <a:gd name="T107" fmla="*/ 7571 h 95"/>
                              <a:gd name="T108" fmla="+- 0 4996 4944"/>
                              <a:gd name="T109" fmla="*/ T108 w 76"/>
                              <a:gd name="T110" fmla="+- 0 7569 7553"/>
                              <a:gd name="T111" fmla="*/ 7569 h 95"/>
                              <a:gd name="T112" fmla="+- 0 4992 4944"/>
                              <a:gd name="T113" fmla="*/ T112 w 76"/>
                              <a:gd name="T114" fmla="+- 0 7567 7553"/>
                              <a:gd name="T115" fmla="*/ 7567 h 95"/>
                              <a:gd name="T116" fmla="+- 0 4989 4944"/>
                              <a:gd name="T117" fmla="*/ T116 w 76"/>
                              <a:gd name="T118" fmla="+- 0 7566 7553"/>
                              <a:gd name="T119" fmla="*/ 7566 h 95"/>
                              <a:gd name="T120" fmla="+- 0 4984 4944"/>
                              <a:gd name="T121" fmla="*/ T120 w 76"/>
                              <a:gd name="T122" fmla="+- 0 7566 7553"/>
                              <a:gd name="T123" fmla="*/ 7566 h 95"/>
                              <a:gd name="T124" fmla="+- 0 4978 4944"/>
                              <a:gd name="T125" fmla="*/ T124 w 76"/>
                              <a:gd name="T126" fmla="+- 0 7566 7553"/>
                              <a:gd name="T127" fmla="*/ 7566 h 95"/>
                              <a:gd name="T128" fmla="+- 0 4972 4944"/>
                              <a:gd name="T129" fmla="*/ T128 w 76"/>
                              <a:gd name="T130" fmla="+- 0 7568 7553"/>
                              <a:gd name="T131" fmla="*/ 7568 h 95"/>
                              <a:gd name="T132" fmla="+- 0 4967 4944"/>
                              <a:gd name="T133" fmla="*/ T132 w 76"/>
                              <a:gd name="T134" fmla="+- 0 7573 7553"/>
                              <a:gd name="T135" fmla="*/ 7573 h 95"/>
                              <a:gd name="T136" fmla="+- 0 4962 4944"/>
                              <a:gd name="T137" fmla="*/ T136 w 76"/>
                              <a:gd name="T138" fmla="+- 0 7577 7553"/>
                              <a:gd name="T139" fmla="*/ 7577 h 95"/>
                              <a:gd name="T140" fmla="+- 0 4960 4944"/>
                              <a:gd name="T141" fmla="*/ T140 w 76"/>
                              <a:gd name="T142" fmla="+- 0 7585 7553"/>
                              <a:gd name="T143" fmla="*/ 7585 h 95"/>
                              <a:gd name="T144" fmla="+- 0 4960 4944"/>
                              <a:gd name="T145" fmla="*/ T144 w 76"/>
                              <a:gd name="T146" fmla="+- 0 7597 7553"/>
                              <a:gd name="T147" fmla="*/ 7597 h 95"/>
                              <a:gd name="T148" fmla="+- 0 4960 4944"/>
                              <a:gd name="T149" fmla="*/ T148 w 76"/>
                              <a:gd name="T150" fmla="+- 0 7648 7553"/>
                              <a:gd name="T151" fmla="*/ 7648 h 95"/>
                              <a:gd name="T152" fmla="+- 0 4944 4944"/>
                              <a:gd name="T153" fmla="*/ T152 w 76"/>
                              <a:gd name="T154" fmla="+- 0 7648 7553"/>
                              <a:gd name="T155"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76" h="95">
                                <a:moveTo>
                                  <a:pt x="0" y="95"/>
                                </a:moveTo>
                                <a:lnTo>
                                  <a:pt x="0" y="2"/>
                                </a:lnTo>
                                <a:lnTo>
                                  <a:pt x="14" y="2"/>
                                </a:lnTo>
                                <a:lnTo>
                                  <a:pt x="14" y="15"/>
                                </a:lnTo>
                                <a:lnTo>
                                  <a:pt x="21" y="5"/>
                                </a:lnTo>
                                <a:lnTo>
                                  <a:pt x="31" y="0"/>
                                </a:lnTo>
                                <a:lnTo>
                                  <a:pt x="44" y="0"/>
                                </a:lnTo>
                                <a:lnTo>
                                  <a:pt x="49" y="0"/>
                                </a:lnTo>
                                <a:lnTo>
                                  <a:pt x="55" y="1"/>
                                </a:lnTo>
                                <a:lnTo>
                                  <a:pt x="59" y="3"/>
                                </a:lnTo>
                                <a:lnTo>
                                  <a:pt x="64" y="5"/>
                                </a:lnTo>
                                <a:lnTo>
                                  <a:pt x="68" y="7"/>
                                </a:lnTo>
                                <a:lnTo>
                                  <a:pt x="70" y="11"/>
                                </a:lnTo>
                                <a:lnTo>
                                  <a:pt x="72" y="14"/>
                                </a:lnTo>
                                <a:lnTo>
                                  <a:pt x="74" y="18"/>
                                </a:lnTo>
                                <a:lnTo>
                                  <a:pt x="75" y="22"/>
                                </a:lnTo>
                                <a:lnTo>
                                  <a:pt x="75" y="25"/>
                                </a:lnTo>
                                <a:lnTo>
                                  <a:pt x="76" y="30"/>
                                </a:lnTo>
                                <a:lnTo>
                                  <a:pt x="76" y="38"/>
                                </a:lnTo>
                                <a:lnTo>
                                  <a:pt x="76" y="95"/>
                                </a:lnTo>
                                <a:lnTo>
                                  <a:pt x="60" y="95"/>
                                </a:lnTo>
                                <a:lnTo>
                                  <a:pt x="60" y="38"/>
                                </a:lnTo>
                                <a:lnTo>
                                  <a:pt x="60" y="32"/>
                                </a:lnTo>
                                <a:lnTo>
                                  <a:pt x="59" y="27"/>
                                </a:lnTo>
                                <a:lnTo>
                                  <a:pt x="58" y="24"/>
                                </a:lnTo>
                                <a:lnTo>
                                  <a:pt x="57" y="21"/>
                                </a:lnTo>
                                <a:lnTo>
                                  <a:pt x="55" y="18"/>
                                </a:lnTo>
                                <a:lnTo>
                                  <a:pt x="52" y="16"/>
                                </a:lnTo>
                                <a:lnTo>
                                  <a:pt x="48" y="14"/>
                                </a:lnTo>
                                <a:lnTo>
                                  <a:pt x="45" y="13"/>
                                </a:lnTo>
                                <a:lnTo>
                                  <a:pt x="40" y="13"/>
                                </a:lnTo>
                                <a:lnTo>
                                  <a:pt x="34" y="13"/>
                                </a:lnTo>
                                <a:lnTo>
                                  <a:pt x="28" y="15"/>
                                </a:lnTo>
                                <a:lnTo>
                                  <a:pt x="23" y="20"/>
                                </a:lnTo>
                                <a:lnTo>
                                  <a:pt x="18" y="24"/>
                                </a:lnTo>
                                <a:lnTo>
                                  <a:pt x="16" y="32"/>
                                </a:lnTo>
                                <a:lnTo>
                                  <a:pt x="16" y="44"/>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Freeform 101"/>
                        <wps:cNvSpPr>
                          <a:spLocks/>
                        </wps:cNvSpPr>
                        <wps:spPr bwMode="auto">
                          <a:xfrm>
                            <a:off x="5035" y="7522"/>
                            <a:ext cx="46" cy="127"/>
                          </a:xfrm>
                          <a:custGeom>
                            <a:avLst/>
                            <a:gdLst>
                              <a:gd name="T0" fmla="+- 0 5079 5035"/>
                              <a:gd name="T1" fmla="*/ T0 w 46"/>
                              <a:gd name="T2" fmla="+- 0 7634 7522"/>
                              <a:gd name="T3" fmla="*/ 7634 h 127"/>
                              <a:gd name="T4" fmla="+- 0 5081 5035"/>
                              <a:gd name="T5" fmla="*/ T4 w 46"/>
                              <a:gd name="T6" fmla="+- 0 7648 7522"/>
                              <a:gd name="T7" fmla="*/ 7648 h 127"/>
                              <a:gd name="T8" fmla="+- 0 5076 5035"/>
                              <a:gd name="T9" fmla="*/ T8 w 46"/>
                              <a:gd name="T10" fmla="+- 0 7649 7522"/>
                              <a:gd name="T11" fmla="*/ 7649 h 127"/>
                              <a:gd name="T12" fmla="+- 0 5072 5035"/>
                              <a:gd name="T13" fmla="*/ T12 w 46"/>
                              <a:gd name="T14" fmla="+- 0 7649 7522"/>
                              <a:gd name="T15" fmla="*/ 7649 h 127"/>
                              <a:gd name="T16" fmla="+- 0 5069 5035"/>
                              <a:gd name="T17" fmla="*/ T16 w 46"/>
                              <a:gd name="T18" fmla="+- 0 7649 7522"/>
                              <a:gd name="T19" fmla="*/ 7649 h 127"/>
                              <a:gd name="T20" fmla="+- 0 5063 5035"/>
                              <a:gd name="T21" fmla="*/ T20 w 46"/>
                              <a:gd name="T22" fmla="+- 0 7649 7522"/>
                              <a:gd name="T23" fmla="*/ 7649 h 127"/>
                              <a:gd name="T24" fmla="+- 0 5059 5035"/>
                              <a:gd name="T25" fmla="*/ T24 w 46"/>
                              <a:gd name="T26" fmla="+- 0 7648 7522"/>
                              <a:gd name="T27" fmla="*/ 7648 h 127"/>
                              <a:gd name="T28" fmla="+- 0 5056 5035"/>
                              <a:gd name="T29" fmla="*/ T28 w 46"/>
                              <a:gd name="T30" fmla="+- 0 7647 7522"/>
                              <a:gd name="T31" fmla="*/ 7647 h 127"/>
                              <a:gd name="T32" fmla="+- 0 5052 5035"/>
                              <a:gd name="T33" fmla="*/ T32 w 46"/>
                              <a:gd name="T34" fmla="+- 0 7645 7522"/>
                              <a:gd name="T35" fmla="*/ 7645 h 127"/>
                              <a:gd name="T36" fmla="+- 0 5050 5035"/>
                              <a:gd name="T37" fmla="*/ T36 w 46"/>
                              <a:gd name="T38" fmla="+- 0 7642 7522"/>
                              <a:gd name="T39" fmla="*/ 7642 h 127"/>
                              <a:gd name="T40" fmla="+- 0 5049 5035"/>
                              <a:gd name="T41" fmla="*/ T40 w 46"/>
                              <a:gd name="T42" fmla="+- 0 7639 7522"/>
                              <a:gd name="T43" fmla="*/ 7639 h 127"/>
                              <a:gd name="T44" fmla="+- 0 5048 5035"/>
                              <a:gd name="T45" fmla="*/ T44 w 46"/>
                              <a:gd name="T46" fmla="+- 0 7636 7522"/>
                              <a:gd name="T47" fmla="*/ 7636 h 127"/>
                              <a:gd name="T48" fmla="+- 0 5047 5035"/>
                              <a:gd name="T49" fmla="*/ T48 w 46"/>
                              <a:gd name="T50" fmla="+- 0 7630 7522"/>
                              <a:gd name="T51" fmla="*/ 7630 h 127"/>
                              <a:gd name="T52" fmla="+- 0 5047 5035"/>
                              <a:gd name="T53" fmla="*/ T52 w 46"/>
                              <a:gd name="T54" fmla="+- 0 7621 7522"/>
                              <a:gd name="T55" fmla="*/ 7621 h 127"/>
                              <a:gd name="T56" fmla="+- 0 5047 5035"/>
                              <a:gd name="T57" fmla="*/ T56 w 46"/>
                              <a:gd name="T58" fmla="+- 0 7567 7522"/>
                              <a:gd name="T59" fmla="*/ 7567 h 127"/>
                              <a:gd name="T60" fmla="+- 0 5035 5035"/>
                              <a:gd name="T61" fmla="*/ T60 w 46"/>
                              <a:gd name="T62" fmla="+- 0 7567 7522"/>
                              <a:gd name="T63" fmla="*/ 7567 h 127"/>
                              <a:gd name="T64" fmla="+- 0 5035 5035"/>
                              <a:gd name="T65" fmla="*/ T64 w 46"/>
                              <a:gd name="T66" fmla="+- 0 7555 7522"/>
                              <a:gd name="T67" fmla="*/ 7555 h 127"/>
                              <a:gd name="T68" fmla="+- 0 5047 5035"/>
                              <a:gd name="T69" fmla="*/ T68 w 46"/>
                              <a:gd name="T70" fmla="+- 0 7555 7522"/>
                              <a:gd name="T71" fmla="*/ 7555 h 127"/>
                              <a:gd name="T72" fmla="+- 0 5047 5035"/>
                              <a:gd name="T73" fmla="*/ T72 w 46"/>
                              <a:gd name="T74" fmla="+- 0 7532 7522"/>
                              <a:gd name="T75" fmla="*/ 7532 h 127"/>
                              <a:gd name="T76" fmla="+- 0 5063 5035"/>
                              <a:gd name="T77" fmla="*/ T76 w 46"/>
                              <a:gd name="T78" fmla="+- 0 7522 7522"/>
                              <a:gd name="T79" fmla="*/ 7522 h 127"/>
                              <a:gd name="T80" fmla="+- 0 5063 5035"/>
                              <a:gd name="T81" fmla="*/ T80 w 46"/>
                              <a:gd name="T82" fmla="+- 0 7555 7522"/>
                              <a:gd name="T83" fmla="*/ 7555 h 127"/>
                              <a:gd name="T84" fmla="+- 0 5079 5035"/>
                              <a:gd name="T85" fmla="*/ T84 w 46"/>
                              <a:gd name="T86" fmla="+- 0 7555 7522"/>
                              <a:gd name="T87" fmla="*/ 7555 h 127"/>
                              <a:gd name="T88" fmla="+- 0 5079 5035"/>
                              <a:gd name="T89" fmla="*/ T88 w 46"/>
                              <a:gd name="T90" fmla="+- 0 7567 7522"/>
                              <a:gd name="T91" fmla="*/ 7567 h 127"/>
                              <a:gd name="T92" fmla="+- 0 5063 5035"/>
                              <a:gd name="T93" fmla="*/ T92 w 46"/>
                              <a:gd name="T94" fmla="+- 0 7567 7522"/>
                              <a:gd name="T95" fmla="*/ 7567 h 127"/>
                              <a:gd name="T96" fmla="+- 0 5063 5035"/>
                              <a:gd name="T97" fmla="*/ T96 w 46"/>
                              <a:gd name="T98" fmla="+- 0 7622 7522"/>
                              <a:gd name="T99" fmla="*/ 7622 h 127"/>
                              <a:gd name="T100" fmla="+- 0 5063 5035"/>
                              <a:gd name="T101" fmla="*/ T100 w 46"/>
                              <a:gd name="T102" fmla="+- 0 7626 7522"/>
                              <a:gd name="T103" fmla="*/ 7626 h 127"/>
                              <a:gd name="T104" fmla="+- 0 5063 5035"/>
                              <a:gd name="T105" fmla="*/ T104 w 46"/>
                              <a:gd name="T106" fmla="+- 0 7629 7522"/>
                              <a:gd name="T107" fmla="*/ 7629 h 127"/>
                              <a:gd name="T108" fmla="+- 0 5063 5035"/>
                              <a:gd name="T109" fmla="*/ T108 w 46"/>
                              <a:gd name="T110" fmla="+- 0 7630 7522"/>
                              <a:gd name="T111" fmla="*/ 7630 h 127"/>
                              <a:gd name="T112" fmla="+- 0 5064 5035"/>
                              <a:gd name="T113" fmla="*/ T112 w 46"/>
                              <a:gd name="T114" fmla="+- 0 7632 7522"/>
                              <a:gd name="T115" fmla="*/ 7632 h 127"/>
                              <a:gd name="T116" fmla="+- 0 5065 5035"/>
                              <a:gd name="T117" fmla="*/ T116 w 46"/>
                              <a:gd name="T118" fmla="+- 0 7633 7522"/>
                              <a:gd name="T119" fmla="*/ 7633 h 127"/>
                              <a:gd name="T120" fmla="+- 0 5066 5035"/>
                              <a:gd name="T121" fmla="*/ T120 w 46"/>
                              <a:gd name="T122" fmla="+- 0 7633 7522"/>
                              <a:gd name="T123" fmla="*/ 7633 h 127"/>
                              <a:gd name="T124" fmla="+- 0 5067 5035"/>
                              <a:gd name="T125" fmla="*/ T124 w 46"/>
                              <a:gd name="T126" fmla="+- 0 7634 7522"/>
                              <a:gd name="T127" fmla="*/ 7634 h 127"/>
                              <a:gd name="T128" fmla="+- 0 5069 5035"/>
                              <a:gd name="T129" fmla="*/ T128 w 46"/>
                              <a:gd name="T130" fmla="+- 0 7634 7522"/>
                              <a:gd name="T131" fmla="*/ 7634 h 127"/>
                              <a:gd name="T132" fmla="+- 0 5072 5035"/>
                              <a:gd name="T133" fmla="*/ T132 w 46"/>
                              <a:gd name="T134" fmla="+- 0 7634 7522"/>
                              <a:gd name="T135" fmla="*/ 7634 h 127"/>
                              <a:gd name="T136" fmla="+- 0 5073 5035"/>
                              <a:gd name="T137" fmla="*/ T136 w 46"/>
                              <a:gd name="T138" fmla="+- 0 7634 7522"/>
                              <a:gd name="T139" fmla="*/ 7634 h 127"/>
                              <a:gd name="T140" fmla="+- 0 5076 5035"/>
                              <a:gd name="T141" fmla="*/ T140 w 46"/>
                              <a:gd name="T142" fmla="+- 0 7634 7522"/>
                              <a:gd name="T143" fmla="*/ 7634 h 127"/>
                              <a:gd name="T144" fmla="+- 0 5079 5035"/>
                              <a:gd name="T145" fmla="*/ T144 w 46"/>
                              <a:gd name="T146" fmla="+- 0 7634 7522"/>
                              <a:gd name="T147" fmla="*/ 763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46" h="127">
                                <a:moveTo>
                                  <a:pt x="44" y="112"/>
                                </a:moveTo>
                                <a:lnTo>
                                  <a:pt x="46" y="126"/>
                                </a:lnTo>
                                <a:lnTo>
                                  <a:pt x="41" y="127"/>
                                </a:lnTo>
                                <a:lnTo>
                                  <a:pt x="37" y="127"/>
                                </a:lnTo>
                                <a:lnTo>
                                  <a:pt x="34" y="127"/>
                                </a:lnTo>
                                <a:lnTo>
                                  <a:pt x="28" y="127"/>
                                </a:lnTo>
                                <a:lnTo>
                                  <a:pt x="24" y="126"/>
                                </a:lnTo>
                                <a:lnTo>
                                  <a:pt x="21" y="125"/>
                                </a:lnTo>
                                <a:lnTo>
                                  <a:pt x="17" y="123"/>
                                </a:lnTo>
                                <a:lnTo>
                                  <a:pt x="15" y="120"/>
                                </a:lnTo>
                                <a:lnTo>
                                  <a:pt x="14" y="117"/>
                                </a:lnTo>
                                <a:lnTo>
                                  <a:pt x="13" y="114"/>
                                </a:lnTo>
                                <a:lnTo>
                                  <a:pt x="12" y="108"/>
                                </a:lnTo>
                                <a:lnTo>
                                  <a:pt x="12" y="99"/>
                                </a:lnTo>
                                <a:lnTo>
                                  <a:pt x="12" y="45"/>
                                </a:lnTo>
                                <a:lnTo>
                                  <a:pt x="0" y="45"/>
                                </a:lnTo>
                                <a:lnTo>
                                  <a:pt x="0" y="33"/>
                                </a:lnTo>
                                <a:lnTo>
                                  <a:pt x="12" y="33"/>
                                </a:lnTo>
                                <a:lnTo>
                                  <a:pt x="12" y="10"/>
                                </a:lnTo>
                                <a:lnTo>
                                  <a:pt x="28" y="0"/>
                                </a:lnTo>
                                <a:lnTo>
                                  <a:pt x="28" y="33"/>
                                </a:lnTo>
                                <a:lnTo>
                                  <a:pt x="44" y="33"/>
                                </a:lnTo>
                                <a:lnTo>
                                  <a:pt x="44" y="45"/>
                                </a:lnTo>
                                <a:lnTo>
                                  <a:pt x="28" y="45"/>
                                </a:lnTo>
                                <a:lnTo>
                                  <a:pt x="28" y="100"/>
                                </a:lnTo>
                                <a:lnTo>
                                  <a:pt x="28" y="104"/>
                                </a:lnTo>
                                <a:lnTo>
                                  <a:pt x="28" y="107"/>
                                </a:lnTo>
                                <a:lnTo>
                                  <a:pt x="28" y="108"/>
                                </a:lnTo>
                                <a:lnTo>
                                  <a:pt x="29" y="110"/>
                                </a:lnTo>
                                <a:lnTo>
                                  <a:pt x="30" y="111"/>
                                </a:lnTo>
                                <a:lnTo>
                                  <a:pt x="31" y="111"/>
                                </a:lnTo>
                                <a:lnTo>
                                  <a:pt x="32" y="112"/>
                                </a:lnTo>
                                <a:lnTo>
                                  <a:pt x="34" y="112"/>
                                </a:lnTo>
                                <a:lnTo>
                                  <a:pt x="37" y="112"/>
                                </a:lnTo>
                                <a:lnTo>
                                  <a:pt x="38" y="112"/>
                                </a:lnTo>
                                <a:lnTo>
                                  <a:pt x="41" y="112"/>
                                </a:lnTo>
                                <a:lnTo>
                                  <a:pt x="44" y="11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Freeform 102"/>
                        <wps:cNvSpPr>
                          <a:spLocks/>
                        </wps:cNvSpPr>
                        <wps:spPr bwMode="auto">
                          <a:xfrm>
                            <a:off x="5804" y="7519"/>
                            <a:ext cx="102" cy="129"/>
                          </a:xfrm>
                          <a:custGeom>
                            <a:avLst/>
                            <a:gdLst>
                              <a:gd name="T0" fmla="+- 0 5847 5804"/>
                              <a:gd name="T1" fmla="*/ T0 w 102"/>
                              <a:gd name="T2" fmla="+- 0 7648 7519"/>
                              <a:gd name="T3" fmla="*/ 7648 h 129"/>
                              <a:gd name="T4" fmla="+- 0 5847 5804"/>
                              <a:gd name="T5" fmla="*/ T4 w 102"/>
                              <a:gd name="T6" fmla="+- 0 7534 7519"/>
                              <a:gd name="T7" fmla="*/ 7534 h 129"/>
                              <a:gd name="T8" fmla="+- 0 5804 5804"/>
                              <a:gd name="T9" fmla="*/ T8 w 102"/>
                              <a:gd name="T10" fmla="+- 0 7534 7519"/>
                              <a:gd name="T11" fmla="*/ 7534 h 129"/>
                              <a:gd name="T12" fmla="+- 0 5804 5804"/>
                              <a:gd name="T13" fmla="*/ T12 w 102"/>
                              <a:gd name="T14" fmla="+- 0 7519 7519"/>
                              <a:gd name="T15" fmla="*/ 7519 h 129"/>
                              <a:gd name="T16" fmla="+- 0 5906 5804"/>
                              <a:gd name="T17" fmla="*/ T16 w 102"/>
                              <a:gd name="T18" fmla="+- 0 7519 7519"/>
                              <a:gd name="T19" fmla="*/ 7519 h 129"/>
                              <a:gd name="T20" fmla="+- 0 5906 5804"/>
                              <a:gd name="T21" fmla="*/ T20 w 102"/>
                              <a:gd name="T22" fmla="+- 0 7534 7519"/>
                              <a:gd name="T23" fmla="*/ 7534 h 129"/>
                              <a:gd name="T24" fmla="+- 0 5864 5804"/>
                              <a:gd name="T25" fmla="*/ T24 w 102"/>
                              <a:gd name="T26" fmla="+- 0 7534 7519"/>
                              <a:gd name="T27" fmla="*/ 7534 h 129"/>
                              <a:gd name="T28" fmla="+- 0 5864 5804"/>
                              <a:gd name="T29" fmla="*/ T28 w 102"/>
                              <a:gd name="T30" fmla="+- 0 7648 7519"/>
                              <a:gd name="T31" fmla="*/ 7648 h 129"/>
                              <a:gd name="T32" fmla="+- 0 5847 5804"/>
                              <a:gd name="T33" fmla="*/ T32 w 102"/>
                              <a:gd name="T34" fmla="+- 0 7648 7519"/>
                              <a:gd name="T35" fmla="*/ 764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2" h="129">
                                <a:moveTo>
                                  <a:pt x="43" y="129"/>
                                </a:moveTo>
                                <a:lnTo>
                                  <a:pt x="43" y="15"/>
                                </a:lnTo>
                                <a:lnTo>
                                  <a:pt x="0" y="15"/>
                                </a:lnTo>
                                <a:lnTo>
                                  <a:pt x="0" y="0"/>
                                </a:lnTo>
                                <a:lnTo>
                                  <a:pt x="102" y="0"/>
                                </a:lnTo>
                                <a:lnTo>
                                  <a:pt x="102" y="15"/>
                                </a:lnTo>
                                <a:lnTo>
                                  <a:pt x="60" y="15"/>
                                </a:lnTo>
                                <a:lnTo>
                                  <a:pt x="60" y="129"/>
                                </a:lnTo>
                                <a:lnTo>
                                  <a:pt x="43"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103"/>
                        <wps:cNvSpPr>
                          <a:spLocks/>
                        </wps:cNvSpPr>
                        <wps:spPr bwMode="auto">
                          <a:xfrm>
                            <a:off x="5896" y="7553"/>
                            <a:ext cx="87" cy="98"/>
                          </a:xfrm>
                          <a:custGeom>
                            <a:avLst/>
                            <a:gdLst>
                              <a:gd name="T0" fmla="+- 0 5896 5896"/>
                              <a:gd name="T1" fmla="*/ T0 w 87"/>
                              <a:gd name="T2" fmla="+- 0 7601 7553"/>
                              <a:gd name="T3" fmla="*/ 7601 h 98"/>
                              <a:gd name="T4" fmla="+- 0 5899 5896"/>
                              <a:gd name="T5" fmla="*/ T4 w 87"/>
                              <a:gd name="T6" fmla="+- 0 7579 7553"/>
                              <a:gd name="T7" fmla="*/ 7579 h 98"/>
                              <a:gd name="T8" fmla="+- 0 5910 5896"/>
                              <a:gd name="T9" fmla="*/ T8 w 87"/>
                              <a:gd name="T10" fmla="+- 0 7564 7553"/>
                              <a:gd name="T11" fmla="*/ 7564 h 98"/>
                              <a:gd name="T12" fmla="+- 0 5918 5896"/>
                              <a:gd name="T13" fmla="*/ T12 w 87"/>
                              <a:gd name="T14" fmla="+- 0 7556 7553"/>
                              <a:gd name="T15" fmla="*/ 7556 h 98"/>
                              <a:gd name="T16" fmla="+- 0 5928 5896"/>
                              <a:gd name="T17" fmla="*/ T16 w 87"/>
                              <a:gd name="T18" fmla="+- 0 7553 7553"/>
                              <a:gd name="T19" fmla="*/ 7553 h 98"/>
                              <a:gd name="T20" fmla="+- 0 5940 5896"/>
                              <a:gd name="T21" fmla="*/ T20 w 87"/>
                              <a:gd name="T22" fmla="+- 0 7553 7553"/>
                              <a:gd name="T23" fmla="*/ 7553 h 98"/>
                              <a:gd name="T24" fmla="+- 0 5953 5896"/>
                              <a:gd name="T25" fmla="*/ T24 w 87"/>
                              <a:gd name="T26" fmla="+- 0 7553 7553"/>
                              <a:gd name="T27" fmla="*/ 7553 h 98"/>
                              <a:gd name="T28" fmla="+- 0 5963 5896"/>
                              <a:gd name="T29" fmla="*/ T28 w 87"/>
                              <a:gd name="T30" fmla="+- 0 7557 7553"/>
                              <a:gd name="T31" fmla="*/ 7557 h 98"/>
                              <a:gd name="T32" fmla="+- 0 5971 5896"/>
                              <a:gd name="T33" fmla="*/ T32 w 87"/>
                              <a:gd name="T34" fmla="+- 0 7565 7553"/>
                              <a:gd name="T35" fmla="*/ 7565 h 98"/>
                              <a:gd name="T36" fmla="+- 0 5979 5896"/>
                              <a:gd name="T37" fmla="*/ T36 w 87"/>
                              <a:gd name="T38" fmla="+- 0 7574 7553"/>
                              <a:gd name="T39" fmla="*/ 7574 h 98"/>
                              <a:gd name="T40" fmla="+- 0 5983 5896"/>
                              <a:gd name="T41" fmla="*/ T40 w 87"/>
                              <a:gd name="T42" fmla="+- 0 7585 7553"/>
                              <a:gd name="T43" fmla="*/ 7585 h 98"/>
                              <a:gd name="T44" fmla="+- 0 5983 5896"/>
                              <a:gd name="T45" fmla="*/ T44 w 87"/>
                              <a:gd name="T46" fmla="+- 0 7600 7553"/>
                              <a:gd name="T47" fmla="*/ 7600 h 98"/>
                              <a:gd name="T48" fmla="+- 0 5983 5896"/>
                              <a:gd name="T49" fmla="*/ T48 w 87"/>
                              <a:gd name="T50" fmla="+- 0 7612 7553"/>
                              <a:gd name="T51" fmla="*/ 7612 h 98"/>
                              <a:gd name="T52" fmla="+- 0 5982 5896"/>
                              <a:gd name="T53" fmla="*/ T52 w 87"/>
                              <a:gd name="T54" fmla="+- 0 7621 7553"/>
                              <a:gd name="T55" fmla="*/ 7621 h 98"/>
                              <a:gd name="T56" fmla="+- 0 5978 5896"/>
                              <a:gd name="T57" fmla="*/ T56 w 87"/>
                              <a:gd name="T58" fmla="+- 0 7628 7553"/>
                              <a:gd name="T59" fmla="*/ 7628 h 98"/>
                              <a:gd name="T60" fmla="+- 0 5974 5896"/>
                              <a:gd name="T61" fmla="*/ T60 w 87"/>
                              <a:gd name="T62" fmla="+- 0 7635 7553"/>
                              <a:gd name="T63" fmla="*/ 7635 h 98"/>
                              <a:gd name="T64" fmla="+- 0 5969 5896"/>
                              <a:gd name="T65" fmla="*/ T64 w 87"/>
                              <a:gd name="T66" fmla="+- 0 7641 7553"/>
                              <a:gd name="T67" fmla="*/ 7641 h 98"/>
                              <a:gd name="T68" fmla="+- 0 5962 5896"/>
                              <a:gd name="T69" fmla="*/ T68 w 87"/>
                              <a:gd name="T70" fmla="+- 0 7644 7553"/>
                              <a:gd name="T71" fmla="*/ 7644 h 98"/>
                              <a:gd name="T72" fmla="+- 0 5955 5896"/>
                              <a:gd name="T73" fmla="*/ T72 w 87"/>
                              <a:gd name="T74" fmla="+- 0 7648 7553"/>
                              <a:gd name="T75" fmla="*/ 7648 h 98"/>
                              <a:gd name="T76" fmla="+- 0 5948 5896"/>
                              <a:gd name="T77" fmla="*/ T76 w 87"/>
                              <a:gd name="T78" fmla="+- 0 7650 7553"/>
                              <a:gd name="T79" fmla="*/ 7650 h 98"/>
                              <a:gd name="T80" fmla="+- 0 5940 5896"/>
                              <a:gd name="T81" fmla="*/ T80 w 87"/>
                              <a:gd name="T82" fmla="+- 0 7650 7553"/>
                              <a:gd name="T83" fmla="*/ 7650 h 98"/>
                              <a:gd name="T84" fmla="+- 0 5927 5896"/>
                              <a:gd name="T85" fmla="*/ T84 w 87"/>
                              <a:gd name="T86" fmla="+- 0 7650 7553"/>
                              <a:gd name="T87" fmla="*/ 7650 h 98"/>
                              <a:gd name="T88" fmla="+- 0 5916 5896"/>
                              <a:gd name="T89" fmla="*/ T88 w 87"/>
                              <a:gd name="T90" fmla="+- 0 7646 7553"/>
                              <a:gd name="T91" fmla="*/ 7646 h 98"/>
                              <a:gd name="T92" fmla="+- 0 5908 5896"/>
                              <a:gd name="T93" fmla="*/ T92 w 87"/>
                              <a:gd name="T94" fmla="+- 0 7638 7553"/>
                              <a:gd name="T95" fmla="*/ 7638 h 98"/>
                              <a:gd name="T96" fmla="+- 0 5900 5896"/>
                              <a:gd name="T97" fmla="*/ T96 w 87"/>
                              <a:gd name="T98" fmla="+- 0 7629 7553"/>
                              <a:gd name="T99" fmla="*/ 7629 h 98"/>
                              <a:gd name="T100" fmla="+- 0 5896 5896"/>
                              <a:gd name="T101" fmla="*/ T100 w 87"/>
                              <a:gd name="T102" fmla="+- 0 7617 7553"/>
                              <a:gd name="T103" fmla="*/ 7617 h 98"/>
                              <a:gd name="T104" fmla="+- 0 5896 589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3" y="26"/>
                                </a:lnTo>
                                <a:lnTo>
                                  <a:pt x="14" y="11"/>
                                </a:lnTo>
                                <a:lnTo>
                                  <a:pt x="22" y="3"/>
                                </a:lnTo>
                                <a:lnTo>
                                  <a:pt x="32" y="0"/>
                                </a:lnTo>
                                <a:lnTo>
                                  <a:pt x="44" y="0"/>
                                </a:lnTo>
                                <a:lnTo>
                                  <a:pt x="57" y="0"/>
                                </a:lnTo>
                                <a:lnTo>
                                  <a:pt x="67" y="4"/>
                                </a:lnTo>
                                <a:lnTo>
                                  <a:pt x="75" y="12"/>
                                </a:lnTo>
                                <a:lnTo>
                                  <a:pt x="83" y="21"/>
                                </a:lnTo>
                                <a:lnTo>
                                  <a:pt x="87" y="32"/>
                                </a:lnTo>
                                <a:lnTo>
                                  <a:pt x="87" y="47"/>
                                </a:lnTo>
                                <a:lnTo>
                                  <a:pt x="87" y="59"/>
                                </a:lnTo>
                                <a:lnTo>
                                  <a:pt x="86" y="68"/>
                                </a:lnTo>
                                <a:lnTo>
                                  <a:pt x="82" y="75"/>
                                </a:lnTo>
                                <a:lnTo>
                                  <a:pt x="78" y="82"/>
                                </a:lnTo>
                                <a:lnTo>
                                  <a:pt x="73" y="88"/>
                                </a:lnTo>
                                <a:lnTo>
                                  <a:pt x="66" y="91"/>
                                </a:lnTo>
                                <a:lnTo>
                                  <a:pt x="59" y="95"/>
                                </a:lnTo>
                                <a:lnTo>
                                  <a:pt x="52" y="97"/>
                                </a:lnTo>
                                <a:lnTo>
                                  <a:pt x="44" y="97"/>
                                </a:lnTo>
                                <a:lnTo>
                                  <a:pt x="31" y="97"/>
                                </a:lnTo>
                                <a:lnTo>
                                  <a:pt x="20"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Freeform 104"/>
                        <wps:cNvSpPr>
                          <a:spLocks/>
                        </wps:cNvSpPr>
                        <wps:spPr bwMode="auto">
                          <a:xfrm>
                            <a:off x="5912" y="7566"/>
                            <a:ext cx="55" cy="71"/>
                          </a:xfrm>
                          <a:custGeom>
                            <a:avLst/>
                            <a:gdLst>
                              <a:gd name="T0" fmla="+- 0 5912 5912"/>
                              <a:gd name="T1" fmla="*/ T0 w 55"/>
                              <a:gd name="T2" fmla="+- 0 7601 7566"/>
                              <a:gd name="T3" fmla="*/ 7601 h 71"/>
                              <a:gd name="T4" fmla="+- 0 5912 5912"/>
                              <a:gd name="T5" fmla="*/ T4 w 55"/>
                              <a:gd name="T6" fmla="+- 0 7613 7566"/>
                              <a:gd name="T7" fmla="*/ 7613 h 71"/>
                              <a:gd name="T8" fmla="+- 0 5915 5912"/>
                              <a:gd name="T9" fmla="*/ T8 w 55"/>
                              <a:gd name="T10" fmla="+- 0 7622 7566"/>
                              <a:gd name="T11" fmla="*/ 7622 h 71"/>
                              <a:gd name="T12" fmla="+- 0 5920 5912"/>
                              <a:gd name="T13" fmla="*/ T12 w 55"/>
                              <a:gd name="T14" fmla="+- 0 7628 7566"/>
                              <a:gd name="T15" fmla="*/ 7628 h 71"/>
                              <a:gd name="T16" fmla="+- 0 5925 5912"/>
                              <a:gd name="T17" fmla="*/ T16 w 55"/>
                              <a:gd name="T18" fmla="+- 0 7634 7566"/>
                              <a:gd name="T19" fmla="*/ 7634 h 71"/>
                              <a:gd name="T20" fmla="+- 0 5932 5912"/>
                              <a:gd name="T21" fmla="*/ T20 w 55"/>
                              <a:gd name="T22" fmla="+- 0 7637 7566"/>
                              <a:gd name="T23" fmla="*/ 7637 h 71"/>
                              <a:gd name="T24" fmla="+- 0 5940 5912"/>
                              <a:gd name="T25" fmla="*/ T24 w 55"/>
                              <a:gd name="T26" fmla="+- 0 7637 7566"/>
                              <a:gd name="T27" fmla="*/ 7637 h 71"/>
                              <a:gd name="T28" fmla="+- 0 5948 5912"/>
                              <a:gd name="T29" fmla="*/ T28 w 55"/>
                              <a:gd name="T30" fmla="+- 0 7637 7566"/>
                              <a:gd name="T31" fmla="*/ 7637 h 71"/>
                              <a:gd name="T32" fmla="+- 0 5954 5912"/>
                              <a:gd name="T33" fmla="*/ T32 w 55"/>
                              <a:gd name="T34" fmla="+- 0 7634 7566"/>
                              <a:gd name="T35" fmla="*/ 7634 h 71"/>
                              <a:gd name="T36" fmla="+- 0 5959 5912"/>
                              <a:gd name="T37" fmla="*/ T36 w 55"/>
                              <a:gd name="T38" fmla="+- 0 7628 7566"/>
                              <a:gd name="T39" fmla="*/ 7628 h 71"/>
                              <a:gd name="T40" fmla="+- 0 5965 5912"/>
                              <a:gd name="T41" fmla="*/ T40 w 55"/>
                              <a:gd name="T42" fmla="+- 0 7622 7566"/>
                              <a:gd name="T43" fmla="*/ 7622 h 71"/>
                              <a:gd name="T44" fmla="+- 0 5967 5912"/>
                              <a:gd name="T45" fmla="*/ T44 w 55"/>
                              <a:gd name="T46" fmla="+- 0 7613 7566"/>
                              <a:gd name="T47" fmla="*/ 7613 h 71"/>
                              <a:gd name="T48" fmla="+- 0 5967 5912"/>
                              <a:gd name="T49" fmla="*/ T48 w 55"/>
                              <a:gd name="T50" fmla="+- 0 7601 7566"/>
                              <a:gd name="T51" fmla="*/ 7601 h 71"/>
                              <a:gd name="T52" fmla="+- 0 5967 5912"/>
                              <a:gd name="T53" fmla="*/ T52 w 55"/>
                              <a:gd name="T54" fmla="+- 0 7589 7566"/>
                              <a:gd name="T55" fmla="*/ 7589 h 71"/>
                              <a:gd name="T56" fmla="+- 0 5965 5912"/>
                              <a:gd name="T57" fmla="*/ T56 w 55"/>
                              <a:gd name="T58" fmla="+- 0 7581 7566"/>
                              <a:gd name="T59" fmla="*/ 7581 h 71"/>
                              <a:gd name="T60" fmla="+- 0 5959 5912"/>
                              <a:gd name="T61" fmla="*/ T60 w 55"/>
                              <a:gd name="T62" fmla="+- 0 7575 7566"/>
                              <a:gd name="T63" fmla="*/ 7575 h 71"/>
                              <a:gd name="T64" fmla="+- 0 5954 5912"/>
                              <a:gd name="T65" fmla="*/ T64 w 55"/>
                              <a:gd name="T66" fmla="+- 0 7569 7566"/>
                              <a:gd name="T67" fmla="*/ 7569 h 71"/>
                              <a:gd name="T68" fmla="+- 0 5948 5912"/>
                              <a:gd name="T69" fmla="*/ T68 w 55"/>
                              <a:gd name="T70" fmla="+- 0 7566 7566"/>
                              <a:gd name="T71" fmla="*/ 7566 h 71"/>
                              <a:gd name="T72" fmla="+- 0 5940 5912"/>
                              <a:gd name="T73" fmla="*/ T72 w 55"/>
                              <a:gd name="T74" fmla="+- 0 7566 7566"/>
                              <a:gd name="T75" fmla="*/ 7566 h 71"/>
                              <a:gd name="T76" fmla="+- 0 5932 5912"/>
                              <a:gd name="T77" fmla="*/ T76 w 55"/>
                              <a:gd name="T78" fmla="+- 0 7566 7566"/>
                              <a:gd name="T79" fmla="*/ 7566 h 71"/>
                              <a:gd name="T80" fmla="+- 0 5925 5912"/>
                              <a:gd name="T81" fmla="*/ T80 w 55"/>
                              <a:gd name="T82" fmla="+- 0 7569 7566"/>
                              <a:gd name="T83" fmla="*/ 7569 h 71"/>
                              <a:gd name="T84" fmla="+- 0 5920 5912"/>
                              <a:gd name="T85" fmla="*/ T84 w 55"/>
                              <a:gd name="T86" fmla="+- 0 7575 7566"/>
                              <a:gd name="T87" fmla="*/ 7575 h 71"/>
                              <a:gd name="T88" fmla="+- 0 5915 5912"/>
                              <a:gd name="T89" fmla="*/ T88 w 55"/>
                              <a:gd name="T90" fmla="+- 0 7580 7566"/>
                              <a:gd name="T91" fmla="*/ 7580 h 71"/>
                              <a:gd name="T92" fmla="+- 0 5912 5912"/>
                              <a:gd name="T93" fmla="*/ T92 w 55"/>
                              <a:gd name="T94" fmla="+- 0 7589 7566"/>
                              <a:gd name="T95" fmla="*/ 7589 h 71"/>
                              <a:gd name="T96" fmla="+- 0 5912 5912"/>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3" y="56"/>
                                </a:lnTo>
                                <a:lnTo>
                                  <a:pt x="8" y="62"/>
                                </a:lnTo>
                                <a:lnTo>
                                  <a:pt x="13" y="68"/>
                                </a:lnTo>
                                <a:lnTo>
                                  <a:pt x="20" y="71"/>
                                </a:lnTo>
                                <a:lnTo>
                                  <a:pt x="28" y="71"/>
                                </a:lnTo>
                                <a:lnTo>
                                  <a:pt x="36" y="71"/>
                                </a:lnTo>
                                <a:lnTo>
                                  <a:pt x="42" y="68"/>
                                </a:lnTo>
                                <a:lnTo>
                                  <a:pt x="47" y="62"/>
                                </a:lnTo>
                                <a:lnTo>
                                  <a:pt x="53" y="56"/>
                                </a:lnTo>
                                <a:lnTo>
                                  <a:pt x="55" y="47"/>
                                </a:lnTo>
                                <a:lnTo>
                                  <a:pt x="55" y="35"/>
                                </a:lnTo>
                                <a:lnTo>
                                  <a:pt x="55" y="23"/>
                                </a:lnTo>
                                <a:lnTo>
                                  <a:pt x="53" y="15"/>
                                </a:lnTo>
                                <a:lnTo>
                                  <a:pt x="47" y="9"/>
                                </a:lnTo>
                                <a:lnTo>
                                  <a:pt x="42" y="3"/>
                                </a:lnTo>
                                <a:lnTo>
                                  <a:pt x="36" y="0"/>
                                </a:lnTo>
                                <a:lnTo>
                                  <a:pt x="28" y="0"/>
                                </a:lnTo>
                                <a:lnTo>
                                  <a:pt x="20" y="0"/>
                                </a:lnTo>
                                <a:lnTo>
                                  <a:pt x="13" y="3"/>
                                </a:lnTo>
                                <a:lnTo>
                                  <a:pt x="8" y="9"/>
                                </a:lnTo>
                                <a:lnTo>
                                  <a:pt x="3"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105"/>
                        <wps:cNvSpPr>
                          <a:spLocks/>
                        </wps:cNvSpPr>
                        <wps:spPr bwMode="auto">
                          <a:xfrm>
                            <a:off x="5996" y="7553"/>
                            <a:ext cx="87" cy="98"/>
                          </a:xfrm>
                          <a:custGeom>
                            <a:avLst/>
                            <a:gdLst>
                              <a:gd name="T0" fmla="+- 0 5996 5996"/>
                              <a:gd name="T1" fmla="*/ T0 w 87"/>
                              <a:gd name="T2" fmla="+- 0 7601 7553"/>
                              <a:gd name="T3" fmla="*/ 7601 h 98"/>
                              <a:gd name="T4" fmla="+- 0 6000 5996"/>
                              <a:gd name="T5" fmla="*/ T4 w 87"/>
                              <a:gd name="T6" fmla="+- 0 7579 7553"/>
                              <a:gd name="T7" fmla="*/ 7579 h 98"/>
                              <a:gd name="T8" fmla="+- 0 6010 5996"/>
                              <a:gd name="T9" fmla="*/ T8 w 87"/>
                              <a:gd name="T10" fmla="+- 0 7564 7553"/>
                              <a:gd name="T11" fmla="*/ 7564 h 98"/>
                              <a:gd name="T12" fmla="+- 0 6019 5996"/>
                              <a:gd name="T13" fmla="*/ T12 w 87"/>
                              <a:gd name="T14" fmla="+- 0 7556 7553"/>
                              <a:gd name="T15" fmla="*/ 7556 h 98"/>
                              <a:gd name="T16" fmla="+- 0 6028 5996"/>
                              <a:gd name="T17" fmla="*/ T16 w 87"/>
                              <a:gd name="T18" fmla="+- 0 7553 7553"/>
                              <a:gd name="T19" fmla="*/ 7553 h 98"/>
                              <a:gd name="T20" fmla="+- 0 6040 5996"/>
                              <a:gd name="T21" fmla="*/ T20 w 87"/>
                              <a:gd name="T22" fmla="+- 0 7553 7553"/>
                              <a:gd name="T23" fmla="*/ 7553 h 98"/>
                              <a:gd name="T24" fmla="+- 0 6053 5996"/>
                              <a:gd name="T25" fmla="*/ T24 w 87"/>
                              <a:gd name="T26" fmla="+- 0 7553 7553"/>
                              <a:gd name="T27" fmla="*/ 7553 h 98"/>
                              <a:gd name="T28" fmla="+- 0 6063 5996"/>
                              <a:gd name="T29" fmla="*/ T28 w 87"/>
                              <a:gd name="T30" fmla="+- 0 7557 7553"/>
                              <a:gd name="T31" fmla="*/ 7557 h 98"/>
                              <a:gd name="T32" fmla="+- 0 6071 5996"/>
                              <a:gd name="T33" fmla="*/ T32 w 87"/>
                              <a:gd name="T34" fmla="+- 0 7565 7553"/>
                              <a:gd name="T35" fmla="*/ 7565 h 98"/>
                              <a:gd name="T36" fmla="+- 0 6079 5996"/>
                              <a:gd name="T37" fmla="*/ T36 w 87"/>
                              <a:gd name="T38" fmla="+- 0 7574 7553"/>
                              <a:gd name="T39" fmla="*/ 7574 h 98"/>
                              <a:gd name="T40" fmla="+- 0 6084 5996"/>
                              <a:gd name="T41" fmla="*/ T40 w 87"/>
                              <a:gd name="T42" fmla="+- 0 7585 7553"/>
                              <a:gd name="T43" fmla="*/ 7585 h 98"/>
                              <a:gd name="T44" fmla="+- 0 6084 5996"/>
                              <a:gd name="T45" fmla="*/ T44 w 87"/>
                              <a:gd name="T46" fmla="+- 0 7600 7553"/>
                              <a:gd name="T47" fmla="*/ 7600 h 98"/>
                              <a:gd name="T48" fmla="+- 0 6084 5996"/>
                              <a:gd name="T49" fmla="*/ T48 w 87"/>
                              <a:gd name="T50" fmla="+- 0 7612 7553"/>
                              <a:gd name="T51" fmla="*/ 7612 h 98"/>
                              <a:gd name="T52" fmla="+- 0 6082 5996"/>
                              <a:gd name="T53" fmla="*/ T52 w 87"/>
                              <a:gd name="T54" fmla="+- 0 7621 7553"/>
                              <a:gd name="T55" fmla="*/ 7621 h 98"/>
                              <a:gd name="T56" fmla="+- 0 6078 5996"/>
                              <a:gd name="T57" fmla="*/ T56 w 87"/>
                              <a:gd name="T58" fmla="+- 0 7628 7553"/>
                              <a:gd name="T59" fmla="*/ 7628 h 98"/>
                              <a:gd name="T60" fmla="+- 0 6075 5996"/>
                              <a:gd name="T61" fmla="*/ T60 w 87"/>
                              <a:gd name="T62" fmla="+- 0 7635 7553"/>
                              <a:gd name="T63" fmla="*/ 7635 h 98"/>
                              <a:gd name="T64" fmla="+- 0 6069 5996"/>
                              <a:gd name="T65" fmla="*/ T64 w 87"/>
                              <a:gd name="T66" fmla="+- 0 7641 7553"/>
                              <a:gd name="T67" fmla="*/ 7641 h 98"/>
                              <a:gd name="T68" fmla="+- 0 6062 5996"/>
                              <a:gd name="T69" fmla="*/ T68 w 87"/>
                              <a:gd name="T70" fmla="+- 0 7644 7553"/>
                              <a:gd name="T71" fmla="*/ 7644 h 98"/>
                              <a:gd name="T72" fmla="+- 0 6056 5996"/>
                              <a:gd name="T73" fmla="*/ T72 w 87"/>
                              <a:gd name="T74" fmla="+- 0 7648 7553"/>
                              <a:gd name="T75" fmla="*/ 7648 h 98"/>
                              <a:gd name="T76" fmla="+- 0 6048 5996"/>
                              <a:gd name="T77" fmla="*/ T76 w 87"/>
                              <a:gd name="T78" fmla="+- 0 7650 7553"/>
                              <a:gd name="T79" fmla="*/ 7650 h 98"/>
                              <a:gd name="T80" fmla="+- 0 6040 5996"/>
                              <a:gd name="T81" fmla="*/ T80 w 87"/>
                              <a:gd name="T82" fmla="+- 0 7650 7553"/>
                              <a:gd name="T83" fmla="*/ 7650 h 98"/>
                              <a:gd name="T84" fmla="+- 0 6027 5996"/>
                              <a:gd name="T85" fmla="*/ T84 w 87"/>
                              <a:gd name="T86" fmla="+- 0 7650 7553"/>
                              <a:gd name="T87" fmla="*/ 7650 h 98"/>
                              <a:gd name="T88" fmla="+- 0 6016 5996"/>
                              <a:gd name="T89" fmla="*/ T88 w 87"/>
                              <a:gd name="T90" fmla="+- 0 7646 7553"/>
                              <a:gd name="T91" fmla="*/ 7646 h 98"/>
                              <a:gd name="T92" fmla="+- 0 6008 5996"/>
                              <a:gd name="T93" fmla="*/ T92 w 87"/>
                              <a:gd name="T94" fmla="+- 0 7638 7553"/>
                              <a:gd name="T95" fmla="*/ 7638 h 98"/>
                              <a:gd name="T96" fmla="+- 0 6000 5996"/>
                              <a:gd name="T97" fmla="*/ T96 w 87"/>
                              <a:gd name="T98" fmla="+- 0 7629 7553"/>
                              <a:gd name="T99" fmla="*/ 7629 h 98"/>
                              <a:gd name="T100" fmla="+- 0 5996 5996"/>
                              <a:gd name="T101" fmla="*/ T100 w 87"/>
                              <a:gd name="T102" fmla="+- 0 7617 7553"/>
                              <a:gd name="T103" fmla="*/ 7617 h 98"/>
                              <a:gd name="T104" fmla="+- 0 5996 599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4" y="26"/>
                                </a:lnTo>
                                <a:lnTo>
                                  <a:pt x="14" y="11"/>
                                </a:lnTo>
                                <a:lnTo>
                                  <a:pt x="23" y="3"/>
                                </a:lnTo>
                                <a:lnTo>
                                  <a:pt x="32" y="0"/>
                                </a:lnTo>
                                <a:lnTo>
                                  <a:pt x="44" y="0"/>
                                </a:lnTo>
                                <a:lnTo>
                                  <a:pt x="57" y="0"/>
                                </a:lnTo>
                                <a:lnTo>
                                  <a:pt x="67" y="4"/>
                                </a:lnTo>
                                <a:lnTo>
                                  <a:pt x="75" y="12"/>
                                </a:lnTo>
                                <a:lnTo>
                                  <a:pt x="83" y="21"/>
                                </a:lnTo>
                                <a:lnTo>
                                  <a:pt x="88" y="32"/>
                                </a:lnTo>
                                <a:lnTo>
                                  <a:pt x="88" y="47"/>
                                </a:lnTo>
                                <a:lnTo>
                                  <a:pt x="88" y="59"/>
                                </a:lnTo>
                                <a:lnTo>
                                  <a:pt x="86" y="68"/>
                                </a:lnTo>
                                <a:lnTo>
                                  <a:pt x="82" y="75"/>
                                </a:lnTo>
                                <a:lnTo>
                                  <a:pt x="79" y="82"/>
                                </a:lnTo>
                                <a:lnTo>
                                  <a:pt x="73" y="88"/>
                                </a:lnTo>
                                <a:lnTo>
                                  <a:pt x="66" y="91"/>
                                </a:lnTo>
                                <a:lnTo>
                                  <a:pt x="60" y="95"/>
                                </a:lnTo>
                                <a:lnTo>
                                  <a:pt x="52" y="97"/>
                                </a:lnTo>
                                <a:lnTo>
                                  <a:pt x="44" y="97"/>
                                </a:lnTo>
                                <a:lnTo>
                                  <a:pt x="31" y="97"/>
                                </a:lnTo>
                                <a:lnTo>
                                  <a:pt x="20"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Freeform 106"/>
                        <wps:cNvSpPr>
                          <a:spLocks/>
                        </wps:cNvSpPr>
                        <wps:spPr bwMode="auto">
                          <a:xfrm>
                            <a:off x="6012" y="7566"/>
                            <a:ext cx="55" cy="71"/>
                          </a:xfrm>
                          <a:custGeom>
                            <a:avLst/>
                            <a:gdLst>
                              <a:gd name="T0" fmla="+- 0 6012 6012"/>
                              <a:gd name="T1" fmla="*/ T0 w 55"/>
                              <a:gd name="T2" fmla="+- 0 7601 7566"/>
                              <a:gd name="T3" fmla="*/ 7601 h 71"/>
                              <a:gd name="T4" fmla="+- 0 6012 6012"/>
                              <a:gd name="T5" fmla="*/ T4 w 55"/>
                              <a:gd name="T6" fmla="+- 0 7613 7566"/>
                              <a:gd name="T7" fmla="*/ 7613 h 71"/>
                              <a:gd name="T8" fmla="+- 0 6015 6012"/>
                              <a:gd name="T9" fmla="*/ T8 w 55"/>
                              <a:gd name="T10" fmla="+- 0 7622 7566"/>
                              <a:gd name="T11" fmla="*/ 7622 h 71"/>
                              <a:gd name="T12" fmla="+- 0 6020 6012"/>
                              <a:gd name="T13" fmla="*/ T12 w 55"/>
                              <a:gd name="T14" fmla="+- 0 7628 7566"/>
                              <a:gd name="T15" fmla="*/ 7628 h 71"/>
                              <a:gd name="T16" fmla="+- 0 6025 6012"/>
                              <a:gd name="T17" fmla="*/ T16 w 55"/>
                              <a:gd name="T18" fmla="+- 0 7634 7566"/>
                              <a:gd name="T19" fmla="*/ 7634 h 71"/>
                              <a:gd name="T20" fmla="+- 0 6032 6012"/>
                              <a:gd name="T21" fmla="*/ T20 w 55"/>
                              <a:gd name="T22" fmla="+- 0 7637 7566"/>
                              <a:gd name="T23" fmla="*/ 7637 h 71"/>
                              <a:gd name="T24" fmla="+- 0 6040 6012"/>
                              <a:gd name="T25" fmla="*/ T24 w 55"/>
                              <a:gd name="T26" fmla="+- 0 7637 7566"/>
                              <a:gd name="T27" fmla="*/ 7637 h 71"/>
                              <a:gd name="T28" fmla="+- 0 6048 6012"/>
                              <a:gd name="T29" fmla="*/ T28 w 55"/>
                              <a:gd name="T30" fmla="+- 0 7637 7566"/>
                              <a:gd name="T31" fmla="*/ 7637 h 71"/>
                              <a:gd name="T32" fmla="+- 0 6054 6012"/>
                              <a:gd name="T33" fmla="*/ T32 w 55"/>
                              <a:gd name="T34" fmla="+- 0 7634 7566"/>
                              <a:gd name="T35" fmla="*/ 7634 h 71"/>
                              <a:gd name="T36" fmla="+- 0 6059 6012"/>
                              <a:gd name="T37" fmla="*/ T36 w 55"/>
                              <a:gd name="T38" fmla="+- 0 7628 7566"/>
                              <a:gd name="T39" fmla="*/ 7628 h 71"/>
                              <a:gd name="T40" fmla="+- 0 6065 6012"/>
                              <a:gd name="T41" fmla="*/ T40 w 55"/>
                              <a:gd name="T42" fmla="+- 0 7622 7566"/>
                              <a:gd name="T43" fmla="*/ 7622 h 71"/>
                              <a:gd name="T44" fmla="+- 0 6067 6012"/>
                              <a:gd name="T45" fmla="*/ T44 w 55"/>
                              <a:gd name="T46" fmla="+- 0 7613 7566"/>
                              <a:gd name="T47" fmla="*/ 7613 h 71"/>
                              <a:gd name="T48" fmla="+- 0 6067 6012"/>
                              <a:gd name="T49" fmla="*/ T48 w 55"/>
                              <a:gd name="T50" fmla="+- 0 7601 7566"/>
                              <a:gd name="T51" fmla="*/ 7601 h 71"/>
                              <a:gd name="T52" fmla="+- 0 6067 6012"/>
                              <a:gd name="T53" fmla="*/ T52 w 55"/>
                              <a:gd name="T54" fmla="+- 0 7589 7566"/>
                              <a:gd name="T55" fmla="*/ 7589 h 71"/>
                              <a:gd name="T56" fmla="+- 0 6065 6012"/>
                              <a:gd name="T57" fmla="*/ T56 w 55"/>
                              <a:gd name="T58" fmla="+- 0 7581 7566"/>
                              <a:gd name="T59" fmla="*/ 7581 h 71"/>
                              <a:gd name="T60" fmla="+- 0 6059 6012"/>
                              <a:gd name="T61" fmla="*/ T60 w 55"/>
                              <a:gd name="T62" fmla="+- 0 7575 7566"/>
                              <a:gd name="T63" fmla="*/ 7575 h 71"/>
                              <a:gd name="T64" fmla="+- 0 6054 6012"/>
                              <a:gd name="T65" fmla="*/ T64 w 55"/>
                              <a:gd name="T66" fmla="+- 0 7569 7566"/>
                              <a:gd name="T67" fmla="*/ 7569 h 71"/>
                              <a:gd name="T68" fmla="+- 0 6048 6012"/>
                              <a:gd name="T69" fmla="*/ T68 w 55"/>
                              <a:gd name="T70" fmla="+- 0 7566 7566"/>
                              <a:gd name="T71" fmla="*/ 7566 h 71"/>
                              <a:gd name="T72" fmla="+- 0 6040 6012"/>
                              <a:gd name="T73" fmla="*/ T72 w 55"/>
                              <a:gd name="T74" fmla="+- 0 7566 7566"/>
                              <a:gd name="T75" fmla="*/ 7566 h 71"/>
                              <a:gd name="T76" fmla="+- 0 6032 6012"/>
                              <a:gd name="T77" fmla="*/ T76 w 55"/>
                              <a:gd name="T78" fmla="+- 0 7566 7566"/>
                              <a:gd name="T79" fmla="*/ 7566 h 71"/>
                              <a:gd name="T80" fmla="+- 0 6025 6012"/>
                              <a:gd name="T81" fmla="*/ T80 w 55"/>
                              <a:gd name="T82" fmla="+- 0 7569 7566"/>
                              <a:gd name="T83" fmla="*/ 7569 h 71"/>
                              <a:gd name="T84" fmla="+- 0 6020 6012"/>
                              <a:gd name="T85" fmla="*/ T84 w 55"/>
                              <a:gd name="T86" fmla="+- 0 7575 7566"/>
                              <a:gd name="T87" fmla="*/ 7575 h 71"/>
                              <a:gd name="T88" fmla="+- 0 6015 6012"/>
                              <a:gd name="T89" fmla="*/ T88 w 55"/>
                              <a:gd name="T90" fmla="+- 0 7580 7566"/>
                              <a:gd name="T91" fmla="*/ 7580 h 71"/>
                              <a:gd name="T92" fmla="+- 0 6012 6012"/>
                              <a:gd name="T93" fmla="*/ T92 w 55"/>
                              <a:gd name="T94" fmla="+- 0 7589 7566"/>
                              <a:gd name="T95" fmla="*/ 7589 h 71"/>
                              <a:gd name="T96" fmla="+- 0 6012 6012"/>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3" y="56"/>
                                </a:lnTo>
                                <a:lnTo>
                                  <a:pt x="8" y="62"/>
                                </a:lnTo>
                                <a:lnTo>
                                  <a:pt x="13" y="68"/>
                                </a:lnTo>
                                <a:lnTo>
                                  <a:pt x="20" y="71"/>
                                </a:lnTo>
                                <a:lnTo>
                                  <a:pt x="28" y="71"/>
                                </a:lnTo>
                                <a:lnTo>
                                  <a:pt x="36" y="71"/>
                                </a:lnTo>
                                <a:lnTo>
                                  <a:pt x="42" y="68"/>
                                </a:lnTo>
                                <a:lnTo>
                                  <a:pt x="47" y="62"/>
                                </a:lnTo>
                                <a:lnTo>
                                  <a:pt x="53" y="56"/>
                                </a:lnTo>
                                <a:lnTo>
                                  <a:pt x="55" y="47"/>
                                </a:lnTo>
                                <a:lnTo>
                                  <a:pt x="55" y="35"/>
                                </a:lnTo>
                                <a:lnTo>
                                  <a:pt x="55" y="23"/>
                                </a:lnTo>
                                <a:lnTo>
                                  <a:pt x="53" y="15"/>
                                </a:lnTo>
                                <a:lnTo>
                                  <a:pt x="47" y="9"/>
                                </a:lnTo>
                                <a:lnTo>
                                  <a:pt x="42" y="3"/>
                                </a:lnTo>
                                <a:lnTo>
                                  <a:pt x="36" y="0"/>
                                </a:lnTo>
                                <a:lnTo>
                                  <a:pt x="28" y="0"/>
                                </a:lnTo>
                                <a:lnTo>
                                  <a:pt x="20" y="0"/>
                                </a:lnTo>
                                <a:lnTo>
                                  <a:pt x="13" y="3"/>
                                </a:lnTo>
                                <a:lnTo>
                                  <a:pt x="8" y="9"/>
                                </a:lnTo>
                                <a:lnTo>
                                  <a:pt x="3"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Freeform 107"/>
                        <wps:cNvSpPr>
                          <a:spLocks/>
                        </wps:cNvSpPr>
                        <wps:spPr bwMode="auto">
                          <a:xfrm>
                            <a:off x="6148" y="7517"/>
                            <a:ext cx="103" cy="133"/>
                          </a:xfrm>
                          <a:custGeom>
                            <a:avLst/>
                            <a:gdLst>
                              <a:gd name="T0" fmla="+- 0 6164 6148"/>
                              <a:gd name="T1" fmla="*/ T0 w 103"/>
                              <a:gd name="T2" fmla="+- 0 7605 7517"/>
                              <a:gd name="T3" fmla="*/ 7605 h 133"/>
                              <a:gd name="T4" fmla="+- 0 6167 6148"/>
                              <a:gd name="T5" fmla="*/ T4 w 103"/>
                              <a:gd name="T6" fmla="+- 0 7617 7517"/>
                              <a:gd name="T7" fmla="*/ 7617 h 133"/>
                              <a:gd name="T8" fmla="+- 0 6172 6148"/>
                              <a:gd name="T9" fmla="*/ T8 w 103"/>
                              <a:gd name="T10" fmla="+- 0 7625 7517"/>
                              <a:gd name="T11" fmla="*/ 7625 h 133"/>
                              <a:gd name="T12" fmla="+- 0 6183 6148"/>
                              <a:gd name="T13" fmla="*/ T12 w 103"/>
                              <a:gd name="T14" fmla="+- 0 7631 7517"/>
                              <a:gd name="T15" fmla="*/ 7631 h 133"/>
                              <a:gd name="T16" fmla="+- 0 6195 6148"/>
                              <a:gd name="T17" fmla="*/ T16 w 103"/>
                              <a:gd name="T18" fmla="+- 0 7635 7517"/>
                              <a:gd name="T19" fmla="*/ 7635 h 133"/>
                              <a:gd name="T20" fmla="+- 0 6209 6148"/>
                              <a:gd name="T21" fmla="*/ T20 w 103"/>
                              <a:gd name="T22" fmla="+- 0 7635 7517"/>
                              <a:gd name="T23" fmla="*/ 7635 h 133"/>
                              <a:gd name="T24" fmla="+- 0 6220 6148"/>
                              <a:gd name="T25" fmla="*/ T24 w 103"/>
                              <a:gd name="T26" fmla="+- 0 7632 7517"/>
                              <a:gd name="T27" fmla="*/ 7632 h 133"/>
                              <a:gd name="T28" fmla="+- 0 6228 6148"/>
                              <a:gd name="T29" fmla="*/ T28 w 103"/>
                              <a:gd name="T30" fmla="+- 0 7627 7517"/>
                              <a:gd name="T31" fmla="*/ 7627 h 133"/>
                              <a:gd name="T32" fmla="+- 0 6233 6148"/>
                              <a:gd name="T33" fmla="*/ T32 w 103"/>
                              <a:gd name="T34" fmla="+- 0 7621 7517"/>
                              <a:gd name="T35" fmla="*/ 7621 h 133"/>
                              <a:gd name="T36" fmla="+- 0 6234 6148"/>
                              <a:gd name="T37" fmla="*/ T36 w 103"/>
                              <a:gd name="T38" fmla="+- 0 7613 7517"/>
                              <a:gd name="T39" fmla="*/ 7613 h 133"/>
                              <a:gd name="T40" fmla="+- 0 6233 6148"/>
                              <a:gd name="T41" fmla="*/ T40 w 103"/>
                              <a:gd name="T42" fmla="+- 0 7605 7517"/>
                              <a:gd name="T43" fmla="*/ 7605 h 133"/>
                              <a:gd name="T44" fmla="+- 0 6229 6148"/>
                              <a:gd name="T45" fmla="*/ T44 w 103"/>
                              <a:gd name="T46" fmla="+- 0 7599 7517"/>
                              <a:gd name="T47" fmla="*/ 7599 h 133"/>
                              <a:gd name="T48" fmla="+- 0 6219 6148"/>
                              <a:gd name="T49" fmla="*/ T48 w 103"/>
                              <a:gd name="T50" fmla="+- 0 7595 7517"/>
                              <a:gd name="T51" fmla="*/ 7595 h 133"/>
                              <a:gd name="T52" fmla="+- 0 6208 6148"/>
                              <a:gd name="T53" fmla="*/ T52 w 103"/>
                              <a:gd name="T54" fmla="+- 0 7591 7517"/>
                              <a:gd name="T55" fmla="*/ 7591 h 133"/>
                              <a:gd name="T56" fmla="+- 0 6185 6148"/>
                              <a:gd name="T57" fmla="*/ T56 w 103"/>
                              <a:gd name="T58" fmla="+- 0 7586 7517"/>
                              <a:gd name="T59" fmla="*/ 7586 h 133"/>
                              <a:gd name="T60" fmla="+- 0 6172 6148"/>
                              <a:gd name="T61" fmla="*/ T60 w 103"/>
                              <a:gd name="T62" fmla="+- 0 7581 7517"/>
                              <a:gd name="T63" fmla="*/ 7581 h 133"/>
                              <a:gd name="T64" fmla="+- 0 6161 6148"/>
                              <a:gd name="T65" fmla="*/ T64 w 103"/>
                              <a:gd name="T66" fmla="+- 0 7573 7517"/>
                              <a:gd name="T67" fmla="*/ 7573 h 133"/>
                              <a:gd name="T68" fmla="+- 0 6155 6148"/>
                              <a:gd name="T69" fmla="*/ T68 w 103"/>
                              <a:gd name="T70" fmla="+- 0 7564 7517"/>
                              <a:gd name="T71" fmla="*/ 7564 h 133"/>
                              <a:gd name="T72" fmla="+- 0 6153 6148"/>
                              <a:gd name="T73" fmla="*/ T72 w 103"/>
                              <a:gd name="T74" fmla="+- 0 7552 7517"/>
                              <a:gd name="T75" fmla="*/ 7552 h 133"/>
                              <a:gd name="T76" fmla="+- 0 6155 6148"/>
                              <a:gd name="T77" fmla="*/ T76 w 103"/>
                              <a:gd name="T78" fmla="+- 0 7540 7517"/>
                              <a:gd name="T79" fmla="*/ 7540 h 133"/>
                              <a:gd name="T80" fmla="+- 0 6162 6148"/>
                              <a:gd name="T81" fmla="*/ T80 w 103"/>
                              <a:gd name="T82" fmla="+- 0 7529 7517"/>
                              <a:gd name="T83" fmla="*/ 7529 h 133"/>
                              <a:gd name="T84" fmla="+- 0 6175 6148"/>
                              <a:gd name="T85" fmla="*/ T84 w 103"/>
                              <a:gd name="T86" fmla="+- 0 7521 7517"/>
                              <a:gd name="T87" fmla="*/ 7521 h 133"/>
                              <a:gd name="T88" fmla="+- 0 6190 6148"/>
                              <a:gd name="T89" fmla="*/ T88 w 103"/>
                              <a:gd name="T90" fmla="+- 0 7517 7517"/>
                              <a:gd name="T91" fmla="*/ 7517 h 133"/>
                              <a:gd name="T92" fmla="+- 0 6208 6148"/>
                              <a:gd name="T93" fmla="*/ T92 w 103"/>
                              <a:gd name="T94" fmla="+- 0 7517 7517"/>
                              <a:gd name="T95" fmla="*/ 7517 h 133"/>
                              <a:gd name="T96" fmla="+- 0 6224 6148"/>
                              <a:gd name="T97" fmla="*/ T96 w 103"/>
                              <a:gd name="T98" fmla="+- 0 7522 7517"/>
                              <a:gd name="T99" fmla="*/ 7522 h 133"/>
                              <a:gd name="T100" fmla="+- 0 6237 6148"/>
                              <a:gd name="T101" fmla="*/ T100 w 103"/>
                              <a:gd name="T102" fmla="+- 0 7529 7517"/>
                              <a:gd name="T103" fmla="*/ 7529 h 133"/>
                              <a:gd name="T104" fmla="+- 0 6245 6148"/>
                              <a:gd name="T105" fmla="*/ T104 w 103"/>
                              <a:gd name="T106" fmla="+- 0 7541 7517"/>
                              <a:gd name="T107" fmla="*/ 7541 h 133"/>
                              <a:gd name="T108" fmla="+- 0 6247 6148"/>
                              <a:gd name="T109" fmla="*/ T108 w 103"/>
                              <a:gd name="T110" fmla="+- 0 7555 7517"/>
                              <a:gd name="T111" fmla="*/ 7555 h 133"/>
                              <a:gd name="T112" fmla="+- 0 6230 6148"/>
                              <a:gd name="T113" fmla="*/ T112 w 103"/>
                              <a:gd name="T114" fmla="+- 0 7549 7517"/>
                              <a:gd name="T115" fmla="*/ 7549 h 133"/>
                              <a:gd name="T116" fmla="+- 0 6222 6148"/>
                              <a:gd name="T117" fmla="*/ T116 w 103"/>
                              <a:gd name="T118" fmla="+- 0 7538 7517"/>
                              <a:gd name="T119" fmla="*/ 7538 h 133"/>
                              <a:gd name="T120" fmla="+- 0 6209 6148"/>
                              <a:gd name="T121" fmla="*/ T120 w 103"/>
                              <a:gd name="T122" fmla="+- 0 7532 7517"/>
                              <a:gd name="T123" fmla="*/ 7532 h 133"/>
                              <a:gd name="T124" fmla="+- 0 6189 6148"/>
                              <a:gd name="T125" fmla="*/ T124 w 103"/>
                              <a:gd name="T126" fmla="+- 0 7532 7517"/>
                              <a:gd name="T127" fmla="*/ 7532 h 133"/>
                              <a:gd name="T128" fmla="+- 0 6177 6148"/>
                              <a:gd name="T129" fmla="*/ T128 w 103"/>
                              <a:gd name="T130" fmla="+- 0 7538 7517"/>
                              <a:gd name="T131" fmla="*/ 7538 h 133"/>
                              <a:gd name="T132" fmla="+- 0 6170 6148"/>
                              <a:gd name="T133" fmla="*/ T132 w 103"/>
                              <a:gd name="T134" fmla="+- 0 7546 7517"/>
                              <a:gd name="T135" fmla="*/ 7546 h 133"/>
                              <a:gd name="T136" fmla="+- 0 6170 6148"/>
                              <a:gd name="T137" fmla="*/ T136 w 103"/>
                              <a:gd name="T138" fmla="+- 0 7556 7517"/>
                              <a:gd name="T139" fmla="*/ 7556 h 133"/>
                              <a:gd name="T140" fmla="+- 0 6175 6148"/>
                              <a:gd name="T141" fmla="*/ T140 w 103"/>
                              <a:gd name="T142" fmla="+- 0 7563 7517"/>
                              <a:gd name="T143" fmla="*/ 7563 h 133"/>
                              <a:gd name="T144" fmla="+- 0 6187 6148"/>
                              <a:gd name="T145" fmla="*/ T144 w 103"/>
                              <a:gd name="T146" fmla="+- 0 7569 7517"/>
                              <a:gd name="T147" fmla="*/ 7569 h 133"/>
                              <a:gd name="T148" fmla="+- 0 6214 6148"/>
                              <a:gd name="T149" fmla="*/ T148 w 103"/>
                              <a:gd name="T150" fmla="+- 0 7575 7517"/>
                              <a:gd name="T151" fmla="*/ 7575 h 133"/>
                              <a:gd name="T152" fmla="+- 0 6229 6148"/>
                              <a:gd name="T153" fmla="*/ T152 w 103"/>
                              <a:gd name="T154" fmla="+- 0 7580 7517"/>
                              <a:gd name="T155" fmla="*/ 7580 h 133"/>
                              <a:gd name="T156" fmla="+- 0 6242 6148"/>
                              <a:gd name="T157" fmla="*/ T156 w 103"/>
                              <a:gd name="T158" fmla="+- 0 7588 7517"/>
                              <a:gd name="T159" fmla="*/ 7588 h 133"/>
                              <a:gd name="T160" fmla="+- 0 6249 6148"/>
                              <a:gd name="T161" fmla="*/ T160 w 103"/>
                              <a:gd name="T162" fmla="+- 0 7599 7517"/>
                              <a:gd name="T163" fmla="*/ 7599 h 133"/>
                              <a:gd name="T164" fmla="+- 0 6251 6148"/>
                              <a:gd name="T165" fmla="*/ T164 w 103"/>
                              <a:gd name="T166" fmla="+- 0 7612 7517"/>
                              <a:gd name="T167" fmla="*/ 7612 h 133"/>
                              <a:gd name="T168" fmla="+- 0 6249 6148"/>
                              <a:gd name="T169" fmla="*/ T168 w 103"/>
                              <a:gd name="T170" fmla="+- 0 7625 7517"/>
                              <a:gd name="T171" fmla="*/ 7625 h 133"/>
                              <a:gd name="T172" fmla="+- 0 6241 6148"/>
                              <a:gd name="T173" fmla="*/ T172 w 103"/>
                              <a:gd name="T174" fmla="+- 0 7637 7517"/>
                              <a:gd name="T175" fmla="*/ 7637 h 133"/>
                              <a:gd name="T176" fmla="+- 0 6228 6148"/>
                              <a:gd name="T177" fmla="*/ T176 w 103"/>
                              <a:gd name="T178" fmla="+- 0 7645 7517"/>
                              <a:gd name="T179" fmla="*/ 7645 h 133"/>
                              <a:gd name="T180" fmla="+- 0 6212 6148"/>
                              <a:gd name="T181" fmla="*/ T180 w 103"/>
                              <a:gd name="T182" fmla="+- 0 7650 7517"/>
                              <a:gd name="T183" fmla="*/ 7650 h 133"/>
                              <a:gd name="T184" fmla="+- 0 6192 6148"/>
                              <a:gd name="T185" fmla="*/ T184 w 103"/>
                              <a:gd name="T186" fmla="+- 0 7650 7517"/>
                              <a:gd name="T187" fmla="*/ 7650 h 133"/>
                              <a:gd name="T188" fmla="+- 0 6174 6148"/>
                              <a:gd name="T189" fmla="*/ T188 w 103"/>
                              <a:gd name="T190" fmla="+- 0 7645 7517"/>
                              <a:gd name="T191" fmla="*/ 7645 h 133"/>
                              <a:gd name="T192" fmla="+- 0 6160 6148"/>
                              <a:gd name="T193" fmla="*/ T192 w 103"/>
                              <a:gd name="T194" fmla="+- 0 7637 7517"/>
                              <a:gd name="T195" fmla="*/ 7637 h 133"/>
                              <a:gd name="T196" fmla="+- 0 6151 6148"/>
                              <a:gd name="T197" fmla="*/ T196 w 103"/>
                              <a:gd name="T198" fmla="+- 0 7623 7517"/>
                              <a:gd name="T199" fmla="*/ 7623 h 133"/>
                              <a:gd name="T200" fmla="+- 0 6148 6148"/>
                              <a:gd name="T201" fmla="*/ T200 w 103"/>
                              <a:gd name="T202" fmla="+- 0 7607 7517"/>
                              <a:gd name="T203" fmla="*/ 7607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103" h="133">
                                <a:moveTo>
                                  <a:pt x="0" y="90"/>
                                </a:moveTo>
                                <a:lnTo>
                                  <a:pt x="16" y="88"/>
                                </a:lnTo>
                                <a:lnTo>
                                  <a:pt x="17" y="95"/>
                                </a:lnTo>
                                <a:lnTo>
                                  <a:pt x="19" y="100"/>
                                </a:lnTo>
                                <a:lnTo>
                                  <a:pt x="22" y="104"/>
                                </a:lnTo>
                                <a:lnTo>
                                  <a:pt x="24" y="108"/>
                                </a:lnTo>
                                <a:lnTo>
                                  <a:pt x="29" y="112"/>
                                </a:lnTo>
                                <a:lnTo>
                                  <a:pt x="35" y="114"/>
                                </a:lnTo>
                                <a:lnTo>
                                  <a:pt x="41" y="117"/>
                                </a:lnTo>
                                <a:lnTo>
                                  <a:pt x="47" y="118"/>
                                </a:lnTo>
                                <a:lnTo>
                                  <a:pt x="54" y="118"/>
                                </a:lnTo>
                                <a:lnTo>
                                  <a:pt x="61" y="118"/>
                                </a:lnTo>
                                <a:lnTo>
                                  <a:pt x="67" y="117"/>
                                </a:lnTo>
                                <a:lnTo>
                                  <a:pt x="72" y="115"/>
                                </a:lnTo>
                                <a:lnTo>
                                  <a:pt x="77" y="113"/>
                                </a:lnTo>
                                <a:lnTo>
                                  <a:pt x="80" y="110"/>
                                </a:lnTo>
                                <a:lnTo>
                                  <a:pt x="83" y="107"/>
                                </a:lnTo>
                                <a:lnTo>
                                  <a:pt x="85" y="104"/>
                                </a:lnTo>
                                <a:lnTo>
                                  <a:pt x="86" y="100"/>
                                </a:lnTo>
                                <a:lnTo>
                                  <a:pt x="86" y="96"/>
                                </a:lnTo>
                                <a:lnTo>
                                  <a:pt x="86" y="92"/>
                                </a:lnTo>
                                <a:lnTo>
                                  <a:pt x="85" y="88"/>
                                </a:lnTo>
                                <a:lnTo>
                                  <a:pt x="83" y="85"/>
                                </a:lnTo>
                                <a:lnTo>
                                  <a:pt x="81" y="82"/>
                                </a:lnTo>
                                <a:lnTo>
                                  <a:pt x="77" y="80"/>
                                </a:lnTo>
                                <a:lnTo>
                                  <a:pt x="71" y="78"/>
                                </a:lnTo>
                                <a:lnTo>
                                  <a:pt x="68" y="76"/>
                                </a:lnTo>
                                <a:lnTo>
                                  <a:pt x="60" y="74"/>
                                </a:lnTo>
                                <a:lnTo>
                                  <a:pt x="48" y="72"/>
                                </a:lnTo>
                                <a:lnTo>
                                  <a:pt x="37" y="69"/>
                                </a:lnTo>
                                <a:lnTo>
                                  <a:pt x="28" y="66"/>
                                </a:lnTo>
                                <a:lnTo>
                                  <a:pt x="24" y="64"/>
                                </a:lnTo>
                                <a:lnTo>
                                  <a:pt x="17" y="60"/>
                                </a:lnTo>
                                <a:lnTo>
                                  <a:pt x="13" y="56"/>
                                </a:lnTo>
                                <a:lnTo>
                                  <a:pt x="10" y="52"/>
                                </a:lnTo>
                                <a:lnTo>
                                  <a:pt x="7" y="47"/>
                                </a:lnTo>
                                <a:lnTo>
                                  <a:pt x="5" y="41"/>
                                </a:lnTo>
                                <a:lnTo>
                                  <a:pt x="5" y="35"/>
                                </a:lnTo>
                                <a:lnTo>
                                  <a:pt x="5" y="29"/>
                                </a:lnTo>
                                <a:lnTo>
                                  <a:pt x="7" y="23"/>
                                </a:lnTo>
                                <a:lnTo>
                                  <a:pt x="11" y="17"/>
                                </a:lnTo>
                                <a:lnTo>
                                  <a:pt x="14" y="12"/>
                                </a:lnTo>
                                <a:lnTo>
                                  <a:pt x="20" y="7"/>
                                </a:lnTo>
                                <a:lnTo>
                                  <a:pt x="27" y="4"/>
                                </a:lnTo>
                                <a:lnTo>
                                  <a:pt x="34" y="1"/>
                                </a:lnTo>
                                <a:lnTo>
                                  <a:pt x="42" y="0"/>
                                </a:lnTo>
                                <a:lnTo>
                                  <a:pt x="51" y="0"/>
                                </a:lnTo>
                                <a:lnTo>
                                  <a:pt x="60" y="0"/>
                                </a:lnTo>
                                <a:lnTo>
                                  <a:pt x="69" y="1"/>
                                </a:lnTo>
                                <a:lnTo>
                                  <a:pt x="76" y="5"/>
                                </a:lnTo>
                                <a:lnTo>
                                  <a:pt x="83" y="8"/>
                                </a:lnTo>
                                <a:lnTo>
                                  <a:pt x="89" y="12"/>
                                </a:lnTo>
                                <a:lnTo>
                                  <a:pt x="93" y="18"/>
                                </a:lnTo>
                                <a:lnTo>
                                  <a:pt x="97" y="24"/>
                                </a:lnTo>
                                <a:lnTo>
                                  <a:pt x="99" y="31"/>
                                </a:lnTo>
                                <a:lnTo>
                                  <a:pt x="99" y="38"/>
                                </a:lnTo>
                                <a:lnTo>
                                  <a:pt x="83" y="40"/>
                                </a:lnTo>
                                <a:lnTo>
                                  <a:pt x="82" y="32"/>
                                </a:lnTo>
                                <a:lnTo>
                                  <a:pt x="79" y="25"/>
                                </a:lnTo>
                                <a:lnTo>
                                  <a:pt x="74" y="21"/>
                                </a:lnTo>
                                <a:lnTo>
                                  <a:pt x="69" y="17"/>
                                </a:lnTo>
                                <a:lnTo>
                                  <a:pt x="61" y="15"/>
                                </a:lnTo>
                                <a:lnTo>
                                  <a:pt x="51" y="15"/>
                                </a:lnTo>
                                <a:lnTo>
                                  <a:pt x="41" y="15"/>
                                </a:lnTo>
                                <a:lnTo>
                                  <a:pt x="33" y="17"/>
                                </a:lnTo>
                                <a:lnTo>
                                  <a:pt x="29" y="21"/>
                                </a:lnTo>
                                <a:lnTo>
                                  <a:pt x="24" y="24"/>
                                </a:lnTo>
                                <a:lnTo>
                                  <a:pt x="22" y="29"/>
                                </a:lnTo>
                                <a:lnTo>
                                  <a:pt x="22" y="34"/>
                                </a:lnTo>
                                <a:lnTo>
                                  <a:pt x="22" y="39"/>
                                </a:lnTo>
                                <a:lnTo>
                                  <a:pt x="23" y="43"/>
                                </a:lnTo>
                                <a:lnTo>
                                  <a:pt x="27" y="46"/>
                                </a:lnTo>
                                <a:lnTo>
                                  <a:pt x="30" y="49"/>
                                </a:lnTo>
                                <a:lnTo>
                                  <a:pt x="39" y="52"/>
                                </a:lnTo>
                                <a:lnTo>
                                  <a:pt x="52" y="55"/>
                                </a:lnTo>
                                <a:lnTo>
                                  <a:pt x="66" y="58"/>
                                </a:lnTo>
                                <a:lnTo>
                                  <a:pt x="76" y="61"/>
                                </a:lnTo>
                                <a:lnTo>
                                  <a:pt x="81" y="63"/>
                                </a:lnTo>
                                <a:lnTo>
                                  <a:pt x="88" y="67"/>
                                </a:lnTo>
                                <a:lnTo>
                                  <a:pt x="94" y="71"/>
                                </a:lnTo>
                                <a:lnTo>
                                  <a:pt x="98" y="76"/>
                                </a:lnTo>
                                <a:lnTo>
                                  <a:pt x="101" y="82"/>
                                </a:lnTo>
                                <a:lnTo>
                                  <a:pt x="103" y="88"/>
                                </a:lnTo>
                                <a:lnTo>
                                  <a:pt x="103" y="95"/>
                                </a:lnTo>
                                <a:lnTo>
                                  <a:pt x="103" y="101"/>
                                </a:lnTo>
                                <a:lnTo>
                                  <a:pt x="101" y="108"/>
                                </a:lnTo>
                                <a:lnTo>
                                  <a:pt x="97" y="114"/>
                                </a:lnTo>
                                <a:lnTo>
                                  <a:pt x="93" y="120"/>
                                </a:lnTo>
                                <a:lnTo>
                                  <a:pt x="87" y="125"/>
                                </a:lnTo>
                                <a:lnTo>
                                  <a:pt x="80" y="128"/>
                                </a:lnTo>
                                <a:lnTo>
                                  <a:pt x="73" y="132"/>
                                </a:lnTo>
                                <a:lnTo>
                                  <a:pt x="64" y="133"/>
                                </a:lnTo>
                                <a:lnTo>
                                  <a:pt x="55" y="133"/>
                                </a:lnTo>
                                <a:lnTo>
                                  <a:pt x="44" y="133"/>
                                </a:lnTo>
                                <a:lnTo>
                                  <a:pt x="34" y="131"/>
                                </a:lnTo>
                                <a:lnTo>
                                  <a:pt x="26" y="128"/>
                                </a:lnTo>
                                <a:lnTo>
                                  <a:pt x="18" y="125"/>
                                </a:lnTo>
                                <a:lnTo>
                                  <a:pt x="12" y="120"/>
                                </a:lnTo>
                                <a:lnTo>
                                  <a:pt x="7" y="113"/>
                                </a:lnTo>
                                <a:lnTo>
                                  <a:pt x="3" y="106"/>
                                </a:lnTo>
                                <a:lnTo>
                                  <a:pt x="1" y="98"/>
                                </a:lnTo>
                                <a:lnTo>
                                  <a:pt x="0" y="9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 name="Freeform 108"/>
                        <wps:cNvSpPr>
                          <a:spLocks/>
                        </wps:cNvSpPr>
                        <wps:spPr bwMode="auto">
                          <a:xfrm>
                            <a:off x="6272" y="7519"/>
                            <a:ext cx="76" cy="129"/>
                          </a:xfrm>
                          <a:custGeom>
                            <a:avLst/>
                            <a:gdLst>
                              <a:gd name="T0" fmla="+- 0 6272 6272"/>
                              <a:gd name="T1" fmla="*/ T0 w 76"/>
                              <a:gd name="T2" fmla="+- 0 7648 7519"/>
                              <a:gd name="T3" fmla="*/ 7648 h 129"/>
                              <a:gd name="T4" fmla="+- 0 6272 6272"/>
                              <a:gd name="T5" fmla="*/ T4 w 76"/>
                              <a:gd name="T6" fmla="+- 0 7519 7519"/>
                              <a:gd name="T7" fmla="*/ 7519 h 129"/>
                              <a:gd name="T8" fmla="+- 0 6288 6272"/>
                              <a:gd name="T9" fmla="*/ T8 w 76"/>
                              <a:gd name="T10" fmla="+- 0 7519 7519"/>
                              <a:gd name="T11" fmla="*/ 7519 h 129"/>
                              <a:gd name="T12" fmla="+- 0 6288 6272"/>
                              <a:gd name="T13" fmla="*/ T12 w 76"/>
                              <a:gd name="T14" fmla="+- 0 7565 7519"/>
                              <a:gd name="T15" fmla="*/ 7565 h 129"/>
                              <a:gd name="T16" fmla="+- 0 6295 6272"/>
                              <a:gd name="T17" fmla="*/ T16 w 76"/>
                              <a:gd name="T18" fmla="+- 0 7557 7519"/>
                              <a:gd name="T19" fmla="*/ 7557 h 129"/>
                              <a:gd name="T20" fmla="+- 0 6305 6272"/>
                              <a:gd name="T21" fmla="*/ T20 w 76"/>
                              <a:gd name="T22" fmla="+- 0 7553 7519"/>
                              <a:gd name="T23" fmla="*/ 7553 h 129"/>
                              <a:gd name="T24" fmla="+- 0 6316 6272"/>
                              <a:gd name="T25" fmla="*/ T24 w 76"/>
                              <a:gd name="T26" fmla="+- 0 7553 7519"/>
                              <a:gd name="T27" fmla="*/ 7553 h 129"/>
                              <a:gd name="T28" fmla="+- 0 6323 6272"/>
                              <a:gd name="T29" fmla="*/ T28 w 76"/>
                              <a:gd name="T30" fmla="+- 0 7553 7519"/>
                              <a:gd name="T31" fmla="*/ 7553 h 129"/>
                              <a:gd name="T32" fmla="+- 0 6329 6272"/>
                              <a:gd name="T33" fmla="*/ T32 w 76"/>
                              <a:gd name="T34" fmla="+- 0 7554 7519"/>
                              <a:gd name="T35" fmla="*/ 7554 h 129"/>
                              <a:gd name="T36" fmla="+- 0 6334 6272"/>
                              <a:gd name="T37" fmla="*/ T36 w 76"/>
                              <a:gd name="T38" fmla="+- 0 7557 7519"/>
                              <a:gd name="T39" fmla="*/ 7557 h 129"/>
                              <a:gd name="T40" fmla="+- 0 6339 6272"/>
                              <a:gd name="T41" fmla="*/ T40 w 76"/>
                              <a:gd name="T42" fmla="+- 0 7559 7519"/>
                              <a:gd name="T43" fmla="*/ 7559 h 129"/>
                              <a:gd name="T44" fmla="+- 0 6343 6272"/>
                              <a:gd name="T45" fmla="*/ T44 w 76"/>
                              <a:gd name="T46" fmla="+- 0 7563 7519"/>
                              <a:gd name="T47" fmla="*/ 7563 h 129"/>
                              <a:gd name="T48" fmla="+- 0 6345 6272"/>
                              <a:gd name="T49" fmla="*/ T48 w 76"/>
                              <a:gd name="T50" fmla="+- 0 7568 7519"/>
                              <a:gd name="T51" fmla="*/ 7568 h 129"/>
                              <a:gd name="T52" fmla="+- 0 6347 6272"/>
                              <a:gd name="T53" fmla="*/ T52 w 76"/>
                              <a:gd name="T54" fmla="+- 0 7573 7519"/>
                              <a:gd name="T55" fmla="*/ 7573 h 129"/>
                              <a:gd name="T56" fmla="+- 0 6348 6272"/>
                              <a:gd name="T57" fmla="*/ T56 w 76"/>
                              <a:gd name="T58" fmla="+- 0 7580 7519"/>
                              <a:gd name="T59" fmla="*/ 7580 h 129"/>
                              <a:gd name="T60" fmla="+- 0 6348 6272"/>
                              <a:gd name="T61" fmla="*/ T60 w 76"/>
                              <a:gd name="T62" fmla="+- 0 7589 7519"/>
                              <a:gd name="T63" fmla="*/ 7589 h 129"/>
                              <a:gd name="T64" fmla="+- 0 6348 6272"/>
                              <a:gd name="T65" fmla="*/ T64 w 76"/>
                              <a:gd name="T66" fmla="+- 0 7648 7519"/>
                              <a:gd name="T67" fmla="*/ 7648 h 129"/>
                              <a:gd name="T68" fmla="+- 0 6332 6272"/>
                              <a:gd name="T69" fmla="*/ T68 w 76"/>
                              <a:gd name="T70" fmla="+- 0 7648 7519"/>
                              <a:gd name="T71" fmla="*/ 7648 h 129"/>
                              <a:gd name="T72" fmla="+- 0 6332 6272"/>
                              <a:gd name="T73" fmla="*/ T72 w 76"/>
                              <a:gd name="T74" fmla="+- 0 7589 7519"/>
                              <a:gd name="T75" fmla="*/ 7589 h 129"/>
                              <a:gd name="T76" fmla="+- 0 6332 6272"/>
                              <a:gd name="T77" fmla="*/ T76 w 76"/>
                              <a:gd name="T78" fmla="+- 0 7581 7519"/>
                              <a:gd name="T79" fmla="*/ 7581 h 129"/>
                              <a:gd name="T80" fmla="+- 0 6331 6272"/>
                              <a:gd name="T81" fmla="*/ T80 w 76"/>
                              <a:gd name="T82" fmla="+- 0 7575 7519"/>
                              <a:gd name="T83" fmla="*/ 7575 h 129"/>
                              <a:gd name="T84" fmla="+- 0 6327 6272"/>
                              <a:gd name="T85" fmla="*/ T84 w 76"/>
                              <a:gd name="T86" fmla="+- 0 7572 7519"/>
                              <a:gd name="T87" fmla="*/ 7572 h 129"/>
                              <a:gd name="T88" fmla="+- 0 6324 6272"/>
                              <a:gd name="T89" fmla="*/ T88 w 76"/>
                              <a:gd name="T90" fmla="+- 0 7568 7519"/>
                              <a:gd name="T91" fmla="*/ 7568 h 129"/>
                              <a:gd name="T92" fmla="+- 0 6319 6272"/>
                              <a:gd name="T93" fmla="*/ T92 w 76"/>
                              <a:gd name="T94" fmla="+- 0 7566 7519"/>
                              <a:gd name="T95" fmla="*/ 7566 h 129"/>
                              <a:gd name="T96" fmla="+- 0 6313 6272"/>
                              <a:gd name="T97" fmla="*/ T96 w 76"/>
                              <a:gd name="T98" fmla="+- 0 7566 7519"/>
                              <a:gd name="T99" fmla="*/ 7566 h 129"/>
                              <a:gd name="T100" fmla="+- 0 6308 6272"/>
                              <a:gd name="T101" fmla="*/ T100 w 76"/>
                              <a:gd name="T102" fmla="+- 0 7566 7519"/>
                              <a:gd name="T103" fmla="*/ 7566 h 129"/>
                              <a:gd name="T104" fmla="+- 0 6304 6272"/>
                              <a:gd name="T105" fmla="*/ T104 w 76"/>
                              <a:gd name="T106" fmla="+- 0 7567 7519"/>
                              <a:gd name="T107" fmla="*/ 7567 h 129"/>
                              <a:gd name="T108" fmla="+- 0 6299 6272"/>
                              <a:gd name="T109" fmla="*/ T108 w 76"/>
                              <a:gd name="T110" fmla="+- 0 7570 7519"/>
                              <a:gd name="T111" fmla="*/ 7570 h 129"/>
                              <a:gd name="T112" fmla="+- 0 6295 6272"/>
                              <a:gd name="T113" fmla="*/ T112 w 76"/>
                              <a:gd name="T114" fmla="+- 0 7572 7519"/>
                              <a:gd name="T115" fmla="*/ 7572 h 129"/>
                              <a:gd name="T116" fmla="+- 0 6292 6272"/>
                              <a:gd name="T117" fmla="*/ T116 w 76"/>
                              <a:gd name="T118" fmla="+- 0 7576 7519"/>
                              <a:gd name="T119" fmla="*/ 7576 h 129"/>
                              <a:gd name="T120" fmla="+- 0 6291 6272"/>
                              <a:gd name="T121" fmla="*/ T120 w 76"/>
                              <a:gd name="T122" fmla="+- 0 7580 7519"/>
                              <a:gd name="T123" fmla="*/ 7580 h 129"/>
                              <a:gd name="T124" fmla="+- 0 6289 6272"/>
                              <a:gd name="T125" fmla="*/ T124 w 76"/>
                              <a:gd name="T126" fmla="+- 0 7584 7519"/>
                              <a:gd name="T127" fmla="*/ 7584 h 129"/>
                              <a:gd name="T128" fmla="+- 0 6288 6272"/>
                              <a:gd name="T129" fmla="*/ T128 w 76"/>
                              <a:gd name="T130" fmla="+- 0 7590 7519"/>
                              <a:gd name="T131" fmla="*/ 7590 h 129"/>
                              <a:gd name="T132" fmla="+- 0 6288 6272"/>
                              <a:gd name="T133" fmla="*/ T132 w 76"/>
                              <a:gd name="T134" fmla="+- 0 7597 7519"/>
                              <a:gd name="T135" fmla="*/ 7597 h 129"/>
                              <a:gd name="T136" fmla="+- 0 6288 6272"/>
                              <a:gd name="T137" fmla="*/ T136 w 76"/>
                              <a:gd name="T138" fmla="+- 0 7648 7519"/>
                              <a:gd name="T139" fmla="*/ 7648 h 129"/>
                              <a:gd name="T140" fmla="+- 0 6272 6272"/>
                              <a:gd name="T141" fmla="*/ T140 w 76"/>
                              <a:gd name="T142" fmla="+- 0 7648 7519"/>
                              <a:gd name="T143" fmla="*/ 764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 h="129">
                                <a:moveTo>
                                  <a:pt x="0" y="129"/>
                                </a:moveTo>
                                <a:lnTo>
                                  <a:pt x="0" y="0"/>
                                </a:lnTo>
                                <a:lnTo>
                                  <a:pt x="16" y="0"/>
                                </a:lnTo>
                                <a:lnTo>
                                  <a:pt x="16" y="46"/>
                                </a:lnTo>
                                <a:lnTo>
                                  <a:pt x="23" y="38"/>
                                </a:lnTo>
                                <a:lnTo>
                                  <a:pt x="33" y="34"/>
                                </a:lnTo>
                                <a:lnTo>
                                  <a:pt x="44" y="34"/>
                                </a:lnTo>
                                <a:lnTo>
                                  <a:pt x="51" y="34"/>
                                </a:lnTo>
                                <a:lnTo>
                                  <a:pt x="57" y="35"/>
                                </a:lnTo>
                                <a:lnTo>
                                  <a:pt x="62" y="38"/>
                                </a:lnTo>
                                <a:lnTo>
                                  <a:pt x="67" y="40"/>
                                </a:lnTo>
                                <a:lnTo>
                                  <a:pt x="71" y="44"/>
                                </a:lnTo>
                                <a:lnTo>
                                  <a:pt x="73" y="49"/>
                                </a:lnTo>
                                <a:lnTo>
                                  <a:pt x="75" y="54"/>
                                </a:lnTo>
                                <a:lnTo>
                                  <a:pt x="76" y="61"/>
                                </a:lnTo>
                                <a:lnTo>
                                  <a:pt x="76" y="70"/>
                                </a:lnTo>
                                <a:lnTo>
                                  <a:pt x="76" y="129"/>
                                </a:lnTo>
                                <a:lnTo>
                                  <a:pt x="60" y="129"/>
                                </a:lnTo>
                                <a:lnTo>
                                  <a:pt x="60" y="70"/>
                                </a:lnTo>
                                <a:lnTo>
                                  <a:pt x="60" y="62"/>
                                </a:lnTo>
                                <a:lnTo>
                                  <a:pt x="59" y="56"/>
                                </a:lnTo>
                                <a:lnTo>
                                  <a:pt x="55" y="53"/>
                                </a:lnTo>
                                <a:lnTo>
                                  <a:pt x="52" y="49"/>
                                </a:lnTo>
                                <a:lnTo>
                                  <a:pt x="47" y="47"/>
                                </a:lnTo>
                                <a:lnTo>
                                  <a:pt x="41" y="47"/>
                                </a:lnTo>
                                <a:lnTo>
                                  <a:pt x="36" y="47"/>
                                </a:lnTo>
                                <a:lnTo>
                                  <a:pt x="32" y="48"/>
                                </a:lnTo>
                                <a:lnTo>
                                  <a:pt x="27" y="51"/>
                                </a:lnTo>
                                <a:lnTo>
                                  <a:pt x="23" y="53"/>
                                </a:lnTo>
                                <a:lnTo>
                                  <a:pt x="20" y="57"/>
                                </a:lnTo>
                                <a:lnTo>
                                  <a:pt x="19" y="61"/>
                                </a:lnTo>
                                <a:lnTo>
                                  <a:pt x="17" y="65"/>
                                </a:lnTo>
                                <a:lnTo>
                                  <a:pt x="16" y="71"/>
                                </a:lnTo>
                                <a:lnTo>
                                  <a:pt x="16" y="78"/>
                                </a:lnTo>
                                <a:lnTo>
                                  <a:pt x="16"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Freeform 109"/>
                        <wps:cNvSpPr>
                          <a:spLocks/>
                        </wps:cNvSpPr>
                        <wps:spPr bwMode="auto">
                          <a:xfrm>
                            <a:off x="6366" y="7553"/>
                            <a:ext cx="87" cy="98"/>
                          </a:xfrm>
                          <a:custGeom>
                            <a:avLst/>
                            <a:gdLst>
                              <a:gd name="T0" fmla="+- 0 6366 6366"/>
                              <a:gd name="T1" fmla="*/ T0 w 87"/>
                              <a:gd name="T2" fmla="+- 0 7601 7553"/>
                              <a:gd name="T3" fmla="*/ 7601 h 98"/>
                              <a:gd name="T4" fmla="+- 0 6370 6366"/>
                              <a:gd name="T5" fmla="*/ T4 w 87"/>
                              <a:gd name="T6" fmla="+- 0 7579 7553"/>
                              <a:gd name="T7" fmla="*/ 7579 h 98"/>
                              <a:gd name="T8" fmla="+- 0 6380 6366"/>
                              <a:gd name="T9" fmla="*/ T8 w 87"/>
                              <a:gd name="T10" fmla="+- 0 7564 7553"/>
                              <a:gd name="T11" fmla="*/ 7564 h 98"/>
                              <a:gd name="T12" fmla="+- 0 6389 6366"/>
                              <a:gd name="T13" fmla="*/ T12 w 87"/>
                              <a:gd name="T14" fmla="+- 0 7556 7553"/>
                              <a:gd name="T15" fmla="*/ 7556 h 98"/>
                              <a:gd name="T16" fmla="+- 0 6399 6366"/>
                              <a:gd name="T17" fmla="*/ T16 w 87"/>
                              <a:gd name="T18" fmla="+- 0 7553 7553"/>
                              <a:gd name="T19" fmla="*/ 7553 h 98"/>
                              <a:gd name="T20" fmla="+- 0 6410 6366"/>
                              <a:gd name="T21" fmla="*/ T20 w 87"/>
                              <a:gd name="T22" fmla="+- 0 7553 7553"/>
                              <a:gd name="T23" fmla="*/ 7553 h 98"/>
                              <a:gd name="T24" fmla="+- 0 6423 6366"/>
                              <a:gd name="T25" fmla="*/ T24 w 87"/>
                              <a:gd name="T26" fmla="+- 0 7553 7553"/>
                              <a:gd name="T27" fmla="*/ 7553 h 98"/>
                              <a:gd name="T28" fmla="+- 0 6433 6366"/>
                              <a:gd name="T29" fmla="*/ T28 w 87"/>
                              <a:gd name="T30" fmla="+- 0 7557 7553"/>
                              <a:gd name="T31" fmla="*/ 7557 h 98"/>
                              <a:gd name="T32" fmla="+- 0 6442 6366"/>
                              <a:gd name="T33" fmla="*/ T32 w 87"/>
                              <a:gd name="T34" fmla="+- 0 7565 7553"/>
                              <a:gd name="T35" fmla="*/ 7565 h 98"/>
                              <a:gd name="T36" fmla="+- 0 6450 6366"/>
                              <a:gd name="T37" fmla="*/ T36 w 87"/>
                              <a:gd name="T38" fmla="+- 0 7574 7553"/>
                              <a:gd name="T39" fmla="*/ 7574 h 98"/>
                              <a:gd name="T40" fmla="+- 0 6454 6366"/>
                              <a:gd name="T41" fmla="*/ T40 w 87"/>
                              <a:gd name="T42" fmla="+- 0 7585 7553"/>
                              <a:gd name="T43" fmla="*/ 7585 h 98"/>
                              <a:gd name="T44" fmla="+- 0 6454 6366"/>
                              <a:gd name="T45" fmla="*/ T44 w 87"/>
                              <a:gd name="T46" fmla="+- 0 7600 7553"/>
                              <a:gd name="T47" fmla="*/ 7600 h 98"/>
                              <a:gd name="T48" fmla="+- 0 6454 6366"/>
                              <a:gd name="T49" fmla="*/ T48 w 87"/>
                              <a:gd name="T50" fmla="+- 0 7612 7553"/>
                              <a:gd name="T51" fmla="*/ 7612 h 98"/>
                              <a:gd name="T52" fmla="+- 0 6452 6366"/>
                              <a:gd name="T53" fmla="*/ T52 w 87"/>
                              <a:gd name="T54" fmla="+- 0 7621 7553"/>
                              <a:gd name="T55" fmla="*/ 7621 h 98"/>
                              <a:gd name="T56" fmla="+- 0 6448 6366"/>
                              <a:gd name="T57" fmla="*/ T56 w 87"/>
                              <a:gd name="T58" fmla="+- 0 7628 7553"/>
                              <a:gd name="T59" fmla="*/ 7628 h 98"/>
                              <a:gd name="T60" fmla="+- 0 6445 6366"/>
                              <a:gd name="T61" fmla="*/ T60 w 87"/>
                              <a:gd name="T62" fmla="+- 0 7635 7553"/>
                              <a:gd name="T63" fmla="*/ 7635 h 98"/>
                              <a:gd name="T64" fmla="+- 0 6440 6366"/>
                              <a:gd name="T65" fmla="*/ T64 w 87"/>
                              <a:gd name="T66" fmla="+- 0 7641 7553"/>
                              <a:gd name="T67" fmla="*/ 7641 h 98"/>
                              <a:gd name="T68" fmla="+- 0 6433 6366"/>
                              <a:gd name="T69" fmla="*/ T68 w 87"/>
                              <a:gd name="T70" fmla="+- 0 7644 7553"/>
                              <a:gd name="T71" fmla="*/ 7644 h 98"/>
                              <a:gd name="T72" fmla="+- 0 6426 6366"/>
                              <a:gd name="T73" fmla="*/ T72 w 87"/>
                              <a:gd name="T74" fmla="+- 0 7648 7553"/>
                              <a:gd name="T75" fmla="*/ 7648 h 98"/>
                              <a:gd name="T76" fmla="+- 0 6418 6366"/>
                              <a:gd name="T77" fmla="*/ T76 w 87"/>
                              <a:gd name="T78" fmla="+- 0 7650 7553"/>
                              <a:gd name="T79" fmla="*/ 7650 h 98"/>
                              <a:gd name="T80" fmla="+- 0 6410 6366"/>
                              <a:gd name="T81" fmla="*/ T80 w 87"/>
                              <a:gd name="T82" fmla="+- 0 7650 7553"/>
                              <a:gd name="T83" fmla="*/ 7650 h 98"/>
                              <a:gd name="T84" fmla="+- 0 6397 6366"/>
                              <a:gd name="T85" fmla="*/ T84 w 87"/>
                              <a:gd name="T86" fmla="+- 0 7650 7553"/>
                              <a:gd name="T87" fmla="*/ 7650 h 98"/>
                              <a:gd name="T88" fmla="+- 0 6387 6366"/>
                              <a:gd name="T89" fmla="*/ T88 w 87"/>
                              <a:gd name="T90" fmla="+- 0 7646 7553"/>
                              <a:gd name="T91" fmla="*/ 7646 h 98"/>
                              <a:gd name="T92" fmla="+- 0 6378 6366"/>
                              <a:gd name="T93" fmla="*/ T92 w 87"/>
                              <a:gd name="T94" fmla="+- 0 7638 7553"/>
                              <a:gd name="T95" fmla="*/ 7638 h 98"/>
                              <a:gd name="T96" fmla="+- 0 6370 6366"/>
                              <a:gd name="T97" fmla="*/ T96 w 87"/>
                              <a:gd name="T98" fmla="+- 0 7629 7553"/>
                              <a:gd name="T99" fmla="*/ 7629 h 98"/>
                              <a:gd name="T100" fmla="+- 0 6366 6366"/>
                              <a:gd name="T101" fmla="*/ T100 w 87"/>
                              <a:gd name="T102" fmla="+- 0 7617 7553"/>
                              <a:gd name="T103" fmla="*/ 7617 h 98"/>
                              <a:gd name="T104" fmla="+- 0 6366 6366"/>
                              <a:gd name="T105" fmla="*/ T104 w 87"/>
                              <a:gd name="T106" fmla="+- 0 7601 7553"/>
                              <a:gd name="T107" fmla="*/ 7601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7" h="98">
                                <a:moveTo>
                                  <a:pt x="0" y="48"/>
                                </a:moveTo>
                                <a:lnTo>
                                  <a:pt x="4" y="26"/>
                                </a:lnTo>
                                <a:lnTo>
                                  <a:pt x="14" y="11"/>
                                </a:lnTo>
                                <a:lnTo>
                                  <a:pt x="23" y="3"/>
                                </a:lnTo>
                                <a:lnTo>
                                  <a:pt x="33" y="0"/>
                                </a:lnTo>
                                <a:lnTo>
                                  <a:pt x="44" y="0"/>
                                </a:lnTo>
                                <a:lnTo>
                                  <a:pt x="57" y="0"/>
                                </a:lnTo>
                                <a:lnTo>
                                  <a:pt x="67" y="4"/>
                                </a:lnTo>
                                <a:lnTo>
                                  <a:pt x="76" y="12"/>
                                </a:lnTo>
                                <a:lnTo>
                                  <a:pt x="84" y="21"/>
                                </a:lnTo>
                                <a:lnTo>
                                  <a:pt x="88" y="32"/>
                                </a:lnTo>
                                <a:lnTo>
                                  <a:pt x="88" y="47"/>
                                </a:lnTo>
                                <a:lnTo>
                                  <a:pt x="88" y="59"/>
                                </a:lnTo>
                                <a:lnTo>
                                  <a:pt x="86" y="68"/>
                                </a:lnTo>
                                <a:lnTo>
                                  <a:pt x="82" y="75"/>
                                </a:lnTo>
                                <a:lnTo>
                                  <a:pt x="79" y="82"/>
                                </a:lnTo>
                                <a:lnTo>
                                  <a:pt x="74" y="88"/>
                                </a:lnTo>
                                <a:lnTo>
                                  <a:pt x="67" y="91"/>
                                </a:lnTo>
                                <a:lnTo>
                                  <a:pt x="60" y="95"/>
                                </a:lnTo>
                                <a:lnTo>
                                  <a:pt x="52" y="97"/>
                                </a:lnTo>
                                <a:lnTo>
                                  <a:pt x="44" y="97"/>
                                </a:lnTo>
                                <a:lnTo>
                                  <a:pt x="31" y="97"/>
                                </a:lnTo>
                                <a:lnTo>
                                  <a:pt x="21" y="93"/>
                                </a:lnTo>
                                <a:lnTo>
                                  <a:pt x="12" y="85"/>
                                </a:lnTo>
                                <a:lnTo>
                                  <a:pt x="4" y="76"/>
                                </a:lnTo>
                                <a:lnTo>
                                  <a:pt x="0" y="64"/>
                                </a:lnTo>
                                <a:lnTo>
                                  <a:pt x="0" y="48"/>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Freeform 110"/>
                        <wps:cNvSpPr>
                          <a:spLocks/>
                        </wps:cNvSpPr>
                        <wps:spPr bwMode="auto">
                          <a:xfrm>
                            <a:off x="6383" y="7566"/>
                            <a:ext cx="55" cy="71"/>
                          </a:xfrm>
                          <a:custGeom>
                            <a:avLst/>
                            <a:gdLst>
                              <a:gd name="T0" fmla="+- 0 6383 6383"/>
                              <a:gd name="T1" fmla="*/ T0 w 55"/>
                              <a:gd name="T2" fmla="+- 0 7601 7566"/>
                              <a:gd name="T3" fmla="*/ 7601 h 71"/>
                              <a:gd name="T4" fmla="+- 0 6383 6383"/>
                              <a:gd name="T5" fmla="*/ T4 w 55"/>
                              <a:gd name="T6" fmla="+- 0 7613 7566"/>
                              <a:gd name="T7" fmla="*/ 7613 h 71"/>
                              <a:gd name="T8" fmla="+- 0 6385 6383"/>
                              <a:gd name="T9" fmla="*/ T8 w 55"/>
                              <a:gd name="T10" fmla="+- 0 7622 7566"/>
                              <a:gd name="T11" fmla="*/ 7622 h 71"/>
                              <a:gd name="T12" fmla="+- 0 6390 6383"/>
                              <a:gd name="T13" fmla="*/ T12 w 55"/>
                              <a:gd name="T14" fmla="+- 0 7628 7566"/>
                              <a:gd name="T15" fmla="*/ 7628 h 71"/>
                              <a:gd name="T16" fmla="+- 0 6396 6383"/>
                              <a:gd name="T17" fmla="*/ T16 w 55"/>
                              <a:gd name="T18" fmla="+- 0 7634 7566"/>
                              <a:gd name="T19" fmla="*/ 7634 h 71"/>
                              <a:gd name="T20" fmla="+- 0 6402 6383"/>
                              <a:gd name="T21" fmla="*/ T20 w 55"/>
                              <a:gd name="T22" fmla="+- 0 7637 7566"/>
                              <a:gd name="T23" fmla="*/ 7637 h 71"/>
                              <a:gd name="T24" fmla="+- 0 6410 6383"/>
                              <a:gd name="T25" fmla="*/ T24 w 55"/>
                              <a:gd name="T26" fmla="+- 0 7637 7566"/>
                              <a:gd name="T27" fmla="*/ 7637 h 71"/>
                              <a:gd name="T28" fmla="+- 0 6418 6383"/>
                              <a:gd name="T29" fmla="*/ T28 w 55"/>
                              <a:gd name="T30" fmla="+- 0 7637 7566"/>
                              <a:gd name="T31" fmla="*/ 7637 h 71"/>
                              <a:gd name="T32" fmla="+- 0 6425 6383"/>
                              <a:gd name="T33" fmla="*/ T32 w 55"/>
                              <a:gd name="T34" fmla="+- 0 7634 7566"/>
                              <a:gd name="T35" fmla="*/ 7634 h 71"/>
                              <a:gd name="T36" fmla="+- 0 6430 6383"/>
                              <a:gd name="T37" fmla="*/ T36 w 55"/>
                              <a:gd name="T38" fmla="+- 0 7628 7566"/>
                              <a:gd name="T39" fmla="*/ 7628 h 71"/>
                              <a:gd name="T40" fmla="+- 0 6435 6383"/>
                              <a:gd name="T41" fmla="*/ T40 w 55"/>
                              <a:gd name="T42" fmla="+- 0 7622 7566"/>
                              <a:gd name="T43" fmla="*/ 7622 h 71"/>
                              <a:gd name="T44" fmla="+- 0 6438 6383"/>
                              <a:gd name="T45" fmla="*/ T44 w 55"/>
                              <a:gd name="T46" fmla="+- 0 7613 7566"/>
                              <a:gd name="T47" fmla="*/ 7613 h 71"/>
                              <a:gd name="T48" fmla="+- 0 6438 6383"/>
                              <a:gd name="T49" fmla="*/ T48 w 55"/>
                              <a:gd name="T50" fmla="+- 0 7601 7566"/>
                              <a:gd name="T51" fmla="*/ 7601 h 71"/>
                              <a:gd name="T52" fmla="+- 0 6438 6383"/>
                              <a:gd name="T53" fmla="*/ T52 w 55"/>
                              <a:gd name="T54" fmla="+- 0 7589 7566"/>
                              <a:gd name="T55" fmla="*/ 7589 h 71"/>
                              <a:gd name="T56" fmla="+- 0 6435 6383"/>
                              <a:gd name="T57" fmla="*/ T56 w 55"/>
                              <a:gd name="T58" fmla="+- 0 7581 7566"/>
                              <a:gd name="T59" fmla="*/ 7581 h 71"/>
                              <a:gd name="T60" fmla="+- 0 6430 6383"/>
                              <a:gd name="T61" fmla="*/ T60 w 55"/>
                              <a:gd name="T62" fmla="+- 0 7575 7566"/>
                              <a:gd name="T63" fmla="*/ 7575 h 71"/>
                              <a:gd name="T64" fmla="+- 0 6424 6383"/>
                              <a:gd name="T65" fmla="*/ T64 w 55"/>
                              <a:gd name="T66" fmla="+- 0 7569 7566"/>
                              <a:gd name="T67" fmla="*/ 7569 h 71"/>
                              <a:gd name="T68" fmla="+- 0 6418 6383"/>
                              <a:gd name="T69" fmla="*/ T68 w 55"/>
                              <a:gd name="T70" fmla="+- 0 7566 7566"/>
                              <a:gd name="T71" fmla="*/ 7566 h 71"/>
                              <a:gd name="T72" fmla="+- 0 6410 6383"/>
                              <a:gd name="T73" fmla="*/ T72 w 55"/>
                              <a:gd name="T74" fmla="+- 0 7566 7566"/>
                              <a:gd name="T75" fmla="*/ 7566 h 71"/>
                              <a:gd name="T76" fmla="+- 0 6402 6383"/>
                              <a:gd name="T77" fmla="*/ T76 w 55"/>
                              <a:gd name="T78" fmla="+- 0 7566 7566"/>
                              <a:gd name="T79" fmla="*/ 7566 h 71"/>
                              <a:gd name="T80" fmla="+- 0 6396 6383"/>
                              <a:gd name="T81" fmla="*/ T80 w 55"/>
                              <a:gd name="T82" fmla="+- 0 7569 7566"/>
                              <a:gd name="T83" fmla="*/ 7569 h 71"/>
                              <a:gd name="T84" fmla="+- 0 6390 6383"/>
                              <a:gd name="T85" fmla="*/ T84 w 55"/>
                              <a:gd name="T86" fmla="+- 0 7575 7566"/>
                              <a:gd name="T87" fmla="*/ 7575 h 71"/>
                              <a:gd name="T88" fmla="+- 0 6385 6383"/>
                              <a:gd name="T89" fmla="*/ T88 w 55"/>
                              <a:gd name="T90" fmla="+- 0 7580 7566"/>
                              <a:gd name="T91" fmla="*/ 7580 h 71"/>
                              <a:gd name="T92" fmla="+- 0 6383 6383"/>
                              <a:gd name="T93" fmla="*/ T92 w 55"/>
                              <a:gd name="T94" fmla="+- 0 7589 7566"/>
                              <a:gd name="T95" fmla="*/ 7589 h 71"/>
                              <a:gd name="T96" fmla="+- 0 6383 6383"/>
                              <a:gd name="T97" fmla="*/ T96 w 55"/>
                              <a:gd name="T98" fmla="+- 0 7601 7566"/>
                              <a:gd name="T99" fmla="*/ 7601 h 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5" h="71">
                                <a:moveTo>
                                  <a:pt x="0" y="35"/>
                                </a:moveTo>
                                <a:lnTo>
                                  <a:pt x="0" y="47"/>
                                </a:lnTo>
                                <a:lnTo>
                                  <a:pt x="2" y="56"/>
                                </a:lnTo>
                                <a:lnTo>
                                  <a:pt x="7" y="62"/>
                                </a:lnTo>
                                <a:lnTo>
                                  <a:pt x="13" y="68"/>
                                </a:lnTo>
                                <a:lnTo>
                                  <a:pt x="19" y="71"/>
                                </a:lnTo>
                                <a:lnTo>
                                  <a:pt x="27" y="71"/>
                                </a:lnTo>
                                <a:lnTo>
                                  <a:pt x="35" y="71"/>
                                </a:lnTo>
                                <a:lnTo>
                                  <a:pt x="42" y="68"/>
                                </a:lnTo>
                                <a:lnTo>
                                  <a:pt x="47" y="62"/>
                                </a:lnTo>
                                <a:lnTo>
                                  <a:pt x="52" y="56"/>
                                </a:lnTo>
                                <a:lnTo>
                                  <a:pt x="55" y="47"/>
                                </a:lnTo>
                                <a:lnTo>
                                  <a:pt x="55" y="35"/>
                                </a:lnTo>
                                <a:lnTo>
                                  <a:pt x="55" y="23"/>
                                </a:lnTo>
                                <a:lnTo>
                                  <a:pt x="52" y="15"/>
                                </a:lnTo>
                                <a:lnTo>
                                  <a:pt x="47" y="9"/>
                                </a:lnTo>
                                <a:lnTo>
                                  <a:pt x="41" y="3"/>
                                </a:lnTo>
                                <a:lnTo>
                                  <a:pt x="35" y="0"/>
                                </a:lnTo>
                                <a:lnTo>
                                  <a:pt x="27" y="0"/>
                                </a:lnTo>
                                <a:lnTo>
                                  <a:pt x="19" y="0"/>
                                </a:lnTo>
                                <a:lnTo>
                                  <a:pt x="13" y="3"/>
                                </a:lnTo>
                                <a:lnTo>
                                  <a:pt x="7" y="9"/>
                                </a:lnTo>
                                <a:lnTo>
                                  <a:pt x="2" y="14"/>
                                </a:lnTo>
                                <a:lnTo>
                                  <a:pt x="0" y="23"/>
                                </a:lnTo>
                                <a:lnTo>
                                  <a:pt x="0" y="3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Freeform 111"/>
                        <wps:cNvSpPr>
                          <a:spLocks/>
                        </wps:cNvSpPr>
                        <wps:spPr bwMode="auto">
                          <a:xfrm>
                            <a:off x="6472" y="7553"/>
                            <a:ext cx="51" cy="95"/>
                          </a:xfrm>
                          <a:custGeom>
                            <a:avLst/>
                            <a:gdLst>
                              <a:gd name="T0" fmla="+- 0 6472 6472"/>
                              <a:gd name="T1" fmla="*/ T0 w 51"/>
                              <a:gd name="T2" fmla="+- 0 7648 7553"/>
                              <a:gd name="T3" fmla="*/ 7648 h 95"/>
                              <a:gd name="T4" fmla="+- 0 6472 6472"/>
                              <a:gd name="T5" fmla="*/ T4 w 51"/>
                              <a:gd name="T6" fmla="+- 0 7555 7553"/>
                              <a:gd name="T7" fmla="*/ 7555 h 95"/>
                              <a:gd name="T8" fmla="+- 0 6486 6472"/>
                              <a:gd name="T9" fmla="*/ T8 w 51"/>
                              <a:gd name="T10" fmla="+- 0 7555 7553"/>
                              <a:gd name="T11" fmla="*/ 7555 h 95"/>
                              <a:gd name="T12" fmla="+- 0 6486 6472"/>
                              <a:gd name="T13" fmla="*/ T12 w 51"/>
                              <a:gd name="T14" fmla="+- 0 7569 7553"/>
                              <a:gd name="T15" fmla="*/ 7569 h 95"/>
                              <a:gd name="T16" fmla="+- 0 6490 6472"/>
                              <a:gd name="T17" fmla="*/ T16 w 51"/>
                              <a:gd name="T18" fmla="+- 0 7562 7553"/>
                              <a:gd name="T19" fmla="*/ 7562 h 95"/>
                              <a:gd name="T20" fmla="+- 0 6493 6472"/>
                              <a:gd name="T21" fmla="*/ T20 w 51"/>
                              <a:gd name="T22" fmla="+- 0 7558 7553"/>
                              <a:gd name="T23" fmla="*/ 7558 h 95"/>
                              <a:gd name="T24" fmla="+- 0 6496 6472"/>
                              <a:gd name="T25" fmla="*/ T24 w 51"/>
                              <a:gd name="T26" fmla="+- 0 7556 7553"/>
                              <a:gd name="T27" fmla="*/ 7556 h 95"/>
                              <a:gd name="T28" fmla="+- 0 6500 6472"/>
                              <a:gd name="T29" fmla="*/ T28 w 51"/>
                              <a:gd name="T30" fmla="+- 0 7554 7553"/>
                              <a:gd name="T31" fmla="*/ 7554 h 95"/>
                              <a:gd name="T32" fmla="+- 0 6503 6472"/>
                              <a:gd name="T33" fmla="*/ T32 w 51"/>
                              <a:gd name="T34" fmla="+- 0 7553 7553"/>
                              <a:gd name="T35" fmla="*/ 7553 h 95"/>
                              <a:gd name="T36" fmla="+- 0 6507 6472"/>
                              <a:gd name="T37" fmla="*/ T36 w 51"/>
                              <a:gd name="T38" fmla="+- 0 7553 7553"/>
                              <a:gd name="T39" fmla="*/ 7553 h 95"/>
                              <a:gd name="T40" fmla="+- 0 6512 6472"/>
                              <a:gd name="T41" fmla="*/ T40 w 51"/>
                              <a:gd name="T42" fmla="+- 0 7553 7553"/>
                              <a:gd name="T43" fmla="*/ 7553 h 95"/>
                              <a:gd name="T44" fmla="+- 0 6517 6472"/>
                              <a:gd name="T45" fmla="*/ T44 w 51"/>
                              <a:gd name="T46" fmla="+- 0 7554 7553"/>
                              <a:gd name="T47" fmla="*/ 7554 h 95"/>
                              <a:gd name="T48" fmla="+- 0 6523 6472"/>
                              <a:gd name="T49" fmla="*/ T48 w 51"/>
                              <a:gd name="T50" fmla="+- 0 7558 7553"/>
                              <a:gd name="T51" fmla="*/ 7558 h 95"/>
                              <a:gd name="T52" fmla="+- 0 6517 6472"/>
                              <a:gd name="T53" fmla="*/ T52 w 51"/>
                              <a:gd name="T54" fmla="+- 0 7572 7553"/>
                              <a:gd name="T55" fmla="*/ 7572 h 95"/>
                              <a:gd name="T56" fmla="+- 0 6514 6472"/>
                              <a:gd name="T57" fmla="*/ T56 w 51"/>
                              <a:gd name="T58" fmla="+- 0 7570 7553"/>
                              <a:gd name="T59" fmla="*/ 7570 h 95"/>
                              <a:gd name="T60" fmla="+- 0 6510 6472"/>
                              <a:gd name="T61" fmla="*/ T60 w 51"/>
                              <a:gd name="T62" fmla="+- 0 7569 7553"/>
                              <a:gd name="T63" fmla="*/ 7569 h 95"/>
                              <a:gd name="T64" fmla="+- 0 6506 6472"/>
                              <a:gd name="T65" fmla="*/ T64 w 51"/>
                              <a:gd name="T66" fmla="+- 0 7569 7553"/>
                              <a:gd name="T67" fmla="*/ 7569 h 95"/>
                              <a:gd name="T68" fmla="+- 0 6502 6472"/>
                              <a:gd name="T69" fmla="*/ T68 w 51"/>
                              <a:gd name="T70" fmla="+- 0 7569 7553"/>
                              <a:gd name="T71" fmla="*/ 7569 h 95"/>
                              <a:gd name="T72" fmla="+- 0 6499 6472"/>
                              <a:gd name="T73" fmla="*/ T72 w 51"/>
                              <a:gd name="T74" fmla="+- 0 7570 7553"/>
                              <a:gd name="T75" fmla="*/ 7570 h 95"/>
                              <a:gd name="T76" fmla="+- 0 6497 6472"/>
                              <a:gd name="T77" fmla="*/ T76 w 51"/>
                              <a:gd name="T78" fmla="+- 0 7572 7553"/>
                              <a:gd name="T79" fmla="*/ 7572 h 95"/>
                              <a:gd name="T80" fmla="+- 0 6494 6472"/>
                              <a:gd name="T81" fmla="*/ T80 w 51"/>
                              <a:gd name="T82" fmla="+- 0 7574 7553"/>
                              <a:gd name="T83" fmla="*/ 7574 h 95"/>
                              <a:gd name="T84" fmla="+- 0 6492 6472"/>
                              <a:gd name="T85" fmla="*/ T84 w 51"/>
                              <a:gd name="T86" fmla="+- 0 7577 7553"/>
                              <a:gd name="T87" fmla="*/ 7577 h 95"/>
                              <a:gd name="T88" fmla="+- 0 6491 6472"/>
                              <a:gd name="T89" fmla="*/ T88 w 51"/>
                              <a:gd name="T90" fmla="+- 0 7581 7553"/>
                              <a:gd name="T91" fmla="*/ 7581 h 95"/>
                              <a:gd name="T92" fmla="+- 0 6489 6472"/>
                              <a:gd name="T93" fmla="*/ T92 w 51"/>
                              <a:gd name="T94" fmla="+- 0 7586 7553"/>
                              <a:gd name="T95" fmla="*/ 7586 h 95"/>
                              <a:gd name="T96" fmla="+- 0 6488 6472"/>
                              <a:gd name="T97" fmla="*/ T96 w 51"/>
                              <a:gd name="T98" fmla="+- 0 7592 7553"/>
                              <a:gd name="T99" fmla="*/ 7592 h 95"/>
                              <a:gd name="T100" fmla="+- 0 6488 6472"/>
                              <a:gd name="T101" fmla="*/ T100 w 51"/>
                              <a:gd name="T102" fmla="+- 0 7599 7553"/>
                              <a:gd name="T103" fmla="*/ 7599 h 95"/>
                              <a:gd name="T104" fmla="+- 0 6488 6472"/>
                              <a:gd name="T105" fmla="*/ T104 w 51"/>
                              <a:gd name="T106" fmla="+- 0 7648 7553"/>
                              <a:gd name="T107" fmla="*/ 7648 h 95"/>
                              <a:gd name="T108" fmla="+- 0 6472 6472"/>
                              <a:gd name="T109" fmla="*/ T108 w 51"/>
                              <a:gd name="T110" fmla="+- 0 7648 7553"/>
                              <a:gd name="T111"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8" y="1"/>
                                </a:lnTo>
                                <a:lnTo>
                                  <a:pt x="31" y="0"/>
                                </a:lnTo>
                                <a:lnTo>
                                  <a:pt x="35" y="0"/>
                                </a:lnTo>
                                <a:lnTo>
                                  <a:pt x="40" y="0"/>
                                </a:lnTo>
                                <a:lnTo>
                                  <a:pt x="45" y="1"/>
                                </a:lnTo>
                                <a:lnTo>
                                  <a:pt x="51" y="5"/>
                                </a:lnTo>
                                <a:lnTo>
                                  <a:pt x="45" y="19"/>
                                </a:lnTo>
                                <a:lnTo>
                                  <a:pt x="42" y="17"/>
                                </a:lnTo>
                                <a:lnTo>
                                  <a:pt x="38" y="16"/>
                                </a:lnTo>
                                <a:lnTo>
                                  <a:pt x="34" y="16"/>
                                </a:lnTo>
                                <a:lnTo>
                                  <a:pt x="30" y="16"/>
                                </a:lnTo>
                                <a:lnTo>
                                  <a:pt x="27" y="17"/>
                                </a:lnTo>
                                <a:lnTo>
                                  <a:pt x="25" y="19"/>
                                </a:lnTo>
                                <a:lnTo>
                                  <a:pt x="22" y="21"/>
                                </a:lnTo>
                                <a:lnTo>
                                  <a:pt x="20" y="24"/>
                                </a:lnTo>
                                <a:lnTo>
                                  <a:pt x="19"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 name="Freeform 112"/>
                        <wps:cNvSpPr>
                          <a:spLocks/>
                        </wps:cNvSpPr>
                        <wps:spPr bwMode="auto">
                          <a:xfrm>
                            <a:off x="6524" y="7522"/>
                            <a:ext cx="46" cy="127"/>
                          </a:xfrm>
                          <a:custGeom>
                            <a:avLst/>
                            <a:gdLst>
                              <a:gd name="T0" fmla="+- 0 6567 6524"/>
                              <a:gd name="T1" fmla="*/ T0 w 46"/>
                              <a:gd name="T2" fmla="+- 0 7634 7522"/>
                              <a:gd name="T3" fmla="*/ 7634 h 127"/>
                              <a:gd name="T4" fmla="+- 0 6569 6524"/>
                              <a:gd name="T5" fmla="*/ T4 w 46"/>
                              <a:gd name="T6" fmla="+- 0 7648 7522"/>
                              <a:gd name="T7" fmla="*/ 7648 h 127"/>
                              <a:gd name="T8" fmla="+- 0 6565 6524"/>
                              <a:gd name="T9" fmla="*/ T8 w 46"/>
                              <a:gd name="T10" fmla="+- 0 7649 7522"/>
                              <a:gd name="T11" fmla="*/ 7649 h 127"/>
                              <a:gd name="T12" fmla="+- 0 6561 6524"/>
                              <a:gd name="T13" fmla="*/ T12 w 46"/>
                              <a:gd name="T14" fmla="+- 0 7649 7522"/>
                              <a:gd name="T15" fmla="*/ 7649 h 127"/>
                              <a:gd name="T16" fmla="+- 0 6557 6524"/>
                              <a:gd name="T17" fmla="*/ T16 w 46"/>
                              <a:gd name="T18" fmla="+- 0 7649 7522"/>
                              <a:gd name="T19" fmla="*/ 7649 h 127"/>
                              <a:gd name="T20" fmla="+- 0 6551 6524"/>
                              <a:gd name="T21" fmla="*/ T20 w 46"/>
                              <a:gd name="T22" fmla="+- 0 7649 7522"/>
                              <a:gd name="T23" fmla="*/ 7649 h 127"/>
                              <a:gd name="T24" fmla="+- 0 6547 6524"/>
                              <a:gd name="T25" fmla="*/ T24 w 46"/>
                              <a:gd name="T26" fmla="+- 0 7648 7522"/>
                              <a:gd name="T27" fmla="*/ 7648 h 127"/>
                              <a:gd name="T28" fmla="+- 0 6544 6524"/>
                              <a:gd name="T29" fmla="*/ T28 w 46"/>
                              <a:gd name="T30" fmla="+- 0 7647 7522"/>
                              <a:gd name="T31" fmla="*/ 7647 h 127"/>
                              <a:gd name="T32" fmla="+- 0 6541 6524"/>
                              <a:gd name="T33" fmla="*/ T32 w 46"/>
                              <a:gd name="T34" fmla="+- 0 7645 7522"/>
                              <a:gd name="T35" fmla="*/ 7645 h 127"/>
                              <a:gd name="T36" fmla="+- 0 6538 6524"/>
                              <a:gd name="T37" fmla="*/ T36 w 46"/>
                              <a:gd name="T38" fmla="+- 0 7642 7522"/>
                              <a:gd name="T39" fmla="*/ 7642 h 127"/>
                              <a:gd name="T40" fmla="+- 0 6537 6524"/>
                              <a:gd name="T41" fmla="*/ T40 w 46"/>
                              <a:gd name="T42" fmla="+- 0 7639 7522"/>
                              <a:gd name="T43" fmla="*/ 7639 h 127"/>
                              <a:gd name="T44" fmla="+- 0 6536 6524"/>
                              <a:gd name="T45" fmla="*/ T44 w 46"/>
                              <a:gd name="T46" fmla="+- 0 7636 7522"/>
                              <a:gd name="T47" fmla="*/ 7636 h 127"/>
                              <a:gd name="T48" fmla="+- 0 6535 6524"/>
                              <a:gd name="T49" fmla="*/ T48 w 46"/>
                              <a:gd name="T50" fmla="+- 0 7630 7522"/>
                              <a:gd name="T51" fmla="*/ 7630 h 127"/>
                              <a:gd name="T52" fmla="+- 0 6535 6524"/>
                              <a:gd name="T53" fmla="*/ T52 w 46"/>
                              <a:gd name="T54" fmla="+- 0 7621 7522"/>
                              <a:gd name="T55" fmla="*/ 7621 h 127"/>
                              <a:gd name="T56" fmla="+- 0 6535 6524"/>
                              <a:gd name="T57" fmla="*/ T56 w 46"/>
                              <a:gd name="T58" fmla="+- 0 7567 7522"/>
                              <a:gd name="T59" fmla="*/ 7567 h 127"/>
                              <a:gd name="T60" fmla="+- 0 6524 6524"/>
                              <a:gd name="T61" fmla="*/ T60 w 46"/>
                              <a:gd name="T62" fmla="+- 0 7567 7522"/>
                              <a:gd name="T63" fmla="*/ 7567 h 127"/>
                              <a:gd name="T64" fmla="+- 0 6524 6524"/>
                              <a:gd name="T65" fmla="*/ T64 w 46"/>
                              <a:gd name="T66" fmla="+- 0 7555 7522"/>
                              <a:gd name="T67" fmla="*/ 7555 h 127"/>
                              <a:gd name="T68" fmla="+- 0 6535 6524"/>
                              <a:gd name="T69" fmla="*/ T68 w 46"/>
                              <a:gd name="T70" fmla="+- 0 7555 7522"/>
                              <a:gd name="T71" fmla="*/ 7555 h 127"/>
                              <a:gd name="T72" fmla="+- 0 6535 6524"/>
                              <a:gd name="T73" fmla="*/ T72 w 46"/>
                              <a:gd name="T74" fmla="+- 0 7532 7522"/>
                              <a:gd name="T75" fmla="*/ 7532 h 127"/>
                              <a:gd name="T76" fmla="+- 0 6551 6524"/>
                              <a:gd name="T77" fmla="*/ T76 w 46"/>
                              <a:gd name="T78" fmla="+- 0 7522 7522"/>
                              <a:gd name="T79" fmla="*/ 7522 h 127"/>
                              <a:gd name="T80" fmla="+- 0 6551 6524"/>
                              <a:gd name="T81" fmla="*/ T80 w 46"/>
                              <a:gd name="T82" fmla="+- 0 7555 7522"/>
                              <a:gd name="T83" fmla="*/ 7555 h 127"/>
                              <a:gd name="T84" fmla="+- 0 6567 6524"/>
                              <a:gd name="T85" fmla="*/ T84 w 46"/>
                              <a:gd name="T86" fmla="+- 0 7555 7522"/>
                              <a:gd name="T87" fmla="*/ 7555 h 127"/>
                              <a:gd name="T88" fmla="+- 0 6567 6524"/>
                              <a:gd name="T89" fmla="*/ T88 w 46"/>
                              <a:gd name="T90" fmla="+- 0 7567 7522"/>
                              <a:gd name="T91" fmla="*/ 7567 h 127"/>
                              <a:gd name="T92" fmla="+- 0 6551 6524"/>
                              <a:gd name="T93" fmla="*/ T92 w 46"/>
                              <a:gd name="T94" fmla="+- 0 7567 7522"/>
                              <a:gd name="T95" fmla="*/ 7567 h 127"/>
                              <a:gd name="T96" fmla="+- 0 6551 6524"/>
                              <a:gd name="T97" fmla="*/ T96 w 46"/>
                              <a:gd name="T98" fmla="+- 0 7622 7522"/>
                              <a:gd name="T99" fmla="*/ 7622 h 127"/>
                              <a:gd name="T100" fmla="+- 0 6551 6524"/>
                              <a:gd name="T101" fmla="*/ T100 w 46"/>
                              <a:gd name="T102" fmla="+- 0 7626 7522"/>
                              <a:gd name="T103" fmla="*/ 7626 h 127"/>
                              <a:gd name="T104" fmla="+- 0 6551 6524"/>
                              <a:gd name="T105" fmla="*/ T104 w 46"/>
                              <a:gd name="T106" fmla="+- 0 7629 7522"/>
                              <a:gd name="T107" fmla="*/ 7629 h 127"/>
                              <a:gd name="T108" fmla="+- 0 6552 6524"/>
                              <a:gd name="T109" fmla="*/ T108 w 46"/>
                              <a:gd name="T110" fmla="+- 0 7630 7522"/>
                              <a:gd name="T111" fmla="*/ 7630 h 127"/>
                              <a:gd name="T112" fmla="+- 0 6552 6524"/>
                              <a:gd name="T113" fmla="*/ T112 w 46"/>
                              <a:gd name="T114" fmla="+- 0 7632 7522"/>
                              <a:gd name="T115" fmla="*/ 7632 h 127"/>
                              <a:gd name="T116" fmla="+- 0 6553 6524"/>
                              <a:gd name="T117" fmla="*/ T116 w 46"/>
                              <a:gd name="T118" fmla="+- 0 7633 7522"/>
                              <a:gd name="T119" fmla="*/ 7633 h 127"/>
                              <a:gd name="T120" fmla="+- 0 6554 6524"/>
                              <a:gd name="T121" fmla="*/ T120 w 46"/>
                              <a:gd name="T122" fmla="+- 0 7633 7522"/>
                              <a:gd name="T123" fmla="*/ 7633 h 127"/>
                              <a:gd name="T124" fmla="+- 0 6556 6524"/>
                              <a:gd name="T125" fmla="*/ T124 w 46"/>
                              <a:gd name="T126" fmla="+- 0 7634 7522"/>
                              <a:gd name="T127" fmla="*/ 7634 h 127"/>
                              <a:gd name="T128" fmla="+- 0 6558 6524"/>
                              <a:gd name="T129" fmla="*/ T128 w 46"/>
                              <a:gd name="T130" fmla="+- 0 7634 7522"/>
                              <a:gd name="T131" fmla="*/ 7634 h 127"/>
                              <a:gd name="T132" fmla="+- 0 6560 6524"/>
                              <a:gd name="T133" fmla="*/ T132 w 46"/>
                              <a:gd name="T134" fmla="+- 0 7634 7522"/>
                              <a:gd name="T135" fmla="*/ 7634 h 127"/>
                              <a:gd name="T136" fmla="+- 0 6562 6524"/>
                              <a:gd name="T137" fmla="*/ T136 w 46"/>
                              <a:gd name="T138" fmla="+- 0 7634 7522"/>
                              <a:gd name="T139" fmla="*/ 7634 h 127"/>
                              <a:gd name="T140" fmla="+- 0 6564 6524"/>
                              <a:gd name="T141" fmla="*/ T140 w 46"/>
                              <a:gd name="T142" fmla="+- 0 7634 7522"/>
                              <a:gd name="T143" fmla="*/ 7634 h 127"/>
                              <a:gd name="T144" fmla="+- 0 6567 6524"/>
                              <a:gd name="T145" fmla="*/ T144 w 46"/>
                              <a:gd name="T146" fmla="+- 0 7634 7522"/>
                              <a:gd name="T147" fmla="*/ 763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46" h="127">
                                <a:moveTo>
                                  <a:pt x="43" y="112"/>
                                </a:moveTo>
                                <a:lnTo>
                                  <a:pt x="45" y="126"/>
                                </a:lnTo>
                                <a:lnTo>
                                  <a:pt x="41" y="127"/>
                                </a:lnTo>
                                <a:lnTo>
                                  <a:pt x="37" y="127"/>
                                </a:lnTo>
                                <a:lnTo>
                                  <a:pt x="33" y="127"/>
                                </a:lnTo>
                                <a:lnTo>
                                  <a:pt x="27" y="127"/>
                                </a:lnTo>
                                <a:lnTo>
                                  <a:pt x="23" y="126"/>
                                </a:lnTo>
                                <a:lnTo>
                                  <a:pt x="20" y="125"/>
                                </a:lnTo>
                                <a:lnTo>
                                  <a:pt x="17" y="123"/>
                                </a:lnTo>
                                <a:lnTo>
                                  <a:pt x="14" y="120"/>
                                </a:lnTo>
                                <a:lnTo>
                                  <a:pt x="13" y="117"/>
                                </a:lnTo>
                                <a:lnTo>
                                  <a:pt x="12" y="114"/>
                                </a:lnTo>
                                <a:lnTo>
                                  <a:pt x="11" y="108"/>
                                </a:lnTo>
                                <a:lnTo>
                                  <a:pt x="11" y="99"/>
                                </a:lnTo>
                                <a:lnTo>
                                  <a:pt x="11" y="45"/>
                                </a:lnTo>
                                <a:lnTo>
                                  <a:pt x="0" y="45"/>
                                </a:lnTo>
                                <a:lnTo>
                                  <a:pt x="0" y="33"/>
                                </a:lnTo>
                                <a:lnTo>
                                  <a:pt x="11" y="33"/>
                                </a:lnTo>
                                <a:lnTo>
                                  <a:pt x="11" y="10"/>
                                </a:lnTo>
                                <a:lnTo>
                                  <a:pt x="27" y="0"/>
                                </a:lnTo>
                                <a:lnTo>
                                  <a:pt x="27" y="33"/>
                                </a:lnTo>
                                <a:lnTo>
                                  <a:pt x="43" y="33"/>
                                </a:lnTo>
                                <a:lnTo>
                                  <a:pt x="43" y="45"/>
                                </a:lnTo>
                                <a:lnTo>
                                  <a:pt x="27" y="45"/>
                                </a:lnTo>
                                <a:lnTo>
                                  <a:pt x="27" y="100"/>
                                </a:lnTo>
                                <a:lnTo>
                                  <a:pt x="27" y="104"/>
                                </a:lnTo>
                                <a:lnTo>
                                  <a:pt x="27" y="107"/>
                                </a:lnTo>
                                <a:lnTo>
                                  <a:pt x="28" y="108"/>
                                </a:lnTo>
                                <a:lnTo>
                                  <a:pt x="28" y="110"/>
                                </a:lnTo>
                                <a:lnTo>
                                  <a:pt x="29" y="111"/>
                                </a:lnTo>
                                <a:lnTo>
                                  <a:pt x="30" y="111"/>
                                </a:lnTo>
                                <a:lnTo>
                                  <a:pt x="32" y="112"/>
                                </a:lnTo>
                                <a:lnTo>
                                  <a:pt x="34" y="112"/>
                                </a:lnTo>
                                <a:lnTo>
                                  <a:pt x="36" y="112"/>
                                </a:lnTo>
                                <a:lnTo>
                                  <a:pt x="38" y="112"/>
                                </a:lnTo>
                                <a:lnTo>
                                  <a:pt x="40" y="112"/>
                                </a:lnTo>
                                <a:lnTo>
                                  <a:pt x="43" y="11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C6AD3" id="Group 252" o:spid="_x0000_s1026" style="position:absolute;margin-left:66.5pt;margin-top:302pt;width:480pt;height:264pt;z-index:-251653120;mso-position-horizontal-relative:page;mso-position-vertical-relative:page" coordorigin="1330,6040" coordsize="9600,5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">
                <v:shape id="Freeform 63" o:spid="_x0000_s1027" style="position:absolute;left:1338;top:6047;width:9585;height:5265;visibility:visible;mso-wrap-style:square;v-text-anchor:top" coordsize="9585,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" path="m,5153l,113r,-7l,98,2,91,3,84,5,77,8,70r3,-7l14,57r4,-7l23,44r4,-5l32,33r6,-5l43,24,105,1,112,,9472,r62,19l9552,33r5,6l9561,44r5,6l9570,57r3,6l9576,70r3,7l9581,84r1,7l9584,98r1,8l9585,113r,5040l9585,5160r-1,8l9582,5175r-1,7l9579,5189r-3,7l9573,5203r-3,6l9566,5215r-5,7l9557,5227r-5,6l9546,5238r-5,4l9534,5247r-6,4l9522,5254r-7,3l9508,5260r-7,2l9494,5263r-7,2l9479,5265r-7,l112,5265,49,5247r-6,-5l38,5238r-6,-5l27,5227r-4,-5l18,5215r-4,-6l11,5203r-3,-7l5,5189r-2,-7l2,5175,,5168r,-8l,5153xe" filled="f" strokecolor="#d9dbdf">
                  <v:path arrowok="t" o:connecttype="custom" o:connectlocs="0,6160;0,6145;3,6131;8,6117;14,6104;23,6091;32,6080;43,6071;112,6047;9534,6066;9557,6086;9566,6097;9573,6110;9579,6124;9582,6138;9585,6153;9585,11200;9584,11215;9581,11229;9576,11243;9570,11256;9561,11269;9552,11280;9541,11289;9528,11298;9515,11304;9501,11309;9487,11312;9472,11312;49,11294;38,11285;27,11274;18,11262;11,11250;5,11236;2,11222;0,11207" o:connectangles="0,0,0,0,0,0,0,0,0,0,0,0,0,0,0,0,0,0,0,0,0,0,0,0,0,0,0,0,0,0,0,0,0,0,0,0,0"/>
                </v:shape>
                <v:shape id="Freeform 64" o:spid="_x0000_s1028" style="position:absolute;left:1705;top:7195;width:9030;height:3750;visibility:visible;mso-wrap-style:square;v-text-anchor:top" coordsize="9030,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" path="m9030,l,,,3750r9030,l9030,xe" stroked="f">
                  <v:path arrowok="t" o:connecttype="custom" o:connectlocs="9030,7195;0,7195;0,10945;9030,10945;9030,7195" o:connectangles="0,0,0,0,0"/>
                </v:shape>
                <v:shape id="Freeform 65" o:spid="_x0000_s1029"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" path="m8280,l,e" filled="f" strokecolor="#ccc" strokeweight=".85pt">
                  <v:path arrowok="t" o:connecttype="custom" o:connectlocs="8280,0;0,0" o:connectangles="0,0"/>
                </v:shape>
                <v:shape id="Freeform 66" o:spid="_x0000_s1030"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" path="m,l8280,e" filled="f" strokecolor="#ccc" strokeweight=".85pt">
                  <v:path arrowok="t" o:connecttype="custom" o:connectlocs="0,0;8280,0" o:connectangles="0,0"/>
                </v:shape>
                <v:shape id="Freeform 67" o:spid="_x0000_s1031" style="position:absolute;left:7435;top:919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" path="m,l3300,e" filled="f" strokecolor="#ccc" strokeweight=".85pt">
                  <v:path arrowok="t" o:connecttype="custom" o:connectlocs="0,0;3300,0" o:connectangles="0,0"/>
                </v:shape>
                <v:shape id="Freeform 68" o:spid="_x0000_s1032" style="position:absolute;left:2455;top:919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" path="m,l3300,e" filled="f" strokecolor="#ccc" strokeweight=".85pt">
                  <v:path arrowok="t" o:connecttype="custom" o:connectlocs="0,0;3300,0" o:connectangles="0,0"/>
                </v:shape>
                <v:shape id="Freeform 69" o:spid="_x0000_s1033" style="position:absolute;left:7435;top:819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" path="m,l3300,e" filled="f" strokecolor="#ccc" strokeweight=".85pt">
                  <v:path arrowok="t" o:connecttype="custom" o:connectlocs="0,0;3300,0" o:connectangles="0,0"/>
                </v:shape>
                <v:shape id="Freeform 70" o:spid="_x0000_s1034" style="position:absolute;left:2455;top:819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" path="m,l3300,e" filled="f" strokecolor="#ccc" strokeweight=".85pt">
                  <v:path arrowok="t" o:connecttype="custom" o:connectlocs="0,0;3300,0" o:connectangles="0,0"/>
                </v:shape>
                <v:shape id="Freeform 71" o:spid="_x0000_s1035" style="position:absolute;left:7435;top:970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" path="m,l3300,e" filled="f" strokecolor="#ebebeb" strokeweight=".85pt">
                  <v:path arrowok="t" o:connecttype="custom" o:connectlocs="0,0;3300,0" o:connectangles="0,0"/>
                </v:shape>
                <v:shape id="Freeform 72" o:spid="_x0000_s1036" style="position:absolute;left:2455;top:970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" path="m,l3300,e" filled="f" strokecolor="#ebebeb" strokeweight=".85pt">
                  <v:path arrowok="t" o:connecttype="custom" o:connectlocs="0,0;3300,0" o:connectangles="0,0"/>
                </v:shape>
                <v:shape id="Freeform 73" o:spid="_x0000_s1037" style="position:absolute;left:7435;top:870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" path="m,l3300,e" filled="f" strokecolor="#ebebeb" strokeweight=".85pt">
                  <v:path arrowok="t" o:connecttype="custom" o:connectlocs="0,0;3300,0" o:connectangles="0,0"/>
                </v:shape>
                <v:shape id="Freeform 74" o:spid="_x0000_s1038" style="position:absolute;left:2455;top:870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" path="m,l3300,e" filled="f" strokecolor="#ebebeb" strokeweight=".85pt">
                  <v:path arrowok="t" o:connecttype="custom" o:connectlocs="0,0;3300,0" o:connectangles="0,0"/>
                </v:shape>
                <v:shape id="Freeform 75" o:spid="_x0000_s1039" style="position:absolute;left:4045;top:10199;width:1695;height:0;visibility:visible;mso-wrap-style:square;v-text-anchor:top" coordsize="16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" path="m,l1695,e" filled="f" strokecolor="#36c" strokeweight=".16758mm">
                  <v:path arrowok="t" o:connecttype="custom" o:connectlocs="0,0;1695,0" o:connectangles="0,0"/>
                </v:shape>
                <v:shape id="Freeform 76" o:spid="_x0000_s1040" style="position:absolute;left:5755;top:7810;width:1680;height:2385;visibility:visible;mso-wrap-style:square;v-text-anchor:top" coordsize="1680,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" path="m,l1680,r,2385l,2385,,xe" fillcolor="#db3812" stroked="f">
                  <v:path arrowok="t" o:connecttype="custom" o:connectlocs="0,7810;1680,7810;1680,10195;0,10195;0,7810" o:connectangles="0,0,0,0,0"/>
                </v:shape>
                <v:shape id="Freeform 77" o:spid="_x0000_s1041" style="position:absolute;left:7450;top:9805;width:1695;height:390;visibility:visible;mso-wrap-style:square;v-text-anchor:top" coordsize="169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" path="m,l1695,r,390l,390,,xe" fillcolor="#f90" stroked="f">
                  <v:path arrowok="t" o:connecttype="custom" o:connectlocs="0,9805;1695,9805;1695,10195;0,10195;0,9805" o:connectangles="0,0,0,0,0"/>
                </v:shape>
                <v:shape id="Freeform 78" o:spid="_x0000_s1042"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" path="m8280,l,e" filled="f" strokecolor="#333" strokeweight=".85pt">
                  <v:path arrowok="t" o:connecttype="custom" o:connectlocs="8280,0;0,0" o:connectangles="0,0"/>
                </v:shape>
                <v:shape id="Freeform 79" o:spid="_x0000_s1043"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" path="m,l8280,e" filled="f" strokecolor="#333" strokeweight=".85pt">
                  <v:path arrowok="t" o:connecttype="custom" o:connectlocs="0,0;8280,0" o:connectangles="0,0"/>
                </v:shape>
                <v:shape id="Freeform 80" o:spid="_x0000_s1044" style="position:absolute;left:2894;top:7519;width:102;height:129;visibility:visible;mso-wrap-style:square;v-text-anchor:top" coordsize="102,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" path="m43,129l43,15,,15,,,102,r,15l60,15r,114l43,129xe" filled="f" strokecolor="white" strokeweight="2.25pt">
                  <v:path arrowok="t" o:connecttype="custom" o:connectlocs="43,7648;43,7534;0,7534;0,7519;102,7519;102,7534;60,7534;60,7648;43,7648" o:connectangles="0,0,0,0,0,0,0,0,0"/>
                </v:shape>
                <v:shape id="Freeform 81" o:spid="_x0000_s1045" style="position:absolute;left:298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" path="m,48l3,26,14,11,22,3,32,,44,,57,,67,4r8,8l83,21r4,11l87,47r,12l86,68r-4,7l78,82r-5,6l66,91r-7,4l52,97r-8,l31,97,20,93,12,85,4,76,,64,,48xe" filled="f" strokecolor="white" strokeweight="2.25pt">
                  <v:path arrowok="t" o:connecttype="custom" o:connectlocs="0,7601;3,7579;14,7564;22,7556;32,7553;44,7553;57,7553;67,7557;75,7565;83,7574;87,7585;87,7600;87,7612;86,7621;82,7628;78,7635;73,7641;66,7644;59,7648;52,7650;44,7650;31,7650;20,7646;12,7638;4,7629;0,7617;0,7601" o:connectangles="0,0,0,0,0,0,0,0,0,0,0,0,0,0,0,0,0,0,0,0,0,0,0,0,0,0,0"/>
                </v:shape>
                <v:shape id="Freeform 82" o:spid="_x0000_s1046" style="position:absolute;left:3002;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" path="m,35l,47r3,9l8,62r5,6l20,71r8,l36,71r6,-3l47,62r6,-6l55,47r,-12l55,23,53,15,47,9,42,3,36,,28,,20,,13,3,8,9,3,14,,23,,35xe" filled="f" strokecolor="white" strokeweight="2.25pt">
                  <v:path arrowok="t" o:connecttype="custom" o:connectlocs="0,7601;0,7613;3,7622;8,7628;13,7634;20,7637;28,7637;36,7637;42,7634;47,7628;53,7622;55,7613;55,7601;55,7589;53,7581;47,7575;42,7569;36,7566;28,7566;20,7566;13,7569;8,7575;3,7580;0,7589;0,7601" o:connectangles="0,0,0,0,0,0,0,0,0,0,0,0,0,0,0,0,0,0,0,0,0,0,0,0,0"/>
                </v:shape>
                <v:shape id="Freeform 83" o:spid="_x0000_s1047" style="position:absolute;left:308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" path="m,48l4,26,14,11,23,3,32,,44,,57,,67,4r8,8l83,21r5,11l88,47r,12l86,68r-4,7l79,82r-6,6l66,91r-6,4l52,97r-8,l31,97,20,93,12,85,4,76,,64,,48xe" filled="f" strokecolor="white" strokeweight="2.25pt">
                  <v:path arrowok="t" o:connecttype="custom" o:connectlocs="0,7601;4,7579;14,7564;23,7556;32,7553;44,7553;57,7553;67,7557;75,7565;83,7574;88,7585;88,7600;88,7612;86,7621;82,7628;79,7635;73,7641;66,7644;60,7648;52,7650;44,7650;31,7650;20,7646;12,7638;4,7629;0,7617;0,7601" o:connectangles="0,0,0,0,0,0,0,0,0,0,0,0,0,0,0,0,0,0,0,0,0,0,0,0,0,0,0"/>
                </v:shape>
                <v:shape id="Freeform 84" o:spid="_x0000_s1048" style="position:absolute;left:3102;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" path="m,35l,47r3,9l8,62r5,6l20,71r8,l36,71r6,-3l47,62r6,-6l55,47r,-12l55,23,53,15,47,9,42,3,36,,28,,20,,13,3,8,9,3,14,,23,,35xe" filled="f" strokecolor="white" strokeweight="2.25pt">
                  <v:path arrowok="t" o:connecttype="custom" o:connectlocs="0,7601;0,7613;3,7622;8,7628;13,7634;20,7637;28,7637;36,7637;42,7634;47,7628;53,7622;55,7613;55,7601;55,7589;53,7581;47,7575;42,7569;36,7566;28,7566;20,7566;13,7569;8,7575;3,7580;0,7589;0,7601" o:connectangles="0,0,0,0,0,0,0,0,0,0,0,0,0,0,0,0,0,0,0,0,0,0,0,0,0"/>
                </v:shape>
                <v:shape id="Freeform 85" o:spid="_x0000_s1049" style="position:absolute;left:3243;top:7519;width:81;height:129;visibility:visible;mso-wrap-style:square;v-text-anchor:top" coordsize="81,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" path="m,129l,,17,r,114l81,114r,15l,129xe" filled="f" strokecolor="white" strokeweight="2.25pt">
                  <v:path arrowok="t" o:connecttype="custom" o:connectlocs="0,7648;0,7519;17,7519;17,7633;81,7633;81,7648;0,7648" o:connectangles="0,0,0,0,0,0,0"/>
                </v:shape>
                <v:shape id="Freeform 86" o:spid="_x0000_s1050" style="position:absolute;left:333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" path="m,48l4,26,14,11,23,3,33,,44,,57,,67,4r9,8l84,21r4,11l88,47r,12l86,68r-4,7l79,82r-5,6l67,91r-7,4l52,97r-8,l31,97,20,93,12,85,4,76,,64,,48xe" filled="f" strokecolor="white" strokeweight="2.25pt">
                  <v:path arrowok="t" o:connecttype="custom" o:connectlocs="0,7601;4,7579;14,7564;23,7556;33,7553;44,7553;57,7553;67,7557;76,7565;84,7574;88,7585;88,7600;88,7612;86,7621;82,7628;79,7635;74,7641;67,7644;60,7648;52,7650;44,7650;31,7650;20,7646;12,7638;4,7629;0,7617;0,7601" o:connectangles="0,0,0,0,0,0,0,0,0,0,0,0,0,0,0,0,0,0,0,0,0,0,0,0,0,0,0"/>
                </v:shape>
                <v:shape id="Freeform 87" o:spid="_x0000_s1051" style="position:absolute;left:3353;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" path="m,35l,47r2,9l7,62r6,6l19,71r8,l35,71r6,-3l47,62r5,-6l55,47r,-12l55,23,52,15,47,9,41,3,35,,27,,19,,13,3,7,9,2,14,,23,,35xe" filled="f" strokecolor="white" strokeweight="2.25pt">
                  <v:path arrowok="t" o:connecttype="custom" o:connectlocs="0,7601;0,7613;2,7622;7,7628;13,7634;19,7637;27,7637;35,7637;41,7634;47,7628;52,7622;55,7613;55,7601;55,7589;52,7581;47,7575;41,7569;35,7566;27,7566;19,7566;13,7569;7,7575;2,7580;0,7589;0,7601" o:connectangles="0,0,0,0,0,0,0,0,0,0,0,0,0,0,0,0,0,0,0,0,0,0,0,0,0"/>
                </v:shape>
                <v:shape id="Freeform 88" o:spid="_x0000_s1052" style="position:absolute;left:3442;top:7553;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" path="m,95l,2r15,l15,15,21,5,31,,44,r6,l55,1r5,2l64,5r4,2l70,11r3,3l74,18r1,4l76,25r,5l76,38r,57l60,95r,-57l60,32r,-5l58,24,57,21,55,18,52,16,49,14,45,13r-4,l34,13r-6,2l23,20r-4,4l16,32r,12l16,95,,95xe" filled="f" strokecolor="white" strokeweight="2.25pt">
                  <v:path arrowok="t" o:connecttype="custom" o:connectlocs="0,7648;0,7555;15,7555;15,7568;21,7558;31,7553;44,7553;50,7553;55,7554;60,7556;64,7558;68,7560;70,7564;73,7567;74,7571;75,7575;76,7578;76,7583;76,7591;76,7648;60,7648;60,7591;60,7585;60,7580;58,7577;57,7574;55,7571;52,7569;49,7567;45,7566;41,7566;34,7566;28,7568;23,7573;19,7577;16,7585;16,7597;16,7648;0,7648" o:connectangles="0,0,0,0,0,0,0,0,0,0,0,0,0,0,0,0,0,0,0,0,0,0,0,0,0,0,0,0,0,0,0,0,0,0,0,0,0,0,0"/>
                </v:shape>
                <v:shape id="Freeform 89" o:spid="_x0000_s1053" style="position:absolute;left:3536;top:7553;width:82;height:133;visibility:visible;mso-wrap-style:square;v-text-anchor:top" coordsize="8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" path="m4,103r15,2l20,110r1,3l24,115r4,3l34,120r6,l48,120r5,-2l57,115r4,-3l64,108r1,-5l66,100r1,-7l67,83r-7,8l51,95r-10,l28,95,18,90,11,81,4,72,,61,,48,,39,2,31,5,23,8,16r5,-6l19,6,25,2,33,r8,l52,r9,4l68,13,68,2r15,l83,82r,15l81,107r-3,6l75,119r-4,5l64,128r-6,3l50,133r-10,l29,133r-9,-3l13,125,7,120,3,113,4,103xe" filled="f" strokecolor="white" strokeweight="2.25pt">
                  <v:path arrowok="t" o:connecttype="custom" o:connectlocs="4,7656;19,7658;20,7663;21,7666;24,7668;28,7671;34,7673;40,7673;48,7673;53,7671;57,7668;61,7665;64,7661;65,7656;66,7653;67,7646;67,7636;60,7644;51,7648;41,7648;28,7648;18,7643;11,7634;4,7625;0,7614;0,7601;0,7592;2,7584;5,7576;8,7569;13,7563;19,7559;25,7555;33,7553;41,7553;52,7553;61,7557;68,7566;68,7555;83,7555;83,7635;83,7650;81,7660;78,7666;75,7672;71,7677;64,7681;58,7684;50,7686;40,7686;29,7686;20,7683;13,7678;7,7673;3,7666;4,7656" o:connectangles="0,0,0,0,0,0,0,0,0,0,0,0,0,0,0,0,0,0,0,0,0,0,0,0,0,0,0,0,0,0,0,0,0,0,0,0,0,0,0,0,0,0,0,0,0,0,0,0,0,0,0,0,0,0,0,0"/>
                </v:shape>
                <v:shape id="Freeform 90" o:spid="_x0000_s1054" style="position:absolute;left:3553;top:7566;width:51;height:69;visibility:visible;mso-wrap-style:square;v-text-anchor:top" coordsize="5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" path="m,34l,46r2,9l7,60r5,6l18,69r7,l32,69r7,-3l43,61r5,-6l51,46r,-12l51,23,48,14,43,8,38,3,32,,25,,18,,12,3,7,8,2,14,,22,,34xe" filled="f" strokecolor="white" strokeweight="2.25pt">
                  <v:path arrowok="t" o:connecttype="custom" o:connectlocs="0,7600;0,7612;2,7621;7,7626;12,7632;18,7635;25,7635;32,7635;39,7632;43,7627;48,7621;51,7612;51,7600;51,7589;48,7580;43,7574;38,7569;32,7566;25,7566;18,7566;12,7569;7,7574;2,7580;0,7588;0,7600" o:connectangles="0,0,0,0,0,0,0,0,0,0,0,0,0,0,0,0,0,0,0,0,0,0,0,0,0"/>
                </v:shape>
                <v:shape id="Freeform 91" o:spid="_x0000_s1055" style="position:absolute;left:4353;top:7517;width:103;height:133;visibility:visible;mso-wrap-style:square;v-text-anchor:top" coordsize="103,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" path="m,90l16,88r1,7l19,100r2,4l24,108r5,4l34,114r6,3l47,118r7,l61,118r5,-1l71,115r5,-2l80,110r3,-3l85,104r1,-4l86,96r,-4l85,88,83,85,80,82,76,80,71,78,68,76,60,74,48,72,36,69,28,66,23,64,17,60,13,56,10,52,7,47,5,41r,-6l5,29,7,23r4,-6l14,12,20,7,27,4,34,1,42,r8,l60,r8,1l76,5r7,3l89,12r3,6l96,24r2,7l99,38,82,40r,-8l79,25,74,21,68,17,61,15r-10,l41,15r-8,2l29,21r-5,3l21,29r,5l21,39r2,4l26,46r4,3l38,52r14,3l66,58r10,3l81,63r7,4l94,71r3,5l101,82r2,6l103,95r,6l101,108r-4,6l93,120r-6,5l80,128r-8,4l64,133r-9,l43,133r-9,-2l26,128r-8,-3l12,120,7,113,3,106,,98,,90xe" filled="f" strokecolor="white" strokeweight="2.25pt">
                  <v:path arrowok="t" o:connecttype="custom" o:connectlocs="16,7605;19,7617;24,7625;34,7631;47,7635;61,7635;71,7632;80,7627;85,7621;86,7613;85,7605;80,7599;71,7595;60,7591;36,7586;23,7581;13,7573;7,7564;5,7552;7,7540;14,7529;27,7521;42,7517;60,7517;76,7522;89,7529;96,7541;99,7555;82,7549;74,7538;61,7532;41,7532;29,7538;21,7546;21,7556;26,7563;38,7569;66,7575;81,7580;94,7588;101,7599;103,7612;101,7625;93,7637;80,7645;64,7650;43,7650;26,7645;12,7637;3,7623;0,7607" o:connectangles="0,0,0,0,0,0,0,0,0,0,0,0,0,0,0,0,0,0,0,0,0,0,0,0,0,0,0,0,0,0,0,0,0,0,0,0,0,0,0,0,0,0,0,0,0,0,0,0,0,0,0"/>
                </v:shape>
                <v:shape id="Freeform 92" o:spid="_x0000_s1056" style="position:absolute;left:4477;top:755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" path="m61,93r,-14l54,90,44,95r-13,l26,95,21,94,16,92,11,90,8,87,5,84,3,81,1,77r,-5l,69,,64,,57,,,15,r,51l15,60r1,5l16,68r1,4l19,76r4,2l26,80r4,1l35,81r4,l44,80r4,-2l52,75r3,-3l57,68r2,-4l59,58r,-8l59,,75,r,93l61,93xe" filled="f" strokecolor="white" strokeweight="2.25pt">
                  <v:path arrowok="t" o:connecttype="custom" o:connectlocs="61,7648;61,7634;54,7645;44,7650;31,7650;26,7650;21,7649;16,7647;11,7645;8,7642;5,7639;3,7636;1,7632;1,7627;0,7624;0,7619;0,7612;0,7555;15,7555;15,7606;15,7615;16,7620;16,7623;17,7627;19,7631;23,7633;26,7635;30,7636;35,7636;39,7636;44,7635;48,7633;52,7630;55,7627;57,7623;59,7619;59,7613;59,7605;59,7555;75,7555;75,7648;61,7648" o:connectangles="0,0,0,0,0,0,0,0,0,0,0,0,0,0,0,0,0,0,0,0,0,0,0,0,0,0,0,0,0,0,0,0,0,0,0,0,0,0,0,0,0,0"/>
                </v:shape>
                <v:shape id="Freeform 93" o:spid="_x0000_s1057" style="position:absolute;left:4567;top:751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" path="m14,131r,-81l,50,,38r14,l14,28r,-7l14,17r1,-3l17,10,20,6,24,4,27,1,33,r7,l44,r5,l54,2,52,15r-3,l46,14r-3,l38,14r-3,1l33,18r-2,2l30,23r,6l30,38r18,l48,50r-18,l30,131r-16,xe" filled="f" strokecolor="white" strokeweight="2.25pt">
                  <v:path arrowok="t" o:connecttype="custom" o:connectlocs="14,7648;14,7567;0,7567;0,7555;14,7555;14,7545;14,7538;14,7534;15,7531;17,7527;20,7523;24,7521;27,7518;33,7517;40,7517;44,7517;49,7517;54,7519;52,7532;49,7532;46,7531;43,7531;38,7531;35,7532;33,7535;31,7537;30,7540;30,7546;30,7555;48,7555;48,7567;30,7567;30,7648;14,7648" o:connectangles="0,0,0,0,0,0,0,0,0,0,0,0,0,0,0,0,0,0,0,0,0,0,0,0,0,0,0,0,0,0,0,0,0,0"/>
                </v:shape>
                <v:shape id="Freeform 94" o:spid="_x0000_s1058" style="position:absolute;left:4614;top:751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" path="m14,131r,-81l,50,,38r14,l14,28r,-7l14,17r1,-3l17,10,19,6,23,4,27,1,32,r7,l44,r5,l54,2,52,15r-3,l45,14r-3,l38,14r-4,1l32,18r-2,2l29,23r,6l29,38r18,l47,50r-18,l29,131r-15,xe" filled="f" strokecolor="white" strokeweight="2.25pt">
                  <v:path arrowok="t" o:connecttype="custom" o:connectlocs="14,7648;14,7567;0,7567;0,7555;14,7555;14,7545;14,7538;14,7534;15,7531;17,7527;19,7523;23,7521;27,7518;32,7517;39,7517;44,7517;49,7517;54,7519;52,7532;49,7532;45,7531;42,7531;38,7531;34,7532;32,7535;30,7537;29,7540;29,7546;29,7555;47,7555;47,7567;29,7567;29,7648;14,7648" o:connectangles="0,0,0,0,0,0,0,0,0,0,0,0,0,0,0,0,0,0,0,0,0,0,0,0,0,0,0,0,0,0,0,0,0,0"/>
                </v:shape>
                <v:shape id="Freeform 95" o:spid="_x0000_s1059" style="position:absolute;left:4651;top:7528;width:61;height: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" path="m,l61,e" filled="f" strokecolor="white" strokeweight="1.1499mm">
                  <v:path arrowok="t" o:connecttype="custom" o:connectlocs="0,0;61,0" o:connectangles="0,0"/>
                </v:shape>
                <v:shape id="Freeform 96" o:spid="_x0000_s1060" style="position:absolute;left:4709;top:7553;width:81;height:98;visibility:visible;mso-wrap-style:square;v-text-anchor:top" coordsize="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" path="m66,61r15,2l80,74r-5,8l68,88r-7,6l53,97r-11,l30,97,19,93,12,85,4,76,,64,,49,,39,2,30,5,22,8,15,13,9,20,5,27,1,34,r8,l53,r8,2l67,7r7,5l78,20r2,9l64,31,63,25,60,20,57,17,53,14,48,13r-5,l35,13r-6,2l24,21r-5,6l16,36r,12l16,61r3,9l23,76r5,5l34,84r8,l48,84r6,-2l58,78r4,-3l65,69r1,-8xe" filled="f" strokecolor="white" strokeweight="2.25pt">
                  <v:path arrowok="t" o:connecttype="custom" o:connectlocs="66,7614;81,7616;80,7627;75,7635;68,7641;61,7647;53,7650;42,7650;30,7650;19,7646;12,7638;4,7629;0,7617;0,7602;0,7592;2,7583;5,7575;8,7568;13,7562;20,7558;27,7554;34,7553;42,7553;53,7553;61,7555;67,7560;74,7565;78,7573;80,7582;64,7584;63,7578;60,7573;57,7570;53,7567;48,7566;43,7566;35,7566;29,7568;24,7574;19,7580;16,7589;16,7601;16,7614;19,7623;23,7629;28,7634;34,7637;42,7637;48,7637;54,7635;58,7631;62,7628;65,7622;66,7614" o:connectangles="0,0,0,0,0,0,0,0,0,0,0,0,0,0,0,0,0,0,0,0,0,0,0,0,0,0,0,0,0,0,0,0,0,0,0,0,0,0,0,0,0,0,0,0,0,0,0,0,0,0,0,0,0,0"/>
                </v:shape>
                <v:shape id="Freeform 97" o:spid="_x0000_s1061" style="position:absolute;left:4781;top:7528;width:61;height:0;visibility:visible;mso-wrap-style:square;v-text-anchor:top" coordsize="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" path="m,l61,e" filled="f" strokecolor="white" strokeweight="1.1499mm">
                  <v:path arrowok="t" o:connecttype="custom" o:connectlocs="0,0;61,0" o:connectangles="0,0"/>
                </v:shape>
                <v:shape id="Freeform 98" o:spid="_x0000_s1062" style="position:absolute;left:4839;top:755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" path="m69,65r16,2l82,77r-4,7l71,89r-7,5l55,97r-11,l30,97,20,93,12,84,4,76,,64,,49,,33,4,21r8,-8l20,4,30,,43,,56,,66,4r8,8l82,21r4,12l86,48r,1l86,50r-1,2l16,52r,11l19,70r6,6l30,81r6,3l44,84r6,l55,83r4,-3l63,76r3,-4l69,65xe" filled="f" strokecolor="white" strokeweight="2.25pt">
                  <v:path arrowok="t" o:connecttype="custom" o:connectlocs="69,7618;85,7620;82,7630;78,7637;71,7642;64,7647;55,7650;44,7650;30,7650;20,7646;12,7637;4,7629;0,7617;0,7602;0,7586;4,7574;12,7566;20,7557;30,7553;43,7553;56,7553;66,7557;74,7565;82,7574;86,7586;86,7601;86,7602;86,7603;85,7605;16,7605;16,7616;19,7623;25,7629;30,7634;36,7637;44,7637;50,7637;55,7636;59,7633;63,7629;66,7625;69,7618" o:connectangles="0,0,0,0,0,0,0,0,0,0,0,0,0,0,0,0,0,0,0,0,0,0,0,0,0,0,0,0,0,0,0,0,0,0,0,0,0,0,0,0,0,0"/>
                </v:shape>
                <v:shape id="Freeform 99" o:spid="_x0000_s1063" style="position:absolute;left:4856;top:756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" path="m,26r52,l51,19,49,13,46,9,41,3,34,,26,,19,,13,2,8,7,3,12,,18r,8xe" filled="f" strokecolor="white" strokeweight="2.25pt">
                  <v:path arrowok="t" o:connecttype="custom" o:connectlocs="0,7592;52,7592;51,7585;49,7579;46,7575;41,7569;34,7566;26,7566;19,7566;13,7568;8,7573;3,7578;0,7584;0,7592" o:connectangles="0,0,0,0,0,0,0,0,0,0,0,0,0,0"/>
                </v:shape>
                <v:shape id="Freeform 100" o:spid="_x0000_s1064" style="position:absolute;left:4944;top:7553;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" path="m,95l,2r14,l14,15,21,5,31,,44,r5,l55,1r4,2l64,5r4,2l70,11r2,3l74,18r1,4l75,25r1,5l76,38r,57l60,95r,-57l60,32,59,27,58,24,57,21,55,18,52,16,48,14,45,13r-5,l34,13r-6,2l23,20r-5,4l16,32r,12l16,95,,95xe" filled="f" strokecolor="white" strokeweight="2.25pt">
                  <v:path arrowok="t" o:connecttype="custom" o:connectlocs="0,7648;0,7555;14,7555;14,7568;21,7558;31,7553;44,7553;49,7553;55,7554;59,7556;64,7558;68,7560;70,7564;72,7567;74,7571;75,7575;75,7578;76,7583;76,7591;76,7648;60,7648;60,7591;60,7585;59,7580;58,7577;57,7574;55,7571;52,7569;48,7567;45,7566;40,7566;34,7566;28,7568;23,7573;18,7577;16,7585;16,7597;16,7648;0,7648" o:connectangles="0,0,0,0,0,0,0,0,0,0,0,0,0,0,0,0,0,0,0,0,0,0,0,0,0,0,0,0,0,0,0,0,0,0,0,0,0,0,0"/>
                </v:shape>
                <v:shape id="Freeform 101" o:spid="_x0000_s1065" style="position:absolute;left:5035;top:7522;width:46;height:127;visibility:visible;mso-wrap-style:square;v-text-anchor:top" coordsize="4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" path="m44,112r2,14l41,127r-4,l34,127r-6,l24,126r-3,-1l17,123r-2,-3l14,117r-1,-3l12,108r,-9l12,45,,45,,33r12,l12,10,28,r,33l44,33r,12l28,45r,55l28,104r,3l28,108r1,2l30,111r1,l32,112r2,l37,112r1,l41,112r3,xe" filled="f" strokecolor="white" strokeweight="2.25pt">
                  <v:path arrowok="t" o:connecttype="custom" o:connectlocs="44,7634;46,7648;41,7649;37,7649;34,7649;28,7649;24,7648;21,7647;17,7645;15,7642;14,7639;13,7636;12,7630;12,7621;12,7567;0,7567;0,7555;12,7555;12,7532;28,7522;28,7555;44,7555;44,7567;28,7567;28,7622;28,7626;28,7629;28,7630;29,7632;30,7633;31,7633;32,7634;34,7634;37,7634;38,7634;41,7634;44,7634" o:connectangles="0,0,0,0,0,0,0,0,0,0,0,0,0,0,0,0,0,0,0,0,0,0,0,0,0,0,0,0,0,0,0,0,0,0,0,0,0"/>
                </v:shape>
                <v:shape id="Freeform 102" o:spid="_x0000_s1066" style="position:absolute;left:5804;top:7519;width:102;height:129;visibility:visible;mso-wrap-style:square;v-text-anchor:top" coordsize="102,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" path="m43,129l43,15,,15,,,102,r,15l60,15r,114l43,129xe" filled="f" strokecolor="white" strokeweight="2.25pt">
                  <v:path arrowok="t" o:connecttype="custom" o:connectlocs="43,7648;43,7534;0,7534;0,7519;102,7519;102,7534;60,7534;60,7648;43,7648" o:connectangles="0,0,0,0,0,0,0,0,0"/>
                </v:shape>
                <v:shape id="Freeform 103" o:spid="_x0000_s1067" style="position:absolute;left:589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" path="m,48l3,26,14,11,22,3,32,,44,,57,,67,4r8,8l83,21r4,11l87,47r,12l86,68r-4,7l78,82r-5,6l66,91r-7,4l52,97r-8,l31,97,20,93,12,85,4,76,,64,,48xe" filled="f" strokecolor="white" strokeweight="2.25pt">
                  <v:path arrowok="t" o:connecttype="custom" o:connectlocs="0,7601;3,7579;14,7564;22,7556;32,7553;44,7553;57,7553;67,7557;75,7565;83,7574;87,7585;87,7600;87,7612;86,7621;82,7628;78,7635;73,7641;66,7644;59,7648;52,7650;44,7650;31,7650;20,7646;12,7638;4,7629;0,7617;0,7601" o:connectangles="0,0,0,0,0,0,0,0,0,0,0,0,0,0,0,0,0,0,0,0,0,0,0,0,0,0,0"/>
                </v:shape>
                <v:shape id="Freeform 104" o:spid="_x0000_s1068" style="position:absolute;left:5912;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" path="m,35l,47r3,9l8,62r5,6l20,71r8,l36,71r6,-3l47,62r6,-6l55,47r,-12l55,23,53,15,47,9,42,3,36,,28,,20,,13,3,8,9,3,14,,23,,35xe" filled="f" strokecolor="white" strokeweight="2.25pt">
                  <v:path arrowok="t" o:connecttype="custom" o:connectlocs="0,7601;0,7613;3,7622;8,7628;13,7634;20,7637;28,7637;36,7637;42,7634;47,7628;53,7622;55,7613;55,7601;55,7589;53,7581;47,7575;42,7569;36,7566;28,7566;20,7566;13,7569;8,7575;3,7580;0,7589;0,7601" o:connectangles="0,0,0,0,0,0,0,0,0,0,0,0,0,0,0,0,0,0,0,0,0,0,0,0,0"/>
                </v:shape>
                <v:shape id="Freeform 105" o:spid="_x0000_s1069" style="position:absolute;left:599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" path="m,48l4,26,14,11,23,3,32,,44,,57,,67,4r8,8l83,21r5,11l88,47r,12l86,68r-4,7l79,82r-6,6l66,91r-6,4l52,97r-8,l31,97,20,93,12,85,4,76,,64,,48xe" filled="f" strokecolor="white" strokeweight="2.25pt">
                  <v:path arrowok="t" o:connecttype="custom" o:connectlocs="0,7601;4,7579;14,7564;23,7556;32,7553;44,7553;57,7553;67,7557;75,7565;83,7574;88,7585;88,7600;88,7612;86,7621;82,7628;79,7635;73,7641;66,7644;60,7648;52,7650;44,7650;31,7650;20,7646;12,7638;4,7629;0,7617;0,7601" o:connectangles="0,0,0,0,0,0,0,0,0,0,0,0,0,0,0,0,0,0,0,0,0,0,0,0,0,0,0"/>
                </v:shape>
                <v:shape id="Freeform 106" o:spid="_x0000_s1070" style="position:absolute;left:6012;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" path="m,35l,47r3,9l8,62r5,6l20,71r8,l36,71r6,-3l47,62r6,-6l55,47r,-12l55,23,53,15,47,9,42,3,36,,28,,20,,13,3,8,9,3,14,,23,,35xe" filled="f" strokecolor="white" strokeweight="2.25pt">
                  <v:path arrowok="t" o:connecttype="custom" o:connectlocs="0,7601;0,7613;3,7622;8,7628;13,7634;20,7637;28,7637;36,7637;42,7634;47,7628;53,7622;55,7613;55,7601;55,7589;53,7581;47,7575;42,7569;36,7566;28,7566;20,7566;13,7569;8,7575;3,7580;0,7589;0,7601" o:connectangles="0,0,0,0,0,0,0,0,0,0,0,0,0,0,0,0,0,0,0,0,0,0,0,0,0"/>
                </v:shape>
                <v:shape id="Freeform 107" o:spid="_x0000_s1071" style="position:absolute;left:6148;top:7517;width:103;height:133;visibility:visible;mso-wrap-style:square;v-text-anchor:top" coordsize="103,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" path="m,90l16,88r1,7l19,100r3,4l24,108r5,4l35,114r6,3l47,118r7,l61,118r6,-1l72,115r5,-2l80,110r3,-3l85,104r1,-4l86,96r,-4l85,88,83,85,81,82,77,80,71,78,68,76,60,74,48,72,37,69,28,66,24,64,17,60,13,56,10,52,7,47,5,41r,-6l5,29,7,23r4,-6l14,12,20,7,27,4,34,1,42,r9,l60,r9,1l76,5r7,3l89,12r4,6l97,24r2,7l99,38,83,40,82,32,79,25,74,21,69,17,61,15r-10,l41,15r-8,2l29,21r-5,3l22,29r,5l22,39r1,4l27,46r3,3l39,52r13,3l66,58r10,3l81,63r7,4l94,71r4,5l101,82r2,6l103,95r,6l101,108r-4,6l93,120r-6,5l80,128r-7,4l64,133r-9,l44,133,34,131r-8,-3l18,125r-6,-5l7,113,3,106,1,98,,90xe" filled="f" strokecolor="white" strokeweight="2.25pt">
                  <v:path arrowok="t" o:connecttype="custom" o:connectlocs="16,7605;19,7617;24,7625;35,7631;47,7635;61,7635;72,7632;80,7627;85,7621;86,7613;85,7605;81,7599;71,7595;60,7591;37,7586;24,7581;13,7573;7,7564;5,7552;7,7540;14,7529;27,7521;42,7517;60,7517;76,7522;89,7529;97,7541;99,7555;82,7549;74,7538;61,7532;41,7532;29,7538;22,7546;22,7556;27,7563;39,7569;66,7575;81,7580;94,7588;101,7599;103,7612;101,7625;93,7637;80,7645;64,7650;44,7650;26,7645;12,7637;3,7623;0,7607" o:connectangles="0,0,0,0,0,0,0,0,0,0,0,0,0,0,0,0,0,0,0,0,0,0,0,0,0,0,0,0,0,0,0,0,0,0,0,0,0,0,0,0,0,0,0,0,0,0,0,0,0,0,0"/>
                </v:shape>
                <v:shape id="Freeform 108" o:spid="_x0000_s1072" style="position:absolute;left:6272;top:7519;width:76;height:129;visibility:visible;mso-wrap-style:square;v-text-anchor:top" coordsize="7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" path="m,129l,,16,r,46l23,38,33,34r11,l51,34r6,1l62,38r5,2l71,44r2,5l75,54r1,7l76,70r,59l60,129r,-59l60,62,59,56,55,53,52,49,47,47r-6,l36,47r-4,1l27,51r-4,2l20,57r-1,4l17,65r-1,6l16,78r,51l,129xe" filled="f" strokecolor="white" strokeweight="2.25pt">
                  <v:path arrowok="t" o:connecttype="custom" o:connectlocs="0,7648;0,7519;16,7519;16,7565;23,7557;33,7553;44,7553;51,7553;57,7554;62,7557;67,7559;71,7563;73,7568;75,7573;76,7580;76,7589;76,7648;60,7648;60,7589;60,7581;59,7575;55,7572;52,7568;47,7566;41,7566;36,7566;32,7567;27,7570;23,7572;20,7576;19,7580;17,7584;16,7590;16,7597;16,7648;0,7648" o:connectangles="0,0,0,0,0,0,0,0,0,0,0,0,0,0,0,0,0,0,0,0,0,0,0,0,0,0,0,0,0,0,0,0,0,0,0,0"/>
                </v:shape>
                <v:shape id="Freeform 109" o:spid="_x0000_s1073" style="position:absolute;left:6366;top:7553;width:87;height:98;visibility:visible;mso-wrap-style:square;v-text-anchor:top" coordsize="8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" path="m,48l4,26,14,11,23,3,33,,44,,57,,67,4r9,8l84,21r4,11l88,47r,12l86,68r-4,7l79,82r-5,6l67,91r-7,4l52,97r-8,l31,97,21,93,12,85,4,76,,64,,48xe" filled="f" strokecolor="white" strokeweight="2.25pt">
                  <v:path arrowok="t" o:connecttype="custom" o:connectlocs="0,7601;4,7579;14,7564;23,7556;33,7553;44,7553;57,7553;67,7557;76,7565;84,7574;88,7585;88,7600;88,7612;86,7621;82,7628;79,7635;74,7641;67,7644;60,7648;52,7650;44,7650;31,7650;21,7646;12,7638;4,7629;0,7617;0,7601" o:connectangles="0,0,0,0,0,0,0,0,0,0,0,0,0,0,0,0,0,0,0,0,0,0,0,0,0,0,0"/>
                </v:shape>
                <v:shape id="Freeform 110" o:spid="_x0000_s1074" style="position:absolute;left:6383;top:7566;width:55;height:71;visibility:visible;mso-wrap-style:square;v-text-anchor:top" coordsize="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" path="m,35l,47r2,9l7,62r6,6l19,71r8,l35,71r7,-3l47,62r5,-6l55,47r,-12l55,23,52,15,47,9,41,3,35,,27,,19,,13,3,7,9,2,14,,23,,35xe" filled="f" strokecolor="white" strokeweight="2.25pt">
                  <v:path arrowok="t" o:connecttype="custom" o:connectlocs="0,7601;0,7613;2,7622;7,7628;13,7634;19,7637;27,7637;35,7637;42,7634;47,7628;52,7622;55,7613;55,7601;55,7589;52,7581;47,7575;41,7569;35,7566;27,7566;19,7566;13,7569;7,7575;2,7580;0,7589;0,7601" o:connectangles="0,0,0,0,0,0,0,0,0,0,0,0,0,0,0,0,0,0,0,0,0,0,0,0,0"/>
                </v:shape>
                <v:shape id="Freeform 111" o:spid="_x0000_s1075" style="position:absolute;left:6472;top:755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" path="m,95l,2r14,l14,16,18,9,21,5,24,3,28,1,31,r4,l40,r5,1l51,5,45,19,42,17,38,16r-4,l30,16r-3,1l25,19r-3,2l20,24r-1,4l17,33r-1,6l16,46r,49l,95xe" filled="f" strokecolor="white" strokeweight="2.25pt">
                  <v:path arrowok="t" o:connecttype="custom" o:connectlocs="0,7648;0,7555;14,7555;14,7569;18,7562;21,7558;24,7556;28,7554;31,7553;35,7553;40,7553;45,7554;51,7558;45,7572;42,7570;38,7569;34,7569;30,7569;27,7570;25,7572;22,7574;20,7577;19,7581;17,7586;16,7592;16,7599;16,7648;0,7648" o:connectangles="0,0,0,0,0,0,0,0,0,0,0,0,0,0,0,0,0,0,0,0,0,0,0,0,0,0,0,0"/>
                </v:shape>
                <v:shape id="Freeform 112" o:spid="_x0000_s1076" style="position:absolute;left:6524;top:7522;width:46;height:127;visibility:visible;mso-wrap-style:square;v-text-anchor:top" coordsize="4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" path="m43,112r2,14l41,127r-4,l33,127r-6,l23,126r-3,-1l17,123r-3,-3l13,117r-1,-3l11,108r,-9l11,45,,45,,33r11,l11,10,27,r,33l43,33r,12l27,45r,55l27,104r,3l28,108r,2l29,111r1,l32,112r2,l36,112r2,l40,112r3,xe" filled="f" strokecolor="white" strokeweight="2.25pt">
                  <v:path arrowok="t" o:connecttype="custom" o:connectlocs="43,7634;45,7648;41,7649;37,7649;33,7649;27,7649;23,7648;20,7647;17,7645;14,7642;13,7639;12,7636;11,7630;11,7621;11,7567;0,7567;0,7555;11,7555;11,7532;27,7522;27,7555;43,7555;43,7567;27,7567;27,7622;27,7626;27,7629;28,7630;28,7632;29,7633;30,7633;32,7634;34,7634;36,7634;38,7634;40,7634;43,7634" o:connectangles="0,0,0,0,0,0,0,0,0,0,0,0,0,0,0,0,0,0,0,0,0,0,0,0,0,0,0,0,0,0,0,0,0,0,0,0,0"/>
                </v:shape>
                <w10:wrap anchorx="page" anchory="page"/>
              </v:group>
            </w:pict>
          </mc:Fallback>
        </mc:AlternateContent>
      </w:r>
      <w:r>
        <w:rPr>
          <w:noProof/>
          <w:sz w:val="20"/>
          <w:szCs w:val="20"/>
        </w:rPr>
        <mc:AlternateContent>
          <mc:Choice Requires="wpg">
            <w:drawing>
              <wp:anchor distT="0" distB="0" distL="114300" distR="114300" simplePos="0" relativeHeight="251662336" behindDoc="1" locked="0" layoutInCell="1" allowOverlap="1" wp14:anchorId="6C5F52FF" wp14:editId="0B38DAF2">
                <wp:simplePos x="0" y="0"/>
                <wp:positionH relativeFrom="page">
                  <wp:posOffset>844550</wp:posOffset>
                </wp:positionH>
                <wp:positionV relativeFrom="page">
                  <wp:posOffset>368300</wp:posOffset>
                </wp:positionV>
                <wp:extent cx="6096000" cy="3352800"/>
                <wp:effectExtent l="6350" t="6350" r="3175" b="3175"/>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352800"/>
                          <a:chOff x="1330" y="580"/>
                          <a:chExt cx="9600" cy="5280"/>
                        </a:xfrm>
                      </wpg:grpSpPr>
                      <wps:wsp>
                        <wps:cNvPr id="226" name="Freeform 36"/>
                        <wps:cNvSpPr>
                          <a:spLocks/>
                        </wps:cNvSpPr>
                        <wps:spPr bwMode="auto">
                          <a:xfrm>
                            <a:off x="1338" y="587"/>
                            <a:ext cx="9585" cy="5265"/>
                          </a:xfrm>
                          <a:custGeom>
                            <a:avLst/>
                            <a:gdLst>
                              <a:gd name="T0" fmla="+- 0 1338 1338"/>
                              <a:gd name="T1" fmla="*/ T0 w 9585"/>
                              <a:gd name="T2" fmla="+- 0 700 587"/>
                              <a:gd name="T3" fmla="*/ 700 h 5265"/>
                              <a:gd name="T4" fmla="+- 0 1338 1338"/>
                              <a:gd name="T5" fmla="*/ T4 w 9585"/>
                              <a:gd name="T6" fmla="+- 0 685 587"/>
                              <a:gd name="T7" fmla="*/ 685 h 5265"/>
                              <a:gd name="T8" fmla="+- 0 1341 1338"/>
                              <a:gd name="T9" fmla="*/ T8 w 9585"/>
                              <a:gd name="T10" fmla="+- 0 671 587"/>
                              <a:gd name="T11" fmla="*/ 671 h 5265"/>
                              <a:gd name="T12" fmla="+- 0 1346 1338"/>
                              <a:gd name="T13" fmla="*/ T12 w 9585"/>
                              <a:gd name="T14" fmla="+- 0 657 587"/>
                              <a:gd name="T15" fmla="*/ 657 h 5265"/>
                              <a:gd name="T16" fmla="+- 0 1352 1338"/>
                              <a:gd name="T17" fmla="*/ T16 w 9585"/>
                              <a:gd name="T18" fmla="+- 0 644 587"/>
                              <a:gd name="T19" fmla="*/ 644 h 5265"/>
                              <a:gd name="T20" fmla="+- 0 1361 1338"/>
                              <a:gd name="T21" fmla="*/ T20 w 9585"/>
                              <a:gd name="T22" fmla="+- 0 631 587"/>
                              <a:gd name="T23" fmla="*/ 631 h 5265"/>
                              <a:gd name="T24" fmla="+- 0 1370 1338"/>
                              <a:gd name="T25" fmla="*/ T24 w 9585"/>
                              <a:gd name="T26" fmla="+- 0 620 587"/>
                              <a:gd name="T27" fmla="*/ 620 h 5265"/>
                              <a:gd name="T28" fmla="+- 0 1381 1338"/>
                              <a:gd name="T29" fmla="*/ T28 w 9585"/>
                              <a:gd name="T30" fmla="+- 0 611 587"/>
                              <a:gd name="T31" fmla="*/ 611 h 5265"/>
                              <a:gd name="T32" fmla="+- 0 1394 1338"/>
                              <a:gd name="T33" fmla="*/ T32 w 9585"/>
                              <a:gd name="T34" fmla="+- 0 602 587"/>
                              <a:gd name="T35" fmla="*/ 602 h 5265"/>
                              <a:gd name="T36" fmla="+- 0 1407 1338"/>
                              <a:gd name="T37" fmla="*/ T36 w 9585"/>
                              <a:gd name="T38" fmla="+- 0 596 587"/>
                              <a:gd name="T39" fmla="*/ 596 h 5265"/>
                              <a:gd name="T40" fmla="+- 0 1421 1338"/>
                              <a:gd name="T41" fmla="*/ T40 w 9585"/>
                              <a:gd name="T42" fmla="+- 0 591 587"/>
                              <a:gd name="T43" fmla="*/ 591 h 5265"/>
                              <a:gd name="T44" fmla="+- 0 1435 1338"/>
                              <a:gd name="T45" fmla="*/ T44 w 9585"/>
                              <a:gd name="T46" fmla="+- 0 588 587"/>
                              <a:gd name="T47" fmla="*/ 588 h 5265"/>
                              <a:gd name="T48" fmla="+- 0 1450 1338"/>
                              <a:gd name="T49" fmla="*/ T48 w 9585"/>
                              <a:gd name="T50" fmla="+- 0 587 587"/>
                              <a:gd name="T51" fmla="*/ 587 h 5265"/>
                              <a:gd name="T52" fmla="+- 0 10817 1338"/>
                              <a:gd name="T53" fmla="*/ T52 w 9585"/>
                              <a:gd name="T54" fmla="+- 0 587 587"/>
                              <a:gd name="T55" fmla="*/ 587 h 5265"/>
                              <a:gd name="T56" fmla="+- 0 10832 1338"/>
                              <a:gd name="T57" fmla="*/ T56 w 9585"/>
                              <a:gd name="T58" fmla="+- 0 590 587"/>
                              <a:gd name="T59" fmla="*/ 590 h 5265"/>
                              <a:gd name="T60" fmla="+- 0 10846 1338"/>
                              <a:gd name="T61" fmla="*/ T60 w 9585"/>
                              <a:gd name="T62" fmla="+- 0 593 587"/>
                              <a:gd name="T63" fmla="*/ 593 h 5265"/>
                              <a:gd name="T64" fmla="+- 0 10860 1338"/>
                              <a:gd name="T65" fmla="*/ T64 w 9585"/>
                              <a:gd name="T66" fmla="+- 0 599 587"/>
                              <a:gd name="T67" fmla="*/ 599 h 5265"/>
                              <a:gd name="T68" fmla="+- 0 10872 1338"/>
                              <a:gd name="T69" fmla="*/ T68 w 9585"/>
                              <a:gd name="T70" fmla="+- 0 606 587"/>
                              <a:gd name="T71" fmla="*/ 606 h 5265"/>
                              <a:gd name="T72" fmla="+- 0 10884 1338"/>
                              <a:gd name="T73" fmla="*/ T72 w 9585"/>
                              <a:gd name="T74" fmla="+- 0 615 587"/>
                              <a:gd name="T75" fmla="*/ 615 h 5265"/>
                              <a:gd name="T76" fmla="+- 0 10895 1338"/>
                              <a:gd name="T77" fmla="*/ T76 w 9585"/>
                              <a:gd name="T78" fmla="+- 0 626 587"/>
                              <a:gd name="T79" fmla="*/ 626 h 5265"/>
                              <a:gd name="T80" fmla="+- 0 10904 1338"/>
                              <a:gd name="T81" fmla="*/ T80 w 9585"/>
                              <a:gd name="T82" fmla="+- 0 637 587"/>
                              <a:gd name="T83" fmla="*/ 637 h 5265"/>
                              <a:gd name="T84" fmla="+- 0 10911 1338"/>
                              <a:gd name="T85" fmla="*/ T84 w 9585"/>
                              <a:gd name="T86" fmla="+- 0 650 587"/>
                              <a:gd name="T87" fmla="*/ 650 h 5265"/>
                              <a:gd name="T88" fmla="+- 0 10917 1338"/>
                              <a:gd name="T89" fmla="*/ T88 w 9585"/>
                              <a:gd name="T90" fmla="+- 0 664 587"/>
                              <a:gd name="T91" fmla="*/ 664 h 5265"/>
                              <a:gd name="T92" fmla="+- 0 10920 1338"/>
                              <a:gd name="T93" fmla="*/ T92 w 9585"/>
                              <a:gd name="T94" fmla="+- 0 678 587"/>
                              <a:gd name="T95" fmla="*/ 678 h 5265"/>
                              <a:gd name="T96" fmla="+- 0 10923 1338"/>
                              <a:gd name="T97" fmla="*/ T96 w 9585"/>
                              <a:gd name="T98" fmla="+- 0 693 587"/>
                              <a:gd name="T99" fmla="*/ 693 h 5265"/>
                              <a:gd name="T100" fmla="+- 0 10923 1338"/>
                              <a:gd name="T101" fmla="*/ T100 w 9585"/>
                              <a:gd name="T102" fmla="+- 0 5740 587"/>
                              <a:gd name="T103" fmla="*/ 5740 h 5265"/>
                              <a:gd name="T104" fmla="+- 0 10922 1338"/>
                              <a:gd name="T105" fmla="*/ T104 w 9585"/>
                              <a:gd name="T106" fmla="+- 0 5755 587"/>
                              <a:gd name="T107" fmla="*/ 5755 h 5265"/>
                              <a:gd name="T108" fmla="+- 0 10919 1338"/>
                              <a:gd name="T109" fmla="*/ T108 w 9585"/>
                              <a:gd name="T110" fmla="+- 0 5769 587"/>
                              <a:gd name="T111" fmla="*/ 5769 h 5265"/>
                              <a:gd name="T112" fmla="+- 0 10914 1338"/>
                              <a:gd name="T113" fmla="*/ T112 w 9585"/>
                              <a:gd name="T114" fmla="+- 0 5783 587"/>
                              <a:gd name="T115" fmla="*/ 5783 h 5265"/>
                              <a:gd name="T116" fmla="+- 0 10908 1338"/>
                              <a:gd name="T117" fmla="*/ T116 w 9585"/>
                              <a:gd name="T118" fmla="+- 0 5796 587"/>
                              <a:gd name="T119" fmla="*/ 5796 h 5265"/>
                              <a:gd name="T120" fmla="+- 0 10899 1338"/>
                              <a:gd name="T121" fmla="*/ T120 w 9585"/>
                              <a:gd name="T122" fmla="+- 0 5809 587"/>
                              <a:gd name="T123" fmla="*/ 5809 h 5265"/>
                              <a:gd name="T124" fmla="+- 0 10890 1338"/>
                              <a:gd name="T125" fmla="*/ T124 w 9585"/>
                              <a:gd name="T126" fmla="+- 0 5820 587"/>
                              <a:gd name="T127" fmla="*/ 5820 h 5265"/>
                              <a:gd name="T128" fmla="+- 0 10879 1338"/>
                              <a:gd name="T129" fmla="*/ T128 w 9585"/>
                              <a:gd name="T130" fmla="+- 0 5829 587"/>
                              <a:gd name="T131" fmla="*/ 5829 h 5265"/>
                              <a:gd name="T132" fmla="+- 0 10866 1338"/>
                              <a:gd name="T133" fmla="*/ T132 w 9585"/>
                              <a:gd name="T134" fmla="+- 0 5838 587"/>
                              <a:gd name="T135" fmla="*/ 5838 h 5265"/>
                              <a:gd name="T136" fmla="+- 0 10853 1338"/>
                              <a:gd name="T137" fmla="*/ T136 w 9585"/>
                              <a:gd name="T138" fmla="+- 0 5844 587"/>
                              <a:gd name="T139" fmla="*/ 5844 h 5265"/>
                              <a:gd name="T140" fmla="+- 0 10839 1338"/>
                              <a:gd name="T141" fmla="*/ T140 w 9585"/>
                              <a:gd name="T142" fmla="+- 0 5849 587"/>
                              <a:gd name="T143" fmla="*/ 5849 h 5265"/>
                              <a:gd name="T144" fmla="+- 0 10825 1338"/>
                              <a:gd name="T145" fmla="*/ T144 w 9585"/>
                              <a:gd name="T146" fmla="+- 0 5852 587"/>
                              <a:gd name="T147" fmla="*/ 5852 h 5265"/>
                              <a:gd name="T148" fmla="+- 0 10810 1338"/>
                              <a:gd name="T149" fmla="*/ T148 w 9585"/>
                              <a:gd name="T150" fmla="+- 0 5852 587"/>
                              <a:gd name="T151" fmla="*/ 5852 h 5265"/>
                              <a:gd name="T152" fmla="+- 0 1387 1338"/>
                              <a:gd name="T153" fmla="*/ T152 w 9585"/>
                              <a:gd name="T154" fmla="+- 0 5834 587"/>
                              <a:gd name="T155" fmla="*/ 5834 h 5265"/>
                              <a:gd name="T156" fmla="+- 0 1376 1338"/>
                              <a:gd name="T157" fmla="*/ T156 w 9585"/>
                              <a:gd name="T158" fmla="+- 0 5825 587"/>
                              <a:gd name="T159" fmla="*/ 5825 h 5265"/>
                              <a:gd name="T160" fmla="+- 0 1365 1338"/>
                              <a:gd name="T161" fmla="*/ T160 w 9585"/>
                              <a:gd name="T162" fmla="+- 0 5814 587"/>
                              <a:gd name="T163" fmla="*/ 5814 h 5265"/>
                              <a:gd name="T164" fmla="+- 0 1356 1338"/>
                              <a:gd name="T165" fmla="*/ T164 w 9585"/>
                              <a:gd name="T166" fmla="+- 0 5802 587"/>
                              <a:gd name="T167" fmla="*/ 5802 h 5265"/>
                              <a:gd name="T168" fmla="+- 0 1349 1338"/>
                              <a:gd name="T169" fmla="*/ T168 w 9585"/>
                              <a:gd name="T170" fmla="+- 0 5790 587"/>
                              <a:gd name="T171" fmla="*/ 5790 h 5265"/>
                              <a:gd name="T172" fmla="+- 0 1343 1338"/>
                              <a:gd name="T173" fmla="*/ T172 w 9585"/>
                              <a:gd name="T174" fmla="+- 0 5776 587"/>
                              <a:gd name="T175" fmla="*/ 5776 h 5265"/>
                              <a:gd name="T176" fmla="+- 0 1340 1338"/>
                              <a:gd name="T177" fmla="*/ T176 w 9585"/>
                              <a:gd name="T178" fmla="+- 0 5762 587"/>
                              <a:gd name="T179" fmla="*/ 5762 h 5265"/>
                              <a:gd name="T180" fmla="+- 0 1338 1338"/>
                              <a:gd name="T181" fmla="*/ T180 w 9585"/>
                              <a:gd name="T182" fmla="+- 0 5747 587"/>
                              <a:gd name="T183" fmla="*/ 5747 h 5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9585" h="5265">
                                <a:moveTo>
                                  <a:pt x="0" y="5153"/>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49" y="19"/>
                                </a:lnTo>
                                <a:lnTo>
                                  <a:pt x="56" y="15"/>
                                </a:lnTo>
                                <a:lnTo>
                                  <a:pt x="62" y="12"/>
                                </a:lnTo>
                                <a:lnTo>
                                  <a:pt x="69" y="9"/>
                                </a:lnTo>
                                <a:lnTo>
                                  <a:pt x="76" y="6"/>
                                </a:lnTo>
                                <a:lnTo>
                                  <a:pt x="83" y="4"/>
                                </a:lnTo>
                                <a:lnTo>
                                  <a:pt x="90" y="3"/>
                                </a:lnTo>
                                <a:lnTo>
                                  <a:pt x="97" y="1"/>
                                </a:lnTo>
                                <a:lnTo>
                                  <a:pt x="105" y="0"/>
                                </a:lnTo>
                                <a:lnTo>
                                  <a:pt x="112" y="0"/>
                                </a:lnTo>
                                <a:lnTo>
                                  <a:pt x="9472" y="0"/>
                                </a:lnTo>
                                <a:lnTo>
                                  <a:pt x="9479" y="0"/>
                                </a:lnTo>
                                <a:lnTo>
                                  <a:pt x="9487" y="1"/>
                                </a:lnTo>
                                <a:lnTo>
                                  <a:pt x="9494" y="3"/>
                                </a:lnTo>
                                <a:lnTo>
                                  <a:pt x="9501" y="4"/>
                                </a:lnTo>
                                <a:lnTo>
                                  <a:pt x="9508" y="6"/>
                                </a:lnTo>
                                <a:lnTo>
                                  <a:pt x="9515" y="9"/>
                                </a:lnTo>
                                <a:lnTo>
                                  <a:pt x="9522" y="12"/>
                                </a:lnTo>
                                <a:lnTo>
                                  <a:pt x="9528" y="15"/>
                                </a:lnTo>
                                <a:lnTo>
                                  <a:pt x="9534" y="19"/>
                                </a:lnTo>
                                <a:lnTo>
                                  <a:pt x="9541" y="24"/>
                                </a:lnTo>
                                <a:lnTo>
                                  <a:pt x="9546" y="28"/>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5153"/>
                                </a:lnTo>
                                <a:lnTo>
                                  <a:pt x="9585" y="5160"/>
                                </a:lnTo>
                                <a:lnTo>
                                  <a:pt x="9584" y="5168"/>
                                </a:lnTo>
                                <a:lnTo>
                                  <a:pt x="9582" y="5175"/>
                                </a:lnTo>
                                <a:lnTo>
                                  <a:pt x="9581" y="5182"/>
                                </a:lnTo>
                                <a:lnTo>
                                  <a:pt x="9579" y="5189"/>
                                </a:lnTo>
                                <a:lnTo>
                                  <a:pt x="9576" y="5196"/>
                                </a:lnTo>
                                <a:lnTo>
                                  <a:pt x="9573" y="5203"/>
                                </a:lnTo>
                                <a:lnTo>
                                  <a:pt x="9570" y="5209"/>
                                </a:lnTo>
                                <a:lnTo>
                                  <a:pt x="9566" y="5215"/>
                                </a:lnTo>
                                <a:lnTo>
                                  <a:pt x="9561" y="5222"/>
                                </a:lnTo>
                                <a:lnTo>
                                  <a:pt x="9557" y="5227"/>
                                </a:lnTo>
                                <a:lnTo>
                                  <a:pt x="9552" y="5233"/>
                                </a:lnTo>
                                <a:lnTo>
                                  <a:pt x="9546" y="5238"/>
                                </a:lnTo>
                                <a:lnTo>
                                  <a:pt x="9541" y="5242"/>
                                </a:lnTo>
                                <a:lnTo>
                                  <a:pt x="9534" y="5247"/>
                                </a:lnTo>
                                <a:lnTo>
                                  <a:pt x="9528" y="5251"/>
                                </a:lnTo>
                                <a:lnTo>
                                  <a:pt x="9522" y="5254"/>
                                </a:lnTo>
                                <a:lnTo>
                                  <a:pt x="9515" y="5257"/>
                                </a:lnTo>
                                <a:lnTo>
                                  <a:pt x="9508" y="5260"/>
                                </a:lnTo>
                                <a:lnTo>
                                  <a:pt x="9501" y="5262"/>
                                </a:lnTo>
                                <a:lnTo>
                                  <a:pt x="9494" y="5263"/>
                                </a:lnTo>
                                <a:lnTo>
                                  <a:pt x="9487" y="5265"/>
                                </a:lnTo>
                                <a:lnTo>
                                  <a:pt x="9479" y="5265"/>
                                </a:lnTo>
                                <a:lnTo>
                                  <a:pt x="9472" y="5265"/>
                                </a:lnTo>
                                <a:lnTo>
                                  <a:pt x="112" y="5265"/>
                                </a:lnTo>
                                <a:lnTo>
                                  <a:pt x="49" y="5247"/>
                                </a:lnTo>
                                <a:lnTo>
                                  <a:pt x="43" y="5242"/>
                                </a:lnTo>
                                <a:lnTo>
                                  <a:pt x="38" y="5238"/>
                                </a:lnTo>
                                <a:lnTo>
                                  <a:pt x="32" y="5233"/>
                                </a:lnTo>
                                <a:lnTo>
                                  <a:pt x="27" y="5227"/>
                                </a:lnTo>
                                <a:lnTo>
                                  <a:pt x="23" y="5222"/>
                                </a:lnTo>
                                <a:lnTo>
                                  <a:pt x="18" y="5215"/>
                                </a:lnTo>
                                <a:lnTo>
                                  <a:pt x="14" y="5209"/>
                                </a:lnTo>
                                <a:lnTo>
                                  <a:pt x="11" y="5203"/>
                                </a:lnTo>
                                <a:lnTo>
                                  <a:pt x="8" y="5196"/>
                                </a:lnTo>
                                <a:lnTo>
                                  <a:pt x="5" y="5189"/>
                                </a:lnTo>
                                <a:lnTo>
                                  <a:pt x="3" y="5182"/>
                                </a:lnTo>
                                <a:lnTo>
                                  <a:pt x="2" y="5175"/>
                                </a:lnTo>
                                <a:lnTo>
                                  <a:pt x="0" y="5168"/>
                                </a:lnTo>
                                <a:lnTo>
                                  <a:pt x="0" y="5160"/>
                                </a:lnTo>
                                <a:lnTo>
                                  <a:pt x="0" y="515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 name="Freeform 37"/>
                        <wps:cNvSpPr>
                          <a:spLocks/>
                        </wps:cNvSpPr>
                        <wps:spPr bwMode="auto">
                          <a:xfrm>
                            <a:off x="1705" y="1735"/>
                            <a:ext cx="9030" cy="3750"/>
                          </a:xfrm>
                          <a:custGeom>
                            <a:avLst/>
                            <a:gdLst>
                              <a:gd name="T0" fmla="+- 0 10735 1705"/>
                              <a:gd name="T1" fmla="*/ T0 w 9030"/>
                              <a:gd name="T2" fmla="+- 0 1735 1735"/>
                              <a:gd name="T3" fmla="*/ 1735 h 3750"/>
                              <a:gd name="T4" fmla="+- 0 1705 1705"/>
                              <a:gd name="T5" fmla="*/ T4 w 9030"/>
                              <a:gd name="T6" fmla="+- 0 1735 1735"/>
                              <a:gd name="T7" fmla="*/ 1735 h 3750"/>
                              <a:gd name="T8" fmla="+- 0 1705 1705"/>
                              <a:gd name="T9" fmla="*/ T8 w 9030"/>
                              <a:gd name="T10" fmla="+- 0 5485 1735"/>
                              <a:gd name="T11" fmla="*/ 5485 h 3750"/>
                              <a:gd name="T12" fmla="+- 0 10735 1705"/>
                              <a:gd name="T13" fmla="*/ T12 w 9030"/>
                              <a:gd name="T14" fmla="+- 0 5485 1735"/>
                              <a:gd name="T15" fmla="*/ 5485 h 3750"/>
                              <a:gd name="T16" fmla="+- 0 10735 1705"/>
                              <a:gd name="T17" fmla="*/ T16 w 9030"/>
                              <a:gd name="T18" fmla="+- 0 1735 1735"/>
                              <a:gd name="T19" fmla="*/ 1735 h 3750"/>
                            </a:gdLst>
                            <a:ahLst/>
                            <a:cxnLst>
                              <a:cxn ang="0">
                                <a:pos x="T1" y="T3"/>
                              </a:cxn>
                              <a:cxn ang="0">
                                <a:pos x="T5" y="T7"/>
                              </a:cxn>
                              <a:cxn ang="0">
                                <a:pos x="T9" y="T11"/>
                              </a:cxn>
                              <a:cxn ang="0">
                                <a:pos x="T13" y="T15"/>
                              </a:cxn>
                              <a:cxn ang="0">
                                <a:pos x="T17" y="T19"/>
                              </a:cxn>
                            </a:cxnLst>
                            <a:rect l="0" t="0" r="r" b="b"/>
                            <a:pathLst>
                              <a:path w="9030" h="3750">
                                <a:moveTo>
                                  <a:pt x="9030" y="0"/>
                                </a:moveTo>
                                <a:lnTo>
                                  <a:pt x="0" y="0"/>
                                </a:lnTo>
                                <a:lnTo>
                                  <a:pt x="0" y="3750"/>
                                </a:lnTo>
                                <a:lnTo>
                                  <a:pt x="9030" y="3750"/>
                                </a:lnTo>
                                <a:lnTo>
                                  <a:pt x="90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8" name="Freeform 38"/>
                        <wps:cNvSpPr>
                          <a:spLocks/>
                        </wps:cNvSpPr>
                        <wps:spPr bwMode="auto">
                          <a:xfrm>
                            <a:off x="2455" y="1937"/>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Freeform 39"/>
                        <wps:cNvSpPr>
                          <a:spLocks/>
                        </wps:cNvSpPr>
                        <wps:spPr bwMode="auto">
                          <a:xfrm>
                            <a:off x="2455" y="1937"/>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1"/>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40"/>
                        <wps:cNvSpPr>
                          <a:spLocks/>
                        </wps:cNvSpPr>
                        <wps:spPr bwMode="auto">
                          <a:xfrm>
                            <a:off x="2891" y="2059"/>
                            <a:ext cx="118" cy="129"/>
                          </a:xfrm>
                          <a:custGeom>
                            <a:avLst/>
                            <a:gdLst>
                              <a:gd name="T0" fmla="+- 0 2941 2891"/>
                              <a:gd name="T1" fmla="*/ T0 w 118"/>
                              <a:gd name="T2" fmla="+- 0 2188 2059"/>
                              <a:gd name="T3" fmla="*/ 2188 h 129"/>
                              <a:gd name="T4" fmla="+- 0 2891 2891"/>
                              <a:gd name="T5" fmla="*/ T4 w 118"/>
                              <a:gd name="T6" fmla="+- 0 2059 2059"/>
                              <a:gd name="T7" fmla="*/ 2059 h 129"/>
                              <a:gd name="T8" fmla="+- 0 2909 2891"/>
                              <a:gd name="T9" fmla="*/ T8 w 118"/>
                              <a:gd name="T10" fmla="+- 0 2059 2059"/>
                              <a:gd name="T11" fmla="*/ 2059 h 129"/>
                              <a:gd name="T12" fmla="+- 0 2943 2891"/>
                              <a:gd name="T13" fmla="*/ T12 w 118"/>
                              <a:gd name="T14" fmla="+- 0 2153 2059"/>
                              <a:gd name="T15" fmla="*/ 2153 h 129"/>
                              <a:gd name="T16" fmla="+- 0 2945 2891"/>
                              <a:gd name="T17" fmla="*/ T16 w 118"/>
                              <a:gd name="T18" fmla="+- 0 2160 2059"/>
                              <a:gd name="T19" fmla="*/ 2160 h 129"/>
                              <a:gd name="T20" fmla="+- 0 2948 2891"/>
                              <a:gd name="T21" fmla="*/ T20 w 118"/>
                              <a:gd name="T22" fmla="+- 0 2167 2059"/>
                              <a:gd name="T23" fmla="*/ 2167 h 129"/>
                              <a:gd name="T24" fmla="+- 0 2950 2891"/>
                              <a:gd name="T25" fmla="*/ T24 w 118"/>
                              <a:gd name="T26" fmla="+- 0 2174 2059"/>
                              <a:gd name="T27" fmla="*/ 2174 h 129"/>
                              <a:gd name="T28" fmla="+- 0 2951 2891"/>
                              <a:gd name="T29" fmla="*/ T28 w 118"/>
                              <a:gd name="T30" fmla="+- 0 2167 2059"/>
                              <a:gd name="T31" fmla="*/ 2167 h 129"/>
                              <a:gd name="T32" fmla="+- 0 2954 2891"/>
                              <a:gd name="T33" fmla="*/ T32 w 118"/>
                              <a:gd name="T34" fmla="+- 0 2160 2059"/>
                              <a:gd name="T35" fmla="*/ 2160 h 129"/>
                              <a:gd name="T36" fmla="+- 0 2956 2891"/>
                              <a:gd name="T37" fmla="*/ T36 w 118"/>
                              <a:gd name="T38" fmla="+- 0 2153 2059"/>
                              <a:gd name="T39" fmla="*/ 2153 h 129"/>
                              <a:gd name="T40" fmla="+- 0 2991 2891"/>
                              <a:gd name="T41" fmla="*/ T40 w 118"/>
                              <a:gd name="T42" fmla="+- 0 2059 2059"/>
                              <a:gd name="T43" fmla="*/ 2059 h 129"/>
                              <a:gd name="T44" fmla="+- 0 3009 2891"/>
                              <a:gd name="T45" fmla="*/ T44 w 118"/>
                              <a:gd name="T46" fmla="+- 0 2059 2059"/>
                              <a:gd name="T47" fmla="*/ 2059 h 129"/>
                              <a:gd name="T48" fmla="+- 0 2958 2891"/>
                              <a:gd name="T49" fmla="*/ T48 w 118"/>
                              <a:gd name="T50" fmla="+- 0 2188 2059"/>
                              <a:gd name="T51" fmla="*/ 2188 h 129"/>
                              <a:gd name="T52" fmla="+- 0 2941 2891"/>
                              <a:gd name="T53" fmla="*/ T52 w 118"/>
                              <a:gd name="T54" fmla="+- 0 2188 2059"/>
                              <a:gd name="T55" fmla="*/ 218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18" h="129">
                                <a:moveTo>
                                  <a:pt x="50" y="129"/>
                                </a:moveTo>
                                <a:lnTo>
                                  <a:pt x="0" y="0"/>
                                </a:lnTo>
                                <a:lnTo>
                                  <a:pt x="18" y="0"/>
                                </a:lnTo>
                                <a:lnTo>
                                  <a:pt x="52" y="94"/>
                                </a:lnTo>
                                <a:lnTo>
                                  <a:pt x="54" y="101"/>
                                </a:lnTo>
                                <a:lnTo>
                                  <a:pt x="57" y="108"/>
                                </a:lnTo>
                                <a:lnTo>
                                  <a:pt x="59" y="115"/>
                                </a:lnTo>
                                <a:lnTo>
                                  <a:pt x="60" y="108"/>
                                </a:lnTo>
                                <a:lnTo>
                                  <a:pt x="63" y="101"/>
                                </a:lnTo>
                                <a:lnTo>
                                  <a:pt x="65" y="94"/>
                                </a:lnTo>
                                <a:lnTo>
                                  <a:pt x="100" y="0"/>
                                </a:lnTo>
                                <a:lnTo>
                                  <a:pt x="118" y="0"/>
                                </a:lnTo>
                                <a:lnTo>
                                  <a:pt x="67" y="129"/>
                                </a:lnTo>
                                <a:lnTo>
                                  <a:pt x="5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41"/>
                        <wps:cNvSpPr>
                          <a:spLocks/>
                        </wps:cNvSpPr>
                        <wps:spPr bwMode="auto">
                          <a:xfrm>
                            <a:off x="3007" y="2093"/>
                            <a:ext cx="86" cy="98"/>
                          </a:xfrm>
                          <a:custGeom>
                            <a:avLst/>
                            <a:gdLst>
                              <a:gd name="T0" fmla="+- 0 3076 3007"/>
                              <a:gd name="T1" fmla="*/ T0 w 86"/>
                              <a:gd name="T2" fmla="+- 0 2158 2093"/>
                              <a:gd name="T3" fmla="*/ 2158 h 98"/>
                              <a:gd name="T4" fmla="+- 0 3092 3007"/>
                              <a:gd name="T5" fmla="*/ T4 w 86"/>
                              <a:gd name="T6" fmla="+- 0 2160 2093"/>
                              <a:gd name="T7" fmla="*/ 2160 h 98"/>
                              <a:gd name="T8" fmla="+- 0 3090 3007"/>
                              <a:gd name="T9" fmla="*/ T8 w 86"/>
                              <a:gd name="T10" fmla="+- 0 2170 2093"/>
                              <a:gd name="T11" fmla="*/ 2170 h 98"/>
                              <a:gd name="T12" fmla="+- 0 3085 3007"/>
                              <a:gd name="T13" fmla="*/ T12 w 86"/>
                              <a:gd name="T14" fmla="+- 0 2177 2093"/>
                              <a:gd name="T15" fmla="*/ 2177 h 98"/>
                              <a:gd name="T16" fmla="+- 0 3078 3007"/>
                              <a:gd name="T17" fmla="*/ T16 w 86"/>
                              <a:gd name="T18" fmla="+- 0 2182 2093"/>
                              <a:gd name="T19" fmla="*/ 2182 h 98"/>
                              <a:gd name="T20" fmla="+- 0 3071 3007"/>
                              <a:gd name="T21" fmla="*/ T20 w 86"/>
                              <a:gd name="T22" fmla="+- 0 2187 2093"/>
                              <a:gd name="T23" fmla="*/ 2187 h 98"/>
                              <a:gd name="T24" fmla="+- 0 3062 3007"/>
                              <a:gd name="T25" fmla="*/ T24 w 86"/>
                              <a:gd name="T26" fmla="+- 0 2190 2093"/>
                              <a:gd name="T27" fmla="*/ 2190 h 98"/>
                              <a:gd name="T28" fmla="+- 0 3051 3007"/>
                              <a:gd name="T29" fmla="*/ T28 w 86"/>
                              <a:gd name="T30" fmla="+- 0 2190 2093"/>
                              <a:gd name="T31" fmla="*/ 2190 h 98"/>
                              <a:gd name="T32" fmla="+- 0 3038 3007"/>
                              <a:gd name="T33" fmla="*/ T32 w 86"/>
                              <a:gd name="T34" fmla="+- 0 2190 2093"/>
                              <a:gd name="T35" fmla="*/ 2190 h 98"/>
                              <a:gd name="T36" fmla="+- 0 3027 3007"/>
                              <a:gd name="T37" fmla="*/ T36 w 86"/>
                              <a:gd name="T38" fmla="+- 0 2186 2093"/>
                              <a:gd name="T39" fmla="*/ 2186 h 98"/>
                              <a:gd name="T40" fmla="+- 0 3019 3007"/>
                              <a:gd name="T41" fmla="*/ T40 w 86"/>
                              <a:gd name="T42" fmla="+- 0 2177 2093"/>
                              <a:gd name="T43" fmla="*/ 2177 h 98"/>
                              <a:gd name="T44" fmla="+- 0 3011 3007"/>
                              <a:gd name="T45" fmla="*/ T44 w 86"/>
                              <a:gd name="T46" fmla="+- 0 2169 2093"/>
                              <a:gd name="T47" fmla="*/ 2169 h 98"/>
                              <a:gd name="T48" fmla="+- 0 3007 3007"/>
                              <a:gd name="T49" fmla="*/ T48 w 86"/>
                              <a:gd name="T50" fmla="+- 0 2157 2093"/>
                              <a:gd name="T51" fmla="*/ 2157 h 98"/>
                              <a:gd name="T52" fmla="+- 0 3007 3007"/>
                              <a:gd name="T53" fmla="*/ T52 w 86"/>
                              <a:gd name="T54" fmla="+- 0 2142 2093"/>
                              <a:gd name="T55" fmla="*/ 2142 h 98"/>
                              <a:gd name="T56" fmla="+- 0 3007 3007"/>
                              <a:gd name="T57" fmla="*/ T56 w 86"/>
                              <a:gd name="T58" fmla="+- 0 2126 2093"/>
                              <a:gd name="T59" fmla="*/ 2126 h 98"/>
                              <a:gd name="T60" fmla="+- 0 3011 3007"/>
                              <a:gd name="T61" fmla="*/ T60 w 86"/>
                              <a:gd name="T62" fmla="+- 0 2114 2093"/>
                              <a:gd name="T63" fmla="*/ 2114 h 98"/>
                              <a:gd name="T64" fmla="+- 0 3019 3007"/>
                              <a:gd name="T65" fmla="*/ T64 w 86"/>
                              <a:gd name="T66" fmla="+- 0 2106 2093"/>
                              <a:gd name="T67" fmla="*/ 2106 h 98"/>
                              <a:gd name="T68" fmla="+- 0 3027 3007"/>
                              <a:gd name="T69" fmla="*/ T68 w 86"/>
                              <a:gd name="T70" fmla="+- 0 2097 2093"/>
                              <a:gd name="T71" fmla="*/ 2097 h 98"/>
                              <a:gd name="T72" fmla="+- 0 3037 3007"/>
                              <a:gd name="T73" fmla="*/ T72 w 86"/>
                              <a:gd name="T74" fmla="+- 0 2093 2093"/>
                              <a:gd name="T75" fmla="*/ 2093 h 98"/>
                              <a:gd name="T76" fmla="+- 0 3050 3007"/>
                              <a:gd name="T77" fmla="*/ T76 w 86"/>
                              <a:gd name="T78" fmla="+- 0 2093 2093"/>
                              <a:gd name="T79" fmla="*/ 2093 h 98"/>
                              <a:gd name="T80" fmla="+- 0 3063 3007"/>
                              <a:gd name="T81" fmla="*/ T80 w 86"/>
                              <a:gd name="T82" fmla="+- 0 2093 2093"/>
                              <a:gd name="T83" fmla="*/ 2093 h 98"/>
                              <a:gd name="T84" fmla="+- 0 3073 3007"/>
                              <a:gd name="T85" fmla="*/ T84 w 86"/>
                              <a:gd name="T86" fmla="+- 0 2097 2093"/>
                              <a:gd name="T87" fmla="*/ 2097 h 98"/>
                              <a:gd name="T88" fmla="+- 0 3081 3007"/>
                              <a:gd name="T89" fmla="*/ T88 w 86"/>
                              <a:gd name="T90" fmla="+- 0 2105 2093"/>
                              <a:gd name="T91" fmla="*/ 2105 h 98"/>
                              <a:gd name="T92" fmla="+- 0 3089 3007"/>
                              <a:gd name="T93" fmla="*/ T92 w 86"/>
                              <a:gd name="T94" fmla="+- 0 2114 2093"/>
                              <a:gd name="T95" fmla="*/ 2114 h 98"/>
                              <a:gd name="T96" fmla="+- 0 3093 3007"/>
                              <a:gd name="T97" fmla="*/ T96 w 86"/>
                              <a:gd name="T98" fmla="+- 0 2126 2093"/>
                              <a:gd name="T99" fmla="*/ 2126 h 98"/>
                              <a:gd name="T100" fmla="+- 0 3093 3007"/>
                              <a:gd name="T101" fmla="*/ T100 w 86"/>
                              <a:gd name="T102" fmla="+- 0 2141 2093"/>
                              <a:gd name="T103" fmla="*/ 2141 h 98"/>
                              <a:gd name="T104" fmla="+- 0 3093 3007"/>
                              <a:gd name="T105" fmla="*/ T104 w 86"/>
                              <a:gd name="T106" fmla="+- 0 2142 2093"/>
                              <a:gd name="T107" fmla="*/ 2142 h 98"/>
                              <a:gd name="T108" fmla="+- 0 3093 3007"/>
                              <a:gd name="T109" fmla="*/ T108 w 86"/>
                              <a:gd name="T110" fmla="+- 0 2143 2093"/>
                              <a:gd name="T111" fmla="*/ 2143 h 98"/>
                              <a:gd name="T112" fmla="+- 0 3093 3007"/>
                              <a:gd name="T113" fmla="*/ T112 w 86"/>
                              <a:gd name="T114" fmla="+- 0 2145 2093"/>
                              <a:gd name="T115" fmla="*/ 2145 h 98"/>
                              <a:gd name="T116" fmla="+- 0 3023 3007"/>
                              <a:gd name="T117" fmla="*/ T116 w 86"/>
                              <a:gd name="T118" fmla="+- 0 2145 2093"/>
                              <a:gd name="T119" fmla="*/ 2145 h 98"/>
                              <a:gd name="T120" fmla="+- 0 3024 3007"/>
                              <a:gd name="T121" fmla="*/ T120 w 86"/>
                              <a:gd name="T122" fmla="+- 0 2156 2093"/>
                              <a:gd name="T123" fmla="*/ 2156 h 98"/>
                              <a:gd name="T124" fmla="+- 0 3027 3007"/>
                              <a:gd name="T125" fmla="*/ T124 w 86"/>
                              <a:gd name="T126" fmla="+- 0 2163 2093"/>
                              <a:gd name="T127" fmla="*/ 2163 h 98"/>
                              <a:gd name="T128" fmla="+- 0 3032 3007"/>
                              <a:gd name="T129" fmla="*/ T128 w 86"/>
                              <a:gd name="T130" fmla="+- 0 2169 2093"/>
                              <a:gd name="T131" fmla="*/ 2169 h 98"/>
                              <a:gd name="T132" fmla="+- 0 3037 3007"/>
                              <a:gd name="T133" fmla="*/ T132 w 86"/>
                              <a:gd name="T134" fmla="+- 0 2174 2093"/>
                              <a:gd name="T135" fmla="*/ 2174 h 98"/>
                              <a:gd name="T136" fmla="+- 0 3043 3007"/>
                              <a:gd name="T137" fmla="*/ T136 w 86"/>
                              <a:gd name="T138" fmla="+- 0 2177 2093"/>
                              <a:gd name="T139" fmla="*/ 2177 h 98"/>
                              <a:gd name="T140" fmla="+- 0 3051 3007"/>
                              <a:gd name="T141" fmla="*/ T140 w 86"/>
                              <a:gd name="T142" fmla="+- 0 2177 2093"/>
                              <a:gd name="T143" fmla="*/ 2177 h 98"/>
                              <a:gd name="T144" fmla="+- 0 3057 3007"/>
                              <a:gd name="T145" fmla="*/ T144 w 86"/>
                              <a:gd name="T146" fmla="+- 0 2177 2093"/>
                              <a:gd name="T147" fmla="*/ 2177 h 98"/>
                              <a:gd name="T148" fmla="+- 0 3062 3007"/>
                              <a:gd name="T149" fmla="*/ T148 w 86"/>
                              <a:gd name="T150" fmla="+- 0 2176 2093"/>
                              <a:gd name="T151" fmla="*/ 2176 h 98"/>
                              <a:gd name="T152" fmla="+- 0 3066 3007"/>
                              <a:gd name="T153" fmla="*/ T152 w 86"/>
                              <a:gd name="T154" fmla="+- 0 2173 2093"/>
                              <a:gd name="T155" fmla="*/ 2173 h 98"/>
                              <a:gd name="T156" fmla="+- 0 3070 3007"/>
                              <a:gd name="T157" fmla="*/ T156 w 86"/>
                              <a:gd name="T158" fmla="+- 0 2169 2093"/>
                              <a:gd name="T159" fmla="*/ 2169 h 98"/>
                              <a:gd name="T160" fmla="+- 0 3073 3007"/>
                              <a:gd name="T161" fmla="*/ T160 w 86"/>
                              <a:gd name="T162" fmla="+- 0 2165 2093"/>
                              <a:gd name="T163" fmla="*/ 2165 h 98"/>
                              <a:gd name="T164" fmla="+- 0 3076 3007"/>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42"/>
                        <wps:cNvSpPr>
                          <a:spLocks/>
                        </wps:cNvSpPr>
                        <wps:spPr bwMode="auto">
                          <a:xfrm>
                            <a:off x="3024" y="2106"/>
                            <a:ext cx="52" cy="27"/>
                          </a:xfrm>
                          <a:custGeom>
                            <a:avLst/>
                            <a:gdLst>
                              <a:gd name="T0" fmla="+- 0 3024 3024"/>
                              <a:gd name="T1" fmla="*/ T0 w 52"/>
                              <a:gd name="T2" fmla="+- 0 2132 2106"/>
                              <a:gd name="T3" fmla="*/ 2132 h 27"/>
                              <a:gd name="T4" fmla="+- 0 3076 3024"/>
                              <a:gd name="T5" fmla="*/ T4 w 52"/>
                              <a:gd name="T6" fmla="+- 0 2132 2106"/>
                              <a:gd name="T7" fmla="*/ 2132 h 27"/>
                              <a:gd name="T8" fmla="+- 0 3075 3024"/>
                              <a:gd name="T9" fmla="*/ T8 w 52"/>
                              <a:gd name="T10" fmla="+- 0 2125 2106"/>
                              <a:gd name="T11" fmla="*/ 2125 h 27"/>
                              <a:gd name="T12" fmla="+- 0 3073 3024"/>
                              <a:gd name="T13" fmla="*/ T12 w 52"/>
                              <a:gd name="T14" fmla="+- 0 2119 2106"/>
                              <a:gd name="T15" fmla="*/ 2119 h 27"/>
                              <a:gd name="T16" fmla="+- 0 3070 3024"/>
                              <a:gd name="T17" fmla="*/ T16 w 52"/>
                              <a:gd name="T18" fmla="+- 0 2115 2106"/>
                              <a:gd name="T19" fmla="*/ 2115 h 27"/>
                              <a:gd name="T20" fmla="+- 0 3065 3024"/>
                              <a:gd name="T21" fmla="*/ T20 w 52"/>
                              <a:gd name="T22" fmla="+- 0 2109 2106"/>
                              <a:gd name="T23" fmla="*/ 2109 h 27"/>
                              <a:gd name="T24" fmla="+- 0 3059 3024"/>
                              <a:gd name="T25" fmla="*/ T24 w 52"/>
                              <a:gd name="T26" fmla="+- 0 2106 2106"/>
                              <a:gd name="T27" fmla="*/ 2106 h 27"/>
                              <a:gd name="T28" fmla="+- 0 3050 3024"/>
                              <a:gd name="T29" fmla="*/ T28 w 52"/>
                              <a:gd name="T30" fmla="+- 0 2106 2106"/>
                              <a:gd name="T31" fmla="*/ 2106 h 27"/>
                              <a:gd name="T32" fmla="+- 0 3043 3024"/>
                              <a:gd name="T33" fmla="*/ T32 w 52"/>
                              <a:gd name="T34" fmla="+- 0 2106 2106"/>
                              <a:gd name="T35" fmla="*/ 2106 h 27"/>
                              <a:gd name="T36" fmla="+- 0 3037 3024"/>
                              <a:gd name="T37" fmla="*/ T36 w 52"/>
                              <a:gd name="T38" fmla="+- 0 2108 2106"/>
                              <a:gd name="T39" fmla="*/ 2108 h 27"/>
                              <a:gd name="T40" fmla="+- 0 3032 3024"/>
                              <a:gd name="T41" fmla="*/ T40 w 52"/>
                              <a:gd name="T42" fmla="+- 0 2113 2106"/>
                              <a:gd name="T43" fmla="*/ 2113 h 27"/>
                              <a:gd name="T44" fmla="+- 0 3027 3024"/>
                              <a:gd name="T45" fmla="*/ T44 w 52"/>
                              <a:gd name="T46" fmla="+- 0 2118 2106"/>
                              <a:gd name="T47" fmla="*/ 2118 h 27"/>
                              <a:gd name="T48" fmla="+- 0 3024 3024"/>
                              <a:gd name="T49" fmla="*/ T48 w 52"/>
                              <a:gd name="T50" fmla="+- 0 2124 2106"/>
                              <a:gd name="T51" fmla="*/ 2124 h 27"/>
                              <a:gd name="T52" fmla="+- 0 3024 3024"/>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Freeform 43"/>
                        <wps:cNvSpPr>
                          <a:spLocks/>
                        </wps:cNvSpPr>
                        <wps:spPr bwMode="auto">
                          <a:xfrm>
                            <a:off x="3112" y="2093"/>
                            <a:ext cx="51" cy="95"/>
                          </a:xfrm>
                          <a:custGeom>
                            <a:avLst/>
                            <a:gdLst>
                              <a:gd name="T0" fmla="+- 0 3112 3112"/>
                              <a:gd name="T1" fmla="*/ T0 w 51"/>
                              <a:gd name="T2" fmla="+- 0 2188 2093"/>
                              <a:gd name="T3" fmla="*/ 2188 h 95"/>
                              <a:gd name="T4" fmla="+- 0 3112 3112"/>
                              <a:gd name="T5" fmla="*/ T4 w 51"/>
                              <a:gd name="T6" fmla="+- 0 2095 2093"/>
                              <a:gd name="T7" fmla="*/ 2095 h 95"/>
                              <a:gd name="T8" fmla="+- 0 3126 3112"/>
                              <a:gd name="T9" fmla="*/ T8 w 51"/>
                              <a:gd name="T10" fmla="+- 0 2095 2093"/>
                              <a:gd name="T11" fmla="*/ 2095 h 95"/>
                              <a:gd name="T12" fmla="+- 0 3126 3112"/>
                              <a:gd name="T13" fmla="*/ T12 w 51"/>
                              <a:gd name="T14" fmla="+- 0 2109 2093"/>
                              <a:gd name="T15" fmla="*/ 2109 h 95"/>
                              <a:gd name="T16" fmla="+- 0 3130 3112"/>
                              <a:gd name="T17" fmla="*/ T16 w 51"/>
                              <a:gd name="T18" fmla="+- 0 2102 2093"/>
                              <a:gd name="T19" fmla="*/ 2102 h 95"/>
                              <a:gd name="T20" fmla="+- 0 3133 3112"/>
                              <a:gd name="T21" fmla="*/ T20 w 51"/>
                              <a:gd name="T22" fmla="+- 0 2098 2093"/>
                              <a:gd name="T23" fmla="*/ 2098 h 95"/>
                              <a:gd name="T24" fmla="+- 0 3136 3112"/>
                              <a:gd name="T25" fmla="*/ T24 w 51"/>
                              <a:gd name="T26" fmla="+- 0 2096 2093"/>
                              <a:gd name="T27" fmla="*/ 2096 h 95"/>
                              <a:gd name="T28" fmla="+- 0 3139 3112"/>
                              <a:gd name="T29" fmla="*/ T28 w 51"/>
                              <a:gd name="T30" fmla="+- 0 2094 2093"/>
                              <a:gd name="T31" fmla="*/ 2094 h 95"/>
                              <a:gd name="T32" fmla="+- 0 3143 3112"/>
                              <a:gd name="T33" fmla="*/ T32 w 51"/>
                              <a:gd name="T34" fmla="+- 0 2093 2093"/>
                              <a:gd name="T35" fmla="*/ 2093 h 95"/>
                              <a:gd name="T36" fmla="+- 0 3146 3112"/>
                              <a:gd name="T37" fmla="*/ T36 w 51"/>
                              <a:gd name="T38" fmla="+- 0 2093 2093"/>
                              <a:gd name="T39" fmla="*/ 2093 h 95"/>
                              <a:gd name="T40" fmla="+- 0 3152 3112"/>
                              <a:gd name="T41" fmla="*/ T40 w 51"/>
                              <a:gd name="T42" fmla="+- 0 2093 2093"/>
                              <a:gd name="T43" fmla="*/ 2093 h 95"/>
                              <a:gd name="T44" fmla="+- 0 3157 3112"/>
                              <a:gd name="T45" fmla="*/ T44 w 51"/>
                              <a:gd name="T46" fmla="+- 0 2094 2093"/>
                              <a:gd name="T47" fmla="*/ 2094 h 95"/>
                              <a:gd name="T48" fmla="+- 0 3163 3112"/>
                              <a:gd name="T49" fmla="*/ T48 w 51"/>
                              <a:gd name="T50" fmla="+- 0 2098 2093"/>
                              <a:gd name="T51" fmla="*/ 2098 h 95"/>
                              <a:gd name="T52" fmla="+- 0 3157 3112"/>
                              <a:gd name="T53" fmla="*/ T52 w 51"/>
                              <a:gd name="T54" fmla="+- 0 2112 2093"/>
                              <a:gd name="T55" fmla="*/ 2112 h 95"/>
                              <a:gd name="T56" fmla="+- 0 3153 3112"/>
                              <a:gd name="T57" fmla="*/ T56 w 51"/>
                              <a:gd name="T58" fmla="+- 0 2110 2093"/>
                              <a:gd name="T59" fmla="*/ 2110 h 95"/>
                              <a:gd name="T60" fmla="+- 0 3149 3112"/>
                              <a:gd name="T61" fmla="*/ T60 w 51"/>
                              <a:gd name="T62" fmla="+- 0 2109 2093"/>
                              <a:gd name="T63" fmla="*/ 2109 h 95"/>
                              <a:gd name="T64" fmla="+- 0 3146 3112"/>
                              <a:gd name="T65" fmla="*/ T64 w 51"/>
                              <a:gd name="T66" fmla="+- 0 2109 2093"/>
                              <a:gd name="T67" fmla="*/ 2109 h 95"/>
                              <a:gd name="T68" fmla="+- 0 3142 3112"/>
                              <a:gd name="T69" fmla="*/ T68 w 51"/>
                              <a:gd name="T70" fmla="+- 0 2109 2093"/>
                              <a:gd name="T71" fmla="*/ 2109 h 95"/>
                              <a:gd name="T72" fmla="+- 0 3139 3112"/>
                              <a:gd name="T73" fmla="*/ T72 w 51"/>
                              <a:gd name="T74" fmla="+- 0 2110 2093"/>
                              <a:gd name="T75" fmla="*/ 2110 h 95"/>
                              <a:gd name="T76" fmla="+- 0 3136 3112"/>
                              <a:gd name="T77" fmla="*/ T76 w 51"/>
                              <a:gd name="T78" fmla="+- 0 2112 2093"/>
                              <a:gd name="T79" fmla="*/ 2112 h 95"/>
                              <a:gd name="T80" fmla="+- 0 3134 3112"/>
                              <a:gd name="T81" fmla="*/ T80 w 51"/>
                              <a:gd name="T82" fmla="+- 0 2114 2093"/>
                              <a:gd name="T83" fmla="*/ 2114 h 95"/>
                              <a:gd name="T84" fmla="+- 0 3132 3112"/>
                              <a:gd name="T85" fmla="*/ T84 w 51"/>
                              <a:gd name="T86" fmla="+- 0 2117 2093"/>
                              <a:gd name="T87" fmla="*/ 2117 h 95"/>
                              <a:gd name="T88" fmla="+- 0 3130 3112"/>
                              <a:gd name="T89" fmla="*/ T88 w 51"/>
                              <a:gd name="T90" fmla="+- 0 2121 2093"/>
                              <a:gd name="T91" fmla="*/ 2121 h 95"/>
                              <a:gd name="T92" fmla="+- 0 3129 3112"/>
                              <a:gd name="T93" fmla="*/ T92 w 51"/>
                              <a:gd name="T94" fmla="+- 0 2126 2093"/>
                              <a:gd name="T95" fmla="*/ 2126 h 95"/>
                              <a:gd name="T96" fmla="+- 0 3128 3112"/>
                              <a:gd name="T97" fmla="*/ T96 w 51"/>
                              <a:gd name="T98" fmla="+- 0 2132 2093"/>
                              <a:gd name="T99" fmla="*/ 2132 h 95"/>
                              <a:gd name="T100" fmla="+- 0 3128 3112"/>
                              <a:gd name="T101" fmla="*/ T100 w 51"/>
                              <a:gd name="T102" fmla="+- 0 2139 2093"/>
                              <a:gd name="T103" fmla="*/ 2139 h 95"/>
                              <a:gd name="T104" fmla="+- 0 3128 3112"/>
                              <a:gd name="T105" fmla="*/ T104 w 51"/>
                              <a:gd name="T106" fmla="+- 0 2188 2093"/>
                              <a:gd name="T107" fmla="*/ 2188 h 95"/>
                              <a:gd name="T108" fmla="+- 0 3112 3112"/>
                              <a:gd name="T109" fmla="*/ T108 w 51"/>
                              <a:gd name="T110" fmla="+- 0 2188 2093"/>
                              <a:gd name="T111"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2" y="21"/>
                                </a:lnTo>
                                <a:lnTo>
                                  <a:pt x="20"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44"/>
                        <wps:cNvSpPr>
                          <a:spLocks/>
                        </wps:cNvSpPr>
                        <wps:spPr bwMode="auto">
                          <a:xfrm>
                            <a:off x="3163" y="2095"/>
                            <a:ext cx="86" cy="131"/>
                          </a:xfrm>
                          <a:custGeom>
                            <a:avLst/>
                            <a:gdLst>
                              <a:gd name="T0" fmla="+- 0 3171 3163"/>
                              <a:gd name="T1" fmla="*/ T0 w 86"/>
                              <a:gd name="T2" fmla="+- 0 2224 2095"/>
                              <a:gd name="T3" fmla="*/ 2224 h 131"/>
                              <a:gd name="T4" fmla="+- 0 3170 3163"/>
                              <a:gd name="T5" fmla="*/ T4 w 86"/>
                              <a:gd name="T6" fmla="+- 0 2209 2095"/>
                              <a:gd name="T7" fmla="*/ 2209 h 131"/>
                              <a:gd name="T8" fmla="+- 0 3173 3163"/>
                              <a:gd name="T9" fmla="*/ T8 w 86"/>
                              <a:gd name="T10" fmla="+- 0 2210 2095"/>
                              <a:gd name="T11" fmla="*/ 2210 h 131"/>
                              <a:gd name="T12" fmla="+- 0 3176 3163"/>
                              <a:gd name="T13" fmla="*/ T12 w 86"/>
                              <a:gd name="T14" fmla="+- 0 2210 2095"/>
                              <a:gd name="T15" fmla="*/ 2210 h 131"/>
                              <a:gd name="T16" fmla="+- 0 3179 3163"/>
                              <a:gd name="T17" fmla="*/ T16 w 86"/>
                              <a:gd name="T18" fmla="+- 0 2210 2095"/>
                              <a:gd name="T19" fmla="*/ 2210 h 131"/>
                              <a:gd name="T20" fmla="+- 0 3182 3163"/>
                              <a:gd name="T21" fmla="*/ T20 w 86"/>
                              <a:gd name="T22" fmla="+- 0 2210 2095"/>
                              <a:gd name="T23" fmla="*/ 2210 h 131"/>
                              <a:gd name="T24" fmla="+- 0 3185 3163"/>
                              <a:gd name="T25" fmla="*/ T24 w 86"/>
                              <a:gd name="T26" fmla="+- 0 2210 2095"/>
                              <a:gd name="T27" fmla="*/ 2210 h 131"/>
                              <a:gd name="T28" fmla="+- 0 3187 3163"/>
                              <a:gd name="T29" fmla="*/ T28 w 86"/>
                              <a:gd name="T30" fmla="+- 0 2209 2095"/>
                              <a:gd name="T31" fmla="*/ 2209 h 131"/>
                              <a:gd name="T32" fmla="+- 0 3189 3163"/>
                              <a:gd name="T33" fmla="*/ T32 w 86"/>
                              <a:gd name="T34" fmla="+- 0 2208 2095"/>
                              <a:gd name="T35" fmla="*/ 2208 h 131"/>
                              <a:gd name="T36" fmla="+- 0 3191 3163"/>
                              <a:gd name="T37" fmla="*/ T36 w 86"/>
                              <a:gd name="T38" fmla="+- 0 2206 2095"/>
                              <a:gd name="T39" fmla="*/ 2206 h 131"/>
                              <a:gd name="T40" fmla="+- 0 3192 3163"/>
                              <a:gd name="T41" fmla="*/ T40 w 86"/>
                              <a:gd name="T42" fmla="+- 0 2204 2095"/>
                              <a:gd name="T43" fmla="*/ 2204 h 131"/>
                              <a:gd name="T44" fmla="+- 0 3193 3163"/>
                              <a:gd name="T45" fmla="*/ T44 w 86"/>
                              <a:gd name="T46" fmla="+- 0 2202 2095"/>
                              <a:gd name="T47" fmla="*/ 2202 h 131"/>
                              <a:gd name="T48" fmla="+- 0 3195 3163"/>
                              <a:gd name="T49" fmla="*/ T48 w 86"/>
                              <a:gd name="T50" fmla="+- 0 2198 2095"/>
                              <a:gd name="T51" fmla="*/ 2198 h 131"/>
                              <a:gd name="T52" fmla="+- 0 3197 3163"/>
                              <a:gd name="T53" fmla="*/ T52 w 86"/>
                              <a:gd name="T54" fmla="+- 0 2192 2095"/>
                              <a:gd name="T55" fmla="*/ 2192 h 131"/>
                              <a:gd name="T56" fmla="+- 0 3197 3163"/>
                              <a:gd name="T57" fmla="*/ T56 w 86"/>
                              <a:gd name="T58" fmla="+- 0 2191 2095"/>
                              <a:gd name="T59" fmla="*/ 2191 h 131"/>
                              <a:gd name="T60" fmla="+- 0 3198 3163"/>
                              <a:gd name="T61" fmla="*/ T60 w 86"/>
                              <a:gd name="T62" fmla="+- 0 2190 2095"/>
                              <a:gd name="T63" fmla="*/ 2190 h 131"/>
                              <a:gd name="T64" fmla="+- 0 3198 3163"/>
                              <a:gd name="T65" fmla="*/ T64 w 86"/>
                              <a:gd name="T66" fmla="+- 0 2188 2095"/>
                              <a:gd name="T67" fmla="*/ 2188 h 131"/>
                              <a:gd name="T68" fmla="+- 0 3163 3163"/>
                              <a:gd name="T69" fmla="*/ T68 w 86"/>
                              <a:gd name="T70" fmla="+- 0 2095 2095"/>
                              <a:gd name="T71" fmla="*/ 2095 h 131"/>
                              <a:gd name="T72" fmla="+- 0 3180 3163"/>
                              <a:gd name="T73" fmla="*/ T72 w 86"/>
                              <a:gd name="T74" fmla="+- 0 2095 2095"/>
                              <a:gd name="T75" fmla="*/ 2095 h 131"/>
                              <a:gd name="T76" fmla="+- 0 3200 3163"/>
                              <a:gd name="T77" fmla="*/ T76 w 86"/>
                              <a:gd name="T78" fmla="+- 0 2149 2095"/>
                              <a:gd name="T79" fmla="*/ 2149 h 131"/>
                              <a:gd name="T80" fmla="+- 0 3202 3163"/>
                              <a:gd name="T81" fmla="*/ T80 w 86"/>
                              <a:gd name="T82" fmla="+- 0 2156 2095"/>
                              <a:gd name="T83" fmla="*/ 2156 h 131"/>
                              <a:gd name="T84" fmla="+- 0 3204 3163"/>
                              <a:gd name="T85" fmla="*/ T84 w 86"/>
                              <a:gd name="T86" fmla="+- 0 2163 2095"/>
                              <a:gd name="T87" fmla="*/ 2163 h 131"/>
                              <a:gd name="T88" fmla="+- 0 3206 3163"/>
                              <a:gd name="T89" fmla="*/ T88 w 86"/>
                              <a:gd name="T90" fmla="+- 0 2170 2095"/>
                              <a:gd name="T91" fmla="*/ 2170 h 131"/>
                              <a:gd name="T92" fmla="+- 0 3208 3163"/>
                              <a:gd name="T93" fmla="*/ T92 w 86"/>
                              <a:gd name="T94" fmla="+- 0 2163 2095"/>
                              <a:gd name="T95" fmla="*/ 2163 h 131"/>
                              <a:gd name="T96" fmla="+- 0 3210 3163"/>
                              <a:gd name="T97" fmla="*/ T96 w 86"/>
                              <a:gd name="T98" fmla="+- 0 2156 2095"/>
                              <a:gd name="T99" fmla="*/ 2156 h 131"/>
                              <a:gd name="T100" fmla="+- 0 3213 3163"/>
                              <a:gd name="T101" fmla="*/ T100 w 86"/>
                              <a:gd name="T102" fmla="+- 0 2149 2095"/>
                              <a:gd name="T103" fmla="*/ 2149 h 131"/>
                              <a:gd name="T104" fmla="+- 0 3233 3163"/>
                              <a:gd name="T105" fmla="*/ T104 w 86"/>
                              <a:gd name="T106" fmla="+- 0 2095 2095"/>
                              <a:gd name="T107" fmla="*/ 2095 h 131"/>
                              <a:gd name="T108" fmla="+- 0 3249 3163"/>
                              <a:gd name="T109" fmla="*/ T108 w 86"/>
                              <a:gd name="T110" fmla="+- 0 2095 2095"/>
                              <a:gd name="T111" fmla="*/ 2095 h 131"/>
                              <a:gd name="T112" fmla="+- 0 3213 3163"/>
                              <a:gd name="T113" fmla="*/ T112 w 86"/>
                              <a:gd name="T114" fmla="+- 0 2190 2095"/>
                              <a:gd name="T115" fmla="*/ 2190 h 131"/>
                              <a:gd name="T116" fmla="+- 0 3209 3163"/>
                              <a:gd name="T117" fmla="*/ T116 w 86"/>
                              <a:gd name="T118" fmla="+- 0 2200 2095"/>
                              <a:gd name="T119" fmla="*/ 2200 h 131"/>
                              <a:gd name="T120" fmla="+- 0 3206 3163"/>
                              <a:gd name="T121" fmla="*/ T120 w 86"/>
                              <a:gd name="T122" fmla="+- 0 2207 2095"/>
                              <a:gd name="T123" fmla="*/ 2207 h 131"/>
                              <a:gd name="T124" fmla="+- 0 3204 3163"/>
                              <a:gd name="T125" fmla="*/ T124 w 86"/>
                              <a:gd name="T126" fmla="+- 0 2211 2095"/>
                              <a:gd name="T127" fmla="*/ 2211 h 131"/>
                              <a:gd name="T128" fmla="+- 0 3201 3163"/>
                              <a:gd name="T129" fmla="*/ T128 w 86"/>
                              <a:gd name="T130" fmla="+- 0 2216 2095"/>
                              <a:gd name="T131" fmla="*/ 2216 h 131"/>
                              <a:gd name="T132" fmla="+- 0 3198 3163"/>
                              <a:gd name="T133" fmla="*/ T132 w 86"/>
                              <a:gd name="T134" fmla="+- 0 2220 2095"/>
                              <a:gd name="T135" fmla="*/ 2220 h 131"/>
                              <a:gd name="T136" fmla="+- 0 3195 3163"/>
                              <a:gd name="T137" fmla="*/ T136 w 86"/>
                              <a:gd name="T138" fmla="+- 0 2222 2095"/>
                              <a:gd name="T139" fmla="*/ 2222 h 131"/>
                              <a:gd name="T140" fmla="+- 0 3191 3163"/>
                              <a:gd name="T141" fmla="*/ T140 w 86"/>
                              <a:gd name="T142" fmla="+- 0 2225 2095"/>
                              <a:gd name="T143" fmla="*/ 2225 h 131"/>
                              <a:gd name="T144" fmla="+- 0 3187 3163"/>
                              <a:gd name="T145" fmla="*/ T144 w 86"/>
                              <a:gd name="T146" fmla="+- 0 2226 2095"/>
                              <a:gd name="T147" fmla="*/ 2226 h 131"/>
                              <a:gd name="T148" fmla="+- 0 3182 3163"/>
                              <a:gd name="T149" fmla="*/ T148 w 86"/>
                              <a:gd name="T150" fmla="+- 0 2226 2095"/>
                              <a:gd name="T151" fmla="*/ 2226 h 131"/>
                              <a:gd name="T152" fmla="+- 0 3178 3163"/>
                              <a:gd name="T153" fmla="*/ T152 w 86"/>
                              <a:gd name="T154" fmla="+- 0 2226 2095"/>
                              <a:gd name="T155" fmla="*/ 2226 h 131"/>
                              <a:gd name="T156" fmla="+- 0 3175 3163"/>
                              <a:gd name="T157" fmla="*/ T156 w 86"/>
                              <a:gd name="T158" fmla="+- 0 2225 2095"/>
                              <a:gd name="T159" fmla="*/ 2225 h 131"/>
                              <a:gd name="T160" fmla="+- 0 3171 3163"/>
                              <a:gd name="T161" fmla="*/ T160 w 86"/>
                              <a:gd name="T162" fmla="+- 0 2224 2095"/>
                              <a:gd name="T163" fmla="*/ 2224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86" h="131">
                                <a:moveTo>
                                  <a:pt x="8" y="129"/>
                                </a:moveTo>
                                <a:lnTo>
                                  <a:pt x="7" y="114"/>
                                </a:lnTo>
                                <a:lnTo>
                                  <a:pt x="10" y="115"/>
                                </a:lnTo>
                                <a:lnTo>
                                  <a:pt x="13" y="115"/>
                                </a:lnTo>
                                <a:lnTo>
                                  <a:pt x="16" y="115"/>
                                </a:lnTo>
                                <a:lnTo>
                                  <a:pt x="19" y="115"/>
                                </a:lnTo>
                                <a:lnTo>
                                  <a:pt x="22" y="115"/>
                                </a:lnTo>
                                <a:lnTo>
                                  <a:pt x="24" y="114"/>
                                </a:lnTo>
                                <a:lnTo>
                                  <a:pt x="26" y="113"/>
                                </a:lnTo>
                                <a:lnTo>
                                  <a:pt x="28" y="111"/>
                                </a:lnTo>
                                <a:lnTo>
                                  <a:pt x="29" y="109"/>
                                </a:lnTo>
                                <a:lnTo>
                                  <a:pt x="30" y="107"/>
                                </a:lnTo>
                                <a:lnTo>
                                  <a:pt x="32" y="103"/>
                                </a:lnTo>
                                <a:lnTo>
                                  <a:pt x="34" y="97"/>
                                </a:lnTo>
                                <a:lnTo>
                                  <a:pt x="34" y="96"/>
                                </a:lnTo>
                                <a:lnTo>
                                  <a:pt x="35" y="95"/>
                                </a:lnTo>
                                <a:lnTo>
                                  <a:pt x="35" y="93"/>
                                </a:lnTo>
                                <a:lnTo>
                                  <a:pt x="0" y="0"/>
                                </a:lnTo>
                                <a:lnTo>
                                  <a:pt x="17" y="0"/>
                                </a:lnTo>
                                <a:lnTo>
                                  <a:pt x="37" y="54"/>
                                </a:lnTo>
                                <a:lnTo>
                                  <a:pt x="39" y="61"/>
                                </a:lnTo>
                                <a:lnTo>
                                  <a:pt x="41" y="68"/>
                                </a:lnTo>
                                <a:lnTo>
                                  <a:pt x="43" y="75"/>
                                </a:lnTo>
                                <a:lnTo>
                                  <a:pt x="45" y="68"/>
                                </a:lnTo>
                                <a:lnTo>
                                  <a:pt x="47" y="61"/>
                                </a:lnTo>
                                <a:lnTo>
                                  <a:pt x="50" y="54"/>
                                </a:lnTo>
                                <a:lnTo>
                                  <a:pt x="70" y="0"/>
                                </a:lnTo>
                                <a:lnTo>
                                  <a:pt x="86" y="0"/>
                                </a:lnTo>
                                <a:lnTo>
                                  <a:pt x="50" y="95"/>
                                </a:lnTo>
                                <a:lnTo>
                                  <a:pt x="46" y="105"/>
                                </a:lnTo>
                                <a:lnTo>
                                  <a:pt x="43" y="112"/>
                                </a:lnTo>
                                <a:lnTo>
                                  <a:pt x="41" y="116"/>
                                </a:lnTo>
                                <a:lnTo>
                                  <a:pt x="38" y="121"/>
                                </a:lnTo>
                                <a:lnTo>
                                  <a:pt x="35" y="125"/>
                                </a:lnTo>
                                <a:lnTo>
                                  <a:pt x="32" y="127"/>
                                </a:lnTo>
                                <a:lnTo>
                                  <a:pt x="28" y="130"/>
                                </a:lnTo>
                                <a:lnTo>
                                  <a:pt x="24" y="131"/>
                                </a:lnTo>
                                <a:lnTo>
                                  <a:pt x="19" y="131"/>
                                </a:lnTo>
                                <a:lnTo>
                                  <a:pt x="15" y="131"/>
                                </a:lnTo>
                                <a:lnTo>
                                  <a:pt x="12" y="130"/>
                                </a:lnTo>
                                <a:lnTo>
                                  <a:pt x="8"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Freeform 45"/>
                        <wps:cNvSpPr>
                          <a:spLocks/>
                        </wps:cNvSpPr>
                        <wps:spPr bwMode="auto">
                          <a:xfrm>
                            <a:off x="3314" y="2059"/>
                            <a:ext cx="101" cy="131"/>
                          </a:xfrm>
                          <a:custGeom>
                            <a:avLst/>
                            <a:gdLst>
                              <a:gd name="T0" fmla="+- 0 3399 3314"/>
                              <a:gd name="T1" fmla="*/ T0 w 101"/>
                              <a:gd name="T2" fmla="+- 0 2059 2059"/>
                              <a:gd name="T3" fmla="*/ 2059 h 131"/>
                              <a:gd name="T4" fmla="+- 0 3416 3314"/>
                              <a:gd name="T5" fmla="*/ T4 w 101"/>
                              <a:gd name="T6" fmla="+- 0 2059 2059"/>
                              <a:gd name="T7" fmla="*/ 2059 h 131"/>
                              <a:gd name="T8" fmla="+- 0 3416 3314"/>
                              <a:gd name="T9" fmla="*/ T8 w 101"/>
                              <a:gd name="T10" fmla="+- 0 2134 2059"/>
                              <a:gd name="T11" fmla="*/ 2134 h 131"/>
                              <a:gd name="T12" fmla="+- 0 3416 3314"/>
                              <a:gd name="T13" fmla="*/ T12 w 101"/>
                              <a:gd name="T14" fmla="+- 0 2147 2059"/>
                              <a:gd name="T15" fmla="*/ 2147 h 131"/>
                              <a:gd name="T16" fmla="+- 0 3414 3314"/>
                              <a:gd name="T17" fmla="*/ T16 w 101"/>
                              <a:gd name="T18" fmla="+- 0 2157 2059"/>
                              <a:gd name="T19" fmla="*/ 2157 h 131"/>
                              <a:gd name="T20" fmla="+- 0 3411 3314"/>
                              <a:gd name="T21" fmla="*/ T20 w 101"/>
                              <a:gd name="T22" fmla="+- 0 2164 2059"/>
                              <a:gd name="T23" fmla="*/ 2164 h 131"/>
                              <a:gd name="T24" fmla="+- 0 3408 3314"/>
                              <a:gd name="T25" fmla="*/ T24 w 101"/>
                              <a:gd name="T26" fmla="+- 0 2172 2059"/>
                              <a:gd name="T27" fmla="*/ 2172 h 131"/>
                              <a:gd name="T28" fmla="+- 0 3403 3314"/>
                              <a:gd name="T29" fmla="*/ T28 w 101"/>
                              <a:gd name="T30" fmla="+- 0 2178 2059"/>
                              <a:gd name="T31" fmla="*/ 2178 h 131"/>
                              <a:gd name="T32" fmla="+- 0 3395 3314"/>
                              <a:gd name="T33" fmla="*/ T32 w 101"/>
                              <a:gd name="T34" fmla="+- 0 2183 2059"/>
                              <a:gd name="T35" fmla="*/ 2183 h 131"/>
                              <a:gd name="T36" fmla="+- 0 3388 3314"/>
                              <a:gd name="T37" fmla="*/ T36 w 101"/>
                              <a:gd name="T38" fmla="+- 0 2188 2059"/>
                              <a:gd name="T39" fmla="*/ 2188 h 131"/>
                              <a:gd name="T40" fmla="+- 0 3378 3314"/>
                              <a:gd name="T41" fmla="*/ T40 w 101"/>
                              <a:gd name="T42" fmla="+- 0 2190 2059"/>
                              <a:gd name="T43" fmla="*/ 2190 h 131"/>
                              <a:gd name="T44" fmla="+- 0 3365 3314"/>
                              <a:gd name="T45" fmla="*/ T44 w 101"/>
                              <a:gd name="T46" fmla="+- 0 2190 2059"/>
                              <a:gd name="T47" fmla="*/ 2190 h 131"/>
                              <a:gd name="T48" fmla="+- 0 3353 3314"/>
                              <a:gd name="T49" fmla="*/ T48 w 101"/>
                              <a:gd name="T50" fmla="+- 0 2190 2059"/>
                              <a:gd name="T51" fmla="*/ 2190 h 131"/>
                              <a:gd name="T52" fmla="+- 0 3343 3314"/>
                              <a:gd name="T53" fmla="*/ T52 w 101"/>
                              <a:gd name="T54" fmla="+- 0 2188 2059"/>
                              <a:gd name="T55" fmla="*/ 2188 h 131"/>
                              <a:gd name="T56" fmla="+- 0 3336 3314"/>
                              <a:gd name="T57" fmla="*/ T56 w 101"/>
                              <a:gd name="T58" fmla="+- 0 2184 2059"/>
                              <a:gd name="T59" fmla="*/ 2184 h 131"/>
                              <a:gd name="T60" fmla="+- 0 3328 3314"/>
                              <a:gd name="T61" fmla="*/ T60 w 101"/>
                              <a:gd name="T62" fmla="+- 0 2180 2059"/>
                              <a:gd name="T63" fmla="*/ 2180 h 131"/>
                              <a:gd name="T64" fmla="+- 0 3323 3314"/>
                              <a:gd name="T65" fmla="*/ T64 w 101"/>
                              <a:gd name="T66" fmla="+- 0 2174 2059"/>
                              <a:gd name="T67" fmla="*/ 2174 h 131"/>
                              <a:gd name="T68" fmla="+- 0 3319 3314"/>
                              <a:gd name="T69" fmla="*/ T68 w 101"/>
                              <a:gd name="T70" fmla="+- 0 2166 2059"/>
                              <a:gd name="T71" fmla="*/ 2166 h 131"/>
                              <a:gd name="T72" fmla="+- 0 3316 3314"/>
                              <a:gd name="T73" fmla="*/ T72 w 101"/>
                              <a:gd name="T74" fmla="+- 0 2158 2059"/>
                              <a:gd name="T75" fmla="*/ 2158 h 131"/>
                              <a:gd name="T76" fmla="+- 0 3314 3314"/>
                              <a:gd name="T77" fmla="*/ T76 w 101"/>
                              <a:gd name="T78" fmla="+- 0 2147 2059"/>
                              <a:gd name="T79" fmla="*/ 2147 h 131"/>
                              <a:gd name="T80" fmla="+- 0 3314 3314"/>
                              <a:gd name="T81" fmla="*/ T80 w 101"/>
                              <a:gd name="T82" fmla="+- 0 2134 2059"/>
                              <a:gd name="T83" fmla="*/ 2134 h 131"/>
                              <a:gd name="T84" fmla="+- 0 3314 3314"/>
                              <a:gd name="T85" fmla="*/ T84 w 101"/>
                              <a:gd name="T86" fmla="+- 0 2059 2059"/>
                              <a:gd name="T87" fmla="*/ 2059 h 131"/>
                              <a:gd name="T88" fmla="+- 0 3331 3314"/>
                              <a:gd name="T89" fmla="*/ T88 w 101"/>
                              <a:gd name="T90" fmla="+- 0 2059 2059"/>
                              <a:gd name="T91" fmla="*/ 2059 h 131"/>
                              <a:gd name="T92" fmla="+- 0 3331 3314"/>
                              <a:gd name="T93" fmla="*/ T92 w 101"/>
                              <a:gd name="T94" fmla="+- 0 2134 2059"/>
                              <a:gd name="T95" fmla="*/ 2134 h 131"/>
                              <a:gd name="T96" fmla="+- 0 3331 3314"/>
                              <a:gd name="T97" fmla="*/ T96 w 101"/>
                              <a:gd name="T98" fmla="+- 0 2145 2059"/>
                              <a:gd name="T99" fmla="*/ 2145 h 131"/>
                              <a:gd name="T100" fmla="+- 0 3332 3314"/>
                              <a:gd name="T101" fmla="*/ T100 w 101"/>
                              <a:gd name="T102" fmla="+- 0 2153 2059"/>
                              <a:gd name="T103" fmla="*/ 2153 h 131"/>
                              <a:gd name="T104" fmla="+- 0 3335 3314"/>
                              <a:gd name="T105" fmla="*/ T104 w 101"/>
                              <a:gd name="T106" fmla="+- 0 2158 2059"/>
                              <a:gd name="T107" fmla="*/ 2158 h 131"/>
                              <a:gd name="T108" fmla="+- 0 3337 3314"/>
                              <a:gd name="T109" fmla="*/ T108 w 101"/>
                              <a:gd name="T110" fmla="+- 0 2164 2059"/>
                              <a:gd name="T111" fmla="*/ 2164 h 131"/>
                              <a:gd name="T112" fmla="+- 0 3340 3314"/>
                              <a:gd name="T113" fmla="*/ T112 w 101"/>
                              <a:gd name="T114" fmla="+- 0 2168 2059"/>
                              <a:gd name="T115" fmla="*/ 2168 h 131"/>
                              <a:gd name="T116" fmla="+- 0 3345 3314"/>
                              <a:gd name="T117" fmla="*/ T116 w 101"/>
                              <a:gd name="T118" fmla="+- 0 2171 2059"/>
                              <a:gd name="T119" fmla="*/ 2171 h 131"/>
                              <a:gd name="T120" fmla="+- 0 3350 3314"/>
                              <a:gd name="T121" fmla="*/ T120 w 101"/>
                              <a:gd name="T122" fmla="+- 0 2173 2059"/>
                              <a:gd name="T123" fmla="*/ 2173 h 131"/>
                              <a:gd name="T124" fmla="+- 0 3356 3314"/>
                              <a:gd name="T125" fmla="*/ T124 w 101"/>
                              <a:gd name="T126" fmla="+- 0 2175 2059"/>
                              <a:gd name="T127" fmla="*/ 2175 h 131"/>
                              <a:gd name="T128" fmla="+- 0 3364 3314"/>
                              <a:gd name="T129" fmla="*/ T128 w 101"/>
                              <a:gd name="T130" fmla="+- 0 2175 2059"/>
                              <a:gd name="T131" fmla="*/ 2175 h 131"/>
                              <a:gd name="T132" fmla="+- 0 3376 3314"/>
                              <a:gd name="T133" fmla="*/ T132 w 101"/>
                              <a:gd name="T134" fmla="+- 0 2175 2059"/>
                              <a:gd name="T135" fmla="*/ 2175 h 131"/>
                              <a:gd name="T136" fmla="+- 0 3385 3314"/>
                              <a:gd name="T137" fmla="*/ T136 w 101"/>
                              <a:gd name="T138" fmla="+- 0 2172 2059"/>
                              <a:gd name="T139" fmla="*/ 2172 h 131"/>
                              <a:gd name="T140" fmla="+- 0 3391 3314"/>
                              <a:gd name="T141" fmla="*/ T140 w 101"/>
                              <a:gd name="T142" fmla="+- 0 2166 2059"/>
                              <a:gd name="T143" fmla="*/ 2166 h 131"/>
                              <a:gd name="T144" fmla="+- 0 3396 3314"/>
                              <a:gd name="T145" fmla="*/ T144 w 101"/>
                              <a:gd name="T146" fmla="+- 0 2161 2059"/>
                              <a:gd name="T147" fmla="*/ 2161 h 131"/>
                              <a:gd name="T148" fmla="+- 0 3399 3314"/>
                              <a:gd name="T149" fmla="*/ T148 w 101"/>
                              <a:gd name="T150" fmla="+- 0 2150 2059"/>
                              <a:gd name="T151" fmla="*/ 2150 h 131"/>
                              <a:gd name="T152" fmla="+- 0 3399 3314"/>
                              <a:gd name="T153" fmla="*/ T152 w 101"/>
                              <a:gd name="T154" fmla="+- 0 2134 2059"/>
                              <a:gd name="T155" fmla="*/ 2134 h 131"/>
                              <a:gd name="T156" fmla="+- 0 3399 3314"/>
                              <a:gd name="T157" fmla="*/ T156 w 101"/>
                              <a:gd name="T158" fmla="+- 0 2059 2059"/>
                              <a:gd name="T159" fmla="*/ 205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01" h="131">
                                <a:moveTo>
                                  <a:pt x="85" y="0"/>
                                </a:moveTo>
                                <a:lnTo>
                                  <a:pt x="102" y="0"/>
                                </a:lnTo>
                                <a:lnTo>
                                  <a:pt x="102" y="75"/>
                                </a:lnTo>
                                <a:lnTo>
                                  <a:pt x="102" y="88"/>
                                </a:lnTo>
                                <a:lnTo>
                                  <a:pt x="100" y="98"/>
                                </a:lnTo>
                                <a:lnTo>
                                  <a:pt x="97" y="105"/>
                                </a:lnTo>
                                <a:lnTo>
                                  <a:pt x="94" y="113"/>
                                </a:lnTo>
                                <a:lnTo>
                                  <a:pt x="89" y="119"/>
                                </a:lnTo>
                                <a:lnTo>
                                  <a:pt x="81" y="124"/>
                                </a:lnTo>
                                <a:lnTo>
                                  <a:pt x="74" y="129"/>
                                </a:lnTo>
                                <a:lnTo>
                                  <a:pt x="64" y="131"/>
                                </a:lnTo>
                                <a:lnTo>
                                  <a:pt x="51" y="131"/>
                                </a:lnTo>
                                <a:lnTo>
                                  <a:pt x="39" y="131"/>
                                </a:lnTo>
                                <a:lnTo>
                                  <a:pt x="29" y="129"/>
                                </a:lnTo>
                                <a:lnTo>
                                  <a:pt x="22" y="125"/>
                                </a:lnTo>
                                <a:lnTo>
                                  <a:pt x="14" y="121"/>
                                </a:lnTo>
                                <a:lnTo>
                                  <a:pt x="9" y="115"/>
                                </a:lnTo>
                                <a:lnTo>
                                  <a:pt x="5" y="107"/>
                                </a:lnTo>
                                <a:lnTo>
                                  <a:pt x="2" y="99"/>
                                </a:lnTo>
                                <a:lnTo>
                                  <a:pt x="0" y="88"/>
                                </a:lnTo>
                                <a:lnTo>
                                  <a:pt x="0" y="75"/>
                                </a:lnTo>
                                <a:lnTo>
                                  <a:pt x="0" y="0"/>
                                </a:lnTo>
                                <a:lnTo>
                                  <a:pt x="17" y="0"/>
                                </a:lnTo>
                                <a:lnTo>
                                  <a:pt x="17" y="75"/>
                                </a:lnTo>
                                <a:lnTo>
                                  <a:pt x="17" y="86"/>
                                </a:lnTo>
                                <a:lnTo>
                                  <a:pt x="18" y="94"/>
                                </a:lnTo>
                                <a:lnTo>
                                  <a:pt x="21" y="99"/>
                                </a:lnTo>
                                <a:lnTo>
                                  <a:pt x="23" y="105"/>
                                </a:lnTo>
                                <a:lnTo>
                                  <a:pt x="26" y="109"/>
                                </a:lnTo>
                                <a:lnTo>
                                  <a:pt x="31" y="112"/>
                                </a:lnTo>
                                <a:lnTo>
                                  <a:pt x="36" y="114"/>
                                </a:lnTo>
                                <a:lnTo>
                                  <a:pt x="42" y="116"/>
                                </a:lnTo>
                                <a:lnTo>
                                  <a:pt x="50" y="116"/>
                                </a:lnTo>
                                <a:lnTo>
                                  <a:pt x="62" y="116"/>
                                </a:lnTo>
                                <a:lnTo>
                                  <a:pt x="71" y="113"/>
                                </a:lnTo>
                                <a:lnTo>
                                  <a:pt x="77" y="107"/>
                                </a:lnTo>
                                <a:lnTo>
                                  <a:pt x="82" y="102"/>
                                </a:lnTo>
                                <a:lnTo>
                                  <a:pt x="85" y="91"/>
                                </a:lnTo>
                                <a:lnTo>
                                  <a:pt x="85" y="75"/>
                                </a:lnTo>
                                <a:lnTo>
                                  <a:pt x="85"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Freeform 46"/>
                        <wps:cNvSpPr>
                          <a:spLocks/>
                        </wps:cNvSpPr>
                        <wps:spPr bwMode="auto">
                          <a:xfrm>
                            <a:off x="3436" y="2093"/>
                            <a:ext cx="78" cy="98"/>
                          </a:xfrm>
                          <a:custGeom>
                            <a:avLst/>
                            <a:gdLst>
                              <a:gd name="T0" fmla="+- 0 3451 3436"/>
                              <a:gd name="T1" fmla="*/ T0 w 78"/>
                              <a:gd name="T2" fmla="+- 0 2158 2093"/>
                              <a:gd name="T3" fmla="*/ 2158 h 98"/>
                              <a:gd name="T4" fmla="+- 0 3455 3436"/>
                              <a:gd name="T5" fmla="*/ T4 w 78"/>
                              <a:gd name="T6" fmla="+- 0 2169 2093"/>
                              <a:gd name="T7" fmla="*/ 2169 h 98"/>
                              <a:gd name="T8" fmla="+- 0 3463 3436"/>
                              <a:gd name="T9" fmla="*/ T8 w 78"/>
                              <a:gd name="T10" fmla="+- 0 2175 2093"/>
                              <a:gd name="T11" fmla="*/ 2175 h 98"/>
                              <a:gd name="T12" fmla="+- 0 3476 3436"/>
                              <a:gd name="T13" fmla="*/ T12 w 78"/>
                              <a:gd name="T14" fmla="+- 0 2177 2093"/>
                              <a:gd name="T15" fmla="*/ 2177 h 98"/>
                              <a:gd name="T16" fmla="+- 0 3488 3436"/>
                              <a:gd name="T17" fmla="*/ T16 w 78"/>
                              <a:gd name="T18" fmla="+- 0 2176 2093"/>
                              <a:gd name="T19" fmla="*/ 2176 h 98"/>
                              <a:gd name="T20" fmla="+- 0 3495 3436"/>
                              <a:gd name="T21" fmla="*/ T20 w 78"/>
                              <a:gd name="T22" fmla="+- 0 2170 2093"/>
                              <a:gd name="T23" fmla="*/ 2170 h 98"/>
                              <a:gd name="T24" fmla="+- 0 3497 3436"/>
                              <a:gd name="T25" fmla="*/ T24 w 78"/>
                              <a:gd name="T26" fmla="+- 0 2162 2093"/>
                              <a:gd name="T27" fmla="*/ 2162 h 98"/>
                              <a:gd name="T28" fmla="+- 0 3495 3436"/>
                              <a:gd name="T29" fmla="*/ T28 w 78"/>
                              <a:gd name="T30" fmla="+- 0 2156 2093"/>
                              <a:gd name="T31" fmla="*/ 2156 h 98"/>
                              <a:gd name="T32" fmla="+- 0 3490 3436"/>
                              <a:gd name="T33" fmla="*/ T32 w 78"/>
                              <a:gd name="T34" fmla="+- 0 2152 2093"/>
                              <a:gd name="T35" fmla="*/ 2152 h 98"/>
                              <a:gd name="T36" fmla="+- 0 3476 3436"/>
                              <a:gd name="T37" fmla="*/ T36 w 78"/>
                              <a:gd name="T38" fmla="+- 0 2148 2093"/>
                              <a:gd name="T39" fmla="*/ 2148 h 98"/>
                              <a:gd name="T40" fmla="+- 0 3456 3436"/>
                              <a:gd name="T41" fmla="*/ T40 w 78"/>
                              <a:gd name="T42" fmla="+- 0 2143 2093"/>
                              <a:gd name="T43" fmla="*/ 2143 h 98"/>
                              <a:gd name="T44" fmla="+- 0 3448 3436"/>
                              <a:gd name="T45" fmla="*/ T44 w 78"/>
                              <a:gd name="T46" fmla="+- 0 2139 2093"/>
                              <a:gd name="T47" fmla="*/ 2139 h 98"/>
                              <a:gd name="T48" fmla="+- 0 3442 3436"/>
                              <a:gd name="T49" fmla="*/ T48 w 78"/>
                              <a:gd name="T50" fmla="+- 0 2132 2093"/>
                              <a:gd name="T51" fmla="*/ 2132 h 98"/>
                              <a:gd name="T52" fmla="+- 0 3438 3436"/>
                              <a:gd name="T53" fmla="*/ T52 w 78"/>
                              <a:gd name="T54" fmla="+- 0 2124 2093"/>
                              <a:gd name="T55" fmla="*/ 2124 h 98"/>
                              <a:gd name="T56" fmla="+- 0 3438 3436"/>
                              <a:gd name="T57" fmla="*/ T56 w 78"/>
                              <a:gd name="T58" fmla="+- 0 2115 2093"/>
                              <a:gd name="T59" fmla="*/ 2115 h 98"/>
                              <a:gd name="T60" fmla="+- 0 3441 3436"/>
                              <a:gd name="T61" fmla="*/ T60 w 78"/>
                              <a:gd name="T62" fmla="+- 0 2108 2093"/>
                              <a:gd name="T63" fmla="*/ 2108 h 98"/>
                              <a:gd name="T64" fmla="+- 0 3446 3436"/>
                              <a:gd name="T65" fmla="*/ T64 w 78"/>
                              <a:gd name="T66" fmla="+- 0 2101 2093"/>
                              <a:gd name="T67" fmla="*/ 2101 h 98"/>
                              <a:gd name="T68" fmla="+- 0 3451 3436"/>
                              <a:gd name="T69" fmla="*/ T68 w 78"/>
                              <a:gd name="T70" fmla="+- 0 2097 2093"/>
                              <a:gd name="T71" fmla="*/ 2097 h 98"/>
                              <a:gd name="T72" fmla="+- 0 3459 3436"/>
                              <a:gd name="T73" fmla="*/ T72 w 78"/>
                              <a:gd name="T74" fmla="+- 0 2094 2093"/>
                              <a:gd name="T75" fmla="*/ 2094 h 98"/>
                              <a:gd name="T76" fmla="+- 0 3468 3436"/>
                              <a:gd name="T77" fmla="*/ T76 w 78"/>
                              <a:gd name="T78" fmla="+- 0 2093 2093"/>
                              <a:gd name="T79" fmla="*/ 2093 h 98"/>
                              <a:gd name="T80" fmla="+- 0 3480 3436"/>
                              <a:gd name="T81" fmla="*/ T80 w 78"/>
                              <a:gd name="T82" fmla="+- 0 2093 2093"/>
                              <a:gd name="T83" fmla="*/ 2093 h 98"/>
                              <a:gd name="T84" fmla="+- 0 3492 3436"/>
                              <a:gd name="T85" fmla="*/ T84 w 78"/>
                              <a:gd name="T86" fmla="+- 0 2096 2093"/>
                              <a:gd name="T87" fmla="*/ 2096 h 98"/>
                              <a:gd name="T88" fmla="+- 0 3502 3436"/>
                              <a:gd name="T89" fmla="*/ T88 w 78"/>
                              <a:gd name="T90" fmla="+- 0 2101 2093"/>
                              <a:gd name="T91" fmla="*/ 2101 h 98"/>
                              <a:gd name="T92" fmla="+- 0 3507 3436"/>
                              <a:gd name="T93" fmla="*/ T92 w 78"/>
                              <a:gd name="T94" fmla="+- 0 2108 2093"/>
                              <a:gd name="T95" fmla="*/ 2108 h 98"/>
                              <a:gd name="T96" fmla="+- 0 3510 3436"/>
                              <a:gd name="T97" fmla="*/ T96 w 78"/>
                              <a:gd name="T98" fmla="+- 0 2119 2093"/>
                              <a:gd name="T99" fmla="*/ 2119 h 98"/>
                              <a:gd name="T100" fmla="+- 0 3494 3436"/>
                              <a:gd name="T101" fmla="*/ T100 w 78"/>
                              <a:gd name="T102" fmla="+- 0 2116 2093"/>
                              <a:gd name="T103" fmla="*/ 2116 h 98"/>
                              <a:gd name="T104" fmla="+- 0 3488 3436"/>
                              <a:gd name="T105" fmla="*/ T104 w 78"/>
                              <a:gd name="T106" fmla="+- 0 2110 2093"/>
                              <a:gd name="T107" fmla="*/ 2110 h 98"/>
                              <a:gd name="T108" fmla="+- 0 3480 3436"/>
                              <a:gd name="T109" fmla="*/ T108 w 78"/>
                              <a:gd name="T110" fmla="+- 0 2106 2093"/>
                              <a:gd name="T111" fmla="*/ 2106 h 98"/>
                              <a:gd name="T112" fmla="+- 0 3467 3436"/>
                              <a:gd name="T113" fmla="*/ T112 w 78"/>
                              <a:gd name="T114" fmla="+- 0 2106 2093"/>
                              <a:gd name="T115" fmla="*/ 2106 h 98"/>
                              <a:gd name="T116" fmla="+- 0 3458 3436"/>
                              <a:gd name="T117" fmla="*/ T116 w 78"/>
                              <a:gd name="T118" fmla="+- 0 2109 2093"/>
                              <a:gd name="T119" fmla="*/ 2109 h 98"/>
                              <a:gd name="T120" fmla="+- 0 3454 3436"/>
                              <a:gd name="T121" fmla="*/ T120 w 78"/>
                              <a:gd name="T122" fmla="+- 0 2114 2093"/>
                              <a:gd name="T123" fmla="*/ 2114 h 98"/>
                              <a:gd name="T124" fmla="+- 0 3454 3436"/>
                              <a:gd name="T125" fmla="*/ T124 w 78"/>
                              <a:gd name="T126" fmla="+- 0 2120 2093"/>
                              <a:gd name="T127" fmla="*/ 2120 h 98"/>
                              <a:gd name="T128" fmla="+- 0 3456 3436"/>
                              <a:gd name="T129" fmla="*/ T128 w 78"/>
                              <a:gd name="T130" fmla="+- 0 2123 2093"/>
                              <a:gd name="T131" fmla="*/ 2123 h 98"/>
                              <a:gd name="T132" fmla="+- 0 3459 3436"/>
                              <a:gd name="T133" fmla="*/ T132 w 78"/>
                              <a:gd name="T134" fmla="+- 0 2126 2093"/>
                              <a:gd name="T135" fmla="*/ 2126 h 98"/>
                              <a:gd name="T136" fmla="+- 0 3463 3436"/>
                              <a:gd name="T137" fmla="*/ T136 w 78"/>
                              <a:gd name="T138" fmla="+- 0 2128 2093"/>
                              <a:gd name="T139" fmla="*/ 2128 h 98"/>
                              <a:gd name="T140" fmla="+- 0 3476 3436"/>
                              <a:gd name="T141" fmla="*/ T140 w 78"/>
                              <a:gd name="T142" fmla="+- 0 2131 2093"/>
                              <a:gd name="T143" fmla="*/ 2131 h 98"/>
                              <a:gd name="T144" fmla="+- 0 3495 3436"/>
                              <a:gd name="T145" fmla="*/ T144 w 78"/>
                              <a:gd name="T146" fmla="+- 0 2137 2093"/>
                              <a:gd name="T147" fmla="*/ 2137 h 98"/>
                              <a:gd name="T148" fmla="+- 0 3503 3436"/>
                              <a:gd name="T149" fmla="*/ T148 w 78"/>
                              <a:gd name="T150" fmla="+- 0 2141 2093"/>
                              <a:gd name="T151" fmla="*/ 2141 h 98"/>
                              <a:gd name="T152" fmla="+- 0 3509 3436"/>
                              <a:gd name="T153" fmla="*/ T152 w 78"/>
                              <a:gd name="T154" fmla="+- 0 2147 2093"/>
                              <a:gd name="T155" fmla="*/ 2147 h 98"/>
                              <a:gd name="T156" fmla="+- 0 3513 3436"/>
                              <a:gd name="T157" fmla="*/ T156 w 78"/>
                              <a:gd name="T158" fmla="+- 0 2155 2093"/>
                              <a:gd name="T159" fmla="*/ 2155 h 98"/>
                              <a:gd name="T160" fmla="+- 0 3513 3436"/>
                              <a:gd name="T161" fmla="*/ T160 w 78"/>
                              <a:gd name="T162" fmla="+- 0 2166 2093"/>
                              <a:gd name="T163" fmla="*/ 2166 h 98"/>
                              <a:gd name="T164" fmla="+- 0 3509 3436"/>
                              <a:gd name="T165" fmla="*/ T164 w 78"/>
                              <a:gd name="T166" fmla="+- 0 2175 2093"/>
                              <a:gd name="T167" fmla="*/ 2175 h 98"/>
                              <a:gd name="T168" fmla="+- 0 3501 3436"/>
                              <a:gd name="T169" fmla="*/ T168 w 78"/>
                              <a:gd name="T170" fmla="+- 0 2184 2093"/>
                              <a:gd name="T171" fmla="*/ 2184 h 98"/>
                              <a:gd name="T172" fmla="+- 0 3490 3436"/>
                              <a:gd name="T173" fmla="*/ T172 w 78"/>
                              <a:gd name="T174" fmla="+- 0 2189 2093"/>
                              <a:gd name="T175" fmla="*/ 2189 h 98"/>
                              <a:gd name="T176" fmla="+- 0 3476 3436"/>
                              <a:gd name="T177" fmla="*/ T176 w 78"/>
                              <a:gd name="T178" fmla="+- 0 2190 2093"/>
                              <a:gd name="T179" fmla="*/ 2190 h 98"/>
                              <a:gd name="T180" fmla="+- 0 3454 3436"/>
                              <a:gd name="T181" fmla="*/ T180 w 78"/>
                              <a:gd name="T182" fmla="+- 0 2188 2093"/>
                              <a:gd name="T183" fmla="*/ 2188 h 98"/>
                              <a:gd name="T184" fmla="+- 0 3442 3436"/>
                              <a:gd name="T185" fmla="*/ T184 w 78"/>
                              <a:gd name="T186" fmla="+- 0 2178 2093"/>
                              <a:gd name="T187" fmla="*/ 2178 h 98"/>
                              <a:gd name="T188" fmla="+- 0 3436 3436"/>
                              <a:gd name="T189" fmla="*/ T188 w 78"/>
                              <a:gd name="T190" fmla="+- 0 2160 2093"/>
                              <a:gd name="T191" fmla="*/ 2160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8" h="98">
                                <a:moveTo>
                                  <a:pt x="0" y="67"/>
                                </a:moveTo>
                                <a:lnTo>
                                  <a:pt x="15" y="65"/>
                                </a:lnTo>
                                <a:lnTo>
                                  <a:pt x="16" y="71"/>
                                </a:lnTo>
                                <a:lnTo>
                                  <a:pt x="19" y="76"/>
                                </a:lnTo>
                                <a:lnTo>
                                  <a:pt x="23" y="79"/>
                                </a:lnTo>
                                <a:lnTo>
                                  <a:pt x="27" y="82"/>
                                </a:lnTo>
                                <a:lnTo>
                                  <a:pt x="32" y="84"/>
                                </a:lnTo>
                                <a:lnTo>
                                  <a:pt x="40" y="84"/>
                                </a:lnTo>
                                <a:lnTo>
                                  <a:pt x="47" y="84"/>
                                </a:lnTo>
                                <a:lnTo>
                                  <a:pt x="52" y="83"/>
                                </a:lnTo>
                                <a:lnTo>
                                  <a:pt x="56" y="80"/>
                                </a:lnTo>
                                <a:lnTo>
                                  <a:pt x="59" y="77"/>
                                </a:lnTo>
                                <a:lnTo>
                                  <a:pt x="61" y="73"/>
                                </a:lnTo>
                                <a:lnTo>
                                  <a:pt x="61" y="69"/>
                                </a:lnTo>
                                <a:lnTo>
                                  <a:pt x="61" y="66"/>
                                </a:lnTo>
                                <a:lnTo>
                                  <a:pt x="59" y="63"/>
                                </a:lnTo>
                                <a:lnTo>
                                  <a:pt x="56" y="61"/>
                                </a:lnTo>
                                <a:lnTo>
                                  <a:pt x="54" y="59"/>
                                </a:lnTo>
                                <a:lnTo>
                                  <a:pt x="49" y="58"/>
                                </a:lnTo>
                                <a:lnTo>
                                  <a:pt x="40" y="55"/>
                                </a:lnTo>
                                <a:lnTo>
                                  <a:pt x="29" y="53"/>
                                </a:lnTo>
                                <a:lnTo>
                                  <a:pt x="20" y="50"/>
                                </a:lnTo>
                                <a:lnTo>
                                  <a:pt x="16" y="48"/>
                                </a:lnTo>
                                <a:lnTo>
                                  <a:pt x="12" y="46"/>
                                </a:lnTo>
                                <a:lnTo>
                                  <a:pt x="8" y="43"/>
                                </a:lnTo>
                                <a:lnTo>
                                  <a:pt x="6" y="39"/>
                                </a:lnTo>
                                <a:lnTo>
                                  <a:pt x="4" y="35"/>
                                </a:lnTo>
                                <a:lnTo>
                                  <a:pt x="2" y="31"/>
                                </a:lnTo>
                                <a:lnTo>
                                  <a:pt x="2" y="26"/>
                                </a:lnTo>
                                <a:lnTo>
                                  <a:pt x="2" y="22"/>
                                </a:lnTo>
                                <a:lnTo>
                                  <a:pt x="3" y="18"/>
                                </a:lnTo>
                                <a:lnTo>
                                  <a:pt x="5" y="15"/>
                                </a:lnTo>
                                <a:lnTo>
                                  <a:pt x="7" y="11"/>
                                </a:lnTo>
                                <a:lnTo>
                                  <a:pt x="10" y="8"/>
                                </a:lnTo>
                                <a:lnTo>
                                  <a:pt x="13" y="6"/>
                                </a:lnTo>
                                <a:lnTo>
                                  <a:pt x="15" y="4"/>
                                </a:lnTo>
                                <a:lnTo>
                                  <a:pt x="19" y="3"/>
                                </a:lnTo>
                                <a:lnTo>
                                  <a:pt x="23" y="1"/>
                                </a:lnTo>
                                <a:lnTo>
                                  <a:pt x="27" y="0"/>
                                </a:lnTo>
                                <a:lnTo>
                                  <a:pt x="32" y="0"/>
                                </a:lnTo>
                                <a:lnTo>
                                  <a:pt x="37" y="0"/>
                                </a:lnTo>
                                <a:lnTo>
                                  <a:pt x="44" y="0"/>
                                </a:lnTo>
                                <a:lnTo>
                                  <a:pt x="50" y="1"/>
                                </a:lnTo>
                                <a:lnTo>
                                  <a:pt x="56" y="3"/>
                                </a:lnTo>
                                <a:lnTo>
                                  <a:pt x="62" y="5"/>
                                </a:lnTo>
                                <a:lnTo>
                                  <a:pt x="66" y="8"/>
                                </a:lnTo>
                                <a:lnTo>
                                  <a:pt x="68" y="11"/>
                                </a:lnTo>
                                <a:lnTo>
                                  <a:pt x="71" y="15"/>
                                </a:lnTo>
                                <a:lnTo>
                                  <a:pt x="73" y="20"/>
                                </a:lnTo>
                                <a:lnTo>
                                  <a:pt x="74" y="26"/>
                                </a:lnTo>
                                <a:lnTo>
                                  <a:pt x="58" y="28"/>
                                </a:lnTo>
                                <a:lnTo>
                                  <a:pt x="58" y="23"/>
                                </a:lnTo>
                                <a:lnTo>
                                  <a:pt x="56" y="19"/>
                                </a:lnTo>
                                <a:lnTo>
                                  <a:pt x="52" y="17"/>
                                </a:lnTo>
                                <a:lnTo>
                                  <a:pt x="49" y="14"/>
                                </a:lnTo>
                                <a:lnTo>
                                  <a:pt x="44" y="13"/>
                                </a:lnTo>
                                <a:lnTo>
                                  <a:pt x="38" y="13"/>
                                </a:lnTo>
                                <a:lnTo>
                                  <a:pt x="31" y="13"/>
                                </a:lnTo>
                                <a:lnTo>
                                  <a:pt x="25" y="14"/>
                                </a:lnTo>
                                <a:lnTo>
                                  <a:pt x="22" y="16"/>
                                </a:lnTo>
                                <a:lnTo>
                                  <a:pt x="19" y="19"/>
                                </a:lnTo>
                                <a:lnTo>
                                  <a:pt x="18" y="21"/>
                                </a:lnTo>
                                <a:lnTo>
                                  <a:pt x="18" y="25"/>
                                </a:lnTo>
                                <a:lnTo>
                                  <a:pt x="18" y="27"/>
                                </a:lnTo>
                                <a:lnTo>
                                  <a:pt x="18" y="28"/>
                                </a:lnTo>
                                <a:lnTo>
                                  <a:pt x="20" y="30"/>
                                </a:lnTo>
                                <a:lnTo>
                                  <a:pt x="21" y="32"/>
                                </a:lnTo>
                                <a:lnTo>
                                  <a:pt x="23" y="33"/>
                                </a:lnTo>
                                <a:lnTo>
                                  <a:pt x="26" y="34"/>
                                </a:lnTo>
                                <a:lnTo>
                                  <a:pt x="27" y="35"/>
                                </a:lnTo>
                                <a:lnTo>
                                  <a:pt x="32" y="36"/>
                                </a:lnTo>
                                <a:lnTo>
                                  <a:pt x="40" y="38"/>
                                </a:lnTo>
                                <a:lnTo>
                                  <a:pt x="51" y="41"/>
                                </a:lnTo>
                                <a:lnTo>
                                  <a:pt x="59" y="44"/>
                                </a:lnTo>
                                <a:lnTo>
                                  <a:pt x="63" y="46"/>
                                </a:lnTo>
                                <a:lnTo>
                                  <a:pt x="67" y="48"/>
                                </a:lnTo>
                                <a:lnTo>
                                  <a:pt x="71" y="50"/>
                                </a:lnTo>
                                <a:lnTo>
                                  <a:pt x="73" y="54"/>
                                </a:lnTo>
                                <a:lnTo>
                                  <a:pt x="76" y="58"/>
                                </a:lnTo>
                                <a:lnTo>
                                  <a:pt x="77" y="62"/>
                                </a:lnTo>
                                <a:lnTo>
                                  <a:pt x="77" y="68"/>
                                </a:lnTo>
                                <a:lnTo>
                                  <a:pt x="77" y="73"/>
                                </a:lnTo>
                                <a:lnTo>
                                  <a:pt x="76" y="78"/>
                                </a:lnTo>
                                <a:lnTo>
                                  <a:pt x="73" y="82"/>
                                </a:lnTo>
                                <a:lnTo>
                                  <a:pt x="70" y="87"/>
                                </a:lnTo>
                                <a:lnTo>
                                  <a:pt x="65" y="91"/>
                                </a:lnTo>
                                <a:lnTo>
                                  <a:pt x="59" y="93"/>
                                </a:lnTo>
                                <a:lnTo>
                                  <a:pt x="54" y="96"/>
                                </a:lnTo>
                                <a:lnTo>
                                  <a:pt x="47" y="97"/>
                                </a:lnTo>
                                <a:lnTo>
                                  <a:pt x="40" y="97"/>
                                </a:lnTo>
                                <a:lnTo>
                                  <a:pt x="27" y="97"/>
                                </a:lnTo>
                                <a:lnTo>
                                  <a:pt x="18" y="95"/>
                                </a:lnTo>
                                <a:lnTo>
                                  <a:pt x="12" y="90"/>
                                </a:lnTo>
                                <a:lnTo>
                                  <a:pt x="6" y="85"/>
                                </a:lnTo>
                                <a:lnTo>
                                  <a:pt x="1" y="77"/>
                                </a:lnTo>
                                <a:lnTo>
                                  <a:pt x="0" y="67"/>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47"/>
                        <wps:cNvSpPr>
                          <a:spLocks/>
                        </wps:cNvSpPr>
                        <wps:spPr bwMode="auto">
                          <a:xfrm>
                            <a:off x="3527" y="2093"/>
                            <a:ext cx="86" cy="98"/>
                          </a:xfrm>
                          <a:custGeom>
                            <a:avLst/>
                            <a:gdLst>
                              <a:gd name="T0" fmla="+- 0 3596 3527"/>
                              <a:gd name="T1" fmla="*/ T0 w 86"/>
                              <a:gd name="T2" fmla="+- 0 2158 2093"/>
                              <a:gd name="T3" fmla="*/ 2158 h 98"/>
                              <a:gd name="T4" fmla="+- 0 3612 3527"/>
                              <a:gd name="T5" fmla="*/ T4 w 86"/>
                              <a:gd name="T6" fmla="+- 0 2160 2093"/>
                              <a:gd name="T7" fmla="*/ 2160 h 98"/>
                              <a:gd name="T8" fmla="+- 0 3610 3527"/>
                              <a:gd name="T9" fmla="*/ T8 w 86"/>
                              <a:gd name="T10" fmla="+- 0 2170 2093"/>
                              <a:gd name="T11" fmla="*/ 2170 h 98"/>
                              <a:gd name="T12" fmla="+- 0 3605 3527"/>
                              <a:gd name="T13" fmla="*/ T12 w 86"/>
                              <a:gd name="T14" fmla="+- 0 2177 2093"/>
                              <a:gd name="T15" fmla="*/ 2177 h 98"/>
                              <a:gd name="T16" fmla="+- 0 3598 3527"/>
                              <a:gd name="T17" fmla="*/ T16 w 86"/>
                              <a:gd name="T18" fmla="+- 0 2182 2093"/>
                              <a:gd name="T19" fmla="*/ 2182 h 98"/>
                              <a:gd name="T20" fmla="+- 0 3591 3527"/>
                              <a:gd name="T21" fmla="*/ T20 w 86"/>
                              <a:gd name="T22" fmla="+- 0 2187 2093"/>
                              <a:gd name="T23" fmla="*/ 2187 h 98"/>
                              <a:gd name="T24" fmla="+- 0 3582 3527"/>
                              <a:gd name="T25" fmla="*/ T24 w 86"/>
                              <a:gd name="T26" fmla="+- 0 2190 2093"/>
                              <a:gd name="T27" fmla="*/ 2190 h 98"/>
                              <a:gd name="T28" fmla="+- 0 3571 3527"/>
                              <a:gd name="T29" fmla="*/ T28 w 86"/>
                              <a:gd name="T30" fmla="+- 0 2190 2093"/>
                              <a:gd name="T31" fmla="*/ 2190 h 98"/>
                              <a:gd name="T32" fmla="+- 0 3558 3527"/>
                              <a:gd name="T33" fmla="*/ T32 w 86"/>
                              <a:gd name="T34" fmla="+- 0 2190 2093"/>
                              <a:gd name="T35" fmla="*/ 2190 h 98"/>
                              <a:gd name="T36" fmla="+- 0 3547 3527"/>
                              <a:gd name="T37" fmla="*/ T36 w 86"/>
                              <a:gd name="T38" fmla="+- 0 2186 2093"/>
                              <a:gd name="T39" fmla="*/ 2186 h 98"/>
                              <a:gd name="T40" fmla="+- 0 3539 3527"/>
                              <a:gd name="T41" fmla="*/ T40 w 86"/>
                              <a:gd name="T42" fmla="+- 0 2177 2093"/>
                              <a:gd name="T43" fmla="*/ 2177 h 98"/>
                              <a:gd name="T44" fmla="+- 0 3531 3527"/>
                              <a:gd name="T45" fmla="*/ T44 w 86"/>
                              <a:gd name="T46" fmla="+- 0 2169 2093"/>
                              <a:gd name="T47" fmla="*/ 2169 h 98"/>
                              <a:gd name="T48" fmla="+- 0 3527 3527"/>
                              <a:gd name="T49" fmla="*/ T48 w 86"/>
                              <a:gd name="T50" fmla="+- 0 2157 2093"/>
                              <a:gd name="T51" fmla="*/ 2157 h 98"/>
                              <a:gd name="T52" fmla="+- 0 3527 3527"/>
                              <a:gd name="T53" fmla="*/ T52 w 86"/>
                              <a:gd name="T54" fmla="+- 0 2142 2093"/>
                              <a:gd name="T55" fmla="*/ 2142 h 98"/>
                              <a:gd name="T56" fmla="+- 0 3527 3527"/>
                              <a:gd name="T57" fmla="*/ T56 w 86"/>
                              <a:gd name="T58" fmla="+- 0 2126 2093"/>
                              <a:gd name="T59" fmla="*/ 2126 h 98"/>
                              <a:gd name="T60" fmla="+- 0 3531 3527"/>
                              <a:gd name="T61" fmla="*/ T60 w 86"/>
                              <a:gd name="T62" fmla="+- 0 2114 2093"/>
                              <a:gd name="T63" fmla="*/ 2114 h 98"/>
                              <a:gd name="T64" fmla="+- 0 3539 3527"/>
                              <a:gd name="T65" fmla="*/ T64 w 86"/>
                              <a:gd name="T66" fmla="+- 0 2106 2093"/>
                              <a:gd name="T67" fmla="*/ 2106 h 98"/>
                              <a:gd name="T68" fmla="+- 0 3547 3527"/>
                              <a:gd name="T69" fmla="*/ T68 w 86"/>
                              <a:gd name="T70" fmla="+- 0 2097 2093"/>
                              <a:gd name="T71" fmla="*/ 2097 h 98"/>
                              <a:gd name="T72" fmla="+- 0 3557 3527"/>
                              <a:gd name="T73" fmla="*/ T72 w 86"/>
                              <a:gd name="T74" fmla="+- 0 2093 2093"/>
                              <a:gd name="T75" fmla="*/ 2093 h 98"/>
                              <a:gd name="T76" fmla="+- 0 3570 3527"/>
                              <a:gd name="T77" fmla="*/ T76 w 86"/>
                              <a:gd name="T78" fmla="+- 0 2093 2093"/>
                              <a:gd name="T79" fmla="*/ 2093 h 98"/>
                              <a:gd name="T80" fmla="+- 0 3583 3527"/>
                              <a:gd name="T81" fmla="*/ T80 w 86"/>
                              <a:gd name="T82" fmla="+- 0 2093 2093"/>
                              <a:gd name="T83" fmla="*/ 2093 h 98"/>
                              <a:gd name="T84" fmla="+- 0 3593 3527"/>
                              <a:gd name="T85" fmla="*/ T84 w 86"/>
                              <a:gd name="T86" fmla="+- 0 2097 2093"/>
                              <a:gd name="T87" fmla="*/ 2097 h 98"/>
                              <a:gd name="T88" fmla="+- 0 3601 3527"/>
                              <a:gd name="T89" fmla="*/ T88 w 86"/>
                              <a:gd name="T90" fmla="+- 0 2105 2093"/>
                              <a:gd name="T91" fmla="*/ 2105 h 98"/>
                              <a:gd name="T92" fmla="+- 0 3609 3527"/>
                              <a:gd name="T93" fmla="*/ T92 w 86"/>
                              <a:gd name="T94" fmla="+- 0 2114 2093"/>
                              <a:gd name="T95" fmla="*/ 2114 h 98"/>
                              <a:gd name="T96" fmla="+- 0 3613 3527"/>
                              <a:gd name="T97" fmla="*/ T96 w 86"/>
                              <a:gd name="T98" fmla="+- 0 2126 2093"/>
                              <a:gd name="T99" fmla="*/ 2126 h 98"/>
                              <a:gd name="T100" fmla="+- 0 3613 3527"/>
                              <a:gd name="T101" fmla="*/ T100 w 86"/>
                              <a:gd name="T102" fmla="+- 0 2141 2093"/>
                              <a:gd name="T103" fmla="*/ 2141 h 98"/>
                              <a:gd name="T104" fmla="+- 0 3613 3527"/>
                              <a:gd name="T105" fmla="*/ T104 w 86"/>
                              <a:gd name="T106" fmla="+- 0 2142 2093"/>
                              <a:gd name="T107" fmla="*/ 2142 h 98"/>
                              <a:gd name="T108" fmla="+- 0 3613 3527"/>
                              <a:gd name="T109" fmla="*/ T108 w 86"/>
                              <a:gd name="T110" fmla="+- 0 2143 2093"/>
                              <a:gd name="T111" fmla="*/ 2143 h 98"/>
                              <a:gd name="T112" fmla="+- 0 3613 3527"/>
                              <a:gd name="T113" fmla="*/ T112 w 86"/>
                              <a:gd name="T114" fmla="+- 0 2145 2093"/>
                              <a:gd name="T115" fmla="*/ 2145 h 98"/>
                              <a:gd name="T116" fmla="+- 0 3543 3527"/>
                              <a:gd name="T117" fmla="*/ T116 w 86"/>
                              <a:gd name="T118" fmla="+- 0 2145 2093"/>
                              <a:gd name="T119" fmla="*/ 2145 h 98"/>
                              <a:gd name="T120" fmla="+- 0 3544 3527"/>
                              <a:gd name="T121" fmla="*/ T120 w 86"/>
                              <a:gd name="T122" fmla="+- 0 2156 2093"/>
                              <a:gd name="T123" fmla="*/ 2156 h 98"/>
                              <a:gd name="T124" fmla="+- 0 3547 3527"/>
                              <a:gd name="T125" fmla="*/ T124 w 86"/>
                              <a:gd name="T126" fmla="+- 0 2163 2093"/>
                              <a:gd name="T127" fmla="*/ 2163 h 98"/>
                              <a:gd name="T128" fmla="+- 0 3552 3527"/>
                              <a:gd name="T129" fmla="*/ T128 w 86"/>
                              <a:gd name="T130" fmla="+- 0 2169 2093"/>
                              <a:gd name="T131" fmla="*/ 2169 h 98"/>
                              <a:gd name="T132" fmla="+- 0 3557 3527"/>
                              <a:gd name="T133" fmla="*/ T132 w 86"/>
                              <a:gd name="T134" fmla="+- 0 2174 2093"/>
                              <a:gd name="T135" fmla="*/ 2174 h 98"/>
                              <a:gd name="T136" fmla="+- 0 3564 3527"/>
                              <a:gd name="T137" fmla="*/ T136 w 86"/>
                              <a:gd name="T138" fmla="+- 0 2177 2093"/>
                              <a:gd name="T139" fmla="*/ 2177 h 98"/>
                              <a:gd name="T140" fmla="+- 0 3571 3527"/>
                              <a:gd name="T141" fmla="*/ T140 w 86"/>
                              <a:gd name="T142" fmla="+- 0 2177 2093"/>
                              <a:gd name="T143" fmla="*/ 2177 h 98"/>
                              <a:gd name="T144" fmla="+- 0 3577 3527"/>
                              <a:gd name="T145" fmla="*/ T144 w 86"/>
                              <a:gd name="T146" fmla="+- 0 2177 2093"/>
                              <a:gd name="T147" fmla="*/ 2177 h 98"/>
                              <a:gd name="T148" fmla="+- 0 3582 3527"/>
                              <a:gd name="T149" fmla="*/ T148 w 86"/>
                              <a:gd name="T150" fmla="+- 0 2176 2093"/>
                              <a:gd name="T151" fmla="*/ 2176 h 98"/>
                              <a:gd name="T152" fmla="+- 0 3586 3527"/>
                              <a:gd name="T153" fmla="*/ T152 w 86"/>
                              <a:gd name="T154" fmla="+- 0 2173 2093"/>
                              <a:gd name="T155" fmla="*/ 2173 h 98"/>
                              <a:gd name="T156" fmla="+- 0 3590 3527"/>
                              <a:gd name="T157" fmla="*/ T156 w 86"/>
                              <a:gd name="T158" fmla="+- 0 2169 2093"/>
                              <a:gd name="T159" fmla="*/ 2169 h 98"/>
                              <a:gd name="T160" fmla="+- 0 3594 3527"/>
                              <a:gd name="T161" fmla="*/ T160 w 86"/>
                              <a:gd name="T162" fmla="+- 0 2165 2093"/>
                              <a:gd name="T163" fmla="*/ 2165 h 98"/>
                              <a:gd name="T164" fmla="+- 0 3596 3527"/>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7" y="84"/>
                                </a:lnTo>
                                <a:lnTo>
                                  <a:pt x="44" y="84"/>
                                </a:lnTo>
                                <a:lnTo>
                                  <a:pt x="50" y="84"/>
                                </a:lnTo>
                                <a:lnTo>
                                  <a:pt x="55" y="83"/>
                                </a:lnTo>
                                <a:lnTo>
                                  <a:pt x="59" y="80"/>
                                </a:lnTo>
                                <a:lnTo>
                                  <a:pt x="63" y="76"/>
                                </a:lnTo>
                                <a:lnTo>
                                  <a:pt x="67"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Freeform 48"/>
                        <wps:cNvSpPr>
                          <a:spLocks/>
                        </wps:cNvSpPr>
                        <wps:spPr bwMode="auto">
                          <a:xfrm>
                            <a:off x="3544" y="2106"/>
                            <a:ext cx="52" cy="27"/>
                          </a:xfrm>
                          <a:custGeom>
                            <a:avLst/>
                            <a:gdLst>
                              <a:gd name="T0" fmla="+- 0 3544 3544"/>
                              <a:gd name="T1" fmla="*/ T0 w 52"/>
                              <a:gd name="T2" fmla="+- 0 2132 2106"/>
                              <a:gd name="T3" fmla="*/ 2132 h 27"/>
                              <a:gd name="T4" fmla="+- 0 3596 3544"/>
                              <a:gd name="T5" fmla="*/ T4 w 52"/>
                              <a:gd name="T6" fmla="+- 0 2132 2106"/>
                              <a:gd name="T7" fmla="*/ 2132 h 27"/>
                              <a:gd name="T8" fmla="+- 0 3595 3544"/>
                              <a:gd name="T9" fmla="*/ T8 w 52"/>
                              <a:gd name="T10" fmla="+- 0 2125 2106"/>
                              <a:gd name="T11" fmla="*/ 2125 h 27"/>
                              <a:gd name="T12" fmla="+- 0 3593 3544"/>
                              <a:gd name="T13" fmla="*/ T12 w 52"/>
                              <a:gd name="T14" fmla="+- 0 2119 2106"/>
                              <a:gd name="T15" fmla="*/ 2119 h 27"/>
                              <a:gd name="T16" fmla="+- 0 3590 3544"/>
                              <a:gd name="T17" fmla="*/ T16 w 52"/>
                              <a:gd name="T18" fmla="+- 0 2115 2106"/>
                              <a:gd name="T19" fmla="*/ 2115 h 27"/>
                              <a:gd name="T20" fmla="+- 0 3585 3544"/>
                              <a:gd name="T21" fmla="*/ T20 w 52"/>
                              <a:gd name="T22" fmla="+- 0 2109 2106"/>
                              <a:gd name="T23" fmla="*/ 2109 h 27"/>
                              <a:gd name="T24" fmla="+- 0 3579 3544"/>
                              <a:gd name="T25" fmla="*/ T24 w 52"/>
                              <a:gd name="T26" fmla="+- 0 2106 2106"/>
                              <a:gd name="T27" fmla="*/ 2106 h 27"/>
                              <a:gd name="T28" fmla="+- 0 3571 3544"/>
                              <a:gd name="T29" fmla="*/ T28 w 52"/>
                              <a:gd name="T30" fmla="+- 0 2106 2106"/>
                              <a:gd name="T31" fmla="*/ 2106 h 27"/>
                              <a:gd name="T32" fmla="+- 0 3563 3544"/>
                              <a:gd name="T33" fmla="*/ T32 w 52"/>
                              <a:gd name="T34" fmla="+- 0 2106 2106"/>
                              <a:gd name="T35" fmla="*/ 2106 h 27"/>
                              <a:gd name="T36" fmla="+- 0 3557 3544"/>
                              <a:gd name="T37" fmla="*/ T36 w 52"/>
                              <a:gd name="T38" fmla="+- 0 2108 2106"/>
                              <a:gd name="T39" fmla="*/ 2108 h 27"/>
                              <a:gd name="T40" fmla="+- 0 3552 3544"/>
                              <a:gd name="T41" fmla="*/ T40 w 52"/>
                              <a:gd name="T42" fmla="+- 0 2113 2106"/>
                              <a:gd name="T43" fmla="*/ 2113 h 27"/>
                              <a:gd name="T44" fmla="+- 0 3547 3544"/>
                              <a:gd name="T45" fmla="*/ T44 w 52"/>
                              <a:gd name="T46" fmla="+- 0 2118 2106"/>
                              <a:gd name="T47" fmla="*/ 2118 h 27"/>
                              <a:gd name="T48" fmla="+- 0 3545 3544"/>
                              <a:gd name="T49" fmla="*/ T48 w 52"/>
                              <a:gd name="T50" fmla="+- 0 2124 2106"/>
                              <a:gd name="T51" fmla="*/ 2124 h 27"/>
                              <a:gd name="T52" fmla="+- 0 3544 3544"/>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7" y="0"/>
                                </a:lnTo>
                                <a:lnTo>
                                  <a:pt x="19" y="0"/>
                                </a:lnTo>
                                <a:lnTo>
                                  <a:pt x="13" y="2"/>
                                </a:lnTo>
                                <a:lnTo>
                                  <a:pt x="8" y="7"/>
                                </a:lnTo>
                                <a:lnTo>
                                  <a:pt x="3" y="12"/>
                                </a:lnTo>
                                <a:lnTo>
                                  <a:pt x="1"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 name="Freeform 49"/>
                        <wps:cNvSpPr>
                          <a:spLocks/>
                        </wps:cNvSpPr>
                        <wps:spPr bwMode="auto">
                          <a:xfrm>
                            <a:off x="3622" y="2057"/>
                            <a:ext cx="55" cy="131"/>
                          </a:xfrm>
                          <a:custGeom>
                            <a:avLst/>
                            <a:gdLst>
                              <a:gd name="T0" fmla="+- 0 3636 3622"/>
                              <a:gd name="T1" fmla="*/ T0 w 55"/>
                              <a:gd name="T2" fmla="+- 0 2188 2057"/>
                              <a:gd name="T3" fmla="*/ 2188 h 131"/>
                              <a:gd name="T4" fmla="+- 0 3636 3622"/>
                              <a:gd name="T5" fmla="*/ T4 w 55"/>
                              <a:gd name="T6" fmla="+- 0 2107 2057"/>
                              <a:gd name="T7" fmla="*/ 2107 h 131"/>
                              <a:gd name="T8" fmla="+- 0 3622 3622"/>
                              <a:gd name="T9" fmla="*/ T8 w 55"/>
                              <a:gd name="T10" fmla="+- 0 2107 2057"/>
                              <a:gd name="T11" fmla="*/ 2107 h 131"/>
                              <a:gd name="T12" fmla="+- 0 3622 3622"/>
                              <a:gd name="T13" fmla="*/ T12 w 55"/>
                              <a:gd name="T14" fmla="+- 0 2095 2057"/>
                              <a:gd name="T15" fmla="*/ 2095 h 131"/>
                              <a:gd name="T16" fmla="+- 0 3636 3622"/>
                              <a:gd name="T17" fmla="*/ T16 w 55"/>
                              <a:gd name="T18" fmla="+- 0 2095 2057"/>
                              <a:gd name="T19" fmla="*/ 2095 h 131"/>
                              <a:gd name="T20" fmla="+- 0 3636 3622"/>
                              <a:gd name="T21" fmla="*/ T20 w 55"/>
                              <a:gd name="T22" fmla="+- 0 2085 2057"/>
                              <a:gd name="T23" fmla="*/ 2085 h 131"/>
                              <a:gd name="T24" fmla="+- 0 3636 3622"/>
                              <a:gd name="T25" fmla="*/ T24 w 55"/>
                              <a:gd name="T26" fmla="+- 0 2078 2057"/>
                              <a:gd name="T27" fmla="*/ 2078 h 131"/>
                              <a:gd name="T28" fmla="+- 0 3636 3622"/>
                              <a:gd name="T29" fmla="*/ T28 w 55"/>
                              <a:gd name="T30" fmla="+- 0 2074 2057"/>
                              <a:gd name="T31" fmla="*/ 2074 h 131"/>
                              <a:gd name="T32" fmla="+- 0 3638 3622"/>
                              <a:gd name="T33" fmla="*/ T32 w 55"/>
                              <a:gd name="T34" fmla="+- 0 2071 2057"/>
                              <a:gd name="T35" fmla="*/ 2071 h 131"/>
                              <a:gd name="T36" fmla="+- 0 3639 3622"/>
                              <a:gd name="T37" fmla="*/ T36 w 55"/>
                              <a:gd name="T38" fmla="+- 0 2067 2057"/>
                              <a:gd name="T39" fmla="*/ 2067 h 131"/>
                              <a:gd name="T40" fmla="+- 0 3642 3622"/>
                              <a:gd name="T41" fmla="*/ T40 w 55"/>
                              <a:gd name="T42" fmla="+- 0 2063 2057"/>
                              <a:gd name="T43" fmla="*/ 2063 h 131"/>
                              <a:gd name="T44" fmla="+- 0 3646 3622"/>
                              <a:gd name="T45" fmla="*/ T44 w 55"/>
                              <a:gd name="T46" fmla="+- 0 2061 2057"/>
                              <a:gd name="T47" fmla="*/ 2061 h 131"/>
                              <a:gd name="T48" fmla="+- 0 3649 3622"/>
                              <a:gd name="T49" fmla="*/ T48 w 55"/>
                              <a:gd name="T50" fmla="+- 0 2058 2057"/>
                              <a:gd name="T51" fmla="*/ 2058 h 131"/>
                              <a:gd name="T52" fmla="+- 0 3655 3622"/>
                              <a:gd name="T53" fmla="*/ T52 w 55"/>
                              <a:gd name="T54" fmla="+- 0 2057 2057"/>
                              <a:gd name="T55" fmla="*/ 2057 h 131"/>
                              <a:gd name="T56" fmla="+- 0 3662 3622"/>
                              <a:gd name="T57" fmla="*/ T56 w 55"/>
                              <a:gd name="T58" fmla="+- 0 2057 2057"/>
                              <a:gd name="T59" fmla="*/ 2057 h 131"/>
                              <a:gd name="T60" fmla="+- 0 3666 3622"/>
                              <a:gd name="T61" fmla="*/ T60 w 55"/>
                              <a:gd name="T62" fmla="+- 0 2057 2057"/>
                              <a:gd name="T63" fmla="*/ 2057 h 131"/>
                              <a:gd name="T64" fmla="+- 0 3671 3622"/>
                              <a:gd name="T65" fmla="*/ T64 w 55"/>
                              <a:gd name="T66" fmla="+- 0 2057 2057"/>
                              <a:gd name="T67" fmla="*/ 2057 h 131"/>
                              <a:gd name="T68" fmla="+- 0 3677 3622"/>
                              <a:gd name="T69" fmla="*/ T68 w 55"/>
                              <a:gd name="T70" fmla="+- 0 2059 2057"/>
                              <a:gd name="T71" fmla="*/ 2059 h 131"/>
                              <a:gd name="T72" fmla="+- 0 3674 3622"/>
                              <a:gd name="T73" fmla="*/ T72 w 55"/>
                              <a:gd name="T74" fmla="+- 0 2072 2057"/>
                              <a:gd name="T75" fmla="*/ 2072 h 131"/>
                              <a:gd name="T76" fmla="+- 0 3671 3622"/>
                              <a:gd name="T77" fmla="*/ T76 w 55"/>
                              <a:gd name="T78" fmla="+- 0 2072 2057"/>
                              <a:gd name="T79" fmla="*/ 2072 h 131"/>
                              <a:gd name="T80" fmla="+- 0 3668 3622"/>
                              <a:gd name="T81" fmla="*/ T80 w 55"/>
                              <a:gd name="T82" fmla="+- 0 2071 2057"/>
                              <a:gd name="T83" fmla="*/ 2071 h 131"/>
                              <a:gd name="T84" fmla="+- 0 3665 3622"/>
                              <a:gd name="T85" fmla="*/ T84 w 55"/>
                              <a:gd name="T86" fmla="+- 0 2071 2057"/>
                              <a:gd name="T87" fmla="*/ 2071 h 131"/>
                              <a:gd name="T88" fmla="+- 0 3660 3622"/>
                              <a:gd name="T89" fmla="*/ T88 w 55"/>
                              <a:gd name="T90" fmla="+- 0 2071 2057"/>
                              <a:gd name="T91" fmla="*/ 2071 h 131"/>
                              <a:gd name="T92" fmla="+- 0 3657 3622"/>
                              <a:gd name="T93" fmla="*/ T92 w 55"/>
                              <a:gd name="T94" fmla="+- 0 2072 2057"/>
                              <a:gd name="T95" fmla="*/ 2072 h 131"/>
                              <a:gd name="T96" fmla="+- 0 3655 3622"/>
                              <a:gd name="T97" fmla="*/ T96 w 55"/>
                              <a:gd name="T98" fmla="+- 0 2075 2057"/>
                              <a:gd name="T99" fmla="*/ 2075 h 131"/>
                              <a:gd name="T100" fmla="+- 0 3653 3622"/>
                              <a:gd name="T101" fmla="*/ T100 w 55"/>
                              <a:gd name="T102" fmla="+- 0 2077 2057"/>
                              <a:gd name="T103" fmla="*/ 2077 h 131"/>
                              <a:gd name="T104" fmla="+- 0 3652 3622"/>
                              <a:gd name="T105" fmla="*/ T104 w 55"/>
                              <a:gd name="T106" fmla="+- 0 2080 2057"/>
                              <a:gd name="T107" fmla="*/ 2080 h 131"/>
                              <a:gd name="T108" fmla="+- 0 3652 3622"/>
                              <a:gd name="T109" fmla="*/ T108 w 55"/>
                              <a:gd name="T110" fmla="+- 0 2086 2057"/>
                              <a:gd name="T111" fmla="*/ 2086 h 131"/>
                              <a:gd name="T112" fmla="+- 0 3652 3622"/>
                              <a:gd name="T113" fmla="*/ T112 w 55"/>
                              <a:gd name="T114" fmla="+- 0 2095 2057"/>
                              <a:gd name="T115" fmla="*/ 2095 h 131"/>
                              <a:gd name="T116" fmla="+- 0 3670 3622"/>
                              <a:gd name="T117" fmla="*/ T116 w 55"/>
                              <a:gd name="T118" fmla="+- 0 2095 2057"/>
                              <a:gd name="T119" fmla="*/ 2095 h 131"/>
                              <a:gd name="T120" fmla="+- 0 3670 3622"/>
                              <a:gd name="T121" fmla="*/ T120 w 55"/>
                              <a:gd name="T122" fmla="+- 0 2107 2057"/>
                              <a:gd name="T123" fmla="*/ 2107 h 131"/>
                              <a:gd name="T124" fmla="+- 0 3652 3622"/>
                              <a:gd name="T125" fmla="*/ T124 w 55"/>
                              <a:gd name="T126" fmla="+- 0 2107 2057"/>
                              <a:gd name="T127" fmla="*/ 2107 h 131"/>
                              <a:gd name="T128" fmla="+- 0 3652 3622"/>
                              <a:gd name="T129" fmla="*/ T128 w 55"/>
                              <a:gd name="T130" fmla="+- 0 2188 2057"/>
                              <a:gd name="T131" fmla="*/ 2188 h 131"/>
                              <a:gd name="T132" fmla="+- 0 3636 3622"/>
                              <a:gd name="T133" fmla="*/ T132 w 55"/>
                              <a:gd name="T134" fmla="+- 0 2188 2057"/>
                              <a:gd name="T135" fmla="*/ 218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6" y="14"/>
                                </a:lnTo>
                                <a:lnTo>
                                  <a:pt x="17" y="10"/>
                                </a:lnTo>
                                <a:lnTo>
                                  <a:pt x="20" y="6"/>
                                </a:lnTo>
                                <a:lnTo>
                                  <a:pt x="24" y="4"/>
                                </a:lnTo>
                                <a:lnTo>
                                  <a:pt x="27" y="1"/>
                                </a:lnTo>
                                <a:lnTo>
                                  <a:pt x="33" y="0"/>
                                </a:lnTo>
                                <a:lnTo>
                                  <a:pt x="40" y="0"/>
                                </a:lnTo>
                                <a:lnTo>
                                  <a:pt x="44" y="0"/>
                                </a:lnTo>
                                <a:lnTo>
                                  <a:pt x="49" y="0"/>
                                </a:lnTo>
                                <a:lnTo>
                                  <a:pt x="55" y="2"/>
                                </a:lnTo>
                                <a:lnTo>
                                  <a:pt x="52" y="15"/>
                                </a:lnTo>
                                <a:lnTo>
                                  <a:pt x="49" y="15"/>
                                </a:lnTo>
                                <a:lnTo>
                                  <a:pt x="46" y="14"/>
                                </a:lnTo>
                                <a:lnTo>
                                  <a:pt x="43" y="14"/>
                                </a:lnTo>
                                <a:lnTo>
                                  <a:pt x="38" y="14"/>
                                </a:lnTo>
                                <a:lnTo>
                                  <a:pt x="35" y="15"/>
                                </a:lnTo>
                                <a:lnTo>
                                  <a:pt x="33" y="18"/>
                                </a:lnTo>
                                <a:lnTo>
                                  <a:pt x="31" y="20"/>
                                </a:lnTo>
                                <a:lnTo>
                                  <a:pt x="30" y="23"/>
                                </a:lnTo>
                                <a:lnTo>
                                  <a:pt x="30" y="29"/>
                                </a:lnTo>
                                <a:lnTo>
                                  <a:pt x="30" y="38"/>
                                </a:lnTo>
                                <a:lnTo>
                                  <a:pt x="48" y="38"/>
                                </a:lnTo>
                                <a:lnTo>
                                  <a:pt x="48" y="50"/>
                                </a:lnTo>
                                <a:lnTo>
                                  <a:pt x="30" y="50"/>
                                </a:lnTo>
                                <a:lnTo>
                                  <a:pt x="30"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50"/>
                        <wps:cNvSpPr>
                          <a:spLocks/>
                        </wps:cNvSpPr>
                        <wps:spPr bwMode="auto">
                          <a:xfrm>
                            <a:off x="3682" y="2095"/>
                            <a:ext cx="76" cy="95"/>
                          </a:xfrm>
                          <a:custGeom>
                            <a:avLst/>
                            <a:gdLst>
                              <a:gd name="T0" fmla="+- 0 3743 3682"/>
                              <a:gd name="T1" fmla="*/ T0 w 76"/>
                              <a:gd name="T2" fmla="+- 0 2188 2095"/>
                              <a:gd name="T3" fmla="*/ 2188 h 95"/>
                              <a:gd name="T4" fmla="+- 0 3743 3682"/>
                              <a:gd name="T5" fmla="*/ T4 w 76"/>
                              <a:gd name="T6" fmla="+- 0 2174 2095"/>
                              <a:gd name="T7" fmla="*/ 2174 h 95"/>
                              <a:gd name="T8" fmla="+- 0 3736 3682"/>
                              <a:gd name="T9" fmla="*/ T8 w 76"/>
                              <a:gd name="T10" fmla="+- 0 2185 2095"/>
                              <a:gd name="T11" fmla="*/ 2185 h 95"/>
                              <a:gd name="T12" fmla="+- 0 3726 3682"/>
                              <a:gd name="T13" fmla="*/ T12 w 76"/>
                              <a:gd name="T14" fmla="+- 0 2190 2095"/>
                              <a:gd name="T15" fmla="*/ 2190 h 95"/>
                              <a:gd name="T16" fmla="+- 0 3714 3682"/>
                              <a:gd name="T17" fmla="*/ T16 w 76"/>
                              <a:gd name="T18" fmla="+- 0 2190 2095"/>
                              <a:gd name="T19" fmla="*/ 2190 h 95"/>
                              <a:gd name="T20" fmla="+- 0 3708 3682"/>
                              <a:gd name="T21" fmla="*/ T20 w 76"/>
                              <a:gd name="T22" fmla="+- 0 2190 2095"/>
                              <a:gd name="T23" fmla="*/ 2190 h 95"/>
                              <a:gd name="T24" fmla="+- 0 3703 3682"/>
                              <a:gd name="T25" fmla="*/ T24 w 76"/>
                              <a:gd name="T26" fmla="+- 0 2189 2095"/>
                              <a:gd name="T27" fmla="*/ 2189 h 95"/>
                              <a:gd name="T28" fmla="+- 0 3698 3682"/>
                              <a:gd name="T29" fmla="*/ T28 w 76"/>
                              <a:gd name="T30" fmla="+- 0 2187 2095"/>
                              <a:gd name="T31" fmla="*/ 2187 h 95"/>
                              <a:gd name="T32" fmla="+- 0 3694 3682"/>
                              <a:gd name="T33" fmla="*/ T32 w 76"/>
                              <a:gd name="T34" fmla="+- 0 2185 2095"/>
                              <a:gd name="T35" fmla="*/ 2185 h 95"/>
                              <a:gd name="T36" fmla="+- 0 3690 3682"/>
                              <a:gd name="T37" fmla="*/ T36 w 76"/>
                              <a:gd name="T38" fmla="+- 0 2182 2095"/>
                              <a:gd name="T39" fmla="*/ 2182 h 95"/>
                              <a:gd name="T40" fmla="+- 0 3688 3682"/>
                              <a:gd name="T41" fmla="*/ T40 w 76"/>
                              <a:gd name="T42" fmla="+- 0 2179 2095"/>
                              <a:gd name="T43" fmla="*/ 2179 h 95"/>
                              <a:gd name="T44" fmla="+- 0 3685 3682"/>
                              <a:gd name="T45" fmla="*/ T44 w 76"/>
                              <a:gd name="T46" fmla="+- 0 2176 2095"/>
                              <a:gd name="T47" fmla="*/ 2176 h 95"/>
                              <a:gd name="T48" fmla="+- 0 3684 3682"/>
                              <a:gd name="T49" fmla="*/ T48 w 76"/>
                              <a:gd name="T50" fmla="+- 0 2172 2095"/>
                              <a:gd name="T51" fmla="*/ 2172 h 95"/>
                              <a:gd name="T52" fmla="+- 0 3683 3682"/>
                              <a:gd name="T53" fmla="*/ T52 w 76"/>
                              <a:gd name="T54" fmla="+- 0 2167 2095"/>
                              <a:gd name="T55" fmla="*/ 2167 h 95"/>
                              <a:gd name="T56" fmla="+- 0 3682 3682"/>
                              <a:gd name="T57" fmla="*/ T56 w 76"/>
                              <a:gd name="T58" fmla="+- 0 2164 2095"/>
                              <a:gd name="T59" fmla="*/ 2164 h 95"/>
                              <a:gd name="T60" fmla="+- 0 3682 3682"/>
                              <a:gd name="T61" fmla="*/ T60 w 76"/>
                              <a:gd name="T62" fmla="+- 0 2159 2095"/>
                              <a:gd name="T63" fmla="*/ 2159 h 95"/>
                              <a:gd name="T64" fmla="+- 0 3682 3682"/>
                              <a:gd name="T65" fmla="*/ T64 w 76"/>
                              <a:gd name="T66" fmla="+- 0 2152 2095"/>
                              <a:gd name="T67" fmla="*/ 2152 h 95"/>
                              <a:gd name="T68" fmla="+- 0 3682 3682"/>
                              <a:gd name="T69" fmla="*/ T68 w 76"/>
                              <a:gd name="T70" fmla="+- 0 2095 2095"/>
                              <a:gd name="T71" fmla="*/ 2095 h 95"/>
                              <a:gd name="T72" fmla="+- 0 3698 3682"/>
                              <a:gd name="T73" fmla="*/ T72 w 76"/>
                              <a:gd name="T74" fmla="+- 0 2095 2095"/>
                              <a:gd name="T75" fmla="*/ 2095 h 95"/>
                              <a:gd name="T76" fmla="+- 0 3698 3682"/>
                              <a:gd name="T77" fmla="*/ T76 w 76"/>
                              <a:gd name="T78" fmla="+- 0 2146 2095"/>
                              <a:gd name="T79" fmla="*/ 2146 h 95"/>
                              <a:gd name="T80" fmla="+- 0 3698 3682"/>
                              <a:gd name="T81" fmla="*/ T80 w 76"/>
                              <a:gd name="T82" fmla="+- 0 2155 2095"/>
                              <a:gd name="T83" fmla="*/ 2155 h 95"/>
                              <a:gd name="T84" fmla="+- 0 3698 3682"/>
                              <a:gd name="T85" fmla="*/ T84 w 76"/>
                              <a:gd name="T86" fmla="+- 0 2160 2095"/>
                              <a:gd name="T87" fmla="*/ 2160 h 95"/>
                              <a:gd name="T88" fmla="+- 0 3699 3682"/>
                              <a:gd name="T89" fmla="*/ T88 w 76"/>
                              <a:gd name="T90" fmla="+- 0 2163 2095"/>
                              <a:gd name="T91" fmla="*/ 2163 h 95"/>
                              <a:gd name="T92" fmla="+- 0 3700 3682"/>
                              <a:gd name="T93" fmla="*/ T92 w 76"/>
                              <a:gd name="T94" fmla="+- 0 2167 2095"/>
                              <a:gd name="T95" fmla="*/ 2167 h 95"/>
                              <a:gd name="T96" fmla="+- 0 3702 3682"/>
                              <a:gd name="T97" fmla="*/ T96 w 76"/>
                              <a:gd name="T98" fmla="+- 0 2171 2095"/>
                              <a:gd name="T99" fmla="*/ 2171 h 95"/>
                              <a:gd name="T100" fmla="+- 0 3705 3682"/>
                              <a:gd name="T101" fmla="*/ T100 w 76"/>
                              <a:gd name="T102" fmla="+- 0 2173 2095"/>
                              <a:gd name="T103" fmla="*/ 2173 h 95"/>
                              <a:gd name="T104" fmla="+- 0 3708 3682"/>
                              <a:gd name="T105" fmla="*/ T104 w 76"/>
                              <a:gd name="T106" fmla="+- 0 2175 2095"/>
                              <a:gd name="T107" fmla="*/ 2175 h 95"/>
                              <a:gd name="T108" fmla="+- 0 3712 3682"/>
                              <a:gd name="T109" fmla="*/ T108 w 76"/>
                              <a:gd name="T110" fmla="+- 0 2176 2095"/>
                              <a:gd name="T111" fmla="*/ 2176 h 95"/>
                              <a:gd name="T112" fmla="+- 0 3717 3682"/>
                              <a:gd name="T113" fmla="*/ T112 w 76"/>
                              <a:gd name="T114" fmla="+- 0 2176 2095"/>
                              <a:gd name="T115" fmla="*/ 2176 h 95"/>
                              <a:gd name="T116" fmla="+- 0 3722 3682"/>
                              <a:gd name="T117" fmla="*/ T116 w 76"/>
                              <a:gd name="T118" fmla="+- 0 2176 2095"/>
                              <a:gd name="T119" fmla="*/ 2176 h 95"/>
                              <a:gd name="T120" fmla="+- 0 3726 3682"/>
                              <a:gd name="T121" fmla="*/ T120 w 76"/>
                              <a:gd name="T122" fmla="+- 0 2175 2095"/>
                              <a:gd name="T123" fmla="*/ 2175 h 95"/>
                              <a:gd name="T124" fmla="+- 0 3730 3682"/>
                              <a:gd name="T125" fmla="*/ T124 w 76"/>
                              <a:gd name="T126" fmla="+- 0 2173 2095"/>
                              <a:gd name="T127" fmla="*/ 2173 h 95"/>
                              <a:gd name="T128" fmla="+- 0 3734 3682"/>
                              <a:gd name="T129" fmla="*/ T128 w 76"/>
                              <a:gd name="T130" fmla="+- 0 2170 2095"/>
                              <a:gd name="T131" fmla="*/ 2170 h 95"/>
                              <a:gd name="T132" fmla="+- 0 3737 3682"/>
                              <a:gd name="T133" fmla="*/ T132 w 76"/>
                              <a:gd name="T134" fmla="+- 0 2167 2095"/>
                              <a:gd name="T135" fmla="*/ 2167 h 95"/>
                              <a:gd name="T136" fmla="+- 0 3739 3682"/>
                              <a:gd name="T137" fmla="*/ T136 w 76"/>
                              <a:gd name="T138" fmla="+- 0 2163 2095"/>
                              <a:gd name="T139" fmla="*/ 2163 h 95"/>
                              <a:gd name="T140" fmla="+- 0 3741 3682"/>
                              <a:gd name="T141" fmla="*/ T140 w 76"/>
                              <a:gd name="T142" fmla="+- 0 2159 2095"/>
                              <a:gd name="T143" fmla="*/ 2159 h 95"/>
                              <a:gd name="T144" fmla="+- 0 3742 3682"/>
                              <a:gd name="T145" fmla="*/ T144 w 76"/>
                              <a:gd name="T146" fmla="+- 0 2153 2095"/>
                              <a:gd name="T147" fmla="*/ 2153 h 95"/>
                              <a:gd name="T148" fmla="+- 0 3742 3682"/>
                              <a:gd name="T149" fmla="*/ T148 w 76"/>
                              <a:gd name="T150" fmla="+- 0 2145 2095"/>
                              <a:gd name="T151" fmla="*/ 2145 h 95"/>
                              <a:gd name="T152" fmla="+- 0 3742 3682"/>
                              <a:gd name="T153" fmla="*/ T152 w 76"/>
                              <a:gd name="T154" fmla="+- 0 2095 2095"/>
                              <a:gd name="T155" fmla="*/ 2095 h 95"/>
                              <a:gd name="T156" fmla="+- 0 3757 3682"/>
                              <a:gd name="T157" fmla="*/ T156 w 76"/>
                              <a:gd name="T158" fmla="+- 0 2095 2095"/>
                              <a:gd name="T159" fmla="*/ 2095 h 95"/>
                              <a:gd name="T160" fmla="+- 0 3757 3682"/>
                              <a:gd name="T161" fmla="*/ T160 w 76"/>
                              <a:gd name="T162" fmla="+- 0 2188 2095"/>
                              <a:gd name="T163" fmla="*/ 2188 h 95"/>
                              <a:gd name="T164" fmla="+- 0 3743 3682"/>
                              <a:gd name="T165" fmla="*/ T164 w 76"/>
                              <a:gd name="T166" fmla="+- 0 2188 2095"/>
                              <a:gd name="T167"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2" y="90"/>
                                </a:lnTo>
                                <a:lnTo>
                                  <a:pt x="8" y="87"/>
                                </a:lnTo>
                                <a:lnTo>
                                  <a:pt x="6" y="84"/>
                                </a:lnTo>
                                <a:lnTo>
                                  <a:pt x="3" y="81"/>
                                </a:lnTo>
                                <a:lnTo>
                                  <a:pt x="2" y="77"/>
                                </a:lnTo>
                                <a:lnTo>
                                  <a:pt x="1" y="72"/>
                                </a:lnTo>
                                <a:lnTo>
                                  <a:pt x="0" y="69"/>
                                </a:lnTo>
                                <a:lnTo>
                                  <a:pt x="0" y="64"/>
                                </a:lnTo>
                                <a:lnTo>
                                  <a:pt x="0" y="57"/>
                                </a:lnTo>
                                <a:lnTo>
                                  <a:pt x="0" y="0"/>
                                </a:lnTo>
                                <a:lnTo>
                                  <a:pt x="16" y="0"/>
                                </a:lnTo>
                                <a:lnTo>
                                  <a:pt x="16" y="51"/>
                                </a:lnTo>
                                <a:lnTo>
                                  <a:pt x="16" y="60"/>
                                </a:lnTo>
                                <a:lnTo>
                                  <a:pt x="16" y="65"/>
                                </a:lnTo>
                                <a:lnTo>
                                  <a:pt x="17" y="68"/>
                                </a:lnTo>
                                <a:lnTo>
                                  <a:pt x="18" y="72"/>
                                </a:lnTo>
                                <a:lnTo>
                                  <a:pt x="20" y="76"/>
                                </a:lnTo>
                                <a:lnTo>
                                  <a:pt x="23" y="78"/>
                                </a:lnTo>
                                <a:lnTo>
                                  <a:pt x="26" y="80"/>
                                </a:lnTo>
                                <a:lnTo>
                                  <a:pt x="30" y="81"/>
                                </a:lnTo>
                                <a:lnTo>
                                  <a:pt x="35" y="81"/>
                                </a:lnTo>
                                <a:lnTo>
                                  <a:pt x="40" y="81"/>
                                </a:lnTo>
                                <a:lnTo>
                                  <a:pt x="44" y="80"/>
                                </a:lnTo>
                                <a:lnTo>
                                  <a:pt x="48" y="78"/>
                                </a:lnTo>
                                <a:lnTo>
                                  <a:pt x="52" y="75"/>
                                </a:lnTo>
                                <a:lnTo>
                                  <a:pt x="55" y="72"/>
                                </a:lnTo>
                                <a:lnTo>
                                  <a:pt x="57" y="68"/>
                                </a:lnTo>
                                <a:lnTo>
                                  <a:pt x="59" y="64"/>
                                </a:lnTo>
                                <a:lnTo>
                                  <a:pt x="60" y="58"/>
                                </a:lnTo>
                                <a:lnTo>
                                  <a:pt x="60" y="50"/>
                                </a:lnTo>
                                <a:lnTo>
                                  <a:pt x="60"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Freeform 51"/>
                        <wps:cNvSpPr>
                          <a:spLocks/>
                        </wps:cNvSpPr>
                        <wps:spPr bwMode="auto">
                          <a:xfrm>
                            <a:off x="3790" y="2037"/>
                            <a:ext cx="0" cy="174"/>
                          </a:xfrm>
                          <a:custGeom>
                            <a:avLst/>
                            <a:gdLst>
                              <a:gd name="T0" fmla="+- 0 2210 2037"/>
                              <a:gd name="T1" fmla="*/ 2210 h 174"/>
                              <a:gd name="T2" fmla="+- 0 2037 2037"/>
                              <a:gd name="T3" fmla="*/ 2037 h 174"/>
                            </a:gdLst>
                            <a:ahLst/>
                            <a:cxnLst>
                              <a:cxn ang="0">
                                <a:pos x="0" y="T1"/>
                              </a:cxn>
                              <a:cxn ang="0">
                                <a:pos x="0" y="T3"/>
                              </a:cxn>
                            </a:cxnLst>
                            <a:rect l="0" t="0" r="r" b="b"/>
                            <a:pathLst>
                              <a:path h="174">
                                <a:moveTo>
                                  <a:pt x="0" y="173"/>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52"/>
                        <wps:cNvSpPr>
                          <a:spLocks/>
                        </wps:cNvSpPr>
                        <wps:spPr bwMode="auto">
                          <a:xfrm>
                            <a:off x="2455" y="2035"/>
                            <a:ext cx="360" cy="180"/>
                          </a:xfrm>
                          <a:custGeom>
                            <a:avLst/>
                            <a:gdLst>
                              <a:gd name="T0" fmla="+- 0 2455 2455"/>
                              <a:gd name="T1" fmla="*/ T0 w 360"/>
                              <a:gd name="T2" fmla="+- 0 2035 2035"/>
                              <a:gd name="T3" fmla="*/ 2035 h 180"/>
                              <a:gd name="T4" fmla="+- 0 2815 2455"/>
                              <a:gd name="T5" fmla="*/ T4 w 360"/>
                              <a:gd name="T6" fmla="+- 0 2035 2035"/>
                              <a:gd name="T7" fmla="*/ 2035 h 180"/>
                              <a:gd name="T8" fmla="+- 0 2815 2455"/>
                              <a:gd name="T9" fmla="*/ T8 w 360"/>
                              <a:gd name="T10" fmla="+- 0 2215 2035"/>
                              <a:gd name="T11" fmla="*/ 2215 h 180"/>
                              <a:gd name="T12" fmla="+- 0 2455 2455"/>
                              <a:gd name="T13" fmla="*/ T12 w 360"/>
                              <a:gd name="T14" fmla="+- 0 2215 2035"/>
                              <a:gd name="T15" fmla="*/ 2215 h 180"/>
                              <a:gd name="T16" fmla="+- 0 2455 2455"/>
                              <a:gd name="T17" fmla="*/ T16 w 360"/>
                              <a:gd name="T18" fmla="+- 0 2035 2035"/>
                              <a:gd name="T19" fmla="*/ 203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 name="Freeform 53"/>
                        <wps:cNvSpPr>
                          <a:spLocks/>
                        </wps:cNvSpPr>
                        <wps:spPr bwMode="auto">
                          <a:xfrm>
                            <a:off x="4539" y="2059"/>
                            <a:ext cx="101" cy="131"/>
                          </a:xfrm>
                          <a:custGeom>
                            <a:avLst/>
                            <a:gdLst>
                              <a:gd name="T0" fmla="+- 0 4623 4539"/>
                              <a:gd name="T1" fmla="*/ T0 w 101"/>
                              <a:gd name="T2" fmla="+- 0 2059 2059"/>
                              <a:gd name="T3" fmla="*/ 2059 h 131"/>
                              <a:gd name="T4" fmla="+- 0 4640 4539"/>
                              <a:gd name="T5" fmla="*/ T4 w 101"/>
                              <a:gd name="T6" fmla="+- 0 2059 2059"/>
                              <a:gd name="T7" fmla="*/ 2059 h 131"/>
                              <a:gd name="T8" fmla="+- 0 4640 4539"/>
                              <a:gd name="T9" fmla="*/ T8 w 101"/>
                              <a:gd name="T10" fmla="+- 0 2134 2059"/>
                              <a:gd name="T11" fmla="*/ 2134 h 131"/>
                              <a:gd name="T12" fmla="+- 0 4640 4539"/>
                              <a:gd name="T13" fmla="*/ T12 w 101"/>
                              <a:gd name="T14" fmla="+- 0 2147 2059"/>
                              <a:gd name="T15" fmla="*/ 2147 h 131"/>
                              <a:gd name="T16" fmla="+- 0 4639 4539"/>
                              <a:gd name="T17" fmla="*/ T16 w 101"/>
                              <a:gd name="T18" fmla="+- 0 2157 2059"/>
                              <a:gd name="T19" fmla="*/ 2157 h 131"/>
                              <a:gd name="T20" fmla="+- 0 4636 4539"/>
                              <a:gd name="T21" fmla="*/ T20 w 101"/>
                              <a:gd name="T22" fmla="+- 0 2164 2059"/>
                              <a:gd name="T23" fmla="*/ 2164 h 131"/>
                              <a:gd name="T24" fmla="+- 0 4633 4539"/>
                              <a:gd name="T25" fmla="*/ T24 w 101"/>
                              <a:gd name="T26" fmla="+- 0 2172 2059"/>
                              <a:gd name="T27" fmla="*/ 2172 h 131"/>
                              <a:gd name="T28" fmla="+- 0 4628 4539"/>
                              <a:gd name="T29" fmla="*/ T28 w 101"/>
                              <a:gd name="T30" fmla="+- 0 2178 2059"/>
                              <a:gd name="T31" fmla="*/ 2178 h 131"/>
                              <a:gd name="T32" fmla="+- 0 4620 4539"/>
                              <a:gd name="T33" fmla="*/ T32 w 101"/>
                              <a:gd name="T34" fmla="+- 0 2183 2059"/>
                              <a:gd name="T35" fmla="*/ 2183 h 131"/>
                              <a:gd name="T36" fmla="+- 0 4613 4539"/>
                              <a:gd name="T37" fmla="*/ T36 w 101"/>
                              <a:gd name="T38" fmla="+- 0 2188 2059"/>
                              <a:gd name="T39" fmla="*/ 2188 h 131"/>
                              <a:gd name="T40" fmla="+- 0 4603 4539"/>
                              <a:gd name="T41" fmla="*/ T40 w 101"/>
                              <a:gd name="T42" fmla="+- 0 2190 2059"/>
                              <a:gd name="T43" fmla="*/ 2190 h 131"/>
                              <a:gd name="T44" fmla="+- 0 4590 4539"/>
                              <a:gd name="T45" fmla="*/ T44 w 101"/>
                              <a:gd name="T46" fmla="+- 0 2190 2059"/>
                              <a:gd name="T47" fmla="*/ 2190 h 131"/>
                              <a:gd name="T48" fmla="+- 0 4578 4539"/>
                              <a:gd name="T49" fmla="*/ T48 w 101"/>
                              <a:gd name="T50" fmla="+- 0 2190 2059"/>
                              <a:gd name="T51" fmla="*/ 2190 h 131"/>
                              <a:gd name="T52" fmla="+- 0 4568 4539"/>
                              <a:gd name="T53" fmla="*/ T52 w 101"/>
                              <a:gd name="T54" fmla="+- 0 2188 2059"/>
                              <a:gd name="T55" fmla="*/ 2188 h 131"/>
                              <a:gd name="T56" fmla="+- 0 4561 4539"/>
                              <a:gd name="T57" fmla="*/ T56 w 101"/>
                              <a:gd name="T58" fmla="+- 0 2184 2059"/>
                              <a:gd name="T59" fmla="*/ 2184 h 131"/>
                              <a:gd name="T60" fmla="+- 0 4553 4539"/>
                              <a:gd name="T61" fmla="*/ T60 w 101"/>
                              <a:gd name="T62" fmla="+- 0 2180 2059"/>
                              <a:gd name="T63" fmla="*/ 2180 h 131"/>
                              <a:gd name="T64" fmla="+- 0 4547 4539"/>
                              <a:gd name="T65" fmla="*/ T64 w 101"/>
                              <a:gd name="T66" fmla="+- 0 2174 2059"/>
                              <a:gd name="T67" fmla="*/ 2174 h 131"/>
                              <a:gd name="T68" fmla="+- 0 4544 4539"/>
                              <a:gd name="T69" fmla="*/ T68 w 101"/>
                              <a:gd name="T70" fmla="+- 0 2166 2059"/>
                              <a:gd name="T71" fmla="*/ 2166 h 131"/>
                              <a:gd name="T72" fmla="+- 0 4541 4539"/>
                              <a:gd name="T73" fmla="*/ T72 w 101"/>
                              <a:gd name="T74" fmla="+- 0 2158 2059"/>
                              <a:gd name="T75" fmla="*/ 2158 h 131"/>
                              <a:gd name="T76" fmla="+- 0 4539 4539"/>
                              <a:gd name="T77" fmla="*/ T76 w 101"/>
                              <a:gd name="T78" fmla="+- 0 2147 2059"/>
                              <a:gd name="T79" fmla="*/ 2147 h 131"/>
                              <a:gd name="T80" fmla="+- 0 4539 4539"/>
                              <a:gd name="T81" fmla="*/ T80 w 101"/>
                              <a:gd name="T82" fmla="+- 0 2134 2059"/>
                              <a:gd name="T83" fmla="*/ 2134 h 131"/>
                              <a:gd name="T84" fmla="+- 0 4539 4539"/>
                              <a:gd name="T85" fmla="*/ T84 w 101"/>
                              <a:gd name="T86" fmla="+- 0 2059 2059"/>
                              <a:gd name="T87" fmla="*/ 2059 h 131"/>
                              <a:gd name="T88" fmla="+- 0 4556 4539"/>
                              <a:gd name="T89" fmla="*/ T88 w 101"/>
                              <a:gd name="T90" fmla="+- 0 2059 2059"/>
                              <a:gd name="T91" fmla="*/ 2059 h 131"/>
                              <a:gd name="T92" fmla="+- 0 4556 4539"/>
                              <a:gd name="T93" fmla="*/ T92 w 101"/>
                              <a:gd name="T94" fmla="+- 0 2134 2059"/>
                              <a:gd name="T95" fmla="*/ 2134 h 131"/>
                              <a:gd name="T96" fmla="+- 0 4556 4539"/>
                              <a:gd name="T97" fmla="*/ T96 w 101"/>
                              <a:gd name="T98" fmla="+- 0 2145 2059"/>
                              <a:gd name="T99" fmla="*/ 2145 h 131"/>
                              <a:gd name="T100" fmla="+- 0 4557 4539"/>
                              <a:gd name="T101" fmla="*/ T100 w 101"/>
                              <a:gd name="T102" fmla="+- 0 2153 2059"/>
                              <a:gd name="T103" fmla="*/ 2153 h 131"/>
                              <a:gd name="T104" fmla="+- 0 4559 4539"/>
                              <a:gd name="T105" fmla="*/ T104 w 101"/>
                              <a:gd name="T106" fmla="+- 0 2158 2059"/>
                              <a:gd name="T107" fmla="*/ 2158 h 131"/>
                              <a:gd name="T108" fmla="+- 0 4561 4539"/>
                              <a:gd name="T109" fmla="*/ T108 w 101"/>
                              <a:gd name="T110" fmla="+- 0 2164 2059"/>
                              <a:gd name="T111" fmla="*/ 2164 h 131"/>
                              <a:gd name="T112" fmla="+- 0 4565 4539"/>
                              <a:gd name="T113" fmla="*/ T112 w 101"/>
                              <a:gd name="T114" fmla="+- 0 2168 2059"/>
                              <a:gd name="T115" fmla="*/ 2168 h 131"/>
                              <a:gd name="T116" fmla="+- 0 4570 4539"/>
                              <a:gd name="T117" fmla="*/ T116 w 101"/>
                              <a:gd name="T118" fmla="+- 0 2171 2059"/>
                              <a:gd name="T119" fmla="*/ 2171 h 131"/>
                              <a:gd name="T120" fmla="+- 0 4575 4539"/>
                              <a:gd name="T121" fmla="*/ T120 w 101"/>
                              <a:gd name="T122" fmla="+- 0 2173 2059"/>
                              <a:gd name="T123" fmla="*/ 2173 h 131"/>
                              <a:gd name="T124" fmla="+- 0 4581 4539"/>
                              <a:gd name="T125" fmla="*/ T124 w 101"/>
                              <a:gd name="T126" fmla="+- 0 2175 2059"/>
                              <a:gd name="T127" fmla="*/ 2175 h 131"/>
                              <a:gd name="T128" fmla="+- 0 4589 4539"/>
                              <a:gd name="T129" fmla="*/ T128 w 101"/>
                              <a:gd name="T130" fmla="+- 0 2175 2059"/>
                              <a:gd name="T131" fmla="*/ 2175 h 131"/>
                              <a:gd name="T132" fmla="+- 0 4601 4539"/>
                              <a:gd name="T133" fmla="*/ T132 w 101"/>
                              <a:gd name="T134" fmla="+- 0 2175 2059"/>
                              <a:gd name="T135" fmla="*/ 2175 h 131"/>
                              <a:gd name="T136" fmla="+- 0 4610 4539"/>
                              <a:gd name="T137" fmla="*/ T136 w 101"/>
                              <a:gd name="T138" fmla="+- 0 2172 2059"/>
                              <a:gd name="T139" fmla="*/ 2172 h 131"/>
                              <a:gd name="T140" fmla="+- 0 4615 4539"/>
                              <a:gd name="T141" fmla="*/ T140 w 101"/>
                              <a:gd name="T142" fmla="+- 0 2166 2059"/>
                              <a:gd name="T143" fmla="*/ 2166 h 131"/>
                              <a:gd name="T144" fmla="+- 0 4621 4539"/>
                              <a:gd name="T145" fmla="*/ T144 w 101"/>
                              <a:gd name="T146" fmla="+- 0 2161 2059"/>
                              <a:gd name="T147" fmla="*/ 2161 h 131"/>
                              <a:gd name="T148" fmla="+- 0 4623 4539"/>
                              <a:gd name="T149" fmla="*/ T148 w 101"/>
                              <a:gd name="T150" fmla="+- 0 2150 2059"/>
                              <a:gd name="T151" fmla="*/ 2150 h 131"/>
                              <a:gd name="T152" fmla="+- 0 4623 4539"/>
                              <a:gd name="T153" fmla="*/ T152 w 101"/>
                              <a:gd name="T154" fmla="+- 0 2134 2059"/>
                              <a:gd name="T155" fmla="*/ 2134 h 131"/>
                              <a:gd name="T156" fmla="+- 0 4623 4539"/>
                              <a:gd name="T157" fmla="*/ T156 w 101"/>
                              <a:gd name="T158" fmla="+- 0 2059 2059"/>
                              <a:gd name="T159" fmla="*/ 205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01" h="131">
                                <a:moveTo>
                                  <a:pt x="84" y="0"/>
                                </a:moveTo>
                                <a:lnTo>
                                  <a:pt x="101" y="0"/>
                                </a:lnTo>
                                <a:lnTo>
                                  <a:pt x="101" y="75"/>
                                </a:lnTo>
                                <a:lnTo>
                                  <a:pt x="101" y="88"/>
                                </a:lnTo>
                                <a:lnTo>
                                  <a:pt x="100" y="98"/>
                                </a:lnTo>
                                <a:lnTo>
                                  <a:pt x="97" y="105"/>
                                </a:lnTo>
                                <a:lnTo>
                                  <a:pt x="94" y="113"/>
                                </a:lnTo>
                                <a:lnTo>
                                  <a:pt x="89" y="119"/>
                                </a:lnTo>
                                <a:lnTo>
                                  <a:pt x="81" y="124"/>
                                </a:lnTo>
                                <a:lnTo>
                                  <a:pt x="74" y="129"/>
                                </a:lnTo>
                                <a:lnTo>
                                  <a:pt x="64" y="131"/>
                                </a:lnTo>
                                <a:lnTo>
                                  <a:pt x="51" y="131"/>
                                </a:lnTo>
                                <a:lnTo>
                                  <a:pt x="39" y="131"/>
                                </a:lnTo>
                                <a:lnTo>
                                  <a:pt x="29" y="129"/>
                                </a:lnTo>
                                <a:lnTo>
                                  <a:pt x="22" y="125"/>
                                </a:lnTo>
                                <a:lnTo>
                                  <a:pt x="14" y="121"/>
                                </a:lnTo>
                                <a:lnTo>
                                  <a:pt x="8" y="115"/>
                                </a:lnTo>
                                <a:lnTo>
                                  <a:pt x="5" y="107"/>
                                </a:lnTo>
                                <a:lnTo>
                                  <a:pt x="2" y="99"/>
                                </a:lnTo>
                                <a:lnTo>
                                  <a:pt x="0" y="88"/>
                                </a:lnTo>
                                <a:lnTo>
                                  <a:pt x="0" y="75"/>
                                </a:lnTo>
                                <a:lnTo>
                                  <a:pt x="0" y="0"/>
                                </a:lnTo>
                                <a:lnTo>
                                  <a:pt x="17" y="0"/>
                                </a:lnTo>
                                <a:lnTo>
                                  <a:pt x="17" y="75"/>
                                </a:lnTo>
                                <a:lnTo>
                                  <a:pt x="17" y="86"/>
                                </a:lnTo>
                                <a:lnTo>
                                  <a:pt x="18" y="94"/>
                                </a:lnTo>
                                <a:lnTo>
                                  <a:pt x="20" y="99"/>
                                </a:lnTo>
                                <a:lnTo>
                                  <a:pt x="22" y="105"/>
                                </a:lnTo>
                                <a:lnTo>
                                  <a:pt x="26" y="109"/>
                                </a:lnTo>
                                <a:lnTo>
                                  <a:pt x="31" y="112"/>
                                </a:lnTo>
                                <a:lnTo>
                                  <a:pt x="36" y="114"/>
                                </a:lnTo>
                                <a:lnTo>
                                  <a:pt x="42" y="116"/>
                                </a:lnTo>
                                <a:lnTo>
                                  <a:pt x="50" y="116"/>
                                </a:lnTo>
                                <a:lnTo>
                                  <a:pt x="62" y="116"/>
                                </a:lnTo>
                                <a:lnTo>
                                  <a:pt x="71" y="113"/>
                                </a:lnTo>
                                <a:lnTo>
                                  <a:pt x="76" y="107"/>
                                </a:lnTo>
                                <a:lnTo>
                                  <a:pt x="82" y="102"/>
                                </a:lnTo>
                                <a:lnTo>
                                  <a:pt x="84" y="91"/>
                                </a:lnTo>
                                <a:lnTo>
                                  <a:pt x="84" y="75"/>
                                </a:lnTo>
                                <a:lnTo>
                                  <a:pt x="84"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54"/>
                        <wps:cNvSpPr>
                          <a:spLocks/>
                        </wps:cNvSpPr>
                        <wps:spPr bwMode="auto">
                          <a:xfrm>
                            <a:off x="4661" y="2093"/>
                            <a:ext cx="78" cy="98"/>
                          </a:xfrm>
                          <a:custGeom>
                            <a:avLst/>
                            <a:gdLst>
                              <a:gd name="T0" fmla="+- 0 4676 4661"/>
                              <a:gd name="T1" fmla="*/ T0 w 78"/>
                              <a:gd name="T2" fmla="+- 0 2158 2093"/>
                              <a:gd name="T3" fmla="*/ 2158 h 98"/>
                              <a:gd name="T4" fmla="+- 0 4679 4661"/>
                              <a:gd name="T5" fmla="*/ T4 w 78"/>
                              <a:gd name="T6" fmla="+- 0 2169 2093"/>
                              <a:gd name="T7" fmla="*/ 2169 h 98"/>
                              <a:gd name="T8" fmla="+- 0 4688 4661"/>
                              <a:gd name="T9" fmla="*/ T8 w 78"/>
                              <a:gd name="T10" fmla="+- 0 2175 2093"/>
                              <a:gd name="T11" fmla="*/ 2175 h 98"/>
                              <a:gd name="T12" fmla="+- 0 4700 4661"/>
                              <a:gd name="T13" fmla="*/ T12 w 78"/>
                              <a:gd name="T14" fmla="+- 0 2177 2093"/>
                              <a:gd name="T15" fmla="*/ 2177 h 98"/>
                              <a:gd name="T16" fmla="+- 0 4713 4661"/>
                              <a:gd name="T17" fmla="*/ T16 w 78"/>
                              <a:gd name="T18" fmla="+- 0 2176 2093"/>
                              <a:gd name="T19" fmla="*/ 2176 h 98"/>
                              <a:gd name="T20" fmla="+- 0 4720 4661"/>
                              <a:gd name="T21" fmla="*/ T20 w 78"/>
                              <a:gd name="T22" fmla="+- 0 2170 2093"/>
                              <a:gd name="T23" fmla="*/ 2170 h 98"/>
                              <a:gd name="T24" fmla="+- 0 4722 4661"/>
                              <a:gd name="T25" fmla="*/ T24 w 78"/>
                              <a:gd name="T26" fmla="+- 0 2162 2093"/>
                              <a:gd name="T27" fmla="*/ 2162 h 98"/>
                              <a:gd name="T28" fmla="+- 0 4720 4661"/>
                              <a:gd name="T29" fmla="*/ T28 w 78"/>
                              <a:gd name="T30" fmla="+- 0 2156 2093"/>
                              <a:gd name="T31" fmla="*/ 2156 h 98"/>
                              <a:gd name="T32" fmla="+- 0 4715 4661"/>
                              <a:gd name="T33" fmla="*/ T32 w 78"/>
                              <a:gd name="T34" fmla="+- 0 2152 2093"/>
                              <a:gd name="T35" fmla="*/ 2152 h 98"/>
                              <a:gd name="T36" fmla="+- 0 4701 4661"/>
                              <a:gd name="T37" fmla="*/ T36 w 78"/>
                              <a:gd name="T38" fmla="+- 0 2148 2093"/>
                              <a:gd name="T39" fmla="*/ 2148 h 98"/>
                              <a:gd name="T40" fmla="+- 0 4681 4661"/>
                              <a:gd name="T41" fmla="*/ T40 w 78"/>
                              <a:gd name="T42" fmla="+- 0 2143 2093"/>
                              <a:gd name="T43" fmla="*/ 2143 h 98"/>
                              <a:gd name="T44" fmla="+- 0 4672 4661"/>
                              <a:gd name="T45" fmla="*/ T44 w 78"/>
                              <a:gd name="T46" fmla="+- 0 2139 2093"/>
                              <a:gd name="T47" fmla="*/ 2139 h 98"/>
                              <a:gd name="T48" fmla="+- 0 4667 4661"/>
                              <a:gd name="T49" fmla="*/ T48 w 78"/>
                              <a:gd name="T50" fmla="+- 0 2132 2093"/>
                              <a:gd name="T51" fmla="*/ 2132 h 98"/>
                              <a:gd name="T52" fmla="+- 0 4663 4661"/>
                              <a:gd name="T53" fmla="*/ T52 w 78"/>
                              <a:gd name="T54" fmla="+- 0 2124 2093"/>
                              <a:gd name="T55" fmla="*/ 2124 h 98"/>
                              <a:gd name="T56" fmla="+- 0 4663 4661"/>
                              <a:gd name="T57" fmla="*/ T56 w 78"/>
                              <a:gd name="T58" fmla="+- 0 2115 2093"/>
                              <a:gd name="T59" fmla="*/ 2115 h 98"/>
                              <a:gd name="T60" fmla="+- 0 4666 4661"/>
                              <a:gd name="T61" fmla="*/ T60 w 78"/>
                              <a:gd name="T62" fmla="+- 0 2108 2093"/>
                              <a:gd name="T63" fmla="*/ 2108 h 98"/>
                              <a:gd name="T64" fmla="+- 0 4671 4661"/>
                              <a:gd name="T65" fmla="*/ T64 w 78"/>
                              <a:gd name="T66" fmla="+- 0 2101 2093"/>
                              <a:gd name="T67" fmla="*/ 2101 h 98"/>
                              <a:gd name="T68" fmla="+- 0 4676 4661"/>
                              <a:gd name="T69" fmla="*/ T68 w 78"/>
                              <a:gd name="T70" fmla="+- 0 2097 2093"/>
                              <a:gd name="T71" fmla="*/ 2097 h 98"/>
                              <a:gd name="T72" fmla="+- 0 4684 4661"/>
                              <a:gd name="T73" fmla="*/ T72 w 78"/>
                              <a:gd name="T74" fmla="+- 0 2094 2093"/>
                              <a:gd name="T75" fmla="*/ 2094 h 98"/>
                              <a:gd name="T76" fmla="+- 0 4693 4661"/>
                              <a:gd name="T77" fmla="*/ T76 w 78"/>
                              <a:gd name="T78" fmla="+- 0 2093 2093"/>
                              <a:gd name="T79" fmla="*/ 2093 h 98"/>
                              <a:gd name="T80" fmla="+- 0 4705 4661"/>
                              <a:gd name="T81" fmla="*/ T80 w 78"/>
                              <a:gd name="T82" fmla="+- 0 2093 2093"/>
                              <a:gd name="T83" fmla="*/ 2093 h 98"/>
                              <a:gd name="T84" fmla="+- 0 4717 4661"/>
                              <a:gd name="T85" fmla="*/ T84 w 78"/>
                              <a:gd name="T86" fmla="+- 0 2096 2093"/>
                              <a:gd name="T87" fmla="*/ 2096 h 98"/>
                              <a:gd name="T88" fmla="+- 0 4726 4661"/>
                              <a:gd name="T89" fmla="*/ T88 w 78"/>
                              <a:gd name="T90" fmla="+- 0 2101 2093"/>
                              <a:gd name="T91" fmla="*/ 2101 h 98"/>
                              <a:gd name="T92" fmla="+- 0 4732 4661"/>
                              <a:gd name="T93" fmla="*/ T92 w 78"/>
                              <a:gd name="T94" fmla="+- 0 2108 2093"/>
                              <a:gd name="T95" fmla="*/ 2108 h 98"/>
                              <a:gd name="T96" fmla="+- 0 4735 4661"/>
                              <a:gd name="T97" fmla="*/ T96 w 78"/>
                              <a:gd name="T98" fmla="+- 0 2119 2093"/>
                              <a:gd name="T99" fmla="*/ 2119 h 98"/>
                              <a:gd name="T100" fmla="+- 0 4718 4661"/>
                              <a:gd name="T101" fmla="*/ T100 w 78"/>
                              <a:gd name="T102" fmla="+- 0 2116 2093"/>
                              <a:gd name="T103" fmla="*/ 2116 h 98"/>
                              <a:gd name="T104" fmla="+- 0 4713 4661"/>
                              <a:gd name="T105" fmla="*/ T104 w 78"/>
                              <a:gd name="T106" fmla="+- 0 2110 2093"/>
                              <a:gd name="T107" fmla="*/ 2110 h 98"/>
                              <a:gd name="T108" fmla="+- 0 4705 4661"/>
                              <a:gd name="T109" fmla="*/ T108 w 78"/>
                              <a:gd name="T110" fmla="+- 0 2106 2093"/>
                              <a:gd name="T111" fmla="*/ 2106 h 98"/>
                              <a:gd name="T112" fmla="+- 0 4691 4661"/>
                              <a:gd name="T113" fmla="*/ T112 w 78"/>
                              <a:gd name="T114" fmla="+- 0 2106 2093"/>
                              <a:gd name="T115" fmla="*/ 2106 h 98"/>
                              <a:gd name="T116" fmla="+- 0 4683 4661"/>
                              <a:gd name="T117" fmla="*/ T116 w 78"/>
                              <a:gd name="T118" fmla="+- 0 2109 2093"/>
                              <a:gd name="T119" fmla="*/ 2109 h 98"/>
                              <a:gd name="T120" fmla="+- 0 4678 4661"/>
                              <a:gd name="T121" fmla="*/ T120 w 78"/>
                              <a:gd name="T122" fmla="+- 0 2114 2093"/>
                              <a:gd name="T123" fmla="*/ 2114 h 98"/>
                              <a:gd name="T124" fmla="+- 0 4678 4661"/>
                              <a:gd name="T125" fmla="*/ T124 w 78"/>
                              <a:gd name="T126" fmla="+- 0 2120 2093"/>
                              <a:gd name="T127" fmla="*/ 2120 h 98"/>
                              <a:gd name="T128" fmla="+- 0 4680 4661"/>
                              <a:gd name="T129" fmla="*/ T128 w 78"/>
                              <a:gd name="T130" fmla="+- 0 2123 2093"/>
                              <a:gd name="T131" fmla="*/ 2123 h 98"/>
                              <a:gd name="T132" fmla="+- 0 4684 4661"/>
                              <a:gd name="T133" fmla="*/ T132 w 78"/>
                              <a:gd name="T134" fmla="+- 0 2126 2093"/>
                              <a:gd name="T135" fmla="*/ 2126 h 98"/>
                              <a:gd name="T136" fmla="+- 0 4688 4661"/>
                              <a:gd name="T137" fmla="*/ T136 w 78"/>
                              <a:gd name="T138" fmla="+- 0 2128 2093"/>
                              <a:gd name="T139" fmla="*/ 2128 h 98"/>
                              <a:gd name="T140" fmla="+- 0 4700 4661"/>
                              <a:gd name="T141" fmla="*/ T140 w 78"/>
                              <a:gd name="T142" fmla="+- 0 2131 2093"/>
                              <a:gd name="T143" fmla="*/ 2131 h 98"/>
                              <a:gd name="T144" fmla="+- 0 4719 4661"/>
                              <a:gd name="T145" fmla="*/ T144 w 78"/>
                              <a:gd name="T146" fmla="+- 0 2137 2093"/>
                              <a:gd name="T147" fmla="*/ 2137 h 98"/>
                              <a:gd name="T148" fmla="+- 0 4728 4661"/>
                              <a:gd name="T149" fmla="*/ T148 w 78"/>
                              <a:gd name="T150" fmla="+- 0 2141 2093"/>
                              <a:gd name="T151" fmla="*/ 2141 h 98"/>
                              <a:gd name="T152" fmla="+- 0 4734 4661"/>
                              <a:gd name="T153" fmla="*/ T152 w 78"/>
                              <a:gd name="T154" fmla="+- 0 2147 2093"/>
                              <a:gd name="T155" fmla="*/ 2147 h 98"/>
                              <a:gd name="T156" fmla="+- 0 4738 4661"/>
                              <a:gd name="T157" fmla="*/ T156 w 78"/>
                              <a:gd name="T158" fmla="+- 0 2155 2093"/>
                              <a:gd name="T159" fmla="*/ 2155 h 98"/>
                              <a:gd name="T160" fmla="+- 0 4738 4661"/>
                              <a:gd name="T161" fmla="*/ T160 w 78"/>
                              <a:gd name="T162" fmla="+- 0 2166 2093"/>
                              <a:gd name="T163" fmla="*/ 2166 h 98"/>
                              <a:gd name="T164" fmla="+- 0 4733 4661"/>
                              <a:gd name="T165" fmla="*/ T164 w 78"/>
                              <a:gd name="T166" fmla="+- 0 2175 2093"/>
                              <a:gd name="T167" fmla="*/ 2175 h 98"/>
                              <a:gd name="T168" fmla="+- 0 4726 4661"/>
                              <a:gd name="T169" fmla="*/ T168 w 78"/>
                              <a:gd name="T170" fmla="+- 0 2184 2093"/>
                              <a:gd name="T171" fmla="*/ 2184 h 98"/>
                              <a:gd name="T172" fmla="+- 0 4714 4661"/>
                              <a:gd name="T173" fmla="*/ T172 w 78"/>
                              <a:gd name="T174" fmla="+- 0 2189 2093"/>
                              <a:gd name="T175" fmla="*/ 2189 h 98"/>
                              <a:gd name="T176" fmla="+- 0 4700 4661"/>
                              <a:gd name="T177" fmla="*/ T176 w 78"/>
                              <a:gd name="T178" fmla="+- 0 2190 2093"/>
                              <a:gd name="T179" fmla="*/ 2190 h 98"/>
                              <a:gd name="T180" fmla="+- 0 4679 4661"/>
                              <a:gd name="T181" fmla="*/ T180 w 78"/>
                              <a:gd name="T182" fmla="+- 0 2188 2093"/>
                              <a:gd name="T183" fmla="*/ 2188 h 98"/>
                              <a:gd name="T184" fmla="+- 0 4666 4661"/>
                              <a:gd name="T185" fmla="*/ T184 w 78"/>
                              <a:gd name="T186" fmla="+- 0 2178 2093"/>
                              <a:gd name="T187" fmla="*/ 2178 h 98"/>
                              <a:gd name="T188" fmla="+- 0 4661 4661"/>
                              <a:gd name="T189" fmla="*/ T188 w 78"/>
                              <a:gd name="T190" fmla="+- 0 2160 2093"/>
                              <a:gd name="T191" fmla="*/ 2160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78" h="98">
                                <a:moveTo>
                                  <a:pt x="0" y="67"/>
                                </a:moveTo>
                                <a:lnTo>
                                  <a:pt x="15" y="65"/>
                                </a:lnTo>
                                <a:lnTo>
                                  <a:pt x="16" y="71"/>
                                </a:lnTo>
                                <a:lnTo>
                                  <a:pt x="18" y="76"/>
                                </a:lnTo>
                                <a:lnTo>
                                  <a:pt x="23" y="79"/>
                                </a:lnTo>
                                <a:lnTo>
                                  <a:pt x="27" y="82"/>
                                </a:lnTo>
                                <a:lnTo>
                                  <a:pt x="32" y="84"/>
                                </a:lnTo>
                                <a:lnTo>
                                  <a:pt x="39" y="84"/>
                                </a:lnTo>
                                <a:lnTo>
                                  <a:pt x="47" y="84"/>
                                </a:lnTo>
                                <a:lnTo>
                                  <a:pt x="52" y="83"/>
                                </a:lnTo>
                                <a:lnTo>
                                  <a:pt x="56" y="80"/>
                                </a:lnTo>
                                <a:lnTo>
                                  <a:pt x="59" y="77"/>
                                </a:lnTo>
                                <a:lnTo>
                                  <a:pt x="61" y="73"/>
                                </a:lnTo>
                                <a:lnTo>
                                  <a:pt x="61" y="69"/>
                                </a:lnTo>
                                <a:lnTo>
                                  <a:pt x="61" y="66"/>
                                </a:lnTo>
                                <a:lnTo>
                                  <a:pt x="59" y="63"/>
                                </a:lnTo>
                                <a:lnTo>
                                  <a:pt x="56" y="61"/>
                                </a:lnTo>
                                <a:lnTo>
                                  <a:pt x="54" y="59"/>
                                </a:lnTo>
                                <a:lnTo>
                                  <a:pt x="49" y="58"/>
                                </a:lnTo>
                                <a:lnTo>
                                  <a:pt x="40" y="55"/>
                                </a:lnTo>
                                <a:lnTo>
                                  <a:pt x="28" y="53"/>
                                </a:lnTo>
                                <a:lnTo>
                                  <a:pt x="20" y="50"/>
                                </a:lnTo>
                                <a:lnTo>
                                  <a:pt x="16" y="48"/>
                                </a:lnTo>
                                <a:lnTo>
                                  <a:pt x="11" y="46"/>
                                </a:lnTo>
                                <a:lnTo>
                                  <a:pt x="8" y="43"/>
                                </a:lnTo>
                                <a:lnTo>
                                  <a:pt x="6" y="39"/>
                                </a:lnTo>
                                <a:lnTo>
                                  <a:pt x="3" y="35"/>
                                </a:lnTo>
                                <a:lnTo>
                                  <a:pt x="2" y="31"/>
                                </a:lnTo>
                                <a:lnTo>
                                  <a:pt x="2" y="26"/>
                                </a:lnTo>
                                <a:lnTo>
                                  <a:pt x="2" y="22"/>
                                </a:lnTo>
                                <a:lnTo>
                                  <a:pt x="3" y="18"/>
                                </a:lnTo>
                                <a:lnTo>
                                  <a:pt x="5" y="15"/>
                                </a:lnTo>
                                <a:lnTo>
                                  <a:pt x="7" y="11"/>
                                </a:lnTo>
                                <a:lnTo>
                                  <a:pt x="10" y="8"/>
                                </a:lnTo>
                                <a:lnTo>
                                  <a:pt x="13" y="6"/>
                                </a:lnTo>
                                <a:lnTo>
                                  <a:pt x="15" y="4"/>
                                </a:lnTo>
                                <a:lnTo>
                                  <a:pt x="19" y="3"/>
                                </a:lnTo>
                                <a:lnTo>
                                  <a:pt x="23" y="1"/>
                                </a:lnTo>
                                <a:lnTo>
                                  <a:pt x="27" y="0"/>
                                </a:lnTo>
                                <a:lnTo>
                                  <a:pt x="32" y="0"/>
                                </a:lnTo>
                                <a:lnTo>
                                  <a:pt x="37" y="0"/>
                                </a:lnTo>
                                <a:lnTo>
                                  <a:pt x="44" y="0"/>
                                </a:lnTo>
                                <a:lnTo>
                                  <a:pt x="50" y="1"/>
                                </a:lnTo>
                                <a:lnTo>
                                  <a:pt x="56" y="3"/>
                                </a:lnTo>
                                <a:lnTo>
                                  <a:pt x="61" y="5"/>
                                </a:lnTo>
                                <a:lnTo>
                                  <a:pt x="65" y="8"/>
                                </a:lnTo>
                                <a:lnTo>
                                  <a:pt x="68" y="11"/>
                                </a:lnTo>
                                <a:lnTo>
                                  <a:pt x="71" y="15"/>
                                </a:lnTo>
                                <a:lnTo>
                                  <a:pt x="73" y="20"/>
                                </a:lnTo>
                                <a:lnTo>
                                  <a:pt x="74" y="26"/>
                                </a:lnTo>
                                <a:lnTo>
                                  <a:pt x="58" y="28"/>
                                </a:lnTo>
                                <a:lnTo>
                                  <a:pt x="57" y="23"/>
                                </a:lnTo>
                                <a:lnTo>
                                  <a:pt x="55" y="19"/>
                                </a:lnTo>
                                <a:lnTo>
                                  <a:pt x="52" y="17"/>
                                </a:lnTo>
                                <a:lnTo>
                                  <a:pt x="49" y="14"/>
                                </a:lnTo>
                                <a:lnTo>
                                  <a:pt x="44" y="13"/>
                                </a:lnTo>
                                <a:lnTo>
                                  <a:pt x="38" y="13"/>
                                </a:lnTo>
                                <a:lnTo>
                                  <a:pt x="30" y="13"/>
                                </a:lnTo>
                                <a:lnTo>
                                  <a:pt x="25" y="14"/>
                                </a:lnTo>
                                <a:lnTo>
                                  <a:pt x="22" y="16"/>
                                </a:lnTo>
                                <a:lnTo>
                                  <a:pt x="19" y="19"/>
                                </a:lnTo>
                                <a:lnTo>
                                  <a:pt x="17" y="21"/>
                                </a:lnTo>
                                <a:lnTo>
                                  <a:pt x="17" y="25"/>
                                </a:lnTo>
                                <a:lnTo>
                                  <a:pt x="17" y="27"/>
                                </a:lnTo>
                                <a:lnTo>
                                  <a:pt x="18" y="28"/>
                                </a:lnTo>
                                <a:lnTo>
                                  <a:pt x="19" y="30"/>
                                </a:lnTo>
                                <a:lnTo>
                                  <a:pt x="21" y="32"/>
                                </a:lnTo>
                                <a:lnTo>
                                  <a:pt x="23" y="33"/>
                                </a:lnTo>
                                <a:lnTo>
                                  <a:pt x="25" y="34"/>
                                </a:lnTo>
                                <a:lnTo>
                                  <a:pt x="27" y="35"/>
                                </a:lnTo>
                                <a:lnTo>
                                  <a:pt x="32" y="36"/>
                                </a:lnTo>
                                <a:lnTo>
                                  <a:pt x="39" y="38"/>
                                </a:lnTo>
                                <a:lnTo>
                                  <a:pt x="51" y="41"/>
                                </a:lnTo>
                                <a:lnTo>
                                  <a:pt x="58" y="44"/>
                                </a:lnTo>
                                <a:lnTo>
                                  <a:pt x="63" y="46"/>
                                </a:lnTo>
                                <a:lnTo>
                                  <a:pt x="67" y="48"/>
                                </a:lnTo>
                                <a:lnTo>
                                  <a:pt x="71" y="50"/>
                                </a:lnTo>
                                <a:lnTo>
                                  <a:pt x="73" y="54"/>
                                </a:lnTo>
                                <a:lnTo>
                                  <a:pt x="76" y="58"/>
                                </a:lnTo>
                                <a:lnTo>
                                  <a:pt x="77" y="62"/>
                                </a:lnTo>
                                <a:lnTo>
                                  <a:pt x="77" y="68"/>
                                </a:lnTo>
                                <a:lnTo>
                                  <a:pt x="77" y="73"/>
                                </a:lnTo>
                                <a:lnTo>
                                  <a:pt x="76" y="78"/>
                                </a:lnTo>
                                <a:lnTo>
                                  <a:pt x="72" y="82"/>
                                </a:lnTo>
                                <a:lnTo>
                                  <a:pt x="69" y="87"/>
                                </a:lnTo>
                                <a:lnTo>
                                  <a:pt x="65" y="91"/>
                                </a:lnTo>
                                <a:lnTo>
                                  <a:pt x="59" y="93"/>
                                </a:lnTo>
                                <a:lnTo>
                                  <a:pt x="53" y="96"/>
                                </a:lnTo>
                                <a:lnTo>
                                  <a:pt x="47" y="97"/>
                                </a:lnTo>
                                <a:lnTo>
                                  <a:pt x="39" y="97"/>
                                </a:lnTo>
                                <a:lnTo>
                                  <a:pt x="27" y="97"/>
                                </a:lnTo>
                                <a:lnTo>
                                  <a:pt x="18" y="95"/>
                                </a:lnTo>
                                <a:lnTo>
                                  <a:pt x="12" y="90"/>
                                </a:lnTo>
                                <a:lnTo>
                                  <a:pt x="5" y="85"/>
                                </a:lnTo>
                                <a:lnTo>
                                  <a:pt x="1" y="77"/>
                                </a:lnTo>
                                <a:lnTo>
                                  <a:pt x="0" y="67"/>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55"/>
                        <wps:cNvSpPr>
                          <a:spLocks/>
                        </wps:cNvSpPr>
                        <wps:spPr bwMode="auto">
                          <a:xfrm>
                            <a:off x="4752" y="2093"/>
                            <a:ext cx="86" cy="98"/>
                          </a:xfrm>
                          <a:custGeom>
                            <a:avLst/>
                            <a:gdLst>
                              <a:gd name="T0" fmla="+- 0 4821 4752"/>
                              <a:gd name="T1" fmla="*/ T0 w 86"/>
                              <a:gd name="T2" fmla="+- 0 2158 2093"/>
                              <a:gd name="T3" fmla="*/ 2158 h 98"/>
                              <a:gd name="T4" fmla="+- 0 4837 4752"/>
                              <a:gd name="T5" fmla="*/ T4 w 86"/>
                              <a:gd name="T6" fmla="+- 0 2160 2093"/>
                              <a:gd name="T7" fmla="*/ 2160 h 98"/>
                              <a:gd name="T8" fmla="+- 0 4835 4752"/>
                              <a:gd name="T9" fmla="*/ T8 w 86"/>
                              <a:gd name="T10" fmla="+- 0 2170 2093"/>
                              <a:gd name="T11" fmla="*/ 2170 h 98"/>
                              <a:gd name="T12" fmla="+- 0 4830 4752"/>
                              <a:gd name="T13" fmla="*/ T12 w 86"/>
                              <a:gd name="T14" fmla="+- 0 2177 2093"/>
                              <a:gd name="T15" fmla="*/ 2177 h 98"/>
                              <a:gd name="T16" fmla="+- 0 4823 4752"/>
                              <a:gd name="T17" fmla="*/ T16 w 86"/>
                              <a:gd name="T18" fmla="+- 0 2182 2093"/>
                              <a:gd name="T19" fmla="*/ 2182 h 98"/>
                              <a:gd name="T20" fmla="+- 0 4816 4752"/>
                              <a:gd name="T21" fmla="*/ T20 w 86"/>
                              <a:gd name="T22" fmla="+- 0 2187 2093"/>
                              <a:gd name="T23" fmla="*/ 2187 h 98"/>
                              <a:gd name="T24" fmla="+- 0 4807 4752"/>
                              <a:gd name="T25" fmla="*/ T24 w 86"/>
                              <a:gd name="T26" fmla="+- 0 2190 2093"/>
                              <a:gd name="T27" fmla="*/ 2190 h 98"/>
                              <a:gd name="T28" fmla="+- 0 4796 4752"/>
                              <a:gd name="T29" fmla="*/ T28 w 86"/>
                              <a:gd name="T30" fmla="+- 0 2190 2093"/>
                              <a:gd name="T31" fmla="*/ 2190 h 98"/>
                              <a:gd name="T32" fmla="+- 0 4782 4752"/>
                              <a:gd name="T33" fmla="*/ T32 w 86"/>
                              <a:gd name="T34" fmla="+- 0 2190 2093"/>
                              <a:gd name="T35" fmla="*/ 2190 h 98"/>
                              <a:gd name="T36" fmla="+- 0 4772 4752"/>
                              <a:gd name="T37" fmla="*/ T36 w 86"/>
                              <a:gd name="T38" fmla="+- 0 2186 2093"/>
                              <a:gd name="T39" fmla="*/ 2186 h 98"/>
                              <a:gd name="T40" fmla="+- 0 4764 4752"/>
                              <a:gd name="T41" fmla="*/ T40 w 86"/>
                              <a:gd name="T42" fmla="+- 0 2177 2093"/>
                              <a:gd name="T43" fmla="*/ 2177 h 98"/>
                              <a:gd name="T44" fmla="+- 0 4756 4752"/>
                              <a:gd name="T45" fmla="*/ T44 w 86"/>
                              <a:gd name="T46" fmla="+- 0 2169 2093"/>
                              <a:gd name="T47" fmla="*/ 2169 h 98"/>
                              <a:gd name="T48" fmla="+- 0 4752 4752"/>
                              <a:gd name="T49" fmla="*/ T48 w 86"/>
                              <a:gd name="T50" fmla="+- 0 2157 2093"/>
                              <a:gd name="T51" fmla="*/ 2157 h 98"/>
                              <a:gd name="T52" fmla="+- 0 4752 4752"/>
                              <a:gd name="T53" fmla="*/ T52 w 86"/>
                              <a:gd name="T54" fmla="+- 0 2142 2093"/>
                              <a:gd name="T55" fmla="*/ 2142 h 98"/>
                              <a:gd name="T56" fmla="+- 0 4752 4752"/>
                              <a:gd name="T57" fmla="*/ T56 w 86"/>
                              <a:gd name="T58" fmla="+- 0 2126 2093"/>
                              <a:gd name="T59" fmla="*/ 2126 h 98"/>
                              <a:gd name="T60" fmla="+- 0 4756 4752"/>
                              <a:gd name="T61" fmla="*/ T60 w 86"/>
                              <a:gd name="T62" fmla="+- 0 2114 2093"/>
                              <a:gd name="T63" fmla="*/ 2114 h 98"/>
                              <a:gd name="T64" fmla="+- 0 4764 4752"/>
                              <a:gd name="T65" fmla="*/ T64 w 86"/>
                              <a:gd name="T66" fmla="+- 0 2106 2093"/>
                              <a:gd name="T67" fmla="*/ 2106 h 98"/>
                              <a:gd name="T68" fmla="+- 0 4772 4752"/>
                              <a:gd name="T69" fmla="*/ T68 w 86"/>
                              <a:gd name="T70" fmla="+- 0 2097 2093"/>
                              <a:gd name="T71" fmla="*/ 2097 h 98"/>
                              <a:gd name="T72" fmla="+- 0 4782 4752"/>
                              <a:gd name="T73" fmla="*/ T72 w 86"/>
                              <a:gd name="T74" fmla="+- 0 2093 2093"/>
                              <a:gd name="T75" fmla="*/ 2093 h 98"/>
                              <a:gd name="T76" fmla="+- 0 4795 4752"/>
                              <a:gd name="T77" fmla="*/ T76 w 86"/>
                              <a:gd name="T78" fmla="+- 0 2093 2093"/>
                              <a:gd name="T79" fmla="*/ 2093 h 98"/>
                              <a:gd name="T80" fmla="+- 0 4808 4752"/>
                              <a:gd name="T81" fmla="*/ T80 w 86"/>
                              <a:gd name="T82" fmla="+- 0 2093 2093"/>
                              <a:gd name="T83" fmla="*/ 2093 h 98"/>
                              <a:gd name="T84" fmla="+- 0 4818 4752"/>
                              <a:gd name="T85" fmla="*/ T84 w 86"/>
                              <a:gd name="T86" fmla="+- 0 2097 2093"/>
                              <a:gd name="T87" fmla="*/ 2097 h 98"/>
                              <a:gd name="T88" fmla="+- 0 4826 4752"/>
                              <a:gd name="T89" fmla="*/ T88 w 86"/>
                              <a:gd name="T90" fmla="+- 0 2105 2093"/>
                              <a:gd name="T91" fmla="*/ 2105 h 98"/>
                              <a:gd name="T92" fmla="+- 0 4834 4752"/>
                              <a:gd name="T93" fmla="*/ T92 w 86"/>
                              <a:gd name="T94" fmla="+- 0 2114 2093"/>
                              <a:gd name="T95" fmla="*/ 2114 h 98"/>
                              <a:gd name="T96" fmla="+- 0 4838 4752"/>
                              <a:gd name="T97" fmla="*/ T96 w 86"/>
                              <a:gd name="T98" fmla="+- 0 2126 2093"/>
                              <a:gd name="T99" fmla="*/ 2126 h 98"/>
                              <a:gd name="T100" fmla="+- 0 4838 4752"/>
                              <a:gd name="T101" fmla="*/ T100 w 86"/>
                              <a:gd name="T102" fmla="+- 0 2141 2093"/>
                              <a:gd name="T103" fmla="*/ 2141 h 98"/>
                              <a:gd name="T104" fmla="+- 0 4838 4752"/>
                              <a:gd name="T105" fmla="*/ T104 w 86"/>
                              <a:gd name="T106" fmla="+- 0 2142 2093"/>
                              <a:gd name="T107" fmla="*/ 2142 h 98"/>
                              <a:gd name="T108" fmla="+- 0 4838 4752"/>
                              <a:gd name="T109" fmla="*/ T108 w 86"/>
                              <a:gd name="T110" fmla="+- 0 2143 2093"/>
                              <a:gd name="T111" fmla="*/ 2143 h 98"/>
                              <a:gd name="T112" fmla="+- 0 4838 4752"/>
                              <a:gd name="T113" fmla="*/ T112 w 86"/>
                              <a:gd name="T114" fmla="+- 0 2145 2093"/>
                              <a:gd name="T115" fmla="*/ 2145 h 98"/>
                              <a:gd name="T116" fmla="+- 0 4768 4752"/>
                              <a:gd name="T117" fmla="*/ T116 w 86"/>
                              <a:gd name="T118" fmla="+- 0 2145 2093"/>
                              <a:gd name="T119" fmla="*/ 2145 h 98"/>
                              <a:gd name="T120" fmla="+- 0 4769 4752"/>
                              <a:gd name="T121" fmla="*/ T120 w 86"/>
                              <a:gd name="T122" fmla="+- 0 2156 2093"/>
                              <a:gd name="T123" fmla="*/ 2156 h 98"/>
                              <a:gd name="T124" fmla="+- 0 4771 4752"/>
                              <a:gd name="T125" fmla="*/ T124 w 86"/>
                              <a:gd name="T126" fmla="+- 0 2163 2093"/>
                              <a:gd name="T127" fmla="*/ 2163 h 98"/>
                              <a:gd name="T128" fmla="+- 0 4777 4752"/>
                              <a:gd name="T129" fmla="*/ T128 w 86"/>
                              <a:gd name="T130" fmla="+- 0 2169 2093"/>
                              <a:gd name="T131" fmla="*/ 2169 h 98"/>
                              <a:gd name="T132" fmla="+- 0 4782 4752"/>
                              <a:gd name="T133" fmla="*/ T132 w 86"/>
                              <a:gd name="T134" fmla="+- 0 2174 2093"/>
                              <a:gd name="T135" fmla="*/ 2174 h 98"/>
                              <a:gd name="T136" fmla="+- 0 4788 4752"/>
                              <a:gd name="T137" fmla="*/ T136 w 86"/>
                              <a:gd name="T138" fmla="+- 0 2177 2093"/>
                              <a:gd name="T139" fmla="*/ 2177 h 98"/>
                              <a:gd name="T140" fmla="+- 0 4796 4752"/>
                              <a:gd name="T141" fmla="*/ T140 w 86"/>
                              <a:gd name="T142" fmla="+- 0 2177 2093"/>
                              <a:gd name="T143" fmla="*/ 2177 h 98"/>
                              <a:gd name="T144" fmla="+- 0 4802 4752"/>
                              <a:gd name="T145" fmla="*/ T144 w 86"/>
                              <a:gd name="T146" fmla="+- 0 2177 2093"/>
                              <a:gd name="T147" fmla="*/ 2177 h 98"/>
                              <a:gd name="T148" fmla="+- 0 4807 4752"/>
                              <a:gd name="T149" fmla="*/ T148 w 86"/>
                              <a:gd name="T150" fmla="+- 0 2176 2093"/>
                              <a:gd name="T151" fmla="*/ 2176 h 98"/>
                              <a:gd name="T152" fmla="+- 0 4811 4752"/>
                              <a:gd name="T153" fmla="*/ T152 w 86"/>
                              <a:gd name="T154" fmla="+- 0 2173 2093"/>
                              <a:gd name="T155" fmla="*/ 2173 h 98"/>
                              <a:gd name="T156" fmla="+- 0 4815 4752"/>
                              <a:gd name="T157" fmla="*/ T156 w 86"/>
                              <a:gd name="T158" fmla="+- 0 2169 2093"/>
                              <a:gd name="T159" fmla="*/ 2169 h 98"/>
                              <a:gd name="T160" fmla="+- 0 4818 4752"/>
                              <a:gd name="T161" fmla="*/ T160 w 86"/>
                              <a:gd name="T162" fmla="+- 0 2165 2093"/>
                              <a:gd name="T163" fmla="*/ 2165 h 98"/>
                              <a:gd name="T164" fmla="+- 0 4821 4752"/>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0"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19"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Freeform 56"/>
                        <wps:cNvSpPr>
                          <a:spLocks/>
                        </wps:cNvSpPr>
                        <wps:spPr bwMode="auto">
                          <a:xfrm>
                            <a:off x="4769" y="2106"/>
                            <a:ext cx="52" cy="27"/>
                          </a:xfrm>
                          <a:custGeom>
                            <a:avLst/>
                            <a:gdLst>
                              <a:gd name="T0" fmla="+- 0 4769 4769"/>
                              <a:gd name="T1" fmla="*/ T0 w 52"/>
                              <a:gd name="T2" fmla="+- 0 2132 2106"/>
                              <a:gd name="T3" fmla="*/ 2132 h 27"/>
                              <a:gd name="T4" fmla="+- 0 4821 4769"/>
                              <a:gd name="T5" fmla="*/ T4 w 52"/>
                              <a:gd name="T6" fmla="+- 0 2132 2106"/>
                              <a:gd name="T7" fmla="*/ 2132 h 27"/>
                              <a:gd name="T8" fmla="+- 0 4820 4769"/>
                              <a:gd name="T9" fmla="*/ T8 w 52"/>
                              <a:gd name="T10" fmla="+- 0 2125 2106"/>
                              <a:gd name="T11" fmla="*/ 2125 h 27"/>
                              <a:gd name="T12" fmla="+- 0 4818 4769"/>
                              <a:gd name="T13" fmla="*/ T12 w 52"/>
                              <a:gd name="T14" fmla="+- 0 2119 2106"/>
                              <a:gd name="T15" fmla="*/ 2119 h 27"/>
                              <a:gd name="T16" fmla="+- 0 4815 4769"/>
                              <a:gd name="T17" fmla="*/ T16 w 52"/>
                              <a:gd name="T18" fmla="+- 0 2115 2106"/>
                              <a:gd name="T19" fmla="*/ 2115 h 27"/>
                              <a:gd name="T20" fmla="+- 0 4810 4769"/>
                              <a:gd name="T21" fmla="*/ T20 w 52"/>
                              <a:gd name="T22" fmla="+- 0 2109 2106"/>
                              <a:gd name="T23" fmla="*/ 2109 h 27"/>
                              <a:gd name="T24" fmla="+- 0 4803 4769"/>
                              <a:gd name="T25" fmla="*/ T24 w 52"/>
                              <a:gd name="T26" fmla="+- 0 2106 2106"/>
                              <a:gd name="T27" fmla="*/ 2106 h 27"/>
                              <a:gd name="T28" fmla="+- 0 4795 4769"/>
                              <a:gd name="T29" fmla="*/ T28 w 52"/>
                              <a:gd name="T30" fmla="+- 0 2106 2106"/>
                              <a:gd name="T31" fmla="*/ 2106 h 27"/>
                              <a:gd name="T32" fmla="+- 0 4788 4769"/>
                              <a:gd name="T33" fmla="*/ T32 w 52"/>
                              <a:gd name="T34" fmla="+- 0 2106 2106"/>
                              <a:gd name="T35" fmla="*/ 2106 h 27"/>
                              <a:gd name="T36" fmla="+- 0 4782 4769"/>
                              <a:gd name="T37" fmla="*/ T36 w 52"/>
                              <a:gd name="T38" fmla="+- 0 2108 2106"/>
                              <a:gd name="T39" fmla="*/ 2108 h 27"/>
                              <a:gd name="T40" fmla="+- 0 4777 4769"/>
                              <a:gd name="T41" fmla="*/ T40 w 52"/>
                              <a:gd name="T42" fmla="+- 0 2113 2106"/>
                              <a:gd name="T43" fmla="*/ 2113 h 27"/>
                              <a:gd name="T44" fmla="+- 0 4772 4769"/>
                              <a:gd name="T45" fmla="*/ T44 w 52"/>
                              <a:gd name="T46" fmla="+- 0 2118 2106"/>
                              <a:gd name="T47" fmla="*/ 2118 h 27"/>
                              <a:gd name="T48" fmla="+- 0 4769 4769"/>
                              <a:gd name="T49" fmla="*/ T48 w 52"/>
                              <a:gd name="T50" fmla="+- 0 2124 2106"/>
                              <a:gd name="T51" fmla="*/ 2124 h 27"/>
                              <a:gd name="T52" fmla="+- 0 4769 4769"/>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57"/>
                        <wps:cNvSpPr>
                          <a:spLocks/>
                        </wps:cNvSpPr>
                        <wps:spPr bwMode="auto">
                          <a:xfrm>
                            <a:off x="4847" y="2057"/>
                            <a:ext cx="55" cy="131"/>
                          </a:xfrm>
                          <a:custGeom>
                            <a:avLst/>
                            <a:gdLst>
                              <a:gd name="T0" fmla="+- 0 4861 4847"/>
                              <a:gd name="T1" fmla="*/ T0 w 55"/>
                              <a:gd name="T2" fmla="+- 0 2188 2057"/>
                              <a:gd name="T3" fmla="*/ 2188 h 131"/>
                              <a:gd name="T4" fmla="+- 0 4861 4847"/>
                              <a:gd name="T5" fmla="*/ T4 w 55"/>
                              <a:gd name="T6" fmla="+- 0 2107 2057"/>
                              <a:gd name="T7" fmla="*/ 2107 h 131"/>
                              <a:gd name="T8" fmla="+- 0 4847 4847"/>
                              <a:gd name="T9" fmla="*/ T8 w 55"/>
                              <a:gd name="T10" fmla="+- 0 2107 2057"/>
                              <a:gd name="T11" fmla="*/ 2107 h 131"/>
                              <a:gd name="T12" fmla="+- 0 4847 4847"/>
                              <a:gd name="T13" fmla="*/ T12 w 55"/>
                              <a:gd name="T14" fmla="+- 0 2095 2057"/>
                              <a:gd name="T15" fmla="*/ 2095 h 131"/>
                              <a:gd name="T16" fmla="+- 0 4861 4847"/>
                              <a:gd name="T17" fmla="*/ T16 w 55"/>
                              <a:gd name="T18" fmla="+- 0 2095 2057"/>
                              <a:gd name="T19" fmla="*/ 2095 h 131"/>
                              <a:gd name="T20" fmla="+- 0 4861 4847"/>
                              <a:gd name="T21" fmla="*/ T20 w 55"/>
                              <a:gd name="T22" fmla="+- 0 2085 2057"/>
                              <a:gd name="T23" fmla="*/ 2085 h 131"/>
                              <a:gd name="T24" fmla="+- 0 4861 4847"/>
                              <a:gd name="T25" fmla="*/ T24 w 55"/>
                              <a:gd name="T26" fmla="+- 0 2078 2057"/>
                              <a:gd name="T27" fmla="*/ 2078 h 131"/>
                              <a:gd name="T28" fmla="+- 0 4861 4847"/>
                              <a:gd name="T29" fmla="*/ T28 w 55"/>
                              <a:gd name="T30" fmla="+- 0 2074 2057"/>
                              <a:gd name="T31" fmla="*/ 2074 h 131"/>
                              <a:gd name="T32" fmla="+- 0 4862 4847"/>
                              <a:gd name="T33" fmla="*/ T32 w 55"/>
                              <a:gd name="T34" fmla="+- 0 2071 2057"/>
                              <a:gd name="T35" fmla="*/ 2071 h 131"/>
                              <a:gd name="T36" fmla="+- 0 4864 4847"/>
                              <a:gd name="T37" fmla="*/ T36 w 55"/>
                              <a:gd name="T38" fmla="+- 0 2067 2057"/>
                              <a:gd name="T39" fmla="*/ 2067 h 131"/>
                              <a:gd name="T40" fmla="+- 0 4867 4847"/>
                              <a:gd name="T41" fmla="*/ T40 w 55"/>
                              <a:gd name="T42" fmla="+- 0 2063 2057"/>
                              <a:gd name="T43" fmla="*/ 2063 h 131"/>
                              <a:gd name="T44" fmla="+- 0 4870 4847"/>
                              <a:gd name="T45" fmla="*/ T44 w 55"/>
                              <a:gd name="T46" fmla="+- 0 2061 2057"/>
                              <a:gd name="T47" fmla="*/ 2061 h 131"/>
                              <a:gd name="T48" fmla="+- 0 4874 4847"/>
                              <a:gd name="T49" fmla="*/ T48 w 55"/>
                              <a:gd name="T50" fmla="+- 0 2058 2057"/>
                              <a:gd name="T51" fmla="*/ 2058 h 131"/>
                              <a:gd name="T52" fmla="+- 0 4880 4847"/>
                              <a:gd name="T53" fmla="*/ T52 w 55"/>
                              <a:gd name="T54" fmla="+- 0 2057 2057"/>
                              <a:gd name="T55" fmla="*/ 2057 h 131"/>
                              <a:gd name="T56" fmla="+- 0 4887 4847"/>
                              <a:gd name="T57" fmla="*/ T56 w 55"/>
                              <a:gd name="T58" fmla="+- 0 2057 2057"/>
                              <a:gd name="T59" fmla="*/ 2057 h 131"/>
                              <a:gd name="T60" fmla="+- 0 4891 4847"/>
                              <a:gd name="T61" fmla="*/ T60 w 55"/>
                              <a:gd name="T62" fmla="+- 0 2057 2057"/>
                              <a:gd name="T63" fmla="*/ 2057 h 131"/>
                              <a:gd name="T64" fmla="+- 0 4896 4847"/>
                              <a:gd name="T65" fmla="*/ T64 w 55"/>
                              <a:gd name="T66" fmla="+- 0 2057 2057"/>
                              <a:gd name="T67" fmla="*/ 2057 h 131"/>
                              <a:gd name="T68" fmla="+- 0 4901 4847"/>
                              <a:gd name="T69" fmla="*/ T68 w 55"/>
                              <a:gd name="T70" fmla="+- 0 2059 2057"/>
                              <a:gd name="T71" fmla="*/ 2059 h 131"/>
                              <a:gd name="T72" fmla="+- 0 4899 4847"/>
                              <a:gd name="T73" fmla="*/ T72 w 55"/>
                              <a:gd name="T74" fmla="+- 0 2072 2057"/>
                              <a:gd name="T75" fmla="*/ 2072 h 131"/>
                              <a:gd name="T76" fmla="+- 0 4896 4847"/>
                              <a:gd name="T77" fmla="*/ T76 w 55"/>
                              <a:gd name="T78" fmla="+- 0 2072 2057"/>
                              <a:gd name="T79" fmla="*/ 2072 h 131"/>
                              <a:gd name="T80" fmla="+- 0 4893 4847"/>
                              <a:gd name="T81" fmla="*/ T80 w 55"/>
                              <a:gd name="T82" fmla="+- 0 2071 2057"/>
                              <a:gd name="T83" fmla="*/ 2071 h 131"/>
                              <a:gd name="T84" fmla="+- 0 4890 4847"/>
                              <a:gd name="T85" fmla="*/ T84 w 55"/>
                              <a:gd name="T86" fmla="+- 0 2071 2057"/>
                              <a:gd name="T87" fmla="*/ 2071 h 131"/>
                              <a:gd name="T88" fmla="+- 0 4885 4847"/>
                              <a:gd name="T89" fmla="*/ T88 w 55"/>
                              <a:gd name="T90" fmla="+- 0 2071 2057"/>
                              <a:gd name="T91" fmla="*/ 2071 h 131"/>
                              <a:gd name="T92" fmla="+- 0 4881 4847"/>
                              <a:gd name="T93" fmla="*/ T92 w 55"/>
                              <a:gd name="T94" fmla="+- 0 2072 2057"/>
                              <a:gd name="T95" fmla="*/ 2072 h 131"/>
                              <a:gd name="T96" fmla="+- 0 4879 4847"/>
                              <a:gd name="T97" fmla="*/ T96 w 55"/>
                              <a:gd name="T98" fmla="+- 0 2075 2057"/>
                              <a:gd name="T99" fmla="*/ 2075 h 131"/>
                              <a:gd name="T100" fmla="+- 0 4877 4847"/>
                              <a:gd name="T101" fmla="*/ T100 w 55"/>
                              <a:gd name="T102" fmla="+- 0 2077 2057"/>
                              <a:gd name="T103" fmla="*/ 2077 h 131"/>
                              <a:gd name="T104" fmla="+- 0 4876 4847"/>
                              <a:gd name="T105" fmla="*/ T104 w 55"/>
                              <a:gd name="T106" fmla="+- 0 2080 2057"/>
                              <a:gd name="T107" fmla="*/ 2080 h 131"/>
                              <a:gd name="T108" fmla="+- 0 4876 4847"/>
                              <a:gd name="T109" fmla="*/ T108 w 55"/>
                              <a:gd name="T110" fmla="+- 0 2086 2057"/>
                              <a:gd name="T111" fmla="*/ 2086 h 131"/>
                              <a:gd name="T112" fmla="+- 0 4876 4847"/>
                              <a:gd name="T113" fmla="*/ T112 w 55"/>
                              <a:gd name="T114" fmla="+- 0 2095 2057"/>
                              <a:gd name="T115" fmla="*/ 2095 h 131"/>
                              <a:gd name="T116" fmla="+- 0 4895 4847"/>
                              <a:gd name="T117" fmla="*/ T116 w 55"/>
                              <a:gd name="T118" fmla="+- 0 2095 2057"/>
                              <a:gd name="T119" fmla="*/ 2095 h 131"/>
                              <a:gd name="T120" fmla="+- 0 4895 4847"/>
                              <a:gd name="T121" fmla="*/ T120 w 55"/>
                              <a:gd name="T122" fmla="+- 0 2107 2057"/>
                              <a:gd name="T123" fmla="*/ 2107 h 131"/>
                              <a:gd name="T124" fmla="+- 0 4876 4847"/>
                              <a:gd name="T125" fmla="*/ T124 w 55"/>
                              <a:gd name="T126" fmla="+- 0 2107 2057"/>
                              <a:gd name="T127" fmla="*/ 2107 h 131"/>
                              <a:gd name="T128" fmla="+- 0 4876 4847"/>
                              <a:gd name="T129" fmla="*/ T128 w 55"/>
                              <a:gd name="T130" fmla="+- 0 2188 2057"/>
                              <a:gd name="T131" fmla="*/ 2188 h 131"/>
                              <a:gd name="T132" fmla="+- 0 4861 4847"/>
                              <a:gd name="T133" fmla="*/ T132 w 55"/>
                              <a:gd name="T134" fmla="+- 0 2188 2057"/>
                              <a:gd name="T135" fmla="*/ 2188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5" h="131">
                                <a:moveTo>
                                  <a:pt x="14" y="131"/>
                                </a:moveTo>
                                <a:lnTo>
                                  <a:pt x="14" y="50"/>
                                </a:lnTo>
                                <a:lnTo>
                                  <a:pt x="0" y="50"/>
                                </a:lnTo>
                                <a:lnTo>
                                  <a:pt x="0" y="38"/>
                                </a:lnTo>
                                <a:lnTo>
                                  <a:pt x="14" y="38"/>
                                </a:lnTo>
                                <a:lnTo>
                                  <a:pt x="14" y="28"/>
                                </a:lnTo>
                                <a:lnTo>
                                  <a:pt x="14" y="21"/>
                                </a:lnTo>
                                <a:lnTo>
                                  <a:pt x="14" y="17"/>
                                </a:lnTo>
                                <a:lnTo>
                                  <a:pt x="15" y="14"/>
                                </a:lnTo>
                                <a:lnTo>
                                  <a:pt x="17" y="10"/>
                                </a:lnTo>
                                <a:lnTo>
                                  <a:pt x="20" y="6"/>
                                </a:lnTo>
                                <a:lnTo>
                                  <a:pt x="23" y="4"/>
                                </a:lnTo>
                                <a:lnTo>
                                  <a:pt x="27" y="1"/>
                                </a:lnTo>
                                <a:lnTo>
                                  <a:pt x="33" y="0"/>
                                </a:lnTo>
                                <a:lnTo>
                                  <a:pt x="40" y="0"/>
                                </a:lnTo>
                                <a:lnTo>
                                  <a:pt x="44" y="0"/>
                                </a:lnTo>
                                <a:lnTo>
                                  <a:pt x="49" y="0"/>
                                </a:lnTo>
                                <a:lnTo>
                                  <a:pt x="54" y="2"/>
                                </a:lnTo>
                                <a:lnTo>
                                  <a:pt x="52" y="15"/>
                                </a:lnTo>
                                <a:lnTo>
                                  <a:pt x="49" y="15"/>
                                </a:lnTo>
                                <a:lnTo>
                                  <a:pt x="46" y="14"/>
                                </a:lnTo>
                                <a:lnTo>
                                  <a:pt x="43" y="14"/>
                                </a:lnTo>
                                <a:lnTo>
                                  <a:pt x="38" y="14"/>
                                </a:lnTo>
                                <a:lnTo>
                                  <a:pt x="34" y="15"/>
                                </a:lnTo>
                                <a:lnTo>
                                  <a:pt x="32" y="18"/>
                                </a:lnTo>
                                <a:lnTo>
                                  <a:pt x="30" y="20"/>
                                </a:lnTo>
                                <a:lnTo>
                                  <a:pt x="29" y="23"/>
                                </a:lnTo>
                                <a:lnTo>
                                  <a:pt x="29" y="29"/>
                                </a:lnTo>
                                <a:lnTo>
                                  <a:pt x="29" y="38"/>
                                </a:lnTo>
                                <a:lnTo>
                                  <a:pt x="48" y="38"/>
                                </a:lnTo>
                                <a:lnTo>
                                  <a:pt x="48" y="50"/>
                                </a:lnTo>
                                <a:lnTo>
                                  <a:pt x="29" y="50"/>
                                </a:lnTo>
                                <a:lnTo>
                                  <a:pt x="29" y="131"/>
                                </a:lnTo>
                                <a:lnTo>
                                  <a:pt x="14" y="131"/>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58"/>
                        <wps:cNvSpPr>
                          <a:spLocks/>
                        </wps:cNvSpPr>
                        <wps:spPr bwMode="auto">
                          <a:xfrm>
                            <a:off x="4907" y="2095"/>
                            <a:ext cx="76" cy="95"/>
                          </a:xfrm>
                          <a:custGeom>
                            <a:avLst/>
                            <a:gdLst>
                              <a:gd name="T0" fmla="+- 0 4968 4907"/>
                              <a:gd name="T1" fmla="*/ T0 w 76"/>
                              <a:gd name="T2" fmla="+- 0 2188 2095"/>
                              <a:gd name="T3" fmla="*/ 2188 h 95"/>
                              <a:gd name="T4" fmla="+- 0 4968 4907"/>
                              <a:gd name="T5" fmla="*/ T4 w 76"/>
                              <a:gd name="T6" fmla="+- 0 2174 2095"/>
                              <a:gd name="T7" fmla="*/ 2174 h 95"/>
                              <a:gd name="T8" fmla="+- 0 4961 4907"/>
                              <a:gd name="T9" fmla="*/ T8 w 76"/>
                              <a:gd name="T10" fmla="+- 0 2185 2095"/>
                              <a:gd name="T11" fmla="*/ 2185 h 95"/>
                              <a:gd name="T12" fmla="+- 0 4951 4907"/>
                              <a:gd name="T13" fmla="*/ T12 w 76"/>
                              <a:gd name="T14" fmla="+- 0 2190 2095"/>
                              <a:gd name="T15" fmla="*/ 2190 h 95"/>
                              <a:gd name="T16" fmla="+- 0 4939 4907"/>
                              <a:gd name="T17" fmla="*/ T16 w 76"/>
                              <a:gd name="T18" fmla="+- 0 2190 2095"/>
                              <a:gd name="T19" fmla="*/ 2190 h 95"/>
                              <a:gd name="T20" fmla="+- 0 4933 4907"/>
                              <a:gd name="T21" fmla="*/ T20 w 76"/>
                              <a:gd name="T22" fmla="+- 0 2190 2095"/>
                              <a:gd name="T23" fmla="*/ 2190 h 95"/>
                              <a:gd name="T24" fmla="+- 0 4928 4907"/>
                              <a:gd name="T25" fmla="*/ T24 w 76"/>
                              <a:gd name="T26" fmla="+- 0 2189 2095"/>
                              <a:gd name="T27" fmla="*/ 2189 h 95"/>
                              <a:gd name="T28" fmla="+- 0 4923 4907"/>
                              <a:gd name="T29" fmla="*/ T28 w 76"/>
                              <a:gd name="T30" fmla="+- 0 2187 2095"/>
                              <a:gd name="T31" fmla="*/ 2187 h 95"/>
                              <a:gd name="T32" fmla="+- 0 4918 4907"/>
                              <a:gd name="T33" fmla="*/ T32 w 76"/>
                              <a:gd name="T34" fmla="+- 0 2185 2095"/>
                              <a:gd name="T35" fmla="*/ 2185 h 95"/>
                              <a:gd name="T36" fmla="+- 0 4915 4907"/>
                              <a:gd name="T37" fmla="*/ T36 w 76"/>
                              <a:gd name="T38" fmla="+- 0 2182 2095"/>
                              <a:gd name="T39" fmla="*/ 2182 h 95"/>
                              <a:gd name="T40" fmla="+- 0 4912 4907"/>
                              <a:gd name="T41" fmla="*/ T40 w 76"/>
                              <a:gd name="T42" fmla="+- 0 2179 2095"/>
                              <a:gd name="T43" fmla="*/ 2179 h 95"/>
                              <a:gd name="T44" fmla="+- 0 4910 4907"/>
                              <a:gd name="T45" fmla="*/ T44 w 76"/>
                              <a:gd name="T46" fmla="+- 0 2176 2095"/>
                              <a:gd name="T47" fmla="*/ 2176 h 95"/>
                              <a:gd name="T48" fmla="+- 0 4909 4907"/>
                              <a:gd name="T49" fmla="*/ T48 w 76"/>
                              <a:gd name="T50" fmla="+- 0 2172 2095"/>
                              <a:gd name="T51" fmla="*/ 2172 h 95"/>
                              <a:gd name="T52" fmla="+- 0 4908 4907"/>
                              <a:gd name="T53" fmla="*/ T52 w 76"/>
                              <a:gd name="T54" fmla="+- 0 2167 2095"/>
                              <a:gd name="T55" fmla="*/ 2167 h 95"/>
                              <a:gd name="T56" fmla="+- 0 4907 4907"/>
                              <a:gd name="T57" fmla="*/ T56 w 76"/>
                              <a:gd name="T58" fmla="+- 0 2164 2095"/>
                              <a:gd name="T59" fmla="*/ 2164 h 95"/>
                              <a:gd name="T60" fmla="+- 0 4907 4907"/>
                              <a:gd name="T61" fmla="*/ T60 w 76"/>
                              <a:gd name="T62" fmla="+- 0 2159 2095"/>
                              <a:gd name="T63" fmla="*/ 2159 h 95"/>
                              <a:gd name="T64" fmla="+- 0 4907 4907"/>
                              <a:gd name="T65" fmla="*/ T64 w 76"/>
                              <a:gd name="T66" fmla="+- 0 2152 2095"/>
                              <a:gd name="T67" fmla="*/ 2152 h 95"/>
                              <a:gd name="T68" fmla="+- 0 4907 4907"/>
                              <a:gd name="T69" fmla="*/ T68 w 76"/>
                              <a:gd name="T70" fmla="+- 0 2095 2095"/>
                              <a:gd name="T71" fmla="*/ 2095 h 95"/>
                              <a:gd name="T72" fmla="+- 0 4922 4907"/>
                              <a:gd name="T73" fmla="*/ T72 w 76"/>
                              <a:gd name="T74" fmla="+- 0 2095 2095"/>
                              <a:gd name="T75" fmla="*/ 2095 h 95"/>
                              <a:gd name="T76" fmla="+- 0 4922 4907"/>
                              <a:gd name="T77" fmla="*/ T76 w 76"/>
                              <a:gd name="T78" fmla="+- 0 2146 2095"/>
                              <a:gd name="T79" fmla="*/ 2146 h 95"/>
                              <a:gd name="T80" fmla="+- 0 4922 4907"/>
                              <a:gd name="T81" fmla="*/ T80 w 76"/>
                              <a:gd name="T82" fmla="+- 0 2155 2095"/>
                              <a:gd name="T83" fmla="*/ 2155 h 95"/>
                              <a:gd name="T84" fmla="+- 0 4923 4907"/>
                              <a:gd name="T85" fmla="*/ T84 w 76"/>
                              <a:gd name="T86" fmla="+- 0 2160 2095"/>
                              <a:gd name="T87" fmla="*/ 2160 h 95"/>
                              <a:gd name="T88" fmla="+- 0 4923 4907"/>
                              <a:gd name="T89" fmla="*/ T88 w 76"/>
                              <a:gd name="T90" fmla="+- 0 2163 2095"/>
                              <a:gd name="T91" fmla="*/ 2163 h 95"/>
                              <a:gd name="T92" fmla="+- 0 4924 4907"/>
                              <a:gd name="T93" fmla="*/ T92 w 76"/>
                              <a:gd name="T94" fmla="+- 0 2167 2095"/>
                              <a:gd name="T95" fmla="*/ 2167 h 95"/>
                              <a:gd name="T96" fmla="+- 0 4927 4907"/>
                              <a:gd name="T97" fmla="*/ T96 w 76"/>
                              <a:gd name="T98" fmla="+- 0 2171 2095"/>
                              <a:gd name="T99" fmla="*/ 2171 h 95"/>
                              <a:gd name="T100" fmla="+- 0 4930 4907"/>
                              <a:gd name="T101" fmla="*/ T100 w 76"/>
                              <a:gd name="T102" fmla="+- 0 2173 2095"/>
                              <a:gd name="T103" fmla="*/ 2173 h 95"/>
                              <a:gd name="T104" fmla="+- 0 4933 4907"/>
                              <a:gd name="T105" fmla="*/ T104 w 76"/>
                              <a:gd name="T106" fmla="+- 0 2175 2095"/>
                              <a:gd name="T107" fmla="*/ 2175 h 95"/>
                              <a:gd name="T108" fmla="+- 0 4937 4907"/>
                              <a:gd name="T109" fmla="*/ T108 w 76"/>
                              <a:gd name="T110" fmla="+- 0 2176 2095"/>
                              <a:gd name="T111" fmla="*/ 2176 h 95"/>
                              <a:gd name="T112" fmla="+- 0 4942 4907"/>
                              <a:gd name="T113" fmla="*/ T112 w 76"/>
                              <a:gd name="T114" fmla="+- 0 2176 2095"/>
                              <a:gd name="T115" fmla="*/ 2176 h 95"/>
                              <a:gd name="T116" fmla="+- 0 4946 4907"/>
                              <a:gd name="T117" fmla="*/ T116 w 76"/>
                              <a:gd name="T118" fmla="+- 0 2176 2095"/>
                              <a:gd name="T119" fmla="*/ 2176 h 95"/>
                              <a:gd name="T120" fmla="+- 0 4951 4907"/>
                              <a:gd name="T121" fmla="*/ T120 w 76"/>
                              <a:gd name="T122" fmla="+- 0 2175 2095"/>
                              <a:gd name="T123" fmla="*/ 2175 h 95"/>
                              <a:gd name="T124" fmla="+- 0 4955 4907"/>
                              <a:gd name="T125" fmla="*/ T124 w 76"/>
                              <a:gd name="T126" fmla="+- 0 2173 2095"/>
                              <a:gd name="T127" fmla="*/ 2173 h 95"/>
                              <a:gd name="T128" fmla="+- 0 4959 4907"/>
                              <a:gd name="T129" fmla="*/ T128 w 76"/>
                              <a:gd name="T130" fmla="+- 0 2170 2095"/>
                              <a:gd name="T131" fmla="*/ 2170 h 95"/>
                              <a:gd name="T132" fmla="+- 0 4962 4907"/>
                              <a:gd name="T133" fmla="*/ T132 w 76"/>
                              <a:gd name="T134" fmla="+- 0 2167 2095"/>
                              <a:gd name="T135" fmla="*/ 2167 h 95"/>
                              <a:gd name="T136" fmla="+- 0 4964 4907"/>
                              <a:gd name="T137" fmla="*/ T136 w 76"/>
                              <a:gd name="T138" fmla="+- 0 2163 2095"/>
                              <a:gd name="T139" fmla="*/ 2163 h 95"/>
                              <a:gd name="T140" fmla="+- 0 4966 4907"/>
                              <a:gd name="T141" fmla="*/ T140 w 76"/>
                              <a:gd name="T142" fmla="+- 0 2159 2095"/>
                              <a:gd name="T143" fmla="*/ 2159 h 95"/>
                              <a:gd name="T144" fmla="+- 0 4966 4907"/>
                              <a:gd name="T145" fmla="*/ T144 w 76"/>
                              <a:gd name="T146" fmla="+- 0 2153 2095"/>
                              <a:gd name="T147" fmla="*/ 2153 h 95"/>
                              <a:gd name="T148" fmla="+- 0 4966 4907"/>
                              <a:gd name="T149" fmla="*/ T148 w 76"/>
                              <a:gd name="T150" fmla="+- 0 2145 2095"/>
                              <a:gd name="T151" fmla="*/ 2145 h 95"/>
                              <a:gd name="T152" fmla="+- 0 4966 4907"/>
                              <a:gd name="T153" fmla="*/ T152 w 76"/>
                              <a:gd name="T154" fmla="+- 0 2095 2095"/>
                              <a:gd name="T155" fmla="*/ 2095 h 95"/>
                              <a:gd name="T156" fmla="+- 0 4982 4907"/>
                              <a:gd name="T157" fmla="*/ T156 w 76"/>
                              <a:gd name="T158" fmla="+- 0 2095 2095"/>
                              <a:gd name="T159" fmla="*/ 2095 h 95"/>
                              <a:gd name="T160" fmla="+- 0 4982 4907"/>
                              <a:gd name="T161" fmla="*/ T160 w 76"/>
                              <a:gd name="T162" fmla="+- 0 2188 2095"/>
                              <a:gd name="T163" fmla="*/ 2188 h 95"/>
                              <a:gd name="T164" fmla="+- 0 4968 4907"/>
                              <a:gd name="T165" fmla="*/ T164 w 76"/>
                              <a:gd name="T166" fmla="+- 0 2188 2095"/>
                              <a:gd name="T167"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1" y="90"/>
                                </a:lnTo>
                                <a:lnTo>
                                  <a:pt x="8" y="87"/>
                                </a:lnTo>
                                <a:lnTo>
                                  <a:pt x="5" y="84"/>
                                </a:lnTo>
                                <a:lnTo>
                                  <a:pt x="3" y="81"/>
                                </a:lnTo>
                                <a:lnTo>
                                  <a:pt x="2" y="77"/>
                                </a:lnTo>
                                <a:lnTo>
                                  <a:pt x="1" y="72"/>
                                </a:lnTo>
                                <a:lnTo>
                                  <a:pt x="0" y="69"/>
                                </a:lnTo>
                                <a:lnTo>
                                  <a:pt x="0" y="64"/>
                                </a:lnTo>
                                <a:lnTo>
                                  <a:pt x="0" y="57"/>
                                </a:lnTo>
                                <a:lnTo>
                                  <a:pt x="0" y="0"/>
                                </a:lnTo>
                                <a:lnTo>
                                  <a:pt x="15" y="0"/>
                                </a:lnTo>
                                <a:lnTo>
                                  <a:pt x="15" y="51"/>
                                </a:lnTo>
                                <a:lnTo>
                                  <a:pt x="15" y="60"/>
                                </a:lnTo>
                                <a:lnTo>
                                  <a:pt x="16" y="65"/>
                                </a:lnTo>
                                <a:lnTo>
                                  <a:pt x="16" y="68"/>
                                </a:lnTo>
                                <a:lnTo>
                                  <a:pt x="17" y="72"/>
                                </a:lnTo>
                                <a:lnTo>
                                  <a:pt x="20" y="76"/>
                                </a:lnTo>
                                <a:lnTo>
                                  <a:pt x="23" y="78"/>
                                </a:lnTo>
                                <a:lnTo>
                                  <a:pt x="26" y="80"/>
                                </a:lnTo>
                                <a:lnTo>
                                  <a:pt x="30" y="81"/>
                                </a:lnTo>
                                <a:lnTo>
                                  <a:pt x="35" y="81"/>
                                </a:lnTo>
                                <a:lnTo>
                                  <a:pt x="39" y="81"/>
                                </a:lnTo>
                                <a:lnTo>
                                  <a:pt x="44" y="80"/>
                                </a:lnTo>
                                <a:lnTo>
                                  <a:pt x="48" y="78"/>
                                </a:lnTo>
                                <a:lnTo>
                                  <a:pt x="52" y="75"/>
                                </a:lnTo>
                                <a:lnTo>
                                  <a:pt x="55" y="72"/>
                                </a:lnTo>
                                <a:lnTo>
                                  <a:pt x="57" y="68"/>
                                </a:lnTo>
                                <a:lnTo>
                                  <a:pt x="59" y="64"/>
                                </a:lnTo>
                                <a:lnTo>
                                  <a:pt x="59" y="58"/>
                                </a:lnTo>
                                <a:lnTo>
                                  <a:pt x="59" y="50"/>
                                </a:lnTo>
                                <a:lnTo>
                                  <a:pt x="59"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Freeform 59"/>
                        <wps:cNvSpPr>
                          <a:spLocks/>
                        </wps:cNvSpPr>
                        <wps:spPr bwMode="auto">
                          <a:xfrm>
                            <a:off x="5015" y="2037"/>
                            <a:ext cx="0" cy="174"/>
                          </a:xfrm>
                          <a:custGeom>
                            <a:avLst/>
                            <a:gdLst>
                              <a:gd name="T0" fmla="+- 0 2210 2037"/>
                              <a:gd name="T1" fmla="*/ 2210 h 174"/>
                              <a:gd name="T2" fmla="+- 0 2037 2037"/>
                              <a:gd name="T3" fmla="*/ 2037 h 174"/>
                            </a:gdLst>
                            <a:ahLst/>
                            <a:cxnLst>
                              <a:cxn ang="0">
                                <a:pos x="0" y="T1"/>
                              </a:cxn>
                              <a:cxn ang="0">
                                <a:pos x="0" y="T3"/>
                              </a:cxn>
                            </a:cxnLst>
                            <a:rect l="0" t="0" r="r" b="b"/>
                            <a:pathLst>
                              <a:path h="174">
                                <a:moveTo>
                                  <a:pt x="0" y="173"/>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Freeform 60"/>
                        <wps:cNvSpPr>
                          <a:spLocks/>
                        </wps:cNvSpPr>
                        <wps:spPr bwMode="auto">
                          <a:xfrm>
                            <a:off x="4090" y="2035"/>
                            <a:ext cx="360" cy="180"/>
                          </a:xfrm>
                          <a:custGeom>
                            <a:avLst/>
                            <a:gdLst>
                              <a:gd name="T0" fmla="+- 0 4090 4090"/>
                              <a:gd name="T1" fmla="*/ T0 w 360"/>
                              <a:gd name="T2" fmla="+- 0 2035 2035"/>
                              <a:gd name="T3" fmla="*/ 2035 h 180"/>
                              <a:gd name="T4" fmla="+- 0 4450 4090"/>
                              <a:gd name="T5" fmla="*/ T4 w 360"/>
                              <a:gd name="T6" fmla="+- 0 2035 2035"/>
                              <a:gd name="T7" fmla="*/ 2035 h 180"/>
                              <a:gd name="T8" fmla="+- 0 4450 4090"/>
                              <a:gd name="T9" fmla="*/ T8 w 360"/>
                              <a:gd name="T10" fmla="+- 0 2215 2035"/>
                              <a:gd name="T11" fmla="*/ 2215 h 180"/>
                              <a:gd name="T12" fmla="+- 0 4090 4090"/>
                              <a:gd name="T13" fmla="*/ T12 w 360"/>
                              <a:gd name="T14" fmla="+- 0 2215 2035"/>
                              <a:gd name="T15" fmla="*/ 2215 h 180"/>
                              <a:gd name="T16" fmla="+- 0 4090 4090"/>
                              <a:gd name="T17" fmla="*/ T16 w 360"/>
                              <a:gd name="T18" fmla="+- 0 2035 2035"/>
                              <a:gd name="T19" fmla="*/ 203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1" name="Picture 6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5298" y="2005"/>
                            <a:ext cx="2220" cy="23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66AEFDA" id="Group 225" o:spid="_x0000_s1026" style="position:absolute;margin-left:66.5pt;margin-top:29pt;width:480pt;height:264pt;z-index:-251654144;mso-position-horizontal-relative:page;mso-position-vertical-relative:page" coordorigin="1330,580" coordsize="9600,5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">
                <v:shape id="Freeform 36" o:spid="_x0000_s1027" style="position:absolute;left:1338;top:587;width:9585;height:5265;visibility:visible;mso-wrap-style:square;v-text-anchor:top" coordsize="9585,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" path="m,5153l,113r,-7l,98,2,91,3,84,5,77,8,70r3,-7l14,57r4,-7l23,44r4,-5l32,33r6,-5l43,24r6,-5l56,15r6,-3l69,9,76,6,83,4,90,3,97,1,105,r7,l9472,r7,l9487,1r7,2l9501,4r7,2l9515,9r7,3l9528,15r6,4l9541,24r5,4l9552,33r5,6l9561,44r5,6l9570,57r3,6l9576,70r3,7l9581,84r1,7l9584,98r1,8l9585,113r,5040l9585,5160r-1,8l9582,5175r-1,7l9579,5189r-3,7l9573,5203r-3,6l9566,5215r-5,7l9557,5227r-5,6l9546,5238r-5,4l9534,5247r-6,4l9522,5254r-7,3l9508,5260r-7,2l9494,5263r-7,2l9479,5265r-7,l112,5265,49,5247r-6,-5l38,5238r-6,-5l27,5227r-4,-5l18,5215r-4,-6l11,5203r-3,-7l5,5189r-2,-7l2,5175,,5168r,-8l,5153xe" filled="f" strokecolor="#d9dbdf">
                  <v:path arrowok="t" o:connecttype="custom" o:connectlocs="0,700;0,685;3,671;8,657;14,644;23,631;32,620;43,611;56,602;69,596;83,591;97,588;112,587;9479,587;9494,590;9508,593;9522,599;9534,606;9546,615;9557,626;9566,637;9573,650;9579,664;9582,678;9585,693;9585,5740;9584,5755;9581,5769;9576,5783;9570,5796;9561,5809;9552,5820;9541,5829;9528,5838;9515,5844;9501,5849;9487,5852;9472,5852;49,5834;38,5825;27,5814;18,5802;11,5790;5,5776;2,5762;0,5747" o:connectangles="0,0,0,0,0,0,0,0,0,0,0,0,0,0,0,0,0,0,0,0,0,0,0,0,0,0,0,0,0,0,0,0,0,0,0,0,0,0,0,0,0,0,0,0,0,0"/>
                </v:shape>
                <v:shape id="Freeform 37" o:spid="_x0000_s1028" style="position:absolute;left:1705;top:1735;width:9030;height:3750;visibility:visible;mso-wrap-style:square;v-text-anchor:top" coordsize="9030,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" path="m9030,l,,,3750r9030,l9030,xe" stroked="f">
                  <v:path arrowok="t" o:connecttype="custom" o:connectlocs="9030,1735;0,1735;0,5485;9030,5485;9030,1735" o:connectangles="0,0,0,0,0"/>
                </v:shape>
                <v:shape id="Freeform 38" o:spid="_x0000_s1029" style="position:absolute;left:2455;top:1937;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" path="m8280,l,e" filled="f" strokecolor="#ccc" strokeweight=".85pt">
                  <v:path arrowok="t" o:connecttype="custom" o:connectlocs="8280,0;0,0" o:connectangles="0,0"/>
                </v:shape>
                <v:shape id="Freeform 39" o:spid="_x0000_s1030" style="position:absolute;left:2455;top:1937;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" path="m,1l8280,e" filled="f" strokecolor="#ccc" strokeweight=".85pt">
                  <v:path arrowok="t" o:connecttype="custom" o:connectlocs="0,0;8280,0" o:connectangles="0,0"/>
                </v:shape>
                <v:shape id="Freeform 40" o:spid="_x0000_s1031" style="position:absolute;left:2891;top:2059;width:118;height:129;visibility:visible;mso-wrap-style:square;v-text-anchor:top" coordsize="118,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" path="m50,129l,,18,,52,94r2,7l57,108r2,7l60,108r3,-7l65,94,100,r18,l67,129r-17,xe" filled="f" strokecolor="white" strokeweight="2.25pt">
                  <v:path arrowok="t" o:connecttype="custom" o:connectlocs="50,2188;0,2059;18,2059;52,2153;54,2160;57,2167;59,2174;60,2167;63,2160;65,2153;100,2059;118,2059;67,2188;50,2188" o:connectangles="0,0,0,0,0,0,0,0,0,0,0,0,0,0"/>
                </v:shape>
                <v:shape id="Freeform 41" o:spid="_x0000_s1032" style="position:absolute;left:3007;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" path="m69,65r16,2l83,77r-5,7l71,89r-7,5l55,97r-11,l31,97,20,93,12,84,4,76,,64,,49,,33,4,21r8,-8l20,4,30,,43,,56,,66,4r8,8l82,21r4,12l86,48r,1l86,50r,2l16,52r1,11l20,70r5,6l30,81r6,3l44,84r6,l55,83r4,-3l63,76r3,-4l69,65xe" filled="f" strokecolor="white" strokeweight="2.25pt">
                  <v:path arrowok="t" o:connecttype="custom" o:connectlocs="69,2158;85,2160;83,2170;78,2177;71,2182;64,2187;55,2190;44,2190;31,2190;20,2186;12,2177;4,2169;0,2157;0,2142;0,2126;4,2114;12,2106;20,2097;30,2093;43,2093;56,2093;66,2097;74,2105;82,2114;86,2126;86,2141;86,2142;86,2143;86,2145;16,2145;17,2156;20,2163;25,2169;30,2174;36,2177;44,2177;50,2177;55,2176;59,2173;63,2169;66,2165;69,2158" o:connectangles="0,0,0,0,0,0,0,0,0,0,0,0,0,0,0,0,0,0,0,0,0,0,0,0,0,0,0,0,0,0,0,0,0,0,0,0,0,0,0,0,0,0"/>
                </v:shape>
                <v:shape id="Freeform 42" o:spid="_x0000_s1033" style="position:absolute;left:3024;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" path="m,26r52,l51,19,49,13,46,9,41,3,35,,26,,19,,13,2,8,7,3,12,,18r,8xe" filled="f" strokecolor="white" strokeweight="2.25pt">
                  <v:path arrowok="t" o:connecttype="custom" o:connectlocs="0,2132;52,2132;51,2125;49,2119;46,2115;41,2109;35,2106;26,2106;19,2106;13,2108;8,2113;3,2118;0,2124;0,2132" o:connectangles="0,0,0,0,0,0,0,0,0,0,0,0,0,0"/>
                </v:shape>
                <v:shape id="Freeform 43" o:spid="_x0000_s1034" style="position:absolute;left:3112;top:209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" path="m,95l,2r14,l14,16,18,9,21,5,24,3,27,1,31,r3,l40,r5,1l51,5,45,19,41,17,37,16r-3,l30,16r-3,1l24,19r-2,2l20,24r-2,4l17,33r-1,6l16,46r,49l,95xe" filled="f" strokecolor="white" strokeweight="2.25pt">
                  <v:path arrowok="t" o:connecttype="custom" o:connectlocs="0,2188;0,2095;14,2095;14,2109;18,2102;21,2098;24,2096;27,2094;31,2093;34,2093;40,2093;45,2094;51,2098;45,2112;41,2110;37,2109;34,2109;30,2109;27,2110;24,2112;22,2114;20,2117;18,2121;17,2126;16,2132;16,2139;16,2188;0,2188" o:connectangles="0,0,0,0,0,0,0,0,0,0,0,0,0,0,0,0,0,0,0,0,0,0,0,0,0,0,0,0"/>
                </v:shape>
                <v:shape id="Freeform 44" o:spid="_x0000_s1035" style="position:absolute;left:3163;top:2095;width:86;height:131;visibility:visible;mso-wrap-style:square;v-text-anchor:top" coordsize="8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" path="m8,129l7,114r3,1l13,115r3,l19,115r3,l24,114r2,-1l28,111r1,-2l30,107r2,-4l34,97r,-1l35,95r,-2l,,17,,37,54r2,7l41,68r2,7l45,68r2,-7l50,54,70,,86,,50,95r-4,10l43,112r-2,4l38,121r-3,4l32,127r-4,3l24,131r-5,l15,131r-3,-1l8,129xe" filled="f" strokecolor="white" strokeweight="2.25pt">
                  <v:path arrowok="t" o:connecttype="custom" o:connectlocs="8,2224;7,2209;10,2210;13,2210;16,2210;19,2210;22,2210;24,2209;26,2208;28,2206;29,2204;30,2202;32,2198;34,2192;34,2191;35,2190;35,2188;0,2095;17,2095;37,2149;39,2156;41,2163;43,2170;45,2163;47,2156;50,2149;70,2095;86,2095;50,2190;46,2200;43,2207;41,2211;38,2216;35,2220;32,2222;28,2225;24,2226;19,2226;15,2226;12,2225;8,2224" o:connectangles="0,0,0,0,0,0,0,0,0,0,0,0,0,0,0,0,0,0,0,0,0,0,0,0,0,0,0,0,0,0,0,0,0,0,0,0,0,0,0,0,0"/>
                </v:shape>
                <v:shape id="Freeform 45" o:spid="_x0000_s1036" style="position:absolute;left:3314;top:2059;width:101;height:131;visibility:visible;mso-wrap-style:square;v-text-anchor:top" coordsize="10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" path="m85,r17,l102,75r,13l100,98r-3,7l94,113r-5,6l81,124r-7,5l64,131r-13,l39,131,29,129r-7,-4l14,121,9,115,5,107,2,99,,88,,75,,,17,r,75l17,86r1,8l21,99r2,6l26,109r5,3l36,114r6,2l50,116r12,l71,113r6,-6l82,102,85,91r,-16l85,xe" filled="f" strokecolor="white" strokeweight="2.25pt">
                  <v:path arrowok="t" o:connecttype="custom" o:connectlocs="85,2059;102,2059;102,2134;102,2147;100,2157;97,2164;94,2172;89,2178;81,2183;74,2188;64,2190;51,2190;39,2190;29,2188;22,2184;14,2180;9,2174;5,2166;2,2158;0,2147;0,2134;0,2059;17,2059;17,2134;17,2145;18,2153;21,2158;23,2164;26,2168;31,2171;36,2173;42,2175;50,2175;62,2175;71,2172;77,2166;82,2161;85,2150;85,2134;85,2059" o:connectangles="0,0,0,0,0,0,0,0,0,0,0,0,0,0,0,0,0,0,0,0,0,0,0,0,0,0,0,0,0,0,0,0,0,0,0,0,0,0,0,0"/>
                </v:shape>
                <v:shape id="Freeform 46" o:spid="_x0000_s1037" style="position:absolute;left:3436;top:2093;width:78;height:98;visibility:visible;mso-wrap-style:square;v-text-anchor:top" coordsize="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" path="m,67l15,65r1,6l19,76r4,3l27,82r5,2l40,84r7,l52,83r4,-3l59,77r2,-4l61,69r,-3l59,63,56,61,54,59,49,58,40,55,29,53,20,50,16,48,12,46,8,43,6,39,4,35,2,31r,-5l2,22,3,18,5,15,7,11,10,8,13,6,15,4,19,3,23,1,27,r5,l37,r7,l50,1r6,2l62,5r4,3l68,11r3,4l73,20r1,6l58,28r,-5l56,19,52,17,49,14,44,13r-6,l31,13r-6,1l22,16r-3,3l18,21r,4l18,27r,1l20,30r1,2l23,33r3,1l27,35r5,1l40,38r11,3l59,44r4,2l67,48r4,2l73,54r3,4l77,62r,6l77,73r-1,5l73,82r-3,5l65,91r-6,2l54,96r-7,1l40,97r-13,l18,95,12,90,6,85,1,77,,67xe" filled="f" strokecolor="white" strokeweight="2.25pt">
                  <v:path arrowok="t" o:connecttype="custom" o:connectlocs="15,2158;19,2169;27,2175;40,2177;52,2176;59,2170;61,2162;59,2156;54,2152;40,2148;20,2143;12,2139;6,2132;2,2124;2,2115;5,2108;10,2101;15,2097;23,2094;32,2093;44,2093;56,2096;66,2101;71,2108;74,2119;58,2116;52,2110;44,2106;31,2106;22,2109;18,2114;18,2120;20,2123;23,2126;27,2128;40,2131;59,2137;67,2141;73,2147;77,2155;77,2166;73,2175;65,2184;54,2189;40,2190;18,2188;6,2178;0,2160" o:connectangles="0,0,0,0,0,0,0,0,0,0,0,0,0,0,0,0,0,0,0,0,0,0,0,0,0,0,0,0,0,0,0,0,0,0,0,0,0,0,0,0,0,0,0,0,0,0,0,0"/>
                </v:shape>
                <v:shape id="Freeform 47" o:spid="_x0000_s1038" style="position:absolute;left:3527;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" path="m69,65r16,2l83,77r-5,7l71,89r-7,5l55,97r-11,l31,97,20,93,12,84,4,76,,64,,49,,33,4,21r8,-8l20,4,30,,43,,56,,66,4r8,8l82,21r4,12l86,48r,1l86,50r,2l16,52r1,11l20,70r5,6l30,81r7,3l44,84r6,l55,83r4,-3l63,76r4,-4l69,65xe" filled="f" strokecolor="white" strokeweight="2.25pt">
                  <v:path arrowok="t" o:connecttype="custom" o:connectlocs="69,2158;85,2160;83,2170;78,2177;71,2182;64,2187;55,2190;44,2190;31,2190;20,2186;12,2177;4,2169;0,2157;0,2142;0,2126;4,2114;12,2106;20,2097;30,2093;43,2093;56,2093;66,2097;74,2105;82,2114;86,2126;86,2141;86,2142;86,2143;86,2145;16,2145;17,2156;20,2163;25,2169;30,2174;37,2177;44,2177;50,2177;55,2176;59,2173;63,2169;67,2165;69,2158" o:connectangles="0,0,0,0,0,0,0,0,0,0,0,0,0,0,0,0,0,0,0,0,0,0,0,0,0,0,0,0,0,0,0,0,0,0,0,0,0,0,0,0,0,0"/>
                </v:shape>
                <v:shape id="Freeform 48" o:spid="_x0000_s1039" style="position:absolute;left:3544;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" path="m,26r52,l51,19,49,13,46,9,41,3,35,,27,,19,,13,2,8,7,3,12,1,18,,26xe" filled="f" strokecolor="white" strokeweight="2.25pt">
                  <v:path arrowok="t" o:connecttype="custom" o:connectlocs="0,2132;52,2132;51,2125;49,2119;46,2115;41,2109;35,2106;27,2106;19,2106;13,2108;8,2113;3,2118;1,2124;0,2132" o:connectangles="0,0,0,0,0,0,0,0,0,0,0,0,0,0"/>
                </v:shape>
                <v:shape id="Freeform 49" o:spid="_x0000_s1040" style="position:absolute;left:3622;top:205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" path="m14,131r,-81l,50,,38r14,l14,28r,-7l14,17r2,-3l17,10,20,6,24,4,27,1,33,r7,l44,r5,l55,2,52,15r-3,l46,14r-3,l38,14r-3,1l33,18r-2,2l30,23r,6l30,38r18,l48,50r-18,l30,131r-16,xe" filled="f" strokecolor="white" strokeweight="2.25pt">
                  <v:path arrowok="t" o:connecttype="custom" o:connectlocs="14,2188;14,2107;0,2107;0,2095;14,2095;14,2085;14,2078;14,2074;16,2071;17,2067;20,2063;24,2061;27,2058;33,2057;40,2057;44,2057;49,2057;55,2059;52,2072;49,2072;46,2071;43,2071;38,2071;35,2072;33,2075;31,2077;30,2080;30,2086;30,2095;48,2095;48,2107;30,2107;30,2188;14,2188" o:connectangles="0,0,0,0,0,0,0,0,0,0,0,0,0,0,0,0,0,0,0,0,0,0,0,0,0,0,0,0,0,0,0,0,0,0"/>
                </v:shape>
                <v:shape id="Freeform 50" o:spid="_x0000_s1041" style="position:absolute;left:3682;top:209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" path="m61,93r,-14l54,90,44,95r-12,l26,95,21,94,16,92,12,90,8,87,6,84,3,81,2,77,1,72,,69,,64,,57,,,16,r,51l16,60r,5l17,68r1,4l20,76r3,2l26,80r4,1l35,81r5,l44,80r4,-2l52,75r3,-3l57,68r2,-4l60,58r,-8l60,,75,r,93l61,93xe" filled="f" strokecolor="white" strokeweight="2.25pt">
                  <v:path arrowok="t" o:connecttype="custom" o:connectlocs="61,2188;61,2174;54,2185;44,2190;32,2190;26,2190;21,2189;16,2187;12,2185;8,2182;6,2179;3,2176;2,2172;1,2167;0,2164;0,2159;0,2152;0,2095;16,2095;16,2146;16,2155;16,2160;17,2163;18,2167;20,2171;23,2173;26,2175;30,2176;35,2176;40,2176;44,2175;48,2173;52,2170;55,2167;57,2163;59,2159;60,2153;60,2145;60,2095;75,2095;75,2188;61,2188" o:connectangles="0,0,0,0,0,0,0,0,0,0,0,0,0,0,0,0,0,0,0,0,0,0,0,0,0,0,0,0,0,0,0,0,0,0,0,0,0,0,0,0,0,0"/>
                </v:shape>
                <v:shape id="Freeform 51" o:spid="_x0000_s1042" style="position:absolute;left:3790;top:203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" path="m,173l,e" filled="f" strokecolor="white" strokeweight="1.1081mm">
                  <v:path arrowok="t" o:connecttype="custom" o:connectlocs="0,2210;0,2037" o:connectangles="0,0"/>
                </v:shape>
                <v:shape id="Freeform 52" o:spid="_x0000_s1043" style="position:absolute;left:2455;top:203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" path="m,l360,r,180l,180,,xe" fillcolor="#36c" stroked="f">
                  <v:path arrowok="t" o:connecttype="custom" o:connectlocs="0,2035;360,2035;360,2215;0,2215;0,2035" o:connectangles="0,0,0,0,0"/>
                </v:shape>
                <v:shape id="Freeform 53" o:spid="_x0000_s1044" style="position:absolute;left:4539;top:2059;width:101;height:131;visibility:visible;mso-wrap-style:square;v-text-anchor:top" coordsize="10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" path="m84,r17,l101,75r,13l100,98r-3,7l94,113r-5,6l81,124r-7,5l64,131r-13,l39,131,29,129r-7,-4l14,121,8,115,5,107,2,99,,88,,75,,,17,r,75l17,86r1,8l20,99r2,6l26,109r5,3l36,114r6,2l50,116r12,l71,113r5,-6l82,102,84,91r,-16l84,xe" filled="f" strokecolor="white" strokeweight="2.25pt">
                  <v:path arrowok="t" o:connecttype="custom" o:connectlocs="84,2059;101,2059;101,2134;101,2147;100,2157;97,2164;94,2172;89,2178;81,2183;74,2188;64,2190;51,2190;39,2190;29,2188;22,2184;14,2180;8,2174;5,2166;2,2158;0,2147;0,2134;0,2059;17,2059;17,2134;17,2145;18,2153;20,2158;22,2164;26,2168;31,2171;36,2173;42,2175;50,2175;62,2175;71,2172;76,2166;82,2161;84,2150;84,2134;84,2059" o:connectangles="0,0,0,0,0,0,0,0,0,0,0,0,0,0,0,0,0,0,0,0,0,0,0,0,0,0,0,0,0,0,0,0,0,0,0,0,0,0,0,0"/>
                </v:shape>
                <v:shape id="Freeform 54" o:spid="_x0000_s1045" style="position:absolute;left:4661;top:2093;width:78;height:98;visibility:visible;mso-wrap-style:square;v-text-anchor:top" coordsize="7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" path="m,67l15,65r1,6l18,76r5,3l27,82r5,2l39,84r8,l52,83r4,-3l59,77r2,-4l61,69r,-3l59,63,56,61,54,59,49,58,40,55,28,53,20,50,16,48,11,46,8,43,6,39,3,35,2,31r,-5l2,22,3,18,5,15,7,11,10,8,13,6,15,4,19,3,23,1,27,r5,l37,r7,l50,1r6,2l61,5r4,3l68,11r3,4l73,20r1,6l58,28,57,23,55,19,52,17,49,14,44,13r-6,l30,13r-5,1l22,16r-3,3l17,21r,4l17,27r1,1l19,30r2,2l23,33r2,1l27,35r5,1l39,38r12,3l58,44r5,2l67,48r4,2l73,54r3,4l77,62r,6l77,73r-1,5l72,82r-3,5l65,91r-6,2l53,96r-6,1l39,97r-12,l18,95,12,90,5,85,1,77,,67xe" filled="f" strokecolor="white" strokeweight="2.25pt">
                  <v:path arrowok="t" o:connecttype="custom" o:connectlocs="15,2158;18,2169;27,2175;39,2177;52,2176;59,2170;61,2162;59,2156;54,2152;40,2148;20,2143;11,2139;6,2132;2,2124;2,2115;5,2108;10,2101;15,2097;23,2094;32,2093;44,2093;56,2096;65,2101;71,2108;74,2119;57,2116;52,2110;44,2106;30,2106;22,2109;17,2114;17,2120;19,2123;23,2126;27,2128;39,2131;58,2137;67,2141;73,2147;77,2155;77,2166;72,2175;65,2184;53,2189;39,2190;18,2188;5,2178;0,2160" o:connectangles="0,0,0,0,0,0,0,0,0,0,0,0,0,0,0,0,0,0,0,0,0,0,0,0,0,0,0,0,0,0,0,0,0,0,0,0,0,0,0,0,0,0,0,0,0,0,0,0"/>
                </v:shape>
                <v:shape id="Freeform 55" o:spid="_x0000_s1046" style="position:absolute;left:4752;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" path="m69,65r16,2l83,77r-5,7l71,89r-7,5l55,97r-11,l30,97,20,93,12,84,4,76,,64,,49,,33,4,21r8,-8l20,4,30,,43,,56,,66,4r8,8l82,21r4,12l86,48r,1l86,50r,2l16,52r1,11l19,70r6,6l30,81r6,3l44,84r6,l55,83r4,-3l63,76r3,-4l69,65xe" filled="f" strokecolor="white" strokeweight="2.25pt">
                  <v:path arrowok="t" o:connecttype="custom" o:connectlocs="69,2158;85,2160;83,2170;78,2177;71,2182;64,2187;55,2190;44,2190;30,2190;20,2186;12,2177;4,2169;0,2157;0,2142;0,2126;4,2114;12,2106;20,2097;30,2093;43,2093;56,2093;66,2097;74,2105;82,2114;86,2126;86,2141;86,2142;86,2143;86,2145;16,2145;17,2156;19,2163;25,2169;30,2174;36,2177;44,2177;50,2177;55,2176;59,2173;63,2169;66,2165;69,2158" o:connectangles="0,0,0,0,0,0,0,0,0,0,0,0,0,0,0,0,0,0,0,0,0,0,0,0,0,0,0,0,0,0,0,0,0,0,0,0,0,0,0,0,0,0"/>
                </v:shape>
                <v:shape id="Freeform 56" o:spid="_x0000_s1047" style="position:absolute;left:4769;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" path="m,26r52,l51,19,49,13,46,9,41,3,34,,26,,19,,13,2,8,7,3,12,,18r,8xe" filled="f" strokecolor="white" strokeweight="2.25pt">
                  <v:path arrowok="t" o:connecttype="custom" o:connectlocs="0,2132;52,2132;51,2125;49,2119;46,2115;41,2109;34,2106;26,2106;19,2106;13,2108;8,2113;3,2118;0,2124;0,2132" o:connectangles="0,0,0,0,0,0,0,0,0,0,0,0,0,0"/>
                </v:shape>
                <v:shape id="Freeform 57" o:spid="_x0000_s1048" style="position:absolute;left:4847;top:2057;width:55;height:131;visibility:visible;mso-wrap-style:square;v-text-anchor:top" coordsize="5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" path="m14,131r,-81l,50,,38r14,l14,28r,-7l14,17r1,-3l17,10,20,6,23,4,27,1,33,r7,l44,r5,l54,2,52,15r-3,l46,14r-3,l38,14r-4,1l32,18r-2,2l29,23r,6l29,38r19,l48,50r-19,l29,131r-15,xe" filled="f" strokecolor="white" strokeweight="2.25pt">
                  <v:path arrowok="t" o:connecttype="custom" o:connectlocs="14,2188;14,2107;0,2107;0,2095;14,2095;14,2085;14,2078;14,2074;15,2071;17,2067;20,2063;23,2061;27,2058;33,2057;40,2057;44,2057;49,2057;54,2059;52,2072;49,2072;46,2071;43,2071;38,2071;34,2072;32,2075;30,2077;29,2080;29,2086;29,2095;48,2095;48,2107;29,2107;29,2188;14,2188" o:connectangles="0,0,0,0,0,0,0,0,0,0,0,0,0,0,0,0,0,0,0,0,0,0,0,0,0,0,0,0,0,0,0,0,0,0"/>
                </v:shape>
                <v:shape id="Freeform 58" o:spid="_x0000_s1049" style="position:absolute;left:4907;top:209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" path="m61,93r,-14l54,90,44,95r-12,l26,95,21,94,16,92,11,90,8,87,5,84,3,81,2,77,1,72,,69,,64,,57,,,15,r,51l15,60r1,5l16,68r1,4l20,76r3,2l26,80r4,1l35,81r4,l44,80r4,-2l52,75r3,-3l57,68r2,-4l59,58r,-8l59,,75,r,93l61,93xe" filled="f" strokecolor="white" strokeweight="2.25pt">
                  <v:path arrowok="t" o:connecttype="custom" o:connectlocs="61,2188;61,2174;54,2185;44,2190;32,2190;26,2190;21,2189;16,2187;11,2185;8,2182;5,2179;3,2176;2,2172;1,2167;0,2164;0,2159;0,2152;0,2095;15,2095;15,2146;15,2155;16,2160;16,2163;17,2167;20,2171;23,2173;26,2175;30,2176;35,2176;39,2176;44,2175;48,2173;52,2170;55,2167;57,2163;59,2159;59,2153;59,2145;59,2095;75,2095;75,2188;61,2188" o:connectangles="0,0,0,0,0,0,0,0,0,0,0,0,0,0,0,0,0,0,0,0,0,0,0,0,0,0,0,0,0,0,0,0,0,0,0,0,0,0,0,0,0,0"/>
                </v:shape>
                <v:shape id="Freeform 59" o:spid="_x0000_s1050" style="position:absolute;left:5015;top:203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" path="m,173l,e" filled="f" strokecolor="white" strokeweight="1.1081mm">
                  <v:path arrowok="t" o:connecttype="custom" o:connectlocs="0,2210;0,2037" o:connectangles="0,0"/>
                </v:shape>
                <v:shape id="Freeform 60" o:spid="_x0000_s1051" style="position:absolute;left:4090;top:203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" path="m,l360,r,180l,180,,xe" fillcolor="#db3812" stroked="f">
                  <v:path arrowok="t" o:connecttype="custom" o:connectlocs="0,2035;360,2035;360,2215;0,2215;0,2035" o:connectangles="0,0,0,0,0"/>
                </v:shape>
                <v:shape id="Picture 61" o:spid="_x0000_s1052" type="#_x0000_t75" style="position:absolute;left:5298;top:2005;width:2220;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">
                  <v:imagedata r:id="rId11" o:title=""/>
                </v:shape>
                <w10:wrap anchorx="page" anchory="page"/>
              </v:group>
            </w:pict>
          </mc:Fallback>
        </mc:AlternateContent>
      </w:r>
    </w:p>
    <w:p w14:paraId="3C08C4B0" w14:textId="77777777" w:rsidR="00B70EE8" w:rsidRDefault="00B70EE8" w:rsidP="00B70EE8">
      <w:pPr>
        <w:spacing w:line="200" w:lineRule="exact"/>
      </w:pPr>
    </w:p>
    <w:p w14:paraId="376E6589" w14:textId="77777777" w:rsidR="00B70EE8" w:rsidRDefault="00B70EE8" w:rsidP="00B70EE8">
      <w:pPr>
        <w:spacing w:line="200" w:lineRule="exact"/>
      </w:pPr>
    </w:p>
    <w:p w14:paraId="213A0B31" w14:textId="77777777" w:rsidR="00B70EE8" w:rsidRDefault="00B70EE8" w:rsidP="00B70EE8">
      <w:pPr>
        <w:spacing w:before="37"/>
        <w:ind w:left="475"/>
        <w:rPr>
          <w:rFonts w:ascii="Arial" w:eastAsia="Arial" w:hAnsi="Arial" w:cs="Arial"/>
          <w:sz w:val="18"/>
          <w:szCs w:val="18"/>
        </w:rPr>
      </w:pPr>
      <w:r>
        <w:rPr>
          <w:rFonts w:ascii="Arial" w:eastAsia="Arial" w:hAnsi="Arial" w:cs="Arial"/>
          <w:color w:val="444444"/>
          <w:sz w:val="18"/>
          <w:szCs w:val="18"/>
        </w:rPr>
        <w:t>15</w:t>
      </w:r>
    </w:p>
    <w:p w14:paraId="4ACC2926" w14:textId="77777777" w:rsidR="00B70EE8" w:rsidRDefault="00B70EE8" w:rsidP="00B70EE8">
      <w:pPr>
        <w:spacing w:line="180" w:lineRule="exact"/>
        <w:ind w:left="1290"/>
        <w:rPr>
          <w:rFonts w:ascii="Arial" w:eastAsia="Arial" w:hAnsi="Arial" w:cs="Arial"/>
          <w:sz w:val="18"/>
          <w:szCs w:val="18"/>
        </w:rPr>
      </w:pPr>
      <w:r>
        <w:rPr>
          <w:rFonts w:ascii="Arial" w:eastAsia="Arial" w:hAnsi="Arial" w:cs="Arial"/>
          <w:color w:val="212121"/>
          <w:spacing w:val="-10"/>
          <w:sz w:val="18"/>
          <w:szCs w:val="18"/>
        </w:rPr>
        <w:t>V</w:t>
      </w:r>
      <w:r>
        <w:rPr>
          <w:rFonts w:ascii="Arial" w:eastAsia="Arial" w:hAnsi="Arial" w:cs="Arial"/>
          <w:color w:val="212121"/>
          <w:sz w:val="18"/>
          <w:szCs w:val="18"/>
        </w:rPr>
        <w:t xml:space="preserve">ery Useful             </w:t>
      </w:r>
      <w:r>
        <w:rPr>
          <w:rFonts w:ascii="Arial" w:eastAsia="Arial" w:hAnsi="Arial" w:cs="Arial"/>
          <w:color w:val="212121"/>
          <w:spacing w:val="17"/>
          <w:sz w:val="18"/>
          <w:szCs w:val="18"/>
        </w:rPr>
        <w:t xml:space="preserve"> </w:t>
      </w:r>
      <w:proofErr w:type="spellStart"/>
      <w:r>
        <w:rPr>
          <w:rFonts w:ascii="Arial" w:eastAsia="Arial" w:hAnsi="Arial" w:cs="Arial"/>
          <w:color w:val="212121"/>
          <w:sz w:val="18"/>
          <w:szCs w:val="18"/>
        </w:rPr>
        <w:t>Useful</w:t>
      </w:r>
      <w:proofErr w:type="spellEnd"/>
      <w:r>
        <w:rPr>
          <w:rFonts w:ascii="Arial" w:eastAsia="Arial" w:hAnsi="Arial" w:cs="Arial"/>
          <w:color w:val="212121"/>
          <w:sz w:val="18"/>
          <w:szCs w:val="18"/>
        </w:rPr>
        <w:t xml:space="preserve">             </w:t>
      </w:r>
      <w:r>
        <w:rPr>
          <w:rFonts w:ascii="Arial" w:eastAsia="Arial" w:hAnsi="Arial" w:cs="Arial"/>
          <w:color w:val="212121"/>
          <w:spacing w:val="22"/>
          <w:sz w:val="18"/>
          <w:szCs w:val="18"/>
        </w:rPr>
        <w:t xml:space="preserve"> </w:t>
      </w:r>
      <w:proofErr w:type="spellStart"/>
      <w:r>
        <w:rPr>
          <w:rFonts w:ascii="Arial" w:eastAsia="Arial" w:hAnsi="Arial" w:cs="Arial"/>
          <w:color w:val="212121"/>
          <w:sz w:val="18"/>
          <w:szCs w:val="18"/>
        </w:rPr>
        <w:t>Useful</w:t>
      </w:r>
      <w:proofErr w:type="spellEnd"/>
      <w:r>
        <w:rPr>
          <w:rFonts w:ascii="Arial" w:eastAsia="Arial" w:hAnsi="Arial" w:cs="Arial"/>
          <w:color w:val="212121"/>
          <w:sz w:val="18"/>
          <w:szCs w:val="18"/>
        </w:rPr>
        <w:t xml:space="preserve"> to some extent</w:t>
      </w:r>
    </w:p>
    <w:p w14:paraId="1553622F" w14:textId="77777777" w:rsidR="00B70EE8" w:rsidRDefault="00B70EE8" w:rsidP="00B70EE8">
      <w:pPr>
        <w:spacing w:before="7" w:line="100" w:lineRule="exact"/>
        <w:rPr>
          <w:sz w:val="10"/>
          <w:szCs w:val="10"/>
        </w:rPr>
      </w:pPr>
    </w:p>
    <w:p w14:paraId="3AEA7493" w14:textId="77777777" w:rsidR="00B70EE8" w:rsidRDefault="00B70EE8" w:rsidP="00B70EE8">
      <w:pPr>
        <w:spacing w:line="200" w:lineRule="exact"/>
      </w:pPr>
    </w:p>
    <w:p w14:paraId="4F86FA87" w14:textId="77777777" w:rsidR="00B70EE8" w:rsidRDefault="00B70EE8" w:rsidP="00B70EE8">
      <w:pPr>
        <w:spacing w:line="200" w:lineRule="exact"/>
      </w:pPr>
    </w:p>
    <w:p w14:paraId="0845DFB1" w14:textId="77777777" w:rsidR="00B70EE8" w:rsidRDefault="00B70EE8" w:rsidP="00B70EE8">
      <w:pPr>
        <w:spacing w:before="37" w:line="200" w:lineRule="exact"/>
        <w:ind w:left="475"/>
        <w:rPr>
          <w:rFonts w:ascii="Arial" w:eastAsia="Arial" w:hAnsi="Arial" w:cs="Arial"/>
          <w:sz w:val="18"/>
          <w:szCs w:val="18"/>
        </w:rPr>
      </w:pPr>
      <w:r>
        <w:rPr>
          <w:rFonts w:ascii="Arial" w:eastAsia="Arial" w:hAnsi="Arial" w:cs="Arial"/>
          <w:color w:val="444444"/>
          <w:position w:val="-1"/>
          <w:sz w:val="18"/>
          <w:szCs w:val="18"/>
        </w:rPr>
        <w:t>10</w:t>
      </w:r>
    </w:p>
    <w:p w14:paraId="7BA34A2F" w14:textId="77777777" w:rsidR="00B70EE8" w:rsidRDefault="00B70EE8" w:rsidP="00B70EE8">
      <w:pPr>
        <w:spacing w:line="200" w:lineRule="exact"/>
      </w:pPr>
    </w:p>
    <w:p w14:paraId="4261F8D1" w14:textId="77777777" w:rsidR="00B70EE8" w:rsidRDefault="00B70EE8" w:rsidP="00B70EE8">
      <w:pPr>
        <w:spacing w:line="200" w:lineRule="exact"/>
      </w:pPr>
    </w:p>
    <w:p w14:paraId="43933AA0" w14:textId="77777777" w:rsidR="00B70EE8" w:rsidRDefault="00B70EE8" w:rsidP="00B70EE8">
      <w:pPr>
        <w:spacing w:before="15" w:line="280" w:lineRule="exact"/>
        <w:rPr>
          <w:sz w:val="28"/>
          <w:szCs w:val="28"/>
        </w:rPr>
      </w:pPr>
    </w:p>
    <w:p w14:paraId="023CD7A8" w14:textId="77777777" w:rsidR="00B70EE8" w:rsidRDefault="00B70EE8" w:rsidP="00B70EE8">
      <w:pPr>
        <w:spacing w:before="37" w:line="200" w:lineRule="exact"/>
        <w:ind w:left="575"/>
        <w:rPr>
          <w:rFonts w:ascii="Arial" w:eastAsia="Arial" w:hAnsi="Arial" w:cs="Arial"/>
          <w:sz w:val="18"/>
          <w:szCs w:val="18"/>
        </w:rPr>
      </w:pPr>
      <w:r>
        <w:rPr>
          <w:rFonts w:ascii="Arial" w:eastAsia="Arial" w:hAnsi="Arial" w:cs="Arial"/>
          <w:color w:val="444444"/>
          <w:position w:val="-1"/>
          <w:sz w:val="18"/>
          <w:szCs w:val="18"/>
        </w:rPr>
        <w:t>5</w:t>
      </w:r>
    </w:p>
    <w:p w14:paraId="7329FF1A" w14:textId="77777777" w:rsidR="00B70EE8" w:rsidRDefault="00B70EE8" w:rsidP="00B70EE8">
      <w:pPr>
        <w:spacing w:line="200" w:lineRule="exact"/>
      </w:pPr>
    </w:p>
    <w:p w14:paraId="2D2C75B2" w14:textId="77777777" w:rsidR="00B70EE8" w:rsidRDefault="00B70EE8" w:rsidP="00B70EE8">
      <w:pPr>
        <w:spacing w:line="200" w:lineRule="exact"/>
      </w:pPr>
    </w:p>
    <w:p w14:paraId="1DABF1C7" w14:textId="77777777" w:rsidR="00B70EE8" w:rsidRDefault="00B70EE8" w:rsidP="00B70EE8">
      <w:pPr>
        <w:spacing w:before="15" w:line="280" w:lineRule="exact"/>
        <w:rPr>
          <w:sz w:val="28"/>
          <w:szCs w:val="28"/>
        </w:rPr>
      </w:pPr>
    </w:p>
    <w:p w14:paraId="6867170A" w14:textId="77777777" w:rsidR="00B70EE8" w:rsidRDefault="00B70EE8" w:rsidP="00B70EE8">
      <w:pPr>
        <w:spacing w:before="37"/>
        <w:ind w:left="575"/>
        <w:rPr>
          <w:rFonts w:ascii="Arial" w:eastAsia="Arial" w:hAnsi="Arial" w:cs="Arial"/>
          <w:sz w:val="18"/>
          <w:szCs w:val="18"/>
        </w:rPr>
      </w:pPr>
      <w:r>
        <w:rPr>
          <w:rFonts w:ascii="Arial" w:eastAsia="Arial" w:hAnsi="Arial" w:cs="Arial"/>
          <w:color w:val="444444"/>
          <w:sz w:val="18"/>
          <w:szCs w:val="18"/>
        </w:rPr>
        <w:t>0</w:t>
      </w:r>
    </w:p>
    <w:p w14:paraId="55EBB9DE" w14:textId="54B1181E" w:rsidR="00B70EE8" w:rsidRDefault="00B70EE8" w:rsidP="00B70EE8">
      <w:pPr>
        <w:spacing w:line="180" w:lineRule="exact"/>
        <w:ind w:left="2120"/>
        <w:rPr>
          <w:rFonts w:ascii="Arial" w:eastAsia="Arial" w:hAnsi="Arial" w:cs="Arial"/>
          <w:sz w:val="18"/>
          <w:szCs w:val="18"/>
        </w:rPr>
      </w:pPr>
      <w:r>
        <w:rPr>
          <w:noProof/>
          <w:sz w:val="20"/>
          <w:szCs w:val="20"/>
        </w:rPr>
        <mc:AlternateContent>
          <mc:Choice Requires="wps">
            <w:drawing>
              <wp:anchor distT="0" distB="0" distL="114300" distR="114300" simplePos="0" relativeHeight="251664384" behindDoc="1" locked="0" layoutInCell="1" allowOverlap="1" wp14:anchorId="1FFFFF45" wp14:editId="27286B82">
                <wp:simplePos x="0" y="0"/>
                <wp:positionH relativeFrom="page">
                  <wp:posOffset>1553845</wp:posOffset>
                </wp:positionH>
                <wp:positionV relativeFrom="paragraph">
                  <wp:posOffset>-1607820</wp:posOffset>
                </wp:positionV>
                <wp:extent cx="5263515" cy="1548765"/>
                <wp:effectExtent l="1270" t="0" r="2540" b="4445"/>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3515" cy="154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1590"/>
                              <w:gridCol w:w="1695"/>
                              <w:gridCol w:w="1710"/>
                              <w:gridCol w:w="1695"/>
                              <w:gridCol w:w="1590"/>
                            </w:tblGrid>
                            <w:tr w:rsidR="00B70EE8" w14:paraId="44852534" w14:textId="77777777">
                              <w:trPr>
                                <w:trHeight w:hRule="exact" w:val="83"/>
                              </w:trPr>
                              <w:tc>
                                <w:tcPr>
                                  <w:tcW w:w="1590" w:type="dxa"/>
                                  <w:tcBorders>
                                    <w:top w:val="nil"/>
                                    <w:left w:val="nil"/>
                                    <w:bottom w:val="single" w:sz="7" w:space="0" w:color="EBEBEB"/>
                                    <w:right w:val="nil"/>
                                  </w:tcBorders>
                                </w:tcPr>
                                <w:p w14:paraId="0998529A" w14:textId="77777777" w:rsidR="00B70EE8" w:rsidRDefault="00B70EE8"/>
                              </w:tc>
                              <w:tc>
                                <w:tcPr>
                                  <w:tcW w:w="1695" w:type="dxa"/>
                                  <w:vMerge w:val="restart"/>
                                  <w:tcBorders>
                                    <w:top w:val="nil"/>
                                    <w:left w:val="nil"/>
                                    <w:right w:val="nil"/>
                                  </w:tcBorders>
                                  <w:shd w:val="clear" w:color="auto" w:fill="3366CC"/>
                                </w:tcPr>
                                <w:p w14:paraId="33A5952B" w14:textId="77777777" w:rsidR="00B70EE8" w:rsidRDefault="00B70EE8"/>
                              </w:tc>
                              <w:tc>
                                <w:tcPr>
                                  <w:tcW w:w="4995" w:type="dxa"/>
                                  <w:gridSpan w:val="3"/>
                                  <w:tcBorders>
                                    <w:top w:val="nil"/>
                                    <w:left w:val="nil"/>
                                    <w:bottom w:val="single" w:sz="7" w:space="0" w:color="EBEBEB"/>
                                    <w:right w:val="nil"/>
                                  </w:tcBorders>
                                </w:tcPr>
                                <w:p w14:paraId="72586770" w14:textId="77777777" w:rsidR="00B70EE8" w:rsidRDefault="00B70EE8"/>
                              </w:tc>
                            </w:tr>
                            <w:tr w:rsidR="00B70EE8" w14:paraId="679BD3B7" w14:textId="77777777">
                              <w:trPr>
                                <w:trHeight w:hRule="exact" w:val="465"/>
                              </w:trPr>
                              <w:tc>
                                <w:tcPr>
                                  <w:tcW w:w="1590" w:type="dxa"/>
                                  <w:tcBorders>
                                    <w:top w:val="single" w:sz="7" w:space="0" w:color="EBEBEB"/>
                                    <w:left w:val="nil"/>
                                    <w:bottom w:val="single" w:sz="7" w:space="0" w:color="CCCCCC"/>
                                    <w:right w:val="nil"/>
                                  </w:tcBorders>
                                </w:tcPr>
                                <w:p w14:paraId="42F11CEC" w14:textId="77777777" w:rsidR="00B70EE8" w:rsidRDefault="00B70EE8"/>
                              </w:tc>
                              <w:tc>
                                <w:tcPr>
                                  <w:tcW w:w="1695" w:type="dxa"/>
                                  <w:vMerge/>
                                  <w:tcBorders>
                                    <w:left w:val="nil"/>
                                    <w:right w:val="nil"/>
                                  </w:tcBorders>
                                  <w:shd w:val="clear" w:color="auto" w:fill="3366CC"/>
                                </w:tcPr>
                                <w:p w14:paraId="36EF6C31" w14:textId="77777777" w:rsidR="00B70EE8" w:rsidRDefault="00B70EE8"/>
                              </w:tc>
                              <w:tc>
                                <w:tcPr>
                                  <w:tcW w:w="4995" w:type="dxa"/>
                                  <w:gridSpan w:val="3"/>
                                  <w:tcBorders>
                                    <w:top w:val="single" w:sz="7" w:space="0" w:color="EBEBEB"/>
                                    <w:left w:val="nil"/>
                                    <w:bottom w:val="single" w:sz="7" w:space="0" w:color="CCCCCC"/>
                                    <w:right w:val="nil"/>
                                  </w:tcBorders>
                                </w:tcPr>
                                <w:p w14:paraId="1A166134" w14:textId="77777777" w:rsidR="00B70EE8" w:rsidRDefault="00B70EE8"/>
                              </w:tc>
                            </w:tr>
                            <w:tr w:rsidR="00B70EE8" w14:paraId="33CC835D" w14:textId="77777777">
                              <w:trPr>
                                <w:trHeight w:hRule="exact" w:val="480"/>
                              </w:trPr>
                              <w:tc>
                                <w:tcPr>
                                  <w:tcW w:w="1590" w:type="dxa"/>
                                  <w:tcBorders>
                                    <w:top w:val="single" w:sz="7" w:space="0" w:color="CCCCCC"/>
                                    <w:left w:val="nil"/>
                                    <w:bottom w:val="single" w:sz="7" w:space="0" w:color="EBEBEB"/>
                                    <w:right w:val="nil"/>
                                  </w:tcBorders>
                                </w:tcPr>
                                <w:p w14:paraId="60160CCA" w14:textId="77777777" w:rsidR="00B70EE8" w:rsidRDefault="00B70EE8"/>
                              </w:tc>
                              <w:tc>
                                <w:tcPr>
                                  <w:tcW w:w="1695" w:type="dxa"/>
                                  <w:vMerge/>
                                  <w:tcBorders>
                                    <w:left w:val="nil"/>
                                    <w:right w:val="nil"/>
                                  </w:tcBorders>
                                  <w:shd w:val="clear" w:color="auto" w:fill="3366CC"/>
                                </w:tcPr>
                                <w:p w14:paraId="48F57E25" w14:textId="77777777" w:rsidR="00B70EE8" w:rsidRDefault="00B70EE8"/>
                              </w:tc>
                              <w:tc>
                                <w:tcPr>
                                  <w:tcW w:w="4995" w:type="dxa"/>
                                  <w:gridSpan w:val="3"/>
                                  <w:tcBorders>
                                    <w:top w:val="single" w:sz="7" w:space="0" w:color="CCCCCC"/>
                                    <w:left w:val="nil"/>
                                    <w:bottom w:val="single" w:sz="7" w:space="0" w:color="EBEBEB"/>
                                    <w:right w:val="nil"/>
                                  </w:tcBorders>
                                </w:tcPr>
                                <w:p w14:paraId="0CF52657" w14:textId="77777777" w:rsidR="00B70EE8" w:rsidRDefault="00B70EE8"/>
                              </w:tc>
                            </w:tr>
                            <w:tr w:rsidR="00B70EE8" w14:paraId="70B0A6D5" w14:textId="77777777">
                              <w:trPr>
                                <w:trHeight w:hRule="exact" w:val="465"/>
                              </w:trPr>
                              <w:tc>
                                <w:tcPr>
                                  <w:tcW w:w="1590" w:type="dxa"/>
                                  <w:tcBorders>
                                    <w:top w:val="single" w:sz="7" w:space="0" w:color="EBEBEB"/>
                                    <w:left w:val="nil"/>
                                    <w:bottom w:val="single" w:sz="7" w:space="0" w:color="CCCCCC"/>
                                    <w:right w:val="nil"/>
                                  </w:tcBorders>
                                </w:tcPr>
                                <w:p w14:paraId="47D8639F" w14:textId="77777777" w:rsidR="00B70EE8" w:rsidRDefault="00B70EE8"/>
                              </w:tc>
                              <w:tc>
                                <w:tcPr>
                                  <w:tcW w:w="1695" w:type="dxa"/>
                                  <w:vMerge/>
                                  <w:tcBorders>
                                    <w:left w:val="nil"/>
                                    <w:right w:val="nil"/>
                                  </w:tcBorders>
                                  <w:shd w:val="clear" w:color="auto" w:fill="3366CC"/>
                                </w:tcPr>
                                <w:p w14:paraId="5372A69F" w14:textId="77777777" w:rsidR="00B70EE8" w:rsidRDefault="00B70EE8"/>
                              </w:tc>
                              <w:tc>
                                <w:tcPr>
                                  <w:tcW w:w="4995" w:type="dxa"/>
                                  <w:gridSpan w:val="3"/>
                                  <w:tcBorders>
                                    <w:top w:val="single" w:sz="7" w:space="0" w:color="EBEBEB"/>
                                    <w:left w:val="nil"/>
                                    <w:bottom w:val="single" w:sz="7" w:space="0" w:color="CCCCCC"/>
                                    <w:right w:val="nil"/>
                                  </w:tcBorders>
                                </w:tcPr>
                                <w:p w14:paraId="706F161F" w14:textId="77777777" w:rsidR="00B70EE8" w:rsidRDefault="00B70EE8"/>
                              </w:tc>
                            </w:tr>
                            <w:tr w:rsidR="00B70EE8" w14:paraId="1D3AE959" w14:textId="77777777">
                              <w:trPr>
                                <w:trHeight w:hRule="exact" w:val="465"/>
                              </w:trPr>
                              <w:tc>
                                <w:tcPr>
                                  <w:tcW w:w="1590" w:type="dxa"/>
                                  <w:tcBorders>
                                    <w:top w:val="single" w:sz="7" w:space="0" w:color="CCCCCC"/>
                                    <w:left w:val="nil"/>
                                    <w:bottom w:val="single" w:sz="7" w:space="0" w:color="EBEBEB"/>
                                    <w:right w:val="nil"/>
                                  </w:tcBorders>
                                </w:tcPr>
                                <w:p w14:paraId="43FD3815" w14:textId="77777777" w:rsidR="00B70EE8" w:rsidRDefault="00B70EE8"/>
                              </w:tc>
                              <w:tc>
                                <w:tcPr>
                                  <w:tcW w:w="1695" w:type="dxa"/>
                                  <w:vMerge/>
                                  <w:tcBorders>
                                    <w:left w:val="nil"/>
                                    <w:right w:val="nil"/>
                                  </w:tcBorders>
                                  <w:shd w:val="clear" w:color="auto" w:fill="3366CC"/>
                                </w:tcPr>
                                <w:p w14:paraId="645D5D76" w14:textId="77777777" w:rsidR="00B70EE8" w:rsidRDefault="00B70EE8"/>
                              </w:tc>
                              <w:tc>
                                <w:tcPr>
                                  <w:tcW w:w="4995" w:type="dxa"/>
                                  <w:gridSpan w:val="3"/>
                                  <w:tcBorders>
                                    <w:top w:val="single" w:sz="7" w:space="0" w:color="CCCCCC"/>
                                    <w:left w:val="nil"/>
                                    <w:bottom w:val="single" w:sz="7" w:space="0" w:color="EBEBEB"/>
                                    <w:right w:val="nil"/>
                                  </w:tcBorders>
                                </w:tcPr>
                                <w:p w14:paraId="6CD75DEB" w14:textId="77777777" w:rsidR="00B70EE8" w:rsidRDefault="00B70EE8"/>
                              </w:tc>
                            </w:tr>
                            <w:tr w:rsidR="00B70EE8" w14:paraId="5B226F86" w14:textId="77777777">
                              <w:trPr>
                                <w:trHeight w:hRule="exact" w:val="293"/>
                              </w:trPr>
                              <w:tc>
                                <w:tcPr>
                                  <w:tcW w:w="1590" w:type="dxa"/>
                                  <w:vMerge w:val="restart"/>
                                  <w:tcBorders>
                                    <w:top w:val="single" w:sz="7" w:space="0" w:color="EBEBEB"/>
                                    <w:left w:val="nil"/>
                                    <w:right w:val="nil"/>
                                  </w:tcBorders>
                                </w:tcPr>
                                <w:p w14:paraId="7816C13D" w14:textId="77777777" w:rsidR="00B70EE8" w:rsidRDefault="00B70EE8"/>
                              </w:tc>
                              <w:tc>
                                <w:tcPr>
                                  <w:tcW w:w="1695" w:type="dxa"/>
                                  <w:vMerge/>
                                  <w:tcBorders>
                                    <w:left w:val="nil"/>
                                    <w:right w:val="nil"/>
                                  </w:tcBorders>
                                  <w:shd w:val="clear" w:color="auto" w:fill="3366CC"/>
                                </w:tcPr>
                                <w:p w14:paraId="1C002D0F" w14:textId="77777777" w:rsidR="00B70EE8" w:rsidRDefault="00B70EE8"/>
                              </w:tc>
                              <w:tc>
                                <w:tcPr>
                                  <w:tcW w:w="4995" w:type="dxa"/>
                                  <w:gridSpan w:val="3"/>
                                  <w:tcBorders>
                                    <w:top w:val="single" w:sz="7" w:space="0" w:color="EBEBEB"/>
                                    <w:left w:val="nil"/>
                                    <w:bottom w:val="nil"/>
                                    <w:right w:val="nil"/>
                                  </w:tcBorders>
                                </w:tcPr>
                                <w:p w14:paraId="4DCD6181" w14:textId="77777777" w:rsidR="00B70EE8" w:rsidRDefault="00B70EE8"/>
                              </w:tc>
                            </w:tr>
                            <w:tr w:rsidR="00B70EE8" w14:paraId="735814B3" w14:textId="77777777">
                              <w:trPr>
                                <w:trHeight w:hRule="exact" w:val="172"/>
                              </w:trPr>
                              <w:tc>
                                <w:tcPr>
                                  <w:tcW w:w="1590" w:type="dxa"/>
                                  <w:vMerge/>
                                  <w:tcBorders>
                                    <w:left w:val="nil"/>
                                    <w:bottom w:val="single" w:sz="7" w:space="0" w:color="333333"/>
                                    <w:right w:val="nil"/>
                                  </w:tcBorders>
                                </w:tcPr>
                                <w:p w14:paraId="531D4377" w14:textId="77777777" w:rsidR="00B70EE8" w:rsidRDefault="00B70EE8"/>
                              </w:tc>
                              <w:tc>
                                <w:tcPr>
                                  <w:tcW w:w="1695" w:type="dxa"/>
                                  <w:vMerge/>
                                  <w:tcBorders>
                                    <w:left w:val="nil"/>
                                    <w:bottom w:val="single" w:sz="7" w:space="0" w:color="333333"/>
                                    <w:right w:val="nil"/>
                                  </w:tcBorders>
                                  <w:shd w:val="clear" w:color="auto" w:fill="3366CC"/>
                                </w:tcPr>
                                <w:p w14:paraId="24B219A1" w14:textId="77777777" w:rsidR="00B70EE8" w:rsidRDefault="00B70EE8"/>
                              </w:tc>
                              <w:tc>
                                <w:tcPr>
                                  <w:tcW w:w="1710" w:type="dxa"/>
                                  <w:tcBorders>
                                    <w:top w:val="nil"/>
                                    <w:left w:val="nil"/>
                                    <w:bottom w:val="single" w:sz="7" w:space="0" w:color="333333"/>
                                    <w:right w:val="nil"/>
                                  </w:tcBorders>
                                </w:tcPr>
                                <w:p w14:paraId="5F8DF075" w14:textId="77777777" w:rsidR="00B70EE8" w:rsidRDefault="00B70EE8"/>
                              </w:tc>
                              <w:tc>
                                <w:tcPr>
                                  <w:tcW w:w="1695" w:type="dxa"/>
                                  <w:tcBorders>
                                    <w:top w:val="nil"/>
                                    <w:left w:val="nil"/>
                                    <w:bottom w:val="single" w:sz="7" w:space="0" w:color="333333"/>
                                    <w:right w:val="nil"/>
                                  </w:tcBorders>
                                  <w:shd w:val="clear" w:color="auto" w:fill="FF9900"/>
                                </w:tcPr>
                                <w:p w14:paraId="634E9078" w14:textId="77777777" w:rsidR="00B70EE8" w:rsidRDefault="00B70EE8"/>
                              </w:tc>
                              <w:tc>
                                <w:tcPr>
                                  <w:tcW w:w="1590" w:type="dxa"/>
                                  <w:tcBorders>
                                    <w:top w:val="nil"/>
                                    <w:left w:val="nil"/>
                                    <w:bottom w:val="single" w:sz="7" w:space="0" w:color="333333"/>
                                    <w:right w:val="nil"/>
                                  </w:tcBorders>
                                </w:tcPr>
                                <w:p w14:paraId="58092EDF" w14:textId="77777777" w:rsidR="00B70EE8" w:rsidRDefault="00B70EE8"/>
                              </w:tc>
                            </w:tr>
                          </w:tbl>
                          <w:p w14:paraId="151F0241" w14:textId="77777777" w:rsidR="00B70EE8" w:rsidRDefault="00B70EE8" w:rsidP="00B70EE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FFF45" id="Text Box 224" o:spid="_x0000_s1027" type="#_x0000_t202" style="position:absolute;left:0;text-align:left;margin-left:122.35pt;margin-top:-126.6pt;width:414.45pt;height:121.9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590"/>
                        <w:gridCol w:w="1695"/>
                        <w:gridCol w:w="1710"/>
                        <w:gridCol w:w="1695"/>
                        <w:gridCol w:w="1590"/>
                      </w:tblGrid>
                      <w:tr w:rsidR="00B70EE8" w14:paraId="44852534" w14:textId="77777777">
                        <w:trPr>
                          <w:trHeight w:hRule="exact" w:val="83"/>
                        </w:trPr>
                        <w:tc>
                          <w:tcPr>
                            <w:tcW w:w="1590" w:type="dxa"/>
                            <w:tcBorders>
                              <w:top w:val="nil"/>
                              <w:left w:val="nil"/>
                              <w:bottom w:val="single" w:sz="7" w:space="0" w:color="EBEBEB"/>
                              <w:right w:val="nil"/>
                            </w:tcBorders>
                          </w:tcPr>
                          <w:p w14:paraId="0998529A" w14:textId="77777777" w:rsidR="00B70EE8" w:rsidRDefault="00B70EE8"/>
                        </w:tc>
                        <w:tc>
                          <w:tcPr>
                            <w:tcW w:w="1695" w:type="dxa"/>
                            <w:vMerge w:val="restart"/>
                            <w:tcBorders>
                              <w:top w:val="nil"/>
                              <w:left w:val="nil"/>
                              <w:right w:val="nil"/>
                            </w:tcBorders>
                            <w:shd w:val="clear" w:color="auto" w:fill="3366CC"/>
                          </w:tcPr>
                          <w:p w14:paraId="33A5952B" w14:textId="77777777" w:rsidR="00B70EE8" w:rsidRDefault="00B70EE8"/>
                        </w:tc>
                        <w:tc>
                          <w:tcPr>
                            <w:tcW w:w="4995" w:type="dxa"/>
                            <w:gridSpan w:val="3"/>
                            <w:tcBorders>
                              <w:top w:val="nil"/>
                              <w:left w:val="nil"/>
                              <w:bottom w:val="single" w:sz="7" w:space="0" w:color="EBEBEB"/>
                              <w:right w:val="nil"/>
                            </w:tcBorders>
                          </w:tcPr>
                          <w:p w14:paraId="72586770" w14:textId="77777777" w:rsidR="00B70EE8" w:rsidRDefault="00B70EE8"/>
                        </w:tc>
                      </w:tr>
                      <w:tr w:rsidR="00B70EE8" w14:paraId="679BD3B7" w14:textId="77777777">
                        <w:trPr>
                          <w:trHeight w:hRule="exact" w:val="465"/>
                        </w:trPr>
                        <w:tc>
                          <w:tcPr>
                            <w:tcW w:w="1590" w:type="dxa"/>
                            <w:tcBorders>
                              <w:top w:val="single" w:sz="7" w:space="0" w:color="EBEBEB"/>
                              <w:left w:val="nil"/>
                              <w:bottom w:val="single" w:sz="7" w:space="0" w:color="CCCCCC"/>
                              <w:right w:val="nil"/>
                            </w:tcBorders>
                          </w:tcPr>
                          <w:p w14:paraId="42F11CEC" w14:textId="77777777" w:rsidR="00B70EE8" w:rsidRDefault="00B70EE8"/>
                        </w:tc>
                        <w:tc>
                          <w:tcPr>
                            <w:tcW w:w="1695" w:type="dxa"/>
                            <w:vMerge/>
                            <w:tcBorders>
                              <w:left w:val="nil"/>
                              <w:right w:val="nil"/>
                            </w:tcBorders>
                            <w:shd w:val="clear" w:color="auto" w:fill="3366CC"/>
                          </w:tcPr>
                          <w:p w14:paraId="36EF6C31" w14:textId="77777777" w:rsidR="00B70EE8" w:rsidRDefault="00B70EE8"/>
                        </w:tc>
                        <w:tc>
                          <w:tcPr>
                            <w:tcW w:w="4995" w:type="dxa"/>
                            <w:gridSpan w:val="3"/>
                            <w:tcBorders>
                              <w:top w:val="single" w:sz="7" w:space="0" w:color="EBEBEB"/>
                              <w:left w:val="nil"/>
                              <w:bottom w:val="single" w:sz="7" w:space="0" w:color="CCCCCC"/>
                              <w:right w:val="nil"/>
                            </w:tcBorders>
                          </w:tcPr>
                          <w:p w14:paraId="1A166134" w14:textId="77777777" w:rsidR="00B70EE8" w:rsidRDefault="00B70EE8"/>
                        </w:tc>
                      </w:tr>
                      <w:tr w:rsidR="00B70EE8" w14:paraId="33CC835D" w14:textId="77777777">
                        <w:trPr>
                          <w:trHeight w:hRule="exact" w:val="480"/>
                        </w:trPr>
                        <w:tc>
                          <w:tcPr>
                            <w:tcW w:w="1590" w:type="dxa"/>
                            <w:tcBorders>
                              <w:top w:val="single" w:sz="7" w:space="0" w:color="CCCCCC"/>
                              <w:left w:val="nil"/>
                              <w:bottom w:val="single" w:sz="7" w:space="0" w:color="EBEBEB"/>
                              <w:right w:val="nil"/>
                            </w:tcBorders>
                          </w:tcPr>
                          <w:p w14:paraId="60160CCA" w14:textId="77777777" w:rsidR="00B70EE8" w:rsidRDefault="00B70EE8"/>
                        </w:tc>
                        <w:tc>
                          <w:tcPr>
                            <w:tcW w:w="1695" w:type="dxa"/>
                            <w:vMerge/>
                            <w:tcBorders>
                              <w:left w:val="nil"/>
                              <w:right w:val="nil"/>
                            </w:tcBorders>
                            <w:shd w:val="clear" w:color="auto" w:fill="3366CC"/>
                          </w:tcPr>
                          <w:p w14:paraId="48F57E25" w14:textId="77777777" w:rsidR="00B70EE8" w:rsidRDefault="00B70EE8"/>
                        </w:tc>
                        <w:tc>
                          <w:tcPr>
                            <w:tcW w:w="4995" w:type="dxa"/>
                            <w:gridSpan w:val="3"/>
                            <w:tcBorders>
                              <w:top w:val="single" w:sz="7" w:space="0" w:color="CCCCCC"/>
                              <w:left w:val="nil"/>
                              <w:bottom w:val="single" w:sz="7" w:space="0" w:color="EBEBEB"/>
                              <w:right w:val="nil"/>
                            </w:tcBorders>
                          </w:tcPr>
                          <w:p w14:paraId="0CF52657" w14:textId="77777777" w:rsidR="00B70EE8" w:rsidRDefault="00B70EE8"/>
                        </w:tc>
                      </w:tr>
                      <w:tr w:rsidR="00B70EE8" w14:paraId="70B0A6D5" w14:textId="77777777">
                        <w:trPr>
                          <w:trHeight w:hRule="exact" w:val="465"/>
                        </w:trPr>
                        <w:tc>
                          <w:tcPr>
                            <w:tcW w:w="1590" w:type="dxa"/>
                            <w:tcBorders>
                              <w:top w:val="single" w:sz="7" w:space="0" w:color="EBEBEB"/>
                              <w:left w:val="nil"/>
                              <w:bottom w:val="single" w:sz="7" w:space="0" w:color="CCCCCC"/>
                              <w:right w:val="nil"/>
                            </w:tcBorders>
                          </w:tcPr>
                          <w:p w14:paraId="47D8639F" w14:textId="77777777" w:rsidR="00B70EE8" w:rsidRDefault="00B70EE8"/>
                        </w:tc>
                        <w:tc>
                          <w:tcPr>
                            <w:tcW w:w="1695" w:type="dxa"/>
                            <w:vMerge/>
                            <w:tcBorders>
                              <w:left w:val="nil"/>
                              <w:right w:val="nil"/>
                            </w:tcBorders>
                            <w:shd w:val="clear" w:color="auto" w:fill="3366CC"/>
                          </w:tcPr>
                          <w:p w14:paraId="5372A69F" w14:textId="77777777" w:rsidR="00B70EE8" w:rsidRDefault="00B70EE8"/>
                        </w:tc>
                        <w:tc>
                          <w:tcPr>
                            <w:tcW w:w="4995" w:type="dxa"/>
                            <w:gridSpan w:val="3"/>
                            <w:tcBorders>
                              <w:top w:val="single" w:sz="7" w:space="0" w:color="EBEBEB"/>
                              <w:left w:val="nil"/>
                              <w:bottom w:val="single" w:sz="7" w:space="0" w:color="CCCCCC"/>
                              <w:right w:val="nil"/>
                            </w:tcBorders>
                          </w:tcPr>
                          <w:p w14:paraId="706F161F" w14:textId="77777777" w:rsidR="00B70EE8" w:rsidRDefault="00B70EE8"/>
                        </w:tc>
                      </w:tr>
                      <w:tr w:rsidR="00B70EE8" w14:paraId="1D3AE959" w14:textId="77777777">
                        <w:trPr>
                          <w:trHeight w:hRule="exact" w:val="465"/>
                        </w:trPr>
                        <w:tc>
                          <w:tcPr>
                            <w:tcW w:w="1590" w:type="dxa"/>
                            <w:tcBorders>
                              <w:top w:val="single" w:sz="7" w:space="0" w:color="CCCCCC"/>
                              <w:left w:val="nil"/>
                              <w:bottom w:val="single" w:sz="7" w:space="0" w:color="EBEBEB"/>
                              <w:right w:val="nil"/>
                            </w:tcBorders>
                          </w:tcPr>
                          <w:p w14:paraId="43FD3815" w14:textId="77777777" w:rsidR="00B70EE8" w:rsidRDefault="00B70EE8"/>
                        </w:tc>
                        <w:tc>
                          <w:tcPr>
                            <w:tcW w:w="1695" w:type="dxa"/>
                            <w:vMerge/>
                            <w:tcBorders>
                              <w:left w:val="nil"/>
                              <w:right w:val="nil"/>
                            </w:tcBorders>
                            <w:shd w:val="clear" w:color="auto" w:fill="3366CC"/>
                          </w:tcPr>
                          <w:p w14:paraId="645D5D76" w14:textId="77777777" w:rsidR="00B70EE8" w:rsidRDefault="00B70EE8"/>
                        </w:tc>
                        <w:tc>
                          <w:tcPr>
                            <w:tcW w:w="4995" w:type="dxa"/>
                            <w:gridSpan w:val="3"/>
                            <w:tcBorders>
                              <w:top w:val="single" w:sz="7" w:space="0" w:color="CCCCCC"/>
                              <w:left w:val="nil"/>
                              <w:bottom w:val="single" w:sz="7" w:space="0" w:color="EBEBEB"/>
                              <w:right w:val="nil"/>
                            </w:tcBorders>
                          </w:tcPr>
                          <w:p w14:paraId="6CD75DEB" w14:textId="77777777" w:rsidR="00B70EE8" w:rsidRDefault="00B70EE8"/>
                        </w:tc>
                      </w:tr>
                      <w:tr w:rsidR="00B70EE8" w14:paraId="5B226F86" w14:textId="77777777">
                        <w:trPr>
                          <w:trHeight w:hRule="exact" w:val="293"/>
                        </w:trPr>
                        <w:tc>
                          <w:tcPr>
                            <w:tcW w:w="1590" w:type="dxa"/>
                            <w:vMerge w:val="restart"/>
                            <w:tcBorders>
                              <w:top w:val="single" w:sz="7" w:space="0" w:color="EBEBEB"/>
                              <w:left w:val="nil"/>
                              <w:right w:val="nil"/>
                            </w:tcBorders>
                          </w:tcPr>
                          <w:p w14:paraId="7816C13D" w14:textId="77777777" w:rsidR="00B70EE8" w:rsidRDefault="00B70EE8"/>
                        </w:tc>
                        <w:tc>
                          <w:tcPr>
                            <w:tcW w:w="1695" w:type="dxa"/>
                            <w:vMerge/>
                            <w:tcBorders>
                              <w:left w:val="nil"/>
                              <w:right w:val="nil"/>
                            </w:tcBorders>
                            <w:shd w:val="clear" w:color="auto" w:fill="3366CC"/>
                          </w:tcPr>
                          <w:p w14:paraId="1C002D0F" w14:textId="77777777" w:rsidR="00B70EE8" w:rsidRDefault="00B70EE8"/>
                        </w:tc>
                        <w:tc>
                          <w:tcPr>
                            <w:tcW w:w="4995" w:type="dxa"/>
                            <w:gridSpan w:val="3"/>
                            <w:tcBorders>
                              <w:top w:val="single" w:sz="7" w:space="0" w:color="EBEBEB"/>
                              <w:left w:val="nil"/>
                              <w:bottom w:val="nil"/>
                              <w:right w:val="nil"/>
                            </w:tcBorders>
                          </w:tcPr>
                          <w:p w14:paraId="4DCD6181" w14:textId="77777777" w:rsidR="00B70EE8" w:rsidRDefault="00B70EE8"/>
                        </w:tc>
                      </w:tr>
                      <w:tr w:rsidR="00B70EE8" w14:paraId="735814B3" w14:textId="77777777">
                        <w:trPr>
                          <w:trHeight w:hRule="exact" w:val="172"/>
                        </w:trPr>
                        <w:tc>
                          <w:tcPr>
                            <w:tcW w:w="1590" w:type="dxa"/>
                            <w:vMerge/>
                            <w:tcBorders>
                              <w:left w:val="nil"/>
                              <w:bottom w:val="single" w:sz="7" w:space="0" w:color="333333"/>
                              <w:right w:val="nil"/>
                            </w:tcBorders>
                          </w:tcPr>
                          <w:p w14:paraId="531D4377" w14:textId="77777777" w:rsidR="00B70EE8" w:rsidRDefault="00B70EE8"/>
                        </w:tc>
                        <w:tc>
                          <w:tcPr>
                            <w:tcW w:w="1695" w:type="dxa"/>
                            <w:vMerge/>
                            <w:tcBorders>
                              <w:left w:val="nil"/>
                              <w:bottom w:val="single" w:sz="7" w:space="0" w:color="333333"/>
                              <w:right w:val="nil"/>
                            </w:tcBorders>
                            <w:shd w:val="clear" w:color="auto" w:fill="3366CC"/>
                          </w:tcPr>
                          <w:p w14:paraId="24B219A1" w14:textId="77777777" w:rsidR="00B70EE8" w:rsidRDefault="00B70EE8"/>
                        </w:tc>
                        <w:tc>
                          <w:tcPr>
                            <w:tcW w:w="1710" w:type="dxa"/>
                            <w:tcBorders>
                              <w:top w:val="nil"/>
                              <w:left w:val="nil"/>
                              <w:bottom w:val="single" w:sz="7" w:space="0" w:color="333333"/>
                              <w:right w:val="nil"/>
                            </w:tcBorders>
                          </w:tcPr>
                          <w:p w14:paraId="5F8DF075" w14:textId="77777777" w:rsidR="00B70EE8" w:rsidRDefault="00B70EE8"/>
                        </w:tc>
                        <w:tc>
                          <w:tcPr>
                            <w:tcW w:w="1695" w:type="dxa"/>
                            <w:tcBorders>
                              <w:top w:val="nil"/>
                              <w:left w:val="nil"/>
                              <w:bottom w:val="single" w:sz="7" w:space="0" w:color="333333"/>
                              <w:right w:val="nil"/>
                            </w:tcBorders>
                            <w:shd w:val="clear" w:color="auto" w:fill="FF9900"/>
                          </w:tcPr>
                          <w:p w14:paraId="634E9078" w14:textId="77777777" w:rsidR="00B70EE8" w:rsidRDefault="00B70EE8"/>
                        </w:tc>
                        <w:tc>
                          <w:tcPr>
                            <w:tcW w:w="1590" w:type="dxa"/>
                            <w:tcBorders>
                              <w:top w:val="nil"/>
                              <w:left w:val="nil"/>
                              <w:bottom w:val="single" w:sz="7" w:space="0" w:color="333333"/>
                              <w:right w:val="nil"/>
                            </w:tcBorders>
                          </w:tcPr>
                          <w:p w14:paraId="58092EDF" w14:textId="77777777" w:rsidR="00B70EE8" w:rsidRDefault="00B70EE8"/>
                        </w:tc>
                      </w:tr>
                    </w:tbl>
                    <w:p w14:paraId="151F0241" w14:textId="77777777" w:rsidR="00B70EE8" w:rsidRDefault="00B70EE8" w:rsidP="00B70EE8"/>
                  </w:txbxContent>
                </v:textbox>
                <w10:wrap anchorx="page"/>
              </v:shape>
            </w:pict>
          </mc:Fallback>
        </mc:AlternateContent>
      </w:r>
      <w:r>
        <w:rPr>
          <w:rFonts w:ascii="Arial" w:eastAsia="Arial" w:hAnsi="Arial" w:cs="Arial"/>
          <w:color w:val="212121"/>
          <w:spacing w:val="-17"/>
          <w:position w:val="-1"/>
          <w:sz w:val="18"/>
          <w:szCs w:val="18"/>
        </w:rPr>
        <w:t>Y</w:t>
      </w:r>
      <w:r>
        <w:rPr>
          <w:rFonts w:ascii="Arial" w:eastAsia="Arial" w:hAnsi="Arial" w:cs="Arial"/>
          <w:color w:val="212121"/>
          <w:position w:val="-1"/>
          <w:sz w:val="18"/>
          <w:szCs w:val="18"/>
        </w:rPr>
        <w:t>our impression about lectures/</w:t>
      </w:r>
      <w:r>
        <w:rPr>
          <w:rFonts w:ascii="Arial" w:eastAsia="Arial" w:hAnsi="Arial" w:cs="Arial"/>
          <w:color w:val="212121"/>
          <w:spacing w:val="-7"/>
          <w:position w:val="-1"/>
          <w:sz w:val="18"/>
          <w:szCs w:val="18"/>
        </w:rPr>
        <w:t>T</w:t>
      </w:r>
      <w:r>
        <w:rPr>
          <w:rFonts w:ascii="Arial" w:eastAsia="Arial" w:hAnsi="Arial" w:cs="Arial"/>
          <w:color w:val="212121"/>
          <w:position w:val="-1"/>
          <w:sz w:val="18"/>
          <w:szCs w:val="18"/>
        </w:rPr>
        <w:t>utorials delivered in the training course.</w:t>
      </w:r>
    </w:p>
    <w:p w14:paraId="4F464E51" w14:textId="77777777" w:rsidR="00B70EE8" w:rsidRDefault="00B70EE8" w:rsidP="00B70EE8">
      <w:pPr>
        <w:spacing w:before="6" w:line="120" w:lineRule="exact"/>
        <w:rPr>
          <w:sz w:val="12"/>
          <w:szCs w:val="12"/>
        </w:rPr>
      </w:pPr>
    </w:p>
    <w:p w14:paraId="57375D01" w14:textId="77777777" w:rsidR="00B70EE8" w:rsidRDefault="00B70EE8" w:rsidP="00B70EE8">
      <w:pPr>
        <w:spacing w:line="200" w:lineRule="exact"/>
      </w:pPr>
    </w:p>
    <w:p w14:paraId="01F7D891" w14:textId="77777777" w:rsidR="00B70EE8" w:rsidRDefault="00B70EE8" w:rsidP="00B70EE8">
      <w:pPr>
        <w:spacing w:line="200" w:lineRule="exact"/>
      </w:pPr>
    </w:p>
    <w:p w14:paraId="1C3BE70E" w14:textId="77777777" w:rsidR="00B70EE8" w:rsidRDefault="00B70EE8" w:rsidP="00B70EE8">
      <w:pPr>
        <w:spacing w:line="200" w:lineRule="exact"/>
      </w:pPr>
    </w:p>
    <w:p w14:paraId="411BB64A" w14:textId="77777777" w:rsidR="00B70EE8" w:rsidRDefault="00B70EE8" w:rsidP="00B70EE8">
      <w:pPr>
        <w:spacing w:line="200" w:lineRule="exact"/>
      </w:pPr>
    </w:p>
    <w:p w14:paraId="5F2D1A2F" w14:textId="77777777" w:rsidR="00B70EE8" w:rsidRDefault="00B70EE8" w:rsidP="00B70EE8">
      <w:pPr>
        <w:spacing w:line="200" w:lineRule="exact"/>
      </w:pPr>
    </w:p>
    <w:p w14:paraId="60526D17" w14:textId="77777777" w:rsidR="00B70EE8" w:rsidRDefault="00B70EE8" w:rsidP="00B70EE8">
      <w:pPr>
        <w:spacing w:line="200" w:lineRule="exact"/>
      </w:pPr>
    </w:p>
    <w:p w14:paraId="552FFA66" w14:textId="77777777" w:rsidR="00B70EE8" w:rsidRDefault="00B70EE8" w:rsidP="00B70EE8">
      <w:pPr>
        <w:spacing w:before="18"/>
        <w:ind w:left="105"/>
      </w:pPr>
      <w:r>
        <w:rPr>
          <w:color w:val="202024"/>
          <w:spacing w:val="1"/>
          <w:w w:val="110"/>
        </w:rPr>
        <w:t>W</w:t>
      </w:r>
      <w:r>
        <w:rPr>
          <w:color w:val="202024"/>
          <w:w w:val="110"/>
        </w:rPr>
        <w:t>h</w:t>
      </w:r>
      <w:r>
        <w:rPr>
          <w:color w:val="202024"/>
          <w:spacing w:val="-1"/>
          <w:w w:val="110"/>
        </w:rPr>
        <w:t>a</w:t>
      </w:r>
      <w:r>
        <w:rPr>
          <w:color w:val="202024"/>
          <w:w w:val="110"/>
        </w:rPr>
        <w:t>t</w:t>
      </w:r>
      <w:r>
        <w:rPr>
          <w:color w:val="202024"/>
          <w:spacing w:val="-3"/>
          <w:w w:val="110"/>
        </w:rPr>
        <w:t xml:space="preserve"> </w:t>
      </w:r>
      <w:r>
        <w:rPr>
          <w:color w:val="202024"/>
        </w:rPr>
        <w:t>do</w:t>
      </w:r>
      <w:r>
        <w:rPr>
          <w:color w:val="202024"/>
          <w:spacing w:val="46"/>
        </w:rPr>
        <w:t xml:space="preserve"> </w:t>
      </w:r>
      <w:r>
        <w:rPr>
          <w:color w:val="202024"/>
          <w:spacing w:val="-3"/>
        </w:rPr>
        <w:t>y</w:t>
      </w:r>
      <w:r>
        <w:rPr>
          <w:color w:val="202024"/>
        </w:rPr>
        <w:t>ou</w:t>
      </w:r>
      <w:r>
        <w:rPr>
          <w:color w:val="202024"/>
          <w:spacing w:val="40"/>
        </w:rPr>
        <w:t xml:space="preserve"> </w:t>
      </w:r>
      <w:r>
        <w:rPr>
          <w:color w:val="202024"/>
          <w:spacing w:val="-6"/>
          <w:w w:val="113"/>
        </w:rPr>
        <w:t>f</w:t>
      </w:r>
      <w:r>
        <w:rPr>
          <w:color w:val="202024"/>
          <w:spacing w:val="3"/>
          <w:w w:val="127"/>
        </w:rPr>
        <w:t>e</w:t>
      </w:r>
      <w:r>
        <w:rPr>
          <w:color w:val="202024"/>
          <w:spacing w:val="1"/>
          <w:w w:val="127"/>
        </w:rPr>
        <w:t>e</w:t>
      </w:r>
      <w:r>
        <w:rPr>
          <w:color w:val="202024"/>
          <w:w w:val="76"/>
        </w:rPr>
        <w:t>l</w:t>
      </w:r>
      <w:r>
        <w:rPr>
          <w:color w:val="202024"/>
          <w:spacing w:val="-1"/>
        </w:rPr>
        <w:t xml:space="preserve"> </w:t>
      </w:r>
      <w:r>
        <w:rPr>
          <w:color w:val="202024"/>
          <w:spacing w:val="1"/>
          <w:w w:val="120"/>
        </w:rPr>
        <w:t>ab</w:t>
      </w:r>
      <w:r>
        <w:rPr>
          <w:color w:val="202024"/>
          <w:w w:val="120"/>
        </w:rPr>
        <w:t>o</w:t>
      </w:r>
      <w:r>
        <w:rPr>
          <w:color w:val="202024"/>
          <w:spacing w:val="4"/>
          <w:w w:val="120"/>
        </w:rPr>
        <w:t>u</w:t>
      </w:r>
      <w:r>
        <w:rPr>
          <w:color w:val="202024"/>
          <w:w w:val="120"/>
        </w:rPr>
        <w:t>t</w:t>
      </w:r>
      <w:r>
        <w:rPr>
          <w:color w:val="202024"/>
          <w:spacing w:val="-18"/>
          <w:w w:val="120"/>
        </w:rPr>
        <w:t xml:space="preserve"> </w:t>
      </w:r>
      <w:r>
        <w:rPr>
          <w:color w:val="202024"/>
          <w:spacing w:val="4"/>
          <w:w w:val="120"/>
        </w:rPr>
        <w:t>t</w:t>
      </w:r>
      <w:r>
        <w:rPr>
          <w:color w:val="202024"/>
          <w:spacing w:val="1"/>
          <w:w w:val="120"/>
        </w:rPr>
        <w:t>h</w:t>
      </w:r>
      <w:r>
        <w:rPr>
          <w:color w:val="202024"/>
          <w:w w:val="120"/>
        </w:rPr>
        <w:t>e</w:t>
      </w:r>
      <w:r>
        <w:rPr>
          <w:color w:val="202024"/>
          <w:spacing w:val="-8"/>
          <w:w w:val="120"/>
        </w:rPr>
        <w:t xml:space="preserve"> </w:t>
      </w:r>
      <w:r>
        <w:rPr>
          <w:color w:val="202024"/>
          <w:spacing w:val="1"/>
          <w:w w:val="120"/>
        </w:rPr>
        <w:t>d</w:t>
      </w:r>
      <w:r>
        <w:rPr>
          <w:color w:val="202024"/>
          <w:spacing w:val="2"/>
          <w:w w:val="112"/>
        </w:rPr>
        <w:t>u</w:t>
      </w:r>
      <w:r>
        <w:rPr>
          <w:color w:val="202024"/>
          <w:spacing w:val="-3"/>
          <w:w w:val="112"/>
        </w:rPr>
        <w:t>r</w:t>
      </w:r>
      <w:r>
        <w:rPr>
          <w:color w:val="202024"/>
          <w:spacing w:val="-1"/>
          <w:w w:val="119"/>
        </w:rPr>
        <w:t>a</w:t>
      </w:r>
      <w:r>
        <w:rPr>
          <w:color w:val="202024"/>
          <w:spacing w:val="3"/>
          <w:w w:val="132"/>
        </w:rPr>
        <w:t>t</w:t>
      </w:r>
      <w:r>
        <w:rPr>
          <w:color w:val="202024"/>
          <w:w w:val="81"/>
        </w:rPr>
        <w:t>i</w:t>
      </w:r>
      <w:r>
        <w:rPr>
          <w:color w:val="202024"/>
          <w:spacing w:val="-1"/>
          <w:w w:val="119"/>
        </w:rPr>
        <w:t>o</w:t>
      </w:r>
      <w:r>
        <w:rPr>
          <w:color w:val="202024"/>
          <w:w w:val="112"/>
        </w:rPr>
        <w:t>n</w:t>
      </w:r>
      <w:r>
        <w:rPr>
          <w:color w:val="202024"/>
          <w:spacing w:val="-1"/>
        </w:rPr>
        <w:t xml:space="preserve"> </w:t>
      </w:r>
      <w:r>
        <w:rPr>
          <w:color w:val="202024"/>
          <w:spacing w:val="-2"/>
        </w:rPr>
        <w:t>o</w:t>
      </w:r>
      <w:r>
        <w:rPr>
          <w:color w:val="202024"/>
        </w:rPr>
        <w:t>f</w:t>
      </w:r>
      <w:r>
        <w:rPr>
          <w:color w:val="202024"/>
          <w:spacing w:val="32"/>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w w:val="123"/>
        </w:rPr>
        <w:t>c</w:t>
      </w:r>
      <w:r>
        <w:rPr>
          <w:color w:val="202024"/>
          <w:w w:val="119"/>
        </w:rPr>
        <w:t>o</w:t>
      </w:r>
      <w:r>
        <w:rPr>
          <w:color w:val="202024"/>
          <w:spacing w:val="1"/>
          <w:w w:val="112"/>
        </w:rPr>
        <w:t>u</w:t>
      </w:r>
      <w:r>
        <w:rPr>
          <w:color w:val="202024"/>
          <w:spacing w:val="-3"/>
          <w:w w:val="112"/>
        </w:rPr>
        <w:t>r</w:t>
      </w:r>
      <w:r>
        <w:rPr>
          <w:color w:val="202024"/>
          <w:spacing w:val="3"/>
          <w:w w:val="121"/>
        </w:rPr>
        <w:t>s</w:t>
      </w:r>
      <w:r>
        <w:rPr>
          <w:color w:val="202024"/>
          <w:spacing w:val="2"/>
          <w:w w:val="127"/>
        </w:rPr>
        <w:t>e</w:t>
      </w:r>
      <w:r>
        <w:rPr>
          <w:color w:val="202024"/>
          <w:w w:val="113"/>
        </w:rPr>
        <w:t>?</w:t>
      </w:r>
    </w:p>
    <w:p w14:paraId="2CA5FC3D" w14:textId="77777777" w:rsidR="00B70EE8" w:rsidRDefault="00B70EE8" w:rsidP="00B70EE8">
      <w:pPr>
        <w:spacing w:line="200" w:lineRule="exact"/>
      </w:pPr>
    </w:p>
    <w:p w14:paraId="76CA7A30" w14:textId="77777777" w:rsidR="00B70EE8" w:rsidRDefault="00B70EE8" w:rsidP="00B70EE8">
      <w:pPr>
        <w:spacing w:line="200" w:lineRule="exact"/>
      </w:pPr>
    </w:p>
    <w:p w14:paraId="50BE6EF5" w14:textId="77777777" w:rsidR="00B70EE8" w:rsidRDefault="00B70EE8" w:rsidP="00B70EE8">
      <w:pPr>
        <w:spacing w:line="200" w:lineRule="exact"/>
      </w:pPr>
    </w:p>
    <w:p w14:paraId="34B3A005" w14:textId="77777777" w:rsidR="00B70EE8" w:rsidRDefault="00B70EE8" w:rsidP="00B70EE8">
      <w:pPr>
        <w:spacing w:before="5" w:line="220" w:lineRule="exact"/>
        <w:rPr>
          <w:sz w:val="22"/>
          <w:szCs w:val="22"/>
        </w:rPr>
      </w:pPr>
    </w:p>
    <w:tbl>
      <w:tblPr>
        <w:tblW w:w="0" w:type="auto"/>
        <w:tblInd w:w="846" w:type="dxa"/>
        <w:tblLayout w:type="fixed"/>
        <w:tblCellMar>
          <w:left w:w="0" w:type="dxa"/>
          <w:right w:w="0" w:type="dxa"/>
        </w:tblCellMar>
        <w:tblLook w:val="01E0" w:firstRow="1" w:lastRow="1" w:firstColumn="1" w:lastColumn="1" w:noHBand="0" w:noVBand="0"/>
      </w:tblPr>
      <w:tblGrid>
        <w:gridCol w:w="360"/>
        <w:gridCol w:w="1095"/>
        <w:gridCol w:w="360"/>
        <w:gridCol w:w="412"/>
        <w:gridCol w:w="130"/>
        <w:gridCol w:w="553"/>
        <w:gridCol w:w="360"/>
        <w:gridCol w:w="5010"/>
      </w:tblGrid>
      <w:tr w:rsidR="00B70EE8" w14:paraId="179BCBE3" w14:textId="77777777" w:rsidTr="001F5B57">
        <w:trPr>
          <w:trHeight w:hRule="exact" w:val="203"/>
        </w:trPr>
        <w:tc>
          <w:tcPr>
            <w:tcW w:w="360" w:type="dxa"/>
            <w:tcBorders>
              <w:top w:val="nil"/>
              <w:left w:val="nil"/>
              <w:bottom w:val="single" w:sz="7" w:space="0" w:color="EBEBEB"/>
              <w:right w:val="nil"/>
            </w:tcBorders>
            <w:shd w:val="clear" w:color="auto" w:fill="3366CC"/>
          </w:tcPr>
          <w:p w14:paraId="6A0EB2AF" w14:textId="77777777" w:rsidR="00B70EE8" w:rsidRDefault="00B70EE8" w:rsidP="001F5B57"/>
        </w:tc>
        <w:tc>
          <w:tcPr>
            <w:tcW w:w="1095" w:type="dxa"/>
            <w:tcBorders>
              <w:top w:val="nil"/>
              <w:left w:val="nil"/>
              <w:bottom w:val="single" w:sz="7" w:space="0" w:color="EBEBEB"/>
              <w:right w:val="nil"/>
            </w:tcBorders>
          </w:tcPr>
          <w:p w14:paraId="50E9DFBB" w14:textId="77777777" w:rsidR="00B70EE8" w:rsidRDefault="00B70EE8" w:rsidP="001F5B57">
            <w:pPr>
              <w:spacing w:line="180" w:lineRule="exact"/>
              <w:ind w:left="75"/>
              <w:rPr>
                <w:rFonts w:ascii="Arial" w:eastAsia="Arial" w:hAnsi="Arial" w:cs="Arial"/>
                <w:sz w:val="18"/>
                <w:szCs w:val="18"/>
              </w:rPr>
            </w:pPr>
            <w:r>
              <w:rPr>
                <w:rFonts w:ascii="Arial" w:eastAsia="Arial" w:hAnsi="Arial" w:cs="Arial"/>
                <w:color w:val="212121"/>
                <w:spacing w:val="-20"/>
                <w:sz w:val="18"/>
                <w:szCs w:val="18"/>
              </w:rPr>
              <w:t>T</w:t>
            </w:r>
            <w:r>
              <w:rPr>
                <w:rFonts w:ascii="Arial" w:eastAsia="Arial" w:hAnsi="Arial" w:cs="Arial"/>
                <w:color w:val="212121"/>
                <w:sz w:val="18"/>
                <w:szCs w:val="18"/>
              </w:rPr>
              <w:t>oo Long</w:t>
            </w:r>
          </w:p>
        </w:tc>
        <w:tc>
          <w:tcPr>
            <w:tcW w:w="360" w:type="dxa"/>
            <w:tcBorders>
              <w:top w:val="nil"/>
              <w:left w:val="nil"/>
              <w:bottom w:val="single" w:sz="7" w:space="0" w:color="EBEBEB"/>
              <w:right w:val="nil"/>
            </w:tcBorders>
            <w:shd w:val="clear" w:color="auto" w:fill="DB3812"/>
          </w:tcPr>
          <w:p w14:paraId="3738E1F3" w14:textId="77777777" w:rsidR="00B70EE8" w:rsidRDefault="00B70EE8" w:rsidP="001F5B57"/>
        </w:tc>
        <w:tc>
          <w:tcPr>
            <w:tcW w:w="412" w:type="dxa"/>
            <w:tcBorders>
              <w:top w:val="nil"/>
              <w:left w:val="nil"/>
              <w:bottom w:val="single" w:sz="7" w:space="0" w:color="EBEBEB"/>
              <w:right w:val="single" w:sz="25" w:space="0" w:color="FFFFFF"/>
            </w:tcBorders>
          </w:tcPr>
          <w:p w14:paraId="1C40F907" w14:textId="77777777" w:rsidR="00B70EE8" w:rsidRDefault="00B70EE8" w:rsidP="001F5B57">
            <w:pPr>
              <w:spacing w:line="180" w:lineRule="exact"/>
              <w:ind w:left="75" w:right="-189"/>
              <w:rPr>
                <w:rFonts w:ascii="Arial" w:eastAsia="Arial" w:hAnsi="Arial" w:cs="Arial"/>
                <w:sz w:val="18"/>
                <w:szCs w:val="18"/>
              </w:rPr>
            </w:pPr>
            <w:proofErr w:type="spellStart"/>
            <w:r>
              <w:rPr>
                <w:rFonts w:ascii="Arial" w:eastAsia="Arial" w:hAnsi="Arial" w:cs="Arial"/>
                <w:color w:val="212121"/>
                <w:sz w:val="18"/>
                <w:szCs w:val="18"/>
              </w:rPr>
              <w:t>Su</w:t>
            </w:r>
            <w:r>
              <w:rPr>
                <w:rFonts w:ascii="Arial" w:eastAsia="Arial" w:hAnsi="Arial" w:cs="Arial"/>
                <w:color w:val="212121"/>
                <w:spacing w:val="-3"/>
                <w:sz w:val="18"/>
                <w:szCs w:val="18"/>
              </w:rPr>
              <w:t>f</w:t>
            </w:r>
            <w:r>
              <w:rPr>
                <w:rFonts w:ascii="Arial" w:eastAsia="Arial" w:hAnsi="Arial" w:cs="Arial"/>
                <w:color w:val="212121"/>
                <w:sz w:val="18"/>
                <w:szCs w:val="18"/>
              </w:rPr>
              <w:t>fi</w:t>
            </w:r>
            <w:proofErr w:type="spellEnd"/>
          </w:p>
        </w:tc>
        <w:tc>
          <w:tcPr>
            <w:tcW w:w="130" w:type="dxa"/>
            <w:tcBorders>
              <w:top w:val="nil"/>
              <w:left w:val="single" w:sz="25" w:space="0" w:color="FFFFFF"/>
              <w:bottom w:val="single" w:sz="7" w:space="0" w:color="EBEBEB"/>
              <w:right w:val="single" w:sz="25" w:space="0" w:color="FFFFFF"/>
            </w:tcBorders>
          </w:tcPr>
          <w:p w14:paraId="039E3B8B" w14:textId="77777777" w:rsidR="00B70EE8" w:rsidRDefault="00B70EE8" w:rsidP="001F5B57">
            <w:pPr>
              <w:spacing w:line="180" w:lineRule="exact"/>
              <w:ind w:left="-11" w:right="-199"/>
              <w:rPr>
                <w:rFonts w:ascii="Arial" w:eastAsia="Arial" w:hAnsi="Arial" w:cs="Arial"/>
                <w:sz w:val="18"/>
                <w:szCs w:val="18"/>
              </w:rPr>
            </w:pPr>
            <w:r>
              <w:rPr>
                <w:rFonts w:ascii="Arial" w:eastAsia="Arial" w:hAnsi="Arial" w:cs="Arial"/>
                <w:color w:val="212121"/>
                <w:sz w:val="18"/>
                <w:szCs w:val="18"/>
              </w:rPr>
              <w:t>ci</w:t>
            </w:r>
          </w:p>
        </w:tc>
        <w:tc>
          <w:tcPr>
            <w:tcW w:w="553" w:type="dxa"/>
            <w:tcBorders>
              <w:top w:val="nil"/>
              <w:left w:val="single" w:sz="25" w:space="0" w:color="FFFFFF"/>
              <w:bottom w:val="single" w:sz="7" w:space="0" w:color="EBEBEB"/>
              <w:right w:val="nil"/>
            </w:tcBorders>
          </w:tcPr>
          <w:p w14:paraId="685EE73C" w14:textId="77777777" w:rsidR="00B70EE8" w:rsidRDefault="00B70EE8" w:rsidP="001F5B57">
            <w:pPr>
              <w:spacing w:line="180" w:lineRule="exact"/>
              <w:ind w:left="-11"/>
              <w:rPr>
                <w:rFonts w:ascii="Arial" w:eastAsia="Arial" w:hAnsi="Arial" w:cs="Arial"/>
                <w:sz w:val="18"/>
                <w:szCs w:val="18"/>
              </w:rPr>
            </w:pPr>
            <w:proofErr w:type="spellStart"/>
            <w:r>
              <w:rPr>
                <w:rFonts w:ascii="Arial" w:eastAsia="Arial" w:hAnsi="Arial" w:cs="Arial"/>
                <w:color w:val="212121"/>
                <w:sz w:val="18"/>
                <w:szCs w:val="18"/>
              </w:rPr>
              <w:t>ent</w:t>
            </w:r>
            <w:proofErr w:type="spellEnd"/>
          </w:p>
        </w:tc>
        <w:tc>
          <w:tcPr>
            <w:tcW w:w="360" w:type="dxa"/>
            <w:tcBorders>
              <w:top w:val="nil"/>
              <w:left w:val="nil"/>
              <w:bottom w:val="single" w:sz="7" w:space="0" w:color="EBEBEB"/>
              <w:right w:val="nil"/>
            </w:tcBorders>
            <w:shd w:val="clear" w:color="auto" w:fill="FF9900"/>
          </w:tcPr>
          <w:p w14:paraId="1BD9DB4A" w14:textId="77777777" w:rsidR="00B70EE8" w:rsidRDefault="00B70EE8" w:rsidP="001F5B57"/>
        </w:tc>
        <w:tc>
          <w:tcPr>
            <w:tcW w:w="5010" w:type="dxa"/>
            <w:tcBorders>
              <w:top w:val="nil"/>
              <w:left w:val="nil"/>
              <w:bottom w:val="single" w:sz="7" w:space="0" w:color="EBEBEB"/>
              <w:right w:val="nil"/>
            </w:tcBorders>
          </w:tcPr>
          <w:p w14:paraId="0FBE6E57" w14:textId="77777777" w:rsidR="00B70EE8" w:rsidRDefault="00B70EE8" w:rsidP="001F5B57">
            <w:pPr>
              <w:spacing w:line="180" w:lineRule="exact"/>
              <w:ind w:left="75"/>
              <w:rPr>
                <w:rFonts w:ascii="Arial" w:eastAsia="Arial" w:hAnsi="Arial" w:cs="Arial"/>
                <w:sz w:val="18"/>
                <w:szCs w:val="18"/>
              </w:rPr>
            </w:pPr>
            <w:r>
              <w:rPr>
                <w:rFonts w:ascii="Arial" w:eastAsia="Arial" w:hAnsi="Arial" w:cs="Arial"/>
                <w:color w:val="212121"/>
                <w:spacing w:val="-20"/>
                <w:sz w:val="18"/>
                <w:szCs w:val="18"/>
              </w:rPr>
              <w:t>T</w:t>
            </w:r>
            <w:r>
              <w:rPr>
                <w:rFonts w:ascii="Arial" w:eastAsia="Arial" w:hAnsi="Arial" w:cs="Arial"/>
                <w:color w:val="212121"/>
                <w:sz w:val="18"/>
                <w:szCs w:val="18"/>
              </w:rPr>
              <w:t>oo Short</w:t>
            </w:r>
          </w:p>
        </w:tc>
      </w:tr>
    </w:tbl>
    <w:p w14:paraId="4EE9737E" w14:textId="77777777" w:rsidR="00B70EE8" w:rsidRDefault="00B70EE8" w:rsidP="00B70EE8">
      <w:pPr>
        <w:spacing w:line="140" w:lineRule="exact"/>
        <w:rPr>
          <w:sz w:val="15"/>
          <w:szCs w:val="15"/>
        </w:rPr>
      </w:pPr>
    </w:p>
    <w:p w14:paraId="6D00932B" w14:textId="77777777" w:rsidR="00B70EE8" w:rsidRDefault="00B70EE8" w:rsidP="00B70EE8">
      <w:pPr>
        <w:spacing w:line="200" w:lineRule="exact"/>
      </w:pPr>
    </w:p>
    <w:p w14:paraId="4A1AD620" w14:textId="77777777" w:rsidR="00B70EE8" w:rsidRDefault="00B70EE8" w:rsidP="00B70EE8">
      <w:pPr>
        <w:spacing w:before="37" w:line="200" w:lineRule="exact"/>
        <w:ind w:left="475"/>
        <w:rPr>
          <w:rFonts w:ascii="Arial" w:eastAsia="Arial" w:hAnsi="Arial" w:cs="Arial"/>
          <w:sz w:val="18"/>
          <w:szCs w:val="18"/>
        </w:rPr>
      </w:pPr>
      <w:r>
        <w:rPr>
          <w:rFonts w:ascii="Arial" w:eastAsia="Arial" w:hAnsi="Arial" w:cs="Arial"/>
          <w:color w:val="444444"/>
          <w:position w:val="-1"/>
          <w:sz w:val="18"/>
          <w:szCs w:val="18"/>
        </w:rPr>
        <w:t>10</w:t>
      </w:r>
    </w:p>
    <w:p w14:paraId="02956D0F" w14:textId="77777777" w:rsidR="00B70EE8" w:rsidRDefault="00B70EE8" w:rsidP="00B70EE8">
      <w:pPr>
        <w:spacing w:before="2" w:line="160" w:lineRule="exact"/>
        <w:rPr>
          <w:sz w:val="16"/>
          <w:szCs w:val="16"/>
        </w:rPr>
      </w:pPr>
    </w:p>
    <w:p w14:paraId="39858D59" w14:textId="77777777" w:rsidR="00B70EE8" w:rsidRDefault="00B70EE8" w:rsidP="00B70EE8">
      <w:pPr>
        <w:spacing w:line="200" w:lineRule="exact"/>
      </w:pPr>
    </w:p>
    <w:p w14:paraId="538C7250" w14:textId="77777777" w:rsidR="00B70EE8" w:rsidRDefault="00B70EE8" w:rsidP="00B70EE8">
      <w:pPr>
        <w:spacing w:line="200" w:lineRule="exact"/>
      </w:pPr>
    </w:p>
    <w:p w14:paraId="4E0A55E2" w14:textId="77777777" w:rsidR="00B70EE8" w:rsidRDefault="00B70EE8" w:rsidP="00B70EE8">
      <w:pPr>
        <w:spacing w:line="200" w:lineRule="exact"/>
      </w:pPr>
    </w:p>
    <w:p w14:paraId="7D8D8B60" w14:textId="77777777" w:rsidR="00B70EE8" w:rsidRDefault="00B70EE8" w:rsidP="00B70EE8">
      <w:pPr>
        <w:spacing w:before="37" w:line="200" w:lineRule="exact"/>
        <w:ind w:left="575"/>
        <w:rPr>
          <w:rFonts w:ascii="Arial" w:eastAsia="Arial" w:hAnsi="Arial" w:cs="Arial"/>
          <w:sz w:val="18"/>
          <w:szCs w:val="18"/>
        </w:rPr>
      </w:pPr>
      <w:r>
        <w:rPr>
          <w:rFonts w:ascii="Arial" w:eastAsia="Arial" w:hAnsi="Arial" w:cs="Arial"/>
          <w:color w:val="444444"/>
          <w:position w:val="-1"/>
          <w:sz w:val="18"/>
          <w:szCs w:val="18"/>
        </w:rPr>
        <w:t>5</w:t>
      </w:r>
    </w:p>
    <w:p w14:paraId="3A28DEA2" w14:textId="77777777" w:rsidR="00B70EE8" w:rsidRDefault="00B70EE8" w:rsidP="00B70EE8">
      <w:pPr>
        <w:spacing w:before="2" w:line="160" w:lineRule="exact"/>
        <w:rPr>
          <w:sz w:val="16"/>
          <w:szCs w:val="16"/>
        </w:rPr>
      </w:pPr>
    </w:p>
    <w:p w14:paraId="4CF1B0F6" w14:textId="77777777" w:rsidR="00B70EE8" w:rsidRDefault="00B70EE8" w:rsidP="00B70EE8">
      <w:pPr>
        <w:spacing w:line="200" w:lineRule="exact"/>
      </w:pPr>
    </w:p>
    <w:p w14:paraId="6F1EAB79" w14:textId="77777777" w:rsidR="00B70EE8" w:rsidRDefault="00B70EE8" w:rsidP="00B70EE8">
      <w:pPr>
        <w:spacing w:line="200" w:lineRule="exact"/>
      </w:pPr>
    </w:p>
    <w:p w14:paraId="06A5468F" w14:textId="77777777" w:rsidR="00B70EE8" w:rsidRDefault="00B70EE8" w:rsidP="00B70EE8">
      <w:pPr>
        <w:spacing w:line="200" w:lineRule="exact"/>
      </w:pPr>
    </w:p>
    <w:p w14:paraId="0D908A55" w14:textId="77777777" w:rsidR="00B70EE8" w:rsidRDefault="00B70EE8" w:rsidP="00B70EE8">
      <w:pPr>
        <w:spacing w:before="37"/>
        <w:ind w:left="575"/>
        <w:rPr>
          <w:rFonts w:ascii="Arial" w:eastAsia="Arial" w:hAnsi="Arial" w:cs="Arial"/>
          <w:sz w:val="18"/>
          <w:szCs w:val="18"/>
        </w:rPr>
      </w:pPr>
      <w:r>
        <w:rPr>
          <w:rFonts w:ascii="Arial" w:eastAsia="Arial" w:hAnsi="Arial" w:cs="Arial"/>
          <w:color w:val="444444"/>
          <w:sz w:val="18"/>
          <w:szCs w:val="18"/>
        </w:rPr>
        <w:t>0</w:t>
      </w:r>
    </w:p>
    <w:p w14:paraId="7D17A30F" w14:textId="77777777" w:rsidR="00B70EE8" w:rsidRDefault="00B70EE8" w:rsidP="00B70EE8">
      <w:pPr>
        <w:spacing w:line="200" w:lineRule="exact"/>
        <w:ind w:left="2944"/>
        <w:rPr>
          <w:rFonts w:ascii="Arial" w:eastAsia="Arial" w:hAnsi="Arial" w:cs="Arial"/>
          <w:sz w:val="18"/>
          <w:szCs w:val="18"/>
        </w:rPr>
        <w:sectPr w:rsidR="00B70EE8">
          <w:headerReference w:type="default" r:id="rId12"/>
          <w:footerReference w:type="default" r:id="rId13"/>
          <w:pgSz w:w="12240" w:h="15840"/>
          <w:pgMar w:top="1200" w:right="740" w:bottom="280" w:left="1600" w:header="968" w:footer="1492" w:gutter="0"/>
          <w:cols w:space="720"/>
        </w:sectPr>
      </w:pPr>
      <w:r>
        <w:rPr>
          <w:rFonts w:ascii="Arial" w:eastAsia="Arial" w:hAnsi="Arial" w:cs="Arial"/>
          <w:color w:val="212121"/>
          <w:sz w:val="18"/>
          <w:szCs w:val="18"/>
        </w:rPr>
        <w:t xml:space="preserve">What do </w:t>
      </w:r>
      <w:proofErr w:type="spellStart"/>
      <w:r>
        <w:rPr>
          <w:rFonts w:ascii="Arial" w:eastAsia="Arial" w:hAnsi="Arial" w:cs="Arial"/>
          <w:color w:val="212121"/>
          <w:sz w:val="18"/>
          <w:szCs w:val="18"/>
        </w:rPr>
        <w:t>your</w:t>
      </w:r>
      <w:proofErr w:type="spellEnd"/>
      <w:r>
        <w:rPr>
          <w:rFonts w:ascii="Arial" w:eastAsia="Arial" w:hAnsi="Arial" w:cs="Arial"/>
          <w:color w:val="212121"/>
          <w:sz w:val="18"/>
          <w:szCs w:val="18"/>
        </w:rPr>
        <w:t xml:space="preserve"> feel about the duration of the course?</w:t>
      </w:r>
    </w:p>
    <w:p w14:paraId="0ED781E5" w14:textId="77777777" w:rsidR="00B70EE8" w:rsidRDefault="00B70EE8" w:rsidP="00B70EE8">
      <w:pPr>
        <w:spacing w:before="7" w:line="180" w:lineRule="exact"/>
        <w:rPr>
          <w:sz w:val="18"/>
          <w:szCs w:val="18"/>
        </w:rPr>
      </w:pPr>
    </w:p>
    <w:p w14:paraId="7C9EE303" w14:textId="77777777" w:rsidR="00B70EE8" w:rsidRDefault="00B70EE8" w:rsidP="00B70EE8">
      <w:pPr>
        <w:spacing w:line="200" w:lineRule="exact"/>
      </w:pPr>
    </w:p>
    <w:p w14:paraId="7677EC76" w14:textId="77777777" w:rsidR="00B70EE8" w:rsidRDefault="00B70EE8" w:rsidP="00B70EE8">
      <w:pPr>
        <w:spacing w:line="200" w:lineRule="exact"/>
      </w:pPr>
    </w:p>
    <w:p w14:paraId="71B76D2A" w14:textId="77777777" w:rsidR="00B70EE8" w:rsidRDefault="00B70EE8" w:rsidP="00B70EE8">
      <w:pPr>
        <w:spacing w:before="37"/>
        <w:ind w:left="475"/>
        <w:rPr>
          <w:rFonts w:ascii="Arial" w:eastAsia="Arial" w:hAnsi="Arial" w:cs="Arial"/>
          <w:sz w:val="18"/>
          <w:szCs w:val="18"/>
        </w:rPr>
      </w:pPr>
      <w:r>
        <w:rPr>
          <w:rFonts w:ascii="Arial" w:eastAsia="Arial" w:hAnsi="Arial" w:cs="Arial"/>
          <w:color w:val="444444"/>
          <w:sz w:val="18"/>
          <w:szCs w:val="18"/>
        </w:rPr>
        <w:t>15</w:t>
      </w:r>
    </w:p>
    <w:p w14:paraId="24E3DFAB" w14:textId="77777777" w:rsidR="00B70EE8" w:rsidRDefault="00B70EE8" w:rsidP="00B70EE8">
      <w:pPr>
        <w:spacing w:line="180" w:lineRule="exact"/>
        <w:ind w:left="1290"/>
        <w:rPr>
          <w:rFonts w:ascii="Arial" w:eastAsia="Arial" w:hAnsi="Arial" w:cs="Arial"/>
          <w:sz w:val="18"/>
          <w:szCs w:val="18"/>
        </w:rPr>
      </w:pPr>
      <w:r>
        <w:rPr>
          <w:rFonts w:ascii="Arial" w:eastAsia="Arial" w:hAnsi="Arial" w:cs="Arial"/>
          <w:color w:val="212121"/>
          <w:sz w:val="18"/>
          <w:szCs w:val="18"/>
        </w:rPr>
        <w:t xml:space="preserve">Disagree             </w:t>
      </w:r>
      <w:r>
        <w:rPr>
          <w:rFonts w:ascii="Arial" w:eastAsia="Arial" w:hAnsi="Arial" w:cs="Arial"/>
          <w:color w:val="212121"/>
          <w:spacing w:val="22"/>
          <w:sz w:val="18"/>
          <w:szCs w:val="18"/>
        </w:rPr>
        <w:t xml:space="preserve"> </w:t>
      </w:r>
      <w:r>
        <w:rPr>
          <w:rFonts w:ascii="Arial" w:eastAsia="Arial" w:hAnsi="Arial" w:cs="Arial"/>
          <w:color w:val="212121"/>
          <w:sz w:val="18"/>
          <w:szCs w:val="18"/>
        </w:rPr>
        <w:t xml:space="preserve">Neutral             </w:t>
      </w:r>
      <w:r>
        <w:rPr>
          <w:rFonts w:ascii="Arial" w:eastAsia="Arial" w:hAnsi="Arial" w:cs="Arial"/>
          <w:color w:val="212121"/>
          <w:spacing w:val="27"/>
          <w:sz w:val="18"/>
          <w:szCs w:val="18"/>
        </w:rPr>
        <w:t xml:space="preserve"> </w:t>
      </w:r>
      <w:r>
        <w:rPr>
          <w:rFonts w:ascii="Arial" w:eastAsia="Arial" w:hAnsi="Arial" w:cs="Arial"/>
          <w:color w:val="212121"/>
          <w:sz w:val="18"/>
          <w:szCs w:val="18"/>
        </w:rPr>
        <w:t>Agree</w:t>
      </w:r>
    </w:p>
    <w:p w14:paraId="55085CE4" w14:textId="77777777" w:rsidR="00B70EE8" w:rsidRDefault="00B70EE8" w:rsidP="00B70EE8">
      <w:pPr>
        <w:spacing w:before="7" w:line="100" w:lineRule="exact"/>
        <w:rPr>
          <w:sz w:val="10"/>
          <w:szCs w:val="10"/>
        </w:rPr>
      </w:pPr>
    </w:p>
    <w:p w14:paraId="3CE07264" w14:textId="77777777" w:rsidR="00B70EE8" w:rsidRDefault="00B70EE8" w:rsidP="00B70EE8">
      <w:pPr>
        <w:spacing w:line="200" w:lineRule="exact"/>
      </w:pPr>
    </w:p>
    <w:p w14:paraId="09913ED2" w14:textId="77777777" w:rsidR="00B70EE8" w:rsidRDefault="00B70EE8" w:rsidP="00B70EE8">
      <w:pPr>
        <w:spacing w:line="200" w:lineRule="exact"/>
      </w:pPr>
    </w:p>
    <w:p w14:paraId="2423C59F" w14:textId="77777777" w:rsidR="00B70EE8" w:rsidRDefault="00B70EE8" w:rsidP="00B70EE8">
      <w:pPr>
        <w:spacing w:before="37" w:line="200" w:lineRule="exact"/>
        <w:ind w:left="475"/>
        <w:rPr>
          <w:rFonts w:ascii="Arial" w:eastAsia="Arial" w:hAnsi="Arial" w:cs="Arial"/>
          <w:sz w:val="18"/>
          <w:szCs w:val="18"/>
        </w:rPr>
      </w:pPr>
      <w:r>
        <w:rPr>
          <w:rFonts w:ascii="Arial" w:eastAsia="Arial" w:hAnsi="Arial" w:cs="Arial"/>
          <w:color w:val="444444"/>
          <w:position w:val="-1"/>
          <w:sz w:val="18"/>
          <w:szCs w:val="18"/>
        </w:rPr>
        <w:t>10</w:t>
      </w:r>
    </w:p>
    <w:p w14:paraId="0B613B9B" w14:textId="77777777" w:rsidR="00B70EE8" w:rsidRDefault="00B70EE8" w:rsidP="00B70EE8">
      <w:pPr>
        <w:spacing w:line="200" w:lineRule="exact"/>
      </w:pPr>
    </w:p>
    <w:p w14:paraId="2C3870CB" w14:textId="77777777" w:rsidR="00B70EE8" w:rsidRDefault="00B70EE8" w:rsidP="00B70EE8">
      <w:pPr>
        <w:spacing w:line="200" w:lineRule="exact"/>
      </w:pPr>
    </w:p>
    <w:p w14:paraId="0C4BDA2A" w14:textId="77777777" w:rsidR="00B70EE8" w:rsidRDefault="00B70EE8" w:rsidP="00B70EE8">
      <w:pPr>
        <w:spacing w:before="15" w:line="280" w:lineRule="exact"/>
        <w:rPr>
          <w:sz w:val="28"/>
          <w:szCs w:val="28"/>
        </w:rPr>
      </w:pPr>
    </w:p>
    <w:p w14:paraId="54FD3C7F" w14:textId="77777777" w:rsidR="00B70EE8" w:rsidRDefault="00B70EE8" w:rsidP="00B70EE8">
      <w:pPr>
        <w:spacing w:before="37" w:line="200" w:lineRule="exact"/>
        <w:ind w:left="575"/>
        <w:rPr>
          <w:rFonts w:ascii="Arial" w:eastAsia="Arial" w:hAnsi="Arial" w:cs="Arial"/>
          <w:sz w:val="18"/>
          <w:szCs w:val="18"/>
        </w:rPr>
      </w:pPr>
      <w:r>
        <w:rPr>
          <w:rFonts w:ascii="Arial" w:eastAsia="Arial" w:hAnsi="Arial" w:cs="Arial"/>
          <w:color w:val="444444"/>
          <w:position w:val="-1"/>
          <w:sz w:val="18"/>
          <w:szCs w:val="18"/>
        </w:rPr>
        <w:t>5</w:t>
      </w:r>
    </w:p>
    <w:p w14:paraId="1206B9AB" w14:textId="77777777" w:rsidR="00B70EE8" w:rsidRDefault="00B70EE8" w:rsidP="00B70EE8">
      <w:pPr>
        <w:spacing w:line="200" w:lineRule="exact"/>
      </w:pPr>
    </w:p>
    <w:p w14:paraId="270D8D52" w14:textId="77777777" w:rsidR="00B70EE8" w:rsidRDefault="00B70EE8" w:rsidP="00B70EE8">
      <w:pPr>
        <w:spacing w:line="200" w:lineRule="exact"/>
      </w:pPr>
    </w:p>
    <w:p w14:paraId="4DF33F1B" w14:textId="77777777" w:rsidR="00B70EE8" w:rsidRDefault="00B70EE8" w:rsidP="00B70EE8">
      <w:pPr>
        <w:spacing w:before="15" w:line="280" w:lineRule="exact"/>
        <w:rPr>
          <w:sz w:val="28"/>
          <w:szCs w:val="28"/>
        </w:rPr>
        <w:sectPr w:rsidR="00B70EE8">
          <w:headerReference w:type="default" r:id="rId14"/>
          <w:footerReference w:type="default" r:id="rId15"/>
          <w:pgSz w:w="12240" w:h="15840"/>
          <w:pgMar w:top="1200" w:right="740" w:bottom="280" w:left="1600" w:header="968" w:footer="1492" w:gutter="0"/>
          <w:cols w:space="720"/>
        </w:sectPr>
      </w:pPr>
    </w:p>
    <w:p w14:paraId="07C8D11E" w14:textId="77777777" w:rsidR="00B70EE8" w:rsidRDefault="00B70EE8" w:rsidP="00B70EE8">
      <w:pPr>
        <w:spacing w:before="37"/>
        <w:ind w:left="575"/>
        <w:rPr>
          <w:rFonts w:ascii="Arial" w:eastAsia="Arial" w:hAnsi="Arial" w:cs="Arial"/>
          <w:sz w:val="18"/>
          <w:szCs w:val="18"/>
        </w:rPr>
      </w:pPr>
      <w:r>
        <w:rPr>
          <w:rFonts w:ascii="Arial" w:eastAsia="Arial" w:hAnsi="Arial" w:cs="Arial"/>
          <w:color w:val="444444"/>
          <w:sz w:val="18"/>
          <w:szCs w:val="18"/>
        </w:rPr>
        <w:t>0</w:t>
      </w:r>
    </w:p>
    <w:p w14:paraId="3E0B2B5D" w14:textId="77777777" w:rsidR="00B70EE8" w:rsidRDefault="00B70EE8" w:rsidP="00B70EE8">
      <w:pPr>
        <w:spacing w:line="200" w:lineRule="exact"/>
        <w:ind w:left="1163" w:right="-34"/>
        <w:jc w:val="center"/>
        <w:rPr>
          <w:rFonts w:ascii="Arial" w:eastAsia="Arial" w:hAnsi="Arial" w:cs="Arial"/>
          <w:sz w:val="18"/>
          <w:szCs w:val="18"/>
        </w:rPr>
      </w:pPr>
      <w:r>
        <w:rPr>
          <w:rFonts w:ascii="Arial" w:eastAsia="Arial" w:hAnsi="Arial" w:cs="Arial"/>
          <w:color w:val="212121"/>
          <w:sz w:val="18"/>
          <w:szCs w:val="18"/>
        </w:rPr>
        <w:t>Instructor was an e</w:t>
      </w:r>
      <w:r>
        <w:rPr>
          <w:rFonts w:ascii="Arial" w:eastAsia="Arial" w:hAnsi="Arial" w:cs="Arial"/>
          <w:color w:val="212121"/>
          <w:spacing w:val="-3"/>
          <w:sz w:val="18"/>
          <w:szCs w:val="18"/>
        </w:rPr>
        <w:t>f</w:t>
      </w:r>
      <w:r>
        <w:rPr>
          <w:rFonts w:ascii="Arial" w:eastAsia="Arial" w:hAnsi="Arial" w:cs="Arial"/>
          <w:color w:val="212121"/>
          <w:sz w:val="18"/>
          <w:szCs w:val="18"/>
        </w:rPr>
        <w:t>fective</w:t>
      </w:r>
    </w:p>
    <w:p w14:paraId="4D8B62DB" w14:textId="77777777" w:rsidR="00B70EE8" w:rsidRDefault="00B70EE8" w:rsidP="00B70EE8">
      <w:pPr>
        <w:spacing w:before="33" w:line="200" w:lineRule="exact"/>
        <w:ind w:left="1351" w:right="155"/>
        <w:jc w:val="center"/>
        <w:rPr>
          <w:rFonts w:ascii="Arial" w:eastAsia="Arial" w:hAnsi="Arial" w:cs="Arial"/>
          <w:sz w:val="18"/>
          <w:szCs w:val="18"/>
        </w:rPr>
      </w:pPr>
      <w:r>
        <w:rPr>
          <w:rFonts w:ascii="Arial" w:eastAsia="Arial" w:hAnsi="Arial" w:cs="Arial"/>
          <w:color w:val="212121"/>
          <w:position w:val="-1"/>
          <w:sz w:val="18"/>
          <w:szCs w:val="18"/>
        </w:rPr>
        <w:t>lecturer/demonstrator</w:t>
      </w:r>
    </w:p>
    <w:p w14:paraId="775C3DC0" w14:textId="77777777" w:rsidR="00B70EE8" w:rsidRDefault="00B70EE8" w:rsidP="00B70EE8">
      <w:pPr>
        <w:spacing w:before="7" w:line="200" w:lineRule="exact"/>
      </w:pPr>
      <w:r>
        <w:br w:type="column"/>
      </w:r>
    </w:p>
    <w:p w14:paraId="28B9F8EB" w14:textId="77777777" w:rsidR="00B70EE8" w:rsidRDefault="00B70EE8" w:rsidP="00B70EE8">
      <w:pPr>
        <w:spacing w:line="240" w:lineRule="atLeast"/>
        <w:ind w:left="347" w:right="-31" w:hanging="347"/>
        <w:rPr>
          <w:rFonts w:ascii="Arial" w:eastAsia="Arial" w:hAnsi="Arial" w:cs="Arial"/>
          <w:sz w:val="18"/>
          <w:szCs w:val="18"/>
        </w:rPr>
      </w:pPr>
      <w:r>
        <w:rPr>
          <w:rFonts w:ascii="Arial" w:eastAsia="Arial" w:hAnsi="Arial" w:cs="Arial"/>
          <w:color w:val="212121"/>
          <w:sz w:val="18"/>
          <w:szCs w:val="18"/>
        </w:rPr>
        <w:t>Presentations/</w:t>
      </w:r>
      <w:r>
        <w:rPr>
          <w:rFonts w:ascii="Arial" w:eastAsia="Arial" w:hAnsi="Arial" w:cs="Arial"/>
          <w:color w:val="212121"/>
          <w:spacing w:val="-7"/>
          <w:sz w:val="18"/>
          <w:szCs w:val="18"/>
        </w:rPr>
        <w:t>T</w:t>
      </w:r>
      <w:r>
        <w:rPr>
          <w:rFonts w:ascii="Arial" w:eastAsia="Arial" w:hAnsi="Arial" w:cs="Arial"/>
          <w:color w:val="212121"/>
          <w:sz w:val="18"/>
          <w:szCs w:val="18"/>
        </w:rPr>
        <w:t>utorials were clear and organized</w:t>
      </w:r>
    </w:p>
    <w:p w14:paraId="018F271E" w14:textId="77777777" w:rsidR="00B70EE8" w:rsidRDefault="00B70EE8" w:rsidP="00B70EE8">
      <w:pPr>
        <w:spacing w:before="7" w:line="200" w:lineRule="exact"/>
      </w:pPr>
      <w:r>
        <w:br w:type="column"/>
      </w:r>
    </w:p>
    <w:p w14:paraId="6BDC51E8" w14:textId="77777777" w:rsidR="00B70EE8" w:rsidRDefault="00B70EE8" w:rsidP="00B70EE8">
      <w:pPr>
        <w:spacing w:line="240" w:lineRule="atLeast"/>
        <w:ind w:left="850" w:right="1003" w:hanging="850"/>
        <w:rPr>
          <w:rFonts w:ascii="Arial" w:eastAsia="Arial" w:hAnsi="Arial" w:cs="Arial"/>
          <w:sz w:val="18"/>
          <w:szCs w:val="18"/>
        </w:rPr>
        <w:sectPr w:rsidR="00B70EE8">
          <w:type w:val="continuous"/>
          <w:pgSz w:w="12240" w:h="15840"/>
          <w:pgMar w:top="1480" w:right="740" w:bottom="280" w:left="1600" w:header="720" w:footer="720" w:gutter="0"/>
          <w:cols w:num="3" w:space="720" w:equalWidth="0">
            <w:col w:w="3284" w:space="573"/>
            <w:col w:w="2275" w:space="502"/>
            <w:col w:w="3266"/>
          </w:cols>
        </w:sectPr>
      </w:pPr>
      <w:r>
        <w:rPr>
          <w:rFonts w:ascii="Arial" w:eastAsia="Arial" w:hAnsi="Arial" w:cs="Arial"/>
          <w:color w:val="212121"/>
          <w:sz w:val="18"/>
          <w:szCs w:val="18"/>
        </w:rPr>
        <w:t>Instructor was available and helpful</w:t>
      </w:r>
    </w:p>
    <w:p w14:paraId="7E3F3155" w14:textId="62C4CACE" w:rsidR="00B70EE8" w:rsidRDefault="00B70EE8" w:rsidP="00B70EE8">
      <w:pPr>
        <w:spacing w:line="200" w:lineRule="exact"/>
      </w:pPr>
      <w:r>
        <w:rPr>
          <w:noProof/>
        </w:rPr>
        <mc:AlternateContent>
          <mc:Choice Requires="wpg">
            <w:drawing>
              <wp:anchor distT="0" distB="0" distL="114300" distR="114300" simplePos="0" relativeHeight="251666432" behindDoc="1" locked="0" layoutInCell="1" allowOverlap="1" wp14:anchorId="3AF0ACA5" wp14:editId="2CAF7914">
                <wp:simplePos x="0" y="0"/>
                <wp:positionH relativeFrom="page">
                  <wp:posOffset>844550</wp:posOffset>
                </wp:positionH>
                <wp:positionV relativeFrom="page">
                  <wp:posOffset>3835400</wp:posOffset>
                </wp:positionV>
                <wp:extent cx="6096000" cy="3352800"/>
                <wp:effectExtent l="6350" t="6350" r="3175" b="3175"/>
                <wp:wrapNone/>
                <wp:docPr id="173"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352800"/>
                          <a:chOff x="1330" y="6040"/>
                          <a:chExt cx="9600" cy="5280"/>
                        </a:xfrm>
                      </wpg:grpSpPr>
                      <wps:wsp>
                        <wps:cNvPr id="174" name="Freeform 174"/>
                        <wps:cNvSpPr>
                          <a:spLocks/>
                        </wps:cNvSpPr>
                        <wps:spPr bwMode="auto">
                          <a:xfrm>
                            <a:off x="1338" y="6048"/>
                            <a:ext cx="9585" cy="5265"/>
                          </a:xfrm>
                          <a:custGeom>
                            <a:avLst/>
                            <a:gdLst>
                              <a:gd name="T0" fmla="+- 0 1338 1338"/>
                              <a:gd name="T1" fmla="*/ T0 w 9585"/>
                              <a:gd name="T2" fmla="+- 0 6160 6048"/>
                              <a:gd name="T3" fmla="*/ 6160 h 5265"/>
                              <a:gd name="T4" fmla="+- 0 1338 1338"/>
                              <a:gd name="T5" fmla="*/ T4 w 9585"/>
                              <a:gd name="T6" fmla="+- 0 6145 6048"/>
                              <a:gd name="T7" fmla="*/ 6145 h 5265"/>
                              <a:gd name="T8" fmla="+- 0 1341 1338"/>
                              <a:gd name="T9" fmla="*/ T8 w 9585"/>
                              <a:gd name="T10" fmla="+- 0 6131 6048"/>
                              <a:gd name="T11" fmla="*/ 6131 h 5265"/>
                              <a:gd name="T12" fmla="+- 0 1346 1338"/>
                              <a:gd name="T13" fmla="*/ T12 w 9585"/>
                              <a:gd name="T14" fmla="+- 0 6117 6048"/>
                              <a:gd name="T15" fmla="*/ 6117 h 5265"/>
                              <a:gd name="T16" fmla="+- 0 1352 1338"/>
                              <a:gd name="T17" fmla="*/ T16 w 9585"/>
                              <a:gd name="T18" fmla="+- 0 6104 6048"/>
                              <a:gd name="T19" fmla="*/ 6104 h 5265"/>
                              <a:gd name="T20" fmla="+- 0 1361 1338"/>
                              <a:gd name="T21" fmla="*/ T20 w 9585"/>
                              <a:gd name="T22" fmla="+- 0 6091 6048"/>
                              <a:gd name="T23" fmla="*/ 6091 h 5265"/>
                              <a:gd name="T24" fmla="+- 0 1370 1338"/>
                              <a:gd name="T25" fmla="*/ T24 w 9585"/>
                              <a:gd name="T26" fmla="+- 0 6080 6048"/>
                              <a:gd name="T27" fmla="*/ 6080 h 5265"/>
                              <a:gd name="T28" fmla="+- 0 1381 1338"/>
                              <a:gd name="T29" fmla="*/ T28 w 9585"/>
                              <a:gd name="T30" fmla="+- 0 6071 6048"/>
                              <a:gd name="T31" fmla="*/ 6071 h 5265"/>
                              <a:gd name="T32" fmla="+- 0 1394 1338"/>
                              <a:gd name="T33" fmla="*/ T32 w 9585"/>
                              <a:gd name="T34" fmla="+- 0 6062 6048"/>
                              <a:gd name="T35" fmla="*/ 6062 h 5265"/>
                              <a:gd name="T36" fmla="+- 0 1407 1338"/>
                              <a:gd name="T37" fmla="*/ T36 w 9585"/>
                              <a:gd name="T38" fmla="+- 0 6056 6048"/>
                              <a:gd name="T39" fmla="*/ 6056 h 5265"/>
                              <a:gd name="T40" fmla="+- 0 1421 1338"/>
                              <a:gd name="T41" fmla="*/ T40 w 9585"/>
                              <a:gd name="T42" fmla="+- 0 6051 6048"/>
                              <a:gd name="T43" fmla="*/ 6051 h 5265"/>
                              <a:gd name="T44" fmla="+- 0 1435 1338"/>
                              <a:gd name="T45" fmla="*/ T44 w 9585"/>
                              <a:gd name="T46" fmla="+- 0 6048 6048"/>
                              <a:gd name="T47" fmla="*/ 6048 h 5265"/>
                              <a:gd name="T48" fmla="+- 0 1450 1338"/>
                              <a:gd name="T49" fmla="*/ T48 w 9585"/>
                              <a:gd name="T50" fmla="+- 0 6048 6048"/>
                              <a:gd name="T51" fmla="*/ 6048 h 5265"/>
                              <a:gd name="T52" fmla="+- 0 10817 1338"/>
                              <a:gd name="T53" fmla="*/ T52 w 9585"/>
                              <a:gd name="T54" fmla="+- 0 6048 6048"/>
                              <a:gd name="T55" fmla="*/ 6048 h 5265"/>
                              <a:gd name="T56" fmla="+- 0 10832 1338"/>
                              <a:gd name="T57" fmla="*/ T56 w 9585"/>
                              <a:gd name="T58" fmla="+- 0 6050 6048"/>
                              <a:gd name="T59" fmla="*/ 6050 h 5265"/>
                              <a:gd name="T60" fmla="+- 0 10846 1338"/>
                              <a:gd name="T61" fmla="*/ T60 w 9585"/>
                              <a:gd name="T62" fmla="+- 0 6053 6048"/>
                              <a:gd name="T63" fmla="*/ 6053 h 5265"/>
                              <a:gd name="T64" fmla="+- 0 10860 1338"/>
                              <a:gd name="T65" fmla="*/ T64 w 9585"/>
                              <a:gd name="T66" fmla="+- 0 6059 6048"/>
                              <a:gd name="T67" fmla="*/ 6059 h 5265"/>
                              <a:gd name="T68" fmla="+- 0 10872 1338"/>
                              <a:gd name="T69" fmla="*/ T68 w 9585"/>
                              <a:gd name="T70" fmla="+- 0 6066 6048"/>
                              <a:gd name="T71" fmla="*/ 6066 h 5265"/>
                              <a:gd name="T72" fmla="+- 0 10884 1338"/>
                              <a:gd name="T73" fmla="*/ T72 w 9585"/>
                              <a:gd name="T74" fmla="+- 0 6075 6048"/>
                              <a:gd name="T75" fmla="*/ 6075 h 5265"/>
                              <a:gd name="T76" fmla="+- 0 10895 1338"/>
                              <a:gd name="T77" fmla="*/ T76 w 9585"/>
                              <a:gd name="T78" fmla="+- 0 6086 6048"/>
                              <a:gd name="T79" fmla="*/ 6086 h 5265"/>
                              <a:gd name="T80" fmla="+- 0 10904 1338"/>
                              <a:gd name="T81" fmla="*/ T80 w 9585"/>
                              <a:gd name="T82" fmla="+- 0 6097 6048"/>
                              <a:gd name="T83" fmla="*/ 6097 h 5265"/>
                              <a:gd name="T84" fmla="+- 0 10911 1338"/>
                              <a:gd name="T85" fmla="*/ T84 w 9585"/>
                              <a:gd name="T86" fmla="+- 0 6110 6048"/>
                              <a:gd name="T87" fmla="*/ 6110 h 5265"/>
                              <a:gd name="T88" fmla="+- 0 10917 1338"/>
                              <a:gd name="T89" fmla="*/ T88 w 9585"/>
                              <a:gd name="T90" fmla="+- 0 6124 6048"/>
                              <a:gd name="T91" fmla="*/ 6124 h 5265"/>
                              <a:gd name="T92" fmla="+- 0 10920 1338"/>
                              <a:gd name="T93" fmla="*/ T92 w 9585"/>
                              <a:gd name="T94" fmla="+- 0 6138 6048"/>
                              <a:gd name="T95" fmla="*/ 6138 h 5265"/>
                              <a:gd name="T96" fmla="+- 0 10923 1338"/>
                              <a:gd name="T97" fmla="*/ T96 w 9585"/>
                              <a:gd name="T98" fmla="+- 0 6153 6048"/>
                              <a:gd name="T99" fmla="*/ 6153 h 5265"/>
                              <a:gd name="T100" fmla="+- 0 10923 1338"/>
                              <a:gd name="T101" fmla="*/ T100 w 9585"/>
                              <a:gd name="T102" fmla="+- 0 11200 6048"/>
                              <a:gd name="T103" fmla="*/ 11200 h 5265"/>
                              <a:gd name="T104" fmla="+- 0 10922 1338"/>
                              <a:gd name="T105" fmla="*/ T104 w 9585"/>
                              <a:gd name="T106" fmla="+- 0 11215 6048"/>
                              <a:gd name="T107" fmla="*/ 11215 h 5265"/>
                              <a:gd name="T108" fmla="+- 0 10919 1338"/>
                              <a:gd name="T109" fmla="*/ T108 w 9585"/>
                              <a:gd name="T110" fmla="+- 0 11229 6048"/>
                              <a:gd name="T111" fmla="*/ 11229 h 5265"/>
                              <a:gd name="T112" fmla="+- 0 10914 1338"/>
                              <a:gd name="T113" fmla="*/ T112 w 9585"/>
                              <a:gd name="T114" fmla="+- 0 11243 6048"/>
                              <a:gd name="T115" fmla="*/ 11243 h 5265"/>
                              <a:gd name="T116" fmla="+- 0 10908 1338"/>
                              <a:gd name="T117" fmla="*/ T116 w 9585"/>
                              <a:gd name="T118" fmla="+- 0 11256 6048"/>
                              <a:gd name="T119" fmla="*/ 11256 h 5265"/>
                              <a:gd name="T120" fmla="+- 0 10899 1338"/>
                              <a:gd name="T121" fmla="*/ T120 w 9585"/>
                              <a:gd name="T122" fmla="+- 0 11269 6048"/>
                              <a:gd name="T123" fmla="*/ 11269 h 5265"/>
                              <a:gd name="T124" fmla="+- 0 10810 1338"/>
                              <a:gd name="T125" fmla="*/ T124 w 9585"/>
                              <a:gd name="T126" fmla="+- 0 11313 6048"/>
                              <a:gd name="T127" fmla="*/ 11313 h 5265"/>
                              <a:gd name="T128" fmla="+- 0 1407 1338"/>
                              <a:gd name="T129" fmla="*/ T128 w 9585"/>
                              <a:gd name="T130" fmla="+- 0 11304 6048"/>
                              <a:gd name="T131" fmla="*/ 11304 h 5265"/>
                              <a:gd name="T132" fmla="+- 0 1394 1338"/>
                              <a:gd name="T133" fmla="*/ T132 w 9585"/>
                              <a:gd name="T134" fmla="+- 0 11298 6048"/>
                              <a:gd name="T135" fmla="*/ 11298 h 5265"/>
                              <a:gd name="T136" fmla="+- 0 1381 1338"/>
                              <a:gd name="T137" fmla="*/ T136 w 9585"/>
                              <a:gd name="T138" fmla="+- 0 11289 6048"/>
                              <a:gd name="T139" fmla="*/ 11289 h 5265"/>
                              <a:gd name="T140" fmla="+- 0 1370 1338"/>
                              <a:gd name="T141" fmla="*/ T140 w 9585"/>
                              <a:gd name="T142" fmla="+- 0 11280 6048"/>
                              <a:gd name="T143" fmla="*/ 11280 h 5265"/>
                              <a:gd name="T144" fmla="+- 0 1361 1338"/>
                              <a:gd name="T145" fmla="*/ T144 w 9585"/>
                              <a:gd name="T146" fmla="+- 0 11269 6048"/>
                              <a:gd name="T147" fmla="*/ 11269 h 5265"/>
                              <a:gd name="T148" fmla="+- 0 1352 1338"/>
                              <a:gd name="T149" fmla="*/ T148 w 9585"/>
                              <a:gd name="T150" fmla="+- 0 11256 6048"/>
                              <a:gd name="T151" fmla="*/ 11256 h 5265"/>
                              <a:gd name="T152" fmla="+- 0 1346 1338"/>
                              <a:gd name="T153" fmla="*/ T152 w 9585"/>
                              <a:gd name="T154" fmla="+- 0 11243 6048"/>
                              <a:gd name="T155" fmla="*/ 11243 h 5265"/>
                              <a:gd name="T156" fmla="+- 0 1341 1338"/>
                              <a:gd name="T157" fmla="*/ T156 w 9585"/>
                              <a:gd name="T158" fmla="+- 0 11229 6048"/>
                              <a:gd name="T159" fmla="*/ 11229 h 5265"/>
                              <a:gd name="T160" fmla="+- 0 1338 1338"/>
                              <a:gd name="T161" fmla="*/ T160 w 9585"/>
                              <a:gd name="T162" fmla="+- 0 11215 6048"/>
                              <a:gd name="T163" fmla="*/ 11215 h 5265"/>
                              <a:gd name="T164" fmla="+- 0 1338 1338"/>
                              <a:gd name="T165" fmla="*/ T164 w 9585"/>
                              <a:gd name="T166" fmla="+- 0 11200 6048"/>
                              <a:gd name="T167" fmla="*/ 11200 h 5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585" h="5265">
                                <a:moveTo>
                                  <a:pt x="0" y="5152"/>
                                </a:moveTo>
                                <a:lnTo>
                                  <a:pt x="0" y="112"/>
                                </a:ln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112" y="0"/>
                                </a:lnTo>
                                <a:lnTo>
                                  <a:pt x="9472" y="0"/>
                                </a:lnTo>
                                <a:lnTo>
                                  <a:pt x="9479" y="0"/>
                                </a:lnTo>
                                <a:lnTo>
                                  <a:pt x="9487" y="0"/>
                                </a:lnTo>
                                <a:lnTo>
                                  <a:pt x="9494" y="2"/>
                                </a:lnTo>
                                <a:lnTo>
                                  <a:pt x="9501" y="3"/>
                                </a:lnTo>
                                <a:lnTo>
                                  <a:pt x="9508" y="5"/>
                                </a:lnTo>
                                <a:lnTo>
                                  <a:pt x="9515" y="8"/>
                                </a:lnTo>
                                <a:lnTo>
                                  <a:pt x="9522" y="11"/>
                                </a:lnTo>
                                <a:lnTo>
                                  <a:pt x="9528" y="14"/>
                                </a:lnTo>
                                <a:lnTo>
                                  <a:pt x="9534" y="18"/>
                                </a:lnTo>
                                <a:lnTo>
                                  <a:pt x="9541" y="23"/>
                                </a:lnTo>
                                <a:lnTo>
                                  <a:pt x="9546" y="27"/>
                                </a:lnTo>
                                <a:lnTo>
                                  <a:pt x="9552" y="32"/>
                                </a:lnTo>
                                <a:lnTo>
                                  <a:pt x="9557" y="38"/>
                                </a:lnTo>
                                <a:lnTo>
                                  <a:pt x="9561" y="43"/>
                                </a:lnTo>
                                <a:lnTo>
                                  <a:pt x="9566" y="49"/>
                                </a:lnTo>
                                <a:lnTo>
                                  <a:pt x="9570" y="56"/>
                                </a:lnTo>
                                <a:lnTo>
                                  <a:pt x="9573" y="62"/>
                                </a:lnTo>
                                <a:lnTo>
                                  <a:pt x="9576" y="69"/>
                                </a:lnTo>
                                <a:lnTo>
                                  <a:pt x="9579" y="76"/>
                                </a:lnTo>
                                <a:lnTo>
                                  <a:pt x="9581" y="83"/>
                                </a:lnTo>
                                <a:lnTo>
                                  <a:pt x="9582" y="90"/>
                                </a:lnTo>
                                <a:lnTo>
                                  <a:pt x="9584" y="97"/>
                                </a:lnTo>
                                <a:lnTo>
                                  <a:pt x="9585" y="105"/>
                                </a:lnTo>
                                <a:lnTo>
                                  <a:pt x="9585" y="112"/>
                                </a:lnTo>
                                <a:lnTo>
                                  <a:pt x="9585" y="5152"/>
                                </a:lnTo>
                                <a:lnTo>
                                  <a:pt x="9585" y="5159"/>
                                </a:lnTo>
                                <a:lnTo>
                                  <a:pt x="9584" y="5167"/>
                                </a:lnTo>
                                <a:lnTo>
                                  <a:pt x="9582" y="5174"/>
                                </a:lnTo>
                                <a:lnTo>
                                  <a:pt x="9581" y="5181"/>
                                </a:lnTo>
                                <a:lnTo>
                                  <a:pt x="9579" y="5188"/>
                                </a:lnTo>
                                <a:lnTo>
                                  <a:pt x="9576" y="5195"/>
                                </a:lnTo>
                                <a:lnTo>
                                  <a:pt x="9573" y="5202"/>
                                </a:lnTo>
                                <a:lnTo>
                                  <a:pt x="9570" y="5208"/>
                                </a:lnTo>
                                <a:lnTo>
                                  <a:pt x="9566" y="5214"/>
                                </a:lnTo>
                                <a:lnTo>
                                  <a:pt x="9561" y="5221"/>
                                </a:lnTo>
                                <a:lnTo>
                                  <a:pt x="9508" y="5259"/>
                                </a:lnTo>
                                <a:lnTo>
                                  <a:pt x="9472" y="5265"/>
                                </a:lnTo>
                                <a:lnTo>
                                  <a:pt x="112" y="5265"/>
                                </a:lnTo>
                                <a:lnTo>
                                  <a:pt x="69" y="5256"/>
                                </a:lnTo>
                                <a:lnTo>
                                  <a:pt x="62" y="5253"/>
                                </a:lnTo>
                                <a:lnTo>
                                  <a:pt x="56" y="5250"/>
                                </a:lnTo>
                                <a:lnTo>
                                  <a:pt x="49" y="5246"/>
                                </a:lnTo>
                                <a:lnTo>
                                  <a:pt x="43" y="5241"/>
                                </a:lnTo>
                                <a:lnTo>
                                  <a:pt x="38" y="5237"/>
                                </a:lnTo>
                                <a:lnTo>
                                  <a:pt x="32" y="5232"/>
                                </a:lnTo>
                                <a:lnTo>
                                  <a:pt x="27" y="5226"/>
                                </a:lnTo>
                                <a:lnTo>
                                  <a:pt x="23" y="5221"/>
                                </a:lnTo>
                                <a:lnTo>
                                  <a:pt x="18" y="5214"/>
                                </a:lnTo>
                                <a:lnTo>
                                  <a:pt x="14" y="5208"/>
                                </a:lnTo>
                                <a:lnTo>
                                  <a:pt x="11" y="5202"/>
                                </a:lnTo>
                                <a:lnTo>
                                  <a:pt x="8" y="5195"/>
                                </a:lnTo>
                                <a:lnTo>
                                  <a:pt x="5" y="5188"/>
                                </a:lnTo>
                                <a:lnTo>
                                  <a:pt x="3" y="5181"/>
                                </a:lnTo>
                                <a:lnTo>
                                  <a:pt x="2" y="5174"/>
                                </a:lnTo>
                                <a:lnTo>
                                  <a:pt x="0" y="5167"/>
                                </a:lnTo>
                                <a:lnTo>
                                  <a:pt x="0" y="5159"/>
                                </a:lnTo>
                                <a:lnTo>
                                  <a:pt x="0" y="515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175"/>
                        <wps:cNvSpPr>
                          <a:spLocks/>
                        </wps:cNvSpPr>
                        <wps:spPr bwMode="auto">
                          <a:xfrm>
                            <a:off x="1705" y="7195"/>
                            <a:ext cx="9030" cy="3750"/>
                          </a:xfrm>
                          <a:custGeom>
                            <a:avLst/>
                            <a:gdLst>
                              <a:gd name="T0" fmla="+- 0 10735 1705"/>
                              <a:gd name="T1" fmla="*/ T0 w 9030"/>
                              <a:gd name="T2" fmla="+- 0 7195 7195"/>
                              <a:gd name="T3" fmla="*/ 7195 h 3750"/>
                              <a:gd name="T4" fmla="+- 0 1705 1705"/>
                              <a:gd name="T5" fmla="*/ T4 w 9030"/>
                              <a:gd name="T6" fmla="+- 0 7195 7195"/>
                              <a:gd name="T7" fmla="*/ 7195 h 3750"/>
                              <a:gd name="T8" fmla="+- 0 1705 1705"/>
                              <a:gd name="T9" fmla="*/ T8 w 9030"/>
                              <a:gd name="T10" fmla="+- 0 10945 7195"/>
                              <a:gd name="T11" fmla="*/ 10945 h 3750"/>
                              <a:gd name="T12" fmla="+- 0 10735 1705"/>
                              <a:gd name="T13" fmla="*/ T12 w 9030"/>
                              <a:gd name="T14" fmla="+- 0 10945 7195"/>
                              <a:gd name="T15" fmla="*/ 10945 h 3750"/>
                              <a:gd name="T16" fmla="+- 0 10735 1705"/>
                              <a:gd name="T17" fmla="*/ T16 w 9030"/>
                              <a:gd name="T18" fmla="+- 0 7195 7195"/>
                              <a:gd name="T19" fmla="*/ 7195 h 3750"/>
                            </a:gdLst>
                            <a:ahLst/>
                            <a:cxnLst>
                              <a:cxn ang="0">
                                <a:pos x="T1" y="T3"/>
                              </a:cxn>
                              <a:cxn ang="0">
                                <a:pos x="T5" y="T7"/>
                              </a:cxn>
                              <a:cxn ang="0">
                                <a:pos x="T9" y="T11"/>
                              </a:cxn>
                              <a:cxn ang="0">
                                <a:pos x="T13" y="T15"/>
                              </a:cxn>
                              <a:cxn ang="0">
                                <a:pos x="T17" y="T19"/>
                              </a:cxn>
                            </a:cxnLst>
                            <a:rect l="0" t="0" r="r" b="b"/>
                            <a:pathLst>
                              <a:path w="9030" h="3750">
                                <a:moveTo>
                                  <a:pt x="9030" y="0"/>
                                </a:moveTo>
                                <a:lnTo>
                                  <a:pt x="0" y="0"/>
                                </a:lnTo>
                                <a:lnTo>
                                  <a:pt x="0" y="3750"/>
                                </a:lnTo>
                                <a:lnTo>
                                  <a:pt x="9030" y="3750"/>
                                </a:lnTo>
                                <a:lnTo>
                                  <a:pt x="90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6" name="Freeform 176"/>
                        <wps:cNvSpPr>
                          <a:spLocks/>
                        </wps:cNvSpPr>
                        <wps:spPr bwMode="auto">
                          <a:xfrm>
                            <a:off x="2455" y="1020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Freeform 177"/>
                        <wps:cNvSpPr>
                          <a:spLocks/>
                        </wps:cNvSpPr>
                        <wps:spPr bwMode="auto">
                          <a:xfrm>
                            <a:off x="2455" y="1020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78"/>
                        <wps:cNvSpPr>
                          <a:spLocks/>
                        </wps:cNvSpPr>
                        <wps:spPr bwMode="auto">
                          <a:xfrm>
                            <a:off x="9940" y="9273"/>
                            <a:ext cx="795" cy="0"/>
                          </a:xfrm>
                          <a:custGeom>
                            <a:avLst/>
                            <a:gdLst>
                              <a:gd name="T0" fmla="+- 0 9940 9940"/>
                              <a:gd name="T1" fmla="*/ T0 w 795"/>
                              <a:gd name="T2" fmla="+- 0 10735 9940"/>
                              <a:gd name="T3" fmla="*/ T2 w 795"/>
                            </a:gdLst>
                            <a:ahLst/>
                            <a:cxnLst>
                              <a:cxn ang="0">
                                <a:pos x="T1" y="0"/>
                              </a:cxn>
                              <a:cxn ang="0">
                                <a:pos x="T3" y="0"/>
                              </a:cxn>
                            </a:cxnLst>
                            <a:rect l="0" t="0" r="r" b="b"/>
                            <a:pathLst>
                              <a:path w="795">
                                <a:moveTo>
                                  <a:pt x="0" y="0"/>
                                </a:moveTo>
                                <a:lnTo>
                                  <a:pt x="79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79"/>
                        <wps:cNvSpPr>
                          <a:spLocks/>
                        </wps:cNvSpPr>
                        <wps:spPr bwMode="auto">
                          <a:xfrm>
                            <a:off x="5800" y="9273"/>
                            <a:ext cx="3300" cy="0"/>
                          </a:xfrm>
                          <a:custGeom>
                            <a:avLst/>
                            <a:gdLst>
                              <a:gd name="T0" fmla="+- 0 5800 5800"/>
                              <a:gd name="T1" fmla="*/ T0 w 3300"/>
                              <a:gd name="T2" fmla="+- 0 9100 5800"/>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180"/>
                        <wps:cNvSpPr>
                          <a:spLocks/>
                        </wps:cNvSpPr>
                        <wps:spPr bwMode="auto">
                          <a:xfrm>
                            <a:off x="2455" y="9273"/>
                            <a:ext cx="2505" cy="0"/>
                          </a:xfrm>
                          <a:custGeom>
                            <a:avLst/>
                            <a:gdLst>
                              <a:gd name="T0" fmla="+- 0 2455 2455"/>
                              <a:gd name="T1" fmla="*/ T0 w 2505"/>
                              <a:gd name="T2" fmla="+- 0 4960 2455"/>
                              <a:gd name="T3" fmla="*/ T2 w 2505"/>
                            </a:gdLst>
                            <a:ahLst/>
                            <a:cxnLst>
                              <a:cxn ang="0">
                                <a:pos x="T1" y="0"/>
                              </a:cxn>
                              <a:cxn ang="0">
                                <a:pos x="T3" y="0"/>
                              </a:cxn>
                            </a:cxnLst>
                            <a:rect l="0" t="0" r="r" b="b"/>
                            <a:pathLst>
                              <a:path w="2505">
                                <a:moveTo>
                                  <a:pt x="0" y="0"/>
                                </a:moveTo>
                                <a:lnTo>
                                  <a:pt x="250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Freeform 181"/>
                        <wps:cNvSpPr>
                          <a:spLocks/>
                        </wps:cNvSpPr>
                        <wps:spPr bwMode="auto">
                          <a:xfrm>
                            <a:off x="9940" y="8328"/>
                            <a:ext cx="795" cy="0"/>
                          </a:xfrm>
                          <a:custGeom>
                            <a:avLst/>
                            <a:gdLst>
                              <a:gd name="T0" fmla="+- 0 9940 9940"/>
                              <a:gd name="T1" fmla="*/ T0 w 795"/>
                              <a:gd name="T2" fmla="+- 0 10735 9940"/>
                              <a:gd name="T3" fmla="*/ T2 w 795"/>
                            </a:gdLst>
                            <a:ahLst/>
                            <a:cxnLst>
                              <a:cxn ang="0">
                                <a:pos x="T1" y="0"/>
                              </a:cxn>
                              <a:cxn ang="0">
                                <a:pos x="T3" y="0"/>
                              </a:cxn>
                            </a:cxnLst>
                            <a:rect l="0" t="0" r="r" b="b"/>
                            <a:pathLst>
                              <a:path w="795">
                                <a:moveTo>
                                  <a:pt x="0" y="0"/>
                                </a:moveTo>
                                <a:lnTo>
                                  <a:pt x="79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182"/>
                        <wps:cNvSpPr>
                          <a:spLocks/>
                        </wps:cNvSpPr>
                        <wps:spPr bwMode="auto">
                          <a:xfrm>
                            <a:off x="5800" y="8328"/>
                            <a:ext cx="3300" cy="0"/>
                          </a:xfrm>
                          <a:custGeom>
                            <a:avLst/>
                            <a:gdLst>
                              <a:gd name="T0" fmla="+- 0 5800 5800"/>
                              <a:gd name="T1" fmla="*/ T0 w 3300"/>
                              <a:gd name="T2" fmla="+- 0 9100 5800"/>
                              <a:gd name="T3" fmla="*/ T2 w 3300"/>
                            </a:gdLst>
                            <a:ahLst/>
                            <a:cxnLst>
                              <a:cxn ang="0">
                                <a:pos x="T1" y="0"/>
                              </a:cxn>
                              <a:cxn ang="0">
                                <a:pos x="T3" y="0"/>
                              </a:cxn>
                            </a:cxnLst>
                            <a:rect l="0" t="0" r="r" b="b"/>
                            <a:pathLst>
                              <a:path w="3300">
                                <a:moveTo>
                                  <a:pt x="0" y="0"/>
                                </a:moveTo>
                                <a:lnTo>
                                  <a:pt x="330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Freeform 183"/>
                        <wps:cNvSpPr>
                          <a:spLocks/>
                        </wps:cNvSpPr>
                        <wps:spPr bwMode="auto">
                          <a:xfrm>
                            <a:off x="2455" y="8328"/>
                            <a:ext cx="2505" cy="0"/>
                          </a:xfrm>
                          <a:custGeom>
                            <a:avLst/>
                            <a:gdLst>
                              <a:gd name="T0" fmla="+- 0 2455 2455"/>
                              <a:gd name="T1" fmla="*/ T0 w 2505"/>
                              <a:gd name="T2" fmla="+- 0 4960 2455"/>
                              <a:gd name="T3" fmla="*/ T2 w 2505"/>
                            </a:gdLst>
                            <a:ahLst/>
                            <a:cxnLst>
                              <a:cxn ang="0">
                                <a:pos x="T1" y="0"/>
                              </a:cxn>
                              <a:cxn ang="0">
                                <a:pos x="T3" y="0"/>
                              </a:cxn>
                            </a:cxnLst>
                            <a:rect l="0" t="0" r="r" b="b"/>
                            <a:pathLst>
                              <a:path w="2505">
                                <a:moveTo>
                                  <a:pt x="0" y="0"/>
                                </a:moveTo>
                                <a:lnTo>
                                  <a:pt x="250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184"/>
                        <wps:cNvSpPr>
                          <a:spLocks/>
                        </wps:cNvSpPr>
                        <wps:spPr bwMode="auto">
                          <a:xfrm>
                            <a:off x="2455" y="7398"/>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185"/>
                        <wps:cNvSpPr>
                          <a:spLocks/>
                        </wps:cNvSpPr>
                        <wps:spPr bwMode="auto">
                          <a:xfrm>
                            <a:off x="2455" y="7398"/>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186"/>
                        <wps:cNvSpPr>
                          <a:spLocks/>
                        </wps:cNvSpPr>
                        <wps:spPr bwMode="auto">
                          <a:xfrm>
                            <a:off x="9940" y="9738"/>
                            <a:ext cx="795" cy="0"/>
                          </a:xfrm>
                          <a:custGeom>
                            <a:avLst/>
                            <a:gdLst>
                              <a:gd name="T0" fmla="+- 0 9940 9940"/>
                              <a:gd name="T1" fmla="*/ T0 w 795"/>
                              <a:gd name="T2" fmla="+- 0 10735 9940"/>
                              <a:gd name="T3" fmla="*/ T2 w 795"/>
                            </a:gdLst>
                            <a:ahLst/>
                            <a:cxnLst>
                              <a:cxn ang="0">
                                <a:pos x="T1" y="0"/>
                              </a:cxn>
                              <a:cxn ang="0">
                                <a:pos x="T3" y="0"/>
                              </a:cxn>
                            </a:cxnLst>
                            <a:rect l="0" t="0" r="r" b="b"/>
                            <a:pathLst>
                              <a:path w="795">
                                <a:moveTo>
                                  <a:pt x="0" y="0"/>
                                </a:moveTo>
                                <a:lnTo>
                                  <a:pt x="79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Freeform 187"/>
                        <wps:cNvSpPr>
                          <a:spLocks/>
                        </wps:cNvSpPr>
                        <wps:spPr bwMode="auto">
                          <a:xfrm>
                            <a:off x="5800" y="9738"/>
                            <a:ext cx="3300" cy="0"/>
                          </a:xfrm>
                          <a:custGeom>
                            <a:avLst/>
                            <a:gdLst>
                              <a:gd name="T0" fmla="+- 0 5800 5800"/>
                              <a:gd name="T1" fmla="*/ T0 w 3300"/>
                              <a:gd name="T2" fmla="+- 0 9100 5800"/>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188"/>
                        <wps:cNvSpPr>
                          <a:spLocks/>
                        </wps:cNvSpPr>
                        <wps:spPr bwMode="auto">
                          <a:xfrm>
                            <a:off x="2455" y="9738"/>
                            <a:ext cx="2505" cy="0"/>
                          </a:xfrm>
                          <a:custGeom>
                            <a:avLst/>
                            <a:gdLst>
                              <a:gd name="T0" fmla="+- 0 2455 2455"/>
                              <a:gd name="T1" fmla="*/ T0 w 2505"/>
                              <a:gd name="T2" fmla="+- 0 4960 2455"/>
                              <a:gd name="T3" fmla="*/ T2 w 2505"/>
                            </a:gdLst>
                            <a:ahLst/>
                            <a:cxnLst>
                              <a:cxn ang="0">
                                <a:pos x="T1" y="0"/>
                              </a:cxn>
                              <a:cxn ang="0">
                                <a:pos x="T3" y="0"/>
                              </a:cxn>
                            </a:cxnLst>
                            <a:rect l="0" t="0" r="r" b="b"/>
                            <a:pathLst>
                              <a:path w="2505">
                                <a:moveTo>
                                  <a:pt x="0" y="0"/>
                                </a:moveTo>
                                <a:lnTo>
                                  <a:pt x="25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Freeform 189"/>
                        <wps:cNvSpPr>
                          <a:spLocks/>
                        </wps:cNvSpPr>
                        <wps:spPr bwMode="auto">
                          <a:xfrm>
                            <a:off x="9940" y="8808"/>
                            <a:ext cx="795" cy="0"/>
                          </a:xfrm>
                          <a:custGeom>
                            <a:avLst/>
                            <a:gdLst>
                              <a:gd name="T0" fmla="+- 0 9940 9940"/>
                              <a:gd name="T1" fmla="*/ T0 w 795"/>
                              <a:gd name="T2" fmla="+- 0 10735 9940"/>
                              <a:gd name="T3" fmla="*/ T2 w 795"/>
                            </a:gdLst>
                            <a:ahLst/>
                            <a:cxnLst>
                              <a:cxn ang="0">
                                <a:pos x="T1" y="0"/>
                              </a:cxn>
                              <a:cxn ang="0">
                                <a:pos x="T3" y="0"/>
                              </a:cxn>
                            </a:cxnLst>
                            <a:rect l="0" t="0" r="r" b="b"/>
                            <a:pathLst>
                              <a:path w="795">
                                <a:moveTo>
                                  <a:pt x="0" y="0"/>
                                </a:moveTo>
                                <a:lnTo>
                                  <a:pt x="79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Freeform 190"/>
                        <wps:cNvSpPr>
                          <a:spLocks/>
                        </wps:cNvSpPr>
                        <wps:spPr bwMode="auto">
                          <a:xfrm>
                            <a:off x="5800" y="8808"/>
                            <a:ext cx="3300" cy="0"/>
                          </a:xfrm>
                          <a:custGeom>
                            <a:avLst/>
                            <a:gdLst>
                              <a:gd name="T0" fmla="+- 0 5800 5800"/>
                              <a:gd name="T1" fmla="*/ T0 w 3300"/>
                              <a:gd name="T2" fmla="+- 0 9100 5800"/>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Freeform 191"/>
                        <wps:cNvSpPr>
                          <a:spLocks/>
                        </wps:cNvSpPr>
                        <wps:spPr bwMode="auto">
                          <a:xfrm>
                            <a:off x="2455" y="8808"/>
                            <a:ext cx="2505" cy="0"/>
                          </a:xfrm>
                          <a:custGeom>
                            <a:avLst/>
                            <a:gdLst>
                              <a:gd name="T0" fmla="+- 0 2455 2455"/>
                              <a:gd name="T1" fmla="*/ T0 w 2505"/>
                              <a:gd name="T2" fmla="+- 0 4960 2455"/>
                              <a:gd name="T3" fmla="*/ T2 w 2505"/>
                            </a:gdLst>
                            <a:ahLst/>
                            <a:cxnLst>
                              <a:cxn ang="0">
                                <a:pos x="T1" y="0"/>
                              </a:cxn>
                              <a:cxn ang="0">
                                <a:pos x="T3" y="0"/>
                              </a:cxn>
                            </a:cxnLst>
                            <a:rect l="0" t="0" r="r" b="b"/>
                            <a:pathLst>
                              <a:path w="2505">
                                <a:moveTo>
                                  <a:pt x="0" y="0"/>
                                </a:moveTo>
                                <a:lnTo>
                                  <a:pt x="25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192"/>
                        <wps:cNvSpPr>
                          <a:spLocks/>
                        </wps:cNvSpPr>
                        <wps:spPr bwMode="auto">
                          <a:xfrm>
                            <a:off x="9940" y="7863"/>
                            <a:ext cx="795" cy="0"/>
                          </a:xfrm>
                          <a:custGeom>
                            <a:avLst/>
                            <a:gdLst>
                              <a:gd name="T0" fmla="+- 0 9940 9940"/>
                              <a:gd name="T1" fmla="*/ T0 w 795"/>
                              <a:gd name="T2" fmla="+- 0 10735 9940"/>
                              <a:gd name="T3" fmla="*/ T2 w 795"/>
                            </a:gdLst>
                            <a:ahLst/>
                            <a:cxnLst>
                              <a:cxn ang="0">
                                <a:pos x="T1" y="0"/>
                              </a:cxn>
                              <a:cxn ang="0">
                                <a:pos x="T3" y="0"/>
                              </a:cxn>
                            </a:cxnLst>
                            <a:rect l="0" t="0" r="r" b="b"/>
                            <a:pathLst>
                              <a:path w="795">
                                <a:moveTo>
                                  <a:pt x="0" y="0"/>
                                </a:moveTo>
                                <a:lnTo>
                                  <a:pt x="79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Freeform 193"/>
                        <wps:cNvSpPr>
                          <a:spLocks/>
                        </wps:cNvSpPr>
                        <wps:spPr bwMode="auto">
                          <a:xfrm>
                            <a:off x="5800" y="7863"/>
                            <a:ext cx="3300" cy="0"/>
                          </a:xfrm>
                          <a:custGeom>
                            <a:avLst/>
                            <a:gdLst>
                              <a:gd name="T0" fmla="+- 0 5800 5800"/>
                              <a:gd name="T1" fmla="*/ T0 w 3300"/>
                              <a:gd name="T2" fmla="+- 0 9100 5800"/>
                              <a:gd name="T3" fmla="*/ T2 w 3300"/>
                            </a:gdLst>
                            <a:ahLst/>
                            <a:cxnLst>
                              <a:cxn ang="0">
                                <a:pos x="T1" y="0"/>
                              </a:cxn>
                              <a:cxn ang="0">
                                <a:pos x="T3" y="0"/>
                              </a:cxn>
                            </a:cxnLst>
                            <a:rect l="0" t="0" r="r" b="b"/>
                            <a:pathLst>
                              <a:path w="3300">
                                <a:moveTo>
                                  <a:pt x="0" y="0"/>
                                </a:moveTo>
                                <a:lnTo>
                                  <a:pt x="330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194"/>
                        <wps:cNvSpPr>
                          <a:spLocks/>
                        </wps:cNvSpPr>
                        <wps:spPr bwMode="auto">
                          <a:xfrm>
                            <a:off x="2455" y="7863"/>
                            <a:ext cx="2505" cy="0"/>
                          </a:xfrm>
                          <a:custGeom>
                            <a:avLst/>
                            <a:gdLst>
                              <a:gd name="T0" fmla="+- 0 2455 2455"/>
                              <a:gd name="T1" fmla="*/ T0 w 2505"/>
                              <a:gd name="T2" fmla="+- 0 4960 2455"/>
                              <a:gd name="T3" fmla="*/ T2 w 2505"/>
                            </a:gdLst>
                            <a:ahLst/>
                            <a:cxnLst>
                              <a:cxn ang="0">
                                <a:pos x="T1" y="0"/>
                              </a:cxn>
                              <a:cxn ang="0">
                                <a:pos x="T3" y="0"/>
                              </a:cxn>
                            </a:cxnLst>
                            <a:rect l="0" t="0" r="r" b="b"/>
                            <a:pathLst>
                              <a:path w="2505">
                                <a:moveTo>
                                  <a:pt x="0" y="0"/>
                                </a:moveTo>
                                <a:lnTo>
                                  <a:pt x="25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195"/>
                        <wps:cNvSpPr>
                          <a:spLocks/>
                        </wps:cNvSpPr>
                        <wps:spPr bwMode="auto">
                          <a:xfrm>
                            <a:off x="3250" y="10199"/>
                            <a:ext cx="840" cy="0"/>
                          </a:xfrm>
                          <a:custGeom>
                            <a:avLst/>
                            <a:gdLst>
                              <a:gd name="T0" fmla="+- 0 3250 3250"/>
                              <a:gd name="T1" fmla="*/ T0 w 840"/>
                              <a:gd name="T2" fmla="+- 0 4090 3250"/>
                              <a:gd name="T3" fmla="*/ T2 w 840"/>
                            </a:gdLst>
                            <a:ahLst/>
                            <a:cxnLst>
                              <a:cxn ang="0">
                                <a:pos x="T1" y="0"/>
                              </a:cxn>
                              <a:cxn ang="0">
                                <a:pos x="T3" y="0"/>
                              </a:cxn>
                            </a:cxnLst>
                            <a:rect l="0" t="0" r="r" b="b"/>
                            <a:pathLst>
                              <a:path w="840">
                                <a:moveTo>
                                  <a:pt x="0" y="0"/>
                                </a:moveTo>
                                <a:lnTo>
                                  <a:pt x="840"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196"/>
                        <wps:cNvSpPr>
                          <a:spLocks/>
                        </wps:cNvSpPr>
                        <wps:spPr bwMode="auto">
                          <a:xfrm>
                            <a:off x="7390" y="10199"/>
                            <a:ext cx="840" cy="0"/>
                          </a:xfrm>
                          <a:custGeom>
                            <a:avLst/>
                            <a:gdLst>
                              <a:gd name="T0" fmla="+- 0 7390 7390"/>
                              <a:gd name="T1" fmla="*/ T0 w 840"/>
                              <a:gd name="T2" fmla="+- 0 8230 7390"/>
                              <a:gd name="T3" fmla="*/ T2 w 840"/>
                            </a:gdLst>
                            <a:ahLst/>
                            <a:cxnLst>
                              <a:cxn ang="0">
                                <a:pos x="T1" y="0"/>
                              </a:cxn>
                              <a:cxn ang="0">
                                <a:pos x="T3" y="0"/>
                              </a:cxn>
                            </a:cxnLst>
                            <a:rect l="0" t="0" r="r" b="b"/>
                            <a:pathLst>
                              <a:path w="840">
                                <a:moveTo>
                                  <a:pt x="0" y="0"/>
                                </a:moveTo>
                                <a:lnTo>
                                  <a:pt x="840"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Freeform 197"/>
                        <wps:cNvSpPr>
                          <a:spLocks/>
                        </wps:cNvSpPr>
                        <wps:spPr bwMode="auto">
                          <a:xfrm>
                            <a:off x="4105" y="10030"/>
                            <a:ext cx="840" cy="165"/>
                          </a:xfrm>
                          <a:custGeom>
                            <a:avLst/>
                            <a:gdLst>
                              <a:gd name="T0" fmla="+- 0 4105 4105"/>
                              <a:gd name="T1" fmla="*/ T0 w 840"/>
                              <a:gd name="T2" fmla="+- 0 10030 10030"/>
                              <a:gd name="T3" fmla="*/ 10030 h 165"/>
                              <a:gd name="T4" fmla="+- 0 4945 4105"/>
                              <a:gd name="T5" fmla="*/ T4 w 840"/>
                              <a:gd name="T6" fmla="+- 0 10030 10030"/>
                              <a:gd name="T7" fmla="*/ 10030 h 165"/>
                              <a:gd name="T8" fmla="+- 0 4945 4105"/>
                              <a:gd name="T9" fmla="*/ T8 w 840"/>
                              <a:gd name="T10" fmla="+- 0 10195 10030"/>
                              <a:gd name="T11" fmla="*/ 10195 h 165"/>
                              <a:gd name="T12" fmla="+- 0 4105 4105"/>
                              <a:gd name="T13" fmla="*/ T12 w 840"/>
                              <a:gd name="T14" fmla="+- 0 10195 10030"/>
                              <a:gd name="T15" fmla="*/ 10195 h 165"/>
                              <a:gd name="T16" fmla="+- 0 4105 4105"/>
                              <a:gd name="T17" fmla="*/ T16 w 840"/>
                              <a:gd name="T18" fmla="+- 0 10030 10030"/>
                              <a:gd name="T19" fmla="*/ 10030 h 165"/>
                            </a:gdLst>
                            <a:ahLst/>
                            <a:cxnLst>
                              <a:cxn ang="0">
                                <a:pos x="T1" y="T3"/>
                              </a:cxn>
                              <a:cxn ang="0">
                                <a:pos x="T5" y="T7"/>
                              </a:cxn>
                              <a:cxn ang="0">
                                <a:pos x="T9" y="T11"/>
                              </a:cxn>
                              <a:cxn ang="0">
                                <a:pos x="T13" y="T15"/>
                              </a:cxn>
                              <a:cxn ang="0">
                                <a:pos x="T17" y="T19"/>
                              </a:cxn>
                            </a:cxnLst>
                            <a:rect l="0" t="0" r="r" b="b"/>
                            <a:pathLst>
                              <a:path w="840" h="165">
                                <a:moveTo>
                                  <a:pt x="0" y="0"/>
                                </a:moveTo>
                                <a:lnTo>
                                  <a:pt x="840" y="0"/>
                                </a:lnTo>
                                <a:lnTo>
                                  <a:pt x="840" y="165"/>
                                </a:lnTo>
                                <a:lnTo>
                                  <a:pt x="0" y="16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198"/>
                        <wps:cNvSpPr>
                          <a:spLocks/>
                        </wps:cNvSpPr>
                        <wps:spPr bwMode="auto">
                          <a:xfrm>
                            <a:off x="8245" y="10030"/>
                            <a:ext cx="840" cy="165"/>
                          </a:xfrm>
                          <a:custGeom>
                            <a:avLst/>
                            <a:gdLst>
                              <a:gd name="T0" fmla="+- 0 8245 8245"/>
                              <a:gd name="T1" fmla="*/ T0 w 840"/>
                              <a:gd name="T2" fmla="+- 0 10030 10030"/>
                              <a:gd name="T3" fmla="*/ 10030 h 165"/>
                              <a:gd name="T4" fmla="+- 0 9085 8245"/>
                              <a:gd name="T5" fmla="*/ T4 w 840"/>
                              <a:gd name="T6" fmla="+- 0 10030 10030"/>
                              <a:gd name="T7" fmla="*/ 10030 h 165"/>
                              <a:gd name="T8" fmla="+- 0 9085 8245"/>
                              <a:gd name="T9" fmla="*/ T8 w 840"/>
                              <a:gd name="T10" fmla="+- 0 10195 10030"/>
                              <a:gd name="T11" fmla="*/ 10195 h 165"/>
                              <a:gd name="T12" fmla="+- 0 8245 8245"/>
                              <a:gd name="T13" fmla="*/ T12 w 840"/>
                              <a:gd name="T14" fmla="+- 0 10195 10030"/>
                              <a:gd name="T15" fmla="*/ 10195 h 165"/>
                              <a:gd name="T16" fmla="+- 0 8245 8245"/>
                              <a:gd name="T17" fmla="*/ T16 w 840"/>
                              <a:gd name="T18" fmla="+- 0 10030 10030"/>
                              <a:gd name="T19" fmla="*/ 10030 h 165"/>
                            </a:gdLst>
                            <a:ahLst/>
                            <a:cxnLst>
                              <a:cxn ang="0">
                                <a:pos x="T1" y="T3"/>
                              </a:cxn>
                              <a:cxn ang="0">
                                <a:pos x="T5" y="T7"/>
                              </a:cxn>
                              <a:cxn ang="0">
                                <a:pos x="T9" y="T11"/>
                              </a:cxn>
                              <a:cxn ang="0">
                                <a:pos x="T13" y="T15"/>
                              </a:cxn>
                              <a:cxn ang="0">
                                <a:pos x="T17" y="T19"/>
                              </a:cxn>
                            </a:cxnLst>
                            <a:rect l="0" t="0" r="r" b="b"/>
                            <a:pathLst>
                              <a:path w="840" h="165">
                                <a:moveTo>
                                  <a:pt x="0" y="0"/>
                                </a:moveTo>
                                <a:lnTo>
                                  <a:pt x="840" y="0"/>
                                </a:lnTo>
                                <a:lnTo>
                                  <a:pt x="840" y="165"/>
                                </a:lnTo>
                                <a:lnTo>
                                  <a:pt x="0" y="16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9" name="Freeform 199"/>
                        <wps:cNvSpPr>
                          <a:spLocks/>
                        </wps:cNvSpPr>
                        <wps:spPr bwMode="auto">
                          <a:xfrm>
                            <a:off x="4960" y="7780"/>
                            <a:ext cx="840" cy="2415"/>
                          </a:xfrm>
                          <a:custGeom>
                            <a:avLst/>
                            <a:gdLst>
                              <a:gd name="T0" fmla="+- 0 4960 4960"/>
                              <a:gd name="T1" fmla="*/ T0 w 840"/>
                              <a:gd name="T2" fmla="+- 0 7780 7780"/>
                              <a:gd name="T3" fmla="*/ 7780 h 2415"/>
                              <a:gd name="T4" fmla="+- 0 5800 4960"/>
                              <a:gd name="T5" fmla="*/ T4 w 840"/>
                              <a:gd name="T6" fmla="+- 0 7780 7780"/>
                              <a:gd name="T7" fmla="*/ 7780 h 2415"/>
                              <a:gd name="T8" fmla="+- 0 5800 4960"/>
                              <a:gd name="T9" fmla="*/ T8 w 840"/>
                              <a:gd name="T10" fmla="+- 0 10195 7780"/>
                              <a:gd name="T11" fmla="*/ 10195 h 2415"/>
                              <a:gd name="T12" fmla="+- 0 4960 4960"/>
                              <a:gd name="T13" fmla="*/ T12 w 840"/>
                              <a:gd name="T14" fmla="+- 0 10195 7780"/>
                              <a:gd name="T15" fmla="*/ 10195 h 2415"/>
                              <a:gd name="T16" fmla="+- 0 4960 4960"/>
                              <a:gd name="T17" fmla="*/ T16 w 840"/>
                              <a:gd name="T18" fmla="+- 0 7780 7780"/>
                              <a:gd name="T19" fmla="*/ 7780 h 2415"/>
                            </a:gdLst>
                            <a:ahLst/>
                            <a:cxnLst>
                              <a:cxn ang="0">
                                <a:pos x="T1" y="T3"/>
                              </a:cxn>
                              <a:cxn ang="0">
                                <a:pos x="T5" y="T7"/>
                              </a:cxn>
                              <a:cxn ang="0">
                                <a:pos x="T9" y="T11"/>
                              </a:cxn>
                              <a:cxn ang="0">
                                <a:pos x="T13" y="T15"/>
                              </a:cxn>
                              <a:cxn ang="0">
                                <a:pos x="T17" y="T19"/>
                              </a:cxn>
                            </a:cxnLst>
                            <a:rect l="0" t="0" r="r" b="b"/>
                            <a:pathLst>
                              <a:path w="840" h="2415">
                                <a:moveTo>
                                  <a:pt x="0" y="0"/>
                                </a:moveTo>
                                <a:lnTo>
                                  <a:pt x="840" y="0"/>
                                </a:lnTo>
                                <a:lnTo>
                                  <a:pt x="840" y="2415"/>
                                </a:lnTo>
                                <a:lnTo>
                                  <a:pt x="0" y="2415"/>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200"/>
                        <wps:cNvSpPr>
                          <a:spLocks/>
                        </wps:cNvSpPr>
                        <wps:spPr bwMode="auto">
                          <a:xfrm>
                            <a:off x="9100" y="7780"/>
                            <a:ext cx="840" cy="2415"/>
                          </a:xfrm>
                          <a:custGeom>
                            <a:avLst/>
                            <a:gdLst>
                              <a:gd name="T0" fmla="+- 0 9100 9100"/>
                              <a:gd name="T1" fmla="*/ T0 w 840"/>
                              <a:gd name="T2" fmla="+- 0 7780 7780"/>
                              <a:gd name="T3" fmla="*/ 7780 h 2415"/>
                              <a:gd name="T4" fmla="+- 0 9940 9100"/>
                              <a:gd name="T5" fmla="*/ T4 w 840"/>
                              <a:gd name="T6" fmla="+- 0 7780 7780"/>
                              <a:gd name="T7" fmla="*/ 7780 h 2415"/>
                              <a:gd name="T8" fmla="+- 0 9940 9100"/>
                              <a:gd name="T9" fmla="*/ T8 w 840"/>
                              <a:gd name="T10" fmla="+- 0 10195 7780"/>
                              <a:gd name="T11" fmla="*/ 10195 h 2415"/>
                              <a:gd name="T12" fmla="+- 0 9100 9100"/>
                              <a:gd name="T13" fmla="*/ T12 w 840"/>
                              <a:gd name="T14" fmla="+- 0 10195 7780"/>
                              <a:gd name="T15" fmla="*/ 10195 h 2415"/>
                              <a:gd name="T16" fmla="+- 0 9100 9100"/>
                              <a:gd name="T17" fmla="*/ T16 w 840"/>
                              <a:gd name="T18" fmla="+- 0 7780 7780"/>
                              <a:gd name="T19" fmla="*/ 7780 h 2415"/>
                            </a:gdLst>
                            <a:ahLst/>
                            <a:cxnLst>
                              <a:cxn ang="0">
                                <a:pos x="T1" y="T3"/>
                              </a:cxn>
                              <a:cxn ang="0">
                                <a:pos x="T5" y="T7"/>
                              </a:cxn>
                              <a:cxn ang="0">
                                <a:pos x="T9" y="T11"/>
                              </a:cxn>
                              <a:cxn ang="0">
                                <a:pos x="T13" y="T15"/>
                              </a:cxn>
                              <a:cxn ang="0">
                                <a:pos x="T17" y="T19"/>
                              </a:cxn>
                            </a:cxnLst>
                            <a:rect l="0" t="0" r="r" b="b"/>
                            <a:pathLst>
                              <a:path w="840" h="2415">
                                <a:moveTo>
                                  <a:pt x="0" y="0"/>
                                </a:moveTo>
                                <a:lnTo>
                                  <a:pt x="840" y="0"/>
                                </a:lnTo>
                                <a:lnTo>
                                  <a:pt x="840" y="2415"/>
                                </a:lnTo>
                                <a:lnTo>
                                  <a:pt x="0" y="2415"/>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201"/>
                        <wps:cNvSpPr>
                          <a:spLocks/>
                        </wps:cNvSpPr>
                        <wps:spPr bwMode="auto">
                          <a:xfrm>
                            <a:off x="2455" y="1020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202"/>
                        <wps:cNvSpPr>
                          <a:spLocks/>
                        </wps:cNvSpPr>
                        <wps:spPr bwMode="auto">
                          <a:xfrm>
                            <a:off x="2455" y="1020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3" name="Picture 2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433" y="7473"/>
                            <a:ext cx="1193" cy="236"/>
                          </a:xfrm>
                          <a:prstGeom prst="rect">
                            <a:avLst/>
                          </a:prstGeom>
                          <a:noFill/>
                          <a:extLst>
                            <a:ext uri="{909E8E84-426E-40DD-AFC4-6F175D3DCCD1}">
                              <a14:hiddenFill xmlns:a14="http://schemas.microsoft.com/office/drawing/2010/main">
                                <a:solidFill>
                                  <a:srgbClr val="FFFFFF"/>
                                </a:solidFill>
                              </a14:hiddenFill>
                            </a:ext>
                          </a:extLst>
                        </pic:spPr>
                      </pic:pic>
                      <wps:wsp>
                        <wps:cNvPr id="204" name="Freeform 204"/>
                        <wps:cNvSpPr>
                          <a:spLocks/>
                        </wps:cNvSpPr>
                        <wps:spPr bwMode="auto">
                          <a:xfrm>
                            <a:off x="4344" y="7519"/>
                            <a:ext cx="102" cy="129"/>
                          </a:xfrm>
                          <a:custGeom>
                            <a:avLst/>
                            <a:gdLst>
                              <a:gd name="T0" fmla="+- 0 4344 4344"/>
                              <a:gd name="T1" fmla="*/ T0 w 102"/>
                              <a:gd name="T2" fmla="+- 0 7648 7519"/>
                              <a:gd name="T3" fmla="*/ 7648 h 129"/>
                              <a:gd name="T4" fmla="+- 0 4344 4344"/>
                              <a:gd name="T5" fmla="*/ T4 w 102"/>
                              <a:gd name="T6" fmla="+- 0 7519 7519"/>
                              <a:gd name="T7" fmla="*/ 7519 h 129"/>
                              <a:gd name="T8" fmla="+- 0 4361 4344"/>
                              <a:gd name="T9" fmla="*/ T8 w 102"/>
                              <a:gd name="T10" fmla="+- 0 7519 7519"/>
                              <a:gd name="T11" fmla="*/ 7519 h 129"/>
                              <a:gd name="T12" fmla="+- 0 4429 4344"/>
                              <a:gd name="T13" fmla="*/ T12 w 102"/>
                              <a:gd name="T14" fmla="+- 0 7620 7519"/>
                              <a:gd name="T15" fmla="*/ 7620 h 129"/>
                              <a:gd name="T16" fmla="+- 0 4429 4344"/>
                              <a:gd name="T17" fmla="*/ T16 w 102"/>
                              <a:gd name="T18" fmla="+- 0 7519 7519"/>
                              <a:gd name="T19" fmla="*/ 7519 h 129"/>
                              <a:gd name="T20" fmla="+- 0 4445 4344"/>
                              <a:gd name="T21" fmla="*/ T20 w 102"/>
                              <a:gd name="T22" fmla="+- 0 7519 7519"/>
                              <a:gd name="T23" fmla="*/ 7519 h 129"/>
                              <a:gd name="T24" fmla="+- 0 4445 4344"/>
                              <a:gd name="T25" fmla="*/ T24 w 102"/>
                              <a:gd name="T26" fmla="+- 0 7648 7519"/>
                              <a:gd name="T27" fmla="*/ 7648 h 129"/>
                              <a:gd name="T28" fmla="+- 0 4428 4344"/>
                              <a:gd name="T29" fmla="*/ T28 w 102"/>
                              <a:gd name="T30" fmla="+- 0 7648 7519"/>
                              <a:gd name="T31" fmla="*/ 7648 h 129"/>
                              <a:gd name="T32" fmla="+- 0 4360 4344"/>
                              <a:gd name="T33" fmla="*/ T32 w 102"/>
                              <a:gd name="T34" fmla="+- 0 7547 7519"/>
                              <a:gd name="T35" fmla="*/ 7547 h 129"/>
                              <a:gd name="T36" fmla="+- 0 4360 4344"/>
                              <a:gd name="T37" fmla="*/ T36 w 102"/>
                              <a:gd name="T38" fmla="+- 0 7648 7519"/>
                              <a:gd name="T39" fmla="*/ 7648 h 129"/>
                              <a:gd name="T40" fmla="+- 0 4344 4344"/>
                              <a:gd name="T41" fmla="*/ T40 w 102"/>
                              <a:gd name="T42" fmla="+- 0 7648 7519"/>
                              <a:gd name="T43" fmla="*/ 764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2" h="129">
                                <a:moveTo>
                                  <a:pt x="0" y="129"/>
                                </a:moveTo>
                                <a:lnTo>
                                  <a:pt x="0" y="0"/>
                                </a:lnTo>
                                <a:lnTo>
                                  <a:pt x="17" y="0"/>
                                </a:lnTo>
                                <a:lnTo>
                                  <a:pt x="85" y="101"/>
                                </a:lnTo>
                                <a:lnTo>
                                  <a:pt x="85" y="0"/>
                                </a:lnTo>
                                <a:lnTo>
                                  <a:pt x="101" y="0"/>
                                </a:lnTo>
                                <a:lnTo>
                                  <a:pt x="101" y="129"/>
                                </a:lnTo>
                                <a:lnTo>
                                  <a:pt x="84" y="129"/>
                                </a:lnTo>
                                <a:lnTo>
                                  <a:pt x="16" y="28"/>
                                </a:lnTo>
                                <a:lnTo>
                                  <a:pt x="16"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Freeform 205"/>
                        <wps:cNvSpPr>
                          <a:spLocks/>
                        </wps:cNvSpPr>
                        <wps:spPr bwMode="auto">
                          <a:xfrm>
                            <a:off x="4467" y="7553"/>
                            <a:ext cx="86" cy="98"/>
                          </a:xfrm>
                          <a:custGeom>
                            <a:avLst/>
                            <a:gdLst>
                              <a:gd name="T0" fmla="+- 0 4536 4467"/>
                              <a:gd name="T1" fmla="*/ T0 w 86"/>
                              <a:gd name="T2" fmla="+- 0 7618 7553"/>
                              <a:gd name="T3" fmla="*/ 7618 h 98"/>
                              <a:gd name="T4" fmla="+- 0 4552 4467"/>
                              <a:gd name="T5" fmla="*/ T4 w 86"/>
                              <a:gd name="T6" fmla="+- 0 7620 7553"/>
                              <a:gd name="T7" fmla="*/ 7620 h 98"/>
                              <a:gd name="T8" fmla="+- 0 4550 4467"/>
                              <a:gd name="T9" fmla="*/ T8 w 86"/>
                              <a:gd name="T10" fmla="+- 0 7630 7553"/>
                              <a:gd name="T11" fmla="*/ 7630 h 98"/>
                              <a:gd name="T12" fmla="+- 0 4545 4467"/>
                              <a:gd name="T13" fmla="*/ T12 w 86"/>
                              <a:gd name="T14" fmla="+- 0 7637 7553"/>
                              <a:gd name="T15" fmla="*/ 7637 h 98"/>
                              <a:gd name="T16" fmla="+- 0 4538 4467"/>
                              <a:gd name="T17" fmla="*/ T16 w 86"/>
                              <a:gd name="T18" fmla="+- 0 7642 7553"/>
                              <a:gd name="T19" fmla="*/ 7642 h 98"/>
                              <a:gd name="T20" fmla="+- 0 4531 4467"/>
                              <a:gd name="T21" fmla="*/ T20 w 86"/>
                              <a:gd name="T22" fmla="+- 0 7647 7553"/>
                              <a:gd name="T23" fmla="*/ 7647 h 98"/>
                              <a:gd name="T24" fmla="+- 0 4522 4467"/>
                              <a:gd name="T25" fmla="*/ T24 w 86"/>
                              <a:gd name="T26" fmla="+- 0 7650 7553"/>
                              <a:gd name="T27" fmla="*/ 7650 h 98"/>
                              <a:gd name="T28" fmla="+- 0 4511 4467"/>
                              <a:gd name="T29" fmla="*/ T28 w 86"/>
                              <a:gd name="T30" fmla="+- 0 7650 7553"/>
                              <a:gd name="T31" fmla="*/ 7650 h 98"/>
                              <a:gd name="T32" fmla="+- 0 4497 4467"/>
                              <a:gd name="T33" fmla="*/ T32 w 86"/>
                              <a:gd name="T34" fmla="+- 0 7650 7553"/>
                              <a:gd name="T35" fmla="*/ 7650 h 98"/>
                              <a:gd name="T36" fmla="+- 0 4487 4467"/>
                              <a:gd name="T37" fmla="*/ T36 w 86"/>
                              <a:gd name="T38" fmla="+- 0 7646 7553"/>
                              <a:gd name="T39" fmla="*/ 7646 h 98"/>
                              <a:gd name="T40" fmla="+- 0 4479 4467"/>
                              <a:gd name="T41" fmla="*/ T40 w 86"/>
                              <a:gd name="T42" fmla="+- 0 7637 7553"/>
                              <a:gd name="T43" fmla="*/ 7637 h 98"/>
                              <a:gd name="T44" fmla="+- 0 4471 4467"/>
                              <a:gd name="T45" fmla="*/ T44 w 86"/>
                              <a:gd name="T46" fmla="+- 0 7629 7553"/>
                              <a:gd name="T47" fmla="*/ 7629 h 98"/>
                              <a:gd name="T48" fmla="+- 0 4467 4467"/>
                              <a:gd name="T49" fmla="*/ T48 w 86"/>
                              <a:gd name="T50" fmla="+- 0 7617 7553"/>
                              <a:gd name="T51" fmla="*/ 7617 h 98"/>
                              <a:gd name="T52" fmla="+- 0 4467 4467"/>
                              <a:gd name="T53" fmla="*/ T52 w 86"/>
                              <a:gd name="T54" fmla="+- 0 7602 7553"/>
                              <a:gd name="T55" fmla="*/ 7602 h 98"/>
                              <a:gd name="T56" fmla="+- 0 4467 4467"/>
                              <a:gd name="T57" fmla="*/ T56 w 86"/>
                              <a:gd name="T58" fmla="+- 0 7586 7553"/>
                              <a:gd name="T59" fmla="*/ 7586 h 98"/>
                              <a:gd name="T60" fmla="+- 0 4471 4467"/>
                              <a:gd name="T61" fmla="*/ T60 w 86"/>
                              <a:gd name="T62" fmla="+- 0 7574 7553"/>
                              <a:gd name="T63" fmla="*/ 7574 h 98"/>
                              <a:gd name="T64" fmla="+- 0 4479 4467"/>
                              <a:gd name="T65" fmla="*/ T64 w 86"/>
                              <a:gd name="T66" fmla="+- 0 7566 7553"/>
                              <a:gd name="T67" fmla="*/ 7566 h 98"/>
                              <a:gd name="T68" fmla="+- 0 4487 4467"/>
                              <a:gd name="T69" fmla="*/ T68 w 86"/>
                              <a:gd name="T70" fmla="+- 0 7557 7553"/>
                              <a:gd name="T71" fmla="*/ 7557 h 98"/>
                              <a:gd name="T72" fmla="+- 0 4497 4467"/>
                              <a:gd name="T73" fmla="*/ T72 w 86"/>
                              <a:gd name="T74" fmla="+- 0 7553 7553"/>
                              <a:gd name="T75" fmla="*/ 7553 h 98"/>
                              <a:gd name="T76" fmla="+- 0 4510 4467"/>
                              <a:gd name="T77" fmla="*/ T76 w 86"/>
                              <a:gd name="T78" fmla="+- 0 7553 7553"/>
                              <a:gd name="T79" fmla="*/ 7553 h 98"/>
                              <a:gd name="T80" fmla="+- 0 4523 4467"/>
                              <a:gd name="T81" fmla="*/ T80 w 86"/>
                              <a:gd name="T82" fmla="+- 0 7553 7553"/>
                              <a:gd name="T83" fmla="*/ 7553 h 98"/>
                              <a:gd name="T84" fmla="+- 0 4533 4467"/>
                              <a:gd name="T85" fmla="*/ T84 w 86"/>
                              <a:gd name="T86" fmla="+- 0 7557 7553"/>
                              <a:gd name="T87" fmla="*/ 7557 h 98"/>
                              <a:gd name="T88" fmla="+- 0 4541 4467"/>
                              <a:gd name="T89" fmla="*/ T88 w 86"/>
                              <a:gd name="T90" fmla="+- 0 7565 7553"/>
                              <a:gd name="T91" fmla="*/ 7565 h 98"/>
                              <a:gd name="T92" fmla="+- 0 4549 4467"/>
                              <a:gd name="T93" fmla="*/ T92 w 86"/>
                              <a:gd name="T94" fmla="+- 0 7574 7553"/>
                              <a:gd name="T95" fmla="*/ 7574 h 98"/>
                              <a:gd name="T96" fmla="+- 0 4553 4467"/>
                              <a:gd name="T97" fmla="*/ T96 w 86"/>
                              <a:gd name="T98" fmla="+- 0 7586 7553"/>
                              <a:gd name="T99" fmla="*/ 7586 h 98"/>
                              <a:gd name="T100" fmla="+- 0 4553 4467"/>
                              <a:gd name="T101" fmla="*/ T100 w 86"/>
                              <a:gd name="T102" fmla="+- 0 7601 7553"/>
                              <a:gd name="T103" fmla="*/ 7601 h 98"/>
                              <a:gd name="T104" fmla="+- 0 4553 4467"/>
                              <a:gd name="T105" fmla="*/ T104 w 86"/>
                              <a:gd name="T106" fmla="+- 0 7602 7553"/>
                              <a:gd name="T107" fmla="*/ 7602 h 98"/>
                              <a:gd name="T108" fmla="+- 0 4553 4467"/>
                              <a:gd name="T109" fmla="*/ T108 w 86"/>
                              <a:gd name="T110" fmla="+- 0 7603 7553"/>
                              <a:gd name="T111" fmla="*/ 7603 h 98"/>
                              <a:gd name="T112" fmla="+- 0 4553 4467"/>
                              <a:gd name="T113" fmla="*/ T112 w 86"/>
                              <a:gd name="T114" fmla="+- 0 7605 7553"/>
                              <a:gd name="T115" fmla="*/ 7605 h 98"/>
                              <a:gd name="T116" fmla="+- 0 4483 4467"/>
                              <a:gd name="T117" fmla="*/ T116 w 86"/>
                              <a:gd name="T118" fmla="+- 0 7605 7553"/>
                              <a:gd name="T119" fmla="*/ 7605 h 98"/>
                              <a:gd name="T120" fmla="+- 0 4484 4467"/>
                              <a:gd name="T121" fmla="*/ T120 w 86"/>
                              <a:gd name="T122" fmla="+- 0 7616 7553"/>
                              <a:gd name="T123" fmla="*/ 7616 h 98"/>
                              <a:gd name="T124" fmla="+- 0 4486 4467"/>
                              <a:gd name="T125" fmla="*/ T124 w 86"/>
                              <a:gd name="T126" fmla="+- 0 7623 7553"/>
                              <a:gd name="T127" fmla="*/ 7623 h 98"/>
                              <a:gd name="T128" fmla="+- 0 4492 4467"/>
                              <a:gd name="T129" fmla="*/ T128 w 86"/>
                              <a:gd name="T130" fmla="+- 0 7629 7553"/>
                              <a:gd name="T131" fmla="*/ 7629 h 98"/>
                              <a:gd name="T132" fmla="+- 0 4497 4467"/>
                              <a:gd name="T133" fmla="*/ T132 w 86"/>
                              <a:gd name="T134" fmla="+- 0 7634 7553"/>
                              <a:gd name="T135" fmla="*/ 7634 h 98"/>
                              <a:gd name="T136" fmla="+- 0 4503 4467"/>
                              <a:gd name="T137" fmla="*/ T136 w 86"/>
                              <a:gd name="T138" fmla="+- 0 7637 7553"/>
                              <a:gd name="T139" fmla="*/ 7637 h 98"/>
                              <a:gd name="T140" fmla="+- 0 4511 4467"/>
                              <a:gd name="T141" fmla="*/ T140 w 86"/>
                              <a:gd name="T142" fmla="+- 0 7637 7553"/>
                              <a:gd name="T143" fmla="*/ 7637 h 98"/>
                              <a:gd name="T144" fmla="+- 0 4517 4467"/>
                              <a:gd name="T145" fmla="*/ T144 w 86"/>
                              <a:gd name="T146" fmla="+- 0 7637 7553"/>
                              <a:gd name="T147" fmla="*/ 7637 h 98"/>
                              <a:gd name="T148" fmla="+- 0 4522 4467"/>
                              <a:gd name="T149" fmla="*/ T148 w 86"/>
                              <a:gd name="T150" fmla="+- 0 7636 7553"/>
                              <a:gd name="T151" fmla="*/ 7636 h 98"/>
                              <a:gd name="T152" fmla="+- 0 4526 4467"/>
                              <a:gd name="T153" fmla="*/ T152 w 86"/>
                              <a:gd name="T154" fmla="+- 0 7633 7553"/>
                              <a:gd name="T155" fmla="*/ 7633 h 98"/>
                              <a:gd name="T156" fmla="+- 0 4530 4467"/>
                              <a:gd name="T157" fmla="*/ T156 w 86"/>
                              <a:gd name="T158" fmla="+- 0 7629 7553"/>
                              <a:gd name="T159" fmla="*/ 7629 h 98"/>
                              <a:gd name="T160" fmla="+- 0 4533 4467"/>
                              <a:gd name="T161" fmla="*/ T160 w 86"/>
                              <a:gd name="T162" fmla="+- 0 7625 7553"/>
                              <a:gd name="T163" fmla="*/ 7625 h 98"/>
                              <a:gd name="T164" fmla="+- 0 4536 4467"/>
                              <a:gd name="T165" fmla="*/ T164 w 86"/>
                              <a:gd name="T166" fmla="+- 0 7618 7553"/>
                              <a:gd name="T167" fmla="*/ 761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0"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19"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206"/>
                        <wps:cNvSpPr>
                          <a:spLocks/>
                        </wps:cNvSpPr>
                        <wps:spPr bwMode="auto">
                          <a:xfrm>
                            <a:off x="4484" y="7566"/>
                            <a:ext cx="52" cy="27"/>
                          </a:xfrm>
                          <a:custGeom>
                            <a:avLst/>
                            <a:gdLst>
                              <a:gd name="T0" fmla="+- 0 4484 4484"/>
                              <a:gd name="T1" fmla="*/ T0 w 52"/>
                              <a:gd name="T2" fmla="+- 0 7592 7566"/>
                              <a:gd name="T3" fmla="*/ 7592 h 27"/>
                              <a:gd name="T4" fmla="+- 0 4536 4484"/>
                              <a:gd name="T5" fmla="*/ T4 w 52"/>
                              <a:gd name="T6" fmla="+- 0 7592 7566"/>
                              <a:gd name="T7" fmla="*/ 7592 h 27"/>
                              <a:gd name="T8" fmla="+- 0 4535 4484"/>
                              <a:gd name="T9" fmla="*/ T8 w 52"/>
                              <a:gd name="T10" fmla="+- 0 7585 7566"/>
                              <a:gd name="T11" fmla="*/ 7585 h 27"/>
                              <a:gd name="T12" fmla="+- 0 4533 4484"/>
                              <a:gd name="T13" fmla="*/ T12 w 52"/>
                              <a:gd name="T14" fmla="+- 0 7579 7566"/>
                              <a:gd name="T15" fmla="*/ 7579 h 27"/>
                              <a:gd name="T16" fmla="+- 0 4530 4484"/>
                              <a:gd name="T17" fmla="*/ T16 w 52"/>
                              <a:gd name="T18" fmla="+- 0 7575 7566"/>
                              <a:gd name="T19" fmla="*/ 7575 h 27"/>
                              <a:gd name="T20" fmla="+- 0 4525 4484"/>
                              <a:gd name="T21" fmla="*/ T20 w 52"/>
                              <a:gd name="T22" fmla="+- 0 7569 7566"/>
                              <a:gd name="T23" fmla="*/ 7569 h 27"/>
                              <a:gd name="T24" fmla="+- 0 4518 4484"/>
                              <a:gd name="T25" fmla="*/ T24 w 52"/>
                              <a:gd name="T26" fmla="+- 0 7566 7566"/>
                              <a:gd name="T27" fmla="*/ 7566 h 27"/>
                              <a:gd name="T28" fmla="+- 0 4510 4484"/>
                              <a:gd name="T29" fmla="*/ T28 w 52"/>
                              <a:gd name="T30" fmla="+- 0 7566 7566"/>
                              <a:gd name="T31" fmla="*/ 7566 h 27"/>
                              <a:gd name="T32" fmla="+- 0 4503 4484"/>
                              <a:gd name="T33" fmla="*/ T32 w 52"/>
                              <a:gd name="T34" fmla="+- 0 7566 7566"/>
                              <a:gd name="T35" fmla="*/ 7566 h 27"/>
                              <a:gd name="T36" fmla="+- 0 4497 4484"/>
                              <a:gd name="T37" fmla="*/ T36 w 52"/>
                              <a:gd name="T38" fmla="+- 0 7568 7566"/>
                              <a:gd name="T39" fmla="*/ 7568 h 27"/>
                              <a:gd name="T40" fmla="+- 0 4492 4484"/>
                              <a:gd name="T41" fmla="*/ T40 w 52"/>
                              <a:gd name="T42" fmla="+- 0 7573 7566"/>
                              <a:gd name="T43" fmla="*/ 7573 h 27"/>
                              <a:gd name="T44" fmla="+- 0 4487 4484"/>
                              <a:gd name="T45" fmla="*/ T44 w 52"/>
                              <a:gd name="T46" fmla="+- 0 7578 7566"/>
                              <a:gd name="T47" fmla="*/ 7578 h 27"/>
                              <a:gd name="T48" fmla="+- 0 4484 4484"/>
                              <a:gd name="T49" fmla="*/ T48 w 52"/>
                              <a:gd name="T50" fmla="+- 0 7584 7566"/>
                              <a:gd name="T51" fmla="*/ 7584 h 27"/>
                              <a:gd name="T52" fmla="+- 0 4484 4484"/>
                              <a:gd name="T53" fmla="*/ T52 w 52"/>
                              <a:gd name="T54" fmla="+- 0 7592 7566"/>
                              <a:gd name="T55" fmla="*/ 759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207"/>
                        <wps:cNvSpPr>
                          <a:spLocks/>
                        </wps:cNvSpPr>
                        <wps:spPr bwMode="auto">
                          <a:xfrm>
                            <a:off x="4572" y="7555"/>
                            <a:ext cx="76" cy="95"/>
                          </a:xfrm>
                          <a:custGeom>
                            <a:avLst/>
                            <a:gdLst>
                              <a:gd name="T0" fmla="+- 0 4633 4572"/>
                              <a:gd name="T1" fmla="*/ T0 w 76"/>
                              <a:gd name="T2" fmla="+- 0 7648 7555"/>
                              <a:gd name="T3" fmla="*/ 7648 h 95"/>
                              <a:gd name="T4" fmla="+- 0 4633 4572"/>
                              <a:gd name="T5" fmla="*/ T4 w 76"/>
                              <a:gd name="T6" fmla="+- 0 7634 7555"/>
                              <a:gd name="T7" fmla="*/ 7634 h 95"/>
                              <a:gd name="T8" fmla="+- 0 4626 4572"/>
                              <a:gd name="T9" fmla="*/ T8 w 76"/>
                              <a:gd name="T10" fmla="+- 0 7645 7555"/>
                              <a:gd name="T11" fmla="*/ 7645 h 95"/>
                              <a:gd name="T12" fmla="+- 0 4616 4572"/>
                              <a:gd name="T13" fmla="*/ T12 w 76"/>
                              <a:gd name="T14" fmla="+- 0 7650 7555"/>
                              <a:gd name="T15" fmla="*/ 7650 h 95"/>
                              <a:gd name="T16" fmla="+- 0 4604 4572"/>
                              <a:gd name="T17" fmla="*/ T16 w 76"/>
                              <a:gd name="T18" fmla="+- 0 7650 7555"/>
                              <a:gd name="T19" fmla="*/ 7650 h 95"/>
                              <a:gd name="T20" fmla="+- 0 4598 4572"/>
                              <a:gd name="T21" fmla="*/ T20 w 76"/>
                              <a:gd name="T22" fmla="+- 0 7650 7555"/>
                              <a:gd name="T23" fmla="*/ 7650 h 95"/>
                              <a:gd name="T24" fmla="+- 0 4593 4572"/>
                              <a:gd name="T25" fmla="*/ T24 w 76"/>
                              <a:gd name="T26" fmla="+- 0 7649 7555"/>
                              <a:gd name="T27" fmla="*/ 7649 h 95"/>
                              <a:gd name="T28" fmla="+- 0 4588 4572"/>
                              <a:gd name="T29" fmla="*/ T28 w 76"/>
                              <a:gd name="T30" fmla="+- 0 7647 7555"/>
                              <a:gd name="T31" fmla="*/ 7647 h 95"/>
                              <a:gd name="T32" fmla="+- 0 4583 4572"/>
                              <a:gd name="T33" fmla="*/ T32 w 76"/>
                              <a:gd name="T34" fmla="+- 0 7645 7555"/>
                              <a:gd name="T35" fmla="*/ 7645 h 95"/>
                              <a:gd name="T36" fmla="+- 0 4580 4572"/>
                              <a:gd name="T37" fmla="*/ T36 w 76"/>
                              <a:gd name="T38" fmla="+- 0 7642 7555"/>
                              <a:gd name="T39" fmla="*/ 7642 h 95"/>
                              <a:gd name="T40" fmla="+- 0 4577 4572"/>
                              <a:gd name="T41" fmla="*/ T40 w 76"/>
                              <a:gd name="T42" fmla="+- 0 7639 7555"/>
                              <a:gd name="T43" fmla="*/ 7639 h 95"/>
                              <a:gd name="T44" fmla="+- 0 4575 4572"/>
                              <a:gd name="T45" fmla="*/ T44 w 76"/>
                              <a:gd name="T46" fmla="+- 0 7636 7555"/>
                              <a:gd name="T47" fmla="*/ 7636 h 95"/>
                              <a:gd name="T48" fmla="+- 0 4574 4572"/>
                              <a:gd name="T49" fmla="*/ T48 w 76"/>
                              <a:gd name="T50" fmla="+- 0 7632 7555"/>
                              <a:gd name="T51" fmla="*/ 7632 h 95"/>
                              <a:gd name="T52" fmla="+- 0 4573 4572"/>
                              <a:gd name="T53" fmla="*/ T52 w 76"/>
                              <a:gd name="T54" fmla="+- 0 7627 7555"/>
                              <a:gd name="T55" fmla="*/ 7627 h 95"/>
                              <a:gd name="T56" fmla="+- 0 4572 4572"/>
                              <a:gd name="T57" fmla="*/ T56 w 76"/>
                              <a:gd name="T58" fmla="+- 0 7624 7555"/>
                              <a:gd name="T59" fmla="*/ 7624 h 95"/>
                              <a:gd name="T60" fmla="+- 0 4572 4572"/>
                              <a:gd name="T61" fmla="*/ T60 w 76"/>
                              <a:gd name="T62" fmla="+- 0 7619 7555"/>
                              <a:gd name="T63" fmla="*/ 7619 h 95"/>
                              <a:gd name="T64" fmla="+- 0 4572 4572"/>
                              <a:gd name="T65" fmla="*/ T64 w 76"/>
                              <a:gd name="T66" fmla="+- 0 7612 7555"/>
                              <a:gd name="T67" fmla="*/ 7612 h 95"/>
                              <a:gd name="T68" fmla="+- 0 4572 4572"/>
                              <a:gd name="T69" fmla="*/ T68 w 76"/>
                              <a:gd name="T70" fmla="+- 0 7555 7555"/>
                              <a:gd name="T71" fmla="*/ 7555 h 95"/>
                              <a:gd name="T72" fmla="+- 0 4587 4572"/>
                              <a:gd name="T73" fmla="*/ T72 w 76"/>
                              <a:gd name="T74" fmla="+- 0 7555 7555"/>
                              <a:gd name="T75" fmla="*/ 7555 h 95"/>
                              <a:gd name="T76" fmla="+- 0 4587 4572"/>
                              <a:gd name="T77" fmla="*/ T76 w 76"/>
                              <a:gd name="T78" fmla="+- 0 7606 7555"/>
                              <a:gd name="T79" fmla="*/ 7606 h 95"/>
                              <a:gd name="T80" fmla="+- 0 4587 4572"/>
                              <a:gd name="T81" fmla="*/ T80 w 76"/>
                              <a:gd name="T82" fmla="+- 0 7615 7555"/>
                              <a:gd name="T83" fmla="*/ 7615 h 95"/>
                              <a:gd name="T84" fmla="+- 0 4588 4572"/>
                              <a:gd name="T85" fmla="*/ T84 w 76"/>
                              <a:gd name="T86" fmla="+- 0 7620 7555"/>
                              <a:gd name="T87" fmla="*/ 7620 h 95"/>
                              <a:gd name="T88" fmla="+- 0 4588 4572"/>
                              <a:gd name="T89" fmla="*/ T88 w 76"/>
                              <a:gd name="T90" fmla="+- 0 7623 7555"/>
                              <a:gd name="T91" fmla="*/ 7623 h 95"/>
                              <a:gd name="T92" fmla="+- 0 4589 4572"/>
                              <a:gd name="T93" fmla="*/ T92 w 76"/>
                              <a:gd name="T94" fmla="+- 0 7627 7555"/>
                              <a:gd name="T95" fmla="*/ 7627 h 95"/>
                              <a:gd name="T96" fmla="+- 0 4592 4572"/>
                              <a:gd name="T97" fmla="*/ T96 w 76"/>
                              <a:gd name="T98" fmla="+- 0 7631 7555"/>
                              <a:gd name="T99" fmla="*/ 7631 h 95"/>
                              <a:gd name="T100" fmla="+- 0 4595 4572"/>
                              <a:gd name="T101" fmla="*/ T100 w 76"/>
                              <a:gd name="T102" fmla="+- 0 7633 7555"/>
                              <a:gd name="T103" fmla="*/ 7633 h 95"/>
                              <a:gd name="T104" fmla="+- 0 4598 4572"/>
                              <a:gd name="T105" fmla="*/ T104 w 76"/>
                              <a:gd name="T106" fmla="+- 0 7635 7555"/>
                              <a:gd name="T107" fmla="*/ 7635 h 95"/>
                              <a:gd name="T108" fmla="+- 0 4602 4572"/>
                              <a:gd name="T109" fmla="*/ T108 w 76"/>
                              <a:gd name="T110" fmla="+- 0 7636 7555"/>
                              <a:gd name="T111" fmla="*/ 7636 h 95"/>
                              <a:gd name="T112" fmla="+- 0 4607 4572"/>
                              <a:gd name="T113" fmla="*/ T112 w 76"/>
                              <a:gd name="T114" fmla="+- 0 7636 7555"/>
                              <a:gd name="T115" fmla="*/ 7636 h 95"/>
                              <a:gd name="T116" fmla="+- 0 4611 4572"/>
                              <a:gd name="T117" fmla="*/ T116 w 76"/>
                              <a:gd name="T118" fmla="+- 0 7636 7555"/>
                              <a:gd name="T119" fmla="*/ 7636 h 95"/>
                              <a:gd name="T120" fmla="+- 0 4616 4572"/>
                              <a:gd name="T121" fmla="*/ T120 w 76"/>
                              <a:gd name="T122" fmla="+- 0 7635 7555"/>
                              <a:gd name="T123" fmla="*/ 7635 h 95"/>
                              <a:gd name="T124" fmla="+- 0 4620 4572"/>
                              <a:gd name="T125" fmla="*/ T124 w 76"/>
                              <a:gd name="T126" fmla="+- 0 7633 7555"/>
                              <a:gd name="T127" fmla="*/ 7633 h 95"/>
                              <a:gd name="T128" fmla="+- 0 4624 4572"/>
                              <a:gd name="T129" fmla="*/ T128 w 76"/>
                              <a:gd name="T130" fmla="+- 0 7630 7555"/>
                              <a:gd name="T131" fmla="*/ 7630 h 95"/>
                              <a:gd name="T132" fmla="+- 0 4627 4572"/>
                              <a:gd name="T133" fmla="*/ T132 w 76"/>
                              <a:gd name="T134" fmla="+- 0 7627 7555"/>
                              <a:gd name="T135" fmla="*/ 7627 h 95"/>
                              <a:gd name="T136" fmla="+- 0 4629 4572"/>
                              <a:gd name="T137" fmla="*/ T136 w 76"/>
                              <a:gd name="T138" fmla="+- 0 7623 7555"/>
                              <a:gd name="T139" fmla="*/ 7623 h 95"/>
                              <a:gd name="T140" fmla="+- 0 4631 4572"/>
                              <a:gd name="T141" fmla="*/ T140 w 76"/>
                              <a:gd name="T142" fmla="+- 0 7619 7555"/>
                              <a:gd name="T143" fmla="*/ 7619 h 95"/>
                              <a:gd name="T144" fmla="+- 0 4631 4572"/>
                              <a:gd name="T145" fmla="*/ T144 w 76"/>
                              <a:gd name="T146" fmla="+- 0 7613 7555"/>
                              <a:gd name="T147" fmla="*/ 7613 h 95"/>
                              <a:gd name="T148" fmla="+- 0 4631 4572"/>
                              <a:gd name="T149" fmla="*/ T148 w 76"/>
                              <a:gd name="T150" fmla="+- 0 7605 7555"/>
                              <a:gd name="T151" fmla="*/ 7605 h 95"/>
                              <a:gd name="T152" fmla="+- 0 4631 4572"/>
                              <a:gd name="T153" fmla="*/ T152 w 76"/>
                              <a:gd name="T154" fmla="+- 0 7555 7555"/>
                              <a:gd name="T155" fmla="*/ 7555 h 95"/>
                              <a:gd name="T156" fmla="+- 0 4647 4572"/>
                              <a:gd name="T157" fmla="*/ T156 w 76"/>
                              <a:gd name="T158" fmla="+- 0 7555 7555"/>
                              <a:gd name="T159" fmla="*/ 7555 h 95"/>
                              <a:gd name="T160" fmla="+- 0 4647 4572"/>
                              <a:gd name="T161" fmla="*/ T160 w 76"/>
                              <a:gd name="T162" fmla="+- 0 7648 7555"/>
                              <a:gd name="T163" fmla="*/ 7648 h 95"/>
                              <a:gd name="T164" fmla="+- 0 4633 4572"/>
                              <a:gd name="T165" fmla="*/ T164 w 76"/>
                              <a:gd name="T166" fmla="+- 0 7648 7555"/>
                              <a:gd name="T167"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1" y="90"/>
                                </a:lnTo>
                                <a:lnTo>
                                  <a:pt x="8" y="87"/>
                                </a:lnTo>
                                <a:lnTo>
                                  <a:pt x="5" y="84"/>
                                </a:lnTo>
                                <a:lnTo>
                                  <a:pt x="3" y="81"/>
                                </a:lnTo>
                                <a:lnTo>
                                  <a:pt x="2" y="77"/>
                                </a:lnTo>
                                <a:lnTo>
                                  <a:pt x="1" y="72"/>
                                </a:lnTo>
                                <a:lnTo>
                                  <a:pt x="0" y="69"/>
                                </a:lnTo>
                                <a:lnTo>
                                  <a:pt x="0" y="64"/>
                                </a:lnTo>
                                <a:lnTo>
                                  <a:pt x="0" y="57"/>
                                </a:lnTo>
                                <a:lnTo>
                                  <a:pt x="0" y="0"/>
                                </a:lnTo>
                                <a:lnTo>
                                  <a:pt x="15" y="0"/>
                                </a:lnTo>
                                <a:lnTo>
                                  <a:pt x="15" y="51"/>
                                </a:lnTo>
                                <a:lnTo>
                                  <a:pt x="15" y="60"/>
                                </a:lnTo>
                                <a:lnTo>
                                  <a:pt x="16" y="65"/>
                                </a:lnTo>
                                <a:lnTo>
                                  <a:pt x="16" y="68"/>
                                </a:lnTo>
                                <a:lnTo>
                                  <a:pt x="17" y="72"/>
                                </a:lnTo>
                                <a:lnTo>
                                  <a:pt x="20" y="76"/>
                                </a:lnTo>
                                <a:lnTo>
                                  <a:pt x="23" y="78"/>
                                </a:lnTo>
                                <a:lnTo>
                                  <a:pt x="26" y="80"/>
                                </a:lnTo>
                                <a:lnTo>
                                  <a:pt x="30" y="81"/>
                                </a:lnTo>
                                <a:lnTo>
                                  <a:pt x="35" y="81"/>
                                </a:lnTo>
                                <a:lnTo>
                                  <a:pt x="39" y="81"/>
                                </a:lnTo>
                                <a:lnTo>
                                  <a:pt x="44" y="80"/>
                                </a:lnTo>
                                <a:lnTo>
                                  <a:pt x="48" y="78"/>
                                </a:lnTo>
                                <a:lnTo>
                                  <a:pt x="52" y="75"/>
                                </a:lnTo>
                                <a:lnTo>
                                  <a:pt x="55" y="72"/>
                                </a:lnTo>
                                <a:lnTo>
                                  <a:pt x="57" y="68"/>
                                </a:lnTo>
                                <a:lnTo>
                                  <a:pt x="59" y="64"/>
                                </a:lnTo>
                                <a:lnTo>
                                  <a:pt x="59" y="58"/>
                                </a:lnTo>
                                <a:lnTo>
                                  <a:pt x="59" y="50"/>
                                </a:lnTo>
                                <a:lnTo>
                                  <a:pt x="59"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208"/>
                        <wps:cNvSpPr>
                          <a:spLocks/>
                        </wps:cNvSpPr>
                        <wps:spPr bwMode="auto">
                          <a:xfrm>
                            <a:off x="4663" y="7522"/>
                            <a:ext cx="46" cy="127"/>
                          </a:xfrm>
                          <a:custGeom>
                            <a:avLst/>
                            <a:gdLst>
                              <a:gd name="T0" fmla="+- 0 4707 4663"/>
                              <a:gd name="T1" fmla="*/ T0 w 46"/>
                              <a:gd name="T2" fmla="+- 0 7634 7522"/>
                              <a:gd name="T3" fmla="*/ 7634 h 127"/>
                              <a:gd name="T4" fmla="+- 0 4709 4663"/>
                              <a:gd name="T5" fmla="*/ T4 w 46"/>
                              <a:gd name="T6" fmla="+- 0 7648 7522"/>
                              <a:gd name="T7" fmla="*/ 7648 h 127"/>
                              <a:gd name="T8" fmla="+- 0 4704 4663"/>
                              <a:gd name="T9" fmla="*/ T8 w 46"/>
                              <a:gd name="T10" fmla="+- 0 7649 7522"/>
                              <a:gd name="T11" fmla="*/ 7649 h 127"/>
                              <a:gd name="T12" fmla="+- 0 4700 4663"/>
                              <a:gd name="T13" fmla="*/ T12 w 46"/>
                              <a:gd name="T14" fmla="+- 0 7649 7522"/>
                              <a:gd name="T15" fmla="*/ 7649 h 127"/>
                              <a:gd name="T16" fmla="+- 0 4697 4663"/>
                              <a:gd name="T17" fmla="*/ T16 w 46"/>
                              <a:gd name="T18" fmla="+- 0 7649 7522"/>
                              <a:gd name="T19" fmla="*/ 7649 h 127"/>
                              <a:gd name="T20" fmla="+- 0 4691 4663"/>
                              <a:gd name="T21" fmla="*/ T20 w 46"/>
                              <a:gd name="T22" fmla="+- 0 7649 7522"/>
                              <a:gd name="T23" fmla="*/ 7649 h 127"/>
                              <a:gd name="T24" fmla="+- 0 4687 4663"/>
                              <a:gd name="T25" fmla="*/ T24 w 46"/>
                              <a:gd name="T26" fmla="+- 0 7648 7522"/>
                              <a:gd name="T27" fmla="*/ 7648 h 127"/>
                              <a:gd name="T28" fmla="+- 0 4684 4663"/>
                              <a:gd name="T29" fmla="*/ T28 w 46"/>
                              <a:gd name="T30" fmla="+- 0 7647 7522"/>
                              <a:gd name="T31" fmla="*/ 7647 h 127"/>
                              <a:gd name="T32" fmla="+- 0 4680 4663"/>
                              <a:gd name="T33" fmla="*/ T32 w 46"/>
                              <a:gd name="T34" fmla="+- 0 7645 7522"/>
                              <a:gd name="T35" fmla="*/ 7645 h 127"/>
                              <a:gd name="T36" fmla="+- 0 4678 4663"/>
                              <a:gd name="T37" fmla="*/ T36 w 46"/>
                              <a:gd name="T38" fmla="+- 0 7642 7522"/>
                              <a:gd name="T39" fmla="*/ 7642 h 127"/>
                              <a:gd name="T40" fmla="+- 0 4677 4663"/>
                              <a:gd name="T41" fmla="*/ T40 w 46"/>
                              <a:gd name="T42" fmla="+- 0 7639 7522"/>
                              <a:gd name="T43" fmla="*/ 7639 h 127"/>
                              <a:gd name="T44" fmla="+- 0 4676 4663"/>
                              <a:gd name="T45" fmla="*/ T44 w 46"/>
                              <a:gd name="T46" fmla="+- 0 7636 7522"/>
                              <a:gd name="T47" fmla="*/ 7636 h 127"/>
                              <a:gd name="T48" fmla="+- 0 4675 4663"/>
                              <a:gd name="T49" fmla="*/ T48 w 46"/>
                              <a:gd name="T50" fmla="+- 0 7630 7522"/>
                              <a:gd name="T51" fmla="*/ 7630 h 127"/>
                              <a:gd name="T52" fmla="+- 0 4675 4663"/>
                              <a:gd name="T53" fmla="*/ T52 w 46"/>
                              <a:gd name="T54" fmla="+- 0 7621 7522"/>
                              <a:gd name="T55" fmla="*/ 7621 h 127"/>
                              <a:gd name="T56" fmla="+- 0 4675 4663"/>
                              <a:gd name="T57" fmla="*/ T56 w 46"/>
                              <a:gd name="T58" fmla="+- 0 7567 7522"/>
                              <a:gd name="T59" fmla="*/ 7567 h 127"/>
                              <a:gd name="T60" fmla="+- 0 4663 4663"/>
                              <a:gd name="T61" fmla="*/ T60 w 46"/>
                              <a:gd name="T62" fmla="+- 0 7567 7522"/>
                              <a:gd name="T63" fmla="*/ 7567 h 127"/>
                              <a:gd name="T64" fmla="+- 0 4663 4663"/>
                              <a:gd name="T65" fmla="*/ T64 w 46"/>
                              <a:gd name="T66" fmla="+- 0 7555 7522"/>
                              <a:gd name="T67" fmla="*/ 7555 h 127"/>
                              <a:gd name="T68" fmla="+- 0 4675 4663"/>
                              <a:gd name="T69" fmla="*/ T68 w 46"/>
                              <a:gd name="T70" fmla="+- 0 7555 7522"/>
                              <a:gd name="T71" fmla="*/ 7555 h 127"/>
                              <a:gd name="T72" fmla="+- 0 4675 4663"/>
                              <a:gd name="T73" fmla="*/ T72 w 46"/>
                              <a:gd name="T74" fmla="+- 0 7532 7522"/>
                              <a:gd name="T75" fmla="*/ 7532 h 127"/>
                              <a:gd name="T76" fmla="+- 0 4691 4663"/>
                              <a:gd name="T77" fmla="*/ T76 w 46"/>
                              <a:gd name="T78" fmla="+- 0 7522 7522"/>
                              <a:gd name="T79" fmla="*/ 7522 h 127"/>
                              <a:gd name="T80" fmla="+- 0 4691 4663"/>
                              <a:gd name="T81" fmla="*/ T80 w 46"/>
                              <a:gd name="T82" fmla="+- 0 7555 7522"/>
                              <a:gd name="T83" fmla="*/ 7555 h 127"/>
                              <a:gd name="T84" fmla="+- 0 4707 4663"/>
                              <a:gd name="T85" fmla="*/ T84 w 46"/>
                              <a:gd name="T86" fmla="+- 0 7555 7522"/>
                              <a:gd name="T87" fmla="*/ 7555 h 127"/>
                              <a:gd name="T88" fmla="+- 0 4707 4663"/>
                              <a:gd name="T89" fmla="*/ T88 w 46"/>
                              <a:gd name="T90" fmla="+- 0 7567 7522"/>
                              <a:gd name="T91" fmla="*/ 7567 h 127"/>
                              <a:gd name="T92" fmla="+- 0 4691 4663"/>
                              <a:gd name="T93" fmla="*/ T92 w 46"/>
                              <a:gd name="T94" fmla="+- 0 7567 7522"/>
                              <a:gd name="T95" fmla="*/ 7567 h 127"/>
                              <a:gd name="T96" fmla="+- 0 4691 4663"/>
                              <a:gd name="T97" fmla="*/ T96 w 46"/>
                              <a:gd name="T98" fmla="+- 0 7622 7522"/>
                              <a:gd name="T99" fmla="*/ 7622 h 127"/>
                              <a:gd name="T100" fmla="+- 0 4691 4663"/>
                              <a:gd name="T101" fmla="*/ T100 w 46"/>
                              <a:gd name="T102" fmla="+- 0 7626 7522"/>
                              <a:gd name="T103" fmla="*/ 7626 h 127"/>
                              <a:gd name="T104" fmla="+- 0 4691 4663"/>
                              <a:gd name="T105" fmla="*/ T104 w 46"/>
                              <a:gd name="T106" fmla="+- 0 7629 7522"/>
                              <a:gd name="T107" fmla="*/ 7629 h 127"/>
                              <a:gd name="T108" fmla="+- 0 4692 4663"/>
                              <a:gd name="T109" fmla="*/ T108 w 46"/>
                              <a:gd name="T110" fmla="+- 0 7630 7522"/>
                              <a:gd name="T111" fmla="*/ 7630 h 127"/>
                              <a:gd name="T112" fmla="+- 0 4692 4663"/>
                              <a:gd name="T113" fmla="*/ T112 w 46"/>
                              <a:gd name="T114" fmla="+- 0 7632 7522"/>
                              <a:gd name="T115" fmla="*/ 7632 h 127"/>
                              <a:gd name="T116" fmla="+- 0 4693 4663"/>
                              <a:gd name="T117" fmla="*/ T116 w 46"/>
                              <a:gd name="T118" fmla="+- 0 7633 7522"/>
                              <a:gd name="T119" fmla="*/ 7633 h 127"/>
                              <a:gd name="T120" fmla="+- 0 4694 4663"/>
                              <a:gd name="T121" fmla="*/ T120 w 46"/>
                              <a:gd name="T122" fmla="+- 0 7633 7522"/>
                              <a:gd name="T123" fmla="*/ 7633 h 127"/>
                              <a:gd name="T124" fmla="+- 0 4696 4663"/>
                              <a:gd name="T125" fmla="*/ T124 w 46"/>
                              <a:gd name="T126" fmla="+- 0 7634 7522"/>
                              <a:gd name="T127" fmla="*/ 7634 h 127"/>
                              <a:gd name="T128" fmla="+- 0 4697 4663"/>
                              <a:gd name="T129" fmla="*/ T128 w 46"/>
                              <a:gd name="T130" fmla="+- 0 7634 7522"/>
                              <a:gd name="T131" fmla="*/ 7634 h 127"/>
                              <a:gd name="T132" fmla="+- 0 4700 4663"/>
                              <a:gd name="T133" fmla="*/ T132 w 46"/>
                              <a:gd name="T134" fmla="+- 0 7634 7522"/>
                              <a:gd name="T135" fmla="*/ 7634 h 127"/>
                              <a:gd name="T136" fmla="+- 0 4701 4663"/>
                              <a:gd name="T137" fmla="*/ T136 w 46"/>
                              <a:gd name="T138" fmla="+- 0 7634 7522"/>
                              <a:gd name="T139" fmla="*/ 7634 h 127"/>
                              <a:gd name="T140" fmla="+- 0 4704 4663"/>
                              <a:gd name="T141" fmla="*/ T140 w 46"/>
                              <a:gd name="T142" fmla="+- 0 7634 7522"/>
                              <a:gd name="T143" fmla="*/ 7634 h 127"/>
                              <a:gd name="T144" fmla="+- 0 4707 4663"/>
                              <a:gd name="T145" fmla="*/ T144 w 46"/>
                              <a:gd name="T146" fmla="+- 0 7634 7522"/>
                              <a:gd name="T147" fmla="*/ 763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46" h="127">
                                <a:moveTo>
                                  <a:pt x="44" y="112"/>
                                </a:moveTo>
                                <a:lnTo>
                                  <a:pt x="46" y="126"/>
                                </a:lnTo>
                                <a:lnTo>
                                  <a:pt x="41" y="127"/>
                                </a:lnTo>
                                <a:lnTo>
                                  <a:pt x="37" y="127"/>
                                </a:lnTo>
                                <a:lnTo>
                                  <a:pt x="34" y="127"/>
                                </a:lnTo>
                                <a:lnTo>
                                  <a:pt x="28" y="127"/>
                                </a:lnTo>
                                <a:lnTo>
                                  <a:pt x="24" y="126"/>
                                </a:lnTo>
                                <a:lnTo>
                                  <a:pt x="21" y="125"/>
                                </a:lnTo>
                                <a:lnTo>
                                  <a:pt x="17" y="123"/>
                                </a:lnTo>
                                <a:lnTo>
                                  <a:pt x="15" y="120"/>
                                </a:lnTo>
                                <a:lnTo>
                                  <a:pt x="14" y="117"/>
                                </a:lnTo>
                                <a:lnTo>
                                  <a:pt x="13" y="114"/>
                                </a:lnTo>
                                <a:lnTo>
                                  <a:pt x="12" y="108"/>
                                </a:lnTo>
                                <a:lnTo>
                                  <a:pt x="12" y="99"/>
                                </a:lnTo>
                                <a:lnTo>
                                  <a:pt x="12" y="45"/>
                                </a:lnTo>
                                <a:lnTo>
                                  <a:pt x="0" y="45"/>
                                </a:lnTo>
                                <a:lnTo>
                                  <a:pt x="0" y="33"/>
                                </a:lnTo>
                                <a:lnTo>
                                  <a:pt x="12" y="33"/>
                                </a:lnTo>
                                <a:lnTo>
                                  <a:pt x="12" y="10"/>
                                </a:lnTo>
                                <a:lnTo>
                                  <a:pt x="28" y="0"/>
                                </a:lnTo>
                                <a:lnTo>
                                  <a:pt x="28" y="33"/>
                                </a:lnTo>
                                <a:lnTo>
                                  <a:pt x="44" y="33"/>
                                </a:lnTo>
                                <a:lnTo>
                                  <a:pt x="44" y="45"/>
                                </a:lnTo>
                                <a:lnTo>
                                  <a:pt x="28" y="45"/>
                                </a:lnTo>
                                <a:lnTo>
                                  <a:pt x="28" y="100"/>
                                </a:lnTo>
                                <a:lnTo>
                                  <a:pt x="28" y="104"/>
                                </a:lnTo>
                                <a:lnTo>
                                  <a:pt x="28" y="107"/>
                                </a:lnTo>
                                <a:lnTo>
                                  <a:pt x="29" y="108"/>
                                </a:lnTo>
                                <a:lnTo>
                                  <a:pt x="29" y="110"/>
                                </a:lnTo>
                                <a:lnTo>
                                  <a:pt x="30" y="111"/>
                                </a:lnTo>
                                <a:lnTo>
                                  <a:pt x="31" y="111"/>
                                </a:lnTo>
                                <a:lnTo>
                                  <a:pt x="33" y="112"/>
                                </a:lnTo>
                                <a:lnTo>
                                  <a:pt x="34" y="112"/>
                                </a:lnTo>
                                <a:lnTo>
                                  <a:pt x="37" y="112"/>
                                </a:lnTo>
                                <a:lnTo>
                                  <a:pt x="38" y="112"/>
                                </a:lnTo>
                                <a:lnTo>
                                  <a:pt x="41" y="112"/>
                                </a:lnTo>
                                <a:lnTo>
                                  <a:pt x="44" y="11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209"/>
                        <wps:cNvSpPr>
                          <a:spLocks/>
                        </wps:cNvSpPr>
                        <wps:spPr bwMode="auto">
                          <a:xfrm>
                            <a:off x="4722" y="7553"/>
                            <a:ext cx="51" cy="95"/>
                          </a:xfrm>
                          <a:custGeom>
                            <a:avLst/>
                            <a:gdLst>
                              <a:gd name="T0" fmla="+- 0 4722 4722"/>
                              <a:gd name="T1" fmla="*/ T0 w 51"/>
                              <a:gd name="T2" fmla="+- 0 7648 7553"/>
                              <a:gd name="T3" fmla="*/ 7648 h 95"/>
                              <a:gd name="T4" fmla="+- 0 4722 4722"/>
                              <a:gd name="T5" fmla="*/ T4 w 51"/>
                              <a:gd name="T6" fmla="+- 0 7555 7553"/>
                              <a:gd name="T7" fmla="*/ 7555 h 95"/>
                              <a:gd name="T8" fmla="+- 0 4736 4722"/>
                              <a:gd name="T9" fmla="*/ T8 w 51"/>
                              <a:gd name="T10" fmla="+- 0 7555 7553"/>
                              <a:gd name="T11" fmla="*/ 7555 h 95"/>
                              <a:gd name="T12" fmla="+- 0 4736 4722"/>
                              <a:gd name="T13" fmla="*/ T12 w 51"/>
                              <a:gd name="T14" fmla="+- 0 7569 7553"/>
                              <a:gd name="T15" fmla="*/ 7569 h 95"/>
                              <a:gd name="T16" fmla="+- 0 4740 4722"/>
                              <a:gd name="T17" fmla="*/ T16 w 51"/>
                              <a:gd name="T18" fmla="+- 0 7562 7553"/>
                              <a:gd name="T19" fmla="*/ 7562 h 95"/>
                              <a:gd name="T20" fmla="+- 0 4743 4722"/>
                              <a:gd name="T21" fmla="*/ T20 w 51"/>
                              <a:gd name="T22" fmla="+- 0 7558 7553"/>
                              <a:gd name="T23" fmla="*/ 7558 h 95"/>
                              <a:gd name="T24" fmla="+- 0 4746 4722"/>
                              <a:gd name="T25" fmla="*/ T24 w 51"/>
                              <a:gd name="T26" fmla="+- 0 7556 7553"/>
                              <a:gd name="T27" fmla="*/ 7556 h 95"/>
                              <a:gd name="T28" fmla="+- 0 4749 4722"/>
                              <a:gd name="T29" fmla="*/ T28 w 51"/>
                              <a:gd name="T30" fmla="+- 0 7554 7553"/>
                              <a:gd name="T31" fmla="*/ 7554 h 95"/>
                              <a:gd name="T32" fmla="+- 0 4753 4722"/>
                              <a:gd name="T33" fmla="*/ T32 w 51"/>
                              <a:gd name="T34" fmla="+- 0 7553 7553"/>
                              <a:gd name="T35" fmla="*/ 7553 h 95"/>
                              <a:gd name="T36" fmla="+- 0 4756 4722"/>
                              <a:gd name="T37" fmla="*/ T36 w 51"/>
                              <a:gd name="T38" fmla="+- 0 7553 7553"/>
                              <a:gd name="T39" fmla="*/ 7553 h 95"/>
                              <a:gd name="T40" fmla="+- 0 4762 4722"/>
                              <a:gd name="T41" fmla="*/ T40 w 51"/>
                              <a:gd name="T42" fmla="+- 0 7553 7553"/>
                              <a:gd name="T43" fmla="*/ 7553 h 95"/>
                              <a:gd name="T44" fmla="+- 0 4767 4722"/>
                              <a:gd name="T45" fmla="*/ T44 w 51"/>
                              <a:gd name="T46" fmla="+- 0 7554 7553"/>
                              <a:gd name="T47" fmla="*/ 7554 h 95"/>
                              <a:gd name="T48" fmla="+- 0 4773 4722"/>
                              <a:gd name="T49" fmla="*/ T48 w 51"/>
                              <a:gd name="T50" fmla="+- 0 7558 7553"/>
                              <a:gd name="T51" fmla="*/ 7558 h 95"/>
                              <a:gd name="T52" fmla="+- 0 4767 4722"/>
                              <a:gd name="T53" fmla="*/ T52 w 51"/>
                              <a:gd name="T54" fmla="+- 0 7572 7553"/>
                              <a:gd name="T55" fmla="*/ 7572 h 95"/>
                              <a:gd name="T56" fmla="+- 0 4763 4722"/>
                              <a:gd name="T57" fmla="*/ T56 w 51"/>
                              <a:gd name="T58" fmla="+- 0 7570 7553"/>
                              <a:gd name="T59" fmla="*/ 7570 h 95"/>
                              <a:gd name="T60" fmla="+- 0 4759 4722"/>
                              <a:gd name="T61" fmla="*/ T60 w 51"/>
                              <a:gd name="T62" fmla="+- 0 7569 7553"/>
                              <a:gd name="T63" fmla="*/ 7569 h 95"/>
                              <a:gd name="T64" fmla="+- 0 4756 4722"/>
                              <a:gd name="T65" fmla="*/ T64 w 51"/>
                              <a:gd name="T66" fmla="+- 0 7569 7553"/>
                              <a:gd name="T67" fmla="*/ 7569 h 95"/>
                              <a:gd name="T68" fmla="+- 0 4752 4722"/>
                              <a:gd name="T69" fmla="*/ T68 w 51"/>
                              <a:gd name="T70" fmla="+- 0 7569 7553"/>
                              <a:gd name="T71" fmla="*/ 7569 h 95"/>
                              <a:gd name="T72" fmla="+- 0 4749 4722"/>
                              <a:gd name="T73" fmla="*/ T72 w 51"/>
                              <a:gd name="T74" fmla="+- 0 7570 7553"/>
                              <a:gd name="T75" fmla="*/ 7570 h 95"/>
                              <a:gd name="T76" fmla="+- 0 4746 4722"/>
                              <a:gd name="T77" fmla="*/ T76 w 51"/>
                              <a:gd name="T78" fmla="+- 0 7572 7553"/>
                              <a:gd name="T79" fmla="*/ 7572 h 95"/>
                              <a:gd name="T80" fmla="+- 0 4743 4722"/>
                              <a:gd name="T81" fmla="*/ T80 w 51"/>
                              <a:gd name="T82" fmla="+- 0 7574 7553"/>
                              <a:gd name="T83" fmla="*/ 7574 h 95"/>
                              <a:gd name="T84" fmla="+- 0 4742 4722"/>
                              <a:gd name="T85" fmla="*/ T84 w 51"/>
                              <a:gd name="T86" fmla="+- 0 7577 7553"/>
                              <a:gd name="T87" fmla="*/ 7577 h 95"/>
                              <a:gd name="T88" fmla="+- 0 4740 4722"/>
                              <a:gd name="T89" fmla="*/ T88 w 51"/>
                              <a:gd name="T90" fmla="+- 0 7581 7553"/>
                              <a:gd name="T91" fmla="*/ 7581 h 95"/>
                              <a:gd name="T92" fmla="+- 0 4739 4722"/>
                              <a:gd name="T93" fmla="*/ T92 w 51"/>
                              <a:gd name="T94" fmla="+- 0 7586 7553"/>
                              <a:gd name="T95" fmla="*/ 7586 h 95"/>
                              <a:gd name="T96" fmla="+- 0 4738 4722"/>
                              <a:gd name="T97" fmla="*/ T96 w 51"/>
                              <a:gd name="T98" fmla="+- 0 7592 7553"/>
                              <a:gd name="T99" fmla="*/ 7592 h 95"/>
                              <a:gd name="T100" fmla="+- 0 4738 4722"/>
                              <a:gd name="T101" fmla="*/ T100 w 51"/>
                              <a:gd name="T102" fmla="+- 0 7599 7553"/>
                              <a:gd name="T103" fmla="*/ 7599 h 95"/>
                              <a:gd name="T104" fmla="+- 0 4738 4722"/>
                              <a:gd name="T105" fmla="*/ T104 w 51"/>
                              <a:gd name="T106" fmla="+- 0 7648 7553"/>
                              <a:gd name="T107" fmla="*/ 7648 h 95"/>
                              <a:gd name="T108" fmla="+- 0 4722 4722"/>
                              <a:gd name="T109" fmla="*/ T108 w 51"/>
                              <a:gd name="T110" fmla="+- 0 7648 7553"/>
                              <a:gd name="T111"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1" y="21"/>
                                </a:lnTo>
                                <a:lnTo>
                                  <a:pt x="20"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Freeform 210"/>
                        <wps:cNvSpPr>
                          <a:spLocks/>
                        </wps:cNvSpPr>
                        <wps:spPr bwMode="auto">
                          <a:xfrm>
                            <a:off x="4777" y="7553"/>
                            <a:ext cx="86" cy="98"/>
                          </a:xfrm>
                          <a:custGeom>
                            <a:avLst/>
                            <a:gdLst>
                              <a:gd name="T0" fmla="+- 0 4837 4777"/>
                              <a:gd name="T1" fmla="*/ T0 w 86"/>
                              <a:gd name="T2" fmla="+- 0 7641 7553"/>
                              <a:gd name="T3" fmla="*/ 7641 h 98"/>
                              <a:gd name="T4" fmla="+- 0 4826 4777"/>
                              <a:gd name="T5" fmla="*/ T4 w 86"/>
                              <a:gd name="T6" fmla="+- 0 7647 7553"/>
                              <a:gd name="T7" fmla="*/ 7647 h 98"/>
                              <a:gd name="T8" fmla="+- 0 4815 4777"/>
                              <a:gd name="T9" fmla="*/ T8 w 86"/>
                              <a:gd name="T10" fmla="+- 0 7650 7553"/>
                              <a:gd name="T11" fmla="*/ 7650 h 98"/>
                              <a:gd name="T12" fmla="+- 0 4798 4777"/>
                              <a:gd name="T13" fmla="*/ T12 w 86"/>
                              <a:gd name="T14" fmla="+- 0 7650 7553"/>
                              <a:gd name="T15" fmla="*/ 7650 h 98"/>
                              <a:gd name="T16" fmla="+- 0 4785 4777"/>
                              <a:gd name="T17" fmla="*/ T16 w 86"/>
                              <a:gd name="T18" fmla="+- 0 7643 7553"/>
                              <a:gd name="T19" fmla="*/ 7643 h 98"/>
                              <a:gd name="T20" fmla="+- 0 4777 4777"/>
                              <a:gd name="T21" fmla="*/ T20 w 86"/>
                              <a:gd name="T22" fmla="+- 0 7631 7553"/>
                              <a:gd name="T23" fmla="*/ 7631 h 98"/>
                              <a:gd name="T24" fmla="+- 0 4777 4777"/>
                              <a:gd name="T25" fmla="*/ T24 w 86"/>
                              <a:gd name="T26" fmla="+- 0 7619 7553"/>
                              <a:gd name="T27" fmla="*/ 7619 h 98"/>
                              <a:gd name="T28" fmla="+- 0 4780 4777"/>
                              <a:gd name="T29" fmla="*/ T28 w 86"/>
                              <a:gd name="T30" fmla="+- 0 7611 7553"/>
                              <a:gd name="T31" fmla="*/ 7611 h 98"/>
                              <a:gd name="T32" fmla="+- 0 4785 4777"/>
                              <a:gd name="T33" fmla="*/ T32 w 86"/>
                              <a:gd name="T34" fmla="+- 0 7604 7553"/>
                              <a:gd name="T35" fmla="*/ 7604 h 98"/>
                              <a:gd name="T36" fmla="+- 0 4791 4777"/>
                              <a:gd name="T37" fmla="*/ T36 w 86"/>
                              <a:gd name="T38" fmla="+- 0 7599 7553"/>
                              <a:gd name="T39" fmla="*/ 7599 h 98"/>
                              <a:gd name="T40" fmla="+- 0 4799 4777"/>
                              <a:gd name="T41" fmla="*/ T40 w 86"/>
                              <a:gd name="T42" fmla="+- 0 7597 7553"/>
                              <a:gd name="T43" fmla="*/ 7597 h 98"/>
                              <a:gd name="T44" fmla="+- 0 4807 4777"/>
                              <a:gd name="T45" fmla="*/ T44 w 86"/>
                              <a:gd name="T46" fmla="+- 0 7595 7553"/>
                              <a:gd name="T47" fmla="*/ 7595 h 98"/>
                              <a:gd name="T48" fmla="+- 0 4826 4777"/>
                              <a:gd name="T49" fmla="*/ T48 w 86"/>
                              <a:gd name="T50" fmla="+- 0 7593 7553"/>
                              <a:gd name="T51" fmla="*/ 7593 h 98"/>
                              <a:gd name="T52" fmla="+- 0 4842 4777"/>
                              <a:gd name="T53" fmla="*/ T52 w 86"/>
                              <a:gd name="T54" fmla="+- 0 7589 7553"/>
                              <a:gd name="T55" fmla="*/ 7589 h 98"/>
                              <a:gd name="T56" fmla="+- 0 4842 4777"/>
                              <a:gd name="T57" fmla="*/ T56 w 86"/>
                              <a:gd name="T58" fmla="+- 0 7585 7553"/>
                              <a:gd name="T59" fmla="*/ 7585 h 98"/>
                              <a:gd name="T60" fmla="+- 0 4842 4777"/>
                              <a:gd name="T61" fmla="*/ T60 w 86"/>
                              <a:gd name="T62" fmla="+- 0 7578 7553"/>
                              <a:gd name="T63" fmla="*/ 7578 h 98"/>
                              <a:gd name="T64" fmla="+- 0 4837 4777"/>
                              <a:gd name="T65" fmla="*/ T64 w 86"/>
                              <a:gd name="T66" fmla="+- 0 7571 7553"/>
                              <a:gd name="T67" fmla="*/ 7571 h 98"/>
                              <a:gd name="T68" fmla="+- 0 4827 4777"/>
                              <a:gd name="T69" fmla="*/ T68 w 86"/>
                              <a:gd name="T70" fmla="+- 0 7566 7553"/>
                              <a:gd name="T71" fmla="*/ 7566 h 98"/>
                              <a:gd name="T72" fmla="+- 0 4812 4777"/>
                              <a:gd name="T73" fmla="*/ T72 w 86"/>
                              <a:gd name="T74" fmla="+- 0 7566 7553"/>
                              <a:gd name="T75" fmla="*/ 7566 h 98"/>
                              <a:gd name="T76" fmla="+- 0 4803 4777"/>
                              <a:gd name="T77" fmla="*/ T76 w 86"/>
                              <a:gd name="T78" fmla="+- 0 7570 7553"/>
                              <a:gd name="T79" fmla="*/ 7570 h 98"/>
                              <a:gd name="T80" fmla="+- 0 4797 4777"/>
                              <a:gd name="T81" fmla="*/ T80 w 86"/>
                              <a:gd name="T82" fmla="+- 0 7577 7553"/>
                              <a:gd name="T83" fmla="*/ 7577 h 98"/>
                              <a:gd name="T84" fmla="+- 0 4779 4777"/>
                              <a:gd name="T85" fmla="*/ T84 w 86"/>
                              <a:gd name="T86" fmla="+- 0 7581 7553"/>
                              <a:gd name="T87" fmla="*/ 7581 h 98"/>
                              <a:gd name="T88" fmla="+- 0 4783 4777"/>
                              <a:gd name="T89" fmla="*/ T88 w 86"/>
                              <a:gd name="T90" fmla="+- 0 7569 7553"/>
                              <a:gd name="T91" fmla="*/ 7569 h 98"/>
                              <a:gd name="T92" fmla="+- 0 4790 4777"/>
                              <a:gd name="T93" fmla="*/ T92 w 86"/>
                              <a:gd name="T94" fmla="+- 0 7561 7553"/>
                              <a:gd name="T95" fmla="*/ 7561 h 98"/>
                              <a:gd name="T96" fmla="+- 0 4800 4777"/>
                              <a:gd name="T97" fmla="*/ T96 w 86"/>
                              <a:gd name="T98" fmla="+- 0 7556 7553"/>
                              <a:gd name="T99" fmla="*/ 7556 h 98"/>
                              <a:gd name="T100" fmla="+- 0 4813 4777"/>
                              <a:gd name="T101" fmla="*/ T100 w 86"/>
                              <a:gd name="T102" fmla="+- 0 7553 7553"/>
                              <a:gd name="T103" fmla="*/ 7553 h 98"/>
                              <a:gd name="T104" fmla="+- 0 4829 4777"/>
                              <a:gd name="T105" fmla="*/ T104 w 86"/>
                              <a:gd name="T106" fmla="+- 0 7553 7553"/>
                              <a:gd name="T107" fmla="*/ 7553 h 98"/>
                              <a:gd name="T108" fmla="+- 0 4841 4777"/>
                              <a:gd name="T109" fmla="*/ T108 w 86"/>
                              <a:gd name="T110" fmla="+- 0 7555 7553"/>
                              <a:gd name="T111" fmla="*/ 7555 h 98"/>
                              <a:gd name="T112" fmla="+- 0 4850 4777"/>
                              <a:gd name="T113" fmla="*/ T112 w 86"/>
                              <a:gd name="T114" fmla="+- 0 7560 7553"/>
                              <a:gd name="T115" fmla="*/ 7560 h 98"/>
                              <a:gd name="T116" fmla="+- 0 4854 4777"/>
                              <a:gd name="T117" fmla="*/ T116 w 86"/>
                              <a:gd name="T118" fmla="+- 0 7565 7553"/>
                              <a:gd name="T119" fmla="*/ 7565 h 98"/>
                              <a:gd name="T120" fmla="+- 0 4857 4777"/>
                              <a:gd name="T121" fmla="*/ T120 w 86"/>
                              <a:gd name="T122" fmla="+- 0 7573 7553"/>
                              <a:gd name="T123" fmla="*/ 7573 h 98"/>
                              <a:gd name="T124" fmla="+- 0 4858 4777"/>
                              <a:gd name="T125" fmla="*/ T124 w 86"/>
                              <a:gd name="T126" fmla="+- 0 7581 7553"/>
                              <a:gd name="T127" fmla="*/ 7581 h 98"/>
                              <a:gd name="T128" fmla="+- 0 4858 4777"/>
                              <a:gd name="T129" fmla="*/ T128 w 86"/>
                              <a:gd name="T130" fmla="+- 0 7609 7553"/>
                              <a:gd name="T131" fmla="*/ 7609 h 98"/>
                              <a:gd name="T132" fmla="+- 0 4858 4777"/>
                              <a:gd name="T133" fmla="*/ T132 w 86"/>
                              <a:gd name="T134" fmla="+- 0 7633 7553"/>
                              <a:gd name="T135" fmla="*/ 7633 h 98"/>
                              <a:gd name="T136" fmla="+- 0 4859 4777"/>
                              <a:gd name="T137" fmla="*/ T136 w 86"/>
                              <a:gd name="T138" fmla="+- 0 7641 7553"/>
                              <a:gd name="T139" fmla="*/ 7641 h 98"/>
                              <a:gd name="T140" fmla="+- 0 4863 4777"/>
                              <a:gd name="T141" fmla="*/ T140 w 86"/>
                              <a:gd name="T142" fmla="+- 0 7648 7553"/>
                              <a:gd name="T143" fmla="*/ 7648 h 98"/>
                              <a:gd name="T144" fmla="+- 0 4844 4777"/>
                              <a:gd name="T145" fmla="*/ T144 w 86"/>
                              <a:gd name="T146" fmla="+- 0 7645 7553"/>
                              <a:gd name="T147" fmla="*/ 7645 h 98"/>
                              <a:gd name="T148" fmla="+- 0 4843 4777"/>
                              <a:gd name="T149" fmla="*/ T148 w 86"/>
                              <a:gd name="T150" fmla="+- 0 7636 7553"/>
                              <a:gd name="T151" fmla="*/ 763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6" h="98">
                                <a:moveTo>
                                  <a:pt x="66" y="83"/>
                                </a:moveTo>
                                <a:lnTo>
                                  <a:pt x="60" y="88"/>
                                </a:lnTo>
                                <a:lnTo>
                                  <a:pt x="54" y="92"/>
                                </a:lnTo>
                                <a:lnTo>
                                  <a:pt x="49" y="94"/>
                                </a:lnTo>
                                <a:lnTo>
                                  <a:pt x="44" y="96"/>
                                </a:lnTo>
                                <a:lnTo>
                                  <a:pt x="38" y="97"/>
                                </a:lnTo>
                                <a:lnTo>
                                  <a:pt x="32" y="97"/>
                                </a:lnTo>
                                <a:lnTo>
                                  <a:pt x="21" y="97"/>
                                </a:lnTo>
                                <a:lnTo>
                                  <a:pt x="13" y="95"/>
                                </a:lnTo>
                                <a:lnTo>
                                  <a:pt x="8" y="90"/>
                                </a:lnTo>
                                <a:lnTo>
                                  <a:pt x="2" y="85"/>
                                </a:lnTo>
                                <a:lnTo>
                                  <a:pt x="0" y="78"/>
                                </a:lnTo>
                                <a:lnTo>
                                  <a:pt x="0" y="70"/>
                                </a:lnTo>
                                <a:lnTo>
                                  <a:pt x="0" y="66"/>
                                </a:lnTo>
                                <a:lnTo>
                                  <a:pt x="1" y="62"/>
                                </a:lnTo>
                                <a:lnTo>
                                  <a:pt x="3" y="58"/>
                                </a:lnTo>
                                <a:lnTo>
                                  <a:pt x="5" y="54"/>
                                </a:lnTo>
                                <a:lnTo>
                                  <a:pt x="8" y="51"/>
                                </a:lnTo>
                                <a:lnTo>
                                  <a:pt x="11" y="49"/>
                                </a:lnTo>
                                <a:lnTo>
                                  <a:pt x="14" y="46"/>
                                </a:lnTo>
                                <a:lnTo>
                                  <a:pt x="18" y="45"/>
                                </a:lnTo>
                                <a:lnTo>
                                  <a:pt x="22" y="44"/>
                                </a:lnTo>
                                <a:lnTo>
                                  <a:pt x="25" y="43"/>
                                </a:lnTo>
                                <a:lnTo>
                                  <a:pt x="30" y="42"/>
                                </a:lnTo>
                                <a:lnTo>
                                  <a:pt x="36" y="41"/>
                                </a:lnTo>
                                <a:lnTo>
                                  <a:pt x="49" y="40"/>
                                </a:lnTo>
                                <a:lnTo>
                                  <a:pt x="59" y="38"/>
                                </a:lnTo>
                                <a:lnTo>
                                  <a:pt x="65" y="36"/>
                                </a:lnTo>
                                <a:lnTo>
                                  <a:pt x="65" y="34"/>
                                </a:lnTo>
                                <a:lnTo>
                                  <a:pt x="65" y="32"/>
                                </a:lnTo>
                                <a:lnTo>
                                  <a:pt x="65" y="25"/>
                                </a:lnTo>
                                <a:lnTo>
                                  <a:pt x="63" y="21"/>
                                </a:lnTo>
                                <a:lnTo>
                                  <a:pt x="60" y="18"/>
                                </a:lnTo>
                                <a:lnTo>
                                  <a:pt x="56" y="14"/>
                                </a:lnTo>
                                <a:lnTo>
                                  <a:pt x="50" y="13"/>
                                </a:lnTo>
                                <a:lnTo>
                                  <a:pt x="42" y="13"/>
                                </a:lnTo>
                                <a:lnTo>
                                  <a:pt x="35" y="13"/>
                                </a:lnTo>
                                <a:lnTo>
                                  <a:pt x="29" y="14"/>
                                </a:lnTo>
                                <a:lnTo>
                                  <a:pt x="26" y="17"/>
                                </a:lnTo>
                                <a:lnTo>
                                  <a:pt x="22" y="19"/>
                                </a:lnTo>
                                <a:lnTo>
                                  <a:pt x="20" y="24"/>
                                </a:lnTo>
                                <a:lnTo>
                                  <a:pt x="18" y="30"/>
                                </a:lnTo>
                                <a:lnTo>
                                  <a:pt x="2" y="28"/>
                                </a:lnTo>
                                <a:lnTo>
                                  <a:pt x="4" y="22"/>
                                </a:lnTo>
                                <a:lnTo>
                                  <a:pt x="6" y="16"/>
                                </a:lnTo>
                                <a:lnTo>
                                  <a:pt x="9" y="12"/>
                                </a:lnTo>
                                <a:lnTo>
                                  <a:pt x="13" y="8"/>
                                </a:lnTo>
                                <a:lnTo>
                                  <a:pt x="17" y="5"/>
                                </a:lnTo>
                                <a:lnTo>
                                  <a:pt x="23" y="3"/>
                                </a:lnTo>
                                <a:lnTo>
                                  <a:pt x="29" y="1"/>
                                </a:lnTo>
                                <a:lnTo>
                                  <a:pt x="36" y="0"/>
                                </a:lnTo>
                                <a:lnTo>
                                  <a:pt x="44" y="0"/>
                                </a:lnTo>
                                <a:lnTo>
                                  <a:pt x="52" y="0"/>
                                </a:lnTo>
                                <a:lnTo>
                                  <a:pt x="59" y="0"/>
                                </a:lnTo>
                                <a:lnTo>
                                  <a:pt x="64" y="2"/>
                                </a:lnTo>
                                <a:lnTo>
                                  <a:pt x="69" y="4"/>
                                </a:lnTo>
                                <a:lnTo>
                                  <a:pt x="73" y="7"/>
                                </a:lnTo>
                                <a:lnTo>
                                  <a:pt x="75" y="9"/>
                                </a:lnTo>
                                <a:lnTo>
                                  <a:pt x="77" y="12"/>
                                </a:lnTo>
                                <a:lnTo>
                                  <a:pt x="79" y="16"/>
                                </a:lnTo>
                                <a:lnTo>
                                  <a:pt x="80" y="20"/>
                                </a:lnTo>
                                <a:lnTo>
                                  <a:pt x="80" y="23"/>
                                </a:lnTo>
                                <a:lnTo>
                                  <a:pt x="81" y="28"/>
                                </a:lnTo>
                                <a:lnTo>
                                  <a:pt x="81" y="35"/>
                                </a:lnTo>
                                <a:lnTo>
                                  <a:pt x="81" y="56"/>
                                </a:lnTo>
                                <a:lnTo>
                                  <a:pt x="81" y="71"/>
                                </a:lnTo>
                                <a:lnTo>
                                  <a:pt x="81" y="80"/>
                                </a:lnTo>
                                <a:lnTo>
                                  <a:pt x="82" y="84"/>
                                </a:lnTo>
                                <a:lnTo>
                                  <a:pt x="82" y="88"/>
                                </a:lnTo>
                                <a:lnTo>
                                  <a:pt x="84" y="91"/>
                                </a:lnTo>
                                <a:lnTo>
                                  <a:pt x="86" y="95"/>
                                </a:lnTo>
                                <a:lnTo>
                                  <a:pt x="69" y="95"/>
                                </a:lnTo>
                                <a:lnTo>
                                  <a:pt x="67" y="92"/>
                                </a:lnTo>
                                <a:lnTo>
                                  <a:pt x="66" y="88"/>
                                </a:lnTo>
                                <a:lnTo>
                                  <a:pt x="66" y="8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211"/>
                        <wps:cNvSpPr>
                          <a:spLocks/>
                        </wps:cNvSpPr>
                        <wps:spPr bwMode="auto">
                          <a:xfrm>
                            <a:off x="4794" y="7601"/>
                            <a:ext cx="48" cy="37"/>
                          </a:xfrm>
                          <a:custGeom>
                            <a:avLst/>
                            <a:gdLst>
                              <a:gd name="T0" fmla="+- 0 4842 4794"/>
                              <a:gd name="T1" fmla="*/ T0 w 48"/>
                              <a:gd name="T2" fmla="+- 0 7601 7601"/>
                              <a:gd name="T3" fmla="*/ 7601 h 37"/>
                              <a:gd name="T4" fmla="+- 0 4836 4794"/>
                              <a:gd name="T5" fmla="*/ T4 w 48"/>
                              <a:gd name="T6" fmla="+- 0 7603 7601"/>
                              <a:gd name="T7" fmla="*/ 7603 h 37"/>
                              <a:gd name="T8" fmla="+- 0 4827 4794"/>
                              <a:gd name="T9" fmla="*/ T8 w 48"/>
                              <a:gd name="T10" fmla="+- 0 7605 7601"/>
                              <a:gd name="T11" fmla="*/ 7605 h 37"/>
                              <a:gd name="T12" fmla="+- 0 4816 4794"/>
                              <a:gd name="T13" fmla="*/ T12 w 48"/>
                              <a:gd name="T14" fmla="+- 0 7607 7601"/>
                              <a:gd name="T15" fmla="*/ 7607 h 37"/>
                              <a:gd name="T16" fmla="+- 0 4809 4794"/>
                              <a:gd name="T17" fmla="*/ T16 w 48"/>
                              <a:gd name="T18" fmla="+- 0 7608 7601"/>
                              <a:gd name="T19" fmla="*/ 7608 h 37"/>
                              <a:gd name="T20" fmla="+- 0 4805 4794"/>
                              <a:gd name="T21" fmla="*/ T20 w 48"/>
                              <a:gd name="T22" fmla="+- 0 7609 7601"/>
                              <a:gd name="T23" fmla="*/ 7609 h 37"/>
                              <a:gd name="T24" fmla="+- 0 4802 4794"/>
                              <a:gd name="T25" fmla="*/ T24 w 48"/>
                              <a:gd name="T26" fmla="+- 0 7610 7601"/>
                              <a:gd name="T27" fmla="*/ 7610 h 37"/>
                              <a:gd name="T28" fmla="+- 0 4799 4794"/>
                              <a:gd name="T29" fmla="*/ T28 w 48"/>
                              <a:gd name="T30" fmla="+- 0 7611 7601"/>
                              <a:gd name="T31" fmla="*/ 7611 h 37"/>
                              <a:gd name="T32" fmla="+- 0 4797 4794"/>
                              <a:gd name="T33" fmla="*/ T32 w 48"/>
                              <a:gd name="T34" fmla="+- 0 7613 7601"/>
                              <a:gd name="T35" fmla="*/ 7613 h 37"/>
                              <a:gd name="T36" fmla="+- 0 4796 4794"/>
                              <a:gd name="T37" fmla="*/ T36 w 48"/>
                              <a:gd name="T38" fmla="+- 0 7615 7601"/>
                              <a:gd name="T39" fmla="*/ 7615 h 37"/>
                              <a:gd name="T40" fmla="+- 0 4794 4794"/>
                              <a:gd name="T41" fmla="*/ T40 w 48"/>
                              <a:gd name="T42" fmla="+- 0 7618 7601"/>
                              <a:gd name="T43" fmla="*/ 7618 h 37"/>
                              <a:gd name="T44" fmla="+- 0 4794 4794"/>
                              <a:gd name="T45" fmla="*/ T44 w 48"/>
                              <a:gd name="T46" fmla="+- 0 7620 7601"/>
                              <a:gd name="T47" fmla="*/ 7620 h 37"/>
                              <a:gd name="T48" fmla="+- 0 4794 4794"/>
                              <a:gd name="T49" fmla="*/ T48 w 48"/>
                              <a:gd name="T50" fmla="+- 0 7623 7601"/>
                              <a:gd name="T51" fmla="*/ 7623 h 37"/>
                              <a:gd name="T52" fmla="+- 0 4794 4794"/>
                              <a:gd name="T53" fmla="*/ T52 w 48"/>
                              <a:gd name="T54" fmla="+- 0 7627 7601"/>
                              <a:gd name="T55" fmla="*/ 7627 h 37"/>
                              <a:gd name="T56" fmla="+- 0 4795 4794"/>
                              <a:gd name="T57" fmla="*/ T56 w 48"/>
                              <a:gd name="T58" fmla="+- 0 7631 7601"/>
                              <a:gd name="T59" fmla="*/ 7631 h 37"/>
                              <a:gd name="T60" fmla="+- 0 4798 4794"/>
                              <a:gd name="T61" fmla="*/ T60 w 48"/>
                              <a:gd name="T62" fmla="+- 0 7633 7601"/>
                              <a:gd name="T63" fmla="*/ 7633 h 37"/>
                              <a:gd name="T64" fmla="+- 0 4802 4794"/>
                              <a:gd name="T65" fmla="*/ T64 w 48"/>
                              <a:gd name="T66" fmla="+- 0 7636 7601"/>
                              <a:gd name="T67" fmla="*/ 7636 h 37"/>
                              <a:gd name="T68" fmla="+- 0 4806 4794"/>
                              <a:gd name="T69" fmla="*/ T68 w 48"/>
                              <a:gd name="T70" fmla="+- 0 7638 7601"/>
                              <a:gd name="T71" fmla="*/ 7638 h 37"/>
                              <a:gd name="T72" fmla="+- 0 4812 4794"/>
                              <a:gd name="T73" fmla="*/ T72 w 48"/>
                              <a:gd name="T74" fmla="+- 0 7638 7601"/>
                              <a:gd name="T75" fmla="*/ 7638 h 37"/>
                              <a:gd name="T76" fmla="+- 0 4818 4794"/>
                              <a:gd name="T77" fmla="*/ T76 w 48"/>
                              <a:gd name="T78" fmla="+- 0 7638 7601"/>
                              <a:gd name="T79" fmla="*/ 7638 h 37"/>
                              <a:gd name="T80" fmla="+- 0 4824 4794"/>
                              <a:gd name="T81" fmla="*/ T80 w 48"/>
                              <a:gd name="T82" fmla="+- 0 7636 7601"/>
                              <a:gd name="T83" fmla="*/ 7636 h 37"/>
                              <a:gd name="T84" fmla="+- 0 4829 4794"/>
                              <a:gd name="T85" fmla="*/ T84 w 48"/>
                              <a:gd name="T86" fmla="+- 0 7634 7601"/>
                              <a:gd name="T87" fmla="*/ 7634 h 37"/>
                              <a:gd name="T88" fmla="+- 0 4833 4794"/>
                              <a:gd name="T89" fmla="*/ T88 w 48"/>
                              <a:gd name="T90" fmla="+- 0 7631 7601"/>
                              <a:gd name="T91" fmla="*/ 7631 h 37"/>
                              <a:gd name="T92" fmla="+- 0 4837 4794"/>
                              <a:gd name="T93" fmla="*/ T92 w 48"/>
                              <a:gd name="T94" fmla="+- 0 7627 7601"/>
                              <a:gd name="T95" fmla="*/ 7627 h 37"/>
                              <a:gd name="T96" fmla="+- 0 4839 4794"/>
                              <a:gd name="T97" fmla="*/ T96 w 48"/>
                              <a:gd name="T98" fmla="+- 0 7623 7601"/>
                              <a:gd name="T99" fmla="*/ 7623 h 37"/>
                              <a:gd name="T100" fmla="+- 0 4841 4794"/>
                              <a:gd name="T101" fmla="*/ T100 w 48"/>
                              <a:gd name="T102" fmla="+- 0 7619 7601"/>
                              <a:gd name="T103" fmla="*/ 7619 h 37"/>
                              <a:gd name="T104" fmla="+- 0 4842 4794"/>
                              <a:gd name="T105" fmla="*/ T104 w 48"/>
                              <a:gd name="T106" fmla="+- 0 7614 7601"/>
                              <a:gd name="T107" fmla="*/ 7614 h 37"/>
                              <a:gd name="T108" fmla="+- 0 4842 4794"/>
                              <a:gd name="T109" fmla="*/ T108 w 48"/>
                              <a:gd name="T110" fmla="+- 0 7607 7601"/>
                              <a:gd name="T111" fmla="*/ 7607 h 37"/>
                              <a:gd name="T112" fmla="+- 0 4842 4794"/>
                              <a:gd name="T113" fmla="*/ T112 w 48"/>
                              <a:gd name="T114" fmla="+- 0 7601 7601"/>
                              <a:gd name="T115" fmla="*/ 760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48" h="37">
                                <a:moveTo>
                                  <a:pt x="48" y="0"/>
                                </a:moveTo>
                                <a:lnTo>
                                  <a:pt x="42" y="2"/>
                                </a:lnTo>
                                <a:lnTo>
                                  <a:pt x="33" y="4"/>
                                </a:lnTo>
                                <a:lnTo>
                                  <a:pt x="22" y="6"/>
                                </a:lnTo>
                                <a:lnTo>
                                  <a:pt x="15" y="7"/>
                                </a:lnTo>
                                <a:lnTo>
                                  <a:pt x="11" y="8"/>
                                </a:lnTo>
                                <a:lnTo>
                                  <a:pt x="8" y="9"/>
                                </a:lnTo>
                                <a:lnTo>
                                  <a:pt x="5" y="10"/>
                                </a:lnTo>
                                <a:lnTo>
                                  <a:pt x="3" y="12"/>
                                </a:lnTo>
                                <a:lnTo>
                                  <a:pt x="2" y="14"/>
                                </a:lnTo>
                                <a:lnTo>
                                  <a:pt x="0" y="17"/>
                                </a:lnTo>
                                <a:lnTo>
                                  <a:pt x="0" y="19"/>
                                </a:lnTo>
                                <a:lnTo>
                                  <a:pt x="0" y="22"/>
                                </a:lnTo>
                                <a:lnTo>
                                  <a:pt x="0" y="26"/>
                                </a:lnTo>
                                <a:lnTo>
                                  <a:pt x="1" y="30"/>
                                </a:lnTo>
                                <a:lnTo>
                                  <a:pt x="4" y="32"/>
                                </a:lnTo>
                                <a:lnTo>
                                  <a:pt x="8" y="35"/>
                                </a:lnTo>
                                <a:lnTo>
                                  <a:pt x="12" y="37"/>
                                </a:lnTo>
                                <a:lnTo>
                                  <a:pt x="18" y="37"/>
                                </a:lnTo>
                                <a:lnTo>
                                  <a:pt x="24" y="37"/>
                                </a:lnTo>
                                <a:lnTo>
                                  <a:pt x="30" y="35"/>
                                </a:lnTo>
                                <a:lnTo>
                                  <a:pt x="35" y="33"/>
                                </a:lnTo>
                                <a:lnTo>
                                  <a:pt x="39" y="30"/>
                                </a:lnTo>
                                <a:lnTo>
                                  <a:pt x="43" y="26"/>
                                </a:lnTo>
                                <a:lnTo>
                                  <a:pt x="45" y="22"/>
                                </a:lnTo>
                                <a:lnTo>
                                  <a:pt x="47" y="18"/>
                                </a:lnTo>
                                <a:lnTo>
                                  <a:pt x="48" y="13"/>
                                </a:lnTo>
                                <a:lnTo>
                                  <a:pt x="48" y="6"/>
                                </a:lnTo>
                                <a:lnTo>
                                  <a:pt x="48"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212"/>
                        <wps:cNvSpPr>
                          <a:spLocks/>
                        </wps:cNvSpPr>
                        <wps:spPr bwMode="auto">
                          <a:xfrm>
                            <a:off x="4890" y="7497"/>
                            <a:ext cx="0" cy="174"/>
                          </a:xfrm>
                          <a:custGeom>
                            <a:avLst/>
                            <a:gdLst>
                              <a:gd name="T0" fmla="+- 0 7671 7497"/>
                              <a:gd name="T1" fmla="*/ 7671 h 174"/>
                              <a:gd name="T2" fmla="+- 0 7497 7497"/>
                              <a:gd name="T3" fmla="*/ 7497 h 174"/>
                            </a:gdLst>
                            <a:ahLst/>
                            <a:cxnLst>
                              <a:cxn ang="0">
                                <a:pos x="0" y="T1"/>
                              </a:cxn>
                              <a:cxn ang="0">
                                <a:pos x="0" y="T3"/>
                              </a:cxn>
                            </a:cxnLst>
                            <a:rect l="0" t="0" r="r" b="b"/>
                            <a:pathLst>
                              <a:path h="174">
                                <a:moveTo>
                                  <a:pt x="0" y="174"/>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Freeform 213"/>
                        <wps:cNvSpPr>
                          <a:spLocks/>
                        </wps:cNvSpPr>
                        <wps:spPr bwMode="auto">
                          <a:xfrm>
                            <a:off x="3895" y="7495"/>
                            <a:ext cx="360" cy="180"/>
                          </a:xfrm>
                          <a:custGeom>
                            <a:avLst/>
                            <a:gdLst>
                              <a:gd name="T0" fmla="+- 0 3895 3895"/>
                              <a:gd name="T1" fmla="*/ T0 w 360"/>
                              <a:gd name="T2" fmla="+- 0 7495 7495"/>
                              <a:gd name="T3" fmla="*/ 7495 h 180"/>
                              <a:gd name="T4" fmla="+- 0 4255 3895"/>
                              <a:gd name="T5" fmla="*/ T4 w 360"/>
                              <a:gd name="T6" fmla="+- 0 7495 7495"/>
                              <a:gd name="T7" fmla="*/ 7495 h 180"/>
                              <a:gd name="T8" fmla="+- 0 4255 3895"/>
                              <a:gd name="T9" fmla="*/ T8 w 360"/>
                              <a:gd name="T10" fmla="+- 0 7675 7495"/>
                              <a:gd name="T11" fmla="*/ 7675 h 180"/>
                              <a:gd name="T12" fmla="+- 0 3895 3895"/>
                              <a:gd name="T13" fmla="*/ T12 w 360"/>
                              <a:gd name="T14" fmla="+- 0 7675 7495"/>
                              <a:gd name="T15" fmla="*/ 7675 h 180"/>
                              <a:gd name="T16" fmla="+- 0 3895 3895"/>
                              <a:gd name="T17" fmla="*/ T16 w 360"/>
                              <a:gd name="T18" fmla="+- 0 7495 7495"/>
                              <a:gd name="T19" fmla="*/ 749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214"/>
                        <wps:cNvSpPr>
                          <a:spLocks/>
                        </wps:cNvSpPr>
                        <wps:spPr bwMode="auto">
                          <a:xfrm>
                            <a:off x="5635" y="7519"/>
                            <a:ext cx="121" cy="129"/>
                          </a:xfrm>
                          <a:custGeom>
                            <a:avLst/>
                            <a:gdLst>
                              <a:gd name="T0" fmla="+- 0 5635 5635"/>
                              <a:gd name="T1" fmla="*/ T0 w 121"/>
                              <a:gd name="T2" fmla="+- 0 7648 7519"/>
                              <a:gd name="T3" fmla="*/ 7648 h 129"/>
                              <a:gd name="T4" fmla="+- 0 5684 5635"/>
                              <a:gd name="T5" fmla="*/ T4 w 121"/>
                              <a:gd name="T6" fmla="+- 0 7519 7519"/>
                              <a:gd name="T7" fmla="*/ 7519 h 129"/>
                              <a:gd name="T8" fmla="+- 0 5703 5635"/>
                              <a:gd name="T9" fmla="*/ T8 w 121"/>
                              <a:gd name="T10" fmla="+- 0 7519 7519"/>
                              <a:gd name="T11" fmla="*/ 7519 h 129"/>
                              <a:gd name="T12" fmla="+- 0 5755 5635"/>
                              <a:gd name="T13" fmla="*/ T12 w 121"/>
                              <a:gd name="T14" fmla="+- 0 7648 7519"/>
                              <a:gd name="T15" fmla="*/ 7648 h 129"/>
                              <a:gd name="T16" fmla="+- 0 5736 5635"/>
                              <a:gd name="T17" fmla="*/ T16 w 121"/>
                              <a:gd name="T18" fmla="+- 0 7648 7519"/>
                              <a:gd name="T19" fmla="*/ 7648 h 129"/>
                              <a:gd name="T20" fmla="+- 0 5721 5635"/>
                              <a:gd name="T21" fmla="*/ T20 w 121"/>
                              <a:gd name="T22" fmla="+- 0 7609 7519"/>
                              <a:gd name="T23" fmla="*/ 7609 h 129"/>
                              <a:gd name="T24" fmla="+- 0 5667 5635"/>
                              <a:gd name="T25" fmla="*/ T24 w 121"/>
                              <a:gd name="T26" fmla="+- 0 7609 7519"/>
                              <a:gd name="T27" fmla="*/ 7609 h 129"/>
                              <a:gd name="T28" fmla="+- 0 5653 5635"/>
                              <a:gd name="T29" fmla="*/ T28 w 121"/>
                              <a:gd name="T30" fmla="+- 0 7648 7519"/>
                              <a:gd name="T31" fmla="*/ 7648 h 129"/>
                              <a:gd name="T32" fmla="+- 0 5635 5635"/>
                              <a:gd name="T33" fmla="*/ T32 w 121"/>
                              <a:gd name="T34" fmla="+- 0 7648 7519"/>
                              <a:gd name="T35" fmla="*/ 764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1" h="129">
                                <a:moveTo>
                                  <a:pt x="0" y="129"/>
                                </a:moveTo>
                                <a:lnTo>
                                  <a:pt x="49" y="0"/>
                                </a:lnTo>
                                <a:lnTo>
                                  <a:pt x="68" y="0"/>
                                </a:lnTo>
                                <a:lnTo>
                                  <a:pt x="120" y="129"/>
                                </a:lnTo>
                                <a:lnTo>
                                  <a:pt x="101" y="129"/>
                                </a:lnTo>
                                <a:lnTo>
                                  <a:pt x="86" y="90"/>
                                </a:lnTo>
                                <a:lnTo>
                                  <a:pt x="32" y="90"/>
                                </a:lnTo>
                                <a:lnTo>
                                  <a:pt x="18"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Freeform 215"/>
                        <wps:cNvSpPr>
                          <a:spLocks/>
                        </wps:cNvSpPr>
                        <wps:spPr bwMode="auto">
                          <a:xfrm>
                            <a:off x="5672" y="7533"/>
                            <a:ext cx="44" cy="62"/>
                          </a:xfrm>
                          <a:custGeom>
                            <a:avLst/>
                            <a:gdLst>
                              <a:gd name="T0" fmla="+- 0 5672 5672"/>
                              <a:gd name="T1" fmla="*/ T0 w 44"/>
                              <a:gd name="T2" fmla="+- 0 7595 7533"/>
                              <a:gd name="T3" fmla="*/ 7595 h 62"/>
                              <a:gd name="T4" fmla="+- 0 5716 5672"/>
                              <a:gd name="T5" fmla="*/ T4 w 44"/>
                              <a:gd name="T6" fmla="+- 0 7595 7533"/>
                              <a:gd name="T7" fmla="*/ 7595 h 62"/>
                              <a:gd name="T8" fmla="+- 0 5702 5672"/>
                              <a:gd name="T9" fmla="*/ T8 w 44"/>
                              <a:gd name="T10" fmla="+- 0 7559 7533"/>
                              <a:gd name="T11" fmla="*/ 7559 h 62"/>
                              <a:gd name="T12" fmla="+- 0 5698 5672"/>
                              <a:gd name="T13" fmla="*/ T12 w 44"/>
                              <a:gd name="T14" fmla="+- 0 7549 7533"/>
                              <a:gd name="T15" fmla="*/ 7549 h 62"/>
                              <a:gd name="T16" fmla="+- 0 5695 5672"/>
                              <a:gd name="T17" fmla="*/ T16 w 44"/>
                              <a:gd name="T18" fmla="+- 0 7540 7533"/>
                              <a:gd name="T19" fmla="*/ 7540 h 62"/>
                              <a:gd name="T20" fmla="+- 0 5693 5672"/>
                              <a:gd name="T21" fmla="*/ T20 w 44"/>
                              <a:gd name="T22" fmla="+- 0 7533 7533"/>
                              <a:gd name="T23" fmla="*/ 7533 h 62"/>
                              <a:gd name="T24" fmla="+- 0 5691 5672"/>
                              <a:gd name="T25" fmla="*/ T24 w 44"/>
                              <a:gd name="T26" fmla="+- 0 7541 7533"/>
                              <a:gd name="T27" fmla="*/ 7541 h 62"/>
                              <a:gd name="T28" fmla="+- 0 5689 5672"/>
                              <a:gd name="T29" fmla="*/ T28 w 44"/>
                              <a:gd name="T30" fmla="+- 0 7549 7533"/>
                              <a:gd name="T31" fmla="*/ 7549 h 62"/>
                              <a:gd name="T32" fmla="+- 0 5686 5672"/>
                              <a:gd name="T33" fmla="*/ T32 w 44"/>
                              <a:gd name="T34" fmla="+- 0 7557 7533"/>
                              <a:gd name="T35" fmla="*/ 7557 h 62"/>
                              <a:gd name="T36" fmla="+- 0 5672 5672"/>
                              <a:gd name="T37" fmla="*/ T36 w 44"/>
                              <a:gd name="T38" fmla="+- 0 7595 7533"/>
                              <a:gd name="T39" fmla="*/ 759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4" h="62">
                                <a:moveTo>
                                  <a:pt x="0" y="62"/>
                                </a:moveTo>
                                <a:lnTo>
                                  <a:pt x="44" y="62"/>
                                </a:lnTo>
                                <a:lnTo>
                                  <a:pt x="30" y="26"/>
                                </a:lnTo>
                                <a:lnTo>
                                  <a:pt x="26" y="16"/>
                                </a:lnTo>
                                <a:lnTo>
                                  <a:pt x="23" y="7"/>
                                </a:lnTo>
                                <a:lnTo>
                                  <a:pt x="21" y="0"/>
                                </a:lnTo>
                                <a:lnTo>
                                  <a:pt x="19" y="8"/>
                                </a:lnTo>
                                <a:lnTo>
                                  <a:pt x="17" y="16"/>
                                </a:lnTo>
                                <a:lnTo>
                                  <a:pt x="14" y="24"/>
                                </a:lnTo>
                                <a:lnTo>
                                  <a:pt x="0" y="6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216"/>
                        <wps:cNvSpPr>
                          <a:spLocks/>
                        </wps:cNvSpPr>
                        <wps:spPr bwMode="auto">
                          <a:xfrm>
                            <a:off x="5761" y="7553"/>
                            <a:ext cx="82" cy="133"/>
                          </a:xfrm>
                          <a:custGeom>
                            <a:avLst/>
                            <a:gdLst>
                              <a:gd name="T0" fmla="+- 0 5764 5761"/>
                              <a:gd name="T1" fmla="*/ T0 w 82"/>
                              <a:gd name="T2" fmla="+- 0 7656 7553"/>
                              <a:gd name="T3" fmla="*/ 7656 h 133"/>
                              <a:gd name="T4" fmla="+- 0 5779 5761"/>
                              <a:gd name="T5" fmla="*/ T4 w 82"/>
                              <a:gd name="T6" fmla="+- 0 7658 7553"/>
                              <a:gd name="T7" fmla="*/ 7658 h 133"/>
                              <a:gd name="T8" fmla="+- 0 5780 5761"/>
                              <a:gd name="T9" fmla="*/ T8 w 82"/>
                              <a:gd name="T10" fmla="+- 0 7663 7553"/>
                              <a:gd name="T11" fmla="*/ 7663 h 133"/>
                              <a:gd name="T12" fmla="+- 0 5782 5761"/>
                              <a:gd name="T13" fmla="*/ T12 w 82"/>
                              <a:gd name="T14" fmla="+- 0 7666 7553"/>
                              <a:gd name="T15" fmla="*/ 7666 h 133"/>
                              <a:gd name="T16" fmla="+- 0 5785 5761"/>
                              <a:gd name="T17" fmla="*/ T16 w 82"/>
                              <a:gd name="T18" fmla="+- 0 7668 7553"/>
                              <a:gd name="T19" fmla="*/ 7668 h 133"/>
                              <a:gd name="T20" fmla="+- 0 5789 5761"/>
                              <a:gd name="T21" fmla="*/ T20 w 82"/>
                              <a:gd name="T22" fmla="+- 0 7671 7553"/>
                              <a:gd name="T23" fmla="*/ 7671 h 133"/>
                              <a:gd name="T24" fmla="+- 0 5794 5761"/>
                              <a:gd name="T25" fmla="*/ T24 w 82"/>
                              <a:gd name="T26" fmla="+- 0 7673 7553"/>
                              <a:gd name="T27" fmla="*/ 7673 h 133"/>
                              <a:gd name="T28" fmla="+- 0 5801 5761"/>
                              <a:gd name="T29" fmla="*/ T28 w 82"/>
                              <a:gd name="T30" fmla="+- 0 7673 7553"/>
                              <a:gd name="T31" fmla="*/ 7673 h 133"/>
                              <a:gd name="T32" fmla="+- 0 5808 5761"/>
                              <a:gd name="T33" fmla="*/ T32 w 82"/>
                              <a:gd name="T34" fmla="+- 0 7673 7553"/>
                              <a:gd name="T35" fmla="*/ 7673 h 133"/>
                              <a:gd name="T36" fmla="+- 0 5814 5761"/>
                              <a:gd name="T37" fmla="*/ T36 w 82"/>
                              <a:gd name="T38" fmla="+- 0 7671 7553"/>
                              <a:gd name="T39" fmla="*/ 7671 h 133"/>
                              <a:gd name="T40" fmla="+- 0 5818 5761"/>
                              <a:gd name="T41" fmla="*/ T40 w 82"/>
                              <a:gd name="T42" fmla="+- 0 7668 7553"/>
                              <a:gd name="T43" fmla="*/ 7668 h 133"/>
                              <a:gd name="T44" fmla="+- 0 5822 5761"/>
                              <a:gd name="T45" fmla="*/ T44 w 82"/>
                              <a:gd name="T46" fmla="+- 0 7665 7553"/>
                              <a:gd name="T47" fmla="*/ 7665 h 133"/>
                              <a:gd name="T48" fmla="+- 0 5824 5761"/>
                              <a:gd name="T49" fmla="*/ T48 w 82"/>
                              <a:gd name="T50" fmla="+- 0 7661 7553"/>
                              <a:gd name="T51" fmla="*/ 7661 h 133"/>
                              <a:gd name="T52" fmla="+- 0 5826 5761"/>
                              <a:gd name="T53" fmla="*/ T52 w 82"/>
                              <a:gd name="T54" fmla="+- 0 7656 7553"/>
                              <a:gd name="T55" fmla="*/ 7656 h 133"/>
                              <a:gd name="T56" fmla="+- 0 5827 5761"/>
                              <a:gd name="T57" fmla="*/ T56 w 82"/>
                              <a:gd name="T58" fmla="+- 0 7653 7553"/>
                              <a:gd name="T59" fmla="*/ 7653 h 133"/>
                              <a:gd name="T60" fmla="+- 0 5827 5761"/>
                              <a:gd name="T61" fmla="*/ T60 w 82"/>
                              <a:gd name="T62" fmla="+- 0 7646 7553"/>
                              <a:gd name="T63" fmla="*/ 7646 h 133"/>
                              <a:gd name="T64" fmla="+- 0 5827 5761"/>
                              <a:gd name="T65" fmla="*/ T64 w 82"/>
                              <a:gd name="T66" fmla="+- 0 7636 7553"/>
                              <a:gd name="T67" fmla="*/ 7636 h 133"/>
                              <a:gd name="T68" fmla="+- 0 5820 5761"/>
                              <a:gd name="T69" fmla="*/ T68 w 82"/>
                              <a:gd name="T70" fmla="+- 0 7644 7553"/>
                              <a:gd name="T71" fmla="*/ 7644 h 133"/>
                              <a:gd name="T72" fmla="+- 0 5812 5761"/>
                              <a:gd name="T73" fmla="*/ T72 w 82"/>
                              <a:gd name="T74" fmla="+- 0 7648 7553"/>
                              <a:gd name="T75" fmla="*/ 7648 h 133"/>
                              <a:gd name="T76" fmla="+- 0 5801 5761"/>
                              <a:gd name="T77" fmla="*/ T76 w 82"/>
                              <a:gd name="T78" fmla="+- 0 7648 7553"/>
                              <a:gd name="T79" fmla="*/ 7648 h 133"/>
                              <a:gd name="T80" fmla="+- 0 5788 5761"/>
                              <a:gd name="T81" fmla="*/ T80 w 82"/>
                              <a:gd name="T82" fmla="+- 0 7648 7553"/>
                              <a:gd name="T83" fmla="*/ 7648 h 133"/>
                              <a:gd name="T84" fmla="+- 0 5778 5761"/>
                              <a:gd name="T85" fmla="*/ T84 w 82"/>
                              <a:gd name="T86" fmla="+- 0 7643 7553"/>
                              <a:gd name="T87" fmla="*/ 7643 h 133"/>
                              <a:gd name="T88" fmla="+- 0 5771 5761"/>
                              <a:gd name="T89" fmla="*/ T88 w 82"/>
                              <a:gd name="T90" fmla="+- 0 7634 7553"/>
                              <a:gd name="T91" fmla="*/ 7634 h 133"/>
                              <a:gd name="T92" fmla="+- 0 5764 5761"/>
                              <a:gd name="T93" fmla="*/ T92 w 82"/>
                              <a:gd name="T94" fmla="+- 0 7625 7553"/>
                              <a:gd name="T95" fmla="*/ 7625 h 133"/>
                              <a:gd name="T96" fmla="+- 0 5761 5761"/>
                              <a:gd name="T97" fmla="*/ T96 w 82"/>
                              <a:gd name="T98" fmla="+- 0 7614 7553"/>
                              <a:gd name="T99" fmla="*/ 7614 h 133"/>
                              <a:gd name="T100" fmla="+- 0 5761 5761"/>
                              <a:gd name="T101" fmla="*/ T100 w 82"/>
                              <a:gd name="T102" fmla="+- 0 7601 7553"/>
                              <a:gd name="T103" fmla="*/ 7601 h 133"/>
                              <a:gd name="T104" fmla="+- 0 5761 5761"/>
                              <a:gd name="T105" fmla="*/ T104 w 82"/>
                              <a:gd name="T106" fmla="+- 0 7592 7553"/>
                              <a:gd name="T107" fmla="*/ 7592 h 133"/>
                              <a:gd name="T108" fmla="+- 0 5762 5761"/>
                              <a:gd name="T109" fmla="*/ T108 w 82"/>
                              <a:gd name="T110" fmla="+- 0 7584 7553"/>
                              <a:gd name="T111" fmla="*/ 7584 h 133"/>
                              <a:gd name="T112" fmla="+- 0 5766 5761"/>
                              <a:gd name="T113" fmla="*/ T112 w 82"/>
                              <a:gd name="T114" fmla="+- 0 7576 7553"/>
                              <a:gd name="T115" fmla="*/ 7576 h 133"/>
                              <a:gd name="T116" fmla="+- 0 5769 5761"/>
                              <a:gd name="T117" fmla="*/ T116 w 82"/>
                              <a:gd name="T118" fmla="+- 0 7569 7553"/>
                              <a:gd name="T119" fmla="*/ 7569 h 133"/>
                              <a:gd name="T120" fmla="+- 0 5774 5761"/>
                              <a:gd name="T121" fmla="*/ T120 w 82"/>
                              <a:gd name="T122" fmla="+- 0 7563 7553"/>
                              <a:gd name="T123" fmla="*/ 7563 h 133"/>
                              <a:gd name="T124" fmla="+- 0 5780 5761"/>
                              <a:gd name="T125" fmla="*/ T124 w 82"/>
                              <a:gd name="T126" fmla="+- 0 7559 7553"/>
                              <a:gd name="T127" fmla="*/ 7559 h 133"/>
                              <a:gd name="T128" fmla="+- 0 5786 5761"/>
                              <a:gd name="T129" fmla="*/ T128 w 82"/>
                              <a:gd name="T130" fmla="+- 0 7555 7553"/>
                              <a:gd name="T131" fmla="*/ 7555 h 133"/>
                              <a:gd name="T132" fmla="+- 0 5793 5761"/>
                              <a:gd name="T133" fmla="*/ T132 w 82"/>
                              <a:gd name="T134" fmla="+- 0 7553 7553"/>
                              <a:gd name="T135" fmla="*/ 7553 h 133"/>
                              <a:gd name="T136" fmla="+- 0 5801 5761"/>
                              <a:gd name="T137" fmla="*/ T136 w 82"/>
                              <a:gd name="T138" fmla="+- 0 7553 7553"/>
                              <a:gd name="T139" fmla="*/ 7553 h 133"/>
                              <a:gd name="T140" fmla="+- 0 5812 5761"/>
                              <a:gd name="T141" fmla="*/ T140 w 82"/>
                              <a:gd name="T142" fmla="+- 0 7553 7553"/>
                              <a:gd name="T143" fmla="*/ 7553 h 133"/>
                              <a:gd name="T144" fmla="+- 0 5821 5761"/>
                              <a:gd name="T145" fmla="*/ T144 w 82"/>
                              <a:gd name="T146" fmla="+- 0 7557 7553"/>
                              <a:gd name="T147" fmla="*/ 7557 h 133"/>
                              <a:gd name="T148" fmla="+- 0 5829 5761"/>
                              <a:gd name="T149" fmla="*/ T148 w 82"/>
                              <a:gd name="T150" fmla="+- 0 7566 7553"/>
                              <a:gd name="T151" fmla="*/ 7566 h 133"/>
                              <a:gd name="T152" fmla="+- 0 5829 5761"/>
                              <a:gd name="T153" fmla="*/ T152 w 82"/>
                              <a:gd name="T154" fmla="+- 0 7555 7553"/>
                              <a:gd name="T155" fmla="*/ 7555 h 133"/>
                              <a:gd name="T156" fmla="+- 0 5843 5761"/>
                              <a:gd name="T157" fmla="*/ T156 w 82"/>
                              <a:gd name="T158" fmla="+- 0 7555 7553"/>
                              <a:gd name="T159" fmla="*/ 7555 h 133"/>
                              <a:gd name="T160" fmla="+- 0 5843 5761"/>
                              <a:gd name="T161" fmla="*/ T160 w 82"/>
                              <a:gd name="T162" fmla="+- 0 7635 7553"/>
                              <a:gd name="T163" fmla="*/ 7635 h 133"/>
                              <a:gd name="T164" fmla="+- 0 5843 5761"/>
                              <a:gd name="T165" fmla="*/ T164 w 82"/>
                              <a:gd name="T166" fmla="+- 0 7650 7553"/>
                              <a:gd name="T167" fmla="*/ 7650 h 133"/>
                              <a:gd name="T168" fmla="+- 0 5842 5761"/>
                              <a:gd name="T169" fmla="*/ T168 w 82"/>
                              <a:gd name="T170" fmla="+- 0 7660 7553"/>
                              <a:gd name="T171" fmla="*/ 7660 h 133"/>
                              <a:gd name="T172" fmla="+- 0 5839 5761"/>
                              <a:gd name="T173" fmla="*/ T172 w 82"/>
                              <a:gd name="T174" fmla="+- 0 7666 7553"/>
                              <a:gd name="T175" fmla="*/ 7666 h 133"/>
                              <a:gd name="T176" fmla="+- 0 5836 5761"/>
                              <a:gd name="T177" fmla="*/ T176 w 82"/>
                              <a:gd name="T178" fmla="+- 0 7672 7553"/>
                              <a:gd name="T179" fmla="*/ 7672 h 133"/>
                              <a:gd name="T180" fmla="+- 0 5831 5761"/>
                              <a:gd name="T181" fmla="*/ T180 w 82"/>
                              <a:gd name="T182" fmla="+- 0 7677 7553"/>
                              <a:gd name="T183" fmla="*/ 7677 h 133"/>
                              <a:gd name="T184" fmla="+- 0 5825 5761"/>
                              <a:gd name="T185" fmla="*/ T184 w 82"/>
                              <a:gd name="T186" fmla="+- 0 7681 7553"/>
                              <a:gd name="T187" fmla="*/ 7681 h 133"/>
                              <a:gd name="T188" fmla="+- 0 5818 5761"/>
                              <a:gd name="T189" fmla="*/ T188 w 82"/>
                              <a:gd name="T190" fmla="+- 0 7684 7553"/>
                              <a:gd name="T191" fmla="*/ 7684 h 133"/>
                              <a:gd name="T192" fmla="+- 0 5810 5761"/>
                              <a:gd name="T193" fmla="*/ T192 w 82"/>
                              <a:gd name="T194" fmla="+- 0 7686 7553"/>
                              <a:gd name="T195" fmla="*/ 7686 h 133"/>
                              <a:gd name="T196" fmla="+- 0 5801 5761"/>
                              <a:gd name="T197" fmla="*/ T196 w 82"/>
                              <a:gd name="T198" fmla="+- 0 7686 7553"/>
                              <a:gd name="T199" fmla="*/ 7686 h 133"/>
                              <a:gd name="T200" fmla="+- 0 5790 5761"/>
                              <a:gd name="T201" fmla="*/ T200 w 82"/>
                              <a:gd name="T202" fmla="+- 0 7686 7553"/>
                              <a:gd name="T203" fmla="*/ 7686 h 133"/>
                              <a:gd name="T204" fmla="+- 0 5781 5761"/>
                              <a:gd name="T205" fmla="*/ T204 w 82"/>
                              <a:gd name="T206" fmla="+- 0 7683 7553"/>
                              <a:gd name="T207" fmla="*/ 7683 h 133"/>
                              <a:gd name="T208" fmla="+- 0 5774 5761"/>
                              <a:gd name="T209" fmla="*/ T208 w 82"/>
                              <a:gd name="T210" fmla="+- 0 7678 7553"/>
                              <a:gd name="T211" fmla="*/ 7678 h 133"/>
                              <a:gd name="T212" fmla="+- 0 5767 5761"/>
                              <a:gd name="T213" fmla="*/ T212 w 82"/>
                              <a:gd name="T214" fmla="+- 0 7673 7553"/>
                              <a:gd name="T215" fmla="*/ 7673 h 133"/>
                              <a:gd name="T216" fmla="+- 0 5764 5761"/>
                              <a:gd name="T217" fmla="*/ T216 w 82"/>
                              <a:gd name="T218" fmla="+- 0 7666 7553"/>
                              <a:gd name="T219" fmla="*/ 7666 h 133"/>
                              <a:gd name="T220" fmla="+- 0 5764 5761"/>
                              <a:gd name="T221" fmla="*/ T220 w 82"/>
                              <a:gd name="T222" fmla="+- 0 7656 7553"/>
                              <a:gd name="T223" fmla="*/ 7656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82" h="133">
                                <a:moveTo>
                                  <a:pt x="3" y="103"/>
                                </a:moveTo>
                                <a:lnTo>
                                  <a:pt x="18" y="105"/>
                                </a:lnTo>
                                <a:lnTo>
                                  <a:pt x="19" y="110"/>
                                </a:lnTo>
                                <a:lnTo>
                                  <a:pt x="21" y="113"/>
                                </a:lnTo>
                                <a:lnTo>
                                  <a:pt x="24" y="115"/>
                                </a:lnTo>
                                <a:lnTo>
                                  <a:pt x="28" y="118"/>
                                </a:lnTo>
                                <a:lnTo>
                                  <a:pt x="33" y="120"/>
                                </a:lnTo>
                                <a:lnTo>
                                  <a:pt x="40" y="120"/>
                                </a:lnTo>
                                <a:lnTo>
                                  <a:pt x="47" y="120"/>
                                </a:lnTo>
                                <a:lnTo>
                                  <a:pt x="53" y="118"/>
                                </a:lnTo>
                                <a:lnTo>
                                  <a:pt x="57" y="115"/>
                                </a:lnTo>
                                <a:lnTo>
                                  <a:pt x="61" y="112"/>
                                </a:lnTo>
                                <a:lnTo>
                                  <a:pt x="63" y="108"/>
                                </a:lnTo>
                                <a:lnTo>
                                  <a:pt x="65" y="103"/>
                                </a:lnTo>
                                <a:lnTo>
                                  <a:pt x="66" y="100"/>
                                </a:lnTo>
                                <a:lnTo>
                                  <a:pt x="66" y="93"/>
                                </a:lnTo>
                                <a:lnTo>
                                  <a:pt x="66" y="83"/>
                                </a:lnTo>
                                <a:lnTo>
                                  <a:pt x="59" y="91"/>
                                </a:lnTo>
                                <a:lnTo>
                                  <a:pt x="51" y="95"/>
                                </a:lnTo>
                                <a:lnTo>
                                  <a:pt x="40" y="95"/>
                                </a:lnTo>
                                <a:lnTo>
                                  <a:pt x="27" y="95"/>
                                </a:lnTo>
                                <a:lnTo>
                                  <a:pt x="17" y="90"/>
                                </a:lnTo>
                                <a:lnTo>
                                  <a:pt x="10" y="81"/>
                                </a:lnTo>
                                <a:lnTo>
                                  <a:pt x="3" y="72"/>
                                </a:lnTo>
                                <a:lnTo>
                                  <a:pt x="0" y="61"/>
                                </a:lnTo>
                                <a:lnTo>
                                  <a:pt x="0" y="48"/>
                                </a:lnTo>
                                <a:lnTo>
                                  <a:pt x="0" y="39"/>
                                </a:lnTo>
                                <a:lnTo>
                                  <a:pt x="1" y="31"/>
                                </a:lnTo>
                                <a:lnTo>
                                  <a:pt x="5" y="23"/>
                                </a:lnTo>
                                <a:lnTo>
                                  <a:pt x="8" y="16"/>
                                </a:lnTo>
                                <a:lnTo>
                                  <a:pt x="13" y="10"/>
                                </a:lnTo>
                                <a:lnTo>
                                  <a:pt x="19" y="6"/>
                                </a:lnTo>
                                <a:lnTo>
                                  <a:pt x="25" y="2"/>
                                </a:lnTo>
                                <a:lnTo>
                                  <a:pt x="32" y="0"/>
                                </a:lnTo>
                                <a:lnTo>
                                  <a:pt x="40" y="0"/>
                                </a:lnTo>
                                <a:lnTo>
                                  <a:pt x="51" y="0"/>
                                </a:lnTo>
                                <a:lnTo>
                                  <a:pt x="60" y="4"/>
                                </a:lnTo>
                                <a:lnTo>
                                  <a:pt x="68" y="13"/>
                                </a:lnTo>
                                <a:lnTo>
                                  <a:pt x="68" y="2"/>
                                </a:lnTo>
                                <a:lnTo>
                                  <a:pt x="82" y="2"/>
                                </a:lnTo>
                                <a:lnTo>
                                  <a:pt x="82" y="82"/>
                                </a:lnTo>
                                <a:lnTo>
                                  <a:pt x="82" y="97"/>
                                </a:lnTo>
                                <a:lnTo>
                                  <a:pt x="81" y="107"/>
                                </a:lnTo>
                                <a:lnTo>
                                  <a:pt x="78" y="113"/>
                                </a:lnTo>
                                <a:lnTo>
                                  <a:pt x="75" y="119"/>
                                </a:lnTo>
                                <a:lnTo>
                                  <a:pt x="70" y="124"/>
                                </a:lnTo>
                                <a:lnTo>
                                  <a:pt x="64" y="128"/>
                                </a:lnTo>
                                <a:lnTo>
                                  <a:pt x="57" y="131"/>
                                </a:lnTo>
                                <a:lnTo>
                                  <a:pt x="49" y="133"/>
                                </a:lnTo>
                                <a:lnTo>
                                  <a:pt x="40" y="133"/>
                                </a:lnTo>
                                <a:lnTo>
                                  <a:pt x="29" y="133"/>
                                </a:lnTo>
                                <a:lnTo>
                                  <a:pt x="20" y="130"/>
                                </a:lnTo>
                                <a:lnTo>
                                  <a:pt x="13" y="125"/>
                                </a:lnTo>
                                <a:lnTo>
                                  <a:pt x="6" y="120"/>
                                </a:lnTo>
                                <a:lnTo>
                                  <a:pt x="3" y="113"/>
                                </a:lnTo>
                                <a:lnTo>
                                  <a:pt x="3" y="10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Freeform 217"/>
                        <wps:cNvSpPr>
                          <a:spLocks/>
                        </wps:cNvSpPr>
                        <wps:spPr bwMode="auto">
                          <a:xfrm>
                            <a:off x="5777" y="7566"/>
                            <a:ext cx="51" cy="69"/>
                          </a:xfrm>
                          <a:custGeom>
                            <a:avLst/>
                            <a:gdLst>
                              <a:gd name="T0" fmla="+- 0 5777 5777"/>
                              <a:gd name="T1" fmla="*/ T0 w 51"/>
                              <a:gd name="T2" fmla="+- 0 7600 7566"/>
                              <a:gd name="T3" fmla="*/ 7600 h 69"/>
                              <a:gd name="T4" fmla="+- 0 5777 5777"/>
                              <a:gd name="T5" fmla="*/ T4 w 51"/>
                              <a:gd name="T6" fmla="+- 0 7612 7566"/>
                              <a:gd name="T7" fmla="*/ 7612 h 69"/>
                              <a:gd name="T8" fmla="+- 0 5780 5777"/>
                              <a:gd name="T9" fmla="*/ T8 w 51"/>
                              <a:gd name="T10" fmla="+- 0 7621 7566"/>
                              <a:gd name="T11" fmla="*/ 7621 h 69"/>
                              <a:gd name="T12" fmla="+- 0 5784 5777"/>
                              <a:gd name="T13" fmla="*/ T12 w 51"/>
                              <a:gd name="T14" fmla="+- 0 7626 7566"/>
                              <a:gd name="T15" fmla="*/ 7626 h 69"/>
                              <a:gd name="T16" fmla="+- 0 5789 5777"/>
                              <a:gd name="T17" fmla="*/ T16 w 51"/>
                              <a:gd name="T18" fmla="+- 0 7632 7566"/>
                              <a:gd name="T19" fmla="*/ 7632 h 69"/>
                              <a:gd name="T20" fmla="+- 0 5795 5777"/>
                              <a:gd name="T21" fmla="*/ T20 w 51"/>
                              <a:gd name="T22" fmla="+- 0 7635 7566"/>
                              <a:gd name="T23" fmla="*/ 7635 h 69"/>
                              <a:gd name="T24" fmla="+- 0 5803 5777"/>
                              <a:gd name="T25" fmla="*/ T24 w 51"/>
                              <a:gd name="T26" fmla="+- 0 7635 7566"/>
                              <a:gd name="T27" fmla="*/ 7635 h 69"/>
                              <a:gd name="T28" fmla="+- 0 5810 5777"/>
                              <a:gd name="T29" fmla="*/ T28 w 51"/>
                              <a:gd name="T30" fmla="+- 0 7635 7566"/>
                              <a:gd name="T31" fmla="*/ 7635 h 69"/>
                              <a:gd name="T32" fmla="+- 0 5816 5777"/>
                              <a:gd name="T33" fmla="*/ T32 w 51"/>
                              <a:gd name="T34" fmla="+- 0 7632 7566"/>
                              <a:gd name="T35" fmla="*/ 7632 h 69"/>
                              <a:gd name="T36" fmla="+- 0 5821 5777"/>
                              <a:gd name="T37" fmla="*/ T36 w 51"/>
                              <a:gd name="T38" fmla="+- 0 7627 7566"/>
                              <a:gd name="T39" fmla="*/ 7627 h 69"/>
                              <a:gd name="T40" fmla="+- 0 5826 5777"/>
                              <a:gd name="T41" fmla="*/ T40 w 51"/>
                              <a:gd name="T42" fmla="+- 0 7621 7566"/>
                              <a:gd name="T43" fmla="*/ 7621 h 69"/>
                              <a:gd name="T44" fmla="+- 0 5828 5777"/>
                              <a:gd name="T45" fmla="*/ T44 w 51"/>
                              <a:gd name="T46" fmla="+- 0 7612 7566"/>
                              <a:gd name="T47" fmla="*/ 7612 h 69"/>
                              <a:gd name="T48" fmla="+- 0 5828 5777"/>
                              <a:gd name="T49" fmla="*/ T48 w 51"/>
                              <a:gd name="T50" fmla="+- 0 7600 7566"/>
                              <a:gd name="T51" fmla="*/ 7600 h 69"/>
                              <a:gd name="T52" fmla="+- 0 5828 5777"/>
                              <a:gd name="T53" fmla="*/ T52 w 51"/>
                              <a:gd name="T54" fmla="+- 0 7589 7566"/>
                              <a:gd name="T55" fmla="*/ 7589 h 69"/>
                              <a:gd name="T56" fmla="+- 0 5826 5777"/>
                              <a:gd name="T57" fmla="*/ T56 w 51"/>
                              <a:gd name="T58" fmla="+- 0 7580 7566"/>
                              <a:gd name="T59" fmla="*/ 7580 h 69"/>
                              <a:gd name="T60" fmla="+- 0 5821 5777"/>
                              <a:gd name="T61" fmla="*/ T60 w 51"/>
                              <a:gd name="T62" fmla="+- 0 7574 7566"/>
                              <a:gd name="T63" fmla="*/ 7574 h 69"/>
                              <a:gd name="T64" fmla="+- 0 5816 5777"/>
                              <a:gd name="T65" fmla="*/ T64 w 51"/>
                              <a:gd name="T66" fmla="+- 0 7569 7566"/>
                              <a:gd name="T67" fmla="*/ 7569 h 69"/>
                              <a:gd name="T68" fmla="+- 0 5810 5777"/>
                              <a:gd name="T69" fmla="*/ T68 w 51"/>
                              <a:gd name="T70" fmla="+- 0 7566 7566"/>
                              <a:gd name="T71" fmla="*/ 7566 h 69"/>
                              <a:gd name="T72" fmla="+- 0 5802 5777"/>
                              <a:gd name="T73" fmla="*/ T72 w 51"/>
                              <a:gd name="T74" fmla="+- 0 7566 7566"/>
                              <a:gd name="T75" fmla="*/ 7566 h 69"/>
                              <a:gd name="T76" fmla="+- 0 5795 5777"/>
                              <a:gd name="T77" fmla="*/ T76 w 51"/>
                              <a:gd name="T78" fmla="+- 0 7566 7566"/>
                              <a:gd name="T79" fmla="*/ 7566 h 69"/>
                              <a:gd name="T80" fmla="+- 0 5789 5777"/>
                              <a:gd name="T81" fmla="*/ T80 w 51"/>
                              <a:gd name="T82" fmla="+- 0 7569 7566"/>
                              <a:gd name="T83" fmla="*/ 7569 h 69"/>
                              <a:gd name="T84" fmla="+- 0 5785 5777"/>
                              <a:gd name="T85" fmla="*/ T84 w 51"/>
                              <a:gd name="T86" fmla="+- 0 7574 7566"/>
                              <a:gd name="T87" fmla="*/ 7574 h 69"/>
                              <a:gd name="T88" fmla="+- 0 5780 5777"/>
                              <a:gd name="T89" fmla="*/ T88 w 51"/>
                              <a:gd name="T90" fmla="+- 0 7580 7566"/>
                              <a:gd name="T91" fmla="*/ 7580 h 69"/>
                              <a:gd name="T92" fmla="+- 0 5777 5777"/>
                              <a:gd name="T93" fmla="*/ T92 w 51"/>
                              <a:gd name="T94" fmla="+- 0 7588 7566"/>
                              <a:gd name="T95" fmla="*/ 7588 h 69"/>
                              <a:gd name="T96" fmla="+- 0 5777 5777"/>
                              <a:gd name="T97" fmla="*/ T96 w 51"/>
                              <a:gd name="T98" fmla="+- 0 7600 7566"/>
                              <a:gd name="T99" fmla="*/ 7600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1" h="69">
                                <a:moveTo>
                                  <a:pt x="0" y="34"/>
                                </a:moveTo>
                                <a:lnTo>
                                  <a:pt x="0" y="46"/>
                                </a:lnTo>
                                <a:lnTo>
                                  <a:pt x="3" y="55"/>
                                </a:lnTo>
                                <a:lnTo>
                                  <a:pt x="7" y="60"/>
                                </a:lnTo>
                                <a:lnTo>
                                  <a:pt x="12" y="66"/>
                                </a:lnTo>
                                <a:lnTo>
                                  <a:pt x="18" y="69"/>
                                </a:lnTo>
                                <a:lnTo>
                                  <a:pt x="26" y="69"/>
                                </a:lnTo>
                                <a:lnTo>
                                  <a:pt x="33" y="69"/>
                                </a:lnTo>
                                <a:lnTo>
                                  <a:pt x="39" y="66"/>
                                </a:lnTo>
                                <a:lnTo>
                                  <a:pt x="44" y="61"/>
                                </a:lnTo>
                                <a:lnTo>
                                  <a:pt x="49" y="55"/>
                                </a:lnTo>
                                <a:lnTo>
                                  <a:pt x="51" y="46"/>
                                </a:lnTo>
                                <a:lnTo>
                                  <a:pt x="51" y="34"/>
                                </a:lnTo>
                                <a:lnTo>
                                  <a:pt x="51" y="23"/>
                                </a:lnTo>
                                <a:lnTo>
                                  <a:pt x="49" y="14"/>
                                </a:lnTo>
                                <a:lnTo>
                                  <a:pt x="44" y="8"/>
                                </a:lnTo>
                                <a:lnTo>
                                  <a:pt x="39" y="3"/>
                                </a:lnTo>
                                <a:lnTo>
                                  <a:pt x="33" y="0"/>
                                </a:lnTo>
                                <a:lnTo>
                                  <a:pt x="25" y="0"/>
                                </a:lnTo>
                                <a:lnTo>
                                  <a:pt x="18" y="0"/>
                                </a:lnTo>
                                <a:lnTo>
                                  <a:pt x="12" y="3"/>
                                </a:lnTo>
                                <a:lnTo>
                                  <a:pt x="8" y="8"/>
                                </a:lnTo>
                                <a:lnTo>
                                  <a:pt x="3" y="14"/>
                                </a:lnTo>
                                <a:lnTo>
                                  <a:pt x="0" y="22"/>
                                </a:lnTo>
                                <a:lnTo>
                                  <a:pt x="0" y="34"/>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Freeform 218"/>
                        <wps:cNvSpPr>
                          <a:spLocks/>
                        </wps:cNvSpPr>
                        <wps:spPr bwMode="auto">
                          <a:xfrm>
                            <a:off x="5867" y="7553"/>
                            <a:ext cx="51" cy="95"/>
                          </a:xfrm>
                          <a:custGeom>
                            <a:avLst/>
                            <a:gdLst>
                              <a:gd name="T0" fmla="+- 0 5867 5867"/>
                              <a:gd name="T1" fmla="*/ T0 w 51"/>
                              <a:gd name="T2" fmla="+- 0 7648 7553"/>
                              <a:gd name="T3" fmla="*/ 7648 h 95"/>
                              <a:gd name="T4" fmla="+- 0 5867 5867"/>
                              <a:gd name="T5" fmla="*/ T4 w 51"/>
                              <a:gd name="T6" fmla="+- 0 7555 7553"/>
                              <a:gd name="T7" fmla="*/ 7555 h 95"/>
                              <a:gd name="T8" fmla="+- 0 5881 5867"/>
                              <a:gd name="T9" fmla="*/ T8 w 51"/>
                              <a:gd name="T10" fmla="+- 0 7555 7553"/>
                              <a:gd name="T11" fmla="*/ 7555 h 95"/>
                              <a:gd name="T12" fmla="+- 0 5881 5867"/>
                              <a:gd name="T13" fmla="*/ T12 w 51"/>
                              <a:gd name="T14" fmla="+- 0 7569 7553"/>
                              <a:gd name="T15" fmla="*/ 7569 h 95"/>
                              <a:gd name="T16" fmla="+- 0 5885 5867"/>
                              <a:gd name="T17" fmla="*/ T16 w 51"/>
                              <a:gd name="T18" fmla="+- 0 7562 7553"/>
                              <a:gd name="T19" fmla="*/ 7562 h 95"/>
                              <a:gd name="T20" fmla="+- 0 5888 5867"/>
                              <a:gd name="T21" fmla="*/ T20 w 51"/>
                              <a:gd name="T22" fmla="+- 0 7558 7553"/>
                              <a:gd name="T23" fmla="*/ 7558 h 95"/>
                              <a:gd name="T24" fmla="+- 0 5891 5867"/>
                              <a:gd name="T25" fmla="*/ T24 w 51"/>
                              <a:gd name="T26" fmla="+- 0 7556 7553"/>
                              <a:gd name="T27" fmla="*/ 7556 h 95"/>
                              <a:gd name="T28" fmla="+- 0 5894 5867"/>
                              <a:gd name="T29" fmla="*/ T28 w 51"/>
                              <a:gd name="T30" fmla="+- 0 7554 7553"/>
                              <a:gd name="T31" fmla="*/ 7554 h 95"/>
                              <a:gd name="T32" fmla="+- 0 5898 5867"/>
                              <a:gd name="T33" fmla="*/ T32 w 51"/>
                              <a:gd name="T34" fmla="+- 0 7553 7553"/>
                              <a:gd name="T35" fmla="*/ 7553 h 95"/>
                              <a:gd name="T36" fmla="+- 0 5901 5867"/>
                              <a:gd name="T37" fmla="*/ T36 w 51"/>
                              <a:gd name="T38" fmla="+- 0 7553 7553"/>
                              <a:gd name="T39" fmla="*/ 7553 h 95"/>
                              <a:gd name="T40" fmla="+- 0 5907 5867"/>
                              <a:gd name="T41" fmla="*/ T40 w 51"/>
                              <a:gd name="T42" fmla="+- 0 7553 7553"/>
                              <a:gd name="T43" fmla="*/ 7553 h 95"/>
                              <a:gd name="T44" fmla="+- 0 5912 5867"/>
                              <a:gd name="T45" fmla="*/ T44 w 51"/>
                              <a:gd name="T46" fmla="+- 0 7554 7553"/>
                              <a:gd name="T47" fmla="*/ 7554 h 95"/>
                              <a:gd name="T48" fmla="+- 0 5918 5867"/>
                              <a:gd name="T49" fmla="*/ T48 w 51"/>
                              <a:gd name="T50" fmla="+- 0 7558 7553"/>
                              <a:gd name="T51" fmla="*/ 7558 h 95"/>
                              <a:gd name="T52" fmla="+- 0 5912 5867"/>
                              <a:gd name="T53" fmla="*/ T52 w 51"/>
                              <a:gd name="T54" fmla="+- 0 7572 7553"/>
                              <a:gd name="T55" fmla="*/ 7572 h 95"/>
                              <a:gd name="T56" fmla="+- 0 5908 5867"/>
                              <a:gd name="T57" fmla="*/ T56 w 51"/>
                              <a:gd name="T58" fmla="+- 0 7570 7553"/>
                              <a:gd name="T59" fmla="*/ 7570 h 95"/>
                              <a:gd name="T60" fmla="+- 0 5904 5867"/>
                              <a:gd name="T61" fmla="*/ T60 w 51"/>
                              <a:gd name="T62" fmla="+- 0 7569 7553"/>
                              <a:gd name="T63" fmla="*/ 7569 h 95"/>
                              <a:gd name="T64" fmla="+- 0 5901 5867"/>
                              <a:gd name="T65" fmla="*/ T64 w 51"/>
                              <a:gd name="T66" fmla="+- 0 7569 7553"/>
                              <a:gd name="T67" fmla="*/ 7569 h 95"/>
                              <a:gd name="T68" fmla="+- 0 5897 5867"/>
                              <a:gd name="T69" fmla="*/ T68 w 51"/>
                              <a:gd name="T70" fmla="+- 0 7569 7553"/>
                              <a:gd name="T71" fmla="*/ 7569 h 95"/>
                              <a:gd name="T72" fmla="+- 0 5894 5867"/>
                              <a:gd name="T73" fmla="*/ T72 w 51"/>
                              <a:gd name="T74" fmla="+- 0 7570 7553"/>
                              <a:gd name="T75" fmla="*/ 7570 h 95"/>
                              <a:gd name="T76" fmla="+- 0 5891 5867"/>
                              <a:gd name="T77" fmla="*/ T76 w 51"/>
                              <a:gd name="T78" fmla="+- 0 7572 7553"/>
                              <a:gd name="T79" fmla="*/ 7572 h 95"/>
                              <a:gd name="T80" fmla="+- 0 5888 5867"/>
                              <a:gd name="T81" fmla="*/ T80 w 51"/>
                              <a:gd name="T82" fmla="+- 0 7574 7553"/>
                              <a:gd name="T83" fmla="*/ 7574 h 95"/>
                              <a:gd name="T84" fmla="+- 0 5886 5867"/>
                              <a:gd name="T85" fmla="*/ T84 w 51"/>
                              <a:gd name="T86" fmla="+- 0 7577 7553"/>
                              <a:gd name="T87" fmla="*/ 7577 h 95"/>
                              <a:gd name="T88" fmla="+- 0 5885 5867"/>
                              <a:gd name="T89" fmla="*/ T88 w 51"/>
                              <a:gd name="T90" fmla="+- 0 7581 7553"/>
                              <a:gd name="T91" fmla="*/ 7581 h 95"/>
                              <a:gd name="T92" fmla="+- 0 5884 5867"/>
                              <a:gd name="T93" fmla="*/ T92 w 51"/>
                              <a:gd name="T94" fmla="+- 0 7586 7553"/>
                              <a:gd name="T95" fmla="*/ 7586 h 95"/>
                              <a:gd name="T96" fmla="+- 0 5883 5867"/>
                              <a:gd name="T97" fmla="*/ T96 w 51"/>
                              <a:gd name="T98" fmla="+- 0 7592 7553"/>
                              <a:gd name="T99" fmla="*/ 7592 h 95"/>
                              <a:gd name="T100" fmla="+- 0 5883 5867"/>
                              <a:gd name="T101" fmla="*/ T100 w 51"/>
                              <a:gd name="T102" fmla="+- 0 7599 7553"/>
                              <a:gd name="T103" fmla="*/ 7599 h 95"/>
                              <a:gd name="T104" fmla="+- 0 5883 5867"/>
                              <a:gd name="T105" fmla="*/ T104 w 51"/>
                              <a:gd name="T106" fmla="+- 0 7648 7553"/>
                              <a:gd name="T107" fmla="*/ 7648 h 95"/>
                              <a:gd name="T108" fmla="+- 0 5867 5867"/>
                              <a:gd name="T109" fmla="*/ T108 w 51"/>
                              <a:gd name="T110" fmla="+- 0 7648 7553"/>
                              <a:gd name="T111" fmla="*/ 764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1" y="21"/>
                                </a:lnTo>
                                <a:lnTo>
                                  <a:pt x="19"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19"/>
                        <wps:cNvSpPr>
                          <a:spLocks/>
                        </wps:cNvSpPr>
                        <wps:spPr bwMode="auto">
                          <a:xfrm>
                            <a:off x="5922" y="7553"/>
                            <a:ext cx="86" cy="98"/>
                          </a:xfrm>
                          <a:custGeom>
                            <a:avLst/>
                            <a:gdLst>
                              <a:gd name="T0" fmla="+- 0 5991 5922"/>
                              <a:gd name="T1" fmla="*/ T0 w 86"/>
                              <a:gd name="T2" fmla="+- 0 7618 7553"/>
                              <a:gd name="T3" fmla="*/ 7618 h 98"/>
                              <a:gd name="T4" fmla="+- 0 6007 5922"/>
                              <a:gd name="T5" fmla="*/ T4 w 86"/>
                              <a:gd name="T6" fmla="+- 0 7620 7553"/>
                              <a:gd name="T7" fmla="*/ 7620 h 98"/>
                              <a:gd name="T8" fmla="+- 0 6005 5922"/>
                              <a:gd name="T9" fmla="*/ T8 w 86"/>
                              <a:gd name="T10" fmla="+- 0 7630 7553"/>
                              <a:gd name="T11" fmla="*/ 7630 h 98"/>
                              <a:gd name="T12" fmla="+- 0 6000 5922"/>
                              <a:gd name="T13" fmla="*/ T12 w 86"/>
                              <a:gd name="T14" fmla="+- 0 7637 7553"/>
                              <a:gd name="T15" fmla="*/ 7637 h 98"/>
                              <a:gd name="T16" fmla="+- 0 5993 5922"/>
                              <a:gd name="T17" fmla="*/ T16 w 86"/>
                              <a:gd name="T18" fmla="+- 0 7642 7553"/>
                              <a:gd name="T19" fmla="*/ 7642 h 98"/>
                              <a:gd name="T20" fmla="+- 0 5986 5922"/>
                              <a:gd name="T21" fmla="*/ T20 w 86"/>
                              <a:gd name="T22" fmla="+- 0 7647 7553"/>
                              <a:gd name="T23" fmla="*/ 7647 h 98"/>
                              <a:gd name="T24" fmla="+- 0 5977 5922"/>
                              <a:gd name="T25" fmla="*/ T24 w 86"/>
                              <a:gd name="T26" fmla="+- 0 7650 7553"/>
                              <a:gd name="T27" fmla="*/ 7650 h 98"/>
                              <a:gd name="T28" fmla="+- 0 5966 5922"/>
                              <a:gd name="T29" fmla="*/ T28 w 86"/>
                              <a:gd name="T30" fmla="+- 0 7650 7553"/>
                              <a:gd name="T31" fmla="*/ 7650 h 98"/>
                              <a:gd name="T32" fmla="+- 0 5953 5922"/>
                              <a:gd name="T33" fmla="*/ T32 w 86"/>
                              <a:gd name="T34" fmla="+- 0 7650 7553"/>
                              <a:gd name="T35" fmla="*/ 7650 h 98"/>
                              <a:gd name="T36" fmla="+- 0 5942 5922"/>
                              <a:gd name="T37" fmla="*/ T36 w 86"/>
                              <a:gd name="T38" fmla="+- 0 7646 7553"/>
                              <a:gd name="T39" fmla="*/ 7646 h 98"/>
                              <a:gd name="T40" fmla="+- 0 5934 5922"/>
                              <a:gd name="T41" fmla="*/ T40 w 86"/>
                              <a:gd name="T42" fmla="+- 0 7637 7553"/>
                              <a:gd name="T43" fmla="*/ 7637 h 98"/>
                              <a:gd name="T44" fmla="+- 0 5926 5922"/>
                              <a:gd name="T45" fmla="*/ T44 w 86"/>
                              <a:gd name="T46" fmla="+- 0 7629 7553"/>
                              <a:gd name="T47" fmla="*/ 7629 h 98"/>
                              <a:gd name="T48" fmla="+- 0 5922 5922"/>
                              <a:gd name="T49" fmla="*/ T48 w 86"/>
                              <a:gd name="T50" fmla="+- 0 7617 7553"/>
                              <a:gd name="T51" fmla="*/ 7617 h 98"/>
                              <a:gd name="T52" fmla="+- 0 5922 5922"/>
                              <a:gd name="T53" fmla="*/ T52 w 86"/>
                              <a:gd name="T54" fmla="+- 0 7602 7553"/>
                              <a:gd name="T55" fmla="*/ 7602 h 98"/>
                              <a:gd name="T56" fmla="+- 0 5922 5922"/>
                              <a:gd name="T57" fmla="*/ T56 w 86"/>
                              <a:gd name="T58" fmla="+- 0 7586 7553"/>
                              <a:gd name="T59" fmla="*/ 7586 h 98"/>
                              <a:gd name="T60" fmla="+- 0 5926 5922"/>
                              <a:gd name="T61" fmla="*/ T60 w 86"/>
                              <a:gd name="T62" fmla="+- 0 7574 7553"/>
                              <a:gd name="T63" fmla="*/ 7574 h 98"/>
                              <a:gd name="T64" fmla="+- 0 5934 5922"/>
                              <a:gd name="T65" fmla="*/ T64 w 86"/>
                              <a:gd name="T66" fmla="+- 0 7566 7553"/>
                              <a:gd name="T67" fmla="*/ 7566 h 98"/>
                              <a:gd name="T68" fmla="+- 0 5942 5922"/>
                              <a:gd name="T69" fmla="*/ T68 w 86"/>
                              <a:gd name="T70" fmla="+- 0 7557 7553"/>
                              <a:gd name="T71" fmla="*/ 7557 h 98"/>
                              <a:gd name="T72" fmla="+- 0 5952 5922"/>
                              <a:gd name="T73" fmla="*/ T72 w 86"/>
                              <a:gd name="T74" fmla="+- 0 7553 7553"/>
                              <a:gd name="T75" fmla="*/ 7553 h 98"/>
                              <a:gd name="T76" fmla="+- 0 5965 5922"/>
                              <a:gd name="T77" fmla="*/ T76 w 86"/>
                              <a:gd name="T78" fmla="+- 0 7553 7553"/>
                              <a:gd name="T79" fmla="*/ 7553 h 98"/>
                              <a:gd name="T80" fmla="+- 0 5978 5922"/>
                              <a:gd name="T81" fmla="*/ T80 w 86"/>
                              <a:gd name="T82" fmla="+- 0 7553 7553"/>
                              <a:gd name="T83" fmla="*/ 7553 h 98"/>
                              <a:gd name="T84" fmla="+- 0 5988 5922"/>
                              <a:gd name="T85" fmla="*/ T84 w 86"/>
                              <a:gd name="T86" fmla="+- 0 7557 7553"/>
                              <a:gd name="T87" fmla="*/ 7557 h 98"/>
                              <a:gd name="T88" fmla="+- 0 5996 5922"/>
                              <a:gd name="T89" fmla="*/ T88 w 86"/>
                              <a:gd name="T90" fmla="+- 0 7565 7553"/>
                              <a:gd name="T91" fmla="*/ 7565 h 98"/>
                              <a:gd name="T92" fmla="+- 0 6004 5922"/>
                              <a:gd name="T93" fmla="*/ T92 w 86"/>
                              <a:gd name="T94" fmla="+- 0 7574 7553"/>
                              <a:gd name="T95" fmla="*/ 7574 h 98"/>
                              <a:gd name="T96" fmla="+- 0 6008 5922"/>
                              <a:gd name="T97" fmla="*/ T96 w 86"/>
                              <a:gd name="T98" fmla="+- 0 7586 7553"/>
                              <a:gd name="T99" fmla="*/ 7586 h 98"/>
                              <a:gd name="T100" fmla="+- 0 6008 5922"/>
                              <a:gd name="T101" fmla="*/ T100 w 86"/>
                              <a:gd name="T102" fmla="+- 0 7601 7553"/>
                              <a:gd name="T103" fmla="*/ 7601 h 98"/>
                              <a:gd name="T104" fmla="+- 0 6008 5922"/>
                              <a:gd name="T105" fmla="*/ T104 w 86"/>
                              <a:gd name="T106" fmla="+- 0 7602 7553"/>
                              <a:gd name="T107" fmla="*/ 7602 h 98"/>
                              <a:gd name="T108" fmla="+- 0 6008 5922"/>
                              <a:gd name="T109" fmla="*/ T108 w 86"/>
                              <a:gd name="T110" fmla="+- 0 7603 7553"/>
                              <a:gd name="T111" fmla="*/ 7603 h 98"/>
                              <a:gd name="T112" fmla="+- 0 6008 5922"/>
                              <a:gd name="T113" fmla="*/ T112 w 86"/>
                              <a:gd name="T114" fmla="+- 0 7605 7553"/>
                              <a:gd name="T115" fmla="*/ 7605 h 98"/>
                              <a:gd name="T116" fmla="+- 0 5938 5922"/>
                              <a:gd name="T117" fmla="*/ T116 w 86"/>
                              <a:gd name="T118" fmla="+- 0 7605 7553"/>
                              <a:gd name="T119" fmla="*/ 7605 h 98"/>
                              <a:gd name="T120" fmla="+- 0 5939 5922"/>
                              <a:gd name="T121" fmla="*/ T120 w 86"/>
                              <a:gd name="T122" fmla="+- 0 7616 7553"/>
                              <a:gd name="T123" fmla="*/ 7616 h 98"/>
                              <a:gd name="T124" fmla="+- 0 5942 5922"/>
                              <a:gd name="T125" fmla="*/ T124 w 86"/>
                              <a:gd name="T126" fmla="+- 0 7623 7553"/>
                              <a:gd name="T127" fmla="*/ 7623 h 98"/>
                              <a:gd name="T128" fmla="+- 0 5947 5922"/>
                              <a:gd name="T129" fmla="*/ T128 w 86"/>
                              <a:gd name="T130" fmla="+- 0 7629 7553"/>
                              <a:gd name="T131" fmla="*/ 7629 h 98"/>
                              <a:gd name="T132" fmla="+- 0 5952 5922"/>
                              <a:gd name="T133" fmla="*/ T132 w 86"/>
                              <a:gd name="T134" fmla="+- 0 7634 7553"/>
                              <a:gd name="T135" fmla="*/ 7634 h 98"/>
                              <a:gd name="T136" fmla="+- 0 5958 5922"/>
                              <a:gd name="T137" fmla="*/ T136 w 86"/>
                              <a:gd name="T138" fmla="+- 0 7637 7553"/>
                              <a:gd name="T139" fmla="*/ 7637 h 98"/>
                              <a:gd name="T140" fmla="+- 0 5966 5922"/>
                              <a:gd name="T141" fmla="*/ T140 w 86"/>
                              <a:gd name="T142" fmla="+- 0 7637 7553"/>
                              <a:gd name="T143" fmla="*/ 7637 h 98"/>
                              <a:gd name="T144" fmla="+- 0 5972 5922"/>
                              <a:gd name="T145" fmla="*/ T144 w 86"/>
                              <a:gd name="T146" fmla="+- 0 7637 7553"/>
                              <a:gd name="T147" fmla="*/ 7637 h 98"/>
                              <a:gd name="T148" fmla="+- 0 5977 5922"/>
                              <a:gd name="T149" fmla="*/ T148 w 86"/>
                              <a:gd name="T150" fmla="+- 0 7636 7553"/>
                              <a:gd name="T151" fmla="*/ 7636 h 98"/>
                              <a:gd name="T152" fmla="+- 0 5981 5922"/>
                              <a:gd name="T153" fmla="*/ T152 w 86"/>
                              <a:gd name="T154" fmla="+- 0 7633 7553"/>
                              <a:gd name="T155" fmla="*/ 7633 h 98"/>
                              <a:gd name="T156" fmla="+- 0 5985 5922"/>
                              <a:gd name="T157" fmla="*/ T156 w 86"/>
                              <a:gd name="T158" fmla="+- 0 7629 7553"/>
                              <a:gd name="T159" fmla="*/ 7629 h 98"/>
                              <a:gd name="T160" fmla="+- 0 5988 5922"/>
                              <a:gd name="T161" fmla="*/ T160 w 86"/>
                              <a:gd name="T162" fmla="+- 0 7625 7553"/>
                              <a:gd name="T163" fmla="*/ 7625 h 98"/>
                              <a:gd name="T164" fmla="+- 0 5991 5922"/>
                              <a:gd name="T165" fmla="*/ T164 w 86"/>
                              <a:gd name="T166" fmla="+- 0 7618 7553"/>
                              <a:gd name="T167" fmla="*/ 761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220"/>
                        <wps:cNvSpPr>
                          <a:spLocks/>
                        </wps:cNvSpPr>
                        <wps:spPr bwMode="auto">
                          <a:xfrm>
                            <a:off x="5939" y="7566"/>
                            <a:ext cx="52" cy="27"/>
                          </a:xfrm>
                          <a:custGeom>
                            <a:avLst/>
                            <a:gdLst>
                              <a:gd name="T0" fmla="+- 0 5939 5939"/>
                              <a:gd name="T1" fmla="*/ T0 w 52"/>
                              <a:gd name="T2" fmla="+- 0 7592 7566"/>
                              <a:gd name="T3" fmla="*/ 7592 h 27"/>
                              <a:gd name="T4" fmla="+- 0 5991 5939"/>
                              <a:gd name="T5" fmla="*/ T4 w 52"/>
                              <a:gd name="T6" fmla="+- 0 7592 7566"/>
                              <a:gd name="T7" fmla="*/ 7592 h 27"/>
                              <a:gd name="T8" fmla="+- 0 5990 5939"/>
                              <a:gd name="T9" fmla="*/ T8 w 52"/>
                              <a:gd name="T10" fmla="+- 0 7585 7566"/>
                              <a:gd name="T11" fmla="*/ 7585 h 27"/>
                              <a:gd name="T12" fmla="+- 0 5988 5939"/>
                              <a:gd name="T13" fmla="*/ T12 w 52"/>
                              <a:gd name="T14" fmla="+- 0 7579 7566"/>
                              <a:gd name="T15" fmla="*/ 7579 h 27"/>
                              <a:gd name="T16" fmla="+- 0 5985 5939"/>
                              <a:gd name="T17" fmla="*/ T16 w 52"/>
                              <a:gd name="T18" fmla="+- 0 7575 7566"/>
                              <a:gd name="T19" fmla="*/ 7575 h 27"/>
                              <a:gd name="T20" fmla="+- 0 5980 5939"/>
                              <a:gd name="T21" fmla="*/ T20 w 52"/>
                              <a:gd name="T22" fmla="+- 0 7569 7566"/>
                              <a:gd name="T23" fmla="*/ 7569 h 27"/>
                              <a:gd name="T24" fmla="+- 0 5973 5939"/>
                              <a:gd name="T25" fmla="*/ T24 w 52"/>
                              <a:gd name="T26" fmla="+- 0 7566 7566"/>
                              <a:gd name="T27" fmla="*/ 7566 h 27"/>
                              <a:gd name="T28" fmla="+- 0 5965 5939"/>
                              <a:gd name="T29" fmla="*/ T28 w 52"/>
                              <a:gd name="T30" fmla="+- 0 7566 7566"/>
                              <a:gd name="T31" fmla="*/ 7566 h 27"/>
                              <a:gd name="T32" fmla="+- 0 5958 5939"/>
                              <a:gd name="T33" fmla="*/ T32 w 52"/>
                              <a:gd name="T34" fmla="+- 0 7566 7566"/>
                              <a:gd name="T35" fmla="*/ 7566 h 27"/>
                              <a:gd name="T36" fmla="+- 0 5952 5939"/>
                              <a:gd name="T37" fmla="*/ T36 w 52"/>
                              <a:gd name="T38" fmla="+- 0 7568 7566"/>
                              <a:gd name="T39" fmla="*/ 7568 h 27"/>
                              <a:gd name="T40" fmla="+- 0 5947 5939"/>
                              <a:gd name="T41" fmla="*/ T40 w 52"/>
                              <a:gd name="T42" fmla="+- 0 7573 7566"/>
                              <a:gd name="T43" fmla="*/ 7573 h 27"/>
                              <a:gd name="T44" fmla="+- 0 5942 5939"/>
                              <a:gd name="T45" fmla="*/ T44 w 52"/>
                              <a:gd name="T46" fmla="+- 0 7578 7566"/>
                              <a:gd name="T47" fmla="*/ 7578 h 27"/>
                              <a:gd name="T48" fmla="+- 0 5939 5939"/>
                              <a:gd name="T49" fmla="*/ T48 w 52"/>
                              <a:gd name="T50" fmla="+- 0 7584 7566"/>
                              <a:gd name="T51" fmla="*/ 7584 h 27"/>
                              <a:gd name="T52" fmla="+- 0 5939 5939"/>
                              <a:gd name="T53" fmla="*/ T52 w 52"/>
                              <a:gd name="T54" fmla="+- 0 7592 7566"/>
                              <a:gd name="T55" fmla="*/ 759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221"/>
                        <wps:cNvSpPr>
                          <a:spLocks/>
                        </wps:cNvSpPr>
                        <wps:spPr bwMode="auto">
                          <a:xfrm>
                            <a:off x="6022" y="7553"/>
                            <a:ext cx="86" cy="98"/>
                          </a:xfrm>
                          <a:custGeom>
                            <a:avLst/>
                            <a:gdLst>
                              <a:gd name="T0" fmla="+- 0 6091 6022"/>
                              <a:gd name="T1" fmla="*/ T0 w 86"/>
                              <a:gd name="T2" fmla="+- 0 7618 7553"/>
                              <a:gd name="T3" fmla="*/ 7618 h 98"/>
                              <a:gd name="T4" fmla="+- 0 6107 6022"/>
                              <a:gd name="T5" fmla="*/ T4 w 86"/>
                              <a:gd name="T6" fmla="+- 0 7620 7553"/>
                              <a:gd name="T7" fmla="*/ 7620 h 98"/>
                              <a:gd name="T8" fmla="+- 0 6105 6022"/>
                              <a:gd name="T9" fmla="*/ T8 w 86"/>
                              <a:gd name="T10" fmla="+- 0 7630 7553"/>
                              <a:gd name="T11" fmla="*/ 7630 h 98"/>
                              <a:gd name="T12" fmla="+- 0 6100 6022"/>
                              <a:gd name="T13" fmla="*/ T12 w 86"/>
                              <a:gd name="T14" fmla="+- 0 7637 7553"/>
                              <a:gd name="T15" fmla="*/ 7637 h 98"/>
                              <a:gd name="T16" fmla="+- 0 6093 6022"/>
                              <a:gd name="T17" fmla="*/ T16 w 86"/>
                              <a:gd name="T18" fmla="+- 0 7642 7553"/>
                              <a:gd name="T19" fmla="*/ 7642 h 98"/>
                              <a:gd name="T20" fmla="+- 0 6086 6022"/>
                              <a:gd name="T21" fmla="*/ T20 w 86"/>
                              <a:gd name="T22" fmla="+- 0 7647 7553"/>
                              <a:gd name="T23" fmla="*/ 7647 h 98"/>
                              <a:gd name="T24" fmla="+- 0 6077 6022"/>
                              <a:gd name="T25" fmla="*/ T24 w 86"/>
                              <a:gd name="T26" fmla="+- 0 7650 7553"/>
                              <a:gd name="T27" fmla="*/ 7650 h 98"/>
                              <a:gd name="T28" fmla="+- 0 6066 6022"/>
                              <a:gd name="T29" fmla="*/ T28 w 86"/>
                              <a:gd name="T30" fmla="+- 0 7650 7553"/>
                              <a:gd name="T31" fmla="*/ 7650 h 98"/>
                              <a:gd name="T32" fmla="+- 0 6053 6022"/>
                              <a:gd name="T33" fmla="*/ T32 w 86"/>
                              <a:gd name="T34" fmla="+- 0 7650 7553"/>
                              <a:gd name="T35" fmla="*/ 7650 h 98"/>
                              <a:gd name="T36" fmla="+- 0 6042 6022"/>
                              <a:gd name="T37" fmla="*/ T36 w 86"/>
                              <a:gd name="T38" fmla="+- 0 7646 7553"/>
                              <a:gd name="T39" fmla="*/ 7646 h 98"/>
                              <a:gd name="T40" fmla="+- 0 6034 6022"/>
                              <a:gd name="T41" fmla="*/ T40 w 86"/>
                              <a:gd name="T42" fmla="+- 0 7637 7553"/>
                              <a:gd name="T43" fmla="*/ 7637 h 98"/>
                              <a:gd name="T44" fmla="+- 0 6026 6022"/>
                              <a:gd name="T45" fmla="*/ T44 w 86"/>
                              <a:gd name="T46" fmla="+- 0 7629 7553"/>
                              <a:gd name="T47" fmla="*/ 7629 h 98"/>
                              <a:gd name="T48" fmla="+- 0 6022 6022"/>
                              <a:gd name="T49" fmla="*/ T48 w 86"/>
                              <a:gd name="T50" fmla="+- 0 7617 7553"/>
                              <a:gd name="T51" fmla="*/ 7617 h 98"/>
                              <a:gd name="T52" fmla="+- 0 6022 6022"/>
                              <a:gd name="T53" fmla="*/ T52 w 86"/>
                              <a:gd name="T54" fmla="+- 0 7602 7553"/>
                              <a:gd name="T55" fmla="*/ 7602 h 98"/>
                              <a:gd name="T56" fmla="+- 0 6022 6022"/>
                              <a:gd name="T57" fmla="*/ T56 w 86"/>
                              <a:gd name="T58" fmla="+- 0 7586 7553"/>
                              <a:gd name="T59" fmla="*/ 7586 h 98"/>
                              <a:gd name="T60" fmla="+- 0 6026 6022"/>
                              <a:gd name="T61" fmla="*/ T60 w 86"/>
                              <a:gd name="T62" fmla="+- 0 7574 7553"/>
                              <a:gd name="T63" fmla="*/ 7574 h 98"/>
                              <a:gd name="T64" fmla="+- 0 6034 6022"/>
                              <a:gd name="T65" fmla="*/ T64 w 86"/>
                              <a:gd name="T66" fmla="+- 0 7566 7553"/>
                              <a:gd name="T67" fmla="*/ 7566 h 98"/>
                              <a:gd name="T68" fmla="+- 0 6042 6022"/>
                              <a:gd name="T69" fmla="*/ T68 w 86"/>
                              <a:gd name="T70" fmla="+- 0 7557 7553"/>
                              <a:gd name="T71" fmla="*/ 7557 h 98"/>
                              <a:gd name="T72" fmla="+- 0 6053 6022"/>
                              <a:gd name="T73" fmla="*/ T72 w 86"/>
                              <a:gd name="T74" fmla="+- 0 7553 7553"/>
                              <a:gd name="T75" fmla="*/ 7553 h 98"/>
                              <a:gd name="T76" fmla="+- 0 6065 6022"/>
                              <a:gd name="T77" fmla="*/ T76 w 86"/>
                              <a:gd name="T78" fmla="+- 0 7553 7553"/>
                              <a:gd name="T79" fmla="*/ 7553 h 98"/>
                              <a:gd name="T80" fmla="+- 0 6078 6022"/>
                              <a:gd name="T81" fmla="*/ T80 w 86"/>
                              <a:gd name="T82" fmla="+- 0 7553 7553"/>
                              <a:gd name="T83" fmla="*/ 7553 h 98"/>
                              <a:gd name="T84" fmla="+- 0 6088 6022"/>
                              <a:gd name="T85" fmla="*/ T84 w 86"/>
                              <a:gd name="T86" fmla="+- 0 7557 7553"/>
                              <a:gd name="T87" fmla="*/ 7557 h 98"/>
                              <a:gd name="T88" fmla="+- 0 6096 6022"/>
                              <a:gd name="T89" fmla="*/ T88 w 86"/>
                              <a:gd name="T90" fmla="+- 0 7565 7553"/>
                              <a:gd name="T91" fmla="*/ 7565 h 98"/>
                              <a:gd name="T92" fmla="+- 0 6104 6022"/>
                              <a:gd name="T93" fmla="*/ T92 w 86"/>
                              <a:gd name="T94" fmla="+- 0 7574 7553"/>
                              <a:gd name="T95" fmla="*/ 7574 h 98"/>
                              <a:gd name="T96" fmla="+- 0 6108 6022"/>
                              <a:gd name="T97" fmla="*/ T96 w 86"/>
                              <a:gd name="T98" fmla="+- 0 7586 7553"/>
                              <a:gd name="T99" fmla="*/ 7586 h 98"/>
                              <a:gd name="T100" fmla="+- 0 6108 6022"/>
                              <a:gd name="T101" fmla="*/ T100 w 86"/>
                              <a:gd name="T102" fmla="+- 0 7601 7553"/>
                              <a:gd name="T103" fmla="*/ 7601 h 98"/>
                              <a:gd name="T104" fmla="+- 0 6108 6022"/>
                              <a:gd name="T105" fmla="*/ T104 w 86"/>
                              <a:gd name="T106" fmla="+- 0 7602 7553"/>
                              <a:gd name="T107" fmla="*/ 7602 h 98"/>
                              <a:gd name="T108" fmla="+- 0 6108 6022"/>
                              <a:gd name="T109" fmla="*/ T108 w 86"/>
                              <a:gd name="T110" fmla="+- 0 7603 7553"/>
                              <a:gd name="T111" fmla="*/ 7603 h 98"/>
                              <a:gd name="T112" fmla="+- 0 6108 6022"/>
                              <a:gd name="T113" fmla="*/ T112 w 86"/>
                              <a:gd name="T114" fmla="+- 0 7605 7553"/>
                              <a:gd name="T115" fmla="*/ 7605 h 98"/>
                              <a:gd name="T116" fmla="+- 0 6038 6022"/>
                              <a:gd name="T117" fmla="*/ T116 w 86"/>
                              <a:gd name="T118" fmla="+- 0 7605 7553"/>
                              <a:gd name="T119" fmla="*/ 7605 h 98"/>
                              <a:gd name="T120" fmla="+- 0 6039 6022"/>
                              <a:gd name="T121" fmla="*/ T120 w 86"/>
                              <a:gd name="T122" fmla="+- 0 7616 7553"/>
                              <a:gd name="T123" fmla="*/ 7616 h 98"/>
                              <a:gd name="T124" fmla="+- 0 6042 6022"/>
                              <a:gd name="T125" fmla="*/ T124 w 86"/>
                              <a:gd name="T126" fmla="+- 0 7623 7553"/>
                              <a:gd name="T127" fmla="*/ 7623 h 98"/>
                              <a:gd name="T128" fmla="+- 0 6047 6022"/>
                              <a:gd name="T129" fmla="*/ T128 w 86"/>
                              <a:gd name="T130" fmla="+- 0 7629 7553"/>
                              <a:gd name="T131" fmla="*/ 7629 h 98"/>
                              <a:gd name="T132" fmla="+- 0 6052 6022"/>
                              <a:gd name="T133" fmla="*/ T132 w 86"/>
                              <a:gd name="T134" fmla="+- 0 7634 7553"/>
                              <a:gd name="T135" fmla="*/ 7634 h 98"/>
                              <a:gd name="T136" fmla="+- 0 6059 6022"/>
                              <a:gd name="T137" fmla="*/ T136 w 86"/>
                              <a:gd name="T138" fmla="+- 0 7637 7553"/>
                              <a:gd name="T139" fmla="*/ 7637 h 98"/>
                              <a:gd name="T140" fmla="+- 0 6066 6022"/>
                              <a:gd name="T141" fmla="*/ T140 w 86"/>
                              <a:gd name="T142" fmla="+- 0 7637 7553"/>
                              <a:gd name="T143" fmla="*/ 7637 h 98"/>
                              <a:gd name="T144" fmla="+- 0 6072 6022"/>
                              <a:gd name="T145" fmla="*/ T144 w 86"/>
                              <a:gd name="T146" fmla="+- 0 7637 7553"/>
                              <a:gd name="T147" fmla="*/ 7637 h 98"/>
                              <a:gd name="T148" fmla="+- 0 6077 6022"/>
                              <a:gd name="T149" fmla="*/ T148 w 86"/>
                              <a:gd name="T150" fmla="+- 0 7636 7553"/>
                              <a:gd name="T151" fmla="*/ 7636 h 98"/>
                              <a:gd name="T152" fmla="+- 0 6081 6022"/>
                              <a:gd name="T153" fmla="*/ T152 w 86"/>
                              <a:gd name="T154" fmla="+- 0 7633 7553"/>
                              <a:gd name="T155" fmla="*/ 7633 h 98"/>
                              <a:gd name="T156" fmla="+- 0 6085 6022"/>
                              <a:gd name="T157" fmla="*/ T156 w 86"/>
                              <a:gd name="T158" fmla="+- 0 7629 7553"/>
                              <a:gd name="T159" fmla="*/ 7629 h 98"/>
                              <a:gd name="T160" fmla="+- 0 6089 6022"/>
                              <a:gd name="T161" fmla="*/ T160 w 86"/>
                              <a:gd name="T162" fmla="+- 0 7625 7553"/>
                              <a:gd name="T163" fmla="*/ 7625 h 98"/>
                              <a:gd name="T164" fmla="+- 0 6091 6022"/>
                              <a:gd name="T165" fmla="*/ T164 w 86"/>
                              <a:gd name="T166" fmla="+- 0 7618 7553"/>
                              <a:gd name="T167" fmla="*/ 761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1"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7" y="84"/>
                                </a:lnTo>
                                <a:lnTo>
                                  <a:pt x="44" y="84"/>
                                </a:lnTo>
                                <a:lnTo>
                                  <a:pt x="50" y="84"/>
                                </a:lnTo>
                                <a:lnTo>
                                  <a:pt x="55" y="83"/>
                                </a:lnTo>
                                <a:lnTo>
                                  <a:pt x="59" y="80"/>
                                </a:lnTo>
                                <a:lnTo>
                                  <a:pt x="63" y="76"/>
                                </a:lnTo>
                                <a:lnTo>
                                  <a:pt x="67"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Freeform 222"/>
                        <wps:cNvSpPr>
                          <a:spLocks/>
                        </wps:cNvSpPr>
                        <wps:spPr bwMode="auto">
                          <a:xfrm>
                            <a:off x="6039" y="7566"/>
                            <a:ext cx="52" cy="27"/>
                          </a:xfrm>
                          <a:custGeom>
                            <a:avLst/>
                            <a:gdLst>
                              <a:gd name="T0" fmla="+- 0 6039 6039"/>
                              <a:gd name="T1" fmla="*/ T0 w 52"/>
                              <a:gd name="T2" fmla="+- 0 7592 7566"/>
                              <a:gd name="T3" fmla="*/ 7592 h 27"/>
                              <a:gd name="T4" fmla="+- 0 6091 6039"/>
                              <a:gd name="T5" fmla="*/ T4 w 52"/>
                              <a:gd name="T6" fmla="+- 0 7592 7566"/>
                              <a:gd name="T7" fmla="*/ 7592 h 27"/>
                              <a:gd name="T8" fmla="+- 0 6090 6039"/>
                              <a:gd name="T9" fmla="*/ T8 w 52"/>
                              <a:gd name="T10" fmla="+- 0 7585 7566"/>
                              <a:gd name="T11" fmla="*/ 7585 h 27"/>
                              <a:gd name="T12" fmla="+- 0 6088 6039"/>
                              <a:gd name="T13" fmla="*/ T12 w 52"/>
                              <a:gd name="T14" fmla="+- 0 7579 7566"/>
                              <a:gd name="T15" fmla="*/ 7579 h 27"/>
                              <a:gd name="T16" fmla="+- 0 6085 6039"/>
                              <a:gd name="T17" fmla="*/ T16 w 52"/>
                              <a:gd name="T18" fmla="+- 0 7575 7566"/>
                              <a:gd name="T19" fmla="*/ 7575 h 27"/>
                              <a:gd name="T20" fmla="+- 0 6080 6039"/>
                              <a:gd name="T21" fmla="*/ T20 w 52"/>
                              <a:gd name="T22" fmla="+- 0 7569 7566"/>
                              <a:gd name="T23" fmla="*/ 7569 h 27"/>
                              <a:gd name="T24" fmla="+- 0 6074 6039"/>
                              <a:gd name="T25" fmla="*/ T24 w 52"/>
                              <a:gd name="T26" fmla="+- 0 7566 7566"/>
                              <a:gd name="T27" fmla="*/ 7566 h 27"/>
                              <a:gd name="T28" fmla="+- 0 6066 6039"/>
                              <a:gd name="T29" fmla="*/ T28 w 52"/>
                              <a:gd name="T30" fmla="+- 0 7566 7566"/>
                              <a:gd name="T31" fmla="*/ 7566 h 27"/>
                              <a:gd name="T32" fmla="+- 0 6058 6039"/>
                              <a:gd name="T33" fmla="*/ T32 w 52"/>
                              <a:gd name="T34" fmla="+- 0 7566 7566"/>
                              <a:gd name="T35" fmla="*/ 7566 h 27"/>
                              <a:gd name="T36" fmla="+- 0 6052 6039"/>
                              <a:gd name="T37" fmla="*/ T36 w 52"/>
                              <a:gd name="T38" fmla="+- 0 7568 7566"/>
                              <a:gd name="T39" fmla="*/ 7568 h 27"/>
                              <a:gd name="T40" fmla="+- 0 6047 6039"/>
                              <a:gd name="T41" fmla="*/ T40 w 52"/>
                              <a:gd name="T42" fmla="+- 0 7573 7566"/>
                              <a:gd name="T43" fmla="*/ 7573 h 27"/>
                              <a:gd name="T44" fmla="+- 0 6042 6039"/>
                              <a:gd name="T45" fmla="*/ T44 w 52"/>
                              <a:gd name="T46" fmla="+- 0 7578 7566"/>
                              <a:gd name="T47" fmla="*/ 7578 h 27"/>
                              <a:gd name="T48" fmla="+- 0 6040 6039"/>
                              <a:gd name="T49" fmla="*/ T48 w 52"/>
                              <a:gd name="T50" fmla="+- 0 7584 7566"/>
                              <a:gd name="T51" fmla="*/ 7584 h 27"/>
                              <a:gd name="T52" fmla="+- 0 6039 6039"/>
                              <a:gd name="T53" fmla="*/ T52 w 52"/>
                              <a:gd name="T54" fmla="+- 0 7592 7566"/>
                              <a:gd name="T55" fmla="*/ 759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7" y="0"/>
                                </a:lnTo>
                                <a:lnTo>
                                  <a:pt x="19" y="0"/>
                                </a:lnTo>
                                <a:lnTo>
                                  <a:pt x="13" y="2"/>
                                </a:lnTo>
                                <a:lnTo>
                                  <a:pt x="8" y="7"/>
                                </a:lnTo>
                                <a:lnTo>
                                  <a:pt x="3" y="12"/>
                                </a:lnTo>
                                <a:lnTo>
                                  <a:pt x="1"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Freeform 223"/>
                        <wps:cNvSpPr>
                          <a:spLocks/>
                        </wps:cNvSpPr>
                        <wps:spPr bwMode="auto">
                          <a:xfrm>
                            <a:off x="5200" y="7495"/>
                            <a:ext cx="360" cy="180"/>
                          </a:xfrm>
                          <a:custGeom>
                            <a:avLst/>
                            <a:gdLst>
                              <a:gd name="T0" fmla="+- 0 5200 5200"/>
                              <a:gd name="T1" fmla="*/ T0 w 360"/>
                              <a:gd name="T2" fmla="+- 0 7495 7495"/>
                              <a:gd name="T3" fmla="*/ 7495 h 180"/>
                              <a:gd name="T4" fmla="+- 0 5560 5200"/>
                              <a:gd name="T5" fmla="*/ T4 w 360"/>
                              <a:gd name="T6" fmla="+- 0 7495 7495"/>
                              <a:gd name="T7" fmla="*/ 7495 h 180"/>
                              <a:gd name="T8" fmla="+- 0 5560 5200"/>
                              <a:gd name="T9" fmla="*/ T8 w 360"/>
                              <a:gd name="T10" fmla="+- 0 7675 7495"/>
                              <a:gd name="T11" fmla="*/ 7675 h 180"/>
                              <a:gd name="T12" fmla="+- 0 5200 5200"/>
                              <a:gd name="T13" fmla="*/ T12 w 360"/>
                              <a:gd name="T14" fmla="+- 0 7675 7495"/>
                              <a:gd name="T15" fmla="*/ 7675 h 180"/>
                              <a:gd name="T16" fmla="+- 0 5200 5200"/>
                              <a:gd name="T17" fmla="*/ T16 w 360"/>
                              <a:gd name="T18" fmla="+- 0 7495 7495"/>
                              <a:gd name="T19" fmla="*/ 749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104E7B" id="Group 173" o:spid="_x0000_s1026" style="position:absolute;margin-left:66.5pt;margin-top:302pt;width:480pt;height:264pt;z-index:-251650048;mso-position-horizontal-relative:page;mso-position-vertical-relative:page" coordorigin="1330,6040" coordsize="9600,5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">
                <v:shape id="Freeform 174" o:spid="_x0000_s1027" style="position:absolute;left:1338;top:6048;width:9585;height:5265;visibility:visible;mso-wrap-style:square;v-text-anchor:top" coordsize="9585,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" path="m,5152l,112r,-7l,97,2,90,3,83,5,76,8,69r3,-7l14,56r4,-7l23,43r4,-5l32,32r6,-5l43,23r6,-5l56,14r6,-3l69,8,76,5,83,3,90,2,97,r8,l112,,9472,r7,l9487,r7,2l9501,3r7,2l9515,8r7,3l9528,14r6,4l9541,23r5,4l9552,32r5,6l9561,43r5,6l9570,56r3,6l9576,69r3,7l9581,83r1,7l9584,97r1,8l9585,112r,5040l9585,5159r-1,8l9582,5174r-1,7l9579,5188r-3,7l9573,5202r-3,6l9566,5214r-5,7l9508,5259r-36,6l112,5265r-43,-9l62,5253r-6,-3l49,5246r-6,-5l38,5237r-6,-5l27,5226r-4,-5l18,5214r-4,-6l11,5202r-3,-7l5,5188r-2,-7l2,5174,,5167r,-8l,5152xe" filled="f" strokecolor="#d9dbdf">
                  <v:path arrowok="t" o:connecttype="custom" o:connectlocs="0,6160;0,6145;3,6131;8,6117;14,6104;23,6091;32,6080;43,6071;56,6062;69,6056;83,6051;97,6048;112,6048;9479,6048;9494,6050;9508,6053;9522,6059;9534,6066;9546,6075;9557,6086;9566,6097;9573,6110;9579,6124;9582,6138;9585,6153;9585,11200;9584,11215;9581,11229;9576,11243;9570,11256;9561,11269;9472,11313;69,11304;56,11298;43,11289;32,11280;23,11269;14,11256;8,11243;3,11229;0,11215;0,11200" o:connectangles="0,0,0,0,0,0,0,0,0,0,0,0,0,0,0,0,0,0,0,0,0,0,0,0,0,0,0,0,0,0,0,0,0,0,0,0,0,0,0,0,0,0"/>
                </v:shape>
                <v:shape id="Freeform 175" o:spid="_x0000_s1028" style="position:absolute;left:1705;top:7195;width:9030;height:3750;visibility:visible;mso-wrap-style:square;v-text-anchor:top" coordsize="9030,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" path="m9030,l,,,3750r9030,l9030,xe" stroked="f">
                  <v:path arrowok="t" o:connecttype="custom" o:connectlocs="9030,7195;0,7195;0,10945;9030,10945;9030,7195" o:connectangles="0,0,0,0,0"/>
                </v:shape>
                <v:shape id="Freeform 176" o:spid="_x0000_s1029"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" path="m8280,l,e" filled="f" strokecolor="#ccc" strokeweight=".85pt">
                  <v:path arrowok="t" o:connecttype="custom" o:connectlocs="8280,0;0,0" o:connectangles="0,0"/>
                </v:shape>
                <v:shape id="Freeform 177" o:spid="_x0000_s1030"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" path="m,l8280,e" filled="f" strokecolor="#ccc" strokeweight=".85pt">
                  <v:path arrowok="t" o:connecttype="custom" o:connectlocs="0,0;8280,0" o:connectangles="0,0"/>
                </v:shape>
                <v:shape id="Freeform 178" o:spid="_x0000_s1031" style="position:absolute;left:9940;top:9273;width:795;height:0;visibility:visible;mso-wrap-style:square;v-text-anchor:top" coordsize="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" path="m,l795,e" filled="f" strokecolor="#ccc" strokeweight=".85pt">
                  <v:path arrowok="t" o:connecttype="custom" o:connectlocs="0,0;795,0" o:connectangles="0,0"/>
                </v:shape>
                <v:shape id="Freeform 179" o:spid="_x0000_s1032" style="position:absolute;left:5800;top:927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" path="m,l3300,e" filled="f" strokecolor="#ccc" strokeweight=".85pt">
                  <v:path arrowok="t" o:connecttype="custom" o:connectlocs="0,0;3300,0" o:connectangles="0,0"/>
                </v:shape>
                <v:shape id="Freeform 180" o:spid="_x0000_s1033" style="position:absolute;left:2455;top:9273;width:2505;height:0;visibility:visible;mso-wrap-style:square;v-text-anchor:top" coordsize="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" path="m,l2505,e" filled="f" strokecolor="#ccc" strokeweight=".85pt">
                  <v:path arrowok="t" o:connecttype="custom" o:connectlocs="0,0;2505,0" o:connectangles="0,0"/>
                </v:shape>
                <v:shape id="Freeform 181" o:spid="_x0000_s1034" style="position:absolute;left:9940;top:8328;width:795;height:0;visibility:visible;mso-wrap-style:square;v-text-anchor:top" coordsize="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" path="m,l795,e" filled="f" strokecolor="#ccc" strokeweight=".85pt">
                  <v:path arrowok="t" o:connecttype="custom" o:connectlocs="0,0;795,0" o:connectangles="0,0"/>
                </v:shape>
                <v:shape id="Freeform 182" o:spid="_x0000_s1035" style="position:absolute;left:5800;top:832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" path="m,l3300,e" filled="f" strokecolor="#ccc" strokeweight=".85pt">
                  <v:path arrowok="t" o:connecttype="custom" o:connectlocs="0,0;3300,0" o:connectangles="0,0"/>
                </v:shape>
                <v:shape id="Freeform 183" o:spid="_x0000_s1036" style="position:absolute;left:2455;top:8328;width:2505;height:0;visibility:visible;mso-wrap-style:square;v-text-anchor:top" coordsize="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" path="m,l2505,e" filled="f" strokecolor="#ccc" strokeweight=".85pt">
                  <v:path arrowok="t" o:connecttype="custom" o:connectlocs="0,0;2505,0" o:connectangles="0,0"/>
                </v:shape>
                <v:shape id="Freeform 184" o:spid="_x0000_s1037" style="position:absolute;left:2455;top:739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" path="m8280,l,e" filled="f" strokecolor="#ccc" strokeweight=".85pt">
                  <v:path arrowok="t" o:connecttype="custom" o:connectlocs="8280,0;0,0" o:connectangles="0,0"/>
                </v:shape>
                <v:shape id="Freeform 185" o:spid="_x0000_s1038" style="position:absolute;left:2455;top:739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" path="m,l8280,e" filled="f" strokecolor="#ccc" strokeweight=".85pt">
                  <v:path arrowok="t" o:connecttype="custom" o:connectlocs="0,0;8280,0" o:connectangles="0,0"/>
                </v:shape>
                <v:shape id="Freeform 186" o:spid="_x0000_s1039" style="position:absolute;left:9940;top:9738;width:795;height:0;visibility:visible;mso-wrap-style:square;v-text-anchor:top" coordsize="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" path="m,l795,e" filled="f" strokecolor="#ebebeb" strokeweight=".85pt">
                  <v:path arrowok="t" o:connecttype="custom" o:connectlocs="0,0;795,0" o:connectangles="0,0"/>
                </v:shape>
                <v:shape id="Freeform 187" o:spid="_x0000_s1040" style="position:absolute;left:5800;top:973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" path="m,l3300,e" filled="f" strokecolor="#ebebeb" strokeweight=".85pt">
                  <v:path arrowok="t" o:connecttype="custom" o:connectlocs="0,0;3300,0" o:connectangles="0,0"/>
                </v:shape>
                <v:shape id="Freeform 188" o:spid="_x0000_s1041" style="position:absolute;left:2455;top:9738;width:2505;height:0;visibility:visible;mso-wrap-style:square;v-text-anchor:top" coordsize="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" path="m,l2505,e" filled="f" strokecolor="#ebebeb" strokeweight=".85pt">
                  <v:path arrowok="t" o:connecttype="custom" o:connectlocs="0,0;2505,0" o:connectangles="0,0"/>
                </v:shape>
                <v:shape id="Freeform 189" o:spid="_x0000_s1042" style="position:absolute;left:9940;top:8808;width:795;height:0;visibility:visible;mso-wrap-style:square;v-text-anchor:top" coordsize="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" path="m,l795,e" filled="f" strokecolor="#ebebeb" strokeweight=".85pt">
                  <v:path arrowok="t" o:connecttype="custom" o:connectlocs="0,0;795,0" o:connectangles="0,0"/>
                </v:shape>
                <v:shape id="Freeform 190" o:spid="_x0000_s1043" style="position:absolute;left:5800;top:8808;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" path="m,l3300,e" filled="f" strokecolor="#ebebeb" strokeweight=".85pt">
                  <v:path arrowok="t" o:connecttype="custom" o:connectlocs="0,0;3300,0" o:connectangles="0,0"/>
                </v:shape>
                <v:shape id="Freeform 191" o:spid="_x0000_s1044" style="position:absolute;left:2455;top:8808;width:2505;height:0;visibility:visible;mso-wrap-style:square;v-text-anchor:top" coordsize="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" path="m,l2505,e" filled="f" strokecolor="#ebebeb" strokeweight=".85pt">
                  <v:path arrowok="t" o:connecttype="custom" o:connectlocs="0,0;2505,0" o:connectangles="0,0"/>
                </v:shape>
                <v:shape id="Freeform 192" o:spid="_x0000_s1045" style="position:absolute;left:9940;top:7863;width:795;height:0;visibility:visible;mso-wrap-style:square;v-text-anchor:top" coordsize="7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" path="m,l795,e" filled="f" strokecolor="#ebebeb" strokeweight=".85pt">
                  <v:path arrowok="t" o:connecttype="custom" o:connectlocs="0,0;795,0" o:connectangles="0,0"/>
                </v:shape>
                <v:shape id="Freeform 193" o:spid="_x0000_s1046" style="position:absolute;left:5800;top:7863;width:3300;height:0;visibility:visible;mso-wrap-style:square;v-text-anchor:top" coordsize="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" path="m,l3300,e" filled="f" strokecolor="#ebebeb" strokeweight=".85pt">
                  <v:path arrowok="t" o:connecttype="custom" o:connectlocs="0,0;3300,0" o:connectangles="0,0"/>
                </v:shape>
                <v:shape id="Freeform 194" o:spid="_x0000_s1047" style="position:absolute;left:2455;top:7863;width:2505;height:0;visibility:visible;mso-wrap-style:square;v-text-anchor:top" coordsize="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" path="m,l2505,e" filled="f" strokecolor="#ebebeb" strokeweight=".85pt">
                  <v:path arrowok="t" o:connecttype="custom" o:connectlocs="0,0;2505,0" o:connectangles="0,0"/>
                </v:shape>
                <v:shape id="Freeform 195" o:spid="_x0000_s1048" style="position:absolute;left:3250;top:10199;width:840;height:0;visibility:visible;mso-wrap-style:square;v-text-anchor:top" coordsize="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" path="m,l840,e" filled="f" strokecolor="#36c" strokeweight=".16758mm">
                  <v:path arrowok="t" o:connecttype="custom" o:connectlocs="0,0;840,0" o:connectangles="0,0"/>
                </v:shape>
                <v:shape id="Freeform 196" o:spid="_x0000_s1049" style="position:absolute;left:7390;top:10199;width:840;height:0;visibility:visible;mso-wrap-style:square;v-text-anchor:top" coordsize="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" path="m,l840,e" filled="f" strokecolor="#36c" strokeweight=".16758mm">
                  <v:path arrowok="t" o:connecttype="custom" o:connectlocs="0,0;840,0" o:connectangles="0,0"/>
                </v:shape>
                <v:shape id="Freeform 197" o:spid="_x0000_s1050" style="position:absolute;left:4105;top:10030;width:840;height:165;visibility:visible;mso-wrap-style:square;v-text-anchor:top" coordsize="84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" path="m,l840,r,165l,165,,xe" fillcolor="#db3812" stroked="f">
                  <v:path arrowok="t" o:connecttype="custom" o:connectlocs="0,10030;840,10030;840,10195;0,10195;0,10030" o:connectangles="0,0,0,0,0"/>
                </v:shape>
                <v:shape id="Freeform 198" o:spid="_x0000_s1051" style="position:absolute;left:8245;top:10030;width:840;height:165;visibility:visible;mso-wrap-style:square;v-text-anchor:top" coordsize="84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" path="m,l840,r,165l,165,,xe" fillcolor="#db3812" stroked="f">
                  <v:path arrowok="t" o:connecttype="custom" o:connectlocs="0,10030;840,10030;840,10195;0,10195;0,10030" o:connectangles="0,0,0,0,0"/>
                </v:shape>
                <v:shape id="Freeform 199" o:spid="_x0000_s1052" style="position:absolute;left:4960;top:7780;width:840;height:2415;visibility:visible;mso-wrap-style:square;v-text-anchor:top" coordsize="840,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" path="m,l840,r,2415l,2415,,xe" fillcolor="#f90" stroked="f">
                  <v:path arrowok="t" o:connecttype="custom" o:connectlocs="0,7780;840,7780;840,10195;0,10195;0,7780" o:connectangles="0,0,0,0,0"/>
                </v:shape>
                <v:shape id="Freeform 200" o:spid="_x0000_s1053" style="position:absolute;left:9100;top:7780;width:840;height:2415;visibility:visible;mso-wrap-style:square;v-text-anchor:top" coordsize="840,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" path="m,l840,r,2415l,2415,,xe" fillcolor="#f90" stroked="f">
                  <v:path arrowok="t" o:connecttype="custom" o:connectlocs="0,7780;840,7780;840,10195;0,10195;0,7780" o:connectangles="0,0,0,0,0"/>
                </v:shape>
                <v:shape id="Freeform 201" o:spid="_x0000_s1054"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" path="m8280,l,e" filled="f" strokecolor="#333" strokeweight=".85pt">
                  <v:path arrowok="t" o:connecttype="custom" o:connectlocs="8280,0;0,0" o:connectangles="0,0"/>
                </v:shape>
                <v:shape id="Freeform 202" o:spid="_x0000_s1055" style="position:absolute;left:2455;top:1020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" path="m,l8280,e" filled="f" strokecolor="#333" strokeweight=".85pt">
                  <v:path arrowok="t" o:connecttype="custom" o:connectlocs="0,0;8280,0" o:connectangles="0,0"/>
                </v:shape>
                <v:shape id="Picture 203" o:spid="_x0000_s1056" type="#_x0000_t75" style="position:absolute;left:2433;top:7473;width:1193;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">
                  <v:imagedata r:id="rId17" o:title=""/>
                </v:shape>
                <v:shape id="Freeform 204" o:spid="_x0000_s1057" style="position:absolute;left:4344;top:7519;width:102;height:129;visibility:visible;mso-wrap-style:square;v-text-anchor:top" coordsize="102,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" path="m,129l,,17,,85,101,85,r16,l101,129r-17,l16,28r,101l,129xe" filled="f" strokecolor="white" strokeweight="2.25pt">
                  <v:path arrowok="t" o:connecttype="custom" o:connectlocs="0,7648;0,7519;17,7519;85,7620;85,7519;101,7519;101,7648;84,7648;16,7547;16,7648;0,7648" o:connectangles="0,0,0,0,0,0,0,0,0,0,0"/>
                </v:shape>
                <v:shape id="Freeform 205" o:spid="_x0000_s1058" style="position:absolute;left:4467;top:755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" path="m69,65r16,2l83,77r-5,7l71,89r-7,5l55,97r-11,l30,97,20,93,12,84,4,76,,64,,49,,33,4,21r8,-8l20,4,30,,43,,56,,66,4r8,8l82,21r4,12l86,48r,1l86,50r,2l16,52r1,11l19,70r6,6l30,81r6,3l44,84r6,l55,83r4,-3l63,76r3,-4l69,65xe" filled="f" strokecolor="white" strokeweight="2.25pt">
                  <v:path arrowok="t" o:connecttype="custom" o:connectlocs="69,7618;85,7620;83,7630;78,7637;71,7642;64,7647;55,7650;44,7650;30,7650;20,7646;12,7637;4,7629;0,7617;0,7602;0,7586;4,7574;12,7566;20,7557;30,7553;43,7553;56,7553;66,7557;74,7565;82,7574;86,7586;86,7601;86,7602;86,7603;86,7605;16,7605;17,7616;19,7623;25,7629;30,7634;36,7637;44,7637;50,7637;55,7636;59,7633;63,7629;66,7625;69,7618" o:connectangles="0,0,0,0,0,0,0,0,0,0,0,0,0,0,0,0,0,0,0,0,0,0,0,0,0,0,0,0,0,0,0,0,0,0,0,0,0,0,0,0,0,0"/>
                </v:shape>
                <v:shape id="Freeform 206" o:spid="_x0000_s1059" style="position:absolute;left:4484;top:756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" path="m,26r52,l51,19,49,13,46,9,41,3,34,,26,,19,,13,2,8,7,3,12,,18r,8xe" filled="f" strokecolor="white" strokeweight="2.25pt">
                  <v:path arrowok="t" o:connecttype="custom" o:connectlocs="0,7592;52,7592;51,7585;49,7579;46,7575;41,7569;34,7566;26,7566;19,7566;13,7568;8,7573;3,7578;0,7584;0,7592" o:connectangles="0,0,0,0,0,0,0,0,0,0,0,0,0,0"/>
                </v:shape>
                <v:shape id="Freeform 207" o:spid="_x0000_s1060" style="position:absolute;left:4572;top:755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" path="m61,93r,-14l54,90,44,95r-12,l26,95,21,94,16,92,11,90,8,87,5,84,3,81,2,77,1,72,,69,,64,,57,,,15,r,51l15,60r1,5l16,68r1,4l20,76r3,2l26,80r4,1l35,81r4,l44,80r4,-2l52,75r3,-3l57,68r2,-4l59,58r,-8l59,,75,r,93l61,93xe" filled="f" strokecolor="white" strokeweight="2.25pt">
                  <v:path arrowok="t" o:connecttype="custom" o:connectlocs="61,7648;61,7634;54,7645;44,7650;32,7650;26,7650;21,7649;16,7647;11,7645;8,7642;5,7639;3,7636;2,7632;1,7627;0,7624;0,7619;0,7612;0,7555;15,7555;15,7606;15,7615;16,7620;16,7623;17,7627;20,7631;23,7633;26,7635;30,7636;35,7636;39,7636;44,7635;48,7633;52,7630;55,7627;57,7623;59,7619;59,7613;59,7605;59,7555;75,7555;75,7648;61,7648" o:connectangles="0,0,0,0,0,0,0,0,0,0,0,0,0,0,0,0,0,0,0,0,0,0,0,0,0,0,0,0,0,0,0,0,0,0,0,0,0,0,0,0,0,0"/>
                </v:shape>
                <v:shape id="Freeform 208" o:spid="_x0000_s1061" style="position:absolute;left:4663;top:7522;width:46;height:127;visibility:visible;mso-wrap-style:square;v-text-anchor:top" coordsize="4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" path="m44,112r2,14l41,127r-4,l34,127r-6,l24,126r-3,-1l17,123r-2,-3l14,117r-1,-3l12,108r,-9l12,45,,45,,33r12,l12,10,28,r,33l44,33r,12l28,45r,55l28,104r,3l29,108r,2l30,111r1,l33,112r1,l37,112r1,l41,112r3,xe" filled="f" strokecolor="white" strokeweight="2.25pt">
                  <v:path arrowok="t" o:connecttype="custom" o:connectlocs="44,7634;46,7648;41,7649;37,7649;34,7649;28,7649;24,7648;21,7647;17,7645;15,7642;14,7639;13,7636;12,7630;12,7621;12,7567;0,7567;0,7555;12,7555;12,7532;28,7522;28,7555;44,7555;44,7567;28,7567;28,7622;28,7626;28,7629;29,7630;29,7632;30,7633;31,7633;33,7634;34,7634;37,7634;38,7634;41,7634;44,7634" o:connectangles="0,0,0,0,0,0,0,0,0,0,0,0,0,0,0,0,0,0,0,0,0,0,0,0,0,0,0,0,0,0,0,0,0,0,0,0,0"/>
                </v:shape>
                <v:shape id="Freeform 209" o:spid="_x0000_s1062" style="position:absolute;left:4722;top:755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" path="m,95l,2r14,l14,16,18,9,21,5,24,3,27,1,31,r3,l40,r5,1l51,5,45,19,41,17,37,16r-3,l30,16r-3,1l24,19r-3,2l20,24r-2,4l17,33r-1,6l16,46r,49l,95xe" filled="f" strokecolor="white" strokeweight="2.25pt">
                  <v:path arrowok="t" o:connecttype="custom" o:connectlocs="0,7648;0,7555;14,7555;14,7569;18,7562;21,7558;24,7556;27,7554;31,7553;34,7553;40,7553;45,7554;51,7558;45,7572;41,7570;37,7569;34,7569;30,7569;27,7570;24,7572;21,7574;20,7577;18,7581;17,7586;16,7592;16,7599;16,7648;0,7648" o:connectangles="0,0,0,0,0,0,0,0,0,0,0,0,0,0,0,0,0,0,0,0,0,0,0,0,0,0,0,0"/>
                </v:shape>
                <v:shape id="Freeform 210" o:spid="_x0000_s1063" style="position:absolute;left:4777;top:755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" path="m66,83r-6,5l54,92r-5,2l44,96r-6,1l32,97r-11,l13,95,8,90,2,85,,78,,70,,66,1,62,3,58,5,54,8,51r3,-2l14,46r4,-1l22,44r3,-1l30,42r6,-1l49,40,59,38r6,-2l65,34r,-2l65,25,63,21,60,18,56,14,50,13r-8,l35,13r-6,1l26,17r-4,2l20,24r-2,6l2,28,4,22,6,16,9,12,13,8,17,5,23,3,29,1,36,r8,l52,r7,l64,2r5,2l73,7r2,2l77,12r2,4l80,20r,3l81,28r,7l81,56r,15l81,80r1,4l82,88r2,3l86,95r-17,l67,92,66,88r,-5xe" filled="f" strokecolor="white" strokeweight="2.25pt">
                  <v:path arrowok="t" o:connecttype="custom" o:connectlocs="60,7641;49,7647;38,7650;21,7650;8,7643;0,7631;0,7619;3,7611;8,7604;14,7599;22,7597;30,7595;49,7593;65,7589;65,7585;65,7578;60,7571;50,7566;35,7566;26,7570;20,7577;2,7581;6,7569;13,7561;23,7556;36,7553;52,7553;64,7555;73,7560;77,7565;80,7573;81,7581;81,7609;81,7633;82,7641;86,7648;67,7645;66,7636" o:connectangles="0,0,0,0,0,0,0,0,0,0,0,0,0,0,0,0,0,0,0,0,0,0,0,0,0,0,0,0,0,0,0,0,0,0,0,0,0,0"/>
                </v:shape>
                <v:shape id="Freeform 211" o:spid="_x0000_s1064" style="position:absolute;left:4794;top:7601;width:48;height:37;visibility:visible;mso-wrap-style:square;v-text-anchor:top" coordsize="4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" path="m48,l42,2,33,4,22,6,15,7,11,8,8,9,5,10,3,12,2,14,,17r,2l,22r,4l1,30r3,2l8,35r4,2l18,37r6,l30,35r5,-2l39,30r4,-4l45,22r2,-4l48,13r,-7l48,xe" filled="f" strokecolor="white" strokeweight="2.25pt">
                  <v:path arrowok="t" o:connecttype="custom" o:connectlocs="48,7601;42,7603;33,7605;22,7607;15,7608;11,7609;8,7610;5,7611;3,7613;2,7615;0,7618;0,7620;0,7623;0,7627;1,7631;4,7633;8,7636;12,7638;18,7638;24,7638;30,7636;35,7634;39,7631;43,7627;45,7623;47,7619;48,7614;48,7607;48,7601" o:connectangles="0,0,0,0,0,0,0,0,0,0,0,0,0,0,0,0,0,0,0,0,0,0,0,0,0,0,0,0,0"/>
                </v:shape>
                <v:shape id="Freeform 212" o:spid="_x0000_s1065" style="position:absolute;left:4890;top:749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" path="m,174l,e" filled="f" strokecolor="white" strokeweight="1.1081mm">
                  <v:path arrowok="t" o:connecttype="custom" o:connectlocs="0,7671;0,7497" o:connectangles="0,0"/>
                </v:shape>
                <v:shape id="Freeform 213" o:spid="_x0000_s1066" style="position:absolute;left:3895;top:749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" path="m,l360,r,180l,180,,xe" fillcolor="#db3812" stroked="f">
                  <v:path arrowok="t" o:connecttype="custom" o:connectlocs="0,7495;360,7495;360,7675;0,7675;0,7495" o:connectangles="0,0,0,0,0"/>
                </v:shape>
                <v:shape id="Freeform 214" o:spid="_x0000_s1067" style="position:absolute;left:5635;top:7519;width:121;height:129;visibility:visible;mso-wrap-style:square;v-text-anchor:top" coordsize="121,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" path="m,129l49,,68,r52,129l101,129,86,90r-54,l18,129,,129xe" filled="f" strokecolor="white" strokeweight="2.25pt">
                  <v:path arrowok="t" o:connecttype="custom" o:connectlocs="0,7648;49,7519;68,7519;120,7648;101,7648;86,7609;32,7609;18,7648;0,7648" o:connectangles="0,0,0,0,0,0,0,0,0"/>
                </v:shape>
                <v:shape id="Freeform 215" o:spid="_x0000_s1068" style="position:absolute;left:5672;top:7533;width:44;height:62;visibility:visible;mso-wrap-style:square;v-text-anchor:top" coordsize="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" path="m,62r44,l30,26,26,16,23,7,21,,19,8r-2,8l14,24,,62xe" filled="f" strokecolor="white" strokeweight="2.25pt">
                  <v:path arrowok="t" o:connecttype="custom" o:connectlocs="0,7595;44,7595;30,7559;26,7549;23,7540;21,7533;19,7541;17,7549;14,7557;0,7595" o:connectangles="0,0,0,0,0,0,0,0,0,0"/>
                </v:shape>
                <v:shape id="Freeform 216" o:spid="_x0000_s1069" style="position:absolute;left:5761;top:7553;width:82;height:133;visibility:visible;mso-wrap-style:square;v-text-anchor:top" coordsize="8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" path="m3,103r15,2l19,110r2,3l24,115r4,3l33,120r7,l47,120r6,-2l57,115r4,-3l63,108r2,-5l66,100r,-7l66,83r-7,8l51,95r-11,l27,95,17,90,10,81,3,72,,61,,48,,39,1,31,5,23,8,16r5,-6l19,6,25,2,32,r8,l51,r9,4l68,13,68,2r14,l82,82r,15l81,107r-3,6l75,119r-5,5l64,128r-7,3l49,133r-9,l29,133r-9,-3l13,125,6,120,3,113r,-10xe" filled="f" strokecolor="white" strokeweight="2.25pt">
                  <v:path arrowok="t" o:connecttype="custom" o:connectlocs="3,7656;18,7658;19,7663;21,7666;24,7668;28,7671;33,7673;40,7673;47,7673;53,7671;57,7668;61,7665;63,7661;65,7656;66,7653;66,7646;66,7636;59,7644;51,7648;40,7648;27,7648;17,7643;10,7634;3,7625;0,7614;0,7601;0,7592;1,7584;5,7576;8,7569;13,7563;19,7559;25,7555;32,7553;40,7553;51,7553;60,7557;68,7566;68,7555;82,7555;82,7635;82,7650;81,7660;78,7666;75,7672;70,7677;64,7681;57,7684;49,7686;40,7686;29,7686;20,7683;13,7678;6,7673;3,7666;3,7656" o:connectangles="0,0,0,0,0,0,0,0,0,0,0,0,0,0,0,0,0,0,0,0,0,0,0,0,0,0,0,0,0,0,0,0,0,0,0,0,0,0,0,0,0,0,0,0,0,0,0,0,0,0,0,0,0,0,0,0"/>
                </v:shape>
                <v:shape id="Freeform 217" o:spid="_x0000_s1070" style="position:absolute;left:5777;top:7566;width:51;height:69;visibility:visible;mso-wrap-style:square;v-text-anchor:top" coordsize="5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" path="m,34l,46r3,9l7,60r5,6l18,69r8,l33,69r6,-3l44,61r5,-6l51,46r,-12l51,23,49,14,44,8,39,3,33,,25,,18,,12,3,8,8,3,14,,22,,34xe" filled="f" strokecolor="white" strokeweight="2.25pt">
                  <v:path arrowok="t" o:connecttype="custom" o:connectlocs="0,7600;0,7612;3,7621;7,7626;12,7632;18,7635;26,7635;33,7635;39,7632;44,7627;49,7621;51,7612;51,7600;51,7589;49,7580;44,7574;39,7569;33,7566;25,7566;18,7566;12,7569;8,7574;3,7580;0,7588;0,7600" o:connectangles="0,0,0,0,0,0,0,0,0,0,0,0,0,0,0,0,0,0,0,0,0,0,0,0,0"/>
                </v:shape>
                <v:shape id="Freeform 218" o:spid="_x0000_s1071" style="position:absolute;left:5867;top:755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" path="m,95l,2r14,l14,16,18,9,21,5,24,3,27,1,31,r3,l40,r5,1l51,5,45,19,41,17,37,16r-3,l30,16r-3,1l24,19r-3,2l19,24r-1,4l17,33r-1,6l16,46r,49l,95xe" filled="f" strokecolor="white" strokeweight="2.25pt">
                  <v:path arrowok="t" o:connecttype="custom" o:connectlocs="0,7648;0,7555;14,7555;14,7569;18,7562;21,7558;24,7556;27,7554;31,7553;34,7553;40,7553;45,7554;51,7558;45,7572;41,7570;37,7569;34,7569;30,7569;27,7570;24,7572;21,7574;19,7577;18,7581;17,7586;16,7592;16,7599;16,7648;0,7648" o:connectangles="0,0,0,0,0,0,0,0,0,0,0,0,0,0,0,0,0,0,0,0,0,0,0,0,0,0,0,0"/>
                </v:shape>
                <v:shape id="Freeform 219" o:spid="_x0000_s1072" style="position:absolute;left:5922;top:755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" path="m69,65r16,2l83,77r-5,7l71,89r-7,5l55,97r-11,l31,97,20,93,12,84,4,76,,64,,49,,33,4,21r8,-8l20,4,30,,43,,56,,66,4r8,8l82,21r4,12l86,48r,1l86,50r,2l16,52r1,11l20,70r5,6l30,81r6,3l44,84r6,l55,83r4,-3l63,76r3,-4l69,65xe" filled="f" strokecolor="white" strokeweight="2.25pt">
                  <v:path arrowok="t" o:connecttype="custom" o:connectlocs="69,7618;85,7620;83,7630;78,7637;71,7642;64,7647;55,7650;44,7650;31,7650;20,7646;12,7637;4,7629;0,7617;0,7602;0,7586;4,7574;12,7566;20,7557;30,7553;43,7553;56,7553;66,7557;74,7565;82,7574;86,7586;86,7601;86,7602;86,7603;86,7605;16,7605;17,7616;20,7623;25,7629;30,7634;36,7637;44,7637;50,7637;55,7636;59,7633;63,7629;66,7625;69,7618" o:connectangles="0,0,0,0,0,0,0,0,0,0,0,0,0,0,0,0,0,0,0,0,0,0,0,0,0,0,0,0,0,0,0,0,0,0,0,0,0,0,0,0,0,0"/>
                </v:shape>
                <v:shape id="Freeform 220" o:spid="_x0000_s1073" style="position:absolute;left:5939;top:756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" path="m,26r52,l51,19,49,13,46,9,41,3,34,,26,,19,,13,2,8,7,3,12,,18r,8xe" filled="f" strokecolor="white" strokeweight="2.25pt">
                  <v:path arrowok="t" o:connecttype="custom" o:connectlocs="0,7592;52,7592;51,7585;49,7579;46,7575;41,7569;34,7566;26,7566;19,7566;13,7568;8,7573;3,7578;0,7584;0,7592" o:connectangles="0,0,0,0,0,0,0,0,0,0,0,0,0,0"/>
                </v:shape>
                <v:shape id="Freeform 221" o:spid="_x0000_s1074" style="position:absolute;left:6022;top:755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" path="m69,65r16,2l83,77r-5,7l71,89r-7,5l55,97r-11,l31,97,20,93,12,84,4,76,,64,,49,,33,4,21r8,-8l20,4,31,,43,,56,,66,4r8,8l82,21r4,12l86,48r,1l86,50r,2l16,52r1,11l20,70r5,6l30,81r7,3l44,84r6,l55,83r4,-3l63,76r4,-4l69,65xe" filled="f" strokecolor="white" strokeweight="2.25pt">
                  <v:path arrowok="t" o:connecttype="custom" o:connectlocs="69,7618;85,7620;83,7630;78,7637;71,7642;64,7647;55,7650;44,7650;31,7650;20,7646;12,7637;4,7629;0,7617;0,7602;0,7586;4,7574;12,7566;20,7557;31,7553;43,7553;56,7553;66,7557;74,7565;82,7574;86,7586;86,7601;86,7602;86,7603;86,7605;16,7605;17,7616;20,7623;25,7629;30,7634;37,7637;44,7637;50,7637;55,7636;59,7633;63,7629;67,7625;69,7618" o:connectangles="0,0,0,0,0,0,0,0,0,0,0,0,0,0,0,0,0,0,0,0,0,0,0,0,0,0,0,0,0,0,0,0,0,0,0,0,0,0,0,0,0,0"/>
                </v:shape>
                <v:shape id="Freeform 222" o:spid="_x0000_s1075" style="position:absolute;left:6039;top:756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" path="m,26r52,l51,19,49,13,46,9,41,3,35,,27,,19,,13,2,8,7,3,12,1,18,,26xe" filled="f" strokecolor="white" strokeweight="2.25pt">
                  <v:path arrowok="t" o:connecttype="custom" o:connectlocs="0,7592;52,7592;51,7585;49,7579;46,7575;41,7569;35,7566;27,7566;19,7566;13,7568;8,7573;3,7578;1,7584;0,7592" o:connectangles="0,0,0,0,0,0,0,0,0,0,0,0,0,0"/>
                </v:shape>
                <v:shape id="Freeform 223" o:spid="_x0000_s1076" style="position:absolute;left:5200;top:749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" path="m,l360,r,180l,180,,xe" fillcolor="#f90" stroked="f">
                  <v:path arrowok="t" o:connecttype="custom" o:connectlocs="0,7495;360,7495;360,7675;0,7675;0,7495" o:connectangles="0,0,0,0,0"/>
                </v:shape>
                <w10:wrap anchorx="page" anchory="page"/>
              </v:group>
            </w:pict>
          </mc:Fallback>
        </mc:AlternateContent>
      </w:r>
      <w:r>
        <w:rPr>
          <w:noProof/>
        </w:rPr>
        <mc:AlternateContent>
          <mc:Choice Requires="wpg">
            <w:drawing>
              <wp:anchor distT="0" distB="0" distL="114300" distR="114300" simplePos="0" relativeHeight="251665408" behindDoc="1" locked="0" layoutInCell="1" allowOverlap="1" wp14:anchorId="3E1C00B8" wp14:editId="6E5F4AD1">
                <wp:simplePos x="0" y="0"/>
                <wp:positionH relativeFrom="page">
                  <wp:posOffset>844550</wp:posOffset>
                </wp:positionH>
                <wp:positionV relativeFrom="page">
                  <wp:posOffset>368300</wp:posOffset>
                </wp:positionV>
                <wp:extent cx="6096000" cy="3352800"/>
                <wp:effectExtent l="6350" t="6350" r="3175" b="3175"/>
                <wp:wrapNone/>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352800"/>
                          <a:chOff x="1330" y="580"/>
                          <a:chExt cx="9600" cy="5280"/>
                        </a:xfrm>
                      </wpg:grpSpPr>
                      <wps:wsp>
                        <wps:cNvPr id="115" name="Freeform 115"/>
                        <wps:cNvSpPr>
                          <a:spLocks/>
                        </wps:cNvSpPr>
                        <wps:spPr bwMode="auto">
                          <a:xfrm>
                            <a:off x="1338" y="588"/>
                            <a:ext cx="9585" cy="5265"/>
                          </a:xfrm>
                          <a:custGeom>
                            <a:avLst/>
                            <a:gdLst>
                              <a:gd name="T0" fmla="+- 0 1338 1338"/>
                              <a:gd name="T1" fmla="*/ T0 w 9585"/>
                              <a:gd name="T2" fmla="+- 0 700 588"/>
                              <a:gd name="T3" fmla="*/ 700 h 5265"/>
                              <a:gd name="T4" fmla="+- 0 1338 1338"/>
                              <a:gd name="T5" fmla="*/ T4 w 9585"/>
                              <a:gd name="T6" fmla="+- 0 685 588"/>
                              <a:gd name="T7" fmla="*/ 685 h 5265"/>
                              <a:gd name="T8" fmla="+- 0 1341 1338"/>
                              <a:gd name="T9" fmla="*/ T8 w 9585"/>
                              <a:gd name="T10" fmla="+- 0 671 588"/>
                              <a:gd name="T11" fmla="*/ 671 h 5265"/>
                              <a:gd name="T12" fmla="+- 0 1346 1338"/>
                              <a:gd name="T13" fmla="*/ T12 w 9585"/>
                              <a:gd name="T14" fmla="+- 0 657 588"/>
                              <a:gd name="T15" fmla="*/ 657 h 5265"/>
                              <a:gd name="T16" fmla="+- 0 1352 1338"/>
                              <a:gd name="T17" fmla="*/ T16 w 9585"/>
                              <a:gd name="T18" fmla="+- 0 644 588"/>
                              <a:gd name="T19" fmla="*/ 644 h 5265"/>
                              <a:gd name="T20" fmla="+- 0 1361 1338"/>
                              <a:gd name="T21" fmla="*/ T20 w 9585"/>
                              <a:gd name="T22" fmla="+- 0 631 588"/>
                              <a:gd name="T23" fmla="*/ 631 h 5265"/>
                              <a:gd name="T24" fmla="+- 0 1370 1338"/>
                              <a:gd name="T25" fmla="*/ T24 w 9585"/>
                              <a:gd name="T26" fmla="+- 0 620 588"/>
                              <a:gd name="T27" fmla="*/ 620 h 5265"/>
                              <a:gd name="T28" fmla="+- 0 1381 1338"/>
                              <a:gd name="T29" fmla="*/ T28 w 9585"/>
                              <a:gd name="T30" fmla="+- 0 611 588"/>
                              <a:gd name="T31" fmla="*/ 611 h 5265"/>
                              <a:gd name="T32" fmla="+- 0 1394 1338"/>
                              <a:gd name="T33" fmla="*/ T32 w 9585"/>
                              <a:gd name="T34" fmla="+- 0 602 588"/>
                              <a:gd name="T35" fmla="*/ 602 h 5265"/>
                              <a:gd name="T36" fmla="+- 0 1407 1338"/>
                              <a:gd name="T37" fmla="*/ T36 w 9585"/>
                              <a:gd name="T38" fmla="+- 0 596 588"/>
                              <a:gd name="T39" fmla="*/ 596 h 5265"/>
                              <a:gd name="T40" fmla="+- 0 1421 1338"/>
                              <a:gd name="T41" fmla="*/ T40 w 9585"/>
                              <a:gd name="T42" fmla="+- 0 591 588"/>
                              <a:gd name="T43" fmla="*/ 591 h 5265"/>
                              <a:gd name="T44" fmla="+- 0 1435 1338"/>
                              <a:gd name="T45" fmla="*/ T44 w 9585"/>
                              <a:gd name="T46" fmla="+- 0 588 588"/>
                              <a:gd name="T47" fmla="*/ 588 h 5265"/>
                              <a:gd name="T48" fmla="+- 0 1450 1338"/>
                              <a:gd name="T49" fmla="*/ T48 w 9585"/>
                              <a:gd name="T50" fmla="+- 0 588 588"/>
                              <a:gd name="T51" fmla="*/ 588 h 5265"/>
                              <a:gd name="T52" fmla="+- 0 10817 1338"/>
                              <a:gd name="T53" fmla="*/ T52 w 9585"/>
                              <a:gd name="T54" fmla="+- 0 588 588"/>
                              <a:gd name="T55" fmla="*/ 588 h 5265"/>
                              <a:gd name="T56" fmla="+- 0 10832 1338"/>
                              <a:gd name="T57" fmla="*/ T56 w 9585"/>
                              <a:gd name="T58" fmla="+- 0 590 588"/>
                              <a:gd name="T59" fmla="*/ 590 h 5265"/>
                              <a:gd name="T60" fmla="+- 0 10846 1338"/>
                              <a:gd name="T61" fmla="*/ T60 w 9585"/>
                              <a:gd name="T62" fmla="+- 0 593 588"/>
                              <a:gd name="T63" fmla="*/ 593 h 5265"/>
                              <a:gd name="T64" fmla="+- 0 10860 1338"/>
                              <a:gd name="T65" fmla="*/ T64 w 9585"/>
                              <a:gd name="T66" fmla="+- 0 599 588"/>
                              <a:gd name="T67" fmla="*/ 599 h 5265"/>
                              <a:gd name="T68" fmla="+- 0 10872 1338"/>
                              <a:gd name="T69" fmla="*/ T68 w 9585"/>
                              <a:gd name="T70" fmla="+- 0 606 588"/>
                              <a:gd name="T71" fmla="*/ 606 h 5265"/>
                              <a:gd name="T72" fmla="+- 0 10884 1338"/>
                              <a:gd name="T73" fmla="*/ T72 w 9585"/>
                              <a:gd name="T74" fmla="+- 0 615 588"/>
                              <a:gd name="T75" fmla="*/ 615 h 5265"/>
                              <a:gd name="T76" fmla="+- 0 10895 1338"/>
                              <a:gd name="T77" fmla="*/ T76 w 9585"/>
                              <a:gd name="T78" fmla="+- 0 626 588"/>
                              <a:gd name="T79" fmla="*/ 626 h 5265"/>
                              <a:gd name="T80" fmla="+- 0 10904 1338"/>
                              <a:gd name="T81" fmla="*/ T80 w 9585"/>
                              <a:gd name="T82" fmla="+- 0 637 588"/>
                              <a:gd name="T83" fmla="*/ 637 h 5265"/>
                              <a:gd name="T84" fmla="+- 0 10911 1338"/>
                              <a:gd name="T85" fmla="*/ T84 w 9585"/>
                              <a:gd name="T86" fmla="+- 0 650 588"/>
                              <a:gd name="T87" fmla="*/ 650 h 5265"/>
                              <a:gd name="T88" fmla="+- 0 10917 1338"/>
                              <a:gd name="T89" fmla="*/ T88 w 9585"/>
                              <a:gd name="T90" fmla="+- 0 664 588"/>
                              <a:gd name="T91" fmla="*/ 664 h 5265"/>
                              <a:gd name="T92" fmla="+- 0 10920 1338"/>
                              <a:gd name="T93" fmla="*/ T92 w 9585"/>
                              <a:gd name="T94" fmla="+- 0 678 588"/>
                              <a:gd name="T95" fmla="*/ 678 h 5265"/>
                              <a:gd name="T96" fmla="+- 0 10923 1338"/>
                              <a:gd name="T97" fmla="*/ T96 w 9585"/>
                              <a:gd name="T98" fmla="+- 0 693 588"/>
                              <a:gd name="T99" fmla="*/ 693 h 5265"/>
                              <a:gd name="T100" fmla="+- 0 10923 1338"/>
                              <a:gd name="T101" fmla="*/ T100 w 9585"/>
                              <a:gd name="T102" fmla="+- 0 5740 588"/>
                              <a:gd name="T103" fmla="*/ 5740 h 5265"/>
                              <a:gd name="T104" fmla="+- 0 10922 1338"/>
                              <a:gd name="T105" fmla="*/ T104 w 9585"/>
                              <a:gd name="T106" fmla="+- 0 5755 588"/>
                              <a:gd name="T107" fmla="*/ 5755 h 5265"/>
                              <a:gd name="T108" fmla="+- 0 10919 1338"/>
                              <a:gd name="T109" fmla="*/ T108 w 9585"/>
                              <a:gd name="T110" fmla="+- 0 5769 588"/>
                              <a:gd name="T111" fmla="*/ 5769 h 5265"/>
                              <a:gd name="T112" fmla="+- 0 10914 1338"/>
                              <a:gd name="T113" fmla="*/ T112 w 9585"/>
                              <a:gd name="T114" fmla="+- 0 5783 588"/>
                              <a:gd name="T115" fmla="*/ 5783 h 5265"/>
                              <a:gd name="T116" fmla="+- 0 10908 1338"/>
                              <a:gd name="T117" fmla="*/ T116 w 9585"/>
                              <a:gd name="T118" fmla="+- 0 5796 588"/>
                              <a:gd name="T119" fmla="*/ 5796 h 5265"/>
                              <a:gd name="T120" fmla="+- 0 10899 1338"/>
                              <a:gd name="T121" fmla="*/ T120 w 9585"/>
                              <a:gd name="T122" fmla="+- 0 5809 588"/>
                              <a:gd name="T123" fmla="*/ 5809 h 5265"/>
                              <a:gd name="T124" fmla="+- 0 10890 1338"/>
                              <a:gd name="T125" fmla="*/ T124 w 9585"/>
                              <a:gd name="T126" fmla="+- 0 5820 588"/>
                              <a:gd name="T127" fmla="*/ 5820 h 5265"/>
                              <a:gd name="T128" fmla="+- 0 10879 1338"/>
                              <a:gd name="T129" fmla="*/ T128 w 9585"/>
                              <a:gd name="T130" fmla="+- 0 5829 588"/>
                              <a:gd name="T131" fmla="*/ 5829 h 5265"/>
                              <a:gd name="T132" fmla="+- 0 10866 1338"/>
                              <a:gd name="T133" fmla="*/ T132 w 9585"/>
                              <a:gd name="T134" fmla="+- 0 5838 588"/>
                              <a:gd name="T135" fmla="*/ 5838 h 5265"/>
                              <a:gd name="T136" fmla="+- 0 1450 1338"/>
                              <a:gd name="T137" fmla="*/ T136 w 9585"/>
                              <a:gd name="T138" fmla="+- 0 5853 588"/>
                              <a:gd name="T139" fmla="*/ 5853 h 5265"/>
                              <a:gd name="T140" fmla="+- 0 1381 1338"/>
                              <a:gd name="T141" fmla="*/ T140 w 9585"/>
                              <a:gd name="T142" fmla="+- 0 5829 588"/>
                              <a:gd name="T143" fmla="*/ 5829 h 5265"/>
                              <a:gd name="T144" fmla="+- 0 1370 1338"/>
                              <a:gd name="T145" fmla="*/ T144 w 9585"/>
                              <a:gd name="T146" fmla="+- 0 5820 588"/>
                              <a:gd name="T147" fmla="*/ 5820 h 5265"/>
                              <a:gd name="T148" fmla="+- 0 1361 1338"/>
                              <a:gd name="T149" fmla="*/ T148 w 9585"/>
                              <a:gd name="T150" fmla="+- 0 5809 588"/>
                              <a:gd name="T151" fmla="*/ 5809 h 5265"/>
                              <a:gd name="T152" fmla="+- 0 1352 1338"/>
                              <a:gd name="T153" fmla="*/ T152 w 9585"/>
                              <a:gd name="T154" fmla="+- 0 5796 588"/>
                              <a:gd name="T155" fmla="*/ 5796 h 5265"/>
                              <a:gd name="T156" fmla="+- 0 1346 1338"/>
                              <a:gd name="T157" fmla="*/ T156 w 9585"/>
                              <a:gd name="T158" fmla="+- 0 5783 588"/>
                              <a:gd name="T159" fmla="*/ 5783 h 5265"/>
                              <a:gd name="T160" fmla="+- 0 1341 1338"/>
                              <a:gd name="T161" fmla="*/ T160 w 9585"/>
                              <a:gd name="T162" fmla="+- 0 5769 588"/>
                              <a:gd name="T163" fmla="*/ 5769 h 5265"/>
                              <a:gd name="T164" fmla="+- 0 1338 1338"/>
                              <a:gd name="T165" fmla="*/ T164 w 9585"/>
                              <a:gd name="T166" fmla="+- 0 5755 588"/>
                              <a:gd name="T167" fmla="*/ 5755 h 5265"/>
                              <a:gd name="T168" fmla="+- 0 1338 1338"/>
                              <a:gd name="T169" fmla="*/ T168 w 9585"/>
                              <a:gd name="T170" fmla="+- 0 5740 588"/>
                              <a:gd name="T171" fmla="*/ 5740 h 5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585" h="5265">
                                <a:moveTo>
                                  <a:pt x="0" y="5152"/>
                                </a:moveTo>
                                <a:lnTo>
                                  <a:pt x="0" y="112"/>
                                </a:lnTo>
                                <a:lnTo>
                                  <a:pt x="0" y="105"/>
                                </a:lnTo>
                                <a:lnTo>
                                  <a:pt x="0" y="97"/>
                                </a:lnTo>
                                <a:lnTo>
                                  <a:pt x="2" y="90"/>
                                </a:lnTo>
                                <a:lnTo>
                                  <a:pt x="3" y="83"/>
                                </a:lnTo>
                                <a:lnTo>
                                  <a:pt x="5" y="76"/>
                                </a:lnTo>
                                <a:lnTo>
                                  <a:pt x="8" y="69"/>
                                </a:lnTo>
                                <a:lnTo>
                                  <a:pt x="11" y="62"/>
                                </a:lnTo>
                                <a:lnTo>
                                  <a:pt x="14" y="56"/>
                                </a:lnTo>
                                <a:lnTo>
                                  <a:pt x="18" y="49"/>
                                </a:lnTo>
                                <a:lnTo>
                                  <a:pt x="23" y="43"/>
                                </a:lnTo>
                                <a:lnTo>
                                  <a:pt x="27" y="38"/>
                                </a:lnTo>
                                <a:lnTo>
                                  <a:pt x="32" y="32"/>
                                </a:lnTo>
                                <a:lnTo>
                                  <a:pt x="38" y="27"/>
                                </a:lnTo>
                                <a:lnTo>
                                  <a:pt x="43" y="23"/>
                                </a:lnTo>
                                <a:lnTo>
                                  <a:pt x="49" y="18"/>
                                </a:lnTo>
                                <a:lnTo>
                                  <a:pt x="56" y="14"/>
                                </a:lnTo>
                                <a:lnTo>
                                  <a:pt x="62" y="11"/>
                                </a:lnTo>
                                <a:lnTo>
                                  <a:pt x="69" y="8"/>
                                </a:lnTo>
                                <a:lnTo>
                                  <a:pt x="76" y="5"/>
                                </a:lnTo>
                                <a:lnTo>
                                  <a:pt x="83" y="3"/>
                                </a:lnTo>
                                <a:lnTo>
                                  <a:pt x="90" y="2"/>
                                </a:lnTo>
                                <a:lnTo>
                                  <a:pt x="97" y="0"/>
                                </a:lnTo>
                                <a:lnTo>
                                  <a:pt x="105" y="0"/>
                                </a:lnTo>
                                <a:lnTo>
                                  <a:pt x="112" y="0"/>
                                </a:lnTo>
                                <a:lnTo>
                                  <a:pt x="9472" y="0"/>
                                </a:lnTo>
                                <a:lnTo>
                                  <a:pt x="9479" y="0"/>
                                </a:lnTo>
                                <a:lnTo>
                                  <a:pt x="9487" y="0"/>
                                </a:lnTo>
                                <a:lnTo>
                                  <a:pt x="9494" y="2"/>
                                </a:lnTo>
                                <a:lnTo>
                                  <a:pt x="9501" y="3"/>
                                </a:lnTo>
                                <a:lnTo>
                                  <a:pt x="9508" y="5"/>
                                </a:lnTo>
                                <a:lnTo>
                                  <a:pt x="9515" y="8"/>
                                </a:lnTo>
                                <a:lnTo>
                                  <a:pt x="9522" y="11"/>
                                </a:lnTo>
                                <a:lnTo>
                                  <a:pt x="9528" y="14"/>
                                </a:lnTo>
                                <a:lnTo>
                                  <a:pt x="9534" y="18"/>
                                </a:lnTo>
                                <a:lnTo>
                                  <a:pt x="9541" y="23"/>
                                </a:lnTo>
                                <a:lnTo>
                                  <a:pt x="9546" y="27"/>
                                </a:lnTo>
                                <a:lnTo>
                                  <a:pt x="9552" y="32"/>
                                </a:lnTo>
                                <a:lnTo>
                                  <a:pt x="9557" y="38"/>
                                </a:lnTo>
                                <a:lnTo>
                                  <a:pt x="9561" y="43"/>
                                </a:lnTo>
                                <a:lnTo>
                                  <a:pt x="9566" y="49"/>
                                </a:lnTo>
                                <a:lnTo>
                                  <a:pt x="9570" y="56"/>
                                </a:lnTo>
                                <a:lnTo>
                                  <a:pt x="9573" y="62"/>
                                </a:lnTo>
                                <a:lnTo>
                                  <a:pt x="9576" y="69"/>
                                </a:lnTo>
                                <a:lnTo>
                                  <a:pt x="9579" y="76"/>
                                </a:lnTo>
                                <a:lnTo>
                                  <a:pt x="9581" y="83"/>
                                </a:lnTo>
                                <a:lnTo>
                                  <a:pt x="9582" y="90"/>
                                </a:lnTo>
                                <a:lnTo>
                                  <a:pt x="9584" y="97"/>
                                </a:lnTo>
                                <a:lnTo>
                                  <a:pt x="9585" y="105"/>
                                </a:lnTo>
                                <a:lnTo>
                                  <a:pt x="9585" y="112"/>
                                </a:lnTo>
                                <a:lnTo>
                                  <a:pt x="9585" y="5152"/>
                                </a:lnTo>
                                <a:lnTo>
                                  <a:pt x="9585" y="5159"/>
                                </a:lnTo>
                                <a:lnTo>
                                  <a:pt x="9584" y="5167"/>
                                </a:lnTo>
                                <a:lnTo>
                                  <a:pt x="9582" y="5174"/>
                                </a:lnTo>
                                <a:lnTo>
                                  <a:pt x="9581" y="5181"/>
                                </a:lnTo>
                                <a:lnTo>
                                  <a:pt x="9579" y="5188"/>
                                </a:lnTo>
                                <a:lnTo>
                                  <a:pt x="9576" y="5195"/>
                                </a:lnTo>
                                <a:lnTo>
                                  <a:pt x="9573" y="5202"/>
                                </a:lnTo>
                                <a:lnTo>
                                  <a:pt x="9570" y="5208"/>
                                </a:lnTo>
                                <a:lnTo>
                                  <a:pt x="9566" y="5214"/>
                                </a:lnTo>
                                <a:lnTo>
                                  <a:pt x="9561" y="5221"/>
                                </a:lnTo>
                                <a:lnTo>
                                  <a:pt x="9557" y="5226"/>
                                </a:lnTo>
                                <a:lnTo>
                                  <a:pt x="9552" y="5232"/>
                                </a:lnTo>
                                <a:lnTo>
                                  <a:pt x="9546" y="5237"/>
                                </a:lnTo>
                                <a:lnTo>
                                  <a:pt x="9541" y="5241"/>
                                </a:lnTo>
                                <a:lnTo>
                                  <a:pt x="9534" y="5246"/>
                                </a:lnTo>
                                <a:lnTo>
                                  <a:pt x="9528" y="5250"/>
                                </a:lnTo>
                                <a:lnTo>
                                  <a:pt x="9472" y="5265"/>
                                </a:lnTo>
                                <a:lnTo>
                                  <a:pt x="112" y="5265"/>
                                </a:lnTo>
                                <a:lnTo>
                                  <a:pt x="49" y="5246"/>
                                </a:lnTo>
                                <a:lnTo>
                                  <a:pt x="43" y="5241"/>
                                </a:lnTo>
                                <a:lnTo>
                                  <a:pt x="38" y="5237"/>
                                </a:lnTo>
                                <a:lnTo>
                                  <a:pt x="32" y="5232"/>
                                </a:lnTo>
                                <a:lnTo>
                                  <a:pt x="27" y="5226"/>
                                </a:lnTo>
                                <a:lnTo>
                                  <a:pt x="23" y="5221"/>
                                </a:lnTo>
                                <a:lnTo>
                                  <a:pt x="18" y="5214"/>
                                </a:lnTo>
                                <a:lnTo>
                                  <a:pt x="14" y="5208"/>
                                </a:lnTo>
                                <a:lnTo>
                                  <a:pt x="11" y="5202"/>
                                </a:lnTo>
                                <a:lnTo>
                                  <a:pt x="8" y="5195"/>
                                </a:lnTo>
                                <a:lnTo>
                                  <a:pt x="5" y="5188"/>
                                </a:lnTo>
                                <a:lnTo>
                                  <a:pt x="3" y="5181"/>
                                </a:lnTo>
                                <a:lnTo>
                                  <a:pt x="2" y="5174"/>
                                </a:lnTo>
                                <a:lnTo>
                                  <a:pt x="0" y="5167"/>
                                </a:lnTo>
                                <a:lnTo>
                                  <a:pt x="0" y="5159"/>
                                </a:lnTo>
                                <a:lnTo>
                                  <a:pt x="0" y="515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116"/>
                        <wps:cNvSpPr>
                          <a:spLocks/>
                        </wps:cNvSpPr>
                        <wps:spPr bwMode="auto">
                          <a:xfrm>
                            <a:off x="1705" y="1735"/>
                            <a:ext cx="9030" cy="3750"/>
                          </a:xfrm>
                          <a:custGeom>
                            <a:avLst/>
                            <a:gdLst>
                              <a:gd name="T0" fmla="+- 0 10735 1705"/>
                              <a:gd name="T1" fmla="*/ T0 w 9030"/>
                              <a:gd name="T2" fmla="+- 0 1735 1735"/>
                              <a:gd name="T3" fmla="*/ 1735 h 3750"/>
                              <a:gd name="T4" fmla="+- 0 1705 1705"/>
                              <a:gd name="T5" fmla="*/ T4 w 9030"/>
                              <a:gd name="T6" fmla="+- 0 1735 1735"/>
                              <a:gd name="T7" fmla="*/ 1735 h 3750"/>
                              <a:gd name="T8" fmla="+- 0 1705 1705"/>
                              <a:gd name="T9" fmla="*/ T8 w 9030"/>
                              <a:gd name="T10" fmla="+- 0 5485 1735"/>
                              <a:gd name="T11" fmla="*/ 5485 h 3750"/>
                              <a:gd name="T12" fmla="+- 0 10735 1705"/>
                              <a:gd name="T13" fmla="*/ T12 w 9030"/>
                              <a:gd name="T14" fmla="+- 0 5485 1735"/>
                              <a:gd name="T15" fmla="*/ 5485 h 3750"/>
                              <a:gd name="T16" fmla="+- 0 10735 1705"/>
                              <a:gd name="T17" fmla="*/ T16 w 9030"/>
                              <a:gd name="T18" fmla="+- 0 1735 1735"/>
                              <a:gd name="T19" fmla="*/ 1735 h 3750"/>
                            </a:gdLst>
                            <a:ahLst/>
                            <a:cxnLst>
                              <a:cxn ang="0">
                                <a:pos x="T1" y="T3"/>
                              </a:cxn>
                              <a:cxn ang="0">
                                <a:pos x="T5" y="T7"/>
                              </a:cxn>
                              <a:cxn ang="0">
                                <a:pos x="T9" y="T11"/>
                              </a:cxn>
                              <a:cxn ang="0">
                                <a:pos x="T13" y="T15"/>
                              </a:cxn>
                              <a:cxn ang="0">
                                <a:pos x="T17" y="T19"/>
                              </a:cxn>
                            </a:cxnLst>
                            <a:rect l="0" t="0" r="r" b="b"/>
                            <a:pathLst>
                              <a:path w="9030" h="3750">
                                <a:moveTo>
                                  <a:pt x="9030" y="0"/>
                                </a:moveTo>
                                <a:lnTo>
                                  <a:pt x="0" y="0"/>
                                </a:lnTo>
                                <a:lnTo>
                                  <a:pt x="0" y="3750"/>
                                </a:lnTo>
                                <a:lnTo>
                                  <a:pt x="9030" y="3750"/>
                                </a:lnTo>
                                <a:lnTo>
                                  <a:pt x="903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17"/>
                        <wps:cNvSpPr>
                          <a:spLocks/>
                        </wps:cNvSpPr>
                        <wps:spPr bwMode="auto">
                          <a:xfrm>
                            <a:off x="2455" y="474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118"/>
                        <wps:cNvSpPr>
                          <a:spLocks/>
                        </wps:cNvSpPr>
                        <wps:spPr bwMode="auto">
                          <a:xfrm>
                            <a:off x="2455" y="474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119"/>
                        <wps:cNvSpPr>
                          <a:spLocks/>
                        </wps:cNvSpPr>
                        <wps:spPr bwMode="auto">
                          <a:xfrm>
                            <a:off x="10195" y="3813"/>
                            <a:ext cx="540" cy="0"/>
                          </a:xfrm>
                          <a:custGeom>
                            <a:avLst/>
                            <a:gdLst>
                              <a:gd name="T0" fmla="+- 0 10195 10195"/>
                              <a:gd name="T1" fmla="*/ T0 w 540"/>
                              <a:gd name="T2" fmla="+- 0 10735 10195"/>
                              <a:gd name="T3" fmla="*/ T2 w 540"/>
                            </a:gdLst>
                            <a:ahLst/>
                            <a:cxnLst>
                              <a:cxn ang="0">
                                <a:pos x="T1" y="0"/>
                              </a:cxn>
                              <a:cxn ang="0">
                                <a:pos x="T3" y="0"/>
                              </a:cxn>
                            </a:cxnLst>
                            <a:rect l="0" t="0" r="r" b="b"/>
                            <a:pathLst>
                              <a:path w="540">
                                <a:moveTo>
                                  <a:pt x="0" y="0"/>
                                </a:moveTo>
                                <a:lnTo>
                                  <a:pt x="54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120"/>
                        <wps:cNvSpPr>
                          <a:spLocks/>
                        </wps:cNvSpPr>
                        <wps:spPr bwMode="auto">
                          <a:xfrm>
                            <a:off x="7450" y="3813"/>
                            <a:ext cx="2190" cy="0"/>
                          </a:xfrm>
                          <a:custGeom>
                            <a:avLst/>
                            <a:gdLst>
                              <a:gd name="T0" fmla="+- 0 7450 7450"/>
                              <a:gd name="T1" fmla="*/ T0 w 2190"/>
                              <a:gd name="T2" fmla="+- 0 9640 7450"/>
                              <a:gd name="T3" fmla="*/ T2 w 2190"/>
                            </a:gdLst>
                            <a:ahLst/>
                            <a:cxnLst>
                              <a:cxn ang="0">
                                <a:pos x="T1" y="0"/>
                              </a:cxn>
                              <a:cxn ang="0">
                                <a:pos x="T3" y="0"/>
                              </a:cxn>
                            </a:cxnLst>
                            <a:rect l="0" t="0" r="r" b="b"/>
                            <a:pathLst>
                              <a:path w="2190">
                                <a:moveTo>
                                  <a:pt x="0" y="0"/>
                                </a:moveTo>
                                <a:lnTo>
                                  <a:pt x="219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Freeform 121"/>
                        <wps:cNvSpPr>
                          <a:spLocks/>
                        </wps:cNvSpPr>
                        <wps:spPr bwMode="auto">
                          <a:xfrm>
                            <a:off x="4690" y="3813"/>
                            <a:ext cx="2205" cy="0"/>
                          </a:xfrm>
                          <a:custGeom>
                            <a:avLst/>
                            <a:gdLst>
                              <a:gd name="T0" fmla="+- 0 4690 4690"/>
                              <a:gd name="T1" fmla="*/ T0 w 2205"/>
                              <a:gd name="T2" fmla="+- 0 6895 4690"/>
                              <a:gd name="T3" fmla="*/ T2 w 2205"/>
                            </a:gdLst>
                            <a:ahLst/>
                            <a:cxnLst>
                              <a:cxn ang="0">
                                <a:pos x="T1" y="0"/>
                              </a:cxn>
                              <a:cxn ang="0">
                                <a:pos x="T3" y="0"/>
                              </a:cxn>
                            </a:cxnLst>
                            <a:rect l="0" t="0" r="r" b="b"/>
                            <a:pathLst>
                              <a:path w="2205">
                                <a:moveTo>
                                  <a:pt x="0" y="0"/>
                                </a:moveTo>
                                <a:lnTo>
                                  <a:pt x="220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2"/>
                        <wps:cNvSpPr>
                          <a:spLocks/>
                        </wps:cNvSpPr>
                        <wps:spPr bwMode="auto">
                          <a:xfrm>
                            <a:off x="2455" y="3813"/>
                            <a:ext cx="1680" cy="0"/>
                          </a:xfrm>
                          <a:custGeom>
                            <a:avLst/>
                            <a:gdLst>
                              <a:gd name="T0" fmla="+- 0 2455 2455"/>
                              <a:gd name="T1" fmla="*/ T0 w 1680"/>
                              <a:gd name="T2" fmla="+- 0 4135 2455"/>
                              <a:gd name="T3" fmla="*/ T2 w 1680"/>
                            </a:gdLst>
                            <a:ahLst/>
                            <a:cxnLst>
                              <a:cxn ang="0">
                                <a:pos x="T1" y="0"/>
                              </a:cxn>
                              <a:cxn ang="0">
                                <a:pos x="T3" y="0"/>
                              </a:cxn>
                            </a:cxnLst>
                            <a:rect l="0" t="0" r="r" b="b"/>
                            <a:pathLst>
                              <a:path w="1680">
                                <a:moveTo>
                                  <a:pt x="0" y="0"/>
                                </a:moveTo>
                                <a:lnTo>
                                  <a:pt x="16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3"/>
                        <wps:cNvSpPr>
                          <a:spLocks/>
                        </wps:cNvSpPr>
                        <wps:spPr bwMode="auto">
                          <a:xfrm>
                            <a:off x="10195" y="2868"/>
                            <a:ext cx="540" cy="0"/>
                          </a:xfrm>
                          <a:custGeom>
                            <a:avLst/>
                            <a:gdLst>
                              <a:gd name="T0" fmla="+- 0 10195 10195"/>
                              <a:gd name="T1" fmla="*/ T0 w 540"/>
                              <a:gd name="T2" fmla="+- 0 10735 10195"/>
                              <a:gd name="T3" fmla="*/ T2 w 540"/>
                            </a:gdLst>
                            <a:ahLst/>
                            <a:cxnLst>
                              <a:cxn ang="0">
                                <a:pos x="T1" y="0"/>
                              </a:cxn>
                              <a:cxn ang="0">
                                <a:pos x="T3" y="0"/>
                              </a:cxn>
                            </a:cxnLst>
                            <a:rect l="0" t="0" r="r" b="b"/>
                            <a:pathLst>
                              <a:path w="540">
                                <a:moveTo>
                                  <a:pt x="0" y="0"/>
                                </a:moveTo>
                                <a:lnTo>
                                  <a:pt x="54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4"/>
                        <wps:cNvSpPr>
                          <a:spLocks/>
                        </wps:cNvSpPr>
                        <wps:spPr bwMode="auto">
                          <a:xfrm>
                            <a:off x="7450" y="2868"/>
                            <a:ext cx="2190" cy="0"/>
                          </a:xfrm>
                          <a:custGeom>
                            <a:avLst/>
                            <a:gdLst>
                              <a:gd name="T0" fmla="+- 0 7450 7450"/>
                              <a:gd name="T1" fmla="*/ T0 w 2190"/>
                              <a:gd name="T2" fmla="+- 0 9640 7450"/>
                              <a:gd name="T3" fmla="*/ T2 w 2190"/>
                            </a:gdLst>
                            <a:ahLst/>
                            <a:cxnLst>
                              <a:cxn ang="0">
                                <a:pos x="T1" y="0"/>
                              </a:cxn>
                              <a:cxn ang="0">
                                <a:pos x="T3" y="0"/>
                              </a:cxn>
                            </a:cxnLst>
                            <a:rect l="0" t="0" r="r" b="b"/>
                            <a:pathLst>
                              <a:path w="2190">
                                <a:moveTo>
                                  <a:pt x="0" y="0"/>
                                </a:moveTo>
                                <a:lnTo>
                                  <a:pt x="219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5"/>
                        <wps:cNvSpPr>
                          <a:spLocks/>
                        </wps:cNvSpPr>
                        <wps:spPr bwMode="auto">
                          <a:xfrm>
                            <a:off x="4690" y="2868"/>
                            <a:ext cx="2205" cy="0"/>
                          </a:xfrm>
                          <a:custGeom>
                            <a:avLst/>
                            <a:gdLst>
                              <a:gd name="T0" fmla="+- 0 4690 4690"/>
                              <a:gd name="T1" fmla="*/ T0 w 2205"/>
                              <a:gd name="T2" fmla="+- 0 6895 4690"/>
                              <a:gd name="T3" fmla="*/ T2 w 2205"/>
                            </a:gdLst>
                            <a:ahLst/>
                            <a:cxnLst>
                              <a:cxn ang="0">
                                <a:pos x="T1" y="0"/>
                              </a:cxn>
                              <a:cxn ang="0">
                                <a:pos x="T3" y="0"/>
                              </a:cxn>
                            </a:cxnLst>
                            <a:rect l="0" t="0" r="r" b="b"/>
                            <a:pathLst>
                              <a:path w="2205">
                                <a:moveTo>
                                  <a:pt x="0" y="0"/>
                                </a:moveTo>
                                <a:lnTo>
                                  <a:pt x="2205"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26"/>
                        <wps:cNvSpPr>
                          <a:spLocks/>
                        </wps:cNvSpPr>
                        <wps:spPr bwMode="auto">
                          <a:xfrm>
                            <a:off x="2455" y="2868"/>
                            <a:ext cx="1680" cy="0"/>
                          </a:xfrm>
                          <a:custGeom>
                            <a:avLst/>
                            <a:gdLst>
                              <a:gd name="T0" fmla="+- 0 2455 2455"/>
                              <a:gd name="T1" fmla="*/ T0 w 1680"/>
                              <a:gd name="T2" fmla="+- 0 4135 2455"/>
                              <a:gd name="T3" fmla="*/ T2 w 1680"/>
                            </a:gdLst>
                            <a:ahLst/>
                            <a:cxnLst>
                              <a:cxn ang="0">
                                <a:pos x="T1" y="0"/>
                              </a:cxn>
                              <a:cxn ang="0">
                                <a:pos x="T3" y="0"/>
                              </a:cxn>
                            </a:cxnLst>
                            <a:rect l="0" t="0" r="r" b="b"/>
                            <a:pathLst>
                              <a:path w="1680">
                                <a:moveTo>
                                  <a:pt x="0" y="0"/>
                                </a:moveTo>
                                <a:lnTo>
                                  <a:pt x="16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27"/>
                        <wps:cNvSpPr>
                          <a:spLocks/>
                        </wps:cNvSpPr>
                        <wps:spPr bwMode="auto">
                          <a:xfrm>
                            <a:off x="2455" y="1938"/>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28"/>
                        <wps:cNvSpPr>
                          <a:spLocks/>
                        </wps:cNvSpPr>
                        <wps:spPr bwMode="auto">
                          <a:xfrm>
                            <a:off x="2455" y="1938"/>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29"/>
                        <wps:cNvSpPr>
                          <a:spLocks/>
                        </wps:cNvSpPr>
                        <wps:spPr bwMode="auto">
                          <a:xfrm>
                            <a:off x="10195" y="4278"/>
                            <a:ext cx="540" cy="0"/>
                          </a:xfrm>
                          <a:custGeom>
                            <a:avLst/>
                            <a:gdLst>
                              <a:gd name="T0" fmla="+- 0 10195 10195"/>
                              <a:gd name="T1" fmla="*/ T0 w 540"/>
                              <a:gd name="T2" fmla="+- 0 10735 10195"/>
                              <a:gd name="T3" fmla="*/ T2 w 540"/>
                            </a:gdLst>
                            <a:ahLst/>
                            <a:cxnLst>
                              <a:cxn ang="0">
                                <a:pos x="T1" y="0"/>
                              </a:cxn>
                              <a:cxn ang="0">
                                <a:pos x="T3" y="0"/>
                              </a:cxn>
                            </a:cxnLst>
                            <a:rect l="0" t="0" r="r" b="b"/>
                            <a:pathLst>
                              <a:path w="540">
                                <a:moveTo>
                                  <a:pt x="0" y="0"/>
                                </a:moveTo>
                                <a:lnTo>
                                  <a:pt x="54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30"/>
                        <wps:cNvSpPr>
                          <a:spLocks/>
                        </wps:cNvSpPr>
                        <wps:spPr bwMode="auto">
                          <a:xfrm>
                            <a:off x="7450" y="4278"/>
                            <a:ext cx="2190" cy="0"/>
                          </a:xfrm>
                          <a:custGeom>
                            <a:avLst/>
                            <a:gdLst>
                              <a:gd name="T0" fmla="+- 0 7450 7450"/>
                              <a:gd name="T1" fmla="*/ T0 w 2190"/>
                              <a:gd name="T2" fmla="+- 0 9640 7450"/>
                              <a:gd name="T3" fmla="*/ T2 w 2190"/>
                            </a:gdLst>
                            <a:ahLst/>
                            <a:cxnLst>
                              <a:cxn ang="0">
                                <a:pos x="T1" y="0"/>
                              </a:cxn>
                              <a:cxn ang="0">
                                <a:pos x="T3" y="0"/>
                              </a:cxn>
                            </a:cxnLst>
                            <a:rect l="0" t="0" r="r" b="b"/>
                            <a:pathLst>
                              <a:path w="2190">
                                <a:moveTo>
                                  <a:pt x="0" y="0"/>
                                </a:moveTo>
                                <a:lnTo>
                                  <a:pt x="219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31"/>
                        <wps:cNvSpPr>
                          <a:spLocks/>
                        </wps:cNvSpPr>
                        <wps:spPr bwMode="auto">
                          <a:xfrm>
                            <a:off x="4690" y="4278"/>
                            <a:ext cx="2205" cy="0"/>
                          </a:xfrm>
                          <a:custGeom>
                            <a:avLst/>
                            <a:gdLst>
                              <a:gd name="T0" fmla="+- 0 4690 4690"/>
                              <a:gd name="T1" fmla="*/ T0 w 2205"/>
                              <a:gd name="T2" fmla="+- 0 6895 4690"/>
                              <a:gd name="T3" fmla="*/ T2 w 2205"/>
                            </a:gdLst>
                            <a:ahLst/>
                            <a:cxnLst>
                              <a:cxn ang="0">
                                <a:pos x="T1" y="0"/>
                              </a:cxn>
                              <a:cxn ang="0">
                                <a:pos x="T3" y="0"/>
                              </a:cxn>
                            </a:cxnLst>
                            <a:rect l="0" t="0" r="r" b="b"/>
                            <a:pathLst>
                              <a:path w="2205">
                                <a:moveTo>
                                  <a:pt x="0" y="0"/>
                                </a:moveTo>
                                <a:lnTo>
                                  <a:pt x="22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32"/>
                        <wps:cNvSpPr>
                          <a:spLocks/>
                        </wps:cNvSpPr>
                        <wps:spPr bwMode="auto">
                          <a:xfrm>
                            <a:off x="2455" y="4278"/>
                            <a:ext cx="1680" cy="0"/>
                          </a:xfrm>
                          <a:custGeom>
                            <a:avLst/>
                            <a:gdLst>
                              <a:gd name="T0" fmla="+- 0 2455 2455"/>
                              <a:gd name="T1" fmla="*/ T0 w 1680"/>
                              <a:gd name="T2" fmla="+- 0 4135 2455"/>
                              <a:gd name="T3" fmla="*/ T2 w 1680"/>
                            </a:gdLst>
                            <a:ahLst/>
                            <a:cxnLst>
                              <a:cxn ang="0">
                                <a:pos x="T1" y="0"/>
                              </a:cxn>
                              <a:cxn ang="0">
                                <a:pos x="T3" y="0"/>
                              </a:cxn>
                            </a:cxnLst>
                            <a:rect l="0" t="0" r="r" b="b"/>
                            <a:pathLst>
                              <a:path w="1680">
                                <a:moveTo>
                                  <a:pt x="0" y="0"/>
                                </a:moveTo>
                                <a:lnTo>
                                  <a:pt x="168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33"/>
                        <wps:cNvSpPr>
                          <a:spLocks/>
                        </wps:cNvSpPr>
                        <wps:spPr bwMode="auto">
                          <a:xfrm>
                            <a:off x="10195" y="3348"/>
                            <a:ext cx="540" cy="0"/>
                          </a:xfrm>
                          <a:custGeom>
                            <a:avLst/>
                            <a:gdLst>
                              <a:gd name="T0" fmla="+- 0 10195 10195"/>
                              <a:gd name="T1" fmla="*/ T0 w 540"/>
                              <a:gd name="T2" fmla="+- 0 10735 10195"/>
                              <a:gd name="T3" fmla="*/ T2 w 540"/>
                            </a:gdLst>
                            <a:ahLst/>
                            <a:cxnLst>
                              <a:cxn ang="0">
                                <a:pos x="T1" y="0"/>
                              </a:cxn>
                              <a:cxn ang="0">
                                <a:pos x="T3" y="0"/>
                              </a:cxn>
                            </a:cxnLst>
                            <a:rect l="0" t="0" r="r" b="b"/>
                            <a:pathLst>
                              <a:path w="540">
                                <a:moveTo>
                                  <a:pt x="0" y="0"/>
                                </a:moveTo>
                                <a:lnTo>
                                  <a:pt x="54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34"/>
                        <wps:cNvSpPr>
                          <a:spLocks/>
                        </wps:cNvSpPr>
                        <wps:spPr bwMode="auto">
                          <a:xfrm>
                            <a:off x="7450" y="3348"/>
                            <a:ext cx="2190" cy="0"/>
                          </a:xfrm>
                          <a:custGeom>
                            <a:avLst/>
                            <a:gdLst>
                              <a:gd name="T0" fmla="+- 0 7450 7450"/>
                              <a:gd name="T1" fmla="*/ T0 w 2190"/>
                              <a:gd name="T2" fmla="+- 0 9640 7450"/>
                              <a:gd name="T3" fmla="*/ T2 w 2190"/>
                            </a:gdLst>
                            <a:ahLst/>
                            <a:cxnLst>
                              <a:cxn ang="0">
                                <a:pos x="T1" y="0"/>
                              </a:cxn>
                              <a:cxn ang="0">
                                <a:pos x="T3" y="0"/>
                              </a:cxn>
                            </a:cxnLst>
                            <a:rect l="0" t="0" r="r" b="b"/>
                            <a:pathLst>
                              <a:path w="2190">
                                <a:moveTo>
                                  <a:pt x="0" y="0"/>
                                </a:moveTo>
                                <a:lnTo>
                                  <a:pt x="219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35"/>
                        <wps:cNvSpPr>
                          <a:spLocks/>
                        </wps:cNvSpPr>
                        <wps:spPr bwMode="auto">
                          <a:xfrm>
                            <a:off x="4690" y="3348"/>
                            <a:ext cx="2205" cy="0"/>
                          </a:xfrm>
                          <a:custGeom>
                            <a:avLst/>
                            <a:gdLst>
                              <a:gd name="T0" fmla="+- 0 4690 4690"/>
                              <a:gd name="T1" fmla="*/ T0 w 2205"/>
                              <a:gd name="T2" fmla="+- 0 6895 4690"/>
                              <a:gd name="T3" fmla="*/ T2 w 2205"/>
                            </a:gdLst>
                            <a:ahLst/>
                            <a:cxnLst>
                              <a:cxn ang="0">
                                <a:pos x="T1" y="0"/>
                              </a:cxn>
                              <a:cxn ang="0">
                                <a:pos x="T3" y="0"/>
                              </a:cxn>
                            </a:cxnLst>
                            <a:rect l="0" t="0" r="r" b="b"/>
                            <a:pathLst>
                              <a:path w="2205">
                                <a:moveTo>
                                  <a:pt x="0" y="0"/>
                                </a:moveTo>
                                <a:lnTo>
                                  <a:pt x="22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36"/>
                        <wps:cNvSpPr>
                          <a:spLocks/>
                        </wps:cNvSpPr>
                        <wps:spPr bwMode="auto">
                          <a:xfrm>
                            <a:off x="2455" y="3348"/>
                            <a:ext cx="1680" cy="0"/>
                          </a:xfrm>
                          <a:custGeom>
                            <a:avLst/>
                            <a:gdLst>
                              <a:gd name="T0" fmla="+- 0 2455 2455"/>
                              <a:gd name="T1" fmla="*/ T0 w 1680"/>
                              <a:gd name="T2" fmla="+- 0 4135 2455"/>
                              <a:gd name="T3" fmla="*/ T2 w 1680"/>
                            </a:gdLst>
                            <a:ahLst/>
                            <a:cxnLst>
                              <a:cxn ang="0">
                                <a:pos x="T1" y="0"/>
                              </a:cxn>
                              <a:cxn ang="0">
                                <a:pos x="T3" y="0"/>
                              </a:cxn>
                            </a:cxnLst>
                            <a:rect l="0" t="0" r="r" b="b"/>
                            <a:pathLst>
                              <a:path w="1680">
                                <a:moveTo>
                                  <a:pt x="0" y="0"/>
                                </a:moveTo>
                                <a:lnTo>
                                  <a:pt x="168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37"/>
                        <wps:cNvSpPr>
                          <a:spLocks/>
                        </wps:cNvSpPr>
                        <wps:spPr bwMode="auto">
                          <a:xfrm>
                            <a:off x="10195" y="2403"/>
                            <a:ext cx="540" cy="0"/>
                          </a:xfrm>
                          <a:custGeom>
                            <a:avLst/>
                            <a:gdLst>
                              <a:gd name="T0" fmla="+- 0 10195 10195"/>
                              <a:gd name="T1" fmla="*/ T0 w 540"/>
                              <a:gd name="T2" fmla="+- 0 10735 10195"/>
                              <a:gd name="T3" fmla="*/ T2 w 540"/>
                            </a:gdLst>
                            <a:ahLst/>
                            <a:cxnLst>
                              <a:cxn ang="0">
                                <a:pos x="T1" y="0"/>
                              </a:cxn>
                              <a:cxn ang="0">
                                <a:pos x="T3" y="0"/>
                              </a:cxn>
                            </a:cxnLst>
                            <a:rect l="0" t="0" r="r" b="b"/>
                            <a:pathLst>
                              <a:path w="540">
                                <a:moveTo>
                                  <a:pt x="0" y="0"/>
                                </a:moveTo>
                                <a:lnTo>
                                  <a:pt x="54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38"/>
                        <wps:cNvSpPr>
                          <a:spLocks/>
                        </wps:cNvSpPr>
                        <wps:spPr bwMode="auto">
                          <a:xfrm>
                            <a:off x="7450" y="2403"/>
                            <a:ext cx="2190" cy="0"/>
                          </a:xfrm>
                          <a:custGeom>
                            <a:avLst/>
                            <a:gdLst>
                              <a:gd name="T0" fmla="+- 0 7450 7450"/>
                              <a:gd name="T1" fmla="*/ T0 w 2190"/>
                              <a:gd name="T2" fmla="+- 0 9640 7450"/>
                              <a:gd name="T3" fmla="*/ T2 w 2190"/>
                            </a:gdLst>
                            <a:ahLst/>
                            <a:cxnLst>
                              <a:cxn ang="0">
                                <a:pos x="T1" y="0"/>
                              </a:cxn>
                              <a:cxn ang="0">
                                <a:pos x="T3" y="0"/>
                              </a:cxn>
                            </a:cxnLst>
                            <a:rect l="0" t="0" r="r" b="b"/>
                            <a:pathLst>
                              <a:path w="2190">
                                <a:moveTo>
                                  <a:pt x="0" y="0"/>
                                </a:moveTo>
                                <a:lnTo>
                                  <a:pt x="219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39"/>
                        <wps:cNvSpPr>
                          <a:spLocks/>
                        </wps:cNvSpPr>
                        <wps:spPr bwMode="auto">
                          <a:xfrm>
                            <a:off x="4690" y="2403"/>
                            <a:ext cx="2205" cy="0"/>
                          </a:xfrm>
                          <a:custGeom>
                            <a:avLst/>
                            <a:gdLst>
                              <a:gd name="T0" fmla="+- 0 4690 4690"/>
                              <a:gd name="T1" fmla="*/ T0 w 2205"/>
                              <a:gd name="T2" fmla="+- 0 6895 4690"/>
                              <a:gd name="T3" fmla="*/ T2 w 2205"/>
                            </a:gdLst>
                            <a:ahLst/>
                            <a:cxnLst>
                              <a:cxn ang="0">
                                <a:pos x="T1" y="0"/>
                              </a:cxn>
                              <a:cxn ang="0">
                                <a:pos x="T3" y="0"/>
                              </a:cxn>
                            </a:cxnLst>
                            <a:rect l="0" t="0" r="r" b="b"/>
                            <a:pathLst>
                              <a:path w="2205">
                                <a:moveTo>
                                  <a:pt x="0" y="0"/>
                                </a:moveTo>
                                <a:lnTo>
                                  <a:pt x="2205"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40"/>
                        <wps:cNvSpPr>
                          <a:spLocks/>
                        </wps:cNvSpPr>
                        <wps:spPr bwMode="auto">
                          <a:xfrm>
                            <a:off x="2455" y="2403"/>
                            <a:ext cx="1680" cy="0"/>
                          </a:xfrm>
                          <a:custGeom>
                            <a:avLst/>
                            <a:gdLst>
                              <a:gd name="T0" fmla="+- 0 2455 2455"/>
                              <a:gd name="T1" fmla="*/ T0 w 1680"/>
                              <a:gd name="T2" fmla="+- 0 4135 2455"/>
                              <a:gd name="T3" fmla="*/ T2 w 1680"/>
                            </a:gdLst>
                            <a:ahLst/>
                            <a:cxnLst>
                              <a:cxn ang="0">
                                <a:pos x="T1" y="0"/>
                              </a:cxn>
                              <a:cxn ang="0">
                                <a:pos x="T3" y="0"/>
                              </a:cxn>
                            </a:cxnLst>
                            <a:rect l="0" t="0" r="r" b="b"/>
                            <a:pathLst>
                              <a:path w="1680">
                                <a:moveTo>
                                  <a:pt x="0" y="0"/>
                                </a:moveTo>
                                <a:lnTo>
                                  <a:pt x="1680" y="0"/>
                                </a:lnTo>
                              </a:path>
                            </a:pathLst>
                          </a:custGeom>
                          <a:noFill/>
                          <a:ln w="10795">
                            <a:solidFill>
                              <a:srgbClr val="EBEBE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Freeform 141"/>
                        <wps:cNvSpPr>
                          <a:spLocks/>
                        </wps:cNvSpPr>
                        <wps:spPr bwMode="auto">
                          <a:xfrm>
                            <a:off x="2995" y="4739"/>
                            <a:ext cx="555" cy="0"/>
                          </a:xfrm>
                          <a:custGeom>
                            <a:avLst/>
                            <a:gdLst>
                              <a:gd name="T0" fmla="+- 0 2995 2995"/>
                              <a:gd name="T1" fmla="*/ T0 w 555"/>
                              <a:gd name="T2" fmla="+- 0 3550 2995"/>
                              <a:gd name="T3" fmla="*/ T2 w 555"/>
                            </a:gdLst>
                            <a:ahLst/>
                            <a:cxnLst>
                              <a:cxn ang="0">
                                <a:pos x="T1" y="0"/>
                              </a:cxn>
                              <a:cxn ang="0">
                                <a:pos x="T3" y="0"/>
                              </a:cxn>
                            </a:cxnLst>
                            <a:rect l="0" t="0" r="r" b="b"/>
                            <a:pathLst>
                              <a:path w="555">
                                <a:moveTo>
                                  <a:pt x="0" y="0"/>
                                </a:moveTo>
                                <a:lnTo>
                                  <a:pt x="555"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42"/>
                        <wps:cNvSpPr>
                          <a:spLocks/>
                        </wps:cNvSpPr>
                        <wps:spPr bwMode="auto">
                          <a:xfrm>
                            <a:off x="5740" y="4739"/>
                            <a:ext cx="555" cy="0"/>
                          </a:xfrm>
                          <a:custGeom>
                            <a:avLst/>
                            <a:gdLst>
                              <a:gd name="T0" fmla="+- 0 5740 5740"/>
                              <a:gd name="T1" fmla="*/ T0 w 555"/>
                              <a:gd name="T2" fmla="+- 0 6295 5740"/>
                              <a:gd name="T3" fmla="*/ T2 w 555"/>
                            </a:gdLst>
                            <a:ahLst/>
                            <a:cxnLst>
                              <a:cxn ang="0">
                                <a:pos x="T1" y="0"/>
                              </a:cxn>
                              <a:cxn ang="0">
                                <a:pos x="T3" y="0"/>
                              </a:cxn>
                            </a:cxnLst>
                            <a:rect l="0" t="0" r="r" b="b"/>
                            <a:pathLst>
                              <a:path w="555">
                                <a:moveTo>
                                  <a:pt x="0" y="0"/>
                                </a:moveTo>
                                <a:lnTo>
                                  <a:pt x="555"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43"/>
                        <wps:cNvSpPr>
                          <a:spLocks/>
                        </wps:cNvSpPr>
                        <wps:spPr bwMode="auto">
                          <a:xfrm>
                            <a:off x="8500" y="4739"/>
                            <a:ext cx="555" cy="0"/>
                          </a:xfrm>
                          <a:custGeom>
                            <a:avLst/>
                            <a:gdLst>
                              <a:gd name="T0" fmla="+- 0 8500 8500"/>
                              <a:gd name="T1" fmla="*/ T0 w 555"/>
                              <a:gd name="T2" fmla="+- 0 9055 8500"/>
                              <a:gd name="T3" fmla="*/ T2 w 555"/>
                            </a:gdLst>
                            <a:ahLst/>
                            <a:cxnLst>
                              <a:cxn ang="0">
                                <a:pos x="T1" y="0"/>
                              </a:cxn>
                              <a:cxn ang="0">
                                <a:pos x="T3" y="0"/>
                              </a:cxn>
                            </a:cxnLst>
                            <a:rect l="0" t="0" r="r" b="b"/>
                            <a:pathLst>
                              <a:path w="555">
                                <a:moveTo>
                                  <a:pt x="0" y="0"/>
                                </a:moveTo>
                                <a:lnTo>
                                  <a:pt x="555" y="0"/>
                                </a:lnTo>
                              </a:path>
                            </a:pathLst>
                          </a:custGeom>
                          <a:noFill/>
                          <a:ln w="6033">
                            <a:solidFill>
                              <a:srgbClr val="3366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Freeform 144"/>
                        <wps:cNvSpPr>
                          <a:spLocks/>
                        </wps:cNvSpPr>
                        <wps:spPr bwMode="auto">
                          <a:xfrm>
                            <a:off x="3565" y="4570"/>
                            <a:ext cx="555" cy="165"/>
                          </a:xfrm>
                          <a:custGeom>
                            <a:avLst/>
                            <a:gdLst>
                              <a:gd name="T0" fmla="+- 0 3565 3565"/>
                              <a:gd name="T1" fmla="*/ T0 w 555"/>
                              <a:gd name="T2" fmla="+- 0 4570 4570"/>
                              <a:gd name="T3" fmla="*/ 4570 h 165"/>
                              <a:gd name="T4" fmla="+- 0 4120 3565"/>
                              <a:gd name="T5" fmla="*/ T4 w 555"/>
                              <a:gd name="T6" fmla="+- 0 4570 4570"/>
                              <a:gd name="T7" fmla="*/ 4570 h 165"/>
                              <a:gd name="T8" fmla="+- 0 4120 3565"/>
                              <a:gd name="T9" fmla="*/ T8 w 555"/>
                              <a:gd name="T10" fmla="+- 0 4735 4570"/>
                              <a:gd name="T11" fmla="*/ 4735 h 165"/>
                              <a:gd name="T12" fmla="+- 0 3565 3565"/>
                              <a:gd name="T13" fmla="*/ T12 w 555"/>
                              <a:gd name="T14" fmla="+- 0 4735 4570"/>
                              <a:gd name="T15" fmla="*/ 4735 h 165"/>
                              <a:gd name="T16" fmla="+- 0 3565 3565"/>
                              <a:gd name="T17" fmla="*/ T16 w 555"/>
                              <a:gd name="T18" fmla="+- 0 4570 4570"/>
                              <a:gd name="T19" fmla="*/ 4570 h 165"/>
                            </a:gdLst>
                            <a:ahLst/>
                            <a:cxnLst>
                              <a:cxn ang="0">
                                <a:pos x="T1" y="T3"/>
                              </a:cxn>
                              <a:cxn ang="0">
                                <a:pos x="T5" y="T7"/>
                              </a:cxn>
                              <a:cxn ang="0">
                                <a:pos x="T9" y="T11"/>
                              </a:cxn>
                              <a:cxn ang="0">
                                <a:pos x="T13" y="T15"/>
                              </a:cxn>
                              <a:cxn ang="0">
                                <a:pos x="T17" y="T19"/>
                              </a:cxn>
                            </a:cxnLst>
                            <a:rect l="0" t="0" r="r" b="b"/>
                            <a:pathLst>
                              <a:path w="555" h="165">
                                <a:moveTo>
                                  <a:pt x="0" y="0"/>
                                </a:moveTo>
                                <a:lnTo>
                                  <a:pt x="555" y="0"/>
                                </a:lnTo>
                                <a:lnTo>
                                  <a:pt x="555" y="165"/>
                                </a:lnTo>
                                <a:lnTo>
                                  <a:pt x="0" y="16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145"/>
                        <wps:cNvSpPr>
                          <a:spLocks/>
                        </wps:cNvSpPr>
                        <wps:spPr bwMode="auto">
                          <a:xfrm>
                            <a:off x="6310" y="4570"/>
                            <a:ext cx="570" cy="165"/>
                          </a:xfrm>
                          <a:custGeom>
                            <a:avLst/>
                            <a:gdLst>
                              <a:gd name="T0" fmla="+- 0 6310 6310"/>
                              <a:gd name="T1" fmla="*/ T0 w 570"/>
                              <a:gd name="T2" fmla="+- 0 4570 4570"/>
                              <a:gd name="T3" fmla="*/ 4570 h 165"/>
                              <a:gd name="T4" fmla="+- 0 6880 6310"/>
                              <a:gd name="T5" fmla="*/ T4 w 570"/>
                              <a:gd name="T6" fmla="+- 0 4570 4570"/>
                              <a:gd name="T7" fmla="*/ 4570 h 165"/>
                              <a:gd name="T8" fmla="+- 0 6880 6310"/>
                              <a:gd name="T9" fmla="*/ T8 w 570"/>
                              <a:gd name="T10" fmla="+- 0 4735 4570"/>
                              <a:gd name="T11" fmla="*/ 4735 h 165"/>
                              <a:gd name="T12" fmla="+- 0 6310 6310"/>
                              <a:gd name="T13" fmla="*/ T12 w 570"/>
                              <a:gd name="T14" fmla="+- 0 4735 4570"/>
                              <a:gd name="T15" fmla="*/ 4735 h 165"/>
                              <a:gd name="T16" fmla="+- 0 6310 6310"/>
                              <a:gd name="T17" fmla="*/ T16 w 570"/>
                              <a:gd name="T18" fmla="+- 0 4570 4570"/>
                              <a:gd name="T19" fmla="*/ 4570 h 165"/>
                            </a:gdLst>
                            <a:ahLst/>
                            <a:cxnLst>
                              <a:cxn ang="0">
                                <a:pos x="T1" y="T3"/>
                              </a:cxn>
                              <a:cxn ang="0">
                                <a:pos x="T5" y="T7"/>
                              </a:cxn>
                              <a:cxn ang="0">
                                <a:pos x="T9" y="T11"/>
                              </a:cxn>
                              <a:cxn ang="0">
                                <a:pos x="T13" y="T15"/>
                              </a:cxn>
                              <a:cxn ang="0">
                                <a:pos x="T17" y="T19"/>
                              </a:cxn>
                            </a:cxnLst>
                            <a:rect l="0" t="0" r="r" b="b"/>
                            <a:pathLst>
                              <a:path w="570" h="165">
                                <a:moveTo>
                                  <a:pt x="0" y="0"/>
                                </a:moveTo>
                                <a:lnTo>
                                  <a:pt x="570" y="0"/>
                                </a:lnTo>
                                <a:lnTo>
                                  <a:pt x="570" y="165"/>
                                </a:lnTo>
                                <a:lnTo>
                                  <a:pt x="0" y="16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46"/>
                        <wps:cNvSpPr>
                          <a:spLocks/>
                        </wps:cNvSpPr>
                        <wps:spPr bwMode="auto">
                          <a:xfrm>
                            <a:off x="9070" y="4570"/>
                            <a:ext cx="555" cy="165"/>
                          </a:xfrm>
                          <a:custGeom>
                            <a:avLst/>
                            <a:gdLst>
                              <a:gd name="T0" fmla="+- 0 9070 9070"/>
                              <a:gd name="T1" fmla="*/ T0 w 555"/>
                              <a:gd name="T2" fmla="+- 0 4570 4570"/>
                              <a:gd name="T3" fmla="*/ 4570 h 165"/>
                              <a:gd name="T4" fmla="+- 0 9625 9070"/>
                              <a:gd name="T5" fmla="*/ T4 w 555"/>
                              <a:gd name="T6" fmla="+- 0 4570 4570"/>
                              <a:gd name="T7" fmla="*/ 4570 h 165"/>
                              <a:gd name="T8" fmla="+- 0 9625 9070"/>
                              <a:gd name="T9" fmla="*/ T8 w 555"/>
                              <a:gd name="T10" fmla="+- 0 4735 4570"/>
                              <a:gd name="T11" fmla="*/ 4735 h 165"/>
                              <a:gd name="T12" fmla="+- 0 9070 9070"/>
                              <a:gd name="T13" fmla="*/ T12 w 555"/>
                              <a:gd name="T14" fmla="+- 0 4735 4570"/>
                              <a:gd name="T15" fmla="*/ 4735 h 165"/>
                              <a:gd name="T16" fmla="+- 0 9070 9070"/>
                              <a:gd name="T17" fmla="*/ T16 w 555"/>
                              <a:gd name="T18" fmla="+- 0 4570 4570"/>
                              <a:gd name="T19" fmla="*/ 4570 h 165"/>
                            </a:gdLst>
                            <a:ahLst/>
                            <a:cxnLst>
                              <a:cxn ang="0">
                                <a:pos x="T1" y="T3"/>
                              </a:cxn>
                              <a:cxn ang="0">
                                <a:pos x="T5" y="T7"/>
                              </a:cxn>
                              <a:cxn ang="0">
                                <a:pos x="T9" y="T11"/>
                              </a:cxn>
                              <a:cxn ang="0">
                                <a:pos x="T13" y="T15"/>
                              </a:cxn>
                              <a:cxn ang="0">
                                <a:pos x="T17" y="T19"/>
                              </a:cxn>
                            </a:cxnLst>
                            <a:rect l="0" t="0" r="r" b="b"/>
                            <a:pathLst>
                              <a:path w="555" h="165">
                                <a:moveTo>
                                  <a:pt x="0" y="0"/>
                                </a:moveTo>
                                <a:lnTo>
                                  <a:pt x="555" y="0"/>
                                </a:lnTo>
                                <a:lnTo>
                                  <a:pt x="555" y="165"/>
                                </a:lnTo>
                                <a:lnTo>
                                  <a:pt x="0" y="165"/>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Freeform 147"/>
                        <wps:cNvSpPr>
                          <a:spLocks/>
                        </wps:cNvSpPr>
                        <wps:spPr bwMode="auto">
                          <a:xfrm>
                            <a:off x="4135" y="2320"/>
                            <a:ext cx="555" cy="2415"/>
                          </a:xfrm>
                          <a:custGeom>
                            <a:avLst/>
                            <a:gdLst>
                              <a:gd name="T0" fmla="+- 0 4135 4135"/>
                              <a:gd name="T1" fmla="*/ T0 w 555"/>
                              <a:gd name="T2" fmla="+- 0 2320 2320"/>
                              <a:gd name="T3" fmla="*/ 2320 h 2415"/>
                              <a:gd name="T4" fmla="+- 0 4690 4135"/>
                              <a:gd name="T5" fmla="*/ T4 w 555"/>
                              <a:gd name="T6" fmla="+- 0 2320 2320"/>
                              <a:gd name="T7" fmla="*/ 2320 h 2415"/>
                              <a:gd name="T8" fmla="+- 0 4690 4135"/>
                              <a:gd name="T9" fmla="*/ T8 w 555"/>
                              <a:gd name="T10" fmla="+- 0 4735 2320"/>
                              <a:gd name="T11" fmla="*/ 4735 h 2415"/>
                              <a:gd name="T12" fmla="+- 0 4135 4135"/>
                              <a:gd name="T13" fmla="*/ T12 w 555"/>
                              <a:gd name="T14" fmla="+- 0 4735 2320"/>
                              <a:gd name="T15" fmla="*/ 4735 h 2415"/>
                              <a:gd name="T16" fmla="+- 0 4135 4135"/>
                              <a:gd name="T17" fmla="*/ T16 w 555"/>
                              <a:gd name="T18" fmla="+- 0 2320 2320"/>
                              <a:gd name="T19" fmla="*/ 2320 h 2415"/>
                            </a:gdLst>
                            <a:ahLst/>
                            <a:cxnLst>
                              <a:cxn ang="0">
                                <a:pos x="T1" y="T3"/>
                              </a:cxn>
                              <a:cxn ang="0">
                                <a:pos x="T5" y="T7"/>
                              </a:cxn>
                              <a:cxn ang="0">
                                <a:pos x="T9" y="T11"/>
                              </a:cxn>
                              <a:cxn ang="0">
                                <a:pos x="T13" y="T15"/>
                              </a:cxn>
                              <a:cxn ang="0">
                                <a:pos x="T17" y="T19"/>
                              </a:cxn>
                            </a:cxnLst>
                            <a:rect l="0" t="0" r="r" b="b"/>
                            <a:pathLst>
                              <a:path w="555" h="2415">
                                <a:moveTo>
                                  <a:pt x="0" y="0"/>
                                </a:moveTo>
                                <a:lnTo>
                                  <a:pt x="555" y="0"/>
                                </a:lnTo>
                                <a:lnTo>
                                  <a:pt x="555" y="2415"/>
                                </a:lnTo>
                                <a:lnTo>
                                  <a:pt x="0" y="2415"/>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8" name="Freeform 148"/>
                        <wps:cNvSpPr>
                          <a:spLocks/>
                        </wps:cNvSpPr>
                        <wps:spPr bwMode="auto">
                          <a:xfrm>
                            <a:off x="6895" y="2320"/>
                            <a:ext cx="555" cy="2415"/>
                          </a:xfrm>
                          <a:custGeom>
                            <a:avLst/>
                            <a:gdLst>
                              <a:gd name="T0" fmla="+- 0 6895 6895"/>
                              <a:gd name="T1" fmla="*/ T0 w 555"/>
                              <a:gd name="T2" fmla="+- 0 2320 2320"/>
                              <a:gd name="T3" fmla="*/ 2320 h 2415"/>
                              <a:gd name="T4" fmla="+- 0 7450 6895"/>
                              <a:gd name="T5" fmla="*/ T4 w 555"/>
                              <a:gd name="T6" fmla="+- 0 2320 2320"/>
                              <a:gd name="T7" fmla="*/ 2320 h 2415"/>
                              <a:gd name="T8" fmla="+- 0 7450 6895"/>
                              <a:gd name="T9" fmla="*/ T8 w 555"/>
                              <a:gd name="T10" fmla="+- 0 4735 2320"/>
                              <a:gd name="T11" fmla="*/ 4735 h 2415"/>
                              <a:gd name="T12" fmla="+- 0 6895 6895"/>
                              <a:gd name="T13" fmla="*/ T12 w 555"/>
                              <a:gd name="T14" fmla="+- 0 4735 2320"/>
                              <a:gd name="T15" fmla="*/ 4735 h 2415"/>
                              <a:gd name="T16" fmla="+- 0 6895 6895"/>
                              <a:gd name="T17" fmla="*/ T16 w 555"/>
                              <a:gd name="T18" fmla="+- 0 2320 2320"/>
                              <a:gd name="T19" fmla="*/ 2320 h 2415"/>
                            </a:gdLst>
                            <a:ahLst/>
                            <a:cxnLst>
                              <a:cxn ang="0">
                                <a:pos x="T1" y="T3"/>
                              </a:cxn>
                              <a:cxn ang="0">
                                <a:pos x="T5" y="T7"/>
                              </a:cxn>
                              <a:cxn ang="0">
                                <a:pos x="T9" y="T11"/>
                              </a:cxn>
                              <a:cxn ang="0">
                                <a:pos x="T13" y="T15"/>
                              </a:cxn>
                              <a:cxn ang="0">
                                <a:pos x="T17" y="T19"/>
                              </a:cxn>
                            </a:cxnLst>
                            <a:rect l="0" t="0" r="r" b="b"/>
                            <a:pathLst>
                              <a:path w="555" h="2415">
                                <a:moveTo>
                                  <a:pt x="0" y="0"/>
                                </a:moveTo>
                                <a:lnTo>
                                  <a:pt x="555" y="0"/>
                                </a:lnTo>
                                <a:lnTo>
                                  <a:pt x="555" y="2415"/>
                                </a:lnTo>
                                <a:lnTo>
                                  <a:pt x="0" y="2415"/>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49"/>
                        <wps:cNvSpPr>
                          <a:spLocks/>
                        </wps:cNvSpPr>
                        <wps:spPr bwMode="auto">
                          <a:xfrm>
                            <a:off x="9640" y="2320"/>
                            <a:ext cx="555" cy="2415"/>
                          </a:xfrm>
                          <a:custGeom>
                            <a:avLst/>
                            <a:gdLst>
                              <a:gd name="T0" fmla="+- 0 9640 9640"/>
                              <a:gd name="T1" fmla="*/ T0 w 555"/>
                              <a:gd name="T2" fmla="+- 0 2320 2320"/>
                              <a:gd name="T3" fmla="*/ 2320 h 2415"/>
                              <a:gd name="T4" fmla="+- 0 10195 9640"/>
                              <a:gd name="T5" fmla="*/ T4 w 555"/>
                              <a:gd name="T6" fmla="+- 0 2320 2320"/>
                              <a:gd name="T7" fmla="*/ 2320 h 2415"/>
                              <a:gd name="T8" fmla="+- 0 10195 9640"/>
                              <a:gd name="T9" fmla="*/ T8 w 555"/>
                              <a:gd name="T10" fmla="+- 0 4735 2320"/>
                              <a:gd name="T11" fmla="*/ 4735 h 2415"/>
                              <a:gd name="T12" fmla="+- 0 9640 9640"/>
                              <a:gd name="T13" fmla="*/ T12 w 555"/>
                              <a:gd name="T14" fmla="+- 0 4735 2320"/>
                              <a:gd name="T15" fmla="*/ 4735 h 2415"/>
                              <a:gd name="T16" fmla="+- 0 9640 9640"/>
                              <a:gd name="T17" fmla="*/ T16 w 555"/>
                              <a:gd name="T18" fmla="+- 0 2320 2320"/>
                              <a:gd name="T19" fmla="*/ 2320 h 2415"/>
                            </a:gdLst>
                            <a:ahLst/>
                            <a:cxnLst>
                              <a:cxn ang="0">
                                <a:pos x="T1" y="T3"/>
                              </a:cxn>
                              <a:cxn ang="0">
                                <a:pos x="T5" y="T7"/>
                              </a:cxn>
                              <a:cxn ang="0">
                                <a:pos x="T9" y="T11"/>
                              </a:cxn>
                              <a:cxn ang="0">
                                <a:pos x="T13" y="T15"/>
                              </a:cxn>
                              <a:cxn ang="0">
                                <a:pos x="T17" y="T19"/>
                              </a:cxn>
                            </a:cxnLst>
                            <a:rect l="0" t="0" r="r" b="b"/>
                            <a:pathLst>
                              <a:path w="555" h="2415">
                                <a:moveTo>
                                  <a:pt x="0" y="0"/>
                                </a:moveTo>
                                <a:lnTo>
                                  <a:pt x="555" y="0"/>
                                </a:lnTo>
                                <a:lnTo>
                                  <a:pt x="555" y="2415"/>
                                </a:lnTo>
                                <a:lnTo>
                                  <a:pt x="0" y="2415"/>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50"/>
                        <wps:cNvSpPr>
                          <a:spLocks/>
                        </wps:cNvSpPr>
                        <wps:spPr bwMode="auto">
                          <a:xfrm>
                            <a:off x="2455" y="4743"/>
                            <a:ext cx="8280" cy="0"/>
                          </a:xfrm>
                          <a:custGeom>
                            <a:avLst/>
                            <a:gdLst>
                              <a:gd name="T0" fmla="+- 0 10735 2455"/>
                              <a:gd name="T1" fmla="*/ T0 w 8280"/>
                              <a:gd name="T2" fmla="+- 0 2455 2455"/>
                              <a:gd name="T3" fmla="*/ T2 w 8280"/>
                            </a:gdLst>
                            <a:ahLst/>
                            <a:cxnLst>
                              <a:cxn ang="0">
                                <a:pos x="T1" y="0"/>
                              </a:cxn>
                              <a:cxn ang="0">
                                <a:pos x="T3" y="0"/>
                              </a:cxn>
                            </a:cxnLst>
                            <a:rect l="0" t="0" r="r" b="b"/>
                            <a:pathLst>
                              <a:path w="8280">
                                <a:moveTo>
                                  <a:pt x="8280" y="0"/>
                                </a:moveTo>
                                <a:lnTo>
                                  <a:pt x="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51"/>
                        <wps:cNvSpPr>
                          <a:spLocks/>
                        </wps:cNvSpPr>
                        <wps:spPr bwMode="auto">
                          <a:xfrm>
                            <a:off x="2455" y="4743"/>
                            <a:ext cx="8280" cy="0"/>
                          </a:xfrm>
                          <a:custGeom>
                            <a:avLst/>
                            <a:gdLst>
                              <a:gd name="T0" fmla="+- 0 2455 2455"/>
                              <a:gd name="T1" fmla="*/ T0 w 8280"/>
                              <a:gd name="T2" fmla="+- 0 10735 2455"/>
                              <a:gd name="T3" fmla="*/ T2 w 8280"/>
                            </a:gdLst>
                            <a:ahLst/>
                            <a:cxnLst>
                              <a:cxn ang="0">
                                <a:pos x="T1" y="0"/>
                              </a:cxn>
                              <a:cxn ang="0">
                                <a:pos x="T3" y="0"/>
                              </a:cxn>
                            </a:cxnLst>
                            <a:rect l="0" t="0" r="r" b="b"/>
                            <a:pathLst>
                              <a:path w="8280">
                                <a:moveTo>
                                  <a:pt x="0" y="0"/>
                                </a:moveTo>
                                <a:lnTo>
                                  <a:pt x="8280" y="0"/>
                                </a:lnTo>
                              </a:path>
                            </a:pathLst>
                          </a:custGeom>
                          <a:noFill/>
                          <a:ln w="10795">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2" name="Picture 1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433" y="2013"/>
                            <a:ext cx="1193" cy="236"/>
                          </a:xfrm>
                          <a:prstGeom prst="rect">
                            <a:avLst/>
                          </a:prstGeom>
                          <a:noFill/>
                          <a:extLst>
                            <a:ext uri="{909E8E84-426E-40DD-AFC4-6F175D3DCCD1}">
                              <a14:hiddenFill xmlns:a14="http://schemas.microsoft.com/office/drawing/2010/main">
                                <a:solidFill>
                                  <a:srgbClr val="FFFFFF"/>
                                </a:solidFill>
                              </a14:hiddenFill>
                            </a:ext>
                          </a:extLst>
                        </pic:spPr>
                      </pic:pic>
                      <wps:wsp>
                        <wps:cNvPr id="153" name="Freeform 153"/>
                        <wps:cNvSpPr>
                          <a:spLocks/>
                        </wps:cNvSpPr>
                        <wps:spPr bwMode="auto">
                          <a:xfrm>
                            <a:off x="4344" y="2059"/>
                            <a:ext cx="102" cy="129"/>
                          </a:xfrm>
                          <a:custGeom>
                            <a:avLst/>
                            <a:gdLst>
                              <a:gd name="T0" fmla="+- 0 4344 4344"/>
                              <a:gd name="T1" fmla="*/ T0 w 102"/>
                              <a:gd name="T2" fmla="+- 0 2188 2059"/>
                              <a:gd name="T3" fmla="*/ 2188 h 129"/>
                              <a:gd name="T4" fmla="+- 0 4344 4344"/>
                              <a:gd name="T5" fmla="*/ T4 w 102"/>
                              <a:gd name="T6" fmla="+- 0 2059 2059"/>
                              <a:gd name="T7" fmla="*/ 2059 h 129"/>
                              <a:gd name="T8" fmla="+- 0 4361 4344"/>
                              <a:gd name="T9" fmla="*/ T8 w 102"/>
                              <a:gd name="T10" fmla="+- 0 2059 2059"/>
                              <a:gd name="T11" fmla="*/ 2059 h 129"/>
                              <a:gd name="T12" fmla="+- 0 4429 4344"/>
                              <a:gd name="T13" fmla="*/ T12 w 102"/>
                              <a:gd name="T14" fmla="+- 0 2160 2059"/>
                              <a:gd name="T15" fmla="*/ 2160 h 129"/>
                              <a:gd name="T16" fmla="+- 0 4429 4344"/>
                              <a:gd name="T17" fmla="*/ T16 w 102"/>
                              <a:gd name="T18" fmla="+- 0 2059 2059"/>
                              <a:gd name="T19" fmla="*/ 2059 h 129"/>
                              <a:gd name="T20" fmla="+- 0 4445 4344"/>
                              <a:gd name="T21" fmla="*/ T20 w 102"/>
                              <a:gd name="T22" fmla="+- 0 2059 2059"/>
                              <a:gd name="T23" fmla="*/ 2059 h 129"/>
                              <a:gd name="T24" fmla="+- 0 4445 4344"/>
                              <a:gd name="T25" fmla="*/ T24 w 102"/>
                              <a:gd name="T26" fmla="+- 0 2188 2059"/>
                              <a:gd name="T27" fmla="*/ 2188 h 129"/>
                              <a:gd name="T28" fmla="+- 0 4428 4344"/>
                              <a:gd name="T29" fmla="*/ T28 w 102"/>
                              <a:gd name="T30" fmla="+- 0 2188 2059"/>
                              <a:gd name="T31" fmla="*/ 2188 h 129"/>
                              <a:gd name="T32" fmla="+- 0 4360 4344"/>
                              <a:gd name="T33" fmla="*/ T32 w 102"/>
                              <a:gd name="T34" fmla="+- 0 2087 2059"/>
                              <a:gd name="T35" fmla="*/ 2087 h 129"/>
                              <a:gd name="T36" fmla="+- 0 4360 4344"/>
                              <a:gd name="T37" fmla="*/ T36 w 102"/>
                              <a:gd name="T38" fmla="+- 0 2188 2059"/>
                              <a:gd name="T39" fmla="*/ 2188 h 129"/>
                              <a:gd name="T40" fmla="+- 0 4344 4344"/>
                              <a:gd name="T41" fmla="*/ T40 w 102"/>
                              <a:gd name="T42" fmla="+- 0 2188 2059"/>
                              <a:gd name="T43" fmla="*/ 218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2" h="129">
                                <a:moveTo>
                                  <a:pt x="0" y="129"/>
                                </a:moveTo>
                                <a:lnTo>
                                  <a:pt x="0" y="0"/>
                                </a:lnTo>
                                <a:lnTo>
                                  <a:pt x="17" y="0"/>
                                </a:lnTo>
                                <a:lnTo>
                                  <a:pt x="85" y="101"/>
                                </a:lnTo>
                                <a:lnTo>
                                  <a:pt x="85" y="0"/>
                                </a:lnTo>
                                <a:lnTo>
                                  <a:pt x="101" y="0"/>
                                </a:lnTo>
                                <a:lnTo>
                                  <a:pt x="101" y="129"/>
                                </a:lnTo>
                                <a:lnTo>
                                  <a:pt x="84" y="129"/>
                                </a:lnTo>
                                <a:lnTo>
                                  <a:pt x="16" y="28"/>
                                </a:lnTo>
                                <a:lnTo>
                                  <a:pt x="16"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54"/>
                        <wps:cNvSpPr>
                          <a:spLocks/>
                        </wps:cNvSpPr>
                        <wps:spPr bwMode="auto">
                          <a:xfrm>
                            <a:off x="4467" y="2093"/>
                            <a:ext cx="86" cy="98"/>
                          </a:xfrm>
                          <a:custGeom>
                            <a:avLst/>
                            <a:gdLst>
                              <a:gd name="T0" fmla="+- 0 4536 4467"/>
                              <a:gd name="T1" fmla="*/ T0 w 86"/>
                              <a:gd name="T2" fmla="+- 0 2158 2093"/>
                              <a:gd name="T3" fmla="*/ 2158 h 98"/>
                              <a:gd name="T4" fmla="+- 0 4552 4467"/>
                              <a:gd name="T5" fmla="*/ T4 w 86"/>
                              <a:gd name="T6" fmla="+- 0 2160 2093"/>
                              <a:gd name="T7" fmla="*/ 2160 h 98"/>
                              <a:gd name="T8" fmla="+- 0 4550 4467"/>
                              <a:gd name="T9" fmla="*/ T8 w 86"/>
                              <a:gd name="T10" fmla="+- 0 2170 2093"/>
                              <a:gd name="T11" fmla="*/ 2170 h 98"/>
                              <a:gd name="T12" fmla="+- 0 4545 4467"/>
                              <a:gd name="T13" fmla="*/ T12 w 86"/>
                              <a:gd name="T14" fmla="+- 0 2177 2093"/>
                              <a:gd name="T15" fmla="*/ 2177 h 98"/>
                              <a:gd name="T16" fmla="+- 0 4538 4467"/>
                              <a:gd name="T17" fmla="*/ T16 w 86"/>
                              <a:gd name="T18" fmla="+- 0 2182 2093"/>
                              <a:gd name="T19" fmla="*/ 2182 h 98"/>
                              <a:gd name="T20" fmla="+- 0 4531 4467"/>
                              <a:gd name="T21" fmla="*/ T20 w 86"/>
                              <a:gd name="T22" fmla="+- 0 2187 2093"/>
                              <a:gd name="T23" fmla="*/ 2187 h 98"/>
                              <a:gd name="T24" fmla="+- 0 4522 4467"/>
                              <a:gd name="T25" fmla="*/ T24 w 86"/>
                              <a:gd name="T26" fmla="+- 0 2190 2093"/>
                              <a:gd name="T27" fmla="*/ 2190 h 98"/>
                              <a:gd name="T28" fmla="+- 0 4511 4467"/>
                              <a:gd name="T29" fmla="*/ T28 w 86"/>
                              <a:gd name="T30" fmla="+- 0 2190 2093"/>
                              <a:gd name="T31" fmla="*/ 2190 h 98"/>
                              <a:gd name="T32" fmla="+- 0 4497 4467"/>
                              <a:gd name="T33" fmla="*/ T32 w 86"/>
                              <a:gd name="T34" fmla="+- 0 2190 2093"/>
                              <a:gd name="T35" fmla="*/ 2190 h 98"/>
                              <a:gd name="T36" fmla="+- 0 4487 4467"/>
                              <a:gd name="T37" fmla="*/ T36 w 86"/>
                              <a:gd name="T38" fmla="+- 0 2186 2093"/>
                              <a:gd name="T39" fmla="*/ 2186 h 98"/>
                              <a:gd name="T40" fmla="+- 0 4479 4467"/>
                              <a:gd name="T41" fmla="*/ T40 w 86"/>
                              <a:gd name="T42" fmla="+- 0 2177 2093"/>
                              <a:gd name="T43" fmla="*/ 2177 h 98"/>
                              <a:gd name="T44" fmla="+- 0 4471 4467"/>
                              <a:gd name="T45" fmla="*/ T44 w 86"/>
                              <a:gd name="T46" fmla="+- 0 2169 2093"/>
                              <a:gd name="T47" fmla="*/ 2169 h 98"/>
                              <a:gd name="T48" fmla="+- 0 4467 4467"/>
                              <a:gd name="T49" fmla="*/ T48 w 86"/>
                              <a:gd name="T50" fmla="+- 0 2157 2093"/>
                              <a:gd name="T51" fmla="*/ 2157 h 98"/>
                              <a:gd name="T52" fmla="+- 0 4467 4467"/>
                              <a:gd name="T53" fmla="*/ T52 w 86"/>
                              <a:gd name="T54" fmla="+- 0 2142 2093"/>
                              <a:gd name="T55" fmla="*/ 2142 h 98"/>
                              <a:gd name="T56" fmla="+- 0 4467 4467"/>
                              <a:gd name="T57" fmla="*/ T56 w 86"/>
                              <a:gd name="T58" fmla="+- 0 2126 2093"/>
                              <a:gd name="T59" fmla="*/ 2126 h 98"/>
                              <a:gd name="T60" fmla="+- 0 4471 4467"/>
                              <a:gd name="T61" fmla="*/ T60 w 86"/>
                              <a:gd name="T62" fmla="+- 0 2114 2093"/>
                              <a:gd name="T63" fmla="*/ 2114 h 98"/>
                              <a:gd name="T64" fmla="+- 0 4479 4467"/>
                              <a:gd name="T65" fmla="*/ T64 w 86"/>
                              <a:gd name="T66" fmla="+- 0 2106 2093"/>
                              <a:gd name="T67" fmla="*/ 2106 h 98"/>
                              <a:gd name="T68" fmla="+- 0 4487 4467"/>
                              <a:gd name="T69" fmla="*/ T68 w 86"/>
                              <a:gd name="T70" fmla="+- 0 2097 2093"/>
                              <a:gd name="T71" fmla="*/ 2097 h 98"/>
                              <a:gd name="T72" fmla="+- 0 4497 4467"/>
                              <a:gd name="T73" fmla="*/ T72 w 86"/>
                              <a:gd name="T74" fmla="+- 0 2093 2093"/>
                              <a:gd name="T75" fmla="*/ 2093 h 98"/>
                              <a:gd name="T76" fmla="+- 0 4510 4467"/>
                              <a:gd name="T77" fmla="*/ T76 w 86"/>
                              <a:gd name="T78" fmla="+- 0 2093 2093"/>
                              <a:gd name="T79" fmla="*/ 2093 h 98"/>
                              <a:gd name="T80" fmla="+- 0 4523 4467"/>
                              <a:gd name="T81" fmla="*/ T80 w 86"/>
                              <a:gd name="T82" fmla="+- 0 2093 2093"/>
                              <a:gd name="T83" fmla="*/ 2093 h 98"/>
                              <a:gd name="T84" fmla="+- 0 4533 4467"/>
                              <a:gd name="T85" fmla="*/ T84 w 86"/>
                              <a:gd name="T86" fmla="+- 0 2097 2093"/>
                              <a:gd name="T87" fmla="*/ 2097 h 98"/>
                              <a:gd name="T88" fmla="+- 0 4541 4467"/>
                              <a:gd name="T89" fmla="*/ T88 w 86"/>
                              <a:gd name="T90" fmla="+- 0 2105 2093"/>
                              <a:gd name="T91" fmla="*/ 2105 h 98"/>
                              <a:gd name="T92" fmla="+- 0 4549 4467"/>
                              <a:gd name="T93" fmla="*/ T92 w 86"/>
                              <a:gd name="T94" fmla="+- 0 2114 2093"/>
                              <a:gd name="T95" fmla="*/ 2114 h 98"/>
                              <a:gd name="T96" fmla="+- 0 4553 4467"/>
                              <a:gd name="T97" fmla="*/ T96 w 86"/>
                              <a:gd name="T98" fmla="+- 0 2126 2093"/>
                              <a:gd name="T99" fmla="*/ 2126 h 98"/>
                              <a:gd name="T100" fmla="+- 0 4553 4467"/>
                              <a:gd name="T101" fmla="*/ T100 w 86"/>
                              <a:gd name="T102" fmla="+- 0 2141 2093"/>
                              <a:gd name="T103" fmla="*/ 2141 h 98"/>
                              <a:gd name="T104" fmla="+- 0 4553 4467"/>
                              <a:gd name="T105" fmla="*/ T104 w 86"/>
                              <a:gd name="T106" fmla="+- 0 2142 2093"/>
                              <a:gd name="T107" fmla="*/ 2142 h 98"/>
                              <a:gd name="T108" fmla="+- 0 4553 4467"/>
                              <a:gd name="T109" fmla="*/ T108 w 86"/>
                              <a:gd name="T110" fmla="+- 0 2143 2093"/>
                              <a:gd name="T111" fmla="*/ 2143 h 98"/>
                              <a:gd name="T112" fmla="+- 0 4553 4467"/>
                              <a:gd name="T113" fmla="*/ T112 w 86"/>
                              <a:gd name="T114" fmla="+- 0 2145 2093"/>
                              <a:gd name="T115" fmla="*/ 2145 h 98"/>
                              <a:gd name="T116" fmla="+- 0 4483 4467"/>
                              <a:gd name="T117" fmla="*/ T116 w 86"/>
                              <a:gd name="T118" fmla="+- 0 2145 2093"/>
                              <a:gd name="T119" fmla="*/ 2145 h 98"/>
                              <a:gd name="T120" fmla="+- 0 4484 4467"/>
                              <a:gd name="T121" fmla="*/ T120 w 86"/>
                              <a:gd name="T122" fmla="+- 0 2156 2093"/>
                              <a:gd name="T123" fmla="*/ 2156 h 98"/>
                              <a:gd name="T124" fmla="+- 0 4486 4467"/>
                              <a:gd name="T125" fmla="*/ T124 w 86"/>
                              <a:gd name="T126" fmla="+- 0 2163 2093"/>
                              <a:gd name="T127" fmla="*/ 2163 h 98"/>
                              <a:gd name="T128" fmla="+- 0 4492 4467"/>
                              <a:gd name="T129" fmla="*/ T128 w 86"/>
                              <a:gd name="T130" fmla="+- 0 2169 2093"/>
                              <a:gd name="T131" fmla="*/ 2169 h 98"/>
                              <a:gd name="T132" fmla="+- 0 4497 4467"/>
                              <a:gd name="T133" fmla="*/ T132 w 86"/>
                              <a:gd name="T134" fmla="+- 0 2174 2093"/>
                              <a:gd name="T135" fmla="*/ 2174 h 98"/>
                              <a:gd name="T136" fmla="+- 0 4503 4467"/>
                              <a:gd name="T137" fmla="*/ T136 w 86"/>
                              <a:gd name="T138" fmla="+- 0 2177 2093"/>
                              <a:gd name="T139" fmla="*/ 2177 h 98"/>
                              <a:gd name="T140" fmla="+- 0 4511 4467"/>
                              <a:gd name="T141" fmla="*/ T140 w 86"/>
                              <a:gd name="T142" fmla="+- 0 2177 2093"/>
                              <a:gd name="T143" fmla="*/ 2177 h 98"/>
                              <a:gd name="T144" fmla="+- 0 4517 4467"/>
                              <a:gd name="T145" fmla="*/ T144 w 86"/>
                              <a:gd name="T146" fmla="+- 0 2177 2093"/>
                              <a:gd name="T147" fmla="*/ 2177 h 98"/>
                              <a:gd name="T148" fmla="+- 0 4522 4467"/>
                              <a:gd name="T149" fmla="*/ T148 w 86"/>
                              <a:gd name="T150" fmla="+- 0 2176 2093"/>
                              <a:gd name="T151" fmla="*/ 2176 h 98"/>
                              <a:gd name="T152" fmla="+- 0 4526 4467"/>
                              <a:gd name="T153" fmla="*/ T152 w 86"/>
                              <a:gd name="T154" fmla="+- 0 2173 2093"/>
                              <a:gd name="T155" fmla="*/ 2173 h 98"/>
                              <a:gd name="T156" fmla="+- 0 4530 4467"/>
                              <a:gd name="T157" fmla="*/ T156 w 86"/>
                              <a:gd name="T158" fmla="+- 0 2169 2093"/>
                              <a:gd name="T159" fmla="*/ 2169 h 98"/>
                              <a:gd name="T160" fmla="+- 0 4533 4467"/>
                              <a:gd name="T161" fmla="*/ T160 w 86"/>
                              <a:gd name="T162" fmla="+- 0 2165 2093"/>
                              <a:gd name="T163" fmla="*/ 2165 h 98"/>
                              <a:gd name="T164" fmla="+- 0 4536 4467"/>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0"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19"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55"/>
                        <wps:cNvSpPr>
                          <a:spLocks/>
                        </wps:cNvSpPr>
                        <wps:spPr bwMode="auto">
                          <a:xfrm>
                            <a:off x="4484" y="2106"/>
                            <a:ext cx="52" cy="27"/>
                          </a:xfrm>
                          <a:custGeom>
                            <a:avLst/>
                            <a:gdLst>
                              <a:gd name="T0" fmla="+- 0 4484 4484"/>
                              <a:gd name="T1" fmla="*/ T0 w 52"/>
                              <a:gd name="T2" fmla="+- 0 2132 2106"/>
                              <a:gd name="T3" fmla="*/ 2132 h 27"/>
                              <a:gd name="T4" fmla="+- 0 4536 4484"/>
                              <a:gd name="T5" fmla="*/ T4 w 52"/>
                              <a:gd name="T6" fmla="+- 0 2132 2106"/>
                              <a:gd name="T7" fmla="*/ 2132 h 27"/>
                              <a:gd name="T8" fmla="+- 0 4535 4484"/>
                              <a:gd name="T9" fmla="*/ T8 w 52"/>
                              <a:gd name="T10" fmla="+- 0 2125 2106"/>
                              <a:gd name="T11" fmla="*/ 2125 h 27"/>
                              <a:gd name="T12" fmla="+- 0 4533 4484"/>
                              <a:gd name="T13" fmla="*/ T12 w 52"/>
                              <a:gd name="T14" fmla="+- 0 2119 2106"/>
                              <a:gd name="T15" fmla="*/ 2119 h 27"/>
                              <a:gd name="T16" fmla="+- 0 4530 4484"/>
                              <a:gd name="T17" fmla="*/ T16 w 52"/>
                              <a:gd name="T18" fmla="+- 0 2115 2106"/>
                              <a:gd name="T19" fmla="*/ 2115 h 27"/>
                              <a:gd name="T20" fmla="+- 0 4525 4484"/>
                              <a:gd name="T21" fmla="*/ T20 w 52"/>
                              <a:gd name="T22" fmla="+- 0 2109 2106"/>
                              <a:gd name="T23" fmla="*/ 2109 h 27"/>
                              <a:gd name="T24" fmla="+- 0 4518 4484"/>
                              <a:gd name="T25" fmla="*/ T24 w 52"/>
                              <a:gd name="T26" fmla="+- 0 2106 2106"/>
                              <a:gd name="T27" fmla="*/ 2106 h 27"/>
                              <a:gd name="T28" fmla="+- 0 4510 4484"/>
                              <a:gd name="T29" fmla="*/ T28 w 52"/>
                              <a:gd name="T30" fmla="+- 0 2106 2106"/>
                              <a:gd name="T31" fmla="*/ 2106 h 27"/>
                              <a:gd name="T32" fmla="+- 0 4503 4484"/>
                              <a:gd name="T33" fmla="*/ T32 w 52"/>
                              <a:gd name="T34" fmla="+- 0 2106 2106"/>
                              <a:gd name="T35" fmla="*/ 2106 h 27"/>
                              <a:gd name="T36" fmla="+- 0 4497 4484"/>
                              <a:gd name="T37" fmla="*/ T36 w 52"/>
                              <a:gd name="T38" fmla="+- 0 2108 2106"/>
                              <a:gd name="T39" fmla="*/ 2108 h 27"/>
                              <a:gd name="T40" fmla="+- 0 4492 4484"/>
                              <a:gd name="T41" fmla="*/ T40 w 52"/>
                              <a:gd name="T42" fmla="+- 0 2113 2106"/>
                              <a:gd name="T43" fmla="*/ 2113 h 27"/>
                              <a:gd name="T44" fmla="+- 0 4487 4484"/>
                              <a:gd name="T45" fmla="*/ T44 w 52"/>
                              <a:gd name="T46" fmla="+- 0 2118 2106"/>
                              <a:gd name="T47" fmla="*/ 2118 h 27"/>
                              <a:gd name="T48" fmla="+- 0 4484 4484"/>
                              <a:gd name="T49" fmla="*/ T48 w 52"/>
                              <a:gd name="T50" fmla="+- 0 2124 2106"/>
                              <a:gd name="T51" fmla="*/ 2124 h 27"/>
                              <a:gd name="T52" fmla="+- 0 4484 4484"/>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56"/>
                        <wps:cNvSpPr>
                          <a:spLocks/>
                        </wps:cNvSpPr>
                        <wps:spPr bwMode="auto">
                          <a:xfrm>
                            <a:off x="4572" y="2095"/>
                            <a:ext cx="76" cy="95"/>
                          </a:xfrm>
                          <a:custGeom>
                            <a:avLst/>
                            <a:gdLst>
                              <a:gd name="T0" fmla="+- 0 4633 4572"/>
                              <a:gd name="T1" fmla="*/ T0 w 76"/>
                              <a:gd name="T2" fmla="+- 0 2188 2095"/>
                              <a:gd name="T3" fmla="*/ 2188 h 95"/>
                              <a:gd name="T4" fmla="+- 0 4633 4572"/>
                              <a:gd name="T5" fmla="*/ T4 w 76"/>
                              <a:gd name="T6" fmla="+- 0 2174 2095"/>
                              <a:gd name="T7" fmla="*/ 2174 h 95"/>
                              <a:gd name="T8" fmla="+- 0 4626 4572"/>
                              <a:gd name="T9" fmla="*/ T8 w 76"/>
                              <a:gd name="T10" fmla="+- 0 2185 2095"/>
                              <a:gd name="T11" fmla="*/ 2185 h 95"/>
                              <a:gd name="T12" fmla="+- 0 4616 4572"/>
                              <a:gd name="T13" fmla="*/ T12 w 76"/>
                              <a:gd name="T14" fmla="+- 0 2190 2095"/>
                              <a:gd name="T15" fmla="*/ 2190 h 95"/>
                              <a:gd name="T16" fmla="+- 0 4604 4572"/>
                              <a:gd name="T17" fmla="*/ T16 w 76"/>
                              <a:gd name="T18" fmla="+- 0 2190 2095"/>
                              <a:gd name="T19" fmla="*/ 2190 h 95"/>
                              <a:gd name="T20" fmla="+- 0 4598 4572"/>
                              <a:gd name="T21" fmla="*/ T20 w 76"/>
                              <a:gd name="T22" fmla="+- 0 2190 2095"/>
                              <a:gd name="T23" fmla="*/ 2190 h 95"/>
                              <a:gd name="T24" fmla="+- 0 4593 4572"/>
                              <a:gd name="T25" fmla="*/ T24 w 76"/>
                              <a:gd name="T26" fmla="+- 0 2189 2095"/>
                              <a:gd name="T27" fmla="*/ 2189 h 95"/>
                              <a:gd name="T28" fmla="+- 0 4588 4572"/>
                              <a:gd name="T29" fmla="*/ T28 w 76"/>
                              <a:gd name="T30" fmla="+- 0 2187 2095"/>
                              <a:gd name="T31" fmla="*/ 2187 h 95"/>
                              <a:gd name="T32" fmla="+- 0 4583 4572"/>
                              <a:gd name="T33" fmla="*/ T32 w 76"/>
                              <a:gd name="T34" fmla="+- 0 2185 2095"/>
                              <a:gd name="T35" fmla="*/ 2185 h 95"/>
                              <a:gd name="T36" fmla="+- 0 4580 4572"/>
                              <a:gd name="T37" fmla="*/ T36 w 76"/>
                              <a:gd name="T38" fmla="+- 0 2182 2095"/>
                              <a:gd name="T39" fmla="*/ 2182 h 95"/>
                              <a:gd name="T40" fmla="+- 0 4577 4572"/>
                              <a:gd name="T41" fmla="*/ T40 w 76"/>
                              <a:gd name="T42" fmla="+- 0 2179 2095"/>
                              <a:gd name="T43" fmla="*/ 2179 h 95"/>
                              <a:gd name="T44" fmla="+- 0 4575 4572"/>
                              <a:gd name="T45" fmla="*/ T44 w 76"/>
                              <a:gd name="T46" fmla="+- 0 2176 2095"/>
                              <a:gd name="T47" fmla="*/ 2176 h 95"/>
                              <a:gd name="T48" fmla="+- 0 4574 4572"/>
                              <a:gd name="T49" fmla="*/ T48 w 76"/>
                              <a:gd name="T50" fmla="+- 0 2172 2095"/>
                              <a:gd name="T51" fmla="*/ 2172 h 95"/>
                              <a:gd name="T52" fmla="+- 0 4573 4572"/>
                              <a:gd name="T53" fmla="*/ T52 w 76"/>
                              <a:gd name="T54" fmla="+- 0 2167 2095"/>
                              <a:gd name="T55" fmla="*/ 2167 h 95"/>
                              <a:gd name="T56" fmla="+- 0 4572 4572"/>
                              <a:gd name="T57" fmla="*/ T56 w 76"/>
                              <a:gd name="T58" fmla="+- 0 2164 2095"/>
                              <a:gd name="T59" fmla="*/ 2164 h 95"/>
                              <a:gd name="T60" fmla="+- 0 4572 4572"/>
                              <a:gd name="T61" fmla="*/ T60 w 76"/>
                              <a:gd name="T62" fmla="+- 0 2159 2095"/>
                              <a:gd name="T63" fmla="*/ 2159 h 95"/>
                              <a:gd name="T64" fmla="+- 0 4572 4572"/>
                              <a:gd name="T65" fmla="*/ T64 w 76"/>
                              <a:gd name="T66" fmla="+- 0 2152 2095"/>
                              <a:gd name="T67" fmla="*/ 2152 h 95"/>
                              <a:gd name="T68" fmla="+- 0 4572 4572"/>
                              <a:gd name="T69" fmla="*/ T68 w 76"/>
                              <a:gd name="T70" fmla="+- 0 2095 2095"/>
                              <a:gd name="T71" fmla="*/ 2095 h 95"/>
                              <a:gd name="T72" fmla="+- 0 4587 4572"/>
                              <a:gd name="T73" fmla="*/ T72 w 76"/>
                              <a:gd name="T74" fmla="+- 0 2095 2095"/>
                              <a:gd name="T75" fmla="*/ 2095 h 95"/>
                              <a:gd name="T76" fmla="+- 0 4587 4572"/>
                              <a:gd name="T77" fmla="*/ T76 w 76"/>
                              <a:gd name="T78" fmla="+- 0 2146 2095"/>
                              <a:gd name="T79" fmla="*/ 2146 h 95"/>
                              <a:gd name="T80" fmla="+- 0 4587 4572"/>
                              <a:gd name="T81" fmla="*/ T80 w 76"/>
                              <a:gd name="T82" fmla="+- 0 2155 2095"/>
                              <a:gd name="T83" fmla="*/ 2155 h 95"/>
                              <a:gd name="T84" fmla="+- 0 4588 4572"/>
                              <a:gd name="T85" fmla="*/ T84 w 76"/>
                              <a:gd name="T86" fmla="+- 0 2160 2095"/>
                              <a:gd name="T87" fmla="*/ 2160 h 95"/>
                              <a:gd name="T88" fmla="+- 0 4588 4572"/>
                              <a:gd name="T89" fmla="*/ T88 w 76"/>
                              <a:gd name="T90" fmla="+- 0 2163 2095"/>
                              <a:gd name="T91" fmla="*/ 2163 h 95"/>
                              <a:gd name="T92" fmla="+- 0 4589 4572"/>
                              <a:gd name="T93" fmla="*/ T92 w 76"/>
                              <a:gd name="T94" fmla="+- 0 2167 2095"/>
                              <a:gd name="T95" fmla="*/ 2167 h 95"/>
                              <a:gd name="T96" fmla="+- 0 4592 4572"/>
                              <a:gd name="T97" fmla="*/ T96 w 76"/>
                              <a:gd name="T98" fmla="+- 0 2171 2095"/>
                              <a:gd name="T99" fmla="*/ 2171 h 95"/>
                              <a:gd name="T100" fmla="+- 0 4595 4572"/>
                              <a:gd name="T101" fmla="*/ T100 w 76"/>
                              <a:gd name="T102" fmla="+- 0 2173 2095"/>
                              <a:gd name="T103" fmla="*/ 2173 h 95"/>
                              <a:gd name="T104" fmla="+- 0 4598 4572"/>
                              <a:gd name="T105" fmla="*/ T104 w 76"/>
                              <a:gd name="T106" fmla="+- 0 2175 2095"/>
                              <a:gd name="T107" fmla="*/ 2175 h 95"/>
                              <a:gd name="T108" fmla="+- 0 4602 4572"/>
                              <a:gd name="T109" fmla="*/ T108 w 76"/>
                              <a:gd name="T110" fmla="+- 0 2176 2095"/>
                              <a:gd name="T111" fmla="*/ 2176 h 95"/>
                              <a:gd name="T112" fmla="+- 0 4607 4572"/>
                              <a:gd name="T113" fmla="*/ T112 w 76"/>
                              <a:gd name="T114" fmla="+- 0 2176 2095"/>
                              <a:gd name="T115" fmla="*/ 2176 h 95"/>
                              <a:gd name="T116" fmla="+- 0 4611 4572"/>
                              <a:gd name="T117" fmla="*/ T116 w 76"/>
                              <a:gd name="T118" fmla="+- 0 2176 2095"/>
                              <a:gd name="T119" fmla="*/ 2176 h 95"/>
                              <a:gd name="T120" fmla="+- 0 4616 4572"/>
                              <a:gd name="T121" fmla="*/ T120 w 76"/>
                              <a:gd name="T122" fmla="+- 0 2175 2095"/>
                              <a:gd name="T123" fmla="*/ 2175 h 95"/>
                              <a:gd name="T124" fmla="+- 0 4620 4572"/>
                              <a:gd name="T125" fmla="*/ T124 w 76"/>
                              <a:gd name="T126" fmla="+- 0 2173 2095"/>
                              <a:gd name="T127" fmla="*/ 2173 h 95"/>
                              <a:gd name="T128" fmla="+- 0 4624 4572"/>
                              <a:gd name="T129" fmla="*/ T128 w 76"/>
                              <a:gd name="T130" fmla="+- 0 2170 2095"/>
                              <a:gd name="T131" fmla="*/ 2170 h 95"/>
                              <a:gd name="T132" fmla="+- 0 4627 4572"/>
                              <a:gd name="T133" fmla="*/ T132 w 76"/>
                              <a:gd name="T134" fmla="+- 0 2167 2095"/>
                              <a:gd name="T135" fmla="*/ 2167 h 95"/>
                              <a:gd name="T136" fmla="+- 0 4629 4572"/>
                              <a:gd name="T137" fmla="*/ T136 w 76"/>
                              <a:gd name="T138" fmla="+- 0 2163 2095"/>
                              <a:gd name="T139" fmla="*/ 2163 h 95"/>
                              <a:gd name="T140" fmla="+- 0 4631 4572"/>
                              <a:gd name="T141" fmla="*/ T140 w 76"/>
                              <a:gd name="T142" fmla="+- 0 2159 2095"/>
                              <a:gd name="T143" fmla="*/ 2159 h 95"/>
                              <a:gd name="T144" fmla="+- 0 4631 4572"/>
                              <a:gd name="T145" fmla="*/ T144 w 76"/>
                              <a:gd name="T146" fmla="+- 0 2153 2095"/>
                              <a:gd name="T147" fmla="*/ 2153 h 95"/>
                              <a:gd name="T148" fmla="+- 0 4631 4572"/>
                              <a:gd name="T149" fmla="*/ T148 w 76"/>
                              <a:gd name="T150" fmla="+- 0 2145 2095"/>
                              <a:gd name="T151" fmla="*/ 2145 h 95"/>
                              <a:gd name="T152" fmla="+- 0 4631 4572"/>
                              <a:gd name="T153" fmla="*/ T152 w 76"/>
                              <a:gd name="T154" fmla="+- 0 2095 2095"/>
                              <a:gd name="T155" fmla="*/ 2095 h 95"/>
                              <a:gd name="T156" fmla="+- 0 4647 4572"/>
                              <a:gd name="T157" fmla="*/ T156 w 76"/>
                              <a:gd name="T158" fmla="+- 0 2095 2095"/>
                              <a:gd name="T159" fmla="*/ 2095 h 95"/>
                              <a:gd name="T160" fmla="+- 0 4647 4572"/>
                              <a:gd name="T161" fmla="*/ T160 w 76"/>
                              <a:gd name="T162" fmla="+- 0 2188 2095"/>
                              <a:gd name="T163" fmla="*/ 2188 h 95"/>
                              <a:gd name="T164" fmla="+- 0 4633 4572"/>
                              <a:gd name="T165" fmla="*/ T164 w 76"/>
                              <a:gd name="T166" fmla="+- 0 2188 2095"/>
                              <a:gd name="T167"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76" h="95">
                                <a:moveTo>
                                  <a:pt x="61" y="93"/>
                                </a:moveTo>
                                <a:lnTo>
                                  <a:pt x="61" y="79"/>
                                </a:lnTo>
                                <a:lnTo>
                                  <a:pt x="54" y="90"/>
                                </a:lnTo>
                                <a:lnTo>
                                  <a:pt x="44" y="95"/>
                                </a:lnTo>
                                <a:lnTo>
                                  <a:pt x="32" y="95"/>
                                </a:lnTo>
                                <a:lnTo>
                                  <a:pt x="26" y="95"/>
                                </a:lnTo>
                                <a:lnTo>
                                  <a:pt x="21" y="94"/>
                                </a:lnTo>
                                <a:lnTo>
                                  <a:pt x="16" y="92"/>
                                </a:lnTo>
                                <a:lnTo>
                                  <a:pt x="11" y="90"/>
                                </a:lnTo>
                                <a:lnTo>
                                  <a:pt x="8" y="87"/>
                                </a:lnTo>
                                <a:lnTo>
                                  <a:pt x="5" y="84"/>
                                </a:lnTo>
                                <a:lnTo>
                                  <a:pt x="3" y="81"/>
                                </a:lnTo>
                                <a:lnTo>
                                  <a:pt x="2" y="77"/>
                                </a:lnTo>
                                <a:lnTo>
                                  <a:pt x="1" y="72"/>
                                </a:lnTo>
                                <a:lnTo>
                                  <a:pt x="0" y="69"/>
                                </a:lnTo>
                                <a:lnTo>
                                  <a:pt x="0" y="64"/>
                                </a:lnTo>
                                <a:lnTo>
                                  <a:pt x="0" y="57"/>
                                </a:lnTo>
                                <a:lnTo>
                                  <a:pt x="0" y="0"/>
                                </a:lnTo>
                                <a:lnTo>
                                  <a:pt x="15" y="0"/>
                                </a:lnTo>
                                <a:lnTo>
                                  <a:pt x="15" y="51"/>
                                </a:lnTo>
                                <a:lnTo>
                                  <a:pt x="15" y="60"/>
                                </a:lnTo>
                                <a:lnTo>
                                  <a:pt x="16" y="65"/>
                                </a:lnTo>
                                <a:lnTo>
                                  <a:pt x="16" y="68"/>
                                </a:lnTo>
                                <a:lnTo>
                                  <a:pt x="17" y="72"/>
                                </a:lnTo>
                                <a:lnTo>
                                  <a:pt x="20" y="76"/>
                                </a:lnTo>
                                <a:lnTo>
                                  <a:pt x="23" y="78"/>
                                </a:lnTo>
                                <a:lnTo>
                                  <a:pt x="26" y="80"/>
                                </a:lnTo>
                                <a:lnTo>
                                  <a:pt x="30" y="81"/>
                                </a:lnTo>
                                <a:lnTo>
                                  <a:pt x="35" y="81"/>
                                </a:lnTo>
                                <a:lnTo>
                                  <a:pt x="39" y="81"/>
                                </a:lnTo>
                                <a:lnTo>
                                  <a:pt x="44" y="80"/>
                                </a:lnTo>
                                <a:lnTo>
                                  <a:pt x="48" y="78"/>
                                </a:lnTo>
                                <a:lnTo>
                                  <a:pt x="52" y="75"/>
                                </a:lnTo>
                                <a:lnTo>
                                  <a:pt x="55" y="72"/>
                                </a:lnTo>
                                <a:lnTo>
                                  <a:pt x="57" y="68"/>
                                </a:lnTo>
                                <a:lnTo>
                                  <a:pt x="59" y="64"/>
                                </a:lnTo>
                                <a:lnTo>
                                  <a:pt x="59" y="58"/>
                                </a:lnTo>
                                <a:lnTo>
                                  <a:pt x="59" y="50"/>
                                </a:lnTo>
                                <a:lnTo>
                                  <a:pt x="59" y="0"/>
                                </a:lnTo>
                                <a:lnTo>
                                  <a:pt x="75" y="0"/>
                                </a:lnTo>
                                <a:lnTo>
                                  <a:pt x="75" y="93"/>
                                </a:lnTo>
                                <a:lnTo>
                                  <a:pt x="61" y="9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57"/>
                        <wps:cNvSpPr>
                          <a:spLocks/>
                        </wps:cNvSpPr>
                        <wps:spPr bwMode="auto">
                          <a:xfrm>
                            <a:off x="4663" y="2062"/>
                            <a:ext cx="46" cy="127"/>
                          </a:xfrm>
                          <a:custGeom>
                            <a:avLst/>
                            <a:gdLst>
                              <a:gd name="T0" fmla="+- 0 4707 4663"/>
                              <a:gd name="T1" fmla="*/ T0 w 46"/>
                              <a:gd name="T2" fmla="+- 0 2174 2062"/>
                              <a:gd name="T3" fmla="*/ 2174 h 127"/>
                              <a:gd name="T4" fmla="+- 0 4709 4663"/>
                              <a:gd name="T5" fmla="*/ T4 w 46"/>
                              <a:gd name="T6" fmla="+- 0 2188 2062"/>
                              <a:gd name="T7" fmla="*/ 2188 h 127"/>
                              <a:gd name="T8" fmla="+- 0 4704 4663"/>
                              <a:gd name="T9" fmla="*/ T8 w 46"/>
                              <a:gd name="T10" fmla="+- 0 2189 2062"/>
                              <a:gd name="T11" fmla="*/ 2189 h 127"/>
                              <a:gd name="T12" fmla="+- 0 4700 4663"/>
                              <a:gd name="T13" fmla="*/ T12 w 46"/>
                              <a:gd name="T14" fmla="+- 0 2189 2062"/>
                              <a:gd name="T15" fmla="*/ 2189 h 127"/>
                              <a:gd name="T16" fmla="+- 0 4697 4663"/>
                              <a:gd name="T17" fmla="*/ T16 w 46"/>
                              <a:gd name="T18" fmla="+- 0 2189 2062"/>
                              <a:gd name="T19" fmla="*/ 2189 h 127"/>
                              <a:gd name="T20" fmla="+- 0 4691 4663"/>
                              <a:gd name="T21" fmla="*/ T20 w 46"/>
                              <a:gd name="T22" fmla="+- 0 2189 2062"/>
                              <a:gd name="T23" fmla="*/ 2189 h 127"/>
                              <a:gd name="T24" fmla="+- 0 4687 4663"/>
                              <a:gd name="T25" fmla="*/ T24 w 46"/>
                              <a:gd name="T26" fmla="+- 0 2188 2062"/>
                              <a:gd name="T27" fmla="*/ 2188 h 127"/>
                              <a:gd name="T28" fmla="+- 0 4684 4663"/>
                              <a:gd name="T29" fmla="*/ T28 w 46"/>
                              <a:gd name="T30" fmla="+- 0 2187 2062"/>
                              <a:gd name="T31" fmla="*/ 2187 h 127"/>
                              <a:gd name="T32" fmla="+- 0 4680 4663"/>
                              <a:gd name="T33" fmla="*/ T32 w 46"/>
                              <a:gd name="T34" fmla="+- 0 2185 2062"/>
                              <a:gd name="T35" fmla="*/ 2185 h 127"/>
                              <a:gd name="T36" fmla="+- 0 4678 4663"/>
                              <a:gd name="T37" fmla="*/ T36 w 46"/>
                              <a:gd name="T38" fmla="+- 0 2182 2062"/>
                              <a:gd name="T39" fmla="*/ 2182 h 127"/>
                              <a:gd name="T40" fmla="+- 0 4677 4663"/>
                              <a:gd name="T41" fmla="*/ T40 w 46"/>
                              <a:gd name="T42" fmla="+- 0 2179 2062"/>
                              <a:gd name="T43" fmla="*/ 2179 h 127"/>
                              <a:gd name="T44" fmla="+- 0 4676 4663"/>
                              <a:gd name="T45" fmla="*/ T44 w 46"/>
                              <a:gd name="T46" fmla="+- 0 2176 2062"/>
                              <a:gd name="T47" fmla="*/ 2176 h 127"/>
                              <a:gd name="T48" fmla="+- 0 4675 4663"/>
                              <a:gd name="T49" fmla="*/ T48 w 46"/>
                              <a:gd name="T50" fmla="+- 0 2170 2062"/>
                              <a:gd name="T51" fmla="*/ 2170 h 127"/>
                              <a:gd name="T52" fmla="+- 0 4675 4663"/>
                              <a:gd name="T53" fmla="*/ T52 w 46"/>
                              <a:gd name="T54" fmla="+- 0 2161 2062"/>
                              <a:gd name="T55" fmla="*/ 2161 h 127"/>
                              <a:gd name="T56" fmla="+- 0 4675 4663"/>
                              <a:gd name="T57" fmla="*/ T56 w 46"/>
                              <a:gd name="T58" fmla="+- 0 2107 2062"/>
                              <a:gd name="T59" fmla="*/ 2107 h 127"/>
                              <a:gd name="T60" fmla="+- 0 4663 4663"/>
                              <a:gd name="T61" fmla="*/ T60 w 46"/>
                              <a:gd name="T62" fmla="+- 0 2107 2062"/>
                              <a:gd name="T63" fmla="*/ 2107 h 127"/>
                              <a:gd name="T64" fmla="+- 0 4663 4663"/>
                              <a:gd name="T65" fmla="*/ T64 w 46"/>
                              <a:gd name="T66" fmla="+- 0 2095 2062"/>
                              <a:gd name="T67" fmla="*/ 2095 h 127"/>
                              <a:gd name="T68" fmla="+- 0 4675 4663"/>
                              <a:gd name="T69" fmla="*/ T68 w 46"/>
                              <a:gd name="T70" fmla="+- 0 2095 2062"/>
                              <a:gd name="T71" fmla="*/ 2095 h 127"/>
                              <a:gd name="T72" fmla="+- 0 4675 4663"/>
                              <a:gd name="T73" fmla="*/ T72 w 46"/>
                              <a:gd name="T74" fmla="+- 0 2072 2062"/>
                              <a:gd name="T75" fmla="*/ 2072 h 127"/>
                              <a:gd name="T76" fmla="+- 0 4691 4663"/>
                              <a:gd name="T77" fmla="*/ T76 w 46"/>
                              <a:gd name="T78" fmla="+- 0 2062 2062"/>
                              <a:gd name="T79" fmla="*/ 2062 h 127"/>
                              <a:gd name="T80" fmla="+- 0 4691 4663"/>
                              <a:gd name="T81" fmla="*/ T80 w 46"/>
                              <a:gd name="T82" fmla="+- 0 2095 2062"/>
                              <a:gd name="T83" fmla="*/ 2095 h 127"/>
                              <a:gd name="T84" fmla="+- 0 4707 4663"/>
                              <a:gd name="T85" fmla="*/ T84 w 46"/>
                              <a:gd name="T86" fmla="+- 0 2095 2062"/>
                              <a:gd name="T87" fmla="*/ 2095 h 127"/>
                              <a:gd name="T88" fmla="+- 0 4707 4663"/>
                              <a:gd name="T89" fmla="*/ T88 w 46"/>
                              <a:gd name="T90" fmla="+- 0 2107 2062"/>
                              <a:gd name="T91" fmla="*/ 2107 h 127"/>
                              <a:gd name="T92" fmla="+- 0 4691 4663"/>
                              <a:gd name="T93" fmla="*/ T92 w 46"/>
                              <a:gd name="T94" fmla="+- 0 2107 2062"/>
                              <a:gd name="T95" fmla="*/ 2107 h 127"/>
                              <a:gd name="T96" fmla="+- 0 4691 4663"/>
                              <a:gd name="T97" fmla="*/ T96 w 46"/>
                              <a:gd name="T98" fmla="+- 0 2162 2062"/>
                              <a:gd name="T99" fmla="*/ 2162 h 127"/>
                              <a:gd name="T100" fmla="+- 0 4691 4663"/>
                              <a:gd name="T101" fmla="*/ T100 w 46"/>
                              <a:gd name="T102" fmla="+- 0 2166 2062"/>
                              <a:gd name="T103" fmla="*/ 2166 h 127"/>
                              <a:gd name="T104" fmla="+- 0 4691 4663"/>
                              <a:gd name="T105" fmla="*/ T104 w 46"/>
                              <a:gd name="T106" fmla="+- 0 2169 2062"/>
                              <a:gd name="T107" fmla="*/ 2169 h 127"/>
                              <a:gd name="T108" fmla="+- 0 4692 4663"/>
                              <a:gd name="T109" fmla="*/ T108 w 46"/>
                              <a:gd name="T110" fmla="+- 0 2170 2062"/>
                              <a:gd name="T111" fmla="*/ 2170 h 127"/>
                              <a:gd name="T112" fmla="+- 0 4692 4663"/>
                              <a:gd name="T113" fmla="*/ T112 w 46"/>
                              <a:gd name="T114" fmla="+- 0 2172 2062"/>
                              <a:gd name="T115" fmla="*/ 2172 h 127"/>
                              <a:gd name="T116" fmla="+- 0 4693 4663"/>
                              <a:gd name="T117" fmla="*/ T116 w 46"/>
                              <a:gd name="T118" fmla="+- 0 2173 2062"/>
                              <a:gd name="T119" fmla="*/ 2173 h 127"/>
                              <a:gd name="T120" fmla="+- 0 4694 4663"/>
                              <a:gd name="T121" fmla="*/ T120 w 46"/>
                              <a:gd name="T122" fmla="+- 0 2173 2062"/>
                              <a:gd name="T123" fmla="*/ 2173 h 127"/>
                              <a:gd name="T124" fmla="+- 0 4696 4663"/>
                              <a:gd name="T125" fmla="*/ T124 w 46"/>
                              <a:gd name="T126" fmla="+- 0 2174 2062"/>
                              <a:gd name="T127" fmla="*/ 2174 h 127"/>
                              <a:gd name="T128" fmla="+- 0 4697 4663"/>
                              <a:gd name="T129" fmla="*/ T128 w 46"/>
                              <a:gd name="T130" fmla="+- 0 2174 2062"/>
                              <a:gd name="T131" fmla="*/ 2174 h 127"/>
                              <a:gd name="T132" fmla="+- 0 4700 4663"/>
                              <a:gd name="T133" fmla="*/ T132 w 46"/>
                              <a:gd name="T134" fmla="+- 0 2174 2062"/>
                              <a:gd name="T135" fmla="*/ 2174 h 127"/>
                              <a:gd name="T136" fmla="+- 0 4701 4663"/>
                              <a:gd name="T137" fmla="*/ T136 w 46"/>
                              <a:gd name="T138" fmla="+- 0 2174 2062"/>
                              <a:gd name="T139" fmla="*/ 2174 h 127"/>
                              <a:gd name="T140" fmla="+- 0 4704 4663"/>
                              <a:gd name="T141" fmla="*/ T140 w 46"/>
                              <a:gd name="T142" fmla="+- 0 2174 2062"/>
                              <a:gd name="T143" fmla="*/ 2174 h 127"/>
                              <a:gd name="T144" fmla="+- 0 4707 4663"/>
                              <a:gd name="T145" fmla="*/ T144 w 46"/>
                              <a:gd name="T146" fmla="+- 0 2174 2062"/>
                              <a:gd name="T147" fmla="*/ 217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46" h="127">
                                <a:moveTo>
                                  <a:pt x="44" y="112"/>
                                </a:moveTo>
                                <a:lnTo>
                                  <a:pt x="46" y="126"/>
                                </a:lnTo>
                                <a:lnTo>
                                  <a:pt x="41" y="127"/>
                                </a:lnTo>
                                <a:lnTo>
                                  <a:pt x="37" y="127"/>
                                </a:lnTo>
                                <a:lnTo>
                                  <a:pt x="34" y="127"/>
                                </a:lnTo>
                                <a:lnTo>
                                  <a:pt x="28" y="127"/>
                                </a:lnTo>
                                <a:lnTo>
                                  <a:pt x="24" y="126"/>
                                </a:lnTo>
                                <a:lnTo>
                                  <a:pt x="21" y="125"/>
                                </a:lnTo>
                                <a:lnTo>
                                  <a:pt x="17" y="123"/>
                                </a:lnTo>
                                <a:lnTo>
                                  <a:pt x="15" y="120"/>
                                </a:lnTo>
                                <a:lnTo>
                                  <a:pt x="14" y="117"/>
                                </a:lnTo>
                                <a:lnTo>
                                  <a:pt x="13" y="114"/>
                                </a:lnTo>
                                <a:lnTo>
                                  <a:pt x="12" y="108"/>
                                </a:lnTo>
                                <a:lnTo>
                                  <a:pt x="12" y="99"/>
                                </a:lnTo>
                                <a:lnTo>
                                  <a:pt x="12" y="45"/>
                                </a:lnTo>
                                <a:lnTo>
                                  <a:pt x="0" y="45"/>
                                </a:lnTo>
                                <a:lnTo>
                                  <a:pt x="0" y="33"/>
                                </a:lnTo>
                                <a:lnTo>
                                  <a:pt x="12" y="33"/>
                                </a:lnTo>
                                <a:lnTo>
                                  <a:pt x="12" y="10"/>
                                </a:lnTo>
                                <a:lnTo>
                                  <a:pt x="28" y="0"/>
                                </a:lnTo>
                                <a:lnTo>
                                  <a:pt x="28" y="33"/>
                                </a:lnTo>
                                <a:lnTo>
                                  <a:pt x="44" y="33"/>
                                </a:lnTo>
                                <a:lnTo>
                                  <a:pt x="44" y="45"/>
                                </a:lnTo>
                                <a:lnTo>
                                  <a:pt x="28" y="45"/>
                                </a:lnTo>
                                <a:lnTo>
                                  <a:pt x="28" y="100"/>
                                </a:lnTo>
                                <a:lnTo>
                                  <a:pt x="28" y="104"/>
                                </a:lnTo>
                                <a:lnTo>
                                  <a:pt x="28" y="107"/>
                                </a:lnTo>
                                <a:lnTo>
                                  <a:pt x="29" y="108"/>
                                </a:lnTo>
                                <a:lnTo>
                                  <a:pt x="29" y="110"/>
                                </a:lnTo>
                                <a:lnTo>
                                  <a:pt x="30" y="111"/>
                                </a:lnTo>
                                <a:lnTo>
                                  <a:pt x="31" y="111"/>
                                </a:lnTo>
                                <a:lnTo>
                                  <a:pt x="33" y="112"/>
                                </a:lnTo>
                                <a:lnTo>
                                  <a:pt x="34" y="112"/>
                                </a:lnTo>
                                <a:lnTo>
                                  <a:pt x="37" y="112"/>
                                </a:lnTo>
                                <a:lnTo>
                                  <a:pt x="38" y="112"/>
                                </a:lnTo>
                                <a:lnTo>
                                  <a:pt x="41" y="112"/>
                                </a:lnTo>
                                <a:lnTo>
                                  <a:pt x="44" y="11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58"/>
                        <wps:cNvSpPr>
                          <a:spLocks/>
                        </wps:cNvSpPr>
                        <wps:spPr bwMode="auto">
                          <a:xfrm>
                            <a:off x="4722" y="2093"/>
                            <a:ext cx="51" cy="95"/>
                          </a:xfrm>
                          <a:custGeom>
                            <a:avLst/>
                            <a:gdLst>
                              <a:gd name="T0" fmla="+- 0 4722 4722"/>
                              <a:gd name="T1" fmla="*/ T0 w 51"/>
                              <a:gd name="T2" fmla="+- 0 2188 2093"/>
                              <a:gd name="T3" fmla="*/ 2188 h 95"/>
                              <a:gd name="T4" fmla="+- 0 4722 4722"/>
                              <a:gd name="T5" fmla="*/ T4 w 51"/>
                              <a:gd name="T6" fmla="+- 0 2095 2093"/>
                              <a:gd name="T7" fmla="*/ 2095 h 95"/>
                              <a:gd name="T8" fmla="+- 0 4736 4722"/>
                              <a:gd name="T9" fmla="*/ T8 w 51"/>
                              <a:gd name="T10" fmla="+- 0 2095 2093"/>
                              <a:gd name="T11" fmla="*/ 2095 h 95"/>
                              <a:gd name="T12" fmla="+- 0 4736 4722"/>
                              <a:gd name="T13" fmla="*/ T12 w 51"/>
                              <a:gd name="T14" fmla="+- 0 2109 2093"/>
                              <a:gd name="T15" fmla="*/ 2109 h 95"/>
                              <a:gd name="T16" fmla="+- 0 4740 4722"/>
                              <a:gd name="T17" fmla="*/ T16 w 51"/>
                              <a:gd name="T18" fmla="+- 0 2102 2093"/>
                              <a:gd name="T19" fmla="*/ 2102 h 95"/>
                              <a:gd name="T20" fmla="+- 0 4743 4722"/>
                              <a:gd name="T21" fmla="*/ T20 w 51"/>
                              <a:gd name="T22" fmla="+- 0 2098 2093"/>
                              <a:gd name="T23" fmla="*/ 2098 h 95"/>
                              <a:gd name="T24" fmla="+- 0 4746 4722"/>
                              <a:gd name="T25" fmla="*/ T24 w 51"/>
                              <a:gd name="T26" fmla="+- 0 2096 2093"/>
                              <a:gd name="T27" fmla="*/ 2096 h 95"/>
                              <a:gd name="T28" fmla="+- 0 4749 4722"/>
                              <a:gd name="T29" fmla="*/ T28 w 51"/>
                              <a:gd name="T30" fmla="+- 0 2094 2093"/>
                              <a:gd name="T31" fmla="*/ 2094 h 95"/>
                              <a:gd name="T32" fmla="+- 0 4753 4722"/>
                              <a:gd name="T33" fmla="*/ T32 w 51"/>
                              <a:gd name="T34" fmla="+- 0 2093 2093"/>
                              <a:gd name="T35" fmla="*/ 2093 h 95"/>
                              <a:gd name="T36" fmla="+- 0 4756 4722"/>
                              <a:gd name="T37" fmla="*/ T36 w 51"/>
                              <a:gd name="T38" fmla="+- 0 2093 2093"/>
                              <a:gd name="T39" fmla="*/ 2093 h 95"/>
                              <a:gd name="T40" fmla="+- 0 4762 4722"/>
                              <a:gd name="T41" fmla="*/ T40 w 51"/>
                              <a:gd name="T42" fmla="+- 0 2093 2093"/>
                              <a:gd name="T43" fmla="*/ 2093 h 95"/>
                              <a:gd name="T44" fmla="+- 0 4767 4722"/>
                              <a:gd name="T45" fmla="*/ T44 w 51"/>
                              <a:gd name="T46" fmla="+- 0 2094 2093"/>
                              <a:gd name="T47" fmla="*/ 2094 h 95"/>
                              <a:gd name="T48" fmla="+- 0 4773 4722"/>
                              <a:gd name="T49" fmla="*/ T48 w 51"/>
                              <a:gd name="T50" fmla="+- 0 2098 2093"/>
                              <a:gd name="T51" fmla="*/ 2098 h 95"/>
                              <a:gd name="T52" fmla="+- 0 4767 4722"/>
                              <a:gd name="T53" fmla="*/ T52 w 51"/>
                              <a:gd name="T54" fmla="+- 0 2112 2093"/>
                              <a:gd name="T55" fmla="*/ 2112 h 95"/>
                              <a:gd name="T56" fmla="+- 0 4763 4722"/>
                              <a:gd name="T57" fmla="*/ T56 w 51"/>
                              <a:gd name="T58" fmla="+- 0 2110 2093"/>
                              <a:gd name="T59" fmla="*/ 2110 h 95"/>
                              <a:gd name="T60" fmla="+- 0 4759 4722"/>
                              <a:gd name="T61" fmla="*/ T60 w 51"/>
                              <a:gd name="T62" fmla="+- 0 2109 2093"/>
                              <a:gd name="T63" fmla="*/ 2109 h 95"/>
                              <a:gd name="T64" fmla="+- 0 4756 4722"/>
                              <a:gd name="T65" fmla="*/ T64 w 51"/>
                              <a:gd name="T66" fmla="+- 0 2109 2093"/>
                              <a:gd name="T67" fmla="*/ 2109 h 95"/>
                              <a:gd name="T68" fmla="+- 0 4752 4722"/>
                              <a:gd name="T69" fmla="*/ T68 w 51"/>
                              <a:gd name="T70" fmla="+- 0 2109 2093"/>
                              <a:gd name="T71" fmla="*/ 2109 h 95"/>
                              <a:gd name="T72" fmla="+- 0 4749 4722"/>
                              <a:gd name="T73" fmla="*/ T72 w 51"/>
                              <a:gd name="T74" fmla="+- 0 2110 2093"/>
                              <a:gd name="T75" fmla="*/ 2110 h 95"/>
                              <a:gd name="T76" fmla="+- 0 4746 4722"/>
                              <a:gd name="T77" fmla="*/ T76 w 51"/>
                              <a:gd name="T78" fmla="+- 0 2112 2093"/>
                              <a:gd name="T79" fmla="*/ 2112 h 95"/>
                              <a:gd name="T80" fmla="+- 0 4743 4722"/>
                              <a:gd name="T81" fmla="*/ T80 w 51"/>
                              <a:gd name="T82" fmla="+- 0 2114 2093"/>
                              <a:gd name="T83" fmla="*/ 2114 h 95"/>
                              <a:gd name="T84" fmla="+- 0 4742 4722"/>
                              <a:gd name="T85" fmla="*/ T84 w 51"/>
                              <a:gd name="T86" fmla="+- 0 2117 2093"/>
                              <a:gd name="T87" fmla="*/ 2117 h 95"/>
                              <a:gd name="T88" fmla="+- 0 4740 4722"/>
                              <a:gd name="T89" fmla="*/ T88 w 51"/>
                              <a:gd name="T90" fmla="+- 0 2121 2093"/>
                              <a:gd name="T91" fmla="*/ 2121 h 95"/>
                              <a:gd name="T92" fmla="+- 0 4739 4722"/>
                              <a:gd name="T93" fmla="*/ T92 w 51"/>
                              <a:gd name="T94" fmla="+- 0 2126 2093"/>
                              <a:gd name="T95" fmla="*/ 2126 h 95"/>
                              <a:gd name="T96" fmla="+- 0 4738 4722"/>
                              <a:gd name="T97" fmla="*/ T96 w 51"/>
                              <a:gd name="T98" fmla="+- 0 2132 2093"/>
                              <a:gd name="T99" fmla="*/ 2132 h 95"/>
                              <a:gd name="T100" fmla="+- 0 4738 4722"/>
                              <a:gd name="T101" fmla="*/ T100 w 51"/>
                              <a:gd name="T102" fmla="+- 0 2139 2093"/>
                              <a:gd name="T103" fmla="*/ 2139 h 95"/>
                              <a:gd name="T104" fmla="+- 0 4738 4722"/>
                              <a:gd name="T105" fmla="*/ T104 w 51"/>
                              <a:gd name="T106" fmla="+- 0 2188 2093"/>
                              <a:gd name="T107" fmla="*/ 2188 h 95"/>
                              <a:gd name="T108" fmla="+- 0 4722 4722"/>
                              <a:gd name="T109" fmla="*/ T108 w 51"/>
                              <a:gd name="T110" fmla="+- 0 2188 2093"/>
                              <a:gd name="T111"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1" y="21"/>
                                </a:lnTo>
                                <a:lnTo>
                                  <a:pt x="20"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59"/>
                        <wps:cNvSpPr>
                          <a:spLocks/>
                        </wps:cNvSpPr>
                        <wps:spPr bwMode="auto">
                          <a:xfrm>
                            <a:off x="4777" y="2093"/>
                            <a:ext cx="86" cy="98"/>
                          </a:xfrm>
                          <a:custGeom>
                            <a:avLst/>
                            <a:gdLst>
                              <a:gd name="T0" fmla="+- 0 4837 4777"/>
                              <a:gd name="T1" fmla="*/ T0 w 86"/>
                              <a:gd name="T2" fmla="+- 0 2181 2093"/>
                              <a:gd name="T3" fmla="*/ 2181 h 98"/>
                              <a:gd name="T4" fmla="+- 0 4826 4777"/>
                              <a:gd name="T5" fmla="*/ T4 w 86"/>
                              <a:gd name="T6" fmla="+- 0 2187 2093"/>
                              <a:gd name="T7" fmla="*/ 2187 h 98"/>
                              <a:gd name="T8" fmla="+- 0 4815 4777"/>
                              <a:gd name="T9" fmla="*/ T8 w 86"/>
                              <a:gd name="T10" fmla="+- 0 2190 2093"/>
                              <a:gd name="T11" fmla="*/ 2190 h 98"/>
                              <a:gd name="T12" fmla="+- 0 4798 4777"/>
                              <a:gd name="T13" fmla="*/ T12 w 86"/>
                              <a:gd name="T14" fmla="+- 0 2190 2093"/>
                              <a:gd name="T15" fmla="*/ 2190 h 98"/>
                              <a:gd name="T16" fmla="+- 0 4785 4777"/>
                              <a:gd name="T17" fmla="*/ T16 w 86"/>
                              <a:gd name="T18" fmla="+- 0 2183 2093"/>
                              <a:gd name="T19" fmla="*/ 2183 h 98"/>
                              <a:gd name="T20" fmla="+- 0 4777 4777"/>
                              <a:gd name="T21" fmla="*/ T20 w 86"/>
                              <a:gd name="T22" fmla="+- 0 2171 2093"/>
                              <a:gd name="T23" fmla="*/ 2171 h 98"/>
                              <a:gd name="T24" fmla="+- 0 4777 4777"/>
                              <a:gd name="T25" fmla="*/ T24 w 86"/>
                              <a:gd name="T26" fmla="+- 0 2159 2093"/>
                              <a:gd name="T27" fmla="*/ 2159 h 98"/>
                              <a:gd name="T28" fmla="+- 0 4780 4777"/>
                              <a:gd name="T29" fmla="*/ T28 w 86"/>
                              <a:gd name="T30" fmla="+- 0 2151 2093"/>
                              <a:gd name="T31" fmla="*/ 2151 h 98"/>
                              <a:gd name="T32" fmla="+- 0 4785 4777"/>
                              <a:gd name="T33" fmla="*/ T32 w 86"/>
                              <a:gd name="T34" fmla="+- 0 2144 2093"/>
                              <a:gd name="T35" fmla="*/ 2144 h 98"/>
                              <a:gd name="T36" fmla="+- 0 4791 4777"/>
                              <a:gd name="T37" fmla="*/ T36 w 86"/>
                              <a:gd name="T38" fmla="+- 0 2139 2093"/>
                              <a:gd name="T39" fmla="*/ 2139 h 98"/>
                              <a:gd name="T40" fmla="+- 0 4799 4777"/>
                              <a:gd name="T41" fmla="*/ T40 w 86"/>
                              <a:gd name="T42" fmla="+- 0 2137 2093"/>
                              <a:gd name="T43" fmla="*/ 2137 h 98"/>
                              <a:gd name="T44" fmla="+- 0 4807 4777"/>
                              <a:gd name="T45" fmla="*/ T44 w 86"/>
                              <a:gd name="T46" fmla="+- 0 2135 2093"/>
                              <a:gd name="T47" fmla="*/ 2135 h 98"/>
                              <a:gd name="T48" fmla="+- 0 4826 4777"/>
                              <a:gd name="T49" fmla="*/ T48 w 86"/>
                              <a:gd name="T50" fmla="+- 0 2133 2093"/>
                              <a:gd name="T51" fmla="*/ 2133 h 98"/>
                              <a:gd name="T52" fmla="+- 0 4842 4777"/>
                              <a:gd name="T53" fmla="*/ T52 w 86"/>
                              <a:gd name="T54" fmla="+- 0 2129 2093"/>
                              <a:gd name="T55" fmla="*/ 2129 h 98"/>
                              <a:gd name="T56" fmla="+- 0 4842 4777"/>
                              <a:gd name="T57" fmla="*/ T56 w 86"/>
                              <a:gd name="T58" fmla="+- 0 2125 2093"/>
                              <a:gd name="T59" fmla="*/ 2125 h 98"/>
                              <a:gd name="T60" fmla="+- 0 4842 4777"/>
                              <a:gd name="T61" fmla="*/ T60 w 86"/>
                              <a:gd name="T62" fmla="+- 0 2118 2093"/>
                              <a:gd name="T63" fmla="*/ 2118 h 98"/>
                              <a:gd name="T64" fmla="+- 0 4837 4777"/>
                              <a:gd name="T65" fmla="*/ T64 w 86"/>
                              <a:gd name="T66" fmla="+- 0 2111 2093"/>
                              <a:gd name="T67" fmla="*/ 2111 h 98"/>
                              <a:gd name="T68" fmla="+- 0 4827 4777"/>
                              <a:gd name="T69" fmla="*/ T68 w 86"/>
                              <a:gd name="T70" fmla="+- 0 2106 2093"/>
                              <a:gd name="T71" fmla="*/ 2106 h 98"/>
                              <a:gd name="T72" fmla="+- 0 4812 4777"/>
                              <a:gd name="T73" fmla="*/ T72 w 86"/>
                              <a:gd name="T74" fmla="+- 0 2106 2093"/>
                              <a:gd name="T75" fmla="*/ 2106 h 98"/>
                              <a:gd name="T76" fmla="+- 0 4803 4777"/>
                              <a:gd name="T77" fmla="*/ T76 w 86"/>
                              <a:gd name="T78" fmla="+- 0 2110 2093"/>
                              <a:gd name="T79" fmla="*/ 2110 h 98"/>
                              <a:gd name="T80" fmla="+- 0 4797 4777"/>
                              <a:gd name="T81" fmla="*/ T80 w 86"/>
                              <a:gd name="T82" fmla="+- 0 2117 2093"/>
                              <a:gd name="T83" fmla="*/ 2117 h 98"/>
                              <a:gd name="T84" fmla="+- 0 4779 4777"/>
                              <a:gd name="T85" fmla="*/ T84 w 86"/>
                              <a:gd name="T86" fmla="+- 0 2121 2093"/>
                              <a:gd name="T87" fmla="*/ 2121 h 98"/>
                              <a:gd name="T88" fmla="+- 0 4783 4777"/>
                              <a:gd name="T89" fmla="*/ T88 w 86"/>
                              <a:gd name="T90" fmla="+- 0 2109 2093"/>
                              <a:gd name="T91" fmla="*/ 2109 h 98"/>
                              <a:gd name="T92" fmla="+- 0 4790 4777"/>
                              <a:gd name="T93" fmla="*/ T92 w 86"/>
                              <a:gd name="T94" fmla="+- 0 2101 2093"/>
                              <a:gd name="T95" fmla="*/ 2101 h 98"/>
                              <a:gd name="T96" fmla="+- 0 4800 4777"/>
                              <a:gd name="T97" fmla="*/ T96 w 86"/>
                              <a:gd name="T98" fmla="+- 0 2096 2093"/>
                              <a:gd name="T99" fmla="*/ 2096 h 98"/>
                              <a:gd name="T100" fmla="+- 0 4813 4777"/>
                              <a:gd name="T101" fmla="*/ T100 w 86"/>
                              <a:gd name="T102" fmla="+- 0 2093 2093"/>
                              <a:gd name="T103" fmla="*/ 2093 h 98"/>
                              <a:gd name="T104" fmla="+- 0 4829 4777"/>
                              <a:gd name="T105" fmla="*/ T104 w 86"/>
                              <a:gd name="T106" fmla="+- 0 2093 2093"/>
                              <a:gd name="T107" fmla="*/ 2093 h 98"/>
                              <a:gd name="T108" fmla="+- 0 4841 4777"/>
                              <a:gd name="T109" fmla="*/ T108 w 86"/>
                              <a:gd name="T110" fmla="+- 0 2095 2093"/>
                              <a:gd name="T111" fmla="*/ 2095 h 98"/>
                              <a:gd name="T112" fmla="+- 0 4850 4777"/>
                              <a:gd name="T113" fmla="*/ T112 w 86"/>
                              <a:gd name="T114" fmla="+- 0 2100 2093"/>
                              <a:gd name="T115" fmla="*/ 2100 h 98"/>
                              <a:gd name="T116" fmla="+- 0 4854 4777"/>
                              <a:gd name="T117" fmla="*/ T116 w 86"/>
                              <a:gd name="T118" fmla="+- 0 2105 2093"/>
                              <a:gd name="T119" fmla="*/ 2105 h 98"/>
                              <a:gd name="T120" fmla="+- 0 4857 4777"/>
                              <a:gd name="T121" fmla="*/ T120 w 86"/>
                              <a:gd name="T122" fmla="+- 0 2113 2093"/>
                              <a:gd name="T123" fmla="*/ 2113 h 98"/>
                              <a:gd name="T124" fmla="+- 0 4858 4777"/>
                              <a:gd name="T125" fmla="*/ T124 w 86"/>
                              <a:gd name="T126" fmla="+- 0 2121 2093"/>
                              <a:gd name="T127" fmla="*/ 2121 h 98"/>
                              <a:gd name="T128" fmla="+- 0 4858 4777"/>
                              <a:gd name="T129" fmla="*/ T128 w 86"/>
                              <a:gd name="T130" fmla="+- 0 2149 2093"/>
                              <a:gd name="T131" fmla="*/ 2149 h 98"/>
                              <a:gd name="T132" fmla="+- 0 4858 4777"/>
                              <a:gd name="T133" fmla="*/ T132 w 86"/>
                              <a:gd name="T134" fmla="+- 0 2173 2093"/>
                              <a:gd name="T135" fmla="*/ 2173 h 98"/>
                              <a:gd name="T136" fmla="+- 0 4859 4777"/>
                              <a:gd name="T137" fmla="*/ T136 w 86"/>
                              <a:gd name="T138" fmla="+- 0 2181 2093"/>
                              <a:gd name="T139" fmla="*/ 2181 h 98"/>
                              <a:gd name="T140" fmla="+- 0 4863 4777"/>
                              <a:gd name="T141" fmla="*/ T140 w 86"/>
                              <a:gd name="T142" fmla="+- 0 2188 2093"/>
                              <a:gd name="T143" fmla="*/ 2188 h 98"/>
                              <a:gd name="T144" fmla="+- 0 4844 4777"/>
                              <a:gd name="T145" fmla="*/ T144 w 86"/>
                              <a:gd name="T146" fmla="+- 0 2185 2093"/>
                              <a:gd name="T147" fmla="*/ 2185 h 98"/>
                              <a:gd name="T148" fmla="+- 0 4843 4777"/>
                              <a:gd name="T149" fmla="*/ T148 w 86"/>
                              <a:gd name="T150" fmla="+- 0 2176 2093"/>
                              <a:gd name="T151" fmla="*/ 2176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6" h="98">
                                <a:moveTo>
                                  <a:pt x="66" y="83"/>
                                </a:moveTo>
                                <a:lnTo>
                                  <a:pt x="60" y="88"/>
                                </a:lnTo>
                                <a:lnTo>
                                  <a:pt x="54" y="92"/>
                                </a:lnTo>
                                <a:lnTo>
                                  <a:pt x="49" y="94"/>
                                </a:lnTo>
                                <a:lnTo>
                                  <a:pt x="44" y="96"/>
                                </a:lnTo>
                                <a:lnTo>
                                  <a:pt x="38" y="97"/>
                                </a:lnTo>
                                <a:lnTo>
                                  <a:pt x="32" y="97"/>
                                </a:lnTo>
                                <a:lnTo>
                                  <a:pt x="21" y="97"/>
                                </a:lnTo>
                                <a:lnTo>
                                  <a:pt x="13" y="95"/>
                                </a:lnTo>
                                <a:lnTo>
                                  <a:pt x="8" y="90"/>
                                </a:lnTo>
                                <a:lnTo>
                                  <a:pt x="2" y="85"/>
                                </a:lnTo>
                                <a:lnTo>
                                  <a:pt x="0" y="78"/>
                                </a:lnTo>
                                <a:lnTo>
                                  <a:pt x="0" y="70"/>
                                </a:lnTo>
                                <a:lnTo>
                                  <a:pt x="0" y="66"/>
                                </a:lnTo>
                                <a:lnTo>
                                  <a:pt x="1" y="62"/>
                                </a:lnTo>
                                <a:lnTo>
                                  <a:pt x="3" y="58"/>
                                </a:lnTo>
                                <a:lnTo>
                                  <a:pt x="5" y="54"/>
                                </a:lnTo>
                                <a:lnTo>
                                  <a:pt x="8" y="51"/>
                                </a:lnTo>
                                <a:lnTo>
                                  <a:pt x="11" y="49"/>
                                </a:lnTo>
                                <a:lnTo>
                                  <a:pt x="14" y="46"/>
                                </a:lnTo>
                                <a:lnTo>
                                  <a:pt x="18" y="45"/>
                                </a:lnTo>
                                <a:lnTo>
                                  <a:pt x="22" y="44"/>
                                </a:lnTo>
                                <a:lnTo>
                                  <a:pt x="25" y="43"/>
                                </a:lnTo>
                                <a:lnTo>
                                  <a:pt x="30" y="42"/>
                                </a:lnTo>
                                <a:lnTo>
                                  <a:pt x="36" y="41"/>
                                </a:lnTo>
                                <a:lnTo>
                                  <a:pt x="49" y="40"/>
                                </a:lnTo>
                                <a:lnTo>
                                  <a:pt x="59" y="38"/>
                                </a:lnTo>
                                <a:lnTo>
                                  <a:pt x="65" y="36"/>
                                </a:lnTo>
                                <a:lnTo>
                                  <a:pt x="65" y="34"/>
                                </a:lnTo>
                                <a:lnTo>
                                  <a:pt x="65" y="32"/>
                                </a:lnTo>
                                <a:lnTo>
                                  <a:pt x="65" y="25"/>
                                </a:lnTo>
                                <a:lnTo>
                                  <a:pt x="63" y="21"/>
                                </a:lnTo>
                                <a:lnTo>
                                  <a:pt x="60" y="18"/>
                                </a:lnTo>
                                <a:lnTo>
                                  <a:pt x="56" y="14"/>
                                </a:lnTo>
                                <a:lnTo>
                                  <a:pt x="50" y="13"/>
                                </a:lnTo>
                                <a:lnTo>
                                  <a:pt x="42" y="13"/>
                                </a:lnTo>
                                <a:lnTo>
                                  <a:pt x="35" y="13"/>
                                </a:lnTo>
                                <a:lnTo>
                                  <a:pt x="29" y="14"/>
                                </a:lnTo>
                                <a:lnTo>
                                  <a:pt x="26" y="17"/>
                                </a:lnTo>
                                <a:lnTo>
                                  <a:pt x="22" y="19"/>
                                </a:lnTo>
                                <a:lnTo>
                                  <a:pt x="20" y="24"/>
                                </a:lnTo>
                                <a:lnTo>
                                  <a:pt x="18" y="30"/>
                                </a:lnTo>
                                <a:lnTo>
                                  <a:pt x="2" y="28"/>
                                </a:lnTo>
                                <a:lnTo>
                                  <a:pt x="4" y="22"/>
                                </a:lnTo>
                                <a:lnTo>
                                  <a:pt x="6" y="16"/>
                                </a:lnTo>
                                <a:lnTo>
                                  <a:pt x="9" y="12"/>
                                </a:lnTo>
                                <a:lnTo>
                                  <a:pt x="13" y="8"/>
                                </a:lnTo>
                                <a:lnTo>
                                  <a:pt x="17" y="5"/>
                                </a:lnTo>
                                <a:lnTo>
                                  <a:pt x="23" y="3"/>
                                </a:lnTo>
                                <a:lnTo>
                                  <a:pt x="29" y="1"/>
                                </a:lnTo>
                                <a:lnTo>
                                  <a:pt x="36" y="0"/>
                                </a:lnTo>
                                <a:lnTo>
                                  <a:pt x="44" y="0"/>
                                </a:lnTo>
                                <a:lnTo>
                                  <a:pt x="52" y="0"/>
                                </a:lnTo>
                                <a:lnTo>
                                  <a:pt x="59" y="0"/>
                                </a:lnTo>
                                <a:lnTo>
                                  <a:pt x="64" y="2"/>
                                </a:lnTo>
                                <a:lnTo>
                                  <a:pt x="69" y="4"/>
                                </a:lnTo>
                                <a:lnTo>
                                  <a:pt x="73" y="7"/>
                                </a:lnTo>
                                <a:lnTo>
                                  <a:pt x="75" y="9"/>
                                </a:lnTo>
                                <a:lnTo>
                                  <a:pt x="77" y="12"/>
                                </a:lnTo>
                                <a:lnTo>
                                  <a:pt x="79" y="16"/>
                                </a:lnTo>
                                <a:lnTo>
                                  <a:pt x="80" y="20"/>
                                </a:lnTo>
                                <a:lnTo>
                                  <a:pt x="80" y="23"/>
                                </a:lnTo>
                                <a:lnTo>
                                  <a:pt x="81" y="28"/>
                                </a:lnTo>
                                <a:lnTo>
                                  <a:pt x="81" y="35"/>
                                </a:lnTo>
                                <a:lnTo>
                                  <a:pt x="81" y="56"/>
                                </a:lnTo>
                                <a:lnTo>
                                  <a:pt x="81" y="71"/>
                                </a:lnTo>
                                <a:lnTo>
                                  <a:pt x="81" y="80"/>
                                </a:lnTo>
                                <a:lnTo>
                                  <a:pt x="82" y="84"/>
                                </a:lnTo>
                                <a:lnTo>
                                  <a:pt x="82" y="88"/>
                                </a:lnTo>
                                <a:lnTo>
                                  <a:pt x="84" y="91"/>
                                </a:lnTo>
                                <a:lnTo>
                                  <a:pt x="86" y="95"/>
                                </a:lnTo>
                                <a:lnTo>
                                  <a:pt x="69" y="95"/>
                                </a:lnTo>
                                <a:lnTo>
                                  <a:pt x="67" y="92"/>
                                </a:lnTo>
                                <a:lnTo>
                                  <a:pt x="66" y="88"/>
                                </a:lnTo>
                                <a:lnTo>
                                  <a:pt x="66" y="8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0"/>
                        <wps:cNvSpPr>
                          <a:spLocks/>
                        </wps:cNvSpPr>
                        <wps:spPr bwMode="auto">
                          <a:xfrm>
                            <a:off x="4794" y="2141"/>
                            <a:ext cx="48" cy="37"/>
                          </a:xfrm>
                          <a:custGeom>
                            <a:avLst/>
                            <a:gdLst>
                              <a:gd name="T0" fmla="+- 0 4842 4794"/>
                              <a:gd name="T1" fmla="*/ T0 w 48"/>
                              <a:gd name="T2" fmla="+- 0 2141 2141"/>
                              <a:gd name="T3" fmla="*/ 2141 h 37"/>
                              <a:gd name="T4" fmla="+- 0 4836 4794"/>
                              <a:gd name="T5" fmla="*/ T4 w 48"/>
                              <a:gd name="T6" fmla="+- 0 2143 2141"/>
                              <a:gd name="T7" fmla="*/ 2143 h 37"/>
                              <a:gd name="T8" fmla="+- 0 4827 4794"/>
                              <a:gd name="T9" fmla="*/ T8 w 48"/>
                              <a:gd name="T10" fmla="+- 0 2145 2141"/>
                              <a:gd name="T11" fmla="*/ 2145 h 37"/>
                              <a:gd name="T12" fmla="+- 0 4816 4794"/>
                              <a:gd name="T13" fmla="*/ T12 w 48"/>
                              <a:gd name="T14" fmla="+- 0 2147 2141"/>
                              <a:gd name="T15" fmla="*/ 2147 h 37"/>
                              <a:gd name="T16" fmla="+- 0 4809 4794"/>
                              <a:gd name="T17" fmla="*/ T16 w 48"/>
                              <a:gd name="T18" fmla="+- 0 2148 2141"/>
                              <a:gd name="T19" fmla="*/ 2148 h 37"/>
                              <a:gd name="T20" fmla="+- 0 4805 4794"/>
                              <a:gd name="T21" fmla="*/ T20 w 48"/>
                              <a:gd name="T22" fmla="+- 0 2149 2141"/>
                              <a:gd name="T23" fmla="*/ 2149 h 37"/>
                              <a:gd name="T24" fmla="+- 0 4802 4794"/>
                              <a:gd name="T25" fmla="*/ T24 w 48"/>
                              <a:gd name="T26" fmla="+- 0 2150 2141"/>
                              <a:gd name="T27" fmla="*/ 2150 h 37"/>
                              <a:gd name="T28" fmla="+- 0 4799 4794"/>
                              <a:gd name="T29" fmla="*/ T28 w 48"/>
                              <a:gd name="T30" fmla="+- 0 2151 2141"/>
                              <a:gd name="T31" fmla="*/ 2151 h 37"/>
                              <a:gd name="T32" fmla="+- 0 4797 4794"/>
                              <a:gd name="T33" fmla="*/ T32 w 48"/>
                              <a:gd name="T34" fmla="+- 0 2153 2141"/>
                              <a:gd name="T35" fmla="*/ 2153 h 37"/>
                              <a:gd name="T36" fmla="+- 0 4796 4794"/>
                              <a:gd name="T37" fmla="*/ T36 w 48"/>
                              <a:gd name="T38" fmla="+- 0 2155 2141"/>
                              <a:gd name="T39" fmla="*/ 2155 h 37"/>
                              <a:gd name="T40" fmla="+- 0 4794 4794"/>
                              <a:gd name="T41" fmla="*/ T40 w 48"/>
                              <a:gd name="T42" fmla="+- 0 2158 2141"/>
                              <a:gd name="T43" fmla="*/ 2158 h 37"/>
                              <a:gd name="T44" fmla="+- 0 4794 4794"/>
                              <a:gd name="T45" fmla="*/ T44 w 48"/>
                              <a:gd name="T46" fmla="+- 0 2160 2141"/>
                              <a:gd name="T47" fmla="*/ 2160 h 37"/>
                              <a:gd name="T48" fmla="+- 0 4794 4794"/>
                              <a:gd name="T49" fmla="*/ T48 w 48"/>
                              <a:gd name="T50" fmla="+- 0 2163 2141"/>
                              <a:gd name="T51" fmla="*/ 2163 h 37"/>
                              <a:gd name="T52" fmla="+- 0 4794 4794"/>
                              <a:gd name="T53" fmla="*/ T52 w 48"/>
                              <a:gd name="T54" fmla="+- 0 2167 2141"/>
                              <a:gd name="T55" fmla="*/ 2167 h 37"/>
                              <a:gd name="T56" fmla="+- 0 4795 4794"/>
                              <a:gd name="T57" fmla="*/ T56 w 48"/>
                              <a:gd name="T58" fmla="+- 0 2171 2141"/>
                              <a:gd name="T59" fmla="*/ 2171 h 37"/>
                              <a:gd name="T60" fmla="+- 0 4798 4794"/>
                              <a:gd name="T61" fmla="*/ T60 w 48"/>
                              <a:gd name="T62" fmla="+- 0 2173 2141"/>
                              <a:gd name="T63" fmla="*/ 2173 h 37"/>
                              <a:gd name="T64" fmla="+- 0 4802 4794"/>
                              <a:gd name="T65" fmla="*/ T64 w 48"/>
                              <a:gd name="T66" fmla="+- 0 2176 2141"/>
                              <a:gd name="T67" fmla="*/ 2176 h 37"/>
                              <a:gd name="T68" fmla="+- 0 4806 4794"/>
                              <a:gd name="T69" fmla="*/ T68 w 48"/>
                              <a:gd name="T70" fmla="+- 0 2178 2141"/>
                              <a:gd name="T71" fmla="*/ 2178 h 37"/>
                              <a:gd name="T72" fmla="+- 0 4812 4794"/>
                              <a:gd name="T73" fmla="*/ T72 w 48"/>
                              <a:gd name="T74" fmla="+- 0 2178 2141"/>
                              <a:gd name="T75" fmla="*/ 2178 h 37"/>
                              <a:gd name="T76" fmla="+- 0 4818 4794"/>
                              <a:gd name="T77" fmla="*/ T76 w 48"/>
                              <a:gd name="T78" fmla="+- 0 2178 2141"/>
                              <a:gd name="T79" fmla="*/ 2178 h 37"/>
                              <a:gd name="T80" fmla="+- 0 4824 4794"/>
                              <a:gd name="T81" fmla="*/ T80 w 48"/>
                              <a:gd name="T82" fmla="+- 0 2176 2141"/>
                              <a:gd name="T83" fmla="*/ 2176 h 37"/>
                              <a:gd name="T84" fmla="+- 0 4829 4794"/>
                              <a:gd name="T85" fmla="*/ T84 w 48"/>
                              <a:gd name="T86" fmla="+- 0 2174 2141"/>
                              <a:gd name="T87" fmla="*/ 2174 h 37"/>
                              <a:gd name="T88" fmla="+- 0 4833 4794"/>
                              <a:gd name="T89" fmla="*/ T88 w 48"/>
                              <a:gd name="T90" fmla="+- 0 2171 2141"/>
                              <a:gd name="T91" fmla="*/ 2171 h 37"/>
                              <a:gd name="T92" fmla="+- 0 4837 4794"/>
                              <a:gd name="T93" fmla="*/ T92 w 48"/>
                              <a:gd name="T94" fmla="+- 0 2167 2141"/>
                              <a:gd name="T95" fmla="*/ 2167 h 37"/>
                              <a:gd name="T96" fmla="+- 0 4839 4794"/>
                              <a:gd name="T97" fmla="*/ T96 w 48"/>
                              <a:gd name="T98" fmla="+- 0 2163 2141"/>
                              <a:gd name="T99" fmla="*/ 2163 h 37"/>
                              <a:gd name="T100" fmla="+- 0 4841 4794"/>
                              <a:gd name="T101" fmla="*/ T100 w 48"/>
                              <a:gd name="T102" fmla="+- 0 2159 2141"/>
                              <a:gd name="T103" fmla="*/ 2159 h 37"/>
                              <a:gd name="T104" fmla="+- 0 4842 4794"/>
                              <a:gd name="T105" fmla="*/ T104 w 48"/>
                              <a:gd name="T106" fmla="+- 0 2154 2141"/>
                              <a:gd name="T107" fmla="*/ 2154 h 37"/>
                              <a:gd name="T108" fmla="+- 0 4842 4794"/>
                              <a:gd name="T109" fmla="*/ T108 w 48"/>
                              <a:gd name="T110" fmla="+- 0 2147 2141"/>
                              <a:gd name="T111" fmla="*/ 2147 h 37"/>
                              <a:gd name="T112" fmla="+- 0 4842 4794"/>
                              <a:gd name="T113" fmla="*/ T112 w 48"/>
                              <a:gd name="T114" fmla="+- 0 2141 2141"/>
                              <a:gd name="T115" fmla="*/ 2141 h 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48" h="37">
                                <a:moveTo>
                                  <a:pt x="48" y="0"/>
                                </a:moveTo>
                                <a:lnTo>
                                  <a:pt x="42" y="2"/>
                                </a:lnTo>
                                <a:lnTo>
                                  <a:pt x="33" y="4"/>
                                </a:lnTo>
                                <a:lnTo>
                                  <a:pt x="22" y="6"/>
                                </a:lnTo>
                                <a:lnTo>
                                  <a:pt x="15" y="7"/>
                                </a:lnTo>
                                <a:lnTo>
                                  <a:pt x="11" y="8"/>
                                </a:lnTo>
                                <a:lnTo>
                                  <a:pt x="8" y="9"/>
                                </a:lnTo>
                                <a:lnTo>
                                  <a:pt x="5" y="10"/>
                                </a:lnTo>
                                <a:lnTo>
                                  <a:pt x="3" y="12"/>
                                </a:lnTo>
                                <a:lnTo>
                                  <a:pt x="2" y="14"/>
                                </a:lnTo>
                                <a:lnTo>
                                  <a:pt x="0" y="17"/>
                                </a:lnTo>
                                <a:lnTo>
                                  <a:pt x="0" y="19"/>
                                </a:lnTo>
                                <a:lnTo>
                                  <a:pt x="0" y="22"/>
                                </a:lnTo>
                                <a:lnTo>
                                  <a:pt x="0" y="26"/>
                                </a:lnTo>
                                <a:lnTo>
                                  <a:pt x="1" y="30"/>
                                </a:lnTo>
                                <a:lnTo>
                                  <a:pt x="4" y="32"/>
                                </a:lnTo>
                                <a:lnTo>
                                  <a:pt x="8" y="35"/>
                                </a:lnTo>
                                <a:lnTo>
                                  <a:pt x="12" y="37"/>
                                </a:lnTo>
                                <a:lnTo>
                                  <a:pt x="18" y="37"/>
                                </a:lnTo>
                                <a:lnTo>
                                  <a:pt x="24" y="37"/>
                                </a:lnTo>
                                <a:lnTo>
                                  <a:pt x="30" y="35"/>
                                </a:lnTo>
                                <a:lnTo>
                                  <a:pt x="35" y="33"/>
                                </a:lnTo>
                                <a:lnTo>
                                  <a:pt x="39" y="30"/>
                                </a:lnTo>
                                <a:lnTo>
                                  <a:pt x="43" y="26"/>
                                </a:lnTo>
                                <a:lnTo>
                                  <a:pt x="45" y="22"/>
                                </a:lnTo>
                                <a:lnTo>
                                  <a:pt x="47" y="18"/>
                                </a:lnTo>
                                <a:lnTo>
                                  <a:pt x="48" y="13"/>
                                </a:lnTo>
                                <a:lnTo>
                                  <a:pt x="48" y="6"/>
                                </a:lnTo>
                                <a:lnTo>
                                  <a:pt x="48" y="0"/>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1"/>
                        <wps:cNvSpPr>
                          <a:spLocks/>
                        </wps:cNvSpPr>
                        <wps:spPr bwMode="auto">
                          <a:xfrm>
                            <a:off x="4890" y="2037"/>
                            <a:ext cx="0" cy="174"/>
                          </a:xfrm>
                          <a:custGeom>
                            <a:avLst/>
                            <a:gdLst>
                              <a:gd name="T0" fmla="+- 0 2211 2037"/>
                              <a:gd name="T1" fmla="*/ 2211 h 174"/>
                              <a:gd name="T2" fmla="+- 0 2037 2037"/>
                              <a:gd name="T3" fmla="*/ 2037 h 174"/>
                            </a:gdLst>
                            <a:ahLst/>
                            <a:cxnLst>
                              <a:cxn ang="0">
                                <a:pos x="0" y="T1"/>
                              </a:cxn>
                              <a:cxn ang="0">
                                <a:pos x="0" y="T3"/>
                              </a:cxn>
                            </a:cxnLst>
                            <a:rect l="0" t="0" r="r" b="b"/>
                            <a:pathLst>
                              <a:path h="174">
                                <a:moveTo>
                                  <a:pt x="0" y="174"/>
                                </a:moveTo>
                                <a:lnTo>
                                  <a:pt x="0" y="0"/>
                                </a:lnTo>
                              </a:path>
                            </a:pathLst>
                          </a:custGeom>
                          <a:noFill/>
                          <a:ln w="3989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2"/>
                        <wps:cNvSpPr>
                          <a:spLocks/>
                        </wps:cNvSpPr>
                        <wps:spPr bwMode="auto">
                          <a:xfrm>
                            <a:off x="3895" y="2035"/>
                            <a:ext cx="360" cy="180"/>
                          </a:xfrm>
                          <a:custGeom>
                            <a:avLst/>
                            <a:gdLst>
                              <a:gd name="T0" fmla="+- 0 3895 3895"/>
                              <a:gd name="T1" fmla="*/ T0 w 360"/>
                              <a:gd name="T2" fmla="+- 0 2035 2035"/>
                              <a:gd name="T3" fmla="*/ 2035 h 180"/>
                              <a:gd name="T4" fmla="+- 0 4255 3895"/>
                              <a:gd name="T5" fmla="*/ T4 w 360"/>
                              <a:gd name="T6" fmla="+- 0 2035 2035"/>
                              <a:gd name="T7" fmla="*/ 2035 h 180"/>
                              <a:gd name="T8" fmla="+- 0 4255 3895"/>
                              <a:gd name="T9" fmla="*/ T8 w 360"/>
                              <a:gd name="T10" fmla="+- 0 2215 2035"/>
                              <a:gd name="T11" fmla="*/ 2215 h 180"/>
                              <a:gd name="T12" fmla="+- 0 3895 3895"/>
                              <a:gd name="T13" fmla="*/ T12 w 360"/>
                              <a:gd name="T14" fmla="+- 0 2215 2035"/>
                              <a:gd name="T15" fmla="*/ 2215 h 180"/>
                              <a:gd name="T16" fmla="+- 0 3895 3895"/>
                              <a:gd name="T17" fmla="*/ T16 w 360"/>
                              <a:gd name="T18" fmla="+- 0 2035 2035"/>
                              <a:gd name="T19" fmla="*/ 203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63"/>
                        <wps:cNvSpPr>
                          <a:spLocks/>
                        </wps:cNvSpPr>
                        <wps:spPr bwMode="auto">
                          <a:xfrm>
                            <a:off x="5635" y="2059"/>
                            <a:ext cx="121" cy="129"/>
                          </a:xfrm>
                          <a:custGeom>
                            <a:avLst/>
                            <a:gdLst>
                              <a:gd name="T0" fmla="+- 0 5635 5635"/>
                              <a:gd name="T1" fmla="*/ T0 w 121"/>
                              <a:gd name="T2" fmla="+- 0 2188 2059"/>
                              <a:gd name="T3" fmla="*/ 2188 h 129"/>
                              <a:gd name="T4" fmla="+- 0 5684 5635"/>
                              <a:gd name="T5" fmla="*/ T4 w 121"/>
                              <a:gd name="T6" fmla="+- 0 2059 2059"/>
                              <a:gd name="T7" fmla="*/ 2059 h 129"/>
                              <a:gd name="T8" fmla="+- 0 5703 5635"/>
                              <a:gd name="T9" fmla="*/ T8 w 121"/>
                              <a:gd name="T10" fmla="+- 0 2059 2059"/>
                              <a:gd name="T11" fmla="*/ 2059 h 129"/>
                              <a:gd name="T12" fmla="+- 0 5755 5635"/>
                              <a:gd name="T13" fmla="*/ T12 w 121"/>
                              <a:gd name="T14" fmla="+- 0 2188 2059"/>
                              <a:gd name="T15" fmla="*/ 2188 h 129"/>
                              <a:gd name="T16" fmla="+- 0 5736 5635"/>
                              <a:gd name="T17" fmla="*/ T16 w 121"/>
                              <a:gd name="T18" fmla="+- 0 2188 2059"/>
                              <a:gd name="T19" fmla="*/ 2188 h 129"/>
                              <a:gd name="T20" fmla="+- 0 5721 5635"/>
                              <a:gd name="T21" fmla="*/ T20 w 121"/>
                              <a:gd name="T22" fmla="+- 0 2149 2059"/>
                              <a:gd name="T23" fmla="*/ 2149 h 129"/>
                              <a:gd name="T24" fmla="+- 0 5667 5635"/>
                              <a:gd name="T25" fmla="*/ T24 w 121"/>
                              <a:gd name="T26" fmla="+- 0 2149 2059"/>
                              <a:gd name="T27" fmla="*/ 2149 h 129"/>
                              <a:gd name="T28" fmla="+- 0 5653 5635"/>
                              <a:gd name="T29" fmla="*/ T28 w 121"/>
                              <a:gd name="T30" fmla="+- 0 2188 2059"/>
                              <a:gd name="T31" fmla="*/ 2188 h 129"/>
                              <a:gd name="T32" fmla="+- 0 5635 5635"/>
                              <a:gd name="T33" fmla="*/ T32 w 121"/>
                              <a:gd name="T34" fmla="+- 0 2188 2059"/>
                              <a:gd name="T35" fmla="*/ 2188 h 1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1" h="129">
                                <a:moveTo>
                                  <a:pt x="0" y="129"/>
                                </a:moveTo>
                                <a:lnTo>
                                  <a:pt x="49" y="0"/>
                                </a:lnTo>
                                <a:lnTo>
                                  <a:pt x="68" y="0"/>
                                </a:lnTo>
                                <a:lnTo>
                                  <a:pt x="120" y="129"/>
                                </a:lnTo>
                                <a:lnTo>
                                  <a:pt x="101" y="129"/>
                                </a:lnTo>
                                <a:lnTo>
                                  <a:pt x="86" y="90"/>
                                </a:lnTo>
                                <a:lnTo>
                                  <a:pt x="32" y="90"/>
                                </a:lnTo>
                                <a:lnTo>
                                  <a:pt x="18" y="129"/>
                                </a:lnTo>
                                <a:lnTo>
                                  <a:pt x="0"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164"/>
                        <wps:cNvSpPr>
                          <a:spLocks/>
                        </wps:cNvSpPr>
                        <wps:spPr bwMode="auto">
                          <a:xfrm>
                            <a:off x="5672" y="2073"/>
                            <a:ext cx="44" cy="62"/>
                          </a:xfrm>
                          <a:custGeom>
                            <a:avLst/>
                            <a:gdLst>
                              <a:gd name="T0" fmla="+- 0 5672 5672"/>
                              <a:gd name="T1" fmla="*/ T0 w 44"/>
                              <a:gd name="T2" fmla="+- 0 2135 2073"/>
                              <a:gd name="T3" fmla="*/ 2135 h 62"/>
                              <a:gd name="T4" fmla="+- 0 5716 5672"/>
                              <a:gd name="T5" fmla="*/ T4 w 44"/>
                              <a:gd name="T6" fmla="+- 0 2135 2073"/>
                              <a:gd name="T7" fmla="*/ 2135 h 62"/>
                              <a:gd name="T8" fmla="+- 0 5702 5672"/>
                              <a:gd name="T9" fmla="*/ T8 w 44"/>
                              <a:gd name="T10" fmla="+- 0 2099 2073"/>
                              <a:gd name="T11" fmla="*/ 2099 h 62"/>
                              <a:gd name="T12" fmla="+- 0 5698 5672"/>
                              <a:gd name="T13" fmla="*/ T12 w 44"/>
                              <a:gd name="T14" fmla="+- 0 2089 2073"/>
                              <a:gd name="T15" fmla="*/ 2089 h 62"/>
                              <a:gd name="T16" fmla="+- 0 5695 5672"/>
                              <a:gd name="T17" fmla="*/ T16 w 44"/>
                              <a:gd name="T18" fmla="+- 0 2080 2073"/>
                              <a:gd name="T19" fmla="*/ 2080 h 62"/>
                              <a:gd name="T20" fmla="+- 0 5693 5672"/>
                              <a:gd name="T21" fmla="*/ T20 w 44"/>
                              <a:gd name="T22" fmla="+- 0 2073 2073"/>
                              <a:gd name="T23" fmla="*/ 2073 h 62"/>
                              <a:gd name="T24" fmla="+- 0 5691 5672"/>
                              <a:gd name="T25" fmla="*/ T24 w 44"/>
                              <a:gd name="T26" fmla="+- 0 2081 2073"/>
                              <a:gd name="T27" fmla="*/ 2081 h 62"/>
                              <a:gd name="T28" fmla="+- 0 5689 5672"/>
                              <a:gd name="T29" fmla="*/ T28 w 44"/>
                              <a:gd name="T30" fmla="+- 0 2089 2073"/>
                              <a:gd name="T31" fmla="*/ 2089 h 62"/>
                              <a:gd name="T32" fmla="+- 0 5686 5672"/>
                              <a:gd name="T33" fmla="*/ T32 w 44"/>
                              <a:gd name="T34" fmla="+- 0 2097 2073"/>
                              <a:gd name="T35" fmla="*/ 2097 h 62"/>
                              <a:gd name="T36" fmla="+- 0 5672 5672"/>
                              <a:gd name="T37" fmla="*/ T36 w 44"/>
                              <a:gd name="T38" fmla="+- 0 2135 2073"/>
                              <a:gd name="T39" fmla="*/ 213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4" h="62">
                                <a:moveTo>
                                  <a:pt x="0" y="62"/>
                                </a:moveTo>
                                <a:lnTo>
                                  <a:pt x="44" y="62"/>
                                </a:lnTo>
                                <a:lnTo>
                                  <a:pt x="30" y="26"/>
                                </a:lnTo>
                                <a:lnTo>
                                  <a:pt x="26" y="16"/>
                                </a:lnTo>
                                <a:lnTo>
                                  <a:pt x="23" y="7"/>
                                </a:lnTo>
                                <a:lnTo>
                                  <a:pt x="21" y="0"/>
                                </a:lnTo>
                                <a:lnTo>
                                  <a:pt x="19" y="8"/>
                                </a:lnTo>
                                <a:lnTo>
                                  <a:pt x="17" y="16"/>
                                </a:lnTo>
                                <a:lnTo>
                                  <a:pt x="14" y="24"/>
                                </a:lnTo>
                                <a:lnTo>
                                  <a:pt x="0" y="62"/>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65"/>
                        <wps:cNvSpPr>
                          <a:spLocks/>
                        </wps:cNvSpPr>
                        <wps:spPr bwMode="auto">
                          <a:xfrm>
                            <a:off x="5761" y="2093"/>
                            <a:ext cx="82" cy="133"/>
                          </a:xfrm>
                          <a:custGeom>
                            <a:avLst/>
                            <a:gdLst>
                              <a:gd name="T0" fmla="+- 0 5764 5761"/>
                              <a:gd name="T1" fmla="*/ T0 w 82"/>
                              <a:gd name="T2" fmla="+- 0 2196 2093"/>
                              <a:gd name="T3" fmla="*/ 2196 h 133"/>
                              <a:gd name="T4" fmla="+- 0 5779 5761"/>
                              <a:gd name="T5" fmla="*/ T4 w 82"/>
                              <a:gd name="T6" fmla="+- 0 2198 2093"/>
                              <a:gd name="T7" fmla="*/ 2198 h 133"/>
                              <a:gd name="T8" fmla="+- 0 5780 5761"/>
                              <a:gd name="T9" fmla="*/ T8 w 82"/>
                              <a:gd name="T10" fmla="+- 0 2203 2093"/>
                              <a:gd name="T11" fmla="*/ 2203 h 133"/>
                              <a:gd name="T12" fmla="+- 0 5782 5761"/>
                              <a:gd name="T13" fmla="*/ T12 w 82"/>
                              <a:gd name="T14" fmla="+- 0 2206 2093"/>
                              <a:gd name="T15" fmla="*/ 2206 h 133"/>
                              <a:gd name="T16" fmla="+- 0 5785 5761"/>
                              <a:gd name="T17" fmla="*/ T16 w 82"/>
                              <a:gd name="T18" fmla="+- 0 2208 2093"/>
                              <a:gd name="T19" fmla="*/ 2208 h 133"/>
                              <a:gd name="T20" fmla="+- 0 5789 5761"/>
                              <a:gd name="T21" fmla="*/ T20 w 82"/>
                              <a:gd name="T22" fmla="+- 0 2211 2093"/>
                              <a:gd name="T23" fmla="*/ 2211 h 133"/>
                              <a:gd name="T24" fmla="+- 0 5794 5761"/>
                              <a:gd name="T25" fmla="*/ T24 w 82"/>
                              <a:gd name="T26" fmla="+- 0 2213 2093"/>
                              <a:gd name="T27" fmla="*/ 2213 h 133"/>
                              <a:gd name="T28" fmla="+- 0 5801 5761"/>
                              <a:gd name="T29" fmla="*/ T28 w 82"/>
                              <a:gd name="T30" fmla="+- 0 2213 2093"/>
                              <a:gd name="T31" fmla="*/ 2213 h 133"/>
                              <a:gd name="T32" fmla="+- 0 5808 5761"/>
                              <a:gd name="T33" fmla="*/ T32 w 82"/>
                              <a:gd name="T34" fmla="+- 0 2213 2093"/>
                              <a:gd name="T35" fmla="*/ 2213 h 133"/>
                              <a:gd name="T36" fmla="+- 0 5814 5761"/>
                              <a:gd name="T37" fmla="*/ T36 w 82"/>
                              <a:gd name="T38" fmla="+- 0 2211 2093"/>
                              <a:gd name="T39" fmla="*/ 2211 h 133"/>
                              <a:gd name="T40" fmla="+- 0 5818 5761"/>
                              <a:gd name="T41" fmla="*/ T40 w 82"/>
                              <a:gd name="T42" fmla="+- 0 2208 2093"/>
                              <a:gd name="T43" fmla="*/ 2208 h 133"/>
                              <a:gd name="T44" fmla="+- 0 5822 5761"/>
                              <a:gd name="T45" fmla="*/ T44 w 82"/>
                              <a:gd name="T46" fmla="+- 0 2205 2093"/>
                              <a:gd name="T47" fmla="*/ 2205 h 133"/>
                              <a:gd name="T48" fmla="+- 0 5824 5761"/>
                              <a:gd name="T49" fmla="*/ T48 w 82"/>
                              <a:gd name="T50" fmla="+- 0 2201 2093"/>
                              <a:gd name="T51" fmla="*/ 2201 h 133"/>
                              <a:gd name="T52" fmla="+- 0 5826 5761"/>
                              <a:gd name="T53" fmla="*/ T52 w 82"/>
                              <a:gd name="T54" fmla="+- 0 2196 2093"/>
                              <a:gd name="T55" fmla="*/ 2196 h 133"/>
                              <a:gd name="T56" fmla="+- 0 5827 5761"/>
                              <a:gd name="T57" fmla="*/ T56 w 82"/>
                              <a:gd name="T58" fmla="+- 0 2193 2093"/>
                              <a:gd name="T59" fmla="*/ 2193 h 133"/>
                              <a:gd name="T60" fmla="+- 0 5827 5761"/>
                              <a:gd name="T61" fmla="*/ T60 w 82"/>
                              <a:gd name="T62" fmla="+- 0 2186 2093"/>
                              <a:gd name="T63" fmla="*/ 2186 h 133"/>
                              <a:gd name="T64" fmla="+- 0 5827 5761"/>
                              <a:gd name="T65" fmla="*/ T64 w 82"/>
                              <a:gd name="T66" fmla="+- 0 2176 2093"/>
                              <a:gd name="T67" fmla="*/ 2176 h 133"/>
                              <a:gd name="T68" fmla="+- 0 5820 5761"/>
                              <a:gd name="T69" fmla="*/ T68 w 82"/>
                              <a:gd name="T70" fmla="+- 0 2184 2093"/>
                              <a:gd name="T71" fmla="*/ 2184 h 133"/>
                              <a:gd name="T72" fmla="+- 0 5812 5761"/>
                              <a:gd name="T73" fmla="*/ T72 w 82"/>
                              <a:gd name="T74" fmla="+- 0 2188 2093"/>
                              <a:gd name="T75" fmla="*/ 2188 h 133"/>
                              <a:gd name="T76" fmla="+- 0 5801 5761"/>
                              <a:gd name="T77" fmla="*/ T76 w 82"/>
                              <a:gd name="T78" fmla="+- 0 2188 2093"/>
                              <a:gd name="T79" fmla="*/ 2188 h 133"/>
                              <a:gd name="T80" fmla="+- 0 5788 5761"/>
                              <a:gd name="T81" fmla="*/ T80 w 82"/>
                              <a:gd name="T82" fmla="+- 0 2188 2093"/>
                              <a:gd name="T83" fmla="*/ 2188 h 133"/>
                              <a:gd name="T84" fmla="+- 0 5778 5761"/>
                              <a:gd name="T85" fmla="*/ T84 w 82"/>
                              <a:gd name="T86" fmla="+- 0 2183 2093"/>
                              <a:gd name="T87" fmla="*/ 2183 h 133"/>
                              <a:gd name="T88" fmla="+- 0 5771 5761"/>
                              <a:gd name="T89" fmla="*/ T88 w 82"/>
                              <a:gd name="T90" fmla="+- 0 2174 2093"/>
                              <a:gd name="T91" fmla="*/ 2174 h 133"/>
                              <a:gd name="T92" fmla="+- 0 5764 5761"/>
                              <a:gd name="T93" fmla="*/ T92 w 82"/>
                              <a:gd name="T94" fmla="+- 0 2165 2093"/>
                              <a:gd name="T95" fmla="*/ 2165 h 133"/>
                              <a:gd name="T96" fmla="+- 0 5761 5761"/>
                              <a:gd name="T97" fmla="*/ T96 w 82"/>
                              <a:gd name="T98" fmla="+- 0 2154 2093"/>
                              <a:gd name="T99" fmla="*/ 2154 h 133"/>
                              <a:gd name="T100" fmla="+- 0 5761 5761"/>
                              <a:gd name="T101" fmla="*/ T100 w 82"/>
                              <a:gd name="T102" fmla="+- 0 2141 2093"/>
                              <a:gd name="T103" fmla="*/ 2141 h 133"/>
                              <a:gd name="T104" fmla="+- 0 5761 5761"/>
                              <a:gd name="T105" fmla="*/ T104 w 82"/>
                              <a:gd name="T106" fmla="+- 0 2132 2093"/>
                              <a:gd name="T107" fmla="*/ 2132 h 133"/>
                              <a:gd name="T108" fmla="+- 0 5762 5761"/>
                              <a:gd name="T109" fmla="*/ T108 w 82"/>
                              <a:gd name="T110" fmla="+- 0 2124 2093"/>
                              <a:gd name="T111" fmla="*/ 2124 h 133"/>
                              <a:gd name="T112" fmla="+- 0 5766 5761"/>
                              <a:gd name="T113" fmla="*/ T112 w 82"/>
                              <a:gd name="T114" fmla="+- 0 2116 2093"/>
                              <a:gd name="T115" fmla="*/ 2116 h 133"/>
                              <a:gd name="T116" fmla="+- 0 5769 5761"/>
                              <a:gd name="T117" fmla="*/ T116 w 82"/>
                              <a:gd name="T118" fmla="+- 0 2109 2093"/>
                              <a:gd name="T119" fmla="*/ 2109 h 133"/>
                              <a:gd name="T120" fmla="+- 0 5774 5761"/>
                              <a:gd name="T121" fmla="*/ T120 w 82"/>
                              <a:gd name="T122" fmla="+- 0 2103 2093"/>
                              <a:gd name="T123" fmla="*/ 2103 h 133"/>
                              <a:gd name="T124" fmla="+- 0 5780 5761"/>
                              <a:gd name="T125" fmla="*/ T124 w 82"/>
                              <a:gd name="T126" fmla="+- 0 2099 2093"/>
                              <a:gd name="T127" fmla="*/ 2099 h 133"/>
                              <a:gd name="T128" fmla="+- 0 5786 5761"/>
                              <a:gd name="T129" fmla="*/ T128 w 82"/>
                              <a:gd name="T130" fmla="+- 0 2095 2093"/>
                              <a:gd name="T131" fmla="*/ 2095 h 133"/>
                              <a:gd name="T132" fmla="+- 0 5793 5761"/>
                              <a:gd name="T133" fmla="*/ T132 w 82"/>
                              <a:gd name="T134" fmla="+- 0 2093 2093"/>
                              <a:gd name="T135" fmla="*/ 2093 h 133"/>
                              <a:gd name="T136" fmla="+- 0 5801 5761"/>
                              <a:gd name="T137" fmla="*/ T136 w 82"/>
                              <a:gd name="T138" fmla="+- 0 2093 2093"/>
                              <a:gd name="T139" fmla="*/ 2093 h 133"/>
                              <a:gd name="T140" fmla="+- 0 5812 5761"/>
                              <a:gd name="T141" fmla="*/ T140 w 82"/>
                              <a:gd name="T142" fmla="+- 0 2093 2093"/>
                              <a:gd name="T143" fmla="*/ 2093 h 133"/>
                              <a:gd name="T144" fmla="+- 0 5821 5761"/>
                              <a:gd name="T145" fmla="*/ T144 w 82"/>
                              <a:gd name="T146" fmla="+- 0 2097 2093"/>
                              <a:gd name="T147" fmla="*/ 2097 h 133"/>
                              <a:gd name="T148" fmla="+- 0 5829 5761"/>
                              <a:gd name="T149" fmla="*/ T148 w 82"/>
                              <a:gd name="T150" fmla="+- 0 2106 2093"/>
                              <a:gd name="T151" fmla="*/ 2106 h 133"/>
                              <a:gd name="T152" fmla="+- 0 5829 5761"/>
                              <a:gd name="T153" fmla="*/ T152 w 82"/>
                              <a:gd name="T154" fmla="+- 0 2095 2093"/>
                              <a:gd name="T155" fmla="*/ 2095 h 133"/>
                              <a:gd name="T156" fmla="+- 0 5843 5761"/>
                              <a:gd name="T157" fmla="*/ T156 w 82"/>
                              <a:gd name="T158" fmla="+- 0 2095 2093"/>
                              <a:gd name="T159" fmla="*/ 2095 h 133"/>
                              <a:gd name="T160" fmla="+- 0 5843 5761"/>
                              <a:gd name="T161" fmla="*/ T160 w 82"/>
                              <a:gd name="T162" fmla="+- 0 2175 2093"/>
                              <a:gd name="T163" fmla="*/ 2175 h 133"/>
                              <a:gd name="T164" fmla="+- 0 5843 5761"/>
                              <a:gd name="T165" fmla="*/ T164 w 82"/>
                              <a:gd name="T166" fmla="+- 0 2190 2093"/>
                              <a:gd name="T167" fmla="*/ 2190 h 133"/>
                              <a:gd name="T168" fmla="+- 0 5842 5761"/>
                              <a:gd name="T169" fmla="*/ T168 w 82"/>
                              <a:gd name="T170" fmla="+- 0 2200 2093"/>
                              <a:gd name="T171" fmla="*/ 2200 h 133"/>
                              <a:gd name="T172" fmla="+- 0 5839 5761"/>
                              <a:gd name="T173" fmla="*/ T172 w 82"/>
                              <a:gd name="T174" fmla="+- 0 2206 2093"/>
                              <a:gd name="T175" fmla="*/ 2206 h 133"/>
                              <a:gd name="T176" fmla="+- 0 5836 5761"/>
                              <a:gd name="T177" fmla="*/ T176 w 82"/>
                              <a:gd name="T178" fmla="+- 0 2212 2093"/>
                              <a:gd name="T179" fmla="*/ 2212 h 133"/>
                              <a:gd name="T180" fmla="+- 0 5831 5761"/>
                              <a:gd name="T181" fmla="*/ T180 w 82"/>
                              <a:gd name="T182" fmla="+- 0 2217 2093"/>
                              <a:gd name="T183" fmla="*/ 2217 h 133"/>
                              <a:gd name="T184" fmla="+- 0 5825 5761"/>
                              <a:gd name="T185" fmla="*/ T184 w 82"/>
                              <a:gd name="T186" fmla="+- 0 2221 2093"/>
                              <a:gd name="T187" fmla="*/ 2221 h 133"/>
                              <a:gd name="T188" fmla="+- 0 5818 5761"/>
                              <a:gd name="T189" fmla="*/ T188 w 82"/>
                              <a:gd name="T190" fmla="+- 0 2224 2093"/>
                              <a:gd name="T191" fmla="*/ 2224 h 133"/>
                              <a:gd name="T192" fmla="+- 0 5810 5761"/>
                              <a:gd name="T193" fmla="*/ T192 w 82"/>
                              <a:gd name="T194" fmla="+- 0 2226 2093"/>
                              <a:gd name="T195" fmla="*/ 2226 h 133"/>
                              <a:gd name="T196" fmla="+- 0 5801 5761"/>
                              <a:gd name="T197" fmla="*/ T196 w 82"/>
                              <a:gd name="T198" fmla="+- 0 2226 2093"/>
                              <a:gd name="T199" fmla="*/ 2226 h 133"/>
                              <a:gd name="T200" fmla="+- 0 5790 5761"/>
                              <a:gd name="T201" fmla="*/ T200 w 82"/>
                              <a:gd name="T202" fmla="+- 0 2226 2093"/>
                              <a:gd name="T203" fmla="*/ 2226 h 133"/>
                              <a:gd name="T204" fmla="+- 0 5781 5761"/>
                              <a:gd name="T205" fmla="*/ T204 w 82"/>
                              <a:gd name="T206" fmla="+- 0 2223 2093"/>
                              <a:gd name="T207" fmla="*/ 2223 h 133"/>
                              <a:gd name="T208" fmla="+- 0 5774 5761"/>
                              <a:gd name="T209" fmla="*/ T208 w 82"/>
                              <a:gd name="T210" fmla="+- 0 2218 2093"/>
                              <a:gd name="T211" fmla="*/ 2218 h 133"/>
                              <a:gd name="T212" fmla="+- 0 5767 5761"/>
                              <a:gd name="T213" fmla="*/ T212 w 82"/>
                              <a:gd name="T214" fmla="+- 0 2213 2093"/>
                              <a:gd name="T215" fmla="*/ 2213 h 133"/>
                              <a:gd name="T216" fmla="+- 0 5764 5761"/>
                              <a:gd name="T217" fmla="*/ T216 w 82"/>
                              <a:gd name="T218" fmla="+- 0 2206 2093"/>
                              <a:gd name="T219" fmla="*/ 2206 h 133"/>
                              <a:gd name="T220" fmla="+- 0 5764 5761"/>
                              <a:gd name="T221" fmla="*/ T220 w 82"/>
                              <a:gd name="T222" fmla="+- 0 2196 2093"/>
                              <a:gd name="T223" fmla="*/ 2196 h 1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82" h="133">
                                <a:moveTo>
                                  <a:pt x="3" y="103"/>
                                </a:moveTo>
                                <a:lnTo>
                                  <a:pt x="18" y="105"/>
                                </a:lnTo>
                                <a:lnTo>
                                  <a:pt x="19" y="110"/>
                                </a:lnTo>
                                <a:lnTo>
                                  <a:pt x="21" y="113"/>
                                </a:lnTo>
                                <a:lnTo>
                                  <a:pt x="24" y="115"/>
                                </a:lnTo>
                                <a:lnTo>
                                  <a:pt x="28" y="118"/>
                                </a:lnTo>
                                <a:lnTo>
                                  <a:pt x="33" y="120"/>
                                </a:lnTo>
                                <a:lnTo>
                                  <a:pt x="40" y="120"/>
                                </a:lnTo>
                                <a:lnTo>
                                  <a:pt x="47" y="120"/>
                                </a:lnTo>
                                <a:lnTo>
                                  <a:pt x="53" y="118"/>
                                </a:lnTo>
                                <a:lnTo>
                                  <a:pt x="57" y="115"/>
                                </a:lnTo>
                                <a:lnTo>
                                  <a:pt x="61" y="112"/>
                                </a:lnTo>
                                <a:lnTo>
                                  <a:pt x="63" y="108"/>
                                </a:lnTo>
                                <a:lnTo>
                                  <a:pt x="65" y="103"/>
                                </a:lnTo>
                                <a:lnTo>
                                  <a:pt x="66" y="100"/>
                                </a:lnTo>
                                <a:lnTo>
                                  <a:pt x="66" y="93"/>
                                </a:lnTo>
                                <a:lnTo>
                                  <a:pt x="66" y="83"/>
                                </a:lnTo>
                                <a:lnTo>
                                  <a:pt x="59" y="91"/>
                                </a:lnTo>
                                <a:lnTo>
                                  <a:pt x="51" y="95"/>
                                </a:lnTo>
                                <a:lnTo>
                                  <a:pt x="40" y="95"/>
                                </a:lnTo>
                                <a:lnTo>
                                  <a:pt x="27" y="95"/>
                                </a:lnTo>
                                <a:lnTo>
                                  <a:pt x="17" y="90"/>
                                </a:lnTo>
                                <a:lnTo>
                                  <a:pt x="10" y="81"/>
                                </a:lnTo>
                                <a:lnTo>
                                  <a:pt x="3" y="72"/>
                                </a:lnTo>
                                <a:lnTo>
                                  <a:pt x="0" y="61"/>
                                </a:lnTo>
                                <a:lnTo>
                                  <a:pt x="0" y="48"/>
                                </a:lnTo>
                                <a:lnTo>
                                  <a:pt x="0" y="39"/>
                                </a:lnTo>
                                <a:lnTo>
                                  <a:pt x="1" y="31"/>
                                </a:lnTo>
                                <a:lnTo>
                                  <a:pt x="5" y="23"/>
                                </a:lnTo>
                                <a:lnTo>
                                  <a:pt x="8" y="16"/>
                                </a:lnTo>
                                <a:lnTo>
                                  <a:pt x="13" y="10"/>
                                </a:lnTo>
                                <a:lnTo>
                                  <a:pt x="19" y="6"/>
                                </a:lnTo>
                                <a:lnTo>
                                  <a:pt x="25" y="2"/>
                                </a:lnTo>
                                <a:lnTo>
                                  <a:pt x="32" y="0"/>
                                </a:lnTo>
                                <a:lnTo>
                                  <a:pt x="40" y="0"/>
                                </a:lnTo>
                                <a:lnTo>
                                  <a:pt x="51" y="0"/>
                                </a:lnTo>
                                <a:lnTo>
                                  <a:pt x="60" y="4"/>
                                </a:lnTo>
                                <a:lnTo>
                                  <a:pt x="68" y="13"/>
                                </a:lnTo>
                                <a:lnTo>
                                  <a:pt x="68" y="2"/>
                                </a:lnTo>
                                <a:lnTo>
                                  <a:pt x="82" y="2"/>
                                </a:lnTo>
                                <a:lnTo>
                                  <a:pt x="82" y="82"/>
                                </a:lnTo>
                                <a:lnTo>
                                  <a:pt x="82" y="97"/>
                                </a:lnTo>
                                <a:lnTo>
                                  <a:pt x="81" y="107"/>
                                </a:lnTo>
                                <a:lnTo>
                                  <a:pt x="78" y="113"/>
                                </a:lnTo>
                                <a:lnTo>
                                  <a:pt x="75" y="119"/>
                                </a:lnTo>
                                <a:lnTo>
                                  <a:pt x="70" y="124"/>
                                </a:lnTo>
                                <a:lnTo>
                                  <a:pt x="64" y="128"/>
                                </a:lnTo>
                                <a:lnTo>
                                  <a:pt x="57" y="131"/>
                                </a:lnTo>
                                <a:lnTo>
                                  <a:pt x="49" y="133"/>
                                </a:lnTo>
                                <a:lnTo>
                                  <a:pt x="40" y="133"/>
                                </a:lnTo>
                                <a:lnTo>
                                  <a:pt x="29" y="133"/>
                                </a:lnTo>
                                <a:lnTo>
                                  <a:pt x="20" y="130"/>
                                </a:lnTo>
                                <a:lnTo>
                                  <a:pt x="13" y="125"/>
                                </a:lnTo>
                                <a:lnTo>
                                  <a:pt x="6" y="120"/>
                                </a:lnTo>
                                <a:lnTo>
                                  <a:pt x="3" y="113"/>
                                </a:lnTo>
                                <a:lnTo>
                                  <a:pt x="3" y="103"/>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66"/>
                        <wps:cNvSpPr>
                          <a:spLocks/>
                        </wps:cNvSpPr>
                        <wps:spPr bwMode="auto">
                          <a:xfrm>
                            <a:off x="5777" y="2106"/>
                            <a:ext cx="51" cy="69"/>
                          </a:xfrm>
                          <a:custGeom>
                            <a:avLst/>
                            <a:gdLst>
                              <a:gd name="T0" fmla="+- 0 5777 5777"/>
                              <a:gd name="T1" fmla="*/ T0 w 51"/>
                              <a:gd name="T2" fmla="+- 0 2140 2106"/>
                              <a:gd name="T3" fmla="*/ 2140 h 69"/>
                              <a:gd name="T4" fmla="+- 0 5777 5777"/>
                              <a:gd name="T5" fmla="*/ T4 w 51"/>
                              <a:gd name="T6" fmla="+- 0 2152 2106"/>
                              <a:gd name="T7" fmla="*/ 2152 h 69"/>
                              <a:gd name="T8" fmla="+- 0 5780 5777"/>
                              <a:gd name="T9" fmla="*/ T8 w 51"/>
                              <a:gd name="T10" fmla="+- 0 2161 2106"/>
                              <a:gd name="T11" fmla="*/ 2161 h 69"/>
                              <a:gd name="T12" fmla="+- 0 5784 5777"/>
                              <a:gd name="T13" fmla="*/ T12 w 51"/>
                              <a:gd name="T14" fmla="+- 0 2166 2106"/>
                              <a:gd name="T15" fmla="*/ 2166 h 69"/>
                              <a:gd name="T16" fmla="+- 0 5789 5777"/>
                              <a:gd name="T17" fmla="*/ T16 w 51"/>
                              <a:gd name="T18" fmla="+- 0 2172 2106"/>
                              <a:gd name="T19" fmla="*/ 2172 h 69"/>
                              <a:gd name="T20" fmla="+- 0 5795 5777"/>
                              <a:gd name="T21" fmla="*/ T20 w 51"/>
                              <a:gd name="T22" fmla="+- 0 2175 2106"/>
                              <a:gd name="T23" fmla="*/ 2175 h 69"/>
                              <a:gd name="T24" fmla="+- 0 5803 5777"/>
                              <a:gd name="T25" fmla="*/ T24 w 51"/>
                              <a:gd name="T26" fmla="+- 0 2175 2106"/>
                              <a:gd name="T27" fmla="*/ 2175 h 69"/>
                              <a:gd name="T28" fmla="+- 0 5810 5777"/>
                              <a:gd name="T29" fmla="*/ T28 w 51"/>
                              <a:gd name="T30" fmla="+- 0 2175 2106"/>
                              <a:gd name="T31" fmla="*/ 2175 h 69"/>
                              <a:gd name="T32" fmla="+- 0 5816 5777"/>
                              <a:gd name="T33" fmla="*/ T32 w 51"/>
                              <a:gd name="T34" fmla="+- 0 2172 2106"/>
                              <a:gd name="T35" fmla="*/ 2172 h 69"/>
                              <a:gd name="T36" fmla="+- 0 5821 5777"/>
                              <a:gd name="T37" fmla="*/ T36 w 51"/>
                              <a:gd name="T38" fmla="+- 0 2167 2106"/>
                              <a:gd name="T39" fmla="*/ 2167 h 69"/>
                              <a:gd name="T40" fmla="+- 0 5826 5777"/>
                              <a:gd name="T41" fmla="*/ T40 w 51"/>
                              <a:gd name="T42" fmla="+- 0 2161 2106"/>
                              <a:gd name="T43" fmla="*/ 2161 h 69"/>
                              <a:gd name="T44" fmla="+- 0 5828 5777"/>
                              <a:gd name="T45" fmla="*/ T44 w 51"/>
                              <a:gd name="T46" fmla="+- 0 2152 2106"/>
                              <a:gd name="T47" fmla="*/ 2152 h 69"/>
                              <a:gd name="T48" fmla="+- 0 5828 5777"/>
                              <a:gd name="T49" fmla="*/ T48 w 51"/>
                              <a:gd name="T50" fmla="+- 0 2140 2106"/>
                              <a:gd name="T51" fmla="*/ 2140 h 69"/>
                              <a:gd name="T52" fmla="+- 0 5828 5777"/>
                              <a:gd name="T53" fmla="*/ T52 w 51"/>
                              <a:gd name="T54" fmla="+- 0 2129 2106"/>
                              <a:gd name="T55" fmla="*/ 2129 h 69"/>
                              <a:gd name="T56" fmla="+- 0 5826 5777"/>
                              <a:gd name="T57" fmla="*/ T56 w 51"/>
                              <a:gd name="T58" fmla="+- 0 2120 2106"/>
                              <a:gd name="T59" fmla="*/ 2120 h 69"/>
                              <a:gd name="T60" fmla="+- 0 5821 5777"/>
                              <a:gd name="T61" fmla="*/ T60 w 51"/>
                              <a:gd name="T62" fmla="+- 0 2114 2106"/>
                              <a:gd name="T63" fmla="*/ 2114 h 69"/>
                              <a:gd name="T64" fmla="+- 0 5816 5777"/>
                              <a:gd name="T65" fmla="*/ T64 w 51"/>
                              <a:gd name="T66" fmla="+- 0 2109 2106"/>
                              <a:gd name="T67" fmla="*/ 2109 h 69"/>
                              <a:gd name="T68" fmla="+- 0 5810 5777"/>
                              <a:gd name="T69" fmla="*/ T68 w 51"/>
                              <a:gd name="T70" fmla="+- 0 2106 2106"/>
                              <a:gd name="T71" fmla="*/ 2106 h 69"/>
                              <a:gd name="T72" fmla="+- 0 5802 5777"/>
                              <a:gd name="T73" fmla="*/ T72 w 51"/>
                              <a:gd name="T74" fmla="+- 0 2106 2106"/>
                              <a:gd name="T75" fmla="*/ 2106 h 69"/>
                              <a:gd name="T76" fmla="+- 0 5795 5777"/>
                              <a:gd name="T77" fmla="*/ T76 w 51"/>
                              <a:gd name="T78" fmla="+- 0 2106 2106"/>
                              <a:gd name="T79" fmla="*/ 2106 h 69"/>
                              <a:gd name="T80" fmla="+- 0 5789 5777"/>
                              <a:gd name="T81" fmla="*/ T80 w 51"/>
                              <a:gd name="T82" fmla="+- 0 2109 2106"/>
                              <a:gd name="T83" fmla="*/ 2109 h 69"/>
                              <a:gd name="T84" fmla="+- 0 5785 5777"/>
                              <a:gd name="T85" fmla="*/ T84 w 51"/>
                              <a:gd name="T86" fmla="+- 0 2114 2106"/>
                              <a:gd name="T87" fmla="*/ 2114 h 69"/>
                              <a:gd name="T88" fmla="+- 0 5780 5777"/>
                              <a:gd name="T89" fmla="*/ T88 w 51"/>
                              <a:gd name="T90" fmla="+- 0 2120 2106"/>
                              <a:gd name="T91" fmla="*/ 2120 h 69"/>
                              <a:gd name="T92" fmla="+- 0 5777 5777"/>
                              <a:gd name="T93" fmla="*/ T92 w 51"/>
                              <a:gd name="T94" fmla="+- 0 2128 2106"/>
                              <a:gd name="T95" fmla="*/ 2128 h 69"/>
                              <a:gd name="T96" fmla="+- 0 5777 5777"/>
                              <a:gd name="T97" fmla="*/ T96 w 51"/>
                              <a:gd name="T98" fmla="+- 0 2140 2106"/>
                              <a:gd name="T99" fmla="*/ 2140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1" h="69">
                                <a:moveTo>
                                  <a:pt x="0" y="34"/>
                                </a:moveTo>
                                <a:lnTo>
                                  <a:pt x="0" y="46"/>
                                </a:lnTo>
                                <a:lnTo>
                                  <a:pt x="3" y="55"/>
                                </a:lnTo>
                                <a:lnTo>
                                  <a:pt x="7" y="60"/>
                                </a:lnTo>
                                <a:lnTo>
                                  <a:pt x="12" y="66"/>
                                </a:lnTo>
                                <a:lnTo>
                                  <a:pt x="18" y="69"/>
                                </a:lnTo>
                                <a:lnTo>
                                  <a:pt x="26" y="69"/>
                                </a:lnTo>
                                <a:lnTo>
                                  <a:pt x="33" y="69"/>
                                </a:lnTo>
                                <a:lnTo>
                                  <a:pt x="39" y="66"/>
                                </a:lnTo>
                                <a:lnTo>
                                  <a:pt x="44" y="61"/>
                                </a:lnTo>
                                <a:lnTo>
                                  <a:pt x="49" y="55"/>
                                </a:lnTo>
                                <a:lnTo>
                                  <a:pt x="51" y="46"/>
                                </a:lnTo>
                                <a:lnTo>
                                  <a:pt x="51" y="34"/>
                                </a:lnTo>
                                <a:lnTo>
                                  <a:pt x="51" y="23"/>
                                </a:lnTo>
                                <a:lnTo>
                                  <a:pt x="49" y="14"/>
                                </a:lnTo>
                                <a:lnTo>
                                  <a:pt x="44" y="8"/>
                                </a:lnTo>
                                <a:lnTo>
                                  <a:pt x="39" y="3"/>
                                </a:lnTo>
                                <a:lnTo>
                                  <a:pt x="33" y="0"/>
                                </a:lnTo>
                                <a:lnTo>
                                  <a:pt x="25" y="0"/>
                                </a:lnTo>
                                <a:lnTo>
                                  <a:pt x="18" y="0"/>
                                </a:lnTo>
                                <a:lnTo>
                                  <a:pt x="12" y="3"/>
                                </a:lnTo>
                                <a:lnTo>
                                  <a:pt x="8" y="8"/>
                                </a:lnTo>
                                <a:lnTo>
                                  <a:pt x="3" y="14"/>
                                </a:lnTo>
                                <a:lnTo>
                                  <a:pt x="0" y="22"/>
                                </a:lnTo>
                                <a:lnTo>
                                  <a:pt x="0" y="34"/>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67"/>
                        <wps:cNvSpPr>
                          <a:spLocks/>
                        </wps:cNvSpPr>
                        <wps:spPr bwMode="auto">
                          <a:xfrm>
                            <a:off x="5867" y="2093"/>
                            <a:ext cx="51" cy="95"/>
                          </a:xfrm>
                          <a:custGeom>
                            <a:avLst/>
                            <a:gdLst>
                              <a:gd name="T0" fmla="+- 0 5867 5867"/>
                              <a:gd name="T1" fmla="*/ T0 w 51"/>
                              <a:gd name="T2" fmla="+- 0 2188 2093"/>
                              <a:gd name="T3" fmla="*/ 2188 h 95"/>
                              <a:gd name="T4" fmla="+- 0 5867 5867"/>
                              <a:gd name="T5" fmla="*/ T4 w 51"/>
                              <a:gd name="T6" fmla="+- 0 2095 2093"/>
                              <a:gd name="T7" fmla="*/ 2095 h 95"/>
                              <a:gd name="T8" fmla="+- 0 5881 5867"/>
                              <a:gd name="T9" fmla="*/ T8 w 51"/>
                              <a:gd name="T10" fmla="+- 0 2095 2093"/>
                              <a:gd name="T11" fmla="*/ 2095 h 95"/>
                              <a:gd name="T12" fmla="+- 0 5881 5867"/>
                              <a:gd name="T13" fmla="*/ T12 w 51"/>
                              <a:gd name="T14" fmla="+- 0 2109 2093"/>
                              <a:gd name="T15" fmla="*/ 2109 h 95"/>
                              <a:gd name="T16" fmla="+- 0 5885 5867"/>
                              <a:gd name="T17" fmla="*/ T16 w 51"/>
                              <a:gd name="T18" fmla="+- 0 2102 2093"/>
                              <a:gd name="T19" fmla="*/ 2102 h 95"/>
                              <a:gd name="T20" fmla="+- 0 5888 5867"/>
                              <a:gd name="T21" fmla="*/ T20 w 51"/>
                              <a:gd name="T22" fmla="+- 0 2098 2093"/>
                              <a:gd name="T23" fmla="*/ 2098 h 95"/>
                              <a:gd name="T24" fmla="+- 0 5891 5867"/>
                              <a:gd name="T25" fmla="*/ T24 w 51"/>
                              <a:gd name="T26" fmla="+- 0 2096 2093"/>
                              <a:gd name="T27" fmla="*/ 2096 h 95"/>
                              <a:gd name="T28" fmla="+- 0 5894 5867"/>
                              <a:gd name="T29" fmla="*/ T28 w 51"/>
                              <a:gd name="T30" fmla="+- 0 2094 2093"/>
                              <a:gd name="T31" fmla="*/ 2094 h 95"/>
                              <a:gd name="T32" fmla="+- 0 5898 5867"/>
                              <a:gd name="T33" fmla="*/ T32 w 51"/>
                              <a:gd name="T34" fmla="+- 0 2093 2093"/>
                              <a:gd name="T35" fmla="*/ 2093 h 95"/>
                              <a:gd name="T36" fmla="+- 0 5901 5867"/>
                              <a:gd name="T37" fmla="*/ T36 w 51"/>
                              <a:gd name="T38" fmla="+- 0 2093 2093"/>
                              <a:gd name="T39" fmla="*/ 2093 h 95"/>
                              <a:gd name="T40" fmla="+- 0 5907 5867"/>
                              <a:gd name="T41" fmla="*/ T40 w 51"/>
                              <a:gd name="T42" fmla="+- 0 2093 2093"/>
                              <a:gd name="T43" fmla="*/ 2093 h 95"/>
                              <a:gd name="T44" fmla="+- 0 5912 5867"/>
                              <a:gd name="T45" fmla="*/ T44 w 51"/>
                              <a:gd name="T46" fmla="+- 0 2094 2093"/>
                              <a:gd name="T47" fmla="*/ 2094 h 95"/>
                              <a:gd name="T48" fmla="+- 0 5918 5867"/>
                              <a:gd name="T49" fmla="*/ T48 w 51"/>
                              <a:gd name="T50" fmla="+- 0 2098 2093"/>
                              <a:gd name="T51" fmla="*/ 2098 h 95"/>
                              <a:gd name="T52" fmla="+- 0 5912 5867"/>
                              <a:gd name="T53" fmla="*/ T52 w 51"/>
                              <a:gd name="T54" fmla="+- 0 2112 2093"/>
                              <a:gd name="T55" fmla="*/ 2112 h 95"/>
                              <a:gd name="T56" fmla="+- 0 5908 5867"/>
                              <a:gd name="T57" fmla="*/ T56 w 51"/>
                              <a:gd name="T58" fmla="+- 0 2110 2093"/>
                              <a:gd name="T59" fmla="*/ 2110 h 95"/>
                              <a:gd name="T60" fmla="+- 0 5904 5867"/>
                              <a:gd name="T61" fmla="*/ T60 w 51"/>
                              <a:gd name="T62" fmla="+- 0 2109 2093"/>
                              <a:gd name="T63" fmla="*/ 2109 h 95"/>
                              <a:gd name="T64" fmla="+- 0 5901 5867"/>
                              <a:gd name="T65" fmla="*/ T64 w 51"/>
                              <a:gd name="T66" fmla="+- 0 2109 2093"/>
                              <a:gd name="T67" fmla="*/ 2109 h 95"/>
                              <a:gd name="T68" fmla="+- 0 5897 5867"/>
                              <a:gd name="T69" fmla="*/ T68 w 51"/>
                              <a:gd name="T70" fmla="+- 0 2109 2093"/>
                              <a:gd name="T71" fmla="*/ 2109 h 95"/>
                              <a:gd name="T72" fmla="+- 0 5894 5867"/>
                              <a:gd name="T73" fmla="*/ T72 w 51"/>
                              <a:gd name="T74" fmla="+- 0 2110 2093"/>
                              <a:gd name="T75" fmla="*/ 2110 h 95"/>
                              <a:gd name="T76" fmla="+- 0 5891 5867"/>
                              <a:gd name="T77" fmla="*/ T76 w 51"/>
                              <a:gd name="T78" fmla="+- 0 2112 2093"/>
                              <a:gd name="T79" fmla="*/ 2112 h 95"/>
                              <a:gd name="T80" fmla="+- 0 5888 5867"/>
                              <a:gd name="T81" fmla="*/ T80 w 51"/>
                              <a:gd name="T82" fmla="+- 0 2114 2093"/>
                              <a:gd name="T83" fmla="*/ 2114 h 95"/>
                              <a:gd name="T84" fmla="+- 0 5886 5867"/>
                              <a:gd name="T85" fmla="*/ T84 w 51"/>
                              <a:gd name="T86" fmla="+- 0 2117 2093"/>
                              <a:gd name="T87" fmla="*/ 2117 h 95"/>
                              <a:gd name="T88" fmla="+- 0 5885 5867"/>
                              <a:gd name="T89" fmla="*/ T88 w 51"/>
                              <a:gd name="T90" fmla="+- 0 2121 2093"/>
                              <a:gd name="T91" fmla="*/ 2121 h 95"/>
                              <a:gd name="T92" fmla="+- 0 5884 5867"/>
                              <a:gd name="T93" fmla="*/ T92 w 51"/>
                              <a:gd name="T94" fmla="+- 0 2126 2093"/>
                              <a:gd name="T95" fmla="*/ 2126 h 95"/>
                              <a:gd name="T96" fmla="+- 0 5883 5867"/>
                              <a:gd name="T97" fmla="*/ T96 w 51"/>
                              <a:gd name="T98" fmla="+- 0 2132 2093"/>
                              <a:gd name="T99" fmla="*/ 2132 h 95"/>
                              <a:gd name="T100" fmla="+- 0 5883 5867"/>
                              <a:gd name="T101" fmla="*/ T100 w 51"/>
                              <a:gd name="T102" fmla="+- 0 2139 2093"/>
                              <a:gd name="T103" fmla="*/ 2139 h 95"/>
                              <a:gd name="T104" fmla="+- 0 5883 5867"/>
                              <a:gd name="T105" fmla="*/ T104 w 51"/>
                              <a:gd name="T106" fmla="+- 0 2188 2093"/>
                              <a:gd name="T107" fmla="*/ 2188 h 95"/>
                              <a:gd name="T108" fmla="+- 0 5867 5867"/>
                              <a:gd name="T109" fmla="*/ T108 w 51"/>
                              <a:gd name="T110" fmla="+- 0 2188 2093"/>
                              <a:gd name="T111" fmla="*/ 218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51" h="95">
                                <a:moveTo>
                                  <a:pt x="0" y="95"/>
                                </a:moveTo>
                                <a:lnTo>
                                  <a:pt x="0" y="2"/>
                                </a:lnTo>
                                <a:lnTo>
                                  <a:pt x="14" y="2"/>
                                </a:lnTo>
                                <a:lnTo>
                                  <a:pt x="14" y="16"/>
                                </a:lnTo>
                                <a:lnTo>
                                  <a:pt x="18" y="9"/>
                                </a:lnTo>
                                <a:lnTo>
                                  <a:pt x="21" y="5"/>
                                </a:lnTo>
                                <a:lnTo>
                                  <a:pt x="24" y="3"/>
                                </a:lnTo>
                                <a:lnTo>
                                  <a:pt x="27" y="1"/>
                                </a:lnTo>
                                <a:lnTo>
                                  <a:pt x="31" y="0"/>
                                </a:lnTo>
                                <a:lnTo>
                                  <a:pt x="34" y="0"/>
                                </a:lnTo>
                                <a:lnTo>
                                  <a:pt x="40" y="0"/>
                                </a:lnTo>
                                <a:lnTo>
                                  <a:pt x="45" y="1"/>
                                </a:lnTo>
                                <a:lnTo>
                                  <a:pt x="51" y="5"/>
                                </a:lnTo>
                                <a:lnTo>
                                  <a:pt x="45" y="19"/>
                                </a:lnTo>
                                <a:lnTo>
                                  <a:pt x="41" y="17"/>
                                </a:lnTo>
                                <a:lnTo>
                                  <a:pt x="37" y="16"/>
                                </a:lnTo>
                                <a:lnTo>
                                  <a:pt x="34" y="16"/>
                                </a:lnTo>
                                <a:lnTo>
                                  <a:pt x="30" y="16"/>
                                </a:lnTo>
                                <a:lnTo>
                                  <a:pt x="27" y="17"/>
                                </a:lnTo>
                                <a:lnTo>
                                  <a:pt x="24" y="19"/>
                                </a:lnTo>
                                <a:lnTo>
                                  <a:pt x="21" y="21"/>
                                </a:lnTo>
                                <a:lnTo>
                                  <a:pt x="19" y="24"/>
                                </a:lnTo>
                                <a:lnTo>
                                  <a:pt x="18" y="28"/>
                                </a:lnTo>
                                <a:lnTo>
                                  <a:pt x="17" y="33"/>
                                </a:lnTo>
                                <a:lnTo>
                                  <a:pt x="16" y="39"/>
                                </a:lnTo>
                                <a:lnTo>
                                  <a:pt x="16" y="46"/>
                                </a:lnTo>
                                <a:lnTo>
                                  <a:pt x="16" y="95"/>
                                </a:lnTo>
                                <a:lnTo>
                                  <a:pt x="0" y="9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68"/>
                        <wps:cNvSpPr>
                          <a:spLocks/>
                        </wps:cNvSpPr>
                        <wps:spPr bwMode="auto">
                          <a:xfrm>
                            <a:off x="5922" y="2093"/>
                            <a:ext cx="86" cy="98"/>
                          </a:xfrm>
                          <a:custGeom>
                            <a:avLst/>
                            <a:gdLst>
                              <a:gd name="T0" fmla="+- 0 5991 5922"/>
                              <a:gd name="T1" fmla="*/ T0 w 86"/>
                              <a:gd name="T2" fmla="+- 0 2158 2093"/>
                              <a:gd name="T3" fmla="*/ 2158 h 98"/>
                              <a:gd name="T4" fmla="+- 0 6007 5922"/>
                              <a:gd name="T5" fmla="*/ T4 w 86"/>
                              <a:gd name="T6" fmla="+- 0 2160 2093"/>
                              <a:gd name="T7" fmla="*/ 2160 h 98"/>
                              <a:gd name="T8" fmla="+- 0 6005 5922"/>
                              <a:gd name="T9" fmla="*/ T8 w 86"/>
                              <a:gd name="T10" fmla="+- 0 2170 2093"/>
                              <a:gd name="T11" fmla="*/ 2170 h 98"/>
                              <a:gd name="T12" fmla="+- 0 6000 5922"/>
                              <a:gd name="T13" fmla="*/ T12 w 86"/>
                              <a:gd name="T14" fmla="+- 0 2177 2093"/>
                              <a:gd name="T15" fmla="*/ 2177 h 98"/>
                              <a:gd name="T16" fmla="+- 0 5993 5922"/>
                              <a:gd name="T17" fmla="*/ T16 w 86"/>
                              <a:gd name="T18" fmla="+- 0 2182 2093"/>
                              <a:gd name="T19" fmla="*/ 2182 h 98"/>
                              <a:gd name="T20" fmla="+- 0 5986 5922"/>
                              <a:gd name="T21" fmla="*/ T20 w 86"/>
                              <a:gd name="T22" fmla="+- 0 2187 2093"/>
                              <a:gd name="T23" fmla="*/ 2187 h 98"/>
                              <a:gd name="T24" fmla="+- 0 5977 5922"/>
                              <a:gd name="T25" fmla="*/ T24 w 86"/>
                              <a:gd name="T26" fmla="+- 0 2190 2093"/>
                              <a:gd name="T27" fmla="*/ 2190 h 98"/>
                              <a:gd name="T28" fmla="+- 0 5966 5922"/>
                              <a:gd name="T29" fmla="*/ T28 w 86"/>
                              <a:gd name="T30" fmla="+- 0 2190 2093"/>
                              <a:gd name="T31" fmla="*/ 2190 h 98"/>
                              <a:gd name="T32" fmla="+- 0 5953 5922"/>
                              <a:gd name="T33" fmla="*/ T32 w 86"/>
                              <a:gd name="T34" fmla="+- 0 2190 2093"/>
                              <a:gd name="T35" fmla="*/ 2190 h 98"/>
                              <a:gd name="T36" fmla="+- 0 5942 5922"/>
                              <a:gd name="T37" fmla="*/ T36 w 86"/>
                              <a:gd name="T38" fmla="+- 0 2186 2093"/>
                              <a:gd name="T39" fmla="*/ 2186 h 98"/>
                              <a:gd name="T40" fmla="+- 0 5934 5922"/>
                              <a:gd name="T41" fmla="*/ T40 w 86"/>
                              <a:gd name="T42" fmla="+- 0 2177 2093"/>
                              <a:gd name="T43" fmla="*/ 2177 h 98"/>
                              <a:gd name="T44" fmla="+- 0 5926 5922"/>
                              <a:gd name="T45" fmla="*/ T44 w 86"/>
                              <a:gd name="T46" fmla="+- 0 2169 2093"/>
                              <a:gd name="T47" fmla="*/ 2169 h 98"/>
                              <a:gd name="T48" fmla="+- 0 5922 5922"/>
                              <a:gd name="T49" fmla="*/ T48 w 86"/>
                              <a:gd name="T50" fmla="+- 0 2157 2093"/>
                              <a:gd name="T51" fmla="*/ 2157 h 98"/>
                              <a:gd name="T52" fmla="+- 0 5922 5922"/>
                              <a:gd name="T53" fmla="*/ T52 w 86"/>
                              <a:gd name="T54" fmla="+- 0 2142 2093"/>
                              <a:gd name="T55" fmla="*/ 2142 h 98"/>
                              <a:gd name="T56" fmla="+- 0 5922 5922"/>
                              <a:gd name="T57" fmla="*/ T56 w 86"/>
                              <a:gd name="T58" fmla="+- 0 2126 2093"/>
                              <a:gd name="T59" fmla="*/ 2126 h 98"/>
                              <a:gd name="T60" fmla="+- 0 5926 5922"/>
                              <a:gd name="T61" fmla="*/ T60 w 86"/>
                              <a:gd name="T62" fmla="+- 0 2114 2093"/>
                              <a:gd name="T63" fmla="*/ 2114 h 98"/>
                              <a:gd name="T64" fmla="+- 0 5934 5922"/>
                              <a:gd name="T65" fmla="*/ T64 w 86"/>
                              <a:gd name="T66" fmla="+- 0 2106 2093"/>
                              <a:gd name="T67" fmla="*/ 2106 h 98"/>
                              <a:gd name="T68" fmla="+- 0 5942 5922"/>
                              <a:gd name="T69" fmla="*/ T68 w 86"/>
                              <a:gd name="T70" fmla="+- 0 2097 2093"/>
                              <a:gd name="T71" fmla="*/ 2097 h 98"/>
                              <a:gd name="T72" fmla="+- 0 5952 5922"/>
                              <a:gd name="T73" fmla="*/ T72 w 86"/>
                              <a:gd name="T74" fmla="+- 0 2093 2093"/>
                              <a:gd name="T75" fmla="*/ 2093 h 98"/>
                              <a:gd name="T76" fmla="+- 0 5965 5922"/>
                              <a:gd name="T77" fmla="*/ T76 w 86"/>
                              <a:gd name="T78" fmla="+- 0 2093 2093"/>
                              <a:gd name="T79" fmla="*/ 2093 h 98"/>
                              <a:gd name="T80" fmla="+- 0 5978 5922"/>
                              <a:gd name="T81" fmla="*/ T80 w 86"/>
                              <a:gd name="T82" fmla="+- 0 2093 2093"/>
                              <a:gd name="T83" fmla="*/ 2093 h 98"/>
                              <a:gd name="T84" fmla="+- 0 5988 5922"/>
                              <a:gd name="T85" fmla="*/ T84 w 86"/>
                              <a:gd name="T86" fmla="+- 0 2097 2093"/>
                              <a:gd name="T87" fmla="*/ 2097 h 98"/>
                              <a:gd name="T88" fmla="+- 0 5996 5922"/>
                              <a:gd name="T89" fmla="*/ T88 w 86"/>
                              <a:gd name="T90" fmla="+- 0 2105 2093"/>
                              <a:gd name="T91" fmla="*/ 2105 h 98"/>
                              <a:gd name="T92" fmla="+- 0 6004 5922"/>
                              <a:gd name="T93" fmla="*/ T92 w 86"/>
                              <a:gd name="T94" fmla="+- 0 2114 2093"/>
                              <a:gd name="T95" fmla="*/ 2114 h 98"/>
                              <a:gd name="T96" fmla="+- 0 6008 5922"/>
                              <a:gd name="T97" fmla="*/ T96 w 86"/>
                              <a:gd name="T98" fmla="+- 0 2126 2093"/>
                              <a:gd name="T99" fmla="*/ 2126 h 98"/>
                              <a:gd name="T100" fmla="+- 0 6008 5922"/>
                              <a:gd name="T101" fmla="*/ T100 w 86"/>
                              <a:gd name="T102" fmla="+- 0 2141 2093"/>
                              <a:gd name="T103" fmla="*/ 2141 h 98"/>
                              <a:gd name="T104" fmla="+- 0 6008 5922"/>
                              <a:gd name="T105" fmla="*/ T104 w 86"/>
                              <a:gd name="T106" fmla="+- 0 2142 2093"/>
                              <a:gd name="T107" fmla="*/ 2142 h 98"/>
                              <a:gd name="T108" fmla="+- 0 6008 5922"/>
                              <a:gd name="T109" fmla="*/ T108 w 86"/>
                              <a:gd name="T110" fmla="+- 0 2143 2093"/>
                              <a:gd name="T111" fmla="*/ 2143 h 98"/>
                              <a:gd name="T112" fmla="+- 0 6008 5922"/>
                              <a:gd name="T113" fmla="*/ T112 w 86"/>
                              <a:gd name="T114" fmla="+- 0 2145 2093"/>
                              <a:gd name="T115" fmla="*/ 2145 h 98"/>
                              <a:gd name="T116" fmla="+- 0 5938 5922"/>
                              <a:gd name="T117" fmla="*/ T116 w 86"/>
                              <a:gd name="T118" fmla="+- 0 2145 2093"/>
                              <a:gd name="T119" fmla="*/ 2145 h 98"/>
                              <a:gd name="T120" fmla="+- 0 5939 5922"/>
                              <a:gd name="T121" fmla="*/ T120 w 86"/>
                              <a:gd name="T122" fmla="+- 0 2156 2093"/>
                              <a:gd name="T123" fmla="*/ 2156 h 98"/>
                              <a:gd name="T124" fmla="+- 0 5942 5922"/>
                              <a:gd name="T125" fmla="*/ T124 w 86"/>
                              <a:gd name="T126" fmla="+- 0 2163 2093"/>
                              <a:gd name="T127" fmla="*/ 2163 h 98"/>
                              <a:gd name="T128" fmla="+- 0 5947 5922"/>
                              <a:gd name="T129" fmla="*/ T128 w 86"/>
                              <a:gd name="T130" fmla="+- 0 2169 2093"/>
                              <a:gd name="T131" fmla="*/ 2169 h 98"/>
                              <a:gd name="T132" fmla="+- 0 5952 5922"/>
                              <a:gd name="T133" fmla="*/ T132 w 86"/>
                              <a:gd name="T134" fmla="+- 0 2174 2093"/>
                              <a:gd name="T135" fmla="*/ 2174 h 98"/>
                              <a:gd name="T136" fmla="+- 0 5958 5922"/>
                              <a:gd name="T137" fmla="*/ T136 w 86"/>
                              <a:gd name="T138" fmla="+- 0 2177 2093"/>
                              <a:gd name="T139" fmla="*/ 2177 h 98"/>
                              <a:gd name="T140" fmla="+- 0 5966 5922"/>
                              <a:gd name="T141" fmla="*/ T140 w 86"/>
                              <a:gd name="T142" fmla="+- 0 2177 2093"/>
                              <a:gd name="T143" fmla="*/ 2177 h 98"/>
                              <a:gd name="T144" fmla="+- 0 5972 5922"/>
                              <a:gd name="T145" fmla="*/ T144 w 86"/>
                              <a:gd name="T146" fmla="+- 0 2177 2093"/>
                              <a:gd name="T147" fmla="*/ 2177 h 98"/>
                              <a:gd name="T148" fmla="+- 0 5977 5922"/>
                              <a:gd name="T149" fmla="*/ T148 w 86"/>
                              <a:gd name="T150" fmla="+- 0 2176 2093"/>
                              <a:gd name="T151" fmla="*/ 2176 h 98"/>
                              <a:gd name="T152" fmla="+- 0 5981 5922"/>
                              <a:gd name="T153" fmla="*/ T152 w 86"/>
                              <a:gd name="T154" fmla="+- 0 2173 2093"/>
                              <a:gd name="T155" fmla="*/ 2173 h 98"/>
                              <a:gd name="T156" fmla="+- 0 5985 5922"/>
                              <a:gd name="T157" fmla="*/ T156 w 86"/>
                              <a:gd name="T158" fmla="+- 0 2169 2093"/>
                              <a:gd name="T159" fmla="*/ 2169 h 98"/>
                              <a:gd name="T160" fmla="+- 0 5988 5922"/>
                              <a:gd name="T161" fmla="*/ T160 w 86"/>
                              <a:gd name="T162" fmla="+- 0 2165 2093"/>
                              <a:gd name="T163" fmla="*/ 2165 h 98"/>
                              <a:gd name="T164" fmla="+- 0 5991 5922"/>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0"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6" y="84"/>
                                </a:lnTo>
                                <a:lnTo>
                                  <a:pt x="44" y="84"/>
                                </a:lnTo>
                                <a:lnTo>
                                  <a:pt x="50" y="84"/>
                                </a:lnTo>
                                <a:lnTo>
                                  <a:pt x="55" y="83"/>
                                </a:lnTo>
                                <a:lnTo>
                                  <a:pt x="59" y="80"/>
                                </a:lnTo>
                                <a:lnTo>
                                  <a:pt x="63" y="76"/>
                                </a:lnTo>
                                <a:lnTo>
                                  <a:pt x="66"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69"/>
                        <wps:cNvSpPr>
                          <a:spLocks/>
                        </wps:cNvSpPr>
                        <wps:spPr bwMode="auto">
                          <a:xfrm>
                            <a:off x="5939" y="2106"/>
                            <a:ext cx="52" cy="27"/>
                          </a:xfrm>
                          <a:custGeom>
                            <a:avLst/>
                            <a:gdLst>
                              <a:gd name="T0" fmla="+- 0 5939 5939"/>
                              <a:gd name="T1" fmla="*/ T0 w 52"/>
                              <a:gd name="T2" fmla="+- 0 2132 2106"/>
                              <a:gd name="T3" fmla="*/ 2132 h 27"/>
                              <a:gd name="T4" fmla="+- 0 5991 5939"/>
                              <a:gd name="T5" fmla="*/ T4 w 52"/>
                              <a:gd name="T6" fmla="+- 0 2132 2106"/>
                              <a:gd name="T7" fmla="*/ 2132 h 27"/>
                              <a:gd name="T8" fmla="+- 0 5990 5939"/>
                              <a:gd name="T9" fmla="*/ T8 w 52"/>
                              <a:gd name="T10" fmla="+- 0 2125 2106"/>
                              <a:gd name="T11" fmla="*/ 2125 h 27"/>
                              <a:gd name="T12" fmla="+- 0 5988 5939"/>
                              <a:gd name="T13" fmla="*/ T12 w 52"/>
                              <a:gd name="T14" fmla="+- 0 2119 2106"/>
                              <a:gd name="T15" fmla="*/ 2119 h 27"/>
                              <a:gd name="T16" fmla="+- 0 5985 5939"/>
                              <a:gd name="T17" fmla="*/ T16 w 52"/>
                              <a:gd name="T18" fmla="+- 0 2115 2106"/>
                              <a:gd name="T19" fmla="*/ 2115 h 27"/>
                              <a:gd name="T20" fmla="+- 0 5980 5939"/>
                              <a:gd name="T21" fmla="*/ T20 w 52"/>
                              <a:gd name="T22" fmla="+- 0 2109 2106"/>
                              <a:gd name="T23" fmla="*/ 2109 h 27"/>
                              <a:gd name="T24" fmla="+- 0 5973 5939"/>
                              <a:gd name="T25" fmla="*/ T24 w 52"/>
                              <a:gd name="T26" fmla="+- 0 2106 2106"/>
                              <a:gd name="T27" fmla="*/ 2106 h 27"/>
                              <a:gd name="T28" fmla="+- 0 5965 5939"/>
                              <a:gd name="T29" fmla="*/ T28 w 52"/>
                              <a:gd name="T30" fmla="+- 0 2106 2106"/>
                              <a:gd name="T31" fmla="*/ 2106 h 27"/>
                              <a:gd name="T32" fmla="+- 0 5958 5939"/>
                              <a:gd name="T33" fmla="*/ T32 w 52"/>
                              <a:gd name="T34" fmla="+- 0 2106 2106"/>
                              <a:gd name="T35" fmla="*/ 2106 h 27"/>
                              <a:gd name="T36" fmla="+- 0 5952 5939"/>
                              <a:gd name="T37" fmla="*/ T36 w 52"/>
                              <a:gd name="T38" fmla="+- 0 2108 2106"/>
                              <a:gd name="T39" fmla="*/ 2108 h 27"/>
                              <a:gd name="T40" fmla="+- 0 5947 5939"/>
                              <a:gd name="T41" fmla="*/ T40 w 52"/>
                              <a:gd name="T42" fmla="+- 0 2113 2106"/>
                              <a:gd name="T43" fmla="*/ 2113 h 27"/>
                              <a:gd name="T44" fmla="+- 0 5942 5939"/>
                              <a:gd name="T45" fmla="*/ T44 w 52"/>
                              <a:gd name="T46" fmla="+- 0 2118 2106"/>
                              <a:gd name="T47" fmla="*/ 2118 h 27"/>
                              <a:gd name="T48" fmla="+- 0 5939 5939"/>
                              <a:gd name="T49" fmla="*/ T48 w 52"/>
                              <a:gd name="T50" fmla="+- 0 2124 2106"/>
                              <a:gd name="T51" fmla="*/ 2124 h 27"/>
                              <a:gd name="T52" fmla="+- 0 5939 5939"/>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4" y="0"/>
                                </a:lnTo>
                                <a:lnTo>
                                  <a:pt x="26" y="0"/>
                                </a:lnTo>
                                <a:lnTo>
                                  <a:pt x="19" y="0"/>
                                </a:lnTo>
                                <a:lnTo>
                                  <a:pt x="13" y="2"/>
                                </a:lnTo>
                                <a:lnTo>
                                  <a:pt x="8" y="7"/>
                                </a:lnTo>
                                <a:lnTo>
                                  <a:pt x="3" y="12"/>
                                </a:lnTo>
                                <a:lnTo>
                                  <a:pt x="0"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Freeform 170"/>
                        <wps:cNvSpPr>
                          <a:spLocks/>
                        </wps:cNvSpPr>
                        <wps:spPr bwMode="auto">
                          <a:xfrm>
                            <a:off x="6022" y="2093"/>
                            <a:ext cx="86" cy="98"/>
                          </a:xfrm>
                          <a:custGeom>
                            <a:avLst/>
                            <a:gdLst>
                              <a:gd name="T0" fmla="+- 0 6091 6022"/>
                              <a:gd name="T1" fmla="*/ T0 w 86"/>
                              <a:gd name="T2" fmla="+- 0 2158 2093"/>
                              <a:gd name="T3" fmla="*/ 2158 h 98"/>
                              <a:gd name="T4" fmla="+- 0 6107 6022"/>
                              <a:gd name="T5" fmla="*/ T4 w 86"/>
                              <a:gd name="T6" fmla="+- 0 2160 2093"/>
                              <a:gd name="T7" fmla="*/ 2160 h 98"/>
                              <a:gd name="T8" fmla="+- 0 6105 6022"/>
                              <a:gd name="T9" fmla="*/ T8 w 86"/>
                              <a:gd name="T10" fmla="+- 0 2170 2093"/>
                              <a:gd name="T11" fmla="*/ 2170 h 98"/>
                              <a:gd name="T12" fmla="+- 0 6100 6022"/>
                              <a:gd name="T13" fmla="*/ T12 w 86"/>
                              <a:gd name="T14" fmla="+- 0 2177 2093"/>
                              <a:gd name="T15" fmla="*/ 2177 h 98"/>
                              <a:gd name="T16" fmla="+- 0 6093 6022"/>
                              <a:gd name="T17" fmla="*/ T16 w 86"/>
                              <a:gd name="T18" fmla="+- 0 2182 2093"/>
                              <a:gd name="T19" fmla="*/ 2182 h 98"/>
                              <a:gd name="T20" fmla="+- 0 6086 6022"/>
                              <a:gd name="T21" fmla="*/ T20 w 86"/>
                              <a:gd name="T22" fmla="+- 0 2187 2093"/>
                              <a:gd name="T23" fmla="*/ 2187 h 98"/>
                              <a:gd name="T24" fmla="+- 0 6077 6022"/>
                              <a:gd name="T25" fmla="*/ T24 w 86"/>
                              <a:gd name="T26" fmla="+- 0 2190 2093"/>
                              <a:gd name="T27" fmla="*/ 2190 h 98"/>
                              <a:gd name="T28" fmla="+- 0 6066 6022"/>
                              <a:gd name="T29" fmla="*/ T28 w 86"/>
                              <a:gd name="T30" fmla="+- 0 2190 2093"/>
                              <a:gd name="T31" fmla="*/ 2190 h 98"/>
                              <a:gd name="T32" fmla="+- 0 6053 6022"/>
                              <a:gd name="T33" fmla="*/ T32 w 86"/>
                              <a:gd name="T34" fmla="+- 0 2190 2093"/>
                              <a:gd name="T35" fmla="*/ 2190 h 98"/>
                              <a:gd name="T36" fmla="+- 0 6042 6022"/>
                              <a:gd name="T37" fmla="*/ T36 w 86"/>
                              <a:gd name="T38" fmla="+- 0 2186 2093"/>
                              <a:gd name="T39" fmla="*/ 2186 h 98"/>
                              <a:gd name="T40" fmla="+- 0 6034 6022"/>
                              <a:gd name="T41" fmla="*/ T40 w 86"/>
                              <a:gd name="T42" fmla="+- 0 2177 2093"/>
                              <a:gd name="T43" fmla="*/ 2177 h 98"/>
                              <a:gd name="T44" fmla="+- 0 6026 6022"/>
                              <a:gd name="T45" fmla="*/ T44 w 86"/>
                              <a:gd name="T46" fmla="+- 0 2169 2093"/>
                              <a:gd name="T47" fmla="*/ 2169 h 98"/>
                              <a:gd name="T48" fmla="+- 0 6022 6022"/>
                              <a:gd name="T49" fmla="*/ T48 w 86"/>
                              <a:gd name="T50" fmla="+- 0 2157 2093"/>
                              <a:gd name="T51" fmla="*/ 2157 h 98"/>
                              <a:gd name="T52" fmla="+- 0 6022 6022"/>
                              <a:gd name="T53" fmla="*/ T52 w 86"/>
                              <a:gd name="T54" fmla="+- 0 2142 2093"/>
                              <a:gd name="T55" fmla="*/ 2142 h 98"/>
                              <a:gd name="T56" fmla="+- 0 6022 6022"/>
                              <a:gd name="T57" fmla="*/ T56 w 86"/>
                              <a:gd name="T58" fmla="+- 0 2126 2093"/>
                              <a:gd name="T59" fmla="*/ 2126 h 98"/>
                              <a:gd name="T60" fmla="+- 0 6026 6022"/>
                              <a:gd name="T61" fmla="*/ T60 w 86"/>
                              <a:gd name="T62" fmla="+- 0 2114 2093"/>
                              <a:gd name="T63" fmla="*/ 2114 h 98"/>
                              <a:gd name="T64" fmla="+- 0 6034 6022"/>
                              <a:gd name="T65" fmla="*/ T64 w 86"/>
                              <a:gd name="T66" fmla="+- 0 2106 2093"/>
                              <a:gd name="T67" fmla="*/ 2106 h 98"/>
                              <a:gd name="T68" fmla="+- 0 6042 6022"/>
                              <a:gd name="T69" fmla="*/ T68 w 86"/>
                              <a:gd name="T70" fmla="+- 0 2097 2093"/>
                              <a:gd name="T71" fmla="*/ 2097 h 98"/>
                              <a:gd name="T72" fmla="+- 0 6053 6022"/>
                              <a:gd name="T73" fmla="*/ T72 w 86"/>
                              <a:gd name="T74" fmla="+- 0 2093 2093"/>
                              <a:gd name="T75" fmla="*/ 2093 h 98"/>
                              <a:gd name="T76" fmla="+- 0 6065 6022"/>
                              <a:gd name="T77" fmla="*/ T76 w 86"/>
                              <a:gd name="T78" fmla="+- 0 2093 2093"/>
                              <a:gd name="T79" fmla="*/ 2093 h 98"/>
                              <a:gd name="T80" fmla="+- 0 6078 6022"/>
                              <a:gd name="T81" fmla="*/ T80 w 86"/>
                              <a:gd name="T82" fmla="+- 0 2093 2093"/>
                              <a:gd name="T83" fmla="*/ 2093 h 98"/>
                              <a:gd name="T84" fmla="+- 0 6088 6022"/>
                              <a:gd name="T85" fmla="*/ T84 w 86"/>
                              <a:gd name="T86" fmla="+- 0 2097 2093"/>
                              <a:gd name="T87" fmla="*/ 2097 h 98"/>
                              <a:gd name="T88" fmla="+- 0 6096 6022"/>
                              <a:gd name="T89" fmla="*/ T88 w 86"/>
                              <a:gd name="T90" fmla="+- 0 2105 2093"/>
                              <a:gd name="T91" fmla="*/ 2105 h 98"/>
                              <a:gd name="T92" fmla="+- 0 6104 6022"/>
                              <a:gd name="T93" fmla="*/ T92 w 86"/>
                              <a:gd name="T94" fmla="+- 0 2114 2093"/>
                              <a:gd name="T95" fmla="*/ 2114 h 98"/>
                              <a:gd name="T96" fmla="+- 0 6108 6022"/>
                              <a:gd name="T97" fmla="*/ T96 w 86"/>
                              <a:gd name="T98" fmla="+- 0 2126 2093"/>
                              <a:gd name="T99" fmla="*/ 2126 h 98"/>
                              <a:gd name="T100" fmla="+- 0 6108 6022"/>
                              <a:gd name="T101" fmla="*/ T100 w 86"/>
                              <a:gd name="T102" fmla="+- 0 2141 2093"/>
                              <a:gd name="T103" fmla="*/ 2141 h 98"/>
                              <a:gd name="T104" fmla="+- 0 6108 6022"/>
                              <a:gd name="T105" fmla="*/ T104 w 86"/>
                              <a:gd name="T106" fmla="+- 0 2142 2093"/>
                              <a:gd name="T107" fmla="*/ 2142 h 98"/>
                              <a:gd name="T108" fmla="+- 0 6108 6022"/>
                              <a:gd name="T109" fmla="*/ T108 w 86"/>
                              <a:gd name="T110" fmla="+- 0 2143 2093"/>
                              <a:gd name="T111" fmla="*/ 2143 h 98"/>
                              <a:gd name="T112" fmla="+- 0 6108 6022"/>
                              <a:gd name="T113" fmla="*/ T112 w 86"/>
                              <a:gd name="T114" fmla="+- 0 2145 2093"/>
                              <a:gd name="T115" fmla="*/ 2145 h 98"/>
                              <a:gd name="T116" fmla="+- 0 6038 6022"/>
                              <a:gd name="T117" fmla="*/ T116 w 86"/>
                              <a:gd name="T118" fmla="+- 0 2145 2093"/>
                              <a:gd name="T119" fmla="*/ 2145 h 98"/>
                              <a:gd name="T120" fmla="+- 0 6039 6022"/>
                              <a:gd name="T121" fmla="*/ T120 w 86"/>
                              <a:gd name="T122" fmla="+- 0 2156 2093"/>
                              <a:gd name="T123" fmla="*/ 2156 h 98"/>
                              <a:gd name="T124" fmla="+- 0 6042 6022"/>
                              <a:gd name="T125" fmla="*/ T124 w 86"/>
                              <a:gd name="T126" fmla="+- 0 2163 2093"/>
                              <a:gd name="T127" fmla="*/ 2163 h 98"/>
                              <a:gd name="T128" fmla="+- 0 6047 6022"/>
                              <a:gd name="T129" fmla="*/ T128 w 86"/>
                              <a:gd name="T130" fmla="+- 0 2169 2093"/>
                              <a:gd name="T131" fmla="*/ 2169 h 98"/>
                              <a:gd name="T132" fmla="+- 0 6052 6022"/>
                              <a:gd name="T133" fmla="*/ T132 w 86"/>
                              <a:gd name="T134" fmla="+- 0 2174 2093"/>
                              <a:gd name="T135" fmla="*/ 2174 h 98"/>
                              <a:gd name="T136" fmla="+- 0 6059 6022"/>
                              <a:gd name="T137" fmla="*/ T136 w 86"/>
                              <a:gd name="T138" fmla="+- 0 2177 2093"/>
                              <a:gd name="T139" fmla="*/ 2177 h 98"/>
                              <a:gd name="T140" fmla="+- 0 6066 6022"/>
                              <a:gd name="T141" fmla="*/ T140 w 86"/>
                              <a:gd name="T142" fmla="+- 0 2177 2093"/>
                              <a:gd name="T143" fmla="*/ 2177 h 98"/>
                              <a:gd name="T144" fmla="+- 0 6072 6022"/>
                              <a:gd name="T145" fmla="*/ T144 w 86"/>
                              <a:gd name="T146" fmla="+- 0 2177 2093"/>
                              <a:gd name="T147" fmla="*/ 2177 h 98"/>
                              <a:gd name="T148" fmla="+- 0 6077 6022"/>
                              <a:gd name="T149" fmla="*/ T148 w 86"/>
                              <a:gd name="T150" fmla="+- 0 2176 2093"/>
                              <a:gd name="T151" fmla="*/ 2176 h 98"/>
                              <a:gd name="T152" fmla="+- 0 6081 6022"/>
                              <a:gd name="T153" fmla="*/ T152 w 86"/>
                              <a:gd name="T154" fmla="+- 0 2173 2093"/>
                              <a:gd name="T155" fmla="*/ 2173 h 98"/>
                              <a:gd name="T156" fmla="+- 0 6085 6022"/>
                              <a:gd name="T157" fmla="*/ T156 w 86"/>
                              <a:gd name="T158" fmla="+- 0 2169 2093"/>
                              <a:gd name="T159" fmla="*/ 2169 h 98"/>
                              <a:gd name="T160" fmla="+- 0 6089 6022"/>
                              <a:gd name="T161" fmla="*/ T160 w 86"/>
                              <a:gd name="T162" fmla="+- 0 2165 2093"/>
                              <a:gd name="T163" fmla="*/ 2165 h 98"/>
                              <a:gd name="T164" fmla="+- 0 6091 6022"/>
                              <a:gd name="T165" fmla="*/ T164 w 86"/>
                              <a:gd name="T166" fmla="+- 0 2158 2093"/>
                              <a:gd name="T167" fmla="*/ 2158 h 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6" h="98">
                                <a:moveTo>
                                  <a:pt x="69" y="65"/>
                                </a:moveTo>
                                <a:lnTo>
                                  <a:pt x="85" y="67"/>
                                </a:lnTo>
                                <a:lnTo>
                                  <a:pt x="83" y="77"/>
                                </a:lnTo>
                                <a:lnTo>
                                  <a:pt x="78" y="84"/>
                                </a:lnTo>
                                <a:lnTo>
                                  <a:pt x="71" y="89"/>
                                </a:lnTo>
                                <a:lnTo>
                                  <a:pt x="64" y="94"/>
                                </a:lnTo>
                                <a:lnTo>
                                  <a:pt x="55" y="97"/>
                                </a:lnTo>
                                <a:lnTo>
                                  <a:pt x="44" y="97"/>
                                </a:lnTo>
                                <a:lnTo>
                                  <a:pt x="31" y="97"/>
                                </a:lnTo>
                                <a:lnTo>
                                  <a:pt x="20" y="93"/>
                                </a:lnTo>
                                <a:lnTo>
                                  <a:pt x="12" y="84"/>
                                </a:lnTo>
                                <a:lnTo>
                                  <a:pt x="4" y="76"/>
                                </a:lnTo>
                                <a:lnTo>
                                  <a:pt x="0" y="64"/>
                                </a:lnTo>
                                <a:lnTo>
                                  <a:pt x="0" y="49"/>
                                </a:lnTo>
                                <a:lnTo>
                                  <a:pt x="0" y="33"/>
                                </a:lnTo>
                                <a:lnTo>
                                  <a:pt x="4" y="21"/>
                                </a:lnTo>
                                <a:lnTo>
                                  <a:pt x="12" y="13"/>
                                </a:lnTo>
                                <a:lnTo>
                                  <a:pt x="20" y="4"/>
                                </a:lnTo>
                                <a:lnTo>
                                  <a:pt x="31" y="0"/>
                                </a:lnTo>
                                <a:lnTo>
                                  <a:pt x="43" y="0"/>
                                </a:lnTo>
                                <a:lnTo>
                                  <a:pt x="56" y="0"/>
                                </a:lnTo>
                                <a:lnTo>
                                  <a:pt x="66" y="4"/>
                                </a:lnTo>
                                <a:lnTo>
                                  <a:pt x="74" y="12"/>
                                </a:lnTo>
                                <a:lnTo>
                                  <a:pt x="82" y="21"/>
                                </a:lnTo>
                                <a:lnTo>
                                  <a:pt x="86" y="33"/>
                                </a:lnTo>
                                <a:lnTo>
                                  <a:pt x="86" y="48"/>
                                </a:lnTo>
                                <a:lnTo>
                                  <a:pt x="86" y="49"/>
                                </a:lnTo>
                                <a:lnTo>
                                  <a:pt x="86" y="50"/>
                                </a:lnTo>
                                <a:lnTo>
                                  <a:pt x="86" y="52"/>
                                </a:lnTo>
                                <a:lnTo>
                                  <a:pt x="16" y="52"/>
                                </a:lnTo>
                                <a:lnTo>
                                  <a:pt x="17" y="63"/>
                                </a:lnTo>
                                <a:lnTo>
                                  <a:pt x="20" y="70"/>
                                </a:lnTo>
                                <a:lnTo>
                                  <a:pt x="25" y="76"/>
                                </a:lnTo>
                                <a:lnTo>
                                  <a:pt x="30" y="81"/>
                                </a:lnTo>
                                <a:lnTo>
                                  <a:pt x="37" y="84"/>
                                </a:lnTo>
                                <a:lnTo>
                                  <a:pt x="44" y="84"/>
                                </a:lnTo>
                                <a:lnTo>
                                  <a:pt x="50" y="84"/>
                                </a:lnTo>
                                <a:lnTo>
                                  <a:pt x="55" y="83"/>
                                </a:lnTo>
                                <a:lnTo>
                                  <a:pt x="59" y="80"/>
                                </a:lnTo>
                                <a:lnTo>
                                  <a:pt x="63" y="76"/>
                                </a:lnTo>
                                <a:lnTo>
                                  <a:pt x="67" y="72"/>
                                </a:lnTo>
                                <a:lnTo>
                                  <a:pt x="69" y="65"/>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171"/>
                        <wps:cNvSpPr>
                          <a:spLocks/>
                        </wps:cNvSpPr>
                        <wps:spPr bwMode="auto">
                          <a:xfrm>
                            <a:off x="6039" y="2106"/>
                            <a:ext cx="52" cy="27"/>
                          </a:xfrm>
                          <a:custGeom>
                            <a:avLst/>
                            <a:gdLst>
                              <a:gd name="T0" fmla="+- 0 6039 6039"/>
                              <a:gd name="T1" fmla="*/ T0 w 52"/>
                              <a:gd name="T2" fmla="+- 0 2132 2106"/>
                              <a:gd name="T3" fmla="*/ 2132 h 27"/>
                              <a:gd name="T4" fmla="+- 0 6091 6039"/>
                              <a:gd name="T5" fmla="*/ T4 w 52"/>
                              <a:gd name="T6" fmla="+- 0 2132 2106"/>
                              <a:gd name="T7" fmla="*/ 2132 h 27"/>
                              <a:gd name="T8" fmla="+- 0 6090 6039"/>
                              <a:gd name="T9" fmla="*/ T8 w 52"/>
                              <a:gd name="T10" fmla="+- 0 2125 2106"/>
                              <a:gd name="T11" fmla="*/ 2125 h 27"/>
                              <a:gd name="T12" fmla="+- 0 6088 6039"/>
                              <a:gd name="T13" fmla="*/ T12 w 52"/>
                              <a:gd name="T14" fmla="+- 0 2119 2106"/>
                              <a:gd name="T15" fmla="*/ 2119 h 27"/>
                              <a:gd name="T16" fmla="+- 0 6085 6039"/>
                              <a:gd name="T17" fmla="*/ T16 w 52"/>
                              <a:gd name="T18" fmla="+- 0 2115 2106"/>
                              <a:gd name="T19" fmla="*/ 2115 h 27"/>
                              <a:gd name="T20" fmla="+- 0 6080 6039"/>
                              <a:gd name="T21" fmla="*/ T20 w 52"/>
                              <a:gd name="T22" fmla="+- 0 2109 2106"/>
                              <a:gd name="T23" fmla="*/ 2109 h 27"/>
                              <a:gd name="T24" fmla="+- 0 6074 6039"/>
                              <a:gd name="T25" fmla="*/ T24 w 52"/>
                              <a:gd name="T26" fmla="+- 0 2106 2106"/>
                              <a:gd name="T27" fmla="*/ 2106 h 27"/>
                              <a:gd name="T28" fmla="+- 0 6066 6039"/>
                              <a:gd name="T29" fmla="*/ T28 w 52"/>
                              <a:gd name="T30" fmla="+- 0 2106 2106"/>
                              <a:gd name="T31" fmla="*/ 2106 h 27"/>
                              <a:gd name="T32" fmla="+- 0 6058 6039"/>
                              <a:gd name="T33" fmla="*/ T32 w 52"/>
                              <a:gd name="T34" fmla="+- 0 2106 2106"/>
                              <a:gd name="T35" fmla="*/ 2106 h 27"/>
                              <a:gd name="T36" fmla="+- 0 6052 6039"/>
                              <a:gd name="T37" fmla="*/ T36 w 52"/>
                              <a:gd name="T38" fmla="+- 0 2108 2106"/>
                              <a:gd name="T39" fmla="*/ 2108 h 27"/>
                              <a:gd name="T40" fmla="+- 0 6047 6039"/>
                              <a:gd name="T41" fmla="*/ T40 w 52"/>
                              <a:gd name="T42" fmla="+- 0 2113 2106"/>
                              <a:gd name="T43" fmla="*/ 2113 h 27"/>
                              <a:gd name="T44" fmla="+- 0 6042 6039"/>
                              <a:gd name="T45" fmla="*/ T44 w 52"/>
                              <a:gd name="T46" fmla="+- 0 2118 2106"/>
                              <a:gd name="T47" fmla="*/ 2118 h 27"/>
                              <a:gd name="T48" fmla="+- 0 6040 6039"/>
                              <a:gd name="T49" fmla="*/ T48 w 52"/>
                              <a:gd name="T50" fmla="+- 0 2124 2106"/>
                              <a:gd name="T51" fmla="*/ 2124 h 27"/>
                              <a:gd name="T52" fmla="+- 0 6039 6039"/>
                              <a:gd name="T53" fmla="*/ T52 w 52"/>
                              <a:gd name="T54" fmla="+- 0 2132 2106"/>
                              <a:gd name="T55" fmla="*/ 2132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2" h="27">
                                <a:moveTo>
                                  <a:pt x="0" y="26"/>
                                </a:moveTo>
                                <a:lnTo>
                                  <a:pt x="52" y="26"/>
                                </a:lnTo>
                                <a:lnTo>
                                  <a:pt x="51" y="19"/>
                                </a:lnTo>
                                <a:lnTo>
                                  <a:pt x="49" y="13"/>
                                </a:lnTo>
                                <a:lnTo>
                                  <a:pt x="46" y="9"/>
                                </a:lnTo>
                                <a:lnTo>
                                  <a:pt x="41" y="3"/>
                                </a:lnTo>
                                <a:lnTo>
                                  <a:pt x="35" y="0"/>
                                </a:lnTo>
                                <a:lnTo>
                                  <a:pt x="27" y="0"/>
                                </a:lnTo>
                                <a:lnTo>
                                  <a:pt x="19" y="0"/>
                                </a:lnTo>
                                <a:lnTo>
                                  <a:pt x="13" y="2"/>
                                </a:lnTo>
                                <a:lnTo>
                                  <a:pt x="8" y="7"/>
                                </a:lnTo>
                                <a:lnTo>
                                  <a:pt x="3" y="12"/>
                                </a:lnTo>
                                <a:lnTo>
                                  <a:pt x="1" y="18"/>
                                </a:lnTo>
                                <a:lnTo>
                                  <a:pt x="0" y="26"/>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72"/>
                        <wps:cNvSpPr>
                          <a:spLocks/>
                        </wps:cNvSpPr>
                        <wps:spPr bwMode="auto">
                          <a:xfrm>
                            <a:off x="5200" y="2035"/>
                            <a:ext cx="360" cy="180"/>
                          </a:xfrm>
                          <a:custGeom>
                            <a:avLst/>
                            <a:gdLst>
                              <a:gd name="T0" fmla="+- 0 5200 5200"/>
                              <a:gd name="T1" fmla="*/ T0 w 360"/>
                              <a:gd name="T2" fmla="+- 0 2035 2035"/>
                              <a:gd name="T3" fmla="*/ 2035 h 180"/>
                              <a:gd name="T4" fmla="+- 0 5560 5200"/>
                              <a:gd name="T5" fmla="*/ T4 w 360"/>
                              <a:gd name="T6" fmla="+- 0 2035 2035"/>
                              <a:gd name="T7" fmla="*/ 2035 h 180"/>
                              <a:gd name="T8" fmla="+- 0 5560 5200"/>
                              <a:gd name="T9" fmla="*/ T8 w 360"/>
                              <a:gd name="T10" fmla="+- 0 2215 2035"/>
                              <a:gd name="T11" fmla="*/ 2215 h 180"/>
                              <a:gd name="T12" fmla="+- 0 5200 5200"/>
                              <a:gd name="T13" fmla="*/ T12 w 360"/>
                              <a:gd name="T14" fmla="+- 0 2215 2035"/>
                              <a:gd name="T15" fmla="*/ 2215 h 180"/>
                              <a:gd name="T16" fmla="+- 0 5200 5200"/>
                              <a:gd name="T17" fmla="*/ T16 w 360"/>
                              <a:gd name="T18" fmla="+- 0 2035 2035"/>
                              <a:gd name="T19" fmla="*/ 2035 h 180"/>
                            </a:gdLst>
                            <a:ahLst/>
                            <a:cxnLst>
                              <a:cxn ang="0">
                                <a:pos x="T1" y="T3"/>
                              </a:cxn>
                              <a:cxn ang="0">
                                <a:pos x="T5" y="T7"/>
                              </a:cxn>
                              <a:cxn ang="0">
                                <a:pos x="T9" y="T11"/>
                              </a:cxn>
                              <a:cxn ang="0">
                                <a:pos x="T13" y="T15"/>
                              </a:cxn>
                              <a:cxn ang="0">
                                <a:pos x="T17" y="T19"/>
                              </a:cxn>
                            </a:cxnLst>
                            <a:rect l="0" t="0" r="r" b="b"/>
                            <a:pathLst>
                              <a:path w="360" h="180">
                                <a:moveTo>
                                  <a:pt x="0" y="0"/>
                                </a:moveTo>
                                <a:lnTo>
                                  <a:pt x="360" y="0"/>
                                </a:lnTo>
                                <a:lnTo>
                                  <a:pt x="360" y="180"/>
                                </a:lnTo>
                                <a:lnTo>
                                  <a:pt x="0" y="180"/>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E6AB5" id="Group 114" o:spid="_x0000_s1026" style="position:absolute;margin-left:66.5pt;margin-top:29pt;width:480pt;height:264pt;z-index:-251651072;mso-position-horizontal-relative:page;mso-position-vertical-relative:page" coordorigin="1330,580" coordsize="9600,5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">
                <v:shape id="Freeform 115" o:spid="_x0000_s1027" style="position:absolute;left:1338;top:588;width:9585;height:5265;visibility:visible;mso-wrap-style:square;v-text-anchor:top" coordsize="9585,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" path="m,5152l,112r,-7l,97,2,90,3,83,5,76,8,69r3,-7l14,56r4,-7l23,43r4,-5l32,32r6,-5l43,23r6,-5l56,14r6,-3l69,8,76,5,83,3,90,2,97,r8,l112,,9472,r7,l9487,r7,2l9501,3r7,2l9515,8r7,3l9528,14r6,4l9541,23r5,4l9552,32r5,6l9561,43r5,6l9570,56r3,6l9576,69r3,7l9581,83r1,7l9584,97r1,8l9585,112r,5040l9585,5159r-1,8l9582,5174r-1,7l9579,5188r-3,7l9573,5202r-3,6l9566,5214r-5,7l9557,5226r-5,6l9546,5237r-5,4l9534,5246r-6,4l9472,5265r-9360,l49,5246r-6,-5l38,5237r-6,-5l27,5226r-4,-5l18,5214r-4,-6l11,5202r-3,-7l5,5188r-2,-7l2,5174,,5167r,-8l,5152xe" filled="f" strokecolor="#d9dbdf">
                  <v:path arrowok="t" o:connecttype="custom" o:connectlocs="0,700;0,685;3,671;8,657;14,644;23,631;32,620;43,611;56,602;69,596;83,591;97,588;112,588;9479,588;9494,590;9508,593;9522,599;9534,606;9546,615;9557,626;9566,637;9573,650;9579,664;9582,678;9585,693;9585,5740;9584,5755;9581,5769;9576,5783;9570,5796;9561,5809;9552,5820;9541,5829;9528,5838;112,5853;43,5829;32,5820;23,5809;14,5796;8,5783;3,5769;0,5755;0,5740" o:connectangles="0,0,0,0,0,0,0,0,0,0,0,0,0,0,0,0,0,0,0,0,0,0,0,0,0,0,0,0,0,0,0,0,0,0,0,0,0,0,0,0,0,0,0"/>
                </v:shape>
                <v:shape id="Freeform 116" o:spid="_x0000_s1028" style="position:absolute;left:1705;top:1735;width:9030;height:3750;visibility:visible;mso-wrap-style:square;v-text-anchor:top" coordsize="9030,3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" path="m9030,l,,,3750r9030,l9030,xe" stroked="f">
                  <v:path arrowok="t" o:connecttype="custom" o:connectlocs="9030,1735;0,1735;0,5485;9030,5485;9030,1735" o:connectangles="0,0,0,0,0"/>
                </v:shape>
                <v:shape id="Freeform 117" o:spid="_x0000_s1029" style="position:absolute;left:2455;top:474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" path="m8280,l,e" filled="f" strokecolor="#ccc" strokeweight=".85pt">
                  <v:path arrowok="t" o:connecttype="custom" o:connectlocs="8280,0;0,0" o:connectangles="0,0"/>
                </v:shape>
                <v:shape id="Freeform 118" o:spid="_x0000_s1030" style="position:absolute;left:2455;top:474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" path="m,l8280,e" filled="f" strokecolor="#ccc" strokeweight=".85pt">
                  <v:path arrowok="t" o:connecttype="custom" o:connectlocs="0,0;8280,0" o:connectangles="0,0"/>
                </v:shape>
                <v:shape id="Freeform 119" o:spid="_x0000_s1031" style="position:absolute;left:10195;top:3813;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" path="m,l540,e" filled="f" strokecolor="#ccc" strokeweight=".85pt">
                  <v:path arrowok="t" o:connecttype="custom" o:connectlocs="0,0;540,0" o:connectangles="0,0"/>
                </v:shape>
                <v:shape id="Freeform 120" o:spid="_x0000_s1032" style="position:absolute;left:7450;top:3813;width:2190;height:0;visibility:visible;mso-wrap-style:square;v-text-anchor:top" coordsize="2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" path="m,l2190,e" filled="f" strokecolor="#ccc" strokeweight=".85pt">
                  <v:path arrowok="t" o:connecttype="custom" o:connectlocs="0,0;2190,0" o:connectangles="0,0"/>
                </v:shape>
                <v:shape id="Freeform 121" o:spid="_x0000_s1033" style="position:absolute;left:4690;top:3813;width:2205;height:0;visibility:visible;mso-wrap-style:square;v-text-anchor:top" coordsize="2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" path="m,l2205,e" filled="f" strokecolor="#ccc" strokeweight=".85pt">
                  <v:path arrowok="t" o:connecttype="custom" o:connectlocs="0,0;2205,0" o:connectangles="0,0"/>
                </v:shape>
                <v:shape id="Freeform 122" o:spid="_x0000_s1034" style="position:absolute;left:2455;top:3813;width:1680;height:0;visibility:visible;mso-wrap-style:square;v-text-anchor:top" coordsize="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" path="m,l1680,e" filled="f" strokecolor="#ccc" strokeweight=".85pt">
                  <v:path arrowok="t" o:connecttype="custom" o:connectlocs="0,0;1680,0" o:connectangles="0,0"/>
                </v:shape>
                <v:shape id="Freeform 123" o:spid="_x0000_s1035" style="position:absolute;left:10195;top:2868;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" path="m,l540,e" filled="f" strokecolor="#ccc" strokeweight=".85pt">
                  <v:path arrowok="t" o:connecttype="custom" o:connectlocs="0,0;540,0" o:connectangles="0,0"/>
                </v:shape>
                <v:shape id="Freeform 124" o:spid="_x0000_s1036" style="position:absolute;left:7450;top:2868;width:2190;height:0;visibility:visible;mso-wrap-style:square;v-text-anchor:top" coordsize="2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" path="m,l2190,e" filled="f" strokecolor="#ccc" strokeweight=".85pt">
                  <v:path arrowok="t" o:connecttype="custom" o:connectlocs="0,0;2190,0" o:connectangles="0,0"/>
                </v:shape>
                <v:shape id="Freeform 125" o:spid="_x0000_s1037" style="position:absolute;left:4690;top:2868;width:2205;height:0;visibility:visible;mso-wrap-style:square;v-text-anchor:top" coordsize="2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" path="m,l2205,e" filled="f" strokecolor="#ccc" strokeweight=".85pt">
                  <v:path arrowok="t" o:connecttype="custom" o:connectlocs="0,0;2205,0" o:connectangles="0,0"/>
                </v:shape>
                <v:shape id="Freeform 126" o:spid="_x0000_s1038" style="position:absolute;left:2455;top:2868;width:1680;height:0;visibility:visible;mso-wrap-style:square;v-text-anchor:top" coordsize="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" path="m,l1680,e" filled="f" strokecolor="#ccc" strokeweight=".85pt">
                  <v:path arrowok="t" o:connecttype="custom" o:connectlocs="0,0;1680,0" o:connectangles="0,0"/>
                </v:shape>
                <v:shape id="Freeform 127" o:spid="_x0000_s1039" style="position:absolute;left:2455;top:193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" path="m8280,l,e" filled="f" strokecolor="#ccc" strokeweight=".85pt">
                  <v:path arrowok="t" o:connecttype="custom" o:connectlocs="8280,0;0,0" o:connectangles="0,0"/>
                </v:shape>
                <v:shape id="Freeform 128" o:spid="_x0000_s1040" style="position:absolute;left:2455;top:1938;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" path="m,l8280,e" filled="f" strokecolor="#ccc" strokeweight=".85pt">
                  <v:path arrowok="t" o:connecttype="custom" o:connectlocs="0,0;8280,0" o:connectangles="0,0"/>
                </v:shape>
                <v:shape id="Freeform 129" o:spid="_x0000_s1041" style="position:absolute;left:10195;top:4278;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" path="m,l540,e" filled="f" strokecolor="#ebebeb" strokeweight=".85pt">
                  <v:path arrowok="t" o:connecttype="custom" o:connectlocs="0,0;540,0" o:connectangles="0,0"/>
                </v:shape>
                <v:shape id="Freeform 130" o:spid="_x0000_s1042" style="position:absolute;left:7450;top:4278;width:2190;height:0;visibility:visible;mso-wrap-style:square;v-text-anchor:top" coordsize="2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" path="m,l2190,e" filled="f" strokecolor="#ebebeb" strokeweight=".85pt">
                  <v:path arrowok="t" o:connecttype="custom" o:connectlocs="0,0;2190,0" o:connectangles="0,0"/>
                </v:shape>
                <v:shape id="Freeform 131" o:spid="_x0000_s1043" style="position:absolute;left:4690;top:4278;width:2205;height:0;visibility:visible;mso-wrap-style:square;v-text-anchor:top" coordsize="2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" path="m,l2205,e" filled="f" strokecolor="#ebebeb" strokeweight=".85pt">
                  <v:path arrowok="t" o:connecttype="custom" o:connectlocs="0,0;2205,0" o:connectangles="0,0"/>
                </v:shape>
                <v:shape id="Freeform 132" o:spid="_x0000_s1044" style="position:absolute;left:2455;top:4278;width:1680;height:0;visibility:visible;mso-wrap-style:square;v-text-anchor:top" coordsize="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" path="m,l1680,e" filled="f" strokecolor="#ebebeb" strokeweight=".85pt">
                  <v:path arrowok="t" o:connecttype="custom" o:connectlocs="0,0;1680,0" o:connectangles="0,0"/>
                </v:shape>
                <v:shape id="Freeform 133" o:spid="_x0000_s1045" style="position:absolute;left:10195;top:3348;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" path="m,l540,e" filled="f" strokecolor="#ebebeb" strokeweight=".85pt">
                  <v:path arrowok="t" o:connecttype="custom" o:connectlocs="0,0;540,0" o:connectangles="0,0"/>
                </v:shape>
                <v:shape id="Freeform 134" o:spid="_x0000_s1046" style="position:absolute;left:7450;top:3348;width:2190;height:0;visibility:visible;mso-wrap-style:square;v-text-anchor:top" coordsize="2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" path="m,l2190,e" filled="f" strokecolor="#ebebeb" strokeweight=".85pt">
                  <v:path arrowok="t" o:connecttype="custom" o:connectlocs="0,0;2190,0" o:connectangles="0,0"/>
                </v:shape>
                <v:shape id="Freeform 135" o:spid="_x0000_s1047" style="position:absolute;left:4690;top:3348;width:2205;height:0;visibility:visible;mso-wrap-style:square;v-text-anchor:top" coordsize="2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" path="m,l2205,e" filled="f" strokecolor="#ebebeb" strokeweight=".85pt">
                  <v:path arrowok="t" o:connecttype="custom" o:connectlocs="0,0;2205,0" o:connectangles="0,0"/>
                </v:shape>
                <v:shape id="Freeform 136" o:spid="_x0000_s1048" style="position:absolute;left:2455;top:3348;width:1680;height:0;visibility:visible;mso-wrap-style:square;v-text-anchor:top" coordsize="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" path="m,l1680,e" filled="f" strokecolor="#ebebeb" strokeweight=".85pt">
                  <v:path arrowok="t" o:connecttype="custom" o:connectlocs="0,0;1680,0" o:connectangles="0,0"/>
                </v:shape>
                <v:shape id="Freeform 137" o:spid="_x0000_s1049" style="position:absolute;left:10195;top:2403;width:540;height:0;visibility:visible;mso-wrap-style:square;v-text-anchor:top" coordsize="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" path="m,l540,e" filled="f" strokecolor="#ebebeb" strokeweight=".85pt">
                  <v:path arrowok="t" o:connecttype="custom" o:connectlocs="0,0;540,0" o:connectangles="0,0"/>
                </v:shape>
                <v:shape id="Freeform 138" o:spid="_x0000_s1050" style="position:absolute;left:7450;top:2403;width:2190;height:0;visibility:visible;mso-wrap-style:square;v-text-anchor:top" coordsize="21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" path="m,l2190,e" filled="f" strokecolor="#ebebeb" strokeweight=".85pt">
                  <v:path arrowok="t" o:connecttype="custom" o:connectlocs="0,0;2190,0" o:connectangles="0,0"/>
                </v:shape>
                <v:shape id="Freeform 139" o:spid="_x0000_s1051" style="position:absolute;left:4690;top:2403;width:2205;height:0;visibility:visible;mso-wrap-style:square;v-text-anchor:top" coordsize="22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" path="m,l2205,e" filled="f" strokecolor="#ebebeb" strokeweight=".85pt">
                  <v:path arrowok="t" o:connecttype="custom" o:connectlocs="0,0;2205,0" o:connectangles="0,0"/>
                </v:shape>
                <v:shape id="Freeform 140" o:spid="_x0000_s1052" style="position:absolute;left:2455;top:2403;width:1680;height:0;visibility:visible;mso-wrap-style:square;v-text-anchor:top" coordsize="1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" path="m,l1680,e" filled="f" strokecolor="#ebebeb" strokeweight=".85pt">
                  <v:path arrowok="t" o:connecttype="custom" o:connectlocs="0,0;1680,0" o:connectangles="0,0"/>
                </v:shape>
                <v:shape id="Freeform 141" o:spid="_x0000_s1053" style="position:absolute;left:2995;top:4739;width:555;height:0;visibility:visible;mso-wrap-style:square;v-text-anchor:top" coordsize="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" path="m,l555,e" filled="f" strokecolor="#36c" strokeweight=".16758mm">
                  <v:path arrowok="t" o:connecttype="custom" o:connectlocs="0,0;555,0" o:connectangles="0,0"/>
                </v:shape>
                <v:shape id="Freeform 142" o:spid="_x0000_s1054" style="position:absolute;left:5740;top:4739;width:555;height:0;visibility:visible;mso-wrap-style:square;v-text-anchor:top" coordsize="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" path="m,l555,e" filled="f" strokecolor="#36c" strokeweight=".16758mm">
                  <v:path arrowok="t" o:connecttype="custom" o:connectlocs="0,0;555,0" o:connectangles="0,0"/>
                </v:shape>
                <v:shape id="Freeform 143" o:spid="_x0000_s1055" style="position:absolute;left:8500;top:4739;width:555;height:0;visibility:visible;mso-wrap-style:square;v-text-anchor:top" coordsize="5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" path="m,l555,e" filled="f" strokecolor="#36c" strokeweight=".16758mm">
                  <v:path arrowok="t" o:connecttype="custom" o:connectlocs="0,0;555,0" o:connectangles="0,0"/>
                </v:shape>
                <v:shape id="Freeform 144" o:spid="_x0000_s1056" style="position:absolute;left:3565;top:4570;width:555;height:165;visibility:visible;mso-wrap-style:square;v-text-anchor:top" coordsize="55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" path="m,l555,r,165l,165,,xe" fillcolor="#db3812" stroked="f">
                  <v:path arrowok="t" o:connecttype="custom" o:connectlocs="0,4570;555,4570;555,4735;0,4735;0,4570" o:connectangles="0,0,0,0,0"/>
                </v:shape>
                <v:shape id="Freeform 145" o:spid="_x0000_s1057" style="position:absolute;left:6310;top:4570;width:570;height:165;visibility:visible;mso-wrap-style:square;v-text-anchor:top" coordsize="57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" path="m,l570,r,165l,165,,xe" fillcolor="#db3812" stroked="f">
                  <v:path arrowok="t" o:connecttype="custom" o:connectlocs="0,4570;570,4570;570,4735;0,4735;0,4570" o:connectangles="0,0,0,0,0"/>
                </v:shape>
                <v:shape id="Freeform 146" o:spid="_x0000_s1058" style="position:absolute;left:9070;top:4570;width:555;height:165;visibility:visible;mso-wrap-style:square;v-text-anchor:top" coordsize="55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" path="m,l555,r,165l,165,,xe" fillcolor="#db3812" stroked="f">
                  <v:path arrowok="t" o:connecttype="custom" o:connectlocs="0,4570;555,4570;555,4735;0,4735;0,4570" o:connectangles="0,0,0,0,0"/>
                </v:shape>
                <v:shape id="Freeform 147" o:spid="_x0000_s1059" style="position:absolute;left:4135;top:2320;width:555;height:2415;visibility:visible;mso-wrap-style:square;v-text-anchor:top" coordsize="555,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" path="m,l555,r,2415l,2415,,xe" fillcolor="#f90" stroked="f">
                  <v:path arrowok="t" o:connecttype="custom" o:connectlocs="0,2320;555,2320;555,4735;0,4735;0,2320" o:connectangles="0,0,0,0,0"/>
                </v:shape>
                <v:shape id="Freeform 148" o:spid="_x0000_s1060" style="position:absolute;left:6895;top:2320;width:555;height:2415;visibility:visible;mso-wrap-style:square;v-text-anchor:top" coordsize="555,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" path="m,l555,r,2415l,2415,,xe" fillcolor="#f90" stroked="f">
                  <v:path arrowok="t" o:connecttype="custom" o:connectlocs="0,2320;555,2320;555,4735;0,4735;0,2320" o:connectangles="0,0,0,0,0"/>
                </v:shape>
                <v:shape id="Freeform 149" o:spid="_x0000_s1061" style="position:absolute;left:9640;top:2320;width:555;height:2415;visibility:visible;mso-wrap-style:square;v-text-anchor:top" coordsize="555,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" path="m,l555,r,2415l,2415,,xe" fillcolor="#f90" stroked="f">
                  <v:path arrowok="t" o:connecttype="custom" o:connectlocs="0,2320;555,2320;555,4735;0,4735;0,2320" o:connectangles="0,0,0,0,0"/>
                </v:shape>
                <v:shape id="Freeform 150" o:spid="_x0000_s1062" style="position:absolute;left:2455;top:474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" path="m8280,l,e" filled="f" strokecolor="#333" strokeweight=".85pt">
                  <v:path arrowok="t" o:connecttype="custom" o:connectlocs="8280,0;0,0" o:connectangles="0,0"/>
                </v:shape>
                <v:shape id="Freeform 151" o:spid="_x0000_s1063" style="position:absolute;left:2455;top:4743;width:8280;height:0;visibility:visible;mso-wrap-style:square;v-text-anchor:top" coordsize="8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" path="m,l8280,e" filled="f" strokecolor="#333" strokeweight=".85pt">
                  <v:path arrowok="t" o:connecttype="custom" o:connectlocs="0,0;8280,0" o:connectangles="0,0"/>
                </v:shape>
                <v:shape id="Picture 152" o:spid="_x0000_s1064" type="#_x0000_t75" style="position:absolute;left:2433;top:2013;width:1193;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">
                  <v:imagedata r:id="rId19" o:title=""/>
                </v:shape>
                <v:shape id="Freeform 153" o:spid="_x0000_s1065" style="position:absolute;left:4344;top:2059;width:102;height:129;visibility:visible;mso-wrap-style:square;v-text-anchor:top" coordsize="102,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" path="m,129l,,17,,85,101,85,r16,l101,129r-17,l16,28r,101l,129xe" filled="f" strokecolor="white" strokeweight="2.25pt">
                  <v:path arrowok="t" o:connecttype="custom" o:connectlocs="0,2188;0,2059;17,2059;85,2160;85,2059;101,2059;101,2188;84,2188;16,2087;16,2188;0,2188" o:connectangles="0,0,0,0,0,0,0,0,0,0,0"/>
                </v:shape>
                <v:shape id="Freeform 154" o:spid="_x0000_s1066" style="position:absolute;left:4467;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" path="m69,65r16,2l83,77r-5,7l71,89r-7,5l55,97r-11,l30,97,20,93,12,84,4,76,,64,,49,,33,4,21r8,-8l20,4,30,,43,,56,,66,4r8,8l82,21r4,12l86,48r,1l86,50r,2l16,52r1,11l19,70r6,6l30,81r6,3l44,84r6,l55,83r4,-3l63,76r3,-4l69,65xe" filled="f" strokecolor="white" strokeweight="2.25pt">
                  <v:path arrowok="t" o:connecttype="custom" o:connectlocs="69,2158;85,2160;83,2170;78,2177;71,2182;64,2187;55,2190;44,2190;30,2190;20,2186;12,2177;4,2169;0,2157;0,2142;0,2126;4,2114;12,2106;20,2097;30,2093;43,2093;56,2093;66,2097;74,2105;82,2114;86,2126;86,2141;86,2142;86,2143;86,2145;16,2145;17,2156;19,2163;25,2169;30,2174;36,2177;44,2177;50,2177;55,2176;59,2173;63,2169;66,2165;69,2158" o:connectangles="0,0,0,0,0,0,0,0,0,0,0,0,0,0,0,0,0,0,0,0,0,0,0,0,0,0,0,0,0,0,0,0,0,0,0,0,0,0,0,0,0,0"/>
                </v:shape>
                <v:shape id="Freeform 155" o:spid="_x0000_s1067" style="position:absolute;left:4484;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" path="m,26r52,l51,19,49,13,46,9,41,3,34,,26,,19,,13,2,8,7,3,12,,18r,8xe" filled="f" strokecolor="white" strokeweight="2.25pt">
                  <v:path arrowok="t" o:connecttype="custom" o:connectlocs="0,2132;52,2132;51,2125;49,2119;46,2115;41,2109;34,2106;26,2106;19,2106;13,2108;8,2113;3,2118;0,2124;0,2132" o:connectangles="0,0,0,0,0,0,0,0,0,0,0,0,0,0"/>
                </v:shape>
                <v:shape id="Freeform 156" o:spid="_x0000_s1068" style="position:absolute;left:4572;top:2095;width:76;height:95;visibility:visible;mso-wrap-style:square;v-text-anchor:top" coordsize="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" path="m61,93r,-14l54,90,44,95r-12,l26,95,21,94,16,92,11,90,8,87,5,84,3,81,2,77,1,72,,69,,64,,57,,,15,r,51l15,60r1,5l16,68r1,4l20,76r3,2l26,80r4,1l35,81r4,l44,80r4,-2l52,75r3,-3l57,68r2,-4l59,58r,-8l59,,75,r,93l61,93xe" filled="f" strokecolor="white" strokeweight="2.25pt">
                  <v:path arrowok="t" o:connecttype="custom" o:connectlocs="61,2188;61,2174;54,2185;44,2190;32,2190;26,2190;21,2189;16,2187;11,2185;8,2182;5,2179;3,2176;2,2172;1,2167;0,2164;0,2159;0,2152;0,2095;15,2095;15,2146;15,2155;16,2160;16,2163;17,2167;20,2171;23,2173;26,2175;30,2176;35,2176;39,2176;44,2175;48,2173;52,2170;55,2167;57,2163;59,2159;59,2153;59,2145;59,2095;75,2095;75,2188;61,2188" o:connectangles="0,0,0,0,0,0,0,0,0,0,0,0,0,0,0,0,0,0,0,0,0,0,0,0,0,0,0,0,0,0,0,0,0,0,0,0,0,0,0,0,0,0"/>
                </v:shape>
                <v:shape id="Freeform 157" o:spid="_x0000_s1069" style="position:absolute;left:4663;top:2062;width:46;height:127;visibility:visible;mso-wrap-style:square;v-text-anchor:top" coordsize="46,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" path="m44,112r2,14l41,127r-4,l34,127r-6,l24,126r-3,-1l17,123r-2,-3l14,117r-1,-3l12,108r,-9l12,45,,45,,33r12,l12,10,28,r,33l44,33r,12l28,45r,55l28,104r,3l29,108r,2l30,111r1,l33,112r1,l37,112r1,l41,112r3,xe" filled="f" strokecolor="white" strokeweight="2.25pt">
                  <v:path arrowok="t" o:connecttype="custom" o:connectlocs="44,2174;46,2188;41,2189;37,2189;34,2189;28,2189;24,2188;21,2187;17,2185;15,2182;14,2179;13,2176;12,2170;12,2161;12,2107;0,2107;0,2095;12,2095;12,2072;28,2062;28,2095;44,2095;44,2107;28,2107;28,2162;28,2166;28,2169;29,2170;29,2172;30,2173;31,2173;33,2174;34,2174;37,2174;38,2174;41,2174;44,2174" o:connectangles="0,0,0,0,0,0,0,0,0,0,0,0,0,0,0,0,0,0,0,0,0,0,0,0,0,0,0,0,0,0,0,0,0,0,0,0,0"/>
                </v:shape>
                <v:shape id="Freeform 158" o:spid="_x0000_s1070" style="position:absolute;left:4722;top:209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" path="m,95l,2r14,l14,16,18,9,21,5,24,3,27,1,31,r3,l40,r5,1l51,5,45,19,41,17,37,16r-3,l30,16r-3,1l24,19r-3,2l20,24r-2,4l17,33r-1,6l16,46r,49l,95xe" filled="f" strokecolor="white" strokeweight="2.25pt">
                  <v:path arrowok="t" o:connecttype="custom" o:connectlocs="0,2188;0,2095;14,2095;14,2109;18,2102;21,2098;24,2096;27,2094;31,2093;34,2093;40,2093;45,2094;51,2098;45,2112;41,2110;37,2109;34,2109;30,2109;27,2110;24,2112;21,2114;20,2117;18,2121;17,2126;16,2132;16,2139;16,2188;0,2188" o:connectangles="0,0,0,0,0,0,0,0,0,0,0,0,0,0,0,0,0,0,0,0,0,0,0,0,0,0,0,0"/>
                </v:shape>
                <v:shape id="Freeform 159" o:spid="_x0000_s1071" style="position:absolute;left:4777;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" path="m66,83r-6,5l54,92r-5,2l44,96r-6,1l32,97r-11,l13,95,8,90,2,85,,78,,70,,66,1,62,3,58,5,54,8,51r3,-2l14,46r4,-1l22,44r3,-1l30,42r6,-1l49,40,59,38r6,-2l65,34r,-2l65,25,63,21,60,18,56,14,50,13r-8,l35,13r-6,1l26,17r-4,2l20,24r-2,6l2,28,4,22,6,16,9,12,13,8,17,5,23,3,29,1,36,r8,l52,r7,l64,2r5,2l73,7r2,2l77,12r2,4l80,20r,3l81,28r,7l81,56r,15l81,80r1,4l82,88r2,3l86,95r-17,l67,92,66,88r,-5xe" filled="f" strokecolor="white" strokeweight="2.25pt">
                  <v:path arrowok="t" o:connecttype="custom" o:connectlocs="60,2181;49,2187;38,2190;21,2190;8,2183;0,2171;0,2159;3,2151;8,2144;14,2139;22,2137;30,2135;49,2133;65,2129;65,2125;65,2118;60,2111;50,2106;35,2106;26,2110;20,2117;2,2121;6,2109;13,2101;23,2096;36,2093;52,2093;64,2095;73,2100;77,2105;80,2113;81,2121;81,2149;81,2173;82,2181;86,2188;67,2185;66,2176" o:connectangles="0,0,0,0,0,0,0,0,0,0,0,0,0,0,0,0,0,0,0,0,0,0,0,0,0,0,0,0,0,0,0,0,0,0,0,0,0,0"/>
                </v:shape>
                <v:shape id="Freeform 160" o:spid="_x0000_s1072" style="position:absolute;left:4794;top:2141;width:48;height:37;visibility:visible;mso-wrap-style:square;v-text-anchor:top" coordsize="4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" path="m48,l42,2,33,4,22,6,15,7,11,8,8,9,5,10,3,12,2,14,,17r,2l,22r,4l1,30r3,2l8,35r4,2l18,37r6,l30,35r5,-2l39,30r4,-4l45,22r2,-4l48,13r,-7l48,xe" filled="f" strokecolor="white" strokeweight="2.25pt">
                  <v:path arrowok="t" o:connecttype="custom" o:connectlocs="48,2141;42,2143;33,2145;22,2147;15,2148;11,2149;8,2150;5,2151;3,2153;2,2155;0,2158;0,2160;0,2163;0,2167;1,2171;4,2173;8,2176;12,2178;18,2178;24,2178;30,2176;35,2174;39,2171;43,2167;45,2163;47,2159;48,2154;48,2147;48,2141" o:connectangles="0,0,0,0,0,0,0,0,0,0,0,0,0,0,0,0,0,0,0,0,0,0,0,0,0,0,0,0,0"/>
                </v:shape>
                <v:shape id="Freeform 161" o:spid="_x0000_s1073" style="position:absolute;left:4890;top:2037;width:0;height:174;visibility:visible;mso-wrap-style:square;v-text-anchor:top" coordsize="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" path="m,174l,e" filled="f" strokecolor="white" strokeweight="1.1081mm">
                  <v:path arrowok="t" o:connecttype="custom" o:connectlocs="0,2211;0,2037" o:connectangles="0,0"/>
                </v:shape>
                <v:shape id="Freeform 162" o:spid="_x0000_s1074" style="position:absolute;left:3895;top:203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" path="m,l360,r,180l,180,,xe" fillcolor="#db3812" stroked="f">
                  <v:path arrowok="t" o:connecttype="custom" o:connectlocs="0,2035;360,2035;360,2215;0,2215;0,2035" o:connectangles="0,0,0,0,0"/>
                </v:shape>
                <v:shape id="Freeform 163" o:spid="_x0000_s1075" style="position:absolute;left:5635;top:2059;width:121;height:129;visibility:visible;mso-wrap-style:square;v-text-anchor:top" coordsize="121,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" path="m,129l49,,68,r52,129l101,129,86,90r-54,l18,129,,129xe" filled="f" strokecolor="white" strokeweight="2.25pt">
                  <v:path arrowok="t" o:connecttype="custom" o:connectlocs="0,2188;49,2059;68,2059;120,2188;101,2188;86,2149;32,2149;18,2188;0,2188" o:connectangles="0,0,0,0,0,0,0,0,0"/>
                </v:shape>
                <v:shape id="Freeform 164" o:spid="_x0000_s1076" style="position:absolute;left:5672;top:2073;width:44;height:62;visibility:visible;mso-wrap-style:square;v-text-anchor:top" coordsize="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" path="m,62r44,l30,26,26,16,23,7,21,,19,8r-2,8l14,24,,62xe" filled="f" strokecolor="white" strokeweight="2.25pt">
                  <v:path arrowok="t" o:connecttype="custom" o:connectlocs="0,2135;44,2135;30,2099;26,2089;23,2080;21,2073;19,2081;17,2089;14,2097;0,2135" o:connectangles="0,0,0,0,0,0,0,0,0,0"/>
                </v:shape>
                <v:shape id="Freeform 165" o:spid="_x0000_s1077" style="position:absolute;left:5761;top:2093;width:82;height:133;visibility:visible;mso-wrap-style:square;v-text-anchor:top" coordsize="8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" path="m3,103r15,2l19,110r2,3l24,115r4,3l33,120r7,l47,120r6,-2l57,115r4,-3l63,108r2,-5l66,100r,-7l66,83r-7,8l51,95r-11,l27,95,17,90,10,81,3,72,,61,,48,,39,1,31,5,23,8,16r5,-6l19,6,25,2,32,r8,l51,r9,4l68,13,68,2r14,l82,82r,15l81,107r-3,6l75,119r-5,5l64,128r-7,3l49,133r-9,l29,133r-9,-3l13,125,6,120,3,113r,-10xe" filled="f" strokecolor="white" strokeweight="2.25pt">
                  <v:path arrowok="t" o:connecttype="custom" o:connectlocs="3,2196;18,2198;19,2203;21,2206;24,2208;28,2211;33,2213;40,2213;47,2213;53,2211;57,2208;61,2205;63,2201;65,2196;66,2193;66,2186;66,2176;59,2184;51,2188;40,2188;27,2188;17,2183;10,2174;3,2165;0,2154;0,2141;0,2132;1,2124;5,2116;8,2109;13,2103;19,2099;25,2095;32,2093;40,2093;51,2093;60,2097;68,2106;68,2095;82,2095;82,2175;82,2190;81,2200;78,2206;75,2212;70,2217;64,2221;57,2224;49,2226;40,2226;29,2226;20,2223;13,2218;6,2213;3,2206;3,2196" o:connectangles="0,0,0,0,0,0,0,0,0,0,0,0,0,0,0,0,0,0,0,0,0,0,0,0,0,0,0,0,0,0,0,0,0,0,0,0,0,0,0,0,0,0,0,0,0,0,0,0,0,0,0,0,0,0,0,0"/>
                </v:shape>
                <v:shape id="Freeform 166" o:spid="_x0000_s1078" style="position:absolute;left:5777;top:2106;width:51;height:69;visibility:visible;mso-wrap-style:square;v-text-anchor:top" coordsize="5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" path="m,34l,46r3,9l7,60r5,6l18,69r8,l33,69r6,-3l44,61r5,-6l51,46r,-12l51,23,49,14,44,8,39,3,33,,25,,18,,12,3,8,8,3,14,,22,,34xe" filled="f" strokecolor="white" strokeweight="2.25pt">
                  <v:path arrowok="t" o:connecttype="custom" o:connectlocs="0,2140;0,2152;3,2161;7,2166;12,2172;18,2175;26,2175;33,2175;39,2172;44,2167;49,2161;51,2152;51,2140;51,2129;49,2120;44,2114;39,2109;33,2106;25,2106;18,2106;12,2109;8,2114;3,2120;0,2128;0,2140" o:connectangles="0,0,0,0,0,0,0,0,0,0,0,0,0,0,0,0,0,0,0,0,0,0,0,0,0"/>
                </v:shape>
                <v:shape id="Freeform 167" o:spid="_x0000_s1079" style="position:absolute;left:5867;top:2093;width:51;height:95;visibility:visible;mso-wrap-style:square;v-text-anchor:top" coordsize="5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" path="m,95l,2r14,l14,16,18,9,21,5,24,3,27,1,31,r3,l40,r5,1l51,5,45,19,41,17,37,16r-3,l30,16r-3,1l24,19r-3,2l19,24r-1,4l17,33r-1,6l16,46r,49l,95xe" filled="f" strokecolor="white" strokeweight="2.25pt">
                  <v:path arrowok="t" o:connecttype="custom" o:connectlocs="0,2188;0,2095;14,2095;14,2109;18,2102;21,2098;24,2096;27,2094;31,2093;34,2093;40,2093;45,2094;51,2098;45,2112;41,2110;37,2109;34,2109;30,2109;27,2110;24,2112;21,2114;19,2117;18,2121;17,2126;16,2132;16,2139;16,2188;0,2188" o:connectangles="0,0,0,0,0,0,0,0,0,0,0,0,0,0,0,0,0,0,0,0,0,0,0,0,0,0,0,0"/>
                </v:shape>
                <v:shape id="Freeform 168" o:spid="_x0000_s1080" style="position:absolute;left:5922;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" path="m69,65r16,2l83,77r-5,7l71,89r-7,5l55,97r-11,l31,97,20,93,12,84,4,76,,64,,49,,33,4,21r8,-8l20,4,30,,43,,56,,66,4r8,8l82,21r4,12l86,48r,1l86,50r,2l16,52r1,11l20,70r5,6l30,81r6,3l44,84r6,l55,83r4,-3l63,76r3,-4l69,65xe" filled="f" strokecolor="white" strokeweight="2.25pt">
                  <v:path arrowok="t" o:connecttype="custom" o:connectlocs="69,2158;85,2160;83,2170;78,2177;71,2182;64,2187;55,2190;44,2190;31,2190;20,2186;12,2177;4,2169;0,2157;0,2142;0,2126;4,2114;12,2106;20,2097;30,2093;43,2093;56,2093;66,2097;74,2105;82,2114;86,2126;86,2141;86,2142;86,2143;86,2145;16,2145;17,2156;20,2163;25,2169;30,2174;36,2177;44,2177;50,2177;55,2176;59,2173;63,2169;66,2165;69,2158" o:connectangles="0,0,0,0,0,0,0,0,0,0,0,0,0,0,0,0,0,0,0,0,0,0,0,0,0,0,0,0,0,0,0,0,0,0,0,0,0,0,0,0,0,0"/>
                </v:shape>
                <v:shape id="Freeform 169" o:spid="_x0000_s1081" style="position:absolute;left:5939;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" path="m,26r52,l51,19,49,13,46,9,41,3,34,,26,,19,,13,2,8,7,3,12,,18r,8xe" filled="f" strokecolor="white" strokeweight="2.25pt">
                  <v:path arrowok="t" o:connecttype="custom" o:connectlocs="0,2132;52,2132;51,2125;49,2119;46,2115;41,2109;34,2106;26,2106;19,2106;13,2108;8,2113;3,2118;0,2124;0,2132" o:connectangles="0,0,0,0,0,0,0,0,0,0,0,0,0,0"/>
                </v:shape>
                <v:shape id="Freeform 170" o:spid="_x0000_s1082" style="position:absolute;left:6022;top:2093;width:86;height:98;visibility:visible;mso-wrap-style:square;v-text-anchor:top" coordsize="8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" path="m69,65r16,2l83,77r-5,7l71,89r-7,5l55,97r-11,l31,97,20,93,12,84,4,76,,64,,49,,33,4,21r8,-8l20,4,31,,43,,56,,66,4r8,8l82,21r4,12l86,48r,1l86,50r,2l16,52r1,11l20,70r5,6l30,81r7,3l44,84r6,l55,83r4,-3l63,76r4,-4l69,65xe" filled="f" strokecolor="white" strokeweight="2.25pt">
                  <v:path arrowok="t" o:connecttype="custom" o:connectlocs="69,2158;85,2160;83,2170;78,2177;71,2182;64,2187;55,2190;44,2190;31,2190;20,2186;12,2177;4,2169;0,2157;0,2142;0,2126;4,2114;12,2106;20,2097;31,2093;43,2093;56,2093;66,2097;74,2105;82,2114;86,2126;86,2141;86,2142;86,2143;86,2145;16,2145;17,2156;20,2163;25,2169;30,2174;37,2177;44,2177;50,2177;55,2176;59,2173;63,2169;67,2165;69,2158" o:connectangles="0,0,0,0,0,0,0,0,0,0,0,0,0,0,0,0,0,0,0,0,0,0,0,0,0,0,0,0,0,0,0,0,0,0,0,0,0,0,0,0,0,0"/>
                </v:shape>
                <v:shape id="Freeform 171" o:spid="_x0000_s1083" style="position:absolute;left:6039;top:2106;width:52;height:27;visibility:visible;mso-wrap-style:square;v-text-anchor:top" coordsize="5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" path="m,26r52,l51,19,49,13,46,9,41,3,35,,27,,19,,13,2,8,7,3,12,1,18,,26xe" filled="f" strokecolor="white" strokeweight="2.25pt">
                  <v:path arrowok="t" o:connecttype="custom" o:connectlocs="0,2132;52,2132;51,2125;49,2119;46,2115;41,2109;35,2106;27,2106;19,2106;13,2108;8,2113;3,2118;1,2124;0,2132" o:connectangles="0,0,0,0,0,0,0,0,0,0,0,0,0,0"/>
                </v:shape>
                <v:shape id="Freeform 172" o:spid="_x0000_s1084" style="position:absolute;left:5200;top:2035;width:360;height:180;visibility:visible;mso-wrap-style:square;v-text-anchor:top" coordsize="36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" path="m,l360,r,180l,180,,xe" fillcolor="#f90" stroked="f">
                  <v:path arrowok="t" o:connecttype="custom" o:connectlocs="0,2035;360,2035;360,2215;0,2215;0,2035" o:connectangles="0,0,0,0,0"/>
                </v:shape>
                <w10:wrap anchorx="page" anchory="page"/>
              </v:group>
            </w:pict>
          </mc:Fallback>
        </mc:AlternateContent>
      </w:r>
    </w:p>
    <w:p w14:paraId="59547F97" w14:textId="77777777" w:rsidR="00B70EE8" w:rsidRDefault="00B70EE8" w:rsidP="00B70EE8">
      <w:pPr>
        <w:spacing w:line="200" w:lineRule="exact"/>
      </w:pPr>
    </w:p>
    <w:p w14:paraId="19AFAB7C" w14:textId="77777777" w:rsidR="00B70EE8" w:rsidRDefault="00B70EE8" w:rsidP="00B70EE8">
      <w:pPr>
        <w:spacing w:line="200" w:lineRule="exact"/>
      </w:pPr>
    </w:p>
    <w:p w14:paraId="03526F8B" w14:textId="77777777" w:rsidR="00B70EE8" w:rsidRDefault="00B70EE8" w:rsidP="00B70EE8">
      <w:pPr>
        <w:spacing w:line="200" w:lineRule="exact"/>
      </w:pPr>
    </w:p>
    <w:p w14:paraId="0C8DE384" w14:textId="77777777" w:rsidR="00B70EE8" w:rsidRDefault="00B70EE8" w:rsidP="00B70EE8">
      <w:pPr>
        <w:spacing w:before="2" w:line="280" w:lineRule="exact"/>
        <w:rPr>
          <w:sz w:val="28"/>
          <w:szCs w:val="28"/>
        </w:rPr>
      </w:pPr>
    </w:p>
    <w:p w14:paraId="3A5E0564" w14:textId="77777777" w:rsidR="00B70EE8" w:rsidRDefault="00B70EE8" w:rsidP="00B70EE8">
      <w:pPr>
        <w:spacing w:before="18"/>
        <w:ind w:left="105"/>
      </w:pPr>
      <w:r>
        <w:rPr>
          <w:color w:val="202024"/>
          <w:spacing w:val="-3"/>
          <w:w w:val="116"/>
        </w:rPr>
        <w:t>C</w:t>
      </w:r>
      <w:r>
        <w:rPr>
          <w:color w:val="202024"/>
          <w:w w:val="116"/>
        </w:rPr>
        <w:t>o</w:t>
      </w:r>
      <w:r>
        <w:rPr>
          <w:color w:val="202024"/>
          <w:spacing w:val="1"/>
          <w:w w:val="116"/>
        </w:rPr>
        <w:t>u</w:t>
      </w:r>
      <w:r>
        <w:rPr>
          <w:color w:val="202024"/>
          <w:spacing w:val="-3"/>
          <w:w w:val="116"/>
        </w:rPr>
        <w:t>r</w:t>
      </w:r>
      <w:r>
        <w:rPr>
          <w:color w:val="202024"/>
          <w:spacing w:val="3"/>
          <w:w w:val="116"/>
        </w:rPr>
        <w:t>s</w:t>
      </w:r>
      <w:r>
        <w:rPr>
          <w:color w:val="202024"/>
          <w:w w:val="116"/>
        </w:rPr>
        <w:t>e</w:t>
      </w:r>
      <w:r>
        <w:rPr>
          <w:color w:val="202024"/>
          <w:spacing w:val="-6"/>
          <w:w w:val="116"/>
        </w:rPr>
        <w:t xml:space="preserve"> </w:t>
      </w:r>
      <w:r>
        <w:rPr>
          <w:color w:val="202024"/>
          <w:w w:val="123"/>
        </w:rPr>
        <w:t>c</w:t>
      </w:r>
      <w:r>
        <w:rPr>
          <w:color w:val="202024"/>
          <w:spacing w:val="-1"/>
          <w:w w:val="119"/>
        </w:rPr>
        <w:t>o</w:t>
      </w:r>
      <w:r>
        <w:rPr>
          <w:color w:val="202024"/>
          <w:spacing w:val="-5"/>
          <w:w w:val="112"/>
        </w:rPr>
        <w:t>n</w:t>
      </w:r>
      <w:r>
        <w:rPr>
          <w:color w:val="202024"/>
          <w:spacing w:val="-4"/>
          <w:w w:val="132"/>
        </w:rPr>
        <w:t>t</w:t>
      </w:r>
      <w:r>
        <w:rPr>
          <w:color w:val="202024"/>
          <w:spacing w:val="1"/>
          <w:w w:val="127"/>
        </w:rPr>
        <w:t>e</w:t>
      </w:r>
      <w:r>
        <w:rPr>
          <w:color w:val="202024"/>
          <w:spacing w:val="-5"/>
          <w:w w:val="112"/>
        </w:rPr>
        <w:t>n</w:t>
      </w:r>
      <w:r>
        <w:rPr>
          <w:color w:val="202024"/>
          <w:w w:val="132"/>
        </w:rPr>
        <w:t>t</w:t>
      </w:r>
    </w:p>
    <w:p w14:paraId="44018DE8" w14:textId="77777777" w:rsidR="00B70EE8" w:rsidRDefault="00B70EE8" w:rsidP="00B70EE8">
      <w:pPr>
        <w:spacing w:before="3" w:line="180" w:lineRule="exact"/>
        <w:rPr>
          <w:sz w:val="19"/>
          <w:szCs w:val="19"/>
        </w:rPr>
      </w:pPr>
    </w:p>
    <w:p w14:paraId="0AADDDDE" w14:textId="77777777" w:rsidR="00B70EE8" w:rsidRDefault="00B70EE8" w:rsidP="00B70EE8">
      <w:pPr>
        <w:spacing w:line="200" w:lineRule="exact"/>
      </w:pPr>
    </w:p>
    <w:p w14:paraId="4B25464B" w14:textId="77777777" w:rsidR="00B70EE8" w:rsidRDefault="00B70EE8" w:rsidP="00B70EE8">
      <w:pPr>
        <w:spacing w:line="200" w:lineRule="exact"/>
      </w:pPr>
    </w:p>
    <w:p w14:paraId="7006915F" w14:textId="77777777" w:rsidR="00B70EE8" w:rsidRDefault="00B70EE8" w:rsidP="00B70EE8">
      <w:pPr>
        <w:spacing w:before="37"/>
        <w:ind w:left="475"/>
        <w:rPr>
          <w:rFonts w:ascii="Arial" w:eastAsia="Arial" w:hAnsi="Arial" w:cs="Arial"/>
          <w:sz w:val="18"/>
          <w:szCs w:val="18"/>
        </w:rPr>
      </w:pPr>
      <w:r>
        <w:rPr>
          <w:rFonts w:ascii="Arial" w:eastAsia="Arial" w:hAnsi="Arial" w:cs="Arial"/>
          <w:color w:val="444444"/>
          <w:sz w:val="18"/>
          <w:szCs w:val="18"/>
        </w:rPr>
        <w:t>15</w:t>
      </w:r>
    </w:p>
    <w:p w14:paraId="4703D974" w14:textId="77777777" w:rsidR="00B70EE8" w:rsidRDefault="00B70EE8" w:rsidP="00B70EE8">
      <w:pPr>
        <w:spacing w:line="180" w:lineRule="exact"/>
        <w:ind w:left="1290"/>
        <w:rPr>
          <w:rFonts w:ascii="Arial" w:eastAsia="Arial" w:hAnsi="Arial" w:cs="Arial"/>
          <w:sz w:val="18"/>
          <w:szCs w:val="18"/>
        </w:rPr>
      </w:pPr>
      <w:r>
        <w:rPr>
          <w:rFonts w:ascii="Arial" w:eastAsia="Arial" w:hAnsi="Arial" w:cs="Arial"/>
          <w:color w:val="212121"/>
          <w:sz w:val="18"/>
          <w:szCs w:val="18"/>
        </w:rPr>
        <w:t xml:space="preserve">Disagree             </w:t>
      </w:r>
      <w:r>
        <w:rPr>
          <w:rFonts w:ascii="Arial" w:eastAsia="Arial" w:hAnsi="Arial" w:cs="Arial"/>
          <w:color w:val="212121"/>
          <w:spacing w:val="22"/>
          <w:sz w:val="18"/>
          <w:szCs w:val="18"/>
        </w:rPr>
        <w:t xml:space="preserve"> </w:t>
      </w:r>
      <w:r>
        <w:rPr>
          <w:rFonts w:ascii="Arial" w:eastAsia="Arial" w:hAnsi="Arial" w:cs="Arial"/>
          <w:color w:val="212121"/>
          <w:sz w:val="18"/>
          <w:szCs w:val="18"/>
        </w:rPr>
        <w:t xml:space="preserve">Neutral             </w:t>
      </w:r>
      <w:r>
        <w:rPr>
          <w:rFonts w:ascii="Arial" w:eastAsia="Arial" w:hAnsi="Arial" w:cs="Arial"/>
          <w:color w:val="212121"/>
          <w:spacing w:val="27"/>
          <w:sz w:val="18"/>
          <w:szCs w:val="18"/>
        </w:rPr>
        <w:t xml:space="preserve"> </w:t>
      </w:r>
      <w:r>
        <w:rPr>
          <w:rFonts w:ascii="Arial" w:eastAsia="Arial" w:hAnsi="Arial" w:cs="Arial"/>
          <w:color w:val="212121"/>
          <w:sz w:val="18"/>
          <w:szCs w:val="18"/>
        </w:rPr>
        <w:t>Agree</w:t>
      </w:r>
    </w:p>
    <w:p w14:paraId="79BA1F5D" w14:textId="77777777" w:rsidR="00B70EE8" w:rsidRDefault="00B70EE8" w:rsidP="00B70EE8">
      <w:pPr>
        <w:spacing w:before="7" w:line="100" w:lineRule="exact"/>
        <w:rPr>
          <w:sz w:val="10"/>
          <w:szCs w:val="10"/>
        </w:rPr>
      </w:pPr>
    </w:p>
    <w:p w14:paraId="74522606" w14:textId="77777777" w:rsidR="00B70EE8" w:rsidRDefault="00B70EE8" w:rsidP="00B70EE8">
      <w:pPr>
        <w:spacing w:line="200" w:lineRule="exact"/>
      </w:pPr>
    </w:p>
    <w:p w14:paraId="0E899C1C" w14:textId="77777777" w:rsidR="00B70EE8" w:rsidRDefault="00B70EE8" w:rsidP="00B70EE8">
      <w:pPr>
        <w:spacing w:line="200" w:lineRule="exact"/>
      </w:pPr>
    </w:p>
    <w:p w14:paraId="50368F40" w14:textId="77777777" w:rsidR="00B70EE8" w:rsidRDefault="00B70EE8" w:rsidP="00B70EE8">
      <w:pPr>
        <w:spacing w:before="37" w:line="200" w:lineRule="exact"/>
        <w:ind w:left="475"/>
        <w:rPr>
          <w:rFonts w:ascii="Arial" w:eastAsia="Arial" w:hAnsi="Arial" w:cs="Arial"/>
          <w:sz w:val="18"/>
          <w:szCs w:val="18"/>
        </w:rPr>
      </w:pPr>
      <w:r>
        <w:rPr>
          <w:rFonts w:ascii="Arial" w:eastAsia="Arial" w:hAnsi="Arial" w:cs="Arial"/>
          <w:color w:val="444444"/>
          <w:position w:val="-1"/>
          <w:sz w:val="18"/>
          <w:szCs w:val="18"/>
        </w:rPr>
        <w:t>10</w:t>
      </w:r>
    </w:p>
    <w:p w14:paraId="5822631D" w14:textId="77777777" w:rsidR="00B70EE8" w:rsidRDefault="00B70EE8" w:rsidP="00B70EE8">
      <w:pPr>
        <w:spacing w:line="200" w:lineRule="exact"/>
      </w:pPr>
    </w:p>
    <w:p w14:paraId="3A4139B6" w14:textId="77777777" w:rsidR="00B70EE8" w:rsidRDefault="00B70EE8" w:rsidP="00B70EE8">
      <w:pPr>
        <w:spacing w:line="200" w:lineRule="exact"/>
      </w:pPr>
    </w:p>
    <w:p w14:paraId="734FBD5A" w14:textId="77777777" w:rsidR="00B70EE8" w:rsidRDefault="00B70EE8" w:rsidP="00B70EE8">
      <w:pPr>
        <w:spacing w:before="15" w:line="280" w:lineRule="exact"/>
        <w:rPr>
          <w:sz w:val="28"/>
          <w:szCs w:val="28"/>
        </w:rPr>
      </w:pPr>
    </w:p>
    <w:p w14:paraId="5520156A" w14:textId="77777777" w:rsidR="00B70EE8" w:rsidRDefault="00B70EE8" w:rsidP="00B70EE8">
      <w:pPr>
        <w:spacing w:before="37" w:line="200" w:lineRule="exact"/>
        <w:ind w:left="575"/>
        <w:rPr>
          <w:rFonts w:ascii="Arial" w:eastAsia="Arial" w:hAnsi="Arial" w:cs="Arial"/>
          <w:sz w:val="18"/>
          <w:szCs w:val="18"/>
        </w:rPr>
      </w:pPr>
      <w:r>
        <w:rPr>
          <w:rFonts w:ascii="Arial" w:eastAsia="Arial" w:hAnsi="Arial" w:cs="Arial"/>
          <w:color w:val="444444"/>
          <w:position w:val="-1"/>
          <w:sz w:val="18"/>
          <w:szCs w:val="18"/>
        </w:rPr>
        <w:t>5</w:t>
      </w:r>
    </w:p>
    <w:p w14:paraId="4AE256C1" w14:textId="77777777" w:rsidR="00B70EE8" w:rsidRDefault="00B70EE8" w:rsidP="00B70EE8">
      <w:pPr>
        <w:spacing w:line="200" w:lineRule="exact"/>
      </w:pPr>
    </w:p>
    <w:p w14:paraId="6826FC62" w14:textId="77777777" w:rsidR="00B70EE8" w:rsidRDefault="00B70EE8" w:rsidP="00B70EE8">
      <w:pPr>
        <w:spacing w:line="200" w:lineRule="exact"/>
      </w:pPr>
    </w:p>
    <w:p w14:paraId="3AAD2660" w14:textId="77777777" w:rsidR="00B70EE8" w:rsidRDefault="00B70EE8" w:rsidP="00B70EE8">
      <w:pPr>
        <w:spacing w:before="15" w:line="280" w:lineRule="exact"/>
        <w:rPr>
          <w:sz w:val="28"/>
          <w:szCs w:val="28"/>
        </w:rPr>
      </w:pPr>
    </w:p>
    <w:p w14:paraId="1FA6047F" w14:textId="77777777" w:rsidR="00B70EE8" w:rsidRDefault="00B70EE8" w:rsidP="00B70EE8">
      <w:pPr>
        <w:spacing w:before="37"/>
        <w:ind w:left="575"/>
        <w:rPr>
          <w:rFonts w:ascii="Arial" w:eastAsia="Arial" w:hAnsi="Arial" w:cs="Arial"/>
          <w:sz w:val="18"/>
          <w:szCs w:val="18"/>
        </w:rPr>
      </w:pPr>
      <w:r>
        <w:rPr>
          <w:rFonts w:ascii="Arial" w:eastAsia="Arial" w:hAnsi="Arial" w:cs="Arial"/>
          <w:color w:val="444444"/>
          <w:sz w:val="18"/>
          <w:szCs w:val="18"/>
        </w:rPr>
        <w:t>0</w:t>
      </w:r>
    </w:p>
    <w:p w14:paraId="3F074AE3" w14:textId="77777777" w:rsidR="00B70EE8" w:rsidRDefault="00B70EE8" w:rsidP="00B70EE8">
      <w:pPr>
        <w:spacing w:line="200" w:lineRule="exact"/>
        <w:ind w:left="1713"/>
        <w:rPr>
          <w:rFonts w:ascii="Arial" w:eastAsia="Arial" w:hAnsi="Arial" w:cs="Arial"/>
          <w:sz w:val="18"/>
          <w:szCs w:val="18"/>
        </w:rPr>
        <w:sectPr w:rsidR="00B70EE8">
          <w:type w:val="continuous"/>
          <w:pgSz w:w="12240" w:h="15840"/>
          <w:pgMar w:top="1480" w:right="740" w:bottom="280" w:left="1600" w:header="720" w:footer="720" w:gutter="0"/>
          <w:cols w:space="720"/>
        </w:sectPr>
      </w:pPr>
      <w:r>
        <w:rPr>
          <w:rFonts w:ascii="Arial" w:eastAsia="Arial" w:hAnsi="Arial" w:cs="Arial"/>
          <w:color w:val="212121"/>
          <w:sz w:val="18"/>
          <w:szCs w:val="18"/>
        </w:rPr>
        <w:t xml:space="preserve">Learning objectives </w:t>
      </w:r>
      <w:proofErr w:type="gramStart"/>
      <w:r>
        <w:rPr>
          <w:rFonts w:ascii="Arial" w:eastAsia="Arial" w:hAnsi="Arial" w:cs="Arial"/>
          <w:color w:val="212121"/>
          <w:sz w:val="18"/>
          <w:szCs w:val="18"/>
        </w:rPr>
        <w:t>were</w:t>
      </w:r>
      <w:proofErr w:type="gramEnd"/>
      <w:r>
        <w:rPr>
          <w:rFonts w:ascii="Arial" w:eastAsia="Arial" w:hAnsi="Arial" w:cs="Arial"/>
          <w:color w:val="212121"/>
          <w:sz w:val="18"/>
          <w:szCs w:val="18"/>
        </w:rPr>
        <w:t xml:space="preserve"> clear                   </w:t>
      </w:r>
      <w:r>
        <w:rPr>
          <w:rFonts w:ascii="Arial" w:eastAsia="Arial" w:hAnsi="Arial" w:cs="Arial"/>
          <w:color w:val="212121"/>
          <w:spacing w:val="3"/>
          <w:sz w:val="18"/>
          <w:szCs w:val="18"/>
        </w:rPr>
        <w:t xml:space="preserve"> </w:t>
      </w:r>
      <w:r>
        <w:rPr>
          <w:rFonts w:ascii="Arial" w:eastAsia="Arial" w:hAnsi="Arial" w:cs="Arial"/>
          <w:color w:val="212121"/>
          <w:sz w:val="18"/>
          <w:szCs w:val="18"/>
        </w:rPr>
        <w:t>Course content was organized and well planned</w:t>
      </w:r>
    </w:p>
    <w:p w14:paraId="15D0BCA3" w14:textId="0C310CC0" w:rsidR="00B70EE8" w:rsidRDefault="00B70EE8" w:rsidP="00B70EE8">
      <w:pPr>
        <w:spacing w:before="66" w:line="312" w:lineRule="auto"/>
        <w:ind w:left="105" w:right="1132"/>
      </w:pPr>
      <w:r>
        <w:rPr>
          <w:noProof/>
          <w:sz w:val="20"/>
          <w:szCs w:val="20"/>
        </w:rPr>
        <mc:AlternateContent>
          <mc:Choice Requires="wpg">
            <w:drawing>
              <wp:anchor distT="0" distB="0" distL="114300" distR="114300" simplePos="0" relativeHeight="251667456" behindDoc="1" locked="0" layoutInCell="1" allowOverlap="1" wp14:anchorId="53547752" wp14:editId="3966B056">
                <wp:simplePos x="0" y="0"/>
                <wp:positionH relativeFrom="page">
                  <wp:posOffset>842838</wp:posOffset>
                </wp:positionH>
                <wp:positionV relativeFrom="page">
                  <wp:posOffset>373711</wp:posOffset>
                </wp:positionV>
                <wp:extent cx="6096000" cy="5009322"/>
                <wp:effectExtent l="0" t="0" r="19050" b="20320"/>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009322"/>
                          <a:chOff x="1330" y="580"/>
                          <a:chExt cx="9600" cy="8130"/>
                        </a:xfrm>
                      </wpg:grpSpPr>
                      <wps:wsp>
                        <wps:cNvPr id="99" name="Freeform 225"/>
                        <wps:cNvSpPr>
                          <a:spLocks/>
                        </wps:cNvSpPr>
                        <wps:spPr bwMode="auto">
                          <a:xfrm>
                            <a:off x="1338" y="587"/>
                            <a:ext cx="9585" cy="8115"/>
                          </a:xfrm>
                          <a:custGeom>
                            <a:avLst/>
                            <a:gdLst>
                              <a:gd name="T0" fmla="+- 0 1338 1338"/>
                              <a:gd name="T1" fmla="*/ T0 w 9585"/>
                              <a:gd name="T2" fmla="+- 0 700 587"/>
                              <a:gd name="T3" fmla="*/ 700 h 8115"/>
                              <a:gd name="T4" fmla="+- 0 1338 1338"/>
                              <a:gd name="T5" fmla="*/ T4 w 9585"/>
                              <a:gd name="T6" fmla="+- 0 685 587"/>
                              <a:gd name="T7" fmla="*/ 685 h 8115"/>
                              <a:gd name="T8" fmla="+- 0 1341 1338"/>
                              <a:gd name="T9" fmla="*/ T8 w 9585"/>
                              <a:gd name="T10" fmla="+- 0 671 587"/>
                              <a:gd name="T11" fmla="*/ 671 h 8115"/>
                              <a:gd name="T12" fmla="+- 0 1346 1338"/>
                              <a:gd name="T13" fmla="*/ T12 w 9585"/>
                              <a:gd name="T14" fmla="+- 0 657 587"/>
                              <a:gd name="T15" fmla="*/ 657 h 8115"/>
                              <a:gd name="T16" fmla="+- 0 1352 1338"/>
                              <a:gd name="T17" fmla="*/ T16 w 9585"/>
                              <a:gd name="T18" fmla="+- 0 644 587"/>
                              <a:gd name="T19" fmla="*/ 644 h 8115"/>
                              <a:gd name="T20" fmla="+- 0 1361 1338"/>
                              <a:gd name="T21" fmla="*/ T20 w 9585"/>
                              <a:gd name="T22" fmla="+- 0 631 587"/>
                              <a:gd name="T23" fmla="*/ 631 h 8115"/>
                              <a:gd name="T24" fmla="+- 0 1370 1338"/>
                              <a:gd name="T25" fmla="*/ T24 w 9585"/>
                              <a:gd name="T26" fmla="+- 0 620 587"/>
                              <a:gd name="T27" fmla="*/ 620 h 8115"/>
                              <a:gd name="T28" fmla="+- 0 1381 1338"/>
                              <a:gd name="T29" fmla="*/ T28 w 9585"/>
                              <a:gd name="T30" fmla="+- 0 611 587"/>
                              <a:gd name="T31" fmla="*/ 611 h 8115"/>
                              <a:gd name="T32" fmla="+- 0 1394 1338"/>
                              <a:gd name="T33" fmla="*/ T32 w 9585"/>
                              <a:gd name="T34" fmla="+- 0 602 587"/>
                              <a:gd name="T35" fmla="*/ 602 h 8115"/>
                              <a:gd name="T36" fmla="+- 0 1407 1338"/>
                              <a:gd name="T37" fmla="*/ T36 w 9585"/>
                              <a:gd name="T38" fmla="+- 0 596 587"/>
                              <a:gd name="T39" fmla="*/ 596 h 8115"/>
                              <a:gd name="T40" fmla="+- 0 1421 1338"/>
                              <a:gd name="T41" fmla="*/ T40 w 9585"/>
                              <a:gd name="T42" fmla="+- 0 591 587"/>
                              <a:gd name="T43" fmla="*/ 591 h 8115"/>
                              <a:gd name="T44" fmla="+- 0 1435 1338"/>
                              <a:gd name="T45" fmla="*/ T44 w 9585"/>
                              <a:gd name="T46" fmla="+- 0 588 587"/>
                              <a:gd name="T47" fmla="*/ 588 h 8115"/>
                              <a:gd name="T48" fmla="+- 0 1450 1338"/>
                              <a:gd name="T49" fmla="*/ T48 w 9585"/>
                              <a:gd name="T50" fmla="+- 0 587 587"/>
                              <a:gd name="T51" fmla="*/ 587 h 8115"/>
                              <a:gd name="T52" fmla="+- 0 10817 1338"/>
                              <a:gd name="T53" fmla="*/ T52 w 9585"/>
                              <a:gd name="T54" fmla="+- 0 587 587"/>
                              <a:gd name="T55" fmla="*/ 587 h 8115"/>
                              <a:gd name="T56" fmla="+- 0 10832 1338"/>
                              <a:gd name="T57" fmla="*/ T56 w 9585"/>
                              <a:gd name="T58" fmla="+- 0 590 587"/>
                              <a:gd name="T59" fmla="*/ 590 h 8115"/>
                              <a:gd name="T60" fmla="+- 0 10846 1338"/>
                              <a:gd name="T61" fmla="*/ T60 w 9585"/>
                              <a:gd name="T62" fmla="+- 0 593 587"/>
                              <a:gd name="T63" fmla="*/ 593 h 8115"/>
                              <a:gd name="T64" fmla="+- 0 10860 1338"/>
                              <a:gd name="T65" fmla="*/ T64 w 9585"/>
                              <a:gd name="T66" fmla="+- 0 599 587"/>
                              <a:gd name="T67" fmla="*/ 599 h 8115"/>
                              <a:gd name="T68" fmla="+- 0 10872 1338"/>
                              <a:gd name="T69" fmla="*/ T68 w 9585"/>
                              <a:gd name="T70" fmla="+- 0 606 587"/>
                              <a:gd name="T71" fmla="*/ 606 h 8115"/>
                              <a:gd name="T72" fmla="+- 0 10884 1338"/>
                              <a:gd name="T73" fmla="*/ T72 w 9585"/>
                              <a:gd name="T74" fmla="+- 0 615 587"/>
                              <a:gd name="T75" fmla="*/ 615 h 8115"/>
                              <a:gd name="T76" fmla="+- 0 10895 1338"/>
                              <a:gd name="T77" fmla="*/ T76 w 9585"/>
                              <a:gd name="T78" fmla="+- 0 626 587"/>
                              <a:gd name="T79" fmla="*/ 626 h 8115"/>
                              <a:gd name="T80" fmla="+- 0 10904 1338"/>
                              <a:gd name="T81" fmla="*/ T80 w 9585"/>
                              <a:gd name="T82" fmla="+- 0 637 587"/>
                              <a:gd name="T83" fmla="*/ 637 h 8115"/>
                              <a:gd name="T84" fmla="+- 0 10911 1338"/>
                              <a:gd name="T85" fmla="*/ T84 w 9585"/>
                              <a:gd name="T86" fmla="+- 0 650 587"/>
                              <a:gd name="T87" fmla="*/ 650 h 8115"/>
                              <a:gd name="T88" fmla="+- 0 10917 1338"/>
                              <a:gd name="T89" fmla="*/ T88 w 9585"/>
                              <a:gd name="T90" fmla="+- 0 664 587"/>
                              <a:gd name="T91" fmla="*/ 664 h 8115"/>
                              <a:gd name="T92" fmla="+- 0 10920 1338"/>
                              <a:gd name="T93" fmla="*/ T92 w 9585"/>
                              <a:gd name="T94" fmla="+- 0 678 587"/>
                              <a:gd name="T95" fmla="*/ 678 h 8115"/>
                              <a:gd name="T96" fmla="+- 0 10923 1338"/>
                              <a:gd name="T97" fmla="*/ T96 w 9585"/>
                              <a:gd name="T98" fmla="+- 0 693 587"/>
                              <a:gd name="T99" fmla="*/ 693 h 8115"/>
                              <a:gd name="T100" fmla="+- 0 10923 1338"/>
                              <a:gd name="T101" fmla="*/ T100 w 9585"/>
                              <a:gd name="T102" fmla="+- 0 8590 587"/>
                              <a:gd name="T103" fmla="*/ 8590 h 8115"/>
                              <a:gd name="T104" fmla="+- 0 10922 1338"/>
                              <a:gd name="T105" fmla="*/ T104 w 9585"/>
                              <a:gd name="T106" fmla="+- 0 8605 587"/>
                              <a:gd name="T107" fmla="*/ 8605 h 8115"/>
                              <a:gd name="T108" fmla="+- 0 10919 1338"/>
                              <a:gd name="T109" fmla="*/ T108 w 9585"/>
                              <a:gd name="T110" fmla="+- 0 8619 587"/>
                              <a:gd name="T111" fmla="*/ 8619 h 8115"/>
                              <a:gd name="T112" fmla="+- 0 10914 1338"/>
                              <a:gd name="T113" fmla="*/ T112 w 9585"/>
                              <a:gd name="T114" fmla="+- 0 8633 587"/>
                              <a:gd name="T115" fmla="*/ 8633 h 8115"/>
                              <a:gd name="T116" fmla="+- 0 10908 1338"/>
                              <a:gd name="T117" fmla="*/ T116 w 9585"/>
                              <a:gd name="T118" fmla="+- 0 8646 587"/>
                              <a:gd name="T119" fmla="*/ 8646 h 8115"/>
                              <a:gd name="T120" fmla="+- 0 10899 1338"/>
                              <a:gd name="T121" fmla="*/ T120 w 9585"/>
                              <a:gd name="T122" fmla="+- 0 8659 587"/>
                              <a:gd name="T123" fmla="*/ 8659 h 8115"/>
                              <a:gd name="T124" fmla="+- 0 10890 1338"/>
                              <a:gd name="T125" fmla="*/ T124 w 9585"/>
                              <a:gd name="T126" fmla="+- 0 8670 587"/>
                              <a:gd name="T127" fmla="*/ 8670 h 8115"/>
                              <a:gd name="T128" fmla="+- 0 10879 1338"/>
                              <a:gd name="T129" fmla="*/ T128 w 9585"/>
                              <a:gd name="T130" fmla="+- 0 8679 587"/>
                              <a:gd name="T131" fmla="*/ 8679 h 8115"/>
                              <a:gd name="T132" fmla="+- 0 10866 1338"/>
                              <a:gd name="T133" fmla="*/ T132 w 9585"/>
                              <a:gd name="T134" fmla="+- 0 8688 587"/>
                              <a:gd name="T135" fmla="*/ 8688 h 8115"/>
                              <a:gd name="T136" fmla="+- 0 10853 1338"/>
                              <a:gd name="T137" fmla="*/ T136 w 9585"/>
                              <a:gd name="T138" fmla="+- 0 8694 587"/>
                              <a:gd name="T139" fmla="*/ 8694 h 8115"/>
                              <a:gd name="T140" fmla="+- 0 10839 1338"/>
                              <a:gd name="T141" fmla="*/ T140 w 9585"/>
                              <a:gd name="T142" fmla="+- 0 8699 587"/>
                              <a:gd name="T143" fmla="*/ 8699 h 8115"/>
                              <a:gd name="T144" fmla="+- 0 10825 1338"/>
                              <a:gd name="T145" fmla="*/ T144 w 9585"/>
                              <a:gd name="T146" fmla="+- 0 8702 587"/>
                              <a:gd name="T147" fmla="*/ 8702 h 8115"/>
                              <a:gd name="T148" fmla="+- 0 10810 1338"/>
                              <a:gd name="T149" fmla="*/ T148 w 9585"/>
                              <a:gd name="T150" fmla="+- 0 8702 587"/>
                              <a:gd name="T151" fmla="*/ 8702 h 8115"/>
                              <a:gd name="T152" fmla="+- 0 1387 1338"/>
                              <a:gd name="T153" fmla="*/ T152 w 9585"/>
                              <a:gd name="T154" fmla="+- 0 8684 587"/>
                              <a:gd name="T155" fmla="*/ 8684 h 8115"/>
                              <a:gd name="T156" fmla="+- 0 1343 1338"/>
                              <a:gd name="T157" fmla="*/ T156 w 9585"/>
                              <a:gd name="T158" fmla="+- 0 8626 587"/>
                              <a:gd name="T159" fmla="*/ 8626 h 8115"/>
                              <a:gd name="T160" fmla="+- 0 1340 1338"/>
                              <a:gd name="T161" fmla="*/ T160 w 9585"/>
                              <a:gd name="T162" fmla="+- 0 8612 587"/>
                              <a:gd name="T163" fmla="*/ 8612 h 8115"/>
                              <a:gd name="T164" fmla="+- 0 1338 1338"/>
                              <a:gd name="T165" fmla="*/ T164 w 9585"/>
                              <a:gd name="T166" fmla="+- 0 8597 587"/>
                              <a:gd name="T167" fmla="*/ 8597 h 8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9585" h="8115">
                                <a:moveTo>
                                  <a:pt x="0" y="8003"/>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49" y="19"/>
                                </a:lnTo>
                                <a:lnTo>
                                  <a:pt x="56" y="15"/>
                                </a:lnTo>
                                <a:lnTo>
                                  <a:pt x="62" y="12"/>
                                </a:lnTo>
                                <a:lnTo>
                                  <a:pt x="69" y="9"/>
                                </a:lnTo>
                                <a:lnTo>
                                  <a:pt x="76" y="6"/>
                                </a:lnTo>
                                <a:lnTo>
                                  <a:pt x="83" y="4"/>
                                </a:lnTo>
                                <a:lnTo>
                                  <a:pt x="90" y="3"/>
                                </a:lnTo>
                                <a:lnTo>
                                  <a:pt x="97" y="1"/>
                                </a:lnTo>
                                <a:lnTo>
                                  <a:pt x="105" y="0"/>
                                </a:lnTo>
                                <a:lnTo>
                                  <a:pt x="112" y="0"/>
                                </a:lnTo>
                                <a:lnTo>
                                  <a:pt x="9472" y="0"/>
                                </a:lnTo>
                                <a:lnTo>
                                  <a:pt x="9479" y="0"/>
                                </a:lnTo>
                                <a:lnTo>
                                  <a:pt x="9487" y="1"/>
                                </a:lnTo>
                                <a:lnTo>
                                  <a:pt x="9494" y="3"/>
                                </a:lnTo>
                                <a:lnTo>
                                  <a:pt x="9501" y="4"/>
                                </a:lnTo>
                                <a:lnTo>
                                  <a:pt x="9508" y="6"/>
                                </a:lnTo>
                                <a:lnTo>
                                  <a:pt x="9515" y="9"/>
                                </a:lnTo>
                                <a:lnTo>
                                  <a:pt x="9522" y="12"/>
                                </a:lnTo>
                                <a:lnTo>
                                  <a:pt x="9528" y="15"/>
                                </a:lnTo>
                                <a:lnTo>
                                  <a:pt x="9534" y="19"/>
                                </a:lnTo>
                                <a:lnTo>
                                  <a:pt x="9541" y="24"/>
                                </a:lnTo>
                                <a:lnTo>
                                  <a:pt x="9546" y="28"/>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8003"/>
                                </a:lnTo>
                                <a:lnTo>
                                  <a:pt x="9585" y="8010"/>
                                </a:lnTo>
                                <a:lnTo>
                                  <a:pt x="9584" y="8018"/>
                                </a:lnTo>
                                <a:lnTo>
                                  <a:pt x="9582" y="8025"/>
                                </a:lnTo>
                                <a:lnTo>
                                  <a:pt x="9581" y="8032"/>
                                </a:lnTo>
                                <a:lnTo>
                                  <a:pt x="9579" y="8039"/>
                                </a:lnTo>
                                <a:lnTo>
                                  <a:pt x="9576" y="8046"/>
                                </a:lnTo>
                                <a:lnTo>
                                  <a:pt x="9573" y="8053"/>
                                </a:lnTo>
                                <a:lnTo>
                                  <a:pt x="9570" y="8059"/>
                                </a:lnTo>
                                <a:lnTo>
                                  <a:pt x="9566" y="8065"/>
                                </a:lnTo>
                                <a:lnTo>
                                  <a:pt x="9561" y="8072"/>
                                </a:lnTo>
                                <a:lnTo>
                                  <a:pt x="9557" y="8077"/>
                                </a:lnTo>
                                <a:lnTo>
                                  <a:pt x="9552" y="8083"/>
                                </a:lnTo>
                                <a:lnTo>
                                  <a:pt x="9546" y="8088"/>
                                </a:lnTo>
                                <a:lnTo>
                                  <a:pt x="9541" y="8092"/>
                                </a:lnTo>
                                <a:lnTo>
                                  <a:pt x="9534" y="8097"/>
                                </a:lnTo>
                                <a:lnTo>
                                  <a:pt x="9528" y="8101"/>
                                </a:lnTo>
                                <a:lnTo>
                                  <a:pt x="9522" y="8104"/>
                                </a:lnTo>
                                <a:lnTo>
                                  <a:pt x="9515" y="8107"/>
                                </a:lnTo>
                                <a:lnTo>
                                  <a:pt x="9508" y="8110"/>
                                </a:lnTo>
                                <a:lnTo>
                                  <a:pt x="9501" y="8112"/>
                                </a:lnTo>
                                <a:lnTo>
                                  <a:pt x="9494" y="8113"/>
                                </a:lnTo>
                                <a:lnTo>
                                  <a:pt x="9487" y="8115"/>
                                </a:lnTo>
                                <a:lnTo>
                                  <a:pt x="9479" y="8115"/>
                                </a:lnTo>
                                <a:lnTo>
                                  <a:pt x="9472" y="8115"/>
                                </a:lnTo>
                                <a:lnTo>
                                  <a:pt x="112" y="8115"/>
                                </a:lnTo>
                                <a:lnTo>
                                  <a:pt x="49" y="8097"/>
                                </a:lnTo>
                                <a:lnTo>
                                  <a:pt x="8" y="8046"/>
                                </a:lnTo>
                                <a:lnTo>
                                  <a:pt x="5" y="8039"/>
                                </a:lnTo>
                                <a:lnTo>
                                  <a:pt x="3" y="8032"/>
                                </a:lnTo>
                                <a:lnTo>
                                  <a:pt x="2" y="8025"/>
                                </a:lnTo>
                                <a:lnTo>
                                  <a:pt x="0" y="8018"/>
                                </a:lnTo>
                                <a:lnTo>
                                  <a:pt x="0" y="8010"/>
                                </a:lnTo>
                                <a:lnTo>
                                  <a:pt x="0" y="8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226"/>
                        <wps:cNvSpPr>
                          <a:spLocks/>
                        </wps:cNvSpPr>
                        <wps:spPr bwMode="auto">
                          <a:xfrm>
                            <a:off x="10480" y="2335"/>
                            <a:ext cx="255" cy="255"/>
                          </a:xfrm>
                          <a:custGeom>
                            <a:avLst/>
                            <a:gdLst>
                              <a:gd name="T0" fmla="+- 0 10735 10480"/>
                              <a:gd name="T1" fmla="*/ T0 w 255"/>
                              <a:gd name="T2" fmla="+- 0 2346 2335"/>
                              <a:gd name="T3" fmla="*/ 2346 h 255"/>
                              <a:gd name="T4" fmla="+- 0 10734 10480"/>
                              <a:gd name="T5" fmla="*/ T4 w 255"/>
                              <a:gd name="T6" fmla="+- 0 2342 2335"/>
                              <a:gd name="T7" fmla="*/ 2342 h 255"/>
                              <a:gd name="T8" fmla="+- 0 10728 10480"/>
                              <a:gd name="T9" fmla="*/ T8 w 255"/>
                              <a:gd name="T10" fmla="+- 0 2336 2335"/>
                              <a:gd name="T11" fmla="*/ 2336 h 255"/>
                              <a:gd name="T12" fmla="+- 0 10724 10480"/>
                              <a:gd name="T13" fmla="*/ T12 w 255"/>
                              <a:gd name="T14" fmla="+- 0 2335 2335"/>
                              <a:gd name="T15" fmla="*/ 2335 h 255"/>
                              <a:gd name="T16" fmla="+- 0 10480 10480"/>
                              <a:gd name="T17" fmla="*/ T16 w 255"/>
                              <a:gd name="T18" fmla="+- 0 2335 2335"/>
                              <a:gd name="T19" fmla="*/ 2335 h 255"/>
                              <a:gd name="T20" fmla="+- 0 10480 10480"/>
                              <a:gd name="T21" fmla="*/ T20 w 255"/>
                              <a:gd name="T22" fmla="+- 0 2590 2335"/>
                              <a:gd name="T23" fmla="*/ 2590 h 255"/>
                              <a:gd name="T24" fmla="+- 0 10735 10480"/>
                              <a:gd name="T25" fmla="*/ T24 w 255"/>
                              <a:gd name="T26" fmla="+- 0 2590 2335"/>
                              <a:gd name="T27" fmla="*/ 2590 h 255"/>
                              <a:gd name="T28" fmla="+- 0 10735 10480"/>
                              <a:gd name="T29" fmla="*/ T28 w 255"/>
                              <a:gd name="T30" fmla="+- 0 2346 2335"/>
                              <a:gd name="T31" fmla="*/ 2346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55" y="11"/>
                                </a:moveTo>
                                <a:lnTo>
                                  <a:pt x="254" y="7"/>
                                </a:lnTo>
                                <a:lnTo>
                                  <a:pt x="248" y="1"/>
                                </a:lnTo>
                                <a:lnTo>
                                  <a:pt x="244" y="0"/>
                                </a:lnTo>
                                <a:lnTo>
                                  <a:pt x="0" y="0"/>
                                </a:lnTo>
                                <a:lnTo>
                                  <a:pt x="0" y="255"/>
                                </a:lnTo>
                                <a:lnTo>
                                  <a:pt x="255" y="255"/>
                                </a:lnTo>
                                <a:lnTo>
                                  <a:pt x="255" y="11"/>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Freeform 227"/>
                        <wps:cNvSpPr>
                          <a:spLocks/>
                        </wps:cNvSpPr>
                        <wps:spPr bwMode="auto">
                          <a:xfrm>
                            <a:off x="10555" y="2440"/>
                            <a:ext cx="105" cy="60"/>
                          </a:xfrm>
                          <a:custGeom>
                            <a:avLst/>
                            <a:gdLst>
                              <a:gd name="T0" fmla="+- 0 10555 10555"/>
                              <a:gd name="T1" fmla="*/ T0 w 105"/>
                              <a:gd name="T2" fmla="+- 0 2500 2440"/>
                              <a:gd name="T3" fmla="*/ 2500 h 60"/>
                              <a:gd name="T4" fmla="+- 0 10608 10555"/>
                              <a:gd name="T5" fmla="*/ T4 w 105"/>
                              <a:gd name="T6" fmla="+- 0 2440 2440"/>
                              <a:gd name="T7" fmla="*/ 2440 h 60"/>
                              <a:gd name="T8" fmla="+- 0 10660 10555"/>
                              <a:gd name="T9" fmla="*/ T8 w 105"/>
                              <a:gd name="T10" fmla="+- 0 2500 2440"/>
                              <a:gd name="T11" fmla="*/ 2500 h 60"/>
                              <a:gd name="T12" fmla="+- 0 10555 10555"/>
                              <a:gd name="T13" fmla="*/ T12 w 105"/>
                              <a:gd name="T14" fmla="+- 0 2500 2440"/>
                              <a:gd name="T15" fmla="*/ 2500 h 60"/>
                            </a:gdLst>
                            <a:ahLst/>
                            <a:cxnLst>
                              <a:cxn ang="0">
                                <a:pos x="T1" y="T3"/>
                              </a:cxn>
                              <a:cxn ang="0">
                                <a:pos x="T5" y="T7"/>
                              </a:cxn>
                              <a:cxn ang="0">
                                <a:pos x="T9" y="T11"/>
                              </a:cxn>
                              <a:cxn ang="0">
                                <a:pos x="T13" y="T15"/>
                              </a:cxn>
                            </a:cxnLst>
                            <a:rect l="0" t="0" r="r" b="b"/>
                            <a:pathLst>
                              <a:path w="105" h="60">
                                <a:moveTo>
                                  <a:pt x="0" y="60"/>
                                </a:moveTo>
                                <a:lnTo>
                                  <a:pt x="53" y="0"/>
                                </a:lnTo>
                                <a:lnTo>
                                  <a:pt x="105" y="60"/>
                                </a:lnTo>
                                <a:lnTo>
                                  <a:pt x="0" y="60"/>
                                </a:lnTo>
                                <a:close/>
                              </a:path>
                            </a:pathLst>
                          </a:custGeom>
                          <a:solidFill>
                            <a:srgbClr val="A2A2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228"/>
                        <wps:cNvSpPr>
                          <a:spLocks/>
                        </wps:cNvSpPr>
                        <wps:spPr bwMode="auto">
                          <a:xfrm>
                            <a:off x="10480" y="8080"/>
                            <a:ext cx="255" cy="255"/>
                          </a:xfrm>
                          <a:custGeom>
                            <a:avLst/>
                            <a:gdLst>
                              <a:gd name="T0" fmla="+- 0 10728 10480"/>
                              <a:gd name="T1" fmla="*/ T0 w 255"/>
                              <a:gd name="T2" fmla="+- 0 8334 8080"/>
                              <a:gd name="T3" fmla="*/ 8334 h 255"/>
                              <a:gd name="T4" fmla="+- 0 10734 10480"/>
                              <a:gd name="T5" fmla="*/ T4 w 255"/>
                              <a:gd name="T6" fmla="+- 0 8328 8080"/>
                              <a:gd name="T7" fmla="*/ 8328 h 255"/>
                              <a:gd name="T8" fmla="+- 0 10735 10480"/>
                              <a:gd name="T9" fmla="*/ T8 w 255"/>
                              <a:gd name="T10" fmla="+- 0 8324 8080"/>
                              <a:gd name="T11" fmla="*/ 8324 h 255"/>
                              <a:gd name="T12" fmla="+- 0 10735 10480"/>
                              <a:gd name="T13" fmla="*/ T12 w 255"/>
                              <a:gd name="T14" fmla="+- 0 8080 8080"/>
                              <a:gd name="T15" fmla="*/ 8080 h 255"/>
                              <a:gd name="T16" fmla="+- 0 10480 10480"/>
                              <a:gd name="T17" fmla="*/ T16 w 255"/>
                              <a:gd name="T18" fmla="+- 0 8080 8080"/>
                              <a:gd name="T19" fmla="*/ 8080 h 255"/>
                              <a:gd name="T20" fmla="+- 0 10480 10480"/>
                              <a:gd name="T21" fmla="*/ T20 w 255"/>
                              <a:gd name="T22" fmla="+- 0 8335 8080"/>
                              <a:gd name="T23" fmla="*/ 8335 h 255"/>
                              <a:gd name="T24" fmla="+- 0 10724 10480"/>
                              <a:gd name="T25" fmla="*/ T24 w 255"/>
                              <a:gd name="T26" fmla="+- 0 8335 8080"/>
                              <a:gd name="T27" fmla="*/ 8335 h 255"/>
                              <a:gd name="T28" fmla="+- 0 10728 10480"/>
                              <a:gd name="T29" fmla="*/ T28 w 255"/>
                              <a:gd name="T30" fmla="+- 0 8334 8080"/>
                              <a:gd name="T31" fmla="*/ 8334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48" y="254"/>
                                </a:moveTo>
                                <a:lnTo>
                                  <a:pt x="254" y="248"/>
                                </a:lnTo>
                                <a:lnTo>
                                  <a:pt x="255" y="244"/>
                                </a:lnTo>
                                <a:lnTo>
                                  <a:pt x="255" y="0"/>
                                </a:lnTo>
                                <a:lnTo>
                                  <a:pt x="0" y="0"/>
                                </a:lnTo>
                                <a:lnTo>
                                  <a:pt x="0" y="255"/>
                                </a:lnTo>
                                <a:lnTo>
                                  <a:pt x="244" y="255"/>
                                </a:lnTo>
                                <a:lnTo>
                                  <a:pt x="248" y="254"/>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229"/>
                        <wps:cNvSpPr>
                          <a:spLocks/>
                        </wps:cNvSpPr>
                        <wps:spPr bwMode="auto">
                          <a:xfrm>
                            <a:off x="10555" y="8170"/>
                            <a:ext cx="105" cy="60"/>
                          </a:xfrm>
                          <a:custGeom>
                            <a:avLst/>
                            <a:gdLst>
                              <a:gd name="T0" fmla="+- 0 10555 10555"/>
                              <a:gd name="T1" fmla="*/ T0 w 105"/>
                              <a:gd name="T2" fmla="+- 0 8170 8170"/>
                              <a:gd name="T3" fmla="*/ 8170 h 60"/>
                              <a:gd name="T4" fmla="+- 0 10660 10555"/>
                              <a:gd name="T5" fmla="*/ T4 w 105"/>
                              <a:gd name="T6" fmla="+- 0 8170 8170"/>
                              <a:gd name="T7" fmla="*/ 8170 h 60"/>
                              <a:gd name="T8" fmla="+- 0 10608 10555"/>
                              <a:gd name="T9" fmla="*/ T8 w 105"/>
                              <a:gd name="T10" fmla="+- 0 8230 8170"/>
                              <a:gd name="T11" fmla="*/ 8230 h 60"/>
                              <a:gd name="T12" fmla="+- 0 10555 10555"/>
                              <a:gd name="T13" fmla="*/ T12 w 105"/>
                              <a:gd name="T14" fmla="+- 0 8170 8170"/>
                              <a:gd name="T15" fmla="*/ 8170 h 60"/>
                            </a:gdLst>
                            <a:ahLst/>
                            <a:cxnLst>
                              <a:cxn ang="0">
                                <a:pos x="T1" y="T3"/>
                              </a:cxn>
                              <a:cxn ang="0">
                                <a:pos x="T5" y="T7"/>
                              </a:cxn>
                              <a:cxn ang="0">
                                <a:pos x="T9" y="T11"/>
                              </a:cxn>
                              <a:cxn ang="0">
                                <a:pos x="T13" y="T15"/>
                              </a:cxn>
                            </a:cxnLst>
                            <a:rect l="0" t="0" r="r" b="b"/>
                            <a:pathLst>
                              <a:path w="105" h="60">
                                <a:moveTo>
                                  <a:pt x="0" y="0"/>
                                </a:moveTo>
                                <a:lnTo>
                                  <a:pt x="105" y="0"/>
                                </a:lnTo>
                                <a:lnTo>
                                  <a:pt x="53" y="60"/>
                                </a:lnTo>
                                <a:lnTo>
                                  <a:pt x="0" y="0"/>
                                </a:lnTo>
                                <a:close/>
                              </a:path>
                            </a:pathLst>
                          </a:custGeom>
                          <a:solidFill>
                            <a:srgbClr val="4F4F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230"/>
                        <wps:cNvSpPr>
                          <a:spLocks/>
                        </wps:cNvSpPr>
                        <wps:spPr bwMode="auto">
                          <a:xfrm>
                            <a:off x="10480" y="2590"/>
                            <a:ext cx="255" cy="5490"/>
                          </a:xfrm>
                          <a:custGeom>
                            <a:avLst/>
                            <a:gdLst>
                              <a:gd name="T0" fmla="+- 0 10735 10480"/>
                              <a:gd name="T1" fmla="*/ T0 w 255"/>
                              <a:gd name="T2" fmla="+- 0 2590 2590"/>
                              <a:gd name="T3" fmla="*/ 2590 h 5490"/>
                              <a:gd name="T4" fmla="+- 0 10480 10480"/>
                              <a:gd name="T5" fmla="*/ T4 w 255"/>
                              <a:gd name="T6" fmla="+- 0 2590 2590"/>
                              <a:gd name="T7" fmla="*/ 2590 h 5490"/>
                              <a:gd name="T8" fmla="+- 0 10480 10480"/>
                              <a:gd name="T9" fmla="*/ T8 w 255"/>
                              <a:gd name="T10" fmla="+- 0 8080 2590"/>
                              <a:gd name="T11" fmla="*/ 8080 h 5490"/>
                              <a:gd name="T12" fmla="+- 0 10735 10480"/>
                              <a:gd name="T13" fmla="*/ T12 w 255"/>
                              <a:gd name="T14" fmla="+- 0 8080 2590"/>
                              <a:gd name="T15" fmla="*/ 8080 h 5490"/>
                              <a:gd name="T16" fmla="+- 0 10735 10480"/>
                              <a:gd name="T17" fmla="*/ T16 w 255"/>
                              <a:gd name="T18" fmla="+- 0 2590 2590"/>
                              <a:gd name="T19" fmla="*/ 2590 h 5490"/>
                            </a:gdLst>
                            <a:ahLst/>
                            <a:cxnLst>
                              <a:cxn ang="0">
                                <a:pos x="T1" y="T3"/>
                              </a:cxn>
                              <a:cxn ang="0">
                                <a:pos x="T5" y="T7"/>
                              </a:cxn>
                              <a:cxn ang="0">
                                <a:pos x="T9" y="T11"/>
                              </a:cxn>
                              <a:cxn ang="0">
                                <a:pos x="T13" y="T15"/>
                              </a:cxn>
                              <a:cxn ang="0">
                                <a:pos x="T17" y="T19"/>
                              </a:cxn>
                            </a:cxnLst>
                            <a:rect l="0" t="0" r="r" b="b"/>
                            <a:pathLst>
                              <a:path w="255" h="5490">
                                <a:moveTo>
                                  <a:pt x="255" y="0"/>
                                </a:moveTo>
                                <a:lnTo>
                                  <a:pt x="0" y="0"/>
                                </a:lnTo>
                                <a:lnTo>
                                  <a:pt x="0" y="5490"/>
                                </a:lnTo>
                                <a:lnTo>
                                  <a:pt x="255" y="5490"/>
                                </a:lnTo>
                                <a:lnTo>
                                  <a:pt x="255" y="0"/>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 name="Freeform 231"/>
                        <wps:cNvSpPr>
                          <a:spLocks/>
                        </wps:cNvSpPr>
                        <wps:spPr bwMode="auto">
                          <a:xfrm>
                            <a:off x="10510" y="2590"/>
                            <a:ext cx="195" cy="4815"/>
                          </a:xfrm>
                          <a:custGeom>
                            <a:avLst/>
                            <a:gdLst>
                              <a:gd name="T0" fmla="+- 0 10510 10510"/>
                              <a:gd name="T1" fmla="*/ T0 w 195"/>
                              <a:gd name="T2" fmla="+- 0 2590 2590"/>
                              <a:gd name="T3" fmla="*/ 2590 h 4815"/>
                              <a:gd name="T4" fmla="+- 0 10705 10510"/>
                              <a:gd name="T5" fmla="*/ T4 w 195"/>
                              <a:gd name="T6" fmla="+- 0 2590 2590"/>
                              <a:gd name="T7" fmla="*/ 2590 h 4815"/>
                              <a:gd name="T8" fmla="+- 0 10705 10510"/>
                              <a:gd name="T9" fmla="*/ T8 w 195"/>
                              <a:gd name="T10" fmla="+- 0 7405 2590"/>
                              <a:gd name="T11" fmla="*/ 7405 h 4815"/>
                              <a:gd name="T12" fmla="+- 0 10510 10510"/>
                              <a:gd name="T13" fmla="*/ T12 w 195"/>
                              <a:gd name="T14" fmla="+- 0 7405 2590"/>
                              <a:gd name="T15" fmla="*/ 7405 h 4815"/>
                              <a:gd name="T16" fmla="+- 0 10510 10510"/>
                              <a:gd name="T17" fmla="*/ T16 w 195"/>
                              <a:gd name="T18" fmla="+- 0 2590 2590"/>
                              <a:gd name="T19" fmla="*/ 2590 h 4815"/>
                            </a:gdLst>
                            <a:ahLst/>
                            <a:cxnLst>
                              <a:cxn ang="0">
                                <a:pos x="T1" y="T3"/>
                              </a:cxn>
                              <a:cxn ang="0">
                                <a:pos x="T5" y="T7"/>
                              </a:cxn>
                              <a:cxn ang="0">
                                <a:pos x="T9" y="T11"/>
                              </a:cxn>
                              <a:cxn ang="0">
                                <a:pos x="T13" y="T15"/>
                              </a:cxn>
                              <a:cxn ang="0">
                                <a:pos x="T17" y="T19"/>
                              </a:cxn>
                            </a:cxnLst>
                            <a:rect l="0" t="0" r="r" b="b"/>
                            <a:pathLst>
                              <a:path w="195" h="4815">
                                <a:moveTo>
                                  <a:pt x="0" y="0"/>
                                </a:moveTo>
                                <a:lnTo>
                                  <a:pt x="195" y="0"/>
                                </a:lnTo>
                                <a:lnTo>
                                  <a:pt x="195" y="4815"/>
                                </a:lnTo>
                                <a:lnTo>
                                  <a:pt x="0" y="481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232"/>
                        <wps:cNvSpPr>
                          <a:spLocks/>
                        </wps:cNvSpPr>
                        <wps:spPr bwMode="auto">
                          <a:xfrm>
                            <a:off x="1705" y="2395"/>
                            <a:ext cx="8595" cy="600"/>
                          </a:xfrm>
                          <a:custGeom>
                            <a:avLst/>
                            <a:gdLst>
                              <a:gd name="T0" fmla="+- 0 1705 1705"/>
                              <a:gd name="T1" fmla="*/ T0 w 8595"/>
                              <a:gd name="T2" fmla="+- 0 2935 2395"/>
                              <a:gd name="T3" fmla="*/ 2935 h 600"/>
                              <a:gd name="T4" fmla="+- 0 1705 1705"/>
                              <a:gd name="T5" fmla="*/ T4 w 8595"/>
                              <a:gd name="T6" fmla="+- 0 2447 2395"/>
                              <a:gd name="T7" fmla="*/ 2447 h 600"/>
                              <a:gd name="T8" fmla="+- 0 1707 1705"/>
                              <a:gd name="T9" fmla="*/ T8 w 8595"/>
                              <a:gd name="T10" fmla="+- 0 2439 2395"/>
                              <a:gd name="T11" fmla="*/ 2439 h 600"/>
                              <a:gd name="T12" fmla="+- 0 1710 1705"/>
                              <a:gd name="T13" fmla="*/ T12 w 8595"/>
                              <a:gd name="T14" fmla="+- 0 2432 2395"/>
                              <a:gd name="T15" fmla="*/ 2432 h 600"/>
                              <a:gd name="T16" fmla="+- 0 1713 1705"/>
                              <a:gd name="T17" fmla="*/ T16 w 8595"/>
                              <a:gd name="T18" fmla="+- 0 2425 2395"/>
                              <a:gd name="T19" fmla="*/ 2425 h 600"/>
                              <a:gd name="T20" fmla="+- 0 1717 1705"/>
                              <a:gd name="T21" fmla="*/ T20 w 8595"/>
                              <a:gd name="T22" fmla="+- 0 2418 2395"/>
                              <a:gd name="T23" fmla="*/ 2418 h 600"/>
                              <a:gd name="T24" fmla="+- 0 1723 1705"/>
                              <a:gd name="T25" fmla="*/ T24 w 8595"/>
                              <a:gd name="T26" fmla="+- 0 2413 2395"/>
                              <a:gd name="T27" fmla="*/ 2413 h 600"/>
                              <a:gd name="T28" fmla="+- 0 1728 1705"/>
                              <a:gd name="T29" fmla="*/ T28 w 8595"/>
                              <a:gd name="T30" fmla="+- 0 2407 2395"/>
                              <a:gd name="T31" fmla="*/ 2407 h 600"/>
                              <a:gd name="T32" fmla="+- 0 1735 1705"/>
                              <a:gd name="T33" fmla="*/ T32 w 8595"/>
                              <a:gd name="T34" fmla="+- 0 2403 2395"/>
                              <a:gd name="T35" fmla="*/ 2403 h 600"/>
                              <a:gd name="T36" fmla="+- 0 1742 1705"/>
                              <a:gd name="T37" fmla="*/ T36 w 8595"/>
                              <a:gd name="T38" fmla="+- 0 2400 2395"/>
                              <a:gd name="T39" fmla="*/ 2400 h 600"/>
                              <a:gd name="T40" fmla="+- 0 1749 1705"/>
                              <a:gd name="T41" fmla="*/ T40 w 8595"/>
                              <a:gd name="T42" fmla="+- 0 2397 2395"/>
                              <a:gd name="T43" fmla="*/ 2397 h 600"/>
                              <a:gd name="T44" fmla="+- 0 1757 1705"/>
                              <a:gd name="T45" fmla="*/ T44 w 8595"/>
                              <a:gd name="T46" fmla="+- 0 2395 2395"/>
                              <a:gd name="T47" fmla="*/ 2395 h 600"/>
                              <a:gd name="T48" fmla="+- 0 10248 1705"/>
                              <a:gd name="T49" fmla="*/ T48 w 8595"/>
                              <a:gd name="T50" fmla="+- 0 2395 2395"/>
                              <a:gd name="T51" fmla="*/ 2395 h 600"/>
                              <a:gd name="T52" fmla="+- 0 10256 1705"/>
                              <a:gd name="T53" fmla="*/ T52 w 8595"/>
                              <a:gd name="T54" fmla="+- 0 2397 2395"/>
                              <a:gd name="T55" fmla="*/ 2397 h 600"/>
                              <a:gd name="T56" fmla="+- 0 10263 1705"/>
                              <a:gd name="T57" fmla="*/ T56 w 8595"/>
                              <a:gd name="T58" fmla="+- 0 2400 2395"/>
                              <a:gd name="T59" fmla="*/ 2400 h 600"/>
                              <a:gd name="T60" fmla="+- 0 10270 1705"/>
                              <a:gd name="T61" fmla="*/ T60 w 8595"/>
                              <a:gd name="T62" fmla="+- 0 2403 2395"/>
                              <a:gd name="T63" fmla="*/ 2403 h 600"/>
                              <a:gd name="T64" fmla="+- 0 10277 1705"/>
                              <a:gd name="T65" fmla="*/ T64 w 8595"/>
                              <a:gd name="T66" fmla="+- 0 2407 2395"/>
                              <a:gd name="T67" fmla="*/ 2407 h 600"/>
                              <a:gd name="T68" fmla="+- 0 10282 1705"/>
                              <a:gd name="T69" fmla="*/ T68 w 8595"/>
                              <a:gd name="T70" fmla="+- 0 2413 2395"/>
                              <a:gd name="T71" fmla="*/ 2413 h 600"/>
                              <a:gd name="T72" fmla="+- 0 10288 1705"/>
                              <a:gd name="T73" fmla="*/ T72 w 8595"/>
                              <a:gd name="T74" fmla="+- 0 2418 2395"/>
                              <a:gd name="T75" fmla="*/ 2418 h 600"/>
                              <a:gd name="T76" fmla="+- 0 10292 1705"/>
                              <a:gd name="T77" fmla="*/ T76 w 8595"/>
                              <a:gd name="T78" fmla="+- 0 2425 2395"/>
                              <a:gd name="T79" fmla="*/ 2425 h 600"/>
                              <a:gd name="T80" fmla="+- 0 10295 1705"/>
                              <a:gd name="T81" fmla="*/ T80 w 8595"/>
                              <a:gd name="T82" fmla="+- 0 2432 2395"/>
                              <a:gd name="T83" fmla="*/ 2432 h 600"/>
                              <a:gd name="T84" fmla="+- 0 10298 1705"/>
                              <a:gd name="T85" fmla="*/ T84 w 8595"/>
                              <a:gd name="T86" fmla="+- 0 2439 2395"/>
                              <a:gd name="T87" fmla="*/ 2439 h 600"/>
                              <a:gd name="T88" fmla="+- 0 10300 1705"/>
                              <a:gd name="T89" fmla="*/ T88 w 8595"/>
                              <a:gd name="T90" fmla="+- 0 2447 2395"/>
                              <a:gd name="T91" fmla="*/ 2447 h 600"/>
                              <a:gd name="T92" fmla="+- 0 10300 1705"/>
                              <a:gd name="T93" fmla="*/ T92 w 8595"/>
                              <a:gd name="T94" fmla="+- 0 2943 2395"/>
                              <a:gd name="T95" fmla="*/ 2943 h 600"/>
                              <a:gd name="T96" fmla="+- 0 10298 1705"/>
                              <a:gd name="T97" fmla="*/ T96 w 8595"/>
                              <a:gd name="T98" fmla="+- 0 2951 2395"/>
                              <a:gd name="T99" fmla="*/ 2951 h 600"/>
                              <a:gd name="T100" fmla="+- 0 10295 1705"/>
                              <a:gd name="T101" fmla="*/ T100 w 8595"/>
                              <a:gd name="T102" fmla="+- 0 2958 2395"/>
                              <a:gd name="T103" fmla="*/ 2958 h 600"/>
                              <a:gd name="T104" fmla="+- 0 10292 1705"/>
                              <a:gd name="T105" fmla="*/ T104 w 8595"/>
                              <a:gd name="T106" fmla="+- 0 2965 2395"/>
                              <a:gd name="T107" fmla="*/ 2965 h 600"/>
                              <a:gd name="T108" fmla="+- 0 10248 1705"/>
                              <a:gd name="T109" fmla="*/ T108 w 8595"/>
                              <a:gd name="T110" fmla="+- 0 2995 2395"/>
                              <a:gd name="T111" fmla="*/ 2995 h 600"/>
                              <a:gd name="T112" fmla="+- 0 1757 1705"/>
                              <a:gd name="T113" fmla="*/ T112 w 8595"/>
                              <a:gd name="T114" fmla="+- 0 2995 2395"/>
                              <a:gd name="T115" fmla="*/ 2995 h 600"/>
                              <a:gd name="T116" fmla="+- 0 1723 1705"/>
                              <a:gd name="T117" fmla="*/ T116 w 8595"/>
                              <a:gd name="T118" fmla="+- 0 2977 2395"/>
                              <a:gd name="T119" fmla="*/ 2977 h 600"/>
                              <a:gd name="T120" fmla="+- 0 1717 1705"/>
                              <a:gd name="T121" fmla="*/ T120 w 8595"/>
                              <a:gd name="T122" fmla="+- 0 2972 2395"/>
                              <a:gd name="T123" fmla="*/ 2972 h 600"/>
                              <a:gd name="T124" fmla="+- 0 1713 1705"/>
                              <a:gd name="T125" fmla="*/ T124 w 8595"/>
                              <a:gd name="T126" fmla="+- 0 2965 2395"/>
                              <a:gd name="T127" fmla="*/ 2965 h 600"/>
                              <a:gd name="T128" fmla="+- 0 1710 1705"/>
                              <a:gd name="T129" fmla="*/ T128 w 8595"/>
                              <a:gd name="T130" fmla="+- 0 2958 2395"/>
                              <a:gd name="T131" fmla="*/ 2958 h 600"/>
                              <a:gd name="T132" fmla="+- 0 1707 1705"/>
                              <a:gd name="T133" fmla="*/ T132 w 8595"/>
                              <a:gd name="T134" fmla="+- 0 2951 2395"/>
                              <a:gd name="T135" fmla="*/ 2951 h 600"/>
                              <a:gd name="T136" fmla="+- 0 1705 1705"/>
                              <a:gd name="T137" fmla="*/ T136 w 8595"/>
                              <a:gd name="T138" fmla="+- 0 2943 2395"/>
                              <a:gd name="T139" fmla="*/ 2943 h 600"/>
                              <a:gd name="T140" fmla="+- 0 1705 1705"/>
                              <a:gd name="T141" fmla="*/ T140 w 8595"/>
                              <a:gd name="T142" fmla="+- 0 2935 2395"/>
                              <a:gd name="T143" fmla="*/ 293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233"/>
                        <wps:cNvSpPr>
                          <a:spLocks/>
                        </wps:cNvSpPr>
                        <wps:spPr bwMode="auto">
                          <a:xfrm>
                            <a:off x="1705" y="3055"/>
                            <a:ext cx="8595" cy="900"/>
                          </a:xfrm>
                          <a:custGeom>
                            <a:avLst/>
                            <a:gdLst>
                              <a:gd name="T0" fmla="+- 0 1705 1705"/>
                              <a:gd name="T1" fmla="*/ T0 w 8595"/>
                              <a:gd name="T2" fmla="+- 0 3895 3055"/>
                              <a:gd name="T3" fmla="*/ 3895 h 900"/>
                              <a:gd name="T4" fmla="+- 0 1705 1705"/>
                              <a:gd name="T5" fmla="*/ T4 w 8595"/>
                              <a:gd name="T6" fmla="+- 0 3107 3055"/>
                              <a:gd name="T7" fmla="*/ 3107 h 900"/>
                              <a:gd name="T8" fmla="+- 0 1707 1705"/>
                              <a:gd name="T9" fmla="*/ T8 w 8595"/>
                              <a:gd name="T10" fmla="+- 0 3099 3055"/>
                              <a:gd name="T11" fmla="*/ 3099 h 900"/>
                              <a:gd name="T12" fmla="+- 0 1710 1705"/>
                              <a:gd name="T13" fmla="*/ T12 w 8595"/>
                              <a:gd name="T14" fmla="+- 0 3092 3055"/>
                              <a:gd name="T15" fmla="*/ 3092 h 900"/>
                              <a:gd name="T16" fmla="+- 0 1713 1705"/>
                              <a:gd name="T17" fmla="*/ T16 w 8595"/>
                              <a:gd name="T18" fmla="+- 0 3085 3055"/>
                              <a:gd name="T19" fmla="*/ 3085 h 900"/>
                              <a:gd name="T20" fmla="+- 0 1717 1705"/>
                              <a:gd name="T21" fmla="*/ T20 w 8595"/>
                              <a:gd name="T22" fmla="+- 0 3078 3055"/>
                              <a:gd name="T23" fmla="*/ 3078 h 900"/>
                              <a:gd name="T24" fmla="+- 0 1723 1705"/>
                              <a:gd name="T25" fmla="*/ T24 w 8595"/>
                              <a:gd name="T26" fmla="+- 0 3073 3055"/>
                              <a:gd name="T27" fmla="*/ 3073 h 900"/>
                              <a:gd name="T28" fmla="+- 0 1728 1705"/>
                              <a:gd name="T29" fmla="*/ T28 w 8595"/>
                              <a:gd name="T30" fmla="+- 0 3067 3055"/>
                              <a:gd name="T31" fmla="*/ 3067 h 900"/>
                              <a:gd name="T32" fmla="+- 0 1735 1705"/>
                              <a:gd name="T33" fmla="*/ T32 w 8595"/>
                              <a:gd name="T34" fmla="+- 0 3063 3055"/>
                              <a:gd name="T35" fmla="*/ 3063 h 900"/>
                              <a:gd name="T36" fmla="+- 0 1742 1705"/>
                              <a:gd name="T37" fmla="*/ T36 w 8595"/>
                              <a:gd name="T38" fmla="+- 0 3060 3055"/>
                              <a:gd name="T39" fmla="*/ 3060 h 900"/>
                              <a:gd name="T40" fmla="+- 0 1749 1705"/>
                              <a:gd name="T41" fmla="*/ T40 w 8595"/>
                              <a:gd name="T42" fmla="+- 0 3057 3055"/>
                              <a:gd name="T43" fmla="*/ 3057 h 900"/>
                              <a:gd name="T44" fmla="+- 0 1757 1705"/>
                              <a:gd name="T45" fmla="*/ T44 w 8595"/>
                              <a:gd name="T46" fmla="+- 0 3055 3055"/>
                              <a:gd name="T47" fmla="*/ 3055 h 900"/>
                              <a:gd name="T48" fmla="+- 0 10248 1705"/>
                              <a:gd name="T49" fmla="*/ T48 w 8595"/>
                              <a:gd name="T50" fmla="+- 0 3055 3055"/>
                              <a:gd name="T51" fmla="*/ 3055 h 900"/>
                              <a:gd name="T52" fmla="+- 0 10295 1705"/>
                              <a:gd name="T53" fmla="*/ T52 w 8595"/>
                              <a:gd name="T54" fmla="+- 0 3092 3055"/>
                              <a:gd name="T55" fmla="*/ 3092 h 900"/>
                              <a:gd name="T56" fmla="+- 0 10298 1705"/>
                              <a:gd name="T57" fmla="*/ T56 w 8595"/>
                              <a:gd name="T58" fmla="+- 0 3099 3055"/>
                              <a:gd name="T59" fmla="*/ 3099 h 900"/>
                              <a:gd name="T60" fmla="+- 0 10300 1705"/>
                              <a:gd name="T61" fmla="*/ T60 w 8595"/>
                              <a:gd name="T62" fmla="+- 0 3107 3055"/>
                              <a:gd name="T63" fmla="*/ 3107 h 900"/>
                              <a:gd name="T64" fmla="+- 0 10300 1705"/>
                              <a:gd name="T65" fmla="*/ T64 w 8595"/>
                              <a:gd name="T66" fmla="+- 0 3903 3055"/>
                              <a:gd name="T67" fmla="*/ 3903 h 900"/>
                              <a:gd name="T68" fmla="+- 0 10298 1705"/>
                              <a:gd name="T69" fmla="*/ T68 w 8595"/>
                              <a:gd name="T70" fmla="+- 0 3911 3055"/>
                              <a:gd name="T71" fmla="*/ 3911 h 900"/>
                              <a:gd name="T72" fmla="+- 0 10295 1705"/>
                              <a:gd name="T73" fmla="*/ T72 w 8595"/>
                              <a:gd name="T74" fmla="+- 0 3918 3055"/>
                              <a:gd name="T75" fmla="*/ 3918 h 900"/>
                              <a:gd name="T76" fmla="+- 0 10292 1705"/>
                              <a:gd name="T77" fmla="*/ T76 w 8595"/>
                              <a:gd name="T78" fmla="+- 0 3925 3055"/>
                              <a:gd name="T79" fmla="*/ 3925 h 900"/>
                              <a:gd name="T80" fmla="+- 0 10288 1705"/>
                              <a:gd name="T81" fmla="*/ T80 w 8595"/>
                              <a:gd name="T82" fmla="+- 0 3932 3055"/>
                              <a:gd name="T83" fmla="*/ 3932 h 900"/>
                              <a:gd name="T84" fmla="+- 0 10282 1705"/>
                              <a:gd name="T85" fmla="*/ T84 w 8595"/>
                              <a:gd name="T86" fmla="+- 0 3937 3055"/>
                              <a:gd name="T87" fmla="*/ 3937 h 900"/>
                              <a:gd name="T88" fmla="+- 0 10277 1705"/>
                              <a:gd name="T89" fmla="*/ T88 w 8595"/>
                              <a:gd name="T90" fmla="+- 0 3943 3055"/>
                              <a:gd name="T91" fmla="*/ 3943 h 900"/>
                              <a:gd name="T92" fmla="+- 0 10270 1705"/>
                              <a:gd name="T93" fmla="*/ T92 w 8595"/>
                              <a:gd name="T94" fmla="+- 0 3947 3055"/>
                              <a:gd name="T95" fmla="*/ 3947 h 900"/>
                              <a:gd name="T96" fmla="+- 0 10263 1705"/>
                              <a:gd name="T97" fmla="*/ T96 w 8595"/>
                              <a:gd name="T98" fmla="+- 0 3950 3055"/>
                              <a:gd name="T99" fmla="*/ 3950 h 900"/>
                              <a:gd name="T100" fmla="+- 0 10256 1705"/>
                              <a:gd name="T101" fmla="*/ T100 w 8595"/>
                              <a:gd name="T102" fmla="+- 0 3953 3055"/>
                              <a:gd name="T103" fmla="*/ 3953 h 900"/>
                              <a:gd name="T104" fmla="+- 0 10248 1705"/>
                              <a:gd name="T105" fmla="*/ T104 w 8595"/>
                              <a:gd name="T106" fmla="+- 0 3955 3055"/>
                              <a:gd name="T107" fmla="*/ 3955 h 900"/>
                              <a:gd name="T108" fmla="+- 0 1757 1705"/>
                              <a:gd name="T109" fmla="*/ T108 w 8595"/>
                              <a:gd name="T110" fmla="+- 0 3955 3055"/>
                              <a:gd name="T111" fmla="*/ 3955 h 900"/>
                              <a:gd name="T112" fmla="+- 0 1749 1705"/>
                              <a:gd name="T113" fmla="*/ T112 w 8595"/>
                              <a:gd name="T114" fmla="+- 0 3953 3055"/>
                              <a:gd name="T115" fmla="*/ 3953 h 900"/>
                              <a:gd name="T116" fmla="+- 0 1742 1705"/>
                              <a:gd name="T117" fmla="*/ T116 w 8595"/>
                              <a:gd name="T118" fmla="+- 0 3950 3055"/>
                              <a:gd name="T119" fmla="*/ 3950 h 900"/>
                              <a:gd name="T120" fmla="+- 0 1735 1705"/>
                              <a:gd name="T121" fmla="*/ T120 w 8595"/>
                              <a:gd name="T122" fmla="+- 0 3947 3055"/>
                              <a:gd name="T123" fmla="*/ 3947 h 900"/>
                              <a:gd name="T124" fmla="+- 0 1728 1705"/>
                              <a:gd name="T125" fmla="*/ T124 w 8595"/>
                              <a:gd name="T126" fmla="+- 0 3943 3055"/>
                              <a:gd name="T127" fmla="*/ 3943 h 900"/>
                              <a:gd name="T128" fmla="+- 0 1723 1705"/>
                              <a:gd name="T129" fmla="*/ T128 w 8595"/>
                              <a:gd name="T130" fmla="+- 0 3937 3055"/>
                              <a:gd name="T131" fmla="*/ 3937 h 900"/>
                              <a:gd name="T132" fmla="+- 0 1717 1705"/>
                              <a:gd name="T133" fmla="*/ T132 w 8595"/>
                              <a:gd name="T134" fmla="+- 0 3932 3055"/>
                              <a:gd name="T135" fmla="*/ 3932 h 900"/>
                              <a:gd name="T136" fmla="+- 0 1713 1705"/>
                              <a:gd name="T137" fmla="*/ T136 w 8595"/>
                              <a:gd name="T138" fmla="+- 0 3925 3055"/>
                              <a:gd name="T139" fmla="*/ 3925 h 900"/>
                              <a:gd name="T140" fmla="+- 0 1710 1705"/>
                              <a:gd name="T141" fmla="*/ T140 w 8595"/>
                              <a:gd name="T142" fmla="+- 0 3918 3055"/>
                              <a:gd name="T143" fmla="*/ 3918 h 900"/>
                              <a:gd name="T144" fmla="+- 0 1707 1705"/>
                              <a:gd name="T145" fmla="*/ T144 w 8595"/>
                              <a:gd name="T146" fmla="+- 0 3911 3055"/>
                              <a:gd name="T147" fmla="*/ 3911 h 900"/>
                              <a:gd name="T148" fmla="+- 0 1705 1705"/>
                              <a:gd name="T149" fmla="*/ T148 w 8595"/>
                              <a:gd name="T150" fmla="+- 0 3903 3055"/>
                              <a:gd name="T151" fmla="*/ 3903 h 900"/>
                              <a:gd name="T152" fmla="+- 0 1705 1705"/>
                              <a:gd name="T153" fmla="*/ T152 w 8595"/>
                              <a:gd name="T154" fmla="+- 0 3895 3055"/>
                              <a:gd name="T155" fmla="*/ 3895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848"/>
                                </a:lnTo>
                                <a:lnTo>
                                  <a:pt x="8593" y="856"/>
                                </a:lnTo>
                                <a:lnTo>
                                  <a:pt x="8590" y="863"/>
                                </a:lnTo>
                                <a:lnTo>
                                  <a:pt x="8587" y="870"/>
                                </a:lnTo>
                                <a:lnTo>
                                  <a:pt x="8583" y="877"/>
                                </a:lnTo>
                                <a:lnTo>
                                  <a:pt x="8577" y="882"/>
                                </a:lnTo>
                                <a:lnTo>
                                  <a:pt x="8572" y="888"/>
                                </a:lnTo>
                                <a:lnTo>
                                  <a:pt x="8565" y="892"/>
                                </a:lnTo>
                                <a:lnTo>
                                  <a:pt x="8558" y="895"/>
                                </a:lnTo>
                                <a:lnTo>
                                  <a:pt x="8551" y="898"/>
                                </a:lnTo>
                                <a:lnTo>
                                  <a:pt x="8543" y="900"/>
                                </a:lnTo>
                                <a:lnTo>
                                  <a:pt x="52" y="900"/>
                                </a:lnTo>
                                <a:lnTo>
                                  <a:pt x="44" y="898"/>
                                </a:lnTo>
                                <a:lnTo>
                                  <a:pt x="37" y="895"/>
                                </a:lnTo>
                                <a:lnTo>
                                  <a:pt x="30" y="892"/>
                                </a:lnTo>
                                <a:lnTo>
                                  <a:pt x="23" y="888"/>
                                </a:lnTo>
                                <a:lnTo>
                                  <a:pt x="18" y="882"/>
                                </a:lnTo>
                                <a:lnTo>
                                  <a:pt x="12" y="877"/>
                                </a:lnTo>
                                <a:lnTo>
                                  <a:pt x="8" y="870"/>
                                </a:lnTo>
                                <a:lnTo>
                                  <a:pt x="5" y="863"/>
                                </a:lnTo>
                                <a:lnTo>
                                  <a:pt x="2" y="856"/>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234"/>
                        <wps:cNvSpPr>
                          <a:spLocks/>
                        </wps:cNvSpPr>
                        <wps:spPr bwMode="auto">
                          <a:xfrm>
                            <a:off x="1705" y="4015"/>
                            <a:ext cx="8595" cy="600"/>
                          </a:xfrm>
                          <a:custGeom>
                            <a:avLst/>
                            <a:gdLst>
                              <a:gd name="T0" fmla="+- 0 1705 1705"/>
                              <a:gd name="T1" fmla="*/ T0 w 8595"/>
                              <a:gd name="T2" fmla="+- 0 4555 4015"/>
                              <a:gd name="T3" fmla="*/ 4555 h 600"/>
                              <a:gd name="T4" fmla="+- 0 1705 1705"/>
                              <a:gd name="T5" fmla="*/ T4 w 8595"/>
                              <a:gd name="T6" fmla="+- 0 4067 4015"/>
                              <a:gd name="T7" fmla="*/ 4067 h 600"/>
                              <a:gd name="T8" fmla="+- 0 1707 1705"/>
                              <a:gd name="T9" fmla="*/ T8 w 8595"/>
                              <a:gd name="T10" fmla="+- 0 4059 4015"/>
                              <a:gd name="T11" fmla="*/ 4059 h 600"/>
                              <a:gd name="T12" fmla="+- 0 1710 1705"/>
                              <a:gd name="T13" fmla="*/ T12 w 8595"/>
                              <a:gd name="T14" fmla="+- 0 4052 4015"/>
                              <a:gd name="T15" fmla="*/ 4052 h 600"/>
                              <a:gd name="T16" fmla="+- 0 1713 1705"/>
                              <a:gd name="T17" fmla="*/ T16 w 8595"/>
                              <a:gd name="T18" fmla="+- 0 4045 4015"/>
                              <a:gd name="T19" fmla="*/ 4045 h 600"/>
                              <a:gd name="T20" fmla="+- 0 1717 1705"/>
                              <a:gd name="T21" fmla="*/ T20 w 8595"/>
                              <a:gd name="T22" fmla="+- 0 4038 4015"/>
                              <a:gd name="T23" fmla="*/ 4038 h 600"/>
                              <a:gd name="T24" fmla="+- 0 1723 1705"/>
                              <a:gd name="T25" fmla="*/ T24 w 8595"/>
                              <a:gd name="T26" fmla="+- 0 4033 4015"/>
                              <a:gd name="T27" fmla="*/ 4033 h 600"/>
                              <a:gd name="T28" fmla="+- 0 1728 1705"/>
                              <a:gd name="T29" fmla="*/ T28 w 8595"/>
                              <a:gd name="T30" fmla="+- 0 4027 4015"/>
                              <a:gd name="T31" fmla="*/ 4027 h 600"/>
                              <a:gd name="T32" fmla="+- 0 1735 1705"/>
                              <a:gd name="T33" fmla="*/ T32 w 8595"/>
                              <a:gd name="T34" fmla="+- 0 4023 4015"/>
                              <a:gd name="T35" fmla="*/ 4023 h 600"/>
                              <a:gd name="T36" fmla="+- 0 1742 1705"/>
                              <a:gd name="T37" fmla="*/ T36 w 8595"/>
                              <a:gd name="T38" fmla="+- 0 4020 4015"/>
                              <a:gd name="T39" fmla="*/ 4020 h 600"/>
                              <a:gd name="T40" fmla="+- 0 1749 1705"/>
                              <a:gd name="T41" fmla="*/ T40 w 8595"/>
                              <a:gd name="T42" fmla="+- 0 4017 4015"/>
                              <a:gd name="T43" fmla="*/ 4017 h 600"/>
                              <a:gd name="T44" fmla="+- 0 1757 1705"/>
                              <a:gd name="T45" fmla="*/ T44 w 8595"/>
                              <a:gd name="T46" fmla="+- 0 4015 4015"/>
                              <a:gd name="T47" fmla="*/ 4015 h 600"/>
                              <a:gd name="T48" fmla="+- 0 10248 1705"/>
                              <a:gd name="T49" fmla="*/ T48 w 8595"/>
                              <a:gd name="T50" fmla="+- 0 4015 4015"/>
                              <a:gd name="T51" fmla="*/ 4015 h 600"/>
                              <a:gd name="T52" fmla="+- 0 10256 1705"/>
                              <a:gd name="T53" fmla="*/ T52 w 8595"/>
                              <a:gd name="T54" fmla="+- 0 4017 4015"/>
                              <a:gd name="T55" fmla="*/ 4017 h 600"/>
                              <a:gd name="T56" fmla="+- 0 10263 1705"/>
                              <a:gd name="T57" fmla="*/ T56 w 8595"/>
                              <a:gd name="T58" fmla="+- 0 4020 4015"/>
                              <a:gd name="T59" fmla="*/ 4020 h 600"/>
                              <a:gd name="T60" fmla="+- 0 10270 1705"/>
                              <a:gd name="T61" fmla="*/ T60 w 8595"/>
                              <a:gd name="T62" fmla="+- 0 4023 4015"/>
                              <a:gd name="T63" fmla="*/ 4023 h 600"/>
                              <a:gd name="T64" fmla="+- 0 10277 1705"/>
                              <a:gd name="T65" fmla="*/ T64 w 8595"/>
                              <a:gd name="T66" fmla="+- 0 4027 4015"/>
                              <a:gd name="T67" fmla="*/ 4027 h 600"/>
                              <a:gd name="T68" fmla="+- 0 10282 1705"/>
                              <a:gd name="T69" fmla="*/ T68 w 8595"/>
                              <a:gd name="T70" fmla="+- 0 4033 4015"/>
                              <a:gd name="T71" fmla="*/ 4033 h 600"/>
                              <a:gd name="T72" fmla="+- 0 10288 1705"/>
                              <a:gd name="T73" fmla="*/ T72 w 8595"/>
                              <a:gd name="T74" fmla="+- 0 4038 4015"/>
                              <a:gd name="T75" fmla="*/ 4038 h 600"/>
                              <a:gd name="T76" fmla="+- 0 10292 1705"/>
                              <a:gd name="T77" fmla="*/ T76 w 8595"/>
                              <a:gd name="T78" fmla="+- 0 4045 4015"/>
                              <a:gd name="T79" fmla="*/ 4045 h 600"/>
                              <a:gd name="T80" fmla="+- 0 10295 1705"/>
                              <a:gd name="T81" fmla="*/ T80 w 8595"/>
                              <a:gd name="T82" fmla="+- 0 4052 4015"/>
                              <a:gd name="T83" fmla="*/ 4052 h 600"/>
                              <a:gd name="T84" fmla="+- 0 10298 1705"/>
                              <a:gd name="T85" fmla="*/ T84 w 8595"/>
                              <a:gd name="T86" fmla="+- 0 4059 4015"/>
                              <a:gd name="T87" fmla="*/ 4059 h 600"/>
                              <a:gd name="T88" fmla="+- 0 10300 1705"/>
                              <a:gd name="T89" fmla="*/ T88 w 8595"/>
                              <a:gd name="T90" fmla="+- 0 4067 4015"/>
                              <a:gd name="T91" fmla="*/ 4067 h 600"/>
                              <a:gd name="T92" fmla="+- 0 10300 1705"/>
                              <a:gd name="T93" fmla="*/ T92 w 8595"/>
                              <a:gd name="T94" fmla="+- 0 4563 4015"/>
                              <a:gd name="T95" fmla="*/ 4563 h 600"/>
                              <a:gd name="T96" fmla="+- 0 10298 1705"/>
                              <a:gd name="T97" fmla="*/ T96 w 8595"/>
                              <a:gd name="T98" fmla="+- 0 4571 4015"/>
                              <a:gd name="T99" fmla="*/ 4571 h 600"/>
                              <a:gd name="T100" fmla="+- 0 10295 1705"/>
                              <a:gd name="T101" fmla="*/ T100 w 8595"/>
                              <a:gd name="T102" fmla="+- 0 4578 4015"/>
                              <a:gd name="T103" fmla="*/ 4578 h 600"/>
                              <a:gd name="T104" fmla="+- 0 10292 1705"/>
                              <a:gd name="T105" fmla="*/ T104 w 8595"/>
                              <a:gd name="T106" fmla="+- 0 4585 4015"/>
                              <a:gd name="T107" fmla="*/ 4585 h 600"/>
                              <a:gd name="T108" fmla="+- 0 10248 1705"/>
                              <a:gd name="T109" fmla="*/ T108 w 8595"/>
                              <a:gd name="T110" fmla="+- 0 4615 4015"/>
                              <a:gd name="T111" fmla="*/ 4615 h 600"/>
                              <a:gd name="T112" fmla="+- 0 1757 1705"/>
                              <a:gd name="T113" fmla="*/ T112 w 8595"/>
                              <a:gd name="T114" fmla="+- 0 4615 4015"/>
                              <a:gd name="T115" fmla="*/ 4615 h 600"/>
                              <a:gd name="T116" fmla="+- 0 1710 1705"/>
                              <a:gd name="T117" fmla="*/ T116 w 8595"/>
                              <a:gd name="T118" fmla="+- 0 4578 4015"/>
                              <a:gd name="T119" fmla="*/ 4578 h 600"/>
                              <a:gd name="T120" fmla="+- 0 1705 1705"/>
                              <a:gd name="T121" fmla="*/ T120 w 8595"/>
                              <a:gd name="T122" fmla="+- 0 4563 4015"/>
                              <a:gd name="T123" fmla="*/ 4563 h 600"/>
                              <a:gd name="T124" fmla="+- 0 1705 1705"/>
                              <a:gd name="T125" fmla="*/ T124 w 8595"/>
                              <a:gd name="T126" fmla="+- 0 4555 4015"/>
                              <a:gd name="T127" fmla="*/ 455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235"/>
                        <wps:cNvSpPr>
                          <a:spLocks/>
                        </wps:cNvSpPr>
                        <wps:spPr bwMode="auto">
                          <a:xfrm>
                            <a:off x="1705" y="4675"/>
                            <a:ext cx="8595" cy="900"/>
                          </a:xfrm>
                          <a:custGeom>
                            <a:avLst/>
                            <a:gdLst>
                              <a:gd name="T0" fmla="+- 0 1705 1705"/>
                              <a:gd name="T1" fmla="*/ T0 w 8595"/>
                              <a:gd name="T2" fmla="+- 0 5515 4675"/>
                              <a:gd name="T3" fmla="*/ 5515 h 900"/>
                              <a:gd name="T4" fmla="+- 0 1705 1705"/>
                              <a:gd name="T5" fmla="*/ T4 w 8595"/>
                              <a:gd name="T6" fmla="+- 0 4727 4675"/>
                              <a:gd name="T7" fmla="*/ 4727 h 900"/>
                              <a:gd name="T8" fmla="+- 0 1707 1705"/>
                              <a:gd name="T9" fmla="*/ T8 w 8595"/>
                              <a:gd name="T10" fmla="+- 0 4719 4675"/>
                              <a:gd name="T11" fmla="*/ 4719 h 900"/>
                              <a:gd name="T12" fmla="+- 0 1710 1705"/>
                              <a:gd name="T13" fmla="*/ T12 w 8595"/>
                              <a:gd name="T14" fmla="+- 0 4712 4675"/>
                              <a:gd name="T15" fmla="*/ 4712 h 900"/>
                              <a:gd name="T16" fmla="+- 0 1713 1705"/>
                              <a:gd name="T17" fmla="*/ T16 w 8595"/>
                              <a:gd name="T18" fmla="+- 0 4705 4675"/>
                              <a:gd name="T19" fmla="*/ 4705 h 900"/>
                              <a:gd name="T20" fmla="+- 0 1717 1705"/>
                              <a:gd name="T21" fmla="*/ T20 w 8595"/>
                              <a:gd name="T22" fmla="+- 0 4698 4675"/>
                              <a:gd name="T23" fmla="*/ 4698 h 900"/>
                              <a:gd name="T24" fmla="+- 0 1723 1705"/>
                              <a:gd name="T25" fmla="*/ T24 w 8595"/>
                              <a:gd name="T26" fmla="+- 0 4693 4675"/>
                              <a:gd name="T27" fmla="*/ 4693 h 900"/>
                              <a:gd name="T28" fmla="+- 0 1728 1705"/>
                              <a:gd name="T29" fmla="*/ T28 w 8595"/>
                              <a:gd name="T30" fmla="+- 0 4687 4675"/>
                              <a:gd name="T31" fmla="*/ 4687 h 900"/>
                              <a:gd name="T32" fmla="+- 0 1735 1705"/>
                              <a:gd name="T33" fmla="*/ T32 w 8595"/>
                              <a:gd name="T34" fmla="+- 0 4683 4675"/>
                              <a:gd name="T35" fmla="*/ 4683 h 900"/>
                              <a:gd name="T36" fmla="+- 0 1742 1705"/>
                              <a:gd name="T37" fmla="*/ T36 w 8595"/>
                              <a:gd name="T38" fmla="+- 0 4680 4675"/>
                              <a:gd name="T39" fmla="*/ 4680 h 900"/>
                              <a:gd name="T40" fmla="+- 0 1749 1705"/>
                              <a:gd name="T41" fmla="*/ T40 w 8595"/>
                              <a:gd name="T42" fmla="+- 0 4677 4675"/>
                              <a:gd name="T43" fmla="*/ 4677 h 900"/>
                              <a:gd name="T44" fmla="+- 0 1757 1705"/>
                              <a:gd name="T45" fmla="*/ T44 w 8595"/>
                              <a:gd name="T46" fmla="+- 0 4675 4675"/>
                              <a:gd name="T47" fmla="*/ 4675 h 900"/>
                              <a:gd name="T48" fmla="+- 0 10248 1705"/>
                              <a:gd name="T49" fmla="*/ T48 w 8595"/>
                              <a:gd name="T50" fmla="+- 0 4675 4675"/>
                              <a:gd name="T51" fmla="*/ 4675 h 900"/>
                              <a:gd name="T52" fmla="+- 0 10256 1705"/>
                              <a:gd name="T53" fmla="*/ T52 w 8595"/>
                              <a:gd name="T54" fmla="+- 0 4677 4675"/>
                              <a:gd name="T55" fmla="*/ 4677 h 900"/>
                              <a:gd name="T56" fmla="+- 0 10263 1705"/>
                              <a:gd name="T57" fmla="*/ T56 w 8595"/>
                              <a:gd name="T58" fmla="+- 0 4680 4675"/>
                              <a:gd name="T59" fmla="*/ 4680 h 900"/>
                              <a:gd name="T60" fmla="+- 0 10270 1705"/>
                              <a:gd name="T61" fmla="*/ T60 w 8595"/>
                              <a:gd name="T62" fmla="+- 0 4683 4675"/>
                              <a:gd name="T63" fmla="*/ 4683 h 900"/>
                              <a:gd name="T64" fmla="+- 0 10277 1705"/>
                              <a:gd name="T65" fmla="*/ T64 w 8595"/>
                              <a:gd name="T66" fmla="+- 0 4687 4675"/>
                              <a:gd name="T67" fmla="*/ 4687 h 900"/>
                              <a:gd name="T68" fmla="+- 0 10282 1705"/>
                              <a:gd name="T69" fmla="*/ T68 w 8595"/>
                              <a:gd name="T70" fmla="+- 0 4693 4675"/>
                              <a:gd name="T71" fmla="*/ 4693 h 900"/>
                              <a:gd name="T72" fmla="+- 0 10288 1705"/>
                              <a:gd name="T73" fmla="*/ T72 w 8595"/>
                              <a:gd name="T74" fmla="+- 0 4698 4675"/>
                              <a:gd name="T75" fmla="*/ 4698 h 900"/>
                              <a:gd name="T76" fmla="+- 0 10292 1705"/>
                              <a:gd name="T77" fmla="*/ T76 w 8595"/>
                              <a:gd name="T78" fmla="+- 0 4705 4675"/>
                              <a:gd name="T79" fmla="*/ 4705 h 900"/>
                              <a:gd name="T80" fmla="+- 0 10295 1705"/>
                              <a:gd name="T81" fmla="*/ T80 w 8595"/>
                              <a:gd name="T82" fmla="+- 0 4712 4675"/>
                              <a:gd name="T83" fmla="*/ 4712 h 900"/>
                              <a:gd name="T84" fmla="+- 0 10298 1705"/>
                              <a:gd name="T85" fmla="*/ T84 w 8595"/>
                              <a:gd name="T86" fmla="+- 0 4719 4675"/>
                              <a:gd name="T87" fmla="*/ 4719 h 900"/>
                              <a:gd name="T88" fmla="+- 0 10300 1705"/>
                              <a:gd name="T89" fmla="*/ T88 w 8595"/>
                              <a:gd name="T90" fmla="+- 0 4727 4675"/>
                              <a:gd name="T91" fmla="*/ 4727 h 900"/>
                              <a:gd name="T92" fmla="+- 0 10300 1705"/>
                              <a:gd name="T93" fmla="*/ T92 w 8595"/>
                              <a:gd name="T94" fmla="+- 0 5523 4675"/>
                              <a:gd name="T95" fmla="*/ 5523 h 900"/>
                              <a:gd name="T96" fmla="+- 0 10298 1705"/>
                              <a:gd name="T97" fmla="*/ T96 w 8595"/>
                              <a:gd name="T98" fmla="+- 0 5531 4675"/>
                              <a:gd name="T99" fmla="*/ 5531 h 900"/>
                              <a:gd name="T100" fmla="+- 0 10295 1705"/>
                              <a:gd name="T101" fmla="*/ T100 w 8595"/>
                              <a:gd name="T102" fmla="+- 0 5538 4675"/>
                              <a:gd name="T103" fmla="*/ 5538 h 900"/>
                              <a:gd name="T104" fmla="+- 0 10292 1705"/>
                              <a:gd name="T105" fmla="*/ T104 w 8595"/>
                              <a:gd name="T106" fmla="+- 0 5545 4675"/>
                              <a:gd name="T107" fmla="*/ 5545 h 900"/>
                              <a:gd name="T108" fmla="+- 0 10288 1705"/>
                              <a:gd name="T109" fmla="*/ T108 w 8595"/>
                              <a:gd name="T110" fmla="+- 0 5552 4675"/>
                              <a:gd name="T111" fmla="*/ 5552 h 900"/>
                              <a:gd name="T112" fmla="+- 0 10282 1705"/>
                              <a:gd name="T113" fmla="*/ T112 w 8595"/>
                              <a:gd name="T114" fmla="+- 0 5557 4675"/>
                              <a:gd name="T115" fmla="*/ 5557 h 900"/>
                              <a:gd name="T116" fmla="+- 0 10277 1705"/>
                              <a:gd name="T117" fmla="*/ T116 w 8595"/>
                              <a:gd name="T118" fmla="+- 0 5563 4675"/>
                              <a:gd name="T119" fmla="*/ 5563 h 900"/>
                              <a:gd name="T120" fmla="+- 0 10270 1705"/>
                              <a:gd name="T121" fmla="*/ T120 w 8595"/>
                              <a:gd name="T122" fmla="+- 0 5567 4675"/>
                              <a:gd name="T123" fmla="*/ 5567 h 900"/>
                              <a:gd name="T124" fmla="+- 0 10263 1705"/>
                              <a:gd name="T125" fmla="*/ T124 w 8595"/>
                              <a:gd name="T126" fmla="+- 0 5570 4675"/>
                              <a:gd name="T127" fmla="*/ 5570 h 900"/>
                              <a:gd name="T128" fmla="+- 0 10256 1705"/>
                              <a:gd name="T129" fmla="*/ T128 w 8595"/>
                              <a:gd name="T130" fmla="+- 0 5573 4675"/>
                              <a:gd name="T131" fmla="*/ 5573 h 900"/>
                              <a:gd name="T132" fmla="+- 0 10248 1705"/>
                              <a:gd name="T133" fmla="*/ T132 w 8595"/>
                              <a:gd name="T134" fmla="+- 0 5575 4675"/>
                              <a:gd name="T135" fmla="*/ 5575 h 900"/>
                              <a:gd name="T136" fmla="+- 0 1757 1705"/>
                              <a:gd name="T137" fmla="*/ T136 w 8595"/>
                              <a:gd name="T138" fmla="+- 0 5575 4675"/>
                              <a:gd name="T139" fmla="*/ 5575 h 900"/>
                              <a:gd name="T140" fmla="+- 0 1710 1705"/>
                              <a:gd name="T141" fmla="*/ T140 w 8595"/>
                              <a:gd name="T142" fmla="+- 0 5538 4675"/>
                              <a:gd name="T143" fmla="*/ 5538 h 900"/>
                              <a:gd name="T144" fmla="+- 0 1705 1705"/>
                              <a:gd name="T145" fmla="*/ T144 w 8595"/>
                              <a:gd name="T146" fmla="+- 0 5523 4675"/>
                              <a:gd name="T147" fmla="*/ 5523 h 900"/>
                              <a:gd name="T148" fmla="+- 0 1705 1705"/>
                              <a:gd name="T149" fmla="*/ T148 w 8595"/>
                              <a:gd name="T150" fmla="+- 0 5515 4675"/>
                              <a:gd name="T151" fmla="*/ 5515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848"/>
                                </a:lnTo>
                                <a:lnTo>
                                  <a:pt x="8593" y="856"/>
                                </a:lnTo>
                                <a:lnTo>
                                  <a:pt x="8590" y="863"/>
                                </a:lnTo>
                                <a:lnTo>
                                  <a:pt x="8587" y="870"/>
                                </a:lnTo>
                                <a:lnTo>
                                  <a:pt x="8583" y="877"/>
                                </a:lnTo>
                                <a:lnTo>
                                  <a:pt x="8577" y="882"/>
                                </a:lnTo>
                                <a:lnTo>
                                  <a:pt x="8572" y="888"/>
                                </a:lnTo>
                                <a:lnTo>
                                  <a:pt x="8565" y="892"/>
                                </a:lnTo>
                                <a:lnTo>
                                  <a:pt x="8558" y="895"/>
                                </a:lnTo>
                                <a:lnTo>
                                  <a:pt x="8551" y="898"/>
                                </a:lnTo>
                                <a:lnTo>
                                  <a:pt x="8543" y="900"/>
                                </a:lnTo>
                                <a:lnTo>
                                  <a:pt x="52" y="900"/>
                                </a:lnTo>
                                <a:lnTo>
                                  <a:pt x="5" y="863"/>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236"/>
                        <wps:cNvSpPr>
                          <a:spLocks/>
                        </wps:cNvSpPr>
                        <wps:spPr bwMode="auto">
                          <a:xfrm>
                            <a:off x="1705" y="5635"/>
                            <a:ext cx="8595" cy="900"/>
                          </a:xfrm>
                          <a:custGeom>
                            <a:avLst/>
                            <a:gdLst>
                              <a:gd name="T0" fmla="+- 0 1705 1705"/>
                              <a:gd name="T1" fmla="*/ T0 w 8595"/>
                              <a:gd name="T2" fmla="+- 0 6475 5635"/>
                              <a:gd name="T3" fmla="*/ 6475 h 900"/>
                              <a:gd name="T4" fmla="+- 0 1705 1705"/>
                              <a:gd name="T5" fmla="*/ T4 w 8595"/>
                              <a:gd name="T6" fmla="+- 0 5687 5635"/>
                              <a:gd name="T7" fmla="*/ 5687 h 900"/>
                              <a:gd name="T8" fmla="+- 0 1707 1705"/>
                              <a:gd name="T9" fmla="*/ T8 w 8595"/>
                              <a:gd name="T10" fmla="+- 0 5679 5635"/>
                              <a:gd name="T11" fmla="*/ 5679 h 900"/>
                              <a:gd name="T12" fmla="+- 0 1749 1705"/>
                              <a:gd name="T13" fmla="*/ T12 w 8595"/>
                              <a:gd name="T14" fmla="+- 0 5637 5635"/>
                              <a:gd name="T15" fmla="*/ 5637 h 900"/>
                              <a:gd name="T16" fmla="+- 0 1757 1705"/>
                              <a:gd name="T17" fmla="*/ T16 w 8595"/>
                              <a:gd name="T18" fmla="+- 0 5635 5635"/>
                              <a:gd name="T19" fmla="*/ 5635 h 900"/>
                              <a:gd name="T20" fmla="+- 0 10248 1705"/>
                              <a:gd name="T21" fmla="*/ T20 w 8595"/>
                              <a:gd name="T22" fmla="+- 0 5635 5635"/>
                              <a:gd name="T23" fmla="*/ 5635 h 900"/>
                              <a:gd name="T24" fmla="+- 0 10256 1705"/>
                              <a:gd name="T25" fmla="*/ T24 w 8595"/>
                              <a:gd name="T26" fmla="+- 0 5637 5635"/>
                              <a:gd name="T27" fmla="*/ 5637 h 900"/>
                              <a:gd name="T28" fmla="+- 0 10263 1705"/>
                              <a:gd name="T29" fmla="*/ T28 w 8595"/>
                              <a:gd name="T30" fmla="+- 0 5640 5635"/>
                              <a:gd name="T31" fmla="*/ 5640 h 900"/>
                              <a:gd name="T32" fmla="+- 0 10270 1705"/>
                              <a:gd name="T33" fmla="*/ T32 w 8595"/>
                              <a:gd name="T34" fmla="+- 0 5643 5635"/>
                              <a:gd name="T35" fmla="*/ 5643 h 900"/>
                              <a:gd name="T36" fmla="+- 0 10277 1705"/>
                              <a:gd name="T37" fmla="*/ T36 w 8595"/>
                              <a:gd name="T38" fmla="+- 0 5647 5635"/>
                              <a:gd name="T39" fmla="*/ 5647 h 900"/>
                              <a:gd name="T40" fmla="+- 0 10282 1705"/>
                              <a:gd name="T41" fmla="*/ T40 w 8595"/>
                              <a:gd name="T42" fmla="+- 0 5653 5635"/>
                              <a:gd name="T43" fmla="*/ 5653 h 900"/>
                              <a:gd name="T44" fmla="+- 0 10288 1705"/>
                              <a:gd name="T45" fmla="*/ T44 w 8595"/>
                              <a:gd name="T46" fmla="+- 0 5658 5635"/>
                              <a:gd name="T47" fmla="*/ 5658 h 900"/>
                              <a:gd name="T48" fmla="+- 0 10292 1705"/>
                              <a:gd name="T49" fmla="*/ T48 w 8595"/>
                              <a:gd name="T50" fmla="+- 0 5665 5635"/>
                              <a:gd name="T51" fmla="*/ 5665 h 900"/>
                              <a:gd name="T52" fmla="+- 0 10295 1705"/>
                              <a:gd name="T53" fmla="*/ T52 w 8595"/>
                              <a:gd name="T54" fmla="+- 0 5672 5635"/>
                              <a:gd name="T55" fmla="*/ 5672 h 900"/>
                              <a:gd name="T56" fmla="+- 0 10298 1705"/>
                              <a:gd name="T57" fmla="*/ T56 w 8595"/>
                              <a:gd name="T58" fmla="+- 0 5679 5635"/>
                              <a:gd name="T59" fmla="*/ 5679 h 900"/>
                              <a:gd name="T60" fmla="+- 0 10300 1705"/>
                              <a:gd name="T61" fmla="*/ T60 w 8595"/>
                              <a:gd name="T62" fmla="+- 0 5687 5635"/>
                              <a:gd name="T63" fmla="*/ 5687 h 900"/>
                              <a:gd name="T64" fmla="+- 0 10300 1705"/>
                              <a:gd name="T65" fmla="*/ T64 w 8595"/>
                              <a:gd name="T66" fmla="+- 0 6483 5635"/>
                              <a:gd name="T67" fmla="*/ 6483 h 900"/>
                              <a:gd name="T68" fmla="+- 0 10298 1705"/>
                              <a:gd name="T69" fmla="*/ T68 w 8595"/>
                              <a:gd name="T70" fmla="+- 0 6491 5635"/>
                              <a:gd name="T71" fmla="*/ 6491 h 900"/>
                              <a:gd name="T72" fmla="+- 0 10295 1705"/>
                              <a:gd name="T73" fmla="*/ T72 w 8595"/>
                              <a:gd name="T74" fmla="+- 0 6498 5635"/>
                              <a:gd name="T75" fmla="*/ 6498 h 900"/>
                              <a:gd name="T76" fmla="+- 0 10292 1705"/>
                              <a:gd name="T77" fmla="*/ T76 w 8595"/>
                              <a:gd name="T78" fmla="+- 0 6505 5635"/>
                              <a:gd name="T79" fmla="*/ 6505 h 900"/>
                              <a:gd name="T80" fmla="+- 0 10248 1705"/>
                              <a:gd name="T81" fmla="*/ T80 w 8595"/>
                              <a:gd name="T82" fmla="+- 0 6535 5635"/>
                              <a:gd name="T83" fmla="*/ 6535 h 900"/>
                              <a:gd name="T84" fmla="+- 0 1757 1705"/>
                              <a:gd name="T85" fmla="*/ T84 w 8595"/>
                              <a:gd name="T86" fmla="+- 0 6535 5635"/>
                              <a:gd name="T87" fmla="*/ 6535 h 900"/>
                              <a:gd name="T88" fmla="+- 0 1710 1705"/>
                              <a:gd name="T89" fmla="*/ T88 w 8595"/>
                              <a:gd name="T90" fmla="+- 0 6498 5635"/>
                              <a:gd name="T91" fmla="*/ 6498 h 900"/>
                              <a:gd name="T92" fmla="+- 0 1707 1705"/>
                              <a:gd name="T93" fmla="*/ T92 w 8595"/>
                              <a:gd name="T94" fmla="+- 0 6491 5635"/>
                              <a:gd name="T95" fmla="*/ 6491 h 900"/>
                              <a:gd name="T96" fmla="+- 0 1705 1705"/>
                              <a:gd name="T97" fmla="*/ T96 w 8595"/>
                              <a:gd name="T98" fmla="+- 0 6483 5635"/>
                              <a:gd name="T99" fmla="*/ 6483 h 900"/>
                              <a:gd name="T100" fmla="+- 0 1705 1705"/>
                              <a:gd name="T101" fmla="*/ T100 w 8595"/>
                              <a:gd name="T102" fmla="+- 0 6475 5635"/>
                              <a:gd name="T103" fmla="*/ 6475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8595" h="900">
                                <a:moveTo>
                                  <a:pt x="0" y="840"/>
                                </a:moveTo>
                                <a:lnTo>
                                  <a:pt x="0" y="52"/>
                                </a:lnTo>
                                <a:lnTo>
                                  <a:pt x="2" y="44"/>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848"/>
                                </a:lnTo>
                                <a:lnTo>
                                  <a:pt x="8593" y="856"/>
                                </a:lnTo>
                                <a:lnTo>
                                  <a:pt x="8590" y="863"/>
                                </a:lnTo>
                                <a:lnTo>
                                  <a:pt x="8587" y="870"/>
                                </a:lnTo>
                                <a:lnTo>
                                  <a:pt x="8543" y="900"/>
                                </a:lnTo>
                                <a:lnTo>
                                  <a:pt x="52" y="900"/>
                                </a:lnTo>
                                <a:lnTo>
                                  <a:pt x="5" y="863"/>
                                </a:lnTo>
                                <a:lnTo>
                                  <a:pt x="2" y="856"/>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237"/>
                        <wps:cNvSpPr>
                          <a:spLocks/>
                        </wps:cNvSpPr>
                        <wps:spPr bwMode="auto">
                          <a:xfrm>
                            <a:off x="1705" y="6595"/>
                            <a:ext cx="8595" cy="600"/>
                          </a:xfrm>
                          <a:custGeom>
                            <a:avLst/>
                            <a:gdLst>
                              <a:gd name="T0" fmla="+- 0 1705 1705"/>
                              <a:gd name="T1" fmla="*/ T0 w 8595"/>
                              <a:gd name="T2" fmla="+- 0 7135 6595"/>
                              <a:gd name="T3" fmla="*/ 7135 h 600"/>
                              <a:gd name="T4" fmla="+- 0 1705 1705"/>
                              <a:gd name="T5" fmla="*/ T4 w 8595"/>
                              <a:gd name="T6" fmla="+- 0 6647 6595"/>
                              <a:gd name="T7" fmla="*/ 6647 h 600"/>
                              <a:gd name="T8" fmla="+- 0 1707 1705"/>
                              <a:gd name="T9" fmla="*/ T8 w 8595"/>
                              <a:gd name="T10" fmla="+- 0 6639 6595"/>
                              <a:gd name="T11" fmla="*/ 6639 h 600"/>
                              <a:gd name="T12" fmla="+- 0 1710 1705"/>
                              <a:gd name="T13" fmla="*/ T12 w 8595"/>
                              <a:gd name="T14" fmla="+- 0 6632 6595"/>
                              <a:gd name="T15" fmla="*/ 6632 h 600"/>
                              <a:gd name="T16" fmla="+- 0 1713 1705"/>
                              <a:gd name="T17" fmla="*/ T16 w 8595"/>
                              <a:gd name="T18" fmla="+- 0 6625 6595"/>
                              <a:gd name="T19" fmla="*/ 6625 h 600"/>
                              <a:gd name="T20" fmla="+- 0 1717 1705"/>
                              <a:gd name="T21" fmla="*/ T20 w 8595"/>
                              <a:gd name="T22" fmla="+- 0 6618 6595"/>
                              <a:gd name="T23" fmla="*/ 6618 h 600"/>
                              <a:gd name="T24" fmla="+- 0 1723 1705"/>
                              <a:gd name="T25" fmla="*/ T24 w 8595"/>
                              <a:gd name="T26" fmla="+- 0 6613 6595"/>
                              <a:gd name="T27" fmla="*/ 6613 h 600"/>
                              <a:gd name="T28" fmla="+- 0 1728 1705"/>
                              <a:gd name="T29" fmla="*/ T28 w 8595"/>
                              <a:gd name="T30" fmla="+- 0 6607 6595"/>
                              <a:gd name="T31" fmla="*/ 6607 h 600"/>
                              <a:gd name="T32" fmla="+- 0 1735 1705"/>
                              <a:gd name="T33" fmla="*/ T32 w 8595"/>
                              <a:gd name="T34" fmla="+- 0 6603 6595"/>
                              <a:gd name="T35" fmla="*/ 6603 h 600"/>
                              <a:gd name="T36" fmla="+- 0 1742 1705"/>
                              <a:gd name="T37" fmla="*/ T36 w 8595"/>
                              <a:gd name="T38" fmla="+- 0 6600 6595"/>
                              <a:gd name="T39" fmla="*/ 6600 h 600"/>
                              <a:gd name="T40" fmla="+- 0 1749 1705"/>
                              <a:gd name="T41" fmla="*/ T40 w 8595"/>
                              <a:gd name="T42" fmla="+- 0 6597 6595"/>
                              <a:gd name="T43" fmla="*/ 6597 h 600"/>
                              <a:gd name="T44" fmla="+- 0 1757 1705"/>
                              <a:gd name="T45" fmla="*/ T44 w 8595"/>
                              <a:gd name="T46" fmla="+- 0 6595 6595"/>
                              <a:gd name="T47" fmla="*/ 6595 h 600"/>
                              <a:gd name="T48" fmla="+- 0 10248 1705"/>
                              <a:gd name="T49" fmla="*/ T48 w 8595"/>
                              <a:gd name="T50" fmla="+- 0 6595 6595"/>
                              <a:gd name="T51" fmla="*/ 6595 h 600"/>
                              <a:gd name="T52" fmla="+- 0 10295 1705"/>
                              <a:gd name="T53" fmla="*/ T52 w 8595"/>
                              <a:gd name="T54" fmla="+- 0 6632 6595"/>
                              <a:gd name="T55" fmla="*/ 6632 h 600"/>
                              <a:gd name="T56" fmla="+- 0 10298 1705"/>
                              <a:gd name="T57" fmla="*/ T56 w 8595"/>
                              <a:gd name="T58" fmla="+- 0 6639 6595"/>
                              <a:gd name="T59" fmla="*/ 6639 h 600"/>
                              <a:gd name="T60" fmla="+- 0 10300 1705"/>
                              <a:gd name="T61" fmla="*/ T60 w 8595"/>
                              <a:gd name="T62" fmla="+- 0 6647 6595"/>
                              <a:gd name="T63" fmla="*/ 6647 h 600"/>
                              <a:gd name="T64" fmla="+- 0 10300 1705"/>
                              <a:gd name="T65" fmla="*/ T64 w 8595"/>
                              <a:gd name="T66" fmla="+- 0 7143 6595"/>
                              <a:gd name="T67" fmla="*/ 7143 h 600"/>
                              <a:gd name="T68" fmla="+- 0 10298 1705"/>
                              <a:gd name="T69" fmla="*/ T68 w 8595"/>
                              <a:gd name="T70" fmla="+- 0 7151 6595"/>
                              <a:gd name="T71" fmla="*/ 7151 h 600"/>
                              <a:gd name="T72" fmla="+- 0 10295 1705"/>
                              <a:gd name="T73" fmla="*/ T72 w 8595"/>
                              <a:gd name="T74" fmla="+- 0 7158 6595"/>
                              <a:gd name="T75" fmla="*/ 7158 h 600"/>
                              <a:gd name="T76" fmla="+- 0 10292 1705"/>
                              <a:gd name="T77" fmla="*/ T76 w 8595"/>
                              <a:gd name="T78" fmla="+- 0 7165 6595"/>
                              <a:gd name="T79" fmla="*/ 7165 h 600"/>
                              <a:gd name="T80" fmla="+- 0 10248 1705"/>
                              <a:gd name="T81" fmla="*/ T80 w 8595"/>
                              <a:gd name="T82" fmla="+- 0 7195 6595"/>
                              <a:gd name="T83" fmla="*/ 7195 h 600"/>
                              <a:gd name="T84" fmla="+- 0 1757 1705"/>
                              <a:gd name="T85" fmla="*/ T84 w 8595"/>
                              <a:gd name="T86" fmla="+- 0 7195 6595"/>
                              <a:gd name="T87" fmla="*/ 7195 h 600"/>
                              <a:gd name="T88" fmla="+- 0 1710 1705"/>
                              <a:gd name="T89" fmla="*/ T88 w 8595"/>
                              <a:gd name="T90" fmla="+- 0 7158 6595"/>
                              <a:gd name="T91" fmla="*/ 7158 h 600"/>
                              <a:gd name="T92" fmla="+- 0 1707 1705"/>
                              <a:gd name="T93" fmla="*/ T92 w 8595"/>
                              <a:gd name="T94" fmla="+- 0 7151 6595"/>
                              <a:gd name="T95" fmla="*/ 7151 h 600"/>
                              <a:gd name="T96" fmla="+- 0 1705 1705"/>
                              <a:gd name="T97" fmla="*/ T96 w 8595"/>
                              <a:gd name="T98" fmla="+- 0 7143 6595"/>
                              <a:gd name="T99" fmla="*/ 7143 h 600"/>
                              <a:gd name="T100" fmla="+- 0 1705 1705"/>
                              <a:gd name="T101" fmla="*/ T100 w 8595"/>
                              <a:gd name="T102" fmla="+- 0 7135 6595"/>
                              <a:gd name="T103" fmla="*/ 713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238"/>
                        <wps:cNvSpPr>
                          <a:spLocks/>
                        </wps:cNvSpPr>
                        <wps:spPr bwMode="auto">
                          <a:xfrm>
                            <a:off x="1705" y="7255"/>
                            <a:ext cx="8595" cy="600"/>
                          </a:xfrm>
                          <a:custGeom>
                            <a:avLst/>
                            <a:gdLst>
                              <a:gd name="T0" fmla="+- 0 1705 1705"/>
                              <a:gd name="T1" fmla="*/ T0 w 8595"/>
                              <a:gd name="T2" fmla="+- 0 7795 7255"/>
                              <a:gd name="T3" fmla="*/ 7795 h 600"/>
                              <a:gd name="T4" fmla="+- 0 1705 1705"/>
                              <a:gd name="T5" fmla="*/ T4 w 8595"/>
                              <a:gd name="T6" fmla="+- 0 7307 7255"/>
                              <a:gd name="T7" fmla="*/ 7307 h 600"/>
                              <a:gd name="T8" fmla="+- 0 1707 1705"/>
                              <a:gd name="T9" fmla="*/ T8 w 8595"/>
                              <a:gd name="T10" fmla="+- 0 7299 7255"/>
                              <a:gd name="T11" fmla="*/ 7299 h 600"/>
                              <a:gd name="T12" fmla="+- 0 1710 1705"/>
                              <a:gd name="T13" fmla="*/ T12 w 8595"/>
                              <a:gd name="T14" fmla="+- 0 7292 7255"/>
                              <a:gd name="T15" fmla="*/ 7292 h 600"/>
                              <a:gd name="T16" fmla="+- 0 1713 1705"/>
                              <a:gd name="T17" fmla="*/ T16 w 8595"/>
                              <a:gd name="T18" fmla="+- 0 7285 7255"/>
                              <a:gd name="T19" fmla="*/ 7285 h 600"/>
                              <a:gd name="T20" fmla="+- 0 1717 1705"/>
                              <a:gd name="T21" fmla="*/ T20 w 8595"/>
                              <a:gd name="T22" fmla="+- 0 7278 7255"/>
                              <a:gd name="T23" fmla="*/ 7278 h 600"/>
                              <a:gd name="T24" fmla="+- 0 1723 1705"/>
                              <a:gd name="T25" fmla="*/ T24 w 8595"/>
                              <a:gd name="T26" fmla="+- 0 7273 7255"/>
                              <a:gd name="T27" fmla="*/ 7273 h 600"/>
                              <a:gd name="T28" fmla="+- 0 1728 1705"/>
                              <a:gd name="T29" fmla="*/ T28 w 8595"/>
                              <a:gd name="T30" fmla="+- 0 7267 7255"/>
                              <a:gd name="T31" fmla="*/ 7267 h 600"/>
                              <a:gd name="T32" fmla="+- 0 1735 1705"/>
                              <a:gd name="T33" fmla="*/ T32 w 8595"/>
                              <a:gd name="T34" fmla="+- 0 7263 7255"/>
                              <a:gd name="T35" fmla="*/ 7263 h 600"/>
                              <a:gd name="T36" fmla="+- 0 1742 1705"/>
                              <a:gd name="T37" fmla="*/ T36 w 8595"/>
                              <a:gd name="T38" fmla="+- 0 7260 7255"/>
                              <a:gd name="T39" fmla="*/ 7260 h 600"/>
                              <a:gd name="T40" fmla="+- 0 1749 1705"/>
                              <a:gd name="T41" fmla="*/ T40 w 8595"/>
                              <a:gd name="T42" fmla="+- 0 7257 7255"/>
                              <a:gd name="T43" fmla="*/ 7257 h 600"/>
                              <a:gd name="T44" fmla="+- 0 1757 1705"/>
                              <a:gd name="T45" fmla="*/ T44 w 8595"/>
                              <a:gd name="T46" fmla="+- 0 7255 7255"/>
                              <a:gd name="T47" fmla="*/ 7255 h 600"/>
                              <a:gd name="T48" fmla="+- 0 10248 1705"/>
                              <a:gd name="T49" fmla="*/ T48 w 8595"/>
                              <a:gd name="T50" fmla="+- 0 7255 7255"/>
                              <a:gd name="T51" fmla="*/ 7255 h 600"/>
                              <a:gd name="T52" fmla="+- 0 10295 1705"/>
                              <a:gd name="T53" fmla="*/ T52 w 8595"/>
                              <a:gd name="T54" fmla="+- 0 7292 7255"/>
                              <a:gd name="T55" fmla="*/ 7292 h 600"/>
                              <a:gd name="T56" fmla="+- 0 10298 1705"/>
                              <a:gd name="T57" fmla="*/ T56 w 8595"/>
                              <a:gd name="T58" fmla="+- 0 7299 7255"/>
                              <a:gd name="T59" fmla="*/ 7299 h 600"/>
                              <a:gd name="T60" fmla="+- 0 10300 1705"/>
                              <a:gd name="T61" fmla="*/ T60 w 8595"/>
                              <a:gd name="T62" fmla="+- 0 7307 7255"/>
                              <a:gd name="T63" fmla="*/ 7307 h 600"/>
                              <a:gd name="T64" fmla="+- 0 10300 1705"/>
                              <a:gd name="T65" fmla="*/ T64 w 8595"/>
                              <a:gd name="T66" fmla="+- 0 7803 7255"/>
                              <a:gd name="T67" fmla="*/ 7803 h 600"/>
                              <a:gd name="T68" fmla="+- 0 10298 1705"/>
                              <a:gd name="T69" fmla="*/ T68 w 8595"/>
                              <a:gd name="T70" fmla="+- 0 7811 7255"/>
                              <a:gd name="T71" fmla="*/ 7811 h 600"/>
                              <a:gd name="T72" fmla="+- 0 10295 1705"/>
                              <a:gd name="T73" fmla="*/ T72 w 8595"/>
                              <a:gd name="T74" fmla="+- 0 7818 7255"/>
                              <a:gd name="T75" fmla="*/ 7818 h 600"/>
                              <a:gd name="T76" fmla="+- 0 10292 1705"/>
                              <a:gd name="T77" fmla="*/ T76 w 8595"/>
                              <a:gd name="T78" fmla="+- 0 7825 7255"/>
                              <a:gd name="T79" fmla="*/ 7825 h 600"/>
                              <a:gd name="T80" fmla="+- 0 10288 1705"/>
                              <a:gd name="T81" fmla="*/ T80 w 8595"/>
                              <a:gd name="T82" fmla="+- 0 7832 7255"/>
                              <a:gd name="T83" fmla="*/ 7832 h 600"/>
                              <a:gd name="T84" fmla="+- 0 10282 1705"/>
                              <a:gd name="T85" fmla="*/ T84 w 8595"/>
                              <a:gd name="T86" fmla="+- 0 7837 7255"/>
                              <a:gd name="T87" fmla="*/ 7837 h 600"/>
                              <a:gd name="T88" fmla="+- 0 10277 1705"/>
                              <a:gd name="T89" fmla="*/ T88 w 8595"/>
                              <a:gd name="T90" fmla="+- 0 7843 7255"/>
                              <a:gd name="T91" fmla="*/ 7843 h 600"/>
                              <a:gd name="T92" fmla="+- 0 10270 1705"/>
                              <a:gd name="T93" fmla="*/ T92 w 8595"/>
                              <a:gd name="T94" fmla="+- 0 7847 7255"/>
                              <a:gd name="T95" fmla="*/ 7847 h 600"/>
                              <a:gd name="T96" fmla="+- 0 10263 1705"/>
                              <a:gd name="T97" fmla="*/ T96 w 8595"/>
                              <a:gd name="T98" fmla="+- 0 7850 7255"/>
                              <a:gd name="T99" fmla="*/ 7850 h 600"/>
                              <a:gd name="T100" fmla="+- 0 10256 1705"/>
                              <a:gd name="T101" fmla="*/ T100 w 8595"/>
                              <a:gd name="T102" fmla="+- 0 7853 7255"/>
                              <a:gd name="T103" fmla="*/ 7853 h 600"/>
                              <a:gd name="T104" fmla="+- 0 10248 1705"/>
                              <a:gd name="T105" fmla="*/ T104 w 8595"/>
                              <a:gd name="T106" fmla="+- 0 7855 7255"/>
                              <a:gd name="T107" fmla="*/ 7855 h 600"/>
                              <a:gd name="T108" fmla="+- 0 1757 1705"/>
                              <a:gd name="T109" fmla="*/ T108 w 8595"/>
                              <a:gd name="T110" fmla="+- 0 7855 7255"/>
                              <a:gd name="T111" fmla="*/ 7855 h 600"/>
                              <a:gd name="T112" fmla="+- 0 1749 1705"/>
                              <a:gd name="T113" fmla="*/ T112 w 8595"/>
                              <a:gd name="T114" fmla="+- 0 7853 7255"/>
                              <a:gd name="T115" fmla="*/ 7853 h 600"/>
                              <a:gd name="T116" fmla="+- 0 1742 1705"/>
                              <a:gd name="T117" fmla="*/ T116 w 8595"/>
                              <a:gd name="T118" fmla="+- 0 7850 7255"/>
                              <a:gd name="T119" fmla="*/ 7850 h 600"/>
                              <a:gd name="T120" fmla="+- 0 1735 1705"/>
                              <a:gd name="T121" fmla="*/ T120 w 8595"/>
                              <a:gd name="T122" fmla="+- 0 7847 7255"/>
                              <a:gd name="T123" fmla="*/ 7847 h 600"/>
                              <a:gd name="T124" fmla="+- 0 1728 1705"/>
                              <a:gd name="T125" fmla="*/ T124 w 8595"/>
                              <a:gd name="T126" fmla="+- 0 7843 7255"/>
                              <a:gd name="T127" fmla="*/ 7843 h 600"/>
                              <a:gd name="T128" fmla="+- 0 1723 1705"/>
                              <a:gd name="T129" fmla="*/ T128 w 8595"/>
                              <a:gd name="T130" fmla="+- 0 7837 7255"/>
                              <a:gd name="T131" fmla="*/ 7837 h 600"/>
                              <a:gd name="T132" fmla="+- 0 1717 1705"/>
                              <a:gd name="T133" fmla="*/ T132 w 8595"/>
                              <a:gd name="T134" fmla="+- 0 7832 7255"/>
                              <a:gd name="T135" fmla="*/ 7832 h 600"/>
                              <a:gd name="T136" fmla="+- 0 1713 1705"/>
                              <a:gd name="T137" fmla="*/ T136 w 8595"/>
                              <a:gd name="T138" fmla="+- 0 7825 7255"/>
                              <a:gd name="T139" fmla="*/ 7825 h 600"/>
                              <a:gd name="T140" fmla="+- 0 1710 1705"/>
                              <a:gd name="T141" fmla="*/ T140 w 8595"/>
                              <a:gd name="T142" fmla="+- 0 7818 7255"/>
                              <a:gd name="T143" fmla="*/ 7818 h 600"/>
                              <a:gd name="T144" fmla="+- 0 1707 1705"/>
                              <a:gd name="T145" fmla="*/ T144 w 8595"/>
                              <a:gd name="T146" fmla="+- 0 7811 7255"/>
                              <a:gd name="T147" fmla="*/ 7811 h 600"/>
                              <a:gd name="T148" fmla="+- 0 1705 1705"/>
                              <a:gd name="T149" fmla="*/ T148 w 8595"/>
                              <a:gd name="T150" fmla="+- 0 7803 7255"/>
                              <a:gd name="T151" fmla="*/ 7803 h 600"/>
                              <a:gd name="T152" fmla="+- 0 1705 1705"/>
                              <a:gd name="T153" fmla="*/ T152 w 8595"/>
                              <a:gd name="T154" fmla="+- 0 7795 7255"/>
                              <a:gd name="T155" fmla="*/ 779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44" y="598"/>
                                </a:lnTo>
                                <a:lnTo>
                                  <a:pt x="37" y="595"/>
                                </a:lnTo>
                                <a:lnTo>
                                  <a:pt x="30" y="592"/>
                                </a:lnTo>
                                <a:lnTo>
                                  <a:pt x="23" y="588"/>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39"/>
                        <wps:cNvSpPr>
                          <a:spLocks/>
                        </wps:cNvSpPr>
                        <wps:spPr bwMode="auto">
                          <a:xfrm>
                            <a:off x="1705" y="7915"/>
                            <a:ext cx="8595" cy="600"/>
                          </a:xfrm>
                          <a:custGeom>
                            <a:avLst/>
                            <a:gdLst>
                              <a:gd name="T0" fmla="+- 0 10300 1705"/>
                              <a:gd name="T1" fmla="*/ T0 w 8595"/>
                              <a:gd name="T2" fmla="+- 0 7967 7915"/>
                              <a:gd name="T3" fmla="*/ 7967 h 600"/>
                              <a:gd name="T4" fmla="+- 0 10263 1705"/>
                              <a:gd name="T5" fmla="*/ T4 w 8595"/>
                              <a:gd name="T6" fmla="+- 0 7920 7915"/>
                              <a:gd name="T7" fmla="*/ 7920 h 600"/>
                              <a:gd name="T8" fmla="+- 0 10248 1705"/>
                              <a:gd name="T9" fmla="*/ T8 w 8595"/>
                              <a:gd name="T10" fmla="+- 0 7915 7915"/>
                              <a:gd name="T11" fmla="*/ 7915 h 600"/>
                              <a:gd name="T12" fmla="+- 0 1757 1705"/>
                              <a:gd name="T13" fmla="*/ T12 w 8595"/>
                              <a:gd name="T14" fmla="+- 0 7915 7915"/>
                              <a:gd name="T15" fmla="*/ 7915 h 600"/>
                              <a:gd name="T16" fmla="+- 0 1723 1705"/>
                              <a:gd name="T17" fmla="*/ T16 w 8595"/>
                              <a:gd name="T18" fmla="+- 0 7933 7915"/>
                              <a:gd name="T19" fmla="*/ 7933 h 600"/>
                              <a:gd name="T20" fmla="+- 0 1717 1705"/>
                              <a:gd name="T21" fmla="*/ T20 w 8595"/>
                              <a:gd name="T22" fmla="+- 0 7938 7915"/>
                              <a:gd name="T23" fmla="*/ 7938 h 600"/>
                              <a:gd name="T24" fmla="+- 0 1713 1705"/>
                              <a:gd name="T25" fmla="*/ T24 w 8595"/>
                              <a:gd name="T26" fmla="+- 0 7945 7915"/>
                              <a:gd name="T27" fmla="*/ 7945 h 600"/>
                              <a:gd name="T28" fmla="+- 0 1710 1705"/>
                              <a:gd name="T29" fmla="*/ T28 w 8595"/>
                              <a:gd name="T30" fmla="+- 0 7952 7915"/>
                              <a:gd name="T31" fmla="*/ 7952 h 600"/>
                              <a:gd name="T32" fmla="+- 0 1707 1705"/>
                              <a:gd name="T33" fmla="*/ T32 w 8595"/>
                              <a:gd name="T34" fmla="+- 0 7959 7915"/>
                              <a:gd name="T35" fmla="*/ 7959 h 600"/>
                              <a:gd name="T36" fmla="+- 0 1705 1705"/>
                              <a:gd name="T37" fmla="*/ T36 w 8595"/>
                              <a:gd name="T38" fmla="+- 0 7967 7915"/>
                              <a:gd name="T39" fmla="*/ 7967 h 600"/>
                              <a:gd name="T40" fmla="+- 0 1705 1705"/>
                              <a:gd name="T41" fmla="*/ T40 w 8595"/>
                              <a:gd name="T42" fmla="+- 0 8335 7915"/>
                              <a:gd name="T43" fmla="*/ 8335 h 600"/>
                              <a:gd name="T44" fmla="+- 0 10300 1705"/>
                              <a:gd name="T45" fmla="*/ T44 w 8595"/>
                              <a:gd name="T46" fmla="+- 0 8335 7915"/>
                              <a:gd name="T47" fmla="*/ 8335 h 600"/>
                              <a:gd name="T48" fmla="+- 0 10300 1705"/>
                              <a:gd name="T49" fmla="*/ T48 w 8595"/>
                              <a:gd name="T50" fmla="+- 0 7967 7915"/>
                              <a:gd name="T51" fmla="*/ 7967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595" h="600">
                                <a:moveTo>
                                  <a:pt x="8595" y="52"/>
                                </a:moveTo>
                                <a:lnTo>
                                  <a:pt x="8558" y="5"/>
                                </a:lnTo>
                                <a:lnTo>
                                  <a:pt x="8543" y="0"/>
                                </a:lnTo>
                                <a:lnTo>
                                  <a:pt x="52" y="0"/>
                                </a:lnTo>
                                <a:lnTo>
                                  <a:pt x="18" y="18"/>
                                </a:lnTo>
                                <a:lnTo>
                                  <a:pt x="12" y="23"/>
                                </a:lnTo>
                                <a:lnTo>
                                  <a:pt x="8" y="30"/>
                                </a:lnTo>
                                <a:lnTo>
                                  <a:pt x="5" y="37"/>
                                </a:lnTo>
                                <a:lnTo>
                                  <a:pt x="2" y="44"/>
                                </a:lnTo>
                                <a:lnTo>
                                  <a:pt x="0" y="52"/>
                                </a:lnTo>
                                <a:lnTo>
                                  <a:pt x="0" y="420"/>
                                </a:lnTo>
                                <a:lnTo>
                                  <a:pt x="8595" y="420"/>
                                </a:lnTo>
                                <a:lnTo>
                                  <a:pt x="859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5616F" id="Group 98" o:spid="_x0000_s1026" style="position:absolute;margin-left:66.35pt;margin-top:29.45pt;width:480pt;height:394.45pt;z-index:-251649024;mso-position-horizontal-relative:page;mso-position-vertical-relative:page" coordorigin="1330,580" coordsize="9600,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">
                <v:shape id="Freeform 225" o:spid="_x0000_s1027" style="position:absolute;left:1338;top:587;width:9585;height:8115;visibility:visible;mso-wrap-style:square;v-text-anchor:top" coordsize="9585,8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" path="m,8003l,113r,-7l,98,2,91,3,84,5,77,8,70r3,-7l14,57r4,-7l23,44r4,-5l32,33r6,-5l43,24r6,-5l56,15r6,-3l69,9,76,6,83,4,90,3,97,1,105,r7,l9472,r7,l9487,1r7,2l9501,4r7,2l9515,9r7,3l9528,15r6,4l9541,24r5,4l9552,33r5,6l9561,44r5,6l9570,57r3,6l9576,70r3,7l9581,84r1,7l9584,98r1,8l9585,113r,7890l9585,8010r-1,8l9582,8025r-1,7l9579,8039r-3,7l9573,8053r-3,6l9566,8065r-5,7l9557,8077r-5,6l9546,8088r-5,4l9534,8097r-6,4l9522,8104r-7,3l9508,8110r-7,2l9494,8113r-7,2l9479,8115r-7,l112,8115,49,8097,8,8046r-3,-7l3,8032r-1,-7l,8018r,-8l,8003xe" filled="f" strokecolor="#d9dbdf">
                  <v:path arrowok="t" o:connecttype="custom" o:connectlocs="0,700;0,685;3,671;8,657;14,644;23,631;32,620;43,611;56,602;69,596;83,591;97,588;112,587;9479,587;9494,590;9508,593;9522,599;9534,606;9546,615;9557,626;9566,637;9573,650;9579,664;9582,678;9585,693;9585,8590;9584,8605;9581,8619;9576,8633;9570,8646;9561,8659;9552,8670;9541,8679;9528,8688;9515,8694;9501,8699;9487,8702;9472,8702;49,8684;5,8626;2,8612;0,8597" o:connectangles="0,0,0,0,0,0,0,0,0,0,0,0,0,0,0,0,0,0,0,0,0,0,0,0,0,0,0,0,0,0,0,0,0,0,0,0,0,0,0,0,0,0"/>
                </v:shape>
                <v:shape id="Freeform 226" o:spid="_x0000_s1028" style="position:absolute;left:10480;top:2335;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" path="m255,11l254,7,248,1,244,,,,,255r255,l255,11xe" fillcolor="#f1f1f1" stroked="f">
                  <v:path arrowok="t" o:connecttype="custom" o:connectlocs="255,2346;254,2342;248,2336;244,2335;0,2335;0,2590;255,2590;255,2346" o:connectangles="0,0,0,0,0,0,0,0"/>
                </v:shape>
                <v:shape id="Freeform 227" o:spid="_x0000_s1029" style="position:absolute;left:10555;top:244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" path="m,60l53,r52,60l,60xe" fillcolor="#a2a2a2" stroked="f">
                  <v:path arrowok="t" o:connecttype="custom" o:connectlocs="0,2500;53,2440;105,2500;0,2500" o:connectangles="0,0,0,0"/>
                </v:shape>
                <v:shape id="Freeform 228" o:spid="_x0000_s1030" style="position:absolute;left:10480;top:8080;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" path="m248,254r6,-6l255,244,255,,,,,255r244,l248,254xe" fillcolor="#f1f1f1" stroked="f">
                  <v:path arrowok="t" o:connecttype="custom" o:connectlocs="248,8334;254,8328;255,8324;255,8080;0,8080;0,8335;244,8335;248,8334" o:connectangles="0,0,0,0,0,0,0,0"/>
                </v:shape>
                <v:shape id="Freeform 229" o:spid="_x0000_s1031" style="position:absolute;left:10555;top:817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" path="m,l105,,53,60,,xe" fillcolor="#4f4f4f" stroked="f">
                  <v:path arrowok="t" o:connecttype="custom" o:connectlocs="0,8170;105,8170;53,8230;0,8170" o:connectangles="0,0,0,0"/>
                </v:shape>
                <v:shape id="Freeform 230" o:spid="_x0000_s1032" style="position:absolute;left:10480;top:2590;width:255;height:5490;visibility:visible;mso-wrap-style:square;v-text-anchor:top" coordsize="25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" path="m255,l,,,5490r255,l255,xe" fillcolor="#f1f1f1" stroked="f">
                  <v:path arrowok="t" o:connecttype="custom" o:connectlocs="255,2590;0,2590;0,8080;255,8080;255,2590" o:connectangles="0,0,0,0,0"/>
                </v:shape>
                <v:shape id="Freeform 231" o:spid="_x0000_s1033" style="position:absolute;left:10510;top:2590;width:195;height:4815;visibility:visible;mso-wrap-style:square;v-text-anchor:top" coordsize="195,4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" path="m,l195,r,4815l,4815,,xe" fillcolor="black" stroked="f">
                  <v:path arrowok="t" o:connecttype="custom" o:connectlocs="0,2590;195,2590;195,7405;0,7405;0,2590" o:connectangles="0,0,0,0,0"/>
                </v:shape>
                <v:shape id="Freeform 232" o:spid="_x0000_s1034" style="position:absolute;left:1705;top:239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" path="m,540l,52,2,44,5,37,8,30r4,-7l18,18r5,-6l30,8,37,5,44,2,52,,8543,r8,2l8558,5r7,3l8572,12r5,6l8583,23r4,7l8590,37r3,7l8595,52r,496l8593,556r-3,7l8587,570r-44,30l52,600,18,582r-6,-5l8,570,5,563,2,556,,548r,-8xe" stroked="f">
                  <v:path arrowok="t" o:connecttype="custom" o:connectlocs="0,2935;0,2447;2,2439;5,2432;8,2425;12,2418;18,2413;23,2407;30,2403;37,2400;44,2397;52,2395;8543,2395;8551,2397;8558,2400;8565,2403;8572,2407;8577,2413;8583,2418;8587,2425;8590,2432;8593,2439;8595,2447;8595,2943;8593,2951;8590,2958;8587,2965;8543,2995;52,2995;18,2977;12,2972;8,2965;5,2958;2,2951;0,2943;0,2935" o:connectangles="0,0,0,0,0,0,0,0,0,0,0,0,0,0,0,0,0,0,0,0,0,0,0,0,0,0,0,0,0,0,0,0,0,0,0,0"/>
                </v:shape>
                <v:shape id="Freeform 233" o:spid="_x0000_s1035" style="position:absolute;left:1705;top:3055;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" path="m,840l,52,2,44,5,37,8,30r4,-7l18,18r5,-6l30,8,37,5,44,2,52,,8543,r47,37l8593,44r2,8l8595,848r-2,8l8590,863r-3,7l8583,877r-6,5l8572,888r-7,4l8558,895r-7,3l8543,900,52,900r-8,-2l37,895r-7,-3l23,888r-5,-6l12,877,8,870,5,863,2,856,,848r,-8xe" stroked="f">
                  <v:path arrowok="t" o:connecttype="custom" o:connectlocs="0,3895;0,3107;2,3099;5,3092;8,3085;12,3078;18,3073;23,3067;30,3063;37,3060;44,3057;52,3055;8543,3055;8590,3092;8593,3099;8595,3107;8595,3903;8593,3911;8590,3918;8587,3925;8583,3932;8577,3937;8572,3943;8565,3947;8558,3950;8551,3953;8543,3955;52,3955;44,3953;37,3950;30,3947;23,3943;18,3937;12,3932;8,3925;5,3918;2,3911;0,3903;0,3895" o:connectangles="0,0,0,0,0,0,0,0,0,0,0,0,0,0,0,0,0,0,0,0,0,0,0,0,0,0,0,0,0,0,0,0,0,0,0,0,0,0,0"/>
                </v:shape>
                <v:shape id="Freeform 234" o:spid="_x0000_s1036" style="position:absolute;left:1705;top:401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" path="m,540l,52,2,44,5,37,8,30r4,-7l18,18r5,-6l30,8,37,5,44,2,52,,8543,r8,2l8558,5r7,3l8572,12r5,6l8583,23r4,7l8590,37r3,7l8595,52r,496l8593,556r-3,7l8587,570r-44,30l52,600,5,563,,548r,-8xe" stroked="f">
                  <v:path arrowok="t" o:connecttype="custom" o:connectlocs="0,4555;0,4067;2,4059;5,4052;8,4045;12,4038;18,4033;23,4027;30,4023;37,4020;44,4017;52,4015;8543,4015;8551,4017;8558,4020;8565,4023;8572,4027;8577,4033;8583,4038;8587,4045;8590,4052;8593,4059;8595,4067;8595,4563;8593,4571;8590,4578;8587,4585;8543,4615;52,4615;5,4578;0,4563;0,4555" o:connectangles="0,0,0,0,0,0,0,0,0,0,0,0,0,0,0,0,0,0,0,0,0,0,0,0,0,0,0,0,0,0,0,0"/>
                </v:shape>
                <v:shape id="Freeform 235" o:spid="_x0000_s1037" style="position:absolute;left:1705;top:4675;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" path="m,840l,52,2,44,5,37,8,30r4,-7l18,18r5,-6l30,8,37,5,44,2,52,,8543,r8,2l8558,5r7,3l8572,12r5,6l8583,23r4,7l8590,37r3,7l8595,52r,796l8593,856r-3,7l8587,870r-4,7l8577,882r-5,6l8565,892r-7,3l8551,898r-8,2l52,900,5,863,,848r,-8xe" stroked="f">
                  <v:path arrowok="t" o:connecttype="custom" o:connectlocs="0,5515;0,4727;2,4719;5,4712;8,4705;12,4698;18,4693;23,4687;30,4683;37,4680;44,4677;52,4675;8543,4675;8551,4677;8558,4680;8565,4683;8572,4687;8577,4693;8583,4698;8587,4705;8590,4712;8593,4719;8595,4727;8595,5523;8593,5531;8590,5538;8587,5545;8583,5552;8577,5557;8572,5563;8565,5567;8558,5570;8551,5573;8543,5575;52,5575;5,5538;0,5523;0,5515" o:connectangles="0,0,0,0,0,0,0,0,0,0,0,0,0,0,0,0,0,0,0,0,0,0,0,0,0,0,0,0,0,0,0,0,0,0,0,0,0,0"/>
                </v:shape>
                <v:shape id="Freeform 236" o:spid="_x0000_s1038" style="position:absolute;left:1705;top:5635;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" path="m,840l,52,2,44,44,2,52,,8543,r8,2l8558,5r7,3l8572,12r5,6l8583,23r4,7l8590,37r3,7l8595,52r,796l8593,856r-3,7l8587,870r-44,30l52,900,5,863,2,856,,848r,-8xe" stroked="f">
                  <v:path arrowok="t" o:connecttype="custom" o:connectlocs="0,6475;0,5687;2,5679;44,5637;52,5635;8543,5635;8551,5637;8558,5640;8565,5643;8572,5647;8577,5653;8583,5658;8587,5665;8590,5672;8593,5679;8595,5687;8595,6483;8593,6491;8590,6498;8587,6505;8543,6535;52,6535;5,6498;2,6491;0,6483;0,6475" o:connectangles="0,0,0,0,0,0,0,0,0,0,0,0,0,0,0,0,0,0,0,0,0,0,0,0,0,0"/>
                </v:shape>
                <v:shape id="Freeform 237" o:spid="_x0000_s1039" style="position:absolute;left:1705;top:659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" path="m,540l,52,2,44,5,37,8,30r4,-7l18,18r5,-6l30,8,37,5,44,2,52,,8543,r47,37l8593,44r2,8l8595,548r-2,8l8590,563r-3,7l8543,600,52,600,5,563,2,556,,548r,-8xe" stroked="f">
                  <v:path arrowok="t" o:connecttype="custom" o:connectlocs="0,7135;0,6647;2,6639;5,6632;8,6625;12,6618;18,6613;23,6607;30,6603;37,6600;44,6597;52,6595;8543,6595;8590,6632;8593,6639;8595,6647;8595,7143;8593,7151;8590,7158;8587,7165;8543,7195;52,7195;5,7158;2,7151;0,7143;0,7135" o:connectangles="0,0,0,0,0,0,0,0,0,0,0,0,0,0,0,0,0,0,0,0,0,0,0,0,0,0"/>
                </v:shape>
                <v:shape id="Freeform 238" o:spid="_x0000_s1040" style="position:absolute;left:1705;top:725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" path="m,540l,52,2,44,5,37,8,30r4,-7l18,18r5,-6l30,8,37,5,44,2,52,,8543,r47,37l8593,44r2,8l8595,548r-2,8l8590,563r-3,7l8583,577r-6,5l8572,588r-7,4l8558,595r-7,3l8543,600,52,600r-8,-2l37,595r-7,-3l23,588r-5,-6l12,577,8,570,5,563,2,556,,548r,-8xe" stroked="f">
                  <v:path arrowok="t" o:connecttype="custom" o:connectlocs="0,7795;0,7307;2,7299;5,7292;8,7285;12,7278;18,7273;23,7267;30,7263;37,7260;44,7257;52,7255;8543,7255;8590,7292;8593,7299;8595,7307;8595,7803;8593,7811;8590,7818;8587,7825;8583,7832;8577,7837;8572,7843;8565,7847;8558,7850;8551,7853;8543,7855;52,7855;44,7853;37,7850;30,7847;23,7843;18,7837;12,7832;8,7825;5,7818;2,7811;0,7803;0,7795" o:connectangles="0,0,0,0,0,0,0,0,0,0,0,0,0,0,0,0,0,0,0,0,0,0,0,0,0,0,0,0,0,0,0,0,0,0,0,0,0,0,0"/>
                </v:shape>
                <v:shape id="Freeform 239" o:spid="_x0000_s1041" style="position:absolute;left:1705;top:791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" path="m8595,52l8558,5,8543,,52,,18,18r-6,5l8,30,5,37,2,44,,52,,420r8595,l8595,52xe" stroked="f">
                  <v:path arrowok="t" o:connecttype="custom" o:connectlocs="8595,7967;8558,7920;8543,7915;52,7915;18,7933;12,7938;8,7945;5,7952;2,7959;0,7967;0,8335;8595,8335;8595,7967" o:connectangles="0,0,0,0,0,0,0,0,0,0,0,0,0"/>
                </v:shape>
                <w10:wrap anchorx="page" anchory="page"/>
              </v:group>
            </w:pict>
          </mc:Fallback>
        </mc:AlternateContent>
      </w:r>
      <w:r>
        <w:rPr>
          <w:color w:val="202024"/>
          <w:spacing w:val="1"/>
          <w:w w:val="101"/>
        </w:rPr>
        <w:t>S</w:t>
      </w:r>
      <w:r>
        <w:rPr>
          <w:color w:val="202024"/>
          <w:spacing w:val="1"/>
          <w:w w:val="119"/>
        </w:rPr>
        <w:t>p</w:t>
      </w:r>
      <w:r>
        <w:rPr>
          <w:color w:val="202024"/>
          <w:spacing w:val="3"/>
          <w:w w:val="127"/>
        </w:rPr>
        <w:t>e</w:t>
      </w:r>
      <w:r>
        <w:rPr>
          <w:color w:val="202024"/>
          <w:spacing w:val="1"/>
          <w:w w:val="123"/>
        </w:rPr>
        <w:t>c</w:t>
      </w:r>
      <w:r>
        <w:rPr>
          <w:color w:val="202024"/>
          <w:spacing w:val="1"/>
          <w:w w:val="81"/>
        </w:rPr>
        <w:t>i</w:t>
      </w:r>
      <w:r>
        <w:rPr>
          <w:color w:val="202024"/>
          <w:spacing w:val="-1"/>
          <w:w w:val="113"/>
        </w:rPr>
        <w:t>f</w:t>
      </w:r>
      <w:r>
        <w:rPr>
          <w:color w:val="202024"/>
          <w:w w:val="81"/>
        </w:rPr>
        <w:t>i</w:t>
      </w:r>
      <w:r>
        <w:rPr>
          <w:color w:val="202024"/>
          <w:w w:val="123"/>
        </w:rPr>
        <w:t>c</w:t>
      </w:r>
      <w:r>
        <w:rPr>
          <w:color w:val="202024"/>
          <w:spacing w:val="-1"/>
        </w:rPr>
        <w:t xml:space="preserve"> </w:t>
      </w:r>
      <w:r>
        <w:rPr>
          <w:color w:val="202024"/>
          <w:w w:val="118"/>
        </w:rPr>
        <w:t>c</w:t>
      </w:r>
      <w:r>
        <w:rPr>
          <w:color w:val="202024"/>
          <w:spacing w:val="-1"/>
          <w:w w:val="118"/>
        </w:rPr>
        <w:t>o</w:t>
      </w:r>
      <w:r>
        <w:rPr>
          <w:color w:val="202024"/>
          <w:spacing w:val="1"/>
          <w:w w:val="118"/>
        </w:rPr>
        <w:t>mme</w:t>
      </w:r>
      <w:r>
        <w:rPr>
          <w:color w:val="202024"/>
          <w:spacing w:val="-6"/>
          <w:w w:val="118"/>
        </w:rPr>
        <w:t>n</w:t>
      </w:r>
      <w:r>
        <w:rPr>
          <w:color w:val="202024"/>
          <w:spacing w:val="5"/>
          <w:w w:val="118"/>
        </w:rPr>
        <w:t>t</w:t>
      </w:r>
      <w:r>
        <w:rPr>
          <w:color w:val="202024"/>
          <w:w w:val="118"/>
        </w:rPr>
        <w:t>s</w:t>
      </w:r>
      <w:r>
        <w:rPr>
          <w:color w:val="202024"/>
          <w:spacing w:val="-13"/>
          <w:w w:val="118"/>
        </w:rPr>
        <w:t xml:space="preserve"> </w:t>
      </w:r>
      <w:r>
        <w:rPr>
          <w:color w:val="202024"/>
          <w:spacing w:val="1"/>
          <w:w w:val="118"/>
        </w:rPr>
        <w:t>ab</w:t>
      </w:r>
      <w:r>
        <w:rPr>
          <w:color w:val="202024"/>
          <w:w w:val="118"/>
        </w:rPr>
        <w:t>o</w:t>
      </w:r>
      <w:r>
        <w:rPr>
          <w:color w:val="202024"/>
          <w:spacing w:val="4"/>
          <w:w w:val="118"/>
        </w:rPr>
        <w:t>u</w:t>
      </w:r>
      <w:r>
        <w:rPr>
          <w:color w:val="202024"/>
          <w:w w:val="118"/>
        </w:rPr>
        <w:t>t</w:t>
      </w:r>
      <w:r>
        <w:rPr>
          <w:color w:val="202024"/>
          <w:spacing w:val="-6"/>
          <w:w w:val="118"/>
        </w:rPr>
        <w:t xml:space="preserve"> </w:t>
      </w:r>
      <w:r>
        <w:rPr>
          <w:color w:val="202024"/>
          <w:spacing w:val="-4"/>
          <w:w w:val="132"/>
        </w:rPr>
        <w:t>t</w:t>
      </w:r>
      <w:r>
        <w:rPr>
          <w:color w:val="202024"/>
          <w:w w:val="119"/>
        </w:rPr>
        <w:t>op</w:t>
      </w:r>
      <w:r>
        <w:rPr>
          <w:color w:val="202024"/>
          <w:w w:val="81"/>
        </w:rPr>
        <w:t>i</w:t>
      </w:r>
      <w:r>
        <w:rPr>
          <w:color w:val="202024"/>
          <w:spacing w:val="1"/>
          <w:w w:val="123"/>
        </w:rPr>
        <w:t>c</w:t>
      </w:r>
      <w:r>
        <w:rPr>
          <w:color w:val="202024"/>
          <w:w w:val="121"/>
        </w:rPr>
        <w:t>s</w:t>
      </w:r>
      <w:r>
        <w:rPr>
          <w:color w:val="202024"/>
          <w:spacing w:val="-1"/>
        </w:rPr>
        <w:t xml:space="preserve"> </w:t>
      </w:r>
      <w:r>
        <w:rPr>
          <w:color w:val="202024"/>
          <w:w w:val="118"/>
        </w:rPr>
        <w:t>c</w:t>
      </w:r>
      <w:r>
        <w:rPr>
          <w:color w:val="202024"/>
          <w:spacing w:val="-2"/>
          <w:w w:val="118"/>
        </w:rPr>
        <w:t>ov</w:t>
      </w:r>
      <w:r>
        <w:rPr>
          <w:color w:val="202024"/>
          <w:spacing w:val="2"/>
          <w:w w:val="118"/>
        </w:rPr>
        <w:t>e</w:t>
      </w:r>
      <w:r>
        <w:rPr>
          <w:color w:val="202024"/>
          <w:spacing w:val="-7"/>
          <w:w w:val="118"/>
        </w:rPr>
        <w:t>r</w:t>
      </w:r>
      <w:r>
        <w:rPr>
          <w:color w:val="202024"/>
          <w:spacing w:val="4"/>
          <w:w w:val="118"/>
        </w:rPr>
        <w:t>e</w:t>
      </w:r>
      <w:r>
        <w:rPr>
          <w:color w:val="202024"/>
          <w:w w:val="118"/>
        </w:rPr>
        <w:t>d</w:t>
      </w:r>
      <w:r>
        <w:rPr>
          <w:color w:val="202024"/>
          <w:spacing w:val="-7"/>
          <w:w w:val="118"/>
        </w:rPr>
        <w:t xml:space="preserve"> </w:t>
      </w:r>
      <w:r>
        <w:rPr>
          <w:color w:val="202024"/>
          <w:spacing w:val="1"/>
          <w:w w:val="118"/>
        </w:rPr>
        <w:t>un</w:t>
      </w:r>
      <w:r>
        <w:rPr>
          <w:color w:val="202024"/>
          <w:w w:val="118"/>
        </w:rPr>
        <w:t>d</w:t>
      </w:r>
      <w:r>
        <w:rPr>
          <w:color w:val="202024"/>
          <w:spacing w:val="2"/>
          <w:w w:val="118"/>
        </w:rPr>
        <w:t>e</w:t>
      </w:r>
      <w:r>
        <w:rPr>
          <w:color w:val="202024"/>
          <w:w w:val="118"/>
        </w:rPr>
        <w:t>r</w:t>
      </w:r>
      <w:r>
        <w:rPr>
          <w:color w:val="202024"/>
          <w:spacing w:val="-20"/>
          <w:w w:val="118"/>
        </w:rPr>
        <w:t xml:space="preserve"> </w:t>
      </w:r>
      <w:r>
        <w:rPr>
          <w:color w:val="202024"/>
          <w:spacing w:val="4"/>
          <w:w w:val="118"/>
        </w:rPr>
        <w:t>t</w:t>
      </w:r>
      <w:r>
        <w:rPr>
          <w:color w:val="202024"/>
          <w:spacing w:val="1"/>
          <w:w w:val="118"/>
        </w:rPr>
        <w:t>h</w:t>
      </w:r>
      <w:r>
        <w:rPr>
          <w:color w:val="202024"/>
          <w:w w:val="118"/>
        </w:rPr>
        <w:t>e</w:t>
      </w:r>
      <w:r>
        <w:rPr>
          <w:color w:val="202024"/>
          <w:spacing w:val="-1"/>
          <w:w w:val="118"/>
        </w:rPr>
        <w:t xml:space="preserve"> </w:t>
      </w:r>
      <w:r>
        <w:rPr>
          <w:color w:val="202024"/>
          <w:w w:val="118"/>
        </w:rPr>
        <w:t>co</w:t>
      </w:r>
      <w:r>
        <w:rPr>
          <w:color w:val="202024"/>
          <w:spacing w:val="1"/>
          <w:w w:val="118"/>
        </w:rPr>
        <w:t>u</w:t>
      </w:r>
      <w:r>
        <w:rPr>
          <w:color w:val="202024"/>
          <w:spacing w:val="-4"/>
          <w:w w:val="118"/>
        </w:rPr>
        <w:t>r</w:t>
      </w:r>
      <w:r>
        <w:rPr>
          <w:color w:val="202024"/>
          <w:spacing w:val="4"/>
          <w:w w:val="118"/>
        </w:rPr>
        <w:t>s</w:t>
      </w:r>
      <w:r>
        <w:rPr>
          <w:color w:val="202024"/>
          <w:w w:val="118"/>
        </w:rPr>
        <w:t>e</w:t>
      </w:r>
      <w:r>
        <w:rPr>
          <w:color w:val="202024"/>
          <w:spacing w:val="-5"/>
          <w:w w:val="118"/>
        </w:rPr>
        <w:t xml:space="preserve"> </w:t>
      </w:r>
      <w:r>
        <w:rPr>
          <w:color w:val="202024"/>
          <w:spacing w:val="1"/>
        </w:rPr>
        <w:t>an</w:t>
      </w:r>
      <w:r>
        <w:rPr>
          <w:color w:val="202024"/>
        </w:rPr>
        <w:t>d</w:t>
      </w:r>
      <w:r>
        <w:rPr>
          <w:color w:val="202024"/>
          <w:spacing w:val="58"/>
        </w:rPr>
        <w:t xml:space="preserve"> </w:t>
      </w:r>
      <w:r>
        <w:rPr>
          <w:color w:val="202024"/>
          <w:w w:val="81"/>
        </w:rPr>
        <w:t>i</w:t>
      </w:r>
      <w:r>
        <w:rPr>
          <w:color w:val="202024"/>
          <w:spacing w:val="4"/>
          <w:w w:val="132"/>
        </w:rPr>
        <w:t>t</w:t>
      </w:r>
      <w:r>
        <w:rPr>
          <w:color w:val="202024"/>
          <w:w w:val="121"/>
        </w:rPr>
        <w:t>s</w:t>
      </w:r>
      <w:r>
        <w:rPr>
          <w:color w:val="202024"/>
          <w:spacing w:val="-1"/>
        </w:rPr>
        <w:t xml:space="preserve"> </w:t>
      </w:r>
      <w:r>
        <w:rPr>
          <w:color w:val="202024"/>
          <w:spacing w:val="-6"/>
          <w:w w:val="112"/>
        </w:rPr>
        <w:t>r</w:t>
      </w:r>
      <w:r>
        <w:rPr>
          <w:color w:val="202024"/>
          <w:spacing w:val="2"/>
          <w:w w:val="127"/>
        </w:rPr>
        <w:t>e</w:t>
      </w:r>
      <w:r>
        <w:rPr>
          <w:color w:val="202024"/>
          <w:w w:val="76"/>
        </w:rPr>
        <w:t>l</w:t>
      </w:r>
      <w:r>
        <w:rPr>
          <w:color w:val="202024"/>
          <w:spacing w:val="-1"/>
          <w:w w:val="127"/>
        </w:rPr>
        <w:t>e</w:t>
      </w:r>
      <w:r>
        <w:rPr>
          <w:color w:val="202024"/>
          <w:spacing w:val="-1"/>
          <w:w w:val="102"/>
        </w:rPr>
        <w:t>v</w:t>
      </w:r>
      <w:r>
        <w:rPr>
          <w:color w:val="202024"/>
          <w:spacing w:val="2"/>
          <w:w w:val="119"/>
        </w:rPr>
        <w:t>a</w:t>
      </w:r>
      <w:r>
        <w:rPr>
          <w:color w:val="202024"/>
          <w:spacing w:val="1"/>
          <w:w w:val="112"/>
        </w:rPr>
        <w:t>n</w:t>
      </w:r>
      <w:r>
        <w:rPr>
          <w:color w:val="202024"/>
          <w:w w:val="123"/>
        </w:rPr>
        <w:t>c</w:t>
      </w:r>
      <w:r>
        <w:rPr>
          <w:color w:val="202024"/>
          <w:w w:val="127"/>
        </w:rPr>
        <w:t>e</w:t>
      </w:r>
      <w:r>
        <w:rPr>
          <w:color w:val="202024"/>
          <w:spacing w:val="-1"/>
        </w:rPr>
        <w:t xml:space="preserve"> </w:t>
      </w:r>
      <w:r>
        <w:rPr>
          <w:color w:val="202024"/>
          <w:spacing w:val="-4"/>
          <w:w w:val="132"/>
        </w:rPr>
        <w:t>t</w:t>
      </w:r>
      <w:r>
        <w:rPr>
          <w:color w:val="202024"/>
          <w:w w:val="119"/>
        </w:rPr>
        <w:t xml:space="preserve">o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1"/>
          <w:w w:val="132"/>
        </w:rPr>
        <w:t>t</w:t>
      </w:r>
      <w:r>
        <w:rPr>
          <w:color w:val="202024"/>
          <w:spacing w:val="-3"/>
          <w:w w:val="112"/>
        </w:rPr>
        <w:t>r</w:t>
      </w:r>
      <w:r>
        <w:rPr>
          <w:color w:val="202024"/>
          <w:spacing w:val="1"/>
          <w:w w:val="119"/>
        </w:rPr>
        <w:t>a</w:t>
      </w:r>
      <w:r>
        <w:rPr>
          <w:color w:val="202024"/>
          <w:spacing w:val="1"/>
          <w:w w:val="81"/>
        </w:rPr>
        <w:t>i</w:t>
      </w:r>
      <w:r>
        <w:rPr>
          <w:color w:val="202024"/>
          <w:spacing w:val="1"/>
          <w:w w:val="112"/>
        </w:rPr>
        <w:t>n</w:t>
      </w:r>
      <w:r>
        <w:rPr>
          <w:color w:val="202024"/>
          <w:spacing w:val="1"/>
          <w:w w:val="81"/>
        </w:rPr>
        <w:t>i</w:t>
      </w:r>
      <w:r>
        <w:rPr>
          <w:color w:val="202024"/>
          <w:w w:val="112"/>
        </w:rPr>
        <w:t>n</w:t>
      </w:r>
      <w:r>
        <w:rPr>
          <w:color w:val="202024"/>
          <w:w w:val="119"/>
        </w:rPr>
        <w:t>g</w:t>
      </w:r>
      <w:r>
        <w:rPr>
          <w:color w:val="202024"/>
          <w:spacing w:val="-1"/>
        </w:rPr>
        <w:t xml:space="preserve"> </w:t>
      </w:r>
      <w:r>
        <w:rPr>
          <w:color w:val="202024"/>
          <w:w w:val="123"/>
        </w:rPr>
        <w:t>c</w:t>
      </w:r>
      <w:r>
        <w:rPr>
          <w:color w:val="202024"/>
          <w:w w:val="119"/>
        </w:rPr>
        <w:t>o</w:t>
      </w:r>
      <w:r>
        <w:rPr>
          <w:color w:val="202024"/>
          <w:spacing w:val="1"/>
          <w:w w:val="112"/>
        </w:rPr>
        <w:t>u</w:t>
      </w:r>
      <w:r>
        <w:rPr>
          <w:color w:val="202024"/>
          <w:spacing w:val="-3"/>
          <w:w w:val="112"/>
        </w:rPr>
        <w:t>r</w:t>
      </w:r>
      <w:r>
        <w:rPr>
          <w:color w:val="202024"/>
          <w:spacing w:val="3"/>
          <w:w w:val="121"/>
        </w:rPr>
        <w:t>s</w:t>
      </w:r>
      <w:r>
        <w:rPr>
          <w:color w:val="202024"/>
          <w:spacing w:val="2"/>
          <w:w w:val="127"/>
        </w:rPr>
        <w:t>e</w:t>
      </w:r>
      <w:r>
        <w:rPr>
          <w:color w:val="202024"/>
          <w:w w:val="95"/>
        </w:rPr>
        <w:t>.</w:t>
      </w:r>
      <w:r>
        <w:rPr>
          <w:color w:val="202024"/>
          <w:spacing w:val="-1"/>
        </w:rPr>
        <w:t xml:space="preserve"> </w:t>
      </w:r>
      <w:r>
        <w:rPr>
          <w:color w:val="202024"/>
          <w:spacing w:val="2"/>
          <w:w w:val="96"/>
        </w:rPr>
        <w:t>(</w:t>
      </w:r>
      <w:r>
        <w:rPr>
          <w:color w:val="202024"/>
          <w:spacing w:val="-6"/>
          <w:w w:val="95"/>
        </w:rPr>
        <w:t>F</w:t>
      </w:r>
      <w:r>
        <w:rPr>
          <w:color w:val="202024"/>
          <w:spacing w:val="3"/>
          <w:w w:val="127"/>
        </w:rPr>
        <w:t>e</w:t>
      </w:r>
      <w:r>
        <w:rPr>
          <w:color w:val="202024"/>
          <w:spacing w:val="2"/>
          <w:w w:val="127"/>
        </w:rPr>
        <w:t>e</w:t>
      </w:r>
      <w:r>
        <w:rPr>
          <w:color w:val="202024"/>
          <w:w w:val="76"/>
        </w:rPr>
        <w:t>l</w:t>
      </w:r>
      <w:r>
        <w:rPr>
          <w:color w:val="202024"/>
          <w:spacing w:val="-1"/>
        </w:rPr>
        <w:t xml:space="preserve"> </w:t>
      </w:r>
      <w:r>
        <w:rPr>
          <w:color w:val="202024"/>
          <w:spacing w:val="2"/>
          <w:w w:val="120"/>
        </w:rPr>
        <w:t>f</w:t>
      </w:r>
      <w:r>
        <w:rPr>
          <w:color w:val="202024"/>
          <w:spacing w:val="-7"/>
          <w:w w:val="120"/>
        </w:rPr>
        <w:t>r</w:t>
      </w:r>
      <w:r>
        <w:rPr>
          <w:color w:val="202024"/>
          <w:spacing w:val="4"/>
          <w:w w:val="120"/>
        </w:rPr>
        <w:t>e</w:t>
      </w:r>
      <w:r>
        <w:rPr>
          <w:color w:val="202024"/>
          <w:w w:val="120"/>
        </w:rPr>
        <w:t>e</w:t>
      </w:r>
      <w:r>
        <w:rPr>
          <w:color w:val="202024"/>
          <w:spacing w:val="-10"/>
          <w:w w:val="120"/>
        </w:rPr>
        <w:t xml:space="preserve"> </w:t>
      </w:r>
      <w:r>
        <w:rPr>
          <w:color w:val="202024"/>
          <w:spacing w:val="-5"/>
          <w:w w:val="120"/>
        </w:rPr>
        <w:t>t</w:t>
      </w:r>
      <w:r>
        <w:rPr>
          <w:color w:val="202024"/>
          <w:w w:val="120"/>
        </w:rPr>
        <w:t>o</w:t>
      </w:r>
      <w:r>
        <w:rPr>
          <w:color w:val="202024"/>
          <w:spacing w:val="-5"/>
          <w:w w:val="120"/>
        </w:rPr>
        <w:t xml:space="preserve"> </w:t>
      </w:r>
      <w:r>
        <w:rPr>
          <w:color w:val="202024"/>
          <w:spacing w:val="-2"/>
          <w:w w:val="120"/>
        </w:rPr>
        <w:t>o</w:t>
      </w:r>
      <w:r>
        <w:rPr>
          <w:color w:val="202024"/>
          <w:spacing w:val="-4"/>
          <w:w w:val="120"/>
        </w:rPr>
        <w:t>f</w:t>
      </w:r>
      <w:r>
        <w:rPr>
          <w:color w:val="202024"/>
          <w:spacing w:val="-7"/>
          <w:w w:val="120"/>
        </w:rPr>
        <w:t>f</w:t>
      </w:r>
      <w:r>
        <w:rPr>
          <w:color w:val="202024"/>
          <w:spacing w:val="2"/>
          <w:w w:val="120"/>
        </w:rPr>
        <w:t>e</w:t>
      </w:r>
      <w:r>
        <w:rPr>
          <w:color w:val="202024"/>
          <w:w w:val="120"/>
        </w:rPr>
        <w:t>r</w:t>
      </w:r>
      <w:r>
        <w:rPr>
          <w:color w:val="202024"/>
          <w:spacing w:val="-23"/>
          <w:w w:val="120"/>
        </w:rPr>
        <w:t xml:space="preserve"> </w:t>
      </w:r>
      <w:r>
        <w:rPr>
          <w:color w:val="202024"/>
          <w:w w:val="123"/>
        </w:rPr>
        <w:t>c</w:t>
      </w:r>
      <w:r>
        <w:rPr>
          <w:color w:val="202024"/>
          <w:spacing w:val="-1"/>
          <w:w w:val="119"/>
        </w:rPr>
        <w:t>o</w:t>
      </w:r>
      <w:r>
        <w:rPr>
          <w:color w:val="202024"/>
          <w:w w:val="112"/>
        </w:rPr>
        <w:t>n</w:t>
      </w:r>
      <w:r>
        <w:rPr>
          <w:color w:val="202024"/>
          <w:w w:val="121"/>
        </w:rPr>
        <w:t>s</w:t>
      </w:r>
      <w:r>
        <w:rPr>
          <w:color w:val="202024"/>
          <w:spacing w:val="1"/>
          <w:w w:val="132"/>
        </w:rPr>
        <w:t>t</w:t>
      </w:r>
      <w:r>
        <w:rPr>
          <w:color w:val="202024"/>
          <w:spacing w:val="2"/>
          <w:w w:val="112"/>
        </w:rPr>
        <w:t>r</w:t>
      </w:r>
      <w:r>
        <w:rPr>
          <w:color w:val="202024"/>
          <w:w w:val="112"/>
        </w:rPr>
        <w:t>u</w:t>
      </w:r>
      <w:r>
        <w:rPr>
          <w:color w:val="202024"/>
          <w:w w:val="123"/>
        </w:rPr>
        <w:t>c</w:t>
      </w:r>
      <w:r>
        <w:rPr>
          <w:color w:val="202024"/>
          <w:spacing w:val="3"/>
          <w:w w:val="132"/>
        </w:rPr>
        <w:t>t</w:t>
      </w:r>
      <w:r>
        <w:rPr>
          <w:color w:val="202024"/>
          <w:spacing w:val="2"/>
          <w:w w:val="81"/>
        </w:rPr>
        <w:t>i</w:t>
      </w:r>
      <w:r>
        <w:rPr>
          <w:color w:val="202024"/>
          <w:spacing w:val="-2"/>
          <w:w w:val="102"/>
        </w:rPr>
        <w:t>v</w:t>
      </w:r>
      <w:r>
        <w:rPr>
          <w:color w:val="202024"/>
          <w:w w:val="127"/>
        </w:rPr>
        <w:t>e</w:t>
      </w:r>
      <w:r>
        <w:rPr>
          <w:color w:val="202024"/>
          <w:spacing w:val="-1"/>
        </w:rPr>
        <w:t xml:space="preserve"> </w:t>
      </w:r>
      <w:r>
        <w:rPr>
          <w:color w:val="202024"/>
          <w:w w:val="123"/>
        </w:rPr>
        <w:t>c</w:t>
      </w:r>
      <w:r>
        <w:rPr>
          <w:color w:val="202024"/>
          <w:spacing w:val="2"/>
          <w:w w:val="112"/>
        </w:rPr>
        <w:t>r</w:t>
      </w:r>
      <w:r>
        <w:rPr>
          <w:color w:val="202024"/>
          <w:w w:val="81"/>
        </w:rPr>
        <w:t>i</w:t>
      </w:r>
      <w:r>
        <w:rPr>
          <w:color w:val="202024"/>
          <w:spacing w:val="3"/>
          <w:w w:val="132"/>
        </w:rPr>
        <w:t>t</w:t>
      </w:r>
      <w:r>
        <w:rPr>
          <w:color w:val="202024"/>
          <w:w w:val="81"/>
        </w:rPr>
        <w:t>i</w:t>
      </w:r>
      <w:r>
        <w:rPr>
          <w:color w:val="202024"/>
          <w:spacing w:val="1"/>
          <w:w w:val="123"/>
        </w:rPr>
        <w:t>c</w:t>
      </w:r>
      <w:r>
        <w:rPr>
          <w:color w:val="202024"/>
          <w:spacing w:val="2"/>
          <w:w w:val="81"/>
        </w:rPr>
        <w:t>i</w:t>
      </w:r>
      <w:r>
        <w:rPr>
          <w:color w:val="202024"/>
          <w:w w:val="121"/>
        </w:rPr>
        <w:t>s</w:t>
      </w:r>
      <w:r>
        <w:rPr>
          <w:color w:val="202024"/>
          <w:spacing w:val="1"/>
          <w:w w:val="112"/>
        </w:rPr>
        <w:t>m</w:t>
      </w:r>
      <w:r>
        <w:rPr>
          <w:color w:val="202024"/>
          <w:spacing w:val="2"/>
          <w:w w:val="96"/>
        </w:rPr>
        <w:t>)</w:t>
      </w:r>
      <w:r>
        <w:rPr>
          <w:color w:val="202024"/>
          <w:w w:val="95"/>
        </w:rPr>
        <w:t>.</w:t>
      </w:r>
    </w:p>
    <w:p w14:paraId="03E16859" w14:textId="77777777" w:rsidR="00B70EE8" w:rsidRDefault="00B70EE8" w:rsidP="00B70EE8">
      <w:pPr>
        <w:spacing w:before="4" w:line="100" w:lineRule="exact"/>
        <w:rPr>
          <w:sz w:val="10"/>
          <w:szCs w:val="10"/>
        </w:rPr>
      </w:pPr>
    </w:p>
    <w:p w14:paraId="796CDB78" w14:textId="77777777" w:rsidR="00B70EE8" w:rsidRDefault="00B70EE8" w:rsidP="00B70EE8">
      <w:pPr>
        <w:spacing w:line="200" w:lineRule="exact"/>
        <w:ind w:left="105"/>
        <w:rPr>
          <w:sz w:val="18"/>
          <w:szCs w:val="18"/>
        </w:rPr>
      </w:pPr>
      <w:r>
        <w:rPr>
          <w:color w:val="202024"/>
          <w:sz w:val="18"/>
          <w:szCs w:val="18"/>
        </w:rPr>
        <w:t>9</w:t>
      </w:r>
      <w:r>
        <w:rPr>
          <w:color w:val="202024"/>
          <w:spacing w:val="20"/>
          <w:sz w:val="18"/>
          <w:szCs w:val="18"/>
        </w:rPr>
        <w:t xml:space="preserve"> </w:t>
      </w:r>
      <w:r>
        <w:rPr>
          <w:color w:val="202024"/>
          <w:spacing w:val="3"/>
          <w:w w:val="101"/>
          <w:sz w:val="18"/>
          <w:szCs w:val="18"/>
        </w:rPr>
        <w:t>r</w:t>
      </w:r>
      <w:r>
        <w:rPr>
          <w:color w:val="202024"/>
          <w:spacing w:val="4"/>
          <w:w w:val="119"/>
          <w:sz w:val="18"/>
          <w:szCs w:val="18"/>
        </w:rPr>
        <w:t>e</w:t>
      </w:r>
      <w:r>
        <w:rPr>
          <w:color w:val="202024"/>
          <w:spacing w:val="4"/>
          <w:w w:val="132"/>
          <w:sz w:val="18"/>
          <w:szCs w:val="18"/>
        </w:rPr>
        <w:t>s</w:t>
      </w:r>
      <w:r>
        <w:rPr>
          <w:color w:val="202024"/>
          <w:spacing w:val="4"/>
          <w:w w:val="112"/>
          <w:sz w:val="18"/>
          <w:szCs w:val="18"/>
        </w:rPr>
        <w:t>p</w:t>
      </w:r>
      <w:r>
        <w:rPr>
          <w:color w:val="202024"/>
          <w:spacing w:val="4"/>
          <w:w w:val="114"/>
          <w:sz w:val="18"/>
          <w:szCs w:val="18"/>
        </w:rPr>
        <w:t>o</w:t>
      </w:r>
      <w:r>
        <w:rPr>
          <w:color w:val="202024"/>
          <w:spacing w:val="4"/>
          <w:w w:val="110"/>
          <w:sz w:val="18"/>
          <w:szCs w:val="18"/>
        </w:rPr>
        <w:t>n</w:t>
      </w:r>
      <w:r>
        <w:rPr>
          <w:color w:val="202024"/>
          <w:spacing w:val="4"/>
          <w:w w:val="132"/>
          <w:sz w:val="18"/>
          <w:szCs w:val="18"/>
        </w:rPr>
        <w:t>s</w:t>
      </w:r>
      <w:r>
        <w:rPr>
          <w:color w:val="202024"/>
          <w:spacing w:val="4"/>
          <w:w w:val="119"/>
          <w:sz w:val="18"/>
          <w:szCs w:val="18"/>
        </w:rPr>
        <w:t>e</w:t>
      </w:r>
      <w:r>
        <w:rPr>
          <w:color w:val="202024"/>
          <w:w w:val="132"/>
          <w:sz w:val="18"/>
          <w:szCs w:val="18"/>
        </w:rPr>
        <w:t>s</w:t>
      </w:r>
    </w:p>
    <w:p w14:paraId="602C9330" w14:textId="77777777" w:rsidR="00B70EE8" w:rsidRDefault="00B70EE8" w:rsidP="00B70EE8">
      <w:pPr>
        <w:spacing w:before="6" w:line="160" w:lineRule="exact"/>
        <w:rPr>
          <w:sz w:val="17"/>
          <w:szCs w:val="17"/>
        </w:rPr>
      </w:pPr>
    </w:p>
    <w:p w14:paraId="29177760" w14:textId="77777777" w:rsidR="00B70EE8" w:rsidRDefault="00B70EE8" w:rsidP="00B70EE8">
      <w:pPr>
        <w:spacing w:line="200" w:lineRule="exact"/>
      </w:pPr>
    </w:p>
    <w:p w14:paraId="044B56AD" w14:textId="77777777" w:rsidR="00B70EE8" w:rsidRDefault="00B70EE8" w:rsidP="00B70EE8">
      <w:pPr>
        <w:spacing w:line="200" w:lineRule="exact"/>
      </w:pPr>
    </w:p>
    <w:p w14:paraId="5948D22F" w14:textId="77777777" w:rsidR="00B70EE8" w:rsidRDefault="00B70EE8" w:rsidP="00B70EE8">
      <w:pPr>
        <w:spacing w:before="30"/>
        <w:ind w:left="255"/>
        <w:rPr>
          <w:sz w:val="21"/>
          <w:szCs w:val="21"/>
        </w:rPr>
      </w:pPr>
      <w:r>
        <w:rPr>
          <w:color w:val="202024"/>
          <w:spacing w:val="3"/>
          <w:w w:val="88"/>
          <w:sz w:val="21"/>
          <w:szCs w:val="21"/>
        </w:rPr>
        <w:t>Al</w:t>
      </w:r>
      <w:r>
        <w:rPr>
          <w:color w:val="202024"/>
          <w:w w:val="88"/>
          <w:sz w:val="21"/>
          <w:szCs w:val="21"/>
        </w:rPr>
        <w:t>l</w:t>
      </w:r>
      <w:r>
        <w:rPr>
          <w:color w:val="202024"/>
          <w:spacing w:val="14"/>
          <w:w w:val="88"/>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1"/>
          <w:w w:val="117"/>
          <w:sz w:val="21"/>
          <w:szCs w:val="21"/>
        </w:rPr>
        <w:t>t</w:t>
      </w:r>
      <w:r>
        <w:rPr>
          <w:color w:val="202024"/>
          <w:spacing w:val="3"/>
          <w:w w:val="114"/>
          <w:sz w:val="21"/>
          <w:szCs w:val="21"/>
        </w:rPr>
        <w:t>o</w:t>
      </w:r>
      <w:r>
        <w:rPr>
          <w:color w:val="202024"/>
          <w:spacing w:val="3"/>
          <w:w w:val="112"/>
          <w:sz w:val="21"/>
          <w:szCs w:val="21"/>
        </w:rPr>
        <w:t>p</w:t>
      </w:r>
      <w:r>
        <w:rPr>
          <w:color w:val="202024"/>
          <w:spacing w:val="3"/>
          <w:w w:val="87"/>
          <w:sz w:val="21"/>
          <w:szCs w:val="21"/>
        </w:rPr>
        <w:t>i</w:t>
      </w:r>
      <w:r>
        <w:rPr>
          <w:color w:val="202024"/>
          <w:spacing w:val="3"/>
          <w:w w:val="118"/>
          <w:sz w:val="21"/>
          <w:szCs w:val="21"/>
        </w:rPr>
        <w:t>c</w:t>
      </w:r>
      <w:r>
        <w:rPr>
          <w:color w:val="202024"/>
          <w:w w:val="132"/>
          <w:sz w:val="21"/>
          <w:szCs w:val="21"/>
        </w:rPr>
        <w:t>s</w:t>
      </w:r>
      <w:r>
        <w:rPr>
          <w:color w:val="202024"/>
          <w:spacing w:val="5"/>
          <w:sz w:val="21"/>
          <w:szCs w:val="21"/>
        </w:rPr>
        <w:t xml:space="preserve"> </w:t>
      </w:r>
      <w:r>
        <w:rPr>
          <w:color w:val="202024"/>
          <w:spacing w:val="3"/>
          <w:w w:val="111"/>
          <w:sz w:val="21"/>
          <w:szCs w:val="21"/>
        </w:rPr>
        <w:t>c</w:t>
      </w:r>
      <w:r>
        <w:rPr>
          <w:color w:val="202024"/>
          <w:spacing w:val="1"/>
          <w:w w:val="111"/>
          <w:sz w:val="21"/>
          <w:szCs w:val="21"/>
        </w:rPr>
        <w:t>o</w:t>
      </w:r>
      <w:r>
        <w:rPr>
          <w:color w:val="202024"/>
          <w:spacing w:val="2"/>
          <w:w w:val="111"/>
          <w:sz w:val="21"/>
          <w:szCs w:val="21"/>
        </w:rPr>
        <w:t>v</w:t>
      </w:r>
      <w:r>
        <w:rPr>
          <w:color w:val="202024"/>
          <w:spacing w:val="3"/>
          <w:w w:val="111"/>
          <w:sz w:val="21"/>
          <w:szCs w:val="21"/>
        </w:rPr>
        <w:t>e</w:t>
      </w:r>
      <w:r>
        <w:rPr>
          <w:color w:val="202024"/>
          <w:spacing w:val="1"/>
          <w:w w:val="111"/>
          <w:sz w:val="21"/>
          <w:szCs w:val="21"/>
        </w:rPr>
        <w:t>r</w:t>
      </w:r>
      <w:r>
        <w:rPr>
          <w:color w:val="202024"/>
          <w:spacing w:val="3"/>
          <w:w w:val="111"/>
          <w:sz w:val="21"/>
          <w:szCs w:val="21"/>
        </w:rPr>
        <w:t>e</w:t>
      </w:r>
      <w:r>
        <w:rPr>
          <w:color w:val="202024"/>
          <w:w w:val="111"/>
          <w:sz w:val="21"/>
          <w:szCs w:val="21"/>
        </w:rPr>
        <w:t>d</w:t>
      </w:r>
      <w:r>
        <w:rPr>
          <w:color w:val="202024"/>
          <w:spacing w:val="1"/>
          <w:w w:val="111"/>
          <w:sz w:val="21"/>
          <w:szCs w:val="21"/>
        </w:rPr>
        <w:t xml:space="preserve"> </w:t>
      </w:r>
      <w:proofErr w:type="gramStart"/>
      <w:r>
        <w:rPr>
          <w:color w:val="202024"/>
          <w:spacing w:val="3"/>
          <w:sz w:val="21"/>
          <w:szCs w:val="21"/>
        </w:rPr>
        <w:t>unde</w:t>
      </w:r>
      <w:r>
        <w:rPr>
          <w:color w:val="202024"/>
          <w:sz w:val="21"/>
          <w:szCs w:val="21"/>
        </w:rPr>
        <w:t xml:space="preserve">r </w:t>
      </w:r>
      <w:r>
        <w:rPr>
          <w:color w:val="202024"/>
          <w:spacing w:val="4"/>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proofErr w:type="gramEnd"/>
      <w:r>
        <w:rPr>
          <w:color w:val="202024"/>
          <w:spacing w:val="5"/>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pacing w:val="3"/>
          <w:sz w:val="21"/>
          <w:szCs w:val="21"/>
        </w:rPr>
        <w:t>a</w:t>
      </w:r>
      <w:r>
        <w:rPr>
          <w:color w:val="202024"/>
          <w:spacing w:val="1"/>
          <w:sz w:val="21"/>
          <w:szCs w:val="21"/>
        </w:rPr>
        <w:t>r</w:t>
      </w:r>
      <w:r>
        <w:rPr>
          <w:color w:val="202024"/>
          <w:sz w:val="21"/>
          <w:szCs w:val="21"/>
        </w:rPr>
        <w:t>e</w:t>
      </w:r>
      <w:r>
        <w:rPr>
          <w:color w:val="202024"/>
          <w:spacing w:val="44"/>
          <w:sz w:val="21"/>
          <w:szCs w:val="21"/>
        </w:rPr>
        <w:t xml:space="preserve">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sz w:val="21"/>
          <w:szCs w:val="21"/>
        </w:rPr>
        <w:t>clea</w:t>
      </w:r>
      <w:r>
        <w:rPr>
          <w:color w:val="202024"/>
          <w:sz w:val="21"/>
          <w:szCs w:val="21"/>
        </w:rPr>
        <w:t xml:space="preserve">r </w:t>
      </w:r>
      <w:r>
        <w:rPr>
          <w:color w:val="202024"/>
          <w:spacing w:val="1"/>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proofErr w:type="spellStart"/>
      <w:r>
        <w:rPr>
          <w:color w:val="202024"/>
          <w:spacing w:val="3"/>
          <w:w w:val="110"/>
          <w:sz w:val="21"/>
          <w:szCs w:val="21"/>
        </w:rPr>
        <w:t>u</w:t>
      </w:r>
      <w:r>
        <w:rPr>
          <w:color w:val="202024"/>
          <w:spacing w:val="3"/>
          <w:w w:val="132"/>
          <w:sz w:val="21"/>
          <w:szCs w:val="21"/>
        </w:rPr>
        <w:t>s</w:t>
      </w:r>
      <w:r>
        <w:rPr>
          <w:color w:val="202024"/>
          <w:spacing w:val="3"/>
          <w:w w:val="119"/>
          <w:sz w:val="21"/>
          <w:szCs w:val="21"/>
        </w:rPr>
        <w:t>e</w:t>
      </w:r>
      <w:r>
        <w:rPr>
          <w:color w:val="202024"/>
          <w:spacing w:val="3"/>
          <w:w w:val="104"/>
          <w:sz w:val="21"/>
          <w:szCs w:val="21"/>
        </w:rPr>
        <w:t>f</w:t>
      </w:r>
      <w:r>
        <w:rPr>
          <w:color w:val="202024"/>
          <w:spacing w:val="3"/>
          <w:w w:val="110"/>
          <w:sz w:val="21"/>
          <w:szCs w:val="21"/>
        </w:rPr>
        <w:t>u</w:t>
      </w:r>
      <w:r>
        <w:rPr>
          <w:color w:val="202024"/>
          <w:spacing w:val="3"/>
          <w:w w:val="87"/>
          <w:sz w:val="21"/>
          <w:szCs w:val="21"/>
        </w:rPr>
        <w:t>ll</w:t>
      </w:r>
      <w:proofErr w:type="spellEnd"/>
      <w:r>
        <w:rPr>
          <w:color w:val="202024"/>
          <w:w w:val="105"/>
          <w:sz w:val="21"/>
          <w:szCs w:val="21"/>
        </w:rPr>
        <w:t>.</w:t>
      </w:r>
    </w:p>
    <w:p w14:paraId="59B43CC6" w14:textId="77777777" w:rsidR="00B70EE8" w:rsidRDefault="00B70EE8" w:rsidP="00B70EE8">
      <w:pPr>
        <w:spacing w:line="200" w:lineRule="exact"/>
      </w:pPr>
    </w:p>
    <w:p w14:paraId="728C60C0" w14:textId="77777777" w:rsidR="00B70EE8" w:rsidRDefault="00B70EE8" w:rsidP="00B70EE8">
      <w:pPr>
        <w:spacing w:before="19" w:line="200" w:lineRule="exact"/>
      </w:pPr>
    </w:p>
    <w:p w14:paraId="0E68AA60" w14:textId="77777777" w:rsidR="00B70EE8" w:rsidRDefault="00B70EE8" w:rsidP="00B70EE8">
      <w:pPr>
        <w:spacing w:line="298" w:lineRule="auto"/>
        <w:ind w:left="255" w:right="1840"/>
        <w:rPr>
          <w:sz w:val="21"/>
          <w:szCs w:val="21"/>
        </w:rPr>
      </w:pPr>
      <w:r>
        <w:rPr>
          <w:color w:val="202024"/>
          <w:spacing w:val="3"/>
          <w:sz w:val="21"/>
          <w:szCs w:val="21"/>
        </w:rPr>
        <w:t>Th</w:t>
      </w:r>
      <w:r>
        <w:rPr>
          <w:color w:val="202024"/>
          <w:sz w:val="21"/>
          <w:szCs w:val="21"/>
        </w:rPr>
        <w:t>e</w:t>
      </w:r>
      <w:r>
        <w:rPr>
          <w:color w:val="202024"/>
          <w:spacing w:val="29"/>
          <w:sz w:val="21"/>
          <w:szCs w:val="21"/>
        </w:rPr>
        <w:t xml:space="preserve"> </w:t>
      </w:r>
      <w:r>
        <w:rPr>
          <w:color w:val="202024"/>
          <w:spacing w:val="1"/>
          <w:w w:val="117"/>
          <w:sz w:val="21"/>
          <w:szCs w:val="21"/>
        </w:rPr>
        <w:t>t</w:t>
      </w:r>
      <w:r>
        <w:rPr>
          <w:color w:val="202024"/>
          <w:spacing w:val="3"/>
          <w:w w:val="114"/>
          <w:sz w:val="21"/>
          <w:szCs w:val="21"/>
        </w:rPr>
        <w:t>o</w:t>
      </w:r>
      <w:r>
        <w:rPr>
          <w:color w:val="202024"/>
          <w:spacing w:val="3"/>
          <w:w w:val="112"/>
          <w:sz w:val="21"/>
          <w:szCs w:val="21"/>
        </w:rPr>
        <w:t>p</w:t>
      </w:r>
      <w:r>
        <w:rPr>
          <w:color w:val="202024"/>
          <w:spacing w:val="3"/>
          <w:w w:val="87"/>
          <w:sz w:val="21"/>
          <w:szCs w:val="21"/>
        </w:rPr>
        <w:t>i</w:t>
      </w:r>
      <w:r>
        <w:rPr>
          <w:color w:val="202024"/>
          <w:spacing w:val="3"/>
          <w:w w:val="118"/>
          <w:sz w:val="21"/>
          <w:szCs w:val="21"/>
        </w:rPr>
        <w:t>c</w:t>
      </w:r>
      <w:r>
        <w:rPr>
          <w:color w:val="202024"/>
          <w:w w:val="132"/>
          <w:sz w:val="21"/>
          <w:szCs w:val="21"/>
        </w:rPr>
        <w:t>s</w:t>
      </w:r>
      <w:r>
        <w:rPr>
          <w:color w:val="202024"/>
          <w:spacing w:val="5"/>
          <w:sz w:val="21"/>
          <w:szCs w:val="21"/>
        </w:rPr>
        <w:t xml:space="preserve"> </w:t>
      </w:r>
      <w:r>
        <w:rPr>
          <w:color w:val="202024"/>
          <w:spacing w:val="3"/>
          <w:sz w:val="21"/>
          <w:szCs w:val="21"/>
        </w:rPr>
        <w:t>a</w:t>
      </w:r>
      <w:r>
        <w:rPr>
          <w:color w:val="202024"/>
          <w:spacing w:val="1"/>
          <w:sz w:val="21"/>
          <w:szCs w:val="21"/>
        </w:rPr>
        <w:t>r</w:t>
      </w:r>
      <w:r>
        <w:rPr>
          <w:color w:val="202024"/>
          <w:sz w:val="21"/>
          <w:szCs w:val="21"/>
        </w:rPr>
        <w:t>e</w:t>
      </w:r>
      <w:r>
        <w:rPr>
          <w:color w:val="202024"/>
          <w:spacing w:val="44"/>
          <w:sz w:val="21"/>
          <w:szCs w:val="21"/>
        </w:rPr>
        <w:t xml:space="preserve">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w w:val="110"/>
          <w:sz w:val="21"/>
          <w:szCs w:val="21"/>
        </w:rPr>
        <w:t>u</w:t>
      </w:r>
      <w:r>
        <w:rPr>
          <w:color w:val="202024"/>
          <w:spacing w:val="3"/>
          <w:w w:val="132"/>
          <w:sz w:val="21"/>
          <w:szCs w:val="21"/>
        </w:rPr>
        <w:t>s</w:t>
      </w:r>
      <w:r>
        <w:rPr>
          <w:color w:val="202024"/>
          <w:spacing w:val="3"/>
          <w:w w:val="119"/>
          <w:sz w:val="21"/>
          <w:szCs w:val="21"/>
        </w:rPr>
        <w:t>e</w:t>
      </w:r>
      <w:r>
        <w:rPr>
          <w:color w:val="202024"/>
          <w:spacing w:val="3"/>
          <w:w w:val="104"/>
          <w:sz w:val="21"/>
          <w:szCs w:val="21"/>
        </w:rPr>
        <w:t>f</w:t>
      </w:r>
      <w:r>
        <w:rPr>
          <w:color w:val="202024"/>
          <w:spacing w:val="3"/>
          <w:w w:val="110"/>
          <w:sz w:val="21"/>
          <w:szCs w:val="21"/>
        </w:rPr>
        <w:t>u</w:t>
      </w:r>
      <w:r>
        <w:rPr>
          <w:color w:val="202024"/>
          <w:w w:val="87"/>
          <w:sz w:val="21"/>
          <w:szCs w:val="21"/>
        </w:rPr>
        <w:t>l</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22"/>
          <w:sz w:val="21"/>
          <w:szCs w:val="21"/>
        </w:rPr>
        <w:t>a</w:t>
      </w:r>
      <w:r>
        <w:rPr>
          <w:color w:val="202024"/>
          <w:spacing w:val="3"/>
          <w:w w:val="118"/>
          <w:sz w:val="21"/>
          <w:szCs w:val="21"/>
        </w:rPr>
        <w:t>c</w:t>
      </w:r>
      <w:r>
        <w:rPr>
          <w:color w:val="202024"/>
          <w:spacing w:val="3"/>
          <w:w w:val="117"/>
          <w:sz w:val="21"/>
          <w:szCs w:val="21"/>
        </w:rPr>
        <w:t>t</w:t>
      </w:r>
      <w:r>
        <w:rPr>
          <w:color w:val="202024"/>
          <w:spacing w:val="3"/>
          <w:w w:val="87"/>
          <w:sz w:val="21"/>
          <w:szCs w:val="21"/>
        </w:rPr>
        <w:t>i</w:t>
      </w:r>
      <w:r>
        <w:rPr>
          <w:color w:val="202024"/>
          <w:spacing w:val="3"/>
          <w:w w:val="118"/>
          <w:sz w:val="21"/>
          <w:szCs w:val="21"/>
        </w:rPr>
        <w:t>c</w:t>
      </w:r>
      <w:r>
        <w:rPr>
          <w:color w:val="202024"/>
          <w:spacing w:val="3"/>
          <w:w w:val="122"/>
          <w:sz w:val="21"/>
          <w:szCs w:val="21"/>
        </w:rPr>
        <w:t>a</w:t>
      </w:r>
      <w:r>
        <w:rPr>
          <w:color w:val="202024"/>
          <w:spacing w:val="3"/>
          <w:w w:val="87"/>
          <w:sz w:val="21"/>
          <w:szCs w:val="21"/>
        </w:rPr>
        <w:t>l</w:t>
      </w:r>
      <w:r>
        <w:rPr>
          <w:color w:val="202024"/>
          <w:w w:val="105"/>
          <w:sz w:val="21"/>
          <w:szCs w:val="21"/>
        </w:rPr>
        <w:t>.</w:t>
      </w:r>
      <w:r>
        <w:rPr>
          <w:color w:val="202024"/>
          <w:spacing w:val="5"/>
          <w:sz w:val="21"/>
          <w:szCs w:val="21"/>
        </w:rPr>
        <w:t xml:space="preserve"> </w:t>
      </w:r>
      <w:r>
        <w:rPr>
          <w:color w:val="202024"/>
          <w:sz w:val="21"/>
          <w:szCs w:val="21"/>
        </w:rPr>
        <w:t>We</w:t>
      </w:r>
      <w:r>
        <w:rPr>
          <w:color w:val="202024"/>
          <w:spacing w:val="11"/>
          <w:sz w:val="21"/>
          <w:szCs w:val="21"/>
        </w:rPr>
        <w:t xml:space="preserve"> </w:t>
      </w:r>
      <w:r>
        <w:rPr>
          <w:color w:val="202024"/>
          <w:spacing w:val="3"/>
          <w:sz w:val="21"/>
          <w:szCs w:val="21"/>
        </w:rPr>
        <w:t>wil</w:t>
      </w:r>
      <w:r>
        <w:rPr>
          <w:color w:val="202024"/>
          <w:sz w:val="21"/>
          <w:szCs w:val="21"/>
        </w:rPr>
        <w:t>l</w:t>
      </w:r>
      <w:r>
        <w:rPr>
          <w:color w:val="202024"/>
          <w:spacing w:val="-12"/>
          <w:sz w:val="21"/>
          <w:szCs w:val="21"/>
        </w:rPr>
        <w:t xml:space="preserve"> </w:t>
      </w:r>
      <w:r>
        <w:rPr>
          <w:color w:val="202024"/>
          <w:spacing w:val="3"/>
          <w:sz w:val="21"/>
          <w:szCs w:val="21"/>
        </w:rPr>
        <w:t>definitel</w:t>
      </w:r>
      <w:r>
        <w:rPr>
          <w:color w:val="202024"/>
          <w:sz w:val="21"/>
          <w:szCs w:val="21"/>
        </w:rPr>
        <w:t>y</w:t>
      </w:r>
      <w:r>
        <w:rPr>
          <w:color w:val="202024"/>
          <w:spacing w:val="47"/>
          <w:sz w:val="21"/>
          <w:szCs w:val="21"/>
        </w:rPr>
        <w:t xml:space="preserve"> </w:t>
      </w:r>
      <w:r>
        <w:rPr>
          <w:color w:val="202024"/>
          <w:spacing w:val="4"/>
          <w:w w:val="119"/>
          <w:sz w:val="21"/>
          <w:szCs w:val="21"/>
        </w:rPr>
        <w:t>us</w:t>
      </w:r>
      <w:r>
        <w:rPr>
          <w:color w:val="202024"/>
          <w:w w:val="119"/>
          <w:sz w:val="21"/>
          <w:szCs w:val="21"/>
        </w:rPr>
        <w:t>e</w:t>
      </w:r>
      <w:r>
        <w:rPr>
          <w:color w:val="202024"/>
          <w:spacing w:val="-5"/>
          <w:w w:val="119"/>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1"/>
          <w:w w:val="117"/>
          <w:sz w:val="21"/>
          <w:szCs w:val="21"/>
        </w:rPr>
        <w:t>t</w:t>
      </w:r>
      <w:r>
        <w:rPr>
          <w:color w:val="202024"/>
          <w:spacing w:val="3"/>
          <w:w w:val="114"/>
          <w:sz w:val="21"/>
          <w:szCs w:val="21"/>
        </w:rPr>
        <w:t>o</w:t>
      </w:r>
      <w:r>
        <w:rPr>
          <w:color w:val="202024"/>
          <w:spacing w:val="3"/>
          <w:w w:val="112"/>
          <w:sz w:val="21"/>
          <w:szCs w:val="21"/>
        </w:rPr>
        <w:t>p</w:t>
      </w:r>
      <w:r>
        <w:rPr>
          <w:color w:val="202024"/>
          <w:spacing w:val="3"/>
          <w:w w:val="87"/>
          <w:sz w:val="21"/>
          <w:szCs w:val="21"/>
        </w:rPr>
        <w:t>i</w:t>
      </w:r>
      <w:r>
        <w:rPr>
          <w:color w:val="202024"/>
          <w:spacing w:val="3"/>
          <w:w w:val="118"/>
          <w:sz w:val="21"/>
          <w:szCs w:val="21"/>
        </w:rPr>
        <w:t>c</w:t>
      </w:r>
      <w:r>
        <w:rPr>
          <w:color w:val="202024"/>
          <w:w w:val="132"/>
          <w:sz w:val="21"/>
          <w:szCs w:val="21"/>
        </w:rPr>
        <w:t>s</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w w:val="114"/>
          <w:sz w:val="21"/>
          <w:szCs w:val="21"/>
        </w:rPr>
        <w:t>o</w:t>
      </w:r>
      <w:r>
        <w:rPr>
          <w:color w:val="202024"/>
          <w:spacing w:val="3"/>
          <w:w w:val="110"/>
          <w:sz w:val="21"/>
          <w:szCs w:val="21"/>
        </w:rPr>
        <w:t>u</w:t>
      </w:r>
      <w:r>
        <w:rPr>
          <w:color w:val="202024"/>
          <w:w w:val="101"/>
          <w:sz w:val="21"/>
          <w:szCs w:val="21"/>
        </w:rPr>
        <w:t xml:space="preserve">r </w:t>
      </w:r>
      <w:r>
        <w:rPr>
          <w:color w:val="202024"/>
          <w:spacing w:val="3"/>
          <w:w w:val="104"/>
          <w:sz w:val="21"/>
          <w:szCs w:val="21"/>
        </w:rPr>
        <w:t>f</w:t>
      </w:r>
      <w:r>
        <w:rPr>
          <w:color w:val="202024"/>
          <w:spacing w:val="3"/>
          <w:w w:val="87"/>
          <w:sz w:val="21"/>
          <w:szCs w:val="21"/>
        </w:rPr>
        <w:t>i</w:t>
      </w:r>
      <w:r>
        <w:rPr>
          <w:color w:val="202024"/>
          <w:spacing w:val="3"/>
          <w:w w:val="119"/>
          <w:sz w:val="21"/>
          <w:szCs w:val="21"/>
        </w:rPr>
        <w:t>e</w:t>
      </w:r>
      <w:r>
        <w:rPr>
          <w:color w:val="202024"/>
          <w:spacing w:val="3"/>
          <w:w w:val="87"/>
          <w:sz w:val="21"/>
          <w:szCs w:val="21"/>
        </w:rPr>
        <w:t>l</w:t>
      </w:r>
      <w:r>
        <w:rPr>
          <w:color w:val="202024"/>
          <w:spacing w:val="3"/>
          <w:w w:val="112"/>
          <w:sz w:val="21"/>
          <w:szCs w:val="21"/>
        </w:rPr>
        <w:t>d</w:t>
      </w:r>
      <w:r>
        <w:rPr>
          <w:color w:val="202024"/>
          <w:w w:val="105"/>
          <w:sz w:val="21"/>
          <w:szCs w:val="21"/>
        </w:rPr>
        <w:t>.</w:t>
      </w:r>
    </w:p>
    <w:p w14:paraId="605CEBD5" w14:textId="77777777" w:rsidR="00B70EE8" w:rsidRDefault="00B70EE8" w:rsidP="00B70EE8">
      <w:pPr>
        <w:spacing w:before="2" w:line="160" w:lineRule="exact"/>
        <w:rPr>
          <w:sz w:val="16"/>
          <w:szCs w:val="16"/>
        </w:rPr>
      </w:pPr>
    </w:p>
    <w:p w14:paraId="67D024BE" w14:textId="77777777" w:rsidR="00B70EE8" w:rsidRDefault="00B70EE8" w:rsidP="00B70EE8">
      <w:pPr>
        <w:spacing w:line="200" w:lineRule="exact"/>
      </w:pPr>
    </w:p>
    <w:p w14:paraId="371E691C" w14:textId="77777777" w:rsidR="00B70EE8" w:rsidRDefault="00B70EE8" w:rsidP="00B70EE8">
      <w:pPr>
        <w:ind w:left="255"/>
        <w:rPr>
          <w:sz w:val="21"/>
          <w:szCs w:val="21"/>
        </w:rPr>
      </w:pPr>
      <w:r>
        <w:rPr>
          <w:color w:val="202024"/>
          <w:spacing w:val="3"/>
          <w:sz w:val="21"/>
          <w:szCs w:val="21"/>
        </w:rPr>
        <w:t>O</w:t>
      </w:r>
      <w:r>
        <w:rPr>
          <w:color w:val="202024"/>
          <w:spacing w:val="2"/>
          <w:sz w:val="21"/>
          <w:szCs w:val="21"/>
        </w:rPr>
        <w:t>v</w:t>
      </w:r>
      <w:r>
        <w:rPr>
          <w:color w:val="202024"/>
          <w:spacing w:val="3"/>
          <w:sz w:val="21"/>
          <w:szCs w:val="21"/>
        </w:rPr>
        <w:t>e</w:t>
      </w:r>
      <w:r>
        <w:rPr>
          <w:color w:val="202024"/>
          <w:spacing w:val="-1"/>
          <w:sz w:val="21"/>
          <w:szCs w:val="21"/>
        </w:rPr>
        <w:t>r</w:t>
      </w:r>
      <w:r>
        <w:rPr>
          <w:color w:val="202024"/>
          <w:spacing w:val="3"/>
          <w:sz w:val="21"/>
          <w:szCs w:val="21"/>
        </w:rPr>
        <w:t>al</w:t>
      </w:r>
      <w:r>
        <w:rPr>
          <w:color w:val="202024"/>
          <w:sz w:val="21"/>
          <w:szCs w:val="21"/>
        </w:rPr>
        <w:t>l</w:t>
      </w:r>
      <w:r>
        <w:rPr>
          <w:color w:val="202024"/>
          <w:spacing w:val="17"/>
          <w:sz w:val="21"/>
          <w:szCs w:val="21"/>
        </w:rPr>
        <w:t xml:space="preserve"> </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1"/>
          <w:sz w:val="21"/>
          <w:szCs w:val="21"/>
        </w:rPr>
        <w:t>t</w:t>
      </w:r>
      <w:r>
        <w:rPr>
          <w:color w:val="202024"/>
          <w:spacing w:val="3"/>
          <w:sz w:val="21"/>
          <w:szCs w:val="21"/>
        </w:rPr>
        <w:t>o</w:t>
      </w:r>
      <w:r>
        <w:rPr>
          <w:color w:val="202024"/>
          <w:sz w:val="21"/>
          <w:szCs w:val="21"/>
        </w:rPr>
        <w:t>o</w:t>
      </w:r>
      <w:r>
        <w:rPr>
          <w:color w:val="202024"/>
          <w:spacing w:val="44"/>
          <w:sz w:val="21"/>
          <w:szCs w:val="21"/>
        </w:rPr>
        <w:t xml:space="preserve"> </w:t>
      </w:r>
      <w:r>
        <w:rPr>
          <w:color w:val="202024"/>
          <w:spacing w:val="3"/>
          <w:w w:val="112"/>
          <w:sz w:val="21"/>
          <w:szCs w:val="21"/>
        </w:rPr>
        <w:t>g</w:t>
      </w:r>
      <w:r>
        <w:rPr>
          <w:color w:val="202024"/>
          <w:spacing w:val="3"/>
          <w:w w:val="114"/>
          <w:sz w:val="21"/>
          <w:szCs w:val="21"/>
        </w:rPr>
        <w:t>oo</w:t>
      </w:r>
      <w:r>
        <w:rPr>
          <w:color w:val="202024"/>
          <w:w w:val="112"/>
          <w:sz w:val="21"/>
          <w:szCs w:val="21"/>
        </w:rPr>
        <w:t>d</w:t>
      </w:r>
    </w:p>
    <w:p w14:paraId="24B33A14" w14:textId="77777777" w:rsidR="00B70EE8" w:rsidRDefault="00B70EE8" w:rsidP="00B70EE8">
      <w:pPr>
        <w:spacing w:line="200" w:lineRule="exact"/>
      </w:pPr>
    </w:p>
    <w:p w14:paraId="0AC7E21E" w14:textId="77777777" w:rsidR="00B70EE8" w:rsidRDefault="00B70EE8" w:rsidP="00B70EE8">
      <w:pPr>
        <w:spacing w:before="19" w:line="200" w:lineRule="exact"/>
      </w:pPr>
    </w:p>
    <w:p w14:paraId="313A4C00" w14:textId="77777777" w:rsidR="00B70EE8" w:rsidRDefault="00B70EE8" w:rsidP="00B70EE8">
      <w:pPr>
        <w:spacing w:line="298" w:lineRule="auto"/>
        <w:ind w:left="255" w:right="1370"/>
        <w:rPr>
          <w:sz w:val="21"/>
          <w:szCs w:val="21"/>
        </w:rPr>
      </w:pP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
          <w:sz w:val="21"/>
          <w:szCs w:val="21"/>
        </w:rPr>
        <w:t xml:space="preserve"> </w:t>
      </w:r>
      <w:r>
        <w:rPr>
          <w:color w:val="202024"/>
          <w:spacing w:val="3"/>
          <w:w w:val="122"/>
          <w:sz w:val="21"/>
          <w:szCs w:val="21"/>
        </w:rPr>
        <w:t>a</w:t>
      </w:r>
      <w:r>
        <w:rPr>
          <w:color w:val="202024"/>
          <w:spacing w:val="3"/>
          <w:w w:val="112"/>
          <w:sz w:val="21"/>
          <w:szCs w:val="21"/>
        </w:rPr>
        <w:t>pp</w:t>
      </w:r>
      <w:r>
        <w:rPr>
          <w:color w:val="202024"/>
          <w:spacing w:val="1"/>
          <w:w w:val="101"/>
          <w:sz w:val="21"/>
          <w:szCs w:val="21"/>
        </w:rPr>
        <w:t>r</w:t>
      </w:r>
      <w:r>
        <w:rPr>
          <w:color w:val="202024"/>
          <w:spacing w:val="3"/>
          <w:w w:val="114"/>
          <w:sz w:val="21"/>
          <w:szCs w:val="21"/>
        </w:rPr>
        <w:t>o</w:t>
      </w:r>
      <w:r>
        <w:rPr>
          <w:color w:val="202024"/>
          <w:spacing w:val="3"/>
          <w:w w:val="112"/>
          <w:sz w:val="21"/>
          <w:szCs w:val="21"/>
        </w:rPr>
        <w:t>p</w:t>
      </w:r>
      <w:r>
        <w:rPr>
          <w:color w:val="202024"/>
          <w:spacing w:val="3"/>
          <w:w w:val="101"/>
          <w:sz w:val="21"/>
          <w:szCs w:val="21"/>
        </w:rPr>
        <w:t>r</w:t>
      </w:r>
      <w:r>
        <w:rPr>
          <w:color w:val="202024"/>
          <w:spacing w:val="3"/>
          <w:w w:val="87"/>
          <w:sz w:val="21"/>
          <w:szCs w:val="21"/>
        </w:rPr>
        <w:t>i</w:t>
      </w:r>
      <w:r>
        <w:rPr>
          <w:color w:val="202024"/>
          <w:spacing w:val="3"/>
          <w:w w:val="122"/>
          <w:sz w:val="21"/>
          <w:szCs w:val="21"/>
        </w:rPr>
        <w:t>a</w:t>
      </w:r>
      <w:r>
        <w:rPr>
          <w:color w:val="202024"/>
          <w:spacing w:val="3"/>
          <w:w w:val="117"/>
          <w:sz w:val="21"/>
          <w:szCs w:val="21"/>
        </w:rPr>
        <w:t>t</w:t>
      </w:r>
      <w:r>
        <w:rPr>
          <w:color w:val="202024"/>
          <w:w w:val="119"/>
          <w:sz w:val="21"/>
          <w:szCs w:val="21"/>
        </w:rPr>
        <w:t>e</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15"/>
          <w:sz w:val="21"/>
          <w:szCs w:val="21"/>
        </w:rPr>
        <w:t>adequate</w:t>
      </w:r>
      <w:r>
        <w:rPr>
          <w:color w:val="202024"/>
          <w:w w:val="115"/>
          <w:sz w:val="21"/>
          <w:szCs w:val="21"/>
        </w:rPr>
        <w:t>.</w:t>
      </w:r>
      <w:r>
        <w:rPr>
          <w:color w:val="202024"/>
          <w:spacing w:val="-1"/>
          <w:w w:val="115"/>
          <w:sz w:val="21"/>
          <w:szCs w:val="21"/>
        </w:rPr>
        <w:t xml:space="preserve"> </w:t>
      </w:r>
      <w:r>
        <w:rPr>
          <w:color w:val="202024"/>
          <w:spacing w:val="3"/>
          <w:sz w:val="21"/>
          <w:szCs w:val="21"/>
        </w:rPr>
        <w:t>Bu</w:t>
      </w:r>
      <w:r>
        <w:rPr>
          <w:color w:val="202024"/>
          <w:sz w:val="21"/>
          <w:szCs w:val="21"/>
        </w:rPr>
        <w:t>t</w:t>
      </w:r>
      <w:r>
        <w:rPr>
          <w:color w:val="202024"/>
          <w:spacing w:val="16"/>
          <w:sz w:val="21"/>
          <w:szCs w:val="21"/>
        </w:rPr>
        <w:t xml:space="preserve"> </w:t>
      </w:r>
      <w:proofErr w:type="gramStart"/>
      <w:r>
        <w:rPr>
          <w:color w:val="202024"/>
          <w:spacing w:val="3"/>
          <w:sz w:val="21"/>
          <w:szCs w:val="21"/>
        </w:rPr>
        <w:t>nee</w:t>
      </w:r>
      <w:r>
        <w:rPr>
          <w:color w:val="202024"/>
          <w:sz w:val="21"/>
          <w:szCs w:val="21"/>
        </w:rPr>
        <w:t xml:space="preserve">d </w:t>
      </w:r>
      <w:r>
        <w:rPr>
          <w:color w:val="202024"/>
          <w:spacing w:val="11"/>
          <w:sz w:val="21"/>
          <w:szCs w:val="21"/>
        </w:rPr>
        <w:t xml:space="preserve"> </w:t>
      </w:r>
      <w:r>
        <w:rPr>
          <w:color w:val="202024"/>
          <w:spacing w:val="3"/>
          <w:sz w:val="21"/>
          <w:szCs w:val="21"/>
        </w:rPr>
        <w:t>mo</w:t>
      </w:r>
      <w:r>
        <w:rPr>
          <w:color w:val="202024"/>
          <w:spacing w:val="1"/>
          <w:sz w:val="21"/>
          <w:szCs w:val="21"/>
        </w:rPr>
        <w:t>r</w:t>
      </w:r>
      <w:r>
        <w:rPr>
          <w:color w:val="202024"/>
          <w:sz w:val="21"/>
          <w:szCs w:val="21"/>
        </w:rPr>
        <w:t>e</w:t>
      </w:r>
      <w:proofErr w:type="gramEnd"/>
      <w:r>
        <w:rPr>
          <w:color w:val="202024"/>
          <w:sz w:val="21"/>
          <w:szCs w:val="21"/>
        </w:rPr>
        <w:t xml:space="preserve"> </w:t>
      </w:r>
      <w:r>
        <w:rPr>
          <w:color w:val="202024"/>
          <w:spacing w:val="5"/>
          <w:sz w:val="21"/>
          <w:szCs w:val="21"/>
        </w:rPr>
        <w:t xml:space="preserve"> </w:t>
      </w:r>
      <w:r>
        <w:rPr>
          <w:color w:val="202024"/>
          <w:spacing w:val="3"/>
          <w:sz w:val="21"/>
          <w:szCs w:val="21"/>
        </w:rPr>
        <w:t>tim</w:t>
      </w:r>
      <w:r>
        <w:rPr>
          <w:color w:val="202024"/>
          <w:sz w:val="21"/>
          <w:szCs w:val="21"/>
        </w:rPr>
        <w:t>e</w:t>
      </w:r>
      <w:r>
        <w:rPr>
          <w:color w:val="202024"/>
          <w:spacing w:val="45"/>
          <w:sz w:val="21"/>
          <w:szCs w:val="21"/>
        </w:rPr>
        <w:t xml:space="preserve"> </w:t>
      </w:r>
      <w:r>
        <w:rPr>
          <w:color w:val="202024"/>
          <w:spacing w:val="3"/>
          <w:sz w:val="21"/>
          <w:szCs w:val="21"/>
        </w:rPr>
        <w:t>a</w:t>
      </w:r>
      <w:r>
        <w:rPr>
          <w:color w:val="202024"/>
          <w:sz w:val="21"/>
          <w:szCs w:val="21"/>
        </w:rPr>
        <w:t>t</w:t>
      </w:r>
      <w:r>
        <w:rPr>
          <w:color w:val="202024"/>
          <w:spacing w:val="35"/>
          <w:sz w:val="21"/>
          <w:szCs w:val="21"/>
        </w:rPr>
        <w:t xml:space="preserve"> </w:t>
      </w:r>
      <w:r>
        <w:rPr>
          <w:color w:val="202024"/>
          <w:spacing w:val="3"/>
          <w:w w:val="132"/>
          <w:sz w:val="21"/>
          <w:szCs w:val="21"/>
        </w:rPr>
        <w:t>s</w:t>
      </w:r>
      <w:r>
        <w:rPr>
          <w:color w:val="202024"/>
          <w:spacing w:val="3"/>
          <w:w w:val="87"/>
          <w:sz w:val="21"/>
          <w:szCs w:val="21"/>
        </w:rPr>
        <w:t>l</w:t>
      </w:r>
      <w:r>
        <w:rPr>
          <w:color w:val="202024"/>
          <w:spacing w:val="3"/>
          <w:w w:val="114"/>
          <w:sz w:val="21"/>
          <w:szCs w:val="21"/>
        </w:rPr>
        <w:t>o</w:t>
      </w:r>
      <w:r>
        <w:rPr>
          <w:color w:val="202024"/>
          <w:w w:val="104"/>
          <w:sz w:val="21"/>
          <w:szCs w:val="21"/>
        </w:rPr>
        <w:t>w</w:t>
      </w:r>
      <w:r>
        <w:rPr>
          <w:color w:val="202024"/>
          <w:spacing w:val="5"/>
          <w:sz w:val="21"/>
          <w:szCs w:val="21"/>
        </w:rPr>
        <w:t xml:space="preserve"> </w:t>
      </w:r>
      <w:r>
        <w:rPr>
          <w:color w:val="202024"/>
          <w:spacing w:val="3"/>
          <w:w w:val="117"/>
          <w:sz w:val="21"/>
          <w:szCs w:val="21"/>
        </w:rPr>
        <w:t>pac</w:t>
      </w:r>
      <w:r>
        <w:rPr>
          <w:color w:val="202024"/>
          <w:w w:val="117"/>
          <w:sz w:val="21"/>
          <w:szCs w:val="21"/>
        </w:rPr>
        <w:t>e</w:t>
      </w:r>
      <w:r>
        <w:rPr>
          <w:color w:val="202024"/>
          <w:spacing w:val="-3"/>
          <w:w w:val="117"/>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w w:val="113"/>
          <w:sz w:val="21"/>
          <w:szCs w:val="21"/>
        </w:rPr>
        <w:t>understan</w:t>
      </w:r>
      <w:r>
        <w:rPr>
          <w:color w:val="202024"/>
          <w:w w:val="113"/>
          <w:sz w:val="21"/>
          <w:szCs w:val="21"/>
        </w:rPr>
        <w:t>d</w:t>
      </w:r>
      <w:r>
        <w:rPr>
          <w:color w:val="202024"/>
          <w:spacing w:val="7"/>
          <w:w w:val="113"/>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w w:val="117"/>
          <w:sz w:val="21"/>
          <w:szCs w:val="21"/>
        </w:rPr>
        <w:t>t</w:t>
      </w:r>
      <w:r>
        <w:rPr>
          <w:color w:val="202024"/>
          <w:spacing w:val="3"/>
          <w:w w:val="110"/>
          <w:sz w:val="21"/>
          <w:szCs w:val="21"/>
        </w:rPr>
        <w:t>h</w:t>
      </w:r>
      <w:r>
        <w:rPr>
          <w:color w:val="202024"/>
          <w:w w:val="119"/>
          <w:sz w:val="21"/>
          <w:szCs w:val="21"/>
        </w:rPr>
        <w:t xml:space="preserve">e </w:t>
      </w:r>
      <w:r>
        <w:rPr>
          <w:color w:val="202024"/>
          <w:spacing w:val="1"/>
          <w:w w:val="117"/>
          <w:sz w:val="21"/>
          <w:szCs w:val="21"/>
        </w:rPr>
        <w:t>t</w:t>
      </w:r>
      <w:r>
        <w:rPr>
          <w:color w:val="202024"/>
          <w:spacing w:val="3"/>
          <w:w w:val="114"/>
          <w:sz w:val="21"/>
          <w:szCs w:val="21"/>
        </w:rPr>
        <w:t>o</w:t>
      </w:r>
      <w:r>
        <w:rPr>
          <w:color w:val="202024"/>
          <w:spacing w:val="3"/>
          <w:w w:val="112"/>
          <w:sz w:val="21"/>
          <w:szCs w:val="21"/>
        </w:rPr>
        <w:t>p</w:t>
      </w:r>
      <w:r>
        <w:rPr>
          <w:color w:val="202024"/>
          <w:spacing w:val="3"/>
          <w:w w:val="87"/>
          <w:sz w:val="21"/>
          <w:szCs w:val="21"/>
        </w:rPr>
        <w:t>i</w:t>
      </w:r>
      <w:r>
        <w:rPr>
          <w:color w:val="202024"/>
          <w:spacing w:val="3"/>
          <w:w w:val="118"/>
          <w:sz w:val="21"/>
          <w:szCs w:val="21"/>
        </w:rPr>
        <w:t>c</w:t>
      </w:r>
      <w:r>
        <w:rPr>
          <w:color w:val="202024"/>
          <w:w w:val="132"/>
          <w:sz w:val="21"/>
          <w:szCs w:val="21"/>
        </w:rPr>
        <w:t>s</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15"/>
          <w:sz w:val="21"/>
          <w:szCs w:val="21"/>
        </w:rPr>
        <w:t>hand</w:t>
      </w:r>
      <w:r>
        <w:rPr>
          <w:color w:val="202024"/>
          <w:w w:val="115"/>
          <w:sz w:val="21"/>
          <w:szCs w:val="21"/>
        </w:rPr>
        <w:t>s</w:t>
      </w:r>
      <w:r>
        <w:rPr>
          <w:color w:val="202024"/>
          <w:spacing w:val="2"/>
          <w:w w:val="115"/>
          <w:sz w:val="21"/>
          <w:szCs w:val="21"/>
        </w:rPr>
        <w:t xml:space="preserve"> </w:t>
      </w:r>
      <w:r>
        <w:rPr>
          <w:color w:val="202024"/>
          <w:spacing w:val="3"/>
          <w:sz w:val="21"/>
          <w:szCs w:val="21"/>
        </w:rPr>
        <w:t>o</w:t>
      </w:r>
      <w:r>
        <w:rPr>
          <w:color w:val="202024"/>
          <w:sz w:val="21"/>
          <w:szCs w:val="21"/>
        </w:rPr>
        <w:t>n</w:t>
      </w:r>
      <w:r>
        <w:rPr>
          <w:color w:val="202024"/>
          <w:spacing w:val="30"/>
          <w:sz w:val="21"/>
          <w:szCs w:val="21"/>
        </w:rPr>
        <w:t xml:space="preserve"> </w:t>
      </w:r>
      <w:r>
        <w:rPr>
          <w:color w:val="202024"/>
          <w:spacing w:val="3"/>
          <w:w w:val="119"/>
          <w:sz w:val="21"/>
          <w:szCs w:val="21"/>
        </w:rPr>
        <w:t>e</w:t>
      </w:r>
      <w:r>
        <w:rPr>
          <w:color w:val="202024"/>
          <w:spacing w:val="1"/>
          <w:w w:val="99"/>
          <w:sz w:val="21"/>
          <w:szCs w:val="21"/>
        </w:rPr>
        <w:t>x</w:t>
      </w:r>
      <w:r>
        <w:rPr>
          <w:color w:val="202024"/>
          <w:spacing w:val="3"/>
          <w:w w:val="119"/>
          <w:sz w:val="21"/>
          <w:szCs w:val="21"/>
        </w:rPr>
        <w:t>e</w:t>
      </w:r>
      <w:r>
        <w:rPr>
          <w:color w:val="202024"/>
          <w:spacing w:val="1"/>
          <w:w w:val="101"/>
          <w:sz w:val="21"/>
          <w:szCs w:val="21"/>
        </w:rPr>
        <w:t>r</w:t>
      </w:r>
      <w:r>
        <w:rPr>
          <w:color w:val="202024"/>
          <w:spacing w:val="3"/>
          <w:w w:val="118"/>
          <w:sz w:val="21"/>
          <w:szCs w:val="21"/>
        </w:rPr>
        <w:t>c</w:t>
      </w:r>
      <w:r>
        <w:rPr>
          <w:color w:val="202024"/>
          <w:spacing w:val="3"/>
          <w:w w:val="87"/>
          <w:sz w:val="21"/>
          <w:szCs w:val="21"/>
        </w:rPr>
        <w:t>i</w:t>
      </w:r>
      <w:r>
        <w:rPr>
          <w:color w:val="202024"/>
          <w:spacing w:val="3"/>
          <w:w w:val="132"/>
          <w:sz w:val="21"/>
          <w:szCs w:val="21"/>
        </w:rPr>
        <w:t>s</w:t>
      </w:r>
      <w:r>
        <w:rPr>
          <w:color w:val="202024"/>
          <w:spacing w:val="3"/>
          <w:w w:val="119"/>
          <w:sz w:val="21"/>
          <w:szCs w:val="21"/>
        </w:rPr>
        <w:t>e</w:t>
      </w:r>
      <w:r>
        <w:rPr>
          <w:color w:val="202024"/>
          <w:w w:val="132"/>
          <w:sz w:val="21"/>
          <w:szCs w:val="21"/>
        </w:rPr>
        <w:t>s</w:t>
      </w:r>
    </w:p>
    <w:p w14:paraId="24827132" w14:textId="77777777" w:rsidR="00B70EE8" w:rsidRDefault="00B70EE8" w:rsidP="00B70EE8">
      <w:pPr>
        <w:spacing w:before="2" w:line="160" w:lineRule="exact"/>
        <w:rPr>
          <w:sz w:val="16"/>
          <w:szCs w:val="16"/>
        </w:rPr>
      </w:pPr>
    </w:p>
    <w:p w14:paraId="3B3D52CC" w14:textId="77777777" w:rsidR="00B70EE8" w:rsidRDefault="00B70EE8" w:rsidP="00B70EE8">
      <w:pPr>
        <w:spacing w:line="200" w:lineRule="exact"/>
      </w:pPr>
    </w:p>
    <w:p w14:paraId="3A9E2876" w14:textId="77777777" w:rsidR="00B70EE8" w:rsidRDefault="00B70EE8" w:rsidP="00B70EE8">
      <w:pPr>
        <w:spacing w:line="298" w:lineRule="auto"/>
        <w:ind w:left="255" w:right="1871"/>
        <w:rPr>
          <w:sz w:val="21"/>
          <w:szCs w:val="21"/>
        </w:rPr>
      </w:pPr>
      <w:r>
        <w:rPr>
          <w:color w:val="202024"/>
          <w:sz w:val="21"/>
          <w:szCs w:val="21"/>
        </w:rPr>
        <w:t>We</w:t>
      </w:r>
      <w:r>
        <w:rPr>
          <w:color w:val="202024"/>
          <w:spacing w:val="11"/>
          <w:sz w:val="21"/>
          <w:szCs w:val="21"/>
        </w:rPr>
        <w:t xml:space="preserve"> </w:t>
      </w:r>
      <w:r>
        <w:rPr>
          <w:color w:val="202024"/>
          <w:spacing w:val="3"/>
          <w:sz w:val="21"/>
          <w:szCs w:val="21"/>
        </w:rPr>
        <w:t>wan</w:t>
      </w:r>
      <w:r>
        <w:rPr>
          <w:color w:val="202024"/>
          <w:sz w:val="21"/>
          <w:szCs w:val="21"/>
        </w:rPr>
        <w:t>t</w:t>
      </w:r>
      <w:r>
        <w:rPr>
          <w:color w:val="202024"/>
          <w:spacing w:val="52"/>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sz w:val="21"/>
          <w:szCs w:val="21"/>
        </w:rPr>
        <w:t>d</w:t>
      </w:r>
      <w:r>
        <w:rPr>
          <w:color w:val="202024"/>
          <w:sz w:val="21"/>
          <w:szCs w:val="21"/>
        </w:rPr>
        <w:t>o</w:t>
      </w:r>
      <w:r>
        <w:rPr>
          <w:color w:val="202024"/>
          <w:spacing w:val="32"/>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0"/>
          <w:sz w:val="21"/>
          <w:szCs w:val="21"/>
        </w:rPr>
        <w:t>h</w:t>
      </w:r>
      <w:r>
        <w:rPr>
          <w:color w:val="202024"/>
          <w:spacing w:val="2"/>
          <w:w w:val="94"/>
          <w:sz w:val="21"/>
          <w:szCs w:val="21"/>
        </w:rPr>
        <w:t>y</w:t>
      </w:r>
      <w:r>
        <w:rPr>
          <w:color w:val="202024"/>
          <w:spacing w:val="3"/>
          <w:w w:val="112"/>
          <w:sz w:val="21"/>
          <w:szCs w:val="21"/>
        </w:rPr>
        <w:t>d</w:t>
      </w:r>
      <w:r>
        <w:rPr>
          <w:color w:val="202024"/>
          <w:spacing w:val="-1"/>
          <w:w w:val="101"/>
          <w:sz w:val="21"/>
          <w:szCs w:val="21"/>
        </w:rPr>
        <w:t>r</w:t>
      </w:r>
      <w:r>
        <w:rPr>
          <w:color w:val="202024"/>
          <w:spacing w:val="3"/>
          <w:w w:val="122"/>
          <w:sz w:val="21"/>
          <w:szCs w:val="21"/>
        </w:rPr>
        <w:t>a</w:t>
      </w:r>
      <w:r>
        <w:rPr>
          <w:color w:val="202024"/>
          <w:spacing w:val="3"/>
          <w:w w:val="110"/>
          <w:sz w:val="21"/>
          <w:szCs w:val="21"/>
        </w:rPr>
        <w:t>u</w:t>
      </w:r>
      <w:r>
        <w:rPr>
          <w:color w:val="202024"/>
          <w:spacing w:val="3"/>
          <w:w w:val="87"/>
          <w:sz w:val="21"/>
          <w:szCs w:val="21"/>
        </w:rPr>
        <w:t>li</w:t>
      </w:r>
      <w:r>
        <w:rPr>
          <w:color w:val="202024"/>
          <w:spacing w:val="3"/>
          <w:w w:val="118"/>
          <w:sz w:val="21"/>
          <w:szCs w:val="21"/>
        </w:rPr>
        <w:t>c</w:t>
      </w:r>
      <w:r>
        <w:rPr>
          <w:color w:val="202024"/>
          <w:w w:val="132"/>
          <w:sz w:val="21"/>
          <w:szCs w:val="21"/>
        </w:rPr>
        <w:t>s</w:t>
      </w:r>
      <w:r>
        <w:rPr>
          <w:color w:val="202024"/>
          <w:spacing w:val="5"/>
          <w:sz w:val="21"/>
          <w:szCs w:val="21"/>
        </w:rPr>
        <w:t xml:space="preserve"> </w:t>
      </w:r>
      <w:r>
        <w:rPr>
          <w:color w:val="202024"/>
          <w:spacing w:val="3"/>
          <w:w w:val="112"/>
          <w:sz w:val="21"/>
          <w:szCs w:val="21"/>
        </w:rPr>
        <w:t>m</w:t>
      </w:r>
      <w:r>
        <w:rPr>
          <w:color w:val="202024"/>
          <w:spacing w:val="3"/>
          <w:w w:val="114"/>
          <w:sz w:val="21"/>
          <w:szCs w:val="21"/>
        </w:rPr>
        <w:t>o</w:t>
      </w:r>
      <w:r>
        <w:rPr>
          <w:color w:val="202024"/>
          <w:spacing w:val="3"/>
          <w:w w:val="112"/>
          <w:sz w:val="21"/>
          <w:szCs w:val="21"/>
        </w:rPr>
        <w:t>d</w:t>
      </w:r>
      <w:r>
        <w:rPr>
          <w:color w:val="202024"/>
          <w:spacing w:val="3"/>
          <w:w w:val="119"/>
          <w:sz w:val="21"/>
          <w:szCs w:val="21"/>
        </w:rPr>
        <w:t>e</w:t>
      </w:r>
      <w:r>
        <w:rPr>
          <w:color w:val="202024"/>
          <w:spacing w:val="3"/>
          <w:w w:val="87"/>
          <w:sz w:val="21"/>
          <w:szCs w:val="21"/>
        </w:rPr>
        <w:t>lli</w:t>
      </w:r>
      <w:r>
        <w:rPr>
          <w:color w:val="202024"/>
          <w:spacing w:val="3"/>
          <w:w w:val="110"/>
          <w:sz w:val="21"/>
          <w:szCs w:val="21"/>
        </w:rPr>
        <w:t>n</w:t>
      </w:r>
      <w:r>
        <w:rPr>
          <w:color w:val="202024"/>
          <w:w w:val="112"/>
          <w:sz w:val="21"/>
          <w:szCs w:val="21"/>
        </w:rPr>
        <w:t>g</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ou</w:t>
      </w:r>
      <w:r>
        <w:rPr>
          <w:color w:val="202024"/>
          <w:sz w:val="21"/>
          <w:szCs w:val="21"/>
        </w:rPr>
        <w:t>r</w:t>
      </w:r>
      <w:r>
        <w:rPr>
          <w:color w:val="202024"/>
          <w:spacing w:val="31"/>
          <w:sz w:val="21"/>
          <w:szCs w:val="21"/>
        </w:rPr>
        <w:t xml:space="preserve"> </w:t>
      </w:r>
      <w:r>
        <w:rPr>
          <w:color w:val="202024"/>
          <w:spacing w:val="3"/>
          <w:sz w:val="21"/>
          <w:szCs w:val="21"/>
        </w:rPr>
        <w:t>ri</w:t>
      </w:r>
      <w:r>
        <w:rPr>
          <w:color w:val="202024"/>
          <w:spacing w:val="2"/>
          <w:sz w:val="21"/>
          <w:szCs w:val="21"/>
        </w:rPr>
        <w:t>v</w:t>
      </w:r>
      <w:r>
        <w:rPr>
          <w:color w:val="202024"/>
          <w:spacing w:val="3"/>
          <w:sz w:val="21"/>
          <w:szCs w:val="21"/>
        </w:rPr>
        <w:t>e</w:t>
      </w:r>
      <w:r>
        <w:rPr>
          <w:color w:val="202024"/>
          <w:sz w:val="21"/>
          <w:szCs w:val="21"/>
        </w:rPr>
        <w:t>r</w:t>
      </w:r>
      <w:r>
        <w:rPr>
          <w:color w:val="202024"/>
          <w:spacing w:val="12"/>
          <w:sz w:val="21"/>
          <w:szCs w:val="21"/>
        </w:rPr>
        <w:t xml:space="preserve"> </w:t>
      </w:r>
      <w:proofErr w:type="spellStart"/>
      <w:r>
        <w:rPr>
          <w:color w:val="202024"/>
          <w:spacing w:val="3"/>
          <w:w w:val="115"/>
          <w:sz w:val="21"/>
          <w:szCs w:val="21"/>
        </w:rPr>
        <w:t>st</w:t>
      </w:r>
      <w:r>
        <w:rPr>
          <w:color w:val="202024"/>
          <w:spacing w:val="1"/>
          <w:w w:val="115"/>
          <w:sz w:val="21"/>
          <w:szCs w:val="21"/>
        </w:rPr>
        <w:t>r</w:t>
      </w:r>
      <w:r>
        <w:rPr>
          <w:color w:val="202024"/>
          <w:spacing w:val="3"/>
          <w:w w:val="115"/>
          <w:sz w:val="21"/>
          <w:szCs w:val="21"/>
        </w:rPr>
        <w:t>each</w:t>
      </w:r>
      <w:proofErr w:type="spellEnd"/>
      <w:r>
        <w:rPr>
          <w:color w:val="202024"/>
          <w:w w:val="115"/>
          <w:sz w:val="21"/>
          <w:szCs w:val="21"/>
        </w:rPr>
        <w:t>.</w:t>
      </w:r>
      <w:r>
        <w:rPr>
          <w:color w:val="202024"/>
          <w:spacing w:val="2"/>
          <w:w w:val="115"/>
          <w:sz w:val="21"/>
          <w:szCs w:val="21"/>
        </w:rPr>
        <w:t xml:space="preserve"> </w:t>
      </w:r>
      <w:r>
        <w:rPr>
          <w:color w:val="202024"/>
          <w:spacing w:val="3"/>
          <w:sz w:val="21"/>
          <w:szCs w:val="21"/>
        </w:rPr>
        <w:t>P</w:t>
      </w:r>
      <w:r>
        <w:rPr>
          <w:color w:val="202024"/>
          <w:sz w:val="21"/>
          <w:szCs w:val="21"/>
        </w:rPr>
        <w:t>l</w:t>
      </w:r>
      <w:r>
        <w:rPr>
          <w:color w:val="202024"/>
          <w:spacing w:val="13"/>
          <w:sz w:val="21"/>
          <w:szCs w:val="21"/>
        </w:rPr>
        <w:t xml:space="preserve"> </w:t>
      </w:r>
      <w:proofErr w:type="gramStart"/>
      <w:r>
        <w:rPr>
          <w:color w:val="202024"/>
          <w:spacing w:val="3"/>
          <w:sz w:val="21"/>
          <w:szCs w:val="21"/>
        </w:rPr>
        <w:t>includ</w:t>
      </w:r>
      <w:r>
        <w:rPr>
          <w:color w:val="202024"/>
          <w:sz w:val="21"/>
          <w:szCs w:val="21"/>
        </w:rPr>
        <w:t xml:space="preserve">e </w:t>
      </w:r>
      <w:r>
        <w:rPr>
          <w:color w:val="202024"/>
          <w:spacing w:val="5"/>
          <w:sz w:val="21"/>
          <w:szCs w:val="21"/>
        </w:rPr>
        <w:t xml:space="preserve"> </w:t>
      </w:r>
      <w:r>
        <w:rPr>
          <w:color w:val="202024"/>
          <w:spacing w:val="3"/>
          <w:w w:val="119"/>
          <w:sz w:val="21"/>
          <w:szCs w:val="21"/>
        </w:rPr>
        <w:t>e</w:t>
      </w:r>
      <w:r>
        <w:rPr>
          <w:color w:val="202024"/>
          <w:spacing w:val="3"/>
          <w:w w:val="99"/>
          <w:sz w:val="21"/>
          <w:szCs w:val="21"/>
        </w:rPr>
        <w:t>x</w:t>
      </w:r>
      <w:r>
        <w:rPr>
          <w:color w:val="202024"/>
          <w:spacing w:val="3"/>
          <w:w w:val="122"/>
          <w:sz w:val="21"/>
          <w:szCs w:val="21"/>
        </w:rPr>
        <w:t>a</w:t>
      </w:r>
      <w:r>
        <w:rPr>
          <w:color w:val="202024"/>
          <w:spacing w:val="3"/>
          <w:w w:val="112"/>
          <w:sz w:val="21"/>
          <w:szCs w:val="21"/>
        </w:rPr>
        <w:t>mp</w:t>
      </w:r>
      <w:r>
        <w:rPr>
          <w:color w:val="202024"/>
          <w:spacing w:val="3"/>
          <w:w w:val="87"/>
          <w:sz w:val="21"/>
          <w:szCs w:val="21"/>
        </w:rPr>
        <w:t>l</w:t>
      </w:r>
      <w:r>
        <w:rPr>
          <w:color w:val="202024"/>
          <w:spacing w:val="3"/>
          <w:w w:val="119"/>
          <w:sz w:val="21"/>
          <w:szCs w:val="21"/>
        </w:rPr>
        <w:t>e</w:t>
      </w:r>
      <w:r>
        <w:rPr>
          <w:color w:val="202024"/>
          <w:spacing w:val="3"/>
          <w:w w:val="132"/>
          <w:sz w:val="21"/>
          <w:szCs w:val="21"/>
        </w:rPr>
        <w:t>s</w:t>
      </w:r>
      <w:proofErr w:type="gramEnd"/>
      <w:r>
        <w:rPr>
          <w:color w:val="202024"/>
          <w:w w:val="78"/>
          <w:sz w:val="21"/>
          <w:szCs w:val="21"/>
        </w:rPr>
        <w:t xml:space="preserve">, </w:t>
      </w:r>
      <w:r>
        <w:rPr>
          <w:color w:val="202024"/>
          <w:spacing w:val="3"/>
          <w:sz w:val="21"/>
          <w:szCs w:val="21"/>
        </w:rPr>
        <w:t>whic</w:t>
      </w:r>
      <w:r>
        <w:rPr>
          <w:color w:val="202024"/>
          <w:sz w:val="21"/>
          <w:szCs w:val="21"/>
        </w:rPr>
        <w:t>h</w:t>
      </w:r>
      <w:r>
        <w:rPr>
          <w:color w:val="202024"/>
          <w:spacing w:val="41"/>
          <w:sz w:val="21"/>
          <w:szCs w:val="21"/>
        </w:rPr>
        <w:t xml:space="preserve"> </w:t>
      </w:r>
      <w:r>
        <w:rPr>
          <w:color w:val="202024"/>
          <w:spacing w:val="3"/>
          <w:w w:val="112"/>
          <w:sz w:val="21"/>
          <w:szCs w:val="21"/>
        </w:rPr>
        <w:t>c</w:t>
      </w:r>
      <w:r>
        <w:rPr>
          <w:color w:val="202024"/>
          <w:spacing w:val="1"/>
          <w:w w:val="112"/>
          <w:sz w:val="21"/>
          <w:szCs w:val="21"/>
        </w:rPr>
        <w:t>o</w:t>
      </w:r>
      <w:r>
        <w:rPr>
          <w:color w:val="202024"/>
          <w:spacing w:val="2"/>
          <w:w w:val="112"/>
          <w:sz w:val="21"/>
          <w:szCs w:val="21"/>
        </w:rPr>
        <w:t>v</w:t>
      </w:r>
      <w:r>
        <w:rPr>
          <w:color w:val="202024"/>
          <w:spacing w:val="3"/>
          <w:w w:val="112"/>
          <w:sz w:val="21"/>
          <w:szCs w:val="21"/>
        </w:rPr>
        <w:t>er</w:t>
      </w:r>
      <w:r>
        <w:rPr>
          <w:color w:val="202024"/>
          <w:w w:val="112"/>
          <w:sz w:val="21"/>
          <w:szCs w:val="21"/>
        </w:rPr>
        <w:t>s</w:t>
      </w:r>
      <w:r>
        <w:rPr>
          <w:color w:val="202024"/>
          <w:spacing w:val="3"/>
          <w:w w:val="112"/>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w w:val="132"/>
          <w:sz w:val="21"/>
          <w:szCs w:val="21"/>
        </w:rPr>
        <w:t>s</w:t>
      </w:r>
      <w:r>
        <w:rPr>
          <w:color w:val="202024"/>
          <w:spacing w:val="3"/>
          <w:w w:val="87"/>
          <w:sz w:val="21"/>
          <w:szCs w:val="21"/>
        </w:rPr>
        <w:t>i</w:t>
      </w:r>
      <w:r>
        <w:rPr>
          <w:color w:val="202024"/>
          <w:spacing w:val="3"/>
          <w:w w:val="117"/>
          <w:sz w:val="21"/>
          <w:szCs w:val="21"/>
        </w:rPr>
        <w:t>t</w:t>
      </w:r>
      <w:r>
        <w:rPr>
          <w:color w:val="202024"/>
          <w:w w:val="119"/>
          <w:sz w:val="21"/>
          <w:szCs w:val="21"/>
        </w:rPr>
        <w:t>e</w:t>
      </w:r>
      <w:r>
        <w:rPr>
          <w:color w:val="202024"/>
          <w:spacing w:val="5"/>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110"/>
          <w:sz w:val="21"/>
          <w:szCs w:val="21"/>
        </w:rPr>
        <w:t>n</w:t>
      </w:r>
      <w:r>
        <w:rPr>
          <w:color w:val="202024"/>
          <w:spacing w:val="3"/>
          <w:w w:val="112"/>
          <w:sz w:val="21"/>
          <w:szCs w:val="21"/>
        </w:rPr>
        <w:t>d</w:t>
      </w:r>
      <w:r>
        <w:rPr>
          <w:color w:val="202024"/>
          <w:spacing w:val="3"/>
          <w:w w:val="87"/>
          <w:sz w:val="21"/>
          <w:szCs w:val="21"/>
        </w:rPr>
        <w:t>i</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w w:val="132"/>
          <w:sz w:val="21"/>
          <w:szCs w:val="21"/>
        </w:rPr>
        <w:t>s</w:t>
      </w:r>
    </w:p>
    <w:p w14:paraId="6083143A" w14:textId="77777777" w:rsidR="00B70EE8" w:rsidRDefault="00B70EE8" w:rsidP="00B70EE8">
      <w:pPr>
        <w:spacing w:before="2" w:line="160" w:lineRule="exact"/>
        <w:rPr>
          <w:sz w:val="16"/>
          <w:szCs w:val="16"/>
        </w:rPr>
      </w:pPr>
    </w:p>
    <w:p w14:paraId="1FABDB5A" w14:textId="77777777" w:rsidR="00B70EE8" w:rsidRDefault="00B70EE8" w:rsidP="00B70EE8">
      <w:pPr>
        <w:spacing w:line="200" w:lineRule="exact"/>
      </w:pPr>
    </w:p>
    <w:p w14:paraId="1F0ABCDA" w14:textId="77777777" w:rsidR="00B70EE8" w:rsidRDefault="00B70EE8" w:rsidP="00B70EE8">
      <w:pPr>
        <w:ind w:left="255"/>
        <w:rPr>
          <w:sz w:val="21"/>
          <w:szCs w:val="21"/>
        </w:rPr>
      </w:pP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sz w:val="21"/>
          <w:szCs w:val="21"/>
        </w:rPr>
        <w:t>onlin</w:t>
      </w:r>
      <w:r>
        <w:rPr>
          <w:color w:val="202024"/>
          <w:sz w:val="21"/>
          <w:szCs w:val="21"/>
        </w:rPr>
        <w:t>e</w:t>
      </w:r>
      <w:r>
        <w:rPr>
          <w:color w:val="202024"/>
          <w:spacing w:val="43"/>
          <w:sz w:val="21"/>
          <w:szCs w:val="21"/>
        </w:rPr>
        <w:t xml:space="preserve"> </w:t>
      </w:r>
      <w:proofErr w:type="gramStart"/>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3"/>
          <w:w w:val="132"/>
          <w:sz w:val="21"/>
          <w:szCs w:val="21"/>
        </w:rPr>
        <w:t>s</w:t>
      </w:r>
      <w:r>
        <w:rPr>
          <w:color w:val="202024"/>
          <w:spacing w:val="3"/>
          <w:w w:val="110"/>
          <w:sz w:val="21"/>
          <w:szCs w:val="21"/>
        </w:rPr>
        <w:t>h</w:t>
      </w:r>
      <w:r>
        <w:rPr>
          <w:color w:val="202024"/>
          <w:spacing w:val="3"/>
          <w:w w:val="114"/>
          <w:sz w:val="21"/>
          <w:szCs w:val="21"/>
        </w:rPr>
        <w:t>o</w:t>
      </w:r>
      <w:r>
        <w:rPr>
          <w:color w:val="202024"/>
          <w:spacing w:val="3"/>
          <w:w w:val="110"/>
          <w:sz w:val="21"/>
          <w:szCs w:val="21"/>
        </w:rPr>
        <w:t>u</w:t>
      </w:r>
      <w:r>
        <w:rPr>
          <w:color w:val="202024"/>
          <w:spacing w:val="3"/>
          <w:w w:val="87"/>
          <w:sz w:val="21"/>
          <w:szCs w:val="21"/>
        </w:rPr>
        <w:t>l</w:t>
      </w:r>
      <w:r>
        <w:rPr>
          <w:color w:val="202024"/>
          <w:w w:val="112"/>
          <w:sz w:val="21"/>
          <w:szCs w:val="21"/>
        </w:rPr>
        <w:t>d</w:t>
      </w:r>
      <w:proofErr w:type="gramEnd"/>
      <w:r>
        <w:rPr>
          <w:color w:val="202024"/>
          <w:spacing w:val="5"/>
          <w:sz w:val="21"/>
          <w:szCs w:val="21"/>
        </w:rPr>
        <w:t xml:space="preserve"> </w:t>
      </w:r>
      <w:r>
        <w:rPr>
          <w:color w:val="202024"/>
          <w:spacing w:val="3"/>
          <w:sz w:val="21"/>
          <w:szCs w:val="21"/>
        </w:rPr>
        <w:t>b</w:t>
      </w:r>
      <w:r>
        <w:rPr>
          <w:color w:val="202024"/>
          <w:sz w:val="21"/>
          <w:szCs w:val="21"/>
        </w:rPr>
        <w:t>e</w:t>
      </w:r>
      <w:r>
        <w:rPr>
          <w:color w:val="202024"/>
          <w:spacing w:val="35"/>
          <w:sz w:val="21"/>
          <w:szCs w:val="21"/>
        </w:rPr>
        <w:t xml:space="preserve"> </w:t>
      </w:r>
      <w:r>
        <w:rPr>
          <w:color w:val="202024"/>
          <w:spacing w:val="1"/>
          <w:w w:val="114"/>
          <w:sz w:val="21"/>
          <w:szCs w:val="21"/>
        </w:rPr>
        <w:t>r</w:t>
      </w:r>
      <w:r>
        <w:rPr>
          <w:color w:val="202024"/>
          <w:spacing w:val="3"/>
          <w:w w:val="114"/>
          <w:sz w:val="21"/>
          <w:szCs w:val="21"/>
        </w:rPr>
        <w:t>epeate</w:t>
      </w:r>
      <w:r>
        <w:rPr>
          <w:color w:val="202024"/>
          <w:w w:val="114"/>
          <w:sz w:val="21"/>
          <w:szCs w:val="21"/>
        </w:rPr>
        <w:t>d</w:t>
      </w:r>
      <w:r>
        <w:rPr>
          <w:color w:val="202024"/>
          <w:spacing w:val="5"/>
          <w:w w:val="114"/>
          <w:sz w:val="21"/>
          <w:szCs w:val="21"/>
        </w:rPr>
        <w:t xml:space="preserve"> </w:t>
      </w:r>
      <w:r>
        <w:rPr>
          <w:color w:val="202024"/>
          <w:spacing w:val="3"/>
          <w:sz w:val="21"/>
          <w:szCs w:val="21"/>
        </w:rPr>
        <w:t>afte</w:t>
      </w:r>
      <w:r>
        <w:rPr>
          <w:color w:val="202024"/>
          <w:sz w:val="21"/>
          <w:szCs w:val="21"/>
        </w:rPr>
        <w:t xml:space="preserve">r </w:t>
      </w:r>
      <w:r>
        <w:rPr>
          <w:color w:val="202024"/>
          <w:spacing w:val="4"/>
          <w:sz w:val="21"/>
          <w:szCs w:val="21"/>
        </w:rPr>
        <w:t xml:space="preserve"> </w:t>
      </w:r>
      <w:r>
        <w:rPr>
          <w:color w:val="202024"/>
          <w:spacing w:val="3"/>
          <w:sz w:val="21"/>
          <w:szCs w:val="21"/>
        </w:rPr>
        <w:t>on</w:t>
      </w:r>
      <w:r>
        <w:rPr>
          <w:color w:val="202024"/>
          <w:sz w:val="21"/>
          <w:szCs w:val="21"/>
        </w:rPr>
        <w:t>e</w:t>
      </w:r>
      <w:r>
        <w:rPr>
          <w:color w:val="202024"/>
          <w:spacing w:val="48"/>
          <w:sz w:val="21"/>
          <w:szCs w:val="21"/>
        </w:rPr>
        <w:t xml:space="preserve"> </w:t>
      </w:r>
      <w:r>
        <w:rPr>
          <w:color w:val="202024"/>
          <w:spacing w:val="3"/>
          <w:w w:val="111"/>
          <w:sz w:val="21"/>
          <w:szCs w:val="21"/>
        </w:rPr>
        <w:t>mont</w:t>
      </w:r>
      <w:r>
        <w:rPr>
          <w:color w:val="202024"/>
          <w:w w:val="111"/>
          <w:sz w:val="21"/>
          <w:szCs w:val="21"/>
        </w:rPr>
        <w:t>h</w:t>
      </w:r>
      <w:r>
        <w:rPr>
          <w:color w:val="202024"/>
          <w:spacing w:val="4"/>
          <w:w w:val="111"/>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w w:val="113"/>
          <w:sz w:val="21"/>
          <w:szCs w:val="21"/>
        </w:rPr>
        <w:t>bette</w:t>
      </w:r>
      <w:r>
        <w:rPr>
          <w:color w:val="202024"/>
          <w:w w:val="113"/>
          <w:sz w:val="21"/>
          <w:szCs w:val="21"/>
        </w:rPr>
        <w:t>r</w:t>
      </w:r>
      <w:r>
        <w:rPr>
          <w:color w:val="202024"/>
          <w:spacing w:val="3"/>
          <w:w w:val="113"/>
          <w:sz w:val="21"/>
          <w:szCs w:val="21"/>
        </w:rPr>
        <w:t xml:space="preserve"> </w:t>
      </w:r>
      <w:r>
        <w:rPr>
          <w:color w:val="202024"/>
          <w:spacing w:val="3"/>
          <w:w w:val="110"/>
          <w:sz w:val="21"/>
          <w:szCs w:val="21"/>
        </w:rPr>
        <w:t>un</w:t>
      </w:r>
      <w:r>
        <w:rPr>
          <w:color w:val="202024"/>
          <w:spacing w:val="3"/>
          <w:w w:val="112"/>
          <w:sz w:val="21"/>
          <w:szCs w:val="21"/>
        </w:rPr>
        <w:t>d</w:t>
      </w:r>
      <w:r>
        <w:rPr>
          <w:color w:val="202024"/>
          <w:spacing w:val="3"/>
          <w:w w:val="119"/>
          <w:sz w:val="21"/>
          <w:szCs w:val="21"/>
        </w:rPr>
        <w:t>e</w:t>
      </w:r>
      <w:r>
        <w:rPr>
          <w:color w:val="202024"/>
          <w:spacing w:val="3"/>
          <w:w w:val="101"/>
          <w:sz w:val="21"/>
          <w:szCs w:val="21"/>
        </w:rPr>
        <w:t>r</w:t>
      </w:r>
      <w:r>
        <w:rPr>
          <w:color w:val="202024"/>
          <w:spacing w:val="3"/>
          <w:w w:val="132"/>
          <w:sz w:val="21"/>
          <w:szCs w:val="21"/>
        </w:rPr>
        <w:t>s</w:t>
      </w:r>
      <w:r>
        <w:rPr>
          <w:color w:val="202024"/>
          <w:spacing w:val="3"/>
          <w:w w:val="117"/>
          <w:sz w:val="21"/>
          <w:szCs w:val="21"/>
        </w:rPr>
        <w:t>t</w:t>
      </w:r>
      <w:r>
        <w:rPr>
          <w:color w:val="202024"/>
          <w:spacing w:val="3"/>
          <w:w w:val="122"/>
          <w:sz w:val="21"/>
          <w:szCs w:val="21"/>
        </w:rPr>
        <w:t>a</w:t>
      </w:r>
      <w:r>
        <w:rPr>
          <w:color w:val="202024"/>
          <w:spacing w:val="3"/>
          <w:w w:val="110"/>
          <w:sz w:val="21"/>
          <w:szCs w:val="21"/>
        </w:rPr>
        <w:t>n</w:t>
      </w:r>
      <w:r>
        <w:rPr>
          <w:color w:val="202024"/>
          <w:w w:val="112"/>
          <w:sz w:val="21"/>
          <w:szCs w:val="21"/>
        </w:rPr>
        <w:t>d</w:t>
      </w:r>
    </w:p>
    <w:p w14:paraId="79FBB0A9" w14:textId="77777777" w:rsidR="00B70EE8" w:rsidRDefault="00B70EE8" w:rsidP="00B70EE8">
      <w:pPr>
        <w:spacing w:line="200" w:lineRule="exact"/>
      </w:pPr>
    </w:p>
    <w:p w14:paraId="47B54FCF" w14:textId="77777777" w:rsidR="00B70EE8" w:rsidRDefault="00B70EE8" w:rsidP="00B70EE8">
      <w:pPr>
        <w:spacing w:before="19" w:line="200" w:lineRule="exact"/>
      </w:pPr>
    </w:p>
    <w:p w14:paraId="11C3A154" w14:textId="77777777" w:rsidR="00B70EE8" w:rsidRDefault="00B70EE8" w:rsidP="00B70EE8">
      <w:pPr>
        <w:ind w:left="255"/>
        <w:rPr>
          <w:sz w:val="21"/>
          <w:szCs w:val="21"/>
        </w:rPr>
      </w:pPr>
      <w:r>
        <w:rPr>
          <w:color w:val="202024"/>
          <w:spacing w:val="3"/>
          <w:w w:val="92"/>
          <w:sz w:val="21"/>
          <w:szCs w:val="21"/>
        </w:rPr>
        <w:t>I</w:t>
      </w:r>
      <w:r>
        <w:rPr>
          <w:color w:val="202024"/>
          <w:w w:val="92"/>
          <w:sz w:val="21"/>
          <w:szCs w:val="21"/>
        </w:rPr>
        <w:t>f</w:t>
      </w:r>
      <w:r>
        <w:rPr>
          <w:color w:val="202024"/>
          <w:spacing w:val="10"/>
          <w:w w:val="92"/>
          <w:sz w:val="21"/>
          <w:szCs w:val="21"/>
        </w:rPr>
        <w:t xml:space="preserve"> </w:t>
      </w:r>
      <w:r>
        <w:rPr>
          <w:color w:val="202024"/>
          <w:spacing w:val="3"/>
          <w:w w:val="112"/>
          <w:sz w:val="21"/>
          <w:szCs w:val="21"/>
        </w:rPr>
        <w:t>p</w:t>
      </w:r>
      <w:r>
        <w:rPr>
          <w:color w:val="202024"/>
          <w:spacing w:val="3"/>
          <w:w w:val="114"/>
          <w:sz w:val="21"/>
          <w:szCs w:val="21"/>
        </w:rPr>
        <w:t>o</w:t>
      </w:r>
      <w:r>
        <w:rPr>
          <w:color w:val="202024"/>
          <w:spacing w:val="3"/>
          <w:w w:val="132"/>
          <w:sz w:val="21"/>
          <w:szCs w:val="21"/>
        </w:rPr>
        <w:t>ss</w:t>
      </w:r>
      <w:r>
        <w:rPr>
          <w:color w:val="202024"/>
          <w:spacing w:val="3"/>
          <w:w w:val="87"/>
          <w:sz w:val="21"/>
          <w:szCs w:val="21"/>
        </w:rPr>
        <w:t>i</w:t>
      </w:r>
      <w:r>
        <w:rPr>
          <w:color w:val="202024"/>
          <w:spacing w:val="3"/>
          <w:w w:val="112"/>
          <w:sz w:val="21"/>
          <w:szCs w:val="21"/>
        </w:rPr>
        <w:t>b</w:t>
      </w:r>
      <w:r>
        <w:rPr>
          <w:color w:val="202024"/>
          <w:spacing w:val="3"/>
          <w:w w:val="87"/>
          <w:sz w:val="21"/>
          <w:szCs w:val="21"/>
        </w:rPr>
        <w:t>l</w:t>
      </w:r>
      <w:r>
        <w:rPr>
          <w:color w:val="202024"/>
          <w:w w:val="119"/>
          <w:sz w:val="21"/>
          <w:szCs w:val="21"/>
        </w:rPr>
        <w:t>e</w:t>
      </w:r>
      <w:r>
        <w:rPr>
          <w:color w:val="202024"/>
          <w:spacing w:val="5"/>
          <w:sz w:val="21"/>
          <w:szCs w:val="21"/>
        </w:rPr>
        <w:t xml:space="preserve"> </w:t>
      </w:r>
      <w:proofErr w:type="spellStart"/>
      <w:r>
        <w:rPr>
          <w:color w:val="202024"/>
          <w:spacing w:val="3"/>
          <w:sz w:val="21"/>
          <w:szCs w:val="21"/>
        </w:rPr>
        <w:t>he</w:t>
      </w:r>
      <w:r>
        <w:rPr>
          <w:color w:val="202024"/>
          <w:sz w:val="21"/>
          <w:szCs w:val="21"/>
        </w:rPr>
        <w:t>c</w:t>
      </w:r>
      <w:proofErr w:type="spellEnd"/>
      <w:r>
        <w:rPr>
          <w:color w:val="202024"/>
          <w:spacing w:val="50"/>
          <w:sz w:val="21"/>
          <w:szCs w:val="21"/>
        </w:rPr>
        <w:t xml:space="preserve"> </w:t>
      </w:r>
      <w:r>
        <w:rPr>
          <w:color w:val="202024"/>
          <w:spacing w:val="3"/>
          <w:sz w:val="21"/>
          <w:szCs w:val="21"/>
        </w:rPr>
        <w:t>ge</w:t>
      </w:r>
      <w:r>
        <w:rPr>
          <w:color w:val="202024"/>
          <w:sz w:val="21"/>
          <w:szCs w:val="21"/>
        </w:rPr>
        <w:t>o</w:t>
      </w:r>
      <w:r>
        <w:rPr>
          <w:color w:val="202024"/>
          <w:spacing w:val="50"/>
          <w:sz w:val="21"/>
          <w:szCs w:val="21"/>
        </w:rPr>
        <w:t xml:space="preserve"> </w:t>
      </w:r>
      <w:proofErr w:type="spellStart"/>
      <w:r>
        <w:rPr>
          <w:color w:val="202024"/>
          <w:spacing w:val="-1"/>
          <w:w w:val="119"/>
          <w:sz w:val="21"/>
          <w:szCs w:val="21"/>
        </w:rPr>
        <w:t>r</w:t>
      </w:r>
      <w:r>
        <w:rPr>
          <w:color w:val="202024"/>
          <w:spacing w:val="4"/>
          <w:w w:val="119"/>
          <w:sz w:val="21"/>
          <w:szCs w:val="21"/>
        </w:rPr>
        <w:t>a</w:t>
      </w:r>
      <w:r>
        <w:rPr>
          <w:color w:val="202024"/>
          <w:w w:val="119"/>
          <w:sz w:val="21"/>
          <w:szCs w:val="21"/>
        </w:rPr>
        <w:t>s</w:t>
      </w:r>
      <w:proofErr w:type="spellEnd"/>
      <w:r>
        <w:rPr>
          <w:color w:val="202024"/>
          <w:spacing w:val="-5"/>
          <w:w w:val="119"/>
          <w:sz w:val="21"/>
          <w:szCs w:val="21"/>
        </w:rPr>
        <w:t xml:space="preserve"> </w:t>
      </w:r>
      <w:r>
        <w:rPr>
          <w:color w:val="202024"/>
          <w:spacing w:val="3"/>
          <w:w w:val="132"/>
          <w:sz w:val="21"/>
          <w:szCs w:val="21"/>
        </w:rPr>
        <w:t>s</w:t>
      </w:r>
      <w:r>
        <w:rPr>
          <w:color w:val="202024"/>
          <w:spacing w:val="3"/>
          <w:w w:val="110"/>
          <w:sz w:val="21"/>
          <w:szCs w:val="21"/>
        </w:rPr>
        <w:t>h</w:t>
      </w:r>
      <w:r>
        <w:rPr>
          <w:color w:val="202024"/>
          <w:spacing w:val="3"/>
          <w:w w:val="114"/>
          <w:sz w:val="21"/>
          <w:szCs w:val="21"/>
        </w:rPr>
        <w:t>o</w:t>
      </w:r>
      <w:r>
        <w:rPr>
          <w:color w:val="202024"/>
          <w:spacing w:val="3"/>
          <w:w w:val="110"/>
          <w:sz w:val="21"/>
          <w:szCs w:val="21"/>
        </w:rPr>
        <w:t>u</w:t>
      </w:r>
      <w:r>
        <w:rPr>
          <w:color w:val="202024"/>
          <w:spacing w:val="3"/>
          <w:w w:val="87"/>
          <w:sz w:val="21"/>
          <w:szCs w:val="21"/>
        </w:rPr>
        <w:t>l</w:t>
      </w:r>
      <w:r>
        <w:rPr>
          <w:color w:val="202024"/>
          <w:w w:val="112"/>
          <w:sz w:val="21"/>
          <w:szCs w:val="21"/>
        </w:rPr>
        <w:t>d</w:t>
      </w:r>
      <w:r>
        <w:rPr>
          <w:color w:val="202024"/>
          <w:spacing w:val="5"/>
          <w:sz w:val="21"/>
          <w:szCs w:val="21"/>
        </w:rPr>
        <w:t xml:space="preserve"> </w:t>
      </w:r>
      <w:r>
        <w:rPr>
          <w:color w:val="202024"/>
          <w:spacing w:val="3"/>
          <w:w w:val="122"/>
          <w:sz w:val="21"/>
          <w:szCs w:val="21"/>
        </w:rPr>
        <w:t>a</w:t>
      </w:r>
      <w:r>
        <w:rPr>
          <w:color w:val="202024"/>
          <w:spacing w:val="3"/>
          <w:w w:val="87"/>
          <w:sz w:val="21"/>
          <w:szCs w:val="21"/>
        </w:rPr>
        <w:t>l</w:t>
      </w:r>
      <w:r>
        <w:rPr>
          <w:color w:val="202024"/>
          <w:spacing w:val="3"/>
          <w:w w:val="132"/>
          <w:sz w:val="21"/>
          <w:szCs w:val="21"/>
        </w:rPr>
        <w:t>s</w:t>
      </w:r>
      <w:r>
        <w:rPr>
          <w:color w:val="202024"/>
          <w:w w:val="114"/>
          <w:sz w:val="21"/>
          <w:szCs w:val="21"/>
        </w:rPr>
        <w:t>o</w:t>
      </w:r>
      <w:r>
        <w:rPr>
          <w:color w:val="202024"/>
          <w:spacing w:val="5"/>
          <w:sz w:val="21"/>
          <w:szCs w:val="21"/>
        </w:rPr>
        <w:t xml:space="preserve"> </w:t>
      </w:r>
      <w:proofErr w:type="spellStart"/>
      <w:r>
        <w:rPr>
          <w:color w:val="202024"/>
          <w:spacing w:val="3"/>
          <w:w w:val="87"/>
          <w:sz w:val="21"/>
          <w:szCs w:val="21"/>
        </w:rPr>
        <w:t>i</w:t>
      </w:r>
      <w:r>
        <w:rPr>
          <w:color w:val="202024"/>
          <w:spacing w:val="3"/>
          <w:w w:val="110"/>
          <w:sz w:val="21"/>
          <w:szCs w:val="21"/>
        </w:rPr>
        <w:t>n</w:t>
      </w:r>
      <w:r>
        <w:rPr>
          <w:color w:val="202024"/>
          <w:spacing w:val="3"/>
          <w:w w:val="118"/>
          <w:sz w:val="21"/>
          <w:szCs w:val="21"/>
        </w:rPr>
        <w:t>c</w:t>
      </w:r>
      <w:r>
        <w:rPr>
          <w:color w:val="202024"/>
          <w:spacing w:val="3"/>
          <w:w w:val="87"/>
          <w:sz w:val="21"/>
          <w:szCs w:val="21"/>
        </w:rPr>
        <w:t>l</w:t>
      </w:r>
      <w:r>
        <w:rPr>
          <w:color w:val="202024"/>
          <w:spacing w:val="3"/>
          <w:w w:val="110"/>
          <w:sz w:val="21"/>
          <w:szCs w:val="21"/>
        </w:rPr>
        <w:t>u</w:t>
      </w:r>
      <w:r>
        <w:rPr>
          <w:color w:val="202024"/>
          <w:spacing w:val="3"/>
          <w:w w:val="112"/>
          <w:sz w:val="21"/>
          <w:szCs w:val="21"/>
        </w:rPr>
        <w:t>d</w:t>
      </w:r>
      <w:r>
        <w:rPr>
          <w:color w:val="202024"/>
          <w:spacing w:val="3"/>
          <w:w w:val="119"/>
          <w:sz w:val="21"/>
          <w:szCs w:val="21"/>
        </w:rPr>
        <w:t>e</w:t>
      </w:r>
      <w:r>
        <w:rPr>
          <w:color w:val="202024"/>
          <w:spacing w:val="3"/>
          <w:w w:val="112"/>
          <w:sz w:val="21"/>
          <w:szCs w:val="21"/>
        </w:rPr>
        <w:t>d</w:t>
      </w:r>
      <w:proofErr w:type="spellEnd"/>
      <w:r>
        <w:rPr>
          <w:color w:val="202024"/>
          <w:w w:val="105"/>
          <w:sz w:val="21"/>
          <w:szCs w:val="21"/>
        </w:rPr>
        <w:t>.</w:t>
      </w:r>
    </w:p>
    <w:p w14:paraId="1910C0ED" w14:textId="77777777" w:rsidR="00B70EE8" w:rsidRDefault="00B70EE8" w:rsidP="00B70EE8">
      <w:pPr>
        <w:spacing w:line="200" w:lineRule="exact"/>
      </w:pPr>
    </w:p>
    <w:p w14:paraId="32C5FA6C" w14:textId="77777777" w:rsidR="00B70EE8" w:rsidRDefault="00B70EE8" w:rsidP="00B70EE8">
      <w:pPr>
        <w:spacing w:before="19" w:line="200" w:lineRule="exact"/>
      </w:pPr>
    </w:p>
    <w:p w14:paraId="7024CF28" w14:textId="77777777" w:rsidR="00B70EE8" w:rsidRDefault="00B70EE8" w:rsidP="00B70EE8">
      <w:pPr>
        <w:ind w:left="255"/>
        <w:rPr>
          <w:sz w:val="21"/>
          <w:szCs w:val="21"/>
        </w:rPr>
        <w:sectPr w:rsidR="00B70EE8">
          <w:headerReference w:type="default" r:id="rId20"/>
          <w:pgSz w:w="12240" w:h="15840"/>
          <w:pgMar w:top="860" w:right="740" w:bottom="280" w:left="1600" w:header="0" w:footer="1492" w:gutter="0"/>
          <w:cols w:space="720"/>
        </w:sectPr>
      </w:pPr>
      <w:r>
        <w:rPr>
          <w:color w:val="202024"/>
          <w:spacing w:val="3"/>
          <w:sz w:val="21"/>
          <w:szCs w:val="21"/>
        </w:rPr>
        <w:t>w</w:t>
      </w:r>
      <w:r>
        <w:rPr>
          <w:color w:val="202024"/>
          <w:sz w:val="21"/>
          <w:szCs w:val="21"/>
        </w:rPr>
        <w:t>e</w:t>
      </w:r>
      <w:r>
        <w:rPr>
          <w:color w:val="202024"/>
          <w:spacing w:val="29"/>
          <w:sz w:val="21"/>
          <w:szCs w:val="21"/>
        </w:rPr>
        <w:t xml:space="preserve"> </w:t>
      </w:r>
      <w:r>
        <w:rPr>
          <w:color w:val="202024"/>
          <w:spacing w:val="3"/>
          <w:sz w:val="21"/>
          <w:szCs w:val="21"/>
        </w:rPr>
        <w:t>m</w:t>
      </w:r>
      <w:r>
        <w:rPr>
          <w:color w:val="202024"/>
          <w:spacing w:val="1"/>
          <w:sz w:val="21"/>
          <w:szCs w:val="21"/>
        </w:rPr>
        <w:t>a</w:t>
      </w:r>
      <w:r>
        <w:rPr>
          <w:color w:val="202024"/>
          <w:sz w:val="21"/>
          <w:szCs w:val="21"/>
        </w:rPr>
        <w:t>y</w:t>
      </w:r>
      <w:r>
        <w:rPr>
          <w:color w:val="202024"/>
          <w:spacing w:val="39"/>
          <w:sz w:val="21"/>
          <w:szCs w:val="21"/>
        </w:rPr>
        <w:t xml:space="preserve"> </w:t>
      </w:r>
      <w:proofErr w:type="gramStart"/>
      <w:r>
        <w:rPr>
          <w:color w:val="202024"/>
          <w:spacing w:val="3"/>
          <w:sz w:val="21"/>
          <w:szCs w:val="21"/>
        </w:rPr>
        <w:t>ta</w:t>
      </w:r>
      <w:r>
        <w:rPr>
          <w:color w:val="202024"/>
          <w:spacing w:val="1"/>
          <w:sz w:val="21"/>
          <w:szCs w:val="21"/>
        </w:rPr>
        <w:t>k</w:t>
      </w:r>
      <w:r>
        <w:rPr>
          <w:color w:val="202024"/>
          <w:sz w:val="21"/>
          <w:szCs w:val="21"/>
        </w:rPr>
        <w:t xml:space="preserve">e </w:t>
      </w:r>
      <w:r>
        <w:rPr>
          <w:color w:val="202024"/>
          <w:spacing w:val="2"/>
          <w:sz w:val="21"/>
          <w:szCs w:val="21"/>
        </w:rPr>
        <w:t xml:space="preserve"> </w:t>
      </w:r>
      <w:r>
        <w:rPr>
          <w:color w:val="202024"/>
          <w:spacing w:val="3"/>
          <w:w w:val="117"/>
          <w:sz w:val="21"/>
          <w:szCs w:val="21"/>
        </w:rPr>
        <w:t>som</w:t>
      </w:r>
      <w:r>
        <w:rPr>
          <w:color w:val="202024"/>
          <w:w w:val="117"/>
          <w:sz w:val="21"/>
          <w:szCs w:val="21"/>
        </w:rPr>
        <w:t>e</w:t>
      </w:r>
      <w:proofErr w:type="gramEnd"/>
      <w:r>
        <w:rPr>
          <w:color w:val="202024"/>
          <w:spacing w:val="-3"/>
          <w:w w:val="117"/>
          <w:sz w:val="21"/>
          <w:szCs w:val="21"/>
        </w:rPr>
        <w:t xml:space="preserve"> </w:t>
      </w:r>
      <w:r>
        <w:rPr>
          <w:color w:val="202024"/>
          <w:spacing w:val="3"/>
          <w:sz w:val="21"/>
          <w:szCs w:val="21"/>
        </w:rPr>
        <w:t>mo</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1"/>
          <w:sz w:val="21"/>
          <w:szCs w:val="21"/>
        </w:rPr>
        <w:t>r</w:t>
      </w:r>
      <w:r>
        <w:rPr>
          <w:color w:val="202024"/>
          <w:spacing w:val="3"/>
          <w:sz w:val="21"/>
          <w:szCs w:val="21"/>
        </w:rPr>
        <w:t>ea</w:t>
      </w:r>
      <w:r>
        <w:rPr>
          <w:color w:val="202024"/>
          <w:sz w:val="21"/>
          <w:szCs w:val="21"/>
        </w:rPr>
        <w:t>l</w:t>
      </w:r>
      <w:r>
        <w:rPr>
          <w:color w:val="202024"/>
          <w:spacing w:val="36"/>
          <w:sz w:val="21"/>
          <w:szCs w:val="21"/>
        </w:rPr>
        <w:t xml:space="preserve"> </w:t>
      </w:r>
      <w:r>
        <w:rPr>
          <w:color w:val="202024"/>
          <w:spacing w:val="3"/>
          <w:sz w:val="21"/>
          <w:szCs w:val="21"/>
        </w:rPr>
        <w:t>li</w:t>
      </w:r>
      <w:r>
        <w:rPr>
          <w:color w:val="202024"/>
          <w:spacing w:val="1"/>
          <w:sz w:val="21"/>
          <w:szCs w:val="21"/>
        </w:rPr>
        <w:t>f</w:t>
      </w:r>
      <w:r>
        <w:rPr>
          <w:color w:val="202024"/>
          <w:sz w:val="21"/>
          <w:szCs w:val="21"/>
        </w:rPr>
        <w:t>e</w:t>
      </w:r>
      <w:r>
        <w:rPr>
          <w:color w:val="202024"/>
          <w:spacing w:val="10"/>
          <w:sz w:val="21"/>
          <w:szCs w:val="21"/>
        </w:rPr>
        <w:t xml:space="preserve"> </w:t>
      </w:r>
      <w:r>
        <w:rPr>
          <w:color w:val="202024"/>
          <w:spacing w:val="3"/>
          <w:w w:val="119"/>
          <w:sz w:val="21"/>
          <w:szCs w:val="21"/>
        </w:rPr>
        <w:t>e</w:t>
      </w:r>
      <w:r>
        <w:rPr>
          <w:color w:val="202024"/>
          <w:spacing w:val="3"/>
          <w:w w:val="99"/>
          <w:sz w:val="21"/>
          <w:szCs w:val="21"/>
        </w:rPr>
        <w:t>x</w:t>
      </w:r>
      <w:r>
        <w:rPr>
          <w:color w:val="202024"/>
          <w:spacing w:val="3"/>
          <w:w w:val="122"/>
          <w:sz w:val="21"/>
          <w:szCs w:val="21"/>
        </w:rPr>
        <w:t>a</w:t>
      </w:r>
      <w:r>
        <w:rPr>
          <w:color w:val="202024"/>
          <w:spacing w:val="3"/>
          <w:w w:val="112"/>
          <w:sz w:val="21"/>
          <w:szCs w:val="21"/>
        </w:rPr>
        <w:t>mp</w:t>
      </w:r>
      <w:r>
        <w:rPr>
          <w:color w:val="202024"/>
          <w:spacing w:val="3"/>
          <w:w w:val="87"/>
          <w:sz w:val="21"/>
          <w:szCs w:val="21"/>
        </w:rPr>
        <w:t>l</w:t>
      </w:r>
      <w:r>
        <w:rPr>
          <w:color w:val="202024"/>
          <w:spacing w:val="3"/>
          <w:w w:val="119"/>
          <w:sz w:val="21"/>
          <w:szCs w:val="21"/>
        </w:rPr>
        <w:t>e</w:t>
      </w:r>
      <w:r>
        <w:rPr>
          <w:color w:val="202024"/>
          <w:spacing w:val="3"/>
          <w:w w:val="132"/>
          <w:sz w:val="21"/>
          <w:szCs w:val="21"/>
        </w:rPr>
        <w:t>s</w:t>
      </w:r>
      <w:r>
        <w:rPr>
          <w:color w:val="202024"/>
          <w:w w:val="78"/>
          <w:sz w:val="21"/>
          <w:szCs w:val="21"/>
        </w:rPr>
        <w:t>,</w:t>
      </w:r>
      <w:r>
        <w:rPr>
          <w:color w:val="202024"/>
          <w:spacing w:val="5"/>
          <w:sz w:val="21"/>
          <w:szCs w:val="21"/>
        </w:rPr>
        <w:t xml:space="preserve"> </w:t>
      </w:r>
      <w:r>
        <w:rPr>
          <w:color w:val="202024"/>
          <w:spacing w:val="3"/>
          <w:w w:val="87"/>
          <w:sz w:val="21"/>
          <w:szCs w:val="21"/>
        </w:rPr>
        <w:t>i</w:t>
      </w:r>
      <w:r>
        <w:rPr>
          <w:color w:val="202024"/>
          <w:spacing w:val="3"/>
          <w:w w:val="110"/>
          <w:sz w:val="21"/>
          <w:szCs w:val="21"/>
        </w:rPr>
        <w:t>n</w:t>
      </w:r>
      <w:r>
        <w:rPr>
          <w:color w:val="202024"/>
          <w:spacing w:val="3"/>
          <w:w w:val="132"/>
          <w:sz w:val="21"/>
          <w:szCs w:val="21"/>
        </w:rPr>
        <w:t>s</w:t>
      </w:r>
      <w:r>
        <w:rPr>
          <w:color w:val="202024"/>
          <w:spacing w:val="3"/>
          <w:w w:val="117"/>
          <w:sz w:val="21"/>
          <w:szCs w:val="21"/>
        </w:rPr>
        <w:t>t</w:t>
      </w:r>
      <w:r>
        <w:rPr>
          <w:color w:val="202024"/>
          <w:spacing w:val="3"/>
          <w:w w:val="119"/>
          <w:sz w:val="21"/>
          <w:szCs w:val="21"/>
        </w:rPr>
        <w:t>e</w:t>
      </w:r>
      <w:r>
        <w:rPr>
          <w:color w:val="202024"/>
          <w:spacing w:val="3"/>
          <w:w w:val="122"/>
          <w:sz w:val="21"/>
          <w:szCs w:val="21"/>
        </w:rPr>
        <w:t>a</w:t>
      </w:r>
      <w:r>
        <w:rPr>
          <w:color w:val="202024"/>
          <w:w w:val="112"/>
          <w:sz w:val="21"/>
          <w:szCs w:val="21"/>
        </w:rPr>
        <w:t>d</w:t>
      </w:r>
      <w:r>
        <w:rPr>
          <w:color w:val="202024"/>
          <w:spacing w:val="5"/>
          <w:sz w:val="21"/>
          <w:szCs w:val="21"/>
        </w:rPr>
        <w:t xml:space="preserve"> </w:t>
      </w:r>
      <w:r>
        <w:rPr>
          <w:color w:val="202024"/>
          <w:spacing w:val="3"/>
          <w:sz w:val="21"/>
          <w:szCs w:val="21"/>
        </w:rPr>
        <w:t>o</w:t>
      </w:r>
      <w:r>
        <w:rPr>
          <w:color w:val="202024"/>
          <w:sz w:val="21"/>
          <w:szCs w:val="21"/>
        </w:rPr>
        <w:t>f</w:t>
      </w:r>
      <w:r>
        <w:rPr>
          <w:color w:val="202024"/>
          <w:spacing w:val="22"/>
          <w:sz w:val="21"/>
          <w:szCs w:val="21"/>
        </w:rPr>
        <w:t xml:space="preserve"> </w:t>
      </w:r>
      <w:r>
        <w:rPr>
          <w:color w:val="202024"/>
          <w:spacing w:val="3"/>
          <w:w w:val="122"/>
          <w:sz w:val="21"/>
          <w:szCs w:val="21"/>
        </w:rPr>
        <w:t>a</w:t>
      </w:r>
      <w:r>
        <w:rPr>
          <w:color w:val="202024"/>
          <w:spacing w:val="3"/>
          <w:w w:val="118"/>
          <w:sz w:val="21"/>
          <w:szCs w:val="21"/>
        </w:rPr>
        <w:t>c</w:t>
      </w:r>
      <w:r>
        <w:rPr>
          <w:color w:val="202024"/>
          <w:spacing w:val="3"/>
          <w:w w:val="122"/>
          <w:sz w:val="21"/>
          <w:szCs w:val="21"/>
        </w:rPr>
        <w:t>a</w:t>
      </w:r>
      <w:r>
        <w:rPr>
          <w:color w:val="202024"/>
          <w:spacing w:val="3"/>
          <w:w w:val="112"/>
          <w:sz w:val="21"/>
          <w:szCs w:val="21"/>
        </w:rPr>
        <w:t>d</w:t>
      </w:r>
      <w:r>
        <w:rPr>
          <w:color w:val="202024"/>
          <w:spacing w:val="3"/>
          <w:w w:val="119"/>
          <w:sz w:val="21"/>
          <w:szCs w:val="21"/>
        </w:rPr>
        <w:t>e</w:t>
      </w:r>
      <w:r>
        <w:rPr>
          <w:color w:val="202024"/>
          <w:spacing w:val="3"/>
          <w:w w:val="112"/>
          <w:sz w:val="21"/>
          <w:szCs w:val="21"/>
        </w:rPr>
        <w:t>m</w:t>
      </w:r>
      <w:r>
        <w:rPr>
          <w:color w:val="202024"/>
          <w:spacing w:val="3"/>
          <w:w w:val="87"/>
          <w:sz w:val="21"/>
          <w:szCs w:val="21"/>
        </w:rPr>
        <w:t>i</w:t>
      </w:r>
      <w:r>
        <w:rPr>
          <w:color w:val="202024"/>
          <w:w w:val="122"/>
          <w:sz w:val="21"/>
          <w:szCs w:val="21"/>
        </w:rPr>
        <w:t>a</w:t>
      </w:r>
      <w:r>
        <w:rPr>
          <w:color w:val="202024"/>
          <w:spacing w:val="5"/>
          <w:sz w:val="21"/>
          <w:szCs w:val="21"/>
        </w:rPr>
        <w:t xml:space="preserve"> </w:t>
      </w:r>
      <w:r>
        <w:rPr>
          <w:color w:val="202024"/>
          <w:spacing w:val="3"/>
          <w:w w:val="118"/>
          <w:sz w:val="21"/>
          <w:szCs w:val="21"/>
        </w:rPr>
        <w:t>c</w:t>
      </w:r>
      <w:r>
        <w:rPr>
          <w:color w:val="202024"/>
          <w:spacing w:val="3"/>
          <w:w w:val="119"/>
          <w:sz w:val="21"/>
          <w:szCs w:val="21"/>
        </w:rPr>
        <w:t>e</w:t>
      </w:r>
      <w:r>
        <w:rPr>
          <w:color w:val="202024"/>
          <w:spacing w:val="3"/>
          <w:w w:val="110"/>
          <w:sz w:val="21"/>
          <w:szCs w:val="21"/>
        </w:rPr>
        <w:t>n</w:t>
      </w:r>
      <w:r>
        <w:rPr>
          <w:color w:val="202024"/>
          <w:spacing w:val="3"/>
          <w:w w:val="117"/>
          <w:sz w:val="21"/>
          <w:szCs w:val="21"/>
        </w:rPr>
        <w:t>t</w:t>
      </w:r>
      <w:r>
        <w:rPr>
          <w:color w:val="202024"/>
          <w:spacing w:val="3"/>
          <w:w w:val="101"/>
          <w:sz w:val="21"/>
          <w:szCs w:val="21"/>
        </w:rPr>
        <w:t>r</w:t>
      </w:r>
      <w:r>
        <w:rPr>
          <w:color w:val="202024"/>
          <w:spacing w:val="3"/>
          <w:w w:val="87"/>
          <w:sz w:val="21"/>
          <w:szCs w:val="21"/>
        </w:rPr>
        <w:t>i</w:t>
      </w:r>
      <w:r>
        <w:rPr>
          <w:color w:val="202024"/>
          <w:spacing w:val="3"/>
          <w:w w:val="118"/>
          <w:sz w:val="21"/>
          <w:szCs w:val="21"/>
        </w:rPr>
        <w:t>c</w:t>
      </w:r>
      <w:r>
        <w:rPr>
          <w:color w:val="202024"/>
          <w:w w:val="105"/>
          <w:sz w:val="21"/>
          <w:szCs w:val="21"/>
        </w:rPr>
        <w:t>.</w:t>
      </w:r>
    </w:p>
    <w:p w14:paraId="4F2C2E23" w14:textId="630590F9" w:rsidR="00B70EE8" w:rsidRDefault="00B70EE8" w:rsidP="00B70EE8">
      <w:pPr>
        <w:spacing w:before="66" w:line="312" w:lineRule="auto"/>
        <w:ind w:left="105" w:right="1385"/>
      </w:pPr>
      <w:r>
        <w:rPr>
          <w:noProof/>
          <w:sz w:val="20"/>
          <w:szCs w:val="20"/>
        </w:rPr>
        <mc:AlternateContent>
          <mc:Choice Requires="wpg">
            <w:drawing>
              <wp:anchor distT="0" distB="0" distL="114300" distR="114300" simplePos="0" relativeHeight="251668480" behindDoc="1" locked="0" layoutInCell="1" allowOverlap="1" wp14:anchorId="6A7274E1" wp14:editId="3A8031DC">
                <wp:simplePos x="0" y="0"/>
                <wp:positionH relativeFrom="page">
                  <wp:posOffset>844550</wp:posOffset>
                </wp:positionH>
                <wp:positionV relativeFrom="page">
                  <wp:posOffset>368300</wp:posOffset>
                </wp:positionV>
                <wp:extent cx="6096000" cy="5324475"/>
                <wp:effectExtent l="6350" t="6350" r="3175" b="3175"/>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324475"/>
                          <a:chOff x="1330" y="580"/>
                          <a:chExt cx="9600" cy="8385"/>
                        </a:xfrm>
                      </wpg:grpSpPr>
                      <wps:wsp>
                        <wps:cNvPr id="84" name="Freeform 241"/>
                        <wps:cNvSpPr>
                          <a:spLocks/>
                        </wps:cNvSpPr>
                        <wps:spPr bwMode="auto">
                          <a:xfrm>
                            <a:off x="1338" y="587"/>
                            <a:ext cx="9585" cy="8370"/>
                          </a:xfrm>
                          <a:custGeom>
                            <a:avLst/>
                            <a:gdLst>
                              <a:gd name="T0" fmla="+- 0 1338 1338"/>
                              <a:gd name="T1" fmla="*/ T0 w 9585"/>
                              <a:gd name="T2" fmla="+- 0 700 587"/>
                              <a:gd name="T3" fmla="*/ 700 h 8370"/>
                              <a:gd name="T4" fmla="+- 0 1338 1338"/>
                              <a:gd name="T5" fmla="*/ T4 w 9585"/>
                              <a:gd name="T6" fmla="+- 0 685 587"/>
                              <a:gd name="T7" fmla="*/ 685 h 8370"/>
                              <a:gd name="T8" fmla="+- 0 1341 1338"/>
                              <a:gd name="T9" fmla="*/ T8 w 9585"/>
                              <a:gd name="T10" fmla="+- 0 671 587"/>
                              <a:gd name="T11" fmla="*/ 671 h 8370"/>
                              <a:gd name="T12" fmla="+- 0 1346 1338"/>
                              <a:gd name="T13" fmla="*/ T12 w 9585"/>
                              <a:gd name="T14" fmla="+- 0 657 587"/>
                              <a:gd name="T15" fmla="*/ 657 h 8370"/>
                              <a:gd name="T16" fmla="+- 0 1352 1338"/>
                              <a:gd name="T17" fmla="*/ T16 w 9585"/>
                              <a:gd name="T18" fmla="+- 0 644 587"/>
                              <a:gd name="T19" fmla="*/ 644 h 8370"/>
                              <a:gd name="T20" fmla="+- 0 1361 1338"/>
                              <a:gd name="T21" fmla="*/ T20 w 9585"/>
                              <a:gd name="T22" fmla="+- 0 631 587"/>
                              <a:gd name="T23" fmla="*/ 631 h 8370"/>
                              <a:gd name="T24" fmla="+- 0 1370 1338"/>
                              <a:gd name="T25" fmla="*/ T24 w 9585"/>
                              <a:gd name="T26" fmla="+- 0 620 587"/>
                              <a:gd name="T27" fmla="*/ 620 h 8370"/>
                              <a:gd name="T28" fmla="+- 0 1381 1338"/>
                              <a:gd name="T29" fmla="*/ T28 w 9585"/>
                              <a:gd name="T30" fmla="+- 0 611 587"/>
                              <a:gd name="T31" fmla="*/ 611 h 8370"/>
                              <a:gd name="T32" fmla="+- 0 1394 1338"/>
                              <a:gd name="T33" fmla="*/ T32 w 9585"/>
                              <a:gd name="T34" fmla="+- 0 602 587"/>
                              <a:gd name="T35" fmla="*/ 602 h 8370"/>
                              <a:gd name="T36" fmla="+- 0 1407 1338"/>
                              <a:gd name="T37" fmla="*/ T36 w 9585"/>
                              <a:gd name="T38" fmla="+- 0 596 587"/>
                              <a:gd name="T39" fmla="*/ 596 h 8370"/>
                              <a:gd name="T40" fmla="+- 0 1421 1338"/>
                              <a:gd name="T41" fmla="*/ T40 w 9585"/>
                              <a:gd name="T42" fmla="+- 0 591 587"/>
                              <a:gd name="T43" fmla="*/ 591 h 8370"/>
                              <a:gd name="T44" fmla="+- 0 1435 1338"/>
                              <a:gd name="T45" fmla="*/ T44 w 9585"/>
                              <a:gd name="T46" fmla="+- 0 588 587"/>
                              <a:gd name="T47" fmla="*/ 588 h 8370"/>
                              <a:gd name="T48" fmla="+- 0 1450 1338"/>
                              <a:gd name="T49" fmla="*/ T48 w 9585"/>
                              <a:gd name="T50" fmla="+- 0 587 587"/>
                              <a:gd name="T51" fmla="*/ 587 h 8370"/>
                              <a:gd name="T52" fmla="+- 0 10817 1338"/>
                              <a:gd name="T53" fmla="*/ T52 w 9585"/>
                              <a:gd name="T54" fmla="+- 0 587 587"/>
                              <a:gd name="T55" fmla="*/ 587 h 8370"/>
                              <a:gd name="T56" fmla="+- 0 10832 1338"/>
                              <a:gd name="T57" fmla="*/ T56 w 9585"/>
                              <a:gd name="T58" fmla="+- 0 590 587"/>
                              <a:gd name="T59" fmla="*/ 590 h 8370"/>
                              <a:gd name="T60" fmla="+- 0 10846 1338"/>
                              <a:gd name="T61" fmla="*/ T60 w 9585"/>
                              <a:gd name="T62" fmla="+- 0 593 587"/>
                              <a:gd name="T63" fmla="*/ 593 h 8370"/>
                              <a:gd name="T64" fmla="+- 0 10860 1338"/>
                              <a:gd name="T65" fmla="*/ T64 w 9585"/>
                              <a:gd name="T66" fmla="+- 0 599 587"/>
                              <a:gd name="T67" fmla="*/ 599 h 8370"/>
                              <a:gd name="T68" fmla="+- 0 10872 1338"/>
                              <a:gd name="T69" fmla="*/ T68 w 9585"/>
                              <a:gd name="T70" fmla="+- 0 606 587"/>
                              <a:gd name="T71" fmla="*/ 606 h 8370"/>
                              <a:gd name="T72" fmla="+- 0 10884 1338"/>
                              <a:gd name="T73" fmla="*/ T72 w 9585"/>
                              <a:gd name="T74" fmla="+- 0 615 587"/>
                              <a:gd name="T75" fmla="*/ 615 h 8370"/>
                              <a:gd name="T76" fmla="+- 0 10895 1338"/>
                              <a:gd name="T77" fmla="*/ T76 w 9585"/>
                              <a:gd name="T78" fmla="+- 0 626 587"/>
                              <a:gd name="T79" fmla="*/ 626 h 8370"/>
                              <a:gd name="T80" fmla="+- 0 10904 1338"/>
                              <a:gd name="T81" fmla="*/ T80 w 9585"/>
                              <a:gd name="T82" fmla="+- 0 637 587"/>
                              <a:gd name="T83" fmla="*/ 637 h 8370"/>
                              <a:gd name="T84" fmla="+- 0 10911 1338"/>
                              <a:gd name="T85" fmla="*/ T84 w 9585"/>
                              <a:gd name="T86" fmla="+- 0 650 587"/>
                              <a:gd name="T87" fmla="*/ 650 h 8370"/>
                              <a:gd name="T88" fmla="+- 0 10917 1338"/>
                              <a:gd name="T89" fmla="*/ T88 w 9585"/>
                              <a:gd name="T90" fmla="+- 0 664 587"/>
                              <a:gd name="T91" fmla="*/ 664 h 8370"/>
                              <a:gd name="T92" fmla="+- 0 10920 1338"/>
                              <a:gd name="T93" fmla="*/ T92 w 9585"/>
                              <a:gd name="T94" fmla="+- 0 678 587"/>
                              <a:gd name="T95" fmla="*/ 678 h 8370"/>
                              <a:gd name="T96" fmla="+- 0 10923 1338"/>
                              <a:gd name="T97" fmla="*/ T96 w 9585"/>
                              <a:gd name="T98" fmla="+- 0 693 587"/>
                              <a:gd name="T99" fmla="*/ 693 h 8370"/>
                              <a:gd name="T100" fmla="+- 0 10923 1338"/>
                              <a:gd name="T101" fmla="*/ T100 w 9585"/>
                              <a:gd name="T102" fmla="+- 0 8845 587"/>
                              <a:gd name="T103" fmla="*/ 8845 h 8370"/>
                              <a:gd name="T104" fmla="+- 0 10922 1338"/>
                              <a:gd name="T105" fmla="*/ T104 w 9585"/>
                              <a:gd name="T106" fmla="+- 0 8860 587"/>
                              <a:gd name="T107" fmla="*/ 8860 h 8370"/>
                              <a:gd name="T108" fmla="+- 0 10919 1338"/>
                              <a:gd name="T109" fmla="*/ T108 w 9585"/>
                              <a:gd name="T110" fmla="+- 0 8874 587"/>
                              <a:gd name="T111" fmla="*/ 8874 h 8370"/>
                              <a:gd name="T112" fmla="+- 0 10914 1338"/>
                              <a:gd name="T113" fmla="*/ T112 w 9585"/>
                              <a:gd name="T114" fmla="+- 0 8888 587"/>
                              <a:gd name="T115" fmla="*/ 8888 h 8370"/>
                              <a:gd name="T116" fmla="+- 0 10908 1338"/>
                              <a:gd name="T117" fmla="*/ T116 w 9585"/>
                              <a:gd name="T118" fmla="+- 0 8901 587"/>
                              <a:gd name="T119" fmla="*/ 8901 h 8370"/>
                              <a:gd name="T120" fmla="+- 0 10899 1338"/>
                              <a:gd name="T121" fmla="*/ T120 w 9585"/>
                              <a:gd name="T122" fmla="+- 0 8914 587"/>
                              <a:gd name="T123" fmla="*/ 8914 h 8370"/>
                              <a:gd name="T124" fmla="+- 0 10890 1338"/>
                              <a:gd name="T125" fmla="*/ T124 w 9585"/>
                              <a:gd name="T126" fmla="+- 0 8925 587"/>
                              <a:gd name="T127" fmla="*/ 8925 h 8370"/>
                              <a:gd name="T128" fmla="+- 0 10879 1338"/>
                              <a:gd name="T129" fmla="*/ T128 w 9585"/>
                              <a:gd name="T130" fmla="+- 0 8934 587"/>
                              <a:gd name="T131" fmla="*/ 8934 h 8370"/>
                              <a:gd name="T132" fmla="+- 0 10866 1338"/>
                              <a:gd name="T133" fmla="*/ T132 w 9585"/>
                              <a:gd name="T134" fmla="+- 0 8943 587"/>
                              <a:gd name="T135" fmla="*/ 8943 h 8370"/>
                              <a:gd name="T136" fmla="+- 0 10853 1338"/>
                              <a:gd name="T137" fmla="*/ T136 w 9585"/>
                              <a:gd name="T138" fmla="+- 0 8949 587"/>
                              <a:gd name="T139" fmla="*/ 8949 h 8370"/>
                              <a:gd name="T140" fmla="+- 0 10839 1338"/>
                              <a:gd name="T141" fmla="*/ T140 w 9585"/>
                              <a:gd name="T142" fmla="+- 0 8954 587"/>
                              <a:gd name="T143" fmla="*/ 8954 h 8370"/>
                              <a:gd name="T144" fmla="+- 0 10825 1338"/>
                              <a:gd name="T145" fmla="*/ T144 w 9585"/>
                              <a:gd name="T146" fmla="+- 0 8957 587"/>
                              <a:gd name="T147" fmla="*/ 8957 h 8370"/>
                              <a:gd name="T148" fmla="+- 0 10810 1338"/>
                              <a:gd name="T149" fmla="*/ T148 w 9585"/>
                              <a:gd name="T150" fmla="+- 0 8957 587"/>
                              <a:gd name="T151" fmla="*/ 8957 h 8370"/>
                              <a:gd name="T152" fmla="+- 0 1443 1338"/>
                              <a:gd name="T153" fmla="*/ T152 w 9585"/>
                              <a:gd name="T154" fmla="+- 0 8957 587"/>
                              <a:gd name="T155" fmla="*/ 8957 h 8370"/>
                              <a:gd name="T156" fmla="+- 0 1428 1338"/>
                              <a:gd name="T157" fmla="*/ T156 w 9585"/>
                              <a:gd name="T158" fmla="+- 0 8955 587"/>
                              <a:gd name="T159" fmla="*/ 8955 h 8370"/>
                              <a:gd name="T160" fmla="+- 0 1414 1338"/>
                              <a:gd name="T161" fmla="*/ T160 w 9585"/>
                              <a:gd name="T162" fmla="+- 0 8952 587"/>
                              <a:gd name="T163" fmla="*/ 8952 h 8370"/>
                              <a:gd name="T164" fmla="+- 0 1400 1338"/>
                              <a:gd name="T165" fmla="*/ T164 w 9585"/>
                              <a:gd name="T166" fmla="+- 0 8946 587"/>
                              <a:gd name="T167" fmla="*/ 8946 h 8370"/>
                              <a:gd name="T168" fmla="+- 0 1387 1338"/>
                              <a:gd name="T169" fmla="*/ T168 w 9585"/>
                              <a:gd name="T170" fmla="+- 0 8939 587"/>
                              <a:gd name="T171" fmla="*/ 8939 h 8370"/>
                              <a:gd name="T172" fmla="+- 0 1376 1338"/>
                              <a:gd name="T173" fmla="*/ T172 w 9585"/>
                              <a:gd name="T174" fmla="+- 0 8930 587"/>
                              <a:gd name="T175" fmla="*/ 8930 h 8370"/>
                              <a:gd name="T176" fmla="+- 0 1365 1338"/>
                              <a:gd name="T177" fmla="*/ T176 w 9585"/>
                              <a:gd name="T178" fmla="+- 0 8919 587"/>
                              <a:gd name="T179" fmla="*/ 8919 h 8370"/>
                              <a:gd name="T180" fmla="+- 0 1356 1338"/>
                              <a:gd name="T181" fmla="*/ T180 w 9585"/>
                              <a:gd name="T182" fmla="+- 0 8907 587"/>
                              <a:gd name="T183" fmla="*/ 8907 h 8370"/>
                              <a:gd name="T184" fmla="+- 0 1349 1338"/>
                              <a:gd name="T185" fmla="*/ T184 w 9585"/>
                              <a:gd name="T186" fmla="+- 0 8895 587"/>
                              <a:gd name="T187" fmla="*/ 8895 h 8370"/>
                              <a:gd name="T188" fmla="+- 0 1343 1338"/>
                              <a:gd name="T189" fmla="*/ T188 w 9585"/>
                              <a:gd name="T190" fmla="+- 0 8881 587"/>
                              <a:gd name="T191" fmla="*/ 8881 h 8370"/>
                              <a:gd name="T192" fmla="+- 0 1340 1338"/>
                              <a:gd name="T193" fmla="*/ T192 w 9585"/>
                              <a:gd name="T194" fmla="+- 0 8867 587"/>
                              <a:gd name="T195" fmla="*/ 8867 h 8370"/>
                              <a:gd name="T196" fmla="+- 0 1338 1338"/>
                              <a:gd name="T197" fmla="*/ T196 w 9585"/>
                              <a:gd name="T198" fmla="+- 0 8852 587"/>
                              <a:gd name="T199" fmla="*/ 8852 h 8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585" h="8370">
                                <a:moveTo>
                                  <a:pt x="0" y="8258"/>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49" y="19"/>
                                </a:lnTo>
                                <a:lnTo>
                                  <a:pt x="56" y="15"/>
                                </a:lnTo>
                                <a:lnTo>
                                  <a:pt x="62" y="12"/>
                                </a:lnTo>
                                <a:lnTo>
                                  <a:pt x="69" y="9"/>
                                </a:lnTo>
                                <a:lnTo>
                                  <a:pt x="76" y="6"/>
                                </a:lnTo>
                                <a:lnTo>
                                  <a:pt x="83" y="4"/>
                                </a:lnTo>
                                <a:lnTo>
                                  <a:pt x="90" y="3"/>
                                </a:lnTo>
                                <a:lnTo>
                                  <a:pt x="97" y="1"/>
                                </a:lnTo>
                                <a:lnTo>
                                  <a:pt x="105" y="0"/>
                                </a:lnTo>
                                <a:lnTo>
                                  <a:pt x="112" y="0"/>
                                </a:lnTo>
                                <a:lnTo>
                                  <a:pt x="9472" y="0"/>
                                </a:lnTo>
                                <a:lnTo>
                                  <a:pt x="9479" y="0"/>
                                </a:lnTo>
                                <a:lnTo>
                                  <a:pt x="9487" y="1"/>
                                </a:lnTo>
                                <a:lnTo>
                                  <a:pt x="9494" y="3"/>
                                </a:lnTo>
                                <a:lnTo>
                                  <a:pt x="9501" y="4"/>
                                </a:lnTo>
                                <a:lnTo>
                                  <a:pt x="9508" y="6"/>
                                </a:lnTo>
                                <a:lnTo>
                                  <a:pt x="9515" y="9"/>
                                </a:lnTo>
                                <a:lnTo>
                                  <a:pt x="9522" y="12"/>
                                </a:lnTo>
                                <a:lnTo>
                                  <a:pt x="9528" y="15"/>
                                </a:lnTo>
                                <a:lnTo>
                                  <a:pt x="9534" y="19"/>
                                </a:lnTo>
                                <a:lnTo>
                                  <a:pt x="9541" y="24"/>
                                </a:lnTo>
                                <a:lnTo>
                                  <a:pt x="9546" y="28"/>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8258"/>
                                </a:lnTo>
                                <a:lnTo>
                                  <a:pt x="9585" y="8265"/>
                                </a:lnTo>
                                <a:lnTo>
                                  <a:pt x="9584" y="8273"/>
                                </a:lnTo>
                                <a:lnTo>
                                  <a:pt x="9582" y="8280"/>
                                </a:lnTo>
                                <a:lnTo>
                                  <a:pt x="9581" y="8287"/>
                                </a:lnTo>
                                <a:lnTo>
                                  <a:pt x="9579" y="8294"/>
                                </a:lnTo>
                                <a:lnTo>
                                  <a:pt x="9576" y="8301"/>
                                </a:lnTo>
                                <a:lnTo>
                                  <a:pt x="9573" y="8308"/>
                                </a:lnTo>
                                <a:lnTo>
                                  <a:pt x="9570" y="8314"/>
                                </a:lnTo>
                                <a:lnTo>
                                  <a:pt x="9566" y="8320"/>
                                </a:lnTo>
                                <a:lnTo>
                                  <a:pt x="9561" y="8327"/>
                                </a:lnTo>
                                <a:lnTo>
                                  <a:pt x="9557" y="8332"/>
                                </a:lnTo>
                                <a:lnTo>
                                  <a:pt x="9552" y="8338"/>
                                </a:lnTo>
                                <a:lnTo>
                                  <a:pt x="9546" y="8343"/>
                                </a:lnTo>
                                <a:lnTo>
                                  <a:pt x="9541" y="8347"/>
                                </a:lnTo>
                                <a:lnTo>
                                  <a:pt x="9534" y="8352"/>
                                </a:lnTo>
                                <a:lnTo>
                                  <a:pt x="9528" y="8356"/>
                                </a:lnTo>
                                <a:lnTo>
                                  <a:pt x="9522" y="8359"/>
                                </a:lnTo>
                                <a:lnTo>
                                  <a:pt x="9515" y="8362"/>
                                </a:lnTo>
                                <a:lnTo>
                                  <a:pt x="9508" y="8365"/>
                                </a:lnTo>
                                <a:lnTo>
                                  <a:pt x="9501" y="8367"/>
                                </a:lnTo>
                                <a:lnTo>
                                  <a:pt x="9494" y="8368"/>
                                </a:lnTo>
                                <a:lnTo>
                                  <a:pt x="9487" y="8370"/>
                                </a:lnTo>
                                <a:lnTo>
                                  <a:pt x="9479" y="8370"/>
                                </a:lnTo>
                                <a:lnTo>
                                  <a:pt x="9472" y="8370"/>
                                </a:lnTo>
                                <a:lnTo>
                                  <a:pt x="112" y="8370"/>
                                </a:lnTo>
                                <a:lnTo>
                                  <a:pt x="105" y="8370"/>
                                </a:lnTo>
                                <a:lnTo>
                                  <a:pt x="97" y="8370"/>
                                </a:lnTo>
                                <a:lnTo>
                                  <a:pt x="90" y="8368"/>
                                </a:lnTo>
                                <a:lnTo>
                                  <a:pt x="83" y="8367"/>
                                </a:lnTo>
                                <a:lnTo>
                                  <a:pt x="76" y="8365"/>
                                </a:lnTo>
                                <a:lnTo>
                                  <a:pt x="69" y="8362"/>
                                </a:lnTo>
                                <a:lnTo>
                                  <a:pt x="62" y="8359"/>
                                </a:lnTo>
                                <a:lnTo>
                                  <a:pt x="56" y="8356"/>
                                </a:lnTo>
                                <a:lnTo>
                                  <a:pt x="49" y="8352"/>
                                </a:lnTo>
                                <a:lnTo>
                                  <a:pt x="43" y="8347"/>
                                </a:lnTo>
                                <a:lnTo>
                                  <a:pt x="38" y="8343"/>
                                </a:lnTo>
                                <a:lnTo>
                                  <a:pt x="32" y="8338"/>
                                </a:lnTo>
                                <a:lnTo>
                                  <a:pt x="27" y="8332"/>
                                </a:lnTo>
                                <a:lnTo>
                                  <a:pt x="23" y="8327"/>
                                </a:lnTo>
                                <a:lnTo>
                                  <a:pt x="18" y="8320"/>
                                </a:lnTo>
                                <a:lnTo>
                                  <a:pt x="14" y="8314"/>
                                </a:lnTo>
                                <a:lnTo>
                                  <a:pt x="11" y="8308"/>
                                </a:lnTo>
                                <a:lnTo>
                                  <a:pt x="8" y="8301"/>
                                </a:lnTo>
                                <a:lnTo>
                                  <a:pt x="5" y="8294"/>
                                </a:lnTo>
                                <a:lnTo>
                                  <a:pt x="3" y="8287"/>
                                </a:lnTo>
                                <a:lnTo>
                                  <a:pt x="2" y="8280"/>
                                </a:lnTo>
                                <a:lnTo>
                                  <a:pt x="0" y="8273"/>
                                </a:lnTo>
                                <a:lnTo>
                                  <a:pt x="0" y="8265"/>
                                </a:lnTo>
                                <a:lnTo>
                                  <a:pt x="0" y="8258"/>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242"/>
                        <wps:cNvSpPr>
                          <a:spLocks/>
                        </wps:cNvSpPr>
                        <wps:spPr bwMode="auto">
                          <a:xfrm>
                            <a:off x="10480" y="2590"/>
                            <a:ext cx="255" cy="255"/>
                          </a:xfrm>
                          <a:custGeom>
                            <a:avLst/>
                            <a:gdLst>
                              <a:gd name="T0" fmla="+- 0 10735 10480"/>
                              <a:gd name="T1" fmla="*/ T0 w 255"/>
                              <a:gd name="T2" fmla="+- 0 2601 2590"/>
                              <a:gd name="T3" fmla="*/ 2601 h 255"/>
                              <a:gd name="T4" fmla="+- 0 10734 10480"/>
                              <a:gd name="T5" fmla="*/ T4 w 255"/>
                              <a:gd name="T6" fmla="+- 0 2597 2590"/>
                              <a:gd name="T7" fmla="*/ 2597 h 255"/>
                              <a:gd name="T8" fmla="+- 0 10728 10480"/>
                              <a:gd name="T9" fmla="*/ T8 w 255"/>
                              <a:gd name="T10" fmla="+- 0 2591 2590"/>
                              <a:gd name="T11" fmla="*/ 2591 h 255"/>
                              <a:gd name="T12" fmla="+- 0 10724 10480"/>
                              <a:gd name="T13" fmla="*/ T12 w 255"/>
                              <a:gd name="T14" fmla="+- 0 2590 2590"/>
                              <a:gd name="T15" fmla="*/ 2590 h 255"/>
                              <a:gd name="T16" fmla="+- 0 10480 10480"/>
                              <a:gd name="T17" fmla="*/ T16 w 255"/>
                              <a:gd name="T18" fmla="+- 0 2590 2590"/>
                              <a:gd name="T19" fmla="*/ 2590 h 255"/>
                              <a:gd name="T20" fmla="+- 0 10480 10480"/>
                              <a:gd name="T21" fmla="*/ T20 w 255"/>
                              <a:gd name="T22" fmla="+- 0 2845 2590"/>
                              <a:gd name="T23" fmla="*/ 2845 h 255"/>
                              <a:gd name="T24" fmla="+- 0 10735 10480"/>
                              <a:gd name="T25" fmla="*/ T24 w 255"/>
                              <a:gd name="T26" fmla="+- 0 2845 2590"/>
                              <a:gd name="T27" fmla="*/ 2845 h 255"/>
                              <a:gd name="T28" fmla="+- 0 10735 10480"/>
                              <a:gd name="T29" fmla="*/ T28 w 255"/>
                              <a:gd name="T30" fmla="+- 0 2601 2590"/>
                              <a:gd name="T31" fmla="*/ 2601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55" y="11"/>
                                </a:moveTo>
                                <a:lnTo>
                                  <a:pt x="254" y="7"/>
                                </a:lnTo>
                                <a:lnTo>
                                  <a:pt x="248" y="1"/>
                                </a:lnTo>
                                <a:lnTo>
                                  <a:pt x="244" y="0"/>
                                </a:lnTo>
                                <a:lnTo>
                                  <a:pt x="0" y="0"/>
                                </a:lnTo>
                                <a:lnTo>
                                  <a:pt x="0" y="255"/>
                                </a:lnTo>
                                <a:lnTo>
                                  <a:pt x="255" y="255"/>
                                </a:lnTo>
                                <a:lnTo>
                                  <a:pt x="255" y="11"/>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243"/>
                        <wps:cNvSpPr>
                          <a:spLocks/>
                        </wps:cNvSpPr>
                        <wps:spPr bwMode="auto">
                          <a:xfrm>
                            <a:off x="10555" y="2695"/>
                            <a:ext cx="105" cy="60"/>
                          </a:xfrm>
                          <a:custGeom>
                            <a:avLst/>
                            <a:gdLst>
                              <a:gd name="T0" fmla="+- 0 10555 10555"/>
                              <a:gd name="T1" fmla="*/ T0 w 105"/>
                              <a:gd name="T2" fmla="+- 0 2755 2695"/>
                              <a:gd name="T3" fmla="*/ 2755 h 60"/>
                              <a:gd name="T4" fmla="+- 0 10608 10555"/>
                              <a:gd name="T5" fmla="*/ T4 w 105"/>
                              <a:gd name="T6" fmla="+- 0 2695 2695"/>
                              <a:gd name="T7" fmla="*/ 2695 h 60"/>
                              <a:gd name="T8" fmla="+- 0 10660 10555"/>
                              <a:gd name="T9" fmla="*/ T8 w 105"/>
                              <a:gd name="T10" fmla="+- 0 2755 2695"/>
                              <a:gd name="T11" fmla="*/ 2755 h 60"/>
                              <a:gd name="T12" fmla="+- 0 10555 10555"/>
                              <a:gd name="T13" fmla="*/ T12 w 105"/>
                              <a:gd name="T14" fmla="+- 0 2755 2695"/>
                              <a:gd name="T15" fmla="*/ 2755 h 60"/>
                            </a:gdLst>
                            <a:ahLst/>
                            <a:cxnLst>
                              <a:cxn ang="0">
                                <a:pos x="T1" y="T3"/>
                              </a:cxn>
                              <a:cxn ang="0">
                                <a:pos x="T5" y="T7"/>
                              </a:cxn>
                              <a:cxn ang="0">
                                <a:pos x="T9" y="T11"/>
                              </a:cxn>
                              <a:cxn ang="0">
                                <a:pos x="T13" y="T15"/>
                              </a:cxn>
                            </a:cxnLst>
                            <a:rect l="0" t="0" r="r" b="b"/>
                            <a:pathLst>
                              <a:path w="105" h="60">
                                <a:moveTo>
                                  <a:pt x="0" y="60"/>
                                </a:moveTo>
                                <a:lnTo>
                                  <a:pt x="53" y="0"/>
                                </a:lnTo>
                                <a:lnTo>
                                  <a:pt x="105" y="60"/>
                                </a:lnTo>
                                <a:lnTo>
                                  <a:pt x="0" y="60"/>
                                </a:lnTo>
                                <a:close/>
                              </a:path>
                            </a:pathLst>
                          </a:custGeom>
                          <a:solidFill>
                            <a:srgbClr val="A2A2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244"/>
                        <wps:cNvSpPr>
                          <a:spLocks/>
                        </wps:cNvSpPr>
                        <wps:spPr bwMode="auto">
                          <a:xfrm>
                            <a:off x="10480" y="8335"/>
                            <a:ext cx="255" cy="255"/>
                          </a:xfrm>
                          <a:custGeom>
                            <a:avLst/>
                            <a:gdLst>
                              <a:gd name="T0" fmla="+- 0 10728 10480"/>
                              <a:gd name="T1" fmla="*/ T0 w 255"/>
                              <a:gd name="T2" fmla="+- 0 8589 8335"/>
                              <a:gd name="T3" fmla="*/ 8589 h 255"/>
                              <a:gd name="T4" fmla="+- 0 10734 10480"/>
                              <a:gd name="T5" fmla="*/ T4 w 255"/>
                              <a:gd name="T6" fmla="+- 0 8583 8335"/>
                              <a:gd name="T7" fmla="*/ 8583 h 255"/>
                              <a:gd name="T8" fmla="+- 0 10735 10480"/>
                              <a:gd name="T9" fmla="*/ T8 w 255"/>
                              <a:gd name="T10" fmla="+- 0 8579 8335"/>
                              <a:gd name="T11" fmla="*/ 8579 h 255"/>
                              <a:gd name="T12" fmla="+- 0 10735 10480"/>
                              <a:gd name="T13" fmla="*/ T12 w 255"/>
                              <a:gd name="T14" fmla="+- 0 8335 8335"/>
                              <a:gd name="T15" fmla="*/ 8335 h 255"/>
                              <a:gd name="T16" fmla="+- 0 10480 10480"/>
                              <a:gd name="T17" fmla="*/ T16 w 255"/>
                              <a:gd name="T18" fmla="+- 0 8335 8335"/>
                              <a:gd name="T19" fmla="*/ 8335 h 255"/>
                              <a:gd name="T20" fmla="+- 0 10480 10480"/>
                              <a:gd name="T21" fmla="*/ T20 w 255"/>
                              <a:gd name="T22" fmla="+- 0 8590 8335"/>
                              <a:gd name="T23" fmla="*/ 8590 h 255"/>
                              <a:gd name="T24" fmla="+- 0 10724 10480"/>
                              <a:gd name="T25" fmla="*/ T24 w 255"/>
                              <a:gd name="T26" fmla="+- 0 8590 8335"/>
                              <a:gd name="T27" fmla="*/ 8590 h 255"/>
                              <a:gd name="T28" fmla="+- 0 10728 10480"/>
                              <a:gd name="T29" fmla="*/ T28 w 255"/>
                              <a:gd name="T30" fmla="+- 0 8589 8335"/>
                              <a:gd name="T31" fmla="*/ 8589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48" y="254"/>
                                </a:moveTo>
                                <a:lnTo>
                                  <a:pt x="254" y="248"/>
                                </a:lnTo>
                                <a:lnTo>
                                  <a:pt x="255" y="244"/>
                                </a:lnTo>
                                <a:lnTo>
                                  <a:pt x="255" y="0"/>
                                </a:lnTo>
                                <a:lnTo>
                                  <a:pt x="0" y="0"/>
                                </a:lnTo>
                                <a:lnTo>
                                  <a:pt x="0" y="255"/>
                                </a:lnTo>
                                <a:lnTo>
                                  <a:pt x="244" y="255"/>
                                </a:lnTo>
                                <a:lnTo>
                                  <a:pt x="248" y="254"/>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245"/>
                        <wps:cNvSpPr>
                          <a:spLocks/>
                        </wps:cNvSpPr>
                        <wps:spPr bwMode="auto">
                          <a:xfrm>
                            <a:off x="10555" y="8425"/>
                            <a:ext cx="105" cy="60"/>
                          </a:xfrm>
                          <a:custGeom>
                            <a:avLst/>
                            <a:gdLst>
                              <a:gd name="T0" fmla="+- 0 10555 10555"/>
                              <a:gd name="T1" fmla="*/ T0 w 105"/>
                              <a:gd name="T2" fmla="+- 0 8425 8425"/>
                              <a:gd name="T3" fmla="*/ 8425 h 60"/>
                              <a:gd name="T4" fmla="+- 0 10660 10555"/>
                              <a:gd name="T5" fmla="*/ T4 w 105"/>
                              <a:gd name="T6" fmla="+- 0 8425 8425"/>
                              <a:gd name="T7" fmla="*/ 8425 h 60"/>
                              <a:gd name="T8" fmla="+- 0 10608 10555"/>
                              <a:gd name="T9" fmla="*/ T8 w 105"/>
                              <a:gd name="T10" fmla="+- 0 8485 8425"/>
                              <a:gd name="T11" fmla="*/ 8485 h 60"/>
                              <a:gd name="T12" fmla="+- 0 10555 10555"/>
                              <a:gd name="T13" fmla="*/ T12 w 105"/>
                              <a:gd name="T14" fmla="+- 0 8425 8425"/>
                              <a:gd name="T15" fmla="*/ 8425 h 60"/>
                            </a:gdLst>
                            <a:ahLst/>
                            <a:cxnLst>
                              <a:cxn ang="0">
                                <a:pos x="T1" y="T3"/>
                              </a:cxn>
                              <a:cxn ang="0">
                                <a:pos x="T5" y="T7"/>
                              </a:cxn>
                              <a:cxn ang="0">
                                <a:pos x="T9" y="T11"/>
                              </a:cxn>
                              <a:cxn ang="0">
                                <a:pos x="T13" y="T15"/>
                              </a:cxn>
                            </a:cxnLst>
                            <a:rect l="0" t="0" r="r" b="b"/>
                            <a:pathLst>
                              <a:path w="105" h="60">
                                <a:moveTo>
                                  <a:pt x="0" y="0"/>
                                </a:moveTo>
                                <a:lnTo>
                                  <a:pt x="105" y="0"/>
                                </a:lnTo>
                                <a:lnTo>
                                  <a:pt x="53" y="60"/>
                                </a:lnTo>
                                <a:lnTo>
                                  <a:pt x="0" y="0"/>
                                </a:lnTo>
                                <a:close/>
                              </a:path>
                            </a:pathLst>
                          </a:custGeom>
                          <a:solidFill>
                            <a:srgbClr val="4F4F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246"/>
                        <wps:cNvSpPr>
                          <a:spLocks/>
                        </wps:cNvSpPr>
                        <wps:spPr bwMode="auto">
                          <a:xfrm>
                            <a:off x="10480" y="2845"/>
                            <a:ext cx="255" cy="5490"/>
                          </a:xfrm>
                          <a:custGeom>
                            <a:avLst/>
                            <a:gdLst>
                              <a:gd name="T0" fmla="+- 0 10735 10480"/>
                              <a:gd name="T1" fmla="*/ T0 w 255"/>
                              <a:gd name="T2" fmla="+- 0 2845 2845"/>
                              <a:gd name="T3" fmla="*/ 2845 h 5490"/>
                              <a:gd name="T4" fmla="+- 0 10480 10480"/>
                              <a:gd name="T5" fmla="*/ T4 w 255"/>
                              <a:gd name="T6" fmla="+- 0 2845 2845"/>
                              <a:gd name="T7" fmla="*/ 2845 h 5490"/>
                              <a:gd name="T8" fmla="+- 0 10480 10480"/>
                              <a:gd name="T9" fmla="*/ T8 w 255"/>
                              <a:gd name="T10" fmla="+- 0 8335 2845"/>
                              <a:gd name="T11" fmla="*/ 8335 h 5490"/>
                              <a:gd name="T12" fmla="+- 0 10735 10480"/>
                              <a:gd name="T13" fmla="*/ T12 w 255"/>
                              <a:gd name="T14" fmla="+- 0 8335 2845"/>
                              <a:gd name="T15" fmla="*/ 8335 h 5490"/>
                              <a:gd name="T16" fmla="+- 0 10735 10480"/>
                              <a:gd name="T17" fmla="*/ T16 w 255"/>
                              <a:gd name="T18" fmla="+- 0 2845 2845"/>
                              <a:gd name="T19" fmla="*/ 2845 h 5490"/>
                            </a:gdLst>
                            <a:ahLst/>
                            <a:cxnLst>
                              <a:cxn ang="0">
                                <a:pos x="T1" y="T3"/>
                              </a:cxn>
                              <a:cxn ang="0">
                                <a:pos x="T5" y="T7"/>
                              </a:cxn>
                              <a:cxn ang="0">
                                <a:pos x="T9" y="T11"/>
                              </a:cxn>
                              <a:cxn ang="0">
                                <a:pos x="T13" y="T15"/>
                              </a:cxn>
                              <a:cxn ang="0">
                                <a:pos x="T17" y="T19"/>
                              </a:cxn>
                            </a:cxnLst>
                            <a:rect l="0" t="0" r="r" b="b"/>
                            <a:pathLst>
                              <a:path w="255" h="5490">
                                <a:moveTo>
                                  <a:pt x="255" y="0"/>
                                </a:moveTo>
                                <a:lnTo>
                                  <a:pt x="0" y="0"/>
                                </a:lnTo>
                                <a:lnTo>
                                  <a:pt x="0" y="5490"/>
                                </a:lnTo>
                                <a:lnTo>
                                  <a:pt x="255" y="5490"/>
                                </a:lnTo>
                                <a:lnTo>
                                  <a:pt x="255" y="0"/>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247"/>
                        <wps:cNvSpPr>
                          <a:spLocks/>
                        </wps:cNvSpPr>
                        <wps:spPr bwMode="auto">
                          <a:xfrm>
                            <a:off x="10510" y="2845"/>
                            <a:ext cx="195" cy="3285"/>
                          </a:xfrm>
                          <a:custGeom>
                            <a:avLst/>
                            <a:gdLst>
                              <a:gd name="T0" fmla="+- 0 10705 10510"/>
                              <a:gd name="T1" fmla="*/ T0 w 195"/>
                              <a:gd name="T2" fmla="+- 0 2845 2845"/>
                              <a:gd name="T3" fmla="*/ 2845 h 3285"/>
                              <a:gd name="T4" fmla="+- 0 10510 10510"/>
                              <a:gd name="T5" fmla="*/ T4 w 195"/>
                              <a:gd name="T6" fmla="+- 0 2845 2845"/>
                              <a:gd name="T7" fmla="*/ 2845 h 3285"/>
                              <a:gd name="T8" fmla="+- 0 10510 10510"/>
                              <a:gd name="T9" fmla="*/ T8 w 195"/>
                              <a:gd name="T10" fmla="+- 0 6130 2845"/>
                              <a:gd name="T11" fmla="*/ 6130 h 3285"/>
                              <a:gd name="T12" fmla="+- 0 10705 10510"/>
                              <a:gd name="T13" fmla="*/ T12 w 195"/>
                              <a:gd name="T14" fmla="+- 0 6130 2845"/>
                              <a:gd name="T15" fmla="*/ 6130 h 3285"/>
                              <a:gd name="T16" fmla="+- 0 10705 10510"/>
                              <a:gd name="T17" fmla="*/ T16 w 195"/>
                              <a:gd name="T18" fmla="+- 0 2845 2845"/>
                              <a:gd name="T19" fmla="*/ 2845 h 3285"/>
                            </a:gdLst>
                            <a:ahLst/>
                            <a:cxnLst>
                              <a:cxn ang="0">
                                <a:pos x="T1" y="T3"/>
                              </a:cxn>
                              <a:cxn ang="0">
                                <a:pos x="T5" y="T7"/>
                              </a:cxn>
                              <a:cxn ang="0">
                                <a:pos x="T9" y="T11"/>
                              </a:cxn>
                              <a:cxn ang="0">
                                <a:pos x="T13" y="T15"/>
                              </a:cxn>
                              <a:cxn ang="0">
                                <a:pos x="T17" y="T19"/>
                              </a:cxn>
                            </a:cxnLst>
                            <a:rect l="0" t="0" r="r" b="b"/>
                            <a:pathLst>
                              <a:path w="195" h="3285">
                                <a:moveTo>
                                  <a:pt x="195" y="0"/>
                                </a:moveTo>
                                <a:lnTo>
                                  <a:pt x="0" y="0"/>
                                </a:lnTo>
                                <a:lnTo>
                                  <a:pt x="0" y="3285"/>
                                </a:lnTo>
                                <a:lnTo>
                                  <a:pt x="195" y="3285"/>
                                </a:lnTo>
                                <a:lnTo>
                                  <a:pt x="19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248"/>
                        <wps:cNvSpPr>
                          <a:spLocks/>
                        </wps:cNvSpPr>
                        <wps:spPr bwMode="auto">
                          <a:xfrm>
                            <a:off x="1705" y="2650"/>
                            <a:ext cx="8595" cy="600"/>
                          </a:xfrm>
                          <a:custGeom>
                            <a:avLst/>
                            <a:gdLst>
                              <a:gd name="T0" fmla="+- 0 1705 1705"/>
                              <a:gd name="T1" fmla="*/ T0 w 8595"/>
                              <a:gd name="T2" fmla="+- 0 3190 2650"/>
                              <a:gd name="T3" fmla="*/ 3190 h 600"/>
                              <a:gd name="T4" fmla="+- 0 1705 1705"/>
                              <a:gd name="T5" fmla="*/ T4 w 8595"/>
                              <a:gd name="T6" fmla="+- 0 2702 2650"/>
                              <a:gd name="T7" fmla="*/ 2702 h 600"/>
                              <a:gd name="T8" fmla="+- 0 1707 1705"/>
                              <a:gd name="T9" fmla="*/ T8 w 8595"/>
                              <a:gd name="T10" fmla="+- 0 2694 2650"/>
                              <a:gd name="T11" fmla="*/ 2694 h 600"/>
                              <a:gd name="T12" fmla="+- 0 1710 1705"/>
                              <a:gd name="T13" fmla="*/ T12 w 8595"/>
                              <a:gd name="T14" fmla="+- 0 2687 2650"/>
                              <a:gd name="T15" fmla="*/ 2687 h 600"/>
                              <a:gd name="T16" fmla="+- 0 1713 1705"/>
                              <a:gd name="T17" fmla="*/ T16 w 8595"/>
                              <a:gd name="T18" fmla="+- 0 2680 2650"/>
                              <a:gd name="T19" fmla="*/ 2680 h 600"/>
                              <a:gd name="T20" fmla="+- 0 1717 1705"/>
                              <a:gd name="T21" fmla="*/ T20 w 8595"/>
                              <a:gd name="T22" fmla="+- 0 2673 2650"/>
                              <a:gd name="T23" fmla="*/ 2673 h 600"/>
                              <a:gd name="T24" fmla="+- 0 1723 1705"/>
                              <a:gd name="T25" fmla="*/ T24 w 8595"/>
                              <a:gd name="T26" fmla="+- 0 2668 2650"/>
                              <a:gd name="T27" fmla="*/ 2668 h 600"/>
                              <a:gd name="T28" fmla="+- 0 1728 1705"/>
                              <a:gd name="T29" fmla="*/ T28 w 8595"/>
                              <a:gd name="T30" fmla="+- 0 2662 2650"/>
                              <a:gd name="T31" fmla="*/ 2662 h 600"/>
                              <a:gd name="T32" fmla="+- 0 1735 1705"/>
                              <a:gd name="T33" fmla="*/ T32 w 8595"/>
                              <a:gd name="T34" fmla="+- 0 2658 2650"/>
                              <a:gd name="T35" fmla="*/ 2658 h 600"/>
                              <a:gd name="T36" fmla="+- 0 1742 1705"/>
                              <a:gd name="T37" fmla="*/ T36 w 8595"/>
                              <a:gd name="T38" fmla="+- 0 2655 2650"/>
                              <a:gd name="T39" fmla="*/ 2655 h 600"/>
                              <a:gd name="T40" fmla="+- 0 1749 1705"/>
                              <a:gd name="T41" fmla="*/ T40 w 8595"/>
                              <a:gd name="T42" fmla="+- 0 2652 2650"/>
                              <a:gd name="T43" fmla="*/ 2652 h 600"/>
                              <a:gd name="T44" fmla="+- 0 1757 1705"/>
                              <a:gd name="T45" fmla="*/ T44 w 8595"/>
                              <a:gd name="T46" fmla="+- 0 2650 2650"/>
                              <a:gd name="T47" fmla="*/ 2650 h 600"/>
                              <a:gd name="T48" fmla="+- 0 10248 1705"/>
                              <a:gd name="T49" fmla="*/ T48 w 8595"/>
                              <a:gd name="T50" fmla="+- 0 2650 2650"/>
                              <a:gd name="T51" fmla="*/ 2650 h 600"/>
                              <a:gd name="T52" fmla="+- 0 10256 1705"/>
                              <a:gd name="T53" fmla="*/ T52 w 8595"/>
                              <a:gd name="T54" fmla="+- 0 2652 2650"/>
                              <a:gd name="T55" fmla="*/ 2652 h 600"/>
                              <a:gd name="T56" fmla="+- 0 10263 1705"/>
                              <a:gd name="T57" fmla="*/ T56 w 8595"/>
                              <a:gd name="T58" fmla="+- 0 2655 2650"/>
                              <a:gd name="T59" fmla="*/ 2655 h 600"/>
                              <a:gd name="T60" fmla="+- 0 10270 1705"/>
                              <a:gd name="T61" fmla="*/ T60 w 8595"/>
                              <a:gd name="T62" fmla="+- 0 2658 2650"/>
                              <a:gd name="T63" fmla="*/ 2658 h 600"/>
                              <a:gd name="T64" fmla="+- 0 10277 1705"/>
                              <a:gd name="T65" fmla="*/ T64 w 8595"/>
                              <a:gd name="T66" fmla="+- 0 2662 2650"/>
                              <a:gd name="T67" fmla="*/ 2662 h 600"/>
                              <a:gd name="T68" fmla="+- 0 10282 1705"/>
                              <a:gd name="T69" fmla="*/ T68 w 8595"/>
                              <a:gd name="T70" fmla="+- 0 2668 2650"/>
                              <a:gd name="T71" fmla="*/ 2668 h 600"/>
                              <a:gd name="T72" fmla="+- 0 10288 1705"/>
                              <a:gd name="T73" fmla="*/ T72 w 8595"/>
                              <a:gd name="T74" fmla="+- 0 2673 2650"/>
                              <a:gd name="T75" fmla="*/ 2673 h 600"/>
                              <a:gd name="T76" fmla="+- 0 10292 1705"/>
                              <a:gd name="T77" fmla="*/ T76 w 8595"/>
                              <a:gd name="T78" fmla="+- 0 2680 2650"/>
                              <a:gd name="T79" fmla="*/ 2680 h 600"/>
                              <a:gd name="T80" fmla="+- 0 10295 1705"/>
                              <a:gd name="T81" fmla="*/ T80 w 8595"/>
                              <a:gd name="T82" fmla="+- 0 2687 2650"/>
                              <a:gd name="T83" fmla="*/ 2687 h 600"/>
                              <a:gd name="T84" fmla="+- 0 10298 1705"/>
                              <a:gd name="T85" fmla="*/ T84 w 8595"/>
                              <a:gd name="T86" fmla="+- 0 2694 2650"/>
                              <a:gd name="T87" fmla="*/ 2694 h 600"/>
                              <a:gd name="T88" fmla="+- 0 10300 1705"/>
                              <a:gd name="T89" fmla="*/ T88 w 8595"/>
                              <a:gd name="T90" fmla="+- 0 2702 2650"/>
                              <a:gd name="T91" fmla="*/ 2702 h 600"/>
                              <a:gd name="T92" fmla="+- 0 10300 1705"/>
                              <a:gd name="T93" fmla="*/ T92 w 8595"/>
                              <a:gd name="T94" fmla="+- 0 3198 2650"/>
                              <a:gd name="T95" fmla="*/ 3198 h 600"/>
                              <a:gd name="T96" fmla="+- 0 10298 1705"/>
                              <a:gd name="T97" fmla="*/ T96 w 8595"/>
                              <a:gd name="T98" fmla="+- 0 3206 2650"/>
                              <a:gd name="T99" fmla="*/ 3206 h 600"/>
                              <a:gd name="T100" fmla="+- 0 10295 1705"/>
                              <a:gd name="T101" fmla="*/ T100 w 8595"/>
                              <a:gd name="T102" fmla="+- 0 3213 2650"/>
                              <a:gd name="T103" fmla="*/ 3213 h 600"/>
                              <a:gd name="T104" fmla="+- 0 10292 1705"/>
                              <a:gd name="T105" fmla="*/ T104 w 8595"/>
                              <a:gd name="T106" fmla="+- 0 3220 2650"/>
                              <a:gd name="T107" fmla="*/ 3220 h 600"/>
                              <a:gd name="T108" fmla="+- 0 10248 1705"/>
                              <a:gd name="T109" fmla="*/ T108 w 8595"/>
                              <a:gd name="T110" fmla="+- 0 3250 2650"/>
                              <a:gd name="T111" fmla="*/ 3250 h 600"/>
                              <a:gd name="T112" fmla="+- 0 1757 1705"/>
                              <a:gd name="T113" fmla="*/ T112 w 8595"/>
                              <a:gd name="T114" fmla="+- 0 3250 2650"/>
                              <a:gd name="T115" fmla="*/ 3250 h 600"/>
                              <a:gd name="T116" fmla="+- 0 1723 1705"/>
                              <a:gd name="T117" fmla="*/ T116 w 8595"/>
                              <a:gd name="T118" fmla="+- 0 3232 2650"/>
                              <a:gd name="T119" fmla="*/ 3232 h 600"/>
                              <a:gd name="T120" fmla="+- 0 1717 1705"/>
                              <a:gd name="T121" fmla="*/ T120 w 8595"/>
                              <a:gd name="T122" fmla="+- 0 3227 2650"/>
                              <a:gd name="T123" fmla="*/ 3227 h 600"/>
                              <a:gd name="T124" fmla="+- 0 1713 1705"/>
                              <a:gd name="T125" fmla="*/ T124 w 8595"/>
                              <a:gd name="T126" fmla="+- 0 3220 2650"/>
                              <a:gd name="T127" fmla="*/ 3220 h 600"/>
                              <a:gd name="T128" fmla="+- 0 1710 1705"/>
                              <a:gd name="T129" fmla="*/ T128 w 8595"/>
                              <a:gd name="T130" fmla="+- 0 3213 2650"/>
                              <a:gd name="T131" fmla="*/ 3213 h 600"/>
                              <a:gd name="T132" fmla="+- 0 1707 1705"/>
                              <a:gd name="T133" fmla="*/ T132 w 8595"/>
                              <a:gd name="T134" fmla="+- 0 3206 2650"/>
                              <a:gd name="T135" fmla="*/ 3206 h 600"/>
                              <a:gd name="T136" fmla="+- 0 1705 1705"/>
                              <a:gd name="T137" fmla="*/ T136 w 8595"/>
                              <a:gd name="T138" fmla="+- 0 3198 2650"/>
                              <a:gd name="T139" fmla="*/ 3198 h 600"/>
                              <a:gd name="T140" fmla="+- 0 1705 1705"/>
                              <a:gd name="T141" fmla="*/ T140 w 8595"/>
                              <a:gd name="T142" fmla="+- 0 3190 2650"/>
                              <a:gd name="T143" fmla="*/ 3190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249"/>
                        <wps:cNvSpPr>
                          <a:spLocks/>
                        </wps:cNvSpPr>
                        <wps:spPr bwMode="auto">
                          <a:xfrm>
                            <a:off x="1705" y="3310"/>
                            <a:ext cx="8595" cy="600"/>
                          </a:xfrm>
                          <a:custGeom>
                            <a:avLst/>
                            <a:gdLst>
                              <a:gd name="T0" fmla="+- 0 1705 1705"/>
                              <a:gd name="T1" fmla="*/ T0 w 8595"/>
                              <a:gd name="T2" fmla="+- 0 3850 3310"/>
                              <a:gd name="T3" fmla="*/ 3850 h 600"/>
                              <a:gd name="T4" fmla="+- 0 1705 1705"/>
                              <a:gd name="T5" fmla="*/ T4 w 8595"/>
                              <a:gd name="T6" fmla="+- 0 3362 3310"/>
                              <a:gd name="T7" fmla="*/ 3362 h 600"/>
                              <a:gd name="T8" fmla="+- 0 1707 1705"/>
                              <a:gd name="T9" fmla="*/ T8 w 8595"/>
                              <a:gd name="T10" fmla="+- 0 3354 3310"/>
                              <a:gd name="T11" fmla="*/ 3354 h 600"/>
                              <a:gd name="T12" fmla="+- 0 1710 1705"/>
                              <a:gd name="T13" fmla="*/ T12 w 8595"/>
                              <a:gd name="T14" fmla="+- 0 3347 3310"/>
                              <a:gd name="T15" fmla="*/ 3347 h 600"/>
                              <a:gd name="T16" fmla="+- 0 1713 1705"/>
                              <a:gd name="T17" fmla="*/ T16 w 8595"/>
                              <a:gd name="T18" fmla="+- 0 3340 3310"/>
                              <a:gd name="T19" fmla="*/ 3340 h 600"/>
                              <a:gd name="T20" fmla="+- 0 1717 1705"/>
                              <a:gd name="T21" fmla="*/ T20 w 8595"/>
                              <a:gd name="T22" fmla="+- 0 3333 3310"/>
                              <a:gd name="T23" fmla="*/ 3333 h 600"/>
                              <a:gd name="T24" fmla="+- 0 1723 1705"/>
                              <a:gd name="T25" fmla="*/ T24 w 8595"/>
                              <a:gd name="T26" fmla="+- 0 3328 3310"/>
                              <a:gd name="T27" fmla="*/ 3328 h 600"/>
                              <a:gd name="T28" fmla="+- 0 1728 1705"/>
                              <a:gd name="T29" fmla="*/ T28 w 8595"/>
                              <a:gd name="T30" fmla="+- 0 3322 3310"/>
                              <a:gd name="T31" fmla="*/ 3322 h 600"/>
                              <a:gd name="T32" fmla="+- 0 1735 1705"/>
                              <a:gd name="T33" fmla="*/ T32 w 8595"/>
                              <a:gd name="T34" fmla="+- 0 3318 3310"/>
                              <a:gd name="T35" fmla="*/ 3318 h 600"/>
                              <a:gd name="T36" fmla="+- 0 1742 1705"/>
                              <a:gd name="T37" fmla="*/ T36 w 8595"/>
                              <a:gd name="T38" fmla="+- 0 3315 3310"/>
                              <a:gd name="T39" fmla="*/ 3315 h 600"/>
                              <a:gd name="T40" fmla="+- 0 1749 1705"/>
                              <a:gd name="T41" fmla="*/ T40 w 8595"/>
                              <a:gd name="T42" fmla="+- 0 3312 3310"/>
                              <a:gd name="T43" fmla="*/ 3312 h 600"/>
                              <a:gd name="T44" fmla="+- 0 1757 1705"/>
                              <a:gd name="T45" fmla="*/ T44 w 8595"/>
                              <a:gd name="T46" fmla="+- 0 3310 3310"/>
                              <a:gd name="T47" fmla="*/ 3310 h 600"/>
                              <a:gd name="T48" fmla="+- 0 10248 1705"/>
                              <a:gd name="T49" fmla="*/ T48 w 8595"/>
                              <a:gd name="T50" fmla="+- 0 3310 3310"/>
                              <a:gd name="T51" fmla="*/ 3310 h 600"/>
                              <a:gd name="T52" fmla="+- 0 10295 1705"/>
                              <a:gd name="T53" fmla="*/ T52 w 8595"/>
                              <a:gd name="T54" fmla="+- 0 3347 3310"/>
                              <a:gd name="T55" fmla="*/ 3347 h 600"/>
                              <a:gd name="T56" fmla="+- 0 10298 1705"/>
                              <a:gd name="T57" fmla="*/ T56 w 8595"/>
                              <a:gd name="T58" fmla="+- 0 3354 3310"/>
                              <a:gd name="T59" fmla="*/ 3354 h 600"/>
                              <a:gd name="T60" fmla="+- 0 10300 1705"/>
                              <a:gd name="T61" fmla="*/ T60 w 8595"/>
                              <a:gd name="T62" fmla="+- 0 3362 3310"/>
                              <a:gd name="T63" fmla="*/ 3362 h 600"/>
                              <a:gd name="T64" fmla="+- 0 10300 1705"/>
                              <a:gd name="T65" fmla="*/ T64 w 8595"/>
                              <a:gd name="T66" fmla="+- 0 3858 3310"/>
                              <a:gd name="T67" fmla="*/ 3858 h 600"/>
                              <a:gd name="T68" fmla="+- 0 10298 1705"/>
                              <a:gd name="T69" fmla="*/ T68 w 8595"/>
                              <a:gd name="T70" fmla="+- 0 3866 3310"/>
                              <a:gd name="T71" fmla="*/ 3866 h 600"/>
                              <a:gd name="T72" fmla="+- 0 10295 1705"/>
                              <a:gd name="T73" fmla="*/ T72 w 8595"/>
                              <a:gd name="T74" fmla="+- 0 3873 3310"/>
                              <a:gd name="T75" fmla="*/ 3873 h 600"/>
                              <a:gd name="T76" fmla="+- 0 10292 1705"/>
                              <a:gd name="T77" fmla="*/ T76 w 8595"/>
                              <a:gd name="T78" fmla="+- 0 3880 3310"/>
                              <a:gd name="T79" fmla="*/ 3880 h 600"/>
                              <a:gd name="T80" fmla="+- 0 10288 1705"/>
                              <a:gd name="T81" fmla="*/ T80 w 8595"/>
                              <a:gd name="T82" fmla="+- 0 3887 3310"/>
                              <a:gd name="T83" fmla="*/ 3887 h 600"/>
                              <a:gd name="T84" fmla="+- 0 10282 1705"/>
                              <a:gd name="T85" fmla="*/ T84 w 8595"/>
                              <a:gd name="T86" fmla="+- 0 3892 3310"/>
                              <a:gd name="T87" fmla="*/ 3892 h 600"/>
                              <a:gd name="T88" fmla="+- 0 10277 1705"/>
                              <a:gd name="T89" fmla="*/ T88 w 8595"/>
                              <a:gd name="T90" fmla="+- 0 3898 3310"/>
                              <a:gd name="T91" fmla="*/ 3898 h 600"/>
                              <a:gd name="T92" fmla="+- 0 10270 1705"/>
                              <a:gd name="T93" fmla="*/ T92 w 8595"/>
                              <a:gd name="T94" fmla="+- 0 3902 3310"/>
                              <a:gd name="T95" fmla="*/ 3902 h 600"/>
                              <a:gd name="T96" fmla="+- 0 10263 1705"/>
                              <a:gd name="T97" fmla="*/ T96 w 8595"/>
                              <a:gd name="T98" fmla="+- 0 3905 3310"/>
                              <a:gd name="T99" fmla="*/ 3905 h 600"/>
                              <a:gd name="T100" fmla="+- 0 10256 1705"/>
                              <a:gd name="T101" fmla="*/ T100 w 8595"/>
                              <a:gd name="T102" fmla="+- 0 3908 3310"/>
                              <a:gd name="T103" fmla="*/ 3908 h 600"/>
                              <a:gd name="T104" fmla="+- 0 10248 1705"/>
                              <a:gd name="T105" fmla="*/ T104 w 8595"/>
                              <a:gd name="T106" fmla="+- 0 3910 3310"/>
                              <a:gd name="T107" fmla="*/ 3910 h 600"/>
                              <a:gd name="T108" fmla="+- 0 1757 1705"/>
                              <a:gd name="T109" fmla="*/ T108 w 8595"/>
                              <a:gd name="T110" fmla="+- 0 3910 3310"/>
                              <a:gd name="T111" fmla="*/ 3910 h 600"/>
                              <a:gd name="T112" fmla="+- 0 1710 1705"/>
                              <a:gd name="T113" fmla="*/ T112 w 8595"/>
                              <a:gd name="T114" fmla="+- 0 3873 3310"/>
                              <a:gd name="T115" fmla="*/ 3873 h 600"/>
                              <a:gd name="T116" fmla="+- 0 1705 1705"/>
                              <a:gd name="T117" fmla="*/ T116 w 8595"/>
                              <a:gd name="T118" fmla="+- 0 3858 3310"/>
                              <a:gd name="T119" fmla="*/ 3858 h 600"/>
                              <a:gd name="T120" fmla="+- 0 1705 1705"/>
                              <a:gd name="T121" fmla="*/ T120 w 8595"/>
                              <a:gd name="T122" fmla="+- 0 3850 3310"/>
                              <a:gd name="T123" fmla="*/ 3850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5" y="563"/>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250"/>
                        <wps:cNvSpPr>
                          <a:spLocks/>
                        </wps:cNvSpPr>
                        <wps:spPr bwMode="auto">
                          <a:xfrm>
                            <a:off x="1705" y="3970"/>
                            <a:ext cx="8595" cy="900"/>
                          </a:xfrm>
                          <a:custGeom>
                            <a:avLst/>
                            <a:gdLst>
                              <a:gd name="T0" fmla="+- 0 1705 1705"/>
                              <a:gd name="T1" fmla="*/ T0 w 8595"/>
                              <a:gd name="T2" fmla="+- 0 4810 3970"/>
                              <a:gd name="T3" fmla="*/ 4810 h 900"/>
                              <a:gd name="T4" fmla="+- 0 1705 1705"/>
                              <a:gd name="T5" fmla="*/ T4 w 8595"/>
                              <a:gd name="T6" fmla="+- 0 4022 3970"/>
                              <a:gd name="T7" fmla="*/ 4022 h 900"/>
                              <a:gd name="T8" fmla="+- 0 1707 1705"/>
                              <a:gd name="T9" fmla="*/ T8 w 8595"/>
                              <a:gd name="T10" fmla="+- 0 4014 3970"/>
                              <a:gd name="T11" fmla="*/ 4014 h 900"/>
                              <a:gd name="T12" fmla="+- 0 1710 1705"/>
                              <a:gd name="T13" fmla="*/ T12 w 8595"/>
                              <a:gd name="T14" fmla="+- 0 4007 3970"/>
                              <a:gd name="T15" fmla="*/ 4007 h 900"/>
                              <a:gd name="T16" fmla="+- 0 1713 1705"/>
                              <a:gd name="T17" fmla="*/ T16 w 8595"/>
                              <a:gd name="T18" fmla="+- 0 4000 3970"/>
                              <a:gd name="T19" fmla="*/ 4000 h 900"/>
                              <a:gd name="T20" fmla="+- 0 1717 1705"/>
                              <a:gd name="T21" fmla="*/ T20 w 8595"/>
                              <a:gd name="T22" fmla="+- 0 3993 3970"/>
                              <a:gd name="T23" fmla="*/ 3993 h 900"/>
                              <a:gd name="T24" fmla="+- 0 1723 1705"/>
                              <a:gd name="T25" fmla="*/ T24 w 8595"/>
                              <a:gd name="T26" fmla="+- 0 3988 3970"/>
                              <a:gd name="T27" fmla="*/ 3988 h 900"/>
                              <a:gd name="T28" fmla="+- 0 1728 1705"/>
                              <a:gd name="T29" fmla="*/ T28 w 8595"/>
                              <a:gd name="T30" fmla="+- 0 3982 3970"/>
                              <a:gd name="T31" fmla="*/ 3982 h 900"/>
                              <a:gd name="T32" fmla="+- 0 1735 1705"/>
                              <a:gd name="T33" fmla="*/ T32 w 8595"/>
                              <a:gd name="T34" fmla="+- 0 3978 3970"/>
                              <a:gd name="T35" fmla="*/ 3978 h 900"/>
                              <a:gd name="T36" fmla="+- 0 1742 1705"/>
                              <a:gd name="T37" fmla="*/ T36 w 8595"/>
                              <a:gd name="T38" fmla="+- 0 3975 3970"/>
                              <a:gd name="T39" fmla="*/ 3975 h 900"/>
                              <a:gd name="T40" fmla="+- 0 1749 1705"/>
                              <a:gd name="T41" fmla="*/ T40 w 8595"/>
                              <a:gd name="T42" fmla="+- 0 3972 3970"/>
                              <a:gd name="T43" fmla="*/ 3972 h 900"/>
                              <a:gd name="T44" fmla="+- 0 1757 1705"/>
                              <a:gd name="T45" fmla="*/ T44 w 8595"/>
                              <a:gd name="T46" fmla="+- 0 3970 3970"/>
                              <a:gd name="T47" fmla="*/ 3970 h 900"/>
                              <a:gd name="T48" fmla="+- 0 10248 1705"/>
                              <a:gd name="T49" fmla="*/ T48 w 8595"/>
                              <a:gd name="T50" fmla="+- 0 3970 3970"/>
                              <a:gd name="T51" fmla="*/ 3970 h 900"/>
                              <a:gd name="T52" fmla="+- 0 10295 1705"/>
                              <a:gd name="T53" fmla="*/ T52 w 8595"/>
                              <a:gd name="T54" fmla="+- 0 4007 3970"/>
                              <a:gd name="T55" fmla="*/ 4007 h 900"/>
                              <a:gd name="T56" fmla="+- 0 10298 1705"/>
                              <a:gd name="T57" fmla="*/ T56 w 8595"/>
                              <a:gd name="T58" fmla="+- 0 4014 3970"/>
                              <a:gd name="T59" fmla="*/ 4014 h 900"/>
                              <a:gd name="T60" fmla="+- 0 10300 1705"/>
                              <a:gd name="T61" fmla="*/ T60 w 8595"/>
                              <a:gd name="T62" fmla="+- 0 4022 3970"/>
                              <a:gd name="T63" fmla="*/ 4022 h 900"/>
                              <a:gd name="T64" fmla="+- 0 10300 1705"/>
                              <a:gd name="T65" fmla="*/ T64 w 8595"/>
                              <a:gd name="T66" fmla="+- 0 4818 3970"/>
                              <a:gd name="T67" fmla="*/ 4818 h 900"/>
                              <a:gd name="T68" fmla="+- 0 10298 1705"/>
                              <a:gd name="T69" fmla="*/ T68 w 8595"/>
                              <a:gd name="T70" fmla="+- 0 4826 3970"/>
                              <a:gd name="T71" fmla="*/ 4826 h 900"/>
                              <a:gd name="T72" fmla="+- 0 10295 1705"/>
                              <a:gd name="T73" fmla="*/ T72 w 8595"/>
                              <a:gd name="T74" fmla="+- 0 4833 3970"/>
                              <a:gd name="T75" fmla="*/ 4833 h 900"/>
                              <a:gd name="T76" fmla="+- 0 10292 1705"/>
                              <a:gd name="T77" fmla="*/ T76 w 8595"/>
                              <a:gd name="T78" fmla="+- 0 4840 3970"/>
                              <a:gd name="T79" fmla="*/ 4840 h 900"/>
                              <a:gd name="T80" fmla="+- 0 10248 1705"/>
                              <a:gd name="T81" fmla="*/ T80 w 8595"/>
                              <a:gd name="T82" fmla="+- 0 4870 3970"/>
                              <a:gd name="T83" fmla="*/ 4870 h 900"/>
                              <a:gd name="T84" fmla="+- 0 1757 1705"/>
                              <a:gd name="T85" fmla="*/ T84 w 8595"/>
                              <a:gd name="T86" fmla="+- 0 4870 3970"/>
                              <a:gd name="T87" fmla="*/ 4870 h 900"/>
                              <a:gd name="T88" fmla="+- 0 1710 1705"/>
                              <a:gd name="T89" fmla="*/ T88 w 8595"/>
                              <a:gd name="T90" fmla="+- 0 4833 3970"/>
                              <a:gd name="T91" fmla="*/ 4833 h 900"/>
                              <a:gd name="T92" fmla="+- 0 1705 1705"/>
                              <a:gd name="T93" fmla="*/ T92 w 8595"/>
                              <a:gd name="T94" fmla="+- 0 4818 3970"/>
                              <a:gd name="T95" fmla="*/ 4818 h 900"/>
                              <a:gd name="T96" fmla="+- 0 1705 1705"/>
                              <a:gd name="T97" fmla="*/ T96 w 8595"/>
                              <a:gd name="T98" fmla="+- 0 4810 3970"/>
                              <a:gd name="T99" fmla="*/ 4810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848"/>
                                </a:lnTo>
                                <a:lnTo>
                                  <a:pt x="8593" y="856"/>
                                </a:lnTo>
                                <a:lnTo>
                                  <a:pt x="8590" y="863"/>
                                </a:lnTo>
                                <a:lnTo>
                                  <a:pt x="8587" y="870"/>
                                </a:lnTo>
                                <a:lnTo>
                                  <a:pt x="8543" y="900"/>
                                </a:lnTo>
                                <a:lnTo>
                                  <a:pt x="52" y="900"/>
                                </a:lnTo>
                                <a:lnTo>
                                  <a:pt x="5" y="863"/>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251"/>
                        <wps:cNvSpPr>
                          <a:spLocks/>
                        </wps:cNvSpPr>
                        <wps:spPr bwMode="auto">
                          <a:xfrm>
                            <a:off x="1705" y="4930"/>
                            <a:ext cx="8595" cy="900"/>
                          </a:xfrm>
                          <a:custGeom>
                            <a:avLst/>
                            <a:gdLst>
                              <a:gd name="T0" fmla="+- 0 1705 1705"/>
                              <a:gd name="T1" fmla="*/ T0 w 8595"/>
                              <a:gd name="T2" fmla="+- 0 5770 4930"/>
                              <a:gd name="T3" fmla="*/ 5770 h 900"/>
                              <a:gd name="T4" fmla="+- 0 1705 1705"/>
                              <a:gd name="T5" fmla="*/ T4 w 8595"/>
                              <a:gd name="T6" fmla="+- 0 4982 4930"/>
                              <a:gd name="T7" fmla="*/ 4982 h 900"/>
                              <a:gd name="T8" fmla="+- 0 1707 1705"/>
                              <a:gd name="T9" fmla="*/ T8 w 8595"/>
                              <a:gd name="T10" fmla="+- 0 4974 4930"/>
                              <a:gd name="T11" fmla="*/ 4974 h 900"/>
                              <a:gd name="T12" fmla="+- 0 1710 1705"/>
                              <a:gd name="T13" fmla="*/ T12 w 8595"/>
                              <a:gd name="T14" fmla="+- 0 4967 4930"/>
                              <a:gd name="T15" fmla="*/ 4967 h 900"/>
                              <a:gd name="T16" fmla="+- 0 1713 1705"/>
                              <a:gd name="T17" fmla="*/ T16 w 8595"/>
                              <a:gd name="T18" fmla="+- 0 4960 4930"/>
                              <a:gd name="T19" fmla="*/ 4960 h 900"/>
                              <a:gd name="T20" fmla="+- 0 1717 1705"/>
                              <a:gd name="T21" fmla="*/ T20 w 8595"/>
                              <a:gd name="T22" fmla="+- 0 4953 4930"/>
                              <a:gd name="T23" fmla="*/ 4953 h 900"/>
                              <a:gd name="T24" fmla="+- 0 1723 1705"/>
                              <a:gd name="T25" fmla="*/ T24 w 8595"/>
                              <a:gd name="T26" fmla="+- 0 4948 4930"/>
                              <a:gd name="T27" fmla="*/ 4948 h 900"/>
                              <a:gd name="T28" fmla="+- 0 1728 1705"/>
                              <a:gd name="T29" fmla="*/ T28 w 8595"/>
                              <a:gd name="T30" fmla="+- 0 4942 4930"/>
                              <a:gd name="T31" fmla="*/ 4942 h 900"/>
                              <a:gd name="T32" fmla="+- 0 1735 1705"/>
                              <a:gd name="T33" fmla="*/ T32 w 8595"/>
                              <a:gd name="T34" fmla="+- 0 4938 4930"/>
                              <a:gd name="T35" fmla="*/ 4938 h 900"/>
                              <a:gd name="T36" fmla="+- 0 1742 1705"/>
                              <a:gd name="T37" fmla="*/ T36 w 8595"/>
                              <a:gd name="T38" fmla="+- 0 4935 4930"/>
                              <a:gd name="T39" fmla="*/ 4935 h 900"/>
                              <a:gd name="T40" fmla="+- 0 1749 1705"/>
                              <a:gd name="T41" fmla="*/ T40 w 8595"/>
                              <a:gd name="T42" fmla="+- 0 4932 4930"/>
                              <a:gd name="T43" fmla="*/ 4932 h 900"/>
                              <a:gd name="T44" fmla="+- 0 1757 1705"/>
                              <a:gd name="T45" fmla="*/ T44 w 8595"/>
                              <a:gd name="T46" fmla="+- 0 4930 4930"/>
                              <a:gd name="T47" fmla="*/ 4930 h 900"/>
                              <a:gd name="T48" fmla="+- 0 10248 1705"/>
                              <a:gd name="T49" fmla="*/ T48 w 8595"/>
                              <a:gd name="T50" fmla="+- 0 4930 4930"/>
                              <a:gd name="T51" fmla="*/ 4930 h 900"/>
                              <a:gd name="T52" fmla="+- 0 10256 1705"/>
                              <a:gd name="T53" fmla="*/ T52 w 8595"/>
                              <a:gd name="T54" fmla="+- 0 4932 4930"/>
                              <a:gd name="T55" fmla="*/ 4932 h 900"/>
                              <a:gd name="T56" fmla="+- 0 10263 1705"/>
                              <a:gd name="T57" fmla="*/ T56 w 8595"/>
                              <a:gd name="T58" fmla="+- 0 4935 4930"/>
                              <a:gd name="T59" fmla="*/ 4935 h 900"/>
                              <a:gd name="T60" fmla="+- 0 10270 1705"/>
                              <a:gd name="T61" fmla="*/ T60 w 8595"/>
                              <a:gd name="T62" fmla="+- 0 4938 4930"/>
                              <a:gd name="T63" fmla="*/ 4938 h 900"/>
                              <a:gd name="T64" fmla="+- 0 10277 1705"/>
                              <a:gd name="T65" fmla="*/ T64 w 8595"/>
                              <a:gd name="T66" fmla="+- 0 4942 4930"/>
                              <a:gd name="T67" fmla="*/ 4942 h 900"/>
                              <a:gd name="T68" fmla="+- 0 10282 1705"/>
                              <a:gd name="T69" fmla="*/ T68 w 8595"/>
                              <a:gd name="T70" fmla="+- 0 4948 4930"/>
                              <a:gd name="T71" fmla="*/ 4948 h 900"/>
                              <a:gd name="T72" fmla="+- 0 10288 1705"/>
                              <a:gd name="T73" fmla="*/ T72 w 8595"/>
                              <a:gd name="T74" fmla="+- 0 4953 4930"/>
                              <a:gd name="T75" fmla="*/ 4953 h 900"/>
                              <a:gd name="T76" fmla="+- 0 10292 1705"/>
                              <a:gd name="T77" fmla="*/ T76 w 8595"/>
                              <a:gd name="T78" fmla="+- 0 4960 4930"/>
                              <a:gd name="T79" fmla="*/ 4960 h 900"/>
                              <a:gd name="T80" fmla="+- 0 10295 1705"/>
                              <a:gd name="T81" fmla="*/ T80 w 8595"/>
                              <a:gd name="T82" fmla="+- 0 4967 4930"/>
                              <a:gd name="T83" fmla="*/ 4967 h 900"/>
                              <a:gd name="T84" fmla="+- 0 10298 1705"/>
                              <a:gd name="T85" fmla="*/ T84 w 8595"/>
                              <a:gd name="T86" fmla="+- 0 4974 4930"/>
                              <a:gd name="T87" fmla="*/ 4974 h 900"/>
                              <a:gd name="T88" fmla="+- 0 10300 1705"/>
                              <a:gd name="T89" fmla="*/ T88 w 8595"/>
                              <a:gd name="T90" fmla="+- 0 4982 4930"/>
                              <a:gd name="T91" fmla="*/ 4982 h 900"/>
                              <a:gd name="T92" fmla="+- 0 10300 1705"/>
                              <a:gd name="T93" fmla="*/ T92 w 8595"/>
                              <a:gd name="T94" fmla="+- 0 5778 4930"/>
                              <a:gd name="T95" fmla="*/ 5778 h 900"/>
                              <a:gd name="T96" fmla="+- 0 10298 1705"/>
                              <a:gd name="T97" fmla="*/ T96 w 8595"/>
                              <a:gd name="T98" fmla="+- 0 5786 4930"/>
                              <a:gd name="T99" fmla="*/ 5786 h 900"/>
                              <a:gd name="T100" fmla="+- 0 10295 1705"/>
                              <a:gd name="T101" fmla="*/ T100 w 8595"/>
                              <a:gd name="T102" fmla="+- 0 5793 4930"/>
                              <a:gd name="T103" fmla="*/ 5793 h 900"/>
                              <a:gd name="T104" fmla="+- 0 10292 1705"/>
                              <a:gd name="T105" fmla="*/ T104 w 8595"/>
                              <a:gd name="T106" fmla="+- 0 5800 4930"/>
                              <a:gd name="T107" fmla="*/ 5800 h 900"/>
                              <a:gd name="T108" fmla="+- 0 10288 1705"/>
                              <a:gd name="T109" fmla="*/ T108 w 8595"/>
                              <a:gd name="T110" fmla="+- 0 5807 4930"/>
                              <a:gd name="T111" fmla="*/ 5807 h 900"/>
                              <a:gd name="T112" fmla="+- 0 10282 1705"/>
                              <a:gd name="T113" fmla="*/ T112 w 8595"/>
                              <a:gd name="T114" fmla="+- 0 5812 4930"/>
                              <a:gd name="T115" fmla="*/ 5812 h 900"/>
                              <a:gd name="T116" fmla="+- 0 10277 1705"/>
                              <a:gd name="T117" fmla="*/ T116 w 8595"/>
                              <a:gd name="T118" fmla="+- 0 5818 4930"/>
                              <a:gd name="T119" fmla="*/ 5818 h 900"/>
                              <a:gd name="T120" fmla="+- 0 10270 1705"/>
                              <a:gd name="T121" fmla="*/ T120 w 8595"/>
                              <a:gd name="T122" fmla="+- 0 5822 4930"/>
                              <a:gd name="T123" fmla="*/ 5822 h 900"/>
                              <a:gd name="T124" fmla="+- 0 10263 1705"/>
                              <a:gd name="T125" fmla="*/ T124 w 8595"/>
                              <a:gd name="T126" fmla="+- 0 5825 4930"/>
                              <a:gd name="T127" fmla="*/ 5825 h 900"/>
                              <a:gd name="T128" fmla="+- 0 10256 1705"/>
                              <a:gd name="T129" fmla="*/ T128 w 8595"/>
                              <a:gd name="T130" fmla="+- 0 5828 4930"/>
                              <a:gd name="T131" fmla="*/ 5828 h 900"/>
                              <a:gd name="T132" fmla="+- 0 10248 1705"/>
                              <a:gd name="T133" fmla="*/ T132 w 8595"/>
                              <a:gd name="T134" fmla="+- 0 5830 4930"/>
                              <a:gd name="T135" fmla="*/ 5830 h 900"/>
                              <a:gd name="T136" fmla="+- 0 1757 1705"/>
                              <a:gd name="T137" fmla="*/ T136 w 8595"/>
                              <a:gd name="T138" fmla="+- 0 5830 4930"/>
                              <a:gd name="T139" fmla="*/ 5830 h 900"/>
                              <a:gd name="T140" fmla="+- 0 1710 1705"/>
                              <a:gd name="T141" fmla="*/ T140 w 8595"/>
                              <a:gd name="T142" fmla="+- 0 5793 4930"/>
                              <a:gd name="T143" fmla="*/ 5793 h 900"/>
                              <a:gd name="T144" fmla="+- 0 1705 1705"/>
                              <a:gd name="T145" fmla="*/ T144 w 8595"/>
                              <a:gd name="T146" fmla="+- 0 5778 4930"/>
                              <a:gd name="T147" fmla="*/ 5778 h 900"/>
                              <a:gd name="T148" fmla="+- 0 1705 1705"/>
                              <a:gd name="T149" fmla="*/ T148 w 8595"/>
                              <a:gd name="T150" fmla="+- 0 5770 4930"/>
                              <a:gd name="T151" fmla="*/ 5770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848"/>
                                </a:lnTo>
                                <a:lnTo>
                                  <a:pt x="8593" y="856"/>
                                </a:lnTo>
                                <a:lnTo>
                                  <a:pt x="8590" y="863"/>
                                </a:lnTo>
                                <a:lnTo>
                                  <a:pt x="8587" y="870"/>
                                </a:lnTo>
                                <a:lnTo>
                                  <a:pt x="8583" y="877"/>
                                </a:lnTo>
                                <a:lnTo>
                                  <a:pt x="8577" y="882"/>
                                </a:lnTo>
                                <a:lnTo>
                                  <a:pt x="8572" y="888"/>
                                </a:lnTo>
                                <a:lnTo>
                                  <a:pt x="8565" y="892"/>
                                </a:lnTo>
                                <a:lnTo>
                                  <a:pt x="8558" y="895"/>
                                </a:lnTo>
                                <a:lnTo>
                                  <a:pt x="8551" y="898"/>
                                </a:lnTo>
                                <a:lnTo>
                                  <a:pt x="8543" y="900"/>
                                </a:lnTo>
                                <a:lnTo>
                                  <a:pt x="52" y="900"/>
                                </a:lnTo>
                                <a:lnTo>
                                  <a:pt x="5" y="863"/>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252"/>
                        <wps:cNvSpPr>
                          <a:spLocks/>
                        </wps:cNvSpPr>
                        <wps:spPr bwMode="auto">
                          <a:xfrm>
                            <a:off x="1705" y="5890"/>
                            <a:ext cx="8595" cy="600"/>
                          </a:xfrm>
                          <a:custGeom>
                            <a:avLst/>
                            <a:gdLst>
                              <a:gd name="T0" fmla="+- 0 1705 1705"/>
                              <a:gd name="T1" fmla="*/ T0 w 8595"/>
                              <a:gd name="T2" fmla="+- 0 6430 5890"/>
                              <a:gd name="T3" fmla="*/ 6430 h 600"/>
                              <a:gd name="T4" fmla="+- 0 1705 1705"/>
                              <a:gd name="T5" fmla="*/ T4 w 8595"/>
                              <a:gd name="T6" fmla="+- 0 5942 5890"/>
                              <a:gd name="T7" fmla="*/ 5942 h 600"/>
                              <a:gd name="T8" fmla="+- 0 1707 1705"/>
                              <a:gd name="T9" fmla="*/ T8 w 8595"/>
                              <a:gd name="T10" fmla="+- 0 5934 5890"/>
                              <a:gd name="T11" fmla="*/ 5934 h 600"/>
                              <a:gd name="T12" fmla="+- 0 1749 1705"/>
                              <a:gd name="T13" fmla="*/ T12 w 8595"/>
                              <a:gd name="T14" fmla="+- 0 5892 5890"/>
                              <a:gd name="T15" fmla="*/ 5892 h 600"/>
                              <a:gd name="T16" fmla="+- 0 1757 1705"/>
                              <a:gd name="T17" fmla="*/ T16 w 8595"/>
                              <a:gd name="T18" fmla="+- 0 5890 5890"/>
                              <a:gd name="T19" fmla="*/ 5890 h 600"/>
                              <a:gd name="T20" fmla="+- 0 10248 1705"/>
                              <a:gd name="T21" fmla="*/ T20 w 8595"/>
                              <a:gd name="T22" fmla="+- 0 5890 5890"/>
                              <a:gd name="T23" fmla="*/ 5890 h 600"/>
                              <a:gd name="T24" fmla="+- 0 10256 1705"/>
                              <a:gd name="T25" fmla="*/ T24 w 8595"/>
                              <a:gd name="T26" fmla="+- 0 5892 5890"/>
                              <a:gd name="T27" fmla="*/ 5892 h 600"/>
                              <a:gd name="T28" fmla="+- 0 10263 1705"/>
                              <a:gd name="T29" fmla="*/ T28 w 8595"/>
                              <a:gd name="T30" fmla="+- 0 5895 5890"/>
                              <a:gd name="T31" fmla="*/ 5895 h 600"/>
                              <a:gd name="T32" fmla="+- 0 10270 1705"/>
                              <a:gd name="T33" fmla="*/ T32 w 8595"/>
                              <a:gd name="T34" fmla="+- 0 5898 5890"/>
                              <a:gd name="T35" fmla="*/ 5898 h 600"/>
                              <a:gd name="T36" fmla="+- 0 10277 1705"/>
                              <a:gd name="T37" fmla="*/ T36 w 8595"/>
                              <a:gd name="T38" fmla="+- 0 5902 5890"/>
                              <a:gd name="T39" fmla="*/ 5902 h 600"/>
                              <a:gd name="T40" fmla="+- 0 10282 1705"/>
                              <a:gd name="T41" fmla="*/ T40 w 8595"/>
                              <a:gd name="T42" fmla="+- 0 5908 5890"/>
                              <a:gd name="T43" fmla="*/ 5908 h 600"/>
                              <a:gd name="T44" fmla="+- 0 10288 1705"/>
                              <a:gd name="T45" fmla="*/ T44 w 8595"/>
                              <a:gd name="T46" fmla="+- 0 5913 5890"/>
                              <a:gd name="T47" fmla="*/ 5913 h 600"/>
                              <a:gd name="T48" fmla="+- 0 10292 1705"/>
                              <a:gd name="T49" fmla="*/ T48 w 8595"/>
                              <a:gd name="T50" fmla="+- 0 5920 5890"/>
                              <a:gd name="T51" fmla="*/ 5920 h 600"/>
                              <a:gd name="T52" fmla="+- 0 10295 1705"/>
                              <a:gd name="T53" fmla="*/ T52 w 8595"/>
                              <a:gd name="T54" fmla="+- 0 5927 5890"/>
                              <a:gd name="T55" fmla="*/ 5927 h 600"/>
                              <a:gd name="T56" fmla="+- 0 10298 1705"/>
                              <a:gd name="T57" fmla="*/ T56 w 8595"/>
                              <a:gd name="T58" fmla="+- 0 5934 5890"/>
                              <a:gd name="T59" fmla="*/ 5934 h 600"/>
                              <a:gd name="T60" fmla="+- 0 10300 1705"/>
                              <a:gd name="T61" fmla="*/ T60 w 8595"/>
                              <a:gd name="T62" fmla="+- 0 5942 5890"/>
                              <a:gd name="T63" fmla="*/ 5942 h 600"/>
                              <a:gd name="T64" fmla="+- 0 10300 1705"/>
                              <a:gd name="T65" fmla="*/ T64 w 8595"/>
                              <a:gd name="T66" fmla="+- 0 6438 5890"/>
                              <a:gd name="T67" fmla="*/ 6438 h 600"/>
                              <a:gd name="T68" fmla="+- 0 10263 1705"/>
                              <a:gd name="T69" fmla="*/ T68 w 8595"/>
                              <a:gd name="T70" fmla="+- 0 6485 5890"/>
                              <a:gd name="T71" fmla="*/ 6485 h 600"/>
                              <a:gd name="T72" fmla="+- 0 10248 1705"/>
                              <a:gd name="T73" fmla="*/ T72 w 8595"/>
                              <a:gd name="T74" fmla="+- 0 6490 5890"/>
                              <a:gd name="T75" fmla="*/ 6490 h 600"/>
                              <a:gd name="T76" fmla="+- 0 1757 1705"/>
                              <a:gd name="T77" fmla="*/ T76 w 8595"/>
                              <a:gd name="T78" fmla="+- 0 6490 5890"/>
                              <a:gd name="T79" fmla="*/ 6490 h 600"/>
                              <a:gd name="T80" fmla="+- 0 1710 1705"/>
                              <a:gd name="T81" fmla="*/ T80 w 8595"/>
                              <a:gd name="T82" fmla="+- 0 6453 5890"/>
                              <a:gd name="T83" fmla="*/ 6453 h 600"/>
                              <a:gd name="T84" fmla="+- 0 1705 1705"/>
                              <a:gd name="T85" fmla="*/ T84 w 8595"/>
                              <a:gd name="T86" fmla="+- 0 6438 5890"/>
                              <a:gd name="T87" fmla="*/ 6438 h 600"/>
                              <a:gd name="T88" fmla="+- 0 1705 1705"/>
                              <a:gd name="T89" fmla="*/ T88 w 8595"/>
                              <a:gd name="T90" fmla="+- 0 6430 5890"/>
                              <a:gd name="T91" fmla="*/ 6430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8595" h="600">
                                <a:moveTo>
                                  <a:pt x="0" y="540"/>
                                </a:moveTo>
                                <a:lnTo>
                                  <a:pt x="0" y="52"/>
                                </a:lnTo>
                                <a:lnTo>
                                  <a:pt x="2" y="44"/>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58" y="595"/>
                                </a:lnTo>
                                <a:lnTo>
                                  <a:pt x="8543" y="600"/>
                                </a:lnTo>
                                <a:lnTo>
                                  <a:pt x="52" y="600"/>
                                </a:lnTo>
                                <a:lnTo>
                                  <a:pt x="5" y="563"/>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253"/>
                        <wps:cNvSpPr>
                          <a:spLocks/>
                        </wps:cNvSpPr>
                        <wps:spPr bwMode="auto">
                          <a:xfrm>
                            <a:off x="1705" y="6550"/>
                            <a:ext cx="8595" cy="1500"/>
                          </a:xfrm>
                          <a:custGeom>
                            <a:avLst/>
                            <a:gdLst>
                              <a:gd name="T0" fmla="+- 0 1705 1705"/>
                              <a:gd name="T1" fmla="*/ T0 w 8595"/>
                              <a:gd name="T2" fmla="+- 0 7990 6550"/>
                              <a:gd name="T3" fmla="*/ 7990 h 1500"/>
                              <a:gd name="T4" fmla="+- 0 1705 1705"/>
                              <a:gd name="T5" fmla="*/ T4 w 8595"/>
                              <a:gd name="T6" fmla="+- 0 6602 6550"/>
                              <a:gd name="T7" fmla="*/ 6602 h 1500"/>
                              <a:gd name="T8" fmla="+- 0 1707 1705"/>
                              <a:gd name="T9" fmla="*/ T8 w 8595"/>
                              <a:gd name="T10" fmla="+- 0 6594 6550"/>
                              <a:gd name="T11" fmla="*/ 6594 h 1500"/>
                              <a:gd name="T12" fmla="+- 0 1710 1705"/>
                              <a:gd name="T13" fmla="*/ T12 w 8595"/>
                              <a:gd name="T14" fmla="+- 0 6587 6550"/>
                              <a:gd name="T15" fmla="*/ 6587 h 1500"/>
                              <a:gd name="T16" fmla="+- 0 1713 1705"/>
                              <a:gd name="T17" fmla="*/ T16 w 8595"/>
                              <a:gd name="T18" fmla="+- 0 6580 6550"/>
                              <a:gd name="T19" fmla="*/ 6580 h 1500"/>
                              <a:gd name="T20" fmla="+- 0 1717 1705"/>
                              <a:gd name="T21" fmla="*/ T20 w 8595"/>
                              <a:gd name="T22" fmla="+- 0 6573 6550"/>
                              <a:gd name="T23" fmla="*/ 6573 h 1500"/>
                              <a:gd name="T24" fmla="+- 0 1723 1705"/>
                              <a:gd name="T25" fmla="*/ T24 w 8595"/>
                              <a:gd name="T26" fmla="+- 0 6568 6550"/>
                              <a:gd name="T27" fmla="*/ 6568 h 1500"/>
                              <a:gd name="T28" fmla="+- 0 1728 1705"/>
                              <a:gd name="T29" fmla="*/ T28 w 8595"/>
                              <a:gd name="T30" fmla="+- 0 6562 6550"/>
                              <a:gd name="T31" fmla="*/ 6562 h 1500"/>
                              <a:gd name="T32" fmla="+- 0 1735 1705"/>
                              <a:gd name="T33" fmla="*/ T32 w 8595"/>
                              <a:gd name="T34" fmla="+- 0 6558 6550"/>
                              <a:gd name="T35" fmla="*/ 6558 h 1500"/>
                              <a:gd name="T36" fmla="+- 0 1742 1705"/>
                              <a:gd name="T37" fmla="*/ T36 w 8595"/>
                              <a:gd name="T38" fmla="+- 0 6555 6550"/>
                              <a:gd name="T39" fmla="*/ 6555 h 1500"/>
                              <a:gd name="T40" fmla="+- 0 1749 1705"/>
                              <a:gd name="T41" fmla="*/ T40 w 8595"/>
                              <a:gd name="T42" fmla="+- 0 6552 6550"/>
                              <a:gd name="T43" fmla="*/ 6552 h 1500"/>
                              <a:gd name="T44" fmla="+- 0 1757 1705"/>
                              <a:gd name="T45" fmla="*/ T44 w 8595"/>
                              <a:gd name="T46" fmla="+- 0 6550 6550"/>
                              <a:gd name="T47" fmla="*/ 6550 h 1500"/>
                              <a:gd name="T48" fmla="+- 0 10248 1705"/>
                              <a:gd name="T49" fmla="*/ T48 w 8595"/>
                              <a:gd name="T50" fmla="+- 0 6550 6550"/>
                              <a:gd name="T51" fmla="*/ 6550 h 1500"/>
                              <a:gd name="T52" fmla="+- 0 10295 1705"/>
                              <a:gd name="T53" fmla="*/ T52 w 8595"/>
                              <a:gd name="T54" fmla="+- 0 6587 6550"/>
                              <a:gd name="T55" fmla="*/ 6587 h 1500"/>
                              <a:gd name="T56" fmla="+- 0 10298 1705"/>
                              <a:gd name="T57" fmla="*/ T56 w 8595"/>
                              <a:gd name="T58" fmla="+- 0 6594 6550"/>
                              <a:gd name="T59" fmla="*/ 6594 h 1500"/>
                              <a:gd name="T60" fmla="+- 0 10300 1705"/>
                              <a:gd name="T61" fmla="*/ T60 w 8595"/>
                              <a:gd name="T62" fmla="+- 0 6602 6550"/>
                              <a:gd name="T63" fmla="*/ 6602 h 1500"/>
                              <a:gd name="T64" fmla="+- 0 10300 1705"/>
                              <a:gd name="T65" fmla="*/ T64 w 8595"/>
                              <a:gd name="T66" fmla="+- 0 7998 6550"/>
                              <a:gd name="T67" fmla="*/ 7998 h 1500"/>
                              <a:gd name="T68" fmla="+- 0 10298 1705"/>
                              <a:gd name="T69" fmla="*/ T68 w 8595"/>
                              <a:gd name="T70" fmla="+- 0 8006 6550"/>
                              <a:gd name="T71" fmla="*/ 8006 h 1500"/>
                              <a:gd name="T72" fmla="+- 0 10295 1705"/>
                              <a:gd name="T73" fmla="*/ T72 w 8595"/>
                              <a:gd name="T74" fmla="+- 0 8013 6550"/>
                              <a:gd name="T75" fmla="*/ 8013 h 1500"/>
                              <a:gd name="T76" fmla="+- 0 10292 1705"/>
                              <a:gd name="T77" fmla="*/ T76 w 8595"/>
                              <a:gd name="T78" fmla="+- 0 8020 6550"/>
                              <a:gd name="T79" fmla="*/ 8020 h 1500"/>
                              <a:gd name="T80" fmla="+- 0 10248 1705"/>
                              <a:gd name="T81" fmla="*/ T80 w 8595"/>
                              <a:gd name="T82" fmla="+- 0 8050 6550"/>
                              <a:gd name="T83" fmla="*/ 8050 h 1500"/>
                              <a:gd name="T84" fmla="+- 0 1757 1705"/>
                              <a:gd name="T85" fmla="*/ T84 w 8595"/>
                              <a:gd name="T86" fmla="+- 0 8050 6550"/>
                              <a:gd name="T87" fmla="*/ 8050 h 1500"/>
                              <a:gd name="T88" fmla="+- 0 1710 1705"/>
                              <a:gd name="T89" fmla="*/ T88 w 8595"/>
                              <a:gd name="T90" fmla="+- 0 8013 6550"/>
                              <a:gd name="T91" fmla="*/ 8013 h 1500"/>
                              <a:gd name="T92" fmla="+- 0 1705 1705"/>
                              <a:gd name="T93" fmla="*/ T92 w 8595"/>
                              <a:gd name="T94" fmla="+- 0 7998 6550"/>
                              <a:gd name="T95" fmla="*/ 7998 h 1500"/>
                              <a:gd name="T96" fmla="+- 0 1705 1705"/>
                              <a:gd name="T97" fmla="*/ T96 w 8595"/>
                              <a:gd name="T98" fmla="+- 0 7990 6550"/>
                              <a:gd name="T99" fmla="*/ 7990 h 15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595" h="1500">
                                <a:moveTo>
                                  <a:pt x="0" y="14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1448"/>
                                </a:lnTo>
                                <a:lnTo>
                                  <a:pt x="8593" y="1456"/>
                                </a:lnTo>
                                <a:lnTo>
                                  <a:pt x="8590" y="1463"/>
                                </a:lnTo>
                                <a:lnTo>
                                  <a:pt x="8587" y="1470"/>
                                </a:lnTo>
                                <a:lnTo>
                                  <a:pt x="8543" y="1500"/>
                                </a:lnTo>
                                <a:lnTo>
                                  <a:pt x="52" y="1500"/>
                                </a:lnTo>
                                <a:lnTo>
                                  <a:pt x="5" y="1463"/>
                                </a:lnTo>
                                <a:lnTo>
                                  <a:pt x="0" y="1448"/>
                                </a:lnTo>
                                <a:lnTo>
                                  <a:pt x="0" y="14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 name="Freeform 254"/>
                        <wps:cNvSpPr>
                          <a:spLocks/>
                        </wps:cNvSpPr>
                        <wps:spPr bwMode="auto">
                          <a:xfrm>
                            <a:off x="1705" y="8110"/>
                            <a:ext cx="8595" cy="900"/>
                          </a:xfrm>
                          <a:custGeom>
                            <a:avLst/>
                            <a:gdLst>
                              <a:gd name="T0" fmla="+- 0 10300 1705"/>
                              <a:gd name="T1" fmla="*/ T0 w 8595"/>
                              <a:gd name="T2" fmla="+- 0 8162 8110"/>
                              <a:gd name="T3" fmla="*/ 8162 h 900"/>
                              <a:gd name="T4" fmla="+- 0 10298 1705"/>
                              <a:gd name="T5" fmla="*/ T4 w 8595"/>
                              <a:gd name="T6" fmla="+- 0 8154 8110"/>
                              <a:gd name="T7" fmla="*/ 8154 h 900"/>
                              <a:gd name="T8" fmla="+- 0 10295 1705"/>
                              <a:gd name="T9" fmla="*/ T8 w 8595"/>
                              <a:gd name="T10" fmla="+- 0 8147 8110"/>
                              <a:gd name="T11" fmla="*/ 8147 h 900"/>
                              <a:gd name="T12" fmla="+- 0 10292 1705"/>
                              <a:gd name="T13" fmla="*/ T12 w 8595"/>
                              <a:gd name="T14" fmla="+- 0 8140 8110"/>
                              <a:gd name="T15" fmla="*/ 8140 h 900"/>
                              <a:gd name="T16" fmla="+- 0 10248 1705"/>
                              <a:gd name="T17" fmla="*/ T16 w 8595"/>
                              <a:gd name="T18" fmla="+- 0 8110 8110"/>
                              <a:gd name="T19" fmla="*/ 8110 h 900"/>
                              <a:gd name="T20" fmla="+- 0 1757 1705"/>
                              <a:gd name="T21" fmla="*/ T20 w 8595"/>
                              <a:gd name="T22" fmla="+- 0 8110 8110"/>
                              <a:gd name="T23" fmla="*/ 8110 h 900"/>
                              <a:gd name="T24" fmla="+- 0 1723 1705"/>
                              <a:gd name="T25" fmla="*/ T24 w 8595"/>
                              <a:gd name="T26" fmla="+- 0 8128 8110"/>
                              <a:gd name="T27" fmla="*/ 8128 h 900"/>
                              <a:gd name="T28" fmla="+- 0 1717 1705"/>
                              <a:gd name="T29" fmla="*/ T28 w 8595"/>
                              <a:gd name="T30" fmla="+- 0 8133 8110"/>
                              <a:gd name="T31" fmla="*/ 8133 h 900"/>
                              <a:gd name="T32" fmla="+- 0 1713 1705"/>
                              <a:gd name="T33" fmla="*/ T32 w 8595"/>
                              <a:gd name="T34" fmla="+- 0 8140 8110"/>
                              <a:gd name="T35" fmla="*/ 8140 h 900"/>
                              <a:gd name="T36" fmla="+- 0 1710 1705"/>
                              <a:gd name="T37" fmla="*/ T36 w 8595"/>
                              <a:gd name="T38" fmla="+- 0 8147 8110"/>
                              <a:gd name="T39" fmla="*/ 8147 h 900"/>
                              <a:gd name="T40" fmla="+- 0 1707 1705"/>
                              <a:gd name="T41" fmla="*/ T40 w 8595"/>
                              <a:gd name="T42" fmla="+- 0 8154 8110"/>
                              <a:gd name="T43" fmla="*/ 8154 h 900"/>
                              <a:gd name="T44" fmla="+- 0 1705 1705"/>
                              <a:gd name="T45" fmla="*/ T44 w 8595"/>
                              <a:gd name="T46" fmla="+- 0 8162 8110"/>
                              <a:gd name="T47" fmla="*/ 8162 h 900"/>
                              <a:gd name="T48" fmla="+- 0 1705 1705"/>
                              <a:gd name="T49" fmla="*/ T48 w 8595"/>
                              <a:gd name="T50" fmla="+- 0 8590 8110"/>
                              <a:gd name="T51" fmla="*/ 8590 h 900"/>
                              <a:gd name="T52" fmla="+- 0 10300 1705"/>
                              <a:gd name="T53" fmla="*/ T52 w 8595"/>
                              <a:gd name="T54" fmla="+- 0 8590 8110"/>
                              <a:gd name="T55" fmla="*/ 8590 h 900"/>
                              <a:gd name="T56" fmla="+- 0 10300 1705"/>
                              <a:gd name="T57" fmla="*/ T56 w 8595"/>
                              <a:gd name="T58" fmla="+- 0 8162 8110"/>
                              <a:gd name="T59" fmla="*/ 8162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595" h="900">
                                <a:moveTo>
                                  <a:pt x="8595" y="52"/>
                                </a:moveTo>
                                <a:lnTo>
                                  <a:pt x="8593" y="44"/>
                                </a:lnTo>
                                <a:lnTo>
                                  <a:pt x="8590" y="37"/>
                                </a:lnTo>
                                <a:lnTo>
                                  <a:pt x="8587" y="30"/>
                                </a:lnTo>
                                <a:lnTo>
                                  <a:pt x="8543" y="0"/>
                                </a:lnTo>
                                <a:lnTo>
                                  <a:pt x="52" y="0"/>
                                </a:lnTo>
                                <a:lnTo>
                                  <a:pt x="18" y="18"/>
                                </a:lnTo>
                                <a:lnTo>
                                  <a:pt x="12" y="23"/>
                                </a:lnTo>
                                <a:lnTo>
                                  <a:pt x="8" y="30"/>
                                </a:lnTo>
                                <a:lnTo>
                                  <a:pt x="5" y="37"/>
                                </a:lnTo>
                                <a:lnTo>
                                  <a:pt x="2" y="44"/>
                                </a:lnTo>
                                <a:lnTo>
                                  <a:pt x="0" y="52"/>
                                </a:lnTo>
                                <a:lnTo>
                                  <a:pt x="0" y="480"/>
                                </a:lnTo>
                                <a:lnTo>
                                  <a:pt x="8595" y="480"/>
                                </a:lnTo>
                                <a:lnTo>
                                  <a:pt x="859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9CE3D3" id="Group 83" o:spid="_x0000_s1026" style="position:absolute;margin-left:66.5pt;margin-top:29pt;width:480pt;height:419.25pt;z-index:-251648000;mso-position-horizontal-relative:page;mso-position-vertical-relative:page" coordorigin="1330,580" coordsize="9600,8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">
                <v:shape id="Freeform 241" o:spid="_x0000_s1027" style="position:absolute;left:1338;top:587;width:9585;height:8370;visibility:visible;mso-wrap-style:square;v-text-anchor:top" coordsize="9585,8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" path="m,8258l,113r,-7l,98,2,91,3,84,5,77,8,70r3,-7l14,57r4,-7l23,44r4,-5l32,33r6,-5l43,24r6,-5l56,15r6,-3l69,9,76,6,83,4,90,3,97,1,105,r7,l9472,r7,l9487,1r7,2l9501,4r7,2l9515,9r7,3l9528,15r6,4l9541,24r5,4l9552,33r5,6l9561,44r5,6l9570,57r3,6l9576,70r3,7l9581,84r1,7l9584,98r1,8l9585,113r,8145l9585,8265r-1,8l9582,8280r-1,7l9579,8294r-3,7l9573,8308r-3,6l9566,8320r-5,7l9557,8332r-5,6l9546,8343r-5,4l9534,8352r-6,4l9522,8359r-7,3l9508,8365r-7,2l9494,8368r-7,2l9479,8370r-7,l112,8370r-7,l97,8370r-7,-2l83,8367r-7,-2l69,8362r-7,-3l56,8356r-7,-4l43,8347r-5,-4l32,8338r-5,-6l23,8327r-5,-7l14,8314r-3,-6l8,8301r-3,-7l3,8287r-1,-7l,8273r,-8l,8258xe" filled="f" strokecolor="#d9dbdf">
                  <v:path arrowok="t" o:connecttype="custom" o:connectlocs="0,700;0,685;3,671;8,657;14,644;23,631;32,620;43,611;56,602;69,596;83,591;97,588;112,587;9479,587;9494,590;9508,593;9522,599;9534,606;9546,615;9557,626;9566,637;9573,650;9579,664;9582,678;9585,693;9585,8845;9584,8860;9581,8874;9576,8888;9570,8901;9561,8914;9552,8925;9541,8934;9528,8943;9515,8949;9501,8954;9487,8957;9472,8957;105,8957;90,8955;76,8952;62,8946;49,8939;38,8930;27,8919;18,8907;11,8895;5,8881;2,8867;0,8852" o:connectangles="0,0,0,0,0,0,0,0,0,0,0,0,0,0,0,0,0,0,0,0,0,0,0,0,0,0,0,0,0,0,0,0,0,0,0,0,0,0,0,0,0,0,0,0,0,0,0,0,0,0"/>
                </v:shape>
                <v:shape id="Freeform 242" o:spid="_x0000_s1028" style="position:absolute;left:10480;top:2590;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" path="m255,11l254,7,248,1,244,,,,,255r255,l255,11xe" fillcolor="#f1f1f1" stroked="f">
                  <v:path arrowok="t" o:connecttype="custom" o:connectlocs="255,2601;254,2597;248,2591;244,2590;0,2590;0,2845;255,2845;255,2601" o:connectangles="0,0,0,0,0,0,0,0"/>
                </v:shape>
                <v:shape id="Freeform 243" o:spid="_x0000_s1029" style="position:absolute;left:10555;top:2695;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" path="m,60l53,r52,60l,60xe" fillcolor="#a2a2a2" stroked="f">
                  <v:path arrowok="t" o:connecttype="custom" o:connectlocs="0,2755;53,2695;105,2755;0,2755" o:connectangles="0,0,0,0"/>
                </v:shape>
                <v:shape id="Freeform 244" o:spid="_x0000_s1030" style="position:absolute;left:10480;top:8335;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" path="m248,254r6,-6l255,244,255,,,,,255r244,l248,254xe" fillcolor="#f1f1f1" stroked="f">
                  <v:path arrowok="t" o:connecttype="custom" o:connectlocs="248,8589;254,8583;255,8579;255,8335;0,8335;0,8590;244,8590;248,8589" o:connectangles="0,0,0,0,0,0,0,0"/>
                </v:shape>
                <v:shape id="Freeform 245" o:spid="_x0000_s1031" style="position:absolute;left:10555;top:8425;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" path="m,l105,,53,60,,xe" fillcolor="#4f4f4f" stroked="f">
                  <v:path arrowok="t" o:connecttype="custom" o:connectlocs="0,8425;105,8425;53,8485;0,8425" o:connectangles="0,0,0,0"/>
                </v:shape>
                <v:shape id="Freeform 246" o:spid="_x0000_s1032" style="position:absolute;left:10480;top:2845;width:255;height:5490;visibility:visible;mso-wrap-style:square;v-text-anchor:top" coordsize="25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" path="m255,l,,,5490r255,l255,xe" fillcolor="#f1f1f1" stroked="f">
                  <v:path arrowok="t" o:connecttype="custom" o:connectlocs="255,2845;0,2845;0,8335;255,8335;255,2845" o:connectangles="0,0,0,0,0"/>
                </v:shape>
                <v:shape id="Freeform 247" o:spid="_x0000_s1033" style="position:absolute;left:10510;top:2845;width:195;height:3285;visibility:visible;mso-wrap-style:square;v-text-anchor:top" coordsize="195,3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" path="m195,l,,,3285r195,l195,xe" fillcolor="black" stroked="f">
                  <v:path arrowok="t" o:connecttype="custom" o:connectlocs="195,2845;0,2845;0,6130;195,6130;195,2845" o:connectangles="0,0,0,0,0"/>
                </v:shape>
                <v:shape id="Freeform 248" o:spid="_x0000_s1034" style="position:absolute;left:1705;top:2650;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" path="m,540l,52,2,44,5,37,8,30r4,-7l18,18r5,-6l30,8,37,5,44,2,52,,8543,r8,2l8558,5r7,3l8572,12r5,6l8583,23r4,7l8590,37r3,7l8595,52r,496l8593,556r-3,7l8587,570r-44,30l52,600,18,582r-6,-5l8,570,5,563,2,556,,548r,-8xe" stroked="f">
                  <v:path arrowok="t" o:connecttype="custom" o:connectlocs="0,3190;0,2702;2,2694;5,2687;8,2680;12,2673;18,2668;23,2662;30,2658;37,2655;44,2652;52,2650;8543,2650;8551,2652;8558,2655;8565,2658;8572,2662;8577,2668;8583,2673;8587,2680;8590,2687;8593,2694;8595,2702;8595,3198;8593,3206;8590,3213;8587,3220;8543,3250;52,3250;18,3232;12,3227;8,3220;5,3213;2,3206;0,3198;0,3190" o:connectangles="0,0,0,0,0,0,0,0,0,0,0,0,0,0,0,0,0,0,0,0,0,0,0,0,0,0,0,0,0,0,0,0,0,0,0,0"/>
                </v:shape>
                <v:shape id="Freeform 249" o:spid="_x0000_s1035" style="position:absolute;left:1705;top:3310;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" path="m,540l,52,2,44,5,37,8,30r4,-7l18,18r5,-6l30,8,37,5,44,2,52,,8543,r47,37l8593,44r2,8l8595,548r-2,8l8590,563r-3,7l8583,577r-6,5l8572,588r-7,4l8558,595r-7,3l8543,600,52,600,5,563,,548r,-8xe" stroked="f">
                  <v:path arrowok="t" o:connecttype="custom" o:connectlocs="0,3850;0,3362;2,3354;5,3347;8,3340;12,3333;18,3328;23,3322;30,3318;37,3315;44,3312;52,3310;8543,3310;8590,3347;8593,3354;8595,3362;8595,3858;8593,3866;8590,3873;8587,3880;8583,3887;8577,3892;8572,3898;8565,3902;8558,3905;8551,3908;8543,3910;52,3910;5,3873;0,3858;0,3850" o:connectangles="0,0,0,0,0,0,0,0,0,0,0,0,0,0,0,0,0,0,0,0,0,0,0,0,0,0,0,0,0,0,0"/>
                </v:shape>
                <v:shape id="Freeform 250" o:spid="_x0000_s1036" style="position:absolute;left:1705;top:3970;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" path="m,840l,52,2,44,5,37,8,30r4,-7l18,18r5,-6l30,8,37,5,44,2,52,,8543,r47,37l8593,44r2,8l8595,848r-2,8l8590,863r-3,7l8543,900,52,900,5,863,,848r,-8xe" stroked="f">
                  <v:path arrowok="t" o:connecttype="custom" o:connectlocs="0,4810;0,4022;2,4014;5,4007;8,4000;12,3993;18,3988;23,3982;30,3978;37,3975;44,3972;52,3970;8543,3970;8590,4007;8593,4014;8595,4022;8595,4818;8593,4826;8590,4833;8587,4840;8543,4870;52,4870;5,4833;0,4818;0,4810" o:connectangles="0,0,0,0,0,0,0,0,0,0,0,0,0,0,0,0,0,0,0,0,0,0,0,0,0"/>
                </v:shape>
                <v:shape id="Freeform 251" o:spid="_x0000_s1037" style="position:absolute;left:1705;top:4930;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" path="m,840l,52,2,44,5,37,8,30r4,-7l18,18r5,-6l30,8,37,5,44,2,52,,8543,r8,2l8558,5r7,3l8572,12r5,6l8583,23r4,7l8590,37r3,7l8595,52r,796l8593,856r-3,7l8587,870r-4,7l8577,882r-5,6l8565,892r-7,3l8551,898r-8,2l52,900,5,863,,848r,-8xe" stroked="f">
                  <v:path arrowok="t" o:connecttype="custom" o:connectlocs="0,5770;0,4982;2,4974;5,4967;8,4960;12,4953;18,4948;23,4942;30,4938;37,4935;44,4932;52,4930;8543,4930;8551,4932;8558,4935;8565,4938;8572,4942;8577,4948;8583,4953;8587,4960;8590,4967;8593,4974;8595,4982;8595,5778;8593,5786;8590,5793;8587,5800;8583,5807;8577,5812;8572,5818;8565,5822;8558,5825;8551,5828;8543,5830;52,5830;5,5793;0,5778;0,5770" o:connectangles="0,0,0,0,0,0,0,0,0,0,0,0,0,0,0,0,0,0,0,0,0,0,0,0,0,0,0,0,0,0,0,0,0,0,0,0,0,0"/>
                </v:shape>
                <v:shape id="Freeform 252" o:spid="_x0000_s1038" style="position:absolute;left:1705;top:5890;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" path="m,540l,52,2,44,44,2,52,,8543,r8,2l8558,5r7,3l8572,12r5,6l8583,23r4,7l8590,37r3,7l8595,52r,496l8558,595r-15,5l52,600,5,563,,548r,-8xe" stroked="f">
                  <v:path arrowok="t" o:connecttype="custom" o:connectlocs="0,6430;0,5942;2,5934;44,5892;52,5890;8543,5890;8551,5892;8558,5895;8565,5898;8572,5902;8577,5908;8583,5913;8587,5920;8590,5927;8593,5934;8595,5942;8595,6438;8558,6485;8543,6490;52,6490;5,6453;0,6438;0,6430" o:connectangles="0,0,0,0,0,0,0,0,0,0,0,0,0,0,0,0,0,0,0,0,0,0,0"/>
                </v:shape>
                <v:shape id="Freeform 253" o:spid="_x0000_s1039" style="position:absolute;left:1705;top:6550;width:8595;height:1500;visibility:visible;mso-wrap-style:square;v-text-anchor:top" coordsize="8595,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" path="m,1440l,52,2,44,5,37,8,30r4,-7l18,18r5,-6l30,8,37,5,44,2,52,,8543,r47,37l8593,44r2,8l8595,1448r-2,8l8590,1463r-3,7l8543,1500r-8491,l5,1463,,1448r,-8xe" stroked="f">
                  <v:path arrowok="t" o:connecttype="custom" o:connectlocs="0,7990;0,6602;2,6594;5,6587;8,6580;12,6573;18,6568;23,6562;30,6558;37,6555;44,6552;52,6550;8543,6550;8590,6587;8593,6594;8595,6602;8595,7998;8593,8006;8590,8013;8587,8020;8543,8050;52,8050;5,8013;0,7998;0,7990" o:connectangles="0,0,0,0,0,0,0,0,0,0,0,0,0,0,0,0,0,0,0,0,0,0,0,0,0"/>
                </v:shape>
                <v:shape id="Freeform 254" o:spid="_x0000_s1040" style="position:absolute;left:1705;top:8110;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" path="m8595,52r-2,-8l8590,37r-3,-7l8543,,52,,18,18r-6,5l8,30,5,37,2,44,,52,,480r8595,l8595,52xe" stroked="f">
                  <v:path arrowok="t" o:connecttype="custom" o:connectlocs="8595,8162;8593,8154;8590,8147;8587,8140;8543,8110;52,8110;18,8128;12,8133;8,8140;5,8147;2,8154;0,8162;0,8590;8595,8590;8595,8162" o:connectangles="0,0,0,0,0,0,0,0,0,0,0,0,0,0,0"/>
                </v:shape>
                <w10:wrap anchorx="page" anchory="page"/>
              </v:group>
            </w:pict>
          </mc:Fallback>
        </mc:AlternateContent>
      </w:r>
      <w:r>
        <w:rPr>
          <w:color w:val="202024"/>
          <w:spacing w:val="-3"/>
          <w:w w:val="89"/>
        </w:rPr>
        <w:t>W</w:t>
      </w:r>
      <w:r>
        <w:rPr>
          <w:color w:val="202024"/>
          <w:spacing w:val="1"/>
          <w:w w:val="89"/>
        </w:rPr>
        <w:t>il</w:t>
      </w:r>
      <w:r>
        <w:rPr>
          <w:color w:val="202024"/>
          <w:w w:val="89"/>
        </w:rPr>
        <w:t>l</w:t>
      </w:r>
      <w:r>
        <w:rPr>
          <w:color w:val="202024"/>
          <w:spacing w:val="8"/>
          <w:w w:val="89"/>
        </w:rPr>
        <w:t xml:space="preserve"> </w:t>
      </w:r>
      <w:r>
        <w:rPr>
          <w:color w:val="202024"/>
          <w:spacing w:val="3"/>
          <w:w w:val="132"/>
        </w:rPr>
        <w:t>t</w:t>
      </w:r>
      <w:r>
        <w:rPr>
          <w:color w:val="202024"/>
          <w:spacing w:val="1"/>
          <w:w w:val="112"/>
        </w:rPr>
        <w:t>h</w:t>
      </w:r>
      <w:r>
        <w:rPr>
          <w:color w:val="202024"/>
          <w:spacing w:val="1"/>
          <w:w w:val="81"/>
        </w:rPr>
        <w:t>i</w:t>
      </w:r>
      <w:r>
        <w:rPr>
          <w:color w:val="202024"/>
          <w:w w:val="121"/>
        </w:rPr>
        <w:t>s</w:t>
      </w:r>
      <w:r>
        <w:rPr>
          <w:color w:val="202024"/>
          <w:spacing w:val="-1"/>
        </w:rPr>
        <w:t xml:space="preserve"> </w:t>
      </w:r>
      <w:r>
        <w:rPr>
          <w:color w:val="202024"/>
          <w:spacing w:val="1"/>
          <w:w w:val="132"/>
        </w:rPr>
        <w:t>t</w:t>
      </w:r>
      <w:r>
        <w:rPr>
          <w:color w:val="202024"/>
          <w:spacing w:val="-3"/>
          <w:w w:val="112"/>
        </w:rPr>
        <w:t>r</w:t>
      </w:r>
      <w:r>
        <w:rPr>
          <w:color w:val="202024"/>
          <w:spacing w:val="1"/>
          <w:w w:val="119"/>
        </w:rPr>
        <w:t>a</w:t>
      </w:r>
      <w:r>
        <w:rPr>
          <w:color w:val="202024"/>
          <w:spacing w:val="1"/>
          <w:w w:val="81"/>
        </w:rPr>
        <w:t>i</w:t>
      </w:r>
      <w:r>
        <w:rPr>
          <w:color w:val="202024"/>
          <w:spacing w:val="1"/>
          <w:w w:val="112"/>
        </w:rPr>
        <w:t>n</w:t>
      </w:r>
      <w:r>
        <w:rPr>
          <w:color w:val="202024"/>
          <w:spacing w:val="1"/>
          <w:w w:val="81"/>
        </w:rPr>
        <w:t>i</w:t>
      </w:r>
      <w:r>
        <w:rPr>
          <w:color w:val="202024"/>
          <w:w w:val="112"/>
        </w:rPr>
        <w:t>n</w:t>
      </w:r>
      <w:r>
        <w:rPr>
          <w:color w:val="202024"/>
          <w:w w:val="119"/>
        </w:rPr>
        <w:t>g</w:t>
      </w:r>
      <w:r>
        <w:rPr>
          <w:color w:val="202024"/>
          <w:spacing w:val="-1"/>
        </w:rPr>
        <w:t xml:space="preserve"> </w:t>
      </w:r>
      <w:r>
        <w:rPr>
          <w:color w:val="202024"/>
          <w:spacing w:val="1"/>
          <w:w w:val="112"/>
        </w:rPr>
        <w:t>h</w:t>
      </w:r>
      <w:r>
        <w:rPr>
          <w:color w:val="202024"/>
          <w:spacing w:val="2"/>
          <w:w w:val="127"/>
        </w:rPr>
        <w:t>e</w:t>
      </w:r>
      <w:r>
        <w:rPr>
          <w:color w:val="202024"/>
          <w:spacing w:val="1"/>
          <w:w w:val="76"/>
        </w:rPr>
        <w:t>l</w:t>
      </w:r>
      <w:r>
        <w:rPr>
          <w:color w:val="202024"/>
          <w:w w:val="119"/>
        </w:rPr>
        <w:t>p</w:t>
      </w:r>
      <w:r>
        <w:rPr>
          <w:color w:val="202024"/>
          <w:spacing w:val="-1"/>
        </w:rPr>
        <w:t xml:space="preserve"> </w:t>
      </w:r>
      <w:r>
        <w:rPr>
          <w:color w:val="202024"/>
          <w:spacing w:val="-3"/>
        </w:rPr>
        <w:t>y</w:t>
      </w:r>
      <w:r>
        <w:rPr>
          <w:color w:val="202024"/>
        </w:rPr>
        <w:t>ou</w:t>
      </w:r>
      <w:r>
        <w:rPr>
          <w:color w:val="202024"/>
          <w:spacing w:val="40"/>
        </w:rPr>
        <w:t xml:space="preserve"> </w:t>
      </w:r>
      <w:r>
        <w:rPr>
          <w:color w:val="202024"/>
          <w:spacing w:val="2"/>
          <w:w w:val="81"/>
        </w:rPr>
        <w:t>i</w:t>
      </w:r>
      <w:r>
        <w:rPr>
          <w:color w:val="202024"/>
          <w:w w:val="112"/>
        </w:rPr>
        <w:t>n</w:t>
      </w:r>
      <w:r>
        <w:rPr>
          <w:color w:val="202024"/>
          <w:spacing w:val="-1"/>
        </w:rPr>
        <w:t xml:space="preserve"> </w:t>
      </w:r>
      <w:r>
        <w:rPr>
          <w:color w:val="202024"/>
          <w:spacing w:val="-3"/>
        </w:rPr>
        <w:t>y</w:t>
      </w:r>
      <w:r>
        <w:rPr>
          <w:color w:val="202024"/>
        </w:rPr>
        <w:t>o</w:t>
      </w:r>
      <w:r>
        <w:rPr>
          <w:color w:val="202024"/>
          <w:spacing w:val="2"/>
        </w:rPr>
        <w:t>u</w:t>
      </w:r>
      <w:r>
        <w:rPr>
          <w:color w:val="202024"/>
        </w:rPr>
        <w:t>r</w:t>
      </w:r>
      <w:r>
        <w:rPr>
          <w:color w:val="202024"/>
          <w:spacing w:val="49"/>
        </w:rPr>
        <w:t xml:space="preserve"> </w:t>
      </w:r>
      <w:r>
        <w:rPr>
          <w:color w:val="202024"/>
          <w:w w:val="119"/>
        </w:rPr>
        <w:t>p</w:t>
      </w:r>
      <w:r>
        <w:rPr>
          <w:color w:val="202024"/>
          <w:spacing w:val="-6"/>
          <w:w w:val="112"/>
        </w:rPr>
        <w:t>r</w:t>
      </w:r>
      <w:r>
        <w:rPr>
          <w:color w:val="202024"/>
          <w:spacing w:val="-2"/>
          <w:w w:val="119"/>
        </w:rPr>
        <w:t>o</w:t>
      </w:r>
      <w:r>
        <w:rPr>
          <w:color w:val="202024"/>
          <w:spacing w:val="-6"/>
          <w:w w:val="113"/>
        </w:rPr>
        <w:t>f</w:t>
      </w:r>
      <w:r>
        <w:rPr>
          <w:color w:val="202024"/>
          <w:spacing w:val="3"/>
          <w:w w:val="127"/>
        </w:rPr>
        <w:t>e</w:t>
      </w:r>
      <w:r>
        <w:rPr>
          <w:color w:val="202024"/>
          <w:spacing w:val="1"/>
          <w:w w:val="121"/>
        </w:rPr>
        <w:t>s</w:t>
      </w:r>
      <w:r>
        <w:rPr>
          <w:color w:val="202024"/>
          <w:w w:val="121"/>
        </w:rPr>
        <w:t>s</w:t>
      </w:r>
      <w:r>
        <w:rPr>
          <w:color w:val="202024"/>
          <w:w w:val="81"/>
        </w:rPr>
        <w:t>i</w:t>
      </w:r>
      <w:r>
        <w:rPr>
          <w:color w:val="202024"/>
          <w:spacing w:val="-1"/>
          <w:w w:val="119"/>
        </w:rPr>
        <w:t>o</w:t>
      </w:r>
      <w:r>
        <w:rPr>
          <w:color w:val="202024"/>
          <w:w w:val="112"/>
        </w:rPr>
        <w:t>n</w:t>
      </w:r>
      <w:r>
        <w:rPr>
          <w:color w:val="202024"/>
          <w:spacing w:val="1"/>
          <w:w w:val="119"/>
        </w:rPr>
        <w:t>a</w:t>
      </w:r>
      <w:r>
        <w:rPr>
          <w:color w:val="202024"/>
          <w:w w:val="76"/>
        </w:rPr>
        <w:t>l</w:t>
      </w:r>
      <w:r>
        <w:rPr>
          <w:color w:val="202024"/>
          <w:spacing w:val="-1"/>
        </w:rPr>
        <w:t xml:space="preserve"> </w:t>
      </w:r>
      <w:r>
        <w:rPr>
          <w:color w:val="202024"/>
          <w:w w:val="119"/>
        </w:rPr>
        <w:t>a</w:t>
      </w:r>
      <w:r>
        <w:rPr>
          <w:color w:val="202024"/>
          <w:w w:val="123"/>
        </w:rPr>
        <w:t>c</w:t>
      </w:r>
      <w:r>
        <w:rPr>
          <w:color w:val="202024"/>
          <w:spacing w:val="3"/>
          <w:w w:val="132"/>
        </w:rPr>
        <w:t>t</w:t>
      </w:r>
      <w:r>
        <w:rPr>
          <w:color w:val="202024"/>
          <w:spacing w:val="2"/>
          <w:w w:val="81"/>
        </w:rPr>
        <w:t>i</w:t>
      </w:r>
      <w:r>
        <w:rPr>
          <w:color w:val="202024"/>
          <w:spacing w:val="2"/>
          <w:w w:val="102"/>
        </w:rPr>
        <w:t>v</w:t>
      </w:r>
      <w:r>
        <w:rPr>
          <w:color w:val="202024"/>
          <w:w w:val="81"/>
        </w:rPr>
        <w:t>i</w:t>
      </w:r>
      <w:r>
        <w:rPr>
          <w:color w:val="202024"/>
          <w:spacing w:val="3"/>
          <w:w w:val="132"/>
        </w:rPr>
        <w:t>t</w:t>
      </w:r>
      <w:r>
        <w:rPr>
          <w:color w:val="202024"/>
          <w:w w:val="81"/>
        </w:rPr>
        <w:t>i</w:t>
      </w:r>
      <w:r>
        <w:rPr>
          <w:color w:val="202024"/>
          <w:spacing w:val="3"/>
          <w:w w:val="127"/>
        </w:rPr>
        <w:t>e</w:t>
      </w:r>
      <w:r>
        <w:rPr>
          <w:color w:val="202024"/>
          <w:spacing w:val="1"/>
          <w:w w:val="121"/>
        </w:rPr>
        <w:t>s</w:t>
      </w:r>
      <w:r>
        <w:rPr>
          <w:color w:val="202024"/>
          <w:w w:val="113"/>
        </w:rPr>
        <w:t>?</w:t>
      </w:r>
      <w:r>
        <w:rPr>
          <w:color w:val="202024"/>
          <w:spacing w:val="-1"/>
        </w:rPr>
        <w:t xml:space="preserve"> </w:t>
      </w:r>
      <w:r>
        <w:rPr>
          <w:color w:val="202024"/>
          <w:spacing w:val="-3"/>
          <w:w w:val="73"/>
        </w:rPr>
        <w:t>I</w:t>
      </w:r>
      <w:r>
        <w:rPr>
          <w:color w:val="202024"/>
          <w:w w:val="113"/>
        </w:rPr>
        <w:t>f</w:t>
      </w:r>
      <w:r>
        <w:rPr>
          <w:color w:val="202024"/>
          <w:spacing w:val="-1"/>
        </w:rPr>
        <w:t xml:space="preserve"> </w:t>
      </w:r>
      <w:r>
        <w:rPr>
          <w:color w:val="202024"/>
          <w:spacing w:val="3"/>
        </w:rPr>
        <w:t>s</w:t>
      </w:r>
      <w:r>
        <w:rPr>
          <w:color w:val="202024"/>
        </w:rPr>
        <w:t>o</w:t>
      </w:r>
      <w:r>
        <w:rPr>
          <w:color w:val="202024"/>
          <w:spacing w:val="41"/>
        </w:rPr>
        <w:t xml:space="preserve"> </w:t>
      </w:r>
      <w:r>
        <w:rPr>
          <w:color w:val="202024"/>
          <w:spacing w:val="2"/>
          <w:w w:val="127"/>
        </w:rPr>
        <w:t>e</w:t>
      </w:r>
      <w:r>
        <w:rPr>
          <w:color w:val="202024"/>
          <w:w w:val="76"/>
        </w:rPr>
        <w:t>l</w:t>
      </w:r>
      <w:r>
        <w:rPr>
          <w:color w:val="202024"/>
          <w:spacing w:val="1"/>
          <w:w w:val="119"/>
        </w:rPr>
        <w:t>a</w:t>
      </w:r>
      <w:r>
        <w:rPr>
          <w:color w:val="202024"/>
          <w:spacing w:val="1"/>
          <w:w w:val="120"/>
        </w:rPr>
        <w:t>b</w:t>
      </w:r>
      <w:r>
        <w:rPr>
          <w:color w:val="202024"/>
          <w:spacing w:val="-1"/>
          <w:w w:val="119"/>
        </w:rPr>
        <w:t>o</w:t>
      </w:r>
      <w:r>
        <w:rPr>
          <w:color w:val="202024"/>
          <w:spacing w:val="-3"/>
          <w:w w:val="112"/>
        </w:rPr>
        <w:t>r</w:t>
      </w:r>
      <w:r>
        <w:rPr>
          <w:color w:val="202024"/>
          <w:spacing w:val="-1"/>
          <w:w w:val="119"/>
        </w:rPr>
        <w:t>a</w:t>
      </w:r>
      <w:r>
        <w:rPr>
          <w:color w:val="202024"/>
          <w:spacing w:val="-4"/>
          <w:w w:val="132"/>
        </w:rPr>
        <w:t>t</w:t>
      </w:r>
      <w:r>
        <w:rPr>
          <w:color w:val="202024"/>
          <w:spacing w:val="2"/>
          <w:w w:val="127"/>
        </w:rPr>
        <w:t>e</w:t>
      </w:r>
      <w:r>
        <w:rPr>
          <w:color w:val="202024"/>
          <w:w w:val="95"/>
        </w:rPr>
        <w:t>.</w:t>
      </w:r>
      <w:r>
        <w:rPr>
          <w:color w:val="202024"/>
          <w:spacing w:val="-1"/>
        </w:rPr>
        <w:t xml:space="preserve"> </w:t>
      </w:r>
      <w:r>
        <w:rPr>
          <w:color w:val="202024"/>
          <w:spacing w:val="-3"/>
          <w:w w:val="73"/>
        </w:rPr>
        <w:t>I</w:t>
      </w:r>
      <w:r>
        <w:rPr>
          <w:color w:val="202024"/>
          <w:w w:val="113"/>
        </w:rPr>
        <w:t>f</w:t>
      </w:r>
      <w:r>
        <w:rPr>
          <w:color w:val="202024"/>
          <w:spacing w:val="-1"/>
        </w:rPr>
        <w:t xml:space="preserve"> </w:t>
      </w:r>
      <w:r>
        <w:rPr>
          <w:color w:val="202024"/>
          <w:spacing w:val="1"/>
          <w:w w:val="112"/>
        </w:rPr>
        <w:t>n</w:t>
      </w:r>
      <w:r>
        <w:rPr>
          <w:color w:val="202024"/>
          <w:spacing w:val="-2"/>
          <w:w w:val="119"/>
        </w:rPr>
        <w:t>o</w:t>
      </w:r>
      <w:r>
        <w:rPr>
          <w:color w:val="202024"/>
          <w:w w:val="132"/>
        </w:rPr>
        <w:t xml:space="preserve">t </w:t>
      </w:r>
      <w:r>
        <w:rPr>
          <w:color w:val="202024"/>
          <w:spacing w:val="1"/>
          <w:w w:val="81"/>
        </w:rPr>
        <w:t>i</w:t>
      </w:r>
      <w:r>
        <w:rPr>
          <w:color w:val="202024"/>
          <w:spacing w:val="1"/>
          <w:w w:val="112"/>
        </w:rPr>
        <w:t>n</w:t>
      </w:r>
      <w:r>
        <w:rPr>
          <w:color w:val="202024"/>
          <w:spacing w:val="1"/>
          <w:w w:val="120"/>
        </w:rPr>
        <w:t>d</w:t>
      </w:r>
      <w:r>
        <w:rPr>
          <w:color w:val="202024"/>
          <w:w w:val="81"/>
        </w:rPr>
        <w:t>i</w:t>
      </w:r>
      <w:r>
        <w:rPr>
          <w:color w:val="202024"/>
          <w:w w:val="123"/>
        </w:rPr>
        <w:t>c</w:t>
      </w:r>
      <w:r>
        <w:rPr>
          <w:color w:val="202024"/>
          <w:spacing w:val="-1"/>
          <w:w w:val="119"/>
        </w:rPr>
        <w:t>a</w:t>
      </w:r>
      <w:r>
        <w:rPr>
          <w:color w:val="202024"/>
          <w:spacing w:val="-4"/>
          <w:w w:val="132"/>
        </w:rPr>
        <w:t>t</w:t>
      </w:r>
      <w:r>
        <w:rPr>
          <w:color w:val="202024"/>
          <w:w w:val="127"/>
        </w:rPr>
        <w:t>e</w:t>
      </w:r>
      <w:r>
        <w:rPr>
          <w:color w:val="202024"/>
          <w:spacing w:val="-1"/>
        </w:rPr>
        <w:t xml:space="preserve"> </w:t>
      </w:r>
      <w:r>
        <w:rPr>
          <w:color w:val="202024"/>
          <w:spacing w:val="1"/>
        </w:rPr>
        <w:t>h</w:t>
      </w:r>
      <w:r>
        <w:rPr>
          <w:color w:val="202024"/>
          <w:spacing w:val="-1"/>
        </w:rPr>
        <w:t>o</w:t>
      </w:r>
      <w:r>
        <w:rPr>
          <w:color w:val="202024"/>
        </w:rPr>
        <w:t>w</w:t>
      </w:r>
      <w:r>
        <w:rPr>
          <w:color w:val="202024"/>
          <w:spacing w:val="48"/>
        </w:rPr>
        <w:t xml:space="preserve"> </w:t>
      </w:r>
      <w:r>
        <w:rPr>
          <w:color w:val="202024"/>
          <w:spacing w:val="4"/>
          <w:w w:val="120"/>
        </w:rPr>
        <w:t>t</w:t>
      </w:r>
      <w:r>
        <w:rPr>
          <w:color w:val="202024"/>
          <w:spacing w:val="1"/>
          <w:w w:val="120"/>
        </w:rPr>
        <w:t>h</w:t>
      </w:r>
      <w:r>
        <w:rPr>
          <w:color w:val="202024"/>
          <w:w w:val="120"/>
        </w:rPr>
        <w:t>e</w:t>
      </w:r>
      <w:r>
        <w:rPr>
          <w:color w:val="202024"/>
          <w:spacing w:val="-8"/>
          <w:w w:val="120"/>
        </w:rPr>
        <w:t xml:space="preserve"> </w:t>
      </w:r>
      <w:r>
        <w:rPr>
          <w:color w:val="202024"/>
          <w:w w:val="120"/>
        </w:rPr>
        <w:t>co</w:t>
      </w:r>
      <w:r>
        <w:rPr>
          <w:color w:val="202024"/>
          <w:spacing w:val="2"/>
          <w:w w:val="120"/>
        </w:rPr>
        <w:t>u</w:t>
      </w:r>
      <w:r>
        <w:rPr>
          <w:color w:val="202024"/>
          <w:spacing w:val="-4"/>
          <w:w w:val="120"/>
        </w:rPr>
        <w:t>r</w:t>
      </w:r>
      <w:r>
        <w:rPr>
          <w:color w:val="202024"/>
          <w:spacing w:val="4"/>
          <w:w w:val="120"/>
        </w:rPr>
        <w:t>s</w:t>
      </w:r>
      <w:r>
        <w:rPr>
          <w:color w:val="202024"/>
          <w:w w:val="120"/>
        </w:rPr>
        <w:t>e</w:t>
      </w:r>
      <w:r>
        <w:rPr>
          <w:color w:val="202024"/>
          <w:spacing w:val="-19"/>
          <w:w w:val="120"/>
        </w:rPr>
        <w:t xml:space="preserve"> </w:t>
      </w:r>
      <w:r>
        <w:rPr>
          <w:color w:val="202024"/>
          <w:spacing w:val="-6"/>
          <w:w w:val="112"/>
        </w:rPr>
        <w:t>r</w:t>
      </w:r>
      <w:r>
        <w:rPr>
          <w:color w:val="202024"/>
          <w:spacing w:val="3"/>
          <w:w w:val="127"/>
        </w:rPr>
        <w:t>e</w:t>
      </w:r>
      <w:r>
        <w:rPr>
          <w:color w:val="202024"/>
          <w:spacing w:val="1"/>
          <w:w w:val="119"/>
        </w:rPr>
        <w:t>q</w:t>
      </w:r>
      <w:r>
        <w:rPr>
          <w:color w:val="202024"/>
          <w:spacing w:val="2"/>
          <w:w w:val="112"/>
        </w:rPr>
        <w:t>u</w:t>
      </w:r>
      <w:r>
        <w:rPr>
          <w:color w:val="202024"/>
          <w:spacing w:val="2"/>
          <w:w w:val="81"/>
        </w:rPr>
        <w:t>i</w:t>
      </w:r>
      <w:r>
        <w:rPr>
          <w:color w:val="202024"/>
          <w:spacing w:val="-6"/>
          <w:w w:val="112"/>
        </w:rPr>
        <w:t>r</w:t>
      </w:r>
      <w:r>
        <w:rPr>
          <w:color w:val="202024"/>
          <w:spacing w:val="3"/>
          <w:w w:val="127"/>
        </w:rPr>
        <w:t>e</w:t>
      </w:r>
      <w:r>
        <w:rPr>
          <w:color w:val="202024"/>
          <w:w w:val="121"/>
        </w:rPr>
        <w:t>s</w:t>
      </w:r>
      <w:r>
        <w:rPr>
          <w:color w:val="202024"/>
          <w:spacing w:val="-1"/>
        </w:rPr>
        <w:t xml:space="preserve"> </w:t>
      </w:r>
      <w:r>
        <w:rPr>
          <w:color w:val="202024"/>
          <w:spacing w:val="-5"/>
          <w:w w:val="123"/>
        </w:rPr>
        <w:t>t</w:t>
      </w:r>
      <w:r>
        <w:rPr>
          <w:color w:val="202024"/>
          <w:w w:val="123"/>
        </w:rPr>
        <w:t>o</w:t>
      </w:r>
      <w:r>
        <w:rPr>
          <w:color w:val="202024"/>
          <w:spacing w:val="-13"/>
          <w:w w:val="123"/>
        </w:rPr>
        <w:t xml:space="preserve"> </w:t>
      </w:r>
      <w:r>
        <w:rPr>
          <w:color w:val="202024"/>
          <w:spacing w:val="1"/>
          <w:w w:val="123"/>
        </w:rPr>
        <w:t>b</w:t>
      </w:r>
      <w:r>
        <w:rPr>
          <w:color w:val="202024"/>
          <w:w w:val="123"/>
        </w:rPr>
        <w:t>e</w:t>
      </w:r>
      <w:r>
        <w:rPr>
          <w:color w:val="202024"/>
          <w:spacing w:val="-14"/>
          <w:w w:val="123"/>
        </w:rPr>
        <w:t xml:space="preserve"> </w:t>
      </w:r>
      <w:r>
        <w:rPr>
          <w:color w:val="202024"/>
          <w:spacing w:val="1"/>
          <w:w w:val="112"/>
        </w:rPr>
        <w:t>m</w:t>
      </w:r>
      <w:r>
        <w:rPr>
          <w:color w:val="202024"/>
          <w:spacing w:val="1"/>
          <w:w w:val="119"/>
        </w:rPr>
        <w:t>o</w:t>
      </w:r>
      <w:r>
        <w:rPr>
          <w:color w:val="202024"/>
          <w:spacing w:val="1"/>
          <w:w w:val="120"/>
        </w:rPr>
        <w:t>d</w:t>
      </w:r>
      <w:r>
        <w:rPr>
          <w:color w:val="202024"/>
          <w:spacing w:val="2"/>
          <w:w w:val="81"/>
        </w:rPr>
        <w:t>i</w:t>
      </w:r>
      <w:r>
        <w:rPr>
          <w:color w:val="202024"/>
          <w:spacing w:val="-1"/>
          <w:w w:val="113"/>
        </w:rPr>
        <w:t>f</w:t>
      </w:r>
      <w:r>
        <w:rPr>
          <w:color w:val="202024"/>
          <w:w w:val="81"/>
        </w:rPr>
        <w:t>i</w:t>
      </w:r>
      <w:r>
        <w:rPr>
          <w:color w:val="202024"/>
          <w:spacing w:val="3"/>
          <w:w w:val="127"/>
        </w:rPr>
        <w:t>e</w:t>
      </w:r>
      <w:r>
        <w:rPr>
          <w:color w:val="202024"/>
          <w:w w:val="120"/>
        </w:rPr>
        <w:t>d</w:t>
      </w:r>
      <w:r>
        <w:rPr>
          <w:color w:val="202024"/>
          <w:spacing w:val="-1"/>
        </w:rPr>
        <w:t xml:space="preserve"> </w:t>
      </w:r>
      <w:r>
        <w:rPr>
          <w:color w:val="202024"/>
          <w:spacing w:val="-5"/>
          <w:w w:val="124"/>
        </w:rPr>
        <w:t>t</w:t>
      </w:r>
      <w:r>
        <w:rPr>
          <w:color w:val="202024"/>
          <w:w w:val="124"/>
        </w:rPr>
        <w:t>o</w:t>
      </w:r>
      <w:r>
        <w:rPr>
          <w:color w:val="202024"/>
          <w:spacing w:val="-15"/>
          <w:w w:val="124"/>
        </w:rPr>
        <w:t xml:space="preserve"> </w:t>
      </w:r>
      <w:r>
        <w:rPr>
          <w:color w:val="202024"/>
          <w:spacing w:val="-3"/>
        </w:rPr>
        <w:t>y</w:t>
      </w:r>
      <w:r>
        <w:rPr>
          <w:color w:val="202024"/>
        </w:rPr>
        <w:t>o</w:t>
      </w:r>
      <w:r>
        <w:rPr>
          <w:color w:val="202024"/>
          <w:spacing w:val="1"/>
        </w:rPr>
        <w:t>u</w:t>
      </w:r>
      <w:r>
        <w:rPr>
          <w:color w:val="202024"/>
        </w:rPr>
        <w:t>r</w:t>
      </w:r>
      <w:r>
        <w:rPr>
          <w:color w:val="202024"/>
          <w:spacing w:val="49"/>
        </w:rPr>
        <w:t xml:space="preserve"> </w:t>
      </w:r>
      <w:r>
        <w:rPr>
          <w:color w:val="202024"/>
          <w:spacing w:val="-6"/>
          <w:w w:val="112"/>
        </w:rPr>
        <w:t>r</w:t>
      </w:r>
      <w:r>
        <w:rPr>
          <w:color w:val="202024"/>
          <w:spacing w:val="3"/>
          <w:w w:val="127"/>
        </w:rPr>
        <w:t>e</w:t>
      </w:r>
      <w:r>
        <w:rPr>
          <w:color w:val="202024"/>
          <w:spacing w:val="1"/>
          <w:w w:val="119"/>
        </w:rPr>
        <w:t>q</w:t>
      </w:r>
      <w:r>
        <w:rPr>
          <w:color w:val="202024"/>
          <w:spacing w:val="1"/>
          <w:w w:val="112"/>
        </w:rPr>
        <w:t>u</w:t>
      </w:r>
      <w:r>
        <w:rPr>
          <w:color w:val="202024"/>
          <w:spacing w:val="2"/>
          <w:w w:val="81"/>
        </w:rPr>
        <w:t>i</w:t>
      </w:r>
      <w:r>
        <w:rPr>
          <w:color w:val="202024"/>
          <w:spacing w:val="-6"/>
          <w:w w:val="112"/>
        </w:rPr>
        <w:t>r</w:t>
      </w:r>
      <w:r>
        <w:rPr>
          <w:color w:val="202024"/>
          <w:spacing w:val="2"/>
          <w:w w:val="127"/>
        </w:rPr>
        <w:t>e</w:t>
      </w:r>
      <w:r>
        <w:rPr>
          <w:color w:val="202024"/>
          <w:spacing w:val="1"/>
          <w:w w:val="112"/>
        </w:rPr>
        <w:t>m</w:t>
      </w:r>
      <w:r>
        <w:rPr>
          <w:color w:val="202024"/>
          <w:spacing w:val="2"/>
          <w:w w:val="127"/>
        </w:rPr>
        <w:t>e</w:t>
      </w:r>
      <w:r>
        <w:rPr>
          <w:color w:val="202024"/>
          <w:spacing w:val="-5"/>
          <w:w w:val="112"/>
        </w:rPr>
        <w:t>n</w:t>
      </w:r>
      <w:r>
        <w:rPr>
          <w:color w:val="202024"/>
          <w:spacing w:val="1"/>
          <w:w w:val="132"/>
        </w:rPr>
        <w:t>t</w:t>
      </w:r>
      <w:r>
        <w:rPr>
          <w:color w:val="202024"/>
          <w:w w:val="95"/>
        </w:rPr>
        <w:t>.</w:t>
      </w:r>
    </w:p>
    <w:p w14:paraId="6CF2D140" w14:textId="77777777" w:rsidR="00B70EE8" w:rsidRDefault="00B70EE8" w:rsidP="00B70EE8">
      <w:pPr>
        <w:spacing w:before="9" w:line="140" w:lineRule="exact"/>
        <w:rPr>
          <w:sz w:val="15"/>
          <w:szCs w:val="15"/>
        </w:rPr>
      </w:pPr>
    </w:p>
    <w:p w14:paraId="3A526A9A" w14:textId="77777777" w:rsidR="00B70EE8" w:rsidRDefault="00B70EE8" w:rsidP="00B70EE8">
      <w:pPr>
        <w:spacing w:line="200" w:lineRule="exact"/>
      </w:pPr>
    </w:p>
    <w:p w14:paraId="06D07495" w14:textId="77777777" w:rsidR="00B70EE8" w:rsidRDefault="00B70EE8" w:rsidP="00B70EE8">
      <w:pPr>
        <w:spacing w:line="200" w:lineRule="exact"/>
        <w:ind w:left="105"/>
        <w:rPr>
          <w:sz w:val="18"/>
          <w:szCs w:val="18"/>
        </w:rPr>
      </w:pPr>
      <w:r>
        <w:rPr>
          <w:color w:val="202024"/>
          <w:spacing w:val="5"/>
          <w:sz w:val="18"/>
          <w:szCs w:val="18"/>
        </w:rPr>
        <w:t>1</w:t>
      </w:r>
      <w:r>
        <w:rPr>
          <w:color w:val="202024"/>
          <w:sz w:val="18"/>
          <w:szCs w:val="18"/>
        </w:rPr>
        <w:t>2</w:t>
      </w:r>
      <w:r>
        <w:rPr>
          <w:color w:val="202024"/>
          <w:spacing w:val="31"/>
          <w:sz w:val="18"/>
          <w:szCs w:val="18"/>
        </w:rPr>
        <w:t xml:space="preserve"> </w:t>
      </w:r>
      <w:r>
        <w:rPr>
          <w:color w:val="202024"/>
          <w:spacing w:val="3"/>
          <w:w w:val="101"/>
          <w:sz w:val="18"/>
          <w:szCs w:val="18"/>
        </w:rPr>
        <w:t>r</w:t>
      </w:r>
      <w:r>
        <w:rPr>
          <w:color w:val="202024"/>
          <w:spacing w:val="4"/>
          <w:w w:val="119"/>
          <w:sz w:val="18"/>
          <w:szCs w:val="18"/>
        </w:rPr>
        <w:t>e</w:t>
      </w:r>
      <w:r>
        <w:rPr>
          <w:color w:val="202024"/>
          <w:spacing w:val="4"/>
          <w:w w:val="132"/>
          <w:sz w:val="18"/>
          <w:szCs w:val="18"/>
        </w:rPr>
        <w:t>s</w:t>
      </w:r>
      <w:r>
        <w:rPr>
          <w:color w:val="202024"/>
          <w:spacing w:val="4"/>
          <w:w w:val="112"/>
          <w:sz w:val="18"/>
          <w:szCs w:val="18"/>
        </w:rPr>
        <w:t>p</w:t>
      </w:r>
      <w:r>
        <w:rPr>
          <w:color w:val="202024"/>
          <w:spacing w:val="4"/>
          <w:w w:val="114"/>
          <w:sz w:val="18"/>
          <w:szCs w:val="18"/>
        </w:rPr>
        <w:t>o</w:t>
      </w:r>
      <w:r>
        <w:rPr>
          <w:color w:val="202024"/>
          <w:spacing w:val="4"/>
          <w:w w:val="110"/>
          <w:sz w:val="18"/>
          <w:szCs w:val="18"/>
        </w:rPr>
        <w:t>n</w:t>
      </w:r>
      <w:r>
        <w:rPr>
          <w:color w:val="202024"/>
          <w:spacing w:val="4"/>
          <w:w w:val="132"/>
          <w:sz w:val="18"/>
          <w:szCs w:val="18"/>
        </w:rPr>
        <w:t>s</w:t>
      </w:r>
      <w:r>
        <w:rPr>
          <w:color w:val="202024"/>
          <w:spacing w:val="4"/>
          <w:w w:val="119"/>
          <w:sz w:val="18"/>
          <w:szCs w:val="18"/>
        </w:rPr>
        <w:t>e</w:t>
      </w:r>
      <w:r>
        <w:rPr>
          <w:color w:val="202024"/>
          <w:w w:val="132"/>
          <w:sz w:val="18"/>
          <w:szCs w:val="18"/>
        </w:rPr>
        <w:t>s</w:t>
      </w:r>
    </w:p>
    <w:p w14:paraId="06153B6B" w14:textId="77777777" w:rsidR="00B70EE8" w:rsidRDefault="00B70EE8" w:rsidP="00B70EE8">
      <w:pPr>
        <w:spacing w:before="6" w:line="160" w:lineRule="exact"/>
        <w:rPr>
          <w:sz w:val="17"/>
          <w:szCs w:val="17"/>
        </w:rPr>
      </w:pPr>
    </w:p>
    <w:p w14:paraId="77952FB1" w14:textId="77777777" w:rsidR="00B70EE8" w:rsidRDefault="00B70EE8" w:rsidP="00B70EE8">
      <w:pPr>
        <w:spacing w:line="200" w:lineRule="exact"/>
      </w:pPr>
    </w:p>
    <w:p w14:paraId="31537F81" w14:textId="77777777" w:rsidR="00B70EE8" w:rsidRDefault="00B70EE8" w:rsidP="00B70EE8">
      <w:pPr>
        <w:spacing w:line="200" w:lineRule="exact"/>
      </w:pPr>
    </w:p>
    <w:p w14:paraId="6B4F4869" w14:textId="77777777" w:rsidR="00B70EE8" w:rsidRDefault="00B70EE8" w:rsidP="00B70EE8">
      <w:pPr>
        <w:spacing w:before="30"/>
        <w:ind w:left="255"/>
        <w:rPr>
          <w:sz w:val="21"/>
          <w:szCs w:val="21"/>
        </w:rPr>
      </w:pPr>
      <w:r>
        <w:rPr>
          <w:color w:val="202024"/>
          <w:spacing w:val="3"/>
          <w:sz w:val="21"/>
          <w:szCs w:val="21"/>
        </w:rPr>
        <w:t>Definitel</w:t>
      </w:r>
      <w:r>
        <w:rPr>
          <w:color w:val="202024"/>
          <w:sz w:val="21"/>
          <w:szCs w:val="21"/>
        </w:rPr>
        <w:t>y</w:t>
      </w:r>
      <w:r>
        <w:rPr>
          <w:color w:val="202024"/>
          <w:spacing w:val="19"/>
          <w:sz w:val="21"/>
          <w:szCs w:val="21"/>
        </w:rPr>
        <w:t xml:space="preserve"> </w:t>
      </w:r>
      <w:r>
        <w:rPr>
          <w:color w:val="202024"/>
          <w:spacing w:val="3"/>
          <w:sz w:val="21"/>
          <w:szCs w:val="21"/>
        </w:rPr>
        <w:t>i</w:t>
      </w:r>
      <w:r>
        <w:rPr>
          <w:color w:val="202024"/>
          <w:sz w:val="21"/>
          <w:szCs w:val="21"/>
        </w:rPr>
        <w:t>t</w:t>
      </w:r>
      <w:r>
        <w:rPr>
          <w:color w:val="202024"/>
          <w:spacing w:val="7"/>
          <w:sz w:val="21"/>
          <w:szCs w:val="21"/>
        </w:rPr>
        <w:t xml:space="preserve"> </w:t>
      </w:r>
      <w:r>
        <w:rPr>
          <w:color w:val="202024"/>
          <w:spacing w:val="3"/>
          <w:w w:val="110"/>
          <w:sz w:val="21"/>
          <w:szCs w:val="21"/>
        </w:rPr>
        <w:t>h</w:t>
      </w:r>
      <w:r>
        <w:rPr>
          <w:color w:val="202024"/>
          <w:spacing w:val="3"/>
          <w:w w:val="119"/>
          <w:sz w:val="21"/>
          <w:szCs w:val="21"/>
        </w:rPr>
        <w:t>e</w:t>
      </w:r>
      <w:r>
        <w:rPr>
          <w:color w:val="202024"/>
          <w:spacing w:val="3"/>
          <w:w w:val="87"/>
          <w:sz w:val="21"/>
          <w:szCs w:val="21"/>
        </w:rPr>
        <w:t>l</w:t>
      </w:r>
      <w:r>
        <w:rPr>
          <w:color w:val="202024"/>
          <w:spacing w:val="3"/>
          <w:w w:val="112"/>
          <w:sz w:val="21"/>
          <w:szCs w:val="21"/>
        </w:rPr>
        <w:t>p</w:t>
      </w:r>
      <w:r>
        <w:rPr>
          <w:color w:val="202024"/>
          <w:w w:val="132"/>
          <w:sz w:val="21"/>
          <w:szCs w:val="21"/>
        </w:rPr>
        <w:t>s</w:t>
      </w:r>
      <w:r>
        <w:rPr>
          <w:color w:val="202024"/>
          <w:spacing w:val="5"/>
          <w:sz w:val="21"/>
          <w:szCs w:val="21"/>
        </w:rPr>
        <w:t xml:space="preserve"> </w:t>
      </w:r>
      <w:r>
        <w:rPr>
          <w:color w:val="202024"/>
          <w:sz w:val="21"/>
          <w:szCs w:val="21"/>
        </w:rPr>
        <w:t>a</w:t>
      </w:r>
      <w:r>
        <w:rPr>
          <w:color w:val="202024"/>
          <w:spacing w:val="25"/>
          <w:sz w:val="21"/>
          <w:szCs w:val="21"/>
        </w:rPr>
        <w:t xml:space="preserve"> </w:t>
      </w:r>
      <w:r>
        <w:rPr>
          <w:color w:val="202024"/>
          <w:spacing w:val="3"/>
          <w:w w:val="87"/>
          <w:sz w:val="21"/>
          <w:szCs w:val="21"/>
        </w:rPr>
        <w:t>l</w:t>
      </w:r>
      <w:r>
        <w:rPr>
          <w:color w:val="202024"/>
          <w:spacing w:val="3"/>
          <w:w w:val="114"/>
          <w:sz w:val="21"/>
          <w:szCs w:val="21"/>
        </w:rPr>
        <w:t>o</w:t>
      </w:r>
      <w:r>
        <w:rPr>
          <w:color w:val="202024"/>
          <w:w w:val="117"/>
          <w:sz w:val="21"/>
          <w:szCs w:val="21"/>
        </w:rPr>
        <w:t>t</w:t>
      </w:r>
    </w:p>
    <w:p w14:paraId="5B99C819" w14:textId="77777777" w:rsidR="00B70EE8" w:rsidRDefault="00B70EE8" w:rsidP="00B70EE8">
      <w:pPr>
        <w:spacing w:line="200" w:lineRule="exact"/>
      </w:pPr>
    </w:p>
    <w:p w14:paraId="359E4CE9" w14:textId="77777777" w:rsidR="00B70EE8" w:rsidRDefault="00B70EE8" w:rsidP="00B70EE8">
      <w:pPr>
        <w:spacing w:before="19" w:line="200" w:lineRule="exact"/>
      </w:pPr>
    </w:p>
    <w:p w14:paraId="14F95AB8" w14:textId="77777777" w:rsidR="00B70EE8" w:rsidRDefault="00B70EE8" w:rsidP="00B70EE8">
      <w:pPr>
        <w:ind w:left="255"/>
        <w:rPr>
          <w:sz w:val="21"/>
          <w:szCs w:val="21"/>
        </w:rPr>
      </w:pPr>
      <w:r>
        <w:rPr>
          <w:color w:val="202024"/>
          <w:spacing w:val="3"/>
          <w:sz w:val="21"/>
          <w:szCs w:val="21"/>
        </w:rPr>
        <w:t>Ban</w:t>
      </w:r>
      <w:r>
        <w:rPr>
          <w:color w:val="202024"/>
          <w:sz w:val="21"/>
          <w:szCs w:val="21"/>
        </w:rPr>
        <w:t>k</w:t>
      </w:r>
      <w:r>
        <w:rPr>
          <w:color w:val="202024"/>
          <w:spacing w:val="27"/>
          <w:sz w:val="21"/>
          <w:szCs w:val="21"/>
        </w:rPr>
        <w:t xml:space="preserve"> </w:t>
      </w:r>
      <w:r>
        <w:rPr>
          <w:color w:val="202024"/>
          <w:spacing w:val="3"/>
          <w:sz w:val="21"/>
          <w:szCs w:val="21"/>
        </w:rPr>
        <w:t>lin</w:t>
      </w:r>
      <w:r>
        <w:rPr>
          <w:color w:val="202024"/>
          <w:sz w:val="21"/>
          <w:szCs w:val="21"/>
        </w:rPr>
        <w:t>e</w:t>
      </w:r>
      <w:r>
        <w:rPr>
          <w:color w:val="202024"/>
          <w:spacing w:val="18"/>
          <w:sz w:val="21"/>
          <w:szCs w:val="21"/>
        </w:rPr>
        <w:t xml:space="preserve"> </w:t>
      </w:r>
      <w:r>
        <w:rPr>
          <w:color w:val="202024"/>
          <w:spacing w:val="3"/>
          <w:sz w:val="21"/>
          <w:szCs w:val="21"/>
        </w:rPr>
        <w:t>flo</w:t>
      </w:r>
      <w:r>
        <w:rPr>
          <w:color w:val="202024"/>
          <w:sz w:val="21"/>
          <w:szCs w:val="21"/>
        </w:rPr>
        <w:t>w</w:t>
      </w:r>
      <w:r>
        <w:rPr>
          <w:color w:val="202024"/>
          <w:spacing w:val="21"/>
          <w:sz w:val="21"/>
          <w:szCs w:val="21"/>
        </w:rPr>
        <w:t xml:space="preserve"> </w:t>
      </w:r>
      <w:r>
        <w:rPr>
          <w:color w:val="202024"/>
          <w:spacing w:val="3"/>
          <w:w w:val="112"/>
          <w:sz w:val="21"/>
          <w:szCs w:val="21"/>
        </w:rPr>
        <w:t>p</w:t>
      </w:r>
      <w:r>
        <w:rPr>
          <w:color w:val="202024"/>
          <w:spacing w:val="3"/>
          <w:w w:val="122"/>
          <w:sz w:val="21"/>
          <w:szCs w:val="21"/>
        </w:rPr>
        <w:t>a</w:t>
      </w:r>
      <w:r>
        <w:rPr>
          <w:color w:val="202024"/>
          <w:spacing w:val="3"/>
          <w:w w:val="117"/>
          <w:sz w:val="21"/>
          <w:szCs w:val="21"/>
        </w:rPr>
        <w:t>t</w:t>
      </w:r>
      <w:r>
        <w:rPr>
          <w:color w:val="202024"/>
          <w:spacing w:val="3"/>
          <w:w w:val="110"/>
          <w:sz w:val="21"/>
          <w:szCs w:val="21"/>
        </w:rPr>
        <w:t>h</w:t>
      </w:r>
      <w:r>
        <w:rPr>
          <w:color w:val="202024"/>
          <w:w w:val="78"/>
          <w:sz w:val="21"/>
          <w:szCs w:val="21"/>
        </w:rPr>
        <w:t>,</w:t>
      </w:r>
      <w:r>
        <w:rPr>
          <w:color w:val="202024"/>
          <w:spacing w:val="5"/>
          <w:sz w:val="21"/>
          <w:szCs w:val="21"/>
        </w:rPr>
        <w:t xml:space="preserve"> </w:t>
      </w:r>
      <w:r>
        <w:rPr>
          <w:color w:val="202024"/>
          <w:spacing w:val="2"/>
          <w:sz w:val="21"/>
          <w:szCs w:val="21"/>
        </w:rPr>
        <w:t>v</w:t>
      </w:r>
      <w:r>
        <w:rPr>
          <w:color w:val="202024"/>
          <w:spacing w:val="3"/>
          <w:sz w:val="21"/>
          <w:szCs w:val="21"/>
        </w:rPr>
        <w:t>elocit</w:t>
      </w:r>
      <w:r>
        <w:rPr>
          <w:color w:val="202024"/>
          <w:sz w:val="21"/>
          <w:szCs w:val="21"/>
        </w:rPr>
        <w:t>y</w:t>
      </w:r>
      <w:r>
        <w:rPr>
          <w:color w:val="202024"/>
          <w:spacing w:val="38"/>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14"/>
          <w:sz w:val="21"/>
          <w:szCs w:val="21"/>
        </w:rPr>
        <w:t>o</w:t>
      </w:r>
      <w:r>
        <w:rPr>
          <w:color w:val="202024"/>
          <w:spacing w:val="3"/>
          <w:w w:val="104"/>
          <w:sz w:val="21"/>
          <w:szCs w:val="21"/>
        </w:rPr>
        <w:t>f</w:t>
      </w:r>
      <w:r>
        <w:rPr>
          <w:color w:val="202024"/>
          <w:spacing w:val="3"/>
          <w:w w:val="87"/>
          <w:sz w:val="21"/>
          <w:szCs w:val="21"/>
        </w:rPr>
        <w:t>il</w:t>
      </w:r>
      <w:r>
        <w:rPr>
          <w:color w:val="202024"/>
          <w:spacing w:val="3"/>
          <w:w w:val="119"/>
          <w:sz w:val="21"/>
          <w:szCs w:val="21"/>
        </w:rPr>
        <w:t>e</w:t>
      </w:r>
      <w:r>
        <w:rPr>
          <w:color w:val="202024"/>
          <w:w w:val="78"/>
          <w:sz w:val="21"/>
          <w:szCs w:val="21"/>
        </w:rPr>
        <w:t>,</w:t>
      </w:r>
      <w:r>
        <w:rPr>
          <w:color w:val="202024"/>
          <w:spacing w:val="5"/>
          <w:sz w:val="21"/>
          <w:szCs w:val="21"/>
        </w:rPr>
        <w:t xml:space="preserve"> </w:t>
      </w:r>
      <w:r>
        <w:rPr>
          <w:color w:val="202024"/>
          <w:spacing w:val="3"/>
          <w:w w:val="132"/>
          <w:sz w:val="21"/>
          <w:szCs w:val="21"/>
        </w:rPr>
        <w:t>s</w:t>
      </w:r>
      <w:r>
        <w:rPr>
          <w:color w:val="202024"/>
          <w:spacing w:val="3"/>
          <w:w w:val="117"/>
          <w:sz w:val="21"/>
          <w:szCs w:val="21"/>
        </w:rPr>
        <w:t>t</w:t>
      </w:r>
      <w:r>
        <w:rPr>
          <w:color w:val="202024"/>
          <w:spacing w:val="3"/>
          <w:w w:val="119"/>
          <w:sz w:val="21"/>
          <w:szCs w:val="21"/>
        </w:rPr>
        <w:t>e</w:t>
      </w:r>
      <w:r>
        <w:rPr>
          <w:color w:val="202024"/>
          <w:spacing w:val="3"/>
          <w:w w:val="122"/>
          <w:sz w:val="21"/>
          <w:szCs w:val="21"/>
        </w:rPr>
        <w:t>a</w:t>
      </w:r>
      <w:r>
        <w:rPr>
          <w:color w:val="202024"/>
          <w:spacing w:val="3"/>
          <w:w w:val="112"/>
          <w:sz w:val="21"/>
          <w:szCs w:val="21"/>
        </w:rPr>
        <w:t>d</w:t>
      </w:r>
      <w:r>
        <w:rPr>
          <w:color w:val="202024"/>
          <w:w w:val="94"/>
          <w:sz w:val="21"/>
          <w:szCs w:val="21"/>
        </w:rPr>
        <w:t>y</w:t>
      </w:r>
      <w:r>
        <w:rPr>
          <w:color w:val="202024"/>
          <w:spacing w:val="5"/>
          <w:sz w:val="21"/>
          <w:szCs w:val="21"/>
        </w:rPr>
        <w:t xml:space="preserve"> </w:t>
      </w:r>
      <w:r>
        <w:rPr>
          <w:color w:val="202024"/>
          <w:spacing w:val="3"/>
          <w:w w:val="110"/>
          <w:sz w:val="21"/>
          <w:szCs w:val="21"/>
        </w:rPr>
        <w:t>un</w:t>
      </w:r>
      <w:r>
        <w:rPr>
          <w:color w:val="202024"/>
          <w:spacing w:val="3"/>
          <w:w w:val="132"/>
          <w:sz w:val="21"/>
          <w:szCs w:val="21"/>
        </w:rPr>
        <w:t>s</w:t>
      </w:r>
      <w:r>
        <w:rPr>
          <w:color w:val="202024"/>
          <w:spacing w:val="3"/>
          <w:w w:val="117"/>
          <w:sz w:val="21"/>
          <w:szCs w:val="21"/>
        </w:rPr>
        <w:t>t</w:t>
      </w:r>
      <w:r>
        <w:rPr>
          <w:color w:val="202024"/>
          <w:spacing w:val="3"/>
          <w:w w:val="119"/>
          <w:sz w:val="21"/>
          <w:szCs w:val="21"/>
        </w:rPr>
        <w:t>e</w:t>
      </w:r>
      <w:r>
        <w:rPr>
          <w:color w:val="202024"/>
          <w:spacing w:val="3"/>
          <w:w w:val="122"/>
          <w:sz w:val="21"/>
          <w:szCs w:val="21"/>
        </w:rPr>
        <w:t>a</w:t>
      </w:r>
      <w:r>
        <w:rPr>
          <w:color w:val="202024"/>
          <w:spacing w:val="3"/>
          <w:w w:val="112"/>
          <w:sz w:val="21"/>
          <w:szCs w:val="21"/>
        </w:rPr>
        <w:t>d</w:t>
      </w:r>
      <w:r>
        <w:rPr>
          <w:color w:val="202024"/>
          <w:w w:val="94"/>
          <w:sz w:val="21"/>
          <w:szCs w:val="21"/>
        </w:rPr>
        <w:t>y</w:t>
      </w:r>
      <w:r>
        <w:rPr>
          <w:color w:val="202024"/>
          <w:spacing w:val="5"/>
          <w:sz w:val="21"/>
          <w:szCs w:val="21"/>
        </w:rPr>
        <w:t xml:space="preserve"> </w:t>
      </w:r>
      <w:r>
        <w:rPr>
          <w:color w:val="202024"/>
          <w:spacing w:val="3"/>
          <w:w w:val="112"/>
          <w:sz w:val="21"/>
          <w:szCs w:val="21"/>
        </w:rPr>
        <w:t>d</w:t>
      </w:r>
      <w:r>
        <w:rPr>
          <w:color w:val="202024"/>
          <w:spacing w:val="3"/>
          <w:w w:val="87"/>
          <w:sz w:val="21"/>
          <w:szCs w:val="21"/>
        </w:rPr>
        <w:t>i</w:t>
      </w:r>
      <w:r>
        <w:rPr>
          <w:color w:val="202024"/>
          <w:spacing w:val="3"/>
          <w:w w:val="132"/>
          <w:sz w:val="21"/>
          <w:szCs w:val="21"/>
        </w:rPr>
        <w:t>s</w:t>
      </w:r>
      <w:r>
        <w:rPr>
          <w:color w:val="202024"/>
          <w:spacing w:val="3"/>
          <w:w w:val="118"/>
          <w:sz w:val="21"/>
          <w:szCs w:val="21"/>
        </w:rPr>
        <w:t>c</w:t>
      </w:r>
      <w:r>
        <w:rPr>
          <w:color w:val="202024"/>
          <w:spacing w:val="3"/>
          <w:w w:val="110"/>
          <w:sz w:val="21"/>
          <w:szCs w:val="21"/>
        </w:rPr>
        <w:t>h</w:t>
      </w:r>
      <w:r>
        <w:rPr>
          <w:color w:val="202024"/>
          <w:spacing w:val="3"/>
          <w:w w:val="122"/>
          <w:sz w:val="21"/>
          <w:szCs w:val="21"/>
        </w:rPr>
        <w:t>a</w:t>
      </w:r>
      <w:r>
        <w:rPr>
          <w:color w:val="202024"/>
          <w:spacing w:val="1"/>
          <w:w w:val="101"/>
          <w:sz w:val="21"/>
          <w:szCs w:val="21"/>
        </w:rPr>
        <w:t>r</w:t>
      </w:r>
      <w:r>
        <w:rPr>
          <w:color w:val="202024"/>
          <w:spacing w:val="3"/>
          <w:w w:val="112"/>
          <w:sz w:val="21"/>
          <w:szCs w:val="21"/>
        </w:rPr>
        <w:t>g</w:t>
      </w:r>
      <w:r>
        <w:rPr>
          <w:color w:val="202024"/>
          <w:spacing w:val="3"/>
          <w:w w:val="119"/>
          <w:sz w:val="21"/>
          <w:szCs w:val="21"/>
        </w:rPr>
        <w:t>e</w:t>
      </w:r>
      <w:r>
        <w:rPr>
          <w:color w:val="202024"/>
          <w:w w:val="105"/>
          <w:sz w:val="21"/>
          <w:szCs w:val="21"/>
        </w:rPr>
        <w:t>.</w:t>
      </w:r>
    </w:p>
    <w:p w14:paraId="3D19F0AD" w14:textId="77777777" w:rsidR="00B70EE8" w:rsidRDefault="00B70EE8" w:rsidP="00B70EE8">
      <w:pPr>
        <w:spacing w:line="200" w:lineRule="exact"/>
      </w:pPr>
    </w:p>
    <w:p w14:paraId="273300A7" w14:textId="77777777" w:rsidR="00B70EE8" w:rsidRDefault="00B70EE8" w:rsidP="00B70EE8">
      <w:pPr>
        <w:spacing w:before="19" w:line="200" w:lineRule="exact"/>
      </w:pPr>
    </w:p>
    <w:p w14:paraId="6AACDE68" w14:textId="77777777" w:rsidR="00B70EE8" w:rsidRDefault="00B70EE8" w:rsidP="00B70EE8">
      <w:pPr>
        <w:spacing w:line="298" w:lineRule="auto"/>
        <w:ind w:left="255" w:right="2774"/>
        <w:rPr>
          <w:sz w:val="21"/>
          <w:szCs w:val="21"/>
        </w:rPr>
      </w:pPr>
      <w:r>
        <w:rPr>
          <w:color w:val="202024"/>
          <w:spacing w:val="-4"/>
          <w:w w:val="83"/>
          <w:sz w:val="21"/>
          <w:szCs w:val="21"/>
        </w:rPr>
        <w:t>Y</w:t>
      </w:r>
      <w:r>
        <w:rPr>
          <w:color w:val="202024"/>
          <w:spacing w:val="3"/>
          <w:w w:val="119"/>
          <w:sz w:val="21"/>
          <w:szCs w:val="21"/>
        </w:rPr>
        <w:t>e</w:t>
      </w:r>
      <w:r>
        <w:rPr>
          <w:color w:val="202024"/>
          <w:spacing w:val="3"/>
          <w:w w:val="132"/>
          <w:sz w:val="21"/>
          <w:szCs w:val="21"/>
        </w:rPr>
        <w:t>s</w:t>
      </w:r>
      <w:r>
        <w:rPr>
          <w:color w:val="202024"/>
          <w:w w:val="78"/>
          <w:sz w:val="21"/>
          <w:szCs w:val="21"/>
        </w:rPr>
        <w:t>,</w:t>
      </w:r>
      <w:r>
        <w:rPr>
          <w:color w:val="202024"/>
          <w:spacing w:val="5"/>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proofErr w:type="gramStart"/>
      <w:r>
        <w:rPr>
          <w:color w:val="202024"/>
          <w:spacing w:val="3"/>
          <w:sz w:val="21"/>
          <w:szCs w:val="21"/>
        </w:rPr>
        <w:t>learnin</w:t>
      </w:r>
      <w:r>
        <w:rPr>
          <w:color w:val="202024"/>
          <w:sz w:val="21"/>
          <w:szCs w:val="21"/>
        </w:rPr>
        <w:t xml:space="preserve">g </w:t>
      </w:r>
      <w:r>
        <w:rPr>
          <w:color w:val="202024"/>
          <w:spacing w:val="10"/>
          <w:sz w:val="21"/>
          <w:szCs w:val="21"/>
        </w:rPr>
        <w:t xml:space="preserve"> </w:t>
      </w:r>
      <w:r>
        <w:rPr>
          <w:color w:val="202024"/>
          <w:spacing w:val="3"/>
          <w:sz w:val="21"/>
          <w:szCs w:val="21"/>
        </w:rPr>
        <w:t>f</w:t>
      </w:r>
      <w:r>
        <w:rPr>
          <w:color w:val="202024"/>
          <w:spacing w:val="1"/>
          <w:sz w:val="21"/>
          <w:szCs w:val="21"/>
        </w:rPr>
        <w:t>r</w:t>
      </w:r>
      <w:r>
        <w:rPr>
          <w:color w:val="202024"/>
          <w:spacing w:val="3"/>
          <w:sz w:val="21"/>
          <w:szCs w:val="21"/>
        </w:rPr>
        <w:t>o</w:t>
      </w:r>
      <w:r>
        <w:rPr>
          <w:color w:val="202024"/>
          <w:sz w:val="21"/>
          <w:szCs w:val="21"/>
        </w:rPr>
        <w:t>m</w:t>
      </w:r>
      <w:proofErr w:type="gramEnd"/>
      <w:r>
        <w:rPr>
          <w:color w:val="202024"/>
          <w:spacing w:val="43"/>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z w:val="21"/>
          <w:szCs w:val="21"/>
        </w:rPr>
        <w:t>i</w:t>
      </w:r>
      <w:r>
        <w:rPr>
          <w:color w:val="202024"/>
          <w:spacing w:val="-3"/>
          <w:sz w:val="21"/>
          <w:szCs w:val="21"/>
        </w:rPr>
        <w:t xml:space="preserve"> </w:t>
      </w:r>
      <w:r>
        <w:rPr>
          <w:color w:val="202024"/>
          <w:spacing w:val="3"/>
          <w:sz w:val="21"/>
          <w:szCs w:val="21"/>
        </w:rPr>
        <w:t>wil</w:t>
      </w:r>
      <w:r>
        <w:rPr>
          <w:color w:val="202024"/>
          <w:sz w:val="21"/>
          <w:szCs w:val="21"/>
        </w:rPr>
        <w:t>l</w:t>
      </w:r>
      <w:r>
        <w:rPr>
          <w:color w:val="202024"/>
          <w:spacing w:val="-12"/>
          <w:sz w:val="21"/>
          <w:szCs w:val="21"/>
        </w:rPr>
        <w:t xml:space="preserve"> </w:t>
      </w:r>
      <w:r>
        <w:rPr>
          <w:color w:val="202024"/>
          <w:spacing w:val="3"/>
          <w:sz w:val="21"/>
          <w:szCs w:val="21"/>
        </w:rPr>
        <w:t>definitel</w:t>
      </w:r>
      <w:r>
        <w:rPr>
          <w:color w:val="202024"/>
          <w:sz w:val="21"/>
          <w:szCs w:val="21"/>
        </w:rPr>
        <w:t>y</w:t>
      </w:r>
      <w:r>
        <w:rPr>
          <w:color w:val="202024"/>
          <w:spacing w:val="47"/>
          <w:sz w:val="21"/>
          <w:szCs w:val="21"/>
        </w:rPr>
        <w:t xml:space="preserve"> </w:t>
      </w:r>
      <w:r>
        <w:rPr>
          <w:color w:val="202024"/>
          <w:spacing w:val="3"/>
          <w:sz w:val="21"/>
          <w:szCs w:val="21"/>
        </w:rPr>
        <w:t>abl</w:t>
      </w:r>
      <w:r>
        <w:rPr>
          <w:color w:val="202024"/>
          <w:sz w:val="21"/>
          <w:szCs w:val="21"/>
        </w:rPr>
        <w:t>e</w:t>
      </w:r>
      <w:r>
        <w:rPr>
          <w:color w:val="202024"/>
          <w:spacing w:val="48"/>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sz w:val="21"/>
          <w:szCs w:val="21"/>
        </w:rPr>
        <w:t>d</w:t>
      </w:r>
      <w:r>
        <w:rPr>
          <w:color w:val="202024"/>
          <w:sz w:val="21"/>
          <w:szCs w:val="21"/>
        </w:rPr>
        <w:t>o</w:t>
      </w:r>
      <w:r>
        <w:rPr>
          <w:color w:val="202024"/>
          <w:spacing w:val="32"/>
          <w:sz w:val="21"/>
          <w:szCs w:val="21"/>
        </w:rPr>
        <w:t xml:space="preserve"> </w:t>
      </w:r>
      <w:r>
        <w:rPr>
          <w:color w:val="202024"/>
          <w:spacing w:val="3"/>
          <w:w w:val="112"/>
          <w:sz w:val="21"/>
          <w:szCs w:val="21"/>
        </w:rPr>
        <w:t>m</w:t>
      </w:r>
      <w:r>
        <w:rPr>
          <w:color w:val="202024"/>
          <w:w w:val="94"/>
          <w:sz w:val="21"/>
          <w:szCs w:val="21"/>
        </w:rPr>
        <w:t xml:space="preserve">y </w:t>
      </w:r>
      <w:r>
        <w:rPr>
          <w:color w:val="202024"/>
          <w:spacing w:val="3"/>
          <w:w w:val="104"/>
          <w:sz w:val="21"/>
          <w:szCs w:val="21"/>
        </w:rPr>
        <w:t>w</w:t>
      </w:r>
      <w:r>
        <w:rPr>
          <w:color w:val="202024"/>
          <w:spacing w:val="3"/>
          <w:w w:val="114"/>
          <w:sz w:val="21"/>
          <w:szCs w:val="21"/>
        </w:rPr>
        <w:t>o</w:t>
      </w:r>
      <w:r>
        <w:rPr>
          <w:color w:val="202024"/>
          <w:spacing w:val="3"/>
          <w:w w:val="101"/>
          <w:sz w:val="21"/>
          <w:szCs w:val="21"/>
        </w:rPr>
        <w:t>rk</w:t>
      </w:r>
      <w:r>
        <w:rPr>
          <w:color w:val="202024"/>
          <w:spacing w:val="3"/>
          <w:w w:val="148"/>
          <w:sz w:val="21"/>
          <w:szCs w:val="21"/>
        </w:rPr>
        <w:t>/</w:t>
      </w:r>
      <w:r>
        <w:rPr>
          <w:color w:val="202024"/>
          <w:spacing w:val="3"/>
          <w:w w:val="122"/>
          <w:sz w:val="21"/>
          <w:szCs w:val="21"/>
        </w:rPr>
        <w:t>a</w:t>
      </w:r>
      <w:r>
        <w:rPr>
          <w:color w:val="202024"/>
          <w:spacing w:val="3"/>
          <w:w w:val="110"/>
          <w:sz w:val="21"/>
          <w:szCs w:val="21"/>
        </w:rPr>
        <w:t>n</w:t>
      </w:r>
      <w:r>
        <w:rPr>
          <w:color w:val="202024"/>
          <w:spacing w:val="3"/>
          <w:w w:val="122"/>
          <w:sz w:val="21"/>
          <w:szCs w:val="21"/>
        </w:rPr>
        <w:t>a</w:t>
      </w:r>
      <w:r>
        <w:rPr>
          <w:color w:val="202024"/>
          <w:spacing w:val="3"/>
          <w:w w:val="87"/>
          <w:sz w:val="21"/>
          <w:szCs w:val="21"/>
        </w:rPr>
        <w:t>l</w:t>
      </w:r>
      <w:r>
        <w:rPr>
          <w:color w:val="202024"/>
          <w:spacing w:val="3"/>
          <w:w w:val="94"/>
          <w:sz w:val="21"/>
          <w:szCs w:val="21"/>
        </w:rPr>
        <w:t>y</w:t>
      </w:r>
      <w:r>
        <w:rPr>
          <w:color w:val="202024"/>
          <w:spacing w:val="3"/>
          <w:w w:val="132"/>
          <w:sz w:val="21"/>
          <w:szCs w:val="21"/>
        </w:rPr>
        <w:t>s</w:t>
      </w:r>
      <w:r>
        <w:rPr>
          <w:color w:val="202024"/>
          <w:spacing w:val="3"/>
          <w:w w:val="87"/>
          <w:sz w:val="21"/>
          <w:szCs w:val="21"/>
        </w:rPr>
        <w:t>i</w:t>
      </w:r>
      <w:r>
        <w:rPr>
          <w:color w:val="202024"/>
          <w:spacing w:val="3"/>
          <w:w w:val="132"/>
          <w:sz w:val="21"/>
          <w:szCs w:val="21"/>
        </w:rPr>
        <w:t>s</w:t>
      </w:r>
      <w:r>
        <w:rPr>
          <w:color w:val="202024"/>
          <w:spacing w:val="3"/>
          <w:w w:val="148"/>
          <w:sz w:val="21"/>
          <w:szCs w:val="21"/>
        </w:rPr>
        <w:t>/</w:t>
      </w:r>
      <w:r>
        <w:rPr>
          <w:color w:val="202024"/>
          <w:spacing w:val="3"/>
          <w:w w:val="112"/>
          <w:sz w:val="21"/>
          <w:szCs w:val="21"/>
        </w:rPr>
        <w:t>d</w:t>
      </w:r>
      <w:r>
        <w:rPr>
          <w:color w:val="202024"/>
          <w:spacing w:val="3"/>
          <w:w w:val="119"/>
          <w:sz w:val="21"/>
          <w:szCs w:val="21"/>
        </w:rPr>
        <w:t>e</w:t>
      </w:r>
      <w:r>
        <w:rPr>
          <w:color w:val="202024"/>
          <w:spacing w:val="3"/>
          <w:w w:val="132"/>
          <w:sz w:val="21"/>
          <w:szCs w:val="21"/>
        </w:rPr>
        <w:t>s</w:t>
      </w:r>
      <w:r>
        <w:rPr>
          <w:color w:val="202024"/>
          <w:spacing w:val="3"/>
          <w:w w:val="87"/>
          <w:sz w:val="21"/>
          <w:szCs w:val="21"/>
        </w:rPr>
        <w:t>i</w:t>
      </w:r>
      <w:r>
        <w:rPr>
          <w:color w:val="202024"/>
          <w:spacing w:val="3"/>
          <w:w w:val="112"/>
          <w:sz w:val="21"/>
          <w:szCs w:val="21"/>
        </w:rPr>
        <w:t>g</w:t>
      </w:r>
      <w:r>
        <w:rPr>
          <w:color w:val="202024"/>
          <w:w w:val="110"/>
          <w:sz w:val="21"/>
          <w:szCs w:val="21"/>
        </w:rPr>
        <w:t>n</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mo</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110"/>
          <w:sz w:val="21"/>
          <w:szCs w:val="21"/>
        </w:rPr>
        <w:t>n</w:t>
      </w:r>
      <w:r>
        <w:rPr>
          <w:color w:val="202024"/>
          <w:spacing w:val="3"/>
          <w:w w:val="118"/>
          <w:sz w:val="21"/>
          <w:szCs w:val="21"/>
        </w:rPr>
        <w:t>c</w:t>
      </w:r>
      <w:r>
        <w:rPr>
          <w:color w:val="202024"/>
          <w:spacing w:val="3"/>
          <w:w w:val="87"/>
          <w:sz w:val="21"/>
          <w:szCs w:val="21"/>
        </w:rPr>
        <w:t>i</w:t>
      </w:r>
      <w:r>
        <w:rPr>
          <w:color w:val="202024"/>
          <w:spacing w:val="3"/>
          <w:w w:val="132"/>
          <w:sz w:val="21"/>
          <w:szCs w:val="21"/>
        </w:rPr>
        <w:t>s</w:t>
      </w:r>
      <w:r>
        <w:rPr>
          <w:color w:val="202024"/>
          <w:spacing w:val="3"/>
          <w:w w:val="119"/>
          <w:sz w:val="21"/>
          <w:szCs w:val="21"/>
        </w:rPr>
        <w:t>e</w:t>
      </w:r>
      <w:r>
        <w:rPr>
          <w:color w:val="202024"/>
          <w:spacing w:val="3"/>
          <w:w w:val="87"/>
          <w:sz w:val="21"/>
          <w:szCs w:val="21"/>
        </w:rPr>
        <w:t>l</w:t>
      </w:r>
      <w:r>
        <w:rPr>
          <w:color w:val="202024"/>
          <w:w w:val="94"/>
          <w:sz w:val="21"/>
          <w:szCs w:val="21"/>
        </w:rPr>
        <w:t>y</w:t>
      </w:r>
      <w:r>
        <w:rPr>
          <w:color w:val="202024"/>
          <w:spacing w:val="5"/>
          <w:sz w:val="21"/>
          <w:szCs w:val="21"/>
        </w:rPr>
        <w:t xml:space="preserve"> </w:t>
      </w:r>
      <w:r>
        <w:rPr>
          <w:color w:val="202024"/>
          <w:spacing w:val="3"/>
          <w:w w:val="112"/>
          <w:sz w:val="21"/>
          <w:szCs w:val="21"/>
        </w:rPr>
        <w:t>manne</w:t>
      </w:r>
      <w:r>
        <w:rPr>
          <w:color w:val="202024"/>
          <w:w w:val="112"/>
          <w:sz w:val="21"/>
          <w:szCs w:val="21"/>
        </w:rPr>
        <w:t>r</w:t>
      </w:r>
      <w:r>
        <w:rPr>
          <w:color w:val="202024"/>
          <w:spacing w:val="1"/>
          <w:w w:val="112"/>
          <w:sz w:val="21"/>
          <w:szCs w:val="21"/>
        </w:rPr>
        <w:t xml:space="preserve"> </w:t>
      </w:r>
      <w:r>
        <w:rPr>
          <w:color w:val="202024"/>
          <w:spacing w:val="3"/>
          <w:sz w:val="21"/>
          <w:szCs w:val="21"/>
        </w:rPr>
        <w:t>withi</w:t>
      </w:r>
      <w:r>
        <w:rPr>
          <w:color w:val="202024"/>
          <w:sz w:val="21"/>
          <w:szCs w:val="21"/>
        </w:rPr>
        <w:t>n</w:t>
      </w:r>
      <w:r>
        <w:rPr>
          <w:color w:val="202024"/>
          <w:spacing w:val="27"/>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sz w:val="21"/>
          <w:szCs w:val="21"/>
        </w:rPr>
        <w:t>tim</w:t>
      </w:r>
      <w:r>
        <w:rPr>
          <w:color w:val="202024"/>
          <w:sz w:val="21"/>
          <w:szCs w:val="21"/>
        </w:rPr>
        <w:t>e</w:t>
      </w:r>
      <w:r>
        <w:rPr>
          <w:color w:val="202024"/>
          <w:spacing w:val="45"/>
          <w:sz w:val="21"/>
          <w:szCs w:val="21"/>
        </w:rPr>
        <w:t xml:space="preserve"> </w:t>
      </w:r>
      <w:proofErr w:type="spellStart"/>
      <w:r>
        <w:rPr>
          <w:color w:val="202024"/>
          <w:spacing w:val="3"/>
          <w:w w:val="122"/>
          <w:sz w:val="21"/>
          <w:szCs w:val="21"/>
        </w:rPr>
        <w:t>a</w:t>
      </w:r>
      <w:r>
        <w:rPr>
          <w:color w:val="202024"/>
          <w:spacing w:val="3"/>
          <w:w w:val="87"/>
          <w:sz w:val="21"/>
          <w:szCs w:val="21"/>
        </w:rPr>
        <w:t>ll</w:t>
      </w:r>
      <w:r>
        <w:rPr>
          <w:color w:val="202024"/>
          <w:spacing w:val="3"/>
          <w:w w:val="114"/>
          <w:sz w:val="21"/>
          <w:szCs w:val="21"/>
        </w:rPr>
        <w:t>o</w:t>
      </w:r>
      <w:r>
        <w:rPr>
          <w:color w:val="202024"/>
          <w:spacing w:val="3"/>
          <w:w w:val="117"/>
          <w:sz w:val="21"/>
          <w:szCs w:val="21"/>
        </w:rPr>
        <w:t>t</w:t>
      </w:r>
      <w:r>
        <w:rPr>
          <w:color w:val="202024"/>
          <w:spacing w:val="3"/>
          <w:w w:val="119"/>
          <w:sz w:val="21"/>
          <w:szCs w:val="21"/>
        </w:rPr>
        <w:t>e</w:t>
      </w:r>
      <w:r>
        <w:rPr>
          <w:color w:val="202024"/>
          <w:spacing w:val="3"/>
          <w:w w:val="112"/>
          <w:sz w:val="21"/>
          <w:szCs w:val="21"/>
        </w:rPr>
        <w:t>d</w:t>
      </w:r>
      <w:proofErr w:type="spellEnd"/>
      <w:r>
        <w:rPr>
          <w:color w:val="202024"/>
          <w:w w:val="105"/>
          <w:sz w:val="21"/>
          <w:szCs w:val="21"/>
        </w:rPr>
        <w:t>.</w:t>
      </w:r>
    </w:p>
    <w:p w14:paraId="04DD3086" w14:textId="77777777" w:rsidR="00B70EE8" w:rsidRDefault="00B70EE8" w:rsidP="00B70EE8">
      <w:pPr>
        <w:spacing w:before="2" w:line="160" w:lineRule="exact"/>
        <w:rPr>
          <w:sz w:val="16"/>
          <w:szCs w:val="16"/>
        </w:rPr>
      </w:pPr>
    </w:p>
    <w:p w14:paraId="349B3802" w14:textId="77777777" w:rsidR="00B70EE8" w:rsidRDefault="00B70EE8" w:rsidP="00B70EE8">
      <w:pPr>
        <w:spacing w:line="200" w:lineRule="exact"/>
      </w:pPr>
    </w:p>
    <w:p w14:paraId="41C06876" w14:textId="77777777" w:rsidR="00B70EE8" w:rsidRDefault="00B70EE8" w:rsidP="00B70EE8">
      <w:pPr>
        <w:spacing w:line="298" w:lineRule="auto"/>
        <w:ind w:left="255" w:right="1666"/>
        <w:rPr>
          <w:sz w:val="21"/>
          <w:szCs w:val="21"/>
        </w:rPr>
      </w:pPr>
      <w:r>
        <w:rPr>
          <w:color w:val="202024"/>
          <w:spacing w:val="-4"/>
          <w:w w:val="83"/>
          <w:sz w:val="21"/>
          <w:szCs w:val="21"/>
        </w:rPr>
        <w:t>Y</w:t>
      </w:r>
      <w:r>
        <w:rPr>
          <w:color w:val="202024"/>
          <w:spacing w:val="3"/>
          <w:w w:val="119"/>
          <w:sz w:val="21"/>
          <w:szCs w:val="21"/>
        </w:rPr>
        <w:t>e</w:t>
      </w:r>
      <w:r>
        <w:rPr>
          <w:color w:val="202024"/>
          <w:w w:val="132"/>
          <w:sz w:val="21"/>
          <w:szCs w:val="21"/>
        </w:rPr>
        <w:t>s</w:t>
      </w:r>
      <w:r>
        <w:rPr>
          <w:color w:val="202024"/>
          <w:spacing w:val="5"/>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proofErr w:type="gramStart"/>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3"/>
          <w:sz w:val="21"/>
          <w:szCs w:val="21"/>
        </w:rPr>
        <w:t>hel</w:t>
      </w:r>
      <w:r>
        <w:rPr>
          <w:color w:val="202024"/>
          <w:sz w:val="21"/>
          <w:szCs w:val="21"/>
        </w:rPr>
        <w:t>p</w:t>
      </w:r>
      <w:proofErr w:type="gramEnd"/>
      <w:r>
        <w:rPr>
          <w:color w:val="202024"/>
          <w:spacing w:val="38"/>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w w:val="114"/>
          <w:sz w:val="21"/>
          <w:szCs w:val="21"/>
        </w:rPr>
        <w:t>enhanc</w:t>
      </w:r>
      <w:r>
        <w:rPr>
          <w:color w:val="202024"/>
          <w:w w:val="114"/>
          <w:sz w:val="21"/>
          <w:szCs w:val="21"/>
        </w:rPr>
        <w:t>e</w:t>
      </w:r>
      <w:r>
        <w:rPr>
          <w:color w:val="202024"/>
          <w:spacing w:val="3"/>
          <w:w w:val="114"/>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14"/>
          <w:sz w:val="21"/>
          <w:szCs w:val="21"/>
        </w:rPr>
        <w:t>o</w:t>
      </w:r>
      <w:r>
        <w:rPr>
          <w:color w:val="202024"/>
          <w:spacing w:val="1"/>
          <w:w w:val="104"/>
          <w:sz w:val="21"/>
          <w:szCs w:val="21"/>
        </w:rPr>
        <w:t>f</w:t>
      </w:r>
      <w:r>
        <w:rPr>
          <w:color w:val="202024"/>
          <w:spacing w:val="3"/>
          <w:w w:val="119"/>
          <w:sz w:val="21"/>
          <w:szCs w:val="21"/>
        </w:rPr>
        <w:t>e</w:t>
      </w:r>
      <w:r>
        <w:rPr>
          <w:color w:val="202024"/>
          <w:spacing w:val="3"/>
          <w:w w:val="132"/>
          <w:sz w:val="21"/>
          <w:szCs w:val="21"/>
        </w:rPr>
        <w:t>ss</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122"/>
          <w:sz w:val="21"/>
          <w:szCs w:val="21"/>
        </w:rPr>
        <w:t>a</w:t>
      </w:r>
      <w:r>
        <w:rPr>
          <w:color w:val="202024"/>
          <w:spacing w:val="3"/>
          <w:w w:val="118"/>
          <w:sz w:val="21"/>
          <w:szCs w:val="21"/>
        </w:rPr>
        <w:t>c</w:t>
      </w:r>
      <w:r>
        <w:rPr>
          <w:color w:val="202024"/>
          <w:spacing w:val="3"/>
          <w:w w:val="117"/>
          <w:sz w:val="21"/>
          <w:szCs w:val="21"/>
        </w:rPr>
        <w:t>t</w:t>
      </w:r>
      <w:r>
        <w:rPr>
          <w:color w:val="202024"/>
          <w:spacing w:val="3"/>
          <w:w w:val="87"/>
          <w:sz w:val="21"/>
          <w:szCs w:val="21"/>
        </w:rPr>
        <w:t>i</w:t>
      </w:r>
      <w:r>
        <w:rPr>
          <w:color w:val="202024"/>
          <w:spacing w:val="3"/>
          <w:w w:val="96"/>
          <w:sz w:val="21"/>
          <w:szCs w:val="21"/>
        </w:rPr>
        <w:t>v</w:t>
      </w:r>
      <w:r>
        <w:rPr>
          <w:color w:val="202024"/>
          <w:spacing w:val="3"/>
          <w:w w:val="87"/>
          <w:sz w:val="21"/>
          <w:szCs w:val="21"/>
        </w:rPr>
        <w:t>i</w:t>
      </w:r>
      <w:r>
        <w:rPr>
          <w:color w:val="202024"/>
          <w:spacing w:val="3"/>
          <w:w w:val="117"/>
          <w:sz w:val="21"/>
          <w:szCs w:val="21"/>
        </w:rPr>
        <w:t>t</w:t>
      </w:r>
      <w:r>
        <w:rPr>
          <w:color w:val="202024"/>
          <w:spacing w:val="3"/>
          <w:w w:val="87"/>
          <w:sz w:val="21"/>
          <w:szCs w:val="21"/>
        </w:rPr>
        <w:t>i</w:t>
      </w:r>
      <w:r>
        <w:rPr>
          <w:color w:val="202024"/>
          <w:spacing w:val="3"/>
          <w:w w:val="119"/>
          <w:sz w:val="21"/>
          <w:szCs w:val="21"/>
        </w:rPr>
        <w:t>e</w:t>
      </w:r>
      <w:r>
        <w:rPr>
          <w:color w:val="202024"/>
          <w:w w:val="132"/>
          <w:sz w:val="21"/>
          <w:szCs w:val="21"/>
        </w:rPr>
        <w:t>s</w:t>
      </w:r>
      <w:r>
        <w:rPr>
          <w:color w:val="202024"/>
          <w:spacing w:val="5"/>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sz w:val="21"/>
          <w:szCs w:val="21"/>
        </w:rPr>
        <w:t>doin</w:t>
      </w:r>
      <w:r>
        <w:rPr>
          <w:color w:val="202024"/>
          <w:sz w:val="21"/>
          <w:szCs w:val="21"/>
        </w:rPr>
        <w:t>g</w:t>
      </w:r>
      <w:r>
        <w:rPr>
          <w:color w:val="202024"/>
          <w:spacing w:val="48"/>
          <w:sz w:val="21"/>
          <w:szCs w:val="21"/>
        </w:rPr>
        <w:t xml:space="preserve"> </w:t>
      </w:r>
      <w:r>
        <w:rPr>
          <w:color w:val="202024"/>
          <w:spacing w:val="3"/>
          <w:w w:val="110"/>
          <w:sz w:val="21"/>
          <w:szCs w:val="21"/>
        </w:rPr>
        <w:t>h</w:t>
      </w:r>
      <w:r>
        <w:rPr>
          <w:color w:val="202024"/>
          <w:spacing w:val="2"/>
          <w:w w:val="94"/>
          <w:sz w:val="21"/>
          <w:szCs w:val="21"/>
        </w:rPr>
        <w:t>y</w:t>
      </w:r>
      <w:r>
        <w:rPr>
          <w:color w:val="202024"/>
          <w:spacing w:val="3"/>
          <w:w w:val="112"/>
          <w:sz w:val="21"/>
          <w:szCs w:val="21"/>
        </w:rPr>
        <w:t>d</w:t>
      </w:r>
      <w:r>
        <w:rPr>
          <w:color w:val="202024"/>
          <w:spacing w:val="-1"/>
          <w:w w:val="101"/>
          <w:sz w:val="21"/>
          <w:szCs w:val="21"/>
        </w:rPr>
        <w:t>r</w:t>
      </w:r>
      <w:r>
        <w:rPr>
          <w:color w:val="202024"/>
          <w:spacing w:val="3"/>
          <w:w w:val="122"/>
          <w:sz w:val="21"/>
          <w:szCs w:val="21"/>
        </w:rPr>
        <w:t>a</w:t>
      </w:r>
      <w:r>
        <w:rPr>
          <w:color w:val="202024"/>
          <w:spacing w:val="3"/>
          <w:w w:val="110"/>
          <w:sz w:val="21"/>
          <w:szCs w:val="21"/>
        </w:rPr>
        <w:t>u</w:t>
      </w:r>
      <w:r>
        <w:rPr>
          <w:color w:val="202024"/>
          <w:spacing w:val="3"/>
          <w:w w:val="87"/>
          <w:sz w:val="21"/>
          <w:szCs w:val="21"/>
        </w:rPr>
        <w:t>li</w:t>
      </w:r>
      <w:r>
        <w:rPr>
          <w:color w:val="202024"/>
          <w:spacing w:val="3"/>
          <w:w w:val="118"/>
          <w:sz w:val="21"/>
          <w:szCs w:val="21"/>
        </w:rPr>
        <w:t>c</w:t>
      </w:r>
      <w:r>
        <w:rPr>
          <w:color w:val="202024"/>
          <w:w w:val="132"/>
          <w:sz w:val="21"/>
          <w:szCs w:val="21"/>
        </w:rPr>
        <w:t xml:space="preserve">s </w:t>
      </w:r>
      <w:r>
        <w:rPr>
          <w:color w:val="202024"/>
          <w:spacing w:val="3"/>
          <w:w w:val="122"/>
          <w:sz w:val="21"/>
          <w:szCs w:val="21"/>
        </w:rPr>
        <w:t>a</w:t>
      </w:r>
      <w:r>
        <w:rPr>
          <w:color w:val="202024"/>
          <w:spacing w:val="3"/>
          <w:w w:val="110"/>
          <w:sz w:val="21"/>
          <w:szCs w:val="21"/>
        </w:rPr>
        <w:t>n</w:t>
      </w:r>
      <w:r>
        <w:rPr>
          <w:color w:val="202024"/>
          <w:spacing w:val="3"/>
          <w:w w:val="122"/>
          <w:sz w:val="21"/>
          <w:szCs w:val="21"/>
        </w:rPr>
        <w:t>a</w:t>
      </w:r>
      <w:r>
        <w:rPr>
          <w:color w:val="202024"/>
          <w:spacing w:val="3"/>
          <w:w w:val="87"/>
          <w:sz w:val="21"/>
          <w:szCs w:val="21"/>
        </w:rPr>
        <w:t>l</w:t>
      </w:r>
      <w:r>
        <w:rPr>
          <w:color w:val="202024"/>
          <w:spacing w:val="3"/>
          <w:w w:val="94"/>
          <w:sz w:val="21"/>
          <w:szCs w:val="21"/>
        </w:rPr>
        <w:t>y</w:t>
      </w:r>
      <w:r>
        <w:rPr>
          <w:color w:val="202024"/>
          <w:spacing w:val="3"/>
          <w:w w:val="132"/>
          <w:sz w:val="21"/>
          <w:szCs w:val="21"/>
        </w:rPr>
        <w:t>s</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14"/>
          <w:sz w:val="21"/>
          <w:szCs w:val="21"/>
        </w:rPr>
        <w:t>o</w:t>
      </w:r>
      <w:r>
        <w:rPr>
          <w:color w:val="202024"/>
          <w:spacing w:val="3"/>
          <w:w w:val="86"/>
          <w:sz w:val="21"/>
          <w:szCs w:val="21"/>
        </w:rPr>
        <w:t>j</w:t>
      </w:r>
      <w:r>
        <w:rPr>
          <w:color w:val="202024"/>
          <w:spacing w:val="3"/>
          <w:w w:val="119"/>
          <w:sz w:val="21"/>
          <w:szCs w:val="21"/>
        </w:rPr>
        <w:t>e</w:t>
      </w:r>
      <w:r>
        <w:rPr>
          <w:color w:val="202024"/>
          <w:spacing w:val="3"/>
          <w:w w:val="118"/>
          <w:sz w:val="21"/>
          <w:szCs w:val="21"/>
        </w:rPr>
        <w:t>c</w:t>
      </w:r>
      <w:r>
        <w:rPr>
          <w:color w:val="202024"/>
          <w:spacing w:val="3"/>
          <w:w w:val="117"/>
          <w:sz w:val="21"/>
          <w:szCs w:val="21"/>
        </w:rPr>
        <w:t>t</w:t>
      </w:r>
      <w:r>
        <w:rPr>
          <w:color w:val="202024"/>
          <w:w w:val="132"/>
          <w:sz w:val="21"/>
          <w:szCs w:val="21"/>
        </w:rPr>
        <w:t>s</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sz w:val="21"/>
          <w:szCs w:val="21"/>
        </w:rPr>
        <w:t>work</w:t>
      </w:r>
      <w:r>
        <w:rPr>
          <w:color w:val="202024"/>
          <w:sz w:val="21"/>
          <w:szCs w:val="21"/>
        </w:rPr>
        <w:t>.</w:t>
      </w:r>
      <w:r>
        <w:rPr>
          <w:color w:val="202024"/>
          <w:spacing w:val="30"/>
          <w:sz w:val="21"/>
          <w:szCs w:val="21"/>
        </w:rPr>
        <w:t xml:space="preserve"> </w:t>
      </w:r>
      <w:r>
        <w:rPr>
          <w:color w:val="202024"/>
          <w:spacing w:val="3"/>
          <w:w w:val="81"/>
          <w:sz w:val="21"/>
          <w:szCs w:val="21"/>
        </w:rPr>
        <w:t>I</w:t>
      </w:r>
      <w:r>
        <w:rPr>
          <w:color w:val="202024"/>
          <w:spacing w:val="1"/>
          <w:w w:val="96"/>
          <w:sz w:val="21"/>
          <w:szCs w:val="21"/>
        </w:rPr>
        <w:t>'</w:t>
      </w:r>
      <w:r>
        <w:rPr>
          <w:color w:val="202024"/>
          <w:w w:val="112"/>
          <w:sz w:val="21"/>
          <w:szCs w:val="21"/>
        </w:rPr>
        <w:t>m</w:t>
      </w:r>
      <w:r>
        <w:rPr>
          <w:color w:val="202024"/>
          <w:spacing w:val="5"/>
          <w:sz w:val="21"/>
          <w:szCs w:val="21"/>
        </w:rPr>
        <w:t xml:space="preserve"> </w:t>
      </w:r>
      <w:r>
        <w:rPr>
          <w:color w:val="202024"/>
          <w:spacing w:val="3"/>
          <w:w w:val="132"/>
          <w:sz w:val="21"/>
          <w:szCs w:val="21"/>
        </w:rPr>
        <w:t>s</w:t>
      </w:r>
      <w:r>
        <w:rPr>
          <w:color w:val="202024"/>
          <w:spacing w:val="3"/>
          <w:w w:val="122"/>
          <w:sz w:val="21"/>
          <w:szCs w:val="21"/>
        </w:rPr>
        <w:t>a</w:t>
      </w:r>
      <w:r>
        <w:rPr>
          <w:color w:val="202024"/>
          <w:spacing w:val="3"/>
          <w:w w:val="117"/>
          <w:sz w:val="21"/>
          <w:szCs w:val="21"/>
        </w:rPr>
        <w:t>t</w:t>
      </w:r>
      <w:r>
        <w:rPr>
          <w:color w:val="202024"/>
          <w:spacing w:val="3"/>
          <w:w w:val="87"/>
          <w:sz w:val="21"/>
          <w:szCs w:val="21"/>
        </w:rPr>
        <w:t>i</w:t>
      </w:r>
      <w:r>
        <w:rPr>
          <w:color w:val="202024"/>
          <w:spacing w:val="3"/>
          <w:w w:val="132"/>
          <w:sz w:val="21"/>
          <w:szCs w:val="21"/>
        </w:rPr>
        <w:t>s</w:t>
      </w:r>
      <w:r>
        <w:rPr>
          <w:color w:val="202024"/>
          <w:spacing w:val="3"/>
          <w:w w:val="104"/>
          <w:sz w:val="21"/>
          <w:szCs w:val="21"/>
        </w:rPr>
        <w:t>f</w:t>
      </w:r>
      <w:r>
        <w:rPr>
          <w:color w:val="202024"/>
          <w:spacing w:val="3"/>
          <w:w w:val="87"/>
          <w:sz w:val="21"/>
          <w:szCs w:val="21"/>
        </w:rPr>
        <w:t>i</w:t>
      </w:r>
      <w:r>
        <w:rPr>
          <w:color w:val="202024"/>
          <w:spacing w:val="3"/>
          <w:w w:val="119"/>
          <w:sz w:val="21"/>
          <w:szCs w:val="21"/>
        </w:rPr>
        <w:t>e</w:t>
      </w:r>
      <w:r>
        <w:rPr>
          <w:color w:val="202024"/>
          <w:w w:val="112"/>
          <w:sz w:val="21"/>
          <w:szCs w:val="21"/>
        </w:rPr>
        <w:t>d</w:t>
      </w:r>
      <w:r>
        <w:rPr>
          <w:color w:val="202024"/>
          <w:spacing w:val="5"/>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w w:val="112"/>
          <w:sz w:val="21"/>
          <w:szCs w:val="21"/>
        </w:rPr>
        <w:t>m</w:t>
      </w:r>
      <w:r>
        <w:rPr>
          <w:color w:val="202024"/>
          <w:spacing w:val="3"/>
          <w:w w:val="110"/>
          <w:sz w:val="21"/>
          <w:szCs w:val="21"/>
        </w:rPr>
        <w:t>u</w:t>
      </w:r>
      <w:r>
        <w:rPr>
          <w:color w:val="202024"/>
          <w:spacing w:val="3"/>
          <w:w w:val="118"/>
          <w:sz w:val="21"/>
          <w:szCs w:val="21"/>
        </w:rPr>
        <w:t>c</w:t>
      </w:r>
      <w:r>
        <w:rPr>
          <w:color w:val="202024"/>
          <w:spacing w:val="3"/>
          <w:w w:val="110"/>
          <w:sz w:val="21"/>
          <w:szCs w:val="21"/>
        </w:rPr>
        <w:t>h</w:t>
      </w:r>
      <w:r>
        <w:rPr>
          <w:color w:val="202024"/>
          <w:w w:val="105"/>
          <w:sz w:val="21"/>
          <w:szCs w:val="21"/>
        </w:rPr>
        <w:t>.</w:t>
      </w:r>
    </w:p>
    <w:p w14:paraId="0D745881" w14:textId="77777777" w:rsidR="00B70EE8" w:rsidRDefault="00B70EE8" w:rsidP="00B70EE8">
      <w:pPr>
        <w:spacing w:before="2" w:line="160" w:lineRule="exact"/>
        <w:rPr>
          <w:sz w:val="16"/>
          <w:szCs w:val="16"/>
        </w:rPr>
      </w:pPr>
    </w:p>
    <w:p w14:paraId="4373F3FA" w14:textId="77777777" w:rsidR="00B70EE8" w:rsidRDefault="00B70EE8" w:rsidP="00B70EE8">
      <w:pPr>
        <w:spacing w:line="200" w:lineRule="exact"/>
      </w:pPr>
    </w:p>
    <w:p w14:paraId="5263909E" w14:textId="77777777" w:rsidR="00B70EE8" w:rsidRDefault="00B70EE8" w:rsidP="00B70EE8">
      <w:pPr>
        <w:ind w:left="255"/>
        <w:rPr>
          <w:sz w:val="21"/>
          <w:szCs w:val="21"/>
        </w:rPr>
      </w:pPr>
      <w:r>
        <w:rPr>
          <w:color w:val="202024"/>
          <w:spacing w:val="-4"/>
          <w:w w:val="83"/>
          <w:sz w:val="21"/>
          <w:szCs w:val="21"/>
        </w:rPr>
        <w:t>Y</w:t>
      </w:r>
      <w:r>
        <w:rPr>
          <w:color w:val="202024"/>
          <w:spacing w:val="3"/>
          <w:w w:val="119"/>
          <w:sz w:val="21"/>
          <w:szCs w:val="21"/>
        </w:rPr>
        <w:t>e</w:t>
      </w:r>
      <w:r>
        <w:rPr>
          <w:color w:val="202024"/>
          <w:spacing w:val="3"/>
          <w:w w:val="132"/>
          <w:sz w:val="21"/>
          <w:szCs w:val="21"/>
        </w:rPr>
        <w:t>s</w:t>
      </w:r>
      <w:r>
        <w:rPr>
          <w:color w:val="202024"/>
          <w:w w:val="78"/>
          <w:sz w:val="21"/>
          <w:szCs w:val="21"/>
        </w:rPr>
        <w:t>,</w:t>
      </w:r>
      <w:r>
        <w:rPr>
          <w:color w:val="202024"/>
          <w:spacing w:val="5"/>
          <w:sz w:val="21"/>
          <w:szCs w:val="21"/>
        </w:rPr>
        <w:t xml:space="preserve"> </w:t>
      </w:r>
      <w:r>
        <w:rPr>
          <w:color w:val="202024"/>
          <w:spacing w:val="3"/>
          <w:w w:val="122"/>
          <w:sz w:val="21"/>
          <w:szCs w:val="21"/>
        </w:rPr>
        <w:t>a</w:t>
      </w:r>
      <w:r>
        <w:rPr>
          <w:color w:val="202024"/>
          <w:spacing w:val="3"/>
          <w:w w:val="112"/>
          <w:sz w:val="21"/>
          <w:szCs w:val="21"/>
        </w:rPr>
        <w:t>b</w:t>
      </w:r>
      <w:r>
        <w:rPr>
          <w:color w:val="202024"/>
          <w:spacing w:val="3"/>
          <w:w w:val="132"/>
          <w:sz w:val="21"/>
          <w:szCs w:val="21"/>
        </w:rPr>
        <w:t>s</w:t>
      </w:r>
      <w:r>
        <w:rPr>
          <w:color w:val="202024"/>
          <w:spacing w:val="3"/>
          <w:w w:val="114"/>
          <w:sz w:val="21"/>
          <w:szCs w:val="21"/>
        </w:rPr>
        <w:t>o</w:t>
      </w:r>
      <w:r>
        <w:rPr>
          <w:color w:val="202024"/>
          <w:spacing w:val="3"/>
          <w:w w:val="87"/>
          <w:sz w:val="21"/>
          <w:szCs w:val="21"/>
        </w:rPr>
        <w:t>l</w:t>
      </w:r>
      <w:r>
        <w:rPr>
          <w:color w:val="202024"/>
          <w:spacing w:val="3"/>
          <w:w w:val="110"/>
          <w:sz w:val="21"/>
          <w:szCs w:val="21"/>
        </w:rPr>
        <w:t>u</w:t>
      </w:r>
      <w:r>
        <w:rPr>
          <w:color w:val="202024"/>
          <w:spacing w:val="3"/>
          <w:w w:val="117"/>
          <w:sz w:val="21"/>
          <w:szCs w:val="21"/>
        </w:rPr>
        <w:t>t</w:t>
      </w:r>
      <w:r>
        <w:rPr>
          <w:color w:val="202024"/>
          <w:spacing w:val="3"/>
          <w:w w:val="119"/>
          <w:sz w:val="21"/>
          <w:szCs w:val="21"/>
        </w:rPr>
        <w:t>e</w:t>
      </w:r>
      <w:r>
        <w:rPr>
          <w:color w:val="202024"/>
          <w:spacing w:val="3"/>
          <w:w w:val="87"/>
          <w:sz w:val="21"/>
          <w:szCs w:val="21"/>
        </w:rPr>
        <w:t>l</w:t>
      </w:r>
      <w:r>
        <w:rPr>
          <w:color w:val="202024"/>
          <w:w w:val="94"/>
          <w:sz w:val="21"/>
          <w:szCs w:val="21"/>
        </w:rPr>
        <w:t>y</w:t>
      </w:r>
      <w:r>
        <w:rPr>
          <w:color w:val="202024"/>
          <w:spacing w:val="5"/>
          <w:sz w:val="21"/>
          <w:szCs w:val="21"/>
        </w:rPr>
        <w:t xml:space="preserve"> </w:t>
      </w:r>
      <w:r>
        <w:rPr>
          <w:color w:val="202024"/>
          <w:spacing w:val="4"/>
          <w:w w:val="119"/>
          <w:sz w:val="21"/>
          <w:szCs w:val="21"/>
        </w:rPr>
        <w:t>us</w:t>
      </w:r>
      <w:r>
        <w:rPr>
          <w:color w:val="202024"/>
          <w:w w:val="119"/>
          <w:sz w:val="21"/>
          <w:szCs w:val="21"/>
        </w:rPr>
        <w:t>e</w:t>
      </w:r>
      <w:r>
        <w:rPr>
          <w:color w:val="202024"/>
          <w:spacing w:val="-5"/>
          <w:w w:val="119"/>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w w:val="110"/>
          <w:sz w:val="21"/>
          <w:szCs w:val="21"/>
        </w:rPr>
        <w:t>cur</w:t>
      </w:r>
      <w:r>
        <w:rPr>
          <w:color w:val="202024"/>
          <w:spacing w:val="1"/>
          <w:w w:val="110"/>
          <w:sz w:val="21"/>
          <w:szCs w:val="21"/>
        </w:rPr>
        <w:t>r</w:t>
      </w:r>
      <w:r>
        <w:rPr>
          <w:color w:val="202024"/>
          <w:spacing w:val="3"/>
          <w:w w:val="110"/>
          <w:sz w:val="21"/>
          <w:szCs w:val="21"/>
        </w:rPr>
        <w:t>en</w:t>
      </w:r>
      <w:r>
        <w:rPr>
          <w:color w:val="202024"/>
          <w:w w:val="110"/>
          <w:sz w:val="21"/>
          <w:szCs w:val="21"/>
        </w:rPr>
        <w:t>t</w:t>
      </w:r>
      <w:r>
        <w:rPr>
          <w:color w:val="202024"/>
          <w:spacing w:val="5"/>
          <w:w w:val="110"/>
          <w:sz w:val="21"/>
          <w:szCs w:val="21"/>
        </w:rPr>
        <w:t xml:space="preserve"> </w:t>
      </w:r>
      <w:r>
        <w:rPr>
          <w:color w:val="202024"/>
          <w:spacing w:val="3"/>
          <w:sz w:val="21"/>
          <w:szCs w:val="21"/>
        </w:rPr>
        <w:t>workin</w:t>
      </w:r>
      <w:r>
        <w:rPr>
          <w:color w:val="202024"/>
          <w:sz w:val="21"/>
          <w:szCs w:val="21"/>
        </w:rPr>
        <w:t>g</w:t>
      </w:r>
      <w:r>
        <w:rPr>
          <w:color w:val="202024"/>
          <w:spacing w:val="43"/>
          <w:sz w:val="21"/>
          <w:szCs w:val="21"/>
        </w:rPr>
        <w:t xml:space="preserve"> </w:t>
      </w:r>
      <w:r>
        <w:rPr>
          <w:color w:val="202024"/>
          <w:spacing w:val="4"/>
          <w:w w:val="126"/>
          <w:sz w:val="21"/>
          <w:szCs w:val="21"/>
        </w:rPr>
        <w:t>a</w:t>
      </w:r>
      <w:r>
        <w:rPr>
          <w:color w:val="202024"/>
          <w:w w:val="126"/>
          <w:sz w:val="21"/>
          <w:szCs w:val="21"/>
        </w:rPr>
        <w:t>s</w:t>
      </w:r>
      <w:r>
        <w:rPr>
          <w:color w:val="202024"/>
          <w:spacing w:val="-8"/>
          <w:w w:val="126"/>
          <w:sz w:val="21"/>
          <w:szCs w:val="21"/>
        </w:rPr>
        <w:t xml:space="preserve"> </w:t>
      </w:r>
      <w:r>
        <w:rPr>
          <w:color w:val="202024"/>
          <w:spacing w:val="3"/>
          <w:sz w:val="21"/>
          <w:szCs w:val="21"/>
        </w:rPr>
        <w:t>wel</w:t>
      </w:r>
      <w:r>
        <w:rPr>
          <w:color w:val="202024"/>
          <w:sz w:val="21"/>
          <w:szCs w:val="21"/>
        </w:rPr>
        <w:t>l</w:t>
      </w:r>
      <w:r>
        <w:rPr>
          <w:color w:val="202024"/>
          <w:spacing w:val="14"/>
          <w:sz w:val="21"/>
          <w:szCs w:val="21"/>
        </w:rPr>
        <w:t xml:space="preserve"> </w:t>
      </w:r>
      <w:r>
        <w:rPr>
          <w:color w:val="202024"/>
          <w:spacing w:val="4"/>
          <w:w w:val="126"/>
          <w:sz w:val="21"/>
          <w:szCs w:val="21"/>
        </w:rPr>
        <w:t>a</w:t>
      </w:r>
      <w:r>
        <w:rPr>
          <w:color w:val="202024"/>
          <w:w w:val="126"/>
          <w:sz w:val="21"/>
          <w:szCs w:val="21"/>
        </w:rPr>
        <w:t>s</w:t>
      </w:r>
      <w:r>
        <w:rPr>
          <w:color w:val="202024"/>
          <w:spacing w:val="-8"/>
          <w:w w:val="126"/>
          <w:sz w:val="21"/>
          <w:szCs w:val="21"/>
        </w:rPr>
        <w:t xml:space="preserve"> </w:t>
      </w:r>
      <w:proofErr w:type="gramStart"/>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04"/>
          <w:sz w:val="21"/>
          <w:szCs w:val="21"/>
        </w:rPr>
        <w:t>w</w:t>
      </w:r>
      <w:r>
        <w:rPr>
          <w:color w:val="202024"/>
          <w:spacing w:val="3"/>
          <w:w w:val="114"/>
          <w:sz w:val="21"/>
          <w:szCs w:val="21"/>
        </w:rPr>
        <w:t>o</w:t>
      </w:r>
      <w:r>
        <w:rPr>
          <w:color w:val="202024"/>
          <w:spacing w:val="3"/>
          <w:w w:val="101"/>
          <w:sz w:val="21"/>
          <w:szCs w:val="21"/>
        </w:rPr>
        <w:t>r</w:t>
      </w:r>
      <w:r>
        <w:rPr>
          <w:color w:val="202024"/>
          <w:w w:val="101"/>
          <w:sz w:val="21"/>
          <w:szCs w:val="21"/>
        </w:rPr>
        <w:t>k</w:t>
      </w:r>
      <w:proofErr w:type="gramEnd"/>
    </w:p>
    <w:p w14:paraId="50AFCC39" w14:textId="77777777" w:rsidR="00B70EE8" w:rsidRDefault="00B70EE8" w:rsidP="00B70EE8">
      <w:pPr>
        <w:spacing w:line="200" w:lineRule="exact"/>
      </w:pPr>
    </w:p>
    <w:p w14:paraId="033A83D9" w14:textId="77777777" w:rsidR="00B70EE8" w:rsidRDefault="00B70EE8" w:rsidP="00B70EE8">
      <w:pPr>
        <w:spacing w:before="19" w:line="200" w:lineRule="exact"/>
      </w:pPr>
    </w:p>
    <w:p w14:paraId="76E0C6D6" w14:textId="77777777" w:rsidR="00B70EE8" w:rsidRDefault="00B70EE8" w:rsidP="00B70EE8">
      <w:pPr>
        <w:spacing w:line="298" w:lineRule="auto"/>
        <w:ind w:left="255" w:right="1616"/>
        <w:rPr>
          <w:sz w:val="21"/>
          <w:szCs w:val="21"/>
        </w:rPr>
      </w:pPr>
      <w:r>
        <w:rPr>
          <w:color w:val="202024"/>
          <w:spacing w:val="3"/>
          <w:w w:val="9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proofErr w:type="gramStart"/>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3"/>
          <w:sz w:val="21"/>
          <w:szCs w:val="21"/>
        </w:rPr>
        <w:t>wil</w:t>
      </w:r>
      <w:r>
        <w:rPr>
          <w:color w:val="202024"/>
          <w:sz w:val="21"/>
          <w:szCs w:val="21"/>
        </w:rPr>
        <w:t>l</w:t>
      </w:r>
      <w:proofErr w:type="gramEnd"/>
      <w:r>
        <w:rPr>
          <w:color w:val="202024"/>
          <w:spacing w:val="-12"/>
          <w:sz w:val="21"/>
          <w:szCs w:val="21"/>
        </w:rPr>
        <w:t xml:space="preserve"> </w:t>
      </w:r>
      <w:r>
        <w:rPr>
          <w:color w:val="202024"/>
          <w:spacing w:val="3"/>
          <w:sz w:val="21"/>
          <w:szCs w:val="21"/>
        </w:rPr>
        <w:t>b</w:t>
      </w:r>
      <w:r>
        <w:rPr>
          <w:color w:val="202024"/>
          <w:sz w:val="21"/>
          <w:szCs w:val="21"/>
        </w:rPr>
        <w:t>e</w:t>
      </w:r>
      <w:r>
        <w:rPr>
          <w:color w:val="202024"/>
          <w:spacing w:val="35"/>
          <w:sz w:val="21"/>
          <w:szCs w:val="21"/>
        </w:rPr>
        <w:t xml:space="preserve">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w w:val="110"/>
          <w:sz w:val="21"/>
          <w:szCs w:val="21"/>
        </w:rPr>
        <w:t>u</w:t>
      </w:r>
      <w:r>
        <w:rPr>
          <w:color w:val="202024"/>
          <w:spacing w:val="3"/>
          <w:w w:val="132"/>
          <w:sz w:val="21"/>
          <w:szCs w:val="21"/>
        </w:rPr>
        <w:t>s</w:t>
      </w:r>
      <w:r>
        <w:rPr>
          <w:color w:val="202024"/>
          <w:spacing w:val="3"/>
          <w:w w:val="119"/>
          <w:sz w:val="21"/>
          <w:szCs w:val="21"/>
        </w:rPr>
        <w:t>e</w:t>
      </w:r>
      <w:r>
        <w:rPr>
          <w:color w:val="202024"/>
          <w:spacing w:val="3"/>
          <w:w w:val="104"/>
          <w:sz w:val="21"/>
          <w:szCs w:val="21"/>
        </w:rPr>
        <w:t>f</w:t>
      </w:r>
      <w:r>
        <w:rPr>
          <w:color w:val="202024"/>
          <w:spacing w:val="3"/>
          <w:w w:val="110"/>
          <w:sz w:val="21"/>
          <w:szCs w:val="21"/>
        </w:rPr>
        <w:t>u</w:t>
      </w:r>
      <w:r>
        <w:rPr>
          <w:color w:val="202024"/>
          <w:w w:val="87"/>
          <w:sz w:val="21"/>
          <w:szCs w:val="21"/>
        </w:rPr>
        <w:t>l</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14"/>
          <w:sz w:val="21"/>
          <w:szCs w:val="21"/>
        </w:rPr>
        <w:t>o</w:t>
      </w:r>
      <w:r>
        <w:rPr>
          <w:color w:val="202024"/>
          <w:spacing w:val="1"/>
          <w:w w:val="104"/>
          <w:sz w:val="21"/>
          <w:szCs w:val="21"/>
        </w:rPr>
        <w:t>f</w:t>
      </w:r>
      <w:r>
        <w:rPr>
          <w:color w:val="202024"/>
          <w:spacing w:val="3"/>
          <w:w w:val="119"/>
          <w:sz w:val="21"/>
          <w:szCs w:val="21"/>
        </w:rPr>
        <w:t>e</w:t>
      </w:r>
      <w:r>
        <w:rPr>
          <w:color w:val="202024"/>
          <w:spacing w:val="3"/>
          <w:w w:val="132"/>
          <w:sz w:val="21"/>
          <w:szCs w:val="21"/>
        </w:rPr>
        <w:t>ss</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112"/>
          <w:sz w:val="21"/>
          <w:szCs w:val="21"/>
        </w:rPr>
        <w:t>g</w:t>
      </w:r>
      <w:r>
        <w:rPr>
          <w:color w:val="202024"/>
          <w:spacing w:val="1"/>
          <w:w w:val="114"/>
          <w:sz w:val="21"/>
          <w:szCs w:val="21"/>
        </w:rPr>
        <w:t>o</w:t>
      </w:r>
      <w:r>
        <w:rPr>
          <w:color w:val="202024"/>
          <w:spacing w:val="2"/>
          <w:w w:val="96"/>
          <w:sz w:val="21"/>
          <w:szCs w:val="21"/>
        </w:rPr>
        <w:t>v</w:t>
      </w:r>
      <w:r>
        <w:rPr>
          <w:color w:val="202024"/>
          <w:spacing w:val="3"/>
          <w:w w:val="119"/>
          <w:sz w:val="21"/>
          <w:szCs w:val="21"/>
        </w:rPr>
        <w:t>e</w:t>
      </w:r>
      <w:r>
        <w:rPr>
          <w:color w:val="202024"/>
          <w:spacing w:val="3"/>
          <w:w w:val="101"/>
          <w:sz w:val="21"/>
          <w:szCs w:val="21"/>
        </w:rPr>
        <w:t>r</w:t>
      </w:r>
      <w:r>
        <w:rPr>
          <w:color w:val="202024"/>
          <w:spacing w:val="3"/>
          <w:w w:val="110"/>
          <w:sz w:val="21"/>
          <w:szCs w:val="21"/>
        </w:rPr>
        <w:t>n</w:t>
      </w:r>
      <w:r>
        <w:rPr>
          <w:color w:val="202024"/>
          <w:spacing w:val="3"/>
          <w:w w:val="112"/>
          <w:sz w:val="21"/>
          <w:szCs w:val="21"/>
        </w:rPr>
        <w:t>m</w:t>
      </w:r>
      <w:r>
        <w:rPr>
          <w:color w:val="202024"/>
          <w:spacing w:val="3"/>
          <w:w w:val="119"/>
          <w:sz w:val="21"/>
          <w:szCs w:val="21"/>
        </w:rPr>
        <w:t>e</w:t>
      </w:r>
      <w:r>
        <w:rPr>
          <w:color w:val="202024"/>
          <w:spacing w:val="3"/>
          <w:w w:val="110"/>
          <w:sz w:val="21"/>
          <w:szCs w:val="21"/>
        </w:rPr>
        <w:t>n</w:t>
      </w:r>
      <w:r>
        <w:rPr>
          <w:color w:val="202024"/>
          <w:spacing w:val="3"/>
          <w:w w:val="117"/>
          <w:sz w:val="21"/>
          <w:szCs w:val="21"/>
        </w:rPr>
        <w:t>t</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112"/>
          <w:sz w:val="21"/>
          <w:szCs w:val="21"/>
        </w:rPr>
        <w:t>d</w:t>
      </w:r>
      <w:r>
        <w:rPr>
          <w:color w:val="202024"/>
          <w:spacing w:val="3"/>
          <w:w w:val="110"/>
          <w:sz w:val="21"/>
          <w:szCs w:val="21"/>
        </w:rPr>
        <w:t>u</w:t>
      </w:r>
      <w:r>
        <w:rPr>
          <w:color w:val="202024"/>
          <w:spacing w:val="3"/>
          <w:w w:val="117"/>
          <w:sz w:val="21"/>
          <w:szCs w:val="21"/>
        </w:rPr>
        <w:t>t</w:t>
      </w:r>
      <w:r>
        <w:rPr>
          <w:color w:val="202024"/>
          <w:spacing w:val="3"/>
          <w:w w:val="87"/>
          <w:sz w:val="21"/>
          <w:szCs w:val="21"/>
        </w:rPr>
        <w:t>i</w:t>
      </w:r>
      <w:r>
        <w:rPr>
          <w:color w:val="202024"/>
          <w:spacing w:val="3"/>
          <w:w w:val="119"/>
          <w:sz w:val="21"/>
          <w:szCs w:val="21"/>
        </w:rPr>
        <w:t>e</w:t>
      </w:r>
      <w:r>
        <w:rPr>
          <w:color w:val="202024"/>
          <w:spacing w:val="3"/>
          <w:w w:val="132"/>
          <w:sz w:val="21"/>
          <w:szCs w:val="21"/>
        </w:rPr>
        <w:t>s</w:t>
      </w:r>
      <w:r>
        <w:rPr>
          <w:color w:val="202024"/>
          <w:w w:val="105"/>
          <w:sz w:val="21"/>
          <w:szCs w:val="21"/>
        </w:rPr>
        <w:t>.</w:t>
      </w:r>
      <w:r>
        <w:rPr>
          <w:color w:val="202024"/>
          <w:spacing w:val="5"/>
          <w:sz w:val="21"/>
          <w:szCs w:val="21"/>
        </w:rPr>
        <w:t xml:space="preserve"> </w:t>
      </w:r>
      <w:r>
        <w:rPr>
          <w:color w:val="202024"/>
          <w:spacing w:val="3"/>
          <w:w w:val="93"/>
          <w:sz w:val="21"/>
          <w:szCs w:val="21"/>
        </w:rPr>
        <w:t>B</w:t>
      </w:r>
      <w:r>
        <w:rPr>
          <w:color w:val="202024"/>
          <w:spacing w:val="3"/>
          <w:w w:val="110"/>
          <w:sz w:val="21"/>
          <w:szCs w:val="21"/>
        </w:rPr>
        <w:t>u</w:t>
      </w:r>
      <w:r>
        <w:rPr>
          <w:color w:val="202024"/>
          <w:spacing w:val="3"/>
          <w:w w:val="117"/>
          <w:sz w:val="21"/>
          <w:szCs w:val="21"/>
        </w:rPr>
        <w:t>t</w:t>
      </w:r>
      <w:r>
        <w:rPr>
          <w:color w:val="202024"/>
          <w:w w:val="78"/>
          <w:sz w:val="21"/>
          <w:szCs w:val="21"/>
        </w:rPr>
        <w:t>,</w:t>
      </w:r>
      <w:r>
        <w:rPr>
          <w:color w:val="202024"/>
          <w:spacing w:val="5"/>
          <w:sz w:val="21"/>
          <w:szCs w:val="21"/>
        </w:rPr>
        <w:t xml:space="preserve"> </w:t>
      </w:r>
      <w:r>
        <w:rPr>
          <w:color w:val="202024"/>
          <w:w w:val="81"/>
          <w:sz w:val="21"/>
          <w:szCs w:val="21"/>
        </w:rPr>
        <w:t>I</w:t>
      </w:r>
      <w:r>
        <w:rPr>
          <w:color w:val="202024"/>
          <w:spacing w:val="15"/>
          <w:w w:val="81"/>
          <w:sz w:val="21"/>
          <w:szCs w:val="21"/>
        </w:rPr>
        <w:t xml:space="preserve"> </w:t>
      </w:r>
      <w:r>
        <w:rPr>
          <w:color w:val="202024"/>
          <w:spacing w:val="3"/>
          <w:w w:val="110"/>
          <w:sz w:val="21"/>
          <w:szCs w:val="21"/>
        </w:rPr>
        <w:t>n</w:t>
      </w:r>
      <w:r>
        <w:rPr>
          <w:color w:val="202024"/>
          <w:spacing w:val="3"/>
          <w:w w:val="119"/>
          <w:sz w:val="21"/>
          <w:szCs w:val="21"/>
        </w:rPr>
        <w:t>ee</w:t>
      </w:r>
      <w:r>
        <w:rPr>
          <w:color w:val="202024"/>
          <w:w w:val="112"/>
          <w:sz w:val="21"/>
          <w:szCs w:val="21"/>
        </w:rPr>
        <w:t xml:space="preserve">d </w:t>
      </w:r>
      <w:proofErr w:type="gramStart"/>
      <w:r>
        <w:rPr>
          <w:color w:val="202024"/>
          <w:spacing w:val="3"/>
          <w:sz w:val="21"/>
          <w:szCs w:val="21"/>
        </w:rPr>
        <w:t>mo</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19"/>
          <w:sz w:val="21"/>
          <w:szCs w:val="21"/>
        </w:rPr>
        <w:t>e</w:t>
      </w:r>
      <w:r>
        <w:rPr>
          <w:color w:val="202024"/>
          <w:spacing w:val="3"/>
          <w:w w:val="87"/>
          <w:sz w:val="21"/>
          <w:szCs w:val="21"/>
        </w:rPr>
        <w:t>l</w:t>
      </w:r>
      <w:r>
        <w:rPr>
          <w:color w:val="202024"/>
          <w:spacing w:val="3"/>
          <w:w w:val="122"/>
          <w:sz w:val="21"/>
          <w:szCs w:val="21"/>
        </w:rPr>
        <w:t>a</w:t>
      </w:r>
      <w:r>
        <w:rPr>
          <w:color w:val="202024"/>
          <w:spacing w:val="3"/>
          <w:w w:val="112"/>
          <w:sz w:val="21"/>
          <w:szCs w:val="21"/>
        </w:rPr>
        <w:t>b</w:t>
      </w:r>
      <w:r>
        <w:rPr>
          <w:color w:val="202024"/>
          <w:spacing w:val="3"/>
          <w:w w:val="114"/>
          <w:sz w:val="21"/>
          <w:szCs w:val="21"/>
        </w:rPr>
        <w:t>o</w:t>
      </w:r>
      <w:r>
        <w:rPr>
          <w:color w:val="202024"/>
          <w:spacing w:val="-1"/>
          <w:w w:val="101"/>
          <w:sz w:val="21"/>
          <w:szCs w:val="21"/>
        </w:rPr>
        <w:t>r</w:t>
      </w:r>
      <w:r>
        <w:rPr>
          <w:color w:val="202024"/>
          <w:spacing w:val="3"/>
          <w:w w:val="122"/>
          <w:sz w:val="21"/>
          <w:szCs w:val="21"/>
        </w:rPr>
        <w:t>a</w:t>
      </w:r>
      <w:r>
        <w:rPr>
          <w:color w:val="202024"/>
          <w:spacing w:val="3"/>
          <w:w w:val="117"/>
          <w:sz w:val="21"/>
          <w:szCs w:val="21"/>
        </w:rPr>
        <w:t>t</w:t>
      </w:r>
      <w:r>
        <w:rPr>
          <w:color w:val="202024"/>
          <w:w w:val="119"/>
          <w:sz w:val="21"/>
          <w:szCs w:val="21"/>
        </w:rPr>
        <w:t>e</w:t>
      </w:r>
      <w:proofErr w:type="gramEnd"/>
      <w:r>
        <w:rPr>
          <w:color w:val="202024"/>
          <w:spacing w:val="5"/>
          <w:sz w:val="21"/>
          <w:szCs w:val="21"/>
        </w:rPr>
        <w:t xml:space="preserve"> </w:t>
      </w:r>
      <w:r>
        <w:rPr>
          <w:color w:val="202024"/>
          <w:spacing w:val="3"/>
          <w:w w:val="112"/>
          <w:sz w:val="21"/>
          <w:szCs w:val="21"/>
        </w:rPr>
        <w:t>p</w:t>
      </w:r>
      <w:r>
        <w:rPr>
          <w:color w:val="202024"/>
          <w:spacing w:val="3"/>
          <w:w w:val="110"/>
          <w:sz w:val="21"/>
          <w:szCs w:val="21"/>
        </w:rPr>
        <w:t>h</w:t>
      </w:r>
      <w:r>
        <w:rPr>
          <w:color w:val="202024"/>
          <w:spacing w:val="3"/>
          <w:w w:val="94"/>
          <w:sz w:val="21"/>
          <w:szCs w:val="21"/>
        </w:rPr>
        <w:t>y</w:t>
      </w:r>
      <w:r>
        <w:rPr>
          <w:color w:val="202024"/>
          <w:spacing w:val="3"/>
          <w:w w:val="132"/>
          <w:sz w:val="21"/>
          <w:szCs w:val="21"/>
        </w:rPr>
        <w:t>s</w:t>
      </w:r>
      <w:r>
        <w:rPr>
          <w:color w:val="202024"/>
          <w:spacing w:val="3"/>
          <w:w w:val="87"/>
          <w:sz w:val="21"/>
          <w:szCs w:val="21"/>
        </w:rPr>
        <w:t>i</w:t>
      </w:r>
      <w:r>
        <w:rPr>
          <w:color w:val="202024"/>
          <w:spacing w:val="3"/>
          <w:w w:val="118"/>
          <w:sz w:val="21"/>
          <w:szCs w:val="21"/>
        </w:rPr>
        <w:t>c</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longe</w:t>
      </w:r>
      <w:r>
        <w:rPr>
          <w:color w:val="202024"/>
          <w:sz w:val="21"/>
          <w:szCs w:val="21"/>
        </w:rPr>
        <w:t xml:space="preserve">r </w:t>
      </w:r>
      <w:r>
        <w:rPr>
          <w:color w:val="202024"/>
          <w:spacing w:val="1"/>
          <w:sz w:val="21"/>
          <w:szCs w:val="21"/>
        </w:rPr>
        <w:t xml:space="preserve"> </w:t>
      </w:r>
      <w:r>
        <w:rPr>
          <w:color w:val="202024"/>
          <w:spacing w:val="3"/>
          <w:w w:val="112"/>
          <w:sz w:val="21"/>
          <w:szCs w:val="21"/>
        </w:rPr>
        <w:t>d</w:t>
      </w:r>
      <w:r>
        <w:rPr>
          <w:color w:val="202024"/>
          <w:spacing w:val="3"/>
          <w:w w:val="110"/>
          <w:sz w:val="21"/>
          <w:szCs w:val="21"/>
        </w:rPr>
        <w:t>u</w:t>
      </w:r>
      <w:r>
        <w:rPr>
          <w:color w:val="202024"/>
          <w:spacing w:val="-1"/>
          <w:w w:val="101"/>
          <w:sz w:val="21"/>
          <w:szCs w:val="21"/>
        </w:rPr>
        <w:t>r</w:t>
      </w:r>
      <w:r>
        <w:rPr>
          <w:color w:val="202024"/>
          <w:spacing w:val="3"/>
          <w:w w:val="122"/>
          <w:sz w:val="21"/>
          <w:szCs w:val="21"/>
        </w:rPr>
        <w:t>a</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w w:val="110"/>
          <w:sz w:val="21"/>
          <w:szCs w:val="21"/>
        </w:rPr>
        <w:t>n</w:t>
      </w:r>
      <w:r>
        <w:rPr>
          <w:color w:val="202024"/>
          <w:spacing w:val="5"/>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w w:val="113"/>
          <w:sz w:val="21"/>
          <w:szCs w:val="21"/>
        </w:rPr>
        <w:t>understan</w:t>
      </w:r>
      <w:r>
        <w:rPr>
          <w:color w:val="202024"/>
          <w:w w:val="113"/>
          <w:sz w:val="21"/>
          <w:szCs w:val="21"/>
        </w:rPr>
        <w:t>d</w:t>
      </w:r>
      <w:r>
        <w:rPr>
          <w:color w:val="202024"/>
          <w:spacing w:val="7"/>
          <w:w w:val="113"/>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w w:val="132"/>
          <w:sz w:val="21"/>
          <w:szCs w:val="21"/>
        </w:rPr>
        <w:t>s</w:t>
      </w:r>
      <w:r>
        <w:rPr>
          <w:color w:val="202024"/>
          <w:spacing w:val="3"/>
          <w:w w:val="117"/>
          <w:sz w:val="21"/>
          <w:szCs w:val="21"/>
        </w:rPr>
        <w:t>t</w:t>
      </w:r>
      <w:r>
        <w:rPr>
          <w:color w:val="202024"/>
          <w:spacing w:val="3"/>
          <w:w w:val="119"/>
          <w:sz w:val="21"/>
          <w:szCs w:val="21"/>
        </w:rPr>
        <w:t>e</w:t>
      </w:r>
      <w:r>
        <w:rPr>
          <w:color w:val="202024"/>
          <w:spacing w:val="3"/>
          <w:w w:val="112"/>
          <w:sz w:val="21"/>
          <w:szCs w:val="21"/>
        </w:rPr>
        <w:t>p</w:t>
      </w:r>
      <w:r>
        <w:rPr>
          <w:color w:val="202024"/>
          <w:spacing w:val="3"/>
          <w:w w:val="132"/>
          <w:sz w:val="21"/>
          <w:szCs w:val="21"/>
        </w:rPr>
        <w:t>s</w:t>
      </w:r>
      <w:r>
        <w:rPr>
          <w:color w:val="202024"/>
          <w:w w:val="78"/>
          <w:sz w:val="21"/>
          <w:szCs w:val="21"/>
        </w:rPr>
        <w:t>,</w:t>
      </w:r>
      <w:r>
        <w:rPr>
          <w:color w:val="202024"/>
          <w:spacing w:val="5"/>
          <w:sz w:val="21"/>
          <w:szCs w:val="21"/>
        </w:rPr>
        <w:t xml:space="preserve"> </w:t>
      </w:r>
      <w:r>
        <w:rPr>
          <w:color w:val="202024"/>
          <w:spacing w:val="3"/>
          <w:w w:val="132"/>
          <w:sz w:val="21"/>
          <w:szCs w:val="21"/>
        </w:rPr>
        <w:t>s</w:t>
      </w:r>
      <w:r>
        <w:rPr>
          <w:color w:val="202024"/>
          <w:w w:val="114"/>
          <w:sz w:val="21"/>
          <w:szCs w:val="21"/>
        </w:rPr>
        <w:t xml:space="preserve">o </w:t>
      </w:r>
      <w:r>
        <w:rPr>
          <w:color w:val="202024"/>
          <w:spacing w:val="3"/>
          <w:sz w:val="21"/>
          <w:szCs w:val="21"/>
        </w:rPr>
        <w:t>tha</w:t>
      </w:r>
      <w:r>
        <w:rPr>
          <w:color w:val="202024"/>
          <w:sz w:val="21"/>
          <w:szCs w:val="21"/>
        </w:rPr>
        <w:t xml:space="preserve">t </w:t>
      </w:r>
      <w:r>
        <w:rPr>
          <w:color w:val="202024"/>
          <w:spacing w:val="3"/>
          <w:sz w:val="21"/>
          <w:szCs w:val="21"/>
        </w:rPr>
        <w:t xml:space="preserve"> </w:t>
      </w:r>
      <w:r>
        <w:rPr>
          <w:color w:val="202024"/>
          <w:spacing w:val="3"/>
          <w:w w:val="112"/>
          <w:sz w:val="21"/>
          <w:szCs w:val="21"/>
        </w:rPr>
        <w:t>p</w:t>
      </w:r>
      <w:r>
        <w:rPr>
          <w:color w:val="202024"/>
          <w:spacing w:val="-1"/>
          <w:w w:val="101"/>
          <w:sz w:val="21"/>
          <w:szCs w:val="21"/>
        </w:rPr>
        <w:t>r</w:t>
      </w:r>
      <w:r>
        <w:rPr>
          <w:color w:val="202024"/>
          <w:spacing w:val="3"/>
          <w:w w:val="122"/>
          <w:sz w:val="21"/>
          <w:szCs w:val="21"/>
        </w:rPr>
        <w:t>a</w:t>
      </w:r>
      <w:r>
        <w:rPr>
          <w:color w:val="202024"/>
          <w:spacing w:val="3"/>
          <w:w w:val="118"/>
          <w:sz w:val="21"/>
          <w:szCs w:val="21"/>
        </w:rPr>
        <w:t>c</w:t>
      </w:r>
      <w:r>
        <w:rPr>
          <w:color w:val="202024"/>
          <w:spacing w:val="3"/>
          <w:w w:val="117"/>
          <w:sz w:val="21"/>
          <w:szCs w:val="21"/>
        </w:rPr>
        <w:t>t</w:t>
      </w:r>
      <w:r>
        <w:rPr>
          <w:color w:val="202024"/>
          <w:spacing w:val="3"/>
          <w:w w:val="87"/>
          <w:sz w:val="21"/>
          <w:szCs w:val="21"/>
        </w:rPr>
        <w:t>i</w:t>
      </w:r>
      <w:r>
        <w:rPr>
          <w:color w:val="202024"/>
          <w:spacing w:val="3"/>
          <w:w w:val="118"/>
          <w:sz w:val="21"/>
          <w:szCs w:val="21"/>
        </w:rPr>
        <w:t>c</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122"/>
          <w:sz w:val="21"/>
          <w:szCs w:val="21"/>
        </w:rPr>
        <w:t>a</w:t>
      </w:r>
      <w:r>
        <w:rPr>
          <w:color w:val="202024"/>
          <w:spacing w:val="3"/>
          <w:w w:val="112"/>
          <w:sz w:val="21"/>
          <w:szCs w:val="21"/>
        </w:rPr>
        <w:t>pp</w:t>
      </w:r>
      <w:r>
        <w:rPr>
          <w:color w:val="202024"/>
          <w:spacing w:val="3"/>
          <w:w w:val="87"/>
          <w:sz w:val="21"/>
          <w:szCs w:val="21"/>
        </w:rPr>
        <w:t>li</w:t>
      </w:r>
      <w:r>
        <w:rPr>
          <w:color w:val="202024"/>
          <w:spacing w:val="3"/>
          <w:w w:val="118"/>
          <w:sz w:val="21"/>
          <w:szCs w:val="21"/>
        </w:rPr>
        <w:t>c</w:t>
      </w:r>
      <w:r>
        <w:rPr>
          <w:color w:val="202024"/>
          <w:spacing w:val="3"/>
          <w:w w:val="122"/>
          <w:sz w:val="21"/>
          <w:szCs w:val="21"/>
        </w:rPr>
        <w:t>a</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w w:val="132"/>
          <w:sz w:val="21"/>
          <w:szCs w:val="21"/>
        </w:rPr>
        <w:t>s</w:t>
      </w:r>
      <w:r>
        <w:rPr>
          <w:color w:val="202024"/>
          <w:spacing w:val="5"/>
          <w:sz w:val="21"/>
          <w:szCs w:val="21"/>
        </w:rPr>
        <w:t xml:space="preserve"> </w:t>
      </w:r>
      <w:r>
        <w:rPr>
          <w:color w:val="202024"/>
          <w:spacing w:val="3"/>
          <w:sz w:val="21"/>
          <w:szCs w:val="21"/>
        </w:rPr>
        <w:t>o</w:t>
      </w:r>
      <w:r>
        <w:rPr>
          <w:color w:val="202024"/>
          <w:sz w:val="21"/>
          <w:szCs w:val="21"/>
        </w:rPr>
        <w:t>f</w:t>
      </w:r>
      <w:r>
        <w:rPr>
          <w:color w:val="202024"/>
          <w:spacing w:val="22"/>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w w:val="101"/>
          <w:sz w:val="21"/>
          <w:szCs w:val="21"/>
        </w:rPr>
        <w:t>k</w:t>
      </w:r>
      <w:r>
        <w:rPr>
          <w:color w:val="202024"/>
          <w:spacing w:val="3"/>
          <w:w w:val="110"/>
          <w:sz w:val="21"/>
          <w:szCs w:val="21"/>
        </w:rPr>
        <w:t>n</w:t>
      </w:r>
      <w:r>
        <w:rPr>
          <w:color w:val="202024"/>
          <w:spacing w:val="3"/>
          <w:w w:val="114"/>
          <w:sz w:val="21"/>
          <w:szCs w:val="21"/>
        </w:rPr>
        <w:t>o</w:t>
      </w:r>
      <w:r>
        <w:rPr>
          <w:color w:val="202024"/>
          <w:spacing w:val="3"/>
          <w:w w:val="104"/>
          <w:sz w:val="21"/>
          <w:szCs w:val="21"/>
        </w:rPr>
        <w:t>w</w:t>
      </w:r>
      <w:r>
        <w:rPr>
          <w:color w:val="202024"/>
          <w:spacing w:val="3"/>
          <w:w w:val="87"/>
          <w:sz w:val="21"/>
          <w:szCs w:val="21"/>
        </w:rPr>
        <w:t>l</w:t>
      </w:r>
      <w:r>
        <w:rPr>
          <w:color w:val="202024"/>
          <w:spacing w:val="3"/>
          <w:w w:val="119"/>
          <w:sz w:val="21"/>
          <w:szCs w:val="21"/>
        </w:rPr>
        <w:t>e</w:t>
      </w:r>
      <w:r>
        <w:rPr>
          <w:color w:val="202024"/>
          <w:spacing w:val="3"/>
          <w:w w:val="112"/>
          <w:sz w:val="21"/>
          <w:szCs w:val="21"/>
        </w:rPr>
        <w:t>dg</w:t>
      </w:r>
      <w:r>
        <w:rPr>
          <w:color w:val="202024"/>
          <w:w w:val="119"/>
          <w:sz w:val="21"/>
          <w:szCs w:val="21"/>
        </w:rPr>
        <w:t>e</w:t>
      </w:r>
      <w:r>
        <w:rPr>
          <w:color w:val="202024"/>
          <w:spacing w:val="5"/>
          <w:sz w:val="21"/>
          <w:szCs w:val="21"/>
        </w:rPr>
        <w:t xml:space="preserve"> </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2"/>
          <w:sz w:val="21"/>
          <w:szCs w:val="21"/>
        </w:rPr>
        <w:t>p</w:t>
      </w:r>
      <w:r>
        <w:rPr>
          <w:color w:val="202024"/>
          <w:spacing w:val="3"/>
          <w:w w:val="114"/>
          <w:sz w:val="21"/>
          <w:szCs w:val="21"/>
        </w:rPr>
        <w:t>o</w:t>
      </w:r>
      <w:r>
        <w:rPr>
          <w:color w:val="202024"/>
          <w:spacing w:val="3"/>
          <w:w w:val="132"/>
          <w:sz w:val="21"/>
          <w:szCs w:val="21"/>
        </w:rPr>
        <w:t>ss</w:t>
      </w:r>
      <w:r>
        <w:rPr>
          <w:color w:val="202024"/>
          <w:spacing w:val="3"/>
          <w:w w:val="87"/>
          <w:sz w:val="21"/>
          <w:szCs w:val="21"/>
        </w:rPr>
        <w:t>i</w:t>
      </w:r>
      <w:r>
        <w:rPr>
          <w:color w:val="202024"/>
          <w:spacing w:val="3"/>
          <w:w w:val="112"/>
          <w:sz w:val="21"/>
          <w:szCs w:val="21"/>
        </w:rPr>
        <w:t>b</w:t>
      </w:r>
      <w:r>
        <w:rPr>
          <w:color w:val="202024"/>
          <w:spacing w:val="3"/>
          <w:w w:val="87"/>
          <w:sz w:val="21"/>
          <w:szCs w:val="21"/>
        </w:rPr>
        <w:t>l</w:t>
      </w:r>
      <w:r>
        <w:rPr>
          <w:color w:val="202024"/>
          <w:w w:val="119"/>
          <w:sz w:val="21"/>
          <w:szCs w:val="21"/>
        </w:rPr>
        <w:t>e</w:t>
      </w:r>
      <w:r>
        <w:rPr>
          <w:color w:val="202024"/>
          <w:spacing w:val="5"/>
          <w:sz w:val="21"/>
          <w:szCs w:val="21"/>
        </w:rPr>
        <w:t xml:space="preserve"> </w:t>
      </w:r>
      <w:r>
        <w:rPr>
          <w:color w:val="202024"/>
          <w:spacing w:val="3"/>
          <w:sz w:val="21"/>
          <w:szCs w:val="21"/>
        </w:rPr>
        <w:t>durin</w:t>
      </w:r>
      <w:r>
        <w:rPr>
          <w:color w:val="202024"/>
          <w:sz w:val="21"/>
          <w:szCs w:val="21"/>
        </w:rPr>
        <w:t>g</w:t>
      </w:r>
      <w:r>
        <w:rPr>
          <w:color w:val="202024"/>
          <w:spacing w:val="44"/>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w w:val="122"/>
          <w:sz w:val="21"/>
          <w:szCs w:val="21"/>
        </w:rPr>
        <w:t>a</w:t>
      </w:r>
      <w:r>
        <w:rPr>
          <w:color w:val="202024"/>
          <w:spacing w:val="3"/>
          <w:w w:val="118"/>
          <w:sz w:val="21"/>
          <w:szCs w:val="21"/>
        </w:rPr>
        <w:t>c</w:t>
      </w:r>
      <w:r>
        <w:rPr>
          <w:color w:val="202024"/>
          <w:spacing w:val="3"/>
          <w:w w:val="117"/>
          <w:sz w:val="21"/>
          <w:szCs w:val="21"/>
        </w:rPr>
        <w:t>t</w:t>
      </w:r>
      <w:r>
        <w:rPr>
          <w:color w:val="202024"/>
          <w:spacing w:val="3"/>
          <w:w w:val="110"/>
          <w:sz w:val="21"/>
          <w:szCs w:val="21"/>
        </w:rPr>
        <w:t>u</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87"/>
          <w:sz w:val="21"/>
          <w:szCs w:val="21"/>
        </w:rPr>
        <w:t>l</w:t>
      </w:r>
      <w:r>
        <w:rPr>
          <w:color w:val="202024"/>
          <w:spacing w:val="3"/>
          <w:w w:val="122"/>
          <w:sz w:val="21"/>
          <w:szCs w:val="21"/>
        </w:rPr>
        <w:t>a</w:t>
      </w:r>
      <w:r>
        <w:rPr>
          <w:color w:val="202024"/>
          <w:spacing w:val="3"/>
          <w:w w:val="112"/>
          <w:sz w:val="21"/>
          <w:szCs w:val="21"/>
        </w:rPr>
        <w:t>b</w:t>
      </w:r>
      <w:r>
        <w:rPr>
          <w:color w:val="202024"/>
          <w:spacing w:val="3"/>
          <w:w w:val="114"/>
          <w:sz w:val="21"/>
          <w:szCs w:val="21"/>
        </w:rPr>
        <w:t>o</w:t>
      </w:r>
      <w:r>
        <w:rPr>
          <w:color w:val="202024"/>
          <w:spacing w:val="-1"/>
          <w:w w:val="101"/>
          <w:sz w:val="21"/>
          <w:szCs w:val="21"/>
        </w:rPr>
        <w:t>r</w:t>
      </w:r>
      <w:r>
        <w:rPr>
          <w:color w:val="202024"/>
          <w:spacing w:val="3"/>
          <w:w w:val="122"/>
          <w:sz w:val="21"/>
          <w:szCs w:val="21"/>
        </w:rPr>
        <w:t>a</w:t>
      </w:r>
      <w:r>
        <w:rPr>
          <w:color w:val="202024"/>
          <w:spacing w:val="1"/>
          <w:w w:val="117"/>
          <w:sz w:val="21"/>
          <w:szCs w:val="21"/>
        </w:rPr>
        <w:t>t</w:t>
      </w:r>
      <w:r>
        <w:rPr>
          <w:color w:val="202024"/>
          <w:spacing w:val="3"/>
          <w:w w:val="114"/>
          <w:sz w:val="21"/>
          <w:szCs w:val="21"/>
        </w:rPr>
        <w:t>o</w:t>
      </w:r>
      <w:r>
        <w:rPr>
          <w:color w:val="202024"/>
          <w:spacing w:val="5"/>
          <w:w w:val="101"/>
          <w:sz w:val="21"/>
          <w:szCs w:val="21"/>
        </w:rPr>
        <w:t>r</w:t>
      </w:r>
      <w:r>
        <w:rPr>
          <w:color w:val="202024"/>
          <w:w w:val="94"/>
          <w:sz w:val="21"/>
          <w:szCs w:val="21"/>
        </w:rPr>
        <w:t xml:space="preserve">y </w:t>
      </w:r>
      <w:r>
        <w:rPr>
          <w:color w:val="202024"/>
          <w:spacing w:val="3"/>
          <w:sz w:val="21"/>
          <w:szCs w:val="21"/>
        </w:rPr>
        <w:t>wor</w:t>
      </w:r>
      <w:r>
        <w:rPr>
          <w:color w:val="202024"/>
          <w:sz w:val="21"/>
          <w:szCs w:val="21"/>
        </w:rPr>
        <w:t>k</w:t>
      </w:r>
      <w:r>
        <w:rPr>
          <w:color w:val="202024"/>
          <w:spacing w:val="28"/>
          <w:sz w:val="21"/>
          <w:szCs w:val="21"/>
        </w:rPr>
        <w:t xml:space="preserve"> </w:t>
      </w:r>
      <w:r>
        <w:rPr>
          <w:color w:val="202024"/>
          <w:spacing w:val="3"/>
          <w:sz w:val="21"/>
          <w:szCs w:val="21"/>
        </w:rPr>
        <w:t>a</w:t>
      </w:r>
      <w:r>
        <w:rPr>
          <w:color w:val="202024"/>
          <w:sz w:val="21"/>
          <w:szCs w:val="21"/>
        </w:rPr>
        <w:t>t</w:t>
      </w:r>
      <w:r>
        <w:rPr>
          <w:color w:val="202024"/>
          <w:spacing w:val="35"/>
          <w:sz w:val="21"/>
          <w:szCs w:val="21"/>
        </w:rPr>
        <w:t xml:space="preserve"> </w:t>
      </w:r>
      <w:r>
        <w:rPr>
          <w:color w:val="202024"/>
          <w:spacing w:val="3"/>
          <w:w w:val="114"/>
          <w:sz w:val="21"/>
          <w:szCs w:val="21"/>
        </w:rPr>
        <w:t>o</w:t>
      </w:r>
      <w:r>
        <w:rPr>
          <w:color w:val="202024"/>
          <w:spacing w:val="3"/>
          <w:w w:val="104"/>
          <w:sz w:val="21"/>
          <w:szCs w:val="21"/>
        </w:rPr>
        <w:t>ff</w:t>
      </w:r>
      <w:r>
        <w:rPr>
          <w:color w:val="202024"/>
          <w:spacing w:val="3"/>
          <w:w w:val="87"/>
          <w:sz w:val="21"/>
          <w:szCs w:val="21"/>
        </w:rPr>
        <w:t>i</w:t>
      </w:r>
      <w:r>
        <w:rPr>
          <w:color w:val="202024"/>
          <w:spacing w:val="3"/>
          <w:w w:val="118"/>
          <w:sz w:val="21"/>
          <w:szCs w:val="21"/>
        </w:rPr>
        <w:t>c</w:t>
      </w:r>
      <w:r>
        <w:rPr>
          <w:color w:val="202024"/>
          <w:spacing w:val="3"/>
          <w:w w:val="119"/>
          <w:sz w:val="21"/>
          <w:szCs w:val="21"/>
        </w:rPr>
        <w:t>e</w:t>
      </w:r>
      <w:r>
        <w:rPr>
          <w:color w:val="202024"/>
          <w:w w:val="105"/>
          <w:sz w:val="21"/>
          <w:szCs w:val="21"/>
        </w:rPr>
        <w:t>.</w:t>
      </w:r>
    </w:p>
    <w:p w14:paraId="283909FD" w14:textId="77777777" w:rsidR="00B70EE8" w:rsidRDefault="00B70EE8" w:rsidP="00B70EE8">
      <w:pPr>
        <w:spacing w:before="2" w:line="160" w:lineRule="exact"/>
        <w:rPr>
          <w:sz w:val="16"/>
          <w:szCs w:val="16"/>
        </w:rPr>
      </w:pPr>
    </w:p>
    <w:p w14:paraId="2F40FE43" w14:textId="77777777" w:rsidR="00B70EE8" w:rsidRDefault="00B70EE8" w:rsidP="00B70EE8">
      <w:pPr>
        <w:spacing w:line="200" w:lineRule="exact"/>
      </w:pPr>
    </w:p>
    <w:p w14:paraId="6B671186" w14:textId="77777777" w:rsidR="00B70EE8" w:rsidRDefault="00B70EE8" w:rsidP="00B70EE8">
      <w:pPr>
        <w:ind w:left="255"/>
        <w:rPr>
          <w:sz w:val="21"/>
          <w:szCs w:val="21"/>
        </w:rPr>
        <w:sectPr w:rsidR="00B70EE8">
          <w:headerReference w:type="default" r:id="rId21"/>
          <w:footerReference w:type="default" r:id="rId22"/>
          <w:pgSz w:w="12240" w:h="15840"/>
          <w:pgMar w:top="860" w:right="740" w:bottom="280" w:left="1600" w:header="0" w:footer="1492" w:gutter="0"/>
          <w:cols w:space="720"/>
        </w:sectPr>
      </w:pPr>
      <w:r>
        <w:rPr>
          <w:color w:val="202024"/>
          <w:w w:val="81"/>
          <w:sz w:val="21"/>
          <w:szCs w:val="21"/>
        </w:rPr>
        <w:t>I</w:t>
      </w:r>
      <w:r>
        <w:rPr>
          <w:color w:val="202024"/>
          <w:spacing w:val="15"/>
          <w:w w:val="81"/>
          <w:sz w:val="21"/>
          <w:szCs w:val="21"/>
        </w:rPr>
        <w:t xml:space="preserve"> </w:t>
      </w:r>
      <w:r>
        <w:rPr>
          <w:color w:val="202024"/>
          <w:spacing w:val="3"/>
          <w:w w:val="115"/>
          <w:sz w:val="21"/>
          <w:szCs w:val="21"/>
        </w:rPr>
        <w:t>wa</w:t>
      </w:r>
      <w:r>
        <w:rPr>
          <w:color w:val="202024"/>
          <w:w w:val="115"/>
          <w:sz w:val="21"/>
          <w:szCs w:val="21"/>
        </w:rPr>
        <w:t xml:space="preserve">s </w:t>
      </w:r>
      <w:r>
        <w:rPr>
          <w:color w:val="202024"/>
          <w:spacing w:val="3"/>
          <w:sz w:val="21"/>
          <w:szCs w:val="21"/>
        </w:rPr>
        <w:t>no</w:t>
      </w:r>
      <w:r>
        <w:rPr>
          <w:color w:val="202024"/>
          <w:sz w:val="21"/>
          <w:szCs w:val="21"/>
        </w:rPr>
        <w:t>t</w:t>
      </w:r>
      <w:r>
        <w:rPr>
          <w:color w:val="202024"/>
          <w:spacing w:val="40"/>
          <w:sz w:val="21"/>
          <w:szCs w:val="21"/>
        </w:rPr>
        <w:t xml:space="preserve"> </w:t>
      </w:r>
      <w:r>
        <w:rPr>
          <w:color w:val="202024"/>
          <w:spacing w:val="3"/>
          <w:sz w:val="21"/>
          <w:szCs w:val="21"/>
        </w:rPr>
        <w:t>abl</w:t>
      </w:r>
      <w:r>
        <w:rPr>
          <w:color w:val="202024"/>
          <w:sz w:val="21"/>
          <w:szCs w:val="21"/>
        </w:rPr>
        <w:t>e</w:t>
      </w:r>
      <w:r>
        <w:rPr>
          <w:color w:val="202024"/>
          <w:spacing w:val="48"/>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w w:val="115"/>
          <w:sz w:val="21"/>
          <w:szCs w:val="21"/>
        </w:rPr>
        <w:t>atten</w:t>
      </w:r>
      <w:r>
        <w:rPr>
          <w:color w:val="202024"/>
          <w:w w:val="115"/>
          <w:sz w:val="21"/>
          <w:szCs w:val="21"/>
        </w:rPr>
        <w:t>d</w:t>
      </w:r>
      <w:r>
        <w:rPr>
          <w:color w:val="202024"/>
          <w:spacing w:val="-1"/>
          <w:w w:val="115"/>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w w:val="132"/>
          <w:sz w:val="21"/>
          <w:szCs w:val="21"/>
        </w:rPr>
        <w:t>s</w:t>
      </w:r>
      <w:r>
        <w:rPr>
          <w:color w:val="202024"/>
          <w:spacing w:val="3"/>
          <w:w w:val="119"/>
          <w:sz w:val="21"/>
          <w:szCs w:val="21"/>
        </w:rPr>
        <w:t>e</w:t>
      </w:r>
      <w:r>
        <w:rPr>
          <w:color w:val="202024"/>
          <w:spacing w:val="3"/>
          <w:w w:val="132"/>
          <w:sz w:val="21"/>
          <w:szCs w:val="21"/>
        </w:rPr>
        <w:t>ss</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w w:val="132"/>
          <w:sz w:val="21"/>
          <w:szCs w:val="21"/>
        </w:rPr>
        <w:t>s</w:t>
      </w:r>
      <w:r>
        <w:rPr>
          <w:color w:val="202024"/>
          <w:spacing w:val="5"/>
          <w:sz w:val="21"/>
          <w:szCs w:val="21"/>
        </w:rPr>
        <w:t xml:space="preserve"> </w:t>
      </w:r>
      <w:r>
        <w:rPr>
          <w:color w:val="202024"/>
          <w:spacing w:val="3"/>
          <w:sz w:val="21"/>
          <w:szCs w:val="21"/>
        </w:rPr>
        <w:t>du</w:t>
      </w:r>
      <w:r>
        <w:rPr>
          <w:color w:val="202024"/>
          <w:sz w:val="21"/>
          <w:szCs w:val="21"/>
        </w:rPr>
        <w:t>e</w:t>
      </w:r>
      <w:r>
        <w:rPr>
          <w:color w:val="202024"/>
          <w:spacing w:val="46"/>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proofErr w:type="gramStart"/>
      <w:r>
        <w:rPr>
          <w:color w:val="202024"/>
          <w:spacing w:val="3"/>
          <w:sz w:val="21"/>
          <w:szCs w:val="21"/>
        </w:rPr>
        <w:t>othe</w:t>
      </w:r>
      <w:r>
        <w:rPr>
          <w:color w:val="202024"/>
          <w:sz w:val="21"/>
          <w:szCs w:val="21"/>
        </w:rPr>
        <w:t xml:space="preserve">r </w:t>
      </w:r>
      <w:r>
        <w:rPr>
          <w:color w:val="202024"/>
          <w:spacing w:val="6"/>
          <w:sz w:val="21"/>
          <w:szCs w:val="21"/>
        </w:rPr>
        <w:t xml:space="preserve"> </w:t>
      </w:r>
      <w:r>
        <w:rPr>
          <w:color w:val="202024"/>
          <w:spacing w:val="3"/>
          <w:sz w:val="21"/>
          <w:szCs w:val="21"/>
        </w:rPr>
        <w:t>u</w:t>
      </w:r>
      <w:r>
        <w:rPr>
          <w:color w:val="202024"/>
          <w:spacing w:val="1"/>
          <w:sz w:val="21"/>
          <w:szCs w:val="21"/>
        </w:rPr>
        <w:t>r</w:t>
      </w:r>
      <w:r>
        <w:rPr>
          <w:color w:val="202024"/>
          <w:spacing w:val="3"/>
          <w:sz w:val="21"/>
          <w:szCs w:val="21"/>
        </w:rPr>
        <w:t>gen</w:t>
      </w:r>
      <w:r>
        <w:rPr>
          <w:color w:val="202024"/>
          <w:sz w:val="21"/>
          <w:szCs w:val="21"/>
        </w:rPr>
        <w:t>t</w:t>
      </w:r>
      <w:proofErr w:type="gramEnd"/>
      <w:r>
        <w:rPr>
          <w:color w:val="202024"/>
          <w:sz w:val="21"/>
          <w:szCs w:val="21"/>
        </w:rPr>
        <w:t xml:space="preserve"> </w:t>
      </w:r>
      <w:r>
        <w:rPr>
          <w:color w:val="202024"/>
          <w:spacing w:val="14"/>
          <w:sz w:val="21"/>
          <w:szCs w:val="21"/>
        </w:rPr>
        <w:t xml:space="preserve"> </w:t>
      </w:r>
      <w:r>
        <w:rPr>
          <w:color w:val="202024"/>
          <w:spacing w:val="3"/>
          <w:sz w:val="21"/>
          <w:szCs w:val="21"/>
        </w:rPr>
        <w:t>officia</w:t>
      </w:r>
      <w:r>
        <w:rPr>
          <w:color w:val="202024"/>
          <w:sz w:val="21"/>
          <w:szCs w:val="21"/>
        </w:rPr>
        <w:t>l</w:t>
      </w:r>
      <w:r>
        <w:rPr>
          <w:color w:val="202024"/>
          <w:spacing w:val="40"/>
          <w:sz w:val="21"/>
          <w:szCs w:val="21"/>
        </w:rPr>
        <w:t xml:space="preserve"> </w:t>
      </w:r>
      <w:r>
        <w:rPr>
          <w:color w:val="202024"/>
          <w:spacing w:val="1"/>
          <w:w w:val="101"/>
          <w:sz w:val="21"/>
          <w:szCs w:val="21"/>
        </w:rPr>
        <w:t>r</w:t>
      </w:r>
      <w:r>
        <w:rPr>
          <w:color w:val="202024"/>
          <w:spacing w:val="3"/>
          <w:w w:val="119"/>
          <w:sz w:val="21"/>
          <w:szCs w:val="21"/>
        </w:rPr>
        <w:t>e</w:t>
      </w:r>
      <w:r>
        <w:rPr>
          <w:color w:val="202024"/>
          <w:spacing w:val="3"/>
          <w:w w:val="132"/>
          <w:sz w:val="21"/>
          <w:szCs w:val="21"/>
        </w:rPr>
        <w:t>s</w:t>
      </w:r>
      <w:r>
        <w:rPr>
          <w:color w:val="202024"/>
          <w:spacing w:val="3"/>
          <w:w w:val="112"/>
          <w:sz w:val="21"/>
          <w:szCs w:val="21"/>
        </w:rPr>
        <w:t>p</w:t>
      </w:r>
      <w:r>
        <w:rPr>
          <w:color w:val="202024"/>
          <w:spacing w:val="3"/>
          <w:w w:val="114"/>
          <w:sz w:val="21"/>
          <w:szCs w:val="21"/>
        </w:rPr>
        <w:t>o</w:t>
      </w:r>
      <w:r>
        <w:rPr>
          <w:color w:val="202024"/>
          <w:spacing w:val="3"/>
          <w:w w:val="110"/>
          <w:sz w:val="21"/>
          <w:szCs w:val="21"/>
        </w:rPr>
        <w:t>n</w:t>
      </w:r>
      <w:r>
        <w:rPr>
          <w:color w:val="202024"/>
          <w:spacing w:val="3"/>
          <w:w w:val="132"/>
          <w:sz w:val="21"/>
          <w:szCs w:val="21"/>
        </w:rPr>
        <w:t>s</w:t>
      </w:r>
      <w:r>
        <w:rPr>
          <w:color w:val="202024"/>
          <w:spacing w:val="3"/>
          <w:w w:val="87"/>
          <w:sz w:val="21"/>
          <w:szCs w:val="21"/>
        </w:rPr>
        <w:t>i</w:t>
      </w:r>
      <w:r>
        <w:rPr>
          <w:color w:val="202024"/>
          <w:spacing w:val="3"/>
          <w:w w:val="112"/>
          <w:sz w:val="21"/>
          <w:szCs w:val="21"/>
        </w:rPr>
        <w:t>b</w:t>
      </w:r>
      <w:r>
        <w:rPr>
          <w:color w:val="202024"/>
          <w:spacing w:val="3"/>
          <w:w w:val="87"/>
          <w:sz w:val="21"/>
          <w:szCs w:val="21"/>
        </w:rPr>
        <w:t>ili</w:t>
      </w:r>
      <w:r>
        <w:rPr>
          <w:color w:val="202024"/>
          <w:spacing w:val="3"/>
          <w:w w:val="117"/>
          <w:sz w:val="21"/>
          <w:szCs w:val="21"/>
        </w:rPr>
        <w:t>t</w:t>
      </w:r>
      <w:r>
        <w:rPr>
          <w:color w:val="202024"/>
          <w:spacing w:val="3"/>
          <w:w w:val="87"/>
          <w:sz w:val="21"/>
          <w:szCs w:val="21"/>
        </w:rPr>
        <w:t>i</w:t>
      </w:r>
      <w:r>
        <w:rPr>
          <w:color w:val="202024"/>
          <w:spacing w:val="3"/>
          <w:w w:val="119"/>
          <w:sz w:val="21"/>
          <w:szCs w:val="21"/>
        </w:rPr>
        <w:t>e</w:t>
      </w:r>
      <w:r>
        <w:rPr>
          <w:color w:val="202024"/>
          <w:spacing w:val="3"/>
          <w:w w:val="132"/>
          <w:sz w:val="21"/>
          <w:szCs w:val="21"/>
        </w:rPr>
        <w:t>s</w:t>
      </w:r>
      <w:r>
        <w:rPr>
          <w:color w:val="202024"/>
          <w:w w:val="105"/>
          <w:sz w:val="21"/>
          <w:szCs w:val="21"/>
        </w:rPr>
        <w:t>.</w:t>
      </w:r>
      <w:r>
        <w:rPr>
          <w:color w:val="202024"/>
          <w:spacing w:val="5"/>
          <w:sz w:val="21"/>
          <w:szCs w:val="21"/>
        </w:rPr>
        <w:t xml:space="preserve"> </w:t>
      </w:r>
      <w:r>
        <w:rPr>
          <w:color w:val="202024"/>
          <w:spacing w:val="3"/>
          <w:w w:val="81"/>
          <w:sz w:val="21"/>
          <w:szCs w:val="21"/>
        </w:rPr>
        <w:t>I</w:t>
      </w:r>
      <w:r>
        <w:rPr>
          <w:color w:val="202024"/>
          <w:w w:val="117"/>
          <w:sz w:val="21"/>
          <w:szCs w:val="21"/>
        </w:rPr>
        <w:t>t</w:t>
      </w:r>
    </w:p>
    <w:p w14:paraId="6C1842EE" w14:textId="003537FA" w:rsidR="00B70EE8" w:rsidRDefault="00B70EE8" w:rsidP="00B70EE8">
      <w:pPr>
        <w:spacing w:before="66" w:line="312" w:lineRule="auto"/>
        <w:ind w:left="105" w:right="1496"/>
      </w:pPr>
      <w:r>
        <w:rPr>
          <w:noProof/>
          <w:sz w:val="20"/>
          <w:szCs w:val="20"/>
        </w:rPr>
        <mc:AlternateContent>
          <mc:Choice Requires="wpg">
            <w:drawing>
              <wp:anchor distT="0" distB="0" distL="114300" distR="114300" simplePos="0" relativeHeight="251669504" behindDoc="1" locked="0" layoutInCell="1" allowOverlap="1" wp14:anchorId="43FAD1C0" wp14:editId="0DDA066D">
                <wp:simplePos x="0" y="0"/>
                <wp:positionH relativeFrom="page">
                  <wp:posOffset>844550</wp:posOffset>
                </wp:positionH>
                <wp:positionV relativeFrom="page">
                  <wp:posOffset>368300</wp:posOffset>
                </wp:positionV>
                <wp:extent cx="6096000" cy="5162550"/>
                <wp:effectExtent l="6350" t="6350" r="3175" b="3175"/>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162550"/>
                          <a:chOff x="1330" y="580"/>
                          <a:chExt cx="9600" cy="8130"/>
                        </a:xfrm>
                      </wpg:grpSpPr>
                      <wps:wsp>
                        <wps:cNvPr id="67" name="Freeform 256"/>
                        <wps:cNvSpPr>
                          <a:spLocks/>
                        </wps:cNvSpPr>
                        <wps:spPr bwMode="auto">
                          <a:xfrm>
                            <a:off x="1338" y="587"/>
                            <a:ext cx="9585" cy="8115"/>
                          </a:xfrm>
                          <a:custGeom>
                            <a:avLst/>
                            <a:gdLst>
                              <a:gd name="T0" fmla="+- 0 1338 1338"/>
                              <a:gd name="T1" fmla="*/ T0 w 9585"/>
                              <a:gd name="T2" fmla="+- 0 700 587"/>
                              <a:gd name="T3" fmla="*/ 700 h 8115"/>
                              <a:gd name="T4" fmla="+- 0 1338 1338"/>
                              <a:gd name="T5" fmla="*/ T4 w 9585"/>
                              <a:gd name="T6" fmla="+- 0 685 587"/>
                              <a:gd name="T7" fmla="*/ 685 h 8115"/>
                              <a:gd name="T8" fmla="+- 0 1341 1338"/>
                              <a:gd name="T9" fmla="*/ T8 w 9585"/>
                              <a:gd name="T10" fmla="+- 0 671 587"/>
                              <a:gd name="T11" fmla="*/ 671 h 8115"/>
                              <a:gd name="T12" fmla="+- 0 1346 1338"/>
                              <a:gd name="T13" fmla="*/ T12 w 9585"/>
                              <a:gd name="T14" fmla="+- 0 657 587"/>
                              <a:gd name="T15" fmla="*/ 657 h 8115"/>
                              <a:gd name="T16" fmla="+- 0 1352 1338"/>
                              <a:gd name="T17" fmla="*/ T16 w 9585"/>
                              <a:gd name="T18" fmla="+- 0 644 587"/>
                              <a:gd name="T19" fmla="*/ 644 h 8115"/>
                              <a:gd name="T20" fmla="+- 0 1361 1338"/>
                              <a:gd name="T21" fmla="*/ T20 w 9585"/>
                              <a:gd name="T22" fmla="+- 0 631 587"/>
                              <a:gd name="T23" fmla="*/ 631 h 8115"/>
                              <a:gd name="T24" fmla="+- 0 1370 1338"/>
                              <a:gd name="T25" fmla="*/ T24 w 9585"/>
                              <a:gd name="T26" fmla="+- 0 620 587"/>
                              <a:gd name="T27" fmla="*/ 620 h 8115"/>
                              <a:gd name="T28" fmla="+- 0 1381 1338"/>
                              <a:gd name="T29" fmla="*/ T28 w 9585"/>
                              <a:gd name="T30" fmla="+- 0 611 587"/>
                              <a:gd name="T31" fmla="*/ 611 h 8115"/>
                              <a:gd name="T32" fmla="+- 0 1394 1338"/>
                              <a:gd name="T33" fmla="*/ T32 w 9585"/>
                              <a:gd name="T34" fmla="+- 0 602 587"/>
                              <a:gd name="T35" fmla="*/ 602 h 8115"/>
                              <a:gd name="T36" fmla="+- 0 1407 1338"/>
                              <a:gd name="T37" fmla="*/ T36 w 9585"/>
                              <a:gd name="T38" fmla="+- 0 596 587"/>
                              <a:gd name="T39" fmla="*/ 596 h 8115"/>
                              <a:gd name="T40" fmla="+- 0 1421 1338"/>
                              <a:gd name="T41" fmla="*/ T40 w 9585"/>
                              <a:gd name="T42" fmla="+- 0 591 587"/>
                              <a:gd name="T43" fmla="*/ 591 h 8115"/>
                              <a:gd name="T44" fmla="+- 0 1435 1338"/>
                              <a:gd name="T45" fmla="*/ T44 w 9585"/>
                              <a:gd name="T46" fmla="+- 0 588 587"/>
                              <a:gd name="T47" fmla="*/ 588 h 8115"/>
                              <a:gd name="T48" fmla="+- 0 1450 1338"/>
                              <a:gd name="T49" fmla="*/ T48 w 9585"/>
                              <a:gd name="T50" fmla="+- 0 587 587"/>
                              <a:gd name="T51" fmla="*/ 587 h 8115"/>
                              <a:gd name="T52" fmla="+- 0 10817 1338"/>
                              <a:gd name="T53" fmla="*/ T52 w 9585"/>
                              <a:gd name="T54" fmla="+- 0 587 587"/>
                              <a:gd name="T55" fmla="*/ 587 h 8115"/>
                              <a:gd name="T56" fmla="+- 0 10832 1338"/>
                              <a:gd name="T57" fmla="*/ T56 w 9585"/>
                              <a:gd name="T58" fmla="+- 0 590 587"/>
                              <a:gd name="T59" fmla="*/ 590 h 8115"/>
                              <a:gd name="T60" fmla="+- 0 10846 1338"/>
                              <a:gd name="T61" fmla="*/ T60 w 9585"/>
                              <a:gd name="T62" fmla="+- 0 593 587"/>
                              <a:gd name="T63" fmla="*/ 593 h 8115"/>
                              <a:gd name="T64" fmla="+- 0 10860 1338"/>
                              <a:gd name="T65" fmla="*/ T64 w 9585"/>
                              <a:gd name="T66" fmla="+- 0 599 587"/>
                              <a:gd name="T67" fmla="*/ 599 h 8115"/>
                              <a:gd name="T68" fmla="+- 0 10872 1338"/>
                              <a:gd name="T69" fmla="*/ T68 w 9585"/>
                              <a:gd name="T70" fmla="+- 0 606 587"/>
                              <a:gd name="T71" fmla="*/ 606 h 8115"/>
                              <a:gd name="T72" fmla="+- 0 10884 1338"/>
                              <a:gd name="T73" fmla="*/ T72 w 9585"/>
                              <a:gd name="T74" fmla="+- 0 615 587"/>
                              <a:gd name="T75" fmla="*/ 615 h 8115"/>
                              <a:gd name="T76" fmla="+- 0 10895 1338"/>
                              <a:gd name="T77" fmla="*/ T76 w 9585"/>
                              <a:gd name="T78" fmla="+- 0 626 587"/>
                              <a:gd name="T79" fmla="*/ 626 h 8115"/>
                              <a:gd name="T80" fmla="+- 0 10904 1338"/>
                              <a:gd name="T81" fmla="*/ T80 w 9585"/>
                              <a:gd name="T82" fmla="+- 0 637 587"/>
                              <a:gd name="T83" fmla="*/ 637 h 8115"/>
                              <a:gd name="T84" fmla="+- 0 10911 1338"/>
                              <a:gd name="T85" fmla="*/ T84 w 9585"/>
                              <a:gd name="T86" fmla="+- 0 650 587"/>
                              <a:gd name="T87" fmla="*/ 650 h 8115"/>
                              <a:gd name="T88" fmla="+- 0 10917 1338"/>
                              <a:gd name="T89" fmla="*/ T88 w 9585"/>
                              <a:gd name="T90" fmla="+- 0 664 587"/>
                              <a:gd name="T91" fmla="*/ 664 h 8115"/>
                              <a:gd name="T92" fmla="+- 0 10920 1338"/>
                              <a:gd name="T93" fmla="*/ T92 w 9585"/>
                              <a:gd name="T94" fmla="+- 0 678 587"/>
                              <a:gd name="T95" fmla="*/ 678 h 8115"/>
                              <a:gd name="T96" fmla="+- 0 10923 1338"/>
                              <a:gd name="T97" fmla="*/ T96 w 9585"/>
                              <a:gd name="T98" fmla="+- 0 693 587"/>
                              <a:gd name="T99" fmla="*/ 693 h 8115"/>
                              <a:gd name="T100" fmla="+- 0 10923 1338"/>
                              <a:gd name="T101" fmla="*/ T100 w 9585"/>
                              <a:gd name="T102" fmla="+- 0 8590 587"/>
                              <a:gd name="T103" fmla="*/ 8590 h 8115"/>
                              <a:gd name="T104" fmla="+- 0 10922 1338"/>
                              <a:gd name="T105" fmla="*/ T104 w 9585"/>
                              <a:gd name="T106" fmla="+- 0 8605 587"/>
                              <a:gd name="T107" fmla="*/ 8605 h 8115"/>
                              <a:gd name="T108" fmla="+- 0 10919 1338"/>
                              <a:gd name="T109" fmla="*/ T108 w 9585"/>
                              <a:gd name="T110" fmla="+- 0 8619 587"/>
                              <a:gd name="T111" fmla="*/ 8619 h 8115"/>
                              <a:gd name="T112" fmla="+- 0 10914 1338"/>
                              <a:gd name="T113" fmla="*/ T112 w 9585"/>
                              <a:gd name="T114" fmla="+- 0 8633 587"/>
                              <a:gd name="T115" fmla="*/ 8633 h 8115"/>
                              <a:gd name="T116" fmla="+- 0 10908 1338"/>
                              <a:gd name="T117" fmla="*/ T116 w 9585"/>
                              <a:gd name="T118" fmla="+- 0 8646 587"/>
                              <a:gd name="T119" fmla="*/ 8646 h 8115"/>
                              <a:gd name="T120" fmla="+- 0 10899 1338"/>
                              <a:gd name="T121" fmla="*/ T120 w 9585"/>
                              <a:gd name="T122" fmla="+- 0 8659 587"/>
                              <a:gd name="T123" fmla="*/ 8659 h 8115"/>
                              <a:gd name="T124" fmla="+- 0 10890 1338"/>
                              <a:gd name="T125" fmla="*/ T124 w 9585"/>
                              <a:gd name="T126" fmla="+- 0 8670 587"/>
                              <a:gd name="T127" fmla="*/ 8670 h 8115"/>
                              <a:gd name="T128" fmla="+- 0 10879 1338"/>
                              <a:gd name="T129" fmla="*/ T128 w 9585"/>
                              <a:gd name="T130" fmla="+- 0 8679 587"/>
                              <a:gd name="T131" fmla="*/ 8679 h 8115"/>
                              <a:gd name="T132" fmla="+- 0 10866 1338"/>
                              <a:gd name="T133" fmla="*/ T132 w 9585"/>
                              <a:gd name="T134" fmla="+- 0 8688 587"/>
                              <a:gd name="T135" fmla="*/ 8688 h 8115"/>
                              <a:gd name="T136" fmla="+- 0 10853 1338"/>
                              <a:gd name="T137" fmla="*/ T136 w 9585"/>
                              <a:gd name="T138" fmla="+- 0 8694 587"/>
                              <a:gd name="T139" fmla="*/ 8694 h 8115"/>
                              <a:gd name="T140" fmla="+- 0 10839 1338"/>
                              <a:gd name="T141" fmla="*/ T140 w 9585"/>
                              <a:gd name="T142" fmla="+- 0 8699 587"/>
                              <a:gd name="T143" fmla="*/ 8699 h 8115"/>
                              <a:gd name="T144" fmla="+- 0 10825 1338"/>
                              <a:gd name="T145" fmla="*/ T144 w 9585"/>
                              <a:gd name="T146" fmla="+- 0 8702 587"/>
                              <a:gd name="T147" fmla="*/ 8702 h 8115"/>
                              <a:gd name="T148" fmla="+- 0 10810 1338"/>
                              <a:gd name="T149" fmla="*/ T148 w 9585"/>
                              <a:gd name="T150" fmla="+- 0 8702 587"/>
                              <a:gd name="T151" fmla="*/ 8702 h 8115"/>
                              <a:gd name="T152" fmla="+- 0 1443 1338"/>
                              <a:gd name="T153" fmla="*/ T152 w 9585"/>
                              <a:gd name="T154" fmla="+- 0 8702 587"/>
                              <a:gd name="T155" fmla="*/ 8702 h 8115"/>
                              <a:gd name="T156" fmla="+- 0 1428 1338"/>
                              <a:gd name="T157" fmla="*/ T156 w 9585"/>
                              <a:gd name="T158" fmla="+- 0 8700 587"/>
                              <a:gd name="T159" fmla="*/ 8700 h 8115"/>
                              <a:gd name="T160" fmla="+- 0 1414 1338"/>
                              <a:gd name="T161" fmla="*/ T160 w 9585"/>
                              <a:gd name="T162" fmla="+- 0 8697 587"/>
                              <a:gd name="T163" fmla="*/ 8697 h 8115"/>
                              <a:gd name="T164" fmla="+- 0 1400 1338"/>
                              <a:gd name="T165" fmla="*/ T164 w 9585"/>
                              <a:gd name="T166" fmla="+- 0 8691 587"/>
                              <a:gd name="T167" fmla="*/ 8691 h 8115"/>
                              <a:gd name="T168" fmla="+- 0 1387 1338"/>
                              <a:gd name="T169" fmla="*/ T168 w 9585"/>
                              <a:gd name="T170" fmla="+- 0 8684 587"/>
                              <a:gd name="T171" fmla="*/ 8684 h 8115"/>
                              <a:gd name="T172" fmla="+- 0 1376 1338"/>
                              <a:gd name="T173" fmla="*/ T172 w 9585"/>
                              <a:gd name="T174" fmla="+- 0 8675 587"/>
                              <a:gd name="T175" fmla="*/ 8675 h 8115"/>
                              <a:gd name="T176" fmla="+- 0 1365 1338"/>
                              <a:gd name="T177" fmla="*/ T176 w 9585"/>
                              <a:gd name="T178" fmla="+- 0 8664 587"/>
                              <a:gd name="T179" fmla="*/ 8664 h 8115"/>
                              <a:gd name="T180" fmla="+- 0 1356 1338"/>
                              <a:gd name="T181" fmla="*/ T180 w 9585"/>
                              <a:gd name="T182" fmla="+- 0 8652 587"/>
                              <a:gd name="T183" fmla="*/ 8652 h 8115"/>
                              <a:gd name="T184" fmla="+- 0 1349 1338"/>
                              <a:gd name="T185" fmla="*/ T184 w 9585"/>
                              <a:gd name="T186" fmla="+- 0 8640 587"/>
                              <a:gd name="T187" fmla="*/ 8640 h 8115"/>
                              <a:gd name="T188" fmla="+- 0 1343 1338"/>
                              <a:gd name="T189" fmla="*/ T188 w 9585"/>
                              <a:gd name="T190" fmla="+- 0 8626 587"/>
                              <a:gd name="T191" fmla="*/ 8626 h 8115"/>
                              <a:gd name="T192" fmla="+- 0 1340 1338"/>
                              <a:gd name="T193" fmla="*/ T192 w 9585"/>
                              <a:gd name="T194" fmla="+- 0 8612 587"/>
                              <a:gd name="T195" fmla="*/ 8612 h 8115"/>
                              <a:gd name="T196" fmla="+- 0 1338 1338"/>
                              <a:gd name="T197" fmla="*/ T196 w 9585"/>
                              <a:gd name="T198" fmla="+- 0 8597 587"/>
                              <a:gd name="T199" fmla="*/ 8597 h 8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585" h="8115">
                                <a:moveTo>
                                  <a:pt x="0" y="8003"/>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49" y="19"/>
                                </a:lnTo>
                                <a:lnTo>
                                  <a:pt x="56" y="15"/>
                                </a:lnTo>
                                <a:lnTo>
                                  <a:pt x="62" y="12"/>
                                </a:lnTo>
                                <a:lnTo>
                                  <a:pt x="69" y="9"/>
                                </a:lnTo>
                                <a:lnTo>
                                  <a:pt x="76" y="6"/>
                                </a:lnTo>
                                <a:lnTo>
                                  <a:pt x="83" y="4"/>
                                </a:lnTo>
                                <a:lnTo>
                                  <a:pt x="90" y="3"/>
                                </a:lnTo>
                                <a:lnTo>
                                  <a:pt x="97" y="1"/>
                                </a:lnTo>
                                <a:lnTo>
                                  <a:pt x="105" y="0"/>
                                </a:lnTo>
                                <a:lnTo>
                                  <a:pt x="112" y="0"/>
                                </a:lnTo>
                                <a:lnTo>
                                  <a:pt x="9472" y="0"/>
                                </a:lnTo>
                                <a:lnTo>
                                  <a:pt x="9479" y="0"/>
                                </a:lnTo>
                                <a:lnTo>
                                  <a:pt x="9487" y="1"/>
                                </a:lnTo>
                                <a:lnTo>
                                  <a:pt x="9494" y="3"/>
                                </a:lnTo>
                                <a:lnTo>
                                  <a:pt x="9501" y="4"/>
                                </a:lnTo>
                                <a:lnTo>
                                  <a:pt x="9508" y="6"/>
                                </a:lnTo>
                                <a:lnTo>
                                  <a:pt x="9515" y="9"/>
                                </a:lnTo>
                                <a:lnTo>
                                  <a:pt x="9522" y="12"/>
                                </a:lnTo>
                                <a:lnTo>
                                  <a:pt x="9528" y="15"/>
                                </a:lnTo>
                                <a:lnTo>
                                  <a:pt x="9534" y="19"/>
                                </a:lnTo>
                                <a:lnTo>
                                  <a:pt x="9541" y="24"/>
                                </a:lnTo>
                                <a:lnTo>
                                  <a:pt x="9546" y="28"/>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8003"/>
                                </a:lnTo>
                                <a:lnTo>
                                  <a:pt x="9585" y="8010"/>
                                </a:lnTo>
                                <a:lnTo>
                                  <a:pt x="9584" y="8018"/>
                                </a:lnTo>
                                <a:lnTo>
                                  <a:pt x="9582" y="8025"/>
                                </a:lnTo>
                                <a:lnTo>
                                  <a:pt x="9581" y="8032"/>
                                </a:lnTo>
                                <a:lnTo>
                                  <a:pt x="9579" y="8039"/>
                                </a:lnTo>
                                <a:lnTo>
                                  <a:pt x="9576" y="8046"/>
                                </a:lnTo>
                                <a:lnTo>
                                  <a:pt x="9573" y="8053"/>
                                </a:lnTo>
                                <a:lnTo>
                                  <a:pt x="9570" y="8059"/>
                                </a:lnTo>
                                <a:lnTo>
                                  <a:pt x="9566" y="8065"/>
                                </a:lnTo>
                                <a:lnTo>
                                  <a:pt x="9561" y="8072"/>
                                </a:lnTo>
                                <a:lnTo>
                                  <a:pt x="9557" y="8077"/>
                                </a:lnTo>
                                <a:lnTo>
                                  <a:pt x="9552" y="8083"/>
                                </a:lnTo>
                                <a:lnTo>
                                  <a:pt x="9546" y="8088"/>
                                </a:lnTo>
                                <a:lnTo>
                                  <a:pt x="9541" y="8092"/>
                                </a:lnTo>
                                <a:lnTo>
                                  <a:pt x="9534" y="8097"/>
                                </a:lnTo>
                                <a:lnTo>
                                  <a:pt x="9528" y="8101"/>
                                </a:lnTo>
                                <a:lnTo>
                                  <a:pt x="9522" y="8104"/>
                                </a:lnTo>
                                <a:lnTo>
                                  <a:pt x="9515" y="8107"/>
                                </a:lnTo>
                                <a:lnTo>
                                  <a:pt x="9508" y="8110"/>
                                </a:lnTo>
                                <a:lnTo>
                                  <a:pt x="9501" y="8112"/>
                                </a:lnTo>
                                <a:lnTo>
                                  <a:pt x="9494" y="8113"/>
                                </a:lnTo>
                                <a:lnTo>
                                  <a:pt x="9487" y="8115"/>
                                </a:lnTo>
                                <a:lnTo>
                                  <a:pt x="9479" y="8115"/>
                                </a:lnTo>
                                <a:lnTo>
                                  <a:pt x="9472" y="8115"/>
                                </a:lnTo>
                                <a:lnTo>
                                  <a:pt x="112" y="8115"/>
                                </a:lnTo>
                                <a:lnTo>
                                  <a:pt x="105" y="8115"/>
                                </a:lnTo>
                                <a:lnTo>
                                  <a:pt x="97" y="8115"/>
                                </a:lnTo>
                                <a:lnTo>
                                  <a:pt x="90" y="8113"/>
                                </a:lnTo>
                                <a:lnTo>
                                  <a:pt x="83" y="8112"/>
                                </a:lnTo>
                                <a:lnTo>
                                  <a:pt x="76" y="8110"/>
                                </a:lnTo>
                                <a:lnTo>
                                  <a:pt x="69" y="8107"/>
                                </a:lnTo>
                                <a:lnTo>
                                  <a:pt x="62" y="8104"/>
                                </a:lnTo>
                                <a:lnTo>
                                  <a:pt x="56" y="8101"/>
                                </a:lnTo>
                                <a:lnTo>
                                  <a:pt x="49" y="8097"/>
                                </a:lnTo>
                                <a:lnTo>
                                  <a:pt x="43" y="8092"/>
                                </a:lnTo>
                                <a:lnTo>
                                  <a:pt x="38" y="8088"/>
                                </a:lnTo>
                                <a:lnTo>
                                  <a:pt x="32" y="8083"/>
                                </a:lnTo>
                                <a:lnTo>
                                  <a:pt x="27" y="8077"/>
                                </a:lnTo>
                                <a:lnTo>
                                  <a:pt x="23" y="8072"/>
                                </a:lnTo>
                                <a:lnTo>
                                  <a:pt x="18" y="8065"/>
                                </a:lnTo>
                                <a:lnTo>
                                  <a:pt x="14" y="8059"/>
                                </a:lnTo>
                                <a:lnTo>
                                  <a:pt x="11" y="8053"/>
                                </a:lnTo>
                                <a:lnTo>
                                  <a:pt x="8" y="8046"/>
                                </a:lnTo>
                                <a:lnTo>
                                  <a:pt x="5" y="8039"/>
                                </a:lnTo>
                                <a:lnTo>
                                  <a:pt x="3" y="8032"/>
                                </a:lnTo>
                                <a:lnTo>
                                  <a:pt x="2" y="8025"/>
                                </a:lnTo>
                                <a:lnTo>
                                  <a:pt x="0" y="8018"/>
                                </a:lnTo>
                                <a:lnTo>
                                  <a:pt x="0" y="8010"/>
                                </a:lnTo>
                                <a:lnTo>
                                  <a:pt x="0" y="8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257"/>
                        <wps:cNvSpPr>
                          <a:spLocks/>
                        </wps:cNvSpPr>
                        <wps:spPr bwMode="auto">
                          <a:xfrm>
                            <a:off x="10480" y="2335"/>
                            <a:ext cx="255" cy="255"/>
                          </a:xfrm>
                          <a:custGeom>
                            <a:avLst/>
                            <a:gdLst>
                              <a:gd name="T0" fmla="+- 0 10735 10480"/>
                              <a:gd name="T1" fmla="*/ T0 w 255"/>
                              <a:gd name="T2" fmla="+- 0 2346 2335"/>
                              <a:gd name="T3" fmla="*/ 2346 h 255"/>
                              <a:gd name="T4" fmla="+- 0 10734 10480"/>
                              <a:gd name="T5" fmla="*/ T4 w 255"/>
                              <a:gd name="T6" fmla="+- 0 2342 2335"/>
                              <a:gd name="T7" fmla="*/ 2342 h 255"/>
                              <a:gd name="T8" fmla="+- 0 10728 10480"/>
                              <a:gd name="T9" fmla="*/ T8 w 255"/>
                              <a:gd name="T10" fmla="+- 0 2336 2335"/>
                              <a:gd name="T11" fmla="*/ 2336 h 255"/>
                              <a:gd name="T12" fmla="+- 0 10724 10480"/>
                              <a:gd name="T13" fmla="*/ T12 w 255"/>
                              <a:gd name="T14" fmla="+- 0 2335 2335"/>
                              <a:gd name="T15" fmla="*/ 2335 h 255"/>
                              <a:gd name="T16" fmla="+- 0 10480 10480"/>
                              <a:gd name="T17" fmla="*/ T16 w 255"/>
                              <a:gd name="T18" fmla="+- 0 2335 2335"/>
                              <a:gd name="T19" fmla="*/ 2335 h 255"/>
                              <a:gd name="T20" fmla="+- 0 10480 10480"/>
                              <a:gd name="T21" fmla="*/ T20 w 255"/>
                              <a:gd name="T22" fmla="+- 0 2590 2335"/>
                              <a:gd name="T23" fmla="*/ 2590 h 255"/>
                              <a:gd name="T24" fmla="+- 0 10735 10480"/>
                              <a:gd name="T25" fmla="*/ T24 w 255"/>
                              <a:gd name="T26" fmla="+- 0 2590 2335"/>
                              <a:gd name="T27" fmla="*/ 2590 h 255"/>
                              <a:gd name="T28" fmla="+- 0 10735 10480"/>
                              <a:gd name="T29" fmla="*/ T28 w 255"/>
                              <a:gd name="T30" fmla="+- 0 2346 2335"/>
                              <a:gd name="T31" fmla="*/ 2346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55" y="11"/>
                                </a:moveTo>
                                <a:lnTo>
                                  <a:pt x="254" y="7"/>
                                </a:lnTo>
                                <a:lnTo>
                                  <a:pt x="248" y="1"/>
                                </a:lnTo>
                                <a:lnTo>
                                  <a:pt x="244" y="0"/>
                                </a:lnTo>
                                <a:lnTo>
                                  <a:pt x="0" y="0"/>
                                </a:lnTo>
                                <a:lnTo>
                                  <a:pt x="0" y="255"/>
                                </a:lnTo>
                                <a:lnTo>
                                  <a:pt x="255" y="255"/>
                                </a:lnTo>
                                <a:lnTo>
                                  <a:pt x="255" y="11"/>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258"/>
                        <wps:cNvSpPr>
                          <a:spLocks/>
                        </wps:cNvSpPr>
                        <wps:spPr bwMode="auto">
                          <a:xfrm>
                            <a:off x="10555" y="2440"/>
                            <a:ext cx="105" cy="60"/>
                          </a:xfrm>
                          <a:custGeom>
                            <a:avLst/>
                            <a:gdLst>
                              <a:gd name="T0" fmla="+- 0 10555 10555"/>
                              <a:gd name="T1" fmla="*/ T0 w 105"/>
                              <a:gd name="T2" fmla="+- 0 2500 2440"/>
                              <a:gd name="T3" fmla="*/ 2500 h 60"/>
                              <a:gd name="T4" fmla="+- 0 10608 10555"/>
                              <a:gd name="T5" fmla="*/ T4 w 105"/>
                              <a:gd name="T6" fmla="+- 0 2440 2440"/>
                              <a:gd name="T7" fmla="*/ 2440 h 60"/>
                              <a:gd name="T8" fmla="+- 0 10660 10555"/>
                              <a:gd name="T9" fmla="*/ T8 w 105"/>
                              <a:gd name="T10" fmla="+- 0 2500 2440"/>
                              <a:gd name="T11" fmla="*/ 2500 h 60"/>
                              <a:gd name="T12" fmla="+- 0 10555 10555"/>
                              <a:gd name="T13" fmla="*/ T12 w 105"/>
                              <a:gd name="T14" fmla="+- 0 2500 2440"/>
                              <a:gd name="T15" fmla="*/ 2500 h 60"/>
                            </a:gdLst>
                            <a:ahLst/>
                            <a:cxnLst>
                              <a:cxn ang="0">
                                <a:pos x="T1" y="T3"/>
                              </a:cxn>
                              <a:cxn ang="0">
                                <a:pos x="T5" y="T7"/>
                              </a:cxn>
                              <a:cxn ang="0">
                                <a:pos x="T9" y="T11"/>
                              </a:cxn>
                              <a:cxn ang="0">
                                <a:pos x="T13" y="T15"/>
                              </a:cxn>
                            </a:cxnLst>
                            <a:rect l="0" t="0" r="r" b="b"/>
                            <a:pathLst>
                              <a:path w="105" h="60">
                                <a:moveTo>
                                  <a:pt x="0" y="60"/>
                                </a:moveTo>
                                <a:lnTo>
                                  <a:pt x="53" y="0"/>
                                </a:lnTo>
                                <a:lnTo>
                                  <a:pt x="105" y="60"/>
                                </a:lnTo>
                                <a:lnTo>
                                  <a:pt x="0" y="60"/>
                                </a:lnTo>
                                <a:close/>
                              </a:path>
                            </a:pathLst>
                          </a:custGeom>
                          <a:solidFill>
                            <a:srgbClr val="A2A2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259"/>
                        <wps:cNvSpPr>
                          <a:spLocks/>
                        </wps:cNvSpPr>
                        <wps:spPr bwMode="auto">
                          <a:xfrm>
                            <a:off x="10480" y="8080"/>
                            <a:ext cx="255" cy="255"/>
                          </a:xfrm>
                          <a:custGeom>
                            <a:avLst/>
                            <a:gdLst>
                              <a:gd name="T0" fmla="+- 0 10724 10480"/>
                              <a:gd name="T1" fmla="*/ T0 w 255"/>
                              <a:gd name="T2" fmla="+- 0 8335 8080"/>
                              <a:gd name="T3" fmla="*/ 8335 h 255"/>
                              <a:gd name="T4" fmla="+- 0 10728 10480"/>
                              <a:gd name="T5" fmla="*/ T4 w 255"/>
                              <a:gd name="T6" fmla="+- 0 8334 8080"/>
                              <a:gd name="T7" fmla="*/ 8334 h 255"/>
                              <a:gd name="T8" fmla="+- 0 10734 10480"/>
                              <a:gd name="T9" fmla="*/ T8 w 255"/>
                              <a:gd name="T10" fmla="+- 0 8328 8080"/>
                              <a:gd name="T11" fmla="*/ 8328 h 255"/>
                              <a:gd name="T12" fmla="+- 0 10735 10480"/>
                              <a:gd name="T13" fmla="*/ T12 w 255"/>
                              <a:gd name="T14" fmla="+- 0 8324 8080"/>
                              <a:gd name="T15" fmla="*/ 8324 h 255"/>
                              <a:gd name="T16" fmla="+- 0 10735 10480"/>
                              <a:gd name="T17" fmla="*/ T16 w 255"/>
                              <a:gd name="T18" fmla="+- 0 8080 8080"/>
                              <a:gd name="T19" fmla="*/ 8080 h 255"/>
                              <a:gd name="T20" fmla="+- 0 10480 10480"/>
                              <a:gd name="T21" fmla="*/ T20 w 255"/>
                              <a:gd name="T22" fmla="+- 0 8080 8080"/>
                              <a:gd name="T23" fmla="*/ 8080 h 255"/>
                              <a:gd name="T24" fmla="+- 0 10480 10480"/>
                              <a:gd name="T25" fmla="*/ T24 w 255"/>
                              <a:gd name="T26" fmla="+- 0 8335 8080"/>
                              <a:gd name="T27" fmla="*/ 8335 h 255"/>
                              <a:gd name="T28" fmla="+- 0 10724 10480"/>
                              <a:gd name="T29" fmla="*/ T28 w 255"/>
                              <a:gd name="T30" fmla="+- 0 8335 8080"/>
                              <a:gd name="T31" fmla="*/ 8335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44" y="255"/>
                                </a:moveTo>
                                <a:lnTo>
                                  <a:pt x="248" y="254"/>
                                </a:lnTo>
                                <a:lnTo>
                                  <a:pt x="254" y="248"/>
                                </a:lnTo>
                                <a:lnTo>
                                  <a:pt x="255" y="244"/>
                                </a:lnTo>
                                <a:lnTo>
                                  <a:pt x="255" y="0"/>
                                </a:lnTo>
                                <a:lnTo>
                                  <a:pt x="0" y="0"/>
                                </a:lnTo>
                                <a:lnTo>
                                  <a:pt x="0" y="255"/>
                                </a:lnTo>
                                <a:lnTo>
                                  <a:pt x="244" y="255"/>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260"/>
                        <wps:cNvSpPr>
                          <a:spLocks/>
                        </wps:cNvSpPr>
                        <wps:spPr bwMode="auto">
                          <a:xfrm>
                            <a:off x="10555" y="8170"/>
                            <a:ext cx="105" cy="60"/>
                          </a:xfrm>
                          <a:custGeom>
                            <a:avLst/>
                            <a:gdLst>
                              <a:gd name="T0" fmla="+- 0 10555 10555"/>
                              <a:gd name="T1" fmla="*/ T0 w 105"/>
                              <a:gd name="T2" fmla="+- 0 8170 8170"/>
                              <a:gd name="T3" fmla="*/ 8170 h 60"/>
                              <a:gd name="T4" fmla="+- 0 10660 10555"/>
                              <a:gd name="T5" fmla="*/ T4 w 105"/>
                              <a:gd name="T6" fmla="+- 0 8170 8170"/>
                              <a:gd name="T7" fmla="*/ 8170 h 60"/>
                              <a:gd name="T8" fmla="+- 0 10608 10555"/>
                              <a:gd name="T9" fmla="*/ T8 w 105"/>
                              <a:gd name="T10" fmla="+- 0 8230 8170"/>
                              <a:gd name="T11" fmla="*/ 8230 h 60"/>
                              <a:gd name="T12" fmla="+- 0 10555 10555"/>
                              <a:gd name="T13" fmla="*/ T12 w 105"/>
                              <a:gd name="T14" fmla="+- 0 8170 8170"/>
                              <a:gd name="T15" fmla="*/ 8170 h 60"/>
                            </a:gdLst>
                            <a:ahLst/>
                            <a:cxnLst>
                              <a:cxn ang="0">
                                <a:pos x="T1" y="T3"/>
                              </a:cxn>
                              <a:cxn ang="0">
                                <a:pos x="T5" y="T7"/>
                              </a:cxn>
                              <a:cxn ang="0">
                                <a:pos x="T9" y="T11"/>
                              </a:cxn>
                              <a:cxn ang="0">
                                <a:pos x="T13" y="T15"/>
                              </a:cxn>
                            </a:cxnLst>
                            <a:rect l="0" t="0" r="r" b="b"/>
                            <a:pathLst>
                              <a:path w="105" h="60">
                                <a:moveTo>
                                  <a:pt x="0" y="0"/>
                                </a:moveTo>
                                <a:lnTo>
                                  <a:pt x="105" y="0"/>
                                </a:lnTo>
                                <a:lnTo>
                                  <a:pt x="53" y="60"/>
                                </a:lnTo>
                                <a:lnTo>
                                  <a:pt x="0" y="0"/>
                                </a:lnTo>
                                <a:close/>
                              </a:path>
                            </a:pathLst>
                          </a:custGeom>
                          <a:solidFill>
                            <a:srgbClr val="4F4F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261"/>
                        <wps:cNvSpPr>
                          <a:spLocks/>
                        </wps:cNvSpPr>
                        <wps:spPr bwMode="auto">
                          <a:xfrm>
                            <a:off x="10480" y="2590"/>
                            <a:ext cx="255" cy="5490"/>
                          </a:xfrm>
                          <a:custGeom>
                            <a:avLst/>
                            <a:gdLst>
                              <a:gd name="T0" fmla="+- 0 10735 10480"/>
                              <a:gd name="T1" fmla="*/ T0 w 255"/>
                              <a:gd name="T2" fmla="+- 0 2590 2590"/>
                              <a:gd name="T3" fmla="*/ 2590 h 5490"/>
                              <a:gd name="T4" fmla="+- 0 10480 10480"/>
                              <a:gd name="T5" fmla="*/ T4 w 255"/>
                              <a:gd name="T6" fmla="+- 0 2590 2590"/>
                              <a:gd name="T7" fmla="*/ 2590 h 5490"/>
                              <a:gd name="T8" fmla="+- 0 10480 10480"/>
                              <a:gd name="T9" fmla="*/ T8 w 255"/>
                              <a:gd name="T10" fmla="+- 0 8080 2590"/>
                              <a:gd name="T11" fmla="*/ 8080 h 5490"/>
                              <a:gd name="T12" fmla="+- 0 10735 10480"/>
                              <a:gd name="T13" fmla="*/ T12 w 255"/>
                              <a:gd name="T14" fmla="+- 0 8080 2590"/>
                              <a:gd name="T15" fmla="*/ 8080 h 5490"/>
                              <a:gd name="T16" fmla="+- 0 10735 10480"/>
                              <a:gd name="T17" fmla="*/ T16 w 255"/>
                              <a:gd name="T18" fmla="+- 0 2590 2590"/>
                              <a:gd name="T19" fmla="*/ 2590 h 5490"/>
                            </a:gdLst>
                            <a:ahLst/>
                            <a:cxnLst>
                              <a:cxn ang="0">
                                <a:pos x="T1" y="T3"/>
                              </a:cxn>
                              <a:cxn ang="0">
                                <a:pos x="T5" y="T7"/>
                              </a:cxn>
                              <a:cxn ang="0">
                                <a:pos x="T9" y="T11"/>
                              </a:cxn>
                              <a:cxn ang="0">
                                <a:pos x="T13" y="T15"/>
                              </a:cxn>
                              <a:cxn ang="0">
                                <a:pos x="T17" y="T19"/>
                              </a:cxn>
                            </a:cxnLst>
                            <a:rect l="0" t="0" r="r" b="b"/>
                            <a:pathLst>
                              <a:path w="255" h="5490">
                                <a:moveTo>
                                  <a:pt x="255" y="0"/>
                                </a:moveTo>
                                <a:lnTo>
                                  <a:pt x="0" y="0"/>
                                </a:lnTo>
                                <a:lnTo>
                                  <a:pt x="0" y="5490"/>
                                </a:lnTo>
                                <a:lnTo>
                                  <a:pt x="255" y="5490"/>
                                </a:lnTo>
                                <a:lnTo>
                                  <a:pt x="255" y="0"/>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262"/>
                        <wps:cNvSpPr>
                          <a:spLocks/>
                        </wps:cNvSpPr>
                        <wps:spPr bwMode="auto">
                          <a:xfrm>
                            <a:off x="10510" y="2590"/>
                            <a:ext cx="195" cy="4005"/>
                          </a:xfrm>
                          <a:custGeom>
                            <a:avLst/>
                            <a:gdLst>
                              <a:gd name="T0" fmla="+- 0 10705 10510"/>
                              <a:gd name="T1" fmla="*/ T0 w 195"/>
                              <a:gd name="T2" fmla="+- 0 2590 2590"/>
                              <a:gd name="T3" fmla="*/ 2590 h 4005"/>
                              <a:gd name="T4" fmla="+- 0 10510 10510"/>
                              <a:gd name="T5" fmla="*/ T4 w 195"/>
                              <a:gd name="T6" fmla="+- 0 2590 2590"/>
                              <a:gd name="T7" fmla="*/ 2590 h 4005"/>
                              <a:gd name="T8" fmla="+- 0 10510 10510"/>
                              <a:gd name="T9" fmla="*/ T8 w 195"/>
                              <a:gd name="T10" fmla="+- 0 6595 2590"/>
                              <a:gd name="T11" fmla="*/ 6595 h 4005"/>
                              <a:gd name="T12" fmla="+- 0 10705 10510"/>
                              <a:gd name="T13" fmla="*/ T12 w 195"/>
                              <a:gd name="T14" fmla="+- 0 6595 2590"/>
                              <a:gd name="T15" fmla="*/ 6595 h 4005"/>
                              <a:gd name="T16" fmla="+- 0 10705 10510"/>
                              <a:gd name="T17" fmla="*/ T16 w 195"/>
                              <a:gd name="T18" fmla="+- 0 2590 2590"/>
                              <a:gd name="T19" fmla="*/ 2590 h 4005"/>
                            </a:gdLst>
                            <a:ahLst/>
                            <a:cxnLst>
                              <a:cxn ang="0">
                                <a:pos x="T1" y="T3"/>
                              </a:cxn>
                              <a:cxn ang="0">
                                <a:pos x="T5" y="T7"/>
                              </a:cxn>
                              <a:cxn ang="0">
                                <a:pos x="T9" y="T11"/>
                              </a:cxn>
                              <a:cxn ang="0">
                                <a:pos x="T13" y="T15"/>
                              </a:cxn>
                              <a:cxn ang="0">
                                <a:pos x="T17" y="T19"/>
                              </a:cxn>
                            </a:cxnLst>
                            <a:rect l="0" t="0" r="r" b="b"/>
                            <a:pathLst>
                              <a:path w="195" h="4005">
                                <a:moveTo>
                                  <a:pt x="195" y="0"/>
                                </a:moveTo>
                                <a:lnTo>
                                  <a:pt x="0" y="0"/>
                                </a:lnTo>
                                <a:lnTo>
                                  <a:pt x="0" y="4005"/>
                                </a:lnTo>
                                <a:lnTo>
                                  <a:pt x="195" y="4005"/>
                                </a:lnTo>
                                <a:lnTo>
                                  <a:pt x="19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263"/>
                        <wps:cNvSpPr>
                          <a:spLocks/>
                        </wps:cNvSpPr>
                        <wps:spPr bwMode="auto">
                          <a:xfrm>
                            <a:off x="1705" y="2395"/>
                            <a:ext cx="8595" cy="600"/>
                          </a:xfrm>
                          <a:custGeom>
                            <a:avLst/>
                            <a:gdLst>
                              <a:gd name="T0" fmla="+- 0 1705 1705"/>
                              <a:gd name="T1" fmla="*/ T0 w 8595"/>
                              <a:gd name="T2" fmla="+- 0 2935 2395"/>
                              <a:gd name="T3" fmla="*/ 2935 h 600"/>
                              <a:gd name="T4" fmla="+- 0 1705 1705"/>
                              <a:gd name="T5" fmla="*/ T4 w 8595"/>
                              <a:gd name="T6" fmla="+- 0 2447 2395"/>
                              <a:gd name="T7" fmla="*/ 2447 h 600"/>
                              <a:gd name="T8" fmla="+- 0 1707 1705"/>
                              <a:gd name="T9" fmla="*/ T8 w 8595"/>
                              <a:gd name="T10" fmla="+- 0 2439 2395"/>
                              <a:gd name="T11" fmla="*/ 2439 h 600"/>
                              <a:gd name="T12" fmla="+- 0 1710 1705"/>
                              <a:gd name="T13" fmla="*/ T12 w 8595"/>
                              <a:gd name="T14" fmla="+- 0 2432 2395"/>
                              <a:gd name="T15" fmla="*/ 2432 h 600"/>
                              <a:gd name="T16" fmla="+- 0 1713 1705"/>
                              <a:gd name="T17" fmla="*/ T16 w 8595"/>
                              <a:gd name="T18" fmla="+- 0 2425 2395"/>
                              <a:gd name="T19" fmla="*/ 2425 h 600"/>
                              <a:gd name="T20" fmla="+- 0 1717 1705"/>
                              <a:gd name="T21" fmla="*/ T20 w 8595"/>
                              <a:gd name="T22" fmla="+- 0 2418 2395"/>
                              <a:gd name="T23" fmla="*/ 2418 h 600"/>
                              <a:gd name="T24" fmla="+- 0 1723 1705"/>
                              <a:gd name="T25" fmla="*/ T24 w 8595"/>
                              <a:gd name="T26" fmla="+- 0 2413 2395"/>
                              <a:gd name="T27" fmla="*/ 2413 h 600"/>
                              <a:gd name="T28" fmla="+- 0 1728 1705"/>
                              <a:gd name="T29" fmla="*/ T28 w 8595"/>
                              <a:gd name="T30" fmla="+- 0 2407 2395"/>
                              <a:gd name="T31" fmla="*/ 2407 h 600"/>
                              <a:gd name="T32" fmla="+- 0 1735 1705"/>
                              <a:gd name="T33" fmla="*/ T32 w 8595"/>
                              <a:gd name="T34" fmla="+- 0 2403 2395"/>
                              <a:gd name="T35" fmla="*/ 2403 h 600"/>
                              <a:gd name="T36" fmla="+- 0 1742 1705"/>
                              <a:gd name="T37" fmla="*/ T36 w 8595"/>
                              <a:gd name="T38" fmla="+- 0 2400 2395"/>
                              <a:gd name="T39" fmla="*/ 2400 h 600"/>
                              <a:gd name="T40" fmla="+- 0 1749 1705"/>
                              <a:gd name="T41" fmla="*/ T40 w 8595"/>
                              <a:gd name="T42" fmla="+- 0 2397 2395"/>
                              <a:gd name="T43" fmla="*/ 2397 h 600"/>
                              <a:gd name="T44" fmla="+- 0 1757 1705"/>
                              <a:gd name="T45" fmla="*/ T44 w 8595"/>
                              <a:gd name="T46" fmla="+- 0 2395 2395"/>
                              <a:gd name="T47" fmla="*/ 2395 h 600"/>
                              <a:gd name="T48" fmla="+- 0 10248 1705"/>
                              <a:gd name="T49" fmla="*/ T48 w 8595"/>
                              <a:gd name="T50" fmla="+- 0 2395 2395"/>
                              <a:gd name="T51" fmla="*/ 2395 h 600"/>
                              <a:gd name="T52" fmla="+- 0 10256 1705"/>
                              <a:gd name="T53" fmla="*/ T52 w 8595"/>
                              <a:gd name="T54" fmla="+- 0 2397 2395"/>
                              <a:gd name="T55" fmla="*/ 2397 h 600"/>
                              <a:gd name="T56" fmla="+- 0 10263 1705"/>
                              <a:gd name="T57" fmla="*/ T56 w 8595"/>
                              <a:gd name="T58" fmla="+- 0 2400 2395"/>
                              <a:gd name="T59" fmla="*/ 2400 h 600"/>
                              <a:gd name="T60" fmla="+- 0 10270 1705"/>
                              <a:gd name="T61" fmla="*/ T60 w 8595"/>
                              <a:gd name="T62" fmla="+- 0 2403 2395"/>
                              <a:gd name="T63" fmla="*/ 2403 h 600"/>
                              <a:gd name="T64" fmla="+- 0 10277 1705"/>
                              <a:gd name="T65" fmla="*/ T64 w 8595"/>
                              <a:gd name="T66" fmla="+- 0 2407 2395"/>
                              <a:gd name="T67" fmla="*/ 2407 h 600"/>
                              <a:gd name="T68" fmla="+- 0 10282 1705"/>
                              <a:gd name="T69" fmla="*/ T68 w 8595"/>
                              <a:gd name="T70" fmla="+- 0 2413 2395"/>
                              <a:gd name="T71" fmla="*/ 2413 h 600"/>
                              <a:gd name="T72" fmla="+- 0 10288 1705"/>
                              <a:gd name="T73" fmla="*/ T72 w 8595"/>
                              <a:gd name="T74" fmla="+- 0 2418 2395"/>
                              <a:gd name="T75" fmla="*/ 2418 h 600"/>
                              <a:gd name="T76" fmla="+- 0 10292 1705"/>
                              <a:gd name="T77" fmla="*/ T76 w 8595"/>
                              <a:gd name="T78" fmla="+- 0 2425 2395"/>
                              <a:gd name="T79" fmla="*/ 2425 h 600"/>
                              <a:gd name="T80" fmla="+- 0 10295 1705"/>
                              <a:gd name="T81" fmla="*/ T80 w 8595"/>
                              <a:gd name="T82" fmla="+- 0 2432 2395"/>
                              <a:gd name="T83" fmla="*/ 2432 h 600"/>
                              <a:gd name="T84" fmla="+- 0 10298 1705"/>
                              <a:gd name="T85" fmla="*/ T84 w 8595"/>
                              <a:gd name="T86" fmla="+- 0 2439 2395"/>
                              <a:gd name="T87" fmla="*/ 2439 h 600"/>
                              <a:gd name="T88" fmla="+- 0 10300 1705"/>
                              <a:gd name="T89" fmla="*/ T88 w 8595"/>
                              <a:gd name="T90" fmla="+- 0 2447 2395"/>
                              <a:gd name="T91" fmla="*/ 2447 h 600"/>
                              <a:gd name="T92" fmla="+- 0 10300 1705"/>
                              <a:gd name="T93" fmla="*/ T92 w 8595"/>
                              <a:gd name="T94" fmla="+- 0 2943 2395"/>
                              <a:gd name="T95" fmla="*/ 2943 h 600"/>
                              <a:gd name="T96" fmla="+- 0 10298 1705"/>
                              <a:gd name="T97" fmla="*/ T96 w 8595"/>
                              <a:gd name="T98" fmla="+- 0 2951 2395"/>
                              <a:gd name="T99" fmla="*/ 2951 h 600"/>
                              <a:gd name="T100" fmla="+- 0 10295 1705"/>
                              <a:gd name="T101" fmla="*/ T100 w 8595"/>
                              <a:gd name="T102" fmla="+- 0 2958 2395"/>
                              <a:gd name="T103" fmla="*/ 2958 h 600"/>
                              <a:gd name="T104" fmla="+- 0 10292 1705"/>
                              <a:gd name="T105" fmla="*/ T104 w 8595"/>
                              <a:gd name="T106" fmla="+- 0 2965 2395"/>
                              <a:gd name="T107" fmla="*/ 2965 h 600"/>
                              <a:gd name="T108" fmla="+- 0 10248 1705"/>
                              <a:gd name="T109" fmla="*/ T108 w 8595"/>
                              <a:gd name="T110" fmla="+- 0 2995 2395"/>
                              <a:gd name="T111" fmla="*/ 2995 h 600"/>
                              <a:gd name="T112" fmla="+- 0 1757 1705"/>
                              <a:gd name="T113" fmla="*/ T112 w 8595"/>
                              <a:gd name="T114" fmla="+- 0 2995 2395"/>
                              <a:gd name="T115" fmla="*/ 2995 h 600"/>
                              <a:gd name="T116" fmla="+- 0 1723 1705"/>
                              <a:gd name="T117" fmla="*/ T116 w 8595"/>
                              <a:gd name="T118" fmla="+- 0 2977 2395"/>
                              <a:gd name="T119" fmla="*/ 2977 h 600"/>
                              <a:gd name="T120" fmla="+- 0 1717 1705"/>
                              <a:gd name="T121" fmla="*/ T120 w 8595"/>
                              <a:gd name="T122" fmla="+- 0 2972 2395"/>
                              <a:gd name="T123" fmla="*/ 2972 h 600"/>
                              <a:gd name="T124" fmla="+- 0 1713 1705"/>
                              <a:gd name="T125" fmla="*/ T124 w 8595"/>
                              <a:gd name="T126" fmla="+- 0 2965 2395"/>
                              <a:gd name="T127" fmla="*/ 2965 h 600"/>
                              <a:gd name="T128" fmla="+- 0 1710 1705"/>
                              <a:gd name="T129" fmla="*/ T128 w 8595"/>
                              <a:gd name="T130" fmla="+- 0 2958 2395"/>
                              <a:gd name="T131" fmla="*/ 2958 h 600"/>
                              <a:gd name="T132" fmla="+- 0 1707 1705"/>
                              <a:gd name="T133" fmla="*/ T132 w 8595"/>
                              <a:gd name="T134" fmla="+- 0 2951 2395"/>
                              <a:gd name="T135" fmla="*/ 2951 h 600"/>
                              <a:gd name="T136" fmla="+- 0 1705 1705"/>
                              <a:gd name="T137" fmla="*/ T136 w 8595"/>
                              <a:gd name="T138" fmla="+- 0 2943 2395"/>
                              <a:gd name="T139" fmla="*/ 2943 h 600"/>
                              <a:gd name="T140" fmla="+- 0 1705 1705"/>
                              <a:gd name="T141" fmla="*/ T140 w 8595"/>
                              <a:gd name="T142" fmla="+- 0 2935 2395"/>
                              <a:gd name="T143" fmla="*/ 293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264"/>
                        <wps:cNvSpPr>
                          <a:spLocks/>
                        </wps:cNvSpPr>
                        <wps:spPr bwMode="auto">
                          <a:xfrm>
                            <a:off x="1705" y="3055"/>
                            <a:ext cx="8595" cy="600"/>
                          </a:xfrm>
                          <a:custGeom>
                            <a:avLst/>
                            <a:gdLst>
                              <a:gd name="T0" fmla="+- 0 1705 1705"/>
                              <a:gd name="T1" fmla="*/ T0 w 8595"/>
                              <a:gd name="T2" fmla="+- 0 3595 3055"/>
                              <a:gd name="T3" fmla="*/ 3595 h 600"/>
                              <a:gd name="T4" fmla="+- 0 1705 1705"/>
                              <a:gd name="T5" fmla="*/ T4 w 8595"/>
                              <a:gd name="T6" fmla="+- 0 3107 3055"/>
                              <a:gd name="T7" fmla="*/ 3107 h 600"/>
                              <a:gd name="T8" fmla="+- 0 1707 1705"/>
                              <a:gd name="T9" fmla="*/ T8 w 8595"/>
                              <a:gd name="T10" fmla="+- 0 3099 3055"/>
                              <a:gd name="T11" fmla="*/ 3099 h 600"/>
                              <a:gd name="T12" fmla="+- 0 1710 1705"/>
                              <a:gd name="T13" fmla="*/ T12 w 8595"/>
                              <a:gd name="T14" fmla="+- 0 3092 3055"/>
                              <a:gd name="T15" fmla="*/ 3092 h 600"/>
                              <a:gd name="T16" fmla="+- 0 1713 1705"/>
                              <a:gd name="T17" fmla="*/ T16 w 8595"/>
                              <a:gd name="T18" fmla="+- 0 3085 3055"/>
                              <a:gd name="T19" fmla="*/ 3085 h 600"/>
                              <a:gd name="T20" fmla="+- 0 1717 1705"/>
                              <a:gd name="T21" fmla="*/ T20 w 8595"/>
                              <a:gd name="T22" fmla="+- 0 3078 3055"/>
                              <a:gd name="T23" fmla="*/ 3078 h 600"/>
                              <a:gd name="T24" fmla="+- 0 1723 1705"/>
                              <a:gd name="T25" fmla="*/ T24 w 8595"/>
                              <a:gd name="T26" fmla="+- 0 3073 3055"/>
                              <a:gd name="T27" fmla="*/ 3073 h 600"/>
                              <a:gd name="T28" fmla="+- 0 1728 1705"/>
                              <a:gd name="T29" fmla="*/ T28 w 8595"/>
                              <a:gd name="T30" fmla="+- 0 3067 3055"/>
                              <a:gd name="T31" fmla="*/ 3067 h 600"/>
                              <a:gd name="T32" fmla="+- 0 1735 1705"/>
                              <a:gd name="T33" fmla="*/ T32 w 8595"/>
                              <a:gd name="T34" fmla="+- 0 3063 3055"/>
                              <a:gd name="T35" fmla="*/ 3063 h 600"/>
                              <a:gd name="T36" fmla="+- 0 1742 1705"/>
                              <a:gd name="T37" fmla="*/ T36 w 8595"/>
                              <a:gd name="T38" fmla="+- 0 3060 3055"/>
                              <a:gd name="T39" fmla="*/ 3060 h 600"/>
                              <a:gd name="T40" fmla="+- 0 1749 1705"/>
                              <a:gd name="T41" fmla="*/ T40 w 8595"/>
                              <a:gd name="T42" fmla="+- 0 3057 3055"/>
                              <a:gd name="T43" fmla="*/ 3057 h 600"/>
                              <a:gd name="T44" fmla="+- 0 1757 1705"/>
                              <a:gd name="T45" fmla="*/ T44 w 8595"/>
                              <a:gd name="T46" fmla="+- 0 3055 3055"/>
                              <a:gd name="T47" fmla="*/ 3055 h 600"/>
                              <a:gd name="T48" fmla="+- 0 10248 1705"/>
                              <a:gd name="T49" fmla="*/ T48 w 8595"/>
                              <a:gd name="T50" fmla="+- 0 3055 3055"/>
                              <a:gd name="T51" fmla="*/ 3055 h 600"/>
                              <a:gd name="T52" fmla="+- 0 10295 1705"/>
                              <a:gd name="T53" fmla="*/ T52 w 8595"/>
                              <a:gd name="T54" fmla="+- 0 3092 3055"/>
                              <a:gd name="T55" fmla="*/ 3092 h 600"/>
                              <a:gd name="T56" fmla="+- 0 10298 1705"/>
                              <a:gd name="T57" fmla="*/ T56 w 8595"/>
                              <a:gd name="T58" fmla="+- 0 3099 3055"/>
                              <a:gd name="T59" fmla="*/ 3099 h 600"/>
                              <a:gd name="T60" fmla="+- 0 10300 1705"/>
                              <a:gd name="T61" fmla="*/ T60 w 8595"/>
                              <a:gd name="T62" fmla="+- 0 3107 3055"/>
                              <a:gd name="T63" fmla="*/ 3107 h 600"/>
                              <a:gd name="T64" fmla="+- 0 10300 1705"/>
                              <a:gd name="T65" fmla="*/ T64 w 8595"/>
                              <a:gd name="T66" fmla="+- 0 3603 3055"/>
                              <a:gd name="T67" fmla="*/ 3603 h 600"/>
                              <a:gd name="T68" fmla="+- 0 10298 1705"/>
                              <a:gd name="T69" fmla="*/ T68 w 8595"/>
                              <a:gd name="T70" fmla="+- 0 3611 3055"/>
                              <a:gd name="T71" fmla="*/ 3611 h 600"/>
                              <a:gd name="T72" fmla="+- 0 10295 1705"/>
                              <a:gd name="T73" fmla="*/ T72 w 8595"/>
                              <a:gd name="T74" fmla="+- 0 3618 3055"/>
                              <a:gd name="T75" fmla="*/ 3618 h 600"/>
                              <a:gd name="T76" fmla="+- 0 10292 1705"/>
                              <a:gd name="T77" fmla="*/ T76 w 8595"/>
                              <a:gd name="T78" fmla="+- 0 3625 3055"/>
                              <a:gd name="T79" fmla="*/ 3625 h 600"/>
                              <a:gd name="T80" fmla="+- 0 10288 1705"/>
                              <a:gd name="T81" fmla="*/ T80 w 8595"/>
                              <a:gd name="T82" fmla="+- 0 3632 3055"/>
                              <a:gd name="T83" fmla="*/ 3632 h 600"/>
                              <a:gd name="T84" fmla="+- 0 10282 1705"/>
                              <a:gd name="T85" fmla="*/ T84 w 8595"/>
                              <a:gd name="T86" fmla="+- 0 3637 3055"/>
                              <a:gd name="T87" fmla="*/ 3637 h 600"/>
                              <a:gd name="T88" fmla="+- 0 10277 1705"/>
                              <a:gd name="T89" fmla="*/ T88 w 8595"/>
                              <a:gd name="T90" fmla="+- 0 3643 3055"/>
                              <a:gd name="T91" fmla="*/ 3643 h 600"/>
                              <a:gd name="T92" fmla="+- 0 10270 1705"/>
                              <a:gd name="T93" fmla="*/ T92 w 8595"/>
                              <a:gd name="T94" fmla="+- 0 3647 3055"/>
                              <a:gd name="T95" fmla="*/ 3647 h 600"/>
                              <a:gd name="T96" fmla="+- 0 10263 1705"/>
                              <a:gd name="T97" fmla="*/ T96 w 8595"/>
                              <a:gd name="T98" fmla="+- 0 3650 3055"/>
                              <a:gd name="T99" fmla="*/ 3650 h 600"/>
                              <a:gd name="T100" fmla="+- 0 10256 1705"/>
                              <a:gd name="T101" fmla="*/ T100 w 8595"/>
                              <a:gd name="T102" fmla="+- 0 3653 3055"/>
                              <a:gd name="T103" fmla="*/ 3653 h 600"/>
                              <a:gd name="T104" fmla="+- 0 10248 1705"/>
                              <a:gd name="T105" fmla="*/ T104 w 8595"/>
                              <a:gd name="T106" fmla="+- 0 3655 3055"/>
                              <a:gd name="T107" fmla="*/ 3655 h 600"/>
                              <a:gd name="T108" fmla="+- 0 1757 1705"/>
                              <a:gd name="T109" fmla="*/ T108 w 8595"/>
                              <a:gd name="T110" fmla="+- 0 3655 3055"/>
                              <a:gd name="T111" fmla="*/ 3655 h 600"/>
                              <a:gd name="T112" fmla="+- 0 1710 1705"/>
                              <a:gd name="T113" fmla="*/ T112 w 8595"/>
                              <a:gd name="T114" fmla="+- 0 3618 3055"/>
                              <a:gd name="T115" fmla="*/ 3618 h 600"/>
                              <a:gd name="T116" fmla="+- 0 1705 1705"/>
                              <a:gd name="T117" fmla="*/ T116 w 8595"/>
                              <a:gd name="T118" fmla="+- 0 3603 3055"/>
                              <a:gd name="T119" fmla="*/ 3603 h 600"/>
                              <a:gd name="T120" fmla="+- 0 1705 1705"/>
                              <a:gd name="T121" fmla="*/ T120 w 8595"/>
                              <a:gd name="T122" fmla="+- 0 3595 3055"/>
                              <a:gd name="T123" fmla="*/ 359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5" y="563"/>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265"/>
                        <wps:cNvSpPr>
                          <a:spLocks/>
                        </wps:cNvSpPr>
                        <wps:spPr bwMode="auto">
                          <a:xfrm>
                            <a:off x="1705" y="3715"/>
                            <a:ext cx="8595" cy="600"/>
                          </a:xfrm>
                          <a:custGeom>
                            <a:avLst/>
                            <a:gdLst>
                              <a:gd name="T0" fmla="+- 0 1705 1705"/>
                              <a:gd name="T1" fmla="*/ T0 w 8595"/>
                              <a:gd name="T2" fmla="+- 0 4255 3715"/>
                              <a:gd name="T3" fmla="*/ 4255 h 600"/>
                              <a:gd name="T4" fmla="+- 0 1705 1705"/>
                              <a:gd name="T5" fmla="*/ T4 w 8595"/>
                              <a:gd name="T6" fmla="+- 0 3767 3715"/>
                              <a:gd name="T7" fmla="*/ 3767 h 600"/>
                              <a:gd name="T8" fmla="+- 0 1707 1705"/>
                              <a:gd name="T9" fmla="*/ T8 w 8595"/>
                              <a:gd name="T10" fmla="+- 0 3759 3715"/>
                              <a:gd name="T11" fmla="*/ 3759 h 600"/>
                              <a:gd name="T12" fmla="+- 0 1710 1705"/>
                              <a:gd name="T13" fmla="*/ T12 w 8595"/>
                              <a:gd name="T14" fmla="+- 0 3752 3715"/>
                              <a:gd name="T15" fmla="*/ 3752 h 600"/>
                              <a:gd name="T16" fmla="+- 0 1713 1705"/>
                              <a:gd name="T17" fmla="*/ T16 w 8595"/>
                              <a:gd name="T18" fmla="+- 0 3745 3715"/>
                              <a:gd name="T19" fmla="*/ 3745 h 600"/>
                              <a:gd name="T20" fmla="+- 0 1717 1705"/>
                              <a:gd name="T21" fmla="*/ T20 w 8595"/>
                              <a:gd name="T22" fmla="+- 0 3738 3715"/>
                              <a:gd name="T23" fmla="*/ 3738 h 600"/>
                              <a:gd name="T24" fmla="+- 0 1723 1705"/>
                              <a:gd name="T25" fmla="*/ T24 w 8595"/>
                              <a:gd name="T26" fmla="+- 0 3733 3715"/>
                              <a:gd name="T27" fmla="*/ 3733 h 600"/>
                              <a:gd name="T28" fmla="+- 0 1728 1705"/>
                              <a:gd name="T29" fmla="*/ T28 w 8595"/>
                              <a:gd name="T30" fmla="+- 0 3727 3715"/>
                              <a:gd name="T31" fmla="*/ 3727 h 600"/>
                              <a:gd name="T32" fmla="+- 0 1735 1705"/>
                              <a:gd name="T33" fmla="*/ T32 w 8595"/>
                              <a:gd name="T34" fmla="+- 0 3723 3715"/>
                              <a:gd name="T35" fmla="*/ 3723 h 600"/>
                              <a:gd name="T36" fmla="+- 0 1742 1705"/>
                              <a:gd name="T37" fmla="*/ T36 w 8595"/>
                              <a:gd name="T38" fmla="+- 0 3720 3715"/>
                              <a:gd name="T39" fmla="*/ 3720 h 600"/>
                              <a:gd name="T40" fmla="+- 0 1749 1705"/>
                              <a:gd name="T41" fmla="*/ T40 w 8595"/>
                              <a:gd name="T42" fmla="+- 0 3717 3715"/>
                              <a:gd name="T43" fmla="*/ 3717 h 600"/>
                              <a:gd name="T44" fmla="+- 0 1757 1705"/>
                              <a:gd name="T45" fmla="*/ T44 w 8595"/>
                              <a:gd name="T46" fmla="+- 0 3715 3715"/>
                              <a:gd name="T47" fmla="*/ 3715 h 600"/>
                              <a:gd name="T48" fmla="+- 0 10248 1705"/>
                              <a:gd name="T49" fmla="*/ T48 w 8595"/>
                              <a:gd name="T50" fmla="+- 0 3715 3715"/>
                              <a:gd name="T51" fmla="*/ 3715 h 600"/>
                              <a:gd name="T52" fmla="+- 0 10295 1705"/>
                              <a:gd name="T53" fmla="*/ T52 w 8595"/>
                              <a:gd name="T54" fmla="+- 0 3752 3715"/>
                              <a:gd name="T55" fmla="*/ 3752 h 600"/>
                              <a:gd name="T56" fmla="+- 0 10298 1705"/>
                              <a:gd name="T57" fmla="*/ T56 w 8595"/>
                              <a:gd name="T58" fmla="+- 0 3759 3715"/>
                              <a:gd name="T59" fmla="*/ 3759 h 600"/>
                              <a:gd name="T60" fmla="+- 0 10300 1705"/>
                              <a:gd name="T61" fmla="*/ T60 w 8595"/>
                              <a:gd name="T62" fmla="+- 0 3767 3715"/>
                              <a:gd name="T63" fmla="*/ 3767 h 600"/>
                              <a:gd name="T64" fmla="+- 0 10300 1705"/>
                              <a:gd name="T65" fmla="*/ T64 w 8595"/>
                              <a:gd name="T66" fmla="+- 0 4263 3715"/>
                              <a:gd name="T67" fmla="*/ 4263 h 600"/>
                              <a:gd name="T68" fmla="+- 0 10298 1705"/>
                              <a:gd name="T69" fmla="*/ T68 w 8595"/>
                              <a:gd name="T70" fmla="+- 0 4271 3715"/>
                              <a:gd name="T71" fmla="*/ 4271 h 600"/>
                              <a:gd name="T72" fmla="+- 0 10295 1705"/>
                              <a:gd name="T73" fmla="*/ T72 w 8595"/>
                              <a:gd name="T74" fmla="+- 0 4278 3715"/>
                              <a:gd name="T75" fmla="*/ 4278 h 600"/>
                              <a:gd name="T76" fmla="+- 0 10292 1705"/>
                              <a:gd name="T77" fmla="*/ T76 w 8595"/>
                              <a:gd name="T78" fmla="+- 0 4285 3715"/>
                              <a:gd name="T79" fmla="*/ 4285 h 600"/>
                              <a:gd name="T80" fmla="+- 0 10248 1705"/>
                              <a:gd name="T81" fmla="*/ T80 w 8595"/>
                              <a:gd name="T82" fmla="+- 0 4315 3715"/>
                              <a:gd name="T83" fmla="*/ 4315 h 600"/>
                              <a:gd name="T84" fmla="+- 0 1757 1705"/>
                              <a:gd name="T85" fmla="*/ T84 w 8595"/>
                              <a:gd name="T86" fmla="+- 0 4315 3715"/>
                              <a:gd name="T87" fmla="*/ 4315 h 600"/>
                              <a:gd name="T88" fmla="+- 0 1710 1705"/>
                              <a:gd name="T89" fmla="*/ T88 w 8595"/>
                              <a:gd name="T90" fmla="+- 0 4278 3715"/>
                              <a:gd name="T91" fmla="*/ 4278 h 600"/>
                              <a:gd name="T92" fmla="+- 0 1707 1705"/>
                              <a:gd name="T93" fmla="*/ T92 w 8595"/>
                              <a:gd name="T94" fmla="+- 0 4271 3715"/>
                              <a:gd name="T95" fmla="*/ 4271 h 600"/>
                              <a:gd name="T96" fmla="+- 0 1705 1705"/>
                              <a:gd name="T97" fmla="*/ T96 w 8595"/>
                              <a:gd name="T98" fmla="+- 0 4263 3715"/>
                              <a:gd name="T99" fmla="*/ 4263 h 600"/>
                              <a:gd name="T100" fmla="+- 0 1705 1705"/>
                              <a:gd name="T101" fmla="*/ T100 w 8595"/>
                              <a:gd name="T102" fmla="+- 0 4255 3715"/>
                              <a:gd name="T103" fmla="*/ 425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266"/>
                        <wps:cNvSpPr>
                          <a:spLocks/>
                        </wps:cNvSpPr>
                        <wps:spPr bwMode="auto">
                          <a:xfrm>
                            <a:off x="1705" y="4375"/>
                            <a:ext cx="8595" cy="600"/>
                          </a:xfrm>
                          <a:custGeom>
                            <a:avLst/>
                            <a:gdLst>
                              <a:gd name="T0" fmla="+- 0 1705 1705"/>
                              <a:gd name="T1" fmla="*/ T0 w 8595"/>
                              <a:gd name="T2" fmla="+- 0 4915 4375"/>
                              <a:gd name="T3" fmla="*/ 4915 h 600"/>
                              <a:gd name="T4" fmla="+- 0 1705 1705"/>
                              <a:gd name="T5" fmla="*/ T4 w 8595"/>
                              <a:gd name="T6" fmla="+- 0 4427 4375"/>
                              <a:gd name="T7" fmla="*/ 4427 h 600"/>
                              <a:gd name="T8" fmla="+- 0 1707 1705"/>
                              <a:gd name="T9" fmla="*/ T8 w 8595"/>
                              <a:gd name="T10" fmla="+- 0 4419 4375"/>
                              <a:gd name="T11" fmla="*/ 4419 h 600"/>
                              <a:gd name="T12" fmla="+- 0 1710 1705"/>
                              <a:gd name="T13" fmla="*/ T12 w 8595"/>
                              <a:gd name="T14" fmla="+- 0 4412 4375"/>
                              <a:gd name="T15" fmla="*/ 4412 h 600"/>
                              <a:gd name="T16" fmla="+- 0 1713 1705"/>
                              <a:gd name="T17" fmla="*/ T16 w 8595"/>
                              <a:gd name="T18" fmla="+- 0 4405 4375"/>
                              <a:gd name="T19" fmla="*/ 4405 h 600"/>
                              <a:gd name="T20" fmla="+- 0 1717 1705"/>
                              <a:gd name="T21" fmla="*/ T20 w 8595"/>
                              <a:gd name="T22" fmla="+- 0 4398 4375"/>
                              <a:gd name="T23" fmla="*/ 4398 h 600"/>
                              <a:gd name="T24" fmla="+- 0 1723 1705"/>
                              <a:gd name="T25" fmla="*/ T24 w 8595"/>
                              <a:gd name="T26" fmla="+- 0 4393 4375"/>
                              <a:gd name="T27" fmla="*/ 4393 h 600"/>
                              <a:gd name="T28" fmla="+- 0 1728 1705"/>
                              <a:gd name="T29" fmla="*/ T28 w 8595"/>
                              <a:gd name="T30" fmla="+- 0 4387 4375"/>
                              <a:gd name="T31" fmla="*/ 4387 h 600"/>
                              <a:gd name="T32" fmla="+- 0 1735 1705"/>
                              <a:gd name="T33" fmla="*/ T32 w 8595"/>
                              <a:gd name="T34" fmla="+- 0 4383 4375"/>
                              <a:gd name="T35" fmla="*/ 4383 h 600"/>
                              <a:gd name="T36" fmla="+- 0 1742 1705"/>
                              <a:gd name="T37" fmla="*/ T36 w 8595"/>
                              <a:gd name="T38" fmla="+- 0 4380 4375"/>
                              <a:gd name="T39" fmla="*/ 4380 h 600"/>
                              <a:gd name="T40" fmla="+- 0 1749 1705"/>
                              <a:gd name="T41" fmla="*/ T40 w 8595"/>
                              <a:gd name="T42" fmla="+- 0 4377 4375"/>
                              <a:gd name="T43" fmla="*/ 4377 h 600"/>
                              <a:gd name="T44" fmla="+- 0 1757 1705"/>
                              <a:gd name="T45" fmla="*/ T44 w 8595"/>
                              <a:gd name="T46" fmla="+- 0 4375 4375"/>
                              <a:gd name="T47" fmla="*/ 4375 h 600"/>
                              <a:gd name="T48" fmla="+- 0 10248 1705"/>
                              <a:gd name="T49" fmla="*/ T48 w 8595"/>
                              <a:gd name="T50" fmla="+- 0 4375 4375"/>
                              <a:gd name="T51" fmla="*/ 4375 h 600"/>
                              <a:gd name="T52" fmla="+- 0 10295 1705"/>
                              <a:gd name="T53" fmla="*/ T52 w 8595"/>
                              <a:gd name="T54" fmla="+- 0 4412 4375"/>
                              <a:gd name="T55" fmla="*/ 4412 h 600"/>
                              <a:gd name="T56" fmla="+- 0 10298 1705"/>
                              <a:gd name="T57" fmla="*/ T56 w 8595"/>
                              <a:gd name="T58" fmla="+- 0 4419 4375"/>
                              <a:gd name="T59" fmla="*/ 4419 h 600"/>
                              <a:gd name="T60" fmla="+- 0 10300 1705"/>
                              <a:gd name="T61" fmla="*/ T60 w 8595"/>
                              <a:gd name="T62" fmla="+- 0 4427 4375"/>
                              <a:gd name="T63" fmla="*/ 4427 h 600"/>
                              <a:gd name="T64" fmla="+- 0 10300 1705"/>
                              <a:gd name="T65" fmla="*/ T64 w 8595"/>
                              <a:gd name="T66" fmla="+- 0 4923 4375"/>
                              <a:gd name="T67" fmla="*/ 4923 h 600"/>
                              <a:gd name="T68" fmla="+- 0 10298 1705"/>
                              <a:gd name="T69" fmla="*/ T68 w 8595"/>
                              <a:gd name="T70" fmla="+- 0 4931 4375"/>
                              <a:gd name="T71" fmla="*/ 4931 h 600"/>
                              <a:gd name="T72" fmla="+- 0 10295 1705"/>
                              <a:gd name="T73" fmla="*/ T72 w 8595"/>
                              <a:gd name="T74" fmla="+- 0 4938 4375"/>
                              <a:gd name="T75" fmla="*/ 4938 h 600"/>
                              <a:gd name="T76" fmla="+- 0 10292 1705"/>
                              <a:gd name="T77" fmla="*/ T76 w 8595"/>
                              <a:gd name="T78" fmla="+- 0 4945 4375"/>
                              <a:gd name="T79" fmla="*/ 4945 h 600"/>
                              <a:gd name="T80" fmla="+- 0 10288 1705"/>
                              <a:gd name="T81" fmla="*/ T80 w 8595"/>
                              <a:gd name="T82" fmla="+- 0 4952 4375"/>
                              <a:gd name="T83" fmla="*/ 4952 h 600"/>
                              <a:gd name="T84" fmla="+- 0 10282 1705"/>
                              <a:gd name="T85" fmla="*/ T84 w 8595"/>
                              <a:gd name="T86" fmla="+- 0 4957 4375"/>
                              <a:gd name="T87" fmla="*/ 4957 h 600"/>
                              <a:gd name="T88" fmla="+- 0 10277 1705"/>
                              <a:gd name="T89" fmla="*/ T88 w 8595"/>
                              <a:gd name="T90" fmla="+- 0 4963 4375"/>
                              <a:gd name="T91" fmla="*/ 4963 h 600"/>
                              <a:gd name="T92" fmla="+- 0 10270 1705"/>
                              <a:gd name="T93" fmla="*/ T92 w 8595"/>
                              <a:gd name="T94" fmla="+- 0 4967 4375"/>
                              <a:gd name="T95" fmla="*/ 4967 h 600"/>
                              <a:gd name="T96" fmla="+- 0 10263 1705"/>
                              <a:gd name="T97" fmla="*/ T96 w 8595"/>
                              <a:gd name="T98" fmla="+- 0 4970 4375"/>
                              <a:gd name="T99" fmla="*/ 4970 h 600"/>
                              <a:gd name="T100" fmla="+- 0 10256 1705"/>
                              <a:gd name="T101" fmla="*/ T100 w 8595"/>
                              <a:gd name="T102" fmla="+- 0 4973 4375"/>
                              <a:gd name="T103" fmla="*/ 4973 h 600"/>
                              <a:gd name="T104" fmla="+- 0 10248 1705"/>
                              <a:gd name="T105" fmla="*/ T104 w 8595"/>
                              <a:gd name="T106" fmla="+- 0 4975 4375"/>
                              <a:gd name="T107" fmla="*/ 4975 h 600"/>
                              <a:gd name="T108" fmla="+- 0 1757 1705"/>
                              <a:gd name="T109" fmla="*/ T108 w 8595"/>
                              <a:gd name="T110" fmla="+- 0 4975 4375"/>
                              <a:gd name="T111" fmla="*/ 4975 h 600"/>
                              <a:gd name="T112" fmla="+- 0 1710 1705"/>
                              <a:gd name="T113" fmla="*/ T112 w 8595"/>
                              <a:gd name="T114" fmla="+- 0 4938 4375"/>
                              <a:gd name="T115" fmla="*/ 4938 h 600"/>
                              <a:gd name="T116" fmla="+- 0 1705 1705"/>
                              <a:gd name="T117" fmla="*/ T116 w 8595"/>
                              <a:gd name="T118" fmla="+- 0 4923 4375"/>
                              <a:gd name="T119" fmla="*/ 4923 h 600"/>
                              <a:gd name="T120" fmla="+- 0 1705 1705"/>
                              <a:gd name="T121" fmla="*/ T120 w 8595"/>
                              <a:gd name="T122" fmla="+- 0 4915 4375"/>
                              <a:gd name="T123" fmla="*/ 491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5" y="563"/>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267"/>
                        <wps:cNvSpPr>
                          <a:spLocks/>
                        </wps:cNvSpPr>
                        <wps:spPr bwMode="auto">
                          <a:xfrm>
                            <a:off x="1705" y="5035"/>
                            <a:ext cx="8595" cy="600"/>
                          </a:xfrm>
                          <a:custGeom>
                            <a:avLst/>
                            <a:gdLst>
                              <a:gd name="T0" fmla="+- 0 1705 1705"/>
                              <a:gd name="T1" fmla="*/ T0 w 8595"/>
                              <a:gd name="T2" fmla="+- 0 5575 5035"/>
                              <a:gd name="T3" fmla="*/ 5575 h 600"/>
                              <a:gd name="T4" fmla="+- 0 1705 1705"/>
                              <a:gd name="T5" fmla="*/ T4 w 8595"/>
                              <a:gd name="T6" fmla="+- 0 5087 5035"/>
                              <a:gd name="T7" fmla="*/ 5087 h 600"/>
                              <a:gd name="T8" fmla="+- 0 1707 1705"/>
                              <a:gd name="T9" fmla="*/ T8 w 8595"/>
                              <a:gd name="T10" fmla="+- 0 5079 5035"/>
                              <a:gd name="T11" fmla="*/ 5079 h 600"/>
                              <a:gd name="T12" fmla="+- 0 1710 1705"/>
                              <a:gd name="T13" fmla="*/ T12 w 8595"/>
                              <a:gd name="T14" fmla="+- 0 5072 5035"/>
                              <a:gd name="T15" fmla="*/ 5072 h 600"/>
                              <a:gd name="T16" fmla="+- 0 1713 1705"/>
                              <a:gd name="T17" fmla="*/ T16 w 8595"/>
                              <a:gd name="T18" fmla="+- 0 5065 5035"/>
                              <a:gd name="T19" fmla="*/ 5065 h 600"/>
                              <a:gd name="T20" fmla="+- 0 1717 1705"/>
                              <a:gd name="T21" fmla="*/ T20 w 8595"/>
                              <a:gd name="T22" fmla="+- 0 5058 5035"/>
                              <a:gd name="T23" fmla="*/ 5058 h 600"/>
                              <a:gd name="T24" fmla="+- 0 1723 1705"/>
                              <a:gd name="T25" fmla="*/ T24 w 8595"/>
                              <a:gd name="T26" fmla="+- 0 5053 5035"/>
                              <a:gd name="T27" fmla="*/ 5053 h 600"/>
                              <a:gd name="T28" fmla="+- 0 1728 1705"/>
                              <a:gd name="T29" fmla="*/ T28 w 8595"/>
                              <a:gd name="T30" fmla="+- 0 5047 5035"/>
                              <a:gd name="T31" fmla="*/ 5047 h 600"/>
                              <a:gd name="T32" fmla="+- 0 1735 1705"/>
                              <a:gd name="T33" fmla="*/ T32 w 8595"/>
                              <a:gd name="T34" fmla="+- 0 5043 5035"/>
                              <a:gd name="T35" fmla="*/ 5043 h 600"/>
                              <a:gd name="T36" fmla="+- 0 1742 1705"/>
                              <a:gd name="T37" fmla="*/ T36 w 8595"/>
                              <a:gd name="T38" fmla="+- 0 5040 5035"/>
                              <a:gd name="T39" fmla="*/ 5040 h 600"/>
                              <a:gd name="T40" fmla="+- 0 1749 1705"/>
                              <a:gd name="T41" fmla="*/ T40 w 8595"/>
                              <a:gd name="T42" fmla="+- 0 5037 5035"/>
                              <a:gd name="T43" fmla="*/ 5037 h 600"/>
                              <a:gd name="T44" fmla="+- 0 1757 1705"/>
                              <a:gd name="T45" fmla="*/ T44 w 8595"/>
                              <a:gd name="T46" fmla="+- 0 5035 5035"/>
                              <a:gd name="T47" fmla="*/ 5035 h 600"/>
                              <a:gd name="T48" fmla="+- 0 10248 1705"/>
                              <a:gd name="T49" fmla="*/ T48 w 8595"/>
                              <a:gd name="T50" fmla="+- 0 5035 5035"/>
                              <a:gd name="T51" fmla="*/ 5035 h 600"/>
                              <a:gd name="T52" fmla="+- 0 10295 1705"/>
                              <a:gd name="T53" fmla="*/ T52 w 8595"/>
                              <a:gd name="T54" fmla="+- 0 5072 5035"/>
                              <a:gd name="T55" fmla="*/ 5072 h 600"/>
                              <a:gd name="T56" fmla="+- 0 10298 1705"/>
                              <a:gd name="T57" fmla="*/ T56 w 8595"/>
                              <a:gd name="T58" fmla="+- 0 5079 5035"/>
                              <a:gd name="T59" fmla="*/ 5079 h 600"/>
                              <a:gd name="T60" fmla="+- 0 10300 1705"/>
                              <a:gd name="T61" fmla="*/ T60 w 8595"/>
                              <a:gd name="T62" fmla="+- 0 5087 5035"/>
                              <a:gd name="T63" fmla="*/ 5087 h 600"/>
                              <a:gd name="T64" fmla="+- 0 10300 1705"/>
                              <a:gd name="T65" fmla="*/ T64 w 8595"/>
                              <a:gd name="T66" fmla="+- 0 5583 5035"/>
                              <a:gd name="T67" fmla="*/ 5583 h 600"/>
                              <a:gd name="T68" fmla="+- 0 10298 1705"/>
                              <a:gd name="T69" fmla="*/ T68 w 8595"/>
                              <a:gd name="T70" fmla="+- 0 5591 5035"/>
                              <a:gd name="T71" fmla="*/ 5591 h 600"/>
                              <a:gd name="T72" fmla="+- 0 10295 1705"/>
                              <a:gd name="T73" fmla="*/ T72 w 8595"/>
                              <a:gd name="T74" fmla="+- 0 5598 5035"/>
                              <a:gd name="T75" fmla="*/ 5598 h 600"/>
                              <a:gd name="T76" fmla="+- 0 10292 1705"/>
                              <a:gd name="T77" fmla="*/ T76 w 8595"/>
                              <a:gd name="T78" fmla="+- 0 5605 5035"/>
                              <a:gd name="T79" fmla="*/ 5605 h 600"/>
                              <a:gd name="T80" fmla="+- 0 10248 1705"/>
                              <a:gd name="T81" fmla="*/ T80 w 8595"/>
                              <a:gd name="T82" fmla="+- 0 5635 5035"/>
                              <a:gd name="T83" fmla="*/ 5635 h 600"/>
                              <a:gd name="T84" fmla="+- 0 1757 1705"/>
                              <a:gd name="T85" fmla="*/ T84 w 8595"/>
                              <a:gd name="T86" fmla="+- 0 5635 5035"/>
                              <a:gd name="T87" fmla="*/ 5635 h 600"/>
                              <a:gd name="T88" fmla="+- 0 1723 1705"/>
                              <a:gd name="T89" fmla="*/ T88 w 8595"/>
                              <a:gd name="T90" fmla="+- 0 5617 5035"/>
                              <a:gd name="T91" fmla="*/ 5617 h 600"/>
                              <a:gd name="T92" fmla="+- 0 1717 1705"/>
                              <a:gd name="T93" fmla="*/ T92 w 8595"/>
                              <a:gd name="T94" fmla="+- 0 5612 5035"/>
                              <a:gd name="T95" fmla="*/ 5612 h 600"/>
                              <a:gd name="T96" fmla="+- 0 1713 1705"/>
                              <a:gd name="T97" fmla="*/ T96 w 8595"/>
                              <a:gd name="T98" fmla="+- 0 5605 5035"/>
                              <a:gd name="T99" fmla="*/ 5605 h 600"/>
                              <a:gd name="T100" fmla="+- 0 1710 1705"/>
                              <a:gd name="T101" fmla="*/ T100 w 8595"/>
                              <a:gd name="T102" fmla="+- 0 5598 5035"/>
                              <a:gd name="T103" fmla="*/ 5598 h 600"/>
                              <a:gd name="T104" fmla="+- 0 1707 1705"/>
                              <a:gd name="T105" fmla="*/ T104 w 8595"/>
                              <a:gd name="T106" fmla="+- 0 5591 5035"/>
                              <a:gd name="T107" fmla="*/ 5591 h 600"/>
                              <a:gd name="T108" fmla="+- 0 1705 1705"/>
                              <a:gd name="T109" fmla="*/ T108 w 8595"/>
                              <a:gd name="T110" fmla="+- 0 5583 5035"/>
                              <a:gd name="T111" fmla="*/ 5583 h 600"/>
                              <a:gd name="T112" fmla="+- 0 1705 1705"/>
                              <a:gd name="T113" fmla="*/ T112 w 8595"/>
                              <a:gd name="T114" fmla="+- 0 5575 5035"/>
                              <a:gd name="T115" fmla="*/ 557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268"/>
                        <wps:cNvSpPr>
                          <a:spLocks/>
                        </wps:cNvSpPr>
                        <wps:spPr bwMode="auto">
                          <a:xfrm>
                            <a:off x="1705" y="5695"/>
                            <a:ext cx="8595" cy="600"/>
                          </a:xfrm>
                          <a:custGeom>
                            <a:avLst/>
                            <a:gdLst>
                              <a:gd name="T0" fmla="+- 0 1705 1705"/>
                              <a:gd name="T1" fmla="*/ T0 w 8595"/>
                              <a:gd name="T2" fmla="+- 0 6235 5695"/>
                              <a:gd name="T3" fmla="*/ 6235 h 600"/>
                              <a:gd name="T4" fmla="+- 0 1705 1705"/>
                              <a:gd name="T5" fmla="*/ T4 w 8595"/>
                              <a:gd name="T6" fmla="+- 0 5747 5695"/>
                              <a:gd name="T7" fmla="*/ 5747 h 600"/>
                              <a:gd name="T8" fmla="+- 0 1707 1705"/>
                              <a:gd name="T9" fmla="*/ T8 w 8595"/>
                              <a:gd name="T10" fmla="+- 0 5739 5695"/>
                              <a:gd name="T11" fmla="*/ 5739 h 600"/>
                              <a:gd name="T12" fmla="+- 0 1710 1705"/>
                              <a:gd name="T13" fmla="*/ T12 w 8595"/>
                              <a:gd name="T14" fmla="+- 0 5732 5695"/>
                              <a:gd name="T15" fmla="*/ 5732 h 600"/>
                              <a:gd name="T16" fmla="+- 0 1713 1705"/>
                              <a:gd name="T17" fmla="*/ T16 w 8595"/>
                              <a:gd name="T18" fmla="+- 0 5725 5695"/>
                              <a:gd name="T19" fmla="*/ 5725 h 600"/>
                              <a:gd name="T20" fmla="+- 0 1717 1705"/>
                              <a:gd name="T21" fmla="*/ T20 w 8595"/>
                              <a:gd name="T22" fmla="+- 0 5718 5695"/>
                              <a:gd name="T23" fmla="*/ 5718 h 600"/>
                              <a:gd name="T24" fmla="+- 0 1723 1705"/>
                              <a:gd name="T25" fmla="*/ T24 w 8595"/>
                              <a:gd name="T26" fmla="+- 0 5713 5695"/>
                              <a:gd name="T27" fmla="*/ 5713 h 600"/>
                              <a:gd name="T28" fmla="+- 0 1728 1705"/>
                              <a:gd name="T29" fmla="*/ T28 w 8595"/>
                              <a:gd name="T30" fmla="+- 0 5707 5695"/>
                              <a:gd name="T31" fmla="*/ 5707 h 600"/>
                              <a:gd name="T32" fmla="+- 0 1735 1705"/>
                              <a:gd name="T33" fmla="*/ T32 w 8595"/>
                              <a:gd name="T34" fmla="+- 0 5703 5695"/>
                              <a:gd name="T35" fmla="*/ 5703 h 600"/>
                              <a:gd name="T36" fmla="+- 0 1742 1705"/>
                              <a:gd name="T37" fmla="*/ T36 w 8595"/>
                              <a:gd name="T38" fmla="+- 0 5700 5695"/>
                              <a:gd name="T39" fmla="*/ 5700 h 600"/>
                              <a:gd name="T40" fmla="+- 0 1749 1705"/>
                              <a:gd name="T41" fmla="*/ T40 w 8595"/>
                              <a:gd name="T42" fmla="+- 0 5697 5695"/>
                              <a:gd name="T43" fmla="*/ 5697 h 600"/>
                              <a:gd name="T44" fmla="+- 0 1757 1705"/>
                              <a:gd name="T45" fmla="*/ T44 w 8595"/>
                              <a:gd name="T46" fmla="+- 0 5695 5695"/>
                              <a:gd name="T47" fmla="*/ 5695 h 600"/>
                              <a:gd name="T48" fmla="+- 0 10248 1705"/>
                              <a:gd name="T49" fmla="*/ T48 w 8595"/>
                              <a:gd name="T50" fmla="+- 0 5695 5695"/>
                              <a:gd name="T51" fmla="*/ 5695 h 600"/>
                              <a:gd name="T52" fmla="+- 0 10256 1705"/>
                              <a:gd name="T53" fmla="*/ T52 w 8595"/>
                              <a:gd name="T54" fmla="+- 0 5697 5695"/>
                              <a:gd name="T55" fmla="*/ 5697 h 600"/>
                              <a:gd name="T56" fmla="+- 0 10263 1705"/>
                              <a:gd name="T57" fmla="*/ T56 w 8595"/>
                              <a:gd name="T58" fmla="+- 0 5700 5695"/>
                              <a:gd name="T59" fmla="*/ 5700 h 600"/>
                              <a:gd name="T60" fmla="+- 0 10270 1705"/>
                              <a:gd name="T61" fmla="*/ T60 w 8595"/>
                              <a:gd name="T62" fmla="+- 0 5703 5695"/>
                              <a:gd name="T63" fmla="*/ 5703 h 600"/>
                              <a:gd name="T64" fmla="+- 0 10277 1705"/>
                              <a:gd name="T65" fmla="*/ T64 w 8595"/>
                              <a:gd name="T66" fmla="+- 0 5707 5695"/>
                              <a:gd name="T67" fmla="*/ 5707 h 600"/>
                              <a:gd name="T68" fmla="+- 0 10282 1705"/>
                              <a:gd name="T69" fmla="*/ T68 w 8595"/>
                              <a:gd name="T70" fmla="+- 0 5713 5695"/>
                              <a:gd name="T71" fmla="*/ 5713 h 600"/>
                              <a:gd name="T72" fmla="+- 0 10288 1705"/>
                              <a:gd name="T73" fmla="*/ T72 w 8595"/>
                              <a:gd name="T74" fmla="+- 0 5718 5695"/>
                              <a:gd name="T75" fmla="*/ 5718 h 600"/>
                              <a:gd name="T76" fmla="+- 0 10292 1705"/>
                              <a:gd name="T77" fmla="*/ T76 w 8595"/>
                              <a:gd name="T78" fmla="+- 0 5725 5695"/>
                              <a:gd name="T79" fmla="*/ 5725 h 600"/>
                              <a:gd name="T80" fmla="+- 0 10295 1705"/>
                              <a:gd name="T81" fmla="*/ T80 w 8595"/>
                              <a:gd name="T82" fmla="+- 0 5732 5695"/>
                              <a:gd name="T83" fmla="*/ 5732 h 600"/>
                              <a:gd name="T84" fmla="+- 0 10298 1705"/>
                              <a:gd name="T85" fmla="*/ T84 w 8595"/>
                              <a:gd name="T86" fmla="+- 0 5739 5695"/>
                              <a:gd name="T87" fmla="*/ 5739 h 600"/>
                              <a:gd name="T88" fmla="+- 0 10300 1705"/>
                              <a:gd name="T89" fmla="*/ T88 w 8595"/>
                              <a:gd name="T90" fmla="+- 0 5747 5695"/>
                              <a:gd name="T91" fmla="*/ 5747 h 600"/>
                              <a:gd name="T92" fmla="+- 0 10300 1705"/>
                              <a:gd name="T93" fmla="*/ T92 w 8595"/>
                              <a:gd name="T94" fmla="+- 0 6243 5695"/>
                              <a:gd name="T95" fmla="*/ 6243 h 600"/>
                              <a:gd name="T96" fmla="+- 0 10298 1705"/>
                              <a:gd name="T97" fmla="*/ T96 w 8595"/>
                              <a:gd name="T98" fmla="+- 0 6251 5695"/>
                              <a:gd name="T99" fmla="*/ 6251 h 600"/>
                              <a:gd name="T100" fmla="+- 0 10295 1705"/>
                              <a:gd name="T101" fmla="*/ T100 w 8595"/>
                              <a:gd name="T102" fmla="+- 0 6258 5695"/>
                              <a:gd name="T103" fmla="*/ 6258 h 600"/>
                              <a:gd name="T104" fmla="+- 0 10292 1705"/>
                              <a:gd name="T105" fmla="*/ T104 w 8595"/>
                              <a:gd name="T106" fmla="+- 0 6265 5695"/>
                              <a:gd name="T107" fmla="*/ 6265 h 600"/>
                              <a:gd name="T108" fmla="+- 0 10248 1705"/>
                              <a:gd name="T109" fmla="*/ T108 w 8595"/>
                              <a:gd name="T110" fmla="+- 0 6295 5695"/>
                              <a:gd name="T111" fmla="*/ 6295 h 600"/>
                              <a:gd name="T112" fmla="+- 0 1757 1705"/>
                              <a:gd name="T113" fmla="*/ T112 w 8595"/>
                              <a:gd name="T114" fmla="+- 0 6295 5695"/>
                              <a:gd name="T115" fmla="*/ 6295 h 600"/>
                              <a:gd name="T116" fmla="+- 0 1710 1705"/>
                              <a:gd name="T117" fmla="*/ T116 w 8595"/>
                              <a:gd name="T118" fmla="+- 0 6258 5695"/>
                              <a:gd name="T119" fmla="*/ 6258 h 600"/>
                              <a:gd name="T120" fmla="+- 0 1707 1705"/>
                              <a:gd name="T121" fmla="*/ T120 w 8595"/>
                              <a:gd name="T122" fmla="+- 0 6251 5695"/>
                              <a:gd name="T123" fmla="*/ 6251 h 600"/>
                              <a:gd name="T124" fmla="+- 0 1705 1705"/>
                              <a:gd name="T125" fmla="*/ T124 w 8595"/>
                              <a:gd name="T126" fmla="+- 0 6243 5695"/>
                              <a:gd name="T127" fmla="*/ 6243 h 600"/>
                              <a:gd name="T128" fmla="+- 0 1705 1705"/>
                              <a:gd name="T129" fmla="*/ T128 w 8595"/>
                              <a:gd name="T130" fmla="+- 0 6235 5695"/>
                              <a:gd name="T131" fmla="*/ 623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269"/>
                        <wps:cNvSpPr>
                          <a:spLocks/>
                        </wps:cNvSpPr>
                        <wps:spPr bwMode="auto">
                          <a:xfrm>
                            <a:off x="1705" y="6355"/>
                            <a:ext cx="8595" cy="900"/>
                          </a:xfrm>
                          <a:custGeom>
                            <a:avLst/>
                            <a:gdLst>
                              <a:gd name="T0" fmla="+- 0 1705 1705"/>
                              <a:gd name="T1" fmla="*/ T0 w 8595"/>
                              <a:gd name="T2" fmla="+- 0 7195 6355"/>
                              <a:gd name="T3" fmla="*/ 7195 h 900"/>
                              <a:gd name="T4" fmla="+- 0 1705 1705"/>
                              <a:gd name="T5" fmla="*/ T4 w 8595"/>
                              <a:gd name="T6" fmla="+- 0 6407 6355"/>
                              <a:gd name="T7" fmla="*/ 6407 h 900"/>
                              <a:gd name="T8" fmla="+- 0 1707 1705"/>
                              <a:gd name="T9" fmla="*/ T8 w 8595"/>
                              <a:gd name="T10" fmla="+- 0 6399 6355"/>
                              <a:gd name="T11" fmla="*/ 6399 h 900"/>
                              <a:gd name="T12" fmla="+- 0 1710 1705"/>
                              <a:gd name="T13" fmla="*/ T12 w 8595"/>
                              <a:gd name="T14" fmla="+- 0 6392 6355"/>
                              <a:gd name="T15" fmla="*/ 6392 h 900"/>
                              <a:gd name="T16" fmla="+- 0 1713 1705"/>
                              <a:gd name="T17" fmla="*/ T16 w 8595"/>
                              <a:gd name="T18" fmla="+- 0 6385 6355"/>
                              <a:gd name="T19" fmla="*/ 6385 h 900"/>
                              <a:gd name="T20" fmla="+- 0 1717 1705"/>
                              <a:gd name="T21" fmla="*/ T20 w 8595"/>
                              <a:gd name="T22" fmla="+- 0 6378 6355"/>
                              <a:gd name="T23" fmla="*/ 6378 h 900"/>
                              <a:gd name="T24" fmla="+- 0 1723 1705"/>
                              <a:gd name="T25" fmla="*/ T24 w 8595"/>
                              <a:gd name="T26" fmla="+- 0 6373 6355"/>
                              <a:gd name="T27" fmla="*/ 6373 h 900"/>
                              <a:gd name="T28" fmla="+- 0 1728 1705"/>
                              <a:gd name="T29" fmla="*/ T28 w 8595"/>
                              <a:gd name="T30" fmla="+- 0 6367 6355"/>
                              <a:gd name="T31" fmla="*/ 6367 h 900"/>
                              <a:gd name="T32" fmla="+- 0 1735 1705"/>
                              <a:gd name="T33" fmla="*/ T32 w 8595"/>
                              <a:gd name="T34" fmla="+- 0 6363 6355"/>
                              <a:gd name="T35" fmla="*/ 6363 h 900"/>
                              <a:gd name="T36" fmla="+- 0 1742 1705"/>
                              <a:gd name="T37" fmla="*/ T36 w 8595"/>
                              <a:gd name="T38" fmla="+- 0 6360 6355"/>
                              <a:gd name="T39" fmla="*/ 6360 h 900"/>
                              <a:gd name="T40" fmla="+- 0 1749 1705"/>
                              <a:gd name="T41" fmla="*/ T40 w 8595"/>
                              <a:gd name="T42" fmla="+- 0 6357 6355"/>
                              <a:gd name="T43" fmla="*/ 6357 h 900"/>
                              <a:gd name="T44" fmla="+- 0 1757 1705"/>
                              <a:gd name="T45" fmla="*/ T44 w 8595"/>
                              <a:gd name="T46" fmla="+- 0 6355 6355"/>
                              <a:gd name="T47" fmla="*/ 6355 h 900"/>
                              <a:gd name="T48" fmla="+- 0 10248 1705"/>
                              <a:gd name="T49" fmla="*/ T48 w 8595"/>
                              <a:gd name="T50" fmla="+- 0 6355 6355"/>
                              <a:gd name="T51" fmla="*/ 6355 h 900"/>
                              <a:gd name="T52" fmla="+- 0 10295 1705"/>
                              <a:gd name="T53" fmla="*/ T52 w 8595"/>
                              <a:gd name="T54" fmla="+- 0 6392 6355"/>
                              <a:gd name="T55" fmla="*/ 6392 h 900"/>
                              <a:gd name="T56" fmla="+- 0 10300 1705"/>
                              <a:gd name="T57" fmla="*/ T56 w 8595"/>
                              <a:gd name="T58" fmla="+- 0 6407 6355"/>
                              <a:gd name="T59" fmla="*/ 6407 h 900"/>
                              <a:gd name="T60" fmla="+- 0 10300 1705"/>
                              <a:gd name="T61" fmla="*/ T60 w 8595"/>
                              <a:gd name="T62" fmla="+- 0 7203 6355"/>
                              <a:gd name="T63" fmla="*/ 7203 h 900"/>
                              <a:gd name="T64" fmla="+- 0 10298 1705"/>
                              <a:gd name="T65" fmla="*/ T64 w 8595"/>
                              <a:gd name="T66" fmla="+- 0 7211 6355"/>
                              <a:gd name="T67" fmla="*/ 7211 h 900"/>
                              <a:gd name="T68" fmla="+- 0 10295 1705"/>
                              <a:gd name="T69" fmla="*/ T68 w 8595"/>
                              <a:gd name="T70" fmla="+- 0 7218 6355"/>
                              <a:gd name="T71" fmla="*/ 7218 h 900"/>
                              <a:gd name="T72" fmla="+- 0 10292 1705"/>
                              <a:gd name="T73" fmla="*/ T72 w 8595"/>
                              <a:gd name="T74" fmla="+- 0 7225 6355"/>
                              <a:gd name="T75" fmla="*/ 7225 h 900"/>
                              <a:gd name="T76" fmla="+- 0 10248 1705"/>
                              <a:gd name="T77" fmla="*/ T76 w 8595"/>
                              <a:gd name="T78" fmla="+- 0 7255 6355"/>
                              <a:gd name="T79" fmla="*/ 7255 h 900"/>
                              <a:gd name="T80" fmla="+- 0 1757 1705"/>
                              <a:gd name="T81" fmla="*/ T80 w 8595"/>
                              <a:gd name="T82" fmla="+- 0 7255 6355"/>
                              <a:gd name="T83" fmla="*/ 7255 h 900"/>
                              <a:gd name="T84" fmla="+- 0 1710 1705"/>
                              <a:gd name="T85" fmla="*/ T84 w 8595"/>
                              <a:gd name="T86" fmla="+- 0 7218 6355"/>
                              <a:gd name="T87" fmla="*/ 7218 h 900"/>
                              <a:gd name="T88" fmla="+- 0 1707 1705"/>
                              <a:gd name="T89" fmla="*/ T88 w 8595"/>
                              <a:gd name="T90" fmla="+- 0 7211 6355"/>
                              <a:gd name="T91" fmla="*/ 7211 h 900"/>
                              <a:gd name="T92" fmla="+- 0 1705 1705"/>
                              <a:gd name="T93" fmla="*/ T92 w 8595"/>
                              <a:gd name="T94" fmla="+- 0 7203 6355"/>
                              <a:gd name="T95" fmla="*/ 7203 h 900"/>
                              <a:gd name="T96" fmla="+- 0 1705 1705"/>
                              <a:gd name="T97" fmla="*/ T96 w 8595"/>
                              <a:gd name="T98" fmla="+- 0 7195 6355"/>
                              <a:gd name="T99" fmla="*/ 7195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5" y="52"/>
                                </a:lnTo>
                                <a:lnTo>
                                  <a:pt x="8595" y="848"/>
                                </a:lnTo>
                                <a:lnTo>
                                  <a:pt x="8593" y="856"/>
                                </a:lnTo>
                                <a:lnTo>
                                  <a:pt x="8590" y="863"/>
                                </a:lnTo>
                                <a:lnTo>
                                  <a:pt x="8587" y="870"/>
                                </a:lnTo>
                                <a:lnTo>
                                  <a:pt x="8543" y="900"/>
                                </a:lnTo>
                                <a:lnTo>
                                  <a:pt x="52" y="900"/>
                                </a:lnTo>
                                <a:lnTo>
                                  <a:pt x="5" y="863"/>
                                </a:lnTo>
                                <a:lnTo>
                                  <a:pt x="2" y="856"/>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270"/>
                        <wps:cNvSpPr>
                          <a:spLocks/>
                        </wps:cNvSpPr>
                        <wps:spPr bwMode="auto">
                          <a:xfrm>
                            <a:off x="1705" y="7315"/>
                            <a:ext cx="8595" cy="600"/>
                          </a:xfrm>
                          <a:custGeom>
                            <a:avLst/>
                            <a:gdLst>
                              <a:gd name="T0" fmla="+- 0 1705 1705"/>
                              <a:gd name="T1" fmla="*/ T0 w 8595"/>
                              <a:gd name="T2" fmla="+- 0 7855 7315"/>
                              <a:gd name="T3" fmla="*/ 7855 h 600"/>
                              <a:gd name="T4" fmla="+- 0 1705 1705"/>
                              <a:gd name="T5" fmla="*/ T4 w 8595"/>
                              <a:gd name="T6" fmla="+- 0 7367 7315"/>
                              <a:gd name="T7" fmla="*/ 7367 h 600"/>
                              <a:gd name="T8" fmla="+- 0 1707 1705"/>
                              <a:gd name="T9" fmla="*/ T8 w 8595"/>
                              <a:gd name="T10" fmla="+- 0 7359 7315"/>
                              <a:gd name="T11" fmla="*/ 7359 h 600"/>
                              <a:gd name="T12" fmla="+- 0 1710 1705"/>
                              <a:gd name="T13" fmla="*/ T12 w 8595"/>
                              <a:gd name="T14" fmla="+- 0 7352 7315"/>
                              <a:gd name="T15" fmla="*/ 7352 h 600"/>
                              <a:gd name="T16" fmla="+- 0 1713 1705"/>
                              <a:gd name="T17" fmla="*/ T16 w 8595"/>
                              <a:gd name="T18" fmla="+- 0 7345 7315"/>
                              <a:gd name="T19" fmla="*/ 7345 h 600"/>
                              <a:gd name="T20" fmla="+- 0 1717 1705"/>
                              <a:gd name="T21" fmla="*/ T20 w 8595"/>
                              <a:gd name="T22" fmla="+- 0 7338 7315"/>
                              <a:gd name="T23" fmla="*/ 7338 h 600"/>
                              <a:gd name="T24" fmla="+- 0 1723 1705"/>
                              <a:gd name="T25" fmla="*/ T24 w 8595"/>
                              <a:gd name="T26" fmla="+- 0 7333 7315"/>
                              <a:gd name="T27" fmla="*/ 7333 h 600"/>
                              <a:gd name="T28" fmla="+- 0 1728 1705"/>
                              <a:gd name="T29" fmla="*/ T28 w 8595"/>
                              <a:gd name="T30" fmla="+- 0 7327 7315"/>
                              <a:gd name="T31" fmla="*/ 7327 h 600"/>
                              <a:gd name="T32" fmla="+- 0 1735 1705"/>
                              <a:gd name="T33" fmla="*/ T32 w 8595"/>
                              <a:gd name="T34" fmla="+- 0 7323 7315"/>
                              <a:gd name="T35" fmla="*/ 7323 h 600"/>
                              <a:gd name="T36" fmla="+- 0 1742 1705"/>
                              <a:gd name="T37" fmla="*/ T36 w 8595"/>
                              <a:gd name="T38" fmla="+- 0 7320 7315"/>
                              <a:gd name="T39" fmla="*/ 7320 h 600"/>
                              <a:gd name="T40" fmla="+- 0 1749 1705"/>
                              <a:gd name="T41" fmla="*/ T40 w 8595"/>
                              <a:gd name="T42" fmla="+- 0 7317 7315"/>
                              <a:gd name="T43" fmla="*/ 7317 h 600"/>
                              <a:gd name="T44" fmla="+- 0 1757 1705"/>
                              <a:gd name="T45" fmla="*/ T44 w 8595"/>
                              <a:gd name="T46" fmla="+- 0 7315 7315"/>
                              <a:gd name="T47" fmla="*/ 7315 h 600"/>
                              <a:gd name="T48" fmla="+- 0 10248 1705"/>
                              <a:gd name="T49" fmla="*/ T48 w 8595"/>
                              <a:gd name="T50" fmla="+- 0 7315 7315"/>
                              <a:gd name="T51" fmla="*/ 7315 h 600"/>
                              <a:gd name="T52" fmla="+- 0 10282 1705"/>
                              <a:gd name="T53" fmla="*/ T52 w 8595"/>
                              <a:gd name="T54" fmla="+- 0 7333 7315"/>
                              <a:gd name="T55" fmla="*/ 7333 h 600"/>
                              <a:gd name="T56" fmla="+- 0 10288 1705"/>
                              <a:gd name="T57" fmla="*/ T56 w 8595"/>
                              <a:gd name="T58" fmla="+- 0 7338 7315"/>
                              <a:gd name="T59" fmla="*/ 7338 h 600"/>
                              <a:gd name="T60" fmla="+- 0 10292 1705"/>
                              <a:gd name="T61" fmla="*/ T60 w 8595"/>
                              <a:gd name="T62" fmla="+- 0 7345 7315"/>
                              <a:gd name="T63" fmla="*/ 7345 h 600"/>
                              <a:gd name="T64" fmla="+- 0 10295 1705"/>
                              <a:gd name="T65" fmla="*/ T64 w 8595"/>
                              <a:gd name="T66" fmla="+- 0 7352 7315"/>
                              <a:gd name="T67" fmla="*/ 7352 h 600"/>
                              <a:gd name="T68" fmla="+- 0 10298 1705"/>
                              <a:gd name="T69" fmla="*/ T68 w 8595"/>
                              <a:gd name="T70" fmla="+- 0 7359 7315"/>
                              <a:gd name="T71" fmla="*/ 7359 h 600"/>
                              <a:gd name="T72" fmla="+- 0 10300 1705"/>
                              <a:gd name="T73" fmla="*/ T72 w 8595"/>
                              <a:gd name="T74" fmla="+- 0 7367 7315"/>
                              <a:gd name="T75" fmla="*/ 7367 h 600"/>
                              <a:gd name="T76" fmla="+- 0 10300 1705"/>
                              <a:gd name="T77" fmla="*/ T76 w 8595"/>
                              <a:gd name="T78" fmla="+- 0 7863 7315"/>
                              <a:gd name="T79" fmla="*/ 7863 h 600"/>
                              <a:gd name="T80" fmla="+- 0 10298 1705"/>
                              <a:gd name="T81" fmla="*/ T80 w 8595"/>
                              <a:gd name="T82" fmla="+- 0 7871 7315"/>
                              <a:gd name="T83" fmla="*/ 7871 h 600"/>
                              <a:gd name="T84" fmla="+- 0 10295 1705"/>
                              <a:gd name="T85" fmla="*/ T84 w 8595"/>
                              <a:gd name="T86" fmla="+- 0 7878 7315"/>
                              <a:gd name="T87" fmla="*/ 7878 h 600"/>
                              <a:gd name="T88" fmla="+- 0 10292 1705"/>
                              <a:gd name="T89" fmla="*/ T88 w 8595"/>
                              <a:gd name="T90" fmla="+- 0 7885 7315"/>
                              <a:gd name="T91" fmla="*/ 7885 h 600"/>
                              <a:gd name="T92" fmla="+- 0 10288 1705"/>
                              <a:gd name="T93" fmla="*/ T92 w 8595"/>
                              <a:gd name="T94" fmla="+- 0 7892 7315"/>
                              <a:gd name="T95" fmla="*/ 7892 h 600"/>
                              <a:gd name="T96" fmla="+- 0 10282 1705"/>
                              <a:gd name="T97" fmla="*/ T96 w 8595"/>
                              <a:gd name="T98" fmla="+- 0 7897 7315"/>
                              <a:gd name="T99" fmla="*/ 7897 h 600"/>
                              <a:gd name="T100" fmla="+- 0 10277 1705"/>
                              <a:gd name="T101" fmla="*/ T100 w 8595"/>
                              <a:gd name="T102" fmla="+- 0 7903 7315"/>
                              <a:gd name="T103" fmla="*/ 7903 h 600"/>
                              <a:gd name="T104" fmla="+- 0 10270 1705"/>
                              <a:gd name="T105" fmla="*/ T104 w 8595"/>
                              <a:gd name="T106" fmla="+- 0 7907 7315"/>
                              <a:gd name="T107" fmla="*/ 7907 h 600"/>
                              <a:gd name="T108" fmla="+- 0 10263 1705"/>
                              <a:gd name="T109" fmla="*/ T108 w 8595"/>
                              <a:gd name="T110" fmla="+- 0 7910 7315"/>
                              <a:gd name="T111" fmla="*/ 7910 h 600"/>
                              <a:gd name="T112" fmla="+- 0 10256 1705"/>
                              <a:gd name="T113" fmla="*/ T112 w 8595"/>
                              <a:gd name="T114" fmla="+- 0 7913 7315"/>
                              <a:gd name="T115" fmla="*/ 7913 h 600"/>
                              <a:gd name="T116" fmla="+- 0 10248 1705"/>
                              <a:gd name="T117" fmla="*/ T116 w 8595"/>
                              <a:gd name="T118" fmla="+- 0 7915 7315"/>
                              <a:gd name="T119" fmla="*/ 7915 h 600"/>
                              <a:gd name="T120" fmla="+- 0 1757 1705"/>
                              <a:gd name="T121" fmla="*/ T120 w 8595"/>
                              <a:gd name="T122" fmla="+- 0 7915 7315"/>
                              <a:gd name="T123" fmla="*/ 7915 h 600"/>
                              <a:gd name="T124" fmla="+- 0 1749 1705"/>
                              <a:gd name="T125" fmla="*/ T124 w 8595"/>
                              <a:gd name="T126" fmla="+- 0 7913 7315"/>
                              <a:gd name="T127" fmla="*/ 7913 h 600"/>
                              <a:gd name="T128" fmla="+- 0 1742 1705"/>
                              <a:gd name="T129" fmla="*/ T128 w 8595"/>
                              <a:gd name="T130" fmla="+- 0 7910 7315"/>
                              <a:gd name="T131" fmla="*/ 7910 h 600"/>
                              <a:gd name="T132" fmla="+- 0 1735 1705"/>
                              <a:gd name="T133" fmla="*/ T132 w 8595"/>
                              <a:gd name="T134" fmla="+- 0 7907 7315"/>
                              <a:gd name="T135" fmla="*/ 7907 h 600"/>
                              <a:gd name="T136" fmla="+- 0 1728 1705"/>
                              <a:gd name="T137" fmla="*/ T136 w 8595"/>
                              <a:gd name="T138" fmla="+- 0 7903 7315"/>
                              <a:gd name="T139" fmla="*/ 7903 h 600"/>
                              <a:gd name="T140" fmla="+- 0 1723 1705"/>
                              <a:gd name="T141" fmla="*/ T140 w 8595"/>
                              <a:gd name="T142" fmla="+- 0 7897 7315"/>
                              <a:gd name="T143" fmla="*/ 7897 h 600"/>
                              <a:gd name="T144" fmla="+- 0 1717 1705"/>
                              <a:gd name="T145" fmla="*/ T144 w 8595"/>
                              <a:gd name="T146" fmla="+- 0 7892 7315"/>
                              <a:gd name="T147" fmla="*/ 7892 h 600"/>
                              <a:gd name="T148" fmla="+- 0 1713 1705"/>
                              <a:gd name="T149" fmla="*/ T148 w 8595"/>
                              <a:gd name="T150" fmla="+- 0 7885 7315"/>
                              <a:gd name="T151" fmla="*/ 7885 h 600"/>
                              <a:gd name="T152" fmla="+- 0 1710 1705"/>
                              <a:gd name="T153" fmla="*/ T152 w 8595"/>
                              <a:gd name="T154" fmla="+- 0 7878 7315"/>
                              <a:gd name="T155" fmla="*/ 7878 h 600"/>
                              <a:gd name="T156" fmla="+- 0 1707 1705"/>
                              <a:gd name="T157" fmla="*/ T156 w 8595"/>
                              <a:gd name="T158" fmla="+- 0 7871 7315"/>
                              <a:gd name="T159" fmla="*/ 7871 h 600"/>
                              <a:gd name="T160" fmla="+- 0 1705 1705"/>
                              <a:gd name="T161" fmla="*/ T160 w 8595"/>
                              <a:gd name="T162" fmla="+- 0 7863 7315"/>
                              <a:gd name="T163" fmla="*/ 7863 h 600"/>
                              <a:gd name="T164" fmla="+- 0 1705 1705"/>
                              <a:gd name="T165" fmla="*/ T164 w 8595"/>
                              <a:gd name="T166" fmla="+- 0 7855 7315"/>
                              <a:gd name="T167" fmla="*/ 785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44" y="598"/>
                                </a:lnTo>
                                <a:lnTo>
                                  <a:pt x="37" y="595"/>
                                </a:lnTo>
                                <a:lnTo>
                                  <a:pt x="30" y="592"/>
                                </a:lnTo>
                                <a:lnTo>
                                  <a:pt x="23" y="588"/>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271"/>
                        <wps:cNvSpPr>
                          <a:spLocks/>
                        </wps:cNvSpPr>
                        <wps:spPr bwMode="auto">
                          <a:xfrm>
                            <a:off x="1705" y="7975"/>
                            <a:ext cx="8595" cy="600"/>
                          </a:xfrm>
                          <a:custGeom>
                            <a:avLst/>
                            <a:gdLst>
                              <a:gd name="T0" fmla="+- 0 10300 1705"/>
                              <a:gd name="T1" fmla="*/ T0 w 8595"/>
                              <a:gd name="T2" fmla="+- 0 8027 7975"/>
                              <a:gd name="T3" fmla="*/ 8027 h 600"/>
                              <a:gd name="T4" fmla="+- 0 10298 1705"/>
                              <a:gd name="T5" fmla="*/ T4 w 8595"/>
                              <a:gd name="T6" fmla="+- 0 8019 7975"/>
                              <a:gd name="T7" fmla="*/ 8019 h 600"/>
                              <a:gd name="T8" fmla="+- 0 10295 1705"/>
                              <a:gd name="T9" fmla="*/ T8 w 8595"/>
                              <a:gd name="T10" fmla="+- 0 8012 7975"/>
                              <a:gd name="T11" fmla="*/ 8012 h 600"/>
                              <a:gd name="T12" fmla="+- 0 10292 1705"/>
                              <a:gd name="T13" fmla="*/ T12 w 8595"/>
                              <a:gd name="T14" fmla="+- 0 8005 7975"/>
                              <a:gd name="T15" fmla="*/ 8005 h 600"/>
                              <a:gd name="T16" fmla="+- 0 10248 1705"/>
                              <a:gd name="T17" fmla="*/ T16 w 8595"/>
                              <a:gd name="T18" fmla="+- 0 7975 7975"/>
                              <a:gd name="T19" fmla="*/ 7975 h 600"/>
                              <a:gd name="T20" fmla="+- 0 1757 1705"/>
                              <a:gd name="T21" fmla="*/ T20 w 8595"/>
                              <a:gd name="T22" fmla="+- 0 7975 7975"/>
                              <a:gd name="T23" fmla="*/ 7975 h 600"/>
                              <a:gd name="T24" fmla="+- 0 1723 1705"/>
                              <a:gd name="T25" fmla="*/ T24 w 8595"/>
                              <a:gd name="T26" fmla="+- 0 7993 7975"/>
                              <a:gd name="T27" fmla="*/ 7993 h 600"/>
                              <a:gd name="T28" fmla="+- 0 1717 1705"/>
                              <a:gd name="T29" fmla="*/ T28 w 8595"/>
                              <a:gd name="T30" fmla="+- 0 7998 7975"/>
                              <a:gd name="T31" fmla="*/ 7998 h 600"/>
                              <a:gd name="T32" fmla="+- 0 1713 1705"/>
                              <a:gd name="T33" fmla="*/ T32 w 8595"/>
                              <a:gd name="T34" fmla="+- 0 8005 7975"/>
                              <a:gd name="T35" fmla="*/ 8005 h 600"/>
                              <a:gd name="T36" fmla="+- 0 1710 1705"/>
                              <a:gd name="T37" fmla="*/ T36 w 8595"/>
                              <a:gd name="T38" fmla="+- 0 8012 7975"/>
                              <a:gd name="T39" fmla="*/ 8012 h 600"/>
                              <a:gd name="T40" fmla="+- 0 1707 1705"/>
                              <a:gd name="T41" fmla="*/ T40 w 8595"/>
                              <a:gd name="T42" fmla="+- 0 8019 7975"/>
                              <a:gd name="T43" fmla="*/ 8019 h 600"/>
                              <a:gd name="T44" fmla="+- 0 1705 1705"/>
                              <a:gd name="T45" fmla="*/ T44 w 8595"/>
                              <a:gd name="T46" fmla="+- 0 8027 7975"/>
                              <a:gd name="T47" fmla="*/ 8027 h 600"/>
                              <a:gd name="T48" fmla="+- 0 1705 1705"/>
                              <a:gd name="T49" fmla="*/ T48 w 8595"/>
                              <a:gd name="T50" fmla="+- 0 8335 7975"/>
                              <a:gd name="T51" fmla="*/ 8335 h 600"/>
                              <a:gd name="T52" fmla="+- 0 10300 1705"/>
                              <a:gd name="T53" fmla="*/ T52 w 8595"/>
                              <a:gd name="T54" fmla="+- 0 8335 7975"/>
                              <a:gd name="T55" fmla="*/ 8335 h 600"/>
                              <a:gd name="T56" fmla="+- 0 10300 1705"/>
                              <a:gd name="T57" fmla="*/ T56 w 8595"/>
                              <a:gd name="T58" fmla="+- 0 8027 7975"/>
                              <a:gd name="T59" fmla="*/ 8027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595" h="600">
                                <a:moveTo>
                                  <a:pt x="8595" y="52"/>
                                </a:moveTo>
                                <a:lnTo>
                                  <a:pt x="8593" y="44"/>
                                </a:lnTo>
                                <a:lnTo>
                                  <a:pt x="8590" y="37"/>
                                </a:lnTo>
                                <a:lnTo>
                                  <a:pt x="8587" y="30"/>
                                </a:lnTo>
                                <a:lnTo>
                                  <a:pt x="8543" y="0"/>
                                </a:lnTo>
                                <a:lnTo>
                                  <a:pt x="52" y="0"/>
                                </a:lnTo>
                                <a:lnTo>
                                  <a:pt x="18" y="18"/>
                                </a:lnTo>
                                <a:lnTo>
                                  <a:pt x="12" y="23"/>
                                </a:lnTo>
                                <a:lnTo>
                                  <a:pt x="8" y="30"/>
                                </a:lnTo>
                                <a:lnTo>
                                  <a:pt x="5" y="37"/>
                                </a:lnTo>
                                <a:lnTo>
                                  <a:pt x="2" y="44"/>
                                </a:lnTo>
                                <a:lnTo>
                                  <a:pt x="0" y="52"/>
                                </a:lnTo>
                                <a:lnTo>
                                  <a:pt x="0" y="360"/>
                                </a:lnTo>
                                <a:lnTo>
                                  <a:pt x="8595" y="360"/>
                                </a:lnTo>
                                <a:lnTo>
                                  <a:pt x="859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3F9B5C" id="Group 66" o:spid="_x0000_s1026" style="position:absolute;margin-left:66.5pt;margin-top:29pt;width:480pt;height:406.5pt;z-index:-251646976;mso-position-horizontal-relative:page;mso-position-vertical-relative:page" coordorigin="1330,580" coordsize="9600,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">
                <v:shape id="Freeform 256" o:spid="_x0000_s1027" style="position:absolute;left:1338;top:587;width:9585;height:8115;visibility:visible;mso-wrap-style:square;v-text-anchor:top" coordsize="9585,8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" path="m,8003l,113r,-7l,98,2,91,3,84,5,77,8,70r3,-7l14,57r4,-7l23,44r4,-5l32,33r6,-5l43,24r6,-5l56,15r6,-3l69,9,76,6,83,4,90,3,97,1,105,r7,l9472,r7,l9487,1r7,2l9501,4r7,2l9515,9r7,3l9528,15r6,4l9541,24r5,4l9552,33r5,6l9561,44r5,6l9570,57r3,6l9576,70r3,7l9581,84r1,7l9584,98r1,8l9585,113r,7890l9585,8010r-1,8l9582,8025r-1,7l9579,8039r-3,7l9573,8053r-3,6l9566,8065r-5,7l9557,8077r-5,6l9546,8088r-5,4l9534,8097r-6,4l9522,8104r-7,3l9508,8110r-7,2l9494,8113r-7,2l9479,8115r-7,l112,8115r-7,l97,8115r-7,-2l83,8112r-7,-2l69,8107r-7,-3l56,8101r-7,-4l43,8092r-5,-4l32,8083r-5,-6l23,8072r-5,-7l14,8059r-3,-6l8,8046r-3,-7l3,8032r-1,-7l,8018r,-8l,8003xe" filled="f" strokecolor="#d9dbdf">
                  <v:path arrowok="t" o:connecttype="custom" o:connectlocs="0,700;0,685;3,671;8,657;14,644;23,631;32,620;43,611;56,602;69,596;83,591;97,588;112,587;9479,587;9494,590;9508,593;9522,599;9534,606;9546,615;9557,626;9566,637;9573,650;9579,664;9582,678;9585,693;9585,8590;9584,8605;9581,8619;9576,8633;9570,8646;9561,8659;9552,8670;9541,8679;9528,8688;9515,8694;9501,8699;9487,8702;9472,8702;105,8702;90,8700;76,8697;62,8691;49,8684;38,8675;27,8664;18,8652;11,8640;5,8626;2,8612;0,8597" o:connectangles="0,0,0,0,0,0,0,0,0,0,0,0,0,0,0,0,0,0,0,0,0,0,0,0,0,0,0,0,0,0,0,0,0,0,0,0,0,0,0,0,0,0,0,0,0,0,0,0,0,0"/>
                </v:shape>
                <v:shape id="Freeform 257" o:spid="_x0000_s1028" style="position:absolute;left:10480;top:2335;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" path="m255,11l254,7,248,1,244,,,,,255r255,l255,11xe" fillcolor="#f1f1f1" stroked="f">
                  <v:path arrowok="t" o:connecttype="custom" o:connectlocs="255,2346;254,2342;248,2336;244,2335;0,2335;0,2590;255,2590;255,2346" o:connectangles="0,0,0,0,0,0,0,0"/>
                </v:shape>
                <v:shape id="Freeform 258" o:spid="_x0000_s1029" style="position:absolute;left:10555;top:244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" path="m,60l53,r52,60l,60xe" fillcolor="#a2a2a2" stroked="f">
                  <v:path arrowok="t" o:connecttype="custom" o:connectlocs="0,2500;53,2440;105,2500;0,2500" o:connectangles="0,0,0,0"/>
                </v:shape>
                <v:shape id="Freeform 259" o:spid="_x0000_s1030" style="position:absolute;left:10480;top:8080;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" path="m244,255r4,-1l254,248r1,-4l255,,,,,255r244,xe" fillcolor="#f1f1f1" stroked="f">
                  <v:path arrowok="t" o:connecttype="custom" o:connectlocs="244,8335;248,8334;254,8328;255,8324;255,8080;0,8080;0,8335;244,8335" o:connectangles="0,0,0,0,0,0,0,0"/>
                </v:shape>
                <v:shape id="Freeform 260" o:spid="_x0000_s1031" style="position:absolute;left:10555;top:817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" path="m,l105,,53,60,,xe" fillcolor="#4f4f4f" stroked="f">
                  <v:path arrowok="t" o:connecttype="custom" o:connectlocs="0,8170;105,8170;53,8230;0,8170" o:connectangles="0,0,0,0"/>
                </v:shape>
                <v:shape id="Freeform 261" o:spid="_x0000_s1032" style="position:absolute;left:10480;top:2590;width:255;height:5490;visibility:visible;mso-wrap-style:square;v-text-anchor:top" coordsize="25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" path="m255,l,,,5490r255,l255,xe" fillcolor="#f1f1f1" stroked="f">
                  <v:path arrowok="t" o:connecttype="custom" o:connectlocs="255,2590;0,2590;0,8080;255,8080;255,2590" o:connectangles="0,0,0,0,0"/>
                </v:shape>
                <v:shape id="Freeform 262" o:spid="_x0000_s1033" style="position:absolute;left:10510;top:2590;width:195;height:4005;visibility:visible;mso-wrap-style:square;v-text-anchor:top" coordsize="195,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" path="m195,l,,,4005r195,l195,xe" fillcolor="black" stroked="f">
                  <v:path arrowok="t" o:connecttype="custom" o:connectlocs="195,2590;0,2590;0,6595;195,6595;195,2590" o:connectangles="0,0,0,0,0"/>
                </v:shape>
                <v:shape id="Freeform 263" o:spid="_x0000_s1034" style="position:absolute;left:1705;top:239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" path="m,540l,52,2,44,5,37,8,30r4,-7l18,18r5,-6l30,8,37,5,44,2,52,,8543,r8,2l8558,5r7,3l8572,12r5,6l8583,23r4,7l8590,37r3,7l8595,52r,496l8593,556r-3,7l8587,570r-44,30l52,600,18,582r-6,-5l8,570,5,563,2,556,,548r,-8xe" stroked="f">
                  <v:path arrowok="t" o:connecttype="custom" o:connectlocs="0,2935;0,2447;2,2439;5,2432;8,2425;12,2418;18,2413;23,2407;30,2403;37,2400;44,2397;52,2395;8543,2395;8551,2397;8558,2400;8565,2403;8572,2407;8577,2413;8583,2418;8587,2425;8590,2432;8593,2439;8595,2447;8595,2943;8593,2951;8590,2958;8587,2965;8543,2995;52,2995;18,2977;12,2972;8,2965;5,2958;2,2951;0,2943;0,2935" o:connectangles="0,0,0,0,0,0,0,0,0,0,0,0,0,0,0,0,0,0,0,0,0,0,0,0,0,0,0,0,0,0,0,0,0,0,0,0"/>
                </v:shape>
                <v:shape id="Freeform 264" o:spid="_x0000_s1035" style="position:absolute;left:1705;top:305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" path="m,540l,52,2,44,5,37,8,30r4,-7l18,18r5,-6l30,8,37,5,44,2,52,,8543,r47,37l8593,44r2,8l8595,548r-2,8l8590,563r-3,7l8583,577r-6,5l8572,588r-7,4l8558,595r-7,3l8543,600,52,600,5,563,,548r,-8xe" stroked="f">
                  <v:path arrowok="t" o:connecttype="custom" o:connectlocs="0,3595;0,3107;2,3099;5,3092;8,3085;12,3078;18,3073;23,3067;30,3063;37,3060;44,3057;52,3055;8543,3055;8590,3092;8593,3099;8595,3107;8595,3603;8593,3611;8590,3618;8587,3625;8583,3632;8577,3637;8572,3643;8565,3647;8558,3650;8551,3653;8543,3655;52,3655;5,3618;0,3603;0,3595" o:connectangles="0,0,0,0,0,0,0,0,0,0,0,0,0,0,0,0,0,0,0,0,0,0,0,0,0,0,0,0,0,0,0"/>
                </v:shape>
                <v:shape id="Freeform 265" o:spid="_x0000_s1036" style="position:absolute;left:1705;top:371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" path="m,540l,52,2,44,5,37,8,30r4,-7l18,18r5,-6l30,8,37,5,44,2,52,,8543,r47,37l8593,44r2,8l8595,548r-2,8l8590,563r-3,7l8543,600,52,600,5,563,2,556,,548r,-8xe" stroked="f">
                  <v:path arrowok="t" o:connecttype="custom" o:connectlocs="0,4255;0,3767;2,3759;5,3752;8,3745;12,3738;18,3733;23,3727;30,3723;37,3720;44,3717;52,3715;8543,3715;8590,3752;8593,3759;8595,3767;8595,4263;8593,4271;8590,4278;8587,4285;8543,4315;52,4315;5,4278;2,4271;0,4263;0,4255" o:connectangles="0,0,0,0,0,0,0,0,0,0,0,0,0,0,0,0,0,0,0,0,0,0,0,0,0,0"/>
                </v:shape>
                <v:shape id="Freeform 266" o:spid="_x0000_s1037" style="position:absolute;left:1705;top:437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" path="m,540l,52,2,44,5,37,8,30r4,-7l18,18r5,-6l30,8,37,5,44,2,52,,8543,r47,37l8593,44r2,8l8595,548r-2,8l8590,563r-3,7l8583,577r-6,5l8572,588r-7,4l8558,595r-7,3l8543,600,52,600,5,563,,548r,-8xe" stroked="f">
                  <v:path arrowok="t" o:connecttype="custom" o:connectlocs="0,4915;0,4427;2,4419;5,4412;8,4405;12,4398;18,4393;23,4387;30,4383;37,4380;44,4377;52,4375;8543,4375;8590,4412;8593,4419;8595,4427;8595,4923;8593,4931;8590,4938;8587,4945;8583,4952;8577,4957;8572,4963;8565,4967;8558,4970;8551,4973;8543,4975;52,4975;5,4938;0,4923;0,4915" o:connectangles="0,0,0,0,0,0,0,0,0,0,0,0,0,0,0,0,0,0,0,0,0,0,0,0,0,0,0,0,0,0,0"/>
                </v:shape>
                <v:shape id="Freeform 267" o:spid="_x0000_s1038" style="position:absolute;left:1705;top:503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" path="m,540l,52,2,44,5,37,8,30r4,-7l18,18r5,-6l30,8,37,5,44,2,52,,8543,r47,37l8593,44r2,8l8595,548r-2,8l8590,563r-3,7l8543,600,52,600,18,582r-6,-5l8,570,5,563,2,556,,548r,-8xe" stroked="f">
                  <v:path arrowok="t" o:connecttype="custom" o:connectlocs="0,5575;0,5087;2,5079;5,5072;8,5065;12,5058;18,5053;23,5047;30,5043;37,5040;44,5037;52,5035;8543,5035;8590,5072;8593,5079;8595,5087;8595,5583;8593,5591;8590,5598;8587,5605;8543,5635;52,5635;18,5617;12,5612;8,5605;5,5598;2,5591;0,5583;0,5575" o:connectangles="0,0,0,0,0,0,0,0,0,0,0,0,0,0,0,0,0,0,0,0,0,0,0,0,0,0,0,0,0"/>
                </v:shape>
                <v:shape id="Freeform 268" o:spid="_x0000_s1039" style="position:absolute;left:1705;top:569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" path="m,540l,52,2,44,5,37,8,30r4,-7l18,18r5,-6l30,8,37,5,44,2,52,,8543,r8,2l8558,5r7,3l8572,12r5,6l8583,23r4,7l8590,37r3,7l8595,52r,496l8593,556r-3,7l8587,570r-44,30l52,600,5,563,2,556,,548r,-8xe" stroked="f">
                  <v:path arrowok="t" o:connecttype="custom" o:connectlocs="0,6235;0,5747;2,5739;5,5732;8,5725;12,5718;18,5713;23,5707;30,5703;37,5700;44,5697;52,5695;8543,5695;8551,5697;8558,5700;8565,5703;8572,5707;8577,5713;8583,5718;8587,5725;8590,5732;8593,5739;8595,5747;8595,6243;8593,6251;8590,6258;8587,6265;8543,6295;52,6295;5,6258;2,6251;0,6243;0,6235" o:connectangles="0,0,0,0,0,0,0,0,0,0,0,0,0,0,0,0,0,0,0,0,0,0,0,0,0,0,0,0,0,0,0,0,0"/>
                </v:shape>
                <v:shape id="Freeform 269" o:spid="_x0000_s1040" style="position:absolute;left:1705;top:6355;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" path="m,840l,52,2,44,5,37,8,30r4,-7l18,18r5,-6l30,8,37,5,44,2,52,,8543,r47,37l8595,52r,796l8593,856r-3,7l8587,870r-44,30l52,900,5,863,2,856,,848r,-8xe" stroked="f">
                  <v:path arrowok="t" o:connecttype="custom" o:connectlocs="0,7195;0,6407;2,6399;5,6392;8,6385;12,6378;18,6373;23,6367;30,6363;37,6360;44,6357;52,6355;8543,6355;8590,6392;8595,6407;8595,7203;8593,7211;8590,7218;8587,7225;8543,7255;52,7255;5,7218;2,7211;0,7203;0,7195" o:connectangles="0,0,0,0,0,0,0,0,0,0,0,0,0,0,0,0,0,0,0,0,0,0,0,0,0"/>
                </v:shape>
                <v:shape id="Freeform 270" o:spid="_x0000_s1041" style="position:absolute;left:1705;top:731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" path="m,540l,52,2,44,5,37,8,30r4,-7l18,18r5,-6l30,8,37,5,44,2,52,,8543,r34,18l8583,23r4,7l8590,37r3,7l8595,52r,496l8593,556r-3,7l8587,570r-4,7l8577,582r-5,6l8565,592r-7,3l8551,598r-8,2l52,600r-8,-2l37,595r-7,-3l23,588r-5,-6l12,577,8,570,5,563,2,556,,548r,-8xe" stroked="f">
                  <v:path arrowok="t" o:connecttype="custom" o:connectlocs="0,7855;0,7367;2,7359;5,7352;8,7345;12,7338;18,7333;23,7327;30,7323;37,7320;44,7317;52,7315;8543,7315;8577,7333;8583,7338;8587,7345;8590,7352;8593,7359;8595,7367;8595,7863;8593,7871;8590,7878;8587,7885;8583,7892;8577,7897;8572,7903;8565,7907;8558,7910;8551,7913;8543,7915;52,7915;44,7913;37,7910;30,7907;23,7903;18,7897;12,7892;8,7885;5,7878;2,7871;0,7863;0,7855" o:connectangles="0,0,0,0,0,0,0,0,0,0,0,0,0,0,0,0,0,0,0,0,0,0,0,0,0,0,0,0,0,0,0,0,0,0,0,0,0,0,0,0,0,0"/>
                </v:shape>
                <v:shape id="Freeform 271" o:spid="_x0000_s1042" style="position:absolute;left:1705;top:797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" path="m8595,52r-2,-8l8590,37r-3,-7l8543,,52,,18,18r-6,5l8,30,5,37,2,44,,52,,360r8595,l8595,52xe" stroked="f">
                  <v:path arrowok="t" o:connecttype="custom" o:connectlocs="8595,8027;8593,8019;8590,8012;8587,8005;8543,7975;52,7975;18,7993;12,7998;8,8005;5,8012;2,8019;0,8027;0,8335;8595,8335;8595,8027" o:connectangles="0,0,0,0,0,0,0,0,0,0,0,0,0,0,0"/>
                </v:shape>
                <w10:wrap anchorx="page" anchory="page"/>
              </v:group>
            </w:pict>
          </mc:Fallback>
        </mc:AlternateContent>
      </w:r>
      <w:r>
        <w:rPr>
          <w:color w:val="202024"/>
          <w:spacing w:val="-23"/>
          <w:w w:val="82"/>
        </w:rPr>
        <w:t>Y</w:t>
      </w:r>
      <w:r>
        <w:rPr>
          <w:color w:val="202024"/>
          <w:w w:val="119"/>
        </w:rPr>
        <w:t>o</w:t>
      </w:r>
      <w:r>
        <w:rPr>
          <w:color w:val="202024"/>
          <w:spacing w:val="1"/>
          <w:w w:val="112"/>
        </w:rPr>
        <w:t>u</w:t>
      </w:r>
      <w:r>
        <w:rPr>
          <w:color w:val="202024"/>
          <w:w w:val="112"/>
        </w:rPr>
        <w:t>r</w:t>
      </w:r>
      <w:r>
        <w:rPr>
          <w:color w:val="202024"/>
          <w:spacing w:val="-1"/>
        </w:rPr>
        <w:t xml:space="preserve"> </w:t>
      </w:r>
      <w:r>
        <w:rPr>
          <w:color w:val="202024"/>
          <w:spacing w:val="1"/>
          <w:w w:val="102"/>
        </w:rPr>
        <w:t>v</w:t>
      </w:r>
      <w:r>
        <w:rPr>
          <w:color w:val="202024"/>
          <w:w w:val="81"/>
        </w:rPr>
        <w:t>i</w:t>
      </w:r>
      <w:r>
        <w:rPr>
          <w:color w:val="202024"/>
          <w:spacing w:val="-1"/>
          <w:w w:val="127"/>
        </w:rPr>
        <w:t>e</w:t>
      </w:r>
      <w:r>
        <w:rPr>
          <w:color w:val="202024"/>
          <w:spacing w:val="1"/>
          <w:w w:val="107"/>
        </w:rPr>
        <w:t>w</w:t>
      </w:r>
      <w:r>
        <w:rPr>
          <w:color w:val="202024"/>
          <w:w w:val="121"/>
        </w:rPr>
        <w:t>s</w:t>
      </w:r>
      <w:r>
        <w:rPr>
          <w:color w:val="202024"/>
          <w:spacing w:val="-1"/>
        </w:rPr>
        <w:t xml:space="preserve"> </w:t>
      </w:r>
      <w:r>
        <w:rPr>
          <w:color w:val="202024"/>
          <w:spacing w:val="1"/>
          <w:w w:val="119"/>
        </w:rPr>
        <w:t>ab</w:t>
      </w:r>
      <w:r>
        <w:rPr>
          <w:color w:val="202024"/>
          <w:w w:val="119"/>
        </w:rPr>
        <w:t>o</w:t>
      </w:r>
      <w:r>
        <w:rPr>
          <w:color w:val="202024"/>
          <w:spacing w:val="4"/>
          <w:w w:val="119"/>
        </w:rPr>
        <w:t>u</w:t>
      </w:r>
      <w:r>
        <w:rPr>
          <w:color w:val="202024"/>
          <w:w w:val="119"/>
        </w:rPr>
        <w:t>t</w:t>
      </w:r>
      <w:r>
        <w:rPr>
          <w:color w:val="202024"/>
          <w:spacing w:val="-12"/>
          <w:w w:val="119"/>
        </w:rPr>
        <w:t xml:space="preserve"> </w:t>
      </w:r>
      <w:r>
        <w:rPr>
          <w:color w:val="202024"/>
          <w:spacing w:val="2"/>
          <w:w w:val="113"/>
        </w:rPr>
        <w:t>f</w:t>
      </w:r>
      <w:r>
        <w:rPr>
          <w:color w:val="202024"/>
          <w:w w:val="76"/>
        </w:rPr>
        <w:t>l</w:t>
      </w:r>
      <w:r>
        <w:rPr>
          <w:color w:val="202024"/>
          <w:spacing w:val="2"/>
          <w:w w:val="119"/>
        </w:rPr>
        <w:t>o</w:t>
      </w:r>
      <w:r>
        <w:rPr>
          <w:color w:val="202024"/>
          <w:spacing w:val="-1"/>
          <w:w w:val="119"/>
        </w:rPr>
        <w:t>a</w:t>
      </w:r>
      <w:r>
        <w:rPr>
          <w:color w:val="202024"/>
          <w:spacing w:val="3"/>
          <w:w w:val="132"/>
        </w:rPr>
        <w:t>t</w:t>
      </w:r>
      <w:r>
        <w:rPr>
          <w:color w:val="202024"/>
          <w:spacing w:val="2"/>
          <w:w w:val="81"/>
        </w:rPr>
        <w:t>i</w:t>
      </w:r>
      <w:r>
        <w:rPr>
          <w:color w:val="202024"/>
          <w:w w:val="112"/>
        </w:rPr>
        <w:t>n</w:t>
      </w:r>
      <w:r>
        <w:rPr>
          <w:color w:val="202024"/>
          <w:w w:val="119"/>
        </w:rPr>
        <w:t>g</w:t>
      </w:r>
      <w:r>
        <w:rPr>
          <w:color w:val="202024"/>
          <w:spacing w:val="-1"/>
        </w:rPr>
        <w:t xml:space="preserve"> </w:t>
      </w:r>
      <w:r>
        <w:rPr>
          <w:color w:val="202024"/>
          <w:spacing w:val="1"/>
          <w:w w:val="117"/>
        </w:rPr>
        <w:t>s</w:t>
      </w:r>
      <w:r>
        <w:rPr>
          <w:color w:val="202024"/>
          <w:w w:val="117"/>
        </w:rPr>
        <w:t>u</w:t>
      </w:r>
      <w:r>
        <w:rPr>
          <w:color w:val="202024"/>
          <w:spacing w:val="1"/>
          <w:w w:val="117"/>
        </w:rPr>
        <w:t>c</w:t>
      </w:r>
      <w:r>
        <w:rPr>
          <w:color w:val="202024"/>
          <w:w w:val="117"/>
        </w:rPr>
        <w:t>h</w:t>
      </w:r>
      <w:r>
        <w:rPr>
          <w:color w:val="202024"/>
          <w:spacing w:val="-13"/>
          <w:w w:val="117"/>
        </w:rPr>
        <w:t xml:space="preserve"> </w:t>
      </w:r>
      <w:r>
        <w:rPr>
          <w:color w:val="202024"/>
          <w:w w:val="117"/>
        </w:rPr>
        <w:t>co</w:t>
      </w:r>
      <w:r>
        <w:rPr>
          <w:color w:val="202024"/>
          <w:spacing w:val="2"/>
          <w:w w:val="117"/>
        </w:rPr>
        <w:t>u</w:t>
      </w:r>
      <w:r>
        <w:rPr>
          <w:color w:val="202024"/>
          <w:spacing w:val="-3"/>
          <w:w w:val="117"/>
        </w:rPr>
        <w:t>r</w:t>
      </w:r>
      <w:r>
        <w:rPr>
          <w:color w:val="202024"/>
          <w:spacing w:val="3"/>
          <w:w w:val="117"/>
        </w:rPr>
        <w:t>s</w:t>
      </w:r>
      <w:r>
        <w:rPr>
          <w:color w:val="202024"/>
          <w:w w:val="117"/>
        </w:rPr>
        <w:t>e</w:t>
      </w:r>
      <w:r>
        <w:rPr>
          <w:color w:val="202024"/>
          <w:spacing w:val="2"/>
          <w:w w:val="117"/>
        </w:rPr>
        <w:t xml:space="preserve"> </w:t>
      </w:r>
      <w:r>
        <w:rPr>
          <w:color w:val="202024"/>
          <w:w w:val="119"/>
        </w:rPr>
        <w:t>ag</w:t>
      </w:r>
      <w:r>
        <w:rPr>
          <w:color w:val="202024"/>
          <w:spacing w:val="1"/>
          <w:w w:val="119"/>
        </w:rPr>
        <w:t>a</w:t>
      </w:r>
      <w:r>
        <w:rPr>
          <w:color w:val="202024"/>
          <w:spacing w:val="2"/>
          <w:w w:val="81"/>
        </w:rPr>
        <w:t>i</w:t>
      </w:r>
      <w:r>
        <w:rPr>
          <w:color w:val="202024"/>
          <w:w w:val="112"/>
        </w:rPr>
        <w:t>n</w:t>
      </w:r>
      <w:r>
        <w:rPr>
          <w:color w:val="202024"/>
          <w:spacing w:val="-1"/>
        </w:rPr>
        <w:t xml:space="preserve"> </w:t>
      </w:r>
      <w:r>
        <w:rPr>
          <w:color w:val="202024"/>
          <w:spacing w:val="2"/>
          <w:w w:val="81"/>
        </w:rPr>
        <w:t>i</w:t>
      </w:r>
      <w:r>
        <w:rPr>
          <w:color w:val="202024"/>
          <w:w w:val="112"/>
        </w:rPr>
        <w:t>n</w:t>
      </w:r>
      <w:r>
        <w:rPr>
          <w:color w:val="202024"/>
          <w:spacing w:val="-1"/>
        </w:rPr>
        <w:t xml:space="preserve"> </w:t>
      </w:r>
      <w:r>
        <w:rPr>
          <w:color w:val="202024"/>
          <w:spacing w:val="-1"/>
          <w:w w:val="117"/>
        </w:rPr>
        <w:t>f</w:t>
      </w:r>
      <w:r>
        <w:rPr>
          <w:color w:val="202024"/>
          <w:spacing w:val="3"/>
          <w:w w:val="117"/>
        </w:rPr>
        <w:t>u</w:t>
      </w:r>
      <w:r>
        <w:rPr>
          <w:color w:val="202024"/>
          <w:spacing w:val="1"/>
          <w:w w:val="117"/>
        </w:rPr>
        <w:t>tu</w:t>
      </w:r>
      <w:r>
        <w:rPr>
          <w:color w:val="202024"/>
          <w:spacing w:val="-7"/>
          <w:w w:val="117"/>
        </w:rPr>
        <w:t>r</w:t>
      </w:r>
      <w:r>
        <w:rPr>
          <w:color w:val="202024"/>
          <w:w w:val="117"/>
        </w:rPr>
        <w:t>e</w:t>
      </w:r>
      <w:r>
        <w:rPr>
          <w:color w:val="202024"/>
          <w:spacing w:val="-9"/>
          <w:w w:val="117"/>
        </w:rPr>
        <w:t xml:space="preserve"> </w:t>
      </w:r>
      <w:r>
        <w:rPr>
          <w:color w:val="202024"/>
          <w:spacing w:val="-6"/>
        </w:rPr>
        <w:t>f</w:t>
      </w:r>
      <w:r>
        <w:rPr>
          <w:color w:val="202024"/>
          <w:spacing w:val="-1"/>
        </w:rPr>
        <w:t>o</w:t>
      </w:r>
      <w:r>
        <w:rPr>
          <w:color w:val="202024"/>
        </w:rPr>
        <w:t>r</w:t>
      </w:r>
      <w:r>
        <w:rPr>
          <w:color w:val="202024"/>
          <w:spacing w:val="42"/>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1"/>
          <w:w w:val="120"/>
        </w:rPr>
        <w:t>b</w:t>
      </w:r>
      <w:r>
        <w:rPr>
          <w:color w:val="202024"/>
          <w:spacing w:val="2"/>
          <w:w w:val="127"/>
        </w:rPr>
        <w:t>e</w:t>
      </w:r>
      <w:r>
        <w:rPr>
          <w:color w:val="202024"/>
          <w:spacing w:val="1"/>
          <w:w w:val="112"/>
        </w:rPr>
        <w:t>n</w:t>
      </w:r>
      <w:r>
        <w:rPr>
          <w:color w:val="202024"/>
          <w:spacing w:val="-1"/>
          <w:w w:val="127"/>
        </w:rPr>
        <w:t>e</w:t>
      </w:r>
      <w:r>
        <w:rPr>
          <w:color w:val="202024"/>
          <w:spacing w:val="-1"/>
          <w:w w:val="113"/>
        </w:rPr>
        <w:t>f</w:t>
      </w:r>
      <w:r>
        <w:rPr>
          <w:color w:val="202024"/>
          <w:w w:val="81"/>
        </w:rPr>
        <w:t>i</w:t>
      </w:r>
      <w:r>
        <w:rPr>
          <w:color w:val="202024"/>
          <w:w w:val="132"/>
        </w:rPr>
        <w:t>t</w:t>
      </w:r>
      <w:r>
        <w:rPr>
          <w:color w:val="202024"/>
          <w:spacing w:val="-1"/>
        </w:rPr>
        <w:t xml:space="preserve"> </w:t>
      </w:r>
      <w:r>
        <w:rPr>
          <w:color w:val="202024"/>
          <w:spacing w:val="-2"/>
        </w:rPr>
        <w:t>o</w:t>
      </w:r>
      <w:r>
        <w:rPr>
          <w:color w:val="202024"/>
        </w:rPr>
        <w:t>f</w:t>
      </w:r>
      <w:r>
        <w:rPr>
          <w:color w:val="202024"/>
          <w:spacing w:val="32"/>
        </w:rPr>
        <w:t xml:space="preserve"> </w:t>
      </w:r>
      <w:r>
        <w:rPr>
          <w:color w:val="202024"/>
          <w:spacing w:val="-3"/>
          <w:w w:val="103"/>
        </w:rPr>
        <w:t>y</w:t>
      </w:r>
      <w:r>
        <w:rPr>
          <w:color w:val="202024"/>
          <w:w w:val="119"/>
        </w:rPr>
        <w:t>o</w:t>
      </w:r>
      <w:r>
        <w:rPr>
          <w:color w:val="202024"/>
          <w:spacing w:val="1"/>
          <w:w w:val="112"/>
        </w:rPr>
        <w:t>u</w:t>
      </w:r>
      <w:r>
        <w:rPr>
          <w:color w:val="202024"/>
          <w:w w:val="112"/>
        </w:rPr>
        <w:t xml:space="preserve">r </w:t>
      </w:r>
      <w:r>
        <w:rPr>
          <w:color w:val="202024"/>
          <w:w w:val="123"/>
        </w:rPr>
        <w:t>c</w:t>
      </w:r>
      <w:r>
        <w:rPr>
          <w:color w:val="202024"/>
          <w:w w:val="119"/>
        </w:rPr>
        <w:t>o</w:t>
      </w:r>
      <w:r>
        <w:rPr>
          <w:color w:val="202024"/>
          <w:spacing w:val="1"/>
          <w:w w:val="76"/>
        </w:rPr>
        <w:t>l</w:t>
      </w:r>
      <w:r>
        <w:rPr>
          <w:color w:val="202024"/>
          <w:w w:val="76"/>
        </w:rPr>
        <w:t>l</w:t>
      </w:r>
      <w:r>
        <w:rPr>
          <w:color w:val="202024"/>
          <w:spacing w:val="3"/>
          <w:w w:val="127"/>
        </w:rPr>
        <w:t>e</w:t>
      </w:r>
      <w:r>
        <w:rPr>
          <w:color w:val="202024"/>
          <w:w w:val="119"/>
        </w:rPr>
        <w:t>ag</w:t>
      </w:r>
      <w:r>
        <w:rPr>
          <w:color w:val="202024"/>
          <w:w w:val="112"/>
        </w:rPr>
        <w:t>u</w:t>
      </w:r>
      <w:r>
        <w:rPr>
          <w:color w:val="202024"/>
          <w:spacing w:val="3"/>
          <w:w w:val="127"/>
        </w:rPr>
        <w:t>e</w:t>
      </w:r>
      <w:r>
        <w:rPr>
          <w:color w:val="202024"/>
          <w:spacing w:val="1"/>
          <w:w w:val="121"/>
        </w:rPr>
        <w:t>s</w:t>
      </w:r>
      <w:r>
        <w:rPr>
          <w:color w:val="202024"/>
          <w:w w:val="95"/>
        </w:rPr>
        <w:t>.</w:t>
      </w:r>
    </w:p>
    <w:p w14:paraId="79CC8B09" w14:textId="77777777" w:rsidR="00B70EE8" w:rsidRDefault="00B70EE8" w:rsidP="00B70EE8">
      <w:pPr>
        <w:spacing w:before="4" w:line="100" w:lineRule="exact"/>
        <w:rPr>
          <w:sz w:val="10"/>
          <w:szCs w:val="10"/>
        </w:rPr>
      </w:pPr>
    </w:p>
    <w:p w14:paraId="36FECBBC" w14:textId="77777777" w:rsidR="00B70EE8" w:rsidRDefault="00B70EE8" w:rsidP="00B70EE8">
      <w:pPr>
        <w:spacing w:line="200" w:lineRule="exact"/>
        <w:ind w:left="105"/>
        <w:rPr>
          <w:sz w:val="18"/>
          <w:szCs w:val="18"/>
        </w:rPr>
      </w:pPr>
      <w:r>
        <w:rPr>
          <w:color w:val="202024"/>
          <w:spacing w:val="5"/>
          <w:sz w:val="18"/>
          <w:szCs w:val="18"/>
        </w:rPr>
        <w:t>1</w:t>
      </w:r>
      <w:r>
        <w:rPr>
          <w:color w:val="202024"/>
          <w:sz w:val="18"/>
          <w:szCs w:val="18"/>
        </w:rPr>
        <w:t>2</w:t>
      </w:r>
      <w:r>
        <w:rPr>
          <w:color w:val="202024"/>
          <w:spacing w:val="31"/>
          <w:sz w:val="18"/>
          <w:szCs w:val="18"/>
        </w:rPr>
        <w:t xml:space="preserve"> </w:t>
      </w:r>
      <w:r>
        <w:rPr>
          <w:color w:val="202024"/>
          <w:spacing w:val="3"/>
          <w:w w:val="101"/>
          <w:sz w:val="18"/>
          <w:szCs w:val="18"/>
        </w:rPr>
        <w:t>r</w:t>
      </w:r>
      <w:r>
        <w:rPr>
          <w:color w:val="202024"/>
          <w:spacing w:val="4"/>
          <w:w w:val="119"/>
          <w:sz w:val="18"/>
          <w:szCs w:val="18"/>
        </w:rPr>
        <w:t>e</w:t>
      </w:r>
      <w:r>
        <w:rPr>
          <w:color w:val="202024"/>
          <w:spacing w:val="4"/>
          <w:w w:val="132"/>
          <w:sz w:val="18"/>
          <w:szCs w:val="18"/>
        </w:rPr>
        <w:t>s</w:t>
      </w:r>
      <w:r>
        <w:rPr>
          <w:color w:val="202024"/>
          <w:spacing w:val="4"/>
          <w:w w:val="112"/>
          <w:sz w:val="18"/>
          <w:szCs w:val="18"/>
        </w:rPr>
        <w:t>p</w:t>
      </w:r>
      <w:r>
        <w:rPr>
          <w:color w:val="202024"/>
          <w:spacing w:val="4"/>
          <w:w w:val="114"/>
          <w:sz w:val="18"/>
          <w:szCs w:val="18"/>
        </w:rPr>
        <w:t>o</w:t>
      </w:r>
      <w:r>
        <w:rPr>
          <w:color w:val="202024"/>
          <w:spacing w:val="4"/>
          <w:w w:val="110"/>
          <w:sz w:val="18"/>
          <w:szCs w:val="18"/>
        </w:rPr>
        <w:t>n</w:t>
      </w:r>
      <w:r>
        <w:rPr>
          <w:color w:val="202024"/>
          <w:spacing w:val="4"/>
          <w:w w:val="132"/>
          <w:sz w:val="18"/>
          <w:szCs w:val="18"/>
        </w:rPr>
        <w:t>s</w:t>
      </w:r>
      <w:r>
        <w:rPr>
          <w:color w:val="202024"/>
          <w:spacing w:val="4"/>
          <w:w w:val="119"/>
          <w:sz w:val="18"/>
          <w:szCs w:val="18"/>
        </w:rPr>
        <w:t>e</w:t>
      </w:r>
      <w:r>
        <w:rPr>
          <w:color w:val="202024"/>
          <w:w w:val="132"/>
          <w:sz w:val="18"/>
          <w:szCs w:val="18"/>
        </w:rPr>
        <w:t>s</w:t>
      </w:r>
    </w:p>
    <w:p w14:paraId="67DAC1B0" w14:textId="77777777" w:rsidR="00B70EE8" w:rsidRDefault="00B70EE8" w:rsidP="00B70EE8">
      <w:pPr>
        <w:spacing w:before="6" w:line="160" w:lineRule="exact"/>
        <w:rPr>
          <w:sz w:val="17"/>
          <w:szCs w:val="17"/>
        </w:rPr>
      </w:pPr>
    </w:p>
    <w:p w14:paraId="4E456756" w14:textId="77777777" w:rsidR="00B70EE8" w:rsidRDefault="00B70EE8" w:rsidP="00B70EE8">
      <w:pPr>
        <w:spacing w:line="200" w:lineRule="exact"/>
      </w:pPr>
    </w:p>
    <w:p w14:paraId="579A2562" w14:textId="77777777" w:rsidR="00B70EE8" w:rsidRDefault="00B70EE8" w:rsidP="00B70EE8">
      <w:pPr>
        <w:spacing w:line="200" w:lineRule="exact"/>
      </w:pPr>
    </w:p>
    <w:p w14:paraId="4F9903F5" w14:textId="77777777" w:rsidR="00B70EE8" w:rsidRDefault="00B70EE8" w:rsidP="00B70EE8">
      <w:pPr>
        <w:spacing w:before="30"/>
        <w:ind w:left="255"/>
        <w:rPr>
          <w:sz w:val="21"/>
          <w:szCs w:val="21"/>
        </w:rPr>
      </w:pPr>
      <w:r>
        <w:rPr>
          <w:color w:val="202024"/>
          <w:w w:val="81"/>
          <w:sz w:val="21"/>
          <w:szCs w:val="21"/>
        </w:rPr>
        <w:t>I</w:t>
      </w:r>
      <w:r>
        <w:rPr>
          <w:color w:val="202024"/>
          <w:spacing w:val="15"/>
          <w:w w:val="81"/>
          <w:sz w:val="21"/>
          <w:szCs w:val="21"/>
        </w:rPr>
        <w:t xml:space="preserve"> </w:t>
      </w:r>
      <w:r>
        <w:rPr>
          <w:color w:val="202024"/>
          <w:spacing w:val="3"/>
          <w:sz w:val="21"/>
          <w:szCs w:val="21"/>
        </w:rPr>
        <w:t>wil</w:t>
      </w:r>
      <w:r>
        <w:rPr>
          <w:color w:val="202024"/>
          <w:sz w:val="21"/>
          <w:szCs w:val="21"/>
        </w:rPr>
        <w:t>l</w:t>
      </w:r>
      <w:r>
        <w:rPr>
          <w:color w:val="202024"/>
          <w:spacing w:val="-12"/>
          <w:sz w:val="21"/>
          <w:szCs w:val="21"/>
        </w:rPr>
        <w:t xml:space="preserve"> </w:t>
      </w:r>
      <w:r>
        <w:rPr>
          <w:color w:val="202024"/>
          <w:spacing w:val="3"/>
          <w:w w:val="132"/>
          <w:sz w:val="21"/>
          <w:szCs w:val="21"/>
        </w:rPr>
        <w:t>s</w:t>
      </w:r>
      <w:r>
        <w:rPr>
          <w:color w:val="202024"/>
          <w:spacing w:val="3"/>
          <w:w w:val="110"/>
          <w:sz w:val="21"/>
          <w:szCs w:val="21"/>
        </w:rPr>
        <w:t>u</w:t>
      </w:r>
      <w:r>
        <w:rPr>
          <w:color w:val="202024"/>
          <w:spacing w:val="1"/>
          <w:w w:val="101"/>
          <w:sz w:val="21"/>
          <w:szCs w:val="21"/>
        </w:rPr>
        <w:t>r</w:t>
      </w:r>
      <w:r>
        <w:rPr>
          <w:color w:val="202024"/>
          <w:spacing w:val="3"/>
          <w:w w:val="119"/>
          <w:sz w:val="21"/>
          <w:szCs w:val="21"/>
        </w:rPr>
        <w:t>e</w:t>
      </w:r>
      <w:r>
        <w:rPr>
          <w:color w:val="202024"/>
          <w:spacing w:val="3"/>
          <w:w w:val="87"/>
          <w:sz w:val="21"/>
          <w:szCs w:val="21"/>
        </w:rPr>
        <w:t>l</w:t>
      </w:r>
      <w:r>
        <w:rPr>
          <w:color w:val="202024"/>
          <w:w w:val="94"/>
          <w:sz w:val="21"/>
          <w:szCs w:val="21"/>
        </w:rPr>
        <w:t>y</w:t>
      </w:r>
      <w:r>
        <w:rPr>
          <w:color w:val="202024"/>
          <w:spacing w:val="5"/>
          <w:sz w:val="21"/>
          <w:szCs w:val="21"/>
        </w:rPr>
        <w:t xml:space="preserve"> </w:t>
      </w:r>
      <w:r>
        <w:rPr>
          <w:color w:val="202024"/>
          <w:spacing w:val="1"/>
          <w:w w:val="112"/>
          <w:sz w:val="21"/>
          <w:szCs w:val="21"/>
        </w:rPr>
        <w:t>r</w:t>
      </w:r>
      <w:r>
        <w:rPr>
          <w:color w:val="202024"/>
          <w:spacing w:val="3"/>
          <w:w w:val="112"/>
          <w:sz w:val="21"/>
          <w:szCs w:val="21"/>
        </w:rPr>
        <w:t>ecommen</w:t>
      </w:r>
      <w:r>
        <w:rPr>
          <w:color w:val="202024"/>
          <w:w w:val="112"/>
          <w:sz w:val="21"/>
          <w:szCs w:val="21"/>
        </w:rPr>
        <w:t>d</w:t>
      </w:r>
      <w:r>
        <w:rPr>
          <w:color w:val="202024"/>
          <w:spacing w:val="7"/>
          <w:w w:val="112"/>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proofErr w:type="gramStart"/>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1"/>
          <w:sz w:val="21"/>
          <w:szCs w:val="21"/>
        </w:rPr>
        <w:t>t</w:t>
      </w:r>
      <w:r>
        <w:rPr>
          <w:color w:val="202024"/>
          <w:sz w:val="21"/>
          <w:szCs w:val="21"/>
        </w:rPr>
        <w:t>o</w:t>
      </w:r>
      <w:proofErr w:type="gramEnd"/>
      <w:r>
        <w:rPr>
          <w:color w:val="202024"/>
          <w:spacing w:val="30"/>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87"/>
          <w:sz w:val="21"/>
          <w:szCs w:val="21"/>
        </w:rPr>
        <w:t>ll</w:t>
      </w:r>
      <w:r>
        <w:rPr>
          <w:color w:val="202024"/>
          <w:spacing w:val="3"/>
          <w:w w:val="119"/>
          <w:sz w:val="21"/>
          <w:szCs w:val="21"/>
        </w:rPr>
        <w:t>e</w:t>
      </w:r>
      <w:r>
        <w:rPr>
          <w:color w:val="202024"/>
          <w:spacing w:val="3"/>
          <w:w w:val="122"/>
          <w:sz w:val="21"/>
          <w:szCs w:val="21"/>
        </w:rPr>
        <w:t>a</w:t>
      </w:r>
      <w:r>
        <w:rPr>
          <w:color w:val="202024"/>
          <w:spacing w:val="3"/>
          <w:w w:val="112"/>
          <w:sz w:val="21"/>
          <w:szCs w:val="21"/>
        </w:rPr>
        <w:t>g</w:t>
      </w:r>
      <w:r>
        <w:rPr>
          <w:color w:val="202024"/>
          <w:spacing w:val="3"/>
          <w:w w:val="110"/>
          <w:sz w:val="21"/>
          <w:szCs w:val="21"/>
        </w:rPr>
        <w:t>u</w:t>
      </w:r>
      <w:r>
        <w:rPr>
          <w:color w:val="202024"/>
          <w:spacing w:val="3"/>
          <w:w w:val="119"/>
          <w:sz w:val="21"/>
          <w:szCs w:val="21"/>
        </w:rPr>
        <w:t>e</w:t>
      </w:r>
      <w:r>
        <w:rPr>
          <w:color w:val="202024"/>
          <w:w w:val="132"/>
          <w:sz w:val="21"/>
          <w:szCs w:val="21"/>
        </w:rPr>
        <w:t>s</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04"/>
          <w:sz w:val="21"/>
          <w:szCs w:val="21"/>
        </w:rPr>
        <w:t>f</w:t>
      </w:r>
      <w:r>
        <w:rPr>
          <w:color w:val="202024"/>
          <w:spacing w:val="3"/>
          <w:w w:val="101"/>
          <w:sz w:val="21"/>
          <w:szCs w:val="21"/>
        </w:rPr>
        <w:t>r</w:t>
      </w:r>
      <w:r>
        <w:rPr>
          <w:color w:val="202024"/>
          <w:spacing w:val="3"/>
          <w:w w:val="87"/>
          <w:sz w:val="21"/>
          <w:szCs w:val="21"/>
        </w:rPr>
        <w:t>i</w:t>
      </w:r>
      <w:r>
        <w:rPr>
          <w:color w:val="202024"/>
          <w:spacing w:val="3"/>
          <w:w w:val="119"/>
          <w:sz w:val="21"/>
          <w:szCs w:val="21"/>
        </w:rPr>
        <w:t>e</w:t>
      </w:r>
      <w:r>
        <w:rPr>
          <w:color w:val="202024"/>
          <w:spacing w:val="3"/>
          <w:w w:val="110"/>
          <w:sz w:val="21"/>
          <w:szCs w:val="21"/>
        </w:rPr>
        <w:t>n</w:t>
      </w:r>
      <w:r>
        <w:rPr>
          <w:color w:val="202024"/>
          <w:spacing w:val="3"/>
          <w:w w:val="112"/>
          <w:sz w:val="21"/>
          <w:szCs w:val="21"/>
        </w:rPr>
        <w:t>d</w:t>
      </w:r>
      <w:r>
        <w:rPr>
          <w:color w:val="202024"/>
          <w:w w:val="132"/>
          <w:sz w:val="21"/>
          <w:szCs w:val="21"/>
        </w:rPr>
        <w:t>s</w:t>
      </w:r>
    </w:p>
    <w:p w14:paraId="3C39A24C" w14:textId="77777777" w:rsidR="00B70EE8" w:rsidRDefault="00B70EE8" w:rsidP="00B70EE8">
      <w:pPr>
        <w:spacing w:line="200" w:lineRule="exact"/>
      </w:pPr>
    </w:p>
    <w:p w14:paraId="0A1424B7" w14:textId="77777777" w:rsidR="00B70EE8" w:rsidRDefault="00B70EE8" w:rsidP="00B70EE8">
      <w:pPr>
        <w:spacing w:before="19" w:line="200" w:lineRule="exact"/>
      </w:pPr>
    </w:p>
    <w:p w14:paraId="41D1318F" w14:textId="77777777" w:rsidR="00B70EE8" w:rsidRDefault="00B70EE8" w:rsidP="00B70EE8">
      <w:pPr>
        <w:ind w:left="255"/>
        <w:rPr>
          <w:sz w:val="21"/>
          <w:szCs w:val="21"/>
        </w:rPr>
      </w:pPr>
      <w:r>
        <w:rPr>
          <w:color w:val="202024"/>
          <w:spacing w:val="3"/>
          <w:w w:val="93"/>
          <w:sz w:val="21"/>
          <w:szCs w:val="21"/>
        </w:rPr>
        <w:t>E</w:t>
      </w:r>
      <w:r>
        <w:rPr>
          <w:color w:val="202024"/>
          <w:spacing w:val="1"/>
          <w:w w:val="99"/>
          <w:sz w:val="21"/>
          <w:szCs w:val="21"/>
        </w:rPr>
        <w:t>x</w:t>
      </w:r>
      <w:r>
        <w:rPr>
          <w:color w:val="202024"/>
          <w:spacing w:val="3"/>
          <w:w w:val="118"/>
          <w:sz w:val="21"/>
          <w:szCs w:val="21"/>
        </w:rPr>
        <w:t>c</w:t>
      </w:r>
      <w:r>
        <w:rPr>
          <w:color w:val="202024"/>
          <w:spacing w:val="3"/>
          <w:w w:val="119"/>
          <w:sz w:val="21"/>
          <w:szCs w:val="21"/>
        </w:rPr>
        <w:t>e</w:t>
      </w:r>
      <w:r>
        <w:rPr>
          <w:color w:val="202024"/>
          <w:spacing w:val="3"/>
          <w:w w:val="87"/>
          <w:sz w:val="21"/>
          <w:szCs w:val="21"/>
        </w:rPr>
        <w:t>ll</w:t>
      </w:r>
      <w:r>
        <w:rPr>
          <w:color w:val="202024"/>
          <w:spacing w:val="3"/>
          <w:w w:val="119"/>
          <w:sz w:val="21"/>
          <w:szCs w:val="21"/>
        </w:rPr>
        <w:t>e</w:t>
      </w:r>
      <w:r>
        <w:rPr>
          <w:color w:val="202024"/>
          <w:spacing w:val="3"/>
          <w:w w:val="110"/>
          <w:sz w:val="21"/>
          <w:szCs w:val="21"/>
        </w:rPr>
        <w:t>n</w:t>
      </w:r>
      <w:r>
        <w:rPr>
          <w:color w:val="202024"/>
          <w:w w:val="117"/>
          <w:sz w:val="21"/>
          <w:szCs w:val="21"/>
        </w:rPr>
        <w:t>t</w:t>
      </w:r>
    </w:p>
    <w:p w14:paraId="116713D1" w14:textId="77777777" w:rsidR="00B70EE8" w:rsidRDefault="00B70EE8" w:rsidP="00B70EE8">
      <w:pPr>
        <w:spacing w:line="200" w:lineRule="exact"/>
      </w:pPr>
    </w:p>
    <w:p w14:paraId="3A6FFCBD" w14:textId="77777777" w:rsidR="00B70EE8" w:rsidRDefault="00B70EE8" w:rsidP="00B70EE8">
      <w:pPr>
        <w:spacing w:before="19" w:line="200" w:lineRule="exact"/>
      </w:pPr>
    </w:p>
    <w:p w14:paraId="753FA0E5" w14:textId="77777777" w:rsidR="00B70EE8" w:rsidRDefault="00B70EE8" w:rsidP="00B70EE8">
      <w:pPr>
        <w:spacing w:line="655" w:lineRule="auto"/>
        <w:ind w:left="255" w:right="1750"/>
        <w:rPr>
          <w:sz w:val="21"/>
          <w:szCs w:val="21"/>
        </w:rPr>
      </w:pPr>
      <w:r>
        <w:rPr>
          <w:color w:val="202024"/>
          <w:spacing w:val="-4"/>
          <w:w w:val="83"/>
          <w:sz w:val="21"/>
          <w:szCs w:val="21"/>
        </w:rPr>
        <w:t>Y</w:t>
      </w:r>
      <w:r>
        <w:rPr>
          <w:color w:val="202024"/>
          <w:spacing w:val="3"/>
          <w:w w:val="119"/>
          <w:sz w:val="21"/>
          <w:szCs w:val="21"/>
        </w:rPr>
        <w:t>e</w:t>
      </w:r>
      <w:r>
        <w:rPr>
          <w:color w:val="202024"/>
          <w:spacing w:val="3"/>
          <w:w w:val="132"/>
          <w:sz w:val="21"/>
          <w:szCs w:val="21"/>
        </w:rPr>
        <w:t>s</w:t>
      </w:r>
      <w:r>
        <w:rPr>
          <w:color w:val="202024"/>
          <w:w w:val="78"/>
          <w:sz w:val="21"/>
          <w:szCs w:val="21"/>
        </w:rPr>
        <w:t>,</w:t>
      </w:r>
      <w:r>
        <w:rPr>
          <w:color w:val="202024"/>
          <w:spacing w:val="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proofErr w:type="gramStart"/>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proofErr w:type="gramEnd"/>
      <w:r>
        <w:rPr>
          <w:color w:val="202024"/>
          <w:spacing w:val="5"/>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pacing w:val="3"/>
          <w:sz w:val="21"/>
          <w:szCs w:val="21"/>
        </w:rPr>
        <w:t>m</w:t>
      </w:r>
      <w:r>
        <w:rPr>
          <w:color w:val="202024"/>
          <w:spacing w:val="1"/>
          <w:sz w:val="21"/>
          <w:szCs w:val="21"/>
        </w:rPr>
        <w:t>a</w:t>
      </w:r>
      <w:r>
        <w:rPr>
          <w:color w:val="202024"/>
          <w:sz w:val="21"/>
          <w:szCs w:val="21"/>
        </w:rPr>
        <w:t>y</w:t>
      </w:r>
      <w:r>
        <w:rPr>
          <w:color w:val="202024"/>
          <w:spacing w:val="39"/>
          <w:sz w:val="21"/>
          <w:szCs w:val="21"/>
        </w:rPr>
        <w:t xml:space="preserve"> </w:t>
      </w:r>
      <w:r>
        <w:rPr>
          <w:color w:val="202024"/>
          <w:spacing w:val="3"/>
          <w:sz w:val="21"/>
          <w:szCs w:val="21"/>
        </w:rPr>
        <w:t>b</w:t>
      </w:r>
      <w:r>
        <w:rPr>
          <w:color w:val="202024"/>
          <w:sz w:val="21"/>
          <w:szCs w:val="21"/>
        </w:rPr>
        <w:t>e</w:t>
      </w:r>
      <w:r>
        <w:rPr>
          <w:color w:val="202024"/>
          <w:spacing w:val="35"/>
          <w:sz w:val="21"/>
          <w:szCs w:val="21"/>
        </w:rPr>
        <w:t xml:space="preserve"> </w:t>
      </w:r>
      <w:r>
        <w:rPr>
          <w:color w:val="202024"/>
          <w:spacing w:val="3"/>
          <w:w w:val="113"/>
          <w:sz w:val="21"/>
          <w:szCs w:val="21"/>
        </w:rPr>
        <w:t>conducte</w:t>
      </w:r>
      <w:r>
        <w:rPr>
          <w:color w:val="202024"/>
          <w:w w:val="113"/>
          <w:sz w:val="21"/>
          <w:szCs w:val="21"/>
        </w:rPr>
        <w:t>d</w:t>
      </w:r>
      <w:r>
        <w:rPr>
          <w:color w:val="202024"/>
          <w:spacing w:val="5"/>
          <w:w w:val="113"/>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sz w:val="21"/>
          <w:szCs w:val="21"/>
        </w:rPr>
        <w:t>mo</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w w:val="122"/>
          <w:sz w:val="21"/>
          <w:szCs w:val="21"/>
        </w:rPr>
        <w:t>a</w:t>
      </w:r>
      <w:r>
        <w:rPr>
          <w:color w:val="202024"/>
          <w:spacing w:val="3"/>
          <w:w w:val="112"/>
          <w:sz w:val="21"/>
          <w:szCs w:val="21"/>
        </w:rPr>
        <w:t>pp</w:t>
      </w:r>
      <w:r>
        <w:rPr>
          <w:color w:val="202024"/>
          <w:spacing w:val="3"/>
          <w:w w:val="87"/>
          <w:sz w:val="21"/>
          <w:szCs w:val="21"/>
        </w:rPr>
        <w:t>li</w:t>
      </w:r>
      <w:r>
        <w:rPr>
          <w:color w:val="202024"/>
          <w:spacing w:val="3"/>
          <w:w w:val="118"/>
          <w:sz w:val="21"/>
          <w:szCs w:val="21"/>
        </w:rPr>
        <w:t>c</w:t>
      </w:r>
      <w:r>
        <w:rPr>
          <w:color w:val="202024"/>
          <w:spacing w:val="3"/>
          <w:w w:val="122"/>
          <w:sz w:val="21"/>
          <w:szCs w:val="21"/>
        </w:rPr>
        <w:t>a</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spacing w:val="3"/>
          <w:w w:val="132"/>
          <w:sz w:val="21"/>
          <w:szCs w:val="21"/>
        </w:rPr>
        <w:t>s</w:t>
      </w:r>
      <w:r>
        <w:rPr>
          <w:color w:val="202024"/>
          <w:spacing w:val="3"/>
          <w:w w:val="148"/>
          <w:sz w:val="21"/>
          <w:szCs w:val="21"/>
        </w:rPr>
        <w:t>/</w:t>
      </w:r>
      <w:r>
        <w:rPr>
          <w:color w:val="202024"/>
          <w:spacing w:val="3"/>
          <w:w w:val="122"/>
          <w:sz w:val="21"/>
          <w:szCs w:val="21"/>
        </w:rPr>
        <w:t>a</w:t>
      </w:r>
      <w:r>
        <w:rPr>
          <w:color w:val="202024"/>
          <w:spacing w:val="3"/>
          <w:w w:val="112"/>
          <w:sz w:val="21"/>
          <w:szCs w:val="21"/>
        </w:rPr>
        <w:t>d</w:t>
      </w:r>
      <w:r>
        <w:rPr>
          <w:color w:val="202024"/>
          <w:spacing w:val="1"/>
          <w:w w:val="96"/>
          <w:sz w:val="21"/>
          <w:szCs w:val="21"/>
        </w:rPr>
        <w:t>v</w:t>
      </w:r>
      <w:r>
        <w:rPr>
          <w:color w:val="202024"/>
          <w:spacing w:val="3"/>
          <w:w w:val="122"/>
          <w:sz w:val="21"/>
          <w:szCs w:val="21"/>
        </w:rPr>
        <w:t>a</w:t>
      </w:r>
      <w:r>
        <w:rPr>
          <w:color w:val="202024"/>
          <w:spacing w:val="3"/>
          <w:w w:val="110"/>
          <w:sz w:val="21"/>
          <w:szCs w:val="21"/>
        </w:rPr>
        <w:t>n</w:t>
      </w:r>
      <w:r>
        <w:rPr>
          <w:color w:val="202024"/>
          <w:spacing w:val="3"/>
          <w:w w:val="118"/>
          <w:sz w:val="21"/>
          <w:szCs w:val="21"/>
        </w:rPr>
        <w:t>c</w:t>
      </w:r>
      <w:r>
        <w:rPr>
          <w:color w:val="202024"/>
          <w:spacing w:val="3"/>
          <w:w w:val="119"/>
          <w:sz w:val="21"/>
          <w:szCs w:val="21"/>
        </w:rPr>
        <w:t>e</w:t>
      </w:r>
      <w:r>
        <w:rPr>
          <w:color w:val="202024"/>
          <w:spacing w:val="3"/>
          <w:w w:val="112"/>
          <w:sz w:val="21"/>
          <w:szCs w:val="21"/>
        </w:rPr>
        <w:t>d</w:t>
      </w:r>
      <w:r>
        <w:rPr>
          <w:color w:val="202024"/>
          <w:w w:val="105"/>
          <w:sz w:val="21"/>
          <w:szCs w:val="21"/>
        </w:rPr>
        <w:t xml:space="preserve">. </w:t>
      </w:r>
      <w:r>
        <w:rPr>
          <w:color w:val="202024"/>
          <w:spacing w:val="-4"/>
          <w:w w:val="83"/>
          <w:sz w:val="21"/>
          <w:szCs w:val="21"/>
        </w:rPr>
        <w:t>Y</w:t>
      </w:r>
      <w:r>
        <w:rPr>
          <w:color w:val="202024"/>
          <w:spacing w:val="3"/>
          <w:w w:val="119"/>
          <w:sz w:val="21"/>
          <w:szCs w:val="21"/>
        </w:rPr>
        <w:t>e</w:t>
      </w:r>
      <w:r>
        <w:rPr>
          <w:color w:val="202024"/>
          <w:spacing w:val="3"/>
          <w:w w:val="122"/>
          <w:sz w:val="21"/>
          <w:szCs w:val="21"/>
        </w:rPr>
        <w:t>a</w:t>
      </w:r>
      <w:r>
        <w:rPr>
          <w:color w:val="202024"/>
          <w:w w:val="110"/>
          <w:sz w:val="21"/>
          <w:szCs w:val="21"/>
        </w:rPr>
        <w:t>h</w:t>
      </w:r>
      <w:r>
        <w:rPr>
          <w:color w:val="202024"/>
          <w:spacing w:val="5"/>
          <w:sz w:val="21"/>
          <w:szCs w:val="21"/>
        </w:rPr>
        <w:t xml:space="preserve"> </w:t>
      </w:r>
      <w:r>
        <w:rPr>
          <w:color w:val="202024"/>
          <w:spacing w:val="3"/>
          <w:sz w:val="21"/>
          <w:szCs w:val="21"/>
        </w:rPr>
        <w:t>definitel</w:t>
      </w:r>
      <w:r>
        <w:rPr>
          <w:color w:val="202024"/>
          <w:sz w:val="21"/>
          <w:szCs w:val="21"/>
        </w:rPr>
        <w:t>y</w:t>
      </w:r>
      <w:r>
        <w:rPr>
          <w:color w:val="202024"/>
          <w:spacing w:val="47"/>
          <w:sz w:val="21"/>
          <w:szCs w:val="21"/>
        </w:rPr>
        <w:t xml:space="preserve"> </w:t>
      </w:r>
      <w:proofErr w:type="spellStart"/>
      <w:r>
        <w:rPr>
          <w:color w:val="202024"/>
          <w:spacing w:val="3"/>
          <w:sz w:val="21"/>
          <w:szCs w:val="21"/>
        </w:rPr>
        <w:t>i'l</w:t>
      </w:r>
      <w:r>
        <w:rPr>
          <w:color w:val="202024"/>
          <w:sz w:val="21"/>
          <w:szCs w:val="21"/>
        </w:rPr>
        <w:t>l</w:t>
      </w:r>
      <w:proofErr w:type="spellEnd"/>
      <w:r>
        <w:rPr>
          <w:color w:val="202024"/>
          <w:spacing w:val="-19"/>
          <w:sz w:val="21"/>
          <w:szCs w:val="21"/>
        </w:rPr>
        <w:t xml:space="preserve"> </w:t>
      </w:r>
      <w:r>
        <w:rPr>
          <w:color w:val="202024"/>
          <w:spacing w:val="3"/>
          <w:sz w:val="21"/>
          <w:szCs w:val="21"/>
        </w:rPr>
        <w:t>joi</w:t>
      </w:r>
      <w:r>
        <w:rPr>
          <w:color w:val="202024"/>
          <w:sz w:val="21"/>
          <w:szCs w:val="21"/>
        </w:rPr>
        <w:t>n</w:t>
      </w:r>
      <w:r>
        <w:rPr>
          <w:color w:val="202024"/>
          <w:spacing w:val="14"/>
          <w:sz w:val="21"/>
          <w:szCs w:val="21"/>
        </w:rPr>
        <w:t xml:space="preserve"> </w:t>
      </w:r>
      <w:proofErr w:type="gramStart"/>
      <w:r>
        <w:rPr>
          <w:color w:val="202024"/>
          <w:spacing w:val="3"/>
          <w:sz w:val="21"/>
          <w:szCs w:val="21"/>
        </w:rPr>
        <w:t>agai</w:t>
      </w:r>
      <w:r>
        <w:rPr>
          <w:color w:val="202024"/>
          <w:sz w:val="21"/>
          <w:szCs w:val="21"/>
        </w:rPr>
        <w:t xml:space="preserve">n </w:t>
      </w:r>
      <w:r>
        <w:rPr>
          <w:color w:val="202024"/>
          <w:spacing w:val="9"/>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proofErr w:type="gramEnd"/>
      <w:r>
        <w:rPr>
          <w:color w:val="202024"/>
          <w:spacing w:val="5"/>
          <w:sz w:val="21"/>
          <w:szCs w:val="21"/>
        </w:rPr>
        <w:t xml:space="preserve"> </w:t>
      </w:r>
      <w:r>
        <w:rPr>
          <w:color w:val="202024"/>
          <w:spacing w:val="3"/>
          <w:sz w:val="21"/>
          <w:szCs w:val="21"/>
        </w:rPr>
        <w:t>typ</w:t>
      </w:r>
      <w:r>
        <w:rPr>
          <w:color w:val="202024"/>
          <w:sz w:val="21"/>
          <w:szCs w:val="21"/>
        </w:rPr>
        <w:t>e</w:t>
      </w:r>
      <w:r>
        <w:rPr>
          <w:color w:val="202024"/>
          <w:spacing w:val="39"/>
          <w:sz w:val="21"/>
          <w:szCs w:val="21"/>
        </w:rPr>
        <w:t xml:space="preserve"> </w:t>
      </w:r>
      <w:r>
        <w:rPr>
          <w:color w:val="202024"/>
          <w:spacing w:val="3"/>
          <w:sz w:val="21"/>
          <w:szCs w:val="21"/>
        </w:rPr>
        <w:t>o</w:t>
      </w:r>
      <w:r>
        <w:rPr>
          <w:color w:val="202024"/>
          <w:sz w:val="21"/>
          <w:szCs w:val="21"/>
        </w:rPr>
        <w:t>f</w:t>
      </w:r>
      <w:r>
        <w:rPr>
          <w:color w:val="202024"/>
          <w:spacing w:val="22"/>
          <w:sz w:val="21"/>
          <w:szCs w:val="21"/>
        </w:rPr>
        <w:t xml:space="preserve"> </w:t>
      </w:r>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16"/>
          <w:sz w:val="21"/>
          <w:szCs w:val="21"/>
        </w:rPr>
        <w:t>sha</w:t>
      </w:r>
      <w:r>
        <w:rPr>
          <w:color w:val="202024"/>
          <w:spacing w:val="1"/>
          <w:w w:val="116"/>
          <w:sz w:val="21"/>
          <w:szCs w:val="21"/>
        </w:rPr>
        <w:t>r</w:t>
      </w:r>
      <w:r>
        <w:rPr>
          <w:color w:val="202024"/>
          <w:w w:val="116"/>
          <w:sz w:val="21"/>
          <w:szCs w:val="21"/>
        </w:rPr>
        <w:t xml:space="preserve">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3"/>
          <w:w w:val="114"/>
          <w:sz w:val="21"/>
          <w:szCs w:val="21"/>
        </w:rPr>
        <w:t>o</w:t>
      </w:r>
      <w:r>
        <w:rPr>
          <w:color w:val="202024"/>
          <w:spacing w:val="3"/>
          <w:w w:val="117"/>
          <w:sz w:val="21"/>
          <w:szCs w:val="21"/>
        </w:rPr>
        <w:t>t</w:t>
      </w:r>
      <w:r>
        <w:rPr>
          <w:color w:val="202024"/>
          <w:spacing w:val="3"/>
          <w:w w:val="110"/>
          <w:sz w:val="21"/>
          <w:szCs w:val="21"/>
        </w:rPr>
        <w:t>h</w:t>
      </w:r>
      <w:r>
        <w:rPr>
          <w:color w:val="202024"/>
          <w:spacing w:val="3"/>
          <w:w w:val="119"/>
          <w:sz w:val="21"/>
          <w:szCs w:val="21"/>
        </w:rPr>
        <w:t>e</w:t>
      </w:r>
      <w:r>
        <w:rPr>
          <w:color w:val="202024"/>
          <w:spacing w:val="3"/>
          <w:w w:val="101"/>
          <w:sz w:val="21"/>
          <w:szCs w:val="21"/>
        </w:rPr>
        <w:t>r</w:t>
      </w:r>
      <w:r>
        <w:rPr>
          <w:color w:val="202024"/>
          <w:spacing w:val="3"/>
          <w:w w:val="132"/>
          <w:sz w:val="21"/>
          <w:szCs w:val="21"/>
        </w:rPr>
        <w:t>s</w:t>
      </w:r>
      <w:r>
        <w:rPr>
          <w:color w:val="202024"/>
          <w:w w:val="105"/>
          <w:sz w:val="21"/>
          <w:szCs w:val="21"/>
        </w:rPr>
        <w:t xml:space="preserve">. </w:t>
      </w:r>
      <w:proofErr w:type="gramStart"/>
      <w:r>
        <w:rPr>
          <w:color w:val="202024"/>
          <w:spacing w:val="3"/>
          <w:sz w:val="21"/>
          <w:szCs w:val="21"/>
        </w:rPr>
        <w:t>Su</w:t>
      </w:r>
      <w:r>
        <w:rPr>
          <w:color w:val="202024"/>
          <w:spacing w:val="1"/>
          <w:sz w:val="21"/>
          <w:szCs w:val="21"/>
        </w:rPr>
        <w:t>r</w:t>
      </w:r>
      <w:r>
        <w:rPr>
          <w:color w:val="202024"/>
          <w:sz w:val="21"/>
          <w:szCs w:val="21"/>
        </w:rPr>
        <w:t>e</w:t>
      </w:r>
      <w:proofErr w:type="gramEnd"/>
      <w:r>
        <w:rPr>
          <w:color w:val="202024"/>
          <w:spacing w:val="41"/>
          <w:sz w:val="21"/>
          <w:szCs w:val="21"/>
        </w:rPr>
        <w:t xml:space="preserve"> </w:t>
      </w:r>
      <w:r>
        <w:rPr>
          <w:color w:val="202024"/>
          <w:spacing w:val="3"/>
          <w:sz w:val="21"/>
          <w:szCs w:val="21"/>
        </w:rPr>
        <w:t>floa</w:t>
      </w:r>
      <w:r>
        <w:rPr>
          <w:color w:val="202024"/>
          <w:sz w:val="21"/>
          <w:szCs w:val="21"/>
        </w:rPr>
        <w:t>t</w:t>
      </w:r>
      <w:r>
        <w:rPr>
          <w:color w:val="202024"/>
          <w:spacing w:val="4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w w:val="104"/>
          <w:sz w:val="21"/>
          <w:szCs w:val="21"/>
        </w:rPr>
        <w:t>f</w:t>
      </w:r>
      <w:r>
        <w:rPr>
          <w:color w:val="202024"/>
          <w:spacing w:val="3"/>
          <w:w w:val="110"/>
          <w:sz w:val="21"/>
          <w:szCs w:val="21"/>
        </w:rPr>
        <w:t>u</w:t>
      </w:r>
      <w:r>
        <w:rPr>
          <w:color w:val="202024"/>
          <w:spacing w:val="3"/>
          <w:w w:val="117"/>
          <w:sz w:val="21"/>
          <w:szCs w:val="21"/>
        </w:rPr>
        <w:t>t</w:t>
      </w:r>
      <w:r>
        <w:rPr>
          <w:color w:val="202024"/>
          <w:spacing w:val="3"/>
          <w:w w:val="110"/>
          <w:sz w:val="21"/>
          <w:szCs w:val="21"/>
        </w:rPr>
        <w:t>u</w:t>
      </w:r>
      <w:r>
        <w:rPr>
          <w:color w:val="202024"/>
          <w:spacing w:val="1"/>
          <w:w w:val="101"/>
          <w:sz w:val="21"/>
          <w:szCs w:val="21"/>
        </w:rPr>
        <w:t>r</w:t>
      </w:r>
      <w:r>
        <w:rPr>
          <w:color w:val="202024"/>
          <w:w w:val="119"/>
          <w:sz w:val="21"/>
          <w:szCs w:val="21"/>
        </w:rPr>
        <w:t>e</w:t>
      </w:r>
    </w:p>
    <w:p w14:paraId="250C60E9" w14:textId="77777777" w:rsidR="00B70EE8" w:rsidRDefault="00B70EE8" w:rsidP="00B70EE8">
      <w:pPr>
        <w:spacing w:before="15"/>
        <w:ind w:left="255"/>
        <w:rPr>
          <w:sz w:val="21"/>
          <w:szCs w:val="21"/>
        </w:rPr>
      </w:pPr>
      <w:r>
        <w:rPr>
          <w:color w:val="202024"/>
          <w:spacing w:val="3"/>
          <w:w w:val="90"/>
          <w:sz w:val="21"/>
          <w:szCs w:val="21"/>
        </w:rPr>
        <w:t>Wil</w:t>
      </w:r>
      <w:r>
        <w:rPr>
          <w:color w:val="202024"/>
          <w:w w:val="90"/>
          <w:sz w:val="21"/>
          <w:szCs w:val="21"/>
        </w:rPr>
        <w:t>l</w:t>
      </w:r>
      <w:r>
        <w:rPr>
          <w:color w:val="202024"/>
          <w:spacing w:val="14"/>
          <w:w w:val="90"/>
          <w:sz w:val="21"/>
          <w:szCs w:val="21"/>
        </w:rPr>
        <w:t xml:space="preserve"> </w:t>
      </w:r>
      <w:r>
        <w:rPr>
          <w:color w:val="202024"/>
          <w:spacing w:val="3"/>
          <w:sz w:val="21"/>
          <w:szCs w:val="21"/>
        </w:rPr>
        <w:t>b</w:t>
      </w:r>
      <w:r>
        <w:rPr>
          <w:color w:val="202024"/>
          <w:sz w:val="21"/>
          <w:szCs w:val="21"/>
        </w:rPr>
        <w:t>e</w:t>
      </w:r>
      <w:r>
        <w:rPr>
          <w:color w:val="202024"/>
          <w:spacing w:val="35"/>
          <w:sz w:val="21"/>
          <w:szCs w:val="21"/>
        </w:rPr>
        <w:t xml:space="preserve">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w w:val="110"/>
          <w:sz w:val="21"/>
          <w:szCs w:val="21"/>
        </w:rPr>
        <w:t>u</w:t>
      </w:r>
      <w:r>
        <w:rPr>
          <w:color w:val="202024"/>
          <w:spacing w:val="3"/>
          <w:w w:val="132"/>
          <w:sz w:val="21"/>
          <w:szCs w:val="21"/>
        </w:rPr>
        <w:t>s</w:t>
      </w:r>
      <w:r>
        <w:rPr>
          <w:color w:val="202024"/>
          <w:spacing w:val="3"/>
          <w:w w:val="119"/>
          <w:sz w:val="21"/>
          <w:szCs w:val="21"/>
        </w:rPr>
        <w:t>e</w:t>
      </w:r>
      <w:r>
        <w:rPr>
          <w:color w:val="202024"/>
          <w:spacing w:val="3"/>
          <w:w w:val="104"/>
          <w:sz w:val="21"/>
          <w:szCs w:val="21"/>
        </w:rPr>
        <w:t>f</w:t>
      </w:r>
      <w:r>
        <w:rPr>
          <w:color w:val="202024"/>
          <w:spacing w:val="3"/>
          <w:w w:val="110"/>
          <w:sz w:val="21"/>
          <w:szCs w:val="21"/>
        </w:rPr>
        <w:t>u</w:t>
      </w:r>
      <w:r>
        <w:rPr>
          <w:color w:val="202024"/>
          <w:w w:val="87"/>
          <w:sz w:val="21"/>
          <w:szCs w:val="21"/>
        </w:rPr>
        <w:t>l</w:t>
      </w:r>
      <w:r>
        <w:rPr>
          <w:color w:val="202024"/>
          <w:spacing w:val="5"/>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sz w:val="21"/>
          <w:szCs w:val="21"/>
        </w:rPr>
        <w:t>junio</w:t>
      </w:r>
      <w:r>
        <w:rPr>
          <w:color w:val="202024"/>
          <w:sz w:val="21"/>
          <w:szCs w:val="21"/>
        </w:rPr>
        <w:t>r</w:t>
      </w:r>
      <w:r>
        <w:rPr>
          <w:color w:val="202024"/>
          <w:spacing w:val="26"/>
          <w:sz w:val="21"/>
          <w:szCs w:val="21"/>
        </w:rPr>
        <w:t xml:space="preserve"> </w:t>
      </w:r>
      <w:r>
        <w:rPr>
          <w:color w:val="202024"/>
          <w:spacing w:val="1"/>
          <w:w w:val="115"/>
          <w:sz w:val="21"/>
          <w:szCs w:val="21"/>
        </w:rPr>
        <w:t>r</w:t>
      </w:r>
      <w:r>
        <w:rPr>
          <w:color w:val="202024"/>
          <w:spacing w:val="3"/>
          <w:w w:val="115"/>
          <w:sz w:val="21"/>
          <w:szCs w:val="21"/>
        </w:rPr>
        <w:t>esea</w:t>
      </w:r>
      <w:r>
        <w:rPr>
          <w:color w:val="202024"/>
          <w:spacing w:val="1"/>
          <w:w w:val="115"/>
          <w:sz w:val="21"/>
          <w:szCs w:val="21"/>
        </w:rPr>
        <w:t>r</w:t>
      </w:r>
      <w:r>
        <w:rPr>
          <w:color w:val="202024"/>
          <w:spacing w:val="3"/>
          <w:w w:val="115"/>
          <w:sz w:val="21"/>
          <w:szCs w:val="21"/>
        </w:rPr>
        <w:t>c</w:t>
      </w:r>
      <w:r>
        <w:rPr>
          <w:color w:val="202024"/>
          <w:w w:val="115"/>
          <w:sz w:val="21"/>
          <w:szCs w:val="21"/>
        </w:rPr>
        <w:t xml:space="preserve">h </w:t>
      </w:r>
      <w:r>
        <w:rPr>
          <w:color w:val="202024"/>
          <w:spacing w:val="3"/>
          <w:w w:val="119"/>
          <w:sz w:val="21"/>
          <w:szCs w:val="21"/>
        </w:rPr>
        <w:t>e</w:t>
      </w:r>
      <w:r>
        <w:rPr>
          <w:color w:val="202024"/>
          <w:spacing w:val="3"/>
          <w:w w:val="110"/>
          <w:sz w:val="21"/>
          <w:szCs w:val="21"/>
        </w:rPr>
        <w:t>n</w:t>
      </w:r>
      <w:r>
        <w:rPr>
          <w:color w:val="202024"/>
          <w:spacing w:val="3"/>
          <w:w w:val="112"/>
          <w:sz w:val="21"/>
          <w:szCs w:val="21"/>
        </w:rPr>
        <w:t>g</w:t>
      </w:r>
      <w:r>
        <w:rPr>
          <w:color w:val="202024"/>
          <w:spacing w:val="3"/>
          <w:w w:val="87"/>
          <w:sz w:val="21"/>
          <w:szCs w:val="21"/>
        </w:rPr>
        <w:t>i</w:t>
      </w:r>
      <w:r>
        <w:rPr>
          <w:color w:val="202024"/>
          <w:spacing w:val="3"/>
          <w:w w:val="110"/>
          <w:sz w:val="21"/>
          <w:szCs w:val="21"/>
        </w:rPr>
        <w:t>n</w:t>
      </w:r>
      <w:r>
        <w:rPr>
          <w:color w:val="202024"/>
          <w:spacing w:val="3"/>
          <w:w w:val="119"/>
          <w:sz w:val="21"/>
          <w:szCs w:val="21"/>
        </w:rPr>
        <w:t>ee</w:t>
      </w:r>
      <w:r>
        <w:rPr>
          <w:color w:val="202024"/>
          <w:w w:val="101"/>
          <w:sz w:val="21"/>
          <w:szCs w:val="21"/>
        </w:rPr>
        <w:t>r</w:t>
      </w:r>
      <w:r>
        <w:rPr>
          <w:color w:val="202024"/>
          <w:spacing w:val="5"/>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87"/>
          <w:sz w:val="21"/>
          <w:szCs w:val="21"/>
        </w:rPr>
        <w:t>ll</w:t>
      </w:r>
      <w:r>
        <w:rPr>
          <w:color w:val="202024"/>
          <w:spacing w:val="3"/>
          <w:w w:val="119"/>
          <w:sz w:val="21"/>
          <w:szCs w:val="21"/>
        </w:rPr>
        <w:t>e</w:t>
      </w:r>
      <w:r>
        <w:rPr>
          <w:color w:val="202024"/>
          <w:spacing w:val="3"/>
          <w:w w:val="122"/>
          <w:sz w:val="21"/>
          <w:szCs w:val="21"/>
        </w:rPr>
        <w:t>a</w:t>
      </w:r>
      <w:r>
        <w:rPr>
          <w:color w:val="202024"/>
          <w:spacing w:val="3"/>
          <w:w w:val="112"/>
          <w:sz w:val="21"/>
          <w:szCs w:val="21"/>
        </w:rPr>
        <w:t>g</w:t>
      </w:r>
      <w:r>
        <w:rPr>
          <w:color w:val="202024"/>
          <w:spacing w:val="3"/>
          <w:w w:val="110"/>
          <w:sz w:val="21"/>
          <w:szCs w:val="21"/>
        </w:rPr>
        <w:t>u</w:t>
      </w:r>
      <w:r>
        <w:rPr>
          <w:color w:val="202024"/>
          <w:spacing w:val="3"/>
          <w:w w:val="119"/>
          <w:sz w:val="21"/>
          <w:szCs w:val="21"/>
        </w:rPr>
        <w:t>e</w:t>
      </w:r>
      <w:r>
        <w:rPr>
          <w:color w:val="202024"/>
          <w:spacing w:val="3"/>
          <w:w w:val="132"/>
          <w:sz w:val="21"/>
          <w:szCs w:val="21"/>
        </w:rPr>
        <w:t>s</w:t>
      </w:r>
      <w:r>
        <w:rPr>
          <w:color w:val="202024"/>
          <w:w w:val="105"/>
          <w:sz w:val="21"/>
          <w:szCs w:val="21"/>
        </w:rPr>
        <w:t>.</w:t>
      </w:r>
    </w:p>
    <w:p w14:paraId="66EE9DE3" w14:textId="77777777" w:rsidR="00B70EE8" w:rsidRDefault="00B70EE8" w:rsidP="00B70EE8">
      <w:pPr>
        <w:spacing w:line="200" w:lineRule="exact"/>
      </w:pPr>
    </w:p>
    <w:p w14:paraId="6B2C0619" w14:textId="77777777" w:rsidR="00B70EE8" w:rsidRDefault="00B70EE8" w:rsidP="00B70EE8">
      <w:pPr>
        <w:spacing w:before="19" w:line="200" w:lineRule="exact"/>
      </w:pPr>
    </w:p>
    <w:p w14:paraId="12F2D7DC" w14:textId="77777777" w:rsidR="00B70EE8" w:rsidRDefault="00B70EE8" w:rsidP="00B70EE8">
      <w:pPr>
        <w:spacing w:line="298" w:lineRule="auto"/>
        <w:ind w:left="255" w:right="1560"/>
        <w:rPr>
          <w:sz w:val="21"/>
          <w:szCs w:val="21"/>
        </w:rPr>
      </w:pPr>
      <w:r>
        <w:rPr>
          <w:color w:val="202024"/>
          <w:spacing w:val="3"/>
          <w:w w:val="97"/>
          <w:sz w:val="21"/>
          <w:szCs w:val="21"/>
        </w:rPr>
        <w:t>I</w:t>
      </w:r>
      <w:r>
        <w:rPr>
          <w:color w:val="202024"/>
          <w:w w:val="97"/>
          <w:sz w:val="21"/>
          <w:szCs w:val="21"/>
        </w:rPr>
        <w:t>t</w:t>
      </w:r>
      <w:r>
        <w:rPr>
          <w:color w:val="202024"/>
          <w:spacing w:val="7"/>
          <w:w w:val="97"/>
          <w:sz w:val="21"/>
          <w:szCs w:val="21"/>
        </w:rPr>
        <w:t xml:space="preserve"> </w:t>
      </w:r>
      <w:r>
        <w:rPr>
          <w:color w:val="202024"/>
          <w:spacing w:val="3"/>
          <w:sz w:val="21"/>
          <w:szCs w:val="21"/>
        </w:rPr>
        <w:t>wil</w:t>
      </w:r>
      <w:r>
        <w:rPr>
          <w:color w:val="202024"/>
          <w:sz w:val="21"/>
          <w:szCs w:val="21"/>
        </w:rPr>
        <w:t>l</w:t>
      </w:r>
      <w:r>
        <w:rPr>
          <w:color w:val="202024"/>
          <w:spacing w:val="-12"/>
          <w:sz w:val="21"/>
          <w:szCs w:val="21"/>
        </w:rPr>
        <w:t xml:space="preserve"> </w:t>
      </w:r>
      <w:r>
        <w:rPr>
          <w:color w:val="202024"/>
          <w:spacing w:val="3"/>
          <w:sz w:val="21"/>
          <w:szCs w:val="21"/>
        </w:rPr>
        <w:t>b</w:t>
      </w:r>
      <w:r>
        <w:rPr>
          <w:color w:val="202024"/>
          <w:sz w:val="21"/>
          <w:szCs w:val="21"/>
        </w:rPr>
        <w:t>e</w:t>
      </w:r>
      <w:r>
        <w:rPr>
          <w:color w:val="202024"/>
          <w:spacing w:val="35"/>
          <w:sz w:val="21"/>
          <w:szCs w:val="21"/>
        </w:rPr>
        <w:t xml:space="preserve"> </w:t>
      </w:r>
      <w:r>
        <w:rPr>
          <w:color w:val="202024"/>
          <w:spacing w:val="3"/>
          <w:w w:val="110"/>
          <w:sz w:val="21"/>
          <w:szCs w:val="21"/>
        </w:rPr>
        <w:t>u</w:t>
      </w:r>
      <w:r>
        <w:rPr>
          <w:color w:val="202024"/>
          <w:spacing w:val="3"/>
          <w:w w:val="132"/>
          <w:sz w:val="21"/>
          <w:szCs w:val="21"/>
        </w:rPr>
        <w:t>s</w:t>
      </w:r>
      <w:r>
        <w:rPr>
          <w:color w:val="202024"/>
          <w:spacing w:val="3"/>
          <w:w w:val="119"/>
          <w:sz w:val="21"/>
          <w:szCs w:val="21"/>
        </w:rPr>
        <w:t>e</w:t>
      </w:r>
      <w:r>
        <w:rPr>
          <w:color w:val="202024"/>
          <w:spacing w:val="3"/>
          <w:w w:val="104"/>
          <w:sz w:val="21"/>
          <w:szCs w:val="21"/>
        </w:rPr>
        <w:t>f</w:t>
      </w:r>
      <w:r>
        <w:rPr>
          <w:color w:val="202024"/>
          <w:spacing w:val="3"/>
          <w:w w:val="110"/>
          <w:sz w:val="21"/>
          <w:szCs w:val="21"/>
        </w:rPr>
        <w:t>u</w:t>
      </w:r>
      <w:r>
        <w:rPr>
          <w:color w:val="202024"/>
          <w:w w:val="87"/>
          <w:sz w:val="21"/>
          <w:szCs w:val="21"/>
        </w:rPr>
        <w:t>l</w:t>
      </w:r>
      <w:r>
        <w:rPr>
          <w:color w:val="202024"/>
          <w:spacing w:val="5"/>
          <w:sz w:val="21"/>
          <w:szCs w:val="21"/>
        </w:rPr>
        <w:t xml:space="preserve"> </w:t>
      </w:r>
      <w:r>
        <w:rPr>
          <w:color w:val="202024"/>
          <w:spacing w:val="1"/>
          <w:sz w:val="21"/>
          <w:szCs w:val="21"/>
        </w:rPr>
        <w:t>t</w:t>
      </w:r>
      <w:r>
        <w:rPr>
          <w:color w:val="202024"/>
          <w:sz w:val="21"/>
          <w:szCs w:val="21"/>
        </w:rPr>
        <w:t>o</w:t>
      </w:r>
      <w:r>
        <w:rPr>
          <w:color w:val="202024"/>
          <w:spacing w:val="30"/>
          <w:sz w:val="21"/>
          <w:szCs w:val="21"/>
        </w:rPr>
        <w:t xml:space="preserve"> </w:t>
      </w:r>
      <w:r>
        <w:rPr>
          <w:color w:val="202024"/>
          <w:spacing w:val="2"/>
          <w:w w:val="108"/>
          <w:sz w:val="21"/>
          <w:szCs w:val="21"/>
        </w:rPr>
        <w:t>ev</w:t>
      </w:r>
      <w:r>
        <w:rPr>
          <w:color w:val="202024"/>
          <w:spacing w:val="3"/>
          <w:w w:val="108"/>
          <w:sz w:val="21"/>
          <w:szCs w:val="21"/>
        </w:rPr>
        <w:t>e</w:t>
      </w:r>
      <w:r>
        <w:rPr>
          <w:color w:val="202024"/>
          <w:spacing w:val="5"/>
          <w:w w:val="108"/>
          <w:sz w:val="21"/>
          <w:szCs w:val="21"/>
        </w:rPr>
        <w:t>r</w:t>
      </w:r>
      <w:r>
        <w:rPr>
          <w:color w:val="202024"/>
          <w:spacing w:val="1"/>
          <w:w w:val="108"/>
          <w:sz w:val="21"/>
          <w:szCs w:val="21"/>
        </w:rPr>
        <w:t>y</w:t>
      </w:r>
      <w:r>
        <w:rPr>
          <w:color w:val="202024"/>
          <w:spacing w:val="3"/>
          <w:w w:val="108"/>
          <w:sz w:val="21"/>
          <w:szCs w:val="21"/>
        </w:rPr>
        <w:t>on</w:t>
      </w:r>
      <w:r>
        <w:rPr>
          <w:color w:val="202024"/>
          <w:w w:val="108"/>
          <w:sz w:val="21"/>
          <w:szCs w:val="21"/>
        </w:rPr>
        <w:t>e</w:t>
      </w:r>
      <w:r>
        <w:rPr>
          <w:color w:val="202024"/>
          <w:spacing w:val="6"/>
          <w:w w:val="108"/>
          <w:sz w:val="21"/>
          <w:szCs w:val="21"/>
        </w:rPr>
        <w:t xml:space="preserve"> </w:t>
      </w:r>
      <w:r>
        <w:rPr>
          <w:color w:val="202024"/>
          <w:spacing w:val="3"/>
          <w:sz w:val="21"/>
          <w:szCs w:val="21"/>
        </w:rPr>
        <w:t>i</w:t>
      </w:r>
      <w:r>
        <w:rPr>
          <w:color w:val="202024"/>
          <w:sz w:val="21"/>
          <w:szCs w:val="21"/>
        </w:rPr>
        <w:t xml:space="preserve">f </w:t>
      </w:r>
      <w:r>
        <w:rPr>
          <w:color w:val="202024"/>
          <w:spacing w:val="1"/>
          <w:w w:val="101"/>
          <w:sz w:val="21"/>
          <w:szCs w:val="21"/>
        </w:rPr>
        <w:t>r</w:t>
      </w:r>
      <w:r>
        <w:rPr>
          <w:color w:val="202024"/>
          <w:spacing w:val="3"/>
          <w:w w:val="119"/>
          <w:sz w:val="21"/>
          <w:szCs w:val="21"/>
        </w:rPr>
        <w:t>e</w:t>
      </w:r>
      <w:r>
        <w:rPr>
          <w:color w:val="202024"/>
          <w:spacing w:val="3"/>
          <w:w w:val="118"/>
          <w:sz w:val="21"/>
          <w:szCs w:val="21"/>
        </w:rPr>
        <w:t>c</w:t>
      </w:r>
      <w:r>
        <w:rPr>
          <w:color w:val="202024"/>
          <w:spacing w:val="3"/>
          <w:w w:val="114"/>
          <w:sz w:val="21"/>
          <w:szCs w:val="21"/>
        </w:rPr>
        <w:t>o</w:t>
      </w:r>
      <w:r>
        <w:rPr>
          <w:color w:val="202024"/>
          <w:spacing w:val="1"/>
          <w:w w:val="101"/>
          <w:sz w:val="21"/>
          <w:szCs w:val="21"/>
        </w:rPr>
        <w:t>r</w:t>
      </w:r>
      <w:r>
        <w:rPr>
          <w:color w:val="202024"/>
          <w:spacing w:val="3"/>
          <w:w w:val="112"/>
          <w:sz w:val="21"/>
          <w:szCs w:val="21"/>
        </w:rPr>
        <w:t>d</w:t>
      </w:r>
      <w:r>
        <w:rPr>
          <w:color w:val="202024"/>
          <w:spacing w:val="3"/>
          <w:w w:val="87"/>
          <w:sz w:val="21"/>
          <w:szCs w:val="21"/>
        </w:rPr>
        <w:t>i</w:t>
      </w:r>
      <w:r>
        <w:rPr>
          <w:color w:val="202024"/>
          <w:spacing w:val="3"/>
          <w:w w:val="110"/>
          <w:sz w:val="21"/>
          <w:szCs w:val="21"/>
        </w:rPr>
        <w:t>n</w:t>
      </w:r>
      <w:r>
        <w:rPr>
          <w:color w:val="202024"/>
          <w:spacing w:val="3"/>
          <w:w w:val="112"/>
          <w:sz w:val="21"/>
          <w:szCs w:val="21"/>
        </w:rPr>
        <w:t>g</w:t>
      </w:r>
      <w:r>
        <w:rPr>
          <w:color w:val="202024"/>
          <w:w w:val="132"/>
          <w:sz w:val="21"/>
          <w:szCs w:val="21"/>
        </w:rPr>
        <w:t>s</w:t>
      </w:r>
      <w:r>
        <w:rPr>
          <w:color w:val="202024"/>
          <w:spacing w:val="5"/>
          <w:sz w:val="21"/>
          <w:szCs w:val="21"/>
        </w:rPr>
        <w:t xml:space="preserve"> </w:t>
      </w:r>
      <w:r>
        <w:rPr>
          <w:color w:val="202024"/>
          <w:spacing w:val="3"/>
          <w:sz w:val="21"/>
          <w:szCs w:val="21"/>
        </w:rPr>
        <w:t>we</w:t>
      </w:r>
      <w:r>
        <w:rPr>
          <w:color w:val="202024"/>
          <w:spacing w:val="1"/>
          <w:sz w:val="21"/>
          <w:szCs w:val="21"/>
        </w:rPr>
        <w:t>r</w:t>
      </w:r>
      <w:r>
        <w:rPr>
          <w:color w:val="202024"/>
          <w:sz w:val="21"/>
          <w:szCs w:val="21"/>
        </w:rPr>
        <w:t>e</w:t>
      </w:r>
      <w:r>
        <w:rPr>
          <w:color w:val="202024"/>
          <w:spacing w:val="47"/>
          <w:sz w:val="21"/>
          <w:szCs w:val="21"/>
        </w:rPr>
        <w:t xml:space="preserve"> </w:t>
      </w:r>
      <w:r>
        <w:rPr>
          <w:color w:val="202024"/>
          <w:spacing w:val="1"/>
          <w:w w:val="122"/>
          <w:sz w:val="21"/>
          <w:szCs w:val="21"/>
        </w:rPr>
        <w:t>a</w:t>
      </w:r>
      <w:r>
        <w:rPr>
          <w:color w:val="202024"/>
          <w:spacing w:val="1"/>
          <w:w w:val="96"/>
          <w:sz w:val="21"/>
          <w:szCs w:val="21"/>
        </w:rPr>
        <w:t>v</w:t>
      </w:r>
      <w:r>
        <w:rPr>
          <w:color w:val="202024"/>
          <w:spacing w:val="3"/>
          <w:w w:val="122"/>
          <w:sz w:val="21"/>
          <w:szCs w:val="21"/>
        </w:rPr>
        <w:t>a</w:t>
      </w:r>
      <w:r>
        <w:rPr>
          <w:color w:val="202024"/>
          <w:spacing w:val="3"/>
          <w:w w:val="87"/>
          <w:sz w:val="21"/>
          <w:szCs w:val="21"/>
        </w:rPr>
        <w:t>il</w:t>
      </w:r>
      <w:r>
        <w:rPr>
          <w:color w:val="202024"/>
          <w:spacing w:val="3"/>
          <w:w w:val="122"/>
          <w:sz w:val="21"/>
          <w:szCs w:val="21"/>
        </w:rPr>
        <w:t>a</w:t>
      </w:r>
      <w:r>
        <w:rPr>
          <w:color w:val="202024"/>
          <w:spacing w:val="3"/>
          <w:w w:val="112"/>
          <w:sz w:val="21"/>
          <w:szCs w:val="21"/>
        </w:rPr>
        <w:t>b</w:t>
      </w:r>
      <w:r>
        <w:rPr>
          <w:color w:val="202024"/>
          <w:spacing w:val="3"/>
          <w:w w:val="87"/>
          <w:sz w:val="21"/>
          <w:szCs w:val="21"/>
        </w:rPr>
        <w:t>l</w:t>
      </w:r>
      <w:r>
        <w:rPr>
          <w:color w:val="202024"/>
          <w:spacing w:val="3"/>
          <w:w w:val="119"/>
          <w:sz w:val="21"/>
          <w:szCs w:val="21"/>
        </w:rPr>
        <w:t>e</w:t>
      </w:r>
      <w:r>
        <w:rPr>
          <w:color w:val="202024"/>
          <w:w w:val="105"/>
          <w:sz w:val="21"/>
          <w:szCs w:val="21"/>
        </w:rPr>
        <w:t>.</w:t>
      </w:r>
      <w:r>
        <w:rPr>
          <w:color w:val="202024"/>
          <w:spacing w:val="5"/>
          <w:sz w:val="21"/>
          <w:szCs w:val="21"/>
        </w:rPr>
        <w:t xml:space="preserve"> </w:t>
      </w:r>
      <w:r>
        <w:rPr>
          <w:color w:val="202024"/>
          <w:spacing w:val="3"/>
          <w:w w:val="90"/>
          <w:sz w:val="21"/>
          <w:szCs w:val="21"/>
        </w:rPr>
        <w:t>A</w:t>
      </w:r>
      <w:r>
        <w:rPr>
          <w:color w:val="202024"/>
          <w:w w:val="132"/>
          <w:sz w:val="21"/>
          <w:szCs w:val="21"/>
        </w:rPr>
        <w:t>s</w:t>
      </w:r>
      <w:r>
        <w:rPr>
          <w:color w:val="202024"/>
          <w:spacing w:val="5"/>
          <w:sz w:val="21"/>
          <w:szCs w:val="21"/>
        </w:rPr>
        <w:t xml:space="preserve"> </w:t>
      </w:r>
      <w:r>
        <w:rPr>
          <w:color w:val="202024"/>
          <w:spacing w:val="3"/>
          <w:sz w:val="21"/>
          <w:szCs w:val="21"/>
        </w:rPr>
        <w:t>fa</w:t>
      </w:r>
      <w:r>
        <w:rPr>
          <w:color w:val="202024"/>
          <w:sz w:val="21"/>
          <w:szCs w:val="21"/>
        </w:rPr>
        <w:t>r</w:t>
      </w:r>
      <w:r>
        <w:rPr>
          <w:color w:val="202024"/>
          <w:spacing w:val="29"/>
          <w:sz w:val="21"/>
          <w:szCs w:val="21"/>
        </w:rPr>
        <w:t xml:space="preserve"> </w:t>
      </w:r>
      <w:r>
        <w:rPr>
          <w:color w:val="202024"/>
          <w:spacing w:val="4"/>
          <w:w w:val="126"/>
          <w:sz w:val="21"/>
          <w:szCs w:val="21"/>
        </w:rPr>
        <w:t>a</w:t>
      </w:r>
      <w:r>
        <w:rPr>
          <w:color w:val="202024"/>
          <w:w w:val="126"/>
          <w:sz w:val="21"/>
          <w:szCs w:val="21"/>
        </w:rPr>
        <w:t>s</w:t>
      </w:r>
      <w:r>
        <w:rPr>
          <w:color w:val="202024"/>
          <w:spacing w:val="-8"/>
          <w:w w:val="126"/>
          <w:sz w:val="21"/>
          <w:szCs w:val="21"/>
        </w:rPr>
        <w:t xml:space="preserve"> </w:t>
      </w:r>
      <w:r>
        <w:rPr>
          <w:color w:val="202024"/>
          <w:w w:val="81"/>
          <w:sz w:val="21"/>
          <w:szCs w:val="21"/>
        </w:rPr>
        <w:t>I</w:t>
      </w:r>
      <w:r>
        <w:rPr>
          <w:color w:val="202024"/>
          <w:spacing w:val="15"/>
          <w:w w:val="81"/>
          <w:sz w:val="21"/>
          <w:szCs w:val="21"/>
        </w:rPr>
        <w:t xml:space="preserve"> </w:t>
      </w:r>
      <w:r>
        <w:rPr>
          <w:color w:val="202024"/>
          <w:spacing w:val="3"/>
          <w:w w:val="101"/>
          <w:sz w:val="21"/>
          <w:szCs w:val="21"/>
        </w:rPr>
        <w:t>k</w:t>
      </w:r>
      <w:r>
        <w:rPr>
          <w:color w:val="202024"/>
          <w:spacing w:val="3"/>
          <w:w w:val="110"/>
          <w:sz w:val="21"/>
          <w:szCs w:val="21"/>
        </w:rPr>
        <w:t>n</w:t>
      </w:r>
      <w:r>
        <w:rPr>
          <w:color w:val="202024"/>
          <w:spacing w:val="3"/>
          <w:w w:val="114"/>
          <w:sz w:val="21"/>
          <w:szCs w:val="21"/>
        </w:rPr>
        <w:t>o</w:t>
      </w:r>
      <w:r>
        <w:rPr>
          <w:color w:val="202024"/>
          <w:spacing w:val="-10"/>
          <w:w w:val="104"/>
          <w:sz w:val="21"/>
          <w:szCs w:val="21"/>
        </w:rPr>
        <w:t>w</w:t>
      </w:r>
      <w:r>
        <w:rPr>
          <w:color w:val="202024"/>
          <w:w w:val="78"/>
          <w:sz w:val="21"/>
          <w:szCs w:val="21"/>
        </w:rPr>
        <w:t>,</w:t>
      </w:r>
      <w:r>
        <w:rPr>
          <w:color w:val="202024"/>
          <w:spacing w:val="5"/>
          <w:sz w:val="21"/>
          <w:szCs w:val="21"/>
        </w:rPr>
        <w:t xml:space="preserve"> </w:t>
      </w:r>
      <w:r>
        <w:rPr>
          <w:color w:val="202024"/>
          <w:spacing w:val="3"/>
          <w:sz w:val="21"/>
          <w:szCs w:val="21"/>
        </w:rPr>
        <w:t>i</w:t>
      </w:r>
      <w:r>
        <w:rPr>
          <w:color w:val="202024"/>
          <w:sz w:val="21"/>
          <w:szCs w:val="21"/>
        </w:rPr>
        <w:t>t</w:t>
      </w:r>
      <w:r>
        <w:rPr>
          <w:color w:val="202024"/>
          <w:spacing w:val="7"/>
          <w:sz w:val="21"/>
          <w:szCs w:val="21"/>
        </w:rPr>
        <w:t xml:space="preserve"> </w:t>
      </w:r>
      <w:r>
        <w:rPr>
          <w:color w:val="202024"/>
          <w:spacing w:val="4"/>
          <w:w w:val="118"/>
          <w:sz w:val="21"/>
          <w:szCs w:val="21"/>
        </w:rPr>
        <w:t>doe</w:t>
      </w:r>
      <w:r>
        <w:rPr>
          <w:color w:val="202024"/>
          <w:w w:val="118"/>
          <w:sz w:val="21"/>
          <w:szCs w:val="21"/>
        </w:rPr>
        <w:t>s</w:t>
      </w:r>
      <w:r>
        <w:rPr>
          <w:color w:val="202024"/>
          <w:spacing w:val="-4"/>
          <w:w w:val="118"/>
          <w:sz w:val="21"/>
          <w:szCs w:val="21"/>
        </w:rPr>
        <w:t xml:space="preserve"> </w:t>
      </w:r>
      <w:r>
        <w:rPr>
          <w:color w:val="202024"/>
          <w:spacing w:val="3"/>
          <w:w w:val="110"/>
          <w:sz w:val="21"/>
          <w:szCs w:val="21"/>
        </w:rPr>
        <w:t>n</w:t>
      </w:r>
      <w:r>
        <w:rPr>
          <w:color w:val="202024"/>
          <w:spacing w:val="3"/>
          <w:w w:val="114"/>
          <w:sz w:val="21"/>
          <w:szCs w:val="21"/>
        </w:rPr>
        <w:t>o</w:t>
      </w:r>
      <w:r>
        <w:rPr>
          <w:color w:val="202024"/>
          <w:w w:val="117"/>
          <w:sz w:val="21"/>
          <w:szCs w:val="21"/>
        </w:rPr>
        <w:t xml:space="preserve">t </w:t>
      </w:r>
      <w:r>
        <w:rPr>
          <w:color w:val="202024"/>
          <w:spacing w:val="3"/>
          <w:sz w:val="21"/>
          <w:szCs w:val="21"/>
        </w:rPr>
        <w:t>in</w:t>
      </w:r>
      <w:r>
        <w:rPr>
          <w:color w:val="202024"/>
          <w:spacing w:val="1"/>
          <w:sz w:val="21"/>
          <w:szCs w:val="21"/>
        </w:rPr>
        <w:t>v</w:t>
      </w:r>
      <w:r>
        <w:rPr>
          <w:color w:val="202024"/>
          <w:spacing w:val="3"/>
          <w:sz w:val="21"/>
          <w:szCs w:val="21"/>
        </w:rPr>
        <w:t>ol</w:t>
      </w:r>
      <w:r>
        <w:rPr>
          <w:color w:val="202024"/>
          <w:spacing w:val="2"/>
          <w:sz w:val="21"/>
          <w:szCs w:val="21"/>
        </w:rPr>
        <w:t>v</w:t>
      </w:r>
      <w:r>
        <w:rPr>
          <w:color w:val="202024"/>
          <w:sz w:val="21"/>
          <w:szCs w:val="21"/>
        </w:rPr>
        <w:t>e</w:t>
      </w:r>
      <w:r>
        <w:rPr>
          <w:color w:val="202024"/>
          <w:spacing w:val="24"/>
          <w:sz w:val="21"/>
          <w:szCs w:val="21"/>
        </w:rPr>
        <w:t xml:space="preserve"> </w:t>
      </w:r>
      <w:r>
        <w:rPr>
          <w:color w:val="202024"/>
          <w:spacing w:val="3"/>
          <w:sz w:val="21"/>
          <w:szCs w:val="21"/>
        </w:rPr>
        <w:t>an</w:t>
      </w:r>
      <w:r>
        <w:rPr>
          <w:color w:val="202024"/>
          <w:sz w:val="21"/>
          <w:szCs w:val="21"/>
        </w:rPr>
        <w:t>y</w:t>
      </w:r>
      <w:r>
        <w:rPr>
          <w:color w:val="202024"/>
          <w:spacing w:val="30"/>
          <w:sz w:val="21"/>
          <w:szCs w:val="21"/>
        </w:rPr>
        <w:t xml:space="preserve"> </w:t>
      </w:r>
      <w:r>
        <w:rPr>
          <w:color w:val="202024"/>
          <w:spacing w:val="3"/>
          <w:w w:val="122"/>
          <w:sz w:val="21"/>
          <w:szCs w:val="21"/>
        </w:rPr>
        <w:t>a</w:t>
      </w:r>
      <w:r>
        <w:rPr>
          <w:color w:val="202024"/>
          <w:spacing w:val="3"/>
          <w:w w:val="112"/>
          <w:sz w:val="21"/>
          <w:szCs w:val="21"/>
        </w:rPr>
        <w:t>dd</w:t>
      </w:r>
      <w:r>
        <w:rPr>
          <w:color w:val="202024"/>
          <w:spacing w:val="3"/>
          <w:w w:val="87"/>
          <w:sz w:val="21"/>
          <w:szCs w:val="21"/>
        </w:rPr>
        <w:t>i</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spacing w:val="3"/>
          <w:w w:val="122"/>
          <w:sz w:val="21"/>
          <w:szCs w:val="21"/>
        </w:rPr>
        <w:t>a</w:t>
      </w:r>
      <w:r>
        <w:rPr>
          <w:color w:val="202024"/>
          <w:w w:val="87"/>
          <w:sz w:val="21"/>
          <w:szCs w:val="21"/>
        </w:rPr>
        <w:t>l</w:t>
      </w:r>
      <w:r>
        <w:rPr>
          <w:color w:val="202024"/>
          <w:spacing w:val="5"/>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132"/>
          <w:sz w:val="21"/>
          <w:szCs w:val="21"/>
        </w:rPr>
        <w:t>s</w:t>
      </w:r>
      <w:r>
        <w:rPr>
          <w:color w:val="202024"/>
          <w:spacing w:val="3"/>
          <w:w w:val="117"/>
          <w:sz w:val="21"/>
          <w:szCs w:val="21"/>
        </w:rPr>
        <w:t>t</w:t>
      </w:r>
      <w:r>
        <w:rPr>
          <w:color w:val="202024"/>
          <w:w w:val="105"/>
          <w:sz w:val="21"/>
          <w:szCs w:val="21"/>
        </w:rPr>
        <w:t>.</w:t>
      </w:r>
    </w:p>
    <w:p w14:paraId="094FC042" w14:textId="77777777" w:rsidR="00B70EE8" w:rsidRDefault="00B70EE8" w:rsidP="00B70EE8">
      <w:pPr>
        <w:spacing w:before="2" w:line="160" w:lineRule="exact"/>
        <w:rPr>
          <w:sz w:val="16"/>
          <w:szCs w:val="16"/>
        </w:rPr>
      </w:pPr>
    </w:p>
    <w:p w14:paraId="538F5355" w14:textId="77777777" w:rsidR="00B70EE8" w:rsidRDefault="00B70EE8" w:rsidP="00B70EE8">
      <w:pPr>
        <w:spacing w:line="200" w:lineRule="exact"/>
      </w:pPr>
    </w:p>
    <w:p w14:paraId="3C7CB5ED" w14:textId="77777777" w:rsidR="00B70EE8" w:rsidRDefault="00B70EE8" w:rsidP="00B70EE8">
      <w:pPr>
        <w:spacing w:line="655" w:lineRule="auto"/>
        <w:ind w:left="255" w:right="7941"/>
        <w:rPr>
          <w:sz w:val="21"/>
          <w:szCs w:val="21"/>
        </w:rPr>
        <w:sectPr w:rsidR="00B70EE8">
          <w:headerReference w:type="default" r:id="rId23"/>
          <w:footerReference w:type="default" r:id="rId24"/>
          <w:pgSz w:w="12240" w:h="15840"/>
          <w:pgMar w:top="860" w:right="740" w:bottom="280" w:left="1600" w:header="0" w:footer="1492" w:gutter="0"/>
          <w:cols w:space="720"/>
        </w:sectPr>
      </w:pPr>
      <w:proofErr w:type="gramStart"/>
      <w:r>
        <w:rPr>
          <w:color w:val="202024"/>
          <w:spacing w:val="-4"/>
          <w:w w:val="83"/>
          <w:sz w:val="21"/>
          <w:szCs w:val="21"/>
        </w:rPr>
        <w:t>Y</w:t>
      </w:r>
      <w:r>
        <w:rPr>
          <w:color w:val="202024"/>
          <w:spacing w:val="3"/>
          <w:w w:val="119"/>
          <w:sz w:val="21"/>
          <w:szCs w:val="21"/>
        </w:rPr>
        <w:t>e</w:t>
      </w:r>
      <w:r>
        <w:rPr>
          <w:color w:val="202024"/>
          <w:w w:val="132"/>
          <w:sz w:val="21"/>
          <w:szCs w:val="21"/>
        </w:rPr>
        <w:t>s</w:t>
      </w:r>
      <w:r>
        <w:rPr>
          <w:color w:val="202024"/>
          <w:spacing w:val="5"/>
          <w:sz w:val="21"/>
          <w:szCs w:val="21"/>
        </w:rPr>
        <w:t xml:space="preserve"> </w:t>
      </w:r>
      <w:r>
        <w:rPr>
          <w:color w:val="202024"/>
          <w:spacing w:val="3"/>
          <w:sz w:val="21"/>
          <w:szCs w:val="21"/>
        </w:rPr>
        <w:t>i</w:t>
      </w:r>
      <w:r>
        <w:rPr>
          <w:color w:val="202024"/>
          <w:sz w:val="21"/>
          <w:szCs w:val="21"/>
        </w:rPr>
        <w:t>t</w:t>
      </w:r>
      <w:r>
        <w:rPr>
          <w:color w:val="202024"/>
          <w:spacing w:val="7"/>
          <w:sz w:val="21"/>
          <w:szCs w:val="21"/>
        </w:rPr>
        <w:t xml:space="preserve"> </w:t>
      </w:r>
      <w:r>
        <w:rPr>
          <w:color w:val="202024"/>
          <w:spacing w:val="3"/>
          <w:w w:val="87"/>
          <w:sz w:val="21"/>
          <w:szCs w:val="21"/>
        </w:rPr>
        <w:t>i</w:t>
      </w:r>
      <w:r>
        <w:rPr>
          <w:color w:val="202024"/>
          <w:w w:val="132"/>
          <w:sz w:val="21"/>
          <w:szCs w:val="21"/>
        </w:rPr>
        <w:t>s</w:t>
      </w:r>
      <w:proofErr w:type="gramEnd"/>
      <w:r>
        <w:rPr>
          <w:color w:val="202024"/>
          <w:spacing w:val="5"/>
          <w:sz w:val="21"/>
          <w:szCs w:val="21"/>
        </w:rPr>
        <w:t xml:space="preserve"> </w:t>
      </w:r>
      <w:r>
        <w:rPr>
          <w:color w:val="202024"/>
          <w:spacing w:val="3"/>
          <w:w w:val="119"/>
          <w:sz w:val="21"/>
          <w:szCs w:val="21"/>
        </w:rPr>
        <w:t>e</w:t>
      </w:r>
      <w:r>
        <w:rPr>
          <w:color w:val="202024"/>
          <w:spacing w:val="3"/>
          <w:w w:val="132"/>
          <w:sz w:val="21"/>
          <w:szCs w:val="21"/>
        </w:rPr>
        <w:t>ss</w:t>
      </w:r>
      <w:r>
        <w:rPr>
          <w:color w:val="202024"/>
          <w:spacing w:val="3"/>
          <w:w w:val="119"/>
          <w:sz w:val="21"/>
          <w:szCs w:val="21"/>
        </w:rPr>
        <w:t>e</w:t>
      </w:r>
      <w:r>
        <w:rPr>
          <w:color w:val="202024"/>
          <w:spacing w:val="3"/>
          <w:w w:val="110"/>
          <w:sz w:val="21"/>
          <w:szCs w:val="21"/>
        </w:rPr>
        <w:t>n</w:t>
      </w:r>
      <w:r>
        <w:rPr>
          <w:color w:val="202024"/>
          <w:spacing w:val="3"/>
          <w:w w:val="117"/>
          <w:sz w:val="21"/>
          <w:szCs w:val="21"/>
        </w:rPr>
        <w:t>t</w:t>
      </w:r>
      <w:r>
        <w:rPr>
          <w:color w:val="202024"/>
          <w:spacing w:val="3"/>
          <w:w w:val="87"/>
          <w:sz w:val="21"/>
          <w:szCs w:val="21"/>
        </w:rPr>
        <w:t>i</w:t>
      </w:r>
      <w:r>
        <w:rPr>
          <w:color w:val="202024"/>
          <w:spacing w:val="3"/>
          <w:w w:val="122"/>
          <w:sz w:val="21"/>
          <w:szCs w:val="21"/>
        </w:rPr>
        <w:t>a</w:t>
      </w:r>
      <w:r>
        <w:rPr>
          <w:color w:val="202024"/>
          <w:w w:val="87"/>
          <w:sz w:val="21"/>
          <w:szCs w:val="21"/>
        </w:rPr>
        <w:t xml:space="preserve">l </w:t>
      </w:r>
      <w:r>
        <w:rPr>
          <w:color w:val="202024"/>
          <w:spacing w:val="2"/>
          <w:w w:val="94"/>
          <w:sz w:val="21"/>
          <w:szCs w:val="21"/>
        </w:rPr>
        <w:t>y</w:t>
      </w:r>
      <w:r>
        <w:rPr>
          <w:color w:val="202024"/>
          <w:spacing w:val="3"/>
          <w:w w:val="119"/>
          <w:sz w:val="21"/>
          <w:szCs w:val="21"/>
        </w:rPr>
        <w:t>e</w:t>
      </w:r>
      <w:r>
        <w:rPr>
          <w:color w:val="202024"/>
          <w:w w:val="132"/>
          <w:sz w:val="21"/>
          <w:szCs w:val="21"/>
        </w:rPr>
        <w:t>s</w:t>
      </w:r>
    </w:p>
    <w:p w14:paraId="175C1AF8" w14:textId="77777777" w:rsidR="00B70EE8" w:rsidRDefault="00B70EE8" w:rsidP="00B70EE8">
      <w:pPr>
        <w:spacing w:before="66"/>
        <w:ind w:left="105"/>
      </w:pPr>
      <w:r>
        <w:rPr>
          <w:color w:val="202024"/>
          <w:spacing w:val="1"/>
        </w:rPr>
        <w:t>A</w:t>
      </w:r>
      <w:r>
        <w:rPr>
          <w:color w:val="202024"/>
          <w:spacing w:val="-2"/>
        </w:rPr>
        <w:t>n</w:t>
      </w:r>
      <w:r>
        <w:rPr>
          <w:color w:val="202024"/>
        </w:rPr>
        <w:t>y</w:t>
      </w:r>
      <w:r>
        <w:rPr>
          <w:color w:val="202024"/>
          <w:spacing w:val="3"/>
        </w:rPr>
        <w:t xml:space="preserve"> </w:t>
      </w:r>
      <w:r>
        <w:rPr>
          <w:color w:val="202024"/>
          <w:spacing w:val="-18"/>
          <w:w w:val="88"/>
        </w:rPr>
        <w:t>T</w:t>
      </w:r>
      <w:r>
        <w:rPr>
          <w:color w:val="202024"/>
          <w:w w:val="119"/>
        </w:rPr>
        <w:t>op</w:t>
      </w:r>
      <w:r>
        <w:rPr>
          <w:color w:val="202024"/>
          <w:w w:val="81"/>
        </w:rPr>
        <w:t>i</w:t>
      </w:r>
      <w:r>
        <w:rPr>
          <w:color w:val="202024"/>
          <w:spacing w:val="1"/>
          <w:w w:val="123"/>
        </w:rPr>
        <w:t>c</w:t>
      </w:r>
      <w:r>
        <w:rPr>
          <w:color w:val="202024"/>
          <w:w w:val="121"/>
        </w:rPr>
        <w:t>s</w:t>
      </w:r>
      <w:r>
        <w:rPr>
          <w:color w:val="202024"/>
          <w:spacing w:val="-1"/>
        </w:rPr>
        <w:t xml:space="preserve"> </w:t>
      </w:r>
      <w:r>
        <w:rPr>
          <w:color w:val="202024"/>
          <w:spacing w:val="1"/>
          <w:w w:val="107"/>
        </w:rPr>
        <w:t>w</w:t>
      </w:r>
      <w:r>
        <w:rPr>
          <w:color w:val="202024"/>
          <w:spacing w:val="1"/>
          <w:w w:val="112"/>
        </w:rPr>
        <w:t>h</w:t>
      </w:r>
      <w:r>
        <w:rPr>
          <w:color w:val="202024"/>
          <w:w w:val="81"/>
        </w:rPr>
        <w:t>i</w:t>
      </w:r>
      <w:r>
        <w:rPr>
          <w:color w:val="202024"/>
          <w:spacing w:val="1"/>
          <w:w w:val="123"/>
        </w:rPr>
        <w:t>c</w:t>
      </w:r>
      <w:r>
        <w:rPr>
          <w:color w:val="202024"/>
          <w:w w:val="112"/>
        </w:rPr>
        <w:t>h</w:t>
      </w:r>
      <w:r>
        <w:rPr>
          <w:color w:val="202024"/>
          <w:spacing w:val="-1"/>
        </w:rPr>
        <w:t xml:space="preserve"> </w:t>
      </w:r>
      <w:r>
        <w:rPr>
          <w:color w:val="202024"/>
          <w:spacing w:val="1"/>
          <w:w w:val="121"/>
        </w:rPr>
        <w:t>s</w:t>
      </w:r>
      <w:r>
        <w:rPr>
          <w:color w:val="202024"/>
          <w:spacing w:val="1"/>
          <w:w w:val="112"/>
        </w:rPr>
        <w:t>h</w:t>
      </w:r>
      <w:r>
        <w:rPr>
          <w:color w:val="202024"/>
          <w:w w:val="119"/>
        </w:rPr>
        <w:t>o</w:t>
      </w:r>
      <w:r>
        <w:rPr>
          <w:color w:val="202024"/>
          <w:spacing w:val="2"/>
          <w:w w:val="112"/>
        </w:rPr>
        <w:t>u</w:t>
      </w:r>
      <w:r>
        <w:rPr>
          <w:color w:val="202024"/>
          <w:w w:val="76"/>
        </w:rPr>
        <w:t>l</w:t>
      </w:r>
      <w:r>
        <w:rPr>
          <w:color w:val="202024"/>
          <w:w w:val="120"/>
        </w:rPr>
        <w:t>d</w:t>
      </w:r>
      <w:r>
        <w:rPr>
          <w:color w:val="202024"/>
          <w:spacing w:val="-1"/>
        </w:rPr>
        <w:t xml:space="preserve"> </w:t>
      </w:r>
      <w:r>
        <w:rPr>
          <w:color w:val="202024"/>
          <w:spacing w:val="1"/>
          <w:w w:val="119"/>
        </w:rPr>
        <w:t>b</w:t>
      </w:r>
      <w:r>
        <w:rPr>
          <w:color w:val="202024"/>
          <w:w w:val="119"/>
        </w:rPr>
        <w:t>e</w:t>
      </w:r>
      <w:r>
        <w:rPr>
          <w:color w:val="202024"/>
          <w:spacing w:val="-3"/>
          <w:w w:val="119"/>
        </w:rPr>
        <w:t xml:space="preserve"> </w:t>
      </w:r>
      <w:r>
        <w:rPr>
          <w:color w:val="202024"/>
          <w:w w:val="119"/>
        </w:rPr>
        <w:t>c</w:t>
      </w:r>
      <w:r>
        <w:rPr>
          <w:color w:val="202024"/>
          <w:spacing w:val="-2"/>
          <w:w w:val="119"/>
        </w:rPr>
        <w:t>ov</w:t>
      </w:r>
      <w:r>
        <w:rPr>
          <w:color w:val="202024"/>
          <w:spacing w:val="2"/>
          <w:w w:val="119"/>
        </w:rPr>
        <w:t>e</w:t>
      </w:r>
      <w:r>
        <w:rPr>
          <w:color w:val="202024"/>
          <w:w w:val="119"/>
        </w:rPr>
        <w:t>r</w:t>
      </w:r>
      <w:r>
        <w:rPr>
          <w:color w:val="202024"/>
          <w:spacing w:val="-25"/>
          <w:w w:val="119"/>
        </w:rPr>
        <w:t xml:space="preserve"> </w:t>
      </w:r>
      <w:r>
        <w:rPr>
          <w:color w:val="202024"/>
          <w:spacing w:val="2"/>
          <w:w w:val="81"/>
        </w:rPr>
        <w:t>i</w:t>
      </w:r>
      <w:r>
        <w:rPr>
          <w:color w:val="202024"/>
          <w:w w:val="112"/>
        </w:rPr>
        <w:t>n</w:t>
      </w:r>
      <w:r>
        <w:rPr>
          <w:color w:val="202024"/>
          <w:spacing w:val="-1"/>
        </w:rPr>
        <w:t xml:space="preserve"> </w:t>
      </w:r>
      <w:r>
        <w:rPr>
          <w:color w:val="202024"/>
          <w:spacing w:val="3"/>
          <w:w w:val="132"/>
        </w:rPr>
        <w:t>t</w:t>
      </w:r>
      <w:r>
        <w:rPr>
          <w:color w:val="202024"/>
          <w:spacing w:val="1"/>
          <w:w w:val="112"/>
        </w:rPr>
        <w:t>h</w:t>
      </w:r>
      <w:r>
        <w:rPr>
          <w:color w:val="202024"/>
          <w:spacing w:val="2"/>
          <w:w w:val="81"/>
        </w:rPr>
        <w:t>i</w:t>
      </w:r>
      <w:r>
        <w:rPr>
          <w:color w:val="202024"/>
          <w:w w:val="121"/>
        </w:rPr>
        <w:t>s</w:t>
      </w:r>
      <w:r>
        <w:rPr>
          <w:color w:val="202024"/>
          <w:spacing w:val="-1"/>
        </w:rPr>
        <w:t xml:space="preserve"> </w:t>
      </w:r>
      <w:r>
        <w:rPr>
          <w:color w:val="202024"/>
          <w:spacing w:val="1"/>
          <w:w w:val="132"/>
        </w:rPr>
        <w:t>t</w:t>
      </w:r>
      <w:r>
        <w:rPr>
          <w:color w:val="202024"/>
          <w:spacing w:val="-3"/>
          <w:w w:val="112"/>
        </w:rPr>
        <w:t>r</w:t>
      </w:r>
      <w:r>
        <w:rPr>
          <w:color w:val="202024"/>
          <w:spacing w:val="1"/>
          <w:w w:val="119"/>
        </w:rPr>
        <w:t>a</w:t>
      </w:r>
      <w:r>
        <w:rPr>
          <w:color w:val="202024"/>
          <w:spacing w:val="2"/>
          <w:w w:val="81"/>
        </w:rPr>
        <w:t>i</w:t>
      </w:r>
      <w:r>
        <w:rPr>
          <w:color w:val="202024"/>
          <w:spacing w:val="1"/>
          <w:w w:val="112"/>
        </w:rPr>
        <w:t>n</w:t>
      </w:r>
      <w:r>
        <w:rPr>
          <w:color w:val="202024"/>
          <w:spacing w:val="2"/>
          <w:w w:val="81"/>
        </w:rPr>
        <w:t>i</w:t>
      </w:r>
      <w:r>
        <w:rPr>
          <w:color w:val="202024"/>
          <w:w w:val="112"/>
        </w:rPr>
        <w:t>n</w:t>
      </w:r>
      <w:r>
        <w:rPr>
          <w:color w:val="202024"/>
          <w:w w:val="119"/>
        </w:rPr>
        <w:t>g</w:t>
      </w:r>
    </w:p>
    <w:p w14:paraId="438355B7" w14:textId="77777777" w:rsidR="00B70EE8" w:rsidRDefault="00B70EE8" w:rsidP="00B70EE8">
      <w:pPr>
        <w:spacing w:before="5" w:line="180" w:lineRule="exact"/>
        <w:rPr>
          <w:sz w:val="18"/>
          <w:szCs w:val="18"/>
        </w:rPr>
      </w:pPr>
    </w:p>
    <w:p w14:paraId="207C1B1C" w14:textId="77777777" w:rsidR="00B70EE8" w:rsidRDefault="00B70EE8" w:rsidP="00B70EE8">
      <w:pPr>
        <w:spacing w:line="200" w:lineRule="exact"/>
        <w:ind w:left="105"/>
        <w:rPr>
          <w:sz w:val="18"/>
          <w:szCs w:val="18"/>
        </w:rPr>
      </w:pPr>
      <w:r>
        <w:rPr>
          <w:color w:val="202024"/>
          <w:sz w:val="18"/>
          <w:szCs w:val="18"/>
        </w:rPr>
        <w:t>9</w:t>
      </w:r>
      <w:r>
        <w:rPr>
          <w:color w:val="202024"/>
          <w:spacing w:val="20"/>
          <w:sz w:val="18"/>
          <w:szCs w:val="18"/>
        </w:rPr>
        <w:t xml:space="preserve"> </w:t>
      </w:r>
      <w:r>
        <w:rPr>
          <w:color w:val="202024"/>
          <w:spacing w:val="3"/>
          <w:w w:val="101"/>
          <w:sz w:val="18"/>
          <w:szCs w:val="18"/>
        </w:rPr>
        <w:t>r</w:t>
      </w:r>
      <w:r>
        <w:rPr>
          <w:color w:val="202024"/>
          <w:spacing w:val="4"/>
          <w:w w:val="119"/>
          <w:sz w:val="18"/>
          <w:szCs w:val="18"/>
        </w:rPr>
        <w:t>e</w:t>
      </w:r>
      <w:r>
        <w:rPr>
          <w:color w:val="202024"/>
          <w:spacing w:val="4"/>
          <w:w w:val="132"/>
          <w:sz w:val="18"/>
          <w:szCs w:val="18"/>
        </w:rPr>
        <w:t>s</w:t>
      </w:r>
      <w:r>
        <w:rPr>
          <w:color w:val="202024"/>
          <w:spacing w:val="4"/>
          <w:w w:val="112"/>
          <w:sz w:val="18"/>
          <w:szCs w:val="18"/>
        </w:rPr>
        <w:t>p</w:t>
      </w:r>
      <w:r>
        <w:rPr>
          <w:color w:val="202024"/>
          <w:spacing w:val="4"/>
          <w:w w:val="114"/>
          <w:sz w:val="18"/>
          <w:szCs w:val="18"/>
        </w:rPr>
        <w:t>o</w:t>
      </w:r>
      <w:r>
        <w:rPr>
          <w:color w:val="202024"/>
          <w:spacing w:val="4"/>
          <w:w w:val="110"/>
          <w:sz w:val="18"/>
          <w:szCs w:val="18"/>
        </w:rPr>
        <w:t>n</w:t>
      </w:r>
      <w:r>
        <w:rPr>
          <w:color w:val="202024"/>
          <w:spacing w:val="4"/>
          <w:w w:val="132"/>
          <w:sz w:val="18"/>
          <w:szCs w:val="18"/>
        </w:rPr>
        <w:t>s</w:t>
      </w:r>
      <w:r>
        <w:rPr>
          <w:color w:val="202024"/>
          <w:spacing w:val="4"/>
          <w:w w:val="119"/>
          <w:sz w:val="18"/>
          <w:szCs w:val="18"/>
        </w:rPr>
        <w:t>e</w:t>
      </w:r>
      <w:r>
        <w:rPr>
          <w:color w:val="202024"/>
          <w:w w:val="132"/>
          <w:sz w:val="18"/>
          <w:szCs w:val="18"/>
        </w:rPr>
        <w:t>s</w:t>
      </w:r>
    </w:p>
    <w:p w14:paraId="5428BB8A" w14:textId="77777777" w:rsidR="00B70EE8" w:rsidRDefault="00B70EE8" w:rsidP="00B70EE8">
      <w:pPr>
        <w:spacing w:before="6" w:line="160" w:lineRule="exact"/>
        <w:rPr>
          <w:sz w:val="17"/>
          <w:szCs w:val="17"/>
        </w:rPr>
      </w:pPr>
    </w:p>
    <w:p w14:paraId="39AF8A14" w14:textId="77777777" w:rsidR="00B70EE8" w:rsidRDefault="00B70EE8" w:rsidP="00B70EE8">
      <w:pPr>
        <w:spacing w:line="200" w:lineRule="exact"/>
      </w:pPr>
    </w:p>
    <w:p w14:paraId="1E50FF27" w14:textId="77777777" w:rsidR="00B70EE8" w:rsidRDefault="00B70EE8" w:rsidP="00B70EE8">
      <w:pPr>
        <w:spacing w:line="200" w:lineRule="exact"/>
      </w:pPr>
    </w:p>
    <w:p w14:paraId="24594580" w14:textId="77777777" w:rsidR="00B70EE8" w:rsidRDefault="00B70EE8" w:rsidP="00B70EE8">
      <w:pPr>
        <w:spacing w:before="30"/>
        <w:ind w:left="255"/>
        <w:rPr>
          <w:sz w:val="21"/>
          <w:szCs w:val="21"/>
        </w:rPr>
      </w:pPr>
      <w:r>
        <w:rPr>
          <w:color w:val="202024"/>
          <w:spacing w:val="3"/>
          <w:w w:val="98"/>
          <w:sz w:val="21"/>
          <w:szCs w:val="21"/>
        </w:rPr>
        <w:t>N</w:t>
      </w:r>
      <w:r>
        <w:rPr>
          <w:color w:val="202024"/>
          <w:w w:val="122"/>
          <w:sz w:val="21"/>
          <w:szCs w:val="21"/>
        </w:rPr>
        <w:t>a</w:t>
      </w:r>
    </w:p>
    <w:p w14:paraId="0FCBFA2C" w14:textId="77777777" w:rsidR="00B70EE8" w:rsidRDefault="00B70EE8" w:rsidP="00B70EE8">
      <w:pPr>
        <w:spacing w:line="200" w:lineRule="exact"/>
      </w:pPr>
    </w:p>
    <w:p w14:paraId="1F492614" w14:textId="77777777" w:rsidR="00B70EE8" w:rsidRDefault="00B70EE8" w:rsidP="00B70EE8">
      <w:pPr>
        <w:spacing w:before="19" w:line="200" w:lineRule="exact"/>
      </w:pPr>
    </w:p>
    <w:p w14:paraId="54469AAA" w14:textId="77777777" w:rsidR="00B70EE8" w:rsidRDefault="00B70EE8" w:rsidP="00B70EE8">
      <w:pPr>
        <w:spacing w:line="298" w:lineRule="auto"/>
        <w:ind w:left="255" w:right="839"/>
        <w:rPr>
          <w:sz w:val="21"/>
          <w:szCs w:val="21"/>
        </w:rPr>
      </w:pPr>
      <w:r>
        <w:rPr>
          <w:color w:val="202024"/>
          <w:spacing w:val="3"/>
          <w:w w:val="98"/>
          <w:sz w:val="21"/>
          <w:szCs w:val="21"/>
        </w:rPr>
        <w:t>N</w:t>
      </w:r>
      <w:r>
        <w:rPr>
          <w:color w:val="202024"/>
          <w:spacing w:val="3"/>
          <w:w w:val="114"/>
          <w:sz w:val="21"/>
          <w:szCs w:val="21"/>
        </w:rPr>
        <w:t>o</w:t>
      </w:r>
      <w:r>
        <w:rPr>
          <w:color w:val="202024"/>
          <w:w w:val="78"/>
          <w:sz w:val="21"/>
          <w:szCs w:val="21"/>
        </w:rPr>
        <w:t>,</w:t>
      </w:r>
      <w:r>
        <w:rPr>
          <w:color w:val="202024"/>
          <w:spacing w:val="5"/>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2"/>
          <w:sz w:val="21"/>
          <w:szCs w:val="21"/>
        </w:rPr>
        <w:t>f</w:t>
      </w:r>
      <w:r>
        <w:rPr>
          <w:color w:val="202024"/>
          <w:spacing w:val="-1"/>
          <w:w w:val="112"/>
          <w:sz w:val="21"/>
          <w:szCs w:val="21"/>
        </w:rPr>
        <w:t>r</w:t>
      </w:r>
      <w:r>
        <w:rPr>
          <w:color w:val="202024"/>
          <w:spacing w:val="3"/>
          <w:w w:val="112"/>
          <w:sz w:val="21"/>
          <w:szCs w:val="21"/>
        </w:rPr>
        <w:t>ame</w:t>
      </w:r>
      <w:r>
        <w:rPr>
          <w:color w:val="202024"/>
          <w:w w:val="112"/>
          <w:sz w:val="21"/>
          <w:szCs w:val="21"/>
        </w:rPr>
        <w:t xml:space="preserve">d </w:t>
      </w:r>
      <w:r>
        <w:rPr>
          <w:color w:val="202024"/>
          <w:spacing w:val="2"/>
          <w:sz w:val="21"/>
          <w:szCs w:val="21"/>
        </w:rPr>
        <w:t>v</w:t>
      </w:r>
      <w:r>
        <w:rPr>
          <w:color w:val="202024"/>
          <w:spacing w:val="3"/>
          <w:sz w:val="21"/>
          <w:szCs w:val="21"/>
        </w:rPr>
        <w:t>e</w:t>
      </w:r>
      <w:r>
        <w:rPr>
          <w:color w:val="202024"/>
          <w:spacing w:val="5"/>
          <w:sz w:val="21"/>
          <w:szCs w:val="21"/>
        </w:rPr>
        <w:t>r</w:t>
      </w:r>
      <w:r>
        <w:rPr>
          <w:color w:val="202024"/>
          <w:sz w:val="21"/>
          <w:szCs w:val="21"/>
        </w:rPr>
        <w:t>y</w:t>
      </w:r>
      <w:r>
        <w:rPr>
          <w:color w:val="202024"/>
          <w:spacing w:val="13"/>
          <w:sz w:val="21"/>
          <w:szCs w:val="21"/>
        </w:rPr>
        <w:t xml:space="preserve"> </w:t>
      </w:r>
      <w:r>
        <w:rPr>
          <w:color w:val="202024"/>
          <w:spacing w:val="3"/>
          <w:w w:val="112"/>
          <w:sz w:val="21"/>
          <w:szCs w:val="21"/>
        </w:rPr>
        <w:t>p</w:t>
      </w:r>
      <w:r>
        <w:rPr>
          <w:color w:val="202024"/>
          <w:spacing w:val="3"/>
          <w:w w:val="87"/>
          <w:sz w:val="21"/>
          <w:szCs w:val="21"/>
        </w:rPr>
        <w:t>l</w:t>
      </w:r>
      <w:r>
        <w:rPr>
          <w:color w:val="202024"/>
          <w:spacing w:val="3"/>
          <w:w w:val="122"/>
          <w:sz w:val="21"/>
          <w:szCs w:val="21"/>
        </w:rPr>
        <w:t>a</w:t>
      </w:r>
      <w:r>
        <w:rPr>
          <w:color w:val="202024"/>
          <w:spacing w:val="3"/>
          <w:w w:val="110"/>
          <w:sz w:val="21"/>
          <w:szCs w:val="21"/>
        </w:rPr>
        <w:t>nn</w:t>
      </w:r>
      <w:r>
        <w:rPr>
          <w:color w:val="202024"/>
          <w:spacing w:val="3"/>
          <w:w w:val="119"/>
          <w:sz w:val="21"/>
          <w:szCs w:val="21"/>
        </w:rPr>
        <w:t>e</w:t>
      </w:r>
      <w:r>
        <w:rPr>
          <w:color w:val="202024"/>
          <w:w w:val="112"/>
          <w:sz w:val="21"/>
          <w:szCs w:val="21"/>
        </w:rPr>
        <w:t>d</w:t>
      </w:r>
      <w:r>
        <w:rPr>
          <w:color w:val="202024"/>
          <w:spacing w:val="5"/>
          <w:sz w:val="21"/>
          <w:szCs w:val="21"/>
        </w:rPr>
        <w:t xml:space="preserve"> </w:t>
      </w:r>
      <w:r>
        <w:rPr>
          <w:color w:val="202024"/>
          <w:spacing w:val="3"/>
          <w:sz w:val="21"/>
          <w:szCs w:val="21"/>
        </w:rPr>
        <w:t>an</w:t>
      </w:r>
      <w:r>
        <w:rPr>
          <w:color w:val="202024"/>
          <w:sz w:val="21"/>
          <w:szCs w:val="21"/>
        </w:rPr>
        <w:t>d</w:t>
      </w:r>
      <w:r>
        <w:rPr>
          <w:color w:val="202024"/>
          <w:spacing w:val="49"/>
          <w:sz w:val="21"/>
          <w:szCs w:val="21"/>
        </w:rPr>
        <w:t xml:space="preserve"> </w:t>
      </w:r>
      <w:r>
        <w:rPr>
          <w:color w:val="202024"/>
          <w:spacing w:val="3"/>
          <w:w w:val="114"/>
          <w:sz w:val="21"/>
          <w:szCs w:val="21"/>
        </w:rPr>
        <w:t>o</w:t>
      </w:r>
      <w:r>
        <w:rPr>
          <w:color w:val="202024"/>
          <w:spacing w:val="3"/>
          <w:w w:val="112"/>
          <w:sz w:val="21"/>
          <w:szCs w:val="21"/>
        </w:rPr>
        <w:t>p</w:t>
      </w:r>
      <w:r>
        <w:rPr>
          <w:color w:val="202024"/>
          <w:spacing w:val="3"/>
          <w:w w:val="117"/>
          <w:sz w:val="21"/>
          <w:szCs w:val="21"/>
        </w:rPr>
        <w:t>t</w:t>
      </w:r>
      <w:r>
        <w:rPr>
          <w:color w:val="202024"/>
          <w:spacing w:val="3"/>
          <w:w w:val="87"/>
          <w:sz w:val="21"/>
          <w:szCs w:val="21"/>
        </w:rPr>
        <w:t>i</w:t>
      </w:r>
      <w:r>
        <w:rPr>
          <w:color w:val="202024"/>
          <w:spacing w:val="3"/>
          <w:w w:val="112"/>
          <w:sz w:val="21"/>
          <w:szCs w:val="21"/>
        </w:rPr>
        <w:t>m</w:t>
      </w:r>
      <w:r>
        <w:rPr>
          <w:color w:val="202024"/>
          <w:spacing w:val="3"/>
          <w:w w:val="110"/>
          <w:sz w:val="21"/>
          <w:szCs w:val="21"/>
        </w:rPr>
        <w:t>u</w:t>
      </w:r>
      <w:r>
        <w:rPr>
          <w:color w:val="202024"/>
          <w:w w:val="112"/>
          <w:sz w:val="21"/>
          <w:szCs w:val="21"/>
        </w:rPr>
        <w:t>m</w:t>
      </w:r>
      <w:r>
        <w:rPr>
          <w:color w:val="202024"/>
          <w:spacing w:val="5"/>
          <w:sz w:val="21"/>
          <w:szCs w:val="21"/>
        </w:rPr>
        <w:t xml:space="preserve"> </w:t>
      </w:r>
      <w:r>
        <w:rPr>
          <w:color w:val="202024"/>
          <w:spacing w:val="3"/>
          <w:w w:val="112"/>
          <w:sz w:val="21"/>
          <w:szCs w:val="21"/>
        </w:rPr>
        <w:t>manne</w:t>
      </w:r>
      <w:r>
        <w:rPr>
          <w:color w:val="202024"/>
          <w:w w:val="112"/>
          <w:sz w:val="21"/>
          <w:szCs w:val="21"/>
        </w:rPr>
        <w:t>r</w:t>
      </w:r>
      <w:r>
        <w:rPr>
          <w:color w:val="202024"/>
          <w:spacing w:val="1"/>
          <w:w w:val="112"/>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w w:val="87"/>
          <w:sz w:val="21"/>
          <w:szCs w:val="21"/>
        </w:rPr>
        <w:t>i</w:t>
      </w:r>
      <w:r>
        <w:rPr>
          <w:color w:val="202024"/>
          <w:spacing w:val="3"/>
          <w:w w:val="110"/>
          <w:sz w:val="21"/>
          <w:szCs w:val="21"/>
        </w:rPr>
        <w:t>n</w:t>
      </w:r>
      <w:r>
        <w:rPr>
          <w:color w:val="202024"/>
          <w:spacing w:val="3"/>
          <w:w w:val="87"/>
          <w:sz w:val="21"/>
          <w:szCs w:val="21"/>
        </w:rPr>
        <w:t>i</w:t>
      </w:r>
      <w:r>
        <w:rPr>
          <w:color w:val="202024"/>
          <w:spacing w:val="3"/>
          <w:w w:val="117"/>
          <w:sz w:val="21"/>
          <w:szCs w:val="21"/>
        </w:rPr>
        <w:t>t</w:t>
      </w:r>
      <w:r>
        <w:rPr>
          <w:color w:val="202024"/>
          <w:spacing w:val="3"/>
          <w:w w:val="87"/>
          <w:sz w:val="21"/>
          <w:szCs w:val="21"/>
        </w:rPr>
        <w:t>i</w:t>
      </w:r>
      <w:r>
        <w:rPr>
          <w:color w:val="202024"/>
          <w:spacing w:val="3"/>
          <w:w w:val="122"/>
          <w:sz w:val="21"/>
          <w:szCs w:val="21"/>
        </w:rPr>
        <w:t>a</w:t>
      </w:r>
      <w:r>
        <w:rPr>
          <w:color w:val="202024"/>
          <w:w w:val="87"/>
          <w:sz w:val="21"/>
          <w:szCs w:val="21"/>
        </w:rPr>
        <w:t xml:space="preserve">l </w:t>
      </w:r>
      <w:r>
        <w:rPr>
          <w:color w:val="202024"/>
          <w:spacing w:val="3"/>
          <w:w w:val="112"/>
          <w:sz w:val="21"/>
          <w:szCs w:val="21"/>
        </w:rPr>
        <w:t>g</w:t>
      </w:r>
      <w:r>
        <w:rPr>
          <w:color w:val="202024"/>
          <w:spacing w:val="-1"/>
          <w:w w:val="101"/>
          <w:sz w:val="21"/>
          <w:szCs w:val="21"/>
        </w:rPr>
        <w:t>r</w:t>
      </w:r>
      <w:r>
        <w:rPr>
          <w:color w:val="202024"/>
          <w:spacing w:val="3"/>
          <w:w w:val="122"/>
          <w:sz w:val="21"/>
          <w:szCs w:val="21"/>
        </w:rPr>
        <w:t>a</w:t>
      </w:r>
      <w:r>
        <w:rPr>
          <w:color w:val="202024"/>
          <w:spacing w:val="3"/>
          <w:w w:val="132"/>
          <w:sz w:val="21"/>
          <w:szCs w:val="21"/>
        </w:rPr>
        <w:t>s</w:t>
      </w:r>
      <w:r>
        <w:rPr>
          <w:color w:val="202024"/>
          <w:spacing w:val="3"/>
          <w:w w:val="112"/>
          <w:sz w:val="21"/>
          <w:szCs w:val="21"/>
        </w:rPr>
        <w:t>p</w:t>
      </w:r>
      <w:r>
        <w:rPr>
          <w:color w:val="202024"/>
          <w:spacing w:val="3"/>
          <w:w w:val="87"/>
          <w:sz w:val="21"/>
          <w:szCs w:val="21"/>
        </w:rPr>
        <w:t>i</w:t>
      </w:r>
      <w:r>
        <w:rPr>
          <w:color w:val="202024"/>
          <w:spacing w:val="3"/>
          <w:w w:val="110"/>
          <w:sz w:val="21"/>
          <w:szCs w:val="21"/>
        </w:rPr>
        <w:t>n</w:t>
      </w:r>
      <w:r>
        <w:rPr>
          <w:color w:val="202024"/>
          <w:spacing w:val="3"/>
          <w:w w:val="112"/>
          <w:sz w:val="21"/>
          <w:szCs w:val="21"/>
        </w:rPr>
        <w:t>g</w:t>
      </w:r>
      <w:r>
        <w:rPr>
          <w:color w:val="202024"/>
          <w:spacing w:val="3"/>
          <w:w w:val="148"/>
          <w:sz w:val="21"/>
          <w:szCs w:val="21"/>
        </w:rPr>
        <w:t>/</w:t>
      </w:r>
      <w:r>
        <w:rPr>
          <w:color w:val="202024"/>
          <w:spacing w:val="3"/>
          <w:w w:val="119"/>
          <w:sz w:val="21"/>
          <w:szCs w:val="21"/>
        </w:rPr>
        <w:t>e</w:t>
      </w:r>
      <w:r>
        <w:rPr>
          <w:color w:val="202024"/>
          <w:spacing w:val="3"/>
          <w:w w:val="99"/>
          <w:sz w:val="21"/>
          <w:szCs w:val="21"/>
        </w:rPr>
        <w:t>x</w:t>
      </w:r>
      <w:r>
        <w:rPr>
          <w:color w:val="202024"/>
          <w:spacing w:val="3"/>
          <w:w w:val="112"/>
          <w:sz w:val="21"/>
          <w:szCs w:val="21"/>
        </w:rPr>
        <w:t>p</w:t>
      </w:r>
      <w:r>
        <w:rPr>
          <w:color w:val="202024"/>
          <w:spacing w:val="3"/>
          <w:w w:val="87"/>
          <w:sz w:val="21"/>
          <w:szCs w:val="21"/>
        </w:rPr>
        <w:t>l</w:t>
      </w:r>
      <w:r>
        <w:rPr>
          <w:color w:val="202024"/>
          <w:spacing w:val="3"/>
          <w:w w:val="114"/>
          <w:sz w:val="21"/>
          <w:szCs w:val="21"/>
        </w:rPr>
        <w:t>o</w:t>
      </w:r>
      <w:r>
        <w:rPr>
          <w:color w:val="202024"/>
          <w:spacing w:val="-1"/>
          <w:w w:val="101"/>
          <w:sz w:val="21"/>
          <w:szCs w:val="21"/>
        </w:rPr>
        <w:t>r</w:t>
      </w:r>
      <w:r>
        <w:rPr>
          <w:color w:val="202024"/>
          <w:spacing w:val="3"/>
          <w:w w:val="122"/>
          <w:sz w:val="21"/>
          <w:szCs w:val="21"/>
        </w:rPr>
        <w:t>a</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w w:val="110"/>
          <w:sz w:val="21"/>
          <w:szCs w:val="21"/>
        </w:rPr>
        <w:t>n</w:t>
      </w:r>
      <w:r>
        <w:rPr>
          <w:color w:val="202024"/>
          <w:spacing w:val="5"/>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proofErr w:type="gramStart"/>
      <w:r>
        <w:rPr>
          <w:color w:val="202024"/>
          <w:spacing w:val="3"/>
          <w:sz w:val="21"/>
          <w:szCs w:val="21"/>
        </w:rPr>
        <w:t>learnin</w:t>
      </w:r>
      <w:r>
        <w:rPr>
          <w:color w:val="202024"/>
          <w:sz w:val="21"/>
          <w:szCs w:val="21"/>
        </w:rPr>
        <w:t xml:space="preserve">g </w:t>
      </w:r>
      <w:r>
        <w:rPr>
          <w:color w:val="202024"/>
          <w:spacing w:val="10"/>
          <w:sz w:val="21"/>
          <w:szCs w:val="21"/>
        </w:rPr>
        <w:t xml:space="preserve"> </w:t>
      </w:r>
      <w:r>
        <w:rPr>
          <w:color w:val="202024"/>
          <w:spacing w:val="3"/>
          <w:sz w:val="21"/>
          <w:szCs w:val="21"/>
        </w:rPr>
        <w:t>o</w:t>
      </w:r>
      <w:r>
        <w:rPr>
          <w:color w:val="202024"/>
          <w:sz w:val="21"/>
          <w:szCs w:val="21"/>
        </w:rPr>
        <w:t>r</w:t>
      </w:r>
      <w:proofErr w:type="gramEnd"/>
      <w:r>
        <w:rPr>
          <w:color w:val="202024"/>
          <w:spacing w:val="20"/>
          <w:sz w:val="21"/>
          <w:szCs w:val="21"/>
        </w:rPr>
        <w:t xml:space="preserve"> </w:t>
      </w:r>
      <w:proofErr w:type="spellStart"/>
      <w:r>
        <w:rPr>
          <w:color w:val="202024"/>
          <w:spacing w:val="3"/>
          <w:w w:val="112"/>
          <w:sz w:val="21"/>
          <w:szCs w:val="21"/>
        </w:rPr>
        <w:t>p</w:t>
      </w:r>
      <w:r>
        <w:rPr>
          <w:color w:val="202024"/>
          <w:spacing w:val="-1"/>
          <w:w w:val="101"/>
          <w:sz w:val="21"/>
          <w:szCs w:val="21"/>
        </w:rPr>
        <w:t>r</w:t>
      </w:r>
      <w:r>
        <w:rPr>
          <w:color w:val="202024"/>
          <w:spacing w:val="3"/>
          <w:w w:val="122"/>
          <w:sz w:val="21"/>
          <w:szCs w:val="21"/>
        </w:rPr>
        <w:t>a</w:t>
      </w:r>
      <w:r>
        <w:rPr>
          <w:color w:val="202024"/>
          <w:spacing w:val="3"/>
          <w:w w:val="118"/>
          <w:sz w:val="21"/>
          <w:szCs w:val="21"/>
        </w:rPr>
        <w:t>c</w:t>
      </w:r>
      <w:r>
        <w:rPr>
          <w:color w:val="202024"/>
          <w:spacing w:val="3"/>
          <w:w w:val="117"/>
          <w:sz w:val="21"/>
          <w:szCs w:val="21"/>
        </w:rPr>
        <w:t>t</w:t>
      </w:r>
      <w:r>
        <w:rPr>
          <w:color w:val="202024"/>
          <w:spacing w:val="3"/>
          <w:w w:val="87"/>
          <w:sz w:val="21"/>
          <w:szCs w:val="21"/>
        </w:rPr>
        <w:t>i</w:t>
      </w:r>
      <w:r>
        <w:rPr>
          <w:color w:val="202024"/>
          <w:spacing w:val="3"/>
          <w:w w:val="118"/>
          <w:sz w:val="21"/>
          <w:szCs w:val="21"/>
        </w:rPr>
        <w:t>c</w:t>
      </w:r>
      <w:r>
        <w:rPr>
          <w:color w:val="202024"/>
          <w:spacing w:val="3"/>
          <w:w w:val="87"/>
          <w:sz w:val="21"/>
          <w:szCs w:val="21"/>
        </w:rPr>
        <w:t>i</w:t>
      </w:r>
      <w:r>
        <w:rPr>
          <w:color w:val="202024"/>
          <w:spacing w:val="3"/>
          <w:w w:val="110"/>
          <w:sz w:val="21"/>
          <w:szCs w:val="21"/>
        </w:rPr>
        <w:t>n</w:t>
      </w:r>
      <w:r>
        <w:rPr>
          <w:color w:val="202024"/>
          <w:spacing w:val="3"/>
          <w:w w:val="112"/>
          <w:sz w:val="21"/>
          <w:szCs w:val="21"/>
        </w:rPr>
        <w:t>g</w:t>
      </w:r>
      <w:r>
        <w:rPr>
          <w:color w:val="202024"/>
          <w:w w:val="132"/>
          <w:sz w:val="21"/>
          <w:szCs w:val="21"/>
        </w:rPr>
        <w:t>s</w:t>
      </w:r>
      <w:proofErr w:type="spellEnd"/>
      <w:r>
        <w:rPr>
          <w:color w:val="202024"/>
          <w:spacing w:val="5"/>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th</w:t>
      </w:r>
      <w:r>
        <w:rPr>
          <w:color w:val="202024"/>
          <w:sz w:val="21"/>
          <w:szCs w:val="21"/>
        </w:rPr>
        <w:t>e</w:t>
      </w:r>
      <w:r>
        <w:rPr>
          <w:color w:val="202024"/>
          <w:spacing w:val="43"/>
          <w:sz w:val="21"/>
          <w:szCs w:val="21"/>
        </w:rPr>
        <w:t xml:space="preserve"> </w:t>
      </w:r>
      <w:r>
        <w:rPr>
          <w:color w:val="202024"/>
          <w:spacing w:val="3"/>
          <w:w w:val="113"/>
          <w:sz w:val="21"/>
          <w:szCs w:val="21"/>
        </w:rPr>
        <w:t>softwa</w:t>
      </w:r>
      <w:r>
        <w:rPr>
          <w:color w:val="202024"/>
          <w:spacing w:val="1"/>
          <w:w w:val="113"/>
          <w:sz w:val="21"/>
          <w:szCs w:val="21"/>
        </w:rPr>
        <w:t>r</w:t>
      </w:r>
      <w:r>
        <w:rPr>
          <w:color w:val="202024"/>
          <w:w w:val="113"/>
          <w:sz w:val="21"/>
          <w:szCs w:val="21"/>
        </w:rPr>
        <w:t xml:space="preserve">e </w:t>
      </w:r>
      <w:r>
        <w:rPr>
          <w:color w:val="202024"/>
          <w:spacing w:val="3"/>
          <w:w w:val="95"/>
          <w:sz w:val="21"/>
          <w:szCs w:val="21"/>
        </w:rPr>
        <w:t>(HEC-RAS</w:t>
      </w:r>
      <w:r>
        <w:rPr>
          <w:color w:val="202024"/>
          <w:w w:val="95"/>
          <w:sz w:val="21"/>
          <w:szCs w:val="21"/>
        </w:rPr>
        <w:t>)</w:t>
      </w:r>
      <w:r>
        <w:rPr>
          <w:color w:val="202024"/>
          <w:spacing w:val="17"/>
          <w:w w:val="95"/>
          <w:sz w:val="21"/>
          <w:szCs w:val="21"/>
        </w:rPr>
        <w:t xml:space="preserve"> </w:t>
      </w:r>
      <w:r>
        <w:rPr>
          <w:color w:val="202024"/>
          <w:spacing w:val="3"/>
          <w:w w:val="114"/>
          <w:sz w:val="21"/>
          <w:szCs w:val="21"/>
        </w:rPr>
        <w:t>o</w:t>
      </w:r>
      <w:r>
        <w:rPr>
          <w:color w:val="202024"/>
          <w:w w:val="110"/>
          <w:sz w:val="21"/>
          <w:szCs w:val="21"/>
        </w:rPr>
        <w:t xml:space="preserve">n </w:t>
      </w:r>
      <w:r>
        <w:rPr>
          <w:color w:val="202024"/>
          <w:spacing w:val="3"/>
          <w:w w:val="98"/>
          <w:sz w:val="21"/>
          <w:szCs w:val="21"/>
        </w:rPr>
        <w:t>H</w:t>
      </w:r>
      <w:r>
        <w:rPr>
          <w:color w:val="202024"/>
          <w:spacing w:val="2"/>
          <w:w w:val="94"/>
          <w:sz w:val="21"/>
          <w:szCs w:val="21"/>
        </w:rPr>
        <w:t>y</w:t>
      </w:r>
      <w:r>
        <w:rPr>
          <w:color w:val="202024"/>
          <w:spacing w:val="3"/>
          <w:w w:val="112"/>
          <w:sz w:val="21"/>
          <w:szCs w:val="21"/>
        </w:rPr>
        <w:t>d</w:t>
      </w:r>
      <w:r>
        <w:rPr>
          <w:color w:val="202024"/>
          <w:spacing w:val="1"/>
          <w:w w:val="101"/>
          <w:sz w:val="21"/>
          <w:szCs w:val="21"/>
        </w:rPr>
        <w:t>r</w:t>
      </w:r>
      <w:r>
        <w:rPr>
          <w:color w:val="202024"/>
          <w:spacing w:val="3"/>
          <w:w w:val="114"/>
          <w:sz w:val="21"/>
          <w:szCs w:val="21"/>
        </w:rPr>
        <w:t>o</w:t>
      </w:r>
      <w:r>
        <w:rPr>
          <w:color w:val="202024"/>
          <w:spacing w:val="3"/>
          <w:w w:val="112"/>
          <w:sz w:val="21"/>
          <w:szCs w:val="21"/>
        </w:rPr>
        <w:t>d</w:t>
      </w:r>
      <w:r>
        <w:rPr>
          <w:color w:val="202024"/>
          <w:spacing w:val="3"/>
          <w:w w:val="94"/>
          <w:sz w:val="21"/>
          <w:szCs w:val="21"/>
        </w:rPr>
        <w:t>y</w:t>
      </w:r>
      <w:r>
        <w:rPr>
          <w:color w:val="202024"/>
          <w:spacing w:val="3"/>
          <w:w w:val="110"/>
          <w:sz w:val="21"/>
          <w:szCs w:val="21"/>
        </w:rPr>
        <w:t>n</w:t>
      </w:r>
      <w:r>
        <w:rPr>
          <w:color w:val="202024"/>
          <w:spacing w:val="3"/>
          <w:w w:val="122"/>
          <w:sz w:val="21"/>
          <w:szCs w:val="21"/>
        </w:rPr>
        <w:t>a</w:t>
      </w:r>
      <w:r>
        <w:rPr>
          <w:color w:val="202024"/>
          <w:spacing w:val="3"/>
          <w:w w:val="112"/>
          <w:sz w:val="21"/>
          <w:szCs w:val="21"/>
        </w:rPr>
        <w:t>m</w:t>
      </w:r>
      <w:r>
        <w:rPr>
          <w:color w:val="202024"/>
          <w:spacing w:val="3"/>
          <w:w w:val="87"/>
          <w:sz w:val="21"/>
          <w:szCs w:val="21"/>
        </w:rPr>
        <w:t>i</w:t>
      </w:r>
      <w:r>
        <w:rPr>
          <w:color w:val="202024"/>
          <w:w w:val="118"/>
          <w:sz w:val="21"/>
          <w:szCs w:val="21"/>
        </w:rPr>
        <w:t>c</w:t>
      </w:r>
      <w:r>
        <w:rPr>
          <w:color w:val="202024"/>
          <w:spacing w:val="5"/>
          <w:sz w:val="21"/>
          <w:szCs w:val="21"/>
        </w:rPr>
        <w:t xml:space="preserve"> </w:t>
      </w:r>
      <w:r>
        <w:rPr>
          <w:color w:val="202024"/>
          <w:spacing w:val="3"/>
          <w:w w:val="98"/>
          <w:sz w:val="21"/>
          <w:szCs w:val="21"/>
        </w:rPr>
        <w:t>M</w:t>
      </w:r>
      <w:r>
        <w:rPr>
          <w:color w:val="202024"/>
          <w:spacing w:val="3"/>
          <w:w w:val="114"/>
          <w:sz w:val="21"/>
          <w:szCs w:val="21"/>
        </w:rPr>
        <w:t>o</w:t>
      </w:r>
      <w:r>
        <w:rPr>
          <w:color w:val="202024"/>
          <w:spacing w:val="3"/>
          <w:w w:val="112"/>
          <w:sz w:val="21"/>
          <w:szCs w:val="21"/>
        </w:rPr>
        <w:t>d</w:t>
      </w:r>
      <w:r>
        <w:rPr>
          <w:color w:val="202024"/>
          <w:spacing w:val="3"/>
          <w:w w:val="119"/>
          <w:sz w:val="21"/>
          <w:szCs w:val="21"/>
        </w:rPr>
        <w:t>e</w:t>
      </w:r>
      <w:r>
        <w:rPr>
          <w:color w:val="202024"/>
          <w:spacing w:val="3"/>
          <w:w w:val="87"/>
          <w:sz w:val="21"/>
          <w:szCs w:val="21"/>
        </w:rPr>
        <w:t>l</w:t>
      </w:r>
      <w:r>
        <w:rPr>
          <w:color w:val="202024"/>
          <w:w w:val="105"/>
          <w:sz w:val="21"/>
          <w:szCs w:val="21"/>
        </w:rPr>
        <w:t>.</w:t>
      </w:r>
    </w:p>
    <w:p w14:paraId="33A85DF3" w14:textId="77777777" w:rsidR="00B70EE8" w:rsidRDefault="00B70EE8" w:rsidP="00B70EE8">
      <w:pPr>
        <w:spacing w:before="2" w:line="160" w:lineRule="exact"/>
        <w:rPr>
          <w:sz w:val="16"/>
          <w:szCs w:val="16"/>
        </w:rPr>
      </w:pPr>
    </w:p>
    <w:p w14:paraId="5D290639" w14:textId="77777777" w:rsidR="00B70EE8" w:rsidRDefault="00B70EE8" w:rsidP="00B70EE8">
      <w:pPr>
        <w:spacing w:line="200" w:lineRule="exact"/>
      </w:pPr>
    </w:p>
    <w:p w14:paraId="09E09579" w14:textId="77777777" w:rsidR="00B70EE8" w:rsidRDefault="00B70EE8" w:rsidP="00B70EE8">
      <w:pPr>
        <w:ind w:left="255"/>
        <w:rPr>
          <w:sz w:val="21"/>
          <w:szCs w:val="21"/>
        </w:rPr>
      </w:pPr>
      <w:r>
        <w:rPr>
          <w:color w:val="202024"/>
          <w:spacing w:val="3"/>
          <w:w w:val="97"/>
          <w:sz w:val="21"/>
          <w:szCs w:val="21"/>
        </w:rPr>
        <w:t>C</w:t>
      </w:r>
      <w:r>
        <w:rPr>
          <w:color w:val="202024"/>
          <w:spacing w:val="3"/>
          <w:w w:val="114"/>
          <w:sz w:val="21"/>
          <w:szCs w:val="21"/>
        </w:rPr>
        <w:t>o</w:t>
      </w:r>
      <w:r>
        <w:rPr>
          <w:color w:val="202024"/>
          <w:spacing w:val="3"/>
          <w:w w:val="112"/>
          <w:sz w:val="21"/>
          <w:szCs w:val="21"/>
        </w:rPr>
        <w:t>mp</w:t>
      </w:r>
      <w:r>
        <w:rPr>
          <w:color w:val="202024"/>
          <w:spacing w:val="3"/>
          <w:w w:val="87"/>
          <w:sz w:val="21"/>
          <w:szCs w:val="21"/>
        </w:rPr>
        <w:t>l</w:t>
      </w:r>
      <w:r>
        <w:rPr>
          <w:color w:val="202024"/>
          <w:spacing w:val="3"/>
          <w:w w:val="119"/>
          <w:sz w:val="21"/>
          <w:szCs w:val="21"/>
        </w:rPr>
        <w:t>e</w:t>
      </w:r>
      <w:r>
        <w:rPr>
          <w:color w:val="202024"/>
          <w:spacing w:val="3"/>
          <w:w w:val="117"/>
          <w:sz w:val="21"/>
          <w:szCs w:val="21"/>
        </w:rPr>
        <w:t>t</w:t>
      </w:r>
      <w:r>
        <w:rPr>
          <w:color w:val="202024"/>
          <w:w w:val="119"/>
          <w:sz w:val="21"/>
          <w:szCs w:val="21"/>
        </w:rPr>
        <w:t>e</w:t>
      </w:r>
      <w:r>
        <w:rPr>
          <w:color w:val="202024"/>
          <w:spacing w:val="5"/>
          <w:sz w:val="21"/>
          <w:szCs w:val="21"/>
        </w:rPr>
        <w:t xml:space="preserve"> </w:t>
      </w:r>
      <w:proofErr w:type="gramStart"/>
      <w:r>
        <w:rPr>
          <w:color w:val="202024"/>
          <w:spacing w:val="3"/>
          <w:sz w:val="21"/>
          <w:szCs w:val="21"/>
        </w:rPr>
        <w:t>da</w:t>
      </w:r>
      <w:r>
        <w:rPr>
          <w:color w:val="202024"/>
          <w:sz w:val="21"/>
          <w:szCs w:val="21"/>
        </w:rPr>
        <w:t xml:space="preserve">m </w:t>
      </w:r>
      <w:r>
        <w:rPr>
          <w:color w:val="202024"/>
          <w:spacing w:val="5"/>
          <w:sz w:val="21"/>
          <w:szCs w:val="21"/>
        </w:rPr>
        <w:t xml:space="preserve"> </w:t>
      </w:r>
      <w:r>
        <w:rPr>
          <w:color w:val="202024"/>
          <w:spacing w:val="3"/>
          <w:sz w:val="21"/>
          <w:szCs w:val="21"/>
        </w:rPr>
        <w:t>b</w:t>
      </w:r>
      <w:r>
        <w:rPr>
          <w:color w:val="202024"/>
          <w:spacing w:val="1"/>
          <w:sz w:val="21"/>
          <w:szCs w:val="21"/>
        </w:rPr>
        <w:t>r</w:t>
      </w:r>
      <w:r>
        <w:rPr>
          <w:color w:val="202024"/>
          <w:spacing w:val="3"/>
          <w:sz w:val="21"/>
          <w:szCs w:val="21"/>
        </w:rPr>
        <w:t>ea</w:t>
      </w:r>
      <w:r>
        <w:rPr>
          <w:color w:val="202024"/>
          <w:sz w:val="21"/>
          <w:szCs w:val="21"/>
        </w:rPr>
        <w:t>k</w:t>
      </w:r>
      <w:proofErr w:type="gramEnd"/>
      <w:r>
        <w:rPr>
          <w:color w:val="202024"/>
          <w:sz w:val="21"/>
          <w:szCs w:val="21"/>
        </w:rPr>
        <w:t xml:space="preserve"> </w:t>
      </w:r>
      <w:r>
        <w:rPr>
          <w:color w:val="202024"/>
          <w:spacing w:val="5"/>
          <w:sz w:val="21"/>
          <w:szCs w:val="21"/>
        </w:rPr>
        <w:t xml:space="preserve"> </w:t>
      </w:r>
      <w:r>
        <w:rPr>
          <w:color w:val="202024"/>
          <w:spacing w:val="3"/>
          <w:w w:val="122"/>
          <w:sz w:val="21"/>
          <w:szCs w:val="21"/>
        </w:rPr>
        <w:t>a</w:t>
      </w:r>
      <w:r>
        <w:rPr>
          <w:color w:val="202024"/>
          <w:spacing w:val="3"/>
          <w:w w:val="110"/>
          <w:sz w:val="21"/>
          <w:szCs w:val="21"/>
        </w:rPr>
        <w:t>n</w:t>
      </w:r>
      <w:r>
        <w:rPr>
          <w:color w:val="202024"/>
          <w:spacing w:val="3"/>
          <w:w w:val="122"/>
          <w:sz w:val="21"/>
          <w:szCs w:val="21"/>
        </w:rPr>
        <w:t>a</w:t>
      </w:r>
      <w:r>
        <w:rPr>
          <w:color w:val="202024"/>
          <w:spacing w:val="3"/>
          <w:w w:val="87"/>
          <w:sz w:val="21"/>
          <w:szCs w:val="21"/>
        </w:rPr>
        <w:t>l</w:t>
      </w:r>
      <w:r>
        <w:rPr>
          <w:color w:val="202024"/>
          <w:spacing w:val="3"/>
          <w:w w:val="94"/>
          <w:sz w:val="21"/>
          <w:szCs w:val="21"/>
        </w:rPr>
        <w:t>y</w:t>
      </w:r>
      <w:r>
        <w:rPr>
          <w:color w:val="202024"/>
          <w:spacing w:val="3"/>
          <w:w w:val="132"/>
          <w:sz w:val="21"/>
          <w:szCs w:val="21"/>
        </w:rPr>
        <w:t>s</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4"/>
          <w:w w:val="119"/>
          <w:sz w:val="21"/>
          <w:szCs w:val="21"/>
        </w:rPr>
        <w:t>ste</w:t>
      </w:r>
      <w:r>
        <w:rPr>
          <w:color w:val="202024"/>
          <w:w w:val="119"/>
          <w:sz w:val="21"/>
          <w:szCs w:val="21"/>
        </w:rPr>
        <w:t>p</w:t>
      </w:r>
      <w:r>
        <w:rPr>
          <w:color w:val="202024"/>
          <w:spacing w:val="-5"/>
          <w:w w:val="119"/>
          <w:sz w:val="21"/>
          <w:szCs w:val="21"/>
        </w:rPr>
        <w:t xml:space="preserve"> </w:t>
      </w:r>
      <w:r>
        <w:rPr>
          <w:color w:val="202024"/>
          <w:spacing w:val="2"/>
          <w:sz w:val="21"/>
          <w:szCs w:val="21"/>
        </w:rPr>
        <w:t>b</w:t>
      </w:r>
      <w:r>
        <w:rPr>
          <w:color w:val="202024"/>
          <w:sz w:val="21"/>
          <w:szCs w:val="21"/>
        </w:rPr>
        <w:t>y</w:t>
      </w:r>
      <w:r>
        <w:rPr>
          <w:color w:val="202024"/>
          <w:spacing w:val="11"/>
          <w:sz w:val="21"/>
          <w:szCs w:val="21"/>
        </w:rPr>
        <w:t xml:space="preserve"> </w:t>
      </w:r>
      <w:r>
        <w:rPr>
          <w:color w:val="202024"/>
          <w:spacing w:val="3"/>
          <w:w w:val="132"/>
          <w:sz w:val="21"/>
          <w:szCs w:val="21"/>
        </w:rPr>
        <w:t>s</w:t>
      </w:r>
      <w:r>
        <w:rPr>
          <w:color w:val="202024"/>
          <w:spacing w:val="3"/>
          <w:w w:val="117"/>
          <w:sz w:val="21"/>
          <w:szCs w:val="21"/>
        </w:rPr>
        <w:t>t</w:t>
      </w:r>
      <w:r>
        <w:rPr>
          <w:color w:val="202024"/>
          <w:spacing w:val="3"/>
          <w:w w:val="119"/>
          <w:sz w:val="21"/>
          <w:szCs w:val="21"/>
        </w:rPr>
        <w:t>e</w:t>
      </w:r>
      <w:r>
        <w:rPr>
          <w:color w:val="202024"/>
          <w:spacing w:val="3"/>
          <w:w w:val="112"/>
          <w:sz w:val="21"/>
          <w:szCs w:val="21"/>
        </w:rPr>
        <w:t>p</w:t>
      </w:r>
      <w:r>
        <w:rPr>
          <w:color w:val="202024"/>
          <w:w w:val="105"/>
          <w:sz w:val="21"/>
          <w:szCs w:val="21"/>
        </w:rPr>
        <w:t>.</w:t>
      </w:r>
    </w:p>
    <w:p w14:paraId="07D2F17E" w14:textId="77777777" w:rsidR="00B70EE8" w:rsidRDefault="00B70EE8" w:rsidP="00B70EE8">
      <w:pPr>
        <w:spacing w:line="200" w:lineRule="exact"/>
      </w:pPr>
    </w:p>
    <w:p w14:paraId="42871A88" w14:textId="77777777" w:rsidR="00B70EE8" w:rsidRDefault="00B70EE8" w:rsidP="00B70EE8">
      <w:pPr>
        <w:spacing w:before="19" w:line="200" w:lineRule="exact"/>
      </w:pPr>
    </w:p>
    <w:p w14:paraId="5411B03E" w14:textId="4CB4358C" w:rsidR="00B70EE8" w:rsidRDefault="00B70EE8" w:rsidP="00B70EE8">
      <w:pPr>
        <w:spacing w:line="298" w:lineRule="auto"/>
        <w:ind w:left="255" w:right="742"/>
        <w:rPr>
          <w:sz w:val="21"/>
          <w:szCs w:val="21"/>
        </w:rPr>
      </w:pPr>
      <w:r>
        <w:rPr>
          <w:color w:val="202024"/>
          <w:w w:val="81"/>
          <w:sz w:val="21"/>
          <w:szCs w:val="21"/>
        </w:rPr>
        <w:t>I</w:t>
      </w:r>
      <w:r>
        <w:rPr>
          <w:color w:val="202024"/>
          <w:spacing w:val="15"/>
          <w:w w:val="81"/>
          <w:sz w:val="21"/>
          <w:szCs w:val="21"/>
        </w:rPr>
        <w:t xml:space="preserve"> </w:t>
      </w:r>
      <w:r>
        <w:rPr>
          <w:color w:val="202024"/>
          <w:spacing w:val="3"/>
          <w:sz w:val="21"/>
          <w:szCs w:val="21"/>
        </w:rPr>
        <w:t>a</w:t>
      </w:r>
      <w:r>
        <w:rPr>
          <w:color w:val="202024"/>
          <w:sz w:val="21"/>
          <w:szCs w:val="21"/>
        </w:rPr>
        <w:t>m</w:t>
      </w:r>
      <w:r>
        <w:rPr>
          <w:color w:val="202024"/>
          <w:spacing w:val="45"/>
          <w:sz w:val="21"/>
          <w:szCs w:val="21"/>
        </w:rPr>
        <w:t xml:space="preserve"> </w:t>
      </w:r>
      <w:r>
        <w:rPr>
          <w:color w:val="202024"/>
          <w:spacing w:val="3"/>
          <w:w w:val="104"/>
          <w:sz w:val="21"/>
          <w:szCs w:val="21"/>
        </w:rPr>
        <w:t>f</w:t>
      </w:r>
      <w:r>
        <w:rPr>
          <w:color w:val="202024"/>
          <w:spacing w:val="1"/>
          <w:w w:val="101"/>
          <w:sz w:val="21"/>
          <w:szCs w:val="21"/>
        </w:rPr>
        <w:t>r</w:t>
      </w:r>
      <w:r>
        <w:rPr>
          <w:color w:val="202024"/>
          <w:spacing w:val="3"/>
          <w:w w:val="119"/>
          <w:sz w:val="21"/>
          <w:szCs w:val="21"/>
        </w:rPr>
        <w:t>e</w:t>
      </w:r>
      <w:r>
        <w:rPr>
          <w:color w:val="202024"/>
          <w:spacing w:val="3"/>
          <w:w w:val="132"/>
          <w:sz w:val="21"/>
          <w:szCs w:val="21"/>
        </w:rPr>
        <w:t>s</w:t>
      </w:r>
      <w:r>
        <w:rPr>
          <w:color w:val="202024"/>
          <w:spacing w:val="3"/>
          <w:w w:val="110"/>
          <w:sz w:val="21"/>
          <w:szCs w:val="21"/>
        </w:rPr>
        <w:t>h</w:t>
      </w:r>
      <w:r>
        <w:rPr>
          <w:color w:val="202024"/>
          <w:spacing w:val="3"/>
          <w:w w:val="87"/>
          <w:sz w:val="21"/>
          <w:szCs w:val="21"/>
        </w:rPr>
        <w:t>l</w:t>
      </w:r>
      <w:r>
        <w:rPr>
          <w:color w:val="202024"/>
          <w:w w:val="94"/>
          <w:sz w:val="21"/>
          <w:szCs w:val="21"/>
        </w:rPr>
        <w:t>y</w:t>
      </w:r>
      <w:r>
        <w:rPr>
          <w:color w:val="202024"/>
          <w:spacing w:val="5"/>
          <w:sz w:val="21"/>
          <w:szCs w:val="21"/>
        </w:rPr>
        <w:t xml:space="preserve"> </w:t>
      </w:r>
      <w:proofErr w:type="gramStart"/>
      <w:r>
        <w:rPr>
          <w:color w:val="202024"/>
          <w:spacing w:val="3"/>
          <w:sz w:val="21"/>
          <w:szCs w:val="21"/>
        </w:rPr>
        <w:t>learnin</w:t>
      </w:r>
      <w:r>
        <w:rPr>
          <w:color w:val="202024"/>
          <w:sz w:val="21"/>
          <w:szCs w:val="21"/>
        </w:rPr>
        <w:t xml:space="preserve">g </w:t>
      </w:r>
      <w:r>
        <w:rPr>
          <w:color w:val="202024"/>
          <w:spacing w:val="10"/>
          <w:sz w:val="21"/>
          <w:szCs w:val="21"/>
        </w:rPr>
        <w:t xml:space="preserve"> </w:t>
      </w:r>
      <w:r>
        <w:rPr>
          <w:color w:val="202024"/>
          <w:spacing w:val="3"/>
          <w:w w:val="117"/>
          <w:sz w:val="21"/>
          <w:szCs w:val="21"/>
        </w:rPr>
        <w:t>t</w:t>
      </w:r>
      <w:r>
        <w:rPr>
          <w:color w:val="202024"/>
          <w:spacing w:val="3"/>
          <w:w w:val="110"/>
          <w:sz w:val="21"/>
          <w:szCs w:val="21"/>
        </w:rPr>
        <w:t>h</w:t>
      </w:r>
      <w:r>
        <w:rPr>
          <w:color w:val="202024"/>
          <w:spacing w:val="3"/>
          <w:w w:val="87"/>
          <w:sz w:val="21"/>
          <w:szCs w:val="21"/>
        </w:rPr>
        <w:t>i</w:t>
      </w:r>
      <w:r>
        <w:rPr>
          <w:color w:val="202024"/>
          <w:w w:val="132"/>
          <w:sz w:val="21"/>
          <w:szCs w:val="21"/>
        </w:rPr>
        <w:t>s</w:t>
      </w:r>
      <w:proofErr w:type="gramEnd"/>
      <w:r>
        <w:rPr>
          <w:color w:val="202024"/>
          <w:spacing w:val="5"/>
          <w:sz w:val="21"/>
          <w:szCs w:val="21"/>
        </w:rPr>
        <w:t xml:space="preserve"> </w:t>
      </w:r>
      <w:r>
        <w:rPr>
          <w:color w:val="202024"/>
          <w:spacing w:val="3"/>
          <w:w w:val="132"/>
          <w:sz w:val="21"/>
          <w:szCs w:val="21"/>
        </w:rPr>
        <w:t>s</w:t>
      </w:r>
      <w:r>
        <w:rPr>
          <w:color w:val="202024"/>
          <w:spacing w:val="3"/>
          <w:w w:val="114"/>
          <w:sz w:val="21"/>
          <w:szCs w:val="21"/>
        </w:rPr>
        <w:t>o</w:t>
      </w:r>
      <w:r>
        <w:rPr>
          <w:color w:val="202024"/>
          <w:spacing w:val="3"/>
          <w:w w:val="104"/>
          <w:sz w:val="21"/>
          <w:szCs w:val="21"/>
        </w:rPr>
        <w:t>f</w:t>
      </w:r>
      <w:r>
        <w:rPr>
          <w:color w:val="202024"/>
          <w:spacing w:val="3"/>
          <w:w w:val="117"/>
          <w:sz w:val="21"/>
          <w:szCs w:val="21"/>
        </w:rPr>
        <w:t>t</w:t>
      </w:r>
      <w:r>
        <w:rPr>
          <w:color w:val="202024"/>
          <w:spacing w:val="3"/>
          <w:w w:val="104"/>
          <w:sz w:val="21"/>
          <w:szCs w:val="21"/>
        </w:rPr>
        <w:t>w</w:t>
      </w:r>
      <w:r>
        <w:rPr>
          <w:color w:val="202024"/>
          <w:spacing w:val="3"/>
          <w:w w:val="122"/>
          <w:sz w:val="21"/>
          <w:szCs w:val="21"/>
        </w:rPr>
        <w:t>a</w:t>
      </w:r>
      <w:r>
        <w:rPr>
          <w:color w:val="202024"/>
          <w:spacing w:val="1"/>
          <w:w w:val="101"/>
          <w:sz w:val="21"/>
          <w:szCs w:val="21"/>
        </w:rPr>
        <w:t>r</w:t>
      </w:r>
      <w:r>
        <w:rPr>
          <w:color w:val="202024"/>
          <w:spacing w:val="3"/>
          <w:w w:val="119"/>
          <w:sz w:val="21"/>
          <w:szCs w:val="21"/>
        </w:rPr>
        <w:t>e</w:t>
      </w:r>
      <w:r>
        <w:rPr>
          <w:color w:val="202024"/>
          <w:w w:val="78"/>
          <w:sz w:val="21"/>
          <w:szCs w:val="21"/>
        </w:rPr>
        <w:t>,</w:t>
      </w:r>
      <w:r>
        <w:rPr>
          <w:color w:val="202024"/>
          <w:spacing w:val="5"/>
          <w:sz w:val="21"/>
          <w:szCs w:val="21"/>
        </w:rPr>
        <w:t xml:space="preserve"> </w:t>
      </w:r>
      <w:r>
        <w:rPr>
          <w:color w:val="202024"/>
          <w:spacing w:val="4"/>
          <w:w w:val="123"/>
          <w:sz w:val="21"/>
          <w:szCs w:val="21"/>
        </w:rPr>
        <w:t>s</w:t>
      </w:r>
      <w:r>
        <w:rPr>
          <w:color w:val="202024"/>
          <w:w w:val="123"/>
          <w:sz w:val="21"/>
          <w:szCs w:val="21"/>
        </w:rPr>
        <w:t>o</w:t>
      </w:r>
      <w:r>
        <w:rPr>
          <w:color w:val="202024"/>
          <w:spacing w:val="-10"/>
          <w:w w:val="123"/>
          <w:sz w:val="21"/>
          <w:szCs w:val="21"/>
        </w:rPr>
        <w:t xml:space="preserve"> </w:t>
      </w:r>
      <w:r>
        <w:rPr>
          <w:color w:val="202024"/>
          <w:spacing w:val="4"/>
          <w:w w:val="123"/>
          <w:sz w:val="21"/>
          <w:szCs w:val="21"/>
        </w:rPr>
        <w:t>a</w:t>
      </w:r>
      <w:r>
        <w:rPr>
          <w:color w:val="202024"/>
          <w:w w:val="123"/>
          <w:sz w:val="21"/>
          <w:szCs w:val="21"/>
        </w:rPr>
        <w:t>s</w:t>
      </w:r>
      <w:r>
        <w:rPr>
          <w:color w:val="202024"/>
          <w:spacing w:val="-1"/>
          <w:w w:val="123"/>
          <w:sz w:val="21"/>
          <w:szCs w:val="21"/>
        </w:rPr>
        <w:t xml:space="preserve"> </w:t>
      </w:r>
      <w:r>
        <w:rPr>
          <w:color w:val="202024"/>
          <w:spacing w:val="3"/>
          <w:sz w:val="21"/>
          <w:szCs w:val="21"/>
        </w:rPr>
        <w:t>pe</w:t>
      </w:r>
      <w:r>
        <w:rPr>
          <w:color w:val="202024"/>
          <w:sz w:val="21"/>
          <w:szCs w:val="21"/>
        </w:rPr>
        <w:t>r</w:t>
      </w:r>
      <w:r>
        <w:rPr>
          <w:color w:val="202024"/>
          <w:spacing w:val="36"/>
          <w:sz w:val="21"/>
          <w:szCs w:val="21"/>
        </w:rPr>
        <w:t xml:space="preserve"> </w:t>
      </w:r>
      <w:r>
        <w:rPr>
          <w:color w:val="202024"/>
          <w:spacing w:val="3"/>
          <w:sz w:val="21"/>
          <w:szCs w:val="21"/>
        </w:rPr>
        <w:t>m</w:t>
      </w:r>
      <w:r>
        <w:rPr>
          <w:color w:val="202024"/>
          <w:sz w:val="21"/>
          <w:szCs w:val="21"/>
        </w:rPr>
        <w:t>y</w:t>
      </w:r>
      <w:r>
        <w:rPr>
          <w:color w:val="202024"/>
          <w:spacing w:val="18"/>
          <w:sz w:val="21"/>
          <w:szCs w:val="21"/>
        </w:rPr>
        <w:t xml:space="preserve"> </w:t>
      </w:r>
      <w:r>
        <w:rPr>
          <w:color w:val="202024"/>
          <w:spacing w:val="3"/>
          <w:w w:val="101"/>
          <w:sz w:val="21"/>
          <w:szCs w:val="21"/>
        </w:rPr>
        <w:t>k</w:t>
      </w:r>
      <w:r>
        <w:rPr>
          <w:color w:val="202024"/>
          <w:spacing w:val="3"/>
          <w:w w:val="110"/>
          <w:sz w:val="21"/>
          <w:szCs w:val="21"/>
        </w:rPr>
        <w:t>n</w:t>
      </w:r>
      <w:r>
        <w:rPr>
          <w:color w:val="202024"/>
          <w:spacing w:val="3"/>
          <w:w w:val="114"/>
          <w:sz w:val="21"/>
          <w:szCs w:val="21"/>
        </w:rPr>
        <w:t>o</w:t>
      </w:r>
      <w:r>
        <w:rPr>
          <w:color w:val="202024"/>
          <w:spacing w:val="3"/>
          <w:w w:val="104"/>
          <w:sz w:val="21"/>
          <w:szCs w:val="21"/>
        </w:rPr>
        <w:t>w</w:t>
      </w:r>
      <w:r>
        <w:rPr>
          <w:color w:val="202024"/>
          <w:spacing w:val="3"/>
          <w:w w:val="87"/>
          <w:sz w:val="21"/>
          <w:szCs w:val="21"/>
        </w:rPr>
        <w:t>l</w:t>
      </w:r>
      <w:r>
        <w:rPr>
          <w:color w:val="202024"/>
          <w:spacing w:val="3"/>
          <w:w w:val="119"/>
          <w:sz w:val="21"/>
          <w:szCs w:val="21"/>
        </w:rPr>
        <w:t>e</w:t>
      </w:r>
      <w:r>
        <w:rPr>
          <w:color w:val="202024"/>
          <w:spacing w:val="3"/>
          <w:w w:val="112"/>
          <w:sz w:val="21"/>
          <w:szCs w:val="21"/>
        </w:rPr>
        <w:t>dg</w:t>
      </w:r>
      <w:r>
        <w:rPr>
          <w:color w:val="202024"/>
          <w:w w:val="119"/>
          <w:sz w:val="21"/>
          <w:szCs w:val="21"/>
        </w:rPr>
        <w:t>e</w:t>
      </w:r>
      <w:r>
        <w:rPr>
          <w:color w:val="202024"/>
          <w:spacing w:val="5"/>
          <w:sz w:val="21"/>
          <w:szCs w:val="21"/>
        </w:rPr>
        <w:t xml:space="preserve"> </w:t>
      </w:r>
      <w:r>
        <w:rPr>
          <w:color w:val="202024"/>
          <w:spacing w:val="3"/>
          <w:w w:val="87"/>
          <w:sz w:val="21"/>
          <w:szCs w:val="21"/>
        </w:rPr>
        <w:t>i</w:t>
      </w:r>
      <w:r>
        <w:rPr>
          <w:color w:val="202024"/>
          <w:w w:val="132"/>
          <w:sz w:val="21"/>
          <w:szCs w:val="21"/>
        </w:rPr>
        <w:t>s</w:t>
      </w:r>
      <w:r>
        <w:rPr>
          <w:color w:val="202024"/>
          <w:spacing w:val="5"/>
          <w:sz w:val="21"/>
          <w:szCs w:val="21"/>
        </w:rPr>
        <w:t xml:space="preserve"> </w:t>
      </w:r>
      <w:r>
        <w:rPr>
          <w:color w:val="202024"/>
          <w:spacing w:val="3"/>
          <w:w w:val="114"/>
          <w:sz w:val="21"/>
          <w:szCs w:val="21"/>
        </w:rPr>
        <w:t>o</w:t>
      </w:r>
      <w:r>
        <w:rPr>
          <w:color w:val="202024"/>
          <w:spacing w:val="3"/>
          <w:w w:val="101"/>
          <w:sz w:val="21"/>
          <w:szCs w:val="21"/>
        </w:rPr>
        <w:t>k</w:t>
      </w:r>
      <w:r>
        <w:rPr>
          <w:color w:val="202024"/>
          <w:w w:val="78"/>
          <w:sz w:val="21"/>
          <w:szCs w:val="21"/>
        </w:rPr>
        <w:t>,</w:t>
      </w:r>
      <w:r>
        <w:rPr>
          <w:color w:val="202024"/>
          <w:spacing w:val="5"/>
          <w:sz w:val="21"/>
          <w:szCs w:val="21"/>
        </w:rPr>
        <w:t xml:space="preserve"> </w:t>
      </w:r>
      <w:r>
        <w:rPr>
          <w:color w:val="202024"/>
          <w:spacing w:val="3"/>
          <w:sz w:val="21"/>
          <w:szCs w:val="21"/>
        </w:rPr>
        <w:t>i</w:t>
      </w:r>
      <w:r>
        <w:rPr>
          <w:color w:val="202024"/>
          <w:sz w:val="21"/>
          <w:szCs w:val="21"/>
        </w:rPr>
        <w:t xml:space="preserve">f </w:t>
      </w:r>
      <w:r>
        <w:rPr>
          <w:color w:val="202024"/>
          <w:spacing w:val="3"/>
          <w:sz w:val="21"/>
          <w:szCs w:val="21"/>
        </w:rPr>
        <w:t>An</w:t>
      </w:r>
      <w:r>
        <w:rPr>
          <w:color w:val="202024"/>
          <w:sz w:val="21"/>
          <w:szCs w:val="21"/>
        </w:rPr>
        <w:t>y</w:t>
      </w:r>
      <w:r>
        <w:rPr>
          <w:color w:val="202024"/>
          <w:spacing w:val="-6"/>
          <w:sz w:val="21"/>
          <w:szCs w:val="21"/>
        </w:rPr>
        <w:t xml:space="preserve"> </w:t>
      </w:r>
      <w:r>
        <w:rPr>
          <w:color w:val="202024"/>
          <w:spacing w:val="1"/>
          <w:sz w:val="21"/>
          <w:szCs w:val="21"/>
        </w:rPr>
        <w:t>t</w:t>
      </w:r>
      <w:r>
        <w:rPr>
          <w:color w:val="202024"/>
          <w:spacing w:val="3"/>
          <w:sz w:val="21"/>
          <w:szCs w:val="21"/>
        </w:rPr>
        <w:t>opi</w:t>
      </w:r>
      <w:r>
        <w:rPr>
          <w:color w:val="202024"/>
          <w:sz w:val="21"/>
          <w:szCs w:val="21"/>
        </w:rPr>
        <w:t>c</w:t>
      </w:r>
      <w:r>
        <w:rPr>
          <w:color w:val="202024"/>
          <w:spacing w:val="51"/>
          <w:sz w:val="21"/>
          <w:szCs w:val="21"/>
        </w:rPr>
        <w:t xml:space="preserve"> </w:t>
      </w:r>
      <w:r>
        <w:rPr>
          <w:color w:val="202024"/>
          <w:spacing w:val="1"/>
          <w:w w:val="101"/>
          <w:sz w:val="21"/>
          <w:szCs w:val="21"/>
        </w:rPr>
        <w:t>r</w:t>
      </w:r>
      <w:r>
        <w:rPr>
          <w:color w:val="202024"/>
          <w:spacing w:val="3"/>
          <w:w w:val="119"/>
          <w:sz w:val="21"/>
          <w:szCs w:val="21"/>
        </w:rPr>
        <w:t>e</w:t>
      </w:r>
      <w:r>
        <w:rPr>
          <w:color w:val="202024"/>
          <w:spacing w:val="3"/>
          <w:w w:val="113"/>
          <w:sz w:val="21"/>
          <w:szCs w:val="21"/>
        </w:rPr>
        <w:t>q</w:t>
      </w:r>
      <w:r>
        <w:rPr>
          <w:color w:val="202024"/>
          <w:spacing w:val="3"/>
          <w:w w:val="110"/>
          <w:sz w:val="21"/>
          <w:szCs w:val="21"/>
        </w:rPr>
        <w:t>u</w:t>
      </w:r>
      <w:r>
        <w:rPr>
          <w:color w:val="202024"/>
          <w:spacing w:val="3"/>
          <w:w w:val="87"/>
          <w:sz w:val="21"/>
          <w:szCs w:val="21"/>
        </w:rPr>
        <w:t>i</w:t>
      </w:r>
      <w:r>
        <w:rPr>
          <w:color w:val="202024"/>
          <w:spacing w:val="1"/>
          <w:w w:val="101"/>
          <w:sz w:val="21"/>
          <w:szCs w:val="21"/>
        </w:rPr>
        <w:t>r</w:t>
      </w:r>
      <w:r>
        <w:rPr>
          <w:color w:val="202024"/>
          <w:spacing w:val="3"/>
          <w:w w:val="119"/>
          <w:sz w:val="21"/>
          <w:szCs w:val="21"/>
        </w:rPr>
        <w:t>e</w:t>
      </w:r>
      <w:r>
        <w:rPr>
          <w:color w:val="202024"/>
          <w:w w:val="112"/>
          <w:sz w:val="21"/>
          <w:szCs w:val="21"/>
        </w:rPr>
        <w:t xml:space="preserve">d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w w:val="81"/>
          <w:sz w:val="21"/>
          <w:szCs w:val="21"/>
        </w:rPr>
        <w:t>I</w:t>
      </w:r>
      <w:r>
        <w:rPr>
          <w:color w:val="202024"/>
          <w:spacing w:val="15"/>
          <w:w w:val="81"/>
          <w:sz w:val="21"/>
          <w:szCs w:val="21"/>
        </w:rPr>
        <w:t xml:space="preserve"> </w:t>
      </w:r>
      <w:r>
        <w:rPr>
          <w:color w:val="202024"/>
          <w:spacing w:val="3"/>
          <w:w w:val="132"/>
          <w:sz w:val="21"/>
          <w:szCs w:val="21"/>
        </w:rPr>
        <w:t>s</w:t>
      </w:r>
      <w:r>
        <w:rPr>
          <w:color w:val="202024"/>
          <w:spacing w:val="3"/>
          <w:w w:val="110"/>
          <w:sz w:val="21"/>
          <w:szCs w:val="21"/>
        </w:rPr>
        <w:t>u</w:t>
      </w:r>
      <w:r>
        <w:rPr>
          <w:color w:val="202024"/>
          <w:spacing w:val="1"/>
          <w:w w:val="101"/>
          <w:sz w:val="21"/>
          <w:szCs w:val="21"/>
        </w:rPr>
        <w:t>r</w:t>
      </w:r>
      <w:r>
        <w:rPr>
          <w:color w:val="202024"/>
          <w:spacing w:val="3"/>
          <w:w w:val="119"/>
          <w:sz w:val="21"/>
          <w:szCs w:val="21"/>
        </w:rPr>
        <w:t>e</w:t>
      </w:r>
      <w:r>
        <w:rPr>
          <w:color w:val="202024"/>
          <w:spacing w:val="3"/>
          <w:w w:val="87"/>
          <w:sz w:val="21"/>
          <w:szCs w:val="21"/>
        </w:rPr>
        <w:t>l</w:t>
      </w:r>
      <w:r>
        <w:rPr>
          <w:color w:val="202024"/>
          <w:w w:val="94"/>
          <w:sz w:val="21"/>
          <w:szCs w:val="21"/>
        </w:rPr>
        <w:t>y</w:t>
      </w:r>
      <w:r>
        <w:rPr>
          <w:color w:val="202024"/>
          <w:spacing w:val="5"/>
          <w:sz w:val="21"/>
          <w:szCs w:val="21"/>
        </w:rPr>
        <w:t xml:space="preserve"> </w:t>
      </w:r>
      <w:r>
        <w:rPr>
          <w:color w:val="202024"/>
          <w:spacing w:val="3"/>
          <w:w w:val="115"/>
          <w:sz w:val="21"/>
          <w:szCs w:val="21"/>
        </w:rPr>
        <w:t>contac</w:t>
      </w:r>
      <w:r>
        <w:rPr>
          <w:color w:val="202024"/>
          <w:w w:val="115"/>
          <w:sz w:val="21"/>
          <w:szCs w:val="21"/>
        </w:rPr>
        <w:t>t</w:t>
      </w:r>
      <w:r>
        <w:rPr>
          <w:color w:val="202024"/>
          <w:spacing w:val="3"/>
          <w:w w:val="115"/>
          <w:sz w:val="21"/>
          <w:szCs w:val="21"/>
        </w:rPr>
        <w:t xml:space="preserve"> </w:t>
      </w:r>
      <w:r>
        <w:rPr>
          <w:color w:val="202024"/>
          <w:spacing w:val="1"/>
          <w:w w:val="94"/>
          <w:sz w:val="21"/>
          <w:szCs w:val="21"/>
        </w:rPr>
        <w:t>y</w:t>
      </w:r>
      <w:r>
        <w:rPr>
          <w:color w:val="202024"/>
          <w:spacing w:val="3"/>
          <w:w w:val="114"/>
          <w:sz w:val="21"/>
          <w:szCs w:val="21"/>
        </w:rPr>
        <w:t>o</w:t>
      </w:r>
      <w:r>
        <w:rPr>
          <w:color w:val="202024"/>
          <w:spacing w:val="3"/>
          <w:w w:val="110"/>
          <w:sz w:val="21"/>
          <w:szCs w:val="21"/>
        </w:rPr>
        <w:t>u</w:t>
      </w:r>
      <w:r>
        <w:rPr>
          <w:color w:val="202024"/>
          <w:w w:val="78"/>
          <w:sz w:val="21"/>
          <w:szCs w:val="21"/>
        </w:rPr>
        <w:t>,</w:t>
      </w:r>
      <w:r>
        <w:rPr>
          <w:color w:val="202024"/>
          <w:spacing w:val="5"/>
          <w:sz w:val="21"/>
          <w:szCs w:val="21"/>
        </w:rPr>
        <w:t xml:space="preserve"> </w:t>
      </w:r>
      <w:r>
        <w:rPr>
          <w:color w:val="202024"/>
          <w:spacing w:val="3"/>
          <w:sz w:val="21"/>
          <w:szCs w:val="21"/>
        </w:rPr>
        <w:t>fo</w:t>
      </w:r>
      <w:r>
        <w:rPr>
          <w:color w:val="202024"/>
          <w:sz w:val="21"/>
          <w:szCs w:val="21"/>
        </w:rPr>
        <w:t>r</w:t>
      </w:r>
      <w:r>
        <w:rPr>
          <w:color w:val="202024"/>
          <w:spacing w:val="23"/>
          <w:sz w:val="21"/>
          <w:szCs w:val="21"/>
        </w:rPr>
        <w:t xml:space="preserve"> </w:t>
      </w:r>
      <w:r>
        <w:rPr>
          <w:color w:val="202024"/>
          <w:spacing w:val="3"/>
          <w:sz w:val="21"/>
          <w:szCs w:val="21"/>
        </w:rPr>
        <w:t>floatin</w:t>
      </w:r>
      <w:r>
        <w:rPr>
          <w:color w:val="202024"/>
          <w:sz w:val="21"/>
          <w:szCs w:val="21"/>
        </w:rPr>
        <w:t xml:space="preserve">g </w:t>
      </w:r>
      <w:r>
        <w:rPr>
          <w:color w:val="202024"/>
          <w:spacing w:val="8"/>
          <w:sz w:val="21"/>
          <w:szCs w:val="21"/>
        </w:rPr>
        <w:t xml:space="preserve"> </w:t>
      </w:r>
      <w:r>
        <w:rPr>
          <w:color w:val="202024"/>
          <w:spacing w:val="3"/>
          <w:w w:val="115"/>
          <w:sz w:val="21"/>
          <w:szCs w:val="21"/>
        </w:rPr>
        <w:t>cours</w:t>
      </w:r>
      <w:r>
        <w:rPr>
          <w:color w:val="202024"/>
          <w:w w:val="115"/>
          <w:sz w:val="21"/>
          <w:szCs w:val="21"/>
        </w:rPr>
        <w:t>e</w:t>
      </w:r>
      <w:r>
        <w:rPr>
          <w:color w:val="202024"/>
          <w:spacing w:val="-1"/>
          <w:w w:val="115"/>
          <w:sz w:val="21"/>
          <w:szCs w:val="21"/>
        </w:rPr>
        <w:t xml:space="preserve"> </w:t>
      </w:r>
      <w:r>
        <w:rPr>
          <w:color w:val="202024"/>
          <w:spacing w:val="3"/>
          <w:sz w:val="21"/>
          <w:szCs w:val="21"/>
        </w:rPr>
        <w:t>i</w:t>
      </w:r>
      <w:r>
        <w:rPr>
          <w:color w:val="202024"/>
          <w:sz w:val="21"/>
          <w:szCs w:val="21"/>
        </w:rPr>
        <w:t>n</w:t>
      </w:r>
      <w:r>
        <w:rPr>
          <w:color w:val="202024"/>
          <w:spacing w:val="8"/>
          <w:sz w:val="21"/>
          <w:szCs w:val="21"/>
        </w:rPr>
        <w:t xml:space="preserve"> </w:t>
      </w:r>
      <w:r>
        <w:rPr>
          <w:color w:val="202024"/>
          <w:spacing w:val="3"/>
          <w:sz w:val="21"/>
          <w:szCs w:val="21"/>
        </w:rPr>
        <w:t>futu</w:t>
      </w:r>
      <w:r>
        <w:rPr>
          <w:color w:val="202024"/>
          <w:spacing w:val="1"/>
          <w:sz w:val="21"/>
          <w:szCs w:val="21"/>
        </w:rPr>
        <w:t>r</w:t>
      </w:r>
      <w:r>
        <w:rPr>
          <w:color w:val="202024"/>
          <w:sz w:val="21"/>
          <w:szCs w:val="21"/>
        </w:rPr>
        <w:t xml:space="preserve">e </w:t>
      </w:r>
      <w:r>
        <w:rPr>
          <w:color w:val="202024"/>
          <w:spacing w:val="5"/>
          <w:sz w:val="21"/>
          <w:szCs w:val="21"/>
        </w:rPr>
        <w:t xml:space="preserve"> </w:t>
      </w:r>
      <w:r>
        <w:rPr>
          <w:color w:val="202024"/>
          <w:spacing w:val="3"/>
          <w:sz w:val="21"/>
          <w:szCs w:val="21"/>
        </w:rPr>
        <w:t>wit</w:t>
      </w:r>
      <w:r>
        <w:rPr>
          <w:color w:val="202024"/>
          <w:sz w:val="21"/>
          <w:szCs w:val="21"/>
        </w:rPr>
        <w:t>h</w:t>
      </w:r>
      <w:r>
        <w:rPr>
          <w:color w:val="202024"/>
          <w:spacing w:val="24"/>
          <w:sz w:val="21"/>
          <w:szCs w:val="21"/>
        </w:rPr>
        <w:t xml:space="preserve"> </w:t>
      </w:r>
      <w:r>
        <w:rPr>
          <w:color w:val="202024"/>
          <w:spacing w:val="3"/>
          <w:sz w:val="21"/>
          <w:szCs w:val="21"/>
        </w:rPr>
        <w:t>includin</w:t>
      </w:r>
      <w:r>
        <w:rPr>
          <w:color w:val="202024"/>
          <w:sz w:val="21"/>
          <w:szCs w:val="21"/>
        </w:rPr>
        <w:t xml:space="preserve">g </w:t>
      </w:r>
      <w:r>
        <w:rPr>
          <w:color w:val="202024"/>
          <w:spacing w:val="3"/>
          <w:sz w:val="21"/>
          <w:szCs w:val="21"/>
        </w:rPr>
        <w:t xml:space="preserve"> newl</w:t>
      </w:r>
      <w:r>
        <w:rPr>
          <w:color w:val="202024"/>
          <w:sz w:val="21"/>
          <w:szCs w:val="21"/>
        </w:rPr>
        <w:t>y</w:t>
      </w:r>
      <w:r>
        <w:rPr>
          <w:color w:val="202024"/>
          <w:spacing w:val="25"/>
          <w:sz w:val="21"/>
          <w:szCs w:val="21"/>
        </w:rPr>
        <w:t xml:space="preserve"> </w:t>
      </w:r>
      <w:r>
        <w:rPr>
          <w:color w:val="202024"/>
          <w:spacing w:val="1"/>
          <w:w w:val="117"/>
          <w:sz w:val="21"/>
          <w:szCs w:val="21"/>
        </w:rPr>
        <w:t>t</w:t>
      </w:r>
      <w:r>
        <w:rPr>
          <w:color w:val="202024"/>
          <w:spacing w:val="3"/>
          <w:w w:val="114"/>
          <w:sz w:val="21"/>
          <w:szCs w:val="21"/>
        </w:rPr>
        <w:t>o</w:t>
      </w:r>
      <w:r>
        <w:rPr>
          <w:color w:val="202024"/>
          <w:spacing w:val="3"/>
          <w:w w:val="112"/>
          <w:sz w:val="21"/>
          <w:szCs w:val="21"/>
        </w:rPr>
        <w:t>p</w:t>
      </w:r>
      <w:r>
        <w:rPr>
          <w:color w:val="202024"/>
          <w:spacing w:val="3"/>
          <w:w w:val="87"/>
          <w:sz w:val="21"/>
          <w:szCs w:val="21"/>
        </w:rPr>
        <w:t>i</w:t>
      </w:r>
      <w:r>
        <w:rPr>
          <w:color w:val="202024"/>
          <w:w w:val="118"/>
          <w:sz w:val="21"/>
          <w:szCs w:val="21"/>
        </w:rPr>
        <w:t>c</w:t>
      </w:r>
    </w:p>
    <w:p w14:paraId="45A31663" w14:textId="77777777" w:rsidR="00B70EE8" w:rsidRDefault="00B70EE8" w:rsidP="00B70EE8">
      <w:pPr>
        <w:spacing w:before="2" w:line="160" w:lineRule="exact"/>
        <w:rPr>
          <w:sz w:val="16"/>
          <w:szCs w:val="16"/>
        </w:rPr>
      </w:pPr>
    </w:p>
    <w:p w14:paraId="1C9EA1F8" w14:textId="77777777" w:rsidR="00B70EE8" w:rsidRDefault="00B70EE8" w:rsidP="00B70EE8">
      <w:pPr>
        <w:spacing w:line="200" w:lineRule="exact"/>
      </w:pPr>
    </w:p>
    <w:p w14:paraId="0CB85DF2" w14:textId="77777777" w:rsidR="00B70EE8" w:rsidRDefault="00B70EE8" w:rsidP="00B70EE8">
      <w:pPr>
        <w:ind w:left="255"/>
        <w:rPr>
          <w:sz w:val="21"/>
          <w:szCs w:val="21"/>
        </w:rPr>
      </w:pPr>
      <w:r>
        <w:rPr>
          <w:color w:val="202024"/>
          <w:spacing w:val="3"/>
          <w:sz w:val="21"/>
          <w:szCs w:val="21"/>
        </w:rPr>
        <w:t>Da</w:t>
      </w:r>
      <w:r>
        <w:rPr>
          <w:color w:val="202024"/>
          <w:sz w:val="21"/>
          <w:szCs w:val="21"/>
        </w:rPr>
        <w:t>m</w:t>
      </w:r>
      <w:r>
        <w:rPr>
          <w:color w:val="202024"/>
          <w:spacing w:val="30"/>
          <w:sz w:val="21"/>
          <w:szCs w:val="21"/>
        </w:rPr>
        <w:t xml:space="preserve"> </w:t>
      </w:r>
      <w:proofErr w:type="gramStart"/>
      <w:r>
        <w:rPr>
          <w:color w:val="202024"/>
          <w:spacing w:val="3"/>
          <w:sz w:val="21"/>
          <w:szCs w:val="21"/>
        </w:rPr>
        <w:t>b</w:t>
      </w:r>
      <w:r>
        <w:rPr>
          <w:color w:val="202024"/>
          <w:spacing w:val="1"/>
          <w:sz w:val="21"/>
          <w:szCs w:val="21"/>
        </w:rPr>
        <w:t>r</w:t>
      </w:r>
      <w:r>
        <w:rPr>
          <w:color w:val="202024"/>
          <w:spacing w:val="3"/>
          <w:sz w:val="21"/>
          <w:szCs w:val="21"/>
        </w:rPr>
        <w:t>ea</w:t>
      </w:r>
      <w:r>
        <w:rPr>
          <w:color w:val="202024"/>
          <w:sz w:val="21"/>
          <w:szCs w:val="21"/>
        </w:rPr>
        <w:t xml:space="preserve">k </w:t>
      </w:r>
      <w:r>
        <w:rPr>
          <w:color w:val="202024"/>
          <w:spacing w:val="5"/>
          <w:sz w:val="21"/>
          <w:szCs w:val="21"/>
        </w:rPr>
        <w:t xml:space="preserve"> </w:t>
      </w:r>
      <w:r>
        <w:rPr>
          <w:color w:val="202024"/>
          <w:w w:val="79"/>
          <w:sz w:val="21"/>
          <w:szCs w:val="21"/>
        </w:rPr>
        <w:t>&amp;</w:t>
      </w:r>
      <w:proofErr w:type="gramEnd"/>
      <w:r>
        <w:rPr>
          <w:color w:val="202024"/>
          <w:spacing w:val="16"/>
          <w:w w:val="79"/>
          <w:sz w:val="21"/>
          <w:szCs w:val="21"/>
        </w:rPr>
        <w:t xml:space="preserve"> </w:t>
      </w:r>
      <w:r>
        <w:rPr>
          <w:color w:val="202024"/>
          <w:spacing w:val="3"/>
          <w:w w:val="93"/>
          <w:sz w:val="21"/>
          <w:szCs w:val="21"/>
        </w:rPr>
        <w:t>E</w:t>
      </w:r>
      <w:r>
        <w:rPr>
          <w:color w:val="202024"/>
          <w:spacing w:val="1"/>
          <w:w w:val="101"/>
          <w:sz w:val="21"/>
          <w:szCs w:val="21"/>
        </w:rPr>
        <w:t>r</w:t>
      </w:r>
      <w:r>
        <w:rPr>
          <w:color w:val="202024"/>
          <w:spacing w:val="3"/>
          <w:w w:val="114"/>
          <w:sz w:val="21"/>
          <w:szCs w:val="21"/>
        </w:rPr>
        <w:t>o</w:t>
      </w:r>
      <w:r>
        <w:rPr>
          <w:color w:val="202024"/>
          <w:spacing w:val="3"/>
          <w:w w:val="132"/>
          <w:sz w:val="21"/>
          <w:szCs w:val="21"/>
        </w:rPr>
        <w:t>s</w:t>
      </w:r>
      <w:r>
        <w:rPr>
          <w:color w:val="202024"/>
          <w:spacing w:val="3"/>
          <w:w w:val="87"/>
          <w:sz w:val="21"/>
          <w:szCs w:val="21"/>
        </w:rPr>
        <w:t>i</w:t>
      </w:r>
      <w:r>
        <w:rPr>
          <w:color w:val="202024"/>
          <w:spacing w:val="3"/>
          <w:w w:val="114"/>
          <w:sz w:val="21"/>
          <w:szCs w:val="21"/>
        </w:rPr>
        <w:t>o</w:t>
      </w:r>
      <w:r>
        <w:rPr>
          <w:color w:val="202024"/>
          <w:w w:val="110"/>
          <w:sz w:val="21"/>
          <w:szCs w:val="21"/>
        </w:rPr>
        <w:t>n</w:t>
      </w:r>
      <w:r>
        <w:rPr>
          <w:color w:val="202024"/>
          <w:spacing w:val="5"/>
          <w:sz w:val="21"/>
          <w:szCs w:val="21"/>
        </w:rPr>
        <w:t xml:space="preserve"> </w:t>
      </w:r>
      <w:r>
        <w:rPr>
          <w:color w:val="202024"/>
          <w:spacing w:val="3"/>
          <w:w w:val="90"/>
          <w:sz w:val="21"/>
          <w:szCs w:val="21"/>
        </w:rPr>
        <w:t>A</w:t>
      </w:r>
      <w:r>
        <w:rPr>
          <w:color w:val="202024"/>
          <w:spacing w:val="3"/>
          <w:w w:val="110"/>
          <w:sz w:val="21"/>
          <w:szCs w:val="21"/>
        </w:rPr>
        <w:t>n</w:t>
      </w:r>
      <w:r>
        <w:rPr>
          <w:color w:val="202024"/>
          <w:spacing w:val="3"/>
          <w:w w:val="122"/>
          <w:sz w:val="21"/>
          <w:szCs w:val="21"/>
        </w:rPr>
        <w:t>a</w:t>
      </w:r>
      <w:r>
        <w:rPr>
          <w:color w:val="202024"/>
          <w:spacing w:val="3"/>
          <w:w w:val="87"/>
          <w:sz w:val="21"/>
          <w:szCs w:val="21"/>
        </w:rPr>
        <w:t>l</w:t>
      </w:r>
      <w:r>
        <w:rPr>
          <w:color w:val="202024"/>
          <w:spacing w:val="3"/>
          <w:w w:val="94"/>
          <w:sz w:val="21"/>
          <w:szCs w:val="21"/>
        </w:rPr>
        <w:t>y</w:t>
      </w:r>
      <w:r>
        <w:rPr>
          <w:color w:val="202024"/>
          <w:spacing w:val="3"/>
          <w:w w:val="132"/>
          <w:sz w:val="21"/>
          <w:szCs w:val="21"/>
        </w:rPr>
        <w:t>s</w:t>
      </w:r>
      <w:r>
        <w:rPr>
          <w:color w:val="202024"/>
          <w:spacing w:val="3"/>
          <w:w w:val="87"/>
          <w:sz w:val="21"/>
          <w:szCs w:val="21"/>
        </w:rPr>
        <w:t>i</w:t>
      </w:r>
      <w:r>
        <w:rPr>
          <w:color w:val="202024"/>
          <w:w w:val="132"/>
          <w:sz w:val="21"/>
          <w:szCs w:val="21"/>
        </w:rPr>
        <w:t>s</w:t>
      </w:r>
    </w:p>
    <w:p w14:paraId="17F8BEE5" w14:textId="77777777" w:rsidR="00B70EE8" w:rsidRDefault="00B70EE8" w:rsidP="00B70EE8">
      <w:pPr>
        <w:spacing w:line="200" w:lineRule="exact"/>
      </w:pPr>
    </w:p>
    <w:p w14:paraId="3CC01096" w14:textId="77777777" w:rsidR="00B70EE8" w:rsidRDefault="00B70EE8" w:rsidP="00B70EE8">
      <w:pPr>
        <w:spacing w:before="19" w:line="200" w:lineRule="exact"/>
      </w:pPr>
    </w:p>
    <w:p w14:paraId="2F492994" w14:textId="77777777" w:rsidR="00B70EE8" w:rsidRDefault="00B70EE8" w:rsidP="00B70EE8">
      <w:pPr>
        <w:ind w:left="255"/>
        <w:rPr>
          <w:sz w:val="21"/>
          <w:szCs w:val="21"/>
        </w:rPr>
      </w:pPr>
      <w:r>
        <w:rPr>
          <w:color w:val="202024"/>
          <w:spacing w:val="3"/>
          <w:sz w:val="21"/>
          <w:szCs w:val="21"/>
        </w:rPr>
        <w:t>P</w:t>
      </w:r>
      <w:r>
        <w:rPr>
          <w:color w:val="202024"/>
          <w:sz w:val="21"/>
          <w:szCs w:val="21"/>
        </w:rPr>
        <w:t>l</w:t>
      </w:r>
      <w:r>
        <w:rPr>
          <w:color w:val="202024"/>
          <w:spacing w:val="13"/>
          <w:sz w:val="21"/>
          <w:szCs w:val="21"/>
        </w:rPr>
        <w:t xml:space="preserve"> </w:t>
      </w:r>
      <w:r>
        <w:rPr>
          <w:color w:val="202024"/>
          <w:spacing w:val="3"/>
          <w:sz w:val="21"/>
          <w:szCs w:val="21"/>
        </w:rPr>
        <w:t>gi</w:t>
      </w:r>
      <w:r>
        <w:rPr>
          <w:color w:val="202024"/>
          <w:spacing w:val="2"/>
          <w:sz w:val="21"/>
          <w:szCs w:val="21"/>
        </w:rPr>
        <w:t>v</w:t>
      </w:r>
      <w:r>
        <w:rPr>
          <w:color w:val="202024"/>
          <w:sz w:val="21"/>
          <w:szCs w:val="21"/>
        </w:rPr>
        <w:t>e</w:t>
      </w:r>
      <w:r>
        <w:rPr>
          <w:color w:val="202024"/>
          <w:spacing w:val="23"/>
          <w:sz w:val="21"/>
          <w:szCs w:val="21"/>
        </w:rPr>
        <w:t xml:space="preserve"> </w:t>
      </w:r>
      <w:proofErr w:type="gramStart"/>
      <w:r>
        <w:rPr>
          <w:color w:val="202024"/>
          <w:spacing w:val="3"/>
          <w:sz w:val="21"/>
          <w:szCs w:val="21"/>
        </w:rPr>
        <w:t>t</w:t>
      </w:r>
      <w:r>
        <w:rPr>
          <w:color w:val="202024"/>
          <w:spacing w:val="-1"/>
          <w:sz w:val="21"/>
          <w:szCs w:val="21"/>
        </w:rPr>
        <w:t>r</w:t>
      </w:r>
      <w:r>
        <w:rPr>
          <w:color w:val="202024"/>
          <w:spacing w:val="3"/>
          <w:sz w:val="21"/>
          <w:szCs w:val="21"/>
        </w:rPr>
        <w:t>ainin</w:t>
      </w:r>
      <w:r>
        <w:rPr>
          <w:color w:val="202024"/>
          <w:sz w:val="21"/>
          <w:szCs w:val="21"/>
        </w:rPr>
        <w:t xml:space="preserve">g </w:t>
      </w:r>
      <w:r>
        <w:rPr>
          <w:color w:val="202024"/>
          <w:spacing w:val="2"/>
          <w:sz w:val="21"/>
          <w:szCs w:val="21"/>
        </w:rPr>
        <w:t xml:space="preserve"> </w:t>
      </w:r>
      <w:r>
        <w:rPr>
          <w:color w:val="202024"/>
          <w:spacing w:val="4"/>
          <w:w w:val="118"/>
          <w:sz w:val="21"/>
          <w:szCs w:val="21"/>
        </w:rPr>
        <w:t>base</w:t>
      </w:r>
      <w:r>
        <w:rPr>
          <w:color w:val="202024"/>
          <w:w w:val="118"/>
          <w:sz w:val="21"/>
          <w:szCs w:val="21"/>
        </w:rPr>
        <w:t>d</w:t>
      </w:r>
      <w:proofErr w:type="gramEnd"/>
      <w:r>
        <w:rPr>
          <w:color w:val="202024"/>
          <w:spacing w:val="-3"/>
          <w:w w:val="118"/>
          <w:sz w:val="21"/>
          <w:szCs w:val="21"/>
        </w:rPr>
        <w:t xml:space="preserve"> </w:t>
      </w:r>
      <w:r>
        <w:rPr>
          <w:color w:val="202024"/>
          <w:spacing w:val="3"/>
          <w:sz w:val="21"/>
          <w:szCs w:val="21"/>
        </w:rPr>
        <w:t>o</w:t>
      </w:r>
      <w:r>
        <w:rPr>
          <w:color w:val="202024"/>
          <w:sz w:val="21"/>
          <w:szCs w:val="21"/>
        </w:rPr>
        <w:t>n</w:t>
      </w:r>
      <w:r>
        <w:rPr>
          <w:color w:val="202024"/>
          <w:spacing w:val="30"/>
          <w:sz w:val="21"/>
          <w:szCs w:val="21"/>
        </w:rPr>
        <w:t xml:space="preserve"> </w:t>
      </w:r>
      <w:r>
        <w:rPr>
          <w:color w:val="202024"/>
          <w:sz w:val="21"/>
          <w:szCs w:val="21"/>
        </w:rPr>
        <w:t>a</w:t>
      </w:r>
      <w:r>
        <w:rPr>
          <w:color w:val="202024"/>
          <w:spacing w:val="25"/>
          <w:sz w:val="21"/>
          <w:szCs w:val="21"/>
        </w:rPr>
        <w:t xml:space="preserve"> </w:t>
      </w:r>
      <w:r>
        <w:rPr>
          <w:color w:val="202024"/>
          <w:spacing w:val="3"/>
          <w:w w:val="112"/>
          <w:sz w:val="21"/>
          <w:szCs w:val="21"/>
        </w:rPr>
        <w:t>p</w:t>
      </w:r>
      <w:r>
        <w:rPr>
          <w:color w:val="202024"/>
          <w:spacing w:val="3"/>
          <w:w w:val="122"/>
          <w:sz w:val="21"/>
          <w:szCs w:val="21"/>
        </w:rPr>
        <w:t>a</w:t>
      </w:r>
      <w:r>
        <w:rPr>
          <w:color w:val="202024"/>
          <w:spacing w:val="8"/>
          <w:w w:val="101"/>
          <w:sz w:val="21"/>
          <w:szCs w:val="21"/>
        </w:rPr>
        <w:t>r</w:t>
      </w:r>
      <w:r>
        <w:rPr>
          <w:color w:val="202024"/>
          <w:spacing w:val="3"/>
          <w:w w:val="117"/>
          <w:sz w:val="21"/>
          <w:szCs w:val="21"/>
        </w:rPr>
        <w:t>t</w:t>
      </w:r>
      <w:r>
        <w:rPr>
          <w:color w:val="202024"/>
          <w:spacing w:val="3"/>
          <w:w w:val="87"/>
          <w:sz w:val="21"/>
          <w:szCs w:val="21"/>
        </w:rPr>
        <w:t>i</w:t>
      </w:r>
      <w:r>
        <w:rPr>
          <w:color w:val="202024"/>
          <w:spacing w:val="3"/>
          <w:w w:val="118"/>
          <w:sz w:val="21"/>
          <w:szCs w:val="21"/>
        </w:rPr>
        <w:t>c</w:t>
      </w:r>
      <w:r>
        <w:rPr>
          <w:color w:val="202024"/>
          <w:spacing w:val="3"/>
          <w:w w:val="110"/>
          <w:sz w:val="21"/>
          <w:szCs w:val="21"/>
        </w:rPr>
        <w:t>u</w:t>
      </w:r>
      <w:r>
        <w:rPr>
          <w:color w:val="202024"/>
          <w:spacing w:val="3"/>
          <w:w w:val="87"/>
          <w:sz w:val="21"/>
          <w:szCs w:val="21"/>
        </w:rPr>
        <w:t>l</w:t>
      </w:r>
      <w:r>
        <w:rPr>
          <w:color w:val="202024"/>
          <w:spacing w:val="3"/>
          <w:w w:val="122"/>
          <w:sz w:val="21"/>
          <w:szCs w:val="21"/>
        </w:rPr>
        <w:t>a</w:t>
      </w:r>
      <w:r>
        <w:rPr>
          <w:color w:val="202024"/>
          <w:w w:val="101"/>
          <w:sz w:val="21"/>
          <w:szCs w:val="21"/>
        </w:rPr>
        <w:t>r</w:t>
      </w:r>
      <w:r>
        <w:rPr>
          <w:color w:val="202024"/>
          <w:spacing w:val="5"/>
          <w:sz w:val="21"/>
          <w:szCs w:val="21"/>
        </w:rPr>
        <w:t xml:space="preserve"> </w:t>
      </w:r>
      <w:r>
        <w:rPr>
          <w:color w:val="202024"/>
          <w:spacing w:val="3"/>
          <w:sz w:val="21"/>
          <w:szCs w:val="21"/>
        </w:rPr>
        <w:t>ri</w:t>
      </w:r>
      <w:r>
        <w:rPr>
          <w:color w:val="202024"/>
          <w:spacing w:val="2"/>
          <w:sz w:val="21"/>
          <w:szCs w:val="21"/>
        </w:rPr>
        <w:t>v</w:t>
      </w:r>
      <w:r>
        <w:rPr>
          <w:color w:val="202024"/>
          <w:spacing w:val="3"/>
          <w:sz w:val="21"/>
          <w:szCs w:val="21"/>
        </w:rPr>
        <w:t>e</w:t>
      </w:r>
      <w:r>
        <w:rPr>
          <w:color w:val="202024"/>
          <w:sz w:val="21"/>
          <w:szCs w:val="21"/>
        </w:rPr>
        <w:t>r</w:t>
      </w:r>
      <w:r>
        <w:rPr>
          <w:color w:val="202024"/>
          <w:spacing w:val="12"/>
          <w:sz w:val="21"/>
          <w:szCs w:val="21"/>
        </w:rPr>
        <w:t xml:space="preserve"> </w:t>
      </w:r>
      <w:r>
        <w:rPr>
          <w:color w:val="202024"/>
          <w:spacing w:val="3"/>
          <w:w w:val="112"/>
          <w:sz w:val="21"/>
          <w:szCs w:val="21"/>
        </w:rPr>
        <w:t>b</w:t>
      </w:r>
      <w:r>
        <w:rPr>
          <w:color w:val="202024"/>
          <w:spacing w:val="3"/>
          <w:w w:val="122"/>
          <w:sz w:val="21"/>
          <w:szCs w:val="21"/>
        </w:rPr>
        <w:t>a</w:t>
      </w:r>
      <w:r>
        <w:rPr>
          <w:color w:val="202024"/>
          <w:spacing w:val="3"/>
          <w:w w:val="132"/>
          <w:sz w:val="21"/>
          <w:szCs w:val="21"/>
        </w:rPr>
        <w:t>s</w:t>
      </w:r>
      <w:r>
        <w:rPr>
          <w:color w:val="202024"/>
          <w:spacing w:val="3"/>
          <w:w w:val="87"/>
          <w:sz w:val="21"/>
          <w:szCs w:val="21"/>
        </w:rPr>
        <w:t>i</w:t>
      </w:r>
      <w:r>
        <w:rPr>
          <w:color w:val="202024"/>
          <w:w w:val="110"/>
          <w:sz w:val="21"/>
          <w:szCs w:val="21"/>
        </w:rPr>
        <w:t>n</w:t>
      </w:r>
      <w:r>
        <w:rPr>
          <w:color w:val="202024"/>
          <w:spacing w:val="5"/>
          <w:sz w:val="21"/>
          <w:szCs w:val="21"/>
        </w:rPr>
        <w:t xml:space="preserve"> </w:t>
      </w:r>
      <w:r>
        <w:rPr>
          <w:color w:val="202024"/>
          <w:spacing w:val="3"/>
          <w:sz w:val="21"/>
          <w:szCs w:val="21"/>
        </w:rPr>
        <w:t>c</w:t>
      </w:r>
      <w:r>
        <w:rPr>
          <w:color w:val="202024"/>
          <w:spacing w:val="1"/>
          <w:sz w:val="21"/>
          <w:szCs w:val="21"/>
        </w:rPr>
        <w:t>o</w:t>
      </w:r>
      <w:r>
        <w:rPr>
          <w:color w:val="202024"/>
          <w:spacing w:val="2"/>
          <w:sz w:val="21"/>
          <w:szCs w:val="21"/>
        </w:rPr>
        <w:t>v</w:t>
      </w:r>
      <w:r>
        <w:rPr>
          <w:color w:val="202024"/>
          <w:spacing w:val="3"/>
          <w:sz w:val="21"/>
          <w:szCs w:val="21"/>
        </w:rPr>
        <w:t>erin</w:t>
      </w:r>
      <w:r>
        <w:rPr>
          <w:color w:val="202024"/>
          <w:sz w:val="21"/>
          <w:szCs w:val="21"/>
        </w:rPr>
        <w:t xml:space="preserve">g </w:t>
      </w:r>
      <w:r>
        <w:rPr>
          <w:color w:val="202024"/>
          <w:spacing w:val="14"/>
          <w:sz w:val="21"/>
          <w:szCs w:val="21"/>
        </w:rPr>
        <w:t xml:space="preserve"> </w:t>
      </w:r>
      <w:r>
        <w:rPr>
          <w:color w:val="202024"/>
          <w:spacing w:val="3"/>
          <w:sz w:val="21"/>
          <w:szCs w:val="21"/>
        </w:rPr>
        <w:t>al</w:t>
      </w:r>
      <w:r>
        <w:rPr>
          <w:color w:val="202024"/>
          <w:sz w:val="21"/>
          <w:szCs w:val="21"/>
        </w:rPr>
        <w:t>l</w:t>
      </w:r>
      <w:r>
        <w:rPr>
          <w:color w:val="202024"/>
          <w:spacing w:val="10"/>
          <w:sz w:val="21"/>
          <w:szCs w:val="21"/>
        </w:rPr>
        <w:t xml:space="preserve"> </w:t>
      </w:r>
      <w:r>
        <w:rPr>
          <w:color w:val="202024"/>
          <w:spacing w:val="3"/>
          <w:w w:val="118"/>
          <w:sz w:val="21"/>
          <w:szCs w:val="21"/>
        </w:rPr>
        <w:t>c</w:t>
      </w:r>
      <w:r>
        <w:rPr>
          <w:color w:val="202024"/>
          <w:spacing w:val="3"/>
          <w:w w:val="114"/>
          <w:sz w:val="21"/>
          <w:szCs w:val="21"/>
        </w:rPr>
        <w:t>o</w:t>
      </w:r>
      <w:r>
        <w:rPr>
          <w:color w:val="202024"/>
          <w:spacing w:val="3"/>
          <w:w w:val="110"/>
          <w:sz w:val="21"/>
          <w:szCs w:val="21"/>
        </w:rPr>
        <w:t>n</w:t>
      </w:r>
      <w:r>
        <w:rPr>
          <w:color w:val="202024"/>
          <w:spacing w:val="3"/>
          <w:w w:val="112"/>
          <w:sz w:val="21"/>
          <w:szCs w:val="21"/>
        </w:rPr>
        <w:t>d</w:t>
      </w:r>
      <w:r>
        <w:rPr>
          <w:color w:val="202024"/>
          <w:spacing w:val="3"/>
          <w:w w:val="87"/>
          <w:sz w:val="21"/>
          <w:szCs w:val="21"/>
        </w:rPr>
        <w:t>i</w:t>
      </w:r>
      <w:r>
        <w:rPr>
          <w:color w:val="202024"/>
          <w:spacing w:val="3"/>
          <w:w w:val="117"/>
          <w:sz w:val="21"/>
          <w:szCs w:val="21"/>
        </w:rPr>
        <w:t>t</w:t>
      </w:r>
      <w:r>
        <w:rPr>
          <w:color w:val="202024"/>
          <w:spacing w:val="3"/>
          <w:w w:val="87"/>
          <w:sz w:val="21"/>
          <w:szCs w:val="21"/>
        </w:rPr>
        <w:t>i</w:t>
      </w:r>
      <w:r>
        <w:rPr>
          <w:color w:val="202024"/>
          <w:spacing w:val="3"/>
          <w:w w:val="114"/>
          <w:sz w:val="21"/>
          <w:szCs w:val="21"/>
        </w:rPr>
        <w:t>o</w:t>
      </w:r>
      <w:r>
        <w:rPr>
          <w:color w:val="202024"/>
          <w:spacing w:val="3"/>
          <w:w w:val="110"/>
          <w:sz w:val="21"/>
          <w:szCs w:val="21"/>
        </w:rPr>
        <w:t>n</w:t>
      </w:r>
      <w:r>
        <w:rPr>
          <w:color w:val="202024"/>
          <w:w w:val="132"/>
          <w:sz w:val="21"/>
          <w:szCs w:val="21"/>
        </w:rPr>
        <w:t>s</w:t>
      </w:r>
    </w:p>
    <w:p w14:paraId="24CCD980" w14:textId="77777777" w:rsidR="00B70EE8" w:rsidRDefault="00B70EE8" w:rsidP="00B70EE8">
      <w:pPr>
        <w:spacing w:line="200" w:lineRule="exact"/>
      </w:pPr>
    </w:p>
    <w:p w14:paraId="61C0C8F5" w14:textId="77777777" w:rsidR="00B70EE8" w:rsidRDefault="00B70EE8" w:rsidP="00B70EE8">
      <w:pPr>
        <w:spacing w:before="19" w:line="200" w:lineRule="exact"/>
      </w:pPr>
    </w:p>
    <w:p w14:paraId="3BEA4774" w14:textId="77777777" w:rsidR="00B70EE8" w:rsidRDefault="00B70EE8" w:rsidP="00B70EE8">
      <w:pPr>
        <w:ind w:left="255"/>
        <w:rPr>
          <w:sz w:val="21"/>
          <w:szCs w:val="21"/>
        </w:rPr>
      </w:pPr>
      <w:r>
        <w:rPr>
          <w:color w:val="202024"/>
          <w:sz w:val="21"/>
          <w:szCs w:val="21"/>
        </w:rPr>
        <w:t>3</w:t>
      </w:r>
      <w:r>
        <w:rPr>
          <w:color w:val="202024"/>
          <w:spacing w:val="18"/>
          <w:sz w:val="21"/>
          <w:szCs w:val="21"/>
        </w:rPr>
        <w:t xml:space="preserve"> </w:t>
      </w:r>
      <w:r>
        <w:rPr>
          <w:color w:val="202024"/>
          <w:sz w:val="21"/>
          <w:szCs w:val="21"/>
        </w:rPr>
        <w:t>d</w:t>
      </w:r>
      <w:r>
        <w:rPr>
          <w:color w:val="202024"/>
          <w:spacing w:val="18"/>
          <w:sz w:val="21"/>
          <w:szCs w:val="21"/>
        </w:rPr>
        <w:t xml:space="preserve"> </w:t>
      </w:r>
      <w:r>
        <w:rPr>
          <w:color w:val="202024"/>
          <w:spacing w:val="3"/>
          <w:w w:val="112"/>
          <w:sz w:val="21"/>
          <w:szCs w:val="21"/>
        </w:rPr>
        <w:t>m</w:t>
      </w:r>
      <w:r>
        <w:rPr>
          <w:color w:val="202024"/>
          <w:spacing w:val="3"/>
          <w:w w:val="114"/>
          <w:sz w:val="21"/>
          <w:szCs w:val="21"/>
        </w:rPr>
        <w:t>o</w:t>
      </w:r>
      <w:r>
        <w:rPr>
          <w:color w:val="202024"/>
          <w:spacing w:val="3"/>
          <w:w w:val="112"/>
          <w:sz w:val="21"/>
          <w:szCs w:val="21"/>
        </w:rPr>
        <w:t>d</w:t>
      </w:r>
      <w:r>
        <w:rPr>
          <w:color w:val="202024"/>
          <w:spacing w:val="3"/>
          <w:w w:val="119"/>
          <w:sz w:val="21"/>
          <w:szCs w:val="21"/>
        </w:rPr>
        <w:t>e</w:t>
      </w:r>
      <w:r>
        <w:rPr>
          <w:color w:val="202024"/>
          <w:spacing w:val="3"/>
          <w:w w:val="87"/>
          <w:sz w:val="21"/>
          <w:szCs w:val="21"/>
        </w:rPr>
        <w:t>lli</w:t>
      </w:r>
      <w:r>
        <w:rPr>
          <w:color w:val="202024"/>
          <w:spacing w:val="3"/>
          <w:w w:val="110"/>
          <w:sz w:val="21"/>
          <w:szCs w:val="21"/>
        </w:rPr>
        <w:t>n</w:t>
      </w:r>
      <w:r>
        <w:rPr>
          <w:color w:val="202024"/>
          <w:w w:val="112"/>
          <w:sz w:val="21"/>
          <w:szCs w:val="21"/>
        </w:rPr>
        <w:t>g</w:t>
      </w:r>
    </w:p>
    <w:p w14:paraId="25C40EED" w14:textId="77777777" w:rsidR="00B70EE8" w:rsidRDefault="00B70EE8" w:rsidP="00B70EE8">
      <w:pPr>
        <w:spacing w:line="200" w:lineRule="exact"/>
      </w:pPr>
    </w:p>
    <w:p w14:paraId="6D7D4F25" w14:textId="77777777" w:rsidR="00B70EE8" w:rsidRDefault="00B70EE8" w:rsidP="00B70EE8">
      <w:pPr>
        <w:spacing w:before="19" w:line="200" w:lineRule="exact"/>
      </w:pPr>
    </w:p>
    <w:p w14:paraId="7B522F5B" w14:textId="77777777" w:rsidR="00B70EE8" w:rsidRDefault="00B70EE8" w:rsidP="00B70EE8">
      <w:pPr>
        <w:spacing w:line="240" w:lineRule="exact"/>
        <w:ind w:left="255"/>
        <w:rPr>
          <w:sz w:val="21"/>
          <w:szCs w:val="21"/>
        </w:rPr>
      </w:pPr>
      <w:proofErr w:type="spellStart"/>
      <w:r>
        <w:rPr>
          <w:color w:val="202024"/>
          <w:spacing w:val="3"/>
          <w:sz w:val="21"/>
          <w:szCs w:val="21"/>
        </w:rPr>
        <w:t>He</w:t>
      </w:r>
      <w:r>
        <w:rPr>
          <w:color w:val="202024"/>
          <w:sz w:val="21"/>
          <w:szCs w:val="21"/>
        </w:rPr>
        <w:t>c</w:t>
      </w:r>
      <w:proofErr w:type="spellEnd"/>
      <w:r>
        <w:rPr>
          <w:color w:val="202024"/>
          <w:spacing w:val="36"/>
          <w:sz w:val="21"/>
          <w:szCs w:val="21"/>
        </w:rPr>
        <w:t xml:space="preserve"> </w:t>
      </w:r>
      <w:r>
        <w:rPr>
          <w:color w:val="202024"/>
          <w:spacing w:val="3"/>
          <w:sz w:val="21"/>
          <w:szCs w:val="21"/>
        </w:rPr>
        <w:t>ge</w:t>
      </w:r>
      <w:r>
        <w:rPr>
          <w:color w:val="202024"/>
          <w:sz w:val="21"/>
          <w:szCs w:val="21"/>
        </w:rPr>
        <w:t>o</w:t>
      </w:r>
      <w:r>
        <w:rPr>
          <w:color w:val="202024"/>
          <w:spacing w:val="50"/>
          <w:sz w:val="21"/>
          <w:szCs w:val="21"/>
        </w:rPr>
        <w:t xml:space="preserve"> </w:t>
      </w:r>
      <w:proofErr w:type="spellStart"/>
      <w:r>
        <w:rPr>
          <w:color w:val="202024"/>
          <w:spacing w:val="-1"/>
          <w:w w:val="101"/>
          <w:sz w:val="21"/>
          <w:szCs w:val="21"/>
        </w:rPr>
        <w:t>r</w:t>
      </w:r>
      <w:r>
        <w:rPr>
          <w:color w:val="202024"/>
          <w:spacing w:val="3"/>
          <w:w w:val="122"/>
          <w:sz w:val="21"/>
          <w:szCs w:val="21"/>
        </w:rPr>
        <w:t>a</w:t>
      </w:r>
      <w:r>
        <w:rPr>
          <w:color w:val="202024"/>
          <w:w w:val="132"/>
          <w:sz w:val="21"/>
          <w:szCs w:val="21"/>
        </w:rPr>
        <w:t>s</w:t>
      </w:r>
      <w:proofErr w:type="spellEnd"/>
    </w:p>
    <w:p w14:paraId="1AEFAC13" w14:textId="77777777" w:rsidR="00B70EE8" w:rsidRDefault="00B70EE8" w:rsidP="00B70EE8">
      <w:pPr>
        <w:spacing w:line="200" w:lineRule="exact"/>
      </w:pPr>
    </w:p>
    <w:p w14:paraId="77A90BAC" w14:textId="77777777" w:rsidR="00B70EE8" w:rsidRDefault="00B70EE8" w:rsidP="00B70EE8">
      <w:pPr>
        <w:spacing w:line="200" w:lineRule="exact"/>
      </w:pPr>
    </w:p>
    <w:p w14:paraId="2B31BD39" w14:textId="77777777" w:rsidR="00B70EE8" w:rsidRDefault="00B70EE8" w:rsidP="00B70EE8">
      <w:pPr>
        <w:spacing w:line="200" w:lineRule="exact"/>
      </w:pPr>
    </w:p>
    <w:p w14:paraId="2E34F160" w14:textId="77777777" w:rsidR="00B70EE8" w:rsidRDefault="00B70EE8" w:rsidP="00B70EE8">
      <w:pPr>
        <w:spacing w:before="19" w:line="280" w:lineRule="exact"/>
        <w:rPr>
          <w:sz w:val="28"/>
          <w:szCs w:val="28"/>
        </w:rPr>
      </w:pPr>
    </w:p>
    <w:p w14:paraId="401CB628" w14:textId="77777777" w:rsidR="00B70EE8" w:rsidRDefault="00B70EE8" w:rsidP="00B70EE8">
      <w:pPr>
        <w:spacing w:before="18"/>
        <w:ind w:left="105"/>
      </w:pPr>
      <w:r>
        <w:rPr>
          <w:color w:val="202024"/>
          <w:spacing w:val="1"/>
        </w:rPr>
        <w:t>A</w:t>
      </w:r>
      <w:r>
        <w:rPr>
          <w:color w:val="202024"/>
          <w:spacing w:val="-2"/>
        </w:rPr>
        <w:t>n</w:t>
      </w:r>
      <w:r>
        <w:rPr>
          <w:color w:val="202024"/>
        </w:rPr>
        <w:t>y</w:t>
      </w:r>
      <w:r>
        <w:rPr>
          <w:color w:val="202024"/>
          <w:spacing w:val="3"/>
        </w:rPr>
        <w:t xml:space="preserve"> </w:t>
      </w:r>
      <w:r>
        <w:rPr>
          <w:color w:val="202024"/>
          <w:spacing w:val="-2"/>
          <w:w w:val="119"/>
        </w:rPr>
        <w:t>o</w:t>
      </w:r>
      <w:r>
        <w:rPr>
          <w:color w:val="202024"/>
          <w:spacing w:val="4"/>
          <w:w w:val="119"/>
        </w:rPr>
        <w:t>t</w:t>
      </w:r>
      <w:r>
        <w:rPr>
          <w:color w:val="202024"/>
          <w:spacing w:val="1"/>
          <w:w w:val="119"/>
        </w:rPr>
        <w:t>he</w:t>
      </w:r>
      <w:r>
        <w:rPr>
          <w:color w:val="202024"/>
          <w:w w:val="119"/>
        </w:rPr>
        <w:t>r</w:t>
      </w:r>
      <w:r>
        <w:rPr>
          <w:color w:val="202024"/>
          <w:spacing w:val="-10"/>
          <w:w w:val="119"/>
        </w:rPr>
        <w:t xml:space="preserve"> </w:t>
      </w:r>
      <w:r>
        <w:rPr>
          <w:color w:val="202024"/>
          <w:spacing w:val="1"/>
          <w:w w:val="121"/>
        </w:rPr>
        <w:t>s</w:t>
      </w:r>
      <w:r>
        <w:rPr>
          <w:color w:val="202024"/>
          <w:w w:val="112"/>
        </w:rPr>
        <w:t>u</w:t>
      </w:r>
      <w:r>
        <w:rPr>
          <w:color w:val="202024"/>
          <w:w w:val="119"/>
        </w:rPr>
        <w:t>gg</w:t>
      </w:r>
      <w:r>
        <w:rPr>
          <w:color w:val="202024"/>
          <w:spacing w:val="3"/>
          <w:w w:val="127"/>
        </w:rPr>
        <w:t>e</w:t>
      </w:r>
      <w:r>
        <w:rPr>
          <w:color w:val="202024"/>
          <w:w w:val="121"/>
        </w:rPr>
        <w:t>s</w:t>
      </w:r>
      <w:r>
        <w:rPr>
          <w:color w:val="202024"/>
          <w:spacing w:val="3"/>
          <w:w w:val="132"/>
        </w:rPr>
        <w:t>t</w:t>
      </w:r>
      <w:r>
        <w:rPr>
          <w:color w:val="202024"/>
          <w:w w:val="81"/>
        </w:rPr>
        <w:t>i</w:t>
      </w:r>
      <w:r>
        <w:rPr>
          <w:color w:val="202024"/>
          <w:spacing w:val="-1"/>
          <w:w w:val="119"/>
        </w:rPr>
        <w:t>o</w:t>
      </w:r>
      <w:r>
        <w:rPr>
          <w:color w:val="202024"/>
          <w:spacing w:val="2"/>
          <w:w w:val="112"/>
        </w:rPr>
        <w:t>n</w:t>
      </w:r>
      <w:r>
        <w:rPr>
          <w:color w:val="202024"/>
          <w:spacing w:val="-18"/>
          <w:w w:val="108"/>
        </w:rPr>
        <w:t>/</w:t>
      </w:r>
      <w:r>
        <w:rPr>
          <w:color w:val="202024"/>
          <w:w w:val="119"/>
        </w:rPr>
        <w:t>o</w:t>
      </w:r>
      <w:r>
        <w:rPr>
          <w:color w:val="202024"/>
          <w:w w:val="120"/>
        </w:rPr>
        <w:t>b</w:t>
      </w:r>
      <w:r>
        <w:rPr>
          <w:color w:val="202024"/>
          <w:spacing w:val="3"/>
          <w:w w:val="121"/>
        </w:rPr>
        <w:t>s</w:t>
      </w:r>
      <w:r>
        <w:rPr>
          <w:color w:val="202024"/>
          <w:spacing w:val="2"/>
          <w:w w:val="127"/>
        </w:rPr>
        <w:t>e</w:t>
      </w:r>
      <w:r>
        <w:rPr>
          <w:color w:val="202024"/>
          <w:spacing w:val="6"/>
          <w:w w:val="112"/>
        </w:rPr>
        <w:t>r</w:t>
      </w:r>
      <w:r>
        <w:rPr>
          <w:color w:val="202024"/>
          <w:spacing w:val="-1"/>
          <w:w w:val="102"/>
        </w:rPr>
        <w:t>v</w:t>
      </w:r>
      <w:r>
        <w:rPr>
          <w:color w:val="202024"/>
          <w:spacing w:val="-1"/>
          <w:w w:val="119"/>
        </w:rPr>
        <w:t>a</w:t>
      </w:r>
      <w:r>
        <w:rPr>
          <w:color w:val="202024"/>
          <w:spacing w:val="3"/>
          <w:w w:val="132"/>
        </w:rPr>
        <w:t>t</w:t>
      </w:r>
      <w:r>
        <w:rPr>
          <w:color w:val="202024"/>
          <w:w w:val="81"/>
        </w:rPr>
        <w:t>i</w:t>
      </w:r>
      <w:r>
        <w:rPr>
          <w:color w:val="202024"/>
          <w:spacing w:val="-1"/>
          <w:w w:val="119"/>
        </w:rPr>
        <w:t>o</w:t>
      </w:r>
      <w:r>
        <w:rPr>
          <w:color w:val="202024"/>
          <w:w w:val="112"/>
        </w:rPr>
        <w:t>n</w:t>
      </w:r>
      <w:r>
        <w:rPr>
          <w:color w:val="202024"/>
          <w:w w:val="121"/>
        </w:rPr>
        <w:t>s</w:t>
      </w:r>
      <w:r>
        <w:rPr>
          <w:color w:val="202024"/>
          <w:spacing w:val="-1"/>
        </w:rPr>
        <w:t xml:space="preserve"> o</w:t>
      </w:r>
      <w:r>
        <w:rPr>
          <w:color w:val="202024"/>
        </w:rPr>
        <w:t>n</w:t>
      </w:r>
      <w:r>
        <w:rPr>
          <w:color w:val="202024"/>
          <w:spacing w:val="36"/>
        </w:rPr>
        <w:t xml:space="preserve"> </w:t>
      </w:r>
      <w:r>
        <w:rPr>
          <w:color w:val="202024"/>
          <w:spacing w:val="3"/>
          <w:w w:val="132"/>
        </w:rPr>
        <w:t>t</w:t>
      </w:r>
      <w:r>
        <w:rPr>
          <w:color w:val="202024"/>
          <w:spacing w:val="1"/>
          <w:w w:val="112"/>
        </w:rPr>
        <w:t>h</w:t>
      </w:r>
      <w:r>
        <w:rPr>
          <w:color w:val="202024"/>
          <w:spacing w:val="2"/>
          <w:w w:val="81"/>
        </w:rPr>
        <w:t>i</w:t>
      </w:r>
      <w:r>
        <w:rPr>
          <w:color w:val="202024"/>
          <w:w w:val="121"/>
        </w:rPr>
        <w:t>s</w:t>
      </w:r>
      <w:r>
        <w:rPr>
          <w:color w:val="202024"/>
          <w:spacing w:val="-1"/>
        </w:rPr>
        <w:t xml:space="preserve"> </w:t>
      </w:r>
      <w:r>
        <w:rPr>
          <w:color w:val="202024"/>
          <w:w w:val="123"/>
        </w:rPr>
        <w:t>c</w:t>
      </w:r>
      <w:r>
        <w:rPr>
          <w:color w:val="202024"/>
          <w:w w:val="119"/>
        </w:rPr>
        <w:t>o</w:t>
      </w:r>
      <w:r>
        <w:rPr>
          <w:color w:val="202024"/>
          <w:spacing w:val="1"/>
          <w:w w:val="112"/>
        </w:rPr>
        <w:t>u</w:t>
      </w:r>
      <w:r>
        <w:rPr>
          <w:color w:val="202024"/>
          <w:spacing w:val="-3"/>
          <w:w w:val="112"/>
        </w:rPr>
        <w:t>r</w:t>
      </w:r>
      <w:r>
        <w:rPr>
          <w:color w:val="202024"/>
          <w:spacing w:val="3"/>
          <w:w w:val="121"/>
        </w:rPr>
        <w:t>s</w:t>
      </w:r>
      <w:r>
        <w:rPr>
          <w:color w:val="202024"/>
          <w:spacing w:val="2"/>
          <w:w w:val="127"/>
        </w:rPr>
        <w:t>e</w:t>
      </w:r>
      <w:r>
        <w:rPr>
          <w:color w:val="202024"/>
          <w:w w:val="95"/>
        </w:rPr>
        <w:t>.</w:t>
      </w:r>
    </w:p>
    <w:p w14:paraId="288504E8" w14:textId="77777777" w:rsidR="00B70EE8" w:rsidRDefault="00B70EE8" w:rsidP="00B70EE8">
      <w:pPr>
        <w:spacing w:before="5" w:line="180" w:lineRule="exact"/>
        <w:rPr>
          <w:sz w:val="18"/>
          <w:szCs w:val="18"/>
        </w:rPr>
      </w:pPr>
    </w:p>
    <w:p w14:paraId="121A1319" w14:textId="77777777" w:rsidR="00B70EE8" w:rsidRDefault="00B70EE8" w:rsidP="00B70EE8">
      <w:pPr>
        <w:spacing w:line="200" w:lineRule="exact"/>
        <w:ind w:left="105"/>
        <w:rPr>
          <w:sz w:val="18"/>
          <w:szCs w:val="18"/>
        </w:rPr>
      </w:pPr>
      <w:r>
        <w:rPr>
          <w:color w:val="202024"/>
          <w:spacing w:val="5"/>
          <w:sz w:val="18"/>
          <w:szCs w:val="18"/>
        </w:rPr>
        <w:t>1</w:t>
      </w:r>
      <w:r>
        <w:rPr>
          <w:color w:val="202024"/>
          <w:sz w:val="18"/>
          <w:szCs w:val="18"/>
        </w:rPr>
        <w:t>0</w:t>
      </w:r>
      <w:r>
        <w:rPr>
          <w:color w:val="202024"/>
          <w:spacing w:val="31"/>
          <w:sz w:val="18"/>
          <w:szCs w:val="18"/>
        </w:rPr>
        <w:t xml:space="preserve"> </w:t>
      </w:r>
      <w:r>
        <w:rPr>
          <w:color w:val="202024"/>
          <w:spacing w:val="3"/>
          <w:w w:val="101"/>
          <w:sz w:val="18"/>
          <w:szCs w:val="18"/>
        </w:rPr>
        <w:t>r</w:t>
      </w:r>
      <w:r>
        <w:rPr>
          <w:color w:val="202024"/>
          <w:spacing w:val="4"/>
          <w:w w:val="119"/>
          <w:sz w:val="18"/>
          <w:szCs w:val="18"/>
        </w:rPr>
        <w:t>e</w:t>
      </w:r>
      <w:r>
        <w:rPr>
          <w:color w:val="202024"/>
          <w:spacing w:val="4"/>
          <w:w w:val="132"/>
          <w:sz w:val="18"/>
          <w:szCs w:val="18"/>
        </w:rPr>
        <w:t>s</w:t>
      </w:r>
      <w:r>
        <w:rPr>
          <w:color w:val="202024"/>
          <w:spacing w:val="4"/>
          <w:w w:val="112"/>
          <w:sz w:val="18"/>
          <w:szCs w:val="18"/>
        </w:rPr>
        <w:t>p</w:t>
      </w:r>
      <w:r>
        <w:rPr>
          <w:color w:val="202024"/>
          <w:spacing w:val="4"/>
          <w:w w:val="114"/>
          <w:sz w:val="18"/>
          <w:szCs w:val="18"/>
        </w:rPr>
        <w:t>o</w:t>
      </w:r>
      <w:r>
        <w:rPr>
          <w:color w:val="202024"/>
          <w:spacing w:val="4"/>
          <w:w w:val="110"/>
          <w:sz w:val="18"/>
          <w:szCs w:val="18"/>
        </w:rPr>
        <w:t>n</w:t>
      </w:r>
      <w:r>
        <w:rPr>
          <w:color w:val="202024"/>
          <w:spacing w:val="4"/>
          <w:w w:val="132"/>
          <w:sz w:val="18"/>
          <w:szCs w:val="18"/>
        </w:rPr>
        <w:t>s</w:t>
      </w:r>
      <w:r>
        <w:rPr>
          <w:color w:val="202024"/>
          <w:spacing w:val="4"/>
          <w:w w:val="119"/>
          <w:sz w:val="18"/>
          <w:szCs w:val="18"/>
        </w:rPr>
        <w:t>e</w:t>
      </w:r>
      <w:r>
        <w:rPr>
          <w:color w:val="202024"/>
          <w:w w:val="132"/>
          <w:sz w:val="18"/>
          <w:szCs w:val="18"/>
        </w:rPr>
        <w:t>s</w:t>
      </w:r>
    </w:p>
    <w:p w14:paraId="5A7AEFAF" w14:textId="72487CAD" w:rsidR="00B70EE8" w:rsidRDefault="00B70EE8" w:rsidP="00B70EE8">
      <w:pPr>
        <w:spacing w:before="5" w:line="180" w:lineRule="exact"/>
        <w:rPr>
          <w:sz w:val="19"/>
          <w:szCs w:val="19"/>
        </w:rPr>
      </w:pPr>
      <w:r>
        <w:rPr>
          <w:noProof/>
          <w:sz w:val="20"/>
          <w:szCs w:val="20"/>
        </w:rPr>
        <mc:AlternateContent>
          <mc:Choice Requires="wpg">
            <w:drawing>
              <wp:anchor distT="0" distB="0" distL="114300" distR="114300" simplePos="0" relativeHeight="251673600" behindDoc="1" locked="0" layoutInCell="1" allowOverlap="1" wp14:anchorId="2292E8F8" wp14:editId="520A1DBE">
                <wp:simplePos x="0" y="0"/>
                <wp:positionH relativeFrom="page">
                  <wp:posOffset>6689090</wp:posOffset>
                </wp:positionH>
                <wp:positionV relativeFrom="page">
                  <wp:posOffset>8983980</wp:posOffset>
                </wp:positionV>
                <wp:extent cx="539750" cy="539750"/>
                <wp:effectExtent l="2540" t="1905" r="635" b="127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 cy="539750"/>
                          <a:chOff x="10534" y="14148"/>
                          <a:chExt cx="850" cy="850"/>
                        </a:xfrm>
                      </wpg:grpSpPr>
                      <wps:wsp>
                        <wps:cNvPr id="53" name="Freeform 304"/>
                        <wps:cNvSpPr>
                          <a:spLocks/>
                        </wps:cNvSpPr>
                        <wps:spPr bwMode="auto">
                          <a:xfrm>
                            <a:off x="10536" y="14150"/>
                            <a:ext cx="845" cy="845"/>
                          </a:xfrm>
                          <a:custGeom>
                            <a:avLst/>
                            <a:gdLst>
                              <a:gd name="T0" fmla="+- 0 10536 10536"/>
                              <a:gd name="T1" fmla="*/ T0 w 845"/>
                              <a:gd name="T2" fmla="+- 0 14150 14150"/>
                              <a:gd name="T3" fmla="*/ 14150 h 845"/>
                              <a:gd name="T4" fmla="+- 0 10536 10536"/>
                              <a:gd name="T5" fmla="*/ T4 w 845"/>
                              <a:gd name="T6" fmla="+- 0 14215 14150"/>
                              <a:gd name="T7" fmla="*/ 14215 h 845"/>
                              <a:gd name="T8" fmla="+- 0 11381 10536"/>
                              <a:gd name="T9" fmla="*/ T8 w 845"/>
                              <a:gd name="T10" fmla="+- 0 14215 14150"/>
                              <a:gd name="T11" fmla="*/ 14215 h 845"/>
                              <a:gd name="T12" fmla="+- 0 11381 10536"/>
                              <a:gd name="T13" fmla="*/ T12 w 845"/>
                              <a:gd name="T14" fmla="+- 0 14150 14150"/>
                              <a:gd name="T15" fmla="*/ 14150 h 845"/>
                              <a:gd name="T16" fmla="+- 0 10536 10536"/>
                              <a:gd name="T17" fmla="*/ T16 w 845"/>
                              <a:gd name="T18" fmla="+- 0 14150 14150"/>
                              <a:gd name="T19" fmla="*/ 14150 h 845"/>
                            </a:gdLst>
                            <a:ahLst/>
                            <a:cxnLst>
                              <a:cxn ang="0">
                                <a:pos x="T1" y="T3"/>
                              </a:cxn>
                              <a:cxn ang="0">
                                <a:pos x="T5" y="T7"/>
                              </a:cxn>
                              <a:cxn ang="0">
                                <a:pos x="T9" y="T11"/>
                              </a:cxn>
                              <a:cxn ang="0">
                                <a:pos x="T13" y="T15"/>
                              </a:cxn>
                              <a:cxn ang="0">
                                <a:pos x="T17" y="T19"/>
                              </a:cxn>
                            </a:cxnLst>
                            <a:rect l="0" t="0" r="r" b="b"/>
                            <a:pathLst>
                              <a:path w="845" h="845">
                                <a:moveTo>
                                  <a:pt x="0" y="0"/>
                                </a:moveTo>
                                <a:lnTo>
                                  <a:pt x="0" y="65"/>
                                </a:lnTo>
                                <a:lnTo>
                                  <a:pt x="845" y="65"/>
                                </a:lnTo>
                                <a:lnTo>
                                  <a:pt x="84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305"/>
                        <wps:cNvSpPr>
                          <a:spLocks/>
                        </wps:cNvSpPr>
                        <wps:spPr bwMode="auto">
                          <a:xfrm>
                            <a:off x="10536" y="14150"/>
                            <a:ext cx="845" cy="845"/>
                          </a:xfrm>
                          <a:custGeom>
                            <a:avLst/>
                            <a:gdLst>
                              <a:gd name="T0" fmla="+- 0 10536 10536"/>
                              <a:gd name="T1" fmla="*/ T0 w 845"/>
                              <a:gd name="T2" fmla="+- 0 14215 14150"/>
                              <a:gd name="T3" fmla="*/ 14215 h 845"/>
                              <a:gd name="T4" fmla="+- 0 10536 10536"/>
                              <a:gd name="T5" fmla="*/ T4 w 845"/>
                              <a:gd name="T6" fmla="+- 0 14215 14150"/>
                              <a:gd name="T7" fmla="*/ 14215 h 845"/>
                              <a:gd name="T8" fmla="+- 0 10536 10536"/>
                              <a:gd name="T9" fmla="*/ T8 w 845"/>
                              <a:gd name="T10" fmla="+- 0 14905 14150"/>
                              <a:gd name="T11" fmla="*/ 14905 h 845"/>
                              <a:gd name="T12" fmla="+- 0 10960 10536"/>
                              <a:gd name="T13" fmla="*/ T12 w 845"/>
                              <a:gd name="T14" fmla="+- 0 14905 14150"/>
                              <a:gd name="T15" fmla="*/ 14905 h 845"/>
                              <a:gd name="T16" fmla="+- 0 10932 10536"/>
                              <a:gd name="T17" fmla="*/ T16 w 845"/>
                              <a:gd name="T18" fmla="+- 0 14904 14150"/>
                              <a:gd name="T19" fmla="*/ 14904 h 845"/>
                              <a:gd name="T20" fmla="+- 0 10893 10536"/>
                              <a:gd name="T21" fmla="*/ T20 w 845"/>
                              <a:gd name="T22" fmla="+- 0 14898 14150"/>
                              <a:gd name="T23" fmla="*/ 14898 h 845"/>
                              <a:gd name="T24" fmla="+- 0 10866 10536"/>
                              <a:gd name="T25" fmla="*/ T24 w 845"/>
                              <a:gd name="T26" fmla="+- 0 14892 14150"/>
                              <a:gd name="T27" fmla="*/ 14892 h 845"/>
                              <a:gd name="T28" fmla="+- 0 10828 10536"/>
                              <a:gd name="T29" fmla="*/ T28 w 845"/>
                              <a:gd name="T30" fmla="+- 0 14879 14150"/>
                              <a:gd name="T31" fmla="*/ 14879 h 845"/>
                              <a:gd name="T32" fmla="+- 0 10803 10536"/>
                              <a:gd name="T33" fmla="*/ T32 w 845"/>
                              <a:gd name="T34" fmla="+- 0 14867 14150"/>
                              <a:gd name="T35" fmla="*/ 14867 h 845"/>
                              <a:gd name="T36" fmla="+- 0 10768 10536"/>
                              <a:gd name="T37" fmla="*/ T36 w 845"/>
                              <a:gd name="T38" fmla="+- 0 14847 14150"/>
                              <a:gd name="T39" fmla="*/ 14847 h 845"/>
                              <a:gd name="T40" fmla="+- 0 10746 10536"/>
                              <a:gd name="T41" fmla="*/ T40 w 845"/>
                              <a:gd name="T42" fmla="+- 0 14831 14150"/>
                              <a:gd name="T43" fmla="*/ 14831 h 845"/>
                              <a:gd name="T44" fmla="+- 0 10716 10536"/>
                              <a:gd name="T45" fmla="*/ T44 w 845"/>
                              <a:gd name="T46" fmla="+- 0 14804 14150"/>
                              <a:gd name="T47" fmla="*/ 14804 h 845"/>
                              <a:gd name="T48" fmla="+- 0 10697 10536"/>
                              <a:gd name="T49" fmla="*/ T48 w 845"/>
                              <a:gd name="T50" fmla="+- 0 14784 14150"/>
                              <a:gd name="T51" fmla="*/ 14784 h 845"/>
                              <a:gd name="T52" fmla="+- 0 10673 10536"/>
                              <a:gd name="T53" fmla="*/ T52 w 845"/>
                              <a:gd name="T54" fmla="+- 0 14752 14150"/>
                              <a:gd name="T55" fmla="*/ 14752 h 845"/>
                              <a:gd name="T56" fmla="+- 0 10659 10536"/>
                              <a:gd name="T57" fmla="*/ T56 w 845"/>
                              <a:gd name="T58" fmla="+- 0 14728 14150"/>
                              <a:gd name="T59" fmla="*/ 14728 h 845"/>
                              <a:gd name="T60" fmla="+- 0 10641 10536"/>
                              <a:gd name="T61" fmla="*/ T60 w 845"/>
                              <a:gd name="T62" fmla="+- 0 14692 14150"/>
                              <a:gd name="T63" fmla="*/ 14692 h 845"/>
                              <a:gd name="T64" fmla="+- 0 10632 10536"/>
                              <a:gd name="T65" fmla="*/ T64 w 845"/>
                              <a:gd name="T66" fmla="+- 0 14666 14150"/>
                              <a:gd name="T67" fmla="*/ 14666 h 845"/>
                              <a:gd name="T68" fmla="+- 0 10622 10536"/>
                              <a:gd name="T69" fmla="*/ T68 w 845"/>
                              <a:gd name="T70" fmla="+- 0 14627 14150"/>
                              <a:gd name="T71" fmla="*/ 14627 h 845"/>
                              <a:gd name="T72" fmla="+- 0 10617 10536"/>
                              <a:gd name="T73" fmla="*/ T72 w 845"/>
                              <a:gd name="T74" fmla="+- 0 14600 14150"/>
                              <a:gd name="T75" fmla="*/ 14600 h 845"/>
                              <a:gd name="T76" fmla="+- 0 10615 10536"/>
                              <a:gd name="T77" fmla="*/ T76 w 845"/>
                              <a:gd name="T78" fmla="+- 0 14560 14150"/>
                              <a:gd name="T79" fmla="*/ 14560 h 845"/>
                              <a:gd name="T80" fmla="+- 0 10615 10536"/>
                              <a:gd name="T81" fmla="*/ T80 w 845"/>
                              <a:gd name="T82" fmla="+- 0 14552 14150"/>
                              <a:gd name="T83" fmla="*/ 14552 h 845"/>
                              <a:gd name="T84" fmla="+- 0 10618 10536"/>
                              <a:gd name="T85" fmla="*/ T84 w 845"/>
                              <a:gd name="T86" fmla="+- 0 14512 14150"/>
                              <a:gd name="T87" fmla="*/ 14512 h 845"/>
                              <a:gd name="T88" fmla="+- 0 10623 10536"/>
                              <a:gd name="T89" fmla="*/ T88 w 845"/>
                              <a:gd name="T90" fmla="+- 0 14485 14150"/>
                              <a:gd name="T91" fmla="*/ 14485 h 845"/>
                              <a:gd name="T92" fmla="+- 0 10634 10536"/>
                              <a:gd name="T93" fmla="*/ T92 w 845"/>
                              <a:gd name="T94" fmla="+- 0 14447 14150"/>
                              <a:gd name="T95" fmla="*/ 14447 h 845"/>
                              <a:gd name="T96" fmla="+- 0 10644 10536"/>
                              <a:gd name="T97" fmla="*/ T96 w 845"/>
                              <a:gd name="T98" fmla="+- 0 14421 14150"/>
                              <a:gd name="T99" fmla="*/ 14421 h 845"/>
                              <a:gd name="T100" fmla="+- 0 10662 10536"/>
                              <a:gd name="T101" fmla="*/ T100 w 845"/>
                              <a:gd name="T102" fmla="+- 0 14385 14150"/>
                              <a:gd name="T103" fmla="*/ 14385 h 845"/>
                              <a:gd name="T104" fmla="+- 0 10677 10536"/>
                              <a:gd name="T105" fmla="*/ T104 w 845"/>
                              <a:gd name="T106" fmla="+- 0 14362 14150"/>
                              <a:gd name="T107" fmla="*/ 14362 h 845"/>
                              <a:gd name="T108" fmla="+- 0 10702 10536"/>
                              <a:gd name="T109" fmla="*/ T108 w 845"/>
                              <a:gd name="T110" fmla="+- 0 14331 14150"/>
                              <a:gd name="T111" fmla="*/ 14331 h 845"/>
                              <a:gd name="T112" fmla="+- 0 10722 10536"/>
                              <a:gd name="T113" fmla="*/ T112 w 845"/>
                              <a:gd name="T114" fmla="+- 0 14311 14150"/>
                              <a:gd name="T115" fmla="*/ 14311 h 845"/>
                              <a:gd name="T116" fmla="+- 0 10752 10536"/>
                              <a:gd name="T117" fmla="*/ T116 w 845"/>
                              <a:gd name="T118" fmla="+- 0 14285 14150"/>
                              <a:gd name="T119" fmla="*/ 14285 h 845"/>
                              <a:gd name="T120" fmla="+- 0 10775 10536"/>
                              <a:gd name="T121" fmla="*/ T120 w 845"/>
                              <a:gd name="T122" fmla="+- 0 14269 14150"/>
                              <a:gd name="T123" fmla="*/ 14269 h 845"/>
                              <a:gd name="T124" fmla="+- 0 10810 10536"/>
                              <a:gd name="T125" fmla="*/ T124 w 845"/>
                              <a:gd name="T126" fmla="+- 0 14249 14150"/>
                              <a:gd name="T127" fmla="*/ 14249 h 845"/>
                              <a:gd name="T128" fmla="+- 0 10835 10536"/>
                              <a:gd name="T129" fmla="*/ T128 w 845"/>
                              <a:gd name="T130" fmla="+- 0 14238 14150"/>
                              <a:gd name="T131" fmla="*/ 14238 h 845"/>
                              <a:gd name="T132" fmla="+- 0 10873 10536"/>
                              <a:gd name="T133" fmla="*/ T132 w 845"/>
                              <a:gd name="T134" fmla="+- 0 14226 14150"/>
                              <a:gd name="T135" fmla="*/ 14226 h 845"/>
                              <a:gd name="T136" fmla="+- 0 10900 10536"/>
                              <a:gd name="T137" fmla="*/ T136 w 845"/>
                              <a:gd name="T138" fmla="+- 0 14220 14150"/>
                              <a:gd name="T139" fmla="*/ 14220 h 845"/>
                              <a:gd name="T140" fmla="+- 0 10940 10536"/>
                              <a:gd name="T141" fmla="*/ T140 w 845"/>
                              <a:gd name="T142" fmla="+- 0 14216 14150"/>
                              <a:gd name="T143" fmla="*/ 14216 h 845"/>
                              <a:gd name="T144" fmla="+- 0 10960 10536"/>
                              <a:gd name="T145" fmla="*/ T144 w 845"/>
                              <a:gd name="T146" fmla="+- 0 14215 14150"/>
                              <a:gd name="T147"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45" h="845">
                                <a:moveTo>
                                  <a:pt x="0" y="65"/>
                                </a:moveTo>
                                <a:lnTo>
                                  <a:pt x="0" y="65"/>
                                </a:lnTo>
                                <a:lnTo>
                                  <a:pt x="0" y="755"/>
                                </a:lnTo>
                                <a:lnTo>
                                  <a:pt x="424" y="755"/>
                                </a:lnTo>
                                <a:lnTo>
                                  <a:pt x="396" y="754"/>
                                </a:lnTo>
                                <a:lnTo>
                                  <a:pt x="357" y="748"/>
                                </a:lnTo>
                                <a:lnTo>
                                  <a:pt x="330" y="742"/>
                                </a:lnTo>
                                <a:lnTo>
                                  <a:pt x="292" y="729"/>
                                </a:lnTo>
                                <a:lnTo>
                                  <a:pt x="267" y="717"/>
                                </a:lnTo>
                                <a:lnTo>
                                  <a:pt x="232" y="697"/>
                                </a:lnTo>
                                <a:lnTo>
                                  <a:pt x="210" y="681"/>
                                </a:lnTo>
                                <a:lnTo>
                                  <a:pt x="180" y="654"/>
                                </a:lnTo>
                                <a:lnTo>
                                  <a:pt x="161" y="634"/>
                                </a:lnTo>
                                <a:lnTo>
                                  <a:pt x="137" y="602"/>
                                </a:lnTo>
                                <a:lnTo>
                                  <a:pt x="123" y="578"/>
                                </a:lnTo>
                                <a:lnTo>
                                  <a:pt x="105" y="542"/>
                                </a:lnTo>
                                <a:lnTo>
                                  <a:pt x="96" y="516"/>
                                </a:lnTo>
                                <a:lnTo>
                                  <a:pt x="86" y="477"/>
                                </a:lnTo>
                                <a:lnTo>
                                  <a:pt x="81" y="450"/>
                                </a:lnTo>
                                <a:lnTo>
                                  <a:pt x="79" y="410"/>
                                </a:lnTo>
                                <a:lnTo>
                                  <a:pt x="79" y="402"/>
                                </a:lnTo>
                                <a:lnTo>
                                  <a:pt x="82" y="362"/>
                                </a:lnTo>
                                <a:lnTo>
                                  <a:pt x="87" y="335"/>
                                </a:lnTo>
                                <a:lnTo>
                                  <a:pt x="98" y="297"/>
                                </a:lnTo>
                                <a:lnTo>
                                  <a:pt x="108" y="271"/>
                                </a:lnTo>
                                <a:lnTo>
                                  <a:pt x="126" y="235"/>
                                </a:lnTo>
                                <a:lnTo>
                                  <a:pt x="141" y="212"/>
                                </a:lnTo>
                                <a:lnTo>
                                  <a:pt x="166" y="181"/>
                                </a:lnTo>
                                <a:lnTo>
                                  <a:pt x="186" y="161"/>
                                </a:lnTo>
                                <a:lnTo>
                                  <a:pt x="216" y="135"/>
                                </a:lnTo>
                                <a:lnTo>
                                  <a:pt x="239" y="119"/>
                                </a:lnTo>
                                <a:lnTo>
                                  <a:pt x="274" y="99"/>
                                </a:lnTo>
                                <a:lnTo>
                                  <a:pt x="299" y="88"/>
                                </a:lnTo>
                                <a:lnTo>
                                  <a:pt x="337" y="76"/>
                                </a:lnTo>
                                <a:lnTo>
                                  <a:pt x="364" y="70"/>
                                </a:lnTo>
                                <a:lnTo>
                                  <a:pt x="404" y="66"/>
                                </a:lnTo>
                                <a:lnTo>
                                  <a:pt x="424"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306"/>
                        <wps:cNvSpPr>
                          <a:spLocks/>
                        </wps:cNvSpPr>
                        <wps:spPr bwMode="auto">
                          <a:xfrm>
                            <a:off x="10536" y="14150"/>
                            <a:ext cx="845" cy="845"/>
                          </a:xfrm>
                          <a:custGeom>
                            <a:avLst/>
                            <a:gdLst>
                              <a:gd name="T0" fmla="+- 0 10960 10536"/>
                              <a:gd name="T1" fmla="*/ T0 w 845"/>
                              <a:gd name="T2" fmla="+- 0 14215 14150"/>
                              <a:gd name="T3" fmla="*/ 14215 h 845"/>
                              <a:gd name="T4" fmla="+- 0 10988 10536"/>
                              <a:gd name="T5" fmla="*/ T4 w 845"/>
                              <a:gd name="T6" fmla="+- 0 14216 14150"/>
                              <a:gd name="T7" fmla="*/ 14216 h 845"/>
                              <a:gd name="T8" fmla="+- 0 11027 10536"/>
                              <a:gd name="T9" fmla="*/ T8 w 845"/>
                              <a:gd name="T10" fmla="+- 0 14222 14150"/>
                              <a:gd name="T11" fmla="*/ 14222 h 845"/>
                              <a:gd name="T12" fmla="+- 0 11054 10536"/>
                              <a:gd name="T13" fmla="*/ T12 w 845"/>
                              <a:gd name="T14" fmla="+- 0 14228 14150"/>
                              <a:gd name="T15" fmla="*/ 14228 h 845"/>
                              <a:gd name="T16" fmla="+- 0 11092 10536"/>
                              <a:gd name="T17" fmla="*/ T16 w 845"/>
                              <a:gd name="T18" fmla="+- 0 14241 14150"/>
                              <a:gd name="T19" fmla="*/ 14241 h 845"/>
                              <a:gd name="T20" fmla="+- 0 11117 10536"/>
                              <a:gd name="T21" fmla="*/ T20 w 845"/>
                              <a:gd name="T22" fmla="+- 0 14253 14150"/>
                              <a:gd name="T23" fmla="*/ 14253 h 845"/>
                              <a:gd name="T24" fmla="+- 0 11152 10536"/>
                              <a:gd name="T25" fmla="*/ T24 w 845"/>
                              <a:gd name="T26" fmla="+- 0 14273 14150"/>
                              <a:gd name="T27" fmla="*/ 14273 h 845"/>
                              <a:gd name="T28" fmla="+- 0 11174 10536"/>
                              <a:gd name="T29" fmla="*/ T28 w 845"/>
                              <a:gd name="T30" fmla="+- 0 14289 14150"/>
                              <a:gd name="T31" fmla="*/ 14289 h 845"/>
                              <a:gd name="T32" fmla="+- 0 11204 10536"/>
                              <a:gd name="T33" fmla="*/ T32 w 845"/>
                              <a:gd name="T34" fmla="+- 0 14316 14150"/>
                              <a:gd name="T35" fmla="*/ 14316 h 845"/>
                              <a:gd name="T36" fmla="+- 0 11223 10536"/>
                              <a:gd name="T37" fmla="*/ T36 w 845"/>
                              <a:gd name="T38" fmla="+- 0 14336 14150"/>
                              <a:gd name="T39" fmla="*/ 14336 h 845"/>
                              <a:gd name="T40" fmla="+- 0 11247 10536"/>
                              <a:gd name="T41" fmla="*/ T40 w 845"/>
                              <a:gd name="T42" fmla="+- 0 14368 14150"/>
                              <a:gd name="T43" fmla="*/ 14368 h 845"/>
                              <a:gd name="T44" fmla="+- 0 11261 10536"/>
                              <a:gd name="T45" fmla="*/ T44 w 845"/>
                              <a:gd name="T46" fmla="+- 0 14392 14150"/>
                              <a:gd name="T47" fmla="*/ 14392 h 845"/>
                              <a:gd name="T48" fmla="+- 0 11279 10536"/>
                              <a:gd name="T49" fmla="*/ T48 w 845"/>
                              <a:gd name="T50" fmla="+- 0 14428 14150"/>
                              <a:gd name="T51" fmla="*/ 14428 h 845"/>
                              <a:gd name="T52" fmla="+- 0 11288 10536"/>
                              <a:gd name="T53" fmla="*/ T52 w 845"/>
                              <a:gd name="T54" fmla="+- 0 14454 14150"/>
                              <a:gd name="T55" fmla="*/ 14454 h 845"/>
                              <a:gd name="T56" fmla="+- 0 11298 10536"/>
                              <a:gd name="T57" fmla="*/ T56 w 845"/>
                              <a:gd name="T58" fmla="+- 0 14493 14150"/>
                              <a:gd name="T59" fmla="*/ 14493 h 845"/>
                              <a:gd name="T60" fmla="+- 0 11303 10536"/>
                              <a:gd name="T61" fmla="*/ T60 w 845"/>
                              <a:gd name="T62" fmla="+- 0 14520 14150"/>
                              <a:gd name="T63" fmla="*/ 14520 h 845"/>
                              <a:gd name="T64" fmla="+- 0 11305 10536"/>
                              <a:gd name="T65" fmla="*/ T64 w 845"/>
                              <a:gd name="T66" fmla="+- 0 14560 14150"/>
                              <a:gd name="T67" fmla="*/ 14560 h 845"/>
                              <a:gd name="T68" fmla="+- 0 11305 10536"/>
                              <a:gd name="T69" fmla="*/ T68 w 845"/>
                              <a:gd name="T70" fmla="+- 0 14568 14150"/>
                              <a:gd name="T71" fmla="*/ 14568 h 845"/>
                              <a:gd name="T72" fmla="+- 0 11302 10536"/>
                              <a:gd name="T73" fmla="*/ T72 w 845"/>
                              <a:gd name="T74" fmla="+- 0 14608 14150"/>
                              <a:gd name="T75" fmla="*/ 14608 h 845"/>
                              <a:gd name="T76" fmla="+- 0 11297 10536"/>
                              <a:gd name="T77" fmla="*/ T76 w 845"/>
                              <a:gd name="T78" fmla="+- 0 14635 14150"/>
                              <a:gd name="T79" fmla="*/ 14635 h 845"/>
                              <a:gd name="T80" fmla="+- 0 11286 10536"/>
                              <a:gd name="T81" fmla="*/ T80 w 845"/>
                              <a:gd name="T82" fmla="+- 0 14673 14150"/>
                              <a:gd name="T83" fmla="*/ 14673 h 845"/>
                              <a:gd name="T84" fmla="+- 0 11276 10536"/>
                              <a:gd name="T85" fmla="*/ T84 w 845"/>
                              <a:gd name="T86" fmla="+- 0 14699 14150"/>
                              <a:gd name="T87" fmla="*/ 14699 h 845"/>
                              <a:gd name="T88" fmla="+- 0 11258 10536"/>
                              <a:gd name="T89" fmla="*/ T88 w 845"/>
                              <a:gd name="T90" fmla="+- 0 14735 14150"/>
                              <a:gd name="T91" fmla="*/ 14735 h 845"/>
                              <a:gd name="T92" fmla="+- 0 11243 10536"/>
                              <a:gd name="T93" fmla="*/ T92 w 845"/>
                              <a:gd name="T94" fmla="+- 0 14758 14150"/>
                              <a:gd name="T95" fmla="*/ 14758 h 845"/>
                              <a:gd name="T96" fmla="+- 0 11218 10536"/>
                              <a:gd name="T97" fmla="*/ T96 w 845"/>
                              <a:gd name="T98" fmla="+- 0 14789 14150"/>
                              <a:gd name="T99" fmla="*/ 14789 h 845"/>
                              <a:gd name="T100" fmla="+- 0 11198 10536"/>
                              <a:gd name="T101" fmla="*/ T100 w 845"/>
                              <a:gd name="T102" fmla="+- 0 14809 14150"/>
                              <a:gd name="T103" fmla="*/ 14809 h 845"/>
                              <a:gd name="T104" fmla="+- 0 11168 10536"/>
                              <a:gd name="T105" fmla="*/ T104 w 845"/>
                              <a:gd name="T106" fmla="+- 0 14835 14150"/>
                              <a:gd name="T107" fmla="*/ 14835 h 845"/>
                              <a:gd name="T108" fmla="+- 0 11145 10536"/>
                              <a:gd name="T109" fmla="*/ T108 w 845"/>
                              <a:gd name="T110" fmla="+- 0 14851 14150"/>
                              <a:gd name="T111" fmla="*/ 14851 h 845"/>
                              <a:gd name="T112" fmla="+- 0 11110 10536"/>
                              <a:gd name="T113" fmla="*/ T112 w 845"/>
                              <a:gd name="T114" fmla="+- 0 14871 14150"/>
                              <a:gd name="T115" fmla="*/ 14871 h 845"/>
                              <a:gd name="T116" fmla="+- 0 11085 10536"/>
                              <a:gd name="T117" fmla="*/ T116 w 845"/>
                              <a:gd name="T118" fmla="+- 0 14882 14150"/>
                              <a:gd name="T119" fmla="*/ 14882 h 845"/>
                              <a:gd name="T120" fmla="+- 0 11047 10536"/>
                              <a:gd name="T121" fmla="*/ T120 w 845"/>
                              <a:gd name="T122" fmla="+- 0 14894 14150"/>
                              <a:gd name="T123" fmla="*/ 14894 h 845"/>
                              <a:gd name="T124" fmla="+- 0 11020 10536"/>
                              <a:gd name="T125" fmla="*/ T124 w 845"/>
                              <a:gd name="T126" fmla="+- 0 14900 14150"/>
                              <a:gd name="T127" fmla="*/ 14900 h 845"/>
                              <a:gd name="T128" fmla="+- 0 10980 10536"/>
                              <a:gd name="T129" fmla="*/ T128 w 845"/>
                              <a:gd name="T130" fmla="+- 0 14904 14150"/>
                              <a:gd name="T131" fmla="*/ 14904 h 845"/>
                              <a:gd name="T132" fmla="+- 0 10960 10536"/>
                              <a:gd name="T133" fmla="*/ T132 w 845"/>
                              <a:gd name="T134" fmla="+- 0 14905 14150"/>
                              <a:gd name="T135" fmla="*/ 14905 h 845"/>
                              <a:gd name="T136" fmla="+- 0 11381 10536"/>
                              <a:gd name="T137" fmla="*/ T136 w 845"/>
                              <a:gd name="T138" fmla="+- 0 14905 14150"/>
                              <a:gd name="T139" fmla="*/ 14905 h 845"/>
                              <a:gd name="T140" fmla="+- 0 11381 10536"/>
                              <a:gd name="T141" fmla="*/ T140 w 845"/>
                              <a:gd name="T142" fmla="+- 0 14215 14150"/>
                              <a:gd name="T143"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45" h="845">
                                <a:moveTo>
                                  <a:pt x="424" y="65"/>
                                </a:moveTo>
                                <a:lnTo>
                                  <a:pt x="452" y="66"/>
                                </a:lnTo>
                                <a:lnTo>
                                  <a:pt x="491" y="72"/>
                                </a:lnTo>
                                <a:lnTo>
                                  <a:pt x="518" y="78"/>
                                </a:lnTo>
                                <a:lnTo>
                                  <a:pt x="556" y="91"/>
                                </a:lnTo>
                                <a:lnTo>
                                  <a:pt x="581" y="103"/>
                                </a:lnTo>
                                <a:lnTo>
                                  <a:pt x="616" y="123"/>
                                </a:lnTo>
                                <a:lnTo>
                                  <a:pt x="638" y="139"/>
                                </a:lnTo>
                                <a:lnTo>
                                  <a:pt x="668" y="166"/>
                                </a:lnTo>
                                <a:lnTo>
                                  <a:pt x="687" y="186"/>
                                </a:lnTo>
                                <a:lnTo>
                                  <a:pt x="711" y="218"/>
                                </a:lnTo>
                                <a:lnTo>
                                  <a:pt x="725" y="242"/>
                                </a:lnTo>
                                <a:lnTo>
                                  <a:pt x="743" y="278"/>
                                </a:lnTo>
                                <a:lnTo>
                                  <a:pt x="752" y="304"/>
                                </a:lnTo>
                                <a:lnTo>
                                  <a:pt x="762" y="343"/>
                                </a:lnTo>
                                <a:lnTo>
                                  <a:pt x="767" y="370"/>
                                </a:lnTo>
                                <a:lnTo>
                                  <a:pt x="769" y="410"/>
                                </a:lnTo>
                                <a:lnTo>
                                  <a:pt x="769" y="418"/>
                                </a:lnTo>
                                <a:lnTo>
                                  <a:pt x="766" y="458"/>
                                </a:lnTo>
                                <a:lnTo>
                                  <a:pt x="761" y="485"/>
                                </a:lnTo>
                                <a:lnTo>
                                  <a:pt x="750" y="523"/>
                                </a:lnTo>
                                <a:lnTo>
                                  <a:pt x="740" y="549"/>
                                </a:lnTo>
                                <a:lnTo>
                                  <a:pt x="722" y="585"/>
                                </a:lnTo>
                                <a:lnTo>
                                  <a:pt x="707" y="608"/>
                                </a:lnTo>
                                <a:lnTo>
                                  <a:pt x="682" y="639"/>
                                </a:lnTo>
                                <a:lnTo>
                                  <a:pt x="662" y="659"/>
                                </a:lnTo>
                                <a:lnTo>
                                  <a:pt x="632" y="685"/>
                                </a:lnTo>
                                <a:lnTo>
                                  <a:pt x="609" y="701"/>
                                </a:lnTo>
                                <a:lnTo>
                                  <a:pt x="574" y="721"/>
                                </a:lnTo>
                                <a:lnTo>
                                  <a:pt x="549" y="732"/>
                                </a:lnTo>
                                <a:lnTo>
                                  <a:pt x="511" y="744"/>
                                </a:lnTo>
                                <a:lnTo>
                                  <a:pt x="484" y="750"/>
                                </a:lnTo>
                                <a:lnTo>
                                  <a:pt x="444" y="754"/>
                                </a:lnTo>
                                <a:lnTo>
                                  <a:pt x="424" y="755"/>
                                </a:lnTo>
                                <a:lnTo>
                                  <a:pt x="845" y="755"/>
                                </a:lnTo>
                                <a:lnTo>
                                  <a:pt x="845"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307"/>
                        <wps:cNvSpPr>
                          <a:spLocks/>
                        </wps:cNvSpPr>
                        <wps:spPr bwMode="auto">
                          <a:xfrm>
                            <a:off x="10536" y="14150"/>
                            <a:ext cx="845" cy="845"/>
                          </a:xfrm>
                          <a:custGeom>
                            <a:avLst/>
                            <a:gdLst>
                              <a:gd name="T0" fmla="+- 0 10536 10536"/>
                              <a:gd name="T1" fmla="*/ T0 w 845"/>
                              <a:gd name="T2" fmla="+- 0 14905 14150"/>
                              <a:gd name="T3" fmla="*/ 14905 h 845"/>
                              <a:gd name="T4" fmla="+- 0 10536 10536"/>
                              <a:gd name="T5" fmla="*/ T4 w 845"/>
                              <a:gd name="T6" fmla="+- 0 14995 14150"/>
                              <a:gd name="T7" fmla="*/ 14995 h 845"/>
                              <a:gd name="T8" fmla="+- 0 11381 10536"/>
                              <a:gd name="T9" fmla="*/ T8 w 845"/>
                              <a:gd name="T10" fmla="+- 0 14995 14150"/>
                              <a:gd name="T11" fmla="*/ 14995 h 845"/>
                              <a:gd name="T12" fmla="+- 0 11381 10536"/>
                              <a:gd name="T13" fmla="*/ T12 w 845"/>
                              <a:gd name="T14" fmla="+- 0 14905 14150"/>
                              <a:gd name="T15" fmla="*/ 14905 h 845"/>
                            </a:gdLst>
                            <a:ahLst/>
                            <a:cxnLst>
                              <a:cxn ang="0">
                                <a:pos x="T1" y="T3"/>
                              </a:cxn>
                              <a:cxn ang="0">
                                <a:pos x="T5" y="T7"/>
                              </a:cxn>
                              <a:cxn ang="0">
                                <a:pos x="T9" y="T11"/>
                              </a:cxn>
                              <a:cxn ang="0">
                                <a:pos x="T13" y="T15"/>
                              </a:cxn>
                            </a:cxnLst>
                            <a:rect l="0" t="0" r="r" b="b"/>
                            <a:pathLst>
                              <a:path w="845" h="845">
                                <a:moveTo>
                                  <a:pt x="0" y="755"/>
                                </a:moveTo>
                                <a:lnTo>
                                  <a:pt x="0" y="845"/>
                                </a:lnTo>
                                <a:lnTo>
                                  <a:pt x="845" y="845"/>
                                </a:lnTo>
                                <a:lnTo>
                                  <a:pt x="845" y="75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308"/>
                        <wps:cNvSpPr>
                          <a:spLocks/>
                        </wps:cNvSpPr>
                        <wps:spPr bwMode="auto">
                          <a:xfrm>
                            <a:off x="10574" y="14189"/>
                            <a:ext cx="768" cy="768"/>
                          </a:xfrm>
                          <a:custGeom>
                            <a:avLst/>
                            <a:gdLst>
                              <a:gd name="T0" fmla="+- 0 10574 10574"/>
                              <a:gd name="T1" fmla="*/ T0 w 768"/>
                              <a:gd name="T2" fmla="+- 0 14189 14189"/>
                              <a:gd name="T3" fmla="*/ 14189 h 768"/>
                              <a:gd name="T4" fmla="+- 0 10574 10574"/>
                              <a:gd name="T5" fmla="*/ T4 w 768"/>
                              <a:gd name="T6" fmla="+- 0 14215 14189"/>
                              <a:gd name="T7" fmla="*/ 14215 h 768"/>
                              <a:gd name="T8" fmla="+- 0 11342 10574"/>
                              <a:gd name="T9" fmla="*/ T8 w 768"/>
                              <a:gd name="T10" fmla="+- 0 14215 14189"/>
                              <a:gd name="T11" fmla="*/ 14215 h 768"/>
                              <a:gd name="T12" fmla="+- 0 11342 10574"/>
                              <a:gd name="T13" fmla="*/ T12 w 768"/>
                              <a:gd name="T14" fmla="+- 0 14189 14189"/>
                              <a:gd name="T15" fmla="*/ 14189 h 768"/>
                              <a:gd name="T16" fmla="+- 0 10574 10574"/>
                              <a:gd name="T17" fmla="*/ T16 w 768"/>
                              <a:gd name="T18" fmla="+- 0 14189 14189"/>
                              <a:gd name="T19" fmla="*/ 14189 h 768"/>
                            </a:gdLst>
                            <a:ahLst/>
                            <a:cxnLst>
                              <a:cxn ang="0">
                                <a:pos x="T1" y="T3"/>
                              </a:cxn>
                              <a:cxn ang="0">
                                <a:pos x="T5" y="T7"/>
                              </a:cxn>
                              <a:cxn ang="0">
                                <a:pos x="T9" y="T11"/>
                              </a:cxn>
                              <a:cxn ang="0">
                                <a:pos x="T13" y="T15"/>
                              </a:cxn>
                              <a:cxn ang="0">
                                <a:pos x="T17" y="T19"/>
                              </a:cxn>
                            </a:cxnLst>
                            <a:rect l="0" t="0" r="r" b="b"/>
                            <a:pathLst>
                              <a:path w="768" h="768">
                                <a:moveTo>
                                  <a:pt x="0" y="0"/>
                                </a:moveTo>
                                <a:lnTo>
                                  <a:pt x="0" y="26"/>
                                </a:lnTo>
                                <a:lnTo>
                                  <a:pt x="768" y="26"/>
                                </a:lnTo>
                                <a:lnTo>
                                  <a:pt x="768"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09"/>
                        <wps:cNvSpPr>
                          <a:spLocks/>
                        </wps:cNvSpPr>
                        <wps:spPr bwMode="auto">
                          <a:xfrm>
                            <a:off x="10574" y="14189"/>
                            <a:ext cx="768" cy="768"/>
                          </a:xfrm>
                          <a:custGeom>
                            <a:avLst/>
                            <a:gdLst>
                              <a:gd name="T0" fmla="+- 0 10574 10574"/>
                              <a:gd name="T1" fmla="*/ T0 w 768"/>
                              <a:gd name="T2" fmla="+- 0 14215 14189"/>
                              <a:gd name="T3" fmla="*/ 14215 h 768"/>
                              <a:gd name="T4" fmla="+- 0 10574 10574"/>
                              <a:gd name="T5" fmla="*/ T4 w 768"/>
                              <a:gd name="T6" fmla="+- 0 14215 14189"/>
                              <a:gd name="T7" fmla="*/ 14215 h 768"/>
                              <a:gd name="T8" fmla="+- 0 10574 10574"/>
                              <a:gd name="T9" fmla="*/ T8 w 768"/>
                              <a:gd name="T10" fmla="+- 0 14905 14189"/>
                              <a:gd name="T11" fmla="*/ 14905 h 768"/>
                              <a:gd name="T12" fmla="+- 0 10960 10574"/>
                              <a:gd name="T13" fmla="*/ T12 w 768"/>
                              <a:gd name="T14" fmla="+- 0 14905 14189"/>
                              <a:gd name="T15" fmla="*/ 14905 h 768"/>
                              <a:gd name="T16" fmla="+- 0 10932 10574"/>
                              <a:gd name="T17" fmla="*/ T16 w 768"/>
                              <a:gd name="T18" fmla="+- 0 14904 14189"/>
                              <a:gd name="T19" fmla="*/ 14904 h 768"/>
                              <a:gd name="T20" fmla="+- 0 10893 10574"/>
                              <a:gd name="T21" fmla="*/ T20 w 768"/>
                              <a:gd name="T22" fmla="+- 0 14898 14189"/>
                              <a:gd name="T23" fmla="*/ 14898 h 768"/>
                              <a:gd name="T24" fmla="+- 0 10866 10574"/>
                              <a:gd name="T25" fmla="*/ T24 w 768"/>
                              <a:gd name="T26" fmla="+- 0 14892 14189"/>
                              <a:gd name="T27" fmla="*/ 14892 h 768"/>
                              <a:gd name="T28" fmla="+- 0 10828 10574"/>
                              <a:gd name="T29" fmla="*/ T28 w 768"/>
                              <a:gd name="T30" fmla="+- 0 14879 14189"/>
                              <a:gd name="T31" fmla="*/ 14879 h 768"/>
                              <a:gd name="T32" fmla="+- 0 10803 10574"/>
                              <a:gd name="T33" fmla="*/ T32 w 768"/>
                              <a:gd name="T34" fmla="+- 0 14867 14189"/>
                              <a:gd name="T35" fmla="*/ 14867 h 768"/>
                              <a:gd name="T36" fmla="+- 0 10768 10574"/>
                              <a:gd name="T37" fmla="*/ T36 w 768"/>
                              <a:gd name="T38" fmla="+- 0 14847 14189"/>
                              <a:gd name="T39" fmla="*/ 14847 h 768"/>
                              <a:gd name="T40" fmla="+- 0 10746 10574"/>
                              <a:gd name="T41" fmla="*/ T40 w 768"/>
                              <a:gd name="T42" fmla="+- 0 14831 14189"/>
                              <a:gd name="T43" fmla="*/ 14831 h 768"/>
                              <a:gd name="T44" fmla="+- 0 10716 10574"/>
                              <a:gd name="T45" fmla="*/ T44 w 768"/>
                              <a:gd name="T46" fmla="+- 0 14804 14189"/>
                              <a:gd name="T47" fmla="*/ 14804 h 768"/>
                              <a:gd name="T48" fmla="+- 0 10697 10574"/>
                              <a:gd name="T49" fmla="*/ T48 w 768"/>
                              <a:gd name="T50" fmla="+- 0 14784 14189"/>
                              <a:gd name="T51" fmla="*/ 14784 h 768"/>
                              <a:gd name="T52" fmla="+- 0 10673 10574"/>
                              <a:gd name="T53" fmla="*/ T52 w 768"/>
                              <a:gd name="T54" fmla="+- 0 14752 14189"/>
                              <a:gd name="T55" fmla="*/ 14752 h 768"/>
                              <a:gd name="T56" fmla="+- 0 10659 10574"/>
                              <a:gd name="T57" fmla="*/ T56 w 768"/>
                              <a:gd name="T58" fmla="+- 0 14728 14189"/>
                              <a:gd name="T59" fmla="*/ 14728 h 768"/>
                              <a:gd name="T60" fmla="+- 0 10641 10574"/>
                              <a:gd name="T61" fmla="*/ T60 w 768"/>
                              <a:gd name="T62" fmla="+- 0 14692 14189"/>
                              <a:gd name="T63" fmla="*/ 14692 h 768"/>
                              <a:gd name="T64" fmla="+- 0 10632 10574"/>
                              <a:gd name="T65" fmla="*/ T64 w 768"/>
                              <a:gd name="T66" fmla="+- 0 14666 14189"/>
                              <a:gd name="T67" fmla="*/ 14666 h 768"/>
                              <a:gd name="T68" fmla="+- 0 10622 10574"/>
                              <a:gd name="T69" fmla="*/ T68 w 768"/>
                              <a:gd name="T70" fmla="+- 0 14627 14189"/>
                              <a:gd name="T71" fmla="*/ 14627 h 768"/>
                              <a:gd name="T72" fmla="+- 0 10617 10574"/>
                              <a:gd name="T73" fmla="*/ T72 w 768"/>
                              <a:gd name="T74" fmla="+- 0 14600 14189"/>
                              <a:gd name="T75" fmla="*/ 14600 h 768"/>
                              <a:gd name="T76" fmla="+- 0 10615 10574"/>
                              <a:gd name="T77" fmla="*/ T76 w 768"/>
                              <a:gd name="T78" fmla="+- 0 14560 14189"/>
                              <a:gd name="T79" fmla="*/ 14560 h 768"/>
                              <a:gd name="T80" fmla="+- 0 10615 10574"/>
                              <a:gd name="T81" fmla="*/ T80 w 768"/>
                              <a:gd name="T82" fmla="+- 0 14552 14189"/>
                              <a:gd name="T83" fmla="*/ 14552 h 768"/>
                              <a:gd name="T84" fmla="+- 0 10618 10574"/>
                              <a:gd name="T85" fmla="*/ T84 w 768"/>
                              <a:gd name="T86" fmla="+- 0 14512 14189"/>
                              <a:gd name="T87" fmla="*/ 14512 h 768"/>
                              <a:gd name="T88" fmla="+- 0 10623 10574"/>
                              <a:gd name="T89" fmla="*/ T88 w 768"/>
                              <a:gd name="T90" fmla="+- 0 14485 14189"/>
                              <a:gd name="T91" fmla="*/ 14485 h 768"/>
                              <a:gd name="T92" fmla="+- 0 10634 10574"/>
                              <a:gd name="T93" fmla="*/ T92 w 768"/>
                              <a:gd name="T94" fmla="+- 0 14447 14189"/>
                              <a:gd name="T95" fmla="*/ 14447 h 768"/>
                              <a:gd name="T96" fmla="+- 0 10644 10574"/>
                              <a:gd name="T97" fmla="*/ T96 w 768"/>
                              <a:gd name="T98" fmla="+- 0 14421 14189"/>
                              <a:gd name="T99" fmla="*/ 14421 h 768"/>
                              <a:gd name="T100" fmla="+- 0 10662 10574"/>
                              <a:gd name="T101" fmla="*/ T100 w 768"/>
                              <a:gd name="T102" fmla="+- 0 14385 14189"/>
                              <a:gd name="T103" fmla="*/ 14385 h 768"/>
                              <a:gd name="T104" fmla="+- 0 10677 10574"/>
                              <a:gd name="T105" fmla="*/ T104 w 768"/>
                              <a:gd name="T106" fmla="+- 0 14362 14189"/>
                              <a:gd name="T107" fmla="*/ 14362 h 768"/>
                              <a:gd name="T108" fmla="+- 0 10702 10574"/>
                              <a:gd name="T109" fmla="*/ T108 w 768"/>
                              <a:gd name="T110" fmla="+- 0 14331 14189"/>
                              <a:gd name="T111" fmla="*/ 14331 h 768"/>
                              <a:gd name="T112" fmla="+- 0 10722 10574"/>
                              <a:gd name="T113" fmla="*/ T112 w 768"/>
                              <a:gd name="T114" fmla="+- 0 14311 14189"/>
                              <a:gd name="T115" fmla="*/ 14311 h 768"/>
                              <a:gd name="T116" fmla="+- 0 10752 10574"/>
                              <a:gd name="T117" fmla="*/ T116 w 768"/>
                              <a:gd name="T118" fmla="+- 0 14285 14189"/>
                              <a:gd name="T119" fmla="*/ 14285 h 768"/>
                              <a:gd name="T120" fmla="+- 0 10775 10574"/>
                              <a:gd name="T121" fmla="*/ T120 w 768"/>
                              <a:gd name="T122" fmla="+- 0 14269 14189"/>
                              <a:gd name="T123" fmla="*/ 14269 h 768"/>
                              <a:gd name="T124" fmla="+- 0 10810 10574"/>
                              <a:gd name="T125" fmla="*/ T124 w 768"/>
                              <a:gd name="T126" fmla="+- 0 14249 14189"/>
                              <a:gd name="T127" fmla="*/ 14249 h 768"/>
                              <a:gd name="T128" fmla="+- 0 10835 10574"/>
                              <a:gd name="T129" fmla="*/ T128 w 768"/>
                              <a:gd name="T130" fmla="+- 0 14238 14189"/>
                              <a:gd name="T131" fmla="*/ 14238 h 768"/>
                              <a:gd name="T132" fmla="+- 0 10873 10574"/>
                              <a:gd name="T133" fmla="*/ T132 w 768"/>
                              <a:gd name="T134" fmla="+- 0 14226 14189"/>
                              <a:gd name="T135" fmla="*/ 14226 h 768"/>
                              <a:gd name="T136" fmla="+- 0 10900 10574"/>
                              <a:gd name="T137" fmla="*/ T136 w 768"/>
                              <a:gd name="T138" fmla="+- 0 14220 14189"/>
                              <a:gd name="T139" fmla="*/ 14220 h 768"/>
                              <a:gd name="T140" fmla="+- 0 10940 10574"/>
                              <a:gd name="T141" fmla="*/ T140 w 768"/>
                              <a:gd name="T142" fmla="+- 0 14216 14189"/>
                              <a:gd name="T143" fmla="*/ 14216 h 768"/>
                              <a:gd name="T144" fmla="+- 0 10960 10574"/>
                              <a:gd name="T145" fmla="*/ T144 w 768"/>
                              <a:gd name="T146" fmla="+- 0 14215 14189"/>
                              <a:gd name="T147"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8" h="768">
                                <a:moveTo>
                                  <a:pt x="0" y="26"/>
                                </a:moveTo>
                                <a:lnTo>
                                  <a:pt x="0" y="26"/>
                                </a:lnTo>
                                <a:lnTo>
                                  <a:pt x="0" y="716"/>
                                </a:lnTo>
                                <a:lnTo>
                                  <a:pt x="386" y="716"/>
                                </a:lnTo>
                                <a:lnTo>
                                  <a:pt x="358" y="715"/>
                                </a:lnTo>
                                <a:lnTo>
                                  <a:pt x="319" y="709"/>
                                </a:lnTo>
                                <a:lnTo>
                                  <a:pt x="292" y="703"/>
                                </a:lnTo>
                                <a:lnTo>
                                  <a:pt x="254" y="690"/>
                                </a:lnTo>
                                <a:lnTo>
                                  <a:pt x="229" y="678"/>
                                </a:lnTo>
                                <a:lnTo>
                                  <a:pt x="194" y="658"/>
                                </a:lnTo>
                                <a:lnTo>
                                  <a:pt x="172" y="642"/>
                                </a:lnTo>
                                <a:lnTo>
                                  <a:pt x="142" y="615"/>
                                </a:lnTo>
                                <a:lnTo>
                                  <a:pt x="123" y="595"/>
                                </a:lnTo>
                                <a:lnTo>
                                  <a:pt x="99" y="563"/>
                                </a:lnTo>
                                <a:lnTo>
                                  <a:pt x="85" y="539"/>
                                </a:lnTo>
                                <a:lnTo>
                                  <a:pt x="67" y="503"/>
                                </a:lnTo>
                                <a:lnTo>
                                  <a:pt x="58" y="477"/>
                                </a:lnTo>
                                <a:lnTo>
                                  <a:pt x="48" y="438"/>
                                </a:lnTo>
                                <a:lnTo>
                                  <a:pt x="43" y="411"/>
                                </a:lnTo>
                                <a:lnTo>
                                  <a:pt x="41" y="371"/>
                                </a:lnTo>
                                <a:lnTo>
                                  <a:pt x="41" y="363"/>
                                </a:lnTo>
                                <a:lnTo>
                                  <a:pt x="44" y="323"/>
                                </a:lnTo>
                                <a:lnTo>
                                  <a:pt x="49" y="296"/>
                                </a:lnTo>
                                <a:lnTo>
                                  <a:pt x="60" y="258"/>
                                </a:lnTo>
                                <a:lnTo>
                                  <a:pt x="70" y="232"/>
                                </a:lnTo>
                                <a:lnTo>
                                  <a:pt x="88" y="196"/>
                                </a:lnTo>
                                <a:lnTo>
                                  <a:pt x="103" y="173"/>
                                </a:lnTo>
                                <a:lnTo>
                                  <a:pt x="128" y="142"/>
                                </a:lnTo>
                                <a:lnTo>
                                  <a:pt x="148" y="122"/>
                                </a:lnTo>
                                <a:lnTo>
                                  <a:pt x="178" y="96"/>
                                </a:lnTo>
                                <a:lnTo>
                                  <a:pt x="201" y="80"/>
                                </a:lnTo>
                                <a:lnTo>
                                  <a:pt x="236" y="60"/>
                                </a:lnTo>
                                <a:lnTo>
                                  <a:pt x="261" y="49"/>
                                </a:lnTo>
                                <a:lnTo>
                                  <a:pt x="299" y="37"/>
                                </a:lnTo>
                                <a:lnTo>
                                  <a:pt x="326" y="31"/>
                                </a:lnTo>
                                <a:lnTo>
                                  <a:pt x="366" y="27"/>
                                </a:lnTo>
                                <a:lnTo>
                                  <a:pt x="386"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310"/>
                        <wps:cNvSpPr>
                          <a:spLocks/>
                        </wps:cNvSpPr>
                        <wps:spPr bwMode="auto">
                          <a:xfrm>
                            <a:off x="10574" y="14189"/>
                            <a:ext cx="768" cy="768"/>
                          </a:xfrm>
                          <a:custGeom>
                            <a:avLst/>
                            <a:gdLst>
                              <a:gd name="T0" fmla="+- 0 10960 10574"/>
                              <a:gd name="T1" fmla="*/ T0 w 768"/>
                              <a:gd name="T2" fmla="+- 0 14215 14189"/>
                              <a:gd name="T3" fmla="*/ 14215 h 768"/>
                              <a:gd name="T4" fmla="+- 0 10988 10574"/>
                              <a:gd name="T5" fmla="*/ T4 w 768"/>
                              <a:gd name="T6" fmla="+- 0 14216 14189"/>
                              <a:gd name="T7" fmla="*/ 14216 h 768"/>
                              <a:gd name="T8" fmla="+- 0 11027 10574"/>
                              <a:gd name="T9" fmla="*/ T8 w 768"/>
                              <a:gd name="T10" fmla="+- 0 14222 14189"/>
                              <a:gd name="T11" fmla="*/ 14222 h 768"/>
                              <a:gd name="T12" fmla="+- 0 11054 10574"/>
                              <a:gd name="T13" fmla="*/ T12 w 768"/>
                              <a:gd name="T14" fmla="+- 0 14228 14189"/>
                              <a:gd name="T15" fmla="*/ 14228 h 768"/>
                              <a:gd name="T16" fmla="+- 0 11092 10574"/>
                              <a:gd name="T17" fmla="*/ T16 w 768"/>
                              <a:gd name="T18" fmla="+- 0 14241 14189"/>
                              <a:gd name="T19" fmla="*/ 14241 h 768"/>
                              <a:gd name="T20" fmla="+- 0 11117 10574"/>
                              <a:gd name="T21" fmla="*/ T20 w 768"/>
                              <a:gd name="T22" fmla="+- 0 14253 14189"/>
                              <a:gd name="T23" fmla="*/ 14253 h 768"/>
                              <a:gd name="T24" fmla="+- 0 11152 10574"/>
                              <a:gd name="T25" fmla="*/ T24 w 768"/>
                              <a:gd name="T26" fmla="+- 0 14273 14189"/>
                              <a:gd name="T27" fmla="*/ 14273 h 768"/>
                              <a:gd name="T28" fmla="+- 0 11174 10574"/>
                              <a:gd name="T29" fmla="*/ T28 w 768"/>
                              <a:gd name="T30" fmla="+- 0 14289 14189"/>
                              <a:gd name="T31" fmla="*/ 14289 h 768"/>
                              <a:gd name="T32" fmla="+- 0 11204 10574"/>
                              <a:gd name="T33" fmla="*/ T32 w 768"/>
                              <a:gd name="T34" fmla="+- 0 14316 14189"/>
                              <a:gd name="T35" fmla="*/ 14316 h 768"/>
                              <a:gd name="T36" fmla="+- 0 11223 10574"/>
                              <a:gd name="T37" fmla="*/ T36 w 768"/>
                              <a:gd name="T38" fmla="+- 0 14336 14189"/>
                              <a:gd name="T39" fmla="*/ 14336 h 768"/>
                              <a:gd name="T40" fmla="+- 0 11247 10574"/>
                              <a:gd name="T41" fmla="*/ T40 w 768"/>
                              <a:gd name="T42" fmla="+- 0 14368 14189"/>
                              <a:gd name="T43" fmla="*/ 14368 h 768"/>
                              <a:gd name="T44" fmla="+- 0 11261 10574"/>
                              <a:gd name="T45" fmla="*/ T44 w 768"/>
                              <a:gd name="T46" fmla="+- 0 14392 14189"/>
                              <a:gd name="T47" fmla="*/ 14392 h 768"/>
                              <a:gd name="T48" fmla="+- 0 11279 10574"/>
                              <a:gd name="T49" fmla="*/ T48 w 768"/>
                              <a:gd name="T50" fmla="+- 0 14428 14189"/>
                              <a:gd name="T51" fmla="*/ 14428 h 768"/>
                              <a:gd name="T52" fmla="+- 0 11288 10574"/>
                              <a:gd name="T53" fmla="*/ T52 w 768"/>
                              <a:gd name="T54" fmla="+- 0 14454 14189"/>
                              <a:gd name="T55" fmla="*/ 14454 h 768"/>
                              <a:gd name="T56" fmla="+- 0 11298 10574"/>
                              <a:gd name="T57" fmla="*/ T56 w 768"/>
                              <a:gd name="T58" fmla="+- 0 14493 14189"/>
                              <a:gd name="T59" fmla="*/ 14493 h 768"/>
                              <a:gd name="T60" fmla="+- 0 11303 10574"/>
                              <a:gd name="T61" fmla="*/ T60 w 768"/>
                              <a:gd name="T62" fmla="+- 0 14520 14189"/>
                              <a:gd name="T63" fmla="*/ 14520 h 768"/>
                              <a:gd name="T64" fmla="+- 0 11305 10574"/>
                              <a:gd name="T65" fmla="*/ T64 w 768"/>
                              <a:gd name="T66" fmla="+- 0 14560 14189"/>
                              <a:gd name="T67" fmla="*/ 14560 h 768"/>
                              <a:gd name="T68" fmla="+- 0 11305 10574"/>
                              <a:gd name="T69" fmla="*/ T68 w 768"/>
                              <a:gd name="T70" fmla="+- 0 14568 14189"/>
                              <a:gd name="T71" fmla="*/ 14568 h 768"/>
                              <a:gd name="T72" fmla="+- 0 11302 10574"/>
                              <a:gd name="T73" fmla="*/ T72 w 768"/>
                              <a:gd name="T74" fmla="+- 0 14608 14189"/>
                              <a:gd name="T75" fmla="*/ 14608 h 768"/>
                              <a:gd name="T76" fmla="+- 0 11297 10574"/>
                              <a:gd name="T77" fmla="*/ T76 w 768"/>
                              <a:gd name="T78" fmla="+- 0 14635 14189"/>
                              <a:gd name="T79" fmla="*/ 14635 h 768"/>
                              <a:gd name="T80" fmla="+- 0 11286 10574"/>
                              <a:gd name="T81" fmla="*/ T80 w 768"/>
                              <a:gd name="T82" fmla="+- 0 14673 14189"/>
                              <a:gd name="T83" fmla="*/ 14673 h 768"/>
                              <a:gd name="T84" fmla="+- 0 11276 10574"/>
                              <a:gd name="T85" fmla="*/ T84 w 768"/>
                              <a:gd name="T86" fmla="+- 0 14699 14189"/>
                              <a:gd name="T87" fmla="*/ 14699 h 768"/>
                              <a:gd name="T88" fmla="+- 0 11258 10574"/>
                              <a:gd name="T89" fmla="*/ T88 w 768"/>
                              <a:gd name="T90" fmla="+- 0 14735 14189"/>
                              <a:gd name="T91" fmla="*/ 14735 h 768"/>
                              <a:gd name="T92" fmla="+- 0 11243 10574"/>
                              <a:gd name="T93" fmla="*/ T92 w 768"/>
                              <a:gd name="T94" fmla="+- 0 14758 14189"/>
                              <a:gd name="T95" fmla="*/ 14758 h 768"/>
                              <a:gd name="T96" fmla="+- 0 11218 10574"/>
                              <a:gd name="T97" fmla="*/ T96 w 768"/>
                              <a:gd name="T98" fmla="+- 0 14789 14189"/>
                              <a:gd name="T99" fmla="*/ 14789 h 768"/>
                              <a:gd name="T100" fmla="+- 0 11198 10574"/>
                              <a:gd name="T101" fmla="*/ T100 w 768"/>
                              <a:gd name="T102" fmla="+- 0 14809 14189"/>
                              <a:gd name="T103" fmla="*/ 14809 h 768"/>
                              <a:gd name="T104" fmla="+- 0 11168 10574"/>
                              <a:gd name="T105" fmla="*/ T104 w 768"/>
                              <a:gd name="T106" fmla="+- 0 14835 14189"/>
                              <a:gd name="T107" fmla="*/ 14835 h 768"/>
                              <a:gd name="T108" fmla="+- 0 11145 10574"/>
                              <a:gd name="T109" fmla="*/ T108 w 768"/>
                              <a:gd name="T110" fmla="+- 0 14851 14189"/>
                              <a:gd name="T111" fmla="*/ 14851 h 768"/>
                              <a:gd name="T112" fmla="+- 0 11110 10574"/>
                              <a:gd name="T113" fmla="*/ T112 w 768"/>
                              <a:gd name="T114" fmla="+- 0 14871 14189"/>
                              <a:gd name="T115" fmla="*/ 14871 h 768"/>
                              <a:gd name="T116" fmla="+- 0 11085 10574"/>
                              <a:gd name="T117" fmla="*/ T116 w 768"/>
                              <a:gd name="T118" fmla="+- 0 14882 14189"/>
                              <a:gd name="T119" fmla="*/ 14882 h 768"/>
                              <a:gd name="T120" fmla="+- 0 11047 10574"/>
                              <a:gd name="T121" fmla="*/ T120 w 768"/>
                              <a:gd name="T122" fmla="+- 0 14894 14189"/>
                              <a:gd name="T123" fmla="*/ 14894 h 768"/>
                              <a:gd name="T124" fmla="+- 0 11020 10574"/>
                              <a:gd name="T125" fmla="*/ T124 w 768"/>
                              <a:gd name="T126" fmla="+- 0 14900 14189"/>
                              <a:gd name="T127" fmla="*/ 14900 h 768"/>
                              <a:gd name="T128" fmla="+- 0 10980 10574"/>
                              <a:gd name="T129" fmla="*/ T128 w 768"/>
                              <a:gd name="T130" fmla="+- 0 14904 14189"/>
                              <a:gd name="T131" fmla="*/ 14904 h 768"/>
                              <a:gd name="T132" fmla="+- 0 10960 10574"/>
                              <a:gd name="T133" fmla="*/ T132 w 768"/>
                              <a:gd name="T134" fmla="+- 0 14905 14189"/>
                              <a:gd name="T135" fmla="*/ 14905 h 768"/>
                              <a:gd name="T136" fmla="+- 0 11342 10574"/>
                              <a:gd name="T137" fmla="*/ T136 w 768"/>
                              <a:gd name="T138" fmla="+- 0 14905 14189"/>
                              <a:gd name="T139" fmla="*/ 14905 h 768"/>
                              <a:gd name="T140" fmla="+- 0 11342 10574"/>
                              <a:gd name="T141" fmla="*/ T140 w 768"/>
                              <a:gd name="T142" fmla="+- 0 14215 14189"/>
                              <a:gd name="T143"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8" h="768">
                                <a:moveTo>
                                  <a:pt x="386" y="26"/>
                                </a:moveTo>
                                <a:lnTo>
                                  <a:pt x="414" y="27"/>
                                </a:lnTo>
                                <a:lnTo>
                                  <a:pt x="453" y="33"/>
                                </a:lnTo>
                                <a:lnTo>
                                  <a:pt x="480" y="39"/>
                                </a:lnTo>
                                <a:lnTo>
                                  <a:pt x="518" y="52"/>
                                </a:lnTo>
                                <a:lnTo>
                                  <a:pt x="543" y="64"/>
                                </a:lnTo>
                                <a:lnTo>
                                  <a:pt x="578" y="84"/>
                                </a:lnTo>
                                <a:lnTo>
                                  <a:pt x="600" y="100"/>
                                </a:lnTo>
                                <a:lnTo>
                                  <a:pt x="630" y="127"/>
                                </a:lnTo>
                                <a:lnTo>
                                  <a:pt x="649" y="147"/>
                                </a:lnTo>
                                <a:lnTo>
                                  <a:pt x="673" y="179"/>
                                </a:lnTo>
                                <a:lnTo>
                                  <a:pt x="687" y="203"/>
                                </a:lnTo>
                                <a:lnTo>
                                  <a:pt x="705" y="239"/>
                                </a:lnTo>
                                <a:lnTo>
                                  <a:pt x="714" y="265"/>
                                </a:lnTo>
                                <a:lnTo>
                                  <a:pt x="724" y="304"/>
                                </a:lnTo>
                                <a:lnTo>
                                  <a:pt x="729" y="331"/>
                                </a:lnTo>
                                <a:lnTo>
                                  <a:pt x="731" y="371"/>
                                </a:lnTo>
                                <a:lnTo>
                                  <a:pt x="731" y="379"/>
                                </a:lnTo>
                                <a:lnTo>
                                  <a:pt x="728" y="419"/>
                                </a:lnTo>
                                <a:lnTo>
                                  <a:pt x="723" y="446"/>
                                </a:lnTo>
                                <a:lnTo>
                                  <a:pt x="712" y="484"/>
                                </a:lnTo>
                                <a:lnTo>
                                  <a:pt x="702" y="510"/>
                                </a:lnTo>
                                <a:lnTo>
                                  <a:pt x="684" y="546"/>
                                </a:lnTo>
                                <a:lnTo>
                                  <a:pt x="669" y="569"/>
                                </a:lnTo>
                                <a:lnTo>
                                  <a:pt x="644" y="600"/>
                                </a:lnTo>
                                <a:lnTo>
                                  <a:pt x="624" y="620"/>
                                </a:lnTo>
                                <a:lnTo>
                                  <a:pt x="594" y="646"/>
                                </a:lnTo>
                                <a:lnTo>
                                  <a:pt x="571" y="662"/>
                                </a:lnTo>
                                <a:lnTo>
                                  <a:pt x="536" y="682"/>
                                </a:lnTo>
                                <a:lnTo>
                                  <a:pt x="511" y="693"/>
                                </a:lnTo>
                                <a:lnTo>
                                  <a:pt x="473" y="705"/>
                                </a:lnTo>
                                <a:lnTo>
                                  <a:pt x="446" y="711"/>
                                </a:lnTo>
                                <a:lnTo>
                                  <a:pt x="406" y="715"/>
                                </a:lnTo>
                                <a:lnTo>
                                  <a:pt x="386" y="716"/>
                                </a:lnTo>
                                <a:lnTo>
                                  <a:pt x="768" y="716"/>
                                </a:lnTo>
                                <a:lnTo>
                                  <a:pt x="768"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311"/>
                        <wps:cNvSpPr>
                          <a:spLocks/>
                        </wps:cNvSpPr>
                        <wps:spPr bwMode="auto">
                          <a:xfrm>
                            <a:off x="10574" y="14189"/>
                            <a:ext cx="768" cy="768"/>
                          </a:xfrm>
                          <a:custGeom>
                            <a:avLst/>
                            <a:gdLst>
                              <a:gd name="T0" fmla="+- 0 10574 10574"/>
                              <a:gd name="T1" fmla="*/ T0 w 768"/>
                              <a:gd name="T2" fmla="+- 0 14905 14189"/>
                              <a:gd name="T3" fmla="*/ 14905 h 768"/>
                              <a:gd name="T4" fmla="+- 0 10574 10574"/>
                              <a:gd name="T5" fmla="*/ T4 w 768"/>
                              <a:gd name="T6" fmla="+- 0 14957 14189"/>
                              <a:gd name="T7" fmla="*/ 14957 h 768"/>
                              <a:gd name="T8" fmla="+- 0 11342 10574"/>
                              <a:gd name="T9" fmla="*/ T8 w 768"/>
                              <a:gd name="T10" fmla="+- 0 14957 14189"/>
                              <a:gd name="T11" fmla="*/ 14957 h 768"/>
                              <a:gd name="T12" fmla="+- 0 11342 10574"/>
                              <a:gd name="T13" fmla="*/ T12 w 768"/>
                              <a:gd name="T14" fmla="+- 0 14905 14189"/>
                              <a:gd name="T15" fmla="*/ 14905 h 768"/>
                            </a:gdLst>
                            <a:ahLst/>
                            <a:cxnLst>
                              <a:cxn ang="0">
                                <a:pos x="T1" y="T3"/>
                              </a:cxn>
                              <a:cxn ang="0">
                                <a:pos x="T5" y="T7"/>
                              </a:cxn>
                              <a:cxn ang="0">
                                <a:pos x="T9" y="T11"/>
                              </a:cxn>
                              <a:cxn ang="0">
                                <a:pos x="T13" y="T15"/>
                              </a:cxn>
                            </a:cxnLst>
                            <a:rect l="0" t="0" r="r" b="b"/>
                            <a:pathLst>
                              <a:path w="768" h="768">
                                <a:moveTo>
                                  <a:pt x="0" y="716"/>
                                </a:moveTo>
                                <a:lnTo>
                                  <a:pt x="0" y="768"/>
                                </a:lnTo>
                                <a:lnTo>
                                  <a:pt x="768" y="768"/>
                                </a:lnTo>
                                <a:lnTo>
                                  <a:pt x="768" y="71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312"/>
                        <wps:cNvSpPr>
                          <a:spLocks/>
                        </wps:cNvSpPr>
                        <wps:spPr bwMode="auto">
                          <a:xfrm>
                            <a:off x="10589" y="14222"/>
                            <a:ext cx="739" cy="734"/>
                          </a:xfrm>
                          <a:custGeom>
                            <a:avLst/>
                            <a:gdLst>
                              <a:gd name="T0" fmla="+- 0 11031 10589"/>
                              <a:gd name="T1" fmla="*/ T0 w 739"/>
                              <a:gd name="T2" fmla="+- 0 14222 14222"/>
                              <a:gd name="T3" fmla="*/ 14222 h 734"/>
                              <a:gd name="T4" fmla="+- 0 11054 10589"/>
                              <a:gd name="T5" fmla="*/ T4 w 739"/>
                              <a:gd name="T6" fmla="+- 0 14228 14222"/>
                              <a:gd name="T7" fmla="*/ 14228 h 734"/>
                              <a:gd name="T8" fmla="+- 0 11117 10589"/>
                              <a:gd name="T9" fmla="*/ T8 w 739"/>
                              <a:gd name="T10" fmla="+- 0 14253 14222"/>
                              <a:gd name="T11" fmla="*/ 14253 h 734"/>
                              <a:gd name="T12" fmla="+- 0 11174 10589"/>
                              <a:gd name="T13" fmla="*/ T12 w 739"/>
                              <a:gd name="T14" fmla="+- 0 14289 14222"/>
                              <a:gd name="T15" fmla="*/ 14289 h 734"/>
                              <a:gd name="T16" fmla="+- 0 11223 10589"/>
                              <a:gd name="T17" fmla="*/ T16 w 739"/>
                              <a:gd name="T18" fmla="+- 0 14336 14222"/>
                              <a:gd name="T19" fmla="*/ 14336 h 734"/>
                              <a:gd name="T20" fmla="+- 0 11261 10589"/>
                              <a:gd name="T21" fmla="*/ T20 w 739"/>
                              <a:gd name="T22" fmla="+- 0 14392 14222"/>
                              <a:gd name="T23" fmla="*/ 14392 h 734"/>
                              <a:gd name="T24" fmla="+- 0 11288 10589"/>
                              <a:gd name="T25" fmla="*/ T24 w 739"/>
                              <a:gd name="T26" fmla="+- 0 14454 14222"/>
                              <a:gd name="T27" fmla="*/ 14454 h 734"/>
                              <a:gd name="T28" fmla="+- 0 11303 10589"/>
                              <a:gd name="T29" fmla="*/ T28 w 739"/>
                              <a:gd name="T30" fmla="+- 0 14520 14222"/>
                              <a:gd name="T31" fmla="*/ 14520 h 734"/>
                              <a:gd name="T32" fmla="+- 0 11305 10589"/>
                              <a:gd name="T33" fmla="*/ T32 w 739"/>
                              <a:gd name="T34" fmla="+- 0 14568 14222"/>
                              <a:gd name="T35" fmla="*/ 14568 h 734"/>
                              <a:gd name="T36" fmla="+- 0 11297 10589"/>
                              <a:gd name="T37" fmla="*/ T36 w 739"/>
                              <a:gd name="T38" fmla="+- 0 14635 14222"/>
                              <a:gd name="T39" fmla="*/ 14635 h 734"/>
                              <a:gd name="T40" fmla="+- 0 11276 10589"/>
                              <a:gd name="T41" fmla="*/ T40 w 739"/>
                              <a:gd name="T42" fmla="+- 0 14699 14222"/>
                              <a:gd name="T43" fmla="*/ 14699 h 734"/>
                              <a:gd name="T44" fmla="+- 0 11243 10589"/>
                              <a:gd name="T45" fmla="*/ T44 w 739"/>
                              <a:gd name="T46" fmla="+- 0 14758 14222"/>
                              <a:gd name="T47" fmla="*/ 14758 h 734"/>
                              <a:gd name="T48" fmla="+- 0 11198 10589"/>
                              <a:gd name="T49" fmla="*/ T48 w 739"/>
                              <a:gd name="T50" fmla="+- 0 14809 14222"/>
                              <a:gd name="T51" fmla="*/ 14809 h 734"/>
                              <a:gd name="T52" fmla="+- 0 11145 10589"/>
                              <a:gd name="T53" fmla="*/ T52 w 739"/>
                              <a:gd name="T54" fmla="+- 0 14851 14222"/>
                              <a:gd name="T55" fmla="*/ 14851 h 734"/>
                              <a:gd name="T56" fmla="+- 0 11085 10589"/>
                              <a:gd name="T57" fmla="*/ T56 w 739"/>
                              <a:gd name="T58" fmla="+- 0 14882 14222"/>
                              <a:gd name="T59" fmla="*/ 14882 h 734"/>
                              <a:gd name="T60" fmla="+- 0 11020 10589"/>
                              <a:gd name="T61" fmla="*/ T60 w 739"/>
                              <a:gd name="T62" fmla="+- 0 14900 14222"/>
                              <a:gd name="T63" fmla="*/ 14900 h 734"/>
                              <a:gd name="T64" fmla="+- 0 10960 10589"/>
                              <a:gd name="T65" fmla="*/ T64 w 739"/>
                              <a:gd name="T66" fmla="+- 0 14905 14222"/>
                              <a:gd name="T67" fmla="*/ 14905 h 734"/>
                              <a:gd name="T68" fmla="+- 0 10912 10589"/>
                              <a:gd name="T69" fmla="*/ T68 w 739"/>
                              <a:gd name="T70" fmla="+- 0 14902 14222"/>
                              <a:gd name="T71" fmla="*/ 14902 h 734"/>
                              <a:gd name="T72" fmla="+- 0 10847 10589"/>
                              <a:gd name="T73" fmla="*/ T72 w 739"/>
                              <a:gd name="T74" fmla="+- 0 14886 14222"/>
                              <a:gd name="T75" fmla="*/ 14886 h 734"/>
                              <a:gd name="T76" fmla="+- 0 10785 10589"/>
                              <a:gd name="T77" fmla="*/ T76 w 739"/>
                              <a:gd name="T78" fmla="+- 0 14858 14222"/>
                              <a:gd name="T79" fmla="*/ 14858 h 734"/>
                              <a:gd name="T80" fmla="+- 0 10731 10589"/>
                              <a:gd name="T81" fmla="*/ T80 w 739"/>
                              <a:gd name="T82" fmla="+- 0 14818 14222"/>
                              <a:gd name="T83" fmla="*/ 14818 h 734"/>
                              <a:gd name="T84" fmla="+- 0 10685 10589"/>
                              <a:gd name="T85" fmla="*/ T84 w 739"/>
                              <a:gd name="T86" fmla="+- 0 14768 14222"/>
                              <a:gd name="T87" fmla="*/ 14768 h 734"/>
                              <a:gd name="T88" fmla="+- 0 10649 10589"/>
                              <a:gd name="T89" fmla="*/ T88 w 739"/>
                              <a:gd name="T90" fmla="+- 0 14710 14222"/>
                              <a:gd name="T91" fmla="*/ 14710 h 734"/>
                              <a:gd name="T92" fmla="+- 0 10626 10589"/>
                              <a:gd name="T93" fmla="*/ T92 w 739"/>
                              <a:gd name="T94" fmla="+- 0 14647 14222"/>
                              <a:gd name="T95" fmla="*/ 14647 h 734"/>
                              <a:gd name="T96" fmla="+- 0 10616 10589"/>
                              <a:gd name="T97" fmla="*/ T96 w 739"/>
                              <a:gd name="T98" fmla="+- 0 14580 14222"/>
                              <a:gd name="T99" fmla="*/ 14580 h 734"/>
                              <a:gd name="T100" fmla="+- 0 10615 10589"/>
                              <a:gd name="T101" fmla="*/ T100 w 739"/>
                              <a:gd name="T102" fmla="+- 0 14552 14222"/>
                              <a:gd name="T103" fmla="*/ 14552 h 734"/>
                              <a:gd name="T104" fmla="+- 0 10623 10589"/>
                              <a:gd name="T105" fmla="*/ T104 w 739"/>
                              <a:gd name="T106" fmla="+- 0 14485 14222"/>
                              <a:gd name="T107" fmla="*/ 14485 h 734"/>
                              <a:gd name="T108" fmla="+- 0 10644 10589"/>
                              <a:gd name="T109" fmla="*/ T108 w 739"/>
                              <a:gd name="T110" fmla="+- 0 14421 14222"/>
                              <a:gd name="T111" fmla="*/ 14421 h 734"/>
                              <a:gd name="T112" fmla="+- 0 10677 10589"/>
                              <a:gd name="T113" fmla="*/ T112 w 739"/>
                              <a:gd name="T114" fmla="+- 0 14362 14222"/>
                              <a:gd name="T115" fmla="*/ 14362 h 734"/>
                              <a:gd name="T116" fmla="+- 0 10722 10589"/>
                              <a:gd name="T117" fmla="*/ T116 w 739"/>
                              <a:gd name="T118" fmla="+- 0 14311 14222"/>
                              <a:gd name="T119" fmla="*/ 14311 h 734"/>
                              <a:gd name="T120" fmla="+- 0 10775 10589"/>
                              <a:gd name="T121" fmla="*/ T120 w 739"/>
                              <a:gd name="T122" fmla="+- 0 14269 14222"/>
                              <a:gd name="T123" fmla="*/ 14269 h 734"/>
                              <a:gd name="T124" fmla="+- 0 10835 10589"/>
                              <a:gd name="T125" fmla="*/ T124 w 739"/>
                              <a:gd name="T126" fmla="+- 0 14238 14222"/>
                              <a:gd name="T127" fmla="*/ 14238 h 734"/>
                              <a:gd name="T128" fmla="+- 0 10889 10589"/>
                              <a:gd name="T129" fmla="*/ T128 w 739"/>
                              <a:gd name="T130" fmla="+- 0 14222 14222"/>
                              <a:gd name="T131" fmla="*/ 14222 h 734"/>
                              <a:gd name="T132" fmla="+- 0 10589 10589"/>
                              <a:gd name="T133" fmla="*/ T132 w 739"/>
                              <a:gd name="T134" fmla="+- 0 14957 14222"/>
                              <a:gd name="T135" fmla="*/ 14957 h 734"/>
                              <a:gd name="T136" fmla="+- 0 11328 10589"/>
                              <a:gd name="T137" fmla="*/ T136 w 739"/>
                              <a:gd name="T138" fmla="+- 0 14222 14222"/>
                              <a:gd name="T139" fmla="*/ 14222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9" h="734">
                                <a:moveTo>
                                  <a:pt x="739" y="0"/>
                                </a:moveTo>
                                <a:lnTo>
                                  <a:pt x="442" y="0"/>
                                </a:lnTo>
                                <a:lnTo>
                                  <a:pt x="446" y="1"/>
                                </a:lnTo>
                                <a:lnTo>
                                  <a:pt x="465" y="6"/>
                                </a:lnTo>
                                <a:lnTo>
                                  <a:pt x="503" y="19"/>
                                </a:lnTo>
                                <a:lnTo>
                                  <a:pt x="528" y="31"/>
                                </a:lnTo>
                                <a:lnTo>
                                  <a:pt x="563" y="51"/>
                                </a:lnTo>
                                <a:lnTo>
                                  <a:pt x="585" y="67"/>
                                </a:lnTo>
                                <a:lnTo>
                                  <a:pt x="615" y="94"/>
                                </a:lnTo>
                                <a:lnTo>
                                  <a:pt x="634" y="114"/>
                                </a:lnTo>
                                <a:lnTo>
                                  <a:pt x="658" y="146"/>
                                </a:lnTo>
                                <a:lnTo>
                                  <a:pt x="672" y="170"/>
                                </a:lnTo>
                                <a:lnTo>
                                  <a:pt x="690" y="206"/>
                                </a:lnTo>
                                <a:lnTo>
                                  <a:pt x="699" y="232"/>
                                </a:lnTo>
                                <a:lnTo>
                                  <a:pt x="709" y="271"/>
                                </a:lnTo>
                                <a:lnTo>
                                  <a:pt x="714" y="298"/>
                                </a:lnTo>
                                <a:lnTo>
                                  <a:pt x="716" y="338"/>
                                </a:lnTo>
                                <a:lnTo>
                                  <a:pt x="716" y="346"/>
                                </a:lnTo>
                                <a:lnTo>
                                  <a:pt x="713" y="386"/>
                                </a:lnTo>
                                <a:lnTo>
                                  <a:pt x="708" y="413"/>
                                </a:lnTo>
                                <a:lnTo>
                                  <a:pt x="697" y="451"/>
                                </a:lnTo>
                                <a:lnTo>
                                  <a:pt x="687" y="477"/>
                                </a:lnTo>
                                <a:lnTo>
                                  <a:pt x="669" y="513"/>
                                </a:lnTo>
                                <a:lnTo>
                                  <a:pt x="654" y="536"/>
                                </a:lnTo>
                                <a:lnTo>
                                  <a:pt x="629" y="567"/>
                                </a:lnTo>
                                <a:lnTo>
                                  <a:pt x="609" y="587"/>
                                </a:lnTo>
                                <a:lnTo>
                                  <a:pt x="579" y="613"/>
                                </a:lnTo>
                                <a:lnTo>
                                  <a:pt x="556" y="629"/>
                                </a:lnTo>
                                <a:lnTo>
                                  <a:pt x="521" y="649"/>
                                </a:lnTo>
                                <a:lnTo>
                                  <a:pt x="496" y="660"/>
                                </a:lnTo>
                                <a:lnTo>
                                  <a:pt x="458" y="672"/>
                                </a:lnTo>
                                <a:lnTo>
                                  <a:pt x="431" y="678"/>
                                </a:lnTo>
                                <a:lnTo>
                                  <a:pt x="391" y="682"/>
                                </a:lnTo>
                                <a:lnTo>
                                  <a:pt x="371" y="683"/>
                                </a:lnTo>
                                <a:lnTo>
                                  <a:pt x="363" y="683"/>
                                </a:lnTo>
                                <a:lnTo>
                                  <a:pt x="323" y="680"/>
                                </a:lnTo>
                                <a:lnTo>
                                  <a:pt x="296" y="675"/>
                                </a:lnTo>
                                <a:lnTo>
                                  <a:pt x="258" y="664"/>
                                </a:lnTo>
                                <a:lnTo>
                                  <a:pt x="232" y="654"/>
                                </a:lnTo>
                                <a:lnTo>
                                  <a:pt x="196" y="636"/>
                                </a:lnTo>
                                <a:lnTo>
                                  <a:pt x="173" y="621"/>
                                </a:lnTo>
                                <a:lnTo>
                                  <a:pt x="142" y="596"/>
                                </a:lnTo>
                                <a:lnTo>
                                  <a:pt x="122" y="576"/>
                                </a:lnTo>
                                <a:lnTo>
                                  <a:pt x="96" y="546"/>
                                </a:lnTo>
                                <a:lnTo>
                                  <a:pt x="80" y="523"/>
                                </a:lnTo>
                                <a:lnTo>
                                  <a:pt x="60" y="488"/>
                                </a:lnTo>
                                <a:lnTo>
                                  <a:pt x="49" y="463"/>
                                </a:lnTo>
                                <a:lnTo>
                                  <a:pt x="37" y="425"/>
                                </a:lnTo>
                                <a:lnTo>
                                  <a:pt x="31" y="398"/>
                                </a:lnTo>
                                <a:lnTo>
                                  <a:pt x="27" y="358"/>
                                </a:lnTo>
                                <a:lnTo>
                                  <a:pt x="26" y="338"/>
                                </a:lnTo>
                                <a:lnTo>
                                  <a:pt x="26" y="330"/>
                                </a:lnTo>
                                <a:lnTo>
                                  <a:pt x="29" y="290"/>
                                </a:lnTo>
                                <a:lnTo>
                                  <a:pt x="34" y="263"/>
                                </a:lnTo>
                                <a:lnTo>
                                  <a:pt x="45" y="225"/>
                                </a:lnTo>
                                <a:lnTo>
                                  <a:pt x="55" y="199"/>
                                </a:lnTo>
                                <a:lnTo>
                                  <a:pt x="73" y="163"/>
                                </a:lnTo>
                                <a:lnTo>
                                  <a:pt x="88" y="140"/>
                                </a:lnTo>
                                <a:lnTo>
                                  <a:pt x="113" y="109"/>
                                </a:lnTo>
                                <a:lnTo>
                                  <a:pt x="133" y="89"/>
                                </a:lnTo>
                                <a:lnTo>
                                  <a:pt x="163" y="63"/>
                                </a:lnTo>
                                <a:lnTo>
                                  <a:pt x="186" y="47"/>
                                </a:lnTo>
                                <a:lnTo>
                                  <a:pt x="221" y="27"/>
                                </a:lnTo>
                                <a:lnTo>
                                  <a:pt x="246" y="16"/>
                                </a:lnTo>
                                <a:lnTo>
                                  <a:pt x="284" y="4"/>
                                </a:lnTo>
                                <a:lnTo>
                                  <a:pt x="300" y="0"/>
                                </a:lnTo>
                                <a:lnTo>
                                  <a:pt x="0" y="0"/>
                                </a:lnTo>
                                <a:lnTo>
                                  <a:pt x="0" y="735"/>
                                </a:lnTo>
                                <a:lnTo>
                                  <a:pt x="739" y="735"/>
                                </a:lnTo>
                                <a:lnTo>
                                  <a:pt x="7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313"/>
                        <wps:cNvSpPr>
                          <a:spLocks/>
                        </wps:cNvSpPr>
                        <wps:spPr bwMode="auto">
                          <a:xfrm>
                            <a:off x="10600" y="14200"/>
                            <a:ext cx="720" cy="720"/>
                          </a:xfrm>
                          <a:custGeom>
                            <a:avLst/>
                            <a:gdLst>
                              <a:gd name="T0" fmla="+- 0 10601 10600"/>
                              <a:gd name="T1" fmla="*/ T0 w 720"/>
                              <a:gd name="T2" fmla="+- 0 14536 14200"/>
                              <a:gd name="T3" fmla="*/ 14536 h 720"/>
                              <a:gd name="T4" fmla="+- 0 10605 10600"/>
                              <a:gd name="T5" fmla="*/ T4 w 720"/>
                              <a:gd name="T6" fmla="+- 0 14501 14200"/>
                              <a:gd name="T7" fmla="*/ 14501 h 720"/>
                              <a:gd name="T8" fmla="+- 0 10612 10600"/>
                              <a:gd name="T9" fmla="*/ T8 w 720"/>
                              <a:gd name="T10" fmla="+- 0 14467 14200"/>
                              <a:gd name="T11" fmla="*/ 14467 h 720"/>
                              <a:gd name="T12" fmla="+- 0 10623 10600"/>
                              <a:gd name="T13" fmla="*/ T12 w 720"/>
                              <a:gd name="T14" fmla="+- 0 14433 14200"/>
                              <a:gd name="T15" fmla="*/ 14433 h 720"/>
                              <a:gd name="T16" fmla="+- 0 10637 10600"/>
                              <a:gd name="T17" fmla="*/ T16 w 720"/>
                              <a:gd name="T18" fmla="+- 0 14401 14200"/>
                              <a:gd name="T19" fmla="*/ 14401 h 720"/>
                              <a:gd name="T20" fmla="+- 0 10654 10600"/>
                              <a:gd name="T21" fmla="*/ T20 w 720"/>
                              <a:gd name="T22" fmla="+- 0 14370 14200"/>
                              <a:gd name="T23" fmla="*/ 14370 h 720"/>
                              <a:gd name="T24" fmla="+- 0 10674 10600"/>
                              <a:gd name="T25" fmla="*/ T24 w 720"/>
                              <a:gd name="T26" fmla="+- 0 14341 14200"/>
                              <a:gd name="T27" fmla="*/ 14341 h 720"/>
                              <a:gd name="T28" fmla="+- 0 10697 10600"/>
                              <a:gd name="T29" fmla="*/ T28 w 720"/>
                              <a:gd name="T30" fmla="+- 0 14314 14200"/>
                              <a:gd name="T31" fmla="*/ 14314 h 720"/>
                              <a:gd name="T32" fmla="+- 0 10723 10600"/>
                              <a:gd name="T33" fmla="*/ T32 w 720"/>
                              <a:gd name="T34" fmla="+- 0 14289 14200"/>
                              <a:gd name="T35" fmla="*/ 14289 h 720"/>
                              <a:gd name="T36" fmla="+- 0 10750 10600"/>
                              <a:gd name="T37" fmla="*/ T36 w 720"/>
                              <a:gd name="T38" fmla="+- 0 14267 14200"/>
                              <a:gd name="T39" fmla="*/ 14267 h 720"/>
                              <a:gd name="T40" fmla="+- 0 10780 10600"/>
                              <a:gd name="T41" fmla="*/ T40 w 720"/>
                              <a:gd name="T42" fmla="+- 0 14248 14200"/>
                              <a:gd name="T43" fmla="*/ 14248 h 720"/>
                              <a:gd name="T44" fmla="+- 0 10811 10600"/>
                              <a:gd name="T45" fmla="*/ T44 w 720"/>
                              <a:gd name="T46" fmla="+- 0 14232 14200"/>
                              <a:gd name="T47" fmla="*/ 14232 h 720"/>
                              <a:gd name="T48" fmla="+- 0 10844 10600"/>
                              <a:gd name="T49" fmla="*/ T48 w 720"/>
                              <a:gd name="T50" fmla="+- 0 14219 14200"/>
                              <a:gd name="T51" fmla="*/ 14219 h 720"/>
                              <a:gd name="T52" fmla="+- 0 10878 10600"/>
                              <a:gd name="T53" fmla="*/ T52 w 720"/>
                              <a:gd name="T54" fmla="+- 0 14209 14200"/>
                              <a:gd name="T55" fmla="*/ 14209 h 720"/>
                              <a:gd name="T56" fmla="+- 0 10913 10600"/>
                              <a:gd name="T57" fmla="*/ T56 w 720"/>
                              <a:gd name="T58" fmla="+- 0 14203 14200"/>
                              <a:gd name="T59" fmla="*/ 14203 h 720"/>
                              <a:gd name="T60" fmla="+- 0 10948 10600"/>
                              <a:gd name="T61" fmla="*/ T60 w 720"/>
                              <a:gd name="T62" fmla="+- 0 14200 14200"/>
                              <a:gd name="T63" fmla="*/ 14200 h 720"/>
                              <a:gd name="T64" fmla="+- 0 10995 10600"/>
                              <a:gd name="T65" fmla="*/ T64 w 720"/>
                              <a:gd name="T66" fmla="+- 0 14202 14200"/>
                              <a:gd name="T67" fmla="*/ 14202 h 720"/>
                              <a:gd name="T68" fmla="+- 0 11030 10600"/>
                              <a:gd name="T69" fmla="*/ T68 w 720"/>
                              <a:gd name="T70" fmla="+- 0 14207 14200"/>
                              <a:gd name="T71" fmla="*/ 14207 h 720"/>
                              <a:gd name="T72" fmla="+- 0 11065 10600"/>
                              <a:gd name="T73" fmla="*/ T72 w 720"/>
                              <a:gd name="T74" fmla="+- 0 14216 14200"/>
                              <a:gd name="T75" fmla="*/ 14216 h 720"/>
                              <a:gd name="T76" fmla="+- 0 11098 10600"/>
                              <a:gd name="T77" fmla="*/ T76 w 720"/>
                              <a:gd name="T78" fmla="+- 0 14227 14200"/>
                              <a:gd name="T79" fmla="*/ 14227 h 720"/>
                              <a:gd name="T80" fmla="+- 0 11130 10600"/>
                              <a:gd name="T81" fmla="*/ T80 w 720"/>
                              <a:gd name="T82" fmla="+- 0 14243 14200"/>
                              <a:gd name="T83" fmla="*/ 14243 h 720"/>
                              <a:gd name="T84" fmla="+- 0 11160 10600"/>
                              <a:gd name="T85" fmla="*/ T84 w 720"/>
                              <a:gd name="T86" fmla="+- 0 14261 14200"/>
                              <a:gd name="T87" fmla="*/ 14261 h 720"/>
                              <a:gd name="T88" fmla="+- 0 11188 10600"/>
                              <a:gd name="T89" fmla="*/ T88 w 720"/>
                              <a:gd name="T90" fmla="+- 0 14282 14200"/>
                              <a:gd name="T91" fmla="*/ 14282 h 720"/>
                              <a:gd name="T92" fmla="+- 0 11215 10600"/>
                              <a:gd name="T93" fmla="*/ T92 w 720"/>
                              <a:gd name="T94" fmla="+- 0 14305 14200"/>
                              <a:gd name="T95" fmla="*/ 14305 h 720"/>
                              <a:gd name="T96" fmla="+- 0 11238 10600"/>
                              <a:gd name="T97" fmla="*/ T96 w 720"/>
                              <a:gd name="T98" fmla="+- 0 14332 14200"/>
                              <a:gd name="T99" fmla="*/ 14332 h 720"/>
                              <a:gd name="T100" fmla="+- 0 11259 10600"/>
                              <a:gd name="T101" fmla="*/ T100 w 720"/>
                              <a:gd name="T102" fmla="+- 0 14360 14200"/>
                              <a:gd name="T103" fmla="*/ 14360 h 720"/>
                              <a:gd name="T104" fmla="+- 0 11277 10600"/>
                              <a:gd name="T105" fmla="*/ T104 w 720"/>
                              <a:gd name="T106" fmla="+- 0 14390 14200"/>
                              <a:gd name="T107" fmla="*/ 14390 h 720"/>
                              <a:gd name="T108" fmla="+- 0 11293 10600"/>
                              <a:gd name="T109" fmla="*/ T108 w 720"/>
                              <a:gd name="T110" fmla="+- 0 14422 14200"/>
                              <a:gd name="T111" fmla="*/ 14422 h 720"/>
                              <a:gd name="T112" fmla="+- 0 11304 10600"/>
                              <a:gd name="T113" fmla="*/ T112 w 720"/>
                              <a:gd name="T114" fmla="+- 0 14456 14200"/>
                              <a:gd name="T115" fmla="*/ 14456 h 720"/>
                              <a:gd name="T116" fmla="+- 0 11313 10600"/>
                              <a:gd name="T117" fmla="*/ T116 w 720"/>
                              <a:gd name="T118" fmla="+- 0 14490 14200"/>
                              <a:gd name="T119" fmla="*/ 14490 h 720"/>
                              <a:gd name="T120" fmla="+- 0 11318 10600"/>
                              <a:gd name="T121" fmla="*/ T120 w 720"/>
                              <a:gd name="T122" fmla="+- 0 14525 14200"/>
                              <a:gd name="T123" fmla="*/ 14525 h 720"/>
                              <a:gd name="T124" fmla="+- 0 11320 10600"/>
                              <a:gd name="T125" fmla="*/ T124 w 720"/>
                              <a:gd name="T126" fmla="+- 0 14572 14200"/>
                              <a:gd name="T127" fmla="*/ 14572 h 720"/>
                              <a:gd name="T128" fmla="+- 0 11317 10600"/>
                              <a:gd name="T129" fmla="*/ T128 w 720"/>
                              <a:gd name="T130" fmla="+- 0 14607 14200"/>
                              <a:gd name="T131" fmla="*/ 14607 h 720"/>
                              <a:gd name="T132" fmla="+- 0 11311 10600"/>
                              <a:gd name="T133" fmla="*/ T132 w 720"/>
                              <a:gd name="T134" fmla="+- 0 14642 14200"/>
                              <a:gd name="T135" fmla="*/ 14642 h 720"/>
                              <a:gd name="T136" fmla="+- 0 11301 10600"/>
                              <a:gd name="T137" fmla="*/ T136 w 720"/>
                              <a:gd name="T138" fmla="+- 0 14676 14200"/>
                              <a:gd name="T139" fmla="*/ 14676 h 720"/>
                              <a:gd name="T140" fmla="+- 0 11288 10600"/>
                              <a:gd name="T141" fmla="*/ T140 w 720"/>
                              <a:gd name="T142" fmla="+- 0 14709 14200"/>
                              <a:gd name="T143" fmla="*/ 14709 h 720"/>
                              <a:gd name="T144" fmla="+- 0 11272 10600"/>
                              <a:gd name="T145" fmla="*/ T144 w 720"/>
                              <a:gd name="T146" fmla="+- 0 14740 14200"/>
                              <a:gd name="T147" fmla="*/ 14740 h 720"/>
                              <a:gd name="T148" fmla="+- 0 11253 10600"/>
                              <a:gd name="T149" fmla="*/ T148 w 720"/>
                              <a:gd name="T150" fmla="+- 0 14770 14200"/>
                              <a:gd name="T151" fmla="*/ 14770 h 720"/>
                              <a:gd name="T152" fmla="+- 0 11231 10600"/>
                              <a:gd name="T153" fmla="*/ T152 w 720"/>
                              <a:gd name="T154" fmla="+- 0 14797 14200"/>
                              <a:gd name="T155" fmla="*/ 14797 h 720"/>
                              <a:gd name="T156" fmla="+- 0 11206 10600"/>
                              <a:gd name="T157" fmla="*/ T156 w 720"/>
                              <a:gd name="T158" fmla="+- 0 14823 14200"/>
                              <a:gd name="T159" fmla="*/ 14823 h 720"/>
                              <a:gd name="T160" fmla="+- 0 11179 10600"/>
                              <a:gd name="T161" fmla="*/ T160 w 720"/>
                              <a:gd name="T162" fmla="+- 0 14846 14200"/>
                              <a:gd name="T163" fmla="*/ 14846 h 720"/>
                              <a:gd name="T164" fmla="+- 0 11150 10600"/>
                              <a:gd name="T165" fmla="*/ T164 w 720"/>
                              <a:gd name="T166" fmla="+- 0 14866 14200"/>
                              <a:gd name="T167" fmla="*/ 14866 h 720"/>
                              <a:gd name="T168" fmla="+- 0 11119 10600"/>
                              <a:gd name="T169" fmla="*/ T168 w 720"/>
                              <a:gd name="T170" fmla="+- 0 14883 14200"/>
                              <a:gd name="T171" fmla="*/ 14883 h 720"/>
                              <a:gd name="T172" fmla="+- 0 11087 10600"/>
                              <a:gd name="T173" fmla="*/ T172 w 720"/>
                              <a:gd name="T174" fmla="+- 0 14897 14200"/>
                              <a:gd name="T175" fmla="*/ 14897 h 720"/>
                              <a:gd name="T176" fmla="+- 0 11053 10600"/>
                              <a:gd name="T177" fmla="*/ T176 w 720"/>
                              <a:gd name="T178" fmla="+- 0 14908 14200"/>
                              <a:gd name="T179" fmla="*/ 14908 h 720"/>
                              <a:gd name="T180" fmla="+- 0 11019 10600"/>
                              <a:gd name="T181" fmla="*/ T180 w 720"/>
                              <a:gd name="T182" fmla="+- 0 14915 14200"/>
                              <a:gd name="T183" fmla="*/ 14915 h 720"/>
                              <a:gd name="T184" fmla="+- 0 10984 10600"/>
                              <a:gd name="T185" fmla="*/ T184 w 720"/>
                              <a:gd name="T186" fmla="+- 0 14919 14200"/>
                              <a:gd name="T187" fmla="*/ 14919 h 720"/>
                              <a:gd name="T188" fmla="+- 0 10936 10600"/>
                              <a:gd name="T189" fmla="*/ T188 w 720"/>
                              <a:gd name="T190" fmla="+- 0 14919 14200"/>
                              <a:gd name="T191" fmla="*/ 14919 h 720"/>
                              <a:gd name="T192" fmla="+- 0 10901 10600"/>
                              <a:gd name="T193" fmla="*/ T192 w 720"/>
                              <a:gd name="T194" fmla="+- 0 14915 14200"/>
                              <a:gd name="T195" fmla="*/ 14915 h 720"/>
                              <a:gd name="T196" fmla="+- 0 10867 10600"/>
                              <a:gd name="T197" fmla="*/ T196 w 720"/>
                              <a:gd name="T198" fmla="+- 0 14908 14200"/>
                              <a:gd name="T199" fmla="*/ 14908 h 720"/>
                              <a:gd name="T200" fmla="+- 0 10833 10600"/>
                              <a:gd name="T201" fmla="*/ T200 w 720"/>
                              <a:gd name="T202" fmla="+- 0 14897 14200"/>
                              <a:gd name="T203" fmla="*/ 14897 h 720"/>
                              <a:gd name="T204" fmla="+- 0 10801 10600"/>
                              <a:gd name="T205" fmla="*/ T204 w 720"/>
                              <a:gd name="T206" fmla="+- 0 14883 14200"/>
                              <a:gd name="T207" fmla="*/ 14883 h 720"/>
                              <a:gd name="T208" fmla="+- 0 10770 10600"/>
                              <a:gd name="T209" fmla="*/ T208 w 720"/>
                              <a:gd name="T210" fmla="+- 0 14866 14200"/>
                              <a:gd name="T211" fmla="*/ 14866 h 720"/>
                              <a:gd name="T212" fmla="+- 0 10741 10600"/>
                              <a:gd name="T213" fmla="*/ T212 w 720"/>
                              <a:gd name="T214" fmla="+- 0 14846 14200"/>
                              <a:gd name="T215" fmla="*/ 14846 h 720"/>
                              <a:gd name="T216" fmla="+- 0 10714 10600"/>
                              <a:gd name="T217" fmla="*/ T216 w 720"/>
                              <a:gd name="T218" fmla="+- 0 14823 14200"/>
                              <a:gd name="T219" fmla="*/ 14823 h 720"/>
                              <a:gd name="T220" fmla="+- 0 10689 10600"/>
                              <a:gd name="T221" fmla="*/ T220 w 720"/>
                              <a:gd name="T222" fmla="+- 0 14797 14200"/>
                              <a:gd name="T223" fmla="*/ 14797 h 720"/>
                              <a:gd name="T224" fmla="+- 0 10667 10600"/>
                              <a:gd name="T225" fmla="*/ T224 w 720"/>
                              <a:gd name="T226" fmla="+- 0 14770 14200"/>
                              <a:gd name="T227" fmla="*/ 14770 h 720"/>
                              <a:gd name="T228" fmla="+- 0 10648 10600"/>
                              <a:gd name="T229" fmla="*/ T228 w 720"/>
                              <a:gd name="T230" fmla="+- 0 14740 14200"/>
                              <a:gd name="T231" fmla="*/ 14740 h 720"/>
                              <a:gd name="T232" fmla="+- 0 10632 10600"/>
                              <a:gd name="T233" fmla="*/ T232 w 720"/>
                              <a:gd name="T234" fmla="+- 0 14709 14200"/>
                              <a:gd name="T235" fmla="*/ 14709 h 720"/>
                              <a:gd name="T236" fmla="+- 0 10619 10600"/>
                              <a:gd name="T237" fmla="*/ T236 w 720"/>
                              <a:gd name="T238" fmla="+- 0 14676 14200"/>
                              <a:gd name="T239" fmla="*/ 14676 h 720"/>
                              <a:gd name="T240" fmla="+- 0 10609 10600"/>
                              <a:gd name="T241" fmla="*/ T240 w 720"/>
                              <a:gd name="T242" fmla="+- 0 14642 14200"/>
                              <a:gd name="T243" fmla="*/ 14642 h 720"/>
                              <a:gd name="T244" fmla="+- 0 10603 10600"/>
                              <a:gd name="T245" fmla="*/ T244 w 720"/>
                              <a:gd name="T246" fmla="+- 0 14607 14200"/>
                              <a:gd name="T247" fmla="*/ 14607 h 720"/>
                              <a:gd name="T248" fmla="+- 0 10600 10600"/>
                              <a:gd name="T249" fmla="*/ T248 w 720"/>
                              <a:gd name="T250" fmla="+- 0 14572 14200"/>
                              <a:gd name="T251" fmla="*/ 1457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20" h="720">
                                <a:moveTo>
                                  <a:pt x="0" y="372"/>
                                </a:moveTo>
                                <a:lnTo>
                                  <a:pt x="0" y="348"/>
                                </a:lnTo>
                                <a:lnTo>
                                  <a:pt x="1" y="336"/>
                                </a:lnTo>
                                <a:lnTo>
                                  <a:pt x="2" y="325"/>
                                </a:lnTo>
                                <a:lnTo>
                                  <a:pt x="3" y="313"/>
                                </a:lnTo>
                                <a:lnTo>
                                  <a:pt x="5" y="301"/>
                                </a:lnTo>
                                <a:lnTo>
                                  <a:pt x="7" y="290"/>
                                </a:lnTo>
                                <a:lnTo>
                                  <a:pt x="9" y="278"/>
                                </a:lnTo>
                                <a:lnTo>
                                  <a:pt x="12" y="267"/>
                                </a:lnTo>
                                <a:lnTo>
                                  <a:pt x="16" y="256"/>
                                </a:lnTo>
                                <a:lnTo>
                                  <a:pt x="19" y="244"/>
                                </a:lnTo>
                                <a:lnTo>
                                  <a:pt x="23" y="233"/>
                                </a:lnTo>
                                <a:lnTo>
                                  <a:pt x="27" y="222"/>
                                </a:lnTo>
                                <a:lnTo>
                                  <a:pt x="32" y="211"/>
                                </a:lnTo>
                                <a:lnTo>
                                  <a:pt x="37" y="201"/>
                                </a:lnTo>
                                <a:lnTo>
                                  <a:pt x="43" y="190"/>
                                </a:lnTo>
                                <a:lnTo>
                                  <a:pt x="48" y="180"/>
                                </a:lnTo>
                                <a:lnTo>
                                  <a:pt x="54" y="170"/>
                                </a:lnTo>
                                <a:lnTo>
                                  <a:pt x="61" y="160"/>
                                </a:lnTo>
                                <a:lnTo>
                                  <a:pt x="67" y="150"/>
                                </a:lnTo>
                                <a:lnTo>
                                  <a:pt x="74" y="141"/>
                                </a:lnTo>
                                <a:lnTo>
                                  <a:pt x="82" y="132"/>
                                </a:lnTo>
                                <a:lnTo>
                                  <a:pt x="89" y="123"/>
                                </a:lnTo>
                                <a:lnTo>
                                  <a:pt x="97" y="114"/>
                                </a:lnTo>
                                <a:lnTo>
                                  <a:pt x="105" y="105"/>
                                </a:lnTo>
                                <a:lnTo>
                                  <a:pt x="114" y="97"/>
                                </a:lnTo>
                                <a:lnTo>
                                  <a:pt x="123" y="89"/>
                                </a:lnTo>
                                <a:lnTo>
                                  <a:pt x="132" y="82"/>
                                </a:lnTo>
                                <a:lnTo>
                                  <a:pt x="141" y="74"/>
                                </a:lnTo>
                                <a:lnTo>
                                  <a:pt x="150" y="67"/>
                                </a:lnTo>
                                <a:lnTo>
                                  <a:pt x="160" y="61"/>
                                </a:lnTo>
                                <a:lnTo>
                                  <a:pt x="170" y="54"/>
                                </a:lnTo>
                                <a:lnTo>
                                  <a:pt x="180" y="48"/>
                                </a:lnTo>
                                <a:lnTo>
                                  <a:pt x="190" y="43"/>
                                </a:lnTo>
                                <a:lnTo>
                                  <a:pt x="201" y="37"/>
                                </a:lnTo>
                                <a:lnTo>
                                  <a:pt x="211" y="32"/>
                                </a:lnTo>
                                <a:lnTo>
                                  <a:pt x="222" y="27"/>
                                </a:lnTo>
                                <a:lnTo>
                                  <a:pt x="233" y="23"/>
                                </a:lnTo>
                                <a:lnTo>
                                  <a:pt x="244" y="19"/>
                                </a:lnTo>
                                <a:lnTo>
                                  <a:pt x="255" y="16"/>
                                </a:lnTo>
                                <a:lnTo>
                                  <a:pt x="267" y="12"/>
                                </a:lnTo>
                                <a:lnTo>
                                  <a:pt x="278" y="9"/>
                                </a:lnTo>
                                <a:lnTo>
                                  <a:pt x="290" y="7"/>
                                </a:lnTo>
                                <a:lnTo>
                                  <a:pt x="301" y="5"/>
                                </a:lnTo>
                                <a:lnTo>
                                  <a:pt x="313" y="3"/>
                                </a:lnTo>
                                <a:lnTo>
                                  <a:pt x="325" y="2"/>
                                </a:lnTo>
                                <a:lnTo>
                                  <a:pt x="336" y="1"/>
                                </a:lnTo>
                                <a:lnTo>
                                  <a:pt x="348" y="0"/>
                                </a:lnTo>
                                <a:lnTo>
                                  <a:pt x="372" y="0"/>
                                </a:lnTo>
                                <a:lnTo>
                                  <a:pt x="384" y="1"/>
                                </a:lnTo>
                                <a:lnTo>
                                  <a:pt x="395" y="2"/>
                                </a:lnTo>
                                <a:lnTo>
                                  <a:pt x="407" y="3"/>
                                </a:lnTo>
                                <a:lnTo>
                                  <a:pt x="419" y="5"/>
                                </a:lnTo>
                                <a:lnTo>
                                  <a:pt x="430" y="7"/>
                                </a:lnTo>
                                <a:lnTo>
                                  <a:pt x="442" y="9"/>
                                </a:lnTo>
                                <a:lnTo>
                                  <a:pt x="453" y="12"/>
                                </a:lnTo>
                                <a:lnTo>
                                  <a:pt x="465" y="16"/>
                                </a:lnTo>
                                <a:lnTo>
                                  <a:pt x="476" y="19"/>
                                </a:lnTo>
                                <a:lnTo>
                                  <a:pt x="487" y="23"/>
                                </a:lnTo>
                                <a:lnTo>
                                  <a:pt x="498" y="27"/>
                                </a:lnTo>
                                <a:lnTo>
                                  <a:pt x="509" y="32"/>
                                </a:lnTo>
                                <a:lnTo>
                                  <a:pt x="519" y="37"/>
                                </a:lnTo>
                                <a:lnTo>
                                  <a:pt x="530" y="43"/>
                                </a:lnTo>
                                <a:lnTo>
                                  <a:pt x="540" y="48"/>
                                </a:lnTo>
                                <a:lnTo>
                                  <a:pt x="550" y="54"/>
                                </a:lnTo>
                                <a:lnTo>
                                  <a:pt x="560" y="61"/>
                                </a:lnTo>
                                <a:lnTo>
                                  <a:pt x="570" y="67"/>
                                </a:lnTo>
                                <a:lnTo>
                                  <a:pt x="579" y="74"/>
                                </a:lnTo>
                                <a:lnTo>
                                  <a:pt x="588" y="82"/>
                                </a:lnTo>
                                <a:lnTo>
                                  <a:pt x="597" y="89"/>
                                </a:lnTo>
                                <a:lnTo>
                                  <a:pt x="606" y="97"/>
                                </a:lnTo>
                                <a:lnTo>
                                  <a:pt x="615" y="105"/>
                                </a:lnTo>
                                <a:lnTo>
                                  <a:pt x="623" y="114"/>
                                </a:lnTo>
                                <a:lnTo>
                                  <a:pt x="631" y="123"/>
                                </a:lnTo>
                                <a:lnTo>
                                  <a:pt x="638" y="132"/>
                                </a:lnTo>
                                <a:lnTo>
                                  <a:pt x="646" y="141"/>
                                </a:lnTo>
                                <a:lnTo>
                                  <a:pt x="653" y="150"/>
                                </a:lnTo>
                                <a:lnTo>
                                  <a:pt x="659" y="160"/>
                                </a:lnTo>
                                <a:lnTo>
                                  <a:pt x="666" y="170"/>
                                </a:lnTo>
                                <a:lnTo>
                                  <a:pt x="672" y="180"/>
                                </a:lnTo>
                                <a:lnTo>
                                  <a:pt x="677" y="190"/>
                                </a:lnTo>
                                <a:lnTo>
                                  <a:pt x="683" y="201"/>
                                </a:lnTo>
                                <a:lnTo>
                                  <a:pt x="688" y="211"/>
                                </a:lnTo>
                                <a:lnTo>
                                  <a:pt x="693" y="222"/>
                                </a:lnTo>
                                <a:lnTo>
                                  <a:pt x="697" y="233"/>
                                </a:lnTo>
                                <a:lnTo>
                                  <a:pt x="701" y="244"/>
                                </a:lnTo>
                                <a:lnTo>
                                  <a:pt x="704" y="256"/>
                                </a:lnTo>
                                <a:lnTo>
                                  <a:pt x="708" y="267"/>
                                </a:lnTo>
                                <a:lnTo>
                                  <a:pt x="711" y="278"/>
                                </a:lnTo>
                                <a:lnTo>
                                  <a:pt x="713" y="290"/>
                                </a:lnTo>
                                <a:lnTo>
                                  <a:pt x="715" y="301"/>
                                </a:lnTo>
                                <a:lnTo>
                                  <a:pt x="717" y="313"/>
                                </a:lnTo>
                                <a:lnTo>
                                  <a:pt x="718" y="325"/>
                                </a:lnTo>
                                <a:lnTo>
                                  <a:pt x="719" y="336"/>
                                </a:lnTo>
                                <a:lnTo>
                                  <a:pt x="720" y="348"/>
                                </a:lnTo>
                                <a:lnTo>
                                  <a:pt x="720" y="372"/>
                                </a:lnTo>
                                <a:lnTo>
                                  <a:pt x="719" y="384"/>
                                </a:lnTo>
                                <a:lnTo>
                                  <a:pt x="718" y="395"/>
                                </a:lnTo>
                                <a:lnTo>
                                  <a:pt x="717" y="407"/>
                                </a:lnTo>
                                <a:lnTo>
                                  <a:pt x="715" y="419"/>
                                </a:lnTo>
                                <a:lnTo>
                                  <a:pt x="713" y="430"/>
                                </a:lnTo>
                                <a:lnTo>
                                  <a:pt x="711" y="442"/>
                                </a:lnTo>
                                <a:lnTo>
                                  <a:pt x="708" y="453"/>
                                </a:lnTo>
                                <a:lnTo>
                                  <a:pt x="704" y="465"/>
                                </a:lnTo>
                                <a:lnTo>
                                  <a:pt x="701" y="476"/>
                                </a:lnTo>
                                <a:lnTo>
                                  <a:pt x="697" y="487"/>
                                </a:lnTo>
                                <a:lnTo>
                                  <a:pt x="693" y="498"/>
                                </a:lnTo>
                                <a:lnTo>
                                  <a:pt x="688" y="509"/>
                                </a:lnTo>
                                <a:lnTo>
                                  <a:pt x="683" y="519"/>
                                </a:lnTo>
                                <a:lnTo>
                                  <a:pt x="677" y="530"/>
                                </a:lnTo>
                                <a:lnTo>
                                  <a:pt x="672" y="540"/>
                                </a:lnTo>
                                <a:lnTo>
                                  <a:pt x="666" y="550"/>
                                </a:lnTo>
                                <a:lnTo>
                                  <a:pt x="659" y="560"/>
                                </a:lnTo>
                                <a:lnTo>
                                  <a:pt x="653" y="570"/>
                                </a:lnTo>
                                <a:lnTo>
                                  <a:pt x="646" y="579"/>
                                </a:lnTo>
                                <a:lnTo>
                                  <a:pt x="638" y="588"/>
                                </a:lnTo>
                                <a:lnTo>
                                  <a:pt x="631" y="597"/>
                                </a:lnTo>
                                <a:lnTo>
                                  <a:pt x="623" y="606"/>
                                </a:lnTo>
                                <a:lnTo>
                                  <a:pt x="615" y="615"/>
                                </a:lnTo>
                                <a:lnTo>
                                  <a:pt x="606" y="623"/>
                                </a:lnTo>
                                <a:lnTo>
                                  <a:pt x="597" y="631"/>
                                </a:lnTo>
                                <a:lnTo>
                                  <a:pt x="588" y="638"/>
                                </a:lnTo>
                                <a:lnTo>
                                  <a:pt x="579" y="646"/>
                                </a:lnTo>
                                <a:lnTo>
                                  <a:pt x="570" y="653"/>
                                </a:lnTo>
                                <a:lnTo>
                                  <a:pt x="560" y="659"/>
                                </a:lnTo>
                                <a:lnTo>
                                  <a:pt x="550" y="666"/>
                                </a:lnTo>
                                <a:lnTo>
                                  <a:pt x="540" y="672"/>
                                </a:lnTo>
                                <a:lnTo>
                                  <a:pt x="530" y="677"/>
                                </a:lnTo>
                                <a:lnTo>
                                  <a:pt x="519" y="683"/>
                                </a:lnTo>
                                <a:lnTo>
                                  <a:pt x="509" y="688"/>
                                </a:lnTo>
                                <a:lnTo>
                                  <a:pt x="498" y="693"/>
                                </a:lnTo>
                                <a:lnTo>
                                  <a:pt x="487" y="697"/>
                                </a:lnTo>
                                <a:lnTo>
                                  <a:pt x="476" y="701"/>
                                </a:lnTo>
                                <a:lnTo>
                                  <a:pt x="465" y="705"/>
                                </a:lnTo>
                                <a:lnTo>
                                  <a:pt x="453" y="708"/>
                                </a:lnTo>
                                <a:lnTo>
                                  <a:pt x="442" y="711"/>
                                </a:lnTo>
                                <a:lnTo>
                                  <a:pt x="430" y="713"/>
                                </a:lnTo>
                                <a:lnTo>
                                  <a:pt x="419" y="715"/>
                                </a:lnTo>
                                <a:lnTo>
                                  <a:pt x="407" y="717"/>
                                </a:lnTo>
                                <a:lnTo>
                                  <a:pt x="395" y="718"/>
                                </a:lnTo>
                                <a:lnTo>
                                  <a:pt x="384" y="719"/>
                                </a:lnTo>
                                <a:lnTo>
                                  <a:pt x="372" y="720"/>
                                </a:lnTo>
                                <a:lnTo>
                                  <a:pt x="348" y="720"/>
                                </a:lnTo>
                                <a:lnTo>
                                  <a:pt x="336" y="719"/>
                                </a:lnTo>
                                <a:lnTo>
                                  <a:pt x="325" y="718"/>
                                </a:lnTo>
                                <a:lnTo>
                                  <a:pt x="313" y="717"/>
                                </a:lnTo>
                                <a:lnTo>
                                  <a:pt x="301" y="715"/>
                                </a:lnTo>
                                <a:lnTo>
                                  <a:pt x="290" y="713"/>
                                </a:lnTo>
                                <a:lnTo>
                                  <a:pt x="278" y="711"/>
                                </a:lnTo>
                                <a:lnTo>
                                  <a:pt x="267" y="708"/>
                                </a:lnTo>
                                <a:lnTo>
                                  <a:pt x="255" y="705"/>
                                </a:lnTo>
                                <a:lnTo>
                                  <a:pt x="244" y="701"/>
                                </a:lnTo>
                                <a:lnTo>
                                  <a:pt x="233" y="697"/>
                                </a:lnTo>
                                <a:lnTo>
                                  <a:pt x="222" y="693"/>
                                </a:lnTo>
                                <a:lnTo>
                                  <a:pt x="211" y="688"/>
                                </a:lnTo>
                                <a:lnTo>
                                  <a:pt x="201" y="683"/>
                                </a:lnTo>
                                <a:lnTo>
                                  <a:pt x="190" y="677"/>
                                </a:lnTo>
                                <a:lnTo>
                                  <a:pt x="180" y="672"/>
                                </a:lnTo>
                                <a:lnTo>
                                  <a:pt x="170" y="666"/>
                                </a:lnTo>
                                <a:lnTo>
                                  <a:pt x="160" y="659"/>
                                </a:lnTo>
                                <a:lnTo>
                                  <a:pt x="150" y="653"/>
                                </a:lnTo>
                                <a:lnTo>
                                  <a:pt x="141" y="646"/>
                                </a:lnTo>
                                <a:lnTo>
                                  <a:pt x="132" y="638"/>
                                </a:lnTo>
                                <a:lnTo>
                                  <a:pt x="123" y="631"/>
                                </a:lnTo>
                                <a:lnTo>
                                  <a:pt x="114" y="623"/>
                                </a:lnTo>
                                <a:lnTo>
                                  <a:pt x="105" y="615"/>
                                </a:lnTo>
                                <a:lnTo>
                                  <a:pt x="97" y="606"/>
                                </a:lnTo>
                                <a:lnTo>
                                  <a:pt x="89" y="597"/>
                                </a:lnTo>
                                <a:lnTo>
                                  <a:pt x="82" y="588"/>
                                </a:lnTo>
                                <a:lnTo>
                                  <a:pt x="74" y="579"/>
                                </a:lnTo>
                                <a:lnTo>
                                  <a:pt x="67" y="570"/>
                                </a:lnTo>
                                <a:lnTo>
                                  <a:pt x="61" y="560"/>
                                </a:lnTo>
                                <a:lnTo>
                                  <a:pt x="54" y="550"/>
                                </a:lnTo>
                                <a:lnTo>
                                  <a:pt x="48" y="540"/>
                                </a:lnTo>
                                <a:lnTo>
                                  <a:pt x="43" y="530"/>
                                </a:lnTo>
                                <a:lnTo>
                                  <a:pt x="37" y="519"/>
                                </a:lnTo>
                                <a:lnTo>
                                  <a:pt x="32" y="509"/>
                                </a:lnTo>
                                <a:lnTo>
                                  <a:pt x="27" y="498"/>
                                </a:lnTo>
                                <a:lnTo>
                                  <a:pt x="23" y="487"/>
                                </a:lnTo>
                                <a:lnTo>
                                  <a:pt x="19" y="476"/>
                                </a:lnTo>
                                <a:lnTo>
                                  <a:pt x="16" y="465"/>
                                </a:lnTo>
                                <a:lnTo>
                                  <a:pt x="12" y="453"/>
                                </a:lnTo>
                                <a:lnTo>
                                  <a:pt x="9" y="442"/>
                                </a:lnTo>
                                <a:lnTo>
                                  <a:pt x="7" y="430"/>
                                </a:lnTo>
                                <a:lnTo>
                                  <a:pt x="5" y="419"/>
                                </a:lnTo>
                                <a:lnTo>
                                  <a:pt x="3" y="407"/>
                                </a:lnTo>
                                <a:lnTo>
                                  <a:pt x="2" y="395"/>
                                </a:lnTo>
                                <a:lnTo>
                                  <a:pt x="1" y="384"/>
                                </a:lnTo>
                                <a:lnTo>
                                  <a:pt x="0" y="3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314"/>
                        <wps:cNvSpPr>
                          <a:spLocks/>
                        </wps:cNvSpPr>
                        <wps:spPr bwMode="auto">
                          <a:xfrm>
                            <a:off x="10825" y="14425"/>
                            <a:ext cx="270" cy="270"/>
                          </a:xfrm>
                          <a:custGeom>
                            <a:avLst/>
                            <a:gdLst>
                              <a:gd name="T0" fmla="+- 0 11086 10825"/>
                              <a:gd name="T1" fmla="*/ T0 w 270"/>
                              <a:gd name="T2" fmla="+- 0 14497 14425"/>
                              <a:gd name="T3" fmla="*/ 14497 h 270"/>
                              <a:gd name="T4" fmla="+- 0 11045 10825"/>
                              <a:gd name="T5" fmla="*/ T4 w 270"/>
                              <a:gd name="T6" fmla="+- 0 14538 14425"/>
                              <a:gd name="T7" fmla="*/ 14538 h 270"/>
                              <a:gd name="T8" fmla="+- 0 11023 10825"/>
                              <a:gd name="T9" fmla="*/ T8 w 270"/>
                              <a:gd name="T10" fmla="+- 0 14518 14425"/>
                              <a:gd name="T11" fmla="*/ 14518 h 270"/>
                              <a:gd name="T12" fmla="+- 0 11002 10825"/>
                              <a:gd name="T13" fmla="*/ T12 w 270"/>
                              <a:gd name="T14" fmla="+- 0 14497 14425"/>
                              <a:gd name="T15" fmla="*/ 14497 h 270"/>
                              <a:gd name="T16" fmla="+- 0 10855 10825"/>
                              <a:gd name="T17" fmla="*/ T16 w 270"/>
                              <a:gd name="T18" fmla="+- 0 14645 14425"/>
                              <a:gd name="T19" fmla="*/ 14645 h 270"/>
                              <a:gd name="T20" fmla="+- 0 10825 10825"/>
                              <a:gd name="T21" fmla="*/ T20 w 270"/>
                              <a:gd name="T22" fmla="+- 0 14695 14425"/>
                              <a:gd name="T23" fmla="*/ 14695 h 270"/>
                              <a:gd name="T24" fmla="+- 0 10825 10825"/>
                              <a:gd name="T25" fmla="*/ T24 w 270"/>
                              <a:gd name="T26" fmla="+- 0 14632 14425"/>
                              <a:gd name="T27" fmla="*/ 14632 h 270"/>
                              <a:gd name="T28" fmla="+- 0 10981 10825"/>
                              <a:gd name="T29" fmla="*/ T28 w 270"/>
                              <a:gd name="T30" fmla="+- 0 14476 14425"/>
                              <a:gd name="T31" fmla="*/ 14476 h 270"/>
                              <a:gd name="T32" fmla="+- 0 11023 10825"/>
                              <a:gd name="T33" fmla="*/ T32 w 270"/>
                              <a:gd name="T34" fmla="+- 0 14434 14425"/>
                              <a:gd name="T35" fmla="*/ 14434 h 270"/>
                              <a:gd name="T36" fmla="+- 0 11030 10825"/>
                              <a:gd name="T37" fmla="*/ T36 w 270"/>
                              <a:gd name="T38" fmla="+- 0 14429 14425"/>
                              <a:gd name="T39" fmla="*/ 14429 h 270"/>
                              <a:gd name="T40" fmla="+- 0 11049 10825"/>
                              <a:gd name="T41" fmla="*/ T40 w 270"/>
                              <a:gd name="T42" fmla="+- 0 14425 14425"/>
                              <a:gd name="T43" fmla="*/ 14425 h 270"/>
                              <a:gd name="T44" fmla="+- 0 11066 10825"/>
                              <a:gd name="T45" fmla="*/ T44 w 270"/>
                              <a:gd name="T46" fmla="+- 0 14434 14425"/>
                              <a:gd name="T47" fmla="*/ 14434 h 270"/>
                              <a:gd name="T48" fmla="+- 0 11086 10825"/>
                              <a:gd name="T49" fmla="*/ T48 w 270"/>
                              <a:gd name="T50" fmla="+- 0 14454 14425"/>
                              <a:gd name="T51" fmla="*/ 14454 h 270"/>
                              <a:gd name="T52" fmla="+- 0 11091 10825"/>
                              <a:gd name="T53" fmla="*/ T52 w 270"/>
                              <a:gd name="T54" fmla="+- 0 14461 14425"/>
                              <a:gd name="T55" fmla="*/ 14461 h 270"/>
                              <a:gd name="T56" fmla="+- 0 11095 10825"/>
                              <a:gd name="T57" fmla="*/ T56 w 270"/>
                              <a:gd name="T58" fmla="+- 0 14479 14425"/>
                              <a:gd name="T59" fmla="*/ 14479 h 270"/>
                              <a:gd name="T60" fmla="+- 0 11086 10825"/>
                              <a:gd name="T61" fmla="*/ T60 w 270"/>
                              <a:gd name="T62" fmla="+- 0 14497 14425"/>
                              <a:gd name="T63" fmla="*/ 14497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0" h="270">
                                <a:moveTo>
                                  <a:pt x="261" y="72"/>
                                </a:moveTo>
                                <a:lnTo>
                                  <a:pt x="220" y="113"/>
                                </a:lnTo>
                                <a:lnTo>
                                  <a:pt x="198" y="93"/>
                                </a:lnTo>
                                <a:lnTo>
                                  <a:pt x="177" y="72"/>
                                </a:lnTo>
                                <a:lnTo>
                                  <a:pt x="30" y="220"/>
                                </a:lnTo>
                                <a:lnTo>
                                  <a:pt x="0" y="270"/>
                                </a:lnTo>
                                <a:lnTo>
                                  <a:pt x="0" y="207"/>
                                </a:lnTo>
                                <a:lnTo>
                                  <a:pt x="156" y="51"/>
                                </a:lnTo>
                                <a:lnTo>
                                  <a:pt x="198" y="9"/>
                                </a:lnTo>
                                <a:lnTo>
                                  <a:pt x="205" y="4"/>
                                </a:lnTo>
                                <a:lnTo>
                                  <a:pt x="224" y="0"/>
                                </a:lnTo>
                                <a:lnTo>
                                  <a:pt x="241" y="9"/>
                                </a:lnTo>
                                <a:lnTo>
                                  <a:pt x="261" y="29"/>
                                </a:lnTo>
                                <a:lnTo>
                                  <a:pt x="266" y="36"/>
                                </a:lnTo>
                                <a:lnTo>
                                  <a:pt x="270" y="54"/>
                                </a:lnTo>
                                <a:lnTo>
                                  <a:pt x="261" y="72"/>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315"/>
                        <wps:cNvSpPr>
                          <a:spLocks/>
                        </wps:cNvSpPr>
                        <wps:spPr bwMode="auto">
                          <a:xfrm>
                            <a:off x="10825" y="14425"/>
                            <a:ext cx="270" cy="270"/>
                          </a:xfrm>
                          <a:custGeom>
                            <a:avLst/>
                            <a:gdLst>
                              <a:gd name="T0" fmla="+- 0 10888 10825"/>
                              <a:gd name="T1" fmla="*/ T0 w 270"/>
                              <a:gd name="T2" fmla="+- 0 14695 14425"/>
                              <a:gd name="T3" fmla="*/ 14695 h 270"/>
                              <a:gd name="T4" fmla="+- 0 10825 10825"/>
                              <a:gd name="T5" fmla="*/ T4 w 270"/>
                              <a:gd name="T6" fmla="+- 0 14695 14425"/>
                              <a:gd name="T7" fmla="*/ 14695 h 270"/>
                              <a:gd name="T8" fmla="+- 0 10855 10825"/>
                              <a:gd name="T9" fmla="*/ T8 w 270"/>
                              <a:gd name="T10" fmla="+- 0 14645 14425"/>
                              <a:gd name="T11" fmla="*/ 14645 h 270"/>
                              <a:gd name="T12" fmla="+- 0 10855 10825"/>
                              <a:gd name="T13" fmla="*/ T12 w 270"/>
                              <a:gd name="T14" fmla="+- 0 14665 14425"/>
                              <a:gd name="T15" fmla="*/ 14665 h 270"/>
                              <a:gd name="T16" fmla="+- 0 10876 10825"/>
                              <a:gd name="T17" fmla="*/ T16 w 270"/>
                              <a:gd name="T18" fmla="+- 0 14666 14425"/>
                              <a:gd name="T19" fmla="*/ 14666 h 270"/>
                              <a:gd name="T20" fmla="+- 0 11023 10825"/>
                              <a:gd name="T21" fmla="*/ T20 w 270"/>
                              <a:gd name="T22" fmla="+- 0 14518 14425"/>
                              <a:gd name="T23" fmla="*/ 14518 h 270"/>
                              <a:gd name="T24" fmla="+- 0 11045 10825"/>
                              <a:gd name="T25" fmla="*/ T24 w 270"/>
                              <a:gd name="T26" fmla="+- 0 14538 14425"/>
                              <a:gd name="T27" fmla="*/ 14538 h 270"/>
                              <a:gd name="T28" fmla="+- 0 10888 10825"/>
                              <a:gd name="T29" fmla="*/ T28 w 270"/>
                              <a:gd name="T30" fmla="+- 0 14695 14425"/>
                              <a:gd name="T31" fmla="*/ 14695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70" h="270">
                                <a:moveTo>
                                  <a:pt x="63" y="270"/>
                                </a:moveTo>
                                <a:lnTo>
                                  <a:pt x="0" y="270"/>
                                </a:lnTo>
                                <a:lnTo>
                                  <a:pt x="30" y="220"/>
                                </a:lnTo>
                                <a:lnTo>
                                  <a:pt x="30" y="240"/>
                                </a:lnTo>
                                <a:lnTo>
                                  <a:pt x="51" y="241"/>
                                </a:lnTo>
                                <a:lnTo>
                                  <a:pt x="198" y="93"/>
                                </a:lnTo>
                                <a:lnTo>
                                  <a:pt x="220" y="113"/>
                                </a:lnTo>
                                <a:lnTo>
                                  <a:pt x="63" y="270"/>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42DCB4" id="Group 52" o:spid="_x0000_s1026" style="position:absolute;margin-left:526.7pt;margin-top:707.4pt;width:42.5pt;height:42.5pt;z-index:-251642880;mso-position-horizontal-relative:page;mso-position-vertical-relative:page" coordorigin="10534,14148" coordsize="85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">
                <v:shape id="Freeform 304" o:spid="_x0000_s1027"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" path="m,l,65r845,l845,,,xe" fillcolor="black" stroked="f">
                  <v:path arrowok="t" o:connecttype="custom" o:connectlocs="0,14150;0,14215;845,14215;845,14150;0,14150" o:connectangles="0,0,0,0,0"/>
                </v:shape>
                <v:shape id="Freeform 305" o:spid="_x0000_s1028"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" path="m,65r,l,755r424,l396,754r-39,-6l330,742,292,729,267,717,232,697,210,681,180,654,161,634,137,602,123,578,105,542,96,516,86,477,81,450,79,410r,-8l82,362r5,-27l98,297r10,-26l126,235r15,-23l166,181r20,-20l216,135r23,-16l274,99,299,88,337,76r27,-6l404,66r20,-1e" fillcolor="black" stroked="f">
                  <v:path arrowok="t" o:connecttype="custom" o:connectlocs="0,14215;0,14215;0,14905;424,14905;396,14904;357,14898;330,14892;292,14879;267,14867;232,14847;210,14831;180,14804;161,14784;137,14752;123,14728;105,14692;96,14666;86,14627;81,14600;79,14560;79,14552;82,14512;87,14485;98,14447;108,14421;126,14385;141,14362;166,14331;186,14311;216,14285;239,14269;274,14249;299,14238;337,14226;364,14220;404,14216;424,14215" o:connectangles="0,0,0,0,0,0,0,0,0,0,0,0,0,0,0,0,0,0,0,0,0,0,0,0,0,0,0,0,0,0,0,0,0,0,0,0,0"/>
                </v:shape>
                <v:shape id="Freeform 306" o:spid="_x0000_s1029"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" path="m424,65r28,1l491,72r27,6l556,91r25,12l616,123r22,16l668,166r19,20l711,218r14,24l743,278r9,26l762,343r5,27l769,410r,8l766,458r-5,27l750,523r-10,26l722,585r-15,23l682,639r-20,20l632,685r-23,16l574,721r-25,11l511,744r-27,6l444,754r-20,1l845,755r,-690e" fillcolor="black" stroked="f">
                  <v:path arrowok="t" o:connecttype="custom" o:connectlocs="424,14215;452,14216;491,14222;518,14228;556,14241;581,14253;616,14273;638,14289;668,14316;687,14336;711,14368;725,14392;743,14428;752,14454;762,14493;767,14520;769,14560;769,14568;766,14608;761,14635;750,14673;740,14699;722,14735;707,14758;682,14789;662,14809;632,14835;609,14851;574,14871;549,14882;511,14894;484,14900;444,14904;424,14905;845,14905;845,14215" o:connectangles="0,0,0,0,0,0,0,0,0,0,0,0,0,0,0,0,0,0,0,0,0,0,0,0,0,0,0,0,0,0,0,0,0,0,0,0"/>
                </v:shape>
                <v:shape id="Freeform 307" o:spid="_x0000_s1030"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" path="m,755r,90l845,845r,-90e" fillcolor="black" stroked="f">
                  <v:path arrowok="t" o:connecttype="custom" o:connectlocs="0,14905;0,14995;845,14995;845,14905" o:connectangles="0,0,0,0"/>
                </v:shape>
                <v:shape id="Freeform 308" o:spid="_x0000_s1031"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" path="m,l,26r768,l768,,,xe" fillcolor="black" stroked="f">
                  <v:path arrowok="t" o:connecttype="custom" o:connectlocs="0,14189;0,14215;768,14215;768,14189;0,14189" o:connectangles="0,0,0,0,0"/>
                </v:shape>
                <v:shape id="Freeform 309" o:spid="_x0000_s1032"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" path="m,26r,l,716r386,l358,715r-39,-6l292,703,254,690,229,678,194,658,172,642,142,615,123,595,99,563,85,539,67,503,58,477,48,438,43,411,41,371r,-8l44,323r5,-27l60,258,70,232,88,196r15,-23l128,142r20,-20l178,96,201,80,236,60,261,49,299,37r27,-6l366,27r20,-1e" fillcolor="black" stroked="f">
                  <v:path arrowok="t" o:connecttype="custom" o:connectlocs="0,14215;0,14215;0,14905;386,14905;358,14904;319,14898;292,14892;254,14879;229,14867;194,14847;172,14831;142,14804;123,14784;99,14752;85,14728;67,14692;58,14666;48,14627;43,14600;41,14560;41,14552;44,14512;49,14485;60,14447;70,14421;88,14385;103,14362;128,14331;148,14311;178,14285;201,14269;236,14249;261,14238;299,14226;326,14220;366,14216;386,14215" o:connectangles="0,0,0,0,0,0,0,0,0,0,0,0,0,0,0,0,0,0,0,0,0,0,0,0,0,0,0,0,0,0,0,0,0,0,0,0,0"/>
                </v:shape>
                <v:shape id="Freeform 310" o:spid="_x0000_s1033"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" path="m386,26r28,1l453,33r27,6l518,52r25,12l578,84r22,16l630,127r19,20l673,179r14,24l705,239r9,26l724,304r5,27l731,371r,8l728,419r-5,27l712,484r-10,26l684,546r-15,23l644,600r-20,20l594,646r-23,16l536,682r-25,11l473,705r-27,6l406,715r-20,1l768,716r,-690e" fillcolor="black" stroked="f">
                  <v:path arrowok="t" o:connecttype="custom" o:connectlocs="386,14215;414,14216;453,14222;480,14228;518,14241;543,14253;578,14273;600,14289;630,14316;649,14336;673,14368;687,14392;705,14428;714,14454;724,14493;729,14520;731,14560;731,14568;728,14608;723,14635;712,14673;702,14699;684,14735;669,14758;644,14789;624,14809;594,14835;571,14851;536,14871;511,14882;473,14894;446,14900;406,14904;386,14905;768,14905;768,14215" o:connectangles="0,0,0,0,0,0,0,0,0,0,0,0,0,0,0,0,0,0,0,0,0,0,0,0,0,0,0,0,0,0,0,0,0,0,0,0"/>
                </v:shape>
                <v:shape id="Freeform 311" o:spid="_x0000_s1034"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" path="m,716r,52l768,768r,-52e" fillcolor="black" stroked="f">
                  <v:path arrowok="t" o:connecttype="custom" o:connectlocs="0,14905;0,14957;768,14957;768,14905" o:connectangles="0,0,0,0"/>
                </v:shape>
                <v:shape id="Freeform 312" o:spid="_x0000_s1035" style="position:absolute;left:10589;top:14222;width:739;height:734;visibility:visible;mso-wrap-style:square;v-text-anchor:top" coordsize="73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" path="m739,l442,r4,1l465,6r38,13l528,31r35,20l585,67r30,27l634,114r24,32l672,170r18,36l699,232r10,39l714,298r2,40l716,346r-3,40l708,413r-11,38l687,477r-18,36l654,536r-25,31l609,587r-30,26l556,629r-35,20l496,660r-38,12l431,678r-40,4l371,683r-8,l323,680r-27,-5l258,664,232,654,196,636,173,621,142,596,122,576,96,546,80,523,60,488,49,463,37,425,31,398,27,358,26,338r,-8l29,290r5,-27l45,225,55,199,73,163,88,140r25,-31l133,89,163,63,186,47,221,27,246,16,284,4,300,,,,,735r739,l739,xe" fillcolor="black" stroked="f">
                  <v:path arrowok="t" o:connecttype="custom" o:connectlocs="442,14222;465,14228;528,14253;585,14289;634,14336;672,14392;699,14454;714,14520;716,14568;708,14635;687,14699;654,14758;609,14809;556,14851;496,14882;431,14900;371,14905;323,14902;258,14886;196,14858;142,14818;96,14768;60,14710;37,14647;27,14580;26,14552;34,14485;55,14421;88,14362;133,14311;186,14269;246,14238;300,14222;0,14957;739,14222" o:connectangles="0,0,0,0,0,0,0,0,0,0,0,0,0,0,0,0,0,0,0,0,0,0,0,0,0,0,0,0,0,0,0,0,0,0,0"/>
                </v:shape>
                <v:shape id="Freeform 313" o:spid="_x0000_s1036" style="position:absolute;left:10600;top:14200;width:720;height:720;visibility:visible;mso-wrap-style:square;v-text-anchor:top" coordsize="7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" path="m,372l,348,1,336,2,325,3,313,5,301,7,290,9,278r3,-11l16,256r3,-12l23,233r4,-11l32,211r5,-10l43,190r5,-10l54,170r7,-10l67,150r7,-9l82,132r7,-9l97,114r8,-9l114,97r9,-8l132,82r9,-8l150,67r10,-6l170,54r10,-6l190,43r11,-6l211,32r11,-5l233,23r11,-4l255,16r12,-4l278,9,290,7,301,5,313,3,325,2,336,1,348,r24,l384,1r11,1l407,3r12,2l430,7r12,2l453,12r12,4l476,19r11,4l498,27r11,5l519,37r11,6l540,48r10,6l560,61r10,6l579,74r9,8l597,89r9,8l615,105r8,9l631,123r7,9l646,141r7,9l659,160r7,10l672,180r5,10l683,201r5,10l693,222r4,11l701,244r3,12l708,267r3,11l713,290r2,11l717,313r1,12l719,336r1,12l720,372r-1,12l718,395r-1,12l715,419r-2,11l711,442r-3,11l704,465r-3,11l697,487r-4,11l688,509r-5,10l677,530r-5,10l666,550r-7,10l653,570r-7,9l638,588r-7,9l623,606r-8,9l606,623r-9,8l588,638r-9,8l570,653r-10,6l550,666r-10,6l530,677r-11,6l509,688r-11,5l487,697r-11,4l465,705r-12,3l442,711r-12,2l419,715r-12,2l395,718r-11,1l372,720r-24,l336,719r-11,-1l313,717r-12,-2l290,713r-12,-2l267,708r-12,-3l244,701r-11,-4l222,693r-11,-5l201,683r-11,-6l180,672r-10,-6l160,659r-10,-6l141,646r-9,-8l123,631r-9,-8l105,615r-8,-9l89,597r-7,-9l74,579r-7,-9l61,560,54,550,48,540,43,530,37,519,32,509,27,498,23,487,19,476,16,465,12,453,9,442,7,430,5,419,3,407,2,395,1,384,,372xe" stroked="f">
                  <v:path arrowok="t" o:connecttype="custom" o:connectlocs="1,14536;5,14501;12,14467;23,14433;37,14401;54,14370;74,14341;97,14314;123,14289;150,14267;180,14248;211,14232;244,14219;278,14209;313,14203;348,14200;395,14202;430,14207;465,14216;498,14227;530,14243;560,14261;588,14282;615,14305;638,14332;659,14360;677,14390;693,14422;704,14456;713,14490;718,14525;720,14572;717,14607;711,14642;701,14676;688,14709;672,14740;653,14770;631,14797;606,14823;579,14846;550,14866;519,14883;487,14897;453,14908;419,14915;384,14919;336,14919;301,14915;267,14908;233,14897;201,14883;170,14866;141,14846;114,14823;89,14797;67,14770;48,14740;32,14709;19,14676;9,14642;3,14607;0,14572" o:connectangles="0,0,0,0,0,0,0,0,0,0,0,0,0,0,0,0,0,0,0,0,0,0,0,0,0,0,0,0,0,0,0,0,0,0,0,0,0,0,0,0,0,0,0,0,0,0,0,0,0,0,0,0,0,0,0,0,0,0,0,0,0,0,0"/>
                </v:shape>
                <v:shape id="Freeform 314" o:spid="_x0000_s1037"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" path="m261,72r-41,41l198,93,177,72,30,220,,270,,207,156,51,198,9r7,-5l224,r17,9l261,29r5,7l270,54r-9,18xe" fillcolor="#a2580a" stroked="f">
                  <v:path arrowok="t" o:connecttype="custom" o:connectlocs="261,14497;220,14538;198,14518;177,14497;30,14645;0,14695;0,14632;156,14476;198,14434;205,14429;224,14425;241,14434;261,14454;266,14461;270,14479;261,14497" o:connectangles="0,0,0,0,0,0,0,0,0,0,0,0,0,0,0,0"/>
                </v:shape>
                <v:shape id="Freeform 315" o:spid="_x0000_s1038"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" path="m63,270l,270,30,220r,20l51,241,198,93r22,20l63,270xe" fillcolor="#a2580a" stroked="f">
                  <v:path arrowok="t" o:connecttype="custom" o:connectlocs="63,14695;0,14695;30,14645;30,14665;51,14666;198,14518;220,14538;63,14695" o:connectangles="0,0,0,0,0,0,0,0"/>
                </v:shape>
                <w10:wrap anchorx="page" anchory="page"/>
              </v:group>
            </w:pict>
          </mc:Fallback>
        </mc:AlternateContent>
      </w:r>
      <w:r>
        <w:rPr>
          <w:noProof/>
          <w:sz w:val="20"/>
          <w:szCs w:val="20"/>
        </w:rPr>
        <mc:AlternateContent>
          <mc:Choice Requires="wpg">
            <w:drawing>
              <wp:anchor distT="0" distB="0" distL="114300" distR="114300" simplePos="0" relativeHeight="251670528" behindDoc="1" locked="0" layoutInCell="1" allowOverlap="1" wp14:anchorId="17CD6B45" wp14:editId="61E3E2B8">
                <wp:simplePos x="0" y="0"/>
                <wp:positionH relativeFrom="page">
                  <wp:posOffset>844550</wp:posOffset>
                </wp:positionH>
                <wp:positionV relativeFrom="page">
                  <wp:posOffset>368300</wp:posOffset>
                </wp:positionV>
                <wp:extent cx="6096000" cy="4933950"/>
                <wp:effectExtent l="6350" t="6350" r="3175" b="3175"/>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4933950"/>
                          <a:chOff x="1330" y="580"/>
                          <a:chExt cx="9600" cy="7770"/>
                        </a:xfrm>
                      </wpg:grpSpPr>
                      <wps:wsp>
                        <wps:cNvPr id="34" name="Freeform 273"/>
                        <wps:cNvSpPr>
                          <a:spLocks/>
                        </wps:cNvSpPr>
                        <wps:spPr bwMode="auto">
                          <a:xfrm>
                            <a:off x="1338" y="587"/>
                            <a:ext cx="9585" cy="7755"/>
                          </a:xfrm>
                          <a:custGeom>
                            <a:avLst/>
                            <a:gdLst>
                              <a:gd name="T0" fmla="+- 0 1338 1338"/>
                              <a:gd name="T1" fmla="*/ T0 w 9585"/>
                              <a:gd name="T2" fmla="+- 0 700 587"/>
                              <a:gd name="T3" fmla="*/ 700 h 7755"/>
                              <a:gd name="T4" fmla="+- 0 1338 1338"/>
                              <a:gd name="T5" fmla="*/ T4 w 9585"/>
                              <a:gd name="T6" fmla="+- 0 685 587"/>
                              <a:gd name="T7" fmla="*/ 685 h 7755"/>
                              <a:gd name="T8" fmla="+- 0 1341 1338"/>
                              <a:gd name="T9" fmla="*/ T8 w 9585"/>
                              <a:gd name="T10" fmla="+- 0 671 587"/>
                              <a:gd name="T11" fmla="*/ 671 h 7755"/>
                              <a:gd name="T12" fmla="+- 0 1346 1338"/>
                              <a:gd name="T13" fmla="*/ T12 w 9585"/>
                              <a:gd name="T14" fmla="+- 0 657 587"/>
                              <a:gd name="T15" fmla="*/ 657 h 7755"/>
                              <a:gd name="T16" fmla="+- 0 1352 1338"/>
                              <a:gd name="T17" fmla="*/ T16 w 9585"/>
                              <a:gd name="T18" fmla="+- 0 644 587"/>
                              <a:gd name="T19" fmla="*/ 644 h 7755"/>
                              <a:gd name="T20" fmla="+- 0 1361 1338"/>
                              <a:gd name="T21" fmla="*/ T20 w 9585"/>
                              <a:gd name="T22" fmla="+- 0 631 587"/>
                              <a:gd name="T23" fmla="*/ 631 h 7755"/>
                              <a:gd name="T24" fmla="+- 0 1370 1338"/>
                              <a:gd name="T25" fmla="*/ T24 w 9585"/>
                              <a:gd name="T26" fmla="+- 0 620 587"/>
                              <a:gd name="T27" fmla="*/ 620 h 7755"/>
                              <a:gd name="T28" fmla="+- 0 1381 1338"/>
                              <a:gd name="T29" fmla="*/ T28 w 9585"/>
                              <a:gd name="T30" fmla="+- 0 611 587"/>
                              <a:gd name="T31" fmla="*/ 611 h 7755"/>
                              <a:gd name="T32" fmla="+- 0 1394 1338"/>
                              <a:gd name="T33" fmla="*/ T32 w 9585"/>
                              <a:gd name="T34" fmla="+- 0 602 587"/>
                              <a:gd name="T35" fmla="*/ 602 h 7755"/>
                              <a:gd name="T36" fmla="+- 0 1407 1338"/>
                              <a:gd name="T37" fmla="*/ T36 w 9585"/>
                              <a:gd name="T38" fmla="+- 0 596 587"/>
                              <a:gd name="T39" fmla="*/ 596 h 7755"/>
                              <a:gd name="T40" fmla="+- 0 1421 1338"/>
                              <a:gd name="T41" fmla="*/ T40 w 9585"/>
                              <a:gd name="T42" fmla="+- 0 591 587"/>
                              <a:gd name="T43" fmla="*/ 591 h 7755"/>
                              <a:gd name="T44" fmla="+- 0 1435 1338"/>
                              <a:gd name="T45" fmla="*/ T44 w 9585"/>
                              <a:gd name="T46" fmla="+- 0 588 587"/>
                              <a:gd name="T47" fmla="*/ 588 h 7755"/>
                              <a:gd name="T48" fmla="+- 0 1450 1338"/>
                              <a:gd name="T49" fmla="*/ T48 w 9585"/>
                              <a:gd name="T50" fmla="+- 0 587 587"/>
                              <a:gd name="T51" fmla="*/ 587 h 7755"/>
                              <a:gd name="T52" fmla="+- 0 10817 1338"/>
                              <a:gd name="T53" fmla="*/ T52 w 9585"/>
                              <a:gd name="T54" fmla="+- 0 587 587"/>
                              <a:gd name="T55" fmla="*/ 587 h 7755"/>
                              <a:gd name="T56" fmla="+- 0 10832 1338"/>
                              <a:gd name="T57" fmla="*/ T56 w 9585"/>
                              <a:gd name="T58" fmla="+- 0 590 587"/>
                              <a:gd name="T59" fmla="*/ 590 h 7755"/>
                              <a:gd name="T60" fmla="+- 0 10846 1338"/>
                              <a:gd name="T61" fmla="*/ T60 w 9585"/>
                              <a:gd name="T62" fmla="+- 0 593 587"/>
                              <a:gd name="T63" fmla="*/ 593 h 7755"/>
                              <a:gd name="T64" fmla="+- 0 10860 1338"/>
                              <a:gd name="T65" fmla="*/ T64 w 9585"/>
                              <a:gd name="T66" fmla="+- 0 599 587"/>
                              <a:gd name="T67" fmla="*/ 599 h 7755"/>
                              <a:gd name="T68" fmla="+- 0 10872 1338"/>
                              <a:gd name="T69" fmla="*/ T68 w 9585"/>
                              <a:gd name="T70" fmla="+- 0 606 587"/>
                              <a:gd name="T71" fmla="*/ 606 h 7755"/>
                              <a:gd name="T72" fmla="+- 0 10884 1338"/>
                              <a:gd name="T73" fmla="*/ T72 w 9585"/>
                              <a:gd name="T74" fmla="+- 0 615 587"/>
                              <a:gd name="T75" fmla="*/ 615 h 7755"/>
                              <a:gd name="T76" fmla="+- 0 10895 1338"/>
                              <a:gd name="T77" fmla="*/ T76 w 9585"/>
                              <a:gd name="T78" fmla="+- 0 626 587"/>
                              <a:gd name="T79" fmla="*/ 626 h 7755"/>
                              <a:gd name="T80" fmla="+- 0 10904 1338"/>
                              <a:gd name="T81" fmla="*/ T80 w 9585"/>
                              <a:gd name="T82" fmla="+- 0 637 587"/>
                              <a:gd name="T83" fmla="*/ 637 h 7755"/>
                              <a:gd name="T84" fmla="+- 0 10911 1338"/>
                              <a:gd name="T85" fmla="*/ T84 w 9585"/>
                              <a:gd name="T86" fmla="+- 0 650 587"/>
                              <a:gd name="T87" fmla="*/ 650 h 7755"/>
                              <a:gd name="T88" fmla="+- 0 10917 1338"/>
                              <a:gd name="T89" fmla="*/ T88 w 9585"/>
                              <a:gd name="T90" fmla="+- 0 664 587"/>
                              <a:gd name="T91" fmla="*/ 664 h 7755"/>
                              <a:gd name="T92" fmla="+- 0 10920 1338"/>
                              <a:gd name="T93" fmla="*/ T92 w 9585"/>
                              <a:gd name="T94" fmla="+- 0 678 587"/>
                              <a:gd name="T95" fmla="*/ 678 h 7755"/>
                              <a:gd name="T96" fmla="+- 0 10923 1338"/>
                              <a:gd name="T97" fmla="*/ T96 w 9585"/>
                              <a:gd name="T98" fmla="+- 0 693 587"/>
                              <a:gd name="T99" fmla="*/ 693 h 7755"/>
                              <a:gd name="T100" fmla="+- 0 10923 1338"/>
                              <a:gd name="T101" fmla="*/ T100 w 9585"/>
                              <a:gd name="T102" fmla="+- 0 8230 587"/>
                              <a:gd name="T103" fmla="*/ 8230 h 7755"/>
                              <a:gd name="T104" fmla="+- 0 10922 1338"/>
                              <a:gd name="T105" fmla="*/ T104 w 9585"/>
                              <a:gd name="T106" fmla="+- 0 8245 587"/>
                              <a:gd name="T107" fmla="*/ 8245 h 7755"/>
                              <a:gd name="T108" fmla="+- 0 10919 1338"/>
                              <a:gd name="T109" fmla="*/ T108 w 9585"/>
                              <a:gd name="T110" fmla="+- 0 8259 587"/>
                              <a:gd name="T111" fmla="*/ 8259 h 7755"/>
                              <a:gd name="T112" fmla="+- 0 10914 1338"/>
                              <a:gd name="T113" fmla="*/ T112 w 9585"/>
                              <a:gd name="T114" fmla="+- 0 8273 587"/>
                              <a:gd name="T115" fmla="*/ 8273 h 7755"/>
                              <a:gd name="T116" fmla="+- 0 10908 1338"/>
                              <a:gd name="T117" fmla="*/ T116 w 9585"/>
                              <a:gd name="T118" fmla="+- 0 8286 587"/>
                              <a:gd name="T119" fmla="*/ 8286 h 7755"/>
                              <a:gd name="T120" fmla="+- 0 10899 1338"/>
                              <a:gd name="T121" fmla="*/ T120 w 9585"/>
                              <a:gd name="T122" fmla="+- 0 8299 587"/>
                              <a:gd name="T123" fmla="*/ 8299 h 7755"/>
                              <a:gd name="T124" fmla="+- 0 10890 1338"/>
                              <a:gd name="T125" fmla="*/ T124 w 9585"/>
                              <a:gd name="T126" fmla="+- 0 8310 587"/>
                              <a:gd name="T127" fmla="*/ 8310 h 7755"/>
                              <a:gd name="T128" fmla="+- 0 10879 1338"/>
                              <a:gd name="T129" fmla="*/ T128 w 9585"/>
                              <a:gd name="T130" fmla="+- 0 8319 587"/>
                              <a:gd name="T131" fmla="*/ 8319 h 7755"/>
                              <a:gd name="T132" fmla="+- 0 10866 1338"/>
                              <a:gd name="T133" fmla="*/ T132 w 9585"/>
                              <a:gd name="T134" fmla="+- 0 8328 587"/>
                              <a:gd name="T135" fmla="*/ 8328 h 7755"/>
                              <a:gd name="T136" fmla="+- 0 10853 1338"/>
                              <a:gd name="T137" fmla="*/ T136 w 9585"/>
                              <a:gd name="T138" fmla="+- 0 8334 587"/>
                              <a:gd name="T139" fmla="*/ 8334 h 7755"/>
                              <a:gd name="T140" fmla="+- 0 10839 1338"/>
                              <a:gd name="T141" fmla="*/ T140 w 9585"/>
                              <a:gd name="T142" fmla="+- 0 8339 587"/>
                              <a:gd name="T143" fmla="*/ 8339 h 7755"/>
                              <a:gd name="T144" fmla="+- 0 10825 1338"/>
                              <a:gd name="T145" fmla="*/ T144 w 9585"/>
                              <a:gd name="T146" fmla="+- 0 8342 587"/>
                              <a:gd name="T147" fmla="*/ 8342 h 7755"/>
                              <a:gd name="T148" fmla="+- 0 10810 1338"/>
                              <a:gd name="T149" fmla="*/ T148 w 9585"/>
                              <a:gd name="T150" fmla="+- 0 8342 587"/>
                              <a:gd name="T151" fmla="*/ 8342 h 7755"/>
                              <a:gd name="T152" fmla="+- 0 1387 1338"/>
                              <a:gd name="T153" fmla="*/ T152 w 9585"/>
                              <a:gd name="T154" fmla="+- 0 8324 587"/>
                              <a:gd name="T155" fmla="*/ 8324 h 7755"/>
                              <a:gd name="T156" fmla="+- 0 1365 1338"/>
                              <a:gd name="T157" fmla="*/ T156 w 9585"/>
                              <a:gd name="T158" fmla="+- 0 8304 587"/>
                              <a:gd name="T159" fmla="*/ 8304 h 7755"/>
                              <a:gd name="T160" fmla="+- 0 1356 1338"/>
                              <a:gd name="T161" fmla="*/ T160 w 9585"/>
                              <a:gd name="T162" fmla="+- 0 8292 587"/>
                              <a:gd name="T163" fmla="*/ 8292 h 7755"/>
                              <a:gd name="T164" fmla="+- 0 1349 1338"/>
                              <a:gd name="T165" fmla="*/ T164 w 9585"/>
                              <a:gd name="T166" fmla="+- 0 8280 587"/>
                              <a:gd name="T167" fmla="*/ 8280 h 7755"/>
                              <a:gd name="T168" fmla="+- 0 1343 1338"/>
                              <a:gd name="T169" fmla="*/ T168 w 9585"/>
                              <a:gd name="T170" fmla="+- 0 8266 587"/>
                              <a:gd name="T171" fmla="*/ 8266 h 7755"/>
                              <a:gd name="T172" fmla="+- 0 1340 1338"/>
                              <a:gd name="T173" fmla="*/ T172 w 9585"/>
                              <a:gd name="T174" fmla="+- 0 8252 587"/>
                              <a:gd name="T175" fmla="*/ 8252 h 7755"/>
                              <a:gd name="T176" fmla="+- 0 1338 1338"/>
                              <a:gd name="T177" fmla="*/ T176 w 9585"/>
                              <a:gd name="T178" fmla="+- 0 8237 587"/>
                              <a:gd name="T179" fmla="*/ 8237 h 7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585" h="7755">
                                <a:moveTo>
                                  <a:pt x="0" y="7643"/>
                                </a:moveTo>
                                <a:lnTo>
                                  <a:pt x="0" y="113"/>
                                </a:lnTo>
                                <a:lnTo>
                                  <a:pt x="0" y="106"/>
                                </a:lnTo>
                                <a:lnTo>
                                  <a:pt x="0" y="98"/>
                                </a:lnTo>
                                <a:lnTo>
                                  <a:pt x="2" y="91"/>
                                </a:lnTo>
                                <a:lnTo>
                                  <a:pt x="3" y="84"/>
                                </a:lnTo>
                                <a:lnTo>
                                  <a:pt x="5" y="77"/>
                                </a:lnTo>
                                <a:lnTo>
                                  <a:pt x="8" y="70"/>
                                </a:lnTo>
                                <a:lnTo>
                                  <a:pt x="11" y="63"/>
                                </a:lnTo>
                                <a:lnTo>
                                  <a:pt x="14" y="57"/>
                                </a:lnTo>
                                <a:lnTo>
                                  <a:pt x="18" y="50"/>
                                </a:lnTo>
                                <a:lnTo>
                                  <a:pt x="23" y="44"/>
                                </a:lnTo>
                                <a:lnTo>
                                  <a:pt x="27" y="39"/>
                                </a:lnTo>
                                <a:lnTo>
                                  <a:pt x="32" y="33"/>
                                </a:lnTo>
                                <a:lnTo>
                                  <a:pt x="38" y="28"/>
                                </a:lnTo>
                                <a:lnTo>
                                  <a:pt x="43" y="24"/>
                                </a:lnTo>
                                <a:lnTo>
                                  <a:pt x="49" y="19"/>
                                </a:lnTo>
                                <a:lnTo>
                                  <a:pt x="56" y="15"/>
                                </a:lnTo>
                                <a:lnTo>
                                  <a:pt x="62" y="12"/>
                                </a:lnTo>
                                <a:lnTo>
                                  <a:pt x="69" y="9"/>
                                </a:lnTo>
                                <a:lnTo>
                                  <a:pt x="76" y="6"/>
                                </a:lnTo>
                                <a:lnTo>
                                  <a:pt x="83" y="4"/>
                                </a:lnTo>
                                <a:lnTo>
                                  <a:pt x="90" y="3"/>
                                </a:lnTo>
                                <a:lnTo>
                                  <a:pt x="97" y="1"/>
                                </a:lnTo>
                                <a:lnTo>
                                  <a:pt x="105" y="0"/>
                                </a:lnTo>
                                <a:lnTo>
                                  <a:pt x="112" y="0"/>
                                </a:lnTo>
                                <a:lnTo>
                                  <a:pt x="9472" y="0"/>
                                </a:lnTo>
                                <a:lnTo>
                                  <a:pt x="9479" y="0"/>
                                </a:lnTo>
                                <a:lnTo>
                                  <a:pt x="9487" y="1"/>
                                </a:lnTo>
                                <a:lnTo>
                                  <a:pt x="9494" y="3"/>
                                </a:lnTo>
                                <a:lnTo>
                                  <a:pt x="9501" y="4"/>
                                </a:lnTo>
                                <a:lnTo>
                                  <a:pt x="9508" y="6"/>
                                </a:lnTo>
                                <a:lnTo>
                                  <a:pt x="9515" y="9"/>
                                </a:lnTo>
                                <a:lnTo>
                                  <a:pt x="9522" y="12"/>
                                </a:lnTo>
                                <a:lnTo>
                                  <a:pt x="9528" y="15"/>
                                </a:lnTo>
                                <a:lnTo>
                                  <a:pt x="9534" y="19"/>
                                </a:lnTo>
                                <a:lnTo>
                                  <a:pt x="9541" y="24"/>
                                </a:lnTo>
                                <a:lnTo>
                                  <a:pt x="9546" y="28"/>
                                </a:lnTo>
                                <a:lnTo>
                                  <a:pt x="9552" y="33"/>
                                </a:lnTo>
                                <a:lnTo>
                                  <a:pt x="9557" y="39"/>
                                </a:lnTo>
                                <a:lnTo>
                                  <a:pt x="9561" y="44"/>
                                </a:lnTo>
                                <a:lnTo>
                                  <a:pt x="9566" y="50"/>
                                </a:lnTo>
                                <a:lnTo>
                                  <a:pt x="9570" y="57"/>
                                </a:lnTo>
                                <a:lnTo>
                                  <a:pt x="9573" y="63"/>
                                </a:lnTo>
                                <a:lnTo>
                                  <a:pt x="9576" y="70"/>
                                </a:lnTo>
                                <a:lnTo>
                                  <a:pt x="9579" y="77"/>
                                </a:lnTo>
                                <a:lnTo>
                                  <a:pt x="9581" y="84"/>
                                </a:lnTo>
                                <a:lnTo>
                                  <a:pt x="9582" y="91"/>
                                </a:lnTo>
                                <a:lnTo>
                                  <a:pt x="9584" y="98"/>
                                </a:lnTo>
                                <a:lnTo>
                                  <a:pt x="9585" y="106"/>
                                </a:lnTo>
                                <a:lnTo>
                                  <a:pt x="9585" y="113"/>
                                </a:lnTo>
                                <a:lnTo>
                                  <a:pt x="9585" y="7643"/>
                                </a:lnTo>
                                <a:lnTo>
                                  <a:pt x="9585" y="7650"/>
                                </a:lnTo>
                                <a:lnTo>
                                  <a:pt x="9584" y="7658"/>
                                </a:lnTo>
                                <a:lnTo>
                                  <a:pt x="9582" y="7665"/>
                                </a:lnTo>
                                <a:lnTo>
                                  <a:pt x="9581" y="7672"/>
                                </a:lnTo>
                                <a:lnTo>
                                  <a:pt x="9579" y="7679"/>
                                </a:lnTo>
                                <a:lnTo>
                                  <a:pt x="9576" y="7686"/>
                                </a:lnTo>
                                <a:lnTo>
                                  <a:pt x="9573" y="7693"/>
                                </a:lnTo>
                                <a:lnTo>
                                  <a:pt x="9570" y="7699"/>
                                </a:lnTo>
                                <a:lnTo>
                                  <a:pt x="9566" y="7705"/>
                                </a:lnTo>
                                <a:lnTo>
                                  <a:pt x="9561" y="7712"/>
                                </a:lnTo>
                                <a:lnTo>
                                  <a:pt x="9557" y="7717"/>
                                </a:lnTo>
                                <a:lnTo>
                                  <a:pt x="9552" y="7723"/>
                                </a:lnTo>
                                <a:lnTo>
                                  <a:pt x="9546" y="7728"/>
                                </a:lnTo>
                                <a:lnTo>
                                  <a:pt x="9541" y="7732"/>
                                </a:lnTo>
                                <a:lnTo>
                                  <a:pt x="9534" y="7737"/>
                                </a:lnTo>
                                <a:lnTo>
                                  <a:pt x="9528" y="7741"/>
                                </a:lnTo>
                                <a:lnTo>
                                  <a:pt x="9522" y="7744"/>
                                </a:lnTo>
                                <a:lnTo>
                                  <a:pt x="9515" y="7747"/>
                                </a:lnTo>
                                <a:lnTo>
                                  <a:pt x="9508" y="7750"/>
                                </a:lnTo>
                                <a:lnTo>
                                  <a:pt x="9501" y="7752"/>
                                </a:lnTo>
                                <a:lnTo>
                                  <a:pt x="9494" y="7753"/>
                                </a:lnTo>
                                <a:lnTo>
                                  <a:pt x="9487" y="7755"/>
                                </a:lnTo>
                                <a:lnTo>
                                  <a:pt x="9479" y="7755"/>
                                </a:lnTo>
                                <a:lnTo>
                                  <a:pt x="9472" y="7755"/>
                                </a:lnTo>
                                <a:lnTo>
                                  <a:pt x="112" y="7755"/>
                                </a:lnTo>
                                <a:lnTo>
                                  <a:pt x="49" y="7737"/>
                                </a:lnTo>
                                <a:lnTo>
                                  <a:pt x="32" y="7723"/>
                                </a:lnTo>
                                <a:lnTo>
                                  <a:pt x="27" y="7717"/>
                                </a:lnTo>
                                <a:lnTo>
                                  <a:pt x="23" y="7712"/>
                                </a:lnTo>
                                <a:lnTo>
                                  <a:pt x="18" y="7705"/>
                                </a:lnTo>
                                <a:lnTo>
                                  <a:pt x="14" y="7699"/>
                                </a:lnTo>
                                <a:lnTo>
                                  <a:pt x="11" y="7693"/>
                                </a:lnTo>
                                <a:lnTo>
                                  <a:pt x="8" y="7686"/>
                                </a:lnTo>
                                <a:lnTo>
                                  <a:pt x="5" y="7679"/>
                                </a:lnTo>
                                <a:lnTo>
                                  <a:pt x="3" y="7672"/>
                                </a:lnTo>
                                <a:lnTo>
                                  <a:pt x="2" y="7665"/>
                                </a:lnTo>
                                <a:lnTo>
                                  <a:pt x="0" y="7658"/>
                                </a:lnTo>
                                <a:lnTo>
                                  <a:pt x="0" y="7650"/>
                                </a:lnTo>
                                <a:lnTo>
                                  <a:pt x="0" y="764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Freeform 274"/>
                        <wps:cNvSpPr>
                          <a:spLocks/>
                        </wps:cNvSpPr>
                        <wps:spPr bwMode="auto">
                          <a:xfrm>
                            <a:off x="10480" y="1975"/>
                            <a:ext cx="255" cy="255"/>
                          </a:xfrm>
                          <a:custGeom>
                            <a:avLst/>
                            <a:gdLst>
                              <a:gd name="T0" fmla="+- 0 10735 10480"/>
                              <a:gd name="T1" fmla="*/ T0 w 255"/>
                              <a:gd name="T2" fmla="+- 0 1986 1975"/>
                              <a:gd name="T3" fmla="*/ 1986 h 255"/>
                              <a:gd name="T4" fmla="+- 0 10734 10480"/>
                              <a:gd name="T5" fmla="*/ T4 w 255"/>
                              <a:gd name="T6" fmla="+- 0 1982 1975"/>
                              <a:gd name="T7" fmla="*/ 1982 h 255"/>
                              <a:gd name="T8" fmla="+- 0 10728 10480"/>
                              <a:gd name="T9" fmla="*/ T8 w 255"/>
                              <a:gd name="T10" fmla="+- 0 1976 1975"/>
                              <a:gd name="T11" fmla="*/ 1976 h 255"/>
                              <a:gd name="T12" fmla="+- 0 10724 10480"/>
                              <a:gd name="T13" fmla="*/ T12 w 255"/>
                              <a:gd name="T14" fmla="+- 0 1975 1975"/>
                              <a:gd name="T15" fmla="*/ 1975 h 255"/>
                              <a:gd name="T16" fmla="+- 0 10480 10480"/>
                              <a:gd name="T17" fmla="*/ T16 w 255"/>
                              <a:gd name="T18" fmla="+- 0 1975 1975"/>
                              <a:gd name="T19" fmla="*/ 1975 h 255"/>
                              <a:gd name="T20" fmla="+- 0 10480 10480"/>
                              <a:gd name="T21" fmla="*/ T20 w 255"/>
                              <a:gd name="T22" fmla="+- 0 2230 1975"/>
                              <a:gd name="T23" fmla="*/ 2230 h 255"/>
                              <a:gd name="T24" fmla="+- 0 10735 10480"/>
                              <a:gd name="T25" fmla="*/ T24 w 255"/>
                              <a:gd name="T26" fmla="+- 0 2230 1975"/>
                              <a:gd name="T27" fmla="*/ 2230 h 255"/>
                              <a:gd name="T28" fmla="+- 0 10735 10480"/>
                              <a:gd name="T29" fmla="*/ T28 w 255"/>
                              <a:gd name="T30" fmla="+- 0 1986 1975"/>
                              <a:gd name="T31" fmla="*/ 1986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55" h="255">
                                <a:moveTo>
                                  <a:pt x="255" y="11"/>
                                </a:moveTo>
                                <a:lnTo>
                                  <a:pt x="254" y="7"/>
                                </a:lnTo>
                                <a:lnTo>
                                  <a:pt x="248" y="1"/>
                                </a:lnTo>
                                <a:lnTo>
                                  <a:pt x="244" y="0"/>
                                </a:lnTo>
                                <a:lnTo>
                                  <a:pt x="0" y="0"/>
                                </a:lnTo>
                                <a:lnTo>
                                  <a:pt x="0" y="255"/>
                                </a:lnTo>
                                <a:lnTo>
                                  <a:pt x="255" y="255"/>
                                </a:lnTo>
                                <a:lnTo>
                                  <a:pt x="255" y="11"/>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275"/>
                        <wps:cNvSpPr>
                          <a:spLocks/>
                        </wps:cNvSpPr>
                        <wps:spPr bwMode="auto">
                          <a:xfrm>
                            <a:off x="10555" y="2080"/>
                            <a:ext cx="105" cy="60"/>
                          </a:xfrm>
                          <a:custGeom>
                            <a:avLst/>
                            <a:gdLst>
                              <a:gd name="T0" fmla="+- 0 10555 10555"/>
                              <a:gd name="T1" fmla="*/ T0 w 105"/>
                              <a:gd name="T2" fmla="+- 0 2140 2080"/>
                              <a:gd name="T3" fmla="*/ 2140 h 60"/>
                              <a:gd name="T4" fmla="+- 0 10608 10555"/>
                              <a:gd name="T5" fmla="*/ T4 w 105"/>
                              <a:gd name="T6" fmla="+- 0 2080 2080"/>
                              <a:gd name="T7" fmla="*/ 2080 h 60"/>
                              <a:gd name="T8" fmla="+- 0 10660 10555"/>
                              <a:gd name="T9" fmla="*/ T8 w 105"/>
                              <a:gd name="T10" fmla="+- 0 2140 2080"/>
                              <a:gd name="T11" fmla="*/ 2140 h 60"/>
                              <a:gd name="T12" fmla="+- 0 10555 10555"/>
                              <a:gd name="T13" fmla="*/ T12 w 105"/>
                              <a:gd name="T14" fmla="+- 0 2140 2080"/>
                              <a:gd name="T15" fmla="*/ 2140 h 60"/>
                            </a:gdLst>
                            <a:ahLst/>
                            <a:cxnLst>
                              <a:cxn ang="0">
                                <a:pos x="T1" y="T3"/>
                              </a:cxn>
                              <a:cxn ang="0">
                                <a:pos x="T5" y="T7"/>
                              </a:cxn>
                              <a:cxn ang="0">
                                <a:pos x="T9" y="T11"/>
                              </a:cxn>
                              <a:cxn ang="0">
                                <a:pos x="T13" y="T15"/>
                              </a:cxn>
                            </a:cxnLst>
                            <a:rect l="0" t="0" r="r" b="b"/>
                            <a:pathLst>
                              <a:path w="105" h="60">
                                <a:moveTo>
                                  <a:pt x="0" y="60"/>
                                </a:moveTo>
                                <a:lnTo>
                                  <a:pt x="53" y="0"/>
                                </a:lnTo>
                                <a:lnTo>
                                  <a:pt x="105" y="60"/>
                                </a:lnTo>
                                <a:lnTo>
                                  <a:pt x="0" y="60"/>
                                </a:lnTo>
                                <a:close/>
                              </a:path>
                            </a:pathLst>
                          </a:custGeom>
                          <a:solidFill>
                            <a:srgbClr val="A2A2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276"/>
                        <wps:cNvSpPr>
                          <a:spLocks/>
                        </wps:cNvSpPr>
                        <wps:spPr bwMode="auto">
                          <a:xfrm>
                            <a:off x="10480" y="7720"/>
                            <a:ext cx="255" cy="255"/>
                          </a:xfrm>
                          <a:custGeom>
                            <a:avLst/>
                            <a:gdLst>
                              <a:gd name="T0" fmla="+- 0 10724 10480"/>
                              <a:gd name="T1" fmla="*/ T0 w 255"/>
                              <a:gd name="T2" fmla="+- 0 7975 7720"/>
                              <a:gd name="T3" fmla="*/ 7975 h 255"/>
                              <a:gd name="T4" fmla="+- 0 10728 10480"/>
                              <a:gd name="T5" fmla="*/ T4 w 255"/>
                              <a:gd name="T6" fmla="+- 0 7974 7720"/>
                              <a:gd name="T7" fmla="*/ 7974 h 255"/>
                              <a:gd name="T8" fmla="+- 0 10734 10480"/>
                              <a:gd name="T9" fmla="*/ T8 w 255"/>
                              <a:gd name="T10" fmla="+- 0 7968 7720"/>
                              <a:gd name="T11" fmla="*/ 7968 h 255"/>
                              <a:gd name="T12" fmla="+- 0 10735 10480"/>
                              <a:gd name="T13" fmla="*/ T12 w 255"/>
                              <a:gd name="T14" fmla="+- 0 7964 7720"/>
                              <a:gd name="T15" fmla="*/ 7964 h 255"/>
                              <a:gd name="T16" fmla="+- 0 10735 10480"/>
                              <a:gd name="T17" fmla="*/ T16 w 255"/>
                              <a:gd name="T18" fmla="+- 0 7720 7720"/>
                              <a:gd name="T19" fmla="*/ 7720 h 255"/>
                              <a:gd name="T20" fmla="+- 0 10480 10480"/>
                              <a:gd name="T21" fmla="*/ T20 w 255"/>
                              <a:gd name="T22" fmla="+- 0 7720 7720"/>
                              <a:gd name="T23" fmla="*/ 7720 h 255"/>
                              <a:gd name="T24" fmla="+- 0 10480 10480"/>
                              <a:gd name="T25" fmla="*/ T24 w 255"/>
                              <a:gd name="T26" fmla="+- 0 7975 7720"/>
                              <a:gd name="T27" fmla="*/ 7975 h 255"/>
                              <a:gd name="T28" fmla="+- 0 10668 10480"/>
                              <a:gd name="T29" fmla="*/ T28 w 255"/>
                              <a:gd name="T30" fmla="+- 0 7975 7720"/>
                              <a:gd name="T31" fmla="*/ 7975 h 255"/>
                              <a:gd name="T32" fmla="+- 0 10724 10480"/>
                              <a:gd name="T33" fmla="*/ T32 w 255"/>
                              <a:gd name="T34" fmla="+- 0 7975 7720"/>
                              <a:gd name="T35" fmla="*/ 7975 h 2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5" h="255">
                                <a:moveTo>
                                  <a:pt x="244" y="255"/>
                                </a:moveTo>
                                <a:lnTo>
                                  <a:pt x="248" y="254"/>
                                </a:lnTo>
                                <a:lnTo>
                                  <a:pt x="254" y="248"/>
                                </a:lnTo>
                                <a:lnTo>
                                  <a:pt x="255" y="244"/>
                                </a:lnTo>
                                <a:lnTo>
                                  <a:pt x="255" y="0"/>
                                </a:lnTo>
                                <a:lnTo>
                                  <a:pt x="0" y="0"/>
                                </a:lnTo>
                                <a:lnTo>
                                  <a:pt x="0" y="255"/>
                                </a:lnTo>
                                <a:lnTo>
                                  <a:pt x="188" y="255"/>
                                </a:lnTo>
                                <a:lnTo>
                                  <a:pt x="244" y="255"/>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277"/>
                        <wps:cNvSpPr>
                          <a:spLocks/>
                        </wps:cNvSpPr>
                        <wps:spPr bwMode="auto">
                          <a:xfrm>
                            <a:off x="10555" y="7810"/>
                            <a:ext cx="105" cy="60"/>
                          </a:xfrm>
                          <a:custGeom>
                            <a:avLst/>
                            <a:gdLst>
                              <a:gd name="T0" fmla="+- 0 10555 10555"/>
                              <a:gd name="T1" fmla="*/ T0 w 105"/>
                              <a:gd name="T2" fmla="+- 0 7810 7810"/>
                              <a:gd name="T3" fmla="*/ 7810 h 60"/>
                              <a:gd name="T4" fmla="+- 0 10660 10555"/>
                              <a:gd name="T5" fmla="*/ T4 w 105"/>
                              <a:gd name="T6" fmla="+- 0 7810 7810"/>
                              <a:gd name="T7" fmla="*/ 7810 h 60"/>
                              <a:gd name="T8" fmla="+- 0 10608 10555"/>
                              <a:gd name="T9" fmla="*/ T8 w 105"/>
                              <a:gd name="T10" fmla="+- 0 7870 7810"/>
                              <a:gd name="T11" fmla="*/ 7870 h 60"/>
                              <a:gd name="T12" fmla="+- 0 10555 10555"/>
                              <a:gd name="T13" fmla="*/ T12 w 105"/>
                              <a:gd name="T14" fmla="+- 0 7810 7810"/>
                              <a:gd name="T15" fmla="*/ 7810 h 60"/>
                            </a:gdLst>
                            <a:ahLst/>
                            <a:cxnLst>
                              <a:cxn ang="0">
                                <a:pos x="T1" y="T3"/>
                              </a:cxn>
                              <a:cxn ang="0">
                                <a:pos x="T5" y="T7"/>
                              </a:cxn>
                              <a:cxn ang="0">
                                <a:pos x="T9" y="T11"/>
                              </a:cxn>
                              <a:cxn ang="0">
                                <a:pos x="T13" y="T15"/>
                              </a:cxn>
                            </a:cxnLst>
                            <a:rect l="0" t="0" r="r" b="b"/>
                            <a:pathLst>
                              <a:path w="105" h="60">
                                <a:moveTo>
                                  <a:pt x="0" y="0"/>
                                </a:moveTo>
                                <a:lnTo>
                                  <a:pt x="105" y="0"/>
                                </a:lnTo>
                                <a:lnTo>
                                  <a:pt x="53" y="60"/>
                                </a:lnTo>
                                <a:lnTo>
                                  <a:pt x="0" y="0"/>
                                </a:lnTo>
                                <a:close/>
                              </a:path>
                            </a:pathLst>
                          </a:custGeom>
                          <a:solidFill>
                            <a:srgbClr val="4F4F4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278"/>
                        <wps:cNvSpPr>
                          <a:spLocks/>
                        </wps:cNvSpPr>
                        <wps:spPr bwMode="auto">
                          <a:xfrm>
                            <a:off x="10480" y="2230"/>
                            <a:ext cx="255" cy="5490"/>
                          </a:xfrm>
                          <a:custGeom>
                            <a:avLst/>
                            <a:gdLst>
                              <a:gd name="T0" fmla="+- 0 10735 10480"/>
                              <a:gd name="T1" fmla="*/ T0 w 255"/>
                              <a:gd name="T2" fmla="+- 0 2230 2230"/>
                              <a:gd name="T3" fmla="*/ 2230 h 5490"/>
                              <a:gd name="T4" fmla="+- 0 10480 10480"/>
                              <a:gd name="T5" fmla="*/ T4 w 255"/>
                              <a:gd name="T6" fmla="+- 0 2230 2230"/>
                              <a:gd name="T7" fmla="*/ 2230 h 5490"/>
                              <a:gd name="T8" fmla="+- 0 10480 10480"/>
                              <a:gd name="T9" fmla="*/ T8 w 255"/>
                              <a:gd name="T10" fmla="+- 0 7720 2230"/>
                              <a:gd name="T11" fmla="*/ 7720 h 5490"/>
                              <a:gd name="T12" fmla="+- 0 10735 10480"/>
                              <a:gd name="T13" fmla="*/ T12 w 255"/>
                              <a:gd name="T14" fmla="+- 0 7720 2230"/>
                              <a:gd name="T15" fmla="*/ 7720 h 5490"/>
                              <a:gd name="T16" fmla="+- 0 10735 10480"/>
                              <a:gd name="T17" fmla="*/ T16 w 255"/>
                              <a:gd name="T18" fmla="+- 0 2230 2230"/>
                              <a:gd name="T19" fmla="*/ 2230 h 5490"/>
                            </a:gdLst>
                            <a:ahLst/>
                            <a:cxnLst>
                              <a:cxn ang="0">
                                <a:pos x="T1" y="T3"/>
                              </a:cxn>
                              <a:cxn ang="0">
                                <a:pos x="T5" y="T7"/>
                              </a:cxn>
                              <a:cxn ang="0">
                                <a:pos x="T9" y="T11"/>
                              </a:cxn>
                              <a:cxn ang="0">
                                <a:pos x="T13" y="T15"/>
                              </a:cxn>
                              <a:cxn ang="0">
                                <a:pos x="T17" y="T19"/>
                              </a:cxn>
                            </a:cxnLst>
                            <a:rect l="0" t="0" r="r" b="b"/>
                            <a:pathLst>
                              <a:path w="255" h="5490">
                                <a:moveTo>
                                  <a:pt x="255" y="0"/>
                                </a:moveTo>
                                <a:lnTo>
                                  <a:pt x="0" y="0"/>
                                </a:lnTo>
                                <a:lnTo>
                                  <a:pt x="0" y="5490"/>
                                </a:lnTo>
                                <a:lnTo>
                                  <a:pt x="255" y="5490"/>
                                </a:lnTo>
                                <a:lnTo>
                                  <a:pt x="255" y="0"/>
                                </a:lnTo>
                                <a:close/>
                              </a:path>
                            </a:pathLst>
                          </a:custGeom>
                          <a:solidFill>
                            <a:srgbClr val="F1F1F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279"/>
                        <wps:cNvSpPr>
                          <a:spLocks/>
                        </wps:cNvSpPr>
                        <wps:spPr bwMode="auto">
                          <a:xfrm>
                            <a:off x="10510" y="2230"/>
                            <a:ext cx="195" cy="4815"/>
                          </a:xfrm>
                          <a:custGeom>
                            <a:avLst/>
                            <a:gdLst>
                              <a:gd name="T0" fmla="+- 0 10510 10510"/>
                              <a:gd name="T1" fmla="*/ T0 w 195"/>
                              <a:gd name="T2" fmla="+- 0 2230 2230"/>
                              <a:gd name="T3" fmla="*/ 2230 h 4815"/>
                              <a:gd name="T4" fmla="+- 0 10705 10510"/>
                              <a:gd name="T5" fmla="*/ T4 w 195"/>
                              <a:gd name="T6" fmla="+- 0 2230 2230"/>
                              <a:gd name="T7" fmla="*/ 2230 h 4815"/>
                              <a:gd name="T8" fmla="+- 0 10705 10510"/>
                              <a:gd name="T9" fmla="*/ T8 w 195"/>
                              <a:gd name="T10" fmla="+- 0 7045 2230"/>
                              <a:gd name="T11" fmla="*/ 7045 h 4815"/>
                              <a:gd name="T12" fmla="+- 0 10510 10510"/>
                              <a:gd name="T13" fmla="*/ T12 w 195"/>
                              <a:gd name="T14" fmla="+- 0 7045 2230"/>
                              <a:gd name="T15" fmla="*/ 7045 h 4815"/>
                              <a:gd name="T16" fmla="+- 0 10510 10510"/>
                              <a:gd name="T17" fmla="*/ T16 w 195"/>
                              <a:gd name="T18" fmla="+- 0 2230 2230"/>
                              <a:gd name="T19" fmla="*/ 2230 h 4815"/>
                            </a:gdLst>
                            <a:ahLst/>
                            <a:cxnLst>
                              <a:cxn ang="0">
                                <a:pos x="T1" y="T3"/>
                              </a:cxn>
                              <a:cxn ang="0">
                                <a:pos x="T5" y="T7"/>
                              </a:cxn>
                              <a:cxn ang="0">
                                <a:pos x="T9" y="T11"/>
                              </a:cxn>
                              <a:cxn ang="0">
                                <a:pos x="T13" y="T15"/>
                              </a:cxn>
                              <a:cxn ang="0">
                                <a:pos x="T17" y="T19"/>
                              </a:cxn>
                            </a:cxnLst>
                            <a:rect l="0" t="0" r="r" b="b"/>
                            <a:pathLst>
                              <a:path w="195" h="4815">
                                <a:moveTo>
                                  <a:pt x="0" y="0"/>
                                </a:moveTo>
                                <a:lnTo>
                                  <a:pt x="195" y="0"/>
                                </a:lnTo>
                                <a:lnTo>
                                  <a:pt x="195" y="4815"/>
                                </a:lnTo>
                                <a:lnTo>
                                  <a:pt x="0" y="481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280"/>
                        <wps:cNvSpPr>
                          <a:spLocks/>
                        </wps:cNvSpPr>
                        <wps:spPr bwMode="auto">
                          <a:xfrm>
                            <a:off x="1705" y="2035"/>
                            <a:ext cx="8595" cy="600"/>
                          </a:xfrm>
                          <a:custGeom>
                            <a:avLst/>
                            <a:gdLst>
                              <a:gd name="T0" fmla="+- 0 1705 1705"/>
                              <a:gd name="T1" fmla="*/ T0 w 8595"/>
                              <a:gd name="T2" fmla="+- 0 2575 2035"/>
                              <a:gd name="T3" fmla="*/ 2575 h 600"/>
                              <a:gd name="T4" fmla="+- 0 1705 1705"/>
                              <a:gd name="T5" fmla="*/ T4 w 8595"/>
                              <a:gd name="T6" fmla="+- 0 2087 2035"/>
                              <a:gd name="T7" fmla="*/ 2087 h 600"/>
                              <a:gd name="T8" fmla="+- 0 1707 1705"/>
                              <a:gd name="T9" fmla="*/ T8 w 8595"/>
                              <a:gd name="T10" fmla="+- 0 2079 2035"/>
                              <a:gd name="T11" fmla="*/ 2079 h 600"/>
                              <a:gd name="T12" fmla="+- 0 1710 1705"/>
                              <a:gd name="T13" fmla="*/ T12 w 8595"/>
                              <a:gd name="T14" fmla="+- 0 2072 2035"/>
                              <a:gd name="T15" fmla="*/ 2072 h 600"/>
                              <a:gd name="T16" fmla="+- 0 1713 1705"/>
                              <a:gd name="T17" fmla="*/ T16 w 8595"/>
                              <a:gd name="T18" fmla="+- 0 2065 2035"/>
                              <a:gd name="T19" fmla="*/ 2065 h 600"/>
                              <a:gd name="T20" fmla="+- 0 1717 1705"/>
                              <a:gd name="T21" fmla="*/ T20 w 8595"/>
                              <a:gd name="T22" fmla="+- 0 2058 2035"/>
                              <a:gd name="T23" fmla="*/ 2058 h 600"/>
                              <a:gd name="T24" fmla="+- 0 1723 1705"/>
                              <a:gd name="T25" fmla="*/ T24 w 8595"/>
                              <a:gd name="T26" fmla="+- 0 2053 2035"/>
                              <a:gd name="T27" fmla="*/ 2053 h 600"/>
                              <a:gd name="T28" fmla="+- 0 1728 1705"/>
                              <a:gd name="T29" fmla="*/ T28 w 8595"/>
                              <a:gd name="T30" fmla="+- 0 2047 2035"/>
                              <a:gd name="T31" fmla="*/ 2047 h 600"/>
                              <a:gd name="T32" fmla="+- 0 1735 1705"/>
                              <a:gd name="T33" fmla="*/ T32 w 8595"/>
                              <a:gd name="T34" fmla="+- 0 2043 2035"/>
                              <a:gd name="T35" fmla="*/ 2043 h 600"/>
                              <a:gd name="T36" fmla="+- 0 1742 1705"/>
                              <a:gd name="T37" fmla="*/ T36 w 8595"/>
                              <a:gd name="T38" fmla="+- 0 2040 2035"/>
                              <a:gd name="T39" fmla="*/ 2040 h 600"/>
                              <a:gd name="T40" fmla="+- 0 1749 1705"/>
                              <a:gd name="T41" fmla="*/ T40 w 8595"/>
                              <a:gd name="T42" fmla="+- 0 2037 2035"/>
                              <a:gd name="T43" fmla="*/ 2037 h 600"/>
                              <a:gd name="T44" fmla="+- 0 1757 1705"/>
                              <a:gd name="T45" fmla="*/ T44 w 8595"/>
                              <a:gd name="T46" fmla="+- 0 2035 2035"/>
                              <a:gd name="T47" fmla="*/ 2035 h 600"/>
                              <a:gd name="T48" fmla="+- 0 10248 1705"/>
                              <a:gd name="T49" fmla="*/ T48 w 8595"/>
                              <a:gd name="T50" fmla="+- 0 2035 2035"/>
                              <a:gd name="T51" fmla="*/ 2035 h 600"/>
                              <a:gd name="T52" fmla="+- 0 10256 1705"/>
                              <a:gd name="T53" fmla="*/ T52 w 8595"/>
                              <a:gd name="T54" fmla="+- 0 2037 2035"/>
                              <a:gd name="T55" fmla="*/ 2037 h 600"/>
                              <a:gd name="T56" fmla="+- 0 10263 1705"/>
                              <a:gd name="T57" fmla="*/ T56 w 8595"/>
                              <a:gd name="T58" fmla="+- 0 2040 2035"/>
                              <a:gd name="T59" fmla="*/ 2040 h 600"/>
                              <a:gd name="T60" fmla="+- 0 10270 1705"/>
                              <a:gd name="T61" fmla="*/ T60 w 8595"/>
                              <a:gd name="T62" fmla="+- 0 2043 2035"/>
                              <a:gd name="T63" fmla="*/ 2043 h 600"/>
                              <a:gd name="T64" fmla="+- 0 10277 1705"/>
                              <a:gd name="T65" fmla="*/ T64 w 8595"/>
                              <a:gd name="T66" fmla="+- 0 2047 2035"/>
                              <a:gd name="T67" fmla="*/ 2047 h 600"/>
                              <a:gd name="T68" fmla="+- 0 10282 1705"/>
                              <a:gd name="T69" fmla="*/ T68 w 8595"/>
                              <a:gd name="T70" fmla="+- 0 2053 2035"/>
                              <a:gd name="T71" fmla="*/ 2053 h 600"/>
                              <a:gd name="T72" fmla="+- 0 10288 1705"/>
                              <a:gd name="T73" fmla="*/ T72 w 8595"/>
                              <a:gd name="T74" fmla="+- 0 2058 2035"/>
                              <a:gd name="T75" fmla="*/ 2058 h 600"/>
                              <a:gd name="T76" fmla="+- 0 10292 1705"/>
                              <a:gd name="T77" fmla="*/ T76 w 8595"/>
                              <a:gd name="T78" fmla="+- 0 2065 2035"/>
                              <a:gd name="T79" fmla="*/ 2065 h 600"/>
                              <a:gd name="T80" fmla="+- 0 10295 1705"/>
                              <a:gd name="T81" fmla="*/ T80 w 8595"/>
                              <a:gd name="T82" fmla="+- 0 2072 2035"/>
                              <a:gd name="T83" fmla="*/ 2072 h 600"/>
                              <a:gd name="T84" fmla="+- 0 10298 1705"/>
                              <a:gd name="T85" fmla="*/ T84 w 8595"/>
                              <a:gd name="T86" fmla="+- 0 2079 2035"/>
                              <a:gd name="T87" fmla="*/ 2079 h 600"/>
                              <a:gd name="T88" fmla="+- 0 10300 1705"/>
                              <a:gd name="T89" fmla="*/ T88 w 8595"/>
                              <a:gd name="T90" fmla="+- 0 2087 2035"/>
                              <a:gd name="T91" fmla="*/ 2087 h 600"/>
                              <a:gd name="T92" fmla="+- 0 10300 1705"/>
                              <a:gd name="T93" fmla="*/ T92 w 8595"/>
                              <a:gd name="T94" fmla="+- 0 2583 2035"/>
                              <a:gd name="T95" fmla="*/ 2583 h 600"/>
                              <a:gd name="T96" fmla="+- 0 10298 1705"/>
                              <a:gd name="T97" fmla="*/ T96 w 8595"/>
                              <a:gd name="T98" fmla="+- 0 2591 2035"/>
                              <a:gd name="T99" fmla="*/ 2591 h 600"/>
                              <a:gd name="T100" fmla="+- 0 10295 1705"/>
                              <a:gd name="T101" fmla="*/ T100 w 8595"/>
                              <a:gd name="T102" fmla="+- 0 2598 2035"/>
                              <a:gd name="T103" fmla="*/ 2598 h 600"/>
                              <a:gd name="T104" fmla="+- 0 10292 1705"/>
                              <a:gd name="T105" fmla="*/ T104 w 8595"/>
                              <a:gd name="T106" fmla="+- 0 2605 2035"/>
                              <a:gd name="T107" fmla="*/ 2605 h 600"/>
                              <a:gd name="T108" fmla="+- 0 10248 1705"/>
                              <a:gd name="T109" fmla="*/ T108 w 8595"/>
                              <a:gd name="T110" fmla="+- 0 2635 2035"/>
                              <a:gd name="T111" fmla="*/ 2635 h 600"/>
                              <a:gd name="T112" fmla="+- 0 1757 1705"/>
                              <a:gd name="T113" fmla="*/ T112 w 8595"/>
                              <a:gd name="T114" fmla="+- 0 2635 2035"/>
                              <a:gd name="T115" fmla="*/ 2635 h 600"/>
                              <a:gd name="T116" fmla="+- 0 1723 1705"/>
                              <a:gd name="T117" fmla="*/ T116 w 8595"/>
                              <a:gd name="T118" fmla="+- 0 2617 2035"/>
                              <a:gd name="T119" fmla="*/ 2617 h 600"/>
                              <a:gd name="T120" fmla="+- 0 1717 1705"/>
                              <a:gd name="T121" fmla="*/ T120 w 8595"/>
                              <a:gd name="T122" fmla="+- 0 2612 2035"/>
                              <a:gd name="T123" fmla="*/ 2612 h 600"/>
                              <a:gd name="T124" fmla="+- 0 1713 1705"/>
                              <a:gd name="T125" fmla="*/ T124 w 8595"/>
                              <a:gd name="T126" fmla="+- 0 2605 2035"/>
                              <a:gd name="T127" fmla="*/ 2605 h 600"/>
                              <a:gd name="T128" fmla="+- 0 1710 1705"/>
                              <a:gd name="T129" fmla="*/ T128 w 8595"/>
                              <a:gd name="T130" fmla="+- 0 2598 2035"/>
                              <a:gd name="T131" fmla="*/ 2598 h 600"/>
                              <a:gd name="T132" fmla="+- 0 1707 1705"/>
                              <a:gd name="T133" fmla="*/ T132 w 8595"/>
                              <a:gd name="T134" fmla="+- 0 2591 2035"/>
                              <a:gd name="T135" fmla="*/ 2591 h 600"/>
                              <a:gd name="T136" fmla="+- 0 1705 1705"/>
                              <a:gd name="T137" fmla="*/ T136 w 8595"/>
                              <a:gd name="T138" fmla="+- 0 2583 2035"/>
                              <a:gd name="T139" fmla="*/ 2583 h 600"/>
                              <a:gd name="T140" fmla="+- 0 1705 1705"/>
                              <a:gd name="T141" fmla="*/ T140 w 8595"/>
                              <a:gd name="T142" fmla="+- 0 2575 2035"/>
                              <a:gd name="T143" fmla="*/ 257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81"/>
                        <wps:cNvSpPr>
                          <a:spLocks/>
                        </wps:cNvSpPr>
                        <wps:spPr bwMode="auto">
                          <a:xfrm>
                            <a:off x="1705" y="2695"/>
                            <a:ext cx="8595" cy="1200"/>
                          </a:xfrm>
                          <a:custGeom>
                            <a:avLst/>
                            <a:gdLst>
                              <a:gd name="T0" fmla="+- 0 1705 1705"/>
                              <a:gd name="T1" fmla="*/ T0 w 8595"/>
                              <a:gd name="T2" fmla="+- 0 3835 2695"/>
                              <a:gd name="T3" fmla="*/ 3835 h 1200"/>
                              <a:gd name="T4" fmla="+- 0 1705 1705"/>
                              <a:gd name="T5" fmla="*/ T4 w 8595"/>
                              <a:gd name="T6" fmla="+- 0 2747 2695"/>
                              <a:gd name="T7" fmla="*/ 2747 h 1200"/>
                              <a:gd name="T8" fmla="+- 0 1707 1705"/>
                              <a:gd name="T9" fmla="*/ T8 w 8595"/>
                              <a:gd name="T10" fmla="+- 0 2739 2695"/>
                              <a:gd name="T11" fmla="*/ 2739 h 1200"/>
                              <a:gd name="T12" fmla="+- 0 1710 1705"/>
                              <a:gd name="T13" fmla="*/ T12 w 8595"/>
                              <a:gd name="T14" fmla="+- 0 2732 2695"/>
                              <a:gd name="T15" fmla="*/ 2732 h 1200"/>
                              <a:gd name="T16" fmla="+- 0 1713 1705"/>
                              <a:gd name="T17" fmla="*/ T16 w 8595"/>
                              <a:gd name="T18" fmla="+- 0 2725 2695"/>
                              <a:gd name="T19" fmla="*/ 2725 h 1200"/>
                              <a:gd name="T20" fmla="+- 0 1717 1705"/>
                              <a:gd name="T21" fmla="*/ T20 w 8595"/>
                              <a:gd name="T22" fmla="+- 0 2718 2695"/>
                              <a:gd name="T23" fmla="*/ 2718 h 1200"/>
                              <a:gd name="T24" fmla="+- 0 1723 1705"/>
                              <a:gd name="T25" fmla="*/ T24 w 8595"/>
                              <a:gd name="T26" fmla="+- 0 2713 2695"/>
                              <a:gd name="T27" fmla="*/ 2713 h 1200"/>
                              <a:gd name="T28" fmla="+- 0 1728 1705"/>
                              <a:gd name="T29" fmla="*/ T28 w 8595"/>
                              <a:gd name="T30" fmla="+- 0 2707 2695"/>
                              <a:gd name="T31" fmla="*/ 2707 h 1200"/>
                              <a:gd name="T32" fmla="+- 0 1735 1705"/>
                              <a:gd name="T33" fmla="*/ T32 w 8595"/>
                              <a:gd name="T34" fmla="+- 0 2703 2695"/>
                              <a:gd name="T35" fmla="*/ 2703 h 1200"/>
                              <a:gd name="T36" fmla="+- 0 1742 1705"/>
                              <a:gd name="T37" fmla="*/ T36 w 8595"/>
                              <a:gd name="T38" fmla="+- 0 2700 2695"/>
                              <a:gd name="T39" fmla="*/ 2700 h 1200"/>
                              <a:gd name="T40" fmla="+- 0 1749 1705"/>
                              <a:gd name="T41" fmla="*/ T40 w 8595"/>
                              <a:gd name="T42" fmla="+- 0 2697 2695"/>
                              <a:gd name="T43" fmla="*/ 2697 h 1200"/>
                              <a:gd name="T44" fmla="+- 0 1757 1705"/>
                              <a:gd name="T45" fmla="*/ T44 w 8595"/>
                              <a:gd name="T46" fmla="+- 0 2695 2695"/>
                              <a:gd name="T47" fmla="*/ 2695 h 1200"/>
                              <a:gd name="T48" fmla="+- 0 10248 1705"/>
                              <a:gd name="T49" fmla="*/ T48 w 8595"/>
                              <a:gd name="T50" fmla="+- 0 2695 2695"/>
                              <a:gd name="T51" fmla="*/ 2695 h 1200"/>
                              <a:gd name="T52" fmla="+- 0 10295 1705"/>
                              <a:gd name="T53" fmla="*/ T52 w 8595"/>
                              <a:gd name="T54" fmla="+- 0 2732 2695"/>
                              <a:gd name="T55" fmla="*/ 2732 h 1200"/>
                              <a:gd name="T56" fmla="+- 0 10298 1705"/>
                              <a:gd name="T57" fmla="*/ T56 w 8595"/>
                              <a:gd name="T58" fmla="+- 0 2739 2695"/>
                              <a:gd name="T59" fmla="*/ 2739 h 1200"/>
                              <a:gd name="T60" fmla="+- 0 10300 1705"/>
                              <a:gd name="T61" fmla="*/ T60 w 8595"/>
                              <a:gd name="T62" fmla="+- 0 2747 2695"/>
                              <a:gd name="T63" fmla="*/ 2747 h 1200"/>
                              <a:gd name="T64" fmla="+- 0 10300 1705"/>
                              <a:gd name="T65" fmla="*/ T64 w 8595"/>
                              <a:gd name="T66" fmla="+- 0 3843 2695"/>
                              <a:gd name="T67" fmla="*/ 3843 h 1200"/>
                              <a:gd name="T68" fmla="+- 0 10298 1705"/>
                              <a:gd name="T69" fmla="*/ T68 w 8595"/>
                              <a:gd name="T70" fmla="+- 0 3851 2695"/>
                              <a:gd name="T71" fmla="*/ 3851 h 1200"/>
                              <a:gd name="T72" fmla="+- 0 10295 1705"/>
                              <a:gd name="T73" fmla="*/ T72 w 8595"/>
                              <a:gd name="T74" fmla="+- 0 3858 2695"/>
                              <a:gd name="T75" fmla="*/ 3858 h 1200"/>
                              <a:gd name="T76" fmla="+- 0 10292 1705"/>
                              <a:gd name="T77" fmla="*/ T76 w 8595"/>
                              <a:gd name="T78" fmla="+- 0 3865 2695"/>
                              <a:gd name="T79" fmla="*/ 3865 h 1200"/>
                              <a:gd name="T80" fmla="+- 0 10248 1705"/>
                              <a:gd name="T81" fmla="*/ T80 w 8595"/>
                              <a:gd name="T82" fmla="+- 0 3895 2695"/>
                              <a:gd name="T83" fmla="*/ 3895 h 1200"/>
                              <a:gd name="T84" fmla="+- 0 1757 1705"/>
                              <a:gd name="T85" fmla="*/ T84 w 8595"/>
                              <a:gd name="T86" fmla="+- 0 3895 2695"/>
                              <a:gd name="T87" fmla="*/ 3895 h 1200"/>
                              <a:gd name="T88" fmla="+- 0 1710 1705"/>
                              <a:gd name="T89" fmla="*/ T88 w 8595"/>
                              <a:gd name="T90" fmla="+- 0 3858 2695"/>
                              <a:gd name="T91" fmla="*/ 3858 h 1200"/>
                              <a:gd name="T92" fmla="+- 0 1705 1705"/>
                              <a:gd name="T93" fmla="*/ T92 w 8595"/>
                              <a:gd name="T94" fmla="+- 0 3843 2695"/>
                              <a:gd name="T95" fmla="*/ 3843 h 1200"/>
                              <a:gd name="T96" fmla="+- 0 1705 1705"/>
                              <a:gd name="T97" fmla="*/ T96 w 8595"/>
                              <a:gd name="T98" fmla="+- 0 3835 2695"/>
                              <a:gd name="T99" fmla="*/ 3835 h 12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595" h="1200">
                                <a:moveTo>
                                  <a:pt x="0" y="11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1148"/>
                                </a:lnTo>
                                <a:lnTo>
                                  <a:pt x="8593" y="1156"/>
                                </a:lnTo>
                                <a:lnTo>
                                  <a:pt x="8590" y="1163"/>
                                </a:lnTo>
                                <a:lnTo>
                                  <a:pt x="8587" y="1170"/>
                                </a:lnTo>
                                <a:lnTo>
                                  <a:pt x="8543" y="1200"/>
                                </a:lnTo>
                                <a:lnTo>
                                  <a:pt x="52" y="1200"/>
                                </a:lnTo>
                                <a:lnTo>
                                  <a:pt x="5" y="1163"/>
                                </a:lnTo>
                                <a:lnTo>
                                  <a:pt x="0" y="1148"/>
                                </a:lnTo>
                                <a:lnTo>
                                  <a:pt x="0" y="11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282"/>
                        <wps:cNvSpPr>
                          <a:spLocks/>
                        </wps:cNvSpPr>
                        <wps:spPr bwMode="auto">
                          <a:xfrm>
                            <a:off x="1705" y="3955"/>
                            <a:ext cx="8595" cy="600"/>
                          </a:xfrm>
                          <a:custGeom>
                            <a:avLst/>
                            <a:gdLst>
                              <a:gd name="T0" fmla="+- 0 1705 1705"/>
                              <a:gd name="T1" fmla="*/ T0 w 8595"/>
                              <a:gd name="T2" fmla="+- 0 4495 3955"/>
                              <a:gd name="T3" fmla="*/ 4495 h 600"/>
                              <a:gd name="T4" fmla="+- 0 1705 1705"/>
                              <a:gd name="T5" fmla="*/ T4 w 8595"/>
                              <a:gd name="T6" fmla="+- 0 4007 3955"/>
                              <a:gd name="T7" fmla="*/ 4007 h 600"/>
                              <a:gd name="T8" fmla="+- 0 1707 1705"/>
                              <a:gd name="T9" fmla="*/ T8 w 8595"/>
                              <a:gd name="T10" fmla="+- 0 3999 3955"/>
                              <a:gd name="T11" fmla="*/ 3999 h 600"/>
                              <a:gd name="T12" fmla="+- 0 1710 1705"/>
                              <a:gd name="T13" fmla="*/ T12 w 8595"/>
                              <a:gd name="T14" fmla="+- 0 3992 3955"/>
                              <a:gd name="T15" fmla="*/ 3992 h 600"/>
                              <a:gd name="T16" fmla="+- 0 1713 1705"/>
                              <a:gd name="T17" fmla="*/ T16 w 8595"/>
                              <a:gd name="T18" fmla="+- 0 3985 3955"/>
                              <a:gd name="T19" fmla="*/ 3985 h 600"/>
                              <a:gd name="T20" fmla="+- 0 1717 1705"/>
                              <a:gd name="T21" fmla="*/ T20 w 8595"/>
                              <a:gd name="T22" fmla="+- 0 3978 3955"/>
                              <a:gd name="T23" fmla="*/ 3978 h 600"/>
                              <a:gd name="T24" fmla="+- 0 1723 1705"/>
                              <a:gd name="T25" fmla="*/ T24 w 8595"/>
                              <a:gd name="T26" fmla="+- 0 3973 3955"/>
                              <a:gd name="T27" fmla="*/ 3973 h 600"/>
                              <a:gd name="T28" fmla="+- 0 1728 1705"/>
                              <a:gd name="T29" fmla="*/ T28 w 8595"/>
                              <a:gd name="T30" fmla="+- 0 3967 3955"/>
                              <a:gd name="T31" fmla="*/ 3967 h 600"/>
                              <a:gd name="T32" fmla="+- 0 1735 1705"/>
                              <a:gd name="T33" fmla="*/ T32 w 8595"/>
                              <a:gd name="T34" fmla="+- 0 3963 3955"/>
                              <a:gd name="T35" fmla="*/ 3963 h 600"/>
                              <a:gd name="T36" fmla="+- 0 1742 1705"/>
                              <a:gd name="T37" fmla="*/ T36 w 8595"/>
                              <a:gd name="T38" fmla="+- 0 3960 3955"/>
                              <a:gd name="T39" fmla="*/ 3960 h 600"/>
                              <a:gd name="T40" fmla="+- 0 1749 1705"/>
                              <a:gd name="T41" fmla="*/ T40 w 8595"/>
                              <a:gd name="T42" fmla="+- 0 3957 3955"/>
                              <a:gd name="T43" fmla="*/ 3957 h 600"/>
                              <a:gd name="T44" fmla="+- 0 1757 1705"/>
                              <a:gd name="T45" fmla="*/ T44 w 8595"/>
                              <a:gd name="T46" fmla="+- 0 3955 3955"/>
                              <a:gd name="T47" fmla="*/ 3955 h 600"/>
                              <a:gd name="T48" fmla="+- 0 10248 1705"/>
                              <a:gd name="T49" fmla="*/ T48 w 8595"/>
                              <a:gd name="T50" fmla="+- 0 3955 3955"/>
                              <a:gd name="T51" fmla="*/ 3955 h 600"/>
                              <a:gd name="T52" fmla="+- 0 10256 1705"/>
                              <a:gd name="T53" fmla="*/ T52 w 8595"/>
                              <a:gd name="T54" fmla="+- 0 3957 3955"/>
                              <a:gd name="T55" fmla="*/ 3957 h 600"/>
                              <a:gd name="T56" fmla="+- 0 10263 1705"/>
                              <a:gd name="T57" fmla="*/ T56 w 8595"/>
                              <a:gd name="T58" fmla="+- 0 3960 3955"/>
                              <a:gd name="T59" fmla="*/ 3960 h 600"/>
                              <a:gd name="T60" fmla="+- 0 10270 1705"/>
                              <a:gd name="T61" fmla="*/ T60 w 8595"/>
                              <a:gd name="T62" fmla="+- 0 3963 3955"/>
                              <a:gd name="T63" fmla="*/ 3963 h 600"/>
                              <a:gd name="T64" fmla="+- 0 10277 1705"/>
                              <a:gd name="T65" fmla="*/ T64 w 8595"/>
                              <a:gd name="T66" fmla="+- 0 3967 3955"/>
                              <a:gd name="T67" fmla="*/ 3967 h 600"/>
                              <a:gd name="T68" fmla="+- 0 10282 1705"/>
                              <a:gd name="T69" fmla="*/ T68 w 8595"/>
                              <a:gd name="T70" fmla="+- 0 3973 3955"/>
                              <a:gd name="T71" fmla="*/ 3973 h 600"/>
                              <a:gd name="T72" fmla="+- 0 10288 1705"/>
                              <a:gd name="T73" fmla="*/ T72 w 8595"/>
                              <a:gd name="T74" fmla="+- 0 3978 3955"/>
                              <a:gd name="T75" fmla="*/ 3978 h 600"/>
                              <a:gd name="T76" fmla="+- 0 10292 1705"/>
                              <a:gd name="T77" fmla="*/ T76 w 8595"/>
                              <a:gd name="T78" fmla="+- 0 3985 3955"/>
                              <a:gd name="T79" fmla="*/ 3985 h 600"/>
                              <a:gd name="T80" fmla="+- 0 10295 1705"/>
                              <a:gd name="T81" fmla="*/ T80 w 8595"/>
                              <a:gd name="T82" fmla="+- 0 3992 3955"/>
                              <a:gd name="T83" fmla="*/ 3992 h 600"/>
                              <a:gd name="T84" fmla="+- 0 10298 1705"/>
                              <a:gd name="T85" fmla="*/ T84 w 8595"/>
                              <a:gd name="T86" fmla="+- 0 3999 3955"/>
                              <a:gd name="T87" fmla="*/ 3999 h 600"/>
                              <a:gd name="T88" fmla="+- 0 10300 1705"/>
                              <a:gd name="T89" fmla="*/ T88 w 8595"/>
                              <a:gd name="T90" fmla="+- 0 4007 3955"/>
                              <a:gd name="T91" fmla="*/ 4007 h 600"/>
                              <a:gd name="T92" fmla="+- 0 10300 1705"/>
                              <a:gd name="T93" fmla="*/ T92 w 8595"/>
                              <a:gd name="T94" fmla="+- 0 4503 3955"/>
                              <a:gd name="T95" fmla="*/ 4503 h 600"/>
                              <a:gd name="T96" fmla="+- 0 10298 1705"/>
                              <a:gd name="T97" fmla="*/ T96 w 8595"/>
                              <a:gd name="T98" fmla="+- 0 4511 3955"/>
                              <a:gd name="T99" fmla="*/ 4511 h 600"/>
                              <a:gd name="T100" fmla="+- 0 10295 1705"/>
                              <a:gd name="T101" fmla="*/ T100 w 8595"/>
                              <a:gd name="T102" fmla="+- 0 4518 3955"/>
                              <a:gd name="T103" fmla="*/ 4518 h 600"/>
                              <a:gd name="T104" fmla="+- 0 10292 1705"/>
                              <a:gd name="T105" fmla="*/ T104 w 8595"/>
                              <a:gd name="T106" fmla="+- 0 4525 3955"/>
                              <a:gd name="T107" fmla="*/ 4525 h 600"/>
                              <a:gd name="T108" fmla="+- 0 10248 1705"/>
                              <a:gd name="T109" fmla="*/ T108 w 8595"/>
                              <a:gd name="T110" fmla="+- 0 4555 3955"/>
                              <a:gd name="T111" fmla="*/ 4555 h 600"/>
                              <a:gd name="T112" fmla="+- 0 1757 1705"/>
                              <a:gd name="T113" fmla="*/ T112 w 8595"/>
                              <a:gd name="T114" fmla="+- 0 4555 3955"/>
                              <a:gd name="T115" fmla="*/ 4555 h 600"/>
                              <a:gd name="T116" fmla="+- 0 1723 1705"/>
                              <a:gd name="T117" fmla="*/ T116 w 8595"/>
                              <a:gd name="T118" fmla="+- 0 4537 3955"/>
                              <a:gd name="T119" fmla="*/ 4537 h 600"/>
                              <a:gd name="T120" fmla="+- 0 1717 1705"/>
                              <a:gd name="T121" fmla="*/ T120 w 8595"/>
                              <a:gd name="T122" fmla="+- 0 4532 3955"/>
                              <a:gd name="T123" fmla="*/ 4532 h 600"/>
                              <a:gd name="T124" fmla="+- 0 1713 1705"/>
                              <a:gd name="T125" fmla="*/ T124 w 8595"/>
                              <a:gd name="T126" fmla="+- 0 4525 3955"/>
                              <a:gd name="T127" fmla="*/ 4525 h 600"/>
                              <a:gd name="T128" fmla="+- 0 1710 1705"/>
                              <a:gd name="T129" fmla="*/ T128 w 8595"/>
                              <a:gd name="T130" fmla="+- 0 4518 3955"/>
                              <a:gd name="T131" fmla="*/ 4518 h 600"/>
                              <a:gd name="T132" fmla="+- 0 1707 1705"/>
                              <a:gd name="T133" fmla="*/ T132 w 8595"/>
                              <a:gd name="T134" fmla="+- 0 4511 3955"/>
                              <a:gd name="T135" fmla="*/ 4511 h 600"/>
                              <a:gd name="T136" fmla="+- 0 1705 1705"/>
                              <a:gd name="T137" fmla="*/ T136 w 8595"/>
                              <a:gd name="T138" fmla="+- 0 4503 3955"/>
                              <a:gd name="T139" fmla="*/ 4503 h 600"/>
                              <a:gd name="T140" fmla="+- 0 1705 1705"/>
                              <a:gd name="T141" fmla="*/ T140 w 8595"/>
                              <a:gd name="T142" fmla="+- 0 4495 3955"/>
                              <a:gd name="T143" fmla="*/ 449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548"/>
                                </a:lnTo>
                                <a:lnTo>
                                  <a:pt x="8593" y="556"/>
                                </a:lnTo>
                                <a:lnTo>
                                  <a:pt x="8590" y="563"/>
                                </a:lnTo>
                                <a:lnTo>
                                  <a:pt x="8587" y="570"/>
                                </a:lnTo>
                                <a:lnTo>
                                  <a:pt x="8543" y="600"/>
                                </a:lnTo>
                                <a:lnTo>
                                  <a:pt x="52" y="600"/>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283"/>
                        <wps:cNvSpPr>
                          <a:spLocks/>
                        </wps:cNvSpPr>
                        <wps:spPr bwMode="auto">
                          <a:xfrm>
                            <a:off x="1705" y="4615"/>
                            <a:ext cx="8595" cy="900"/>
                          </a:xfrm>
                          <a:custGeom>
                            <a:avLst/>
                            <a:gdLst>
                              <a:gd name="T0" fmla="+- 0 1705 1705"/>
                              <a:gd name="T1" fmla="*/ T0 w 8595"/>
                              <a:gd name="T2" fmla="+- 0 5455 4615"/>
                              <a:gd name="T3" fmla="*/ 5455 h 900"/>
                              <a:gd name="T4" fmla="+- 0 1705 1705"/>
                              <a:gd name="T5" fmla="*/ T4 w 8595"/>
                              <a:gd name="T6" fmla="+- 0 4667 4615"/>
                              <a:gd name="T7" fmla="*/ 4667 h 900"/>
                              <a:gd name="T8" fmla="+- 0 1707 1705"/>
                              <a:gd name="T9" fmla="*/ T8 w 8595"/>
                              <a:gd name="T10" fmla="+- 0 4659 4615"/>
                              <a:gd name="T11" fmla="*/ 4659 h 900"/>
                              <a:gd name="T12" fmla="+- 0 1710 1705"/>
                              <a:gd name="T13" fmla="*/ T12 w 8595"/>
                              <a:gd name="T14" fmla="+- 0 4652 4615"/>
                              <a:gd name="T15" fmla="*/ 4652 h 900"/>
                              <a:gd name="T16" fmla="+- 0 1713 1705"/>
                              <a:gd name="T17" fmla="*/ T16 w 8595"/>
                              <a:gd name="T18" fmla="+- 0 4645 4615"/>
                              <a:gd name="T19" fmla="*/ 4645 h 900"/>
                              <a:gd name="T20" fmla="+- 0 1717 1705"/>
                              <a:gd name="T21" fmla="*/ T20 w 8595"/>
                              <a:gd name="T22" fmla="+- 0 4638 4615"/>
                              <a:gd name="T23" fmla="*/ 4638 h 900"/>
                              <a:gd name="T24" fmla="+- 0 1723 1705"/>
                              <a:gd name="T25" fmla="*/ T24 w 8595"/>
                              <a:gd name="T26" fmla="+- 0 4633 4615"/>
                              <a:gd name="T27" fmla="*/ 4633 h 900"/>
                              <a:gd name="T28" fmla="+- 0 1728 1705"/>
                              <a:gd name="T29" fmla="*/ T28 w 8595"/>
                              <a:gd name="T30" fmla="+- 0 4627 4615"/>
                              <a:gd name="T31" fmla="*/ 4627 h 900"/>
                              <a:gd name="T32" fmla="+- 0 1735 1705"/>
                              <a:gd name="T33" fmla="*/ T32 w 8595"/>
                              <a:gd name="T34" fmla="+- 0 4623 4615"/>
                              <a:gd name="T35" fmla="*/ 4623 h 900"/>
                              <a:gd name="T36" fmla="+- 0 1742 1705"/>
                              <a:gd name="T37" fmla="*/ T36 w 8595"/>
                              <a:gd name="T38" fmla="+- 0 4620 4615"/>
                              <a:gd name="T39" fmla="*/ 4620 h 900"/>
                              <a:gd name="T40" fmla="+- 0 1749 1705"/>
                              <a:gd name="T41" fmla="*/ T40 w 8595"/>
                              <a:gd name="T42" fmla="+- 0 4617 4615"/>
                              <a:gd name="T43" fmla="*/ 4617 h 900"/>
                              <a:gd name="T44" fmla="+- 0 1757 1705"/>
                              <a:gd name="T45" fmla="*/ T44 w 8595"/>
                              <a:gd name="T46" fmla="+- 0 4615 4615"/>
                              <a:gd name="T47" fmla="*/ 4615 h 900"/>
                              <a:gd name="T48" fmla="+- 0 10248 1705"/>
                              <a:gd name="T49" fmla="*/ T48 w 8595"/>
                              <a:gd name="T50" fmla="+- 0 4615 4615"/>
                              <a:gd name="T51" fmla="*/ 4615 h 900"/>
                              <a:gd name="T52" fmla="+- 0 10256 1705"/>
                              <a:gd name="T53" fmla="*/ T52 w 8595"/>
                              <a:gd name="T54" fmla="+- 0 4617 4615"/>
                              <a:gd name="T55" fmla="*/ 4617 h 900"/>
                              <a:gd name="T56" fmla="+- 0 10263 1705"/>
                              <a:gd name="T57" fmla="*/ T56 w 8595"/>
                              <a:gd name="T58" fmla="+- 0 4620 4615"/>
                              <a:gd name="T59" fmla="*/ 4620 h 900"/>
                              <a:gd name="T60" fmla="+- 0 10270 1705"/>
                              <a:gd name="T61" fmla="*/ T60 w 8595"/>
                              <a:gd name="T62" fmla="+- 0 4623 4615"/>
                              <a:gd name="T63" fmla="*/ 4623 h 900"/>
                              <a:gd name="T64" fmla="+- 0 10277 1705"/>
                              <a:gd name="T65" fmla="*/ T64 w 8595"/>
                              <a:gd name="T66" fmla="+- 0 4627 4615"/>
                              <a:gd name="T67" fmla="*/ 4627 h 900"/>
                              <a:gd name="T68" fmla="+- 0 10282 1705"/>
                              <a:gd name="T69" fmla="*/ T68 w 8595"/>
                              <a:gd name="T70" fmla="+- 0 4633 4615"/>
                              <a:gd name="T71" fmla="*/ 4633 h 900"/>
                              <a:gd name="T72" fmla="+- 0 10288 1705"/>
                              <a:gd name="T73" fmla="*/ T72 w 8595"/>
                              <a:gd name="T74" fmla="+- 0 4638 4615"/>
                              <a:gd name="T75" fmla="*/ 4638 h 900"/>
                              <a:gd name="T76" fmla="+- 0 10292 1705"/>
                              <a:gd name="T77" fmla="*/ T76 w 8595"/>
                              <a:gd name="T78" fmla="+- 0 4645 4615"/>
                              <a:gd name="T79" fmla="*/ 4645 h 900"/>
                              <a:gd name="T80" fmla="+- 0 10295 1705"/>
                              <a:gd name="T81" fmla="*/ T80 w 8595"/>
                              <a:gd name="T82" fmla="+- 0 4652 4615"/>
                              <a:gd name="T83" fmla="*/ 4652 h 900"/>
                              <a:gd name="T84" fmla="+- 0 10298 1705"/>
                              <a:gd name="T85" fmla="*/ T84 w 8595"/>
                              <a:gd name="T86" fmla="+- 0 4659 4615"/>
                              <a:gd name="T87" fmla="*/ 4659 h 900"/>
                              <a:gd name="T88" fmla="+- 0 10300 1705"/>
                              <a:gd name="T89" fmla="*/ T88 w 8595"/>
                              <a:gd name="T90" fmla="+- 0 4667 4615"/>
                              <a:gd name="T91" fmla="*/ 4667 h 900"/>
                              <a:gd name="T92" fmla="+- 0 10300 1705"/>
                              <a:gd name="T93" fmla="*/ T92 w 8595"/>
                              <a:gd name="T94" fmla="+- 0 5463 4615"/>
                              <a:gd name="T95" fmla="*/ 5463 h 900"/>
                              <a:gd name="T96" fmla="+- 0 10298 1705"/>
                              <a:gd name="T97" fmla="*/ T96 w 8595"/>
                              <a:gd name="T98" fmla="+- 0 5471 4615"/>
                              <a:gd name="T99" fmla="*/ 5471 h 900"/>
                              <a:gd name="T100" fmla="+- 0 10295 1705"/>
                              <a:gd name="T101" fmla="*/ T100 w 8595"/>
                              <a:gd name="T102" fmla="+- 0 5478 4615"/>
                              <a:gd name="T103" fmla="*/ 5478 h 900"/>
                              <a:gd name="T104" fmla="+- 0 10292 1705"/>
                              <a:gd name="T105" fmla="*/ T104 w 8595"/>
                              <a:gd name="T106" fmla="+- 0 5485 4615"/>
                              <a:gd name="T107" fmla="*/ 5485 h 900"/>
                              <a:gd name="T108" fmla="+- 0 10248 1705"/>
                              <a:gd name="T109" fmla="*/ T108 w 8595"/>
                              <a:gd name="T110" fmla="+- 0 5515 4615"/>
                              <a:gd name="T111" fmla="*/ 5515 h 900"/>
                              <a:gd name="T112" fmla="+- 0 1757 1705"/>
                              <a:gd name="T113" fmla="*/ T112 w 8595"/>
                              <a:gd name="T114" fmla="+- 0 5515 4615"/>
                              <a:gd name="T115" fmla="*/ 5515 h 900"/>
                              <a:gd name="T116" fmla="+- 0 1723 1705"/>
                              <a:gd name="T117" fmla="*/ T116 w 8595"/>
                              <a:gd name="T118" fmla="+- 0 5497 4615"/>
                              <a:gd name="T119" fmla="*/ 5497 h 900"/>
                              <a:gd name="T120" fmla="+- 0 1717 1705"/>
                              <a:gd name="T121" fmla="*/ T120 w 8595"/>
                              <a:gd name="T122" fmla="+- 0 5492 4615"/>
                              <a:gd name="T123" fmla="*/ 5492 h 900"/>
                              <a:gd name="T124" fmla="+- 0 1713 1705"/>
                              <a:gd name="T125" fmla="*/ T124 w 8595"/>
                              <a:gd name="T126" fmla="+- 0 5485 4615"/>
                              <a:gd name="T127" fmla="*/ 5485 h 900"/>
                              <a:gd name="T128" fmla="+- 0 1710 1705"/>
                              <a:gd name="T129" fmla="*/ T128 w 8595"/>
                              <a:gd name="T130" fmla="+- 0 5478 4615"/>
                              <a:gd name="T131" fmla="*/ 5478 h 900"/>
                              <a:gd name="T132" fmla="+- 0 1707 1705"/>
                              <a:gd name="T133" fmla="*/ T132 w 8595"/>
                              <a:gd name="T134" fmla="+- 0 5471 4615"/>
                              <a:gd name="T135" fmla="*/ 5471 h 900"/>
                              <a:gd name="T136" fmla="+- 0 1705 1705"/>
                              <a:gd name="T137" fmla="*/ T136 w 8595"/>
                              <a:gd name="T138" fmla="+- 0 5463 4615"/>
                              <a:gd name="T139" fmla="*/ 5463 h 900"/>
                              <a:gd name="T140" fmla="+- 0 1705 1705"/>
                              <a:gd name="T141" fmla="*/ T140 w 8595"/>
                              <a:gd name="T142" fmla="+- 0 5455 4615"/>
                              <a:gd name="T143" fmla="*/ 5455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595" h="900">
                                <a:moveTo>
                                  <a:pt x="0" y="8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51" y="2"/>
                                </a:lnTo>
                                <a:lnTo>
                                  <a:pt x="8558" y="5"/>
                                </a:lnTo>
                                <a:lnTo>
                                  <a:pt x="8565" y="8"/>
                                </a:lnTo>
                                <a:lnTo>
                                  <a:pt x="8572" y="12"/>
                                </a:lnTo>
                                <a:lnTo>
                                  <a:pt x="8577" y="18"/>
                                </a:lnTo>
                                <a:lnTo>
                                  <a:pt x="8583" y="23"/>
                                </a:lnTo>
                                <a:lnTo>
                                  <a:pt x="8587" y="30"/>
                                </a:lnTo>
                                <a:lnTo>
                                  <a:pt x="8590" y="37"/>
                                </a:lnTo>
                                <a:lnTo>
                                  <a:pt x="8593" y="44"/>
                                </a:lnTo>
                                <a:lnTo>
                                  <a:pt x="8595" y="52"/>
                                </a:lnTo>
                                <a:lnTo>
                                  <a:pt x="8595" y="848"/>
                                </a:lnTo>
                                <a:lnTo>
                                  <a:pt x="8593" y="856"/>
                                </a:lnTo>
                                <a:lnTo>
                                  <a:pt x="8590" y="863"/>
                                </a:lnTo>
                                <a:lnTo>
                                  <a:pt x="8587" y="870"/>
                                </a:lnTo>
                                <a:lnTo>
                                  <a:pt x="8543" y="900"/>
                                </a:lnTo>
                                <a:lnTo>
                                  <a:pt x="52" y="900"/>
                                </a:lnTo>
                                <a:lnTo>
                                  <a:pt x="18" y="882"/>
                                </a:lnTo>
                                <a:lnTo>
                                  <a:pt x="12" y="877"/>
                                </a:lnTo>
                                <a:lnTo>
                                  <a:pt x="8" y="870"/>
                                </a:lnTo>
                                <a:lnTo>
                                  <a:pt x="5" y="863"/>
                                </a:lnTo>
                                <a:lnTo>
                                  <a:pt x="2" y="856"/>
                                </a:lnTo>
                                <a:lnTo>
                                  <a:pt x="0" y="848"/>
                                </a:lnTo>
                                <a:lnTo>
                                  <a:pt x="0" y="8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284"/>
                        <wps:cNvSpPr>
                          <a:spLocks/>
                        </wps:cNvSpPr>
                        <wps:spPr bwMode="auto">
                          <a:xfrm>
                            <a:off x="1705" y="5575"/>
                            <a:ext cx="8595" cy="600"/>
                          </a:xfrm>
                          <a:custGeom>
                            <a:avLst/>
                            <a:gdLst>
                              <a:gd name="T0" fmla="+- 0 1705 1705"/>
                              <a:gd name="T1" fmla="*/ T0 w 8595"/>
                              <a:gd name="T2" fmla="+- 0 6115 5575"/>
                              <a:gd name="T3" fmla="*/ 6115 h 600"/>
                              <a:gd name="T4" fmla="+- 0 1705 1705"/>
                              <a:gd name="T5" fmla="*/ T4 w 8595"/>
                              <a:gd name="T6" fmla="+- 0 5627 5575"/>
                              <a:gd name="T7" fmla="*/ 5627 h 600"/>
                              <a:gd name="T8" fmla="+- 0 1707 1705"/>
                              <a:gd name="T9" fmla="*/ T8 w 8595"/>
                              <a:gd name="T10" fmla="+- 0 5619 5575"/>
                              <a:gd name="T11" fmla="*/ 5619 h 600"/>
                              <a:gd name="T12" fmla="+- 0 1710 1705"/>
                              <a:gd name="T13" fmla="*/ T12 w 8595"/>
                              <a:gd name="T14" fmla="+- 0 5612 5575"/>
                              <a:gd name="T15" fmla="*/ 5612 h 600"/>
                              <a:gd name="T16" fmla="+- 0 1713 1705"/>
                              <a:gd name="T17" fmla="*/ T16 w 8595"/>
                              <a:gd name="T18" fmla="+- 0 5605 5575"/>
                              <a:gd name="T19" fmla="*/ 5605 h 600"/>
                              <a:gd name="T20" fmla="+- 0 1717 1705"/>
                              <a:gd name="T21" fmla="*/ T20 w 8595"/>
                              <a:gd name="T22" fmla="+- 0 5598 5575"/>
                              <a:gd name="T23" fmla="*/ 5598 h 600"/>
                              <a:gd name="T24" fmla="+- 0 1723 1705"/>
                              <a:gd name="T25" fmla="*/ T24 w 8595"/>
                              <a:gd name="T26" fmla="+- 0 5593 5575"/>
                              <a:gd name="T27" fmla="*/ 5593 h 600"/>
                              <a:gd name="T28" fmla="+- 0 1728 1705"/>
                              <a:gd name="T29" fmla="*/ T28 w 8595"/>
                              <a:gd name="T30" fmla="+- 0 5587 5575"/>
                              <a:gd name="T31" fmla="*/ 5587 h 600"/>
                              <a:gd name="T32" fmla="+- 0 1735 1705"/>
                              <a:gd name="T33" fmla="*/ T32 w 8595"/>
                              <a:gd name="T34" fmla="+- 0 5583 5575"/>
                              <a:gd name="T35" fmla="*/ 5583 h 600"/>
                              <a:gd name="T36" fmla="+- 0 1742 1705"/>
                              <a:gd name="T37" fmla="*/ T36 w 8595"/>
                              <a:gd name="T38" fmla="+- 0 5580 5575"/>
                              <a:gd name="T39" fmla="*/ 5580 h 600"/>
                              <a:gd name="T40" fmla="+- 0 1749 1705"/>
                              <a:gd name="T41" fmla="*/ T40 w 8595"/>
                              <a:gd name="T42" fmla="+- 0 5577 5575"/>
                              <a:gd name="T43" fmla="*/ 5577 h 600"/>
                              <a:gd name="T44" fmla="+- 0 1757 1705"/>
                              <a:gd name="T45" fmla="*/ T44 w 8595"/>
                              <a:gd name="T46" fmla="+- 0 5575 5575"/>
                              <a:gd name="T47" fmla="*/ 5575 h 600"/>
                              <a:gd name="T48" fmla="+- 0 10248 1705"/>
                              <a:gd name="T49" fmla="*/ T48 w 8595"/>
                              <a:gd name="T50" fmla="+- 0 5575 5575"/>
                              <a:gd name="T51" fmla="*/ 5575 h 600"/>
                              <a:gd name="T52" fmla="+- 0 10295 1705"/>
                              <a:gd name="T53" fmla="*/ T52 w 8595"/>
                              <a:gd name="T54" fmla="+- 0 5612 5575"/>
                              <a:gd name="T55" fmla="*/ 5612 h 600"/>
                              <a:gd name="T56" fmla="+- 0 10298 1705"/>
                              <a:gd name="T57" fmla="*/ T56 w 8595"/>
                              <a:gd name="T58" fmla="+- 0 5619 5575"/>
                              <a:gd name="T59" fmla="*/ 5619 h 600"/>
                              <a:gd name="T60" fmla="+- 0 10300 1705"/>
                              <a:gd name="T61" fmla="*/ T60 w 8595"/>
                              <a:gd name="T62" fmla="+- 0 5627 5575"/>
                              <a:gd name="T63" fmla="*/ 5627 h 600"/>
                              <a:gd name="T64" fmla="+- 0 10300 1705"/>
                              <a:gd name="T65" fmla="*/ T64 w 8595"/>
                              <a:gd name="T66" fmla="+- 0 6123 5575"/>
                              <a:gd name="T67" fmla="*/ 6123 h 600"/>
                              <a:gd name="T68" fmla="+- 0 10298 1705"/>
                              <a:gd name="T69" fmla="*/ T68 w 8595"/>
                              <a:gd name="T70" fmla="+- 0 6131 5575"/>
                              <a:gd name="T71" fmla="*/ 6131 h 600"/>
                              <a:gd name="T72" fmla="+- 0 10295 1705"/>
                              <a:gd name="T73" fmla="*/ T72 w 8595"/>
                              <a:gd name="T74" fmla="+- 0 6138 5575"/>
                              <a:gd name="T75" fmla="*/ 6138 h 600"/>
                              <a:gd name="T76" fmla="+- 0 10292 1705"/>
                              <a:gd name="T77" fmla="*/ T76 w 8595"/>
                              <a:gd name="T78" fmla="+- 0 6145 5575"/>
                              <a:gd name="T79" fmla="*/ 6145 h 600"/>
                              <a:gd name="T80" fmla="+- 0 10248 1705"/>
                              <a:gd name="T81" fmla="*/ T80 w 8595"/>
                              <a:gd name="T82" fmla="+- 0 6175 5575"/>
                              <a:gd name="T83" fmla="*/ 6175 h 600"/>
                              <a:gd name="T84" fmla="+- 0 1757 1705"/>
                              <a:gd name="T85" fmla="*/ T84 w 8595"/>
                              <a:gd name="T86" fmla="+- 0 6175 5575"/>
                              <a:gd name="T87" fmla="*/ 6175 h 600"/>
                              <a:gd name="T88" fmla="+- 0 1710 1705"/>
                              <a:gd name="T89" fmla="*/ T88 w 8595"/>
                              <a:gd name="T90" fmla="+- 0 6138 5575"/>
                              <a:gd name="T91" fmla="*/ 6138 h 600"/>
                              <a:gd name="T92" fmla="+- 0 1707 1705"/>
                              <a:gd name="T93" fmla="*/ T92 w 8595"/>
                              <a:gd name="T94" fmla="+- 0 6131 5575"/>
                              <a:gd name="T95" fmla="*/ 6131 h 600"/>
                              <a:gd name="T96" fmla="+- 0 1705 1705"/>
                              <a:gd name="T97" fmla="*/ T96 w 8595"/>
                              <a:gd name="T98" fmla="+- 0 6123 5575"/>
                              <a:gd name="T99" fmla="*/ 6123 h 600"/>
                              <a:gd name="T100" fmla="+- 0 1705 1705"/>
                              <a:gd name="T101" fmla="*/ T100 w 8595"/>
                              <a:gd name="T102" fmla="+- 0 6115 5575"/>
                              <a:gd name="T103" fmla="*/ 611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285"/>
                        <wps:cNvSpPr>
                          <a:spLocks/>
                        </wps:cNvSpPr>
                        <wps:spPr bwMode="auto">
                          <a:xfrm>
                            <a:off x="1705" y="6235"/>
                            <a:ext cx="8595" cy="600"/>
                          </a:xfrm>
                          <a:custGeom>
                            <a:avLst/>
                            <a:gdLst>
                              <a:gd name="T0" fmla="+- 0 1705 1705"/>
                              <a:gd name="T1" fmla="*/ T0 w 8595"/>
                              <a:gd name="T2" fmla="+- 0 6775 6235"/>
                              <a:gd name="T3" fmla="*/ 6775 h 600"/>
                              <a:gd name="T4" fmla="+- 0 1705 1705"/>
                              <a:gd name="T5" fmla="*/ T4 w 8595"/>
                              <a:gd name="T6" fmla="+- 0 6287 6235"/>
                              <a:gd name="T7" fmla="*/ 6287 h 600"/>
                              <a:gd name="T8" fmla="+- 0 1707 1705"/>
                              <a:gd name="T9" fmla="*/ T8 w 8595"/>
                              <a:gd name="T10" fmla="+- 0 6279 6235"/>
                              <a:gd name="T11" fmla="*/ 6279 h 600"/>
                              <a:gd name="T12" fmla="+- 0 1710 1705"/>
                              <a:gd name="T13" fmla="*/ T12 w 8595"/>
                              <a:gd name="T14" fmla="+- 0 6272 6235"/>
                              <a:gd name="T15" fmla="*/ 6272 h 600"/>
                              <a:gd name="T16" fmla="+- 0 1713 1705"/>
                              <a:gd name="T17" fmla="*/ T16 w 8595"/>
                              <a:gd name="T18" fmla="+- 0 6265 6235"/>
                              <a:gd name="T19" fmla="*/ 6265 h 600"/>
                              <a:gd name="T20" fmla="+- 0 1717 1705"/>
                              <a:gd name="T21" fmla="*/ T20 w 8595"/>
                              <a:gd name="T22" fmla="+- 0 6258 6235"/>
                              <a:gd name="T23" fmla="*/ 6258 h 600"/>
                              <a:gd name="T24" fmla="+- 0 1723 1705"/>
                              <a:gd name="T25" fmla="*/ T24 w 8595"/>
                              <a:gd name="T26" fmla="+- 0 6253 6235"/>
                              <a:gd name="T27" fmla="*/ 6253 h 600"/>
                              <a:gd name="T28" fmla="+- 0 1728 1705"/>
                              <a:gd name="T29" fmla="*/ T28 w 8595"/>
                              <a:gd name="T30" fmla="+- 0 6247 6235"/>
                              <a:gd name="T31" fmla="*/ 6247 h 600"/>
                              <a:gd name="T32" fmla="+- 0 1735 1705"/>
                              <a:gd name="T33" fmla="*/ T32 w 8595"/>
                              <a:gd name="T34" fmla="+- 0 6243 6235"/>
                              <a:gd name="T35" fmla="*/ 6243 h 600"/>
                              <a:gd name="T36" fmla="+- 0 1742 1705"/>
                              <a:gd name="T37" fmla="*/ T36 w 8595"/>
                              <a:gd name="T38" fmla="+- 0 6240 6235"/>
                              <a:gd name="T39" fmla="*/ 6240 h 600"/>
                              <a:gd name="T40" fmla="+- 0 1749 1705"/>
                              <a:gd name="T41" fmla="*/ T40 w 8595"/>
                              <a:gd name="T42" fmla="+- 0 6237 6235"/>
                              <a:gd name="T43" fmla="*/ 6237 h 600"/>
                              <a:gd name="T44" fmla="+- 0 1757 1705"/>
                              <a:gd name="T45" fmla="*/ T44 w 8595"/>
                              <a:gd name="T46" fmla="+- 0 6235 6235"/>
                              <a:gd name="T47" fmla="*/ 6235 h 600"/>
                              <a:gd name="T48" fmla="+- 0 10248 1705"/>
                              <a:gd name="T49" fmla="*/ T48 w 8595"/>
                              <a:gd name="T50" fmla="+- 0 6235 6235"/>
                              <a:gd name="T51" fmla="*/ 6235 h 600"/>
                              <a:gd name="T52" fmla="+- 0 10295 1705"/>
                              <a:gd name="T53" fmla="*/ T52 w 8595"/>
                              <a:gd name="T54" fmla="+- 0 6272 6235"/>
                              <a:gd name="T55" fmla="*/ 6272 h 600"/>
                              <a:gd name="T56" fmla="+- 0 10298 1705"/>
                              <a:gd name="T57" fmla="*/ T56 w 8595"/>
                              <a:gd name="T58" fmla="+- 0 6279 6235"/>
                              <a:gd name="T59" fmla="*/ 6279 h 600"/>
                              <a:gd name="T60" fmla="+- 0 10300 1705"/>
                              <a:gd name="T61" fmla="*/ T60 w 8595"/>
                              <a:gd name="T62" fmla="+- 0 6287 6235"/>
                              <a:gd name="T63" fmla="*/ 6287 h 600"/>
                              <a:gd name="T64" fmla="+- 0 10300 1705"/>
                              <a:gd name="T65" fmla="*/ T64 w 8595"/>
                              <a:gd name="T66" fmla="+- 0 6783 6235"/>
                              <a:gd name="T67" fmla="*/ 6783 h 600"/>
                              <a:gd name="T68" fmla="+- 0 10298 1705"/>
                              <a:gd name="T69" fmla="*/ T68 w 8595"/>
                              <a:gd name="T70" fmla="+- 0 6791 6235"/>
                              <a:gd name="T71" fmla="*/ 6791 h 600"/>
                              <a:gd name="T72" fmla="+- 0 10295 1705"/>
                              <a:gd name="T73" fmla="*/ T72 w 8595"/>
                              <a:gd name="T74" fmla="+- 0 6798 6235"/>
                              <a:gd name="T75" fmla="*/ 6798 h 600"/>
                              <a:gd name="T76" fmla="+- 0 10292 1705"/>
                              <a:gd name="T77" fmla="*/ T76 w 8595"/>
                              <a:gd name="T78" fmla="+- 0 6805 6235"/>
                              <a:gd name="T79" fmla="*/ 6805 h 600"/>
                              <a:gd name="T80" fmla="+- 0 10248 1705"/>
                              <a:gd name="T81" fmla="*/ T80 w 8595"/>
                              <a:gd name="T82" fmla="+- 0 6835 6235"/>
                              <a:gd name="T83" fmla="*/ 6835 h 600"/>
                              <a:gd name="T84" fmla="+- 0 1757 1705"/>
                              <a:gd name="T85" fmla="*/ T84 w 8595"/>
                              <a:gd name="T86" fmla="+- 0 6835 6235"/>
                              <a:gd name="T87" fmla="*/ 6835 h 600"/>
                              <a:gd name="T88" fmla="+- 0 1710 1705"/>
                              <a:gd name="T89" fmla="*/ T88 w 8595"/>
                              <a:gd name="T90" fmla="+- 0 6798 6235"/>
                              <a:gd name="T91" fmla="*/ 6798 h 600"/>
                              <a:gd name="T92" fmla="+- 0 1707 1705"/>
                              <a:gd name="T93" fmla="*/ T92 w 8595"/>
                              <a:gd name="T94" fmla="+- 0 6791 6235"/>
                              <a:gd name="T95" fmla="*/ 6791 h 600"/>
                              <a:gd name="T96" fmla="+- 0 1705 1705"/>
                              <a:gd name="T97" fmla="*/ T96 w 8595"/>
                              <a:gd name="T98" fmla="+- 0 6783 6235"/>
                              <a:gd name="T99" fmla="*/ 6783 h 600"/>
                              <a:gd name="T100" fmla="+- 0 1705 1705"/>
                              <a:gd name="T101" fmla="*/ T100 w 8595"/>
                              <a:gd name="T102" fmla="+- 0 6775 6235"/>
                              <a:gd name="T103" fmla="*/ 677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43" y="600"/>
                                </a:lnTo>
                                <a:lnTo>
                                  <a:pt x="52" y="60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286"/>
                        <wps:cNvSpPr>
                          <a:spLocks/>
                        </wps:cNvSpPr>
                        <wps:spPr bwMode="auto">
                          <a:xfrm>
                            <a:off x="1705" y="6895"/>
                            <a:ext cx="8595" cy="600"/>
                          </a:xfrm>
                          <a:custGeom>
                            <a:avLst/>
                            <a:gdLst>
                              <a:gd name="T0" fmla="+- 0 1705 1705"/>
                              <a:gd name="T1" fmla="*/ T0 w 8595"/>
                              <a:gd name="T2" fmla="+- 0 7435 6895"/>
                              <a:gd name="T3" fmla="*/ 7435 h 600"/>
                              <a:gd name="T4" fmla="+- 0 1705 1705"/>
                              <a:gd name="T5" fmla="*/ T4 w 8595"/>
                              <a:gd name="T6" fmla="+- 0 6947 6895"/>
                              <a:gd name="T7" fmla="*/ 6947 h 600"/>
                              <a:gd name="T8" fmla="+- 0 1707 1705"/>
                              <a:gd name="T9" fmla="*/ T8 w 8595"/>
                              <a:gd name="T10" fmla="+- 0 6939 6895"/>
                              <a:gd name="T11" fmla="*/ 6939 h 600"/>
                              <a:gd name="T12" fmla="+- 0 1710 1705"/>
                              <a:gd name="T13" fmla="*/ T12 w 8595"/>
                              <a:gd name="T14" fmla="+- 0 6932 6895"/>
                              <a:gd name="T15" fmla="*/ 6932 h 600"/>
                              <a:gd name="T16" fmla="+- 0 1713 1705"/>
                              <a:gd name="T17" fmla="*/ T16 w 8595"/>
                              <a:gd name="T18" fmla="+- 0 6925 6895"/>
                              <a:gd name="T19" fmla="*/ 6925 h 600"/>
                              <a:gd name="T20" fmla="+- 0 1717 1705"/>
                              <a:gd name="T21" fmla="*/ T20 w 8595"/>
                              <a:gd name="T22" fmla="+- 0 6918 6895"/>
                              <a:gd name="T23" fmla="*/ 6918 h 600"/>
                              <a:gd name="T24" fmla="+- 0 1723 1705"/>
                              <a:gd name="T25" fmla="*/ T24 w 8595"/>
                              <a:gd name="T26" fmla="+- 0 6913 6895"/>
                              <a:gd name="T27" fmla="*/ 6913 h 600"/>
                              <a:gd name="T28" fmla="+- 0 1728 1705"/>
                              <a:gd name="T29" fmla="*/ T28 w 8595"/>
                              <a:gd name="T30" fmla="+- 0 6907 6895"/>
                              <a:gd name="T31" fmla="*/ 6907 h 600"/>
                              <a:gd name="T32" fmla="+- 0 1735 1705"/>
                              <a:gd name="T33" fmla="*/ T32 w 8595"/>
                              <a:gd name="T34" fmla="+- 0 6903 6895"/>
                              <a:gd name="T35" fmla="*/ 6903 h 600"/>
                              <a:gd name="T36" fmla="+- 0 1742 1705"/>
                              <a:gd name="T37" fmla="*/ T36 w 8595"/>
                              <a:gd name="T38" fmla="+- 0 6900 6895"/>
                              <a:gd name="T39" fmla="*/ 6900 h 600"/>
                              <a:gd name="T40" fmla="+- 0 1749 1705"/>
                              <a:gd name="T41" fmla="*/ T40 w 8595"/>
                              <a:gd name="T42" fmla="+- 0 6897 6895"/>
                              <a:gd name="T43" fmla="*/ 6897 h 600"/>
                              <a:gd name="T44" fmla="+- 0 1757 1705"/>
                              <a:gd name="T45" fmla="*/ T44 w 8595"/>
                              <a:gd name="T46" fmla="+- 0 6895 6895"/>
                              <a:gd name="T47" fmla="*/ 6895 h 600"/>
                              <a:gd name="T48" fmla="+- 0 10248 1705"/>
                              <a:gd name="T49" fmla="*/ T48 w 8595"/>
                              <a:gd name="T50" fmla="+- 0 6895 6895"/>
                              <a:gd name="T51" fmla="*/ 6895 h 600"/>
                              <a:gd name="T52" fmla="+- 0 10295 1705"/>
                              <a:gd name="T53" fmla="*/ T52 w 8595"/>
                              <a:gd name="T54" fmla="+- 0 6932 6895"/>
                              <a:gd name="T55" fmla="*/ 6932 h 600"/>
                              <a:gd name="T56" fmla="+- 0 10298 1705"/>
                              <a:gd name="T57" fmla="*/ T56 w 8595"/>
                              <a:gd name="T58" fmla="+- 0 6939 6895"/>
                              <a:gd name="T59" fmla="*/ 6939 h 600"/>
                              <a:gd name="T60" fmla="+- 0 10300 1705"/>
                              <a:gd name="T61" fmla="*/ T60 w 8595"/>
                              <a:gd name="T62" fmla="+- 0 6947 6895"/>
                              <a:gd name="T63" fmla="*/ 6947 h 600"/>
                              <a:gd name="T64" fmla="+- 0 10300 1705"/>
                              <a:gd name="T65" fmla="*/ T64 w 8595"/>
                              <a:gd name="T66" fmla="+- 0 7443 6895"/>
                              <a:gd name="T67" fmla="*/ 7443 h 600"/>
                              <a:gd name="T68" fmla="+- 0 10298 1705"/>
                              <a:gd name="T69" fmla="*/ T68 w 8595"/>
                              <a:gd name="T70" fmla="+- 0 7451 6895"/>
                              <a:gd name="T71" fmla="*/ 7451 h 600"/>
                              <a:gd name="T72" fmla="+- 0 10295 1705"/>
                              <a:gd name="T73" fmla="*/ T72 w 8595"/>
                              <a:gd name="T74" fmla="+- 0 7458 6895"/>
                              <a:gd name="T75" fmla="*/ 7458 h 600"/>
                              <a:gd name="T76" fmla="+- 0 10292 1705"/>
                              <a:gd name="T77" fmla="*/ T76 w 8595"/>
                              <a:gd name="T78" fmla="+- 0 7465 6895"/>
                              <a:gd name="T79" fmla="*/ 7465 h 600"/>
                              <a:gd name="T80" fmla="+- 0 10288 1705"/>
                              <a:gd name="T81" fmla="*/ T80 w 8595"/>
                              <a:gd name="T82" fmla="+- 0 7472 6895"/>
                              <a:gd name="T83" fmla="*/ 7472 h 600"/>
                              <a:gd name="T84" fmla="+- 0 10282 1705"/>
                              <a:gd name="T85" fmla="*/ T84 w 8595"/>
                              <a:gd name="T86" fmla="+- 0 7477 6895"/>
                              <a:gd name="T87" fmla="*/ 7477 h 600"/>
                              <a:gd name="T88" fmla="+- 0 10277 1705"/>
                              <a:gd name="T89" fmla="*/ T88 w 8595"/>
                              <a:gd name="T90" fmla="+- 0 7483 6895"/>
                              <a:gd name="T91" fmla="*/ 7483 h 600"/>
                              <a:gd name="T92" fmla="+- 0 10270 1705"/>
                              <a:gd name="T93" fmla="*/ T92 w 8595"/>
                              <a:gd name="T94" fmla="+- 0 7487 6895"/>
                              <a:gd name="T95" fmla="*/ 7487 h 600"/>
                              <a:gd name="T96" fmla="+- 0 10263 1705"/>
                              <a:gd name="T97" fmla="*/ T96 w 8595"/>
                              <a:gd name="T98" fmla="+- 0 7490 6895"/>
                              <a:gd name="T99" fmla="*/ 7490 h 600"/>
                              <a:gd name="T100" fmla="+- 0 10256 1705"/>
                              <a:gd name="T101" fmla="*/ T100 w 8595"/>
                              <a:gd name="T102" fmla="+- 0 7493 6895"/>
                              <a:gd name="T103" fmla="*/ 7493 h 600"/>
                              <a:gd name="T104" fmla="+- 0 10248 1705"/>
                              <a:gd name="T105" fmla="*/ T104 w 8595"/>
                              <a:gd name="T106" fmla="+- 0 7495 6895"/>
                              <a:gd name="T107" fmla="*/ 7495 h 600"/>
                              <a:gd name="T108" fmla="+- 0 1757 1705"/>
                              <a:gd name="T109" fmla="*/ T108 w 8595"/>
                              <a:gd name="T110" fmla="+- 0 7495 6895"/>
                              <a:gd name="T111" fmla="*/ 7495 h 600"/>
                              <a:gd name="T112" fmla="+- 0 1749 1705"/>
                              <a:gd name="T113" fmla="*/ T112 w 8595"/>
                              <a:gd name="T114" fmla="+- 0 7493 6895"/>
                              <a:gd name="T115" fmla="*/ 7493 h 600"/>
                              <a:gd name="T116" fmla="+- 0 1742 1705"/>
                              <a:gd name="T117" fmla="*/ T116 w 8595"/>
                              <a:gd name="T118" fmla="+- 0 7490 6895"/>
                              <a:gd name="T119" fmla="*/ 7490 h 600"/>
                              <a:gd name="T120" fmla="+- 0 1735 1705"/>
                              <a:gd name="T121" fmla="*/ T120 w 8595"/>
                              <a:gd name="T122" fmla="+- 0 7487 6895"/>
                              <a:gd name="T123" fmla="*/ 7487 h 600"/>
                              <a:gd name="T124" fmla="+- 0 1728 1705"/>
                              <a:gd name="T125" fmla="*/ T124 w 8595"/>
                              <a:gd name="T126" fmla="+- 0 7483 6895"/>
                              <a:gd name="T127" fmla="*/ 7483 h 600"/>
                              <a:gd name="T128" fmla="+- 0 1723 1705"/>
                              <a:gd name="T129" fmla="*/ T128 w 8595"/>
                              <a:gd name="T130" fmla="+- 0 7477 6895"/>
                              <a:gd name="T131" fmla="*/ 7477 h 600"/>
                              <a:gd name="T132" fmla="+- 0 1717 1705"/>
                              <a:gd name="T133" fmla="*/ T132 w 8595"/>
                              <a:gd name="T134" fmla="+- 0 7472 6895"/>
                              <a:gd name="T135" fmla="*/ 7472 h 600"/>
                              <a:gd name="T136" fmla="+- 0 1713 1705"/>
                              <a:gd name="T137" fmla="*/ T136 w 8595"/>
                              <a:gd name="T138" fmla="+- 0 7465 6895"/>
                              <a:gd name="T139" fmla="*/ 7465 h 600"/>
                              <a:gd name="T140" fmla="+- 0 1710 1705"/>
                              <a:gd name="T141" fmla="*/ T140 w 8595"/>
                              <a:gd name="T142" fmla="+- 0 7458 6895"/>
                              <a:gd name="T143" fmla="*/ 7458 h 600"/>
                              <a:gd name="T144" fmla="+- 0 1707 1705"/>
                              <a:gd name="T145" fmla="*/ T144 w 8595"/>
                              <a:gd name="T146" fmla="+- 0 7451 6895"/>
                              <a:gd name="T147" fmla="*/ 7451 h 600"/>
                              <a:gd name="T148" fmla="+- 0 1705 1705"/>
                              <a:gd name="T149" fmla="*/ T148 w 8595"/>
                              <a:gd name="T150" fmla="+- 0 7443 6895"/>
                              <a:gd name="T151" fmla="*/ 7443 h 600"/>
                              <a:gd name="T152" fmla="+- 0 1705 1705"/>
                              <a:gd name="T153" fmla="*/ T152 w 8595"/>
                              <a:gd name="T154" fmla="+- 0 7435 6895"/>
                              <a:gd name="T155" fmla="*/ 7435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8595" h="600">
                                <a:moveTo>
                                  <a:pt x="0" y="540"/>
                                </a:moveTo>
                                <a:lnTo>
                                  <a:pt x="0" y="52"/>
                                </a:lnTo>
                                <a:lnTo>
                                  <a:pt x="2" y="44"/>
                                </a:lnTo>
                                <a:lnTo>
                                  <a:pt x="5" y="37"/>
                                </a:lnTo>
                                <a:lnTo>
                                  <a:pt x="8" y="30"/>
                                </a:lnTo>
                                <a:lnTo>
                                  <a:pt x="12" y="23"/>
                                </a:lnTo>
                                <a:lnTo>
                                  <a:pt x="18" y="18"/>
                                </a:lnTo>
                                <a:lnTo>
                                  <a:pt x="23" y="12"/>
                                </a:lnTo>
                                <a:lnTo>
                                  <a:pt x="30" y="8"/>
                                </a:lnTo>
                                <a:lnTo>
                                  <a:pt x="37" y="5"/>
                                </a:lnTo>
                                <a:lnTo>
                                  <a:pt x="44" y="2"/>
                                </a:lnTo>
                                <a:lnTo>
                                  <a:pt x="52" y="0"/>
                                </a:lnTo>
                                <a:lnTo>
                                  <a:pt x="8543" y="0"/>
                                </a:lnTo>
                                <a:lnTo>
                                  <a:pt x="8590" y="37"/>
                                </a:lnTo>
                                <a:lnTo>
                                  <a:pt x="8593" y="44"/>
                                </a:lnTo>
                                <a:lnTo>
                                  <a:pt x="8595" y="52"/>
                                </a:lnTo>
                                <a:lnTo>
                                  <a:pt x="8595" y="548"/>
                                </a:lnTo>
                                <a:lnTo>
                                  <a:pt x="8593" y="556"/>
                                </a:lnTo>
                                <a:lnTo>
                                  <a:pt x="8590" y="563"/>
                                </a:lnTo>
                                <a:lnTo>
                                  <a:pt x="8587" y="570"/>
                                </a:lnTo>
                                <a:lnTo>
                                  <a:pt x="8583" y="577"/>
                                </a:lnTo>
                                <a:lnTo>
                                  <a:pt x="8577" y="582"/>
                                </a:lnTo>
                                <a:lnTo>
                                  <a:pt x="8572" y="588"/>
                                </a:lnTo>
                                <a:lnTo>
                                  <a:pt x="8565" y="592"/>
                                </a:lnTo>
                                <a:lnTo>
                                  <a:pt x="8558" y="595"/>
                                </a:lnTo>
                                <a:lnTo>
                                  <a:pt x="8551" y="598"/>
                                </a:lnTo>
                                <a:lnTo>
                                  <a:pt x="8543" y="600"/>
                                </a:lnTo>
                                <a:lnTo>
                                  <a:pt x="52" y="600"/>
                                </a:lnTo>
                                <a:lnTo>
                                  <a:pt x="44" y="598"/>
                                </a:lnTo>
                                <a:lnTo>
                                  <a:pt x="37" y="595"/>
                                </a:lnTo>
                                <a:lnTo>
                                  <a:pt x="30" y="592"/>
                                </a:lnTo>
                                <a:lnTo>
                                  <a:pt x="23" y="588"/>
                                </a:lnTo>
                                <a:lnTo>
                                  <a:pt x="18" y="582"/>
                                </a:lnTo>
                                <a:lnTo>
                                  <a:pt x="12" y="577"/>
                                </a:lnTo>
                                <a:lnTo>
                                  <a:pt x="8" y="570"/>
                                </a:lnTo>
                                <a:lnTo>
                                  <a:pt x="5" y="563"/>
                                </a:lnTo>
                                <a:lnTo>
                                  <a:pt x="2" y="556"/>
                                </a:lnTo>
                                <a:lnTo>
                                  <a:pt x="0" y="548"/>
                                </a:lnTo>
                                <a:lnTo>
                                  <a:pt x="0" y="54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287"/>
                        <wps:cNvSpPr>
                          <a:spLocks/>
                        </wps:cNvSpPr>
                        <wps:spPr bwMode="auto">
                          <a:xfrm>
                            <a:off x="1705" y="7555"/>
                            <a:ext cx="8595" cy="600"/>
                          </a:xfrm>
                          <a:custGeom>
                            <a:avLst/>
                            <a:gdLst>
                              <a:gd name="T0" fmla="+- 0 10300 1705"/>
                              <a:gd name="T1" fmla="*/ T0 w 8595"/>
                              <a:gd name="T2" fmla="+- 0 7607 7555"/>
                              <a:gd name="T3" fmla="*/ 7607 h 600"/>
                              <a:gd name="T4" fmla="+- 0 10263 1705"/>
                              <a:gd name="T5" fmla="*/ T4 w 8595"/>
                              <a:gd name="T6" fmla="+- 0 7560 7555"/>
                              <a:gd name="T7" fmla="*/ 7560 h 600"/>
                              <a:gd name="T8" fmla="+- 0 10248 1705"/>
                              <a:gd name="T9" fmla="*/ T8 w 8595"/>
                              <a:gd name="T10" fmla="+- 0 7555 7555"/>
                              <a:gd name="T11" fmla="*/ 7555 h 600"/>
                              <a:gd name="T12" fmla="+- 0 1757 1705"/>
                              <a:gd name="T13" fmla="*/ T12 w 8595"/>
                              <a:gd name="T14" fmla="+- 0 7555 7555"/>
                              <a:gd name="T15" fmla="*/ 7555 h 600"/>
                              <a:gd name="T16" fmla="+- 0 1723 1705"/>
                              <a:gd name="T17" fmla="*/ T16 w 8595"/>
                              <a:gd name="T18" fmla="+- 0 7573 7555"/>
                              <a:gd name="T19" fmla="*/ 7573 h 600"/>
                              <a:gd name="T20" fmla="+- 0 1717 1705"/>
                              <a:gd name="T21" fmla="*/ T20 w 8595"/>
                              <a:gd name="T22" fmla="+- 0 7578 7555"/>
                              <a:gd name="T23" fmla="*/ 7578 h 600"/>
                              <a:gd name="T24" fmla="+- 0 1713 1705"/>
                              <a:gd name="T25" fmla="*/ T24 w 8595"/>
                              <a:gd name="T26" fmla="+- 0 7585 7555"/>
                              <a:gd name="T27" fmla="*/ 7585 h 600"/>
                              <a:gd name="T28" fmla="+- 0 1710 1705"/>
                              <a:gd name="T29" fmla="*/ T28 w 8595"/>
                              <a:gd name="T30" fmla="+- 0 7592 7555"/>
                              <a:gd name="T31" fmla="*/ 7592 h 600"/>
                              <a:gd name="T32" fmla="+- 0 1707 1705"/>
                              <a:gd name="T33" fmla="*/ T32 w 8595"/>
                              <a:gd name="T34" fmla="+- 0 7599 7555"/>
                              <a:gd name="T35" fmla="*/ 7599 h 600"/>
                              <a:gd name="T36" fmla="+- 0 1705 1705"/>
                              <a:gd name="T37" fmla="*/ T36 w 8595"/>
                              <a:gd name="T38" fmla="+- 0 7607 7555"/>
                              <a:gd name="T39" fmla="*/ 7607 h 600"/>
                              <a:gd name="T40" fmla="+- 0 1705 1705"/>
                              <a:gd name="T41" fmla="*/ T40 w 8595"/>
                              <a:gd name="T42" fmla="+- 0 7975 7555"/>
                              <a:gd name="T43" fmla="*/ 7975 h 600"/>
                              <a:gd name="T44" fmla="+- 0 10300 1705"/>
                              <a:gd name="T45" fmla="*/ T44 w 8595"/>
                              <a:gd name="T46" fmla="+- 0 7975 7555"/>
                              <a:gd name="T47" fmla="*/ 7975 h 600"/>
                              <a:gd name="T48" fmla="+- 0 10300 1705"/>
                              <a:gd name="T49" fmla="*/ T48 w 8595"/>
                              <a:gd name="T50" fmla="+- 0 7607 7555"/>
                              <a:gd name="T51" fmla="*/ 7607 h 6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595" h="600">
                                <a:moveTo>
                                  <a:pt x="8595" y="52"/>
                                </a:moveTo>
                                <a:lnTo>
                                  <a:pt x="8558" y="5"/>
                                </a:lnTo>
                                <a:lnTo>
                                  <a:pt x="8543" y="0"/>
                                </a:lnTo>
                                <a:lnTo>
                                  <a:pt x="52" y="0"/>
                                </a:lnTo>
                                <a:lnTo>
                                  <a:pt x="18" y="18"/>
                                </a:lnTo>
                                <a:lnTo>
                                  <a:pt x="12" y="23"/>
                                </a:lnTo>
                                <a:lnTo>
                                  <a:pt x="8" y="30"/>
                                </a:lnTo>
                                <a:lnTo>
                                  <a:pt x="5" y="37"/>
                                </a:lnTo>
                                <a:lnTo>
                                  <a:pt x="2" y="44"/>
                                </a:lnTo>
                                <a:lnTo>
                                  <a:pt x="0" y="52"/>
                                </a:lnTo>
                                <a:lnTo>
                                  <a:pt x="0" y="420"/>
                                </a:lnTo>
                                <a:lnTo>
                                  <a:pt x="8595" y="420"/>
                                </a:lnTo>
                                <a:lnTo>
                                  <a:pt x="859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F7443" id="Group 33" o:spid="_x0000_s1026" style="position:absolute;margin-left:66.5pt;margin-top:29pt;width:480pt;height:388.5pt;z-index:-251645952;mso-position-horizontal-relative:page;mso-position-vertical-relative:page" coordorigin="1330,580" coordsize="9600,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">
                <v:shape id="Freeform 273" o:spid="_x0000_s1027" style="position:absolute;left:1338;top:587;width:9585;height:7755;visibility:visible;mso-wrap-style:square;v-text-anchor:top" coordsize="9585,7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" path="m,7643l,113r,-7l,98,2,91,3,84,5,77,8,70r3,-7l14,57r4,-7l23,44r4,-5l32,33r6,-5l43,24r6,-5l56,15r6,-3l69,9,76,6,83,4,90,3,97,1,105,r7,l9472,r7,l9487,1r7,2l9501,4r7,2l9515,9r7,3l9528,15r6,4l9541,24r5,4l9552,33r5,6l9561,44r5,6l9570,57r3,6l9576,70r3,7l9581,84r1,7l9584,98r1,8l9585,113r,7530l9585,7650r-1,8l9582,7665r-1,7l9579,7679r-3,7l9573,7693r-3,6l9566,7705r-5,7l9557,7717r-5,6l9546,7728r-5,4l9534,7737r-6,4l9522,7744r-7,3l9508,7750r-7,2l9494,7753r-7,2l9479,7755r-7,l112,7755,49,7737,32,7723r-5,-6l23,7712r-5,-7l14,7699r-3,-6l8,7686r-3,-7l3,7672r-1,-7l,7658r,-8l,7643xe" filled="f" strokecolor="#d9dbdf">
                  <v:path arrowok="t" o:connecttype="custom" o:connectlocs="0,700;0,685;3,671;8,657;14,644;23,631;32,620;43,611;56,602;69,596;83,591;97,588;112,587;9479,587;9494,590;9508,593;9522,599;9534,606;9546,615;9557,626;9566,637;9573,650;9579,664;9582,678;9585,693;9585,8230;9584,8245;9581,8259;9576,8273;9570,8286;9561,8299;9552,8310;9541,8319;9528,8328;9515,8334;9501,8339;9487,8342;9472,8342;49,8324;27,8304;18,8292;11,8280;5,8266;2,8252;0,8237" o:connectangles="0,0,0,0,0,0,0,0,0,0,0,0,0,0,0,0,0,0,0,0,0,0,0,0,0,0,0,0,0,0,0,0,0,0,0,0,0,0,0,0,0,0,0,0,0"/>
                </v:shape>
                <v:shape id="Freeform 274" o:spid="_x0000_s1028" style="position:absolute;left:10480;top:1975;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" path="m255,11l254,7,248,1,244,,,,,255r255,l255,11xe" fillcolor="#f1f1f1" stroked="f">
                  <v:path arrowok="t" o:connecttype="custom" o:connectlocs="255,1986;254,1982;248,1976;244,1975;0,1975;0,2230;255,2230;255,1986" o:connectangles="0,0,0,0,0,0,0,0"/>
                </v:shape>
                <v:shape id="Freeform 275" o:spid="_x0000_s1029" style="position:absolute;left:10555;top:208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" path="m,60l53,r52,60l,60xe" fillcolor="#a2a2a2" stroked="f">
                  <v:path arrowok="t" o:connecttype="custom" o:connectlocs="0,2140;53,2080;105,2140;0,2140" o:connectangles="0,0,0,0"/>
                </v:shape>
                <v:shape id="Freeform 276" o:spid="_x0000_s1030" style="position:absolute;left:10480;top:7720;width:255;height:255;visibility:visible;mso-wrap-style:square;v-text-anchor:top" coordsize="25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" path="m244,255r4,-1l254,248r1,-4l255,,,,,255r188,l244,255xe" fillcolor="#f1f1f1" stroked="f">
                  <v:path arrowok="t" o:connecttype="custom" o:connectlocs="244,7975;248,7974;254,7968;255,7964;255,7720;0,7720;0,7975;188,7975;244,7975" o:connectangles="0,0,0,0,0,0,0,0,0"/>
                </v:shape>
                <v:shape id="Freeform 277" o:spid="_x0000_s1031" style="position:absolute;left:10555;top:7810;width:105;height:60;visibility:visible;mso-wrap-style:square;v-text-anchor:top" coordsize="1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" path="m,l105,,53,60,,xe" fillcolor="#4f4f4f" stroked="f">
                  <v:path arrowok="t" o:connecttype="custom" o:connectlocs="0,7810;105,7810;53,7870;0,7810" o:connectangles="0,0,0,0"/>
                </v:shape>
                <v:shape id="Freeform 278" o:spid="_x0000_s1032" style="position:absolute;left:10480;top:2230;width:255;height:5490;visibility:visible;mso-wrap-style:square;v-text-anchor:top" coordsize="25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" path="m255,l,,,5490r255,l255,xe" fillcolor="#f1f1f1" stroked="f">
                  <v:path arrowok="t" o:connecttype="custom" o:connectlocs="255,2230;0,2230;0,7720;255,7720;255,2230" o:connectangles="0,0,0,0,0"/>
                </v:shape>
                <v:shape id="Freeform 279" o:spid="_x0000_s1033" style="position:absolute;left:10510;top:2230;width:195;height:4815;visibility:visible;mso-wrap-style:square;v-text-anchor:top" coordsize="195,4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" path="m,l195,r,4815l,4815,,xe" fillcolor="black" stroked="f">
                  <v:path arrowok="t" o:connecttype="custom" o:connectlocs="0,2230;195,2230;195,7045;0,7045;0,2230" o:connectangles="0,0,0,0,0"/>
                </v:shape>
                <v:shape id="Freeform 280" o:spid="_x0000_s1034" style="position:absolute;left:1705;top:203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" path="m,540l,52,2,44,5,37,8,30r4,-7l18,18r5,-6l30,8,37,5,44,2,52,,8543,r8,2l8558,5r7,3l8572,12r5,6l8583,23r4,7l8590,37r3,7l8595,52r,496l8593,556r-3,7l8587,570r-44,30l52,600,18,582r-6,-5l8,570,5,563,2,556,,548r,-8xe" stroked="f">
                  <v:path arrowok="t" o:connecttype="custom" o:connectlocs="0,2575;0,2087;2,2079;5,2072;8,2065;12,2058;18,2053;23,2047;30,2043;37,2040;44,2037;52,2035;8543,2035;8551,2037;8558,2040;8565,2043;8572,2047;8577,2053;8583,2058;8587,2065;8590,2072;8593,2079;8595,2087;8595,2583;8593,2591;8590,2598;8587,2605;8543,2635;52,2635;18,2617;12,2612;8,2605;5,2598;2,2591;0,2583;0,2575" o:connectangles="0,0,0,0,0,0,0,0,0,0,0,0,0,0,0,0,0,0,0,0,0,0,0,0,0,0,0,0,0,0,0,0,0,0,0,0"/>
                </v:shape>
                <v:shape id="Freeform 281" o:spid="_x0000_s1035" style="position:absolute;left:1705;top:2695;width:8595;height:1200;visibility:visible;mso-wrap-style:square;v-text-anchor:top" coordsize="8595,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" path="m,1140l,52,2,44,5,37,8,30r4,-7l18,18r5,-6l30,8,37,5,44,2,52,,8543,r47,37l8593,44r2,8l8595,1148r-2,8l8590,1163r-3,7l8543,1200r-8491,l5,1163,,1148r,-8xe" stroked="f">
                  <v:path arrowok="t" o:connecttype="custom" o:connectlocs="0,3835;0,2747;2,2739;5,2732;8,2725;12,2718;18,2713;23,2707;30,2703;37,2700;44,2697;52,2695;8543,2695;8590,2732;8593,2739;8595,2747;8595,3843;8593,3851;8590,3858;8587,3865;8543,3895;52,3895;5,3858;0,3843;0,3835" o:connectangles="0,0,0,0,0,0,0,0,0,0,0,0,0,0,0,0,0,0,0,0,0,0,0,0,0"/>
                </v:shape>
                <v:shape id="Freeform 282" o:spid="_x0000_s1036" style="position:absolute;left:1705;top:395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" path="m,540l,52,2,44,5,37,8,30r4,-7l18,18r5,-6l30,8,37,5,44,2,52,,8543,r8,2l8558,5r7,3l8572,12r5,6l8583,23r4,7l8590,37r3,7l8595,52r,496l8593,556r-3,7l8587,570r-44,30l52,600,18,582r-6,-5l8,570,5,563,2,556,,548r,-8xe" stroked="f">
                  <v:path arrowok="t" o:connecttype="custom" o:connectlocs="0,4495;0,4007;2,3999;5,3992;8,3985;12,3978;18,3973;23,3967;30,3963;37,3960;44,3957;52,3955;8543,3955;8551,3957;8558,3960;8565,3963;8572,3967;8577,3973;8583,3978;8587,3985;8590,3992;8593,3999;8595,4007;8595,4503;8593,4511;8590,4518;8587,4525;8543,4555;52,4555;18,4537;12,4532;8,4525;5,4518;2,4511;0,4503;0,4495" o:connectangles="0,0,0,0,0,0,0,0,0,0,0,0,0,0,0,0,0,0,0,0,0,0,0,0,0,0,0,0,0,0,0,0,0,0,0,0"/>
                </v:shape>
                <v:shape id="Freeform 283" o:spid="_x0000_s1037" style="position:absolute;left:1705;top:4615;width:8595;height:900;visibility:visible;mso-wrap-style:square;v-text-anchor:top" coordsize="85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" path="m,840l,52,2,44,5,37,8,30r4,-7l18,18r5,-6l30,8,37,5,44,2,52,,8543,r8,2l8558,5r7,3l8572,12r5,6l8583,23r4,7l8590,37r3,7l8595,52r,796l8593,856r-3,7l8587,870r-44,30l52,900,18,882r-6,-5l8,870,5,863,2,856,,848r,-8xe" stroked="f">
                  <v:path arrowok="t" o:connecttype="custom" o:connectlocs="0,5455;0,4667;2,4659;5,4652;8,4645;12,4638;18,4633;23,4627;30,4623;37,4620;44,4617;52,4615;8543,4615;8551,4617;8558,4620;8565,4623;8572,4627;8577,4633;8583,4638;8587,4645;8590,4652;8593,4659;8595,4667;8595,5463;8593,5471;8590,5478;8587,5485;8543,5515;52,5515;18,5497;12,5492;8,5485;5,5478;2,5471;0,5463;0,5455" o:connectangles="0,0,0,0,0,0,0,0,0,0,0,0,0,0,0,0,0,0,0,0,0,0,0,0,0,0,0,0,0,0,0,0,0,0,0,0"/>
                </v:shape>
                <v:shape id="Freeform 284" o:spid="_x0000_s1038" style="position:absolute;left:1705;top:557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" path="m,540l,52,2,44,5,37,8,30r4,-7l18,18r5,-6l30,8,37,5,44,2,52,,8543,r47,37l8593,44r2,8l8595,548r-2,8l8590,563r-3,7l8543,600,52,600,5,563,2,556,,548r,-8xe" stroked="f">
                  <v:path arrowok="t" o:connecttype="custom" o:connectlocs="0,6115;0,5627;2,5619;5,5612;8,5605;12,5598;18,5593;23,5587;30,5583;37,5580;44,5577;52,5575;8543,5575;8590,5612;8593,5619;8595,5627;8595,6123;8593,6131;8590,6138;8587,6145;8543,6175;52,6175;5,6138;2,6131;0,6123;0,6115" o:connectangles="0,0,0,0,0,0,0,0,0,0,0,0,0,0,0,0,0,0,0,0,0,0,0,0,0,0"/>
                </v:shape>
                <v:shape id="Freeform 285" o:spid="_x0000_s1039" style="position:absolute;left:1705;top:623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" path="m,540l,52,2,44,5,37,8,30r4,-7l18,18r5,-6l30,8,37,5,44,2,52,,8543,r47,37l8593,44r2,8l8595,548r-2,8l8590,563r-3,7l8543,600,52,600,5,563,2,556,,548r,-8xe" stroked="f">
                  <v:path arrowok="t" o:connecttype="custom" o:connectlocs="0,6775;0,6287;2,6279;5,6272;8,6265;12,6258;18,6253;23,6247;30,6243;37,6240;44,6237;52,6235;8543,6235;8590,6272;8593,6279;8595,6287;8595,6783;8593,6791;8590,6798;8587,6805;8543,6835;52,6835;5,6798;2,6791;0,6783;0,6775" o:connectangles="0,0,0,0,0,0,0,0,0,0,0,0,0,0,0,0,0,0,0,0,0,0,0,0,0,0"/>
                </v:shape>
                <v:shape id="Freeform 286" o:spid="_x0000_s1040" style="position:absolute;left:1705;top:689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" path="m,540l,52,2,44,5,37,8,30r4,-7l18,18r5,-6l30,8,37,5,44,2,52,,8543,r47,37l8593,44r2,8l8595,548r-2,8l8590,563r-3,7l8583,577r-6,5l8572,588r-7,4l8558,595r-7,3l8543,600,52,600r-8,-2l37,595r-7,-3l23,588r-5,-6l12,577,8,570,5,563,2,556,,548r,-8xe" stroked="f">
                  <v:path arrowok="t" o:connecttype="custom" o:connectlocs="0,7435;0,6947;2,6939;5,6932;8,6925;12,6918;18,6913;23,6907;30,6903;37,6900;44,6897;52,6895;8543,6895;8590,6932;8593,6939;8595,6947;8595,7443;8593,7451;8590,7458;8587,7465;8583,7472;8577,7477;8572,7483;8565,7487;8558,7490;8551,7493;8543,7495;52,7495;44,7493;37,7490;30,7487;23,7483;18,7477;12,7472;8,7465;5,7458;2,7451;0,7443;0,7435" o:connectangles="0,0,0,0,0,0,0,0,0,0,0,0,0,0,0,0,0,0,0,0,0,0,0,0,0,0,0,0,0,0,0,0,0,0,0,0,0,0,0"/>
                </v:shape>
                <v:shape id="Freeform 287" o:spid="_x0000_s1041" style="position:absolute;left:1705;top:7555;width:8595;height:600;visibility:visible;mso-wrap-style:square;v-text-anchor:top" coordsize="85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" path="m8595,52l8558,5,8543,,52,,18,18r-6,5l8,30,5,37,2,44,,52,,420r8595,l8595,52xe" stroked="f">
                  <v:path arrowok="t" o:connecttype="custom" o:connectlocs="8595,7607;8558,7560;8543,7555;52,7555;18,7573;12,7578;8,7585;5,7592;2,7599;0,7607;0,7975;8595,7975;8595,7607" o:connectangles="0,0,0,0,0,0,0,0,0,0,0,0,0"/>
                </v:shape>
                <w10:wrap anchorx="page" anchory="page"/>
              </v:group>
            </w:pict>
          </mc:Fallback>
        </mc:AlternateContent>
      </w:r>
    </w:p>
    <w:p w14:paraId="3949F0AE" w14:textId="77777777" w:rsidR="00B70EE8" w:rsidRDefault="00B70EE8" w:rsidP="00B70EE8">
      <w:pPr>
        <w:spacing w:line="200" w:lineRule="exact"/>
      </w:pPr>
    </w:p>
    <w:p w14:paraId="55D67773" w14:textId="77777777" w:rsidR="00B70EE8" w:rsidRDefault="00B70EE8" w:rsidP="00B70EE8">
      <w:pPr>
        <w:spacing w:before="34" w:line="200" w:lineRule="exact"/>
        <w:ind w:left="394"/>
        <w:rPr>
          <w:sz w:val="18"/>
          <w:szCs w:val="18"/>
        </w:rPr>
      </w:pPr>
      <w:r>
        <w:rPr>
          <w:sz w:val="18"/>
          <w:szCs w:val="18"/>
        </w:rPr>
        <w:t>This</w:t>
      </w:r>
      <w:r>
        <w:rPr>
          <w:spacing w:val="22"/>
          <w:sz w:val="18"/>
          <w:szCs w:val="18"/>
        </w:rPr>
        <w:t xml:space="preserve"> </w:t>
      </w:r>
      <w:r>
        <w:rPr>
          <w:w w:val="114"/>
          <w:sz w:val="18"/>
          <w:szCs w:val="18"/>
        </w:rPr>
        <w:t>content</w:t>
      </w:r>
      <w:r>
        <w:rPr>
          <w:spacing w:val="-6"/>
          <w:w w:val="114"/>
          <w:sz w:val="18"/>
          <w:szCs w:val="18"/>
        </w:rPr>
        <w:t xml:space="preserve"> </w:t>
      </w:r>
      <w:r>
        <w:rPr>
          <w:sz w:val="18"/>
          <w:szCs w:val="18"/>
        </w:rPr>
        <w:t>is</w:t>
      </w:r>
      <w:r>
        <w:rPr>
          <w:spacing w:val="16"/>
          <w:sz w:val="18"/>
          <w:szCs w:val="18"/>
        </w:rPr>
        <w:t xml:space="preserve"> </w:t>
      </w:r>
      <w:proofErr w:type="gramStart"/>
      <w:r>
        <w:rPr>
          <w:sz w:val="18"/>
          <w:szCs w:val="18"/>
        </w:rPr>
        <w:t xml:space="preserve">neither </w:t>
      </w:r>
      <w:r>
        <w:rPr>
          <w:spacing w:val="5"/>
          <w:sz w:val="18"/>
          <w:szCs w:val="18"/>
        </w:rPr>
        <w:t xml:space="preserve"> </w:t>
      </w:r>
      <w:r>
        <w:rPr>
          <w:w w:val="116"/>
          <w:sz w:val="18"/>
          <w:szCs w:val="18"/>
        </w:rPr>
        <w:t>c</w:t>
      </w:r>
      <w:r>
        <w:rPr>
          <w:spacing w:val="-2"/>
          <w:w w:val="116"/>
          <w:sz w:val="18"/>
          <w:szCs w:val="18"/>
        </w:rPr>
        <w:t>r</w:t>
      </w:r>
      <w:r>
        <w:rPr>
          <w:w w:val="116"/>
          <w:sz w:val="18"/>
          <w:szCs w:val="18"/>
        </w:rPr>
        <w:t>eated</w:t>
      </w:r>
      <w:proofErr w:type="gramEnd"/>
      <w:r>
        <w:rPr>
          <w:spacing w:val="-6"/>
          <w:w w:val="116"/>
          <w:sz w:val="18"/>
          <w:szCs w:val="18"/>
        </w:rPr>
        <w:t xml:space="preserve"> </w:t>
      </w:r>
      <w:r>
        <w:rPr>
          <w:sz w:val="18"/>
          <w:szCs w:val="18"/>
        </w:rPr>
        <w:t>nor</w:t>
      </w:r>
      <w:r>
        <w:rPr>
          <w:spacing w:val="22"/>
          <w:sz w:val="18"/>
          <w:szCs w:val="18"/>
        </w:rPr>
        <w:t xml:space="preserve"> </w:t>
      </w:r>
      <w:r>
        <w:rPr>
          <w:w w:val="115"/>
          <w:sz w:val="18"/>
          <w:szCs w:val="18"/>
        </w:rPr>
        <w:t>endorsed</w:t>
      </w:r>
      <w:r>
        <w:rPr>
          <w:spacing w:val="-7"/>
          <w:w w:val="115"/>
          <w:sz w:val="18"/>
          <w:szCs w:val="18"/>
        </w:rPr>
        <w:t xml:space="preserve"> </w:t>
      </w:r>
      <w:r>
        <w:rPr>
          <w:spacing w:val="-1"/>
          <w:sz w:val="18"/>
          <w:szCs w:val="18"/>
        </w:rPr>
        <w:t>b</w:t>
      </w:r>
      <w:r>
        <w:rPr>
          <w:sz w:val="18"/>
          <w:szCs w:val="18"/>
        </w:rPr>
        <w:t>y</w:t>
      </w:r>
      <w:r>
        <w:rPr>
          <w:spacing w:val="5"/>
          <w:sz w:val="18"/>
          <w:szCs w:val="18"/>
        </w:rPr>
        <w:t xml:space="preserve"> </w:t>
      </w:r>
      <w:r>
        <w:rPr>
          <w:sz w:val="18"/>
          <w:szCs w:val="18"/>
        </w:rPr>
        <w:t>Google.</w:t>
      </w:r>
      <w:r>
        <w:rPr>
          <w:spacing w:val="20"/>
          <w:sz w:val="18"/>
          <w:szCs w:val="18"/>
        </w:rPr>
        <w:t xml:space="preserve"> </w:t>
      </w:r>
      <w:hyperlink r:id="rId25">
        <w:r>
          <w:rPr>
            <w:spacing w:val="20"/>
            <w:sz w:val="18"/>
            <w:szCs w:val="18"/>
            <w:u w:val="single" w:color="000000"/>
          </w:rPr>
          <w:t xml:space="preserve"> </w:t>
        </w:r>
        <w:proofErr w:type="spellStart"/>
        <w:r>
          <w:rPr>
            <w:sz w:val="18"/>
            <w:szCs w:val="18"/>
            <w:u w:val="single" w:color="000000"/>
          </w:rPr>
          <w:t>Repor</w:t>
        </w:r>
        <w:proofErr w:type="spellEnd"/>
        <w:r>
          <w:rPr>
            <w:spacing w:val="35"/>
            <w:sz w:val="18"/>
            <w:szCs w:val="18"/>
            <w:u w:val="single" w:color="000000"/>
          </w:rPr>
          <w:t xml:space="preserve"> </w:t>
        </w:r>
        <w:proofErr w:type="gramStart"/>
        <w:r>
          <w:rPr>
            <w:sz w:val="18"/>
            <w:szCs w:val="18"/>
            <w:u w:val="single" w:color="000000"/>
          </w:rPr>
          <w:t xml:space="preserve">t </w:t>
        </w:r>
        <w:r>
          <w:rPr>
            <w:spacing w:val="8"/>
            <w:sz w:val="18"/>
            <w:szCs w:val="18"/>
            <w:u w:val="single" w:color="000000"/>
          </w:rPr>
          <w:t xml:space="preserve"> </w:t>
        </w:r>
        <w:r>
          <w:rPr>
            <w:sz w:val="18"/>
            <w:szCs w:val="18"/>
            <w:u w:val="single" w:color="000000"/>
          </w:rPr>
          <w:t>Abuse</w:t>
        </w:r>
        <w:proofErr w:type="gramEnd"/>
        <w:r>
          <w:rPr>
            <w:spacing w:val="23"/>
            <w:sz w:val="18"/>
            <w:szCs w:val="18"/>
            <w:u w:val="single" w:color="000000"/>
          </w:rPr>
          <w:t xml:space="preserve"> </w:t>
        </w:r>
        <w:r>
          <w:rPr>
            <w:spacing w:val="23"/>
            <w:sz w:val="18"/>
            <w:szCs w:val="18"/>
          </w:rPr>
          <w:t xml:space="preserve"> </w:t>
        </w:r>
        <w:r>
          <w:rPr>
            <w:w w:val="82"/>
            <w:sz w:val="18"/>
            <w:szCs w:val="18"/>
          </w:rPr>
          <w:t>-</w:t>
        </w:r>
      </w:hyperlink>
      <w:r>
        <w:rPr>
          <w:spacing w:val="8"/>
          <w:w w:val="82"/>
          <w:sz w:val="18"/>
          <w:szCs w:val="18"/>
        </w:rPr>
        <w:t xml:space="preserve"> </w:t>
      </w:r>
      <w:r>
        <w:rPr>
          <w:spacing w:val="8"/>
          <w:w w:val="82"/>
          <w:sz w:val="18"/>
          <w:szCs w:val="18"/>
          <w:u w:val="single" w:color="000000"/>
        </w:rPr>
        <w:t xml:space="preserve"> </w:t>
      </w:r>
      <w:hyperlink r:id="rId26">
        <w:r>
          <w:rPr>
            <w:spacing w:val="-9"/>
            <w:sz w:val="18"/>
            <w:szCs w:val="18"/>
            <w:u w:val="single" w:color="000000"/>
          </w:rPr>
          <w:t>T</w:t>
        </w:r>
        <w:r>
          <w:rPr>
            <w:sz w:val="18"/>
            <w:szCs w:val="18"/>
            <w:u w:val="single" w:color="000000"/>
          </w:rPr>
          <w:t xml:space="preserve">erms  </w:t>
        </w:r>
        <w:r>
          <w:rPr>
            <w:spacing w:val="8"/>
            <w:sz w:val="18"/>
            <w:szCs w:val="18"/>
            <w:u w:val="single" w:color="000000"/>
          </w:rPr>
          <w:t xml:space="preserve"> </w:t>
        </w:r>
        <w:r>
          <w:rPr>
            <w:sz w:val="18"/>
            <w:szCs w:val="18"/>
            <w:u w:val="single" w:color="000000"/>
          </w:rPr>
          <w:t xml:space="preserve">of </w:t>
        </w:r>
        <w:r>
          <w:rPr>
            <w:spacing w:val="15"/>
            <w:sz w:val="18"/>
            <w:szCs w:val="18"/>
            <w:u w:val="single" w:color="000000"/>
          </w:rPr>
          <w:t xml:space="preserve"> </w:t>
        </w:r>
        <w:r>
          <w:rPr>
            <w:sz w:val="18"/>
            <w:szCs w:val="18"/>
            <w:u w:val="single" w:color="000000"/>
          </w:rPr>
          <w:t>Ser</w:t>
        </w:r>
        <w:r>
          <w:rPr>
            <w:spacing w:val="24"/>
            <w:sz w:val="18"/>
            <w:szCs w:val="18"/>
            <w:u w:val="single" w:color="000000"/>
          </w:rPr>
          <w:t xml:space="preserve"> </w:t>
        </w:r>
        <w:r>
          <w:rPr>
            <w:sz w:val="18"/>
            <w:szCs w:val="18"/>
            <w:u w:val="single" w:color="000000"/>
          </w:rPr>
          <w:t>vice</w:t>
        </w:r>
        <w:r>
          <w:rPr>
            <w:spacing w:val="10"/>
            <w:sz w:val="18"/>
            <w:szCs w:val="18"/>
            <w:u w:val="single" w:color="000000"/>
          </w:rPr>
          <w:t xml:space="preserve"> </w:t>
        </w:r>
        <w:r>
          <w:rPr>
            <w:spacing w:val="10"/>
            <w:sz w:val="18"/>
            <w:szCs w:val="18"/>
          </w:rPr>
          <w:t xml:space="preserve"> </w:t>
        </w:r>
        <w:r>
          <w:rPr>
            <w:w w:val="82"/>
            <w:sz w:val="18"/>
            <w:szCs w:val="18"/>
          </w:rPr>
          <w:t>-</w:t>
        </w:r>
      </w:hyperlink>
      <w:r>
        <w:rPr>
          <w:spacing w:val="8"/>
          <w:w w:val="82"/>
          <w:sz w:val="18"/>
          <w:szCs w:val="18"/>
        </w:rPr>
        <w:t xml:space="preserve"> </w:t>
      </w:r>
      <w:r>
        <w:rPr>
          <w:spacing w:val="8"/>
          <w:w w:val="82"/>
          <w:sz w:val="18"/>
          <w:szCs w:val="18"/>
          <w:u w:val="single" w:color="000000"/>
        </w:rPr>
        <w:t xml:space="preserve"> </w:t>
      </w:r>
      <w:hyperlink r:id="rId27">
        <w:r>
          <w:rPr>
            <w:sz w:val="18"/>
            <w:szCs w:val="18"/>
            <w:u w:val="single" w:color="000000"/>
          </w:rPr>
          <w:t>Pri</w:t>
        </w:r>
        <w:r>
          <w:rPr>
            <w:spacing w:val="-1"/>
            <w:sz w:val="18"/>
            <w:szCs w:val="18"/>
            <w:u w:val="single" w:color="000000"/>
          </w:rPr>
          <w:t>v</w:t>
        </w:r>
        <w:r>
          <w:rPr>
            <w:sz w:val="18"/>
            <w:szCs w:val="18"/>
            <w:u w:val="single" w:color="000000"/>
          </w:rPr>
          <w:t xml:space="preserve">acy </w:t>
        </w:r>
        <w:r>
          <w:rPr>
            <w:spacing w:val="30"/>
            <w:sz w:val="18"/>
            <w:szCs w:val="18"/>
            <w:u w:val="single" w:color="000000"/>
          </w:rPr>
          <w:t xml:space="preserve"> </w:t>
        </w:r>
        <w:r>
          <w:rPr>
            <w:spacing w:val="-1"/>
            <w:w w:val="113"/>
            <w:sz w:val="18"/>
            <w:szCs w:val="18"/>
            <w:u w:val="single" w:color="000000"/>
          </w:rPr>
          <w:t>P</w:t>
        </w:r>
        <w:r>
          <w:rPr>
            <w:w w:val="102"/>
            <w:sz w:val="18"/>
            <w:szCs w:val="18"/>
            <w:u w:val="single" w:color="000000"/>
          </w:rPr>
          <w:t>olicy</w:t>
        </w:r>
      </w:hyperlink>
    </w:p>
    <w:p w14:paraId="1FB152CB" w14:textId="77777777" w:rsidR="00B70EE8" w:rsidRDefault="00B70EE8" w:rsidP="00B70EE8">
      <w:pPr>
        <w:spacing w:before="5" w:line="100" w:lineRule="exact"/>
        <w:rPr>
          <w:sz w:val="11"/>
          <w:szCs w:val="11"/>
        </w:rPr>
      </w:pPr>
    </w:p>
    <w:p w14:paraId="5A6D7DC2" w14:textId="42DD1B19" w:rsidR="00B70EE8" w:rsidRDefault="00B70EE8" w:rsidP="00B70EE8">
      <w:pPr>
        <w:spacing w:before="14"/>
        <w:ind w:left="4621" w:right="3632"/>
        <w:jc w:val="center"/>
        <w:rPr>
          <w:sz w:val="33"/>
          <w:szCs w:val="33"/>
        </w:rPr>
        <w:sectPr w:rsidR="00B70EE8">
          <w:headerReference w:type="default" r:id="rId28"/>
          <w:footerReference w:type="default" r:id="rId29"/>
          <w:type w:val="continuous"/>
          <w:pgSz w:w="12240" w:h="15840"/>
          <w:pgMar w:top="1480" w:right="1400" w:bottom="280" w:left="1600" w:header="720" w:footer="720" w:gutter="0"/>
          <w:cols w:space="720"/>
        </w:sectPr>
      </w:pPr>
      <w:r>
        <w:rPr>
          <w:noProof/>
          <w:sz w:val="20"/>
          <w:szCs w:val="20"/>
        </w:rPr>
        <mc:AlternateContent>
          <mc:Choice Requires="wpg">
            <w:drawing>
              <wp:anchor distT="0" distB="0" distL="114300" distR="114300" simplePos="0" relativeHeight="251672576" behindDoc="1" locked="0" layoutInCell="1" allowOverlap="1" wp14:anchorId="3E9903EB" wp14:editId="6E0B4EDB">
                <wp:simplePos x="0" y="0"/>
                <wp:positionH relativeFrom="page">
                  <wp:posOffset>3236595</wp:posOffset>
                </wp:positionH>
                <wp:positionV relativeFrom="paragraph">
                  <wp:posOffset>35560</wp:posOffset>
                </wp:positionV>
                <wp:extent cx="696595" cy="219075"/>
                <wp:effectExtent l="7620" t="3175" r="635" b="635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595" cy="219075"/>
                          <a:chOff x="5097" y="56"/>
                          <a:chExt cx="1097" cy="345"/>
                        </a:xfrm>
                      </wpg:grpSpPr>
                      <wps:wsp>
                        <wps:cNvPr id="22" name="Freeform 292"/>
                        <wps:cNvSpPr>
                          <a:spLocks/>
                        </wps:cNvSpPr>
                        <wps:spPr bwMode="auto">
                          <a:xfrm>
                            <a:off x="5097" y="56"/>
                            <a:ext cx="1097" cy="345"/>
                          </a:xfrm>
                          <a:custGeom>
                            <a:avLst/>
                            <a:gdLst>
                              <a:gd name="T0" fmla="+- 0 6119 5097"/>
                              <a:gd name="T1" fmla="*/ T0 w 1097"/>
                              <a:gd name="T2" fmla="+- 0 319 56"/>
                              <a:gd name="T3" fmla="*/ 319 h 345"/>
                              <a:gd name="T4" fmla="+- 0 6116 5097"/>
                              <a:gd name="T5" fmla="*/ T4 w 1097"/>
                              <a:gd name="T6" fmla="+- 0 319 56"/>
                              <a:gd name="T7" fmla="*/ 319 h 345"/>
                              <a:gd name="T8" fmla="+- 0 6119 5097"/>
                              <a:gd name="T9" fmla="*/ T8 w 1097"/>
                              <a:gd name="T10" fmla="+- 0 285 56"/>
                              <a:gd name="T11" fmla="*/ 285 h 345"/>
                              <a:gd name="T12" fmla="+- 0 6145 5097"/>
                              <a:gd name="T13" fmla="*/ T12 w 1097"/>
                              <a:gd name="T14" fmla="+- 0 315 56"/>
                              <a:gd name="T15" fmla="*/ 315 h 345"/>
                              <a:gd name="T16" fmla="+- 0 6119 5097"/>
                              <a:gd name="T17" fmla="*/ T16 w 1097"/>
                              <a:gd name="T18" fmla="+- 0 319 56"/>
                              <a:gd name="T19" fmla="*/ 319 h 345"/>
                            </a:gdLst>
                            <a:ahLst/>
                            <a:cxnLst>
                              <a:cxn ang="0">
                                <a:pos x="T1" y="T3"/>
                              </a:cxn>
                              <a:cxn ang="0">
                                <a:pos x="T5" y="T7"/>
                              </a:cxn>
                              <a:cxn ang="0">
                                <a:pos x="T9" y="T11"/>
                              </a:cxn>
                              <a:cxn ang="0">
                                <a:pos x="T13" y="T15"/>
                              </a:cxn>
                              <a:cxn ang="0">
                                <a:pos x="T17" y="T19"/>
                              </a:cxn>
                            </a:cxnLst>
                            <a:rect l="0" t="0" r="r" b="b"/>
                            <a:pathLst>
                              <a:path w="1097" h="345">
                                <a:moveTo>
                                  <a:pt x="1022" y="263"/>
                                </a:moveTo>
                                <a:lnTo>
                                  <a:pt x="1019" y="263"/>
                                </a:lnTo>
                                <a:lnTo>
                                  <a:pt x="1022" y="229"/>
                                </a:lnTo>
                                <a:lnTo>
                                  <a:pt x="1048" y="259"/>
                                </a:lnTo>
                                <a:lnTo>
                                  <a:pt x="1022" y="2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293"/>
                        <wps:cNvSpPr>
                          <a:spLocks/>
                        </wps:cNvSpPr>
                        <wps:spPr bwMode="auto">
                          <a:xfrm>
                            <a:off x="5097" y="56"/>
                            <a:ext cx="1097" cy="345"/>
                          </a:xfrm>
                          <a:custGeom>
                            <a:avLst/>
                            <a:gdLst>
                              <a:gd name="T0" fmla="+- 0 6073 5097"/>
                              <a:gd name="T1" fmla="*/ T0 w 1097"/>
                              <a:gd name="T2" fmla="+- 0 156 56"/>
                              <a:gd name="T3" fmla="*/ 156 h 345"/>
                              <a:gd name="T4" fmla="+- 0 6093 5097"/>
                              <a:gd name="T5" fmla="*/ T4 w 1097"/>
                              <a:gd name="T6" fmla="+- 0 148 56"/>
                              <a:gd name="T7" fmla="*/ 148 h 345"/>
                              <a:gd name="T8" fmla="+- 0 6115 5097"/>
                              <a:gd name="T9" fmla="*/ T8 w 1097"/>
                              <a:gd name="T10" fmla="+- 0 145 56"/>
                              <a:gd name="T11" fmla="*/ 145 h 345"/>
                              <a:gd name="T12" fmla="+- 0 6132 5097"/>
                              <a:gd name="T13" fmla="*/ T12 w 1097"/>
                              <a:gd name="T14" fmla="+- 0 147 56"/>
                              <a:gd name="T15" fmla="*/ 147 h 345"/>
                              <a:gd name="T16" fmla="+- 0 6132 5097"/>
                              <a:gd name="T17" fmla="*/ T16 w 1097"/>
                              <a:gd name="T18" fmla="+- 0 178 56"/>
                              <a:gd name="T19" fmla="*/ 178 h 345"/>
                              <a:gd name="T20" fmla="+- 0 6116 5097"/>
                              <a:gd name="T21" fmla="*/ T20 w 1097"/>
                              <a:gd name="T22" fmla="+- 0 178 56"/>
                              <a:gd name="T23" fmla="*/ 178 h 345"/>
                              <a:gd name="T24" fmla="+- 0 6108 5097"/>
                              <a:gd name="T25" fmla="*/ T24 w 1097"/>
                              <a:gd name="T26" fmla="+- 0 178 56"/>
                              <a:gd name="T27" fmla="*/ 178 h 345"/>
                              <a:gd name="T28" fmla="+- 0 6090 5097"/>
                              <a:gd name="T29" fmla="*/ T28 w 1097"/>
                              <a:gd name="T30" fmla="+- 0 186 56"/>
                              <a:gd name="T31" fmla="*/ 186 h 345"/>
                              <a:gd name="T32" fmla="+- 0 6076 5097"/>
                              <a:gd name="T33" fmla="*/ T32 w 1097"/>
                              <a:gd name="T34" fmla="+- 0 203 56"/>
                              <a:gd name="T35" fmla="*/ 203 h 345"/>
                              <a:gd name="T36" fmla="+- 0 6070 5097"/>
                              <a:gd name="T37" fmla="*/ T36 w 1097"/>
                              <a:gd name="T38" fmla="+- 0 229 56"/>
                              <a:gd name="T39" fmla="*/ 229 h 345"/>
                              <a:gd name="T40" fmla="+- 0 6057 5097"/>
                              <a:gd name="T41" fmla="*/ T40 w 1097"/>
                              <a:gd name="T42" fmla="+- 0 169 56"/>
                              <a:gd name="T43" fmla="*/ 169 h 345"/>
                              <a:gd name="T44" fmla="+- 0 6073 5097"/>
                              <a:gd name="T45" fmla="*/ T44 w 1097"/>
                              <a:gd name="T46" fmla="+- 0 156 56"/>
                              <a:gd name="T47" fmla="*/ 156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097" h="345">
                                <a:moveTo>
                                  <a:pt x="976" y="100"/>
                                </a:moveTo>
                                <a:lnTo>
                                  <a:pt x="996" y="92"/>
                                </a:lnTo>
                                <a:lnTo>
                                  <a:pt x="1018" y="89"/>
                                </a:lnTo>
                                <a:lnTo>
                                  <a:pt x="1035" y="91"/>
                                </a:lnTo>
                                <a:lnTo>
                                  <a:pt x="1035" y="122"/>
                                </a:lnTo>
                                <a:lnTo>
                                  <a:pt x="1019" y="122"/>
                                </a:lnTo>
                                <a:lnTo>
                                  <a:pt x="1011" y="122"/>
                                </a:lnTo>
                                <a:lnTo>
                                  <a:pt x="993" y="130"/>
                                </a:lnTo>
                                <a:lnTo>
                                  <a:pt x="979" y="147"/>
                                </a:lnTo>
                                <a:lnTo>
                                  <a:pt x="973" y="173"/>
                                </a:lnTo>
                                <a:lnTo>
                                  <a:pt x="960" y="113"/>
                                </a:lnTo>
                                <a:lnTo>
                                  <a:pt x="976"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94"/>
                        <wps:cNvSpPr>
                          <a:spLocks/>
                        </wps:cNvSpPr>
                        <wps:spPr bwMode="auto">
                          <a:xfrm>
                            <a:off x="5097" y="56"/>
                            <a:ext cx="1097" cy="345"/>
                          </a:xfrm>
                          <a:custGeom>
                            <a:avLst/>
                            <a:gdLst>
                              <a:gd name="T0" fmla="+- 0 5137 5097"/>
                              <a:gd name="T1" fmla="*/ T0 w 1097"/>
                              <a:gd name="T2" fmla="+- 0 187 56"/>
                              <a:gd name="T3" fmla="*/ 187 h 345"/>
                              <a:gd name="T4" fmla="+- 0 5146 5097"/>
                              <a:gd name="T5" fmla="*/ T4 w 1097"/>
                              <a:gd name="T6" fmla="+- 0 229 56"/>
                              <a:gd name="T7" fmla="*/ 229 h 345"/>
                              <a:gd name="T8" fmla="+- 0 5172 5097"/>
                              <a:gd name="T9" fmla="*/ T8 w 1097"/>
                              <a:gd name="T10" fmla="+- 0 263 56"/>
                              <a:gd name="T11" fmla="*/ 263 h 345"/>
                              <a:gd name="T12" fmla="+- 0 5211 5097"/>
                              <a:gd name="T13" fmla="*/ T12 w 1097"/>
                              <a:gd name="T14" fmla="+- 0 283 56"/>
                              <a:gd name="T15" fmla="*/ 283 h 345"/>
                              <a:gd name="T16" fmla="+- 0 5251 5097"/>
                              <a:gd name="T17" fmla="*/ T16 w 1097"/>
                              <a:gd name="T18" fmla="+- 0 284 56"/>
                              <a:gd name="T19" fmla="*/ 284 h 345"/>
                              <a:gd name="T20" fmla="+- 0 5289 5097"/>
                              <a:gd name="T21" fmla="*/ T20 w 1097"/>
                              <a:gd name="T22" fmla="+- 0 269 56"/>
                              <a:gd name="T23" fmla="*/ 269 h 345"/>
                              <a:gd name="T24" fmla="+- 0 5308 5097"/>
                              <a:gd name="T25" fmla="*/ T24 w 1097"/>
                              <a:gd name="T26" fmla="+- 0 251 56"/>
                              <a:gd name="T27" fmla="*/ 251 h 345"/>
                              <a:gd name="T28" fmla="+- 0 5322 5097"/>
                              <a:gd name="T29" fmla="*/ T28 w 1097"/>
                              <a:gd name="T30" fmla="+- 0 212 56"/>
                              <a:gd name="T31" fmla="*/ 212 h 345"/>
                              <a:gd name="T32" fmla="+- 0 5234 5097"/>
                              <a:gd name="T33" fmla="*/ T32 w 1097"/>
                              <a:gd name="T34" fmla="+- 0 175 56"/>
                              <a:gd name="T35" fmla="*/ 175 h 345"/>
                              <a:gd name="T36" fmla="+- 0 5359 5097"/>
                              <a:gd name="T37" fmla="*/ T36 w 1097"/>
                              <a:gd name="T38" fmla="+- 0 182 56"/>
                              <a:gd name="T39" fmla="*/ 182 h 345"/>
                              <a:gd name="T40" fmla="+- 0 5360 5097"/>
                              <a:gd name="T41" fmla="*/ T40 w 1097"/>
                              <a:gd name="T42" fmla="+- 0 198 56"/>
                              <a:gd name="T43" fmla="*/ 198 h 345"/>
                              <a:gd name="T44" fmla="+- 0 5357 5097"/>
                              <a:gd name="T45" fmla="*/ T44 w 1097"/>
                              <a:gd name="T46" fmla="+- 0 229 56"/>
                              <a:gd name="T47" fmla="*/ 229 h 345"/>
                              <a:gd name="T48" fmla="+- 0 5341 5097"/>
                              <a:gd name="T49" fmla="*/ T48 w 1097"/>
                              <a:gd name="T50" fmla="+- 0 267 56"/>
                              <a:gd name="T51" fmla="*/ 267 h 345"/>
                              <a:gd name="T52" fmla="+- 0 5312 5097"/>
                              <a:gd name="T53" fmla="*/ T52 w 1097"/>
                              <a:gd name="T54" fmla="+- 0 298 56"/>
                              <a:gd name="T55" fmla="*/ 298 h 345"/>
                              <a:gd name="T56" fmla="+- 0 5277 5097"/>
                              <a:gd name="T57" fmla="*/ T56 w 1097"/>
                              <a:gd name="T58" fmla="+- 0 316 56"/>
                              <a:gd name="T59" fmla="*/ 316 h 345"/>
                              <a:gd name="T60" fmla="+- 0 5234 5097"/>
                              <a:gd name="T61" fmla="*/ T60 w 1097"/>
                              <a:gd name="T62" fmla="+- 0 322 56"/>
                              <a:gd name="T63" fmla="*/ 322 h 345"/>
                              <a:gd name="T64" fmla="+- 0 5197 5097"/>
                              <a:gd name="T65" fmla="*/ T64 w 1097"/>
                              <a:gd name="T66" fmla="+- 0 317 56"/>
                              <a:gd name="T67" fmla="*/ 317 h 345"/>
                              <a:gd name="T68" fmla="+- 0 5157 5097"/>
                              <a:gd name="T69" fmla="*/ T68 w 1097"/>
                              <a:gd name="T70" fmla="+- 0 299 56"/>
                              <a:gd name="T71" fmla="*/ 299 h 345"/>
                              <a:gd name="T72" fmla="+- 0 5125 5097"/>
                              <a:gd name="T73" fmla="*/ T72 w 1097"/>
                              <a:gd name="T74" fmla="+- 0 269 56"/>
                              <a:gd name="T75" fmla="*/ 269 h 345"/>
                              <a:gd name="T76" fmla="+- 0 5104 5097"/>
                              <a:gd name="T77" fmla="*/ T76 w 1097"/>
                              <a:gd name="T78" fmla="+- 0 231 56"/>
                              <a:gd name="T79" fmla="*/ 231 h 345"/>
                              <a:gd name="T80" fmla="+- 0 5097 5097"/>
                              <a:gd name="T81" fmla="*/ T80 w 1097"/>
                              <a:gd name="T82" fmla="+- 0 187 56"/>
                              <a:gd name="T83" fmla="*/ 187 h 345"/>
                              <a:gd name="T84" fmla="+- 0 5102 5097"/>
                              <a:gd name="T85" fmla="*/ T84 w 1097"/>
                              <a:gd name="T86" fmla="+- 0 151 56"/>
                              <a:gd name="T87" fmla="*/ 151 h 345"/>
                              <a:gd name="T88" fmla="+- 0 5120 5097"/>
                              <a:gd name="T89" fmla="*/ T88 w 1097"/>
                              <a:gd name="T90" fmla="+- 0 112 56"/>
                              <a:gd name="T91" fmla="*/ 112 h 345"/>
                              <a:gd name="T92" fmla="+- 0 5151 5097"/>
                              <a:gd name="T93" fmla="*/ T92 w 1097"/>
                              <a:gd name="T94" fmla="+- 0 80 56"/>
                              <a:gd name="T95" fmla="*/ 80 h 345"/>
                              <a:gd name="T96" fmla="+- 0 5189 5097"/>
                              <a:gd name="T97" fmla="*/ T96 w 1097"/>
                              <a:gd name="T98" fmla="+- 0 60 56"/>
                              <a:gd name="T99" fmla="*/ 60 h 345"/>
                              <a:gd name="T100" fmla="+- 0 5234 5097"/>
                              <a:gd name="T101" fmla="*/ T100 w 1097"/>
                              <a:gd name="T102" fmla="+- 0 52 56"/>
                              <a:gd name="T103" fmla="*/ 52 h 345"/>
                              <a:gd name="T104" fmla="+- 0 5277 5097"/>
                              <a:gd name="T105" fmla="*/ T104 w 1097"/>
                              <a:gd name="T106" fmla="+- 0 59 56"/>
                              <a:gd name="T107" fmla="*/ 59 h 345"/>
                              <a:gd name="T108" fmla="+- 0 5312 5097"/>
                              <a:gd name="T109" fmla="*/ T108 w 1097"/>
                              <a:gd name="T110" fmla="+- 0 77 56"/>
                              <a:gd name="T111" fmla="*/ 77 h 345"/>
                              <a:gd name="T112" fmla="+- 0 5300 5097"/>
                              <a:gd name="T113" fmla="*/ T112 w 1097"/>
                              <a:gd name="T114" fmla="+- 0 116 56"/>
                              <a:gd name="T115" fmla="*/ 116 h 345"/>
                              <a:gd name="T116" fmla="+- 0 5276 5097"/>
                              <a:gd name="T117" fmla="*/ T116 w 1097"/>
                              <a:gd name="T118" fmla="+- 0 99 56"/>
                              <a:gd name="T119" fmla="*/ 99 h 345"/>
                              <a:gd name="T120" fmla="+- 0 5234 5097"/>
                              <a:gd name="T121" fmla="*/ T120 w 1097"/>
                              <a:gd name="T122" fmla="+- 0 89 56"/>
                              <a:gd name="T123" fmla="*/ 89 h 345"/>
                              <a:gd name="T124" fmla="+- 0 5192 5097"/>
                              <a:gd name="T125" fmla="*/ T124 w 1097"/>
                              <a:gd name="T126" fmla="+- 0 98 56"/>
                              <a:gd name="T127" fmla="*/ 98 h 345"/>
                              <a:gd name="T128" fmla="+- 0 5158 5097"/>
                              <a:gd name="T129" fmla="*/ T128 w 1097"/>
                              <a:gd name="T130" fmla="+- 0 125 56"/>
                              <a:gd name="T131" fmla="*/ 125 h 345"/>
                              <a:gd name="T132" fmla="+- 0 5139 5097"/>
                              <a:gd name="T133" fmla="*/ T132 w 1097"/>
                              <a:gd name="T134" fmla="+- 0 164 56"/>
                              <a:gd name="T135" fmla="*/ 164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097" h="345">
                                <a:moveTo>
                                  <a:pt x="42" y="108"/>
                                </a:moveTo>
                                <a:lnTo>
                                  <a:pt x="40" y="131"/>
                                </a:lnTo>
                                <a:lnTo>
                                  <a:pt x="42" y="152"/>
                                </a:lnTo>
                                <a:lnTo>
                                  <a:pt x="49" y="173"/>
                                </a:lnTo>
                                <a:lnTo>
                                  <a:pt x="60" y="192"/>
                                </a:lnTo>
                                <a:lnTo>
                                  <a:pt x="75" y="207"/>
                                </a:lnTo>
                                <a:lnTo>
                                  <a:pt x="93" y="219"/>
                                </a:lnTo>
                                <a:lnTo>
                                  <a:pt x="114" y="227"/>
                                </a:lnTo>
                                <a:lnTo>
                                  <a:pt x="137" y="229"/>
                                </a:lnTo>
                                <a:lnTo>
                                  <a:pt x="154" y="228"/>
                                </a:lnTo>
                                <a:lnTo>
                                  <a:pt x="176" y="222"/>
                                </a:lnTo>
                                <a:lnTo>
                                  <a:pt x="192" y="213"/>
                                </a:lnTo>
                                <a:lnTo>
                                  <a:pt x="205" y="202"/>
                                </a:lnTo>
                                <a:lnTo>
                                  <a:pt x="211" y="195"/>
                                </a:lnTo>
                                <a:lnTo>
                                  <a:pt x="220" y="178"/>
                                </a:lnTo>
                                <a:lnTo>
                                  <a:pt x="225" y="156"/>
                                </a:lnTo>
                                <a:lnTo>
                                  <a:pt x="137" y="156"/>
                                </a:lnTo>
                                <a:lnTo>
                                  <a:pt x="137" y="119"/>
                                </a:lnTo>
                                <a:lnTo>
                                  <a:pt x="261" y="119"/>
                                </a:lnTo>
                                <a:lnTo>
                                  <a:pt x="262" y="126"/>
                                </a:lnTo>
                                <a:lnTo>
                                  <a:pt x="263" y="133"/>
                                </a:lnTo>
                                <a:lnTo>
                                  <a:pt x="263" y="142"/>
                                </a:lnTo>
                                <a:lnTo>
                                  <a:pt x="262" y="153"/>
                                </a:lnTo>
                                <a:lnTo>
                                  <a:pt x="260" y="173"/>
                                </a:lnTo>
                                <a:lnTo>
                                  <a:pt x="254" y="192"/>
                                </a:lnTo>
                                <a:lnTo>
                                  <a:pt x="244" y="211"/>
                                </a:lnTo>
                                <a:lnTo>
                                  <a:pt x="231" y="228"/>
                                </a:lnTo>
                                <a:lnTo>
                                  <a:pt x="215" y="242"/>
                                </a:lnTo>
                                <a:lnTo>
                                  <a:pt x="198" y="253"/>
                                </a:lnTo>
                                <a:lnTo>
                                  <a:pt x="180" y="260"/>
                                </a:lnTo>
                                <a:lnTo>
                                  <a:pt x="159" y="265"/>
                                </a:lnTo>
                                <a:lnTo>
                                  <a:pt x="137" y="266"/>
                                </a:lnTo>
                                <a:lnTo>
                                  <a:pt x="122" y="265"/>
                                </a:lnTo>
                                <a:lnTo>
                                  <a:pt x="100" y="261"/>
                                </a:lnTo>
                                <a:lnTo>
                                  <a:pt x="80" y="254"/>
                                </a:lnTo>
                                <a:lnTo>
                                  <a:pt x="60" y="243"/>
                                </a:lnTo>
                                <a:lnTo>
                                  <a:pt x="43" y="229"/>
                                </a:lnTo>
                                <a:lnTo>
                                  <a:pt x="28" y="213"/>
                                </a:lnTo>
                                <a:lnTo>
                                  <a:pt x="16" y="195"/>
                                </a:lnTo>
                                <a:lnTo>
                                  <a:pt x="7" y="175"/>
                                </a:lnTo>
                                <a:lnTo>
                                  <a:pt x="2" y="154"/>
                                </a:lnTo>
                                <a:lnTo>
                                  <a:pt x="0" y="131"/>
                                </a:lnTo>
                                <a:lnTo>
                                  <a:pt x="0" y="117"/>
                                </a:lnTo>
                                <a:lnTo>
                                  <a:pt x="5" y="95"/>
                                </a:lnTo>
                                <a:lnTo>
                                  <a:pt x="13" y="74"/>
                                </a:lnTo>
                                <a:lnTo>
                                  <a:pt x="23" y="56"/>
                                </a:lnTo>
                                <a:lnTo>
                                  <a:pt x="37" y="39"/>
                                </a:lnTo>
                                <a:lnTo>
                                  <a:pt x="54" y="24"/>
                                </a:lnTo>
                                <a:lnTo>
                                  <a:pt x="72" y="12"/>
                                </a:lnTo>
                                <a:lnTo>
                                  <a:pt x="92" y="4"/>
                                </a:lnTo>
                                <a:lnTo>
                                  <a:pt x="114" y="-2"/>
                                </a:lnTo>
                                <a:lnTo>
                                  <a:pt x="137" y="-4"/>
                                </a:lnTo>
                                <a:lnTo>
                                  <a:pt x="160" y="-2"/>
                                </a:lnTo>
                                <a:lnTo>
                                  <a:pt x="180" y="3"/>
                                </a:lnTo>
                                <a:lnTo>
                                  <a:pt x="199" y="11"/>
                                </a:lnTo>
                                <a:lnTo>
                                  <a:pt x="215" y="21"/>
                                </a:lnTo>
                                <a:lnTo>
                                  <a:pt x="229" y="34"/>
                                </a:lnTo>
                                <a:lnTo>
                                  <a:pt x="203" y="60"/>
                                </a:lnTo>
                                <a:lnTo>
                                  <a:pt x="195" y="53"/>
                                </a:lnTo>
                                <a:lnTo>
                                  <a:pt x="179" y="43"/>
                                </a:lnTo>
                                <a:lnTo>
                                  <a:pt x="159" y="36"/>
                                </a:lnTo>
                                <a:lnTo>
                                  <a:pt x="137" y="33"/>
                                </a:lnTo>
                                <a:lnTo>
                                  <a:pt x="116" y="35"/>
                                </a:lnTo>
                                <a:lnTo>
                                  <a:pt x="95" y="42"/>
                                </a:lnTo>
                                <a:lnTo>
                                  <a:pt x="77" y="54"/>
                                </a:lnTo>
                                <a:lnTo>
                                  <a:pt x="61" y="69"/>
                                </a:lnTo>
                                <a:lnTo>
                                  <a:pt x="50" y="87"/>
                                </a:lnTo>
                                <a:lnTo>
                                  <a:pt x="42" y="1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95"/>
                        <wps:cNvSpPr>
                          <a:spLocks/>
                        </wps:cNvSpPr>
                        <wps:spPr bwMode="auto">
                          <a:xfrm>
                            <a:off x="5097" y="56"/>
                            <a:ext cx="1097" cy="345"/>
                          </a:xfrm>
                          <a:custGeom>
                            <a:avLst/>
                            <a:gdLst>
                              <a:gd name="T0" fmla="+- 0 5470 5097"/>
                              <a:gd name="T1" fmla="*/ T0 w 1097"/>
                              <a:gd name="T2" fmla="+- 0 285 56"/>
                              <a:gd name="T3" fmla="*/ 285 h 345"/>
                              <a:gd name="T4" fmla="+- 0 5483 5097"/>
                              <a:gd name="T5" fmla="*/ T4 w 1097"/>
                              <a:gd name="T6" fmla="+- 0 283 56"/>
                              <a:gd name="T7" fmla="*/ 283 h 345"/>
                              <a:gd name="T8" fmla="+- 0 5501 5097"/>
                              <a:gd name="T9" fmla="*/ T8 w 1097"/>
                              <a:gd name="T10" fmla="+- 0 273 56"/>
                              <a:gd name="T11" fmla="*/ 273 h 345"/>
                              <a:gd name="T12" fmla="+- 0 5514 5097"/>
                              <a:gd name="T13" fmla="*/ T12 w 1097"/>
                              <a:gd name="T14" fmla="+- 0 255 56"/>
                              <a:gd name="T15" fmla="*/ 255 h 345"/>
                              <a:gd name="T16" fmla="+- 0 5519 5097"/>
                              <a:gd name="T17" fmla="*/ T16 w 1097"/>
                              <a:gd name="T18" fmla="+- 0 232 56"/>
                              <a:gd name="T19" fmla="*/ 232 h 345"/>
                              <a:gd name="T20" fmla="+- 0 5517 5097"/>
                              <a:gd name="T21" fmla="*/ T20 w 1097"/>
                              <a:gd name="T22" fmla="+- 0 217 56"/>
                              <a:gd name="T23" fmla="*/ 217 h 345"/>
                              <a:gd name="T24" fmla="+- 0 5507 5097"/>
                              <a:gd name="T25" fmla="*/ T24 w 1097"/>
                              <a:gd name="T26" fmla="+- 0 197 56"/>
                              <a:gd name="T27" fmla="*/ 197 h 345"/>
                              <a:gd name="T28" fmla="+- 0 5491 5097"/>
                              <a:gd name="T29" fmla="*/ T28 w 1097"/>
                              <a:gd name="T30" fmla="+- 0 184 56"/>
                              <a:gd name="T31" fmla="*/ 184 h 345"/>
                              <a:gd name="T32" fmla="+- 0 5470 5097"/>
                              <a:gd name="T33" fmla="*/ T32 w 1097"/>
                              <a:gd name="T34" fmla="+- 0 179 56"/>
                              <a:gd name="T35" fmla="*/ 179 h 345"/>
                              <a:gd name="T36" fmla="+- 0 5457 5097"/>
                              <a:gd name="T37" fmla="*/ T36 w 1097"/>
                              <a:gd name="T38" fmla="+- 0 181 56"/>
                              <a:gd name="T39" fmla="*/ 181 h 345"/>
                              <a:gd name="T40" fmla="+- 0 5439 5097"/>
                              <a:gd name="T41" fmla="*/ T40 w 1097"/>
                              <a:gd name="T42" fmla="+- 0 191 56"/>
                              <a:gd name="T43" fmla="*/ 191 h 345"/>
                              <a:gd name="T44" fmla="+- 0 5426 5097"/>
                              <a:gd name="T45" fmla="*/ T44 w 1097"/>
                              <a:gd name="T46" fmla="+- 0 209 56"/>
                              <a:gd name="T47" fmla="*/ 209 h 345"/>
                              <a:gd name="T48" fmla="+- 0 5427 5097"/>
                              <a:gd name="T49" fmla="*/ T48 w 1097"/>
                              <a:gd name="T50" fmla="+- 0 156 56"/>
                              <a:gd name="T51" fmla="*/ 156 h 345"/>
                              <a:gd name="T52" fmla="+- 0 5447 5097"/>
                              <a:gd name="T53" fmla="*/ T52 w 1097"/>
                              <a:gd name="T54" fmla="+- 0 148 56"/>
                              <a:gd name="T55" fmla="*/ 148 h 345"/>
                              <a:gd name="T56" fmla="+- 0 5470 5097"/>
                              <a:gd name="T57" fmla="*/ T56 w 1097"/>
                              <a:gd name="T58" fmla="+- 0 145 56"/>
                              <a:gd name="T59" fmla="*/ 145 h 345"/>
                              <a:gd name="T60" fmla="+- 0 5474 5097"/>
                              <a:gd name="T61" fmla="*/ T60 w 1097"/>
                              <a:gd name="T62" fmla="+- 0 145 56"/>
                              <a:gd name="T63" fmla="*/ 145 h 345"/>
                              <a:gd name="T64" fmla="+- 0 5496 5097"/>
                              <a:gd name="T65" fmla="*/ T64 w 1097"/>
                              <a:gd name="T66" fmla="+- 0 149 56"/>
                              <a:gd name="T67" fmla="*/ 149 h 345"/>
                              <a:gd name="T68" fmla="+- 0 5516 5097"/>
                              <a:gd name="T69" fmla="*/ T68 w 1097"/>
                              <a:gd name="T70" fmla="+- 0 158 56"/>
                              <a:gd name="T71" fmla="*/ 158 h 345"/>
                              <a:gd name="T72" fmla="+- 0 5533 5097"/>
                              <a:gd name="T73" fmla="*/ T72 w 1097"/>
                              <a:gd name="T74" fmla="+- 0 171 56"/>
                              <a:gd name="T75" fmla="*/ 171 h 345"/>
                              <a:gd name="T76" fmla="+- 0 5546 5097"/>
                              <a:gd name="T77" fmla="*/ T76 w 1097"/>
                              <a:gd name="T78" fmla="+- 0 188 56"/>
                              <a:gd name="T79" fmla="*/ 188 h 345"/>
                              <a:gd name="T80" fmla="+- 0 5554 5097"/>
                              <a:gd name="T81" fmla="*/ T80 w 1097"/>
                              <a:gd name="T82" fmla="+- 0 209 56"/>
                              <a:gd name="T83" fmla="*/ 209 h 345"/>
                              <a:gd name="T84" fmla="+- 0 5557 5097"/>
                              <a:gd name="T85" fmla="*/ T84 w 1097"/>
                              <a:gd name="T86" fmla="+- 0 232 56"/>
                              <a:gd name="T87" fmla="*/ 232 h 345"/>
                              <a:gd name="T88" fmla="+- 0 5557 5097"/>
                              <a:gd name="T89" fmla="*/ T88 w 1097"/>
                              <a:gd name="T90" fmla="+- 0 236 56"/>
                              <a:gd name="T91" fmla="*/ 236 h 345"/>
                              <a:gd name="T92" fmla="+- 0 5553 5097"/>
                              <a:gd name="T93" fmla="*/ T92 w 1097"/>
                              <a:gd name="T94" fmla="+- 0 259 56"/>
                              <a:gd name="T95" fmla="*/ 259 h 345"/>
                              <a:gd name="T96" fmla="+- 0 5544 5097"/>
                              <a:gd name="T97" fmla="*/ T96 w 1097"/>
                              <a:gd name="T98" fmla="+- 0 279 56"/>
                              <a:gd name="T99" fmla="*/ 279 h 345"/>
                              <a:gd name="T100" fmla="+- 0 5530 5097"/>
                              <a:gd name="T101" fmla="*/ T100 w 1097"/>
                              <a:gd name="T102" fmla="+- 0 296 56"/>
                              <a:gd name="T103" fmla="*/ 296 h 345"/>
                              <a:gd name="T104" fmla="+- 0 5513 5097"/>
                              <a:gd name="T105" fmla="*/ T104 w 1097"/>
                              <a:gd name="T106" fmla="+- 0 308 56"/>
                              <a:gd name="T107" fmla="*/ 308 h 345"/>
                              <a:gd name="T108" fmla="+- 0 5493 5097"/>
                              <a:gd name="T109" fmla="*/ T108 w 1097"/>
                              <a:gd name="T110" fmla="+- 0 316 56"/>
                              <a:gd name="T111" fmla="*/ 316 h 345"/>
                              <a:gd name="T112" fmla="+- 0 5470 5097"/>
                              <a:gd name="T113" fmla="*/ T112 w 1097"/>
                              <a:gd name="T114" fmla="+- 0 319 56"/>
                              <a:gd name="T115" fmla="*/ 319 h 345"/>
                              <a:gd name="T116" fmla="+- 0 5466 5097"/>
                              <a:gd name="T117" fmla="*/ T116 w 1097"/>
                              <a:gd name="T118" fmla="+- 0 319 56"/>
                              <a:gd name="T119" fmla="*/ 319 h 345"/>
                              <a:gd name="T120" fmla="+- 0 5444 5097"/>
                              <a:gd name="T121" fmla="*/ T120 w 1097"/>
                              <a:gd name="T122" fmla="+- 0 315 56"/>
                              <a:gd name="T123" fmla="*/ 315 h 345"/>
                              <a:gd name="T124" fmla="+- 0 5424 5097"/>
                              <a:gd name="T125" fmla="*/ T124 w 1097"/>
                              <a:gd name="T126" fmla="+- 0 307 56"/>
                              <a:gd name="T127" fmla="*/ 307 h 345"/>
                              <a:gd name="T128" fmla="+- 0 5421 5097"/>
                              <a:gd name="T129" fmla="*/ T128 w 1097"/>
                              <a:gd name="T130" fmla="+- 0 232 56"/>
                              <a:gd name="T131" fmla="*/ 232 h 345"/>
                              <a:gd name="T132" fmla="+- 0 5423 5097"/>
                              <a:gd name="T133" fmla="*/ T132 w 1097"/>
                              <a:gd name="T134" fmla="+- 0 247 56"/>
                              <a:gd name="T135" fmla="*/ 247 h 345"/>
                              <a:gd name="T136" fmla="+- 0 5433 5097"/>
                              <a:gd name="T137" fmla="*/ T136 w 1097"/>
                              <a:gd name="T138" fmla="+- 0 267 56"/>
                              <a:gd name="T139" fmla="*/ 267 h 345"/>
                              <a:gd name="T140" fmla="+- 0 5449 5097"/>
                              <a:gd name="T141" fmla="*/ T140 w 1097"/>
                              <a:gd name="T142" fmla="+- 0 280 56"/>
                              <a:gd name="T143" fmla="*/ 280 h 345"/>
                              <a:gd name="T144" fmla="+- 0 5470 5097"/>
                              <a:gd name="T145" fmla="*/ T144 w 1097"/>
                              <a:gd name="T146" fmla="+- 0 285 56"/>
                              <a:gd name="T147" fmla="*/ 285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097" h="345">
                                <a:moveTo>
                                  <a:pt x="373" y="229"/>
                                </a:moveTo>
                                <a:lnTo>
                                  <a:pt x="386" y="227"/>
                                </a:lnTo>
                                <a:lnTo>
                                  <a:pt x="404" y="217"/>
                                </a:lnTo>
                                <a:lnTo>
                                  <a:pt x="417" y="199"/>
                                </a:lnTo>
                                <a:lnTo>
                                  <a:pt x="422" y="176"/>
                                </a:lnTo>
                                <a:lnTo>
                                  <a:pt x="420" y="161"/>
                                </a:lnTo>
                                <a:lnTo>
                                  <a:pt x="410" y="141"/>
                                </a:lnTo>
                                <a:lnTo>
                                  <a:pt x="394" y="128"/>
                                </a:lnTo>
                                <a:lnTo>
                                  <a:pt x="373" y="123"/>
                                </a:lnTo>
                                <a:lnTo>
                                  <a:pt x="360" y="125"/>
                                </a:lnTo>
                                <a:lnTo>
                                  <a:pt x="342" y="135"/>
                                </a:lnTo>
                                <a:lnTo>
                                  <a:pt x="329" y="153"/>
                                </a:lnTo>
                                <a:lnTo>
                                  <a:pt x="330" y="100"/>
                                </a:lnTo>
                                <a:lnTo>
                                  <a:pt x="350" y="92"/>
                                </a:lnTo>
                                <a:lnTo>
                                  <a:pt x="373" y="89"/>
                                </a:lnTo>
                                <a:lnTo>
                                  <a:pt x="377" y="89"/>
                                </a:lnTo>
                                <a:lnTo>
                                  <a:pt x="399" y="93"/>
                                </a:lnTo>
                                <a:lnTo>
                                  <a:pt x="419" y="102"/>
                                </a:lnTo>
                                <a:lnTo>
                                  <a:pt x="436" y="115"/>
                                </a:lnTo>
                                <a:lnTo>
                                  <a:pt x="449" y="132"/>
                                </a:lnTo>
                                <a:lnTo>
                                  <a:pt x="457" y="153"/>
                                </a:lnTo>
                                <a:lnTo>
                                  <a:pt x="460" y="176"/>
                                </a:lnTo>
                                <a:lnTo>
                                  <a:pt x="460" y="180"/>
                                </a:lnTo>
                                <a:lnTo>
                                  <a:pt x="456" y="203"/>
                                </a:lnTo>
                                <a:lnTo>
                                  <a:pt x="447" y="223"/>
                                </a:lnTo>
                                <a:lnTo>
                                  <a:pt x="433" y="240"/>
                                </a:lnTo>
                                <a:lnTo>
                                  <a:pt x="416" y="252"/>
                                </a:lnTo>
                                <a:lnTo>
                                  <a:pt x="396" y="260"/>
                                </a:lnTo>
                                <a:lnTo>
                                  <a:pt x="373" y="263"/>
                                </a:lnTo>
                                <a:lnTo>
                                  <a:pt x="369" y="263"/>
                                </a:lnTo>
                                <a:lnTo>
                                  <a:pt x="347" y="259"/>
                                </a:lnTo>
                                <a:lnTo>
                                  <a:pt x="327" y="251"/>
                                </a:lnTo>
                                <a:lnTo>
                                  <a:pt x="324" y="176"/>
                                </a:lnTo>
                                <a:lnTo>
                                  <a:pt x="326" y="191"/>
                                </a:lnTo>
                                <a:lnTo>
                                  <a:pt x="336" y="211"/>
                                </a:lnTo>
                                <a:lnTo>
                                  <a:pt x="352" y="224"/>
                                </a:lnTo>
                                <a:lnTo>
                                  <a:pt x="373" y="2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96"/>
                        <wps:cNvSpPr>
                          <a:spLocks/>
                        </wps:cNvSpPr>
                        <wps:spPr bwMode="auto">
                          <a:xfrm>
                            <a:off x="5097" y="56"/>
                            <a:ext cx="1097" cy="345"/>
                          </a:xfrm>
                          <a:custGeom>
                            <a:avLst/>
                            <a:gdLst>
                              <a:gd name="T0" fmla="+- 0 5383 5097"/>
                              <a:gd name="T1" fmla="*/ T0 w 1097"/>
                              <a:gd name="T2" fmla="+- 0 232 56"/>
                              <a:gd name="T3" fmla="*/ 232 h 345"/>
                              <a:gd name="T4" fmla="+- 0 5383 5097"/>
                              <a:gd name="T5" fmla="*/ T4 w 1097"/>
                              <a:gd name="T6" fmla="+- 0 228 56"/>
                              <a:gd name="T7" fmla="*/ 228 h 345"/>
                              <a:gd name="T8" fmla="+- 0 5387 5097"/>
                              <a:gd name="T9" fmla="*/ T8 w 1097"/>
                              <a:gd name="T10" fmla="+- 0 205 56"/>
                              <a:gd name="T11" fmla="*/ 205 h 345"/>
                              <a:gd name="T12" fmla="+- 0 5396 5097"/>
                              <a:gd name="T13" fmla="*/ T12 w 1097"/>
                              <a:gd name="T14" fmla="+- 0 185 56"/>
                              <a:gd name="T15" fmla="*/ 185 h 345"/>
                              <a:gd name="T16" fmla="+- 0 5410 5097"/>
                              <a:gd name="T17" fmla="*/ T16 w 1097"/>
                              <a:gd name="T18" fmla="+- 0 168 56"/>
                              <a:gd name="T19" fmla="*/ 168 h 345"/>
                              <a:gd name="T20" fmla="+- 0 5427 5097"/>
                              <a:gd name="T21" fmla="*/ T20 w 1097"/>
                              <a:gd name="T22" fmla="+- 0 156 56"/>
                              <a:gd name="T23" fmla="*/ 156 h 345"/>
                              <a:gd name="T24" fmla="+- 0 5426 5097"/>
                              <a:gd name="T25" fmla="*/ T24 w 1097"/>
                              <a:gd name="T26" fmla="+- 0 209 56"/>
                              <a:gd name="T27" fmla="*/ 209 h 345"/>
                              <a:gd name="T28" fmla="+- 0 5421 5097"/>
                              <a:gd name="T29" fmla="*/ T28 w 1097"/>
                              <a:gd name="T30" fmla="+- 0 232 56"/>
                              <a:gd name="T31" fmla="*/ 232 h 345"/>
                              <a:gd name="T32" fmla="+- 0 5424 5097"/>
                              <a:gd name="T33" fmla="*/ T32 w 1097"/>
                              <a:gd name="T34" fmla="+- 0 307 56"/>
                              <a:gd name="T35" fmla="*/ 307 h 345"/>
                              <a:gd name="T36" fmla="+- 0 5407 5097"/>
                              <a:gd name="T37" fmla="*/ T36 w 1097"/>
                              <a:gd name="T38" fmla="+- 0 293 56"/>
                              <a:gd name="T39" fmla="*/ 293 h 345"/>
                              <a:gd name="T40" fmla="+- 0 5394 5097"/>
                              <a:gd name="T41" fmla="*/ T40 w 1097"/>
                              <a:gd name="T42" fmla="+- 0 276 56"/>
                              <a:gd name="T43" fmla="*/ 276 h 345"/>
                              <a:gd name="T44" fmla="+- 0 5386 5097"/>
                              <a:gd name="T45" fmla="*/ T44 w 1097"/>
                              <a:gd name="T46" fmla="+- 0 255 56"/>
                              <a:gd name="T47" fmla="*/ 255 h 345"/>
                              <a:gd name="T48" fmla="+- 0 5383 5097"/>
                              <a:gd name="T49" fmla="*/ T48 w 1097"/>
                              <a:gd name="T50" fmla="+- 0 232 56"/>
                              <a:gd name="T51" fmla="*/ 232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97" h="345">
                                <a:moveTo>
                                  <a:pt x="286" y="176"/>
                                </a:moveTo>
                                <a:lnTo>
                                  <a:pt x="286" y="172"/>
                                </a:lnTo>
                                <a:lnTo>
                                  <a:pt x="290" y="149"/>
                                </a:lnTo>
                                <a:lnTo>
                                  <a:pt x="299" y="129"/>
                                </a:lnTo>
                                <a:lnTo>
                                  <a:pt x="313" y="112"/>
                                </a:lnTo>
                                <a:lnTo>
                                  <a:pt x="330" y="100"/>
                                </a:lnTo>
                                <a:lnTo>
                                  <a:pt x="329" y="153"/>
                                </a:lnTo>
                                <a:lnTo>
                                  <a:pt x="324" y="176"/>
                                </a:lnTo>
                                <a:lnTo>
                                  <a:pt x="327" y="251"/>
                                </a:lnTo>
                                <a:lnTo>
                                  <a:pt x="310" y="237"/>
                                </a:lnTo>
                                <a:lnTo>
                                  <a:pt x="297" y="220"/>
                                </a:lnTo>
                                <a:lnTo>
                                  <a:pt x="289" y="199"/>
                                </a:lnTo>
                                <a:lnTo>
                                  <a:pt x="286" y="17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97"/>
                        <wps:cNvSpPr>
                          <a:spLocks/>
                        </wps:cNvSpPr>
                        <wps:spPr bwMode="auto">
                          <a:xfrm>
                            <a:off x="5097" y="56"/>
                            <a:ext cx="1097" cy="345"/>
                          </a:xfrm>
                          <a:custGeom>
                            <a:avLst/>
                            <a:gdLst>
                              <a:gd name="T0" fmla="+- 0 5783 5097"/>
                              <a:gd name="T1" fmla="*/ T0 w 1097"/>
                              <a:gd name="T2" fmla="+- 0 361 56"/>
                              <a:gd name="T3" fmla="*/ 361 h 345"/>
                              <a:gd name="T4" fmla="+- 0 5775 5097"/>
                              <a:gd name="T5" fmla="*/ T4 w 1097"/>
                              <a:gd name="T6" fmla="+- 0 345 56"/>
                              <a:gd name="T7" fmla="*/ 345 h 345"/>
                              <a:gd name="T8" fmla="+- 0 5808 5097"/>
                              <a:gd name="T9" fmla="*/ T8 w 1097"/>
                              <a:gd name="T10" fmla="+- 0 332 56"/>
                              <a:gd name="T11" fmla="*/ 332 h 345"/>
                              <a:gd name="T12" fmla="+- 0 5815 5097"/>
                              <a:gd name="T13" fmla="*/ T12 w 1097"/>
                              <a:gd name="T14" fmla="+- 0 343 56"/>
                              <a:gd name="T15" fmla="*/ 343 h 345"/>
                              <a:gd name="T16" fmla="+- 0 5830 5097"/>
                              <a:gd name="T17" fmla="*/ T16 w 1097"/>
                              <a:gd name="T18" fmla="+- 0 357 56"/>
                              <a:gd name="T19" fmla="*/ 357 h 345"/>
                              <a:gd name="T20" fmla="+- 0 5852 5097"/>
                              <a:gd name="T21" fmla="*/ T20 w 1097"/>
                              <a:gd name="T22" fmla="+- 0 363 56"/>
                              <a:gd name="T23" fmla="*/ 363 h 345"/>
                              <a:gd name="T24" fmla="+- 0 5863 5097"/>
                              <a:gd name="T25" fmla="*/ T24 w 1097"/>
                              <a:gd name="T26" fmla="+- 0 362 56"/>
                              <a:gd name="T27" fmla="*/ 362 h 345"/>
                              <a:gd name="T28" fmla="+- 0 5882 5097"/>
                              <a:gd name="T29" fmla="*/ T28 w 1097"/>
                              <a:gd name="T30" fmla="+- 0 353 56"/>
                              <a:gd name="T31" fmla="*/ 353 h 345"/>
                              <a:gd name="T32" fmla="+- 0 5894 5097"/>
                              <a:gd name="T33" fmla="*/ T32 w 1097"/>
                              <a:gd name="T34" fmla="+- 0 337 56"/>
                              <a:gd name="T35" fmla="*/ 337 h 345"/>
                              <a:gd name="T36" fmla="+- 0 5899 5097"/>
                              <a:gd name="T37" fmla="*/ T36 w 1097"/>
                              <a:gd name="T38" fmla="+- 0 312 56"/>
                              <a:gd name="T39" fmla="*/ 312 h 345"/>
                              <a:gd name="T40" fmla="+- 0 5899 5097"/>
                              <a:gd name="T41" fmla="*/ T40 w 1097"/>
                              <a:gd name="T42" fmla="+- 0 299 56"/>
                              <a:gd name="T43" fmla="*/ 299 h 345"/>
                              <a:gd name="T44" fmla="+- 0 5897 5097"/>
                              <a:gd name="T45" fmla="*/ T44 w 1097"/>
                              <a:gd name="T46" fmla="+- 0 299 56"/>
                              <a:gd name="T47" fmla="*/ 299 h 345"/>
                              <a:gd name="T48" fmla="+- 0 5891 5097"/>
                              <a:gd name="T49" fmla="*/ T48 w 1097"/>
                              <a:gd name="T50" fmla="+- 0 306 56"/>
                              <a:gd name="T51" fmla="*/ 306 h 345"/>
                              <a:gd name="T52" fmla="+- 0 5874 5097"/>
                              <a:gd name="T53" fmla="*/ T52 w 1097"/>
                              <a:gd name="T54" fmla="+- 0 315 56"/>
                              <a:gd name="T55" fmla="*/ 315 h 345"/>
                              <a:gd name="T56" fmla="+- 0 5855 5097"/>
                              <a:gd name="T57" fmla="*/ T56 w 1097"/>
                              <a:gd name="T58" fmla="+- 0 285 56"/>
                              <a:gd name="T59" fmla="*/ 285 h 345"/>
                              <a:gd name="T60" fmla="+- 0 5866 5097"/>
                              <a:gd name="T61" fmla="*/ T60 w 1097"/>
                              <a:gd name="T62" fmla="+- 0 284 56"/>
                              <a:gd name="T63" fmla="*/ 284 h 345"/>
                              <a:gd name="T64" fmla="+- 0 5884 5097"/>
                              <a:gd name="T65" fmla="*/ T64 w 1097"/>
                              <a:gd name="T66" fmla="+- 0 274 56"/>
                              <a:gd name="T67" fmla="*/ 274 h 345"/>
                              <a:gd name="T68" fmla="+- 0 5897 5097"/>
                              <a:gd name="T69" fmla="*/ T68 w 1097"/>
                              <a:gd name="T70" fmla="+- 0 256 56"/>
                              <a:gd name="T71" fmla="*/ 256 h 345"/>
                              <a:gd name="T72" fmla="+- 0 5901 5097"/>
                              <a:gd name="T73" fmla="*/ T72 w 1097"/>
                              <a:gd name="T74" fmla="+- 0 232 56"/>
                              <a:gd name="T75" fmla="*/ 232 h 345"/>
                              <a:gd name="T76" fmla="+- 0 5900 5097"/>
                              <a:gd name="T77" fmla="*/ T76 w 1097"/>
                              <a:gd name="T78" fmla="+- 0 219 56"/>
                              <a:gd name="T79" fmla="*/ 219 h 345"/>
                              <a:gd name="T80" fmla="+- 0 5891 5097"/>
                              <a:gd name="T81" fmla="*/ T80 w 1097"/>
                              <a:gd name="T82" fmla="+- 0 198 56"/>
                              <a:gd name="T83" fmla="*/ 198 h 345"/>
                              <a:gd name="T84" fmla="+- 0 5875 5097"/>
                              <a:gd name="T85" fmla="*/ T84 w 1097"/>
                              <a:gd name="T86" fmla="+- 0 184 56"/>
                              <a:gd name="T87" fmla="*/ 184 h 345"/>
                              <a:gd name="T88" fmla="+- 0 5855 5097"/>
                              <a:gd name="T89" fmla="*/ T88 w 1097"/>
                              <a:gd name="T90" fmla="+- 0 179 56"/>
                              <a:gd name="T91" fmla="*/ 179 h 345"/>
                              <a:gd name="T92" fmla="+- 0 5844 5097"/>
                              <a:gd name="T93" fmla="*/ T92 w 1097"/>
                              <a:gd name="T94" fmla="+- 0 181 56"/>
                              <a:gd name="T95" fmla="*/ 181 h 345"/>
                              <a:gd name="T96" fmla="+- 0 5825 5097"/>
                              <a:gd name="T97" fmla="*/ T96 w 1097"/>
                              <a:gd name="T98" fmla="+- 0 191 56"/>
                              <a:gd name="T99" fmla="*/ 191 h 345"/>
                              <a:gd name="T100" fmla="+- 0 5813 5097"/>
                              <a:gd name="T101" fmla="*/ T100 w 1097"/>
                              <a:gd name="T102" fmla="+- 0 208 56"/>
                              <a:gd name="T103" fmla="*/ 208 h 345"/>
                              <a:gd name="T104" fmla="+- 0 5808 5097"/>
                              <a:gd name="T105" fmla="*/ T104 w 1097"/>
                              <a:gd name="T106" fmla="+- 0 232 56"/>
                              <a:gd name="T107" fmla="*/ 232 h 345"/>
                              <a:gd name="T108" fmla="+- 0 5795 5097"/>
                              <a:gd name="T109" fmla="*/ T108 w 1097"/>
                              <a:gd name="T110" fmla="+- 0 294 56"/>
                              <a:gd name="T111" fmla="*/ 294 h 345"/>
                              <a:gd name="T112" fmla="+- 0 5782 5097"/>
                              <a:gd name="T113" fmla="*/ T112 w 1097"/>
                              <a:gd name="T114" fmla="+- 0 277 56"/>
                              <a:gd name="T115" fmla="*/ 277 h 345"/>
                              <a:gd name="T116" fmla="+- 0 5773 5097"/>
                              <a:gd name="T117" fmla="*/ T116 w 1097"/>
                              <a:gd name="T118" fmla="+- 0 256 56"/>
                              <a:gd name="T119" fmla="*/ 256 h 345"/>
                              <a:gd name="T120" fmla="+- 0 5770 5097"/>
                              <a:gd name="T121" fmla="*/ T120 w 1097"/>
                              <a:gd name="T122" fmla="+- 0 232 56"/>
                              <a:gd name="T123" fmla="*/ 232 h 345"/>
                              <a:gd name="T124" fmla="+- 0 5773 5097"/>
                              <a:gd name="T125" fmla="*/ T124 w 1097"/>
                              <a:gd name="T126" fmla="+- 0 209 56"/>
                              <a:gd name="T127" fmla="*/ 209 h 345"/>
                              <a:gd name="T128" fmla="+- 0 5781 5097"/>
                              <a:gd name="T129" fmla="*/ T128 w 1097"/>
                              <a:gd name="T130" fmla="+- 0 188 56"/>
                              <a:gd name="T131" fmla="*/ 188 h 345"/>
                              <a:gd name="T132" fmla="+- 0 5794 5097"/>
                              <a:gd name="T133" fmla="*/ T132 w 1097"/>
                              <a:gd name="T134" fmla="+- 0 170 56"/>
                              <a:gd name="T135" fmla="*/ 170 h 345"/>
                              <a:gd name="T136" fmla="+- 0 5811 5097"/>
                              <a:gd name="T137" fmla="*/ T136 w 1097"/>
                              <a:gd name="T138" fmla="+- 0 157 56"/>
                              <a:gd name="T139" fmla="*/ 157 h 345"/>
                              <a:gd name="T140" fmla="+- 0 5830 5097"/>
                              <a:gd name="T141" fmla="*/ T140 w 1097"/>
                              <a:gd name="T142" fmla="+- 0 148 56"/>
                              <a:gd name="T143" fmla="*/ 148 h 345"/>
                              <a:gd name="T144" fmla="+- 0 5851 5097"/>
                              <a:gd name="T145" fmla="*/ T144 w 1097"/>
                              <a:gd name="T146" fmla="+- 0 145 56"/>
                              <a:gd name="T147" fmla="*/ 145 h 345"/>
                              <a:gd name="T148" fmla="+- 0 5863 5097"/>
                              <a:gd name="T149" fmla="*/ T148 w 1097"/>
                              <a:gd name="T150" fmla="+- 0 146 56"/>
                              <a:gd name="T151" fmla="*/ 146 h 345"/>
                              <a:gd name="T152" fmla="+- 0 5883 5097"/>
                              <a:gd name="T153" fmla="*/ T152 w 1097"/>
                              <a:gd name="T154" fmla="+- 0 153 56"/>
                              <a:gd name="T155" fmla="*/ 153 h 345"/>
                              <a:gd name="T156" fmla="+- 0 5897 5097"/>
                              <a:gd name="T157" fmla="*/ T156 w 1097"/>
                              <a:gd name="T158" fmla="+- 0 164 56"/>
                              <a:gd name="T159" fmla="*/ 164 h 345"/>
                              <a:gd name="T160" fmla="+- 0 5899 5097"/>
                              <a:gd name="T161" fmla="*/ T160 w 1097"/>
                              <a:gd name="T162" fmla="+- 0 164 56"/>
                              <a:gd name="T163" fmla="*/ 164 h 345"/>
                              <a:gd name="T164" fmla="+- 0 5899 5097"/>
                              <a:gd name="T165" fmla="*/ T164 w 1097"/>
                              <a:gd name="T166" fmla="+- 0 149 56"/>
                              <a:gd name="T167" fmla="*/ 149 h 345"/>
                              <a:gd name="T168" fmla="+- 0 5935 5097"/>
                              <a:gd name="T169" fmla="*/ T168 w 1097"/>
                              <a:gd name="T170" fmla="+- 0 149 56"/>
                              <a:gd name="T171" fmla="*/ 149 h 345"/>
                              <a:gd name="T172" fmla="+- 0 5935 5097"/>
                              <a:gd name="T173" fmla="*/ T172 w 1097"/>
                              <a:gd name="T174" fmla="+- 0 311 56"/>
                              <a:gd name="T175" fmla="*/ 311 h 345"/>
                              <a:gd name="T176" fmla="+- 0 5931 5097"/>
                              <a:gd name="T177" fmla="*/ T176 w 1097"/>
                              <a:gd name="T178" fmla="+- 0 338 56"/>
                              <a:gd name="T179" fmla="*/ 338 h 345"/>
                              <a:gd name="T180" fmla="+- 0 5922 5097"/>
                              <a:gd name="T181" fmla="*/ T180 w 1097"/>
                              <a:gd name="T182" fmla="+- 0 360 56"/>
                              <a:gd name="T183" fmla="*/ 360 h 345"/>
                              <a:gd name="T184" fmla="+- 0 5909 5097"/>
                              <a:gd name="T185" fmla="*/ T184 w 1097"/>
                              <a:gd name="T186" fmla="+- 0 377 56"/>
                              <a:gd name="T187" fmla="*/ 377 h 345"/>
                              <a:gd name="T188" fmla="+- 0 5893 5097"/>
                              <a:gd name="T189" fmla="*/ T188 w 1097"/>
                              <a:gd name="T190" fmla="+- 0 388 56"/>
                              <a:gd name="T191" fmla="*/ 388 h 345"/>
                              <a:gd name="T192" fmla="+- 0 5873 5097"/>
                              <a:gd name="T193" fmla="*/ T192 w 1097"/>
                              <a:gd name="T194" fmla="+- 0 395 56"/>
                              <a:gd name="T195" fmla="*/ 395 h 345"/>
                              <a:gd name="T196" fmla="+- 0 5852 5097"/>
                              <a:gd name="T197" fmla="*/ T196 w 1097"/>
                              <a:gd name="T198" fmla="+- 0 397 56"/>
                              <a:gd name="T199" fmla="*/ 397 h 345"/>
                              <a:gd name="T200" fmla="+- 0 5836 5097"/>
                              <a:gd name="T201" fmla="*/ T200 w 1097"/>
                              <a:gd name="T202" fmla="+- 0 395 56"/>
                              <a:gd name="T203" fmla="*/ 395 h 345"/>
                              <a:gd name="T204" fmla="+- 0 5814 5097"/>
                              <a:gd name="T205" fmla="*/ T204 w 1097"/>
                              <a:gd name="T206" fmla="+- 0 388 56"/>
                              <a:gd name="T207" fmla="*/ 388 h 345"/>
                              <a:gd name="T208" fmla="+- 0 5796 5097"/>
                              <a:gd name="T209" fmla="*/ T208 w 1097"/>
                              <a:gd name="T210" fmla="+- 0 376 56"/>
                              <a:gd name="T211" fmla="*/ 376 h 345"/>
                              <a:gd name="T212" fmla="+- 0 5783 5097"/>
                              <a:gd name="T213" fmla="*/ T212 w 1097"/>
                              <a:gd name="T214" fmla="+- 0 361 56"/>
                              <a:gd name="T215" fmla="*/ 361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97" h="345">
                                <a:moveTo>
                                  <a:pt x="686" y="305"/>
                                </a:moveTo>
                                <a:lnTo>
                                  <a:pt x="678" y="289"/>
                                </a:lnTo>
                                <a:lnTo>
                                  <a:pt x="711" y="276"/>
                                </a:lnTo>
                                <a:lnTo>
                                  <a:pt x="718" y="287"/>
                                </a:lnTo>
                                <a:lnTo>
                                  <a:pt x="733" y="301"/>
                                </a:lnTo>
                                <a:lnTo>
                                  <a:pt x="755" y="307"/>
                                </a:lnTo>
                                <a:lnTo>
                                  <a:pt x="766" y="306"/>
                                </a:lnTo>
                                <a:lnTo>
                                  <a:pt x="785" y="297"/>
                                </a:lnTo>
                                <a:lnTo>
                                  <a:pt x="797" y="281"/>
                                </a:lnTo>
                                <a:lnTo>
                                  <a:pt x="802" y="256"/>
                                </a:lnTo>
                                <a:lnTo>
                                  <a:pt x="802" y="243"/>
                                </a:lnTo>
                                <a:lnTo>
                                  <a:pt x="800" y="243"/>
                                </a:lnTo>
                                <a:lnTo>
                                  <a:pt x="794" y="250"/>
                                </a:lnTo>
                                <a:lnTo>
                                  <a:pt x="777" y="259"/>
                                </a:lnTo>
                                <a:lnTo>
                                  <a:pt x="758" y="229"/>
                                </a:lnTo>
                                <a:lnTo>
                                  <a:pt x="769" y="228"/>
                                </a:lnTo>
                                <a:lnTo>
                                  <a:pt x="787" y="218"/>
                                </a:lnTo>
                                <a:lnTo>
                                  <a:pt x="800" y="200"/>
                                </a:lnTo>
                                <a:lnTo>
                                  <a:pt x="804" y="176"/>
                                </a:lnTo>
                                <a:lnTo>
                                  <a:pt x="803" y="163"/>
                                </a:lnTo>
                                <a:lnTo>
                                  <a:pt x="794" y="142"/>
                                </a:lnTo>
                                <a:lnTo>
                                  <a:pt x="778" y="128"/>
                                </a:lnTo>
                                <a:lnTo>
                                  <a:pt x="758" y="123"/>
                                </a:lnTo>
                                <a:lnTo>
                                  <a:pt x="747" y="125"/>
                                </a:lnTo>
                                <a:lnTo>
                                  <a:pt x="728" y="135"/>
                                </a:lnTo>
                                <a:lnTo>
                                  <a:pt x="716" y="152"/>
                                </a:lnTo>
                                <a:lnTo>
                                  <a:pt x="711" y="176"/>
                                </a:lnTo>
                                <a:lnTo>
                                  <a:pt x="698" y="238"/>
                                </a:lnTo>
                                <a:lnTo>
                                  <a:pt x="685" y="221"/>
                                </a:lnTo>
                                <a:lnTo>
                                  <a:pt x="676" y="200"/>
                                </a:lnTo>
                                <a:lnTo>
                                  <a:pt x="673" y="176"/>
                                </a:lnTo>
                                <a:lnTo>
                                  <a:pt x="676" y="153"/>
                                </a:lnTo>
                                <a:lnTo>
                                  <a:pt x="684" y="132"/>
                                </a:lnTo>
                                <a:lnTo>
                                  <a:pt x="697" y="114"/>
                                </a:lnTo>
                                <a:lnTo>
                                  <a:pt x="714" y="101"/>
                                </a:lnTo>
                                <a:lnTo>
                                  <a:pt x="733" y="92"/>
                                </a:lnTo>
                                <a:lnTo>
                                  <a:pt x="754" y="89"/>
                                </a:lnTo>
                                <a:lnTo>
                                  <a:pt x="766" y="90"/>
                                </a:lnTo>
                                <a:lnTo>
                                  <a:pt x="786" y="97"/>
                                </a:lnTo>
                                <a:lnTo>
                                  <a:pt x="800" y="108"/>
                                </a:lnTo>
                                <a:lnTo>
                                  <a:pt x="802" y="108"/>
                                </a:lnTo>
                                <a:lnTo>
                                  <a:pt x="802" y="93"/>
                                </a:lnTo>
                                <a:lnTo>
                                  <a:pt x="838" y="93"/>
                                </a:lnTo>
                                <a:lnTo>
                                  <a:pt x="838" y="255"/>
                                </a:lnTo>
                                <a:lnTo>
                                  <a:pt x="834" y="282"/>
                                </a:lnTo>
                                <a:lnTo>
                                  <a:pt x="825" y="304"/>
                                </a:lnTo>
                                <a:lnTo>
                                  <a:pt x="812" y="321"/>
                                </a:lnTo>
                                <a:lnTo>
                                  <a:pt x="796" y="332"/>
                                </a:lnTo>
                                <a:lnTo>
                                  <a:pt x="776" y="339"/>
                                </a:lnTo>
                                <a:lnTo>
                                  <a:pt x="755" y="341"/>
                                </a:lnTo>
                                <a:lnTo>
                                  <a:pt x="739" y="339"/>
                                </a:lnTo>
                                <a:lnTo>
                                  <a:pt x="717" y="332"/>
                                </a:lnTo>
                                <a:lnTo>
                                  <a:pt x="699" y="320"/>
                                </a:lnTo>
                                <a:lnTo>
                                  <a:pt x="686" y="3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98"/>
                        <wps:cNvSpPr>
                          <a:spLocks/>
                        </wps:cNvSpPr>
                        <wps:spPr bwMode="auto">
                          <a:xfrm>
                            <a:off x="5097" y="56"/>
                            <a:ext cx="1097" cy="345"/>
                          </a:xfrm>
                          <a:custGeom>
                            <a:avLst/>
                            <a:gdLst>
                              <a:gd name="T0" fmla="+- 0 5808 5097"/>
                              <a:gd name="T1" fmla="*/ T0 w 1097"/>
                              <a:gd name="T2" fmla="+- 0 232 56"/>
                              <a:gd name="T3" fmla="*/ 232 h 345"/>
                              <a:gd name="T4" fmla="+- 0 5810 5097"/>
                              <a:gd name="T5" fmla="*/ T4 w 1097"/>
                              <a:gd name="T6" fmla="+- 0 245 56"/>
                              <a:gd name="T7" fmla="*/ 245 h 345"/>
                              <a:gd name="T8" fmla="+- 0 5818 5097"/>
                              <a:gd name="T9" fmla="*/ T8 w 1097"/>
                              <a:gd name="T10" fmla="+- 0 266 56"/>
                              <a:gd name="T11" fmla="*/ 266 h 345"/>
                              <a:gd name="T12" fmla="+- 0 5834 5097"/>
                              <a:gd name="T13" fmla="*/ T12 w 1097"/>
                              <a:gd name="T14" fmla="+- 0 280 56"/>
                              <a:gd name="T15" fmla="*/ 280 h 345"/>
                              <a:gd name="T16" fmla="+- 0 5855 5097"/>
                              <a:gd name="T17" fmla="*/ T16 w 1097"/>
                              <a:gd name="T18" fmla="+- 0 285 56"/>
                              <a:gd name="T19" fmla="*/ 285 h 345"/>
                              <a:gd name="T20" fmla="+- 0 5874 5097"/>
                              <a:gd name="T21" fmla="*/ T20 w 1097"/>
                              <a:gd name="T22" fmla="+- 0 315 56"/>
                              <a:gd name="T23" fmla="*/ 315 h 345"/>
                              <a:gd name="T24" fmla="+- 0 5851 5097"/>
                              <a:gd name="T25" fmla="*/ T24 w 1097"/>
                              <a:gd name="T26" fmla="+- 0 319 56"/>
                              <a:gd name="T27" fmla="*/ 319 h 345"/>
                              <a:gd name="T28" fmla="+- 0 5831 5097"/>
                              <a:gd name="T29" fmla="*/ T28 w 1097"/>
                              <a:gd name="T30" fmla="+- 0 316 56"/>
                              <a:gd name="T31" fmla="*/ 316 h 345"/>
                              <a:gd name="T32" fmla="+- 0 5811 5097"/>
                              <a:gd name="T33" fmla="*/ T32 w 1097"/>
                              <a:gd name="T34" fmla="+- 0 308 56"/>
                              <a:gd name="T35" fmla="*/ 308 h 345"/>
                              <a:gd name="T36" fmla="+- 0 5795 5097"/>
                              <a:gd name="T37" fmla="*/ T36 w 1097"/>
                              <a:gd name="T38" fmla="+- 0 294 56"/>
                              <a:gd name="T39" fmla="*/ 294 h 345"/>
                              <a:gd name="T40" fmla="+- 0 5808 5097"/>
                              <a:gd name="T41" fmla="*/ T40 w 1097"/>
                              <a:gd name="T42" fmla="+- 0 232 56"/>
                              <a:gd name="T43" fmla="*/ 232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97" h="345">
                                <a:moveTo>
                                  <a:pt x="711" y="176"/>
                                </a:moveTo>
                                <a:lnTo>
                                  <a:pt x="713" y="189"/>
                                </a:lnTo>
                                <a:lnTo>
                                  <a:pt x="721" y="210"/>
                                </a:lnTo>
                                <a:lnTo>
                                  <a:pt x="737" y="224"/>
                                </a:lnTo>
                                <a:lnTo>
                                  <a:pt x="758" y="229"/>
                                </a:lnTo>
                                <a:lnTo>
                                  <a:pt x="777" y="259"/>
                                </a:lnTo>
                                <a:lnTo>
                                  <a:pt x="754" y="263"/>
                                </a:lnTo>
                                <a:lnTo>
                                  <a:pt x="734" y="260"/>
                                </a:lnTo>
                                <a:lnTo>
                                  <a:pt x="714" y="252"/>
                                </a:lnTo>
                                <a:lnTo>
                                  <a:pt x="698" y="238"/>
                                </a:lnTo>
                                <a:lnTo>
                                  <a:pt x="711" y="17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99"/>
                        <wps:cNvSpPr>
                          <a:spLocks/>
                        </wps:cNvSpPr>
                        <wps:spPr bwMode="auto">
                          <a:xfrm>
                            <a:off x="5097" y="56"/>
                            <a:ext cx="1097" cy="345"/>
                          </a:xfrm>
                          <a:custGeom>
                            <a:avLst/>
                            <a:gdLst>
                              <a:gd name="T0" fmla="+- 0 5616 5097"/>
                              <a:gd name="T1" fmla="*/ T0 w 1097"/>
                              <a:gd name="T2" fmla="+- 0 232 56"/>
                              <a:gd name="T3" fmla="*/ 232 h 345"/>
                              <a:gd name="T4" fmla="+- 0 5618 5097"/>
                              <a:gd name="T5" fmla="*/ T4 w 1097"/>
                              <a:gd name="T6" fmla="+- 0 247 56"/>
                              <a:gd name="T7" fmla="*/ 247 h 345"/>
                              <a:gd name="T8" fmla="+- 0 5628 5097"/>
                              <a:gd name="T9" fmla="*/ T8 w 1097"/>
                              <a:gd name="T10" fmla="+- 0 267 56"/>
                              <a:gd name="T11" fmla="*/ 267 h 345"/>
                              <a:gd name="T12" fmla="+- 0 5644 5097"/>
                              <a:gd name="T13" fmla="*/ T12 w 1097"/>
                              <a:gd name="T14" fmla="+- 0 280 56"/>
                              <a:gd name="T15" fmla="*/ 280 h 345"/>
                              <a:gd name="T16" fmla="+- 0 5665 5097"/>
                              <a:gd name="T17" fmla="*/ T16 w 1097"/>
                              <a:gd name="T18" fmla="+- 0 285 56"/>
                              <a:gd name="T19" fmla="*/ 285 h 345"/>
                              <a:gd name="T20" fmla="+- 0 5678 5097"/>
                              <a:gd name="T21" fmla="*/ T20 w 1097"/>
                              <a:gd name="T22" fmla="+- 0 283 56"/>
                              <a:gd name="T23" fmla="*/ 283 h 345"/>
                              <a:gd name="T24" fmla="+- 0 5696 5097"/>
                              <a:gd name="T25" fmla="*/ T24 w 1097"/>
                              <a:gd name="T26" fmla="+- 0 273 56"/>
                              <a:gd name="T27" fmla="*/ 273 h 345"/>
                              <a:gd name="T28" fmla="+- 0 5709 5097"/>
                              <a:gd name="T29" fmla="*/ T28 w 1097"/>
                              <a:gd name="T30" fmla="+- 0 255 56"/>
                              <a:gd name="T31" fmla="*/ 255 h 345"/>
                              <a:gd name="T32" fmla="+- 0 5714 5097"/>
                              <a:gd name="T33" fmla="*/ T32 w 1097"/>
                              <a:gd name="T34" fmla="+- 0 232 56"/>
                              <a:gd name="T35" fmla="*/ 232 h 345"/>
                              <a:gd name="T36" fmla="+- 0 5712 5097"/>
                              <a:gd name="T37" fmla="*/ T36 w 1097"/>
                              <a:gd name="T38" fmla="+- 0 217 56"/>
                              <a:gd name="T39" fmla="*/ 217 h 345"/>
                              <a:gd name="T40" fmla="+- 0 5702 5097"/>
                              <a:gd name="T41" fmla="*/ T40 w 1097"/>
                              <a:gd name="T42" fmla="+- 0 197 56"/>
                              <a:gd name="T43" fmla="*/ 197 h 345"/>
                              <a:gd name="T44" fmla="+- 0 5686 5097"/>
                              <a:gd name="T45" fmla="*/ T44 w 1097"/>
                              <a:gd name="T46" fmla="+- 0 184 56"/>
                              <a:gd name="T47" fmla="*/ 184 h 345"/>
                              <a:gd name="T48" fmla="+- 0 5665 5097"/>
                              <a:gd name="T49" fmla="*/ T48 w 1097"/>
                              <a:gd name="T50" fmla="+- 0 179 56"/>
                              <a:gd name="T51" fmla="*/ 179 h 345"/>
                              <a:gd name="T52" fmla="+- 0 5652 5097"/>
                              <a:gd name="T53" fmla="*/ T52 w 1097"/>
                              <a:gd name="T54" fmla="+- 0 181 56"/>
                              <a:gd name="T55" fmla="*/ 181 h 345"/>
                              <a:gd name="T56" fmla="+- 0 5634 5097"/>
                              <a:gd name="T57" fmla="*/ T56 w 1097"/>
                              <a:gd name="T58" fmla="+- 0 191 56"/>
                              <a:gd name="T59" fmla="*/ 191 h 345"/>
                              <a:gd name="T60" fmla="+- 0 5621 5097"/>
                              <a:gd name="T61" fmla="*/ T60 w 1097"/>
                              <a:gd name="T62" fmla="+- 0 209 56"/>
                              <a:gd name="T63" fmla="*/ 209 h 345"/>
                              <a:gd name="T64" fmla="+- 0 5616 5097"/>
                              <a:gd name="T65" fmla="*/ T64 w 1097"/>
                              <a:gd name="T66" fmla="+- 0 232 56"/>
                              <a:gd name="T67" fmla="*/ 232 h 345"/>
                              <a:gd name="T68" fmla="+- 0 5605 5097"/>
                              <a:gd name="T69" fmla="*/ T68 w 1097"/>
                              <a:gd name="T70" fmla="+- 0 168 56"/>
                              <a:gd name="T71" fmla="*/ 168 h 345"/>
                              <a:gd name="T72" fmla="+- 0 5622 5097"/>
                              <a:gd name="T73" fmla="*/ T72 w 1097"/>
                              <a:gd name="T74" fmla="+- 0 156 56"/>
                              <a:gd name="T75" fmla="*/ 156 h 345"/>
                              <a:gd name="T76" fmla="+- 0 5642 5097"/>
                              <a:gd name="T77" fmla="*/ T76 w 1097"/>
                              <a:gd name="T78" fmla="+- 0 148 56"/>
                              <a:gd name="T79" fmla="*/ 148 h 345"/>
                              <a:gd name="T80" fmla="+- 0 5665 5097"/>
                              <a:gd name="T81" fmla="*/ T80 w 1097"/>
                              <a:gd name="T82" fmla="+- 0 145 56"/>
                              <a:gd name="T83" fmla="*/ 145 h 345"/>
                              <a:gd name="T84" fmla="+- 0 5669 5097"/>
                              <a:gd name="T85" fmla="*/ T84 w 1097"/>
                              <a:gd name="T86" fmla="+- 0 145 56"/>
                              <a:gd name="T87" fmla="*/ 145 h 345"/>
                              <a:gd name="T88" fmla="+- 0 5691 5097"/>
                              <a:gd name="T89" fmla="*/ T88 w 1097"/>
                              <a:gd name="T90" fmla="+- 0 149 56"/>
                              <a:gd name="T91" fmla="*/ 149 h 345"/>
                              <a:gd name="T92" fmla="+- 0 5711 5097"/>
                              <a:gd name="T93" fmla="*/ T92 w 1097"/>
                              <a:gd name="T94" fmla="+- 0 158 56"/>
                              <a:gd name="T95" fmla="*/ 158 h 345"/>
                              <a:gd name="T96" fmla="+- 0 5728 5097"/>
                              <a:gd name="T97" fmla="*/ T96 w 1097"/>
                              <a:gd name="T98" fmla="+- 0 171 56"/>
                              <a:gd name="T99" fmla="*/ 171 h 345"/>
                              <a:gd name="T100" fmla="+- 0 5741 5097"/>
                              <a:gd name="T101" fmla="*/ T100 w 1097"/>
                              <a:gd name="T102" fmla="+- 0 188 56"/>
                              <a:gd name="T103" fmla="*/ 188 h 345"/>
                              <a:gd name="T104" fmla="+- 0 5749 5097"/>
                              <a:gd name="T105" fmla="*/ T104 w 1097"/>
                              <a:gd name="T106" fmla="+- 0 209 56"/>
                              <a:gd name="T107" fmla="*/ 209 h 345"/>
                              <a:gd name="T108" fmla="+- 0 5752 5097"/>
                              <a:gd name="T109" fmla="*/ T108 w 1097"/>
                              <a:gd name="T110" fmla="+- 0 232 56"/>
                              <a:gd name="T111" fmla="*/ 232 h 345"/>
                              <a:gd name="T112" fmla="+- 0 5752 5097"/>
                              <a:gd name="T113" fmla="*/ T112 w 1097"/>
                              <a:gd name="T114" fmla="+- 0 236 56"/>
                              <a:gd name="T115" fmla="*/ 236 h 345"/>
                              <a:gd name="T116" fmla="+- 0 5748 5097"/>
                              <a:gd name="T117" fmla="*/ T116 w 1097"/>
                              <a:gd name="T118" fmla="+- 0 259 56"/>
                              <a:gd name="T119" fmla="*/ 259 h 345"/>
                              <a:gd name="T120" fmla="+- 0 5739 5097"/>
                              <a:gd name="T121" fmla="*/ T120 w 1097"/>
                              <a:gd name="T122" fmla="+- 0 279 56"/>
                              <a:gd name="T123" fmla="*/ 279 h 345"/>
                              <a:gd name="T124" fmla="+- 0 5725 5097"/>
                              <a:gd name="T125" fmla="*/ T124 w 1097"/>
                              <a:gd name="T126" fmla="+- 0 296 56"/>
                              <a:gd name="T127" fmla="*/ 296 h 345"/>
                              <a:gd name="T128" fmla="+- 0 5708 5097"/>
                              <a:gd name="T129" fmla="*/ T128 w 1097"/>
                              <a:gd name="T130" fmla="+- 0 308 56"/>
                              <a:gd name="T131" fmla="*/ 308 h 345"/>
                              <a:gd name="T132" fmla="+- 0 5688 5097"/>
                              <a:gd name="T133" fmla="*/ T132 w 1097"/>
                              <a:gd name="T134" fmla="+- 0 316 56"/>
                              <a:gd name="T135" fmla="*/ 316 h 345"/>
                              <a:gd name="T136" fmla="+- 0 5665 5097"/>
                              <a:gd name="T137" fmla="*/ T136 w 1097"/>
                              <a:gd name="T138" fmla="+- 0 319 56"/>
                              <a:gd name="T139" fmla="*/ 319 h 345"/>
                              <a:gd name="T140" fmla="+- 0 5661 5097"/>
                              <a:gd name="T141" fmla="*/ T140 w 1097"/>
                              <a:gd name="T142" fmla="+- 0 319 56"/>
                              <a:gd name="T143" fmla="*/ 319 h 345"/>
                              <a:gd name="T144" fmla="+- 0 5639 5097"/>
                              <a:gd name="T145" fmla="*/ T144 w 1097"/>
                              <a:gd name="T146" fmla="+- 0 315 56"/>
                              <a:gd name="T147" fmla="*/ 315 h 345"/>
                              <a:gd name="T148" fmla="+- 0 5619 5097"/>
                              <a:gd name="T149" fmla="*/ T148 w 1097"/>
                              <a:gd name="T150" fmla="+- 0 307 56"/>
                              <a:gd name="T151" fmla="*/ 307 h 345"/>
                              <a:gd name="T152" fmla="+- 0 5616 5097"/>
                              <a:gd name="T153" fmla="*/ T152 w 1097"/>
                              <a:gd name="T154" fmla="+- 0 232 56"/>
                              <a:gd name="T155" fmla="*/ 232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097" h="345">
                                <a:moveTo>
                                  <a:pt x="519" y="176"/>
                                </a:moveTo>
                                <a:lnTo>
                                  <a:pt x="521" y="191"/>
                                </a:lnTo>
                                <a:lnTo>
                                  <a:pt x="531" y="211"/>
                                </a:lnTo>
                                <a:lnTo>
                                  <a:pt x="547" y="224"/>
                                </a:lnTo>
                                <a:lnTo>
                                  <a:pt x="568" y="229"/>
                                </a:lnTo>
                                <a:lnTo>
                                  <a:pt x="581" y="227"/>
                                </a:lnTo>
                                <a:lnTo>
                                  <a:pt x="599" y="217"/>
                                </a:lnTo>
                                <a:lnTo>
                                  <a:pt x="612" y="199"/>
                                </a:lnTo>
                                <a:lnTo>
                                  <a:pt x="617" y="176"/>
                                </a:lnTo>
                                <a:lnTo>
                                  <a:pt x="615" y="161"/>
                                </a:lnTo>
                                <a:lnTo>
                                  <a:pt x="605" y="141"/>
                                </a:lnTo>
                                <a:lnTo>
                                  <a:pt x="589" y="128"/>
                                </a:lnTo>
                                <a:lnTo>
                                  <a:pt x="568" y="123"/>
                                </a:lnTo>
                                <a:lnTo>
                                  <a:pt x="555" y="125"/>
                                </a:lnTo>
                                <a:lnTo>
                                  <a:pt x="537" y="135"/>
                                </a:lnTo>
                                <a:lnTo>
                                  <a:pt x="524" y="153"/>
                                </a:lnTo>
                                <a:lnTo>
                                  <a:pt x="519" y="176"/>
                                </a:lnTo>
                                <a:lnTo>
                                  <a:pt x="508" y="112"/>
                                </a:lnTo>
                                <a:lnTo>
                                  <a:pt x="525" y="100"/>
                                </a:lnTo>
                                <a:lnTo>
                                  <a:pt x="545" y="92"/>
                                </a:lnTo>
                                <a:lnTo>
                                  <a:pt x="568" y="89"/>
                                </a:lnTo>
                                <a:lnTo>
                                  <a:pt x="572" y="89"/>
                                </a:lnTo>
                                <a:lnTo>
                                  <a:pt x="594" y="93"/>
                                </a:lnTo>
                                <a:lnTo>
                                  <a:pt x="614" y="102"/>
                                </a:lnTo>
                                <a:lnTo>
                                  <a:pt x="631" y="115"/>
                                </a:lnTo>
                                <a:lnTo>
                                  <a:pt x="644" y="132"/>
                                </a:lnTo>
                                <a:lnTo>
                                  <a:pt x="652" y="153"/>
                                </a:lnTo>
                                <a:lnTo>
                                  <a:pt x="655" y="176"/>
                                </a:lnTo>
                                <a:lnTo>
                                  <a:pt x="655" y="180"/>
                                </a:lnTo>
                                <a:lnTo>
                                  <a:pt x="651" y="203"/>
                                </a:lnTo>
                                <a:lnTo>
                                  <a:pt x="642" y="223"/>
                                </a:lnTo>
                                <a:lnTo>
                                  <a:pt x="628" y="240"/>
                                </a:lnTo>
                                <a:lnTo>
                                  <a:pt x="611" y="252"/>
                                </a:lnTo>
                                <a:lnTo>
                                  <a:pt x="591" y="260"/>
                                </a:lnTo>
                                <a:lnTo>
                                  <a:pt x="568" y="263"/>
                                </a:lnTo>
                                <a:lnTo>
                                  <a:pt x="564" y="263"/>
                                </a:lnTo>
                                <a:lnTo>
                                  <a:pt x="542" y="259"/>
                                </a:lnTo>
                                <a:lnTo>
                                  <a:pt x="522" y="251"/>
                                </a:lnTo>
                                <a:lnTo>
                                  <a:pt x="519" y="17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300"/>
                        <wps:cNvSpPr>
                          <a:spLocks/>
                        </wps:cNvSpPr>
                        <wps:spPr bwMode="auto">
                          <a:xfrm>
                            <a:off x="5097" y="56"/>
                            <a:ext cx="1097" cy="345"/>
                          </a:xfrm>
                          <a:custGeom>
                            <a:avLst/>
                            <a:gdLst>
                              <a:gd name="T0" fmla="+- 0 5578 5097"/>
                              <a:gd name="T1" fmla="*/ T0 w 1097"/>
                              <a:gd name="T2" fmla="+- 0 232 56"/>
                              <a:gd name="T3" fmla="*/ 232 h 345"/>
                              <a:gd name="T4" fmla="+- 0 5578 5097"/>
                              <a:gd name="T5" fmla="*/ T4 w 1097"/>
                              <a:gd name="T6" fmla="+- 0 228 56"/>
                              <a:gd name="T7" fmla="*/ 228 h 345"/>
                              <a:gd name="T8" fmla="+- 0 5582 5097"/>
                              <a:gd name="T9" fmla="*/ T8 w 1097"/>
                              <a:gd name="T10" fmla="+- 0 205 56"/>
                              <a:gd name="T11" fmla="*/ 205 h 345"/>
                              <a:gd name="T12" fmla="+- 0 5591 5097"/>
                              <a:gd name="T13" fmla="*/ T12 w 1097"/>
                              <a:gd name="T14" fmla="+- 0 185 56"/>
                              <a:gd name="T15" fmla="*/ 185 h 345"/>
                              <a:gd name="T16" fmla="+- 0 5605 5097"/>
                              <a:gd name="T17" fmla="*/ T16 w 1097"/>
                              <a:gd name="T18" fmla="+- 0 168 56"/>
                              <a:gd name="T19" fmla="*/ 168 h 345"/>
                              <a:gd name="T20" fmla="+- 0 5616 5097"/>
                              <a:gd name="T21" fmla="*/ T20 w 1097"/>
                              <a:gd name="T22" fmla="+- 0 232 56"/>
                              <a:gd name="T23" fmla="*/ 232 h 345"/>
                              <a:gd name="T24" fmla="+- 0 5619 5097"/>
                              <a:gd name="T25" fmla="*/ T24 w 1097"/>
                              <a:gd name="T26" fmla="+- 0 307 56"/>
                              <a:gd name="T27" fmla="*/ 307 h 345"/>
                              <a:gd name="T28" fmla="+- 0 5602 5097"/>
                              <a:gd name="T29" fmla="*/ T28 w 1097"/>
                              <a:gd name="T30" fmla="+- 0 293 56"/>
                              <a:gd name="T31" fmla="*/ 293 h 345"/>
                              <a:gd name="T32" fmla="+- 0 5589 5097"/>
                              <a:gd name="T33" fmla="*/ T32 w 1097"/>
                              <a:gd name="T34" fmla="+- 0 276 56"/>
                              <a:gd name="T35" fmla="*/ 276 h 345"/>
                              <a:gd name="T36" fmla="+- 0 5581 5097"/>
                              <a:gd name="T37" fmla="*/ T36 w 1097"/>
                              <a:gd name="T38" fmla="+- 0 255 56"/>
                              <a:gd name="T39" fmla="*/ 255 h 345"/>
                              <a:gd name="T40" fmla="+- 0 5578 5097"/>
                              <a:gd name="T41" fmla="*/ T40 w 1097"/>
                              <a:gd name="T42" fmla="+- 0 232 56"/>
                              <a:gd name="T43" fmla="*/ 232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97" h="345">
                                <a:moveTo>
                                  <a:pt x="481" y="176"/>
                                </a:moveTo>
                                <a:lnTo>
                                  <a:pt x="481" y="172"/>
                                </a:lnTo>
                                <a:lnTo>
                                  <a:pt x="485" y="149"/>
                                </a:lnTo>
                                <a:lnTo>
                                  <a:pt x="494" y="129"/>
                                </a:lnTo>
                                <a:lnTo>
                                  <a:pt x="508" y="112"/>
                                </a:lnTo>
                                <a:lnTo>
                                  <a:pt x="519" y="176"/>
                                </a:lnTo>
                                <a:lnTo>
                                  <a:pt x="522" y="251"/>
                                </a:lnTo>
                                <a:lnTo>
                                  <a:pt x="505" y="237"/>
                                </a:lnTo>
                                <a:lnTo>
                                  <a:pt x="492" y="220"/>
                                </a:lnTo>
                                <a:lnTo>
                                  <a:pt x="484" y="199"/>
                                </a:lnTo>
                                <a:lnTo>
                                  <a:pt x="481" y="17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301"/>
                        <wps:cNvSpPr>
                          <a:spLocks/>
                        </wps:cNvSpPr>
                        <wps:spPr bwMode="auto">
                          <a:xfrm>
                            <a:off x="5097" y="56"/>
                            <a:ext cx="1097" cy="345"/>
                          </a:xfrm>
                          <a:custGeom>
                            <a:avLst/>
                            <a:gdLst>
                              <a:gd name="T0" fmla="+- 0 5965 5097"/>
                              <a:gd name="T1" fmla="*/ T0 w 1097"/>
                              <a:gd name="T2" fmla="+- 0 319 56"/>
                              <a:gd name="T3" fmla="*/ 319 h 345"/>
                              <a:gd name="T4" fmla="+- 0 5965 5097"/>
                              <a:gd name="T5" fmla="*/ T4 w 1097"/>
                              <a:gd name="T6" fmla="+- 0 56 56"/>
                              <a:gd name="T7" fmla="*/ 56 h 345"/>
                              <a:gd name="T8" fmla="+- 0 6003 5097"/>
                              <a:gd name="T9" fmla="*/ T8 w 1097"/>
                              <a:gd name="T10" fmla="+- 0 56 56"/>
                              <a:gd name="T11" fmla="*/ 56 h 345"/>
                              <a:gd name="T12" fmla="+- 0 6003 5097"/>
                              <a:gd name="T13" fmla="*/ T12 w 1097"/>
                              <a:gd name="T14" fmla="+- 0 319 56"/>
                              <a:gd name="T15" fmla="*/ 319 h 345"/>
                              <a:gd name="T16" fmla="+- 0 5965 5097"/>
                              <a:gd name="T17" fmla="*/ T16 w 1097"/>
                              <a:gd name="T18" fmla="+- 0 319 56"/>
                              <a:gd name="T19" fmla="*/ 319 h 345"/>
                            </a:gdLst>
                            <a:ahLst/>
                            <a:cxnLst>
                              <a:cxn ang="0">
                                <a:pos x="T1" y="T3"/>
                              </a:cxn>
                              <a:cxn ang="0">
                                <a:pos x="T5" y="T7"/>
                              </a:cxn>
                              <a:cxn ang="0">
                                <a:pos x="T9" y="T11"/>
                              </a:cxn>
                              <a:cxn ang="0">
                                <a:pos x="T13" y="T15"/>
                              </a:cxn>
                              <a:cxn ang="0">
                                <a:pos x="T17" y="T19"/>
                              </a:cxn>
                            </a:cxnLst>
                            <a:rect l="0" t="0" r="r" b="b"/>
                            <a:pathLst>
                              <a:path w="1097" h="345">
                                <a:moveTo>
                                  <a:pt x="868" y="263"/>
                                </a:moveTo>
                                <a:lnTo>
                                  <a:pt x="868" y="0"/>
                                </a:lnTo>
                                <a:lnTo>
                                  <a:pt x="906" y="0"/>
                                </a:lnTo>
                                <a:lnTo>
                                  <a:pt x="906" y="263"/>
                                </a:lnTo>
                                <a:lnTo>
                                  <a:pt x="868" y="2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302"/>
                        <wps:cNvSpPr>
                          <a:spLocks/>
                        </wps:cNvSpPr>
                        <wps:spPr bwMode="auto">
                          <a:xfrm>
                            <a:off x="5097" y="56"/>
                            <a:ext cx="1097" cy="345"/>
                          </a:xfrm>
                          <a:custGeom>
                            <a:avLst/>
                            <a:gdLst>
                              <a:gd name="T0" fmla="+- 0 6193 5097"/>
                              <a:gd name="T1" fmla="*/ T0 w 1097"/>
                              <a:gd name="T2" fmla="+- 0 210 56"/>
                              <a:gd name="T3" fmla="*/ 210 h 345"/>
                              <a:gd name="T4" fmla="+- 0 6077 5097"/>
                              <a:gd name="T5" fmla="*/ T4 w 1097"/>
                              <a:gd name="T6" fmla="+- 0 258 56"/>
                              <a:gd name="T7" fmla="*/ 258 h 345"/>
                              <a:gd name="T8" fmla="+- 0 6083 5097"/>
                              <a:gd name="T9" fmla="*/ T8 w 1097"/>
                              <a:gd name="T10" fmla="+- 0 268 56"/>
                              <a:gd name="T11" fmla="*/ 268 h 345"/>
                              <a:gd name="T12" fmla="+- 0 6098 5097"/>
                              <a:gd name="T13" fmla="*/ T12 w 1097"/>
                              <a:gd name="T14" fmla="+- 0 281 56"/>
                              <a:gd name="T15" fmla="*/ 281 h 345"/>
                              <a:gd name="T16" fmla="+- 0 6119 5097"/>
                              <a:gd name="T17" fmla="*/ T16 w 1097"/>
                              <a:gd name="T18" fmla="+- 0 285 56"/>
                              <a:gd name="T19" fmla="*/ 285 h 345"/>
                              <a:gd name="T20" fmla="+- 0 6129 5097"/>
                              <a:gd name="T21" fmla="*/ T20 w 1097"/>
                              <a:gd name="T22" fmla="+- 0 284 56"/>
                              <a:gd name="T23" fmla="*/ 284 h 345"/>
                              <a:gd name="T24" fmla="+- 0 6148 5097"/>
                              <a:gd name="T25" fmla="*/ T24 w 1097"/>
                              <a:gd name="T26" fmla="+- 0 276 56"/>
                              <a:gd name="T27" fmla="*/ 276 h 345"/>
                              <a:gd name="T28" fmla="+- 0 6162 5097"/>
                              <a:gd name="T29" fmla="*/ T28 w 1097"/>
                              <a:gd name="T30" fmla="+- 0 261 56"/>
                              <a:gd name="T31" fmla="*/ 261 h 345"/>
                              <a:gd name="T32" fmla="+- 0 6191 5097"/>
                              <a:gd name="T33" fmla="*/ T32 w 1097"/>
                              <a:gd name="T34" fmla="+- 0 281 56"/>
                              <a:gd name="T35" fmla="*/ 281 h 345"/>
                              <a:gd name="T36" fmla="+- 0 6191 5097"/>
                              <a:gd name="T37" fmla="*/ T36 w 1097"/>
                              <a:gd name="T38" fmla="+- 0 282 56"/>
                              <a:gd name="T39" fmla="*/ 282 h 345"/>
                              <a:gd name="T40" fmla="+- 0 6181 5097"/>
                              <a:gd name="T41" fmla="*/ T40 w 1097"/>
                              <a:gd name="T42" fmla="+- 0 294 56"/>
                              <a:gd name="T43" fmla="*/ 294 h 345"/>
                              <a:gd name="T44" fmla="+- 0 6166 5097"/>
                              <a:gd name="T45" fmla="*/ T44 w 1097"/>
                              <a:gd name="T46" fmla="+- 0 306 56"/>
                              <a:gd name="T47" fmla="*/ 306 h 345"/>
                              <a:gd name="T48" fmla="+- 0 6145 5097"/>
                              <a:gd name="T49" fmla="*/ T48 w 1097"/>
                              <a:gd name="T50" fmla="+- 0 315 56"/>
                              <a:gd name="T51" fmla="*/ 315 h 345"/>
                              <a:gd name="T52" fmla="+- 0 6119 5097"/>
                              <a:gd name="T53" fmla="*/ T52 w 1097"/>
                              <a:gd name="T54" fmla="+- 0 285 56"/>
                              <a:gd name="T55" fmla="*/ 285 h 345"/>
                              <a:gd name="T56" fmla="+- 0 6116 5097"/>
                              <a:gd name="T57" fmla="*/ T56 w 1097"/>
                              <a:gd name="T58" fmla="+- 0 319 56"/>
                              <a:gd name="T59" fmla="*/ 319 h 345"/>
                              <a:gd name="T60" fmla="+- 0 6093 5097"/>
                              <a:gd name="T61" fmla="*/ T60 w 1097"/>
                              <a:gd name="T62" fmla="+- 0 315 56"/>
                              <a:gd name="T63" fmla="*/ 315 h 345"/>
                              <a:gd name="T64" fmla="+- 0 6073 5097"/>
                              <a:gd name="T65" fmla="*/ T64 w 1097"/>
                              <a:gd name="T66" fmla="+- 0 306 56"/>
                              <a:gd name="T67" fmla="*/ 306 h 345"/>
                              <a:gd name="T68" fmla="+- 0 6056 5097"/>
                              <a:gd name="T69" fmla="*/ T68 w 1097"/>
                              <a:gd name="T70" fmla="+- 0 293 56"/>
                              <a:gd name="T71" fmla="*/ 293 h 345"/>
                              <a:gd name="T72" fmla="+- 0 6043 5097"/>
                              <a:gd name="T73" fmla="*/ T72 w 1097"/>
                              <a:gd name="T74" fmla="+- 0 276 56"/>
                              <a:gd name="T75" fmla="*/ 276 h 345"/>
                              <a:gd name="T76" fmla="+- 0 6035 5097"/>
                              <a:gd name="T77" fmla="*/ T76 w 1097"/>
                              <a:gd name="T78" fmla="+- 0 255 56"/>
                              <a:gd name="T79" fmla="*/ 255 h 345"/>
                              <a:gd name="T80" fmla="+- 0 6032 5097"/>
                              <a:gd name="T81" fmla="*/ T80 w 1097"/>
                              <a:gd name="T82" fmla="+- 0 232 56"/>
                              <a:gd name="T83" fmla="*/ 232 h 345"/>
                              <a:gd name="T84" fmla="+- 0 6035 5097"/>
                              <a:gd name="T85" fmla="*/ T84 w 1097"/>
                              <a:gd name="T86" fmla="+- 0 208 56"/>
                              <a:gd name="T87" fmla="*/ 208 h 345"/>
                              <a:gd name="T88" fmla="+- 0 6044 5097"/>
                              <a:gd name="T89" fmla="*/ T88 w 1097"/>
                              <a:gd name="T90" fmla="+- 0 187 56"/>
                              <a:gd name="T91" fmla="*/ 187 h 345"/>
                              <a:gd name="T92" fmla="+- 0 6057 5097"/>
                              <a:gd name="T93" fmla="*/ T92 w 1097"/>
                              <a:gd name="T94" fmla="+- 0 169 56"/>
                              <a:gd name="T95" fmla="*/ 169 h 345"/>
                              <a:gd name="T96" fmla="+- 0 6070 5097"/>
                              <a:gd name="T97" fmla="*/ T96 w 1097"/>
                              <a:gd name="T98" fmla="+- 0 229 56"/>
                              <a:gd name="T99" fmla="*/ 229 h 345"/>
                              <a:gd name="T100" fmla="+- 0 6149 5097"/>
                              <a:gd name="T101" fmla="*/ T100 w 1097"/>
                              <a:gd name="T102" fmla="+- 0 197 56"/>
                              <a:gd name="T103" fmla="*/ 197 h 345"/>
                              <a:gd name="T104" fmla="+- 0 6145 5097"/>
                              <a:gd name="T105" fmla="*/ T104 w 1097"/>
                              <a:gd name="T106" fmla="+- 0 186 56"/>
                              <a:gd name="T107" fmla="*/ 186 h 345"/>
                              <a:gd name="T108" fmla="+- 0 6132 5097"/>
                              <a:gd name="T109" fmla="*/ T108 w 1097"/>
                              <a:gd name="T110" fmla="+- 0 178 56"/>
                              <a:gd name="T111" fmla="*/ 178 h 345"/>
                              <a:gd name="T112" fmla="+- 0 6132 5097"/>
                              <a:gd name="T113" fmla="*/ T112 w 1097"/>
                              <a:gd name="T114" fmla="+- 0 147 56"/>
                              <a:gd name="T115" fmla="*/ 147 h 345"/>
                              <a:gd name="T116" fmla="+- 0 6154 5097"/>
                              <a:gd name="T117" fmla="*/ T116 w 1097"/>
                              <a:gd name="T118" fmla="+- 0 156 56"/>
                              <a:gd name="T119" fmla="*/ 156 h 345"/>
                              <a:gd name="T120" fmla="+- 0 6171 5097"/>
                              <a:gd name="T121" fmla="*/ T120 w 1097"/>
                              <a:gd name="T122" fmla="+- 0 170 56"/>
                              <a:gd name="T123" fmla="*/ 170 h 345"/>
                              <a:gd name="T124" fmla="+- 0 6182 5097"/>
                              <a:gd name="T125" fmla="*/ T124 w 1097"/>
                              <a:gd name="T126" fmla="+- 0 186 56"/>
                              <a:gd name="T127" fmla="*/ 186 h 345"/>
                              <a:gd name="T128" fmla="+- 0 6189 5097"/>
                              <a:gd name="T129" fmla="*/ T128 w 1097"/>
                              <a:gd name="T130" fmla="+- 0 200 56"/>
                              <a:gd name="T131" fmla="*/ 200 h 345"/>
                              <a:gd name="T132" fmla="+- 0 6193 5097"/>
                              <a:gd name="T133" fmla="*/ T132 w 1097"/>
                              <a:gd name="T134" fmla="+- 0 210 56"/>
                              <a:gd name="T135" fmla="*/ 210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097" h="345">
                                <a:moveTo>
                                  <a:pt x="1096" y="154"/>
                                </a:moveTo>
                                <a:lnTo>
                                  <a:pt x="980" y="202"/>
                                </a:lnTo>
                                <a:lnTo>
                                  <a:pt x="986" y="212"/>
                                </a:lnTo>
                                <a:lnTo>
                                  <a:pt x="1001" y="225"/>
                                </a:lnTo>
                                <a:lnTo>
                                  <a:pt x="1022" y="229"/>
                                </a:lnTo>
                                <a:lnTo>
                                  <a:pt x="1032" y="228"/>
                                </a:lnTo>
                                <a:lnTo>
                                  <a:pt x="1051" y="220"/>
                                </a:lnTo>
                                <a:lnTo>
                                  <a:pt x="1065" y="205"/>
                                </a:lnTo>
                                <a:lnTo>
                                  <a:pt x="1094" y="225"/>
                                </a:lnTo>
                                <a:lnTo>
                                  <a:pt x="1094" y="226"/>
                                </a:lnTo>
                                <a:lnTo>
                                  <a:pt x="1084" y="238"/>
                                </a:lnTo>
                                <a:lnTo>
                                  <a:pt x="1069" y="250"/>
                                </a:lnTo>
                                <a:lnTo>
                                  <a:pt x="1048" y="259"/>
                                </a:lnTo>
                                <a:lnTo>
                                  <a:pt x="1022" y="229"/>
                                </a:lnTo>
                                <a:lnTo>
                                  <a:pt x="1019" y="263"/>
                                </a:lnTo>
                                <a:lnTo>
                                  <a:pt x="996" y="259"/>
                                </a:lnTo>
                                <a:lnTo>
                                  <a:pt x="976" y="250"/>
                                </a:lnTo>
                                <a:lnTo>
                                  <a:pt x="959" y="237"/>
                                </a:lnTo>
                                <a:lnTo>
                                  <a:pt x="946" y="220"/>
                                </a:lnTo>
                                <a:lnTo>
                                  <a:pt x="938" y="199"/>
                                </a:lnTo>
                                <a:lnTo>
                                  <a:pt x="935" y="176"/>
                                </a:lnTo>
                                <a:lnTo>
                                  <a:pt x="938" y="152"/>
                                </a:lnTo>
                                <a:lnTo>
                                  <a:pt x="947" y="131"/>
                                </a:lnTo>
                                <a:lnTo>
                                  <a:pt x="960" y="113"/>
                                </a:lnTo>
                                <a:lnTo>
                                  <a:pt x="973" y="173"/>
                                </a:lnTo>
                                <a:lnTo>
                                  <a:pt x="1052" y="141"/>
                                </a:lnTo>
                                <a:lnTo>
                                  <a:pt x="1048" y="130"/>
                                </a:lnTo>
                                <a:lnTo>
                                  <a:pt x="1035" y="122"/>
                                </a:lnTo>
                                <a:lnTo>
                                  <a:pt x="1035" y="91"/>
                                </a:lnTo>
                                <a:lnTo>
                                  <a:pt x="1057" y="100"/>
                                </a:lnTo>
                                <a:lnTo>
                                  <a:pt x="1074" y="114"/>
                                </a:lnTo>
                                <a:lnTo>
                                  <a:pt x="1085" y="130"/>
                                </a:lnTo>
                                <a:lnTo>
                                  <a:pt x="1092" y="144"/>
                                </a:lnTo>
                                <a:lnTo>
                                  <a:pt x="1096" y="1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296508" id="Group 21" o:spid="_x0000_s1026" style="position:absolute;margin-left:254.85pt;margin-top:2.8pt;width:54.85pt;height:17.25pt;z-index:-251643904;mso-position-horizontal-relative:page" coordorigin="5097,56" coordsize="109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">
                <v:shape id="Freeform 292" o:spid="_x0000_s1027"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" path="m1022,263r-3,l1022,229r26,30l1022,263xe" fillcolor="black" stroked="f">
                  <v:path arrowok="t" o:connecttype="custom" o:connectlocs="1022,319;1019,319;1022,285;1048,315;1022,319" o:connectangles="0,0,0,0,0"/>
                </v:shape>
                <v:shape id="Freeform 293" o:spid="_x0000_s1028"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" path="m976,100r20,-8l1018,89r17,2l1035,122r-16,l1011,122r-18,8l979,147r-6,26l960,113r16,-13xe" fillcolor="black" stroked="f">
                  <v:path arrowok="t" o:connecttype="custom" o:connectlocs="976,156;996,148;1018,145;1035,147;1035,178;1019,178;1011,178;993,186;979,203;973,229;960,169;976,156" o:connectangles="0,0,0,0,0,0,0,0,0,0,0,0"/>
                </v:shape>
                <v:shape id="Freeform 294" o:spid="_x0000_s1029"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" path="m42,108r-2,23l42,152r7,21l60,192r15,15l93,219r21,8l137,229r17,-1l176,222r16,-9l205,202r6,-7l220,178r5,-22l137,156r,-37l261,119r1,7l263,133r,9l262,153r-2,20l254,192r-10,19l231,228r-16,14l198,253r-18,7l159,265r-22,1l122,265r-22,-4l80,254,60,243,43,229,28,213,16,195,7,175,2,154,,131,,117,5,95,13,74,23,56,37,39,54,24,72,12,92,4r22,-6l137,-4r23,2l180,3r19,8l215,21r14,13l203,60r-8,-7l179,43,159,36,137,33r-21,2l95,42,77,54,61,69,50,87r-8,21xe" fillcolor="black" stroked="f">
                  <v:path arrowok="t" o:connecttype="custom" o:connectlocs="40,187;49,229;75,263;114,283;154,284;192,269;211,251;225,212;137,175;262,182;263,198;260,229;244,267;215,298;180,316;137,322;100,317;60,299;28,269;7,231;0,187;5,151;23,112;54,80;92,60;137,52;180,59;215,77;203,116;179,99;137,89;95,98;61,125;42,164" o:connectangles="0,0,0,0,0,0,0,0,0,0,0,0,0,0,0,0,0,0,0,0,0,0,0,0,0,0,0,0,0,0,0,0,0,0"/>
                </v:shape>
                <v:shape id="Freeform 295" o:spid="_x0000_s1030"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" path="m373,229r13,-2l404,217r13,-18l422,176r-2,-15l410,141,394,128r-21,-5l360,125r-18,10l329,153r1,-53l350,92r23,-3l377,89r22,4l419,102r17,13l449,132r8,21l460,176r,4l456,203r-9,20l433,240r-17,12l396,260r-23,3l369,263r-22,-4l327,251r-3,-75l326,191r10,20l352,224r21,5xe" fillcolor="black" stroked="f">
                  <v:path arrowok="t" o:connecttype="custom" o:connectlocs="373,285;386,283;404,273;417,255;422,232;420,217;410,197;394,184;373,179;360,181;342,191;329,209;330,156;350,148;373,145;377,145;399,149;419,158;436,171;449,188;457,209;460,232;460,236;456,259;447,279;433,296;416,308;396,316;373,319;369,319;347,315;327,307;324,232;326,247;336,267;352,280;373,285" o:connectangles="0,0,0,0,0,0,0,0,0,0,0,0,0,0,0,0,0,0,0,0,0,0,0,0,0,0,0,0,0,0,0,0,0,0,0,0,0"/>
                </v:shape>
                <v:shape id="Freeform 296" o:spid="_x0000_s1031"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" path="m286,176r,-4l290,149r9,-20l313,112r17,-12l329,153r-5,23l327,251,310,237,297,220r-8,-21l286,176xe" fillcolor="black" stroked="f">
                  <v:path arrowok="t" o:connecttype="custom" o:connectlocs="286,232;286,228;290,205;299,185;313,168;330,156;329,209;324,232;327,307;310,293;297,276;289,255;286,232" o:connectangles="0,0,0,0,0,0,0,0,0,0,0,0,0"/>
                </v:shape>
                <v:shape id="Freeform 297" o:spid="_x0000_s1032"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" path="m686,305r-8,-16l711,276r7,11l733,301r22,6l766,306r19,-9l797,281r5,-25l802,243r-2,l794,250r-17,9l758,229r11,-1l787,218r13,-18l804,176r-1,-13l794,142,778,128r-20,-5l747,125r-19,10l716,152r-5,24l698,238,685,221r-9,-21l673,176r3,-23l684,132r13,-18l714,101r19,-9l754,89r12,1l786,97r14,11l802,108r,-15l838,93r,162l834,282r-9,22l812,321r-16,11l776,339r-21,2l739,339r-22,-7l699,320,686,305xe" fillcolor="black" stroked="f">
                  <v:path arrowok="t" o:connecttype="custom" o:connectlocs="686,361;678,345;711,332;718,343;733,357;755,363;766,362;785,353;797,337;802,312;802,299;800,299;794,306;777,315;758,285;769,284;787,274;800,256;804,232;803,219;794,198;778,184;758,179;747,181;728,191;716,208;711,232;698,294;685,277;676,256;673,232;676,209;684,188;697,170;714,157;733,148;754,145;766,146;786,153;800,164;802,164;802,149;838,149;838,311;834,338;825,360;812,377;796,388;776,395;755,397;739,395;717,388;699,376;686,361" o:connectangles="0,0,0,0,0,0,0,0,0,0,0,0,0,0,0,0,0,0,0,0,0,0,0,0,0,0,0,0,0,0,0,0,0,0,0,0,0,0,0,0,0,0,0,0,0,0,0,0,0,0,0,0,0,0"/>
                </v:shape>
                <v:shape id="Freeform 298" o:spid="_x0000_s1033"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" path="m711,176r2,13l721,210r16,14l758,229r19,30l754,263r-20,-3l714,252,698,238r13,-62xe" fillcolor="black" stroked="f">
                  <v:path arrowok="t" o:connecttype="custom" o:connectlocs="711,232;713,245;721,266;737,280;758,285;777,315;754,319;734,316;714,308;698,294;711,232" o:connectangles="0,0,0,0,0,0,0,0,0,0,0"/>
                </v:shape>
                <v:shape id="Freeform 299" o:spid="_x0000_s1034"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" path="m519,176r2,15l531,211r16,13l568,229r13,-2l599,217r13,-18l617,176r-2,-15l605,141,589,128r-21,-5l555,125r-18,10l524,153r-5,23l508,112r17,-12l545,92r23,-3l572,89r22,4l614,102r17,13l644,132r8,21l655,176r,4l651,203r-9,20l628,240r-17,12l591,260r-23,3l564,263r-22,-4l522,251r-3,-75xe" fillcolor="black" stroked="f">
                  <v:path arrowok="t" o:connecttype="custom" o:connectlocs="519,232;521,247;531,267;547,280;568,285;581,283;599,273;612,255;617,232;615,217;605,197;589,184;568,179;555,181;537,191;524,209;519,232;508,168;525,156;545,148;568,145;572,145;594,149;614,158;631,171;644,188;652,209;655,232;655,236;651,259;642,279;628,296;611,308;591,316;568,319;564,319;542,315;522,307;519,232" o:connectangles="0,0,0,0,0,0,0,0,0,0,0,0,0,0,0,0,0,0,0,0,0,0,0,0,0,0,0,0,0,0,0,0,0,0,0,0,0,0,0"/>
                </v:shape>
                <v:shape id="Freeform 300" o:spid="_x0000_s1035"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" path="m481,176r,-4l485,149r9,-20l508,112r11,64l522,251,505,237,492,220r-8,-21l481,176xe" fillcolor="black" stroked="f">
                  <v:path arrowok="t" o:connecttype="custom" o:connectlocs="481,232;481,228;485,205;494,185;508,168;519,232;522,307;505,293;492,276;484,255;481,232" o:connectangles="0,0,0,0,0,0,0,0,0,0,0"/>
                </v:shape>
                <v:shape id="Freeform 301" o:spid="_x0000_s1036"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" path="m868,263l868,r38,l906,263r-38,xe" fillcolor="black" stroked="f">
                  <v:path arrowok="t" o:connecttype="custom" o:connectlocs="868,319;868,56;906,56;906,319;868,319" o:connectangles="0,0,0,0,0"/>
                </v:shape>
                <v:shape id="Freeform 302" o:spid="_x0000_s1037" style="position:absolute;left:5097;top:56;width:1097;height:345;visibility:visible;mso-wrap-style:square;v-text-anchor:top" coordsize="1097,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" path="m1096,154l980,202r6,10l1001,225r21,4l1032,228r19,-8l1065,205r29,20l1094,226r-10,12l1069,250r-21,9l1022,229r-3,34l996,259r-20,-9l959,237,946,220r-8,-21l935,176r3,-24l947,131r13,-18l973,173r79,-32l1048,130r-13,-8l1035,91r22,9l1074,114r11,16l1092,144r4,10xe" fillcolor="black" stroked="f">
                  <v:path arrowok="t" o:connecttype="custom" o:connectlocs="1096,210;980,258;986,268;1001,281;1022,285;1032,284;1051,276;1065,261;1094,281;1094,282;1084,294;1069,306;1048,315;1022,285;1019,319;996,315;976,306;959,293;946,276;938,255;935,232;938,208;947,187;960,169;973,229;1052,197;1048,186;1035,178;1035,147;1057,156;1074,170;1085,186;1092,200;1096,210" o:connectangles="0,0,0,0,0,0,0,0,0,0,0,0,0,0,0,0,0,0,0,0,0,0,0,0,0,0,0,0,0,0,0,0,0,0"/>
                </v:shape>
                <w10:wrap anchorx="page"/>
              </v:group>
            </w:pict>
          </mc:Fallback>
        </mc:AlternateContent>
      </w:r>
      <w:hyperlink r:id="rId30">
        <w:r>
          <w:rPr>
            <w:spacing w:val="-10"/>
            <w:w w:val="94"/>
            <w:sz w:val="33"/>
            <w:szCs w:val="33"/>
          </w:rPr>
          <w:t>F</w:t>
        </w:r>
        <w:r>
          <w:rPr>
            <w:spacing w:val="-3"/>
            <w:w w:val="112"/>
            <w:sz w:val="33"/>
            <w:szCs w:val="33"/>
          </w:rPr>
          <w:t>o</w:t>
        </w:r>
        <w:r>
          <w:rPr>
            <w:w w:val="109"/>
            <w:sz w:val="33"/>
            <w:szCs w:val="33"/>
          </w:rPr>
          <w:t>r</w:t>
        </w:r>
        <w:r>
          <w:rPr>
            <w:spacing w:val="-2"/>
            <w:w w:val="110"/>
            <w:sz w:val="33"/>
            <w:szCs w:val="33"/>
          </w:rPr>
          <w:t>m</w:t>
        </w:r>
        <w:r>
          <w:rPr>
            <w:w w:val="117"/>
            <w:sz w:val="33"/>
            <w:szCs w:val="33"/>
          </w:rPr>
          <w:t>s</w:t>
        </w:r>
      </w:hyperlink>
    </w:p>
    <w:p w14:paraId="649E2082" w14:textId="297AD646" w:rsidR="00FB1A79" w:rsidRDefault="00FB1A79" w:rsidP="00FB1A79">
      <w:pPr>
        <w:spacing w:before="120" w:after="120"/>
        <w:jc w:val="right"/>
        <w:rPr>
          <w:b/>
          <w:bCs/>
          <w:i/>
          <w:u w:val="single"/>
        </w:rPr>
      </w:pPr>
      <w:r>
        <w:rPr>
          <w:b/>
          <w:bCs/>
          <w:i/>
          <w:u w:val="single"/>
        </w:rPr>
        <w:t xml:space="preserve">Annexure-IV </w:t>
      </w:r>
    </w:p>
    <w:p w14:paraId="2F980121" w14:textId="3345CC51" w:rsidR="008532A7" w:rsidRDefault="008532A7" w:rsidP="008532A7">
      <w:pPr>
        <w:spacing w:before="120" w:after="120"/>
        <w:jc w:val="center"/>
        <w:rPr>
          <w:b/>
          <w:bCs/>
          <w:i/>
          <w:u w:val="single"/>
        </w:rPr>
      </w:pPr>
      <w:r>
        <w:rPr>
          <w:b/>
          <w:bCs/>
          <w:i/>
          <w:u w:val="single"/>
        </w:rPr>
        <w:t xml:space="preserve">Training on </w:t>
      </w:r>
      <w:r w:rsidR="00FB1A79">
        <w:rPr>
          <w:b/>
          <w:bCs/>
          <w:i/>
          <w:u w:val="single"/>
        </w:rPr>
        <w:t>Hydrodynamic Modeling Using HEC RAS</w:t>
      </w:r>
    </w:p>
    <w:p w14:paraId="757021A2" w14:textId="06835B17" w:rsidR="008532A7" w:rsidRDefault="008532A7" w:rsidP="008532A7">
      <w:pPr>
        <w:spacing w:before="120" w:after="120"/>
        <w:jc w:val="center"/>
        <w:rPr>
          <w:b/>
          <w:bCs/>
          <w:i/>
          <w:u w:val="single"/>
        </w:rPr>
      </w:pPr>
      <w:r>
        <w:rPr>
          <w:b/>
          <w:bCs/>
          <w:i/>
          <w:u w:val="single"/>
        </w:rPr>
        <w:t>Photographs</w:t>
      </w:r>
    </w:p>
    <w:p w14:paraId="69C72B1A" w14:textId="2116714B" w:rsidR="008532A7" w:rsidRDefault="008532A7" w:rsidP="008532A7">
      <w:pPr>
        <w:spacing w:before="120" w:after="120"/>
        <w:jc w:val="right"/>
        <w:rPr>
          <w:b/>
          <w:bCs/>
          <w:i/>
          <w:u w:val="single"/>
        </w:rPr>
      </w:pPr>
    </w:p>
    <w:p w14:paraId="7618C705" w14:textId="6340A0BB" w:rsidR="002A5E36" w:rsidRDefault="00580D57">
      <w:pPr>
        <w:spacing w:after="200" w:line="276" w:lineRule="auto"/>
        <w:rPr>
          <w:rFonts w:ascii="Kruti Dev 010" w:hAnsi="Kruti Dev 010"/>
        </w:rPr>
      </w:pPr>
      <w:r>
        <w:rPr>
          <w:noProof/>
        </w:rPr>
        <w:drawing>
          <wp:inline distT="0" distB="0" distL="0" distR="0" wp14:anchorId="209710DF" wp14:editId="1716DD9D">
            <wp:extent cx="5888990" cy="33115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p w14:paraId="416317D3" w14:textId="4B16D0CE" w:rsidR="00580D57" w:rsidRDefault="00580D57">
      <w:pPr>
        <w:spacing w:after="200" w:line="276" w:lineRule="auto"/>
        <w:rPr>
          <w:rFonts w:ascii="Kruti Dev 010" w:hAnsi="Kruti Dev 010"/>
        </w:rPr>
      </w:pPr>
      <w:r>
        <w:rPr>
          <w:noProof/>
        </w:rPr>
        <w:drawing>
          <wp:inline distT="0" distB="0" distL="0" distR="0" wp14:anchorId="127DD6CC" wp14:editId="3945F00C">
            <wp:extent cx="5888990" cy="33115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p w14:paraId="45553D83" w14:textId="53B4E4F4" w:rsidR="00580D57" w:rsidRDefault="00580D57">
      <w:pPr>
        <w:spacing w:after="200" w:line="276" w:lineRule="auto"/>
        <w:rPr>
          <w:rFonts w:ascii="Kruti Dev 010" w:hAnsi="Kruti Dev 010"/>
        </w:rPr>
      </w:pPr>
    </w:p>
    <w:p w14:paraId="5DC0581B" w14:textId="5BEFA125" w:rsidR="00580D57" w:rsidRDefault="00580D57">
      <w:pPr>
        <w:spacing w:after="200" w:line="276" w:lineRule="auto"/>
        <w:rPr>
          <w:rFonts w:ascii="Kruti Dev 010" w:hAnsi="Kruti Dev 010"/>
        </w:rPr>
      </w:pPr>
      <w:r>
        <w:rPr>
          <w:noProof/>
        </w:rPr>
        <w:drawing>
          <wp:inline distT="0" distB="0" distL="0" distR="0" wp14:anchorId="732A864F" wp14:editId="47E5F4DD">
            <wp:extent cx="5888990" cy="3311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p w14:paraId="1305E0A3" w14:textId="50AE4635" w:rsidR="00580D57" w:rsidRDefault="00580D57">
      <w:pPr>
        <w:spacing w:after="200" w:line="276" w:lineRule="auto"/>
        <w:rPr>
          <w:rFonts w:ascii="Kruti Dev 010" w:hAnsi="Kruti Dev 010"/>
        </w:rPr>
      </w:pPr>
      <w:r>
        <w:rPr>
          <w:noProof/>
        </w:rPr>
        <w:drawing>
          <wp:inline distT="0" distB="0" distL="0" distR="0" wp14:anchorId="72E71900" wp14:editId="622215E1">
            <wp:extent cx="5888990" cy="33115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p w14:paraId="48C8478E" w14:textId="68EBDB95" w:rsidR="00580D57" w:rsidRDefault="00580D57">
      <w:pPr>
        <w:spacing w:after="200" w:line="276" w:lineRule="auto"/>
        <w:rPr>
          <w:rFonts w:ascii="Kruti Dev 010" w:hAnsi="Kruti Dev 010"/>
        </w:rPr>
      </w:pPr>
      <w:r>
        <w:rPr>
          <w:noProof/>
        </w:rPr>
        <w:drawing>
          <wp:inline distT="0" distB="0" distL="0" distR="0" wp14:anchorId="542535C0" wp14:editId="7A5369F8">
            <wp:extent cx="5888990" cy="33115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p w14:paraId="440EECA1" w14:textId="5AC8ECD4" w:rsidR="00580D57" w:rsidRDefault="00580D57">
      <w:pPr>
        <w:spacing w:after="200" w:line="276" w:lineRule="auto"/>
        <w:rPr>
          <w:rFonts w:ascii="Kruti Dev 010" w:hAnsi="Kruti Dev 010"/>
        </w:rPr>
      </w:pPr>
      <w:r>
        <w:rPr>
          <w:noProof/>
        </w:rPr>
        <w:drawing>
          <wp:inline distT="0" distB="0" distL="0" distR="0" wp14:anchorId="36A654AE" wp14:editId="2B793A81">
            <wp:extent cx="5888990" cy="33115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88990" cy="3311525"/>
                    </a:xfrm>
                    <a:prstGeom prst="rect">
                      <a:avLst/>
                    </a:prstGeom>
                    <a:noFill/>
                    <a:ln>
                      <a:noFill/>
                    </a:ln>
                  </pic:spPr>
                </pic:pic>
              </a:graphicData>
            </a:graphic>
          </wp:inline>
        </w:drawing>
      </w:r>
    </w:p>
    <w:sectPr w:rsidR="00580D57" w:rsidSect="00D964B0">
      <w:pgSz w:w="12240" w:h="15840"/>
      <w:pgMar w:top="1267" w:right="1526"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doni MT">
    <w:altName w:val="Bodoni MT"/>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Kruti Dev 010">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657CC" w14:textId="77777777" w:rsidR="00783EDF" w:rsidRDefault="00B70EE8">
    <w:pPr>
      <w:spacing w:line="200" w:lineRule="exact"/>
    </w:pPr>
    <w:r>
      <w:pict w14:anchorId="4A84D722">
        <v:group id="_x0000_s2049" style="position:absolute;margin-left:526.7pt;margin-top:707.4pt;width:42.5pt;height:42.5pt;z-index:-251657216;mso-position-horizontal-relative:page;mso-position-vertical-relative:page" coordorigin="10534,14148" coordsize="850,850">
          <v:shape id="_x0000_s2050" style="position:absolute;left:10536;top:14150;width:845;height:845" coordorigin="10536,14150" coordsize="845,845" path="m10536,14150r,65l11381,14215r,-65l10536,14150xe" fillcolor="black" stroked="f">
            <v:path arrowok="t"/>
          </v:shape>
          <v:shape id="_x0000_s2051" style="position:absolute;left:10536;top:14150;width:845;height:845" coordorigin="10536,14150" coordsize="845,845" path="m10536,14215r,l10536,14905r424,l10932,14904r-39,-6l10866,14892r-38,-13l10803,14867r-35,-20l10746,14831r-30,-27l10697,14784r-24,-32l10659,14728r-18,-36l10632,14666r-10,-39l10617,14600r-2,-40l10615,14552r3,-40l10623,14485r11,-38l10644,14421r18,-36l10677,14362r25,-31l10722,14311r30,-26l10775,14269r35,-20l10835,14238r38,-12l10900,14220r40,-4l10960,14215e" fillcolor="black" stroked="f">
            <v:path arrowok="t"/>
          </v:shape>
          <v:shape id="_x0000_s2052" style="position:absolute;left:10536;top:14150;width:845;height:845" coordorigin="10536,14150" coordsize="845,845" path="m10960,14215r28,1l11027,14222r27,6l11092,14241r25,12l11152,14273r22,16l11204,14316r19,20l11247,14368r14,24l11279,14428r9,26l11298,14493r5,27l11305,14560r,8l11302,14608r-5,27l11286,14673r-10,26l11258,14735r-15,23l11218,14789r-20,20l11168,14835r-23,16l11110,14871r-25,11l11047,14894r-27,6l10980,14904r-20,1l11381,14905r,-690e" fillcolor="black" stroked="f">
            <v:path arrowok="t"/>
          </v:shape>
          <v:shape id="_x0000_s2053" style="position:absolute;left:10536;top:14150;width:845;height:845" coordorigin="10536,14150" coordsize="845,845" path="m10536,14905r,90l11381,14995r,-90e" fillcolor="black" stroked="f">
            <v:path arrowok="t"/>
          </v:shape>
          <v:shape id="_x0000_s2054" style="position:absolute;left:10574;top:14189;width:768;height:768" coordorigin="10574,14189" coordsize="768,768" path="m10574,14189r,26l11342,14215r,-26l10574,14189xe" fillcolor="black" stroked="f">
            <v:path arrowok="t"/>
          </v:shape>
          <v:shape id="_x0000_s2055" style="position:absolute;left:10574;top:14189;width:768;height:768" coordorigin="10574,14189" coordsize="768,768" path="m10574,14215r,l10574,14905r386,l10932,14904r-39,-6l10866,14892r-38,-13l10803,14867r-35,-20l10746,14831r-30,-27l10697,14784r-24,-32l10659,14728r-18,-36l10632,14666r-10,-39l10617,14600r-2,-40l10615,14552r3,-40l10623,14485r11,-38l10644,14421r18,-36l10677,14362r25,-31l10722,14311r30,-26l10775,14269r35,-20l10835,14238r38,-12l10900,14220r40,-4l10960,14215e" fillcolor="black" stroked="f">
            <v:path arrowok="t"/>
          </v:shape>
          <v:shape id="_x0000_s2056" style="position:absolute;left:10574;top:14189;width:768;height:768" coordorigin="10574,14189" coordsize="768,768" path="m10960,14215r28,1l11027,14222r27,6l11092,14241r25,12l11152,14273r22,16l11204,14316r19,20l11247,14368r14,24l11279,14428r9,26l11298,14493r5,27l11305,14560r,8l11302,14608r-5,27l11286,14673r-10,26l11258,14735r-15,23l11218,14789r-20,20l11168,14835r-23,16l11110,14871r-25,11l11047,14894r-27,6l10980,14904r-20,1l11342,14905r,-690e" fillcolor="black" stroked="f">
            <v:path arrowok="t"/>
          </v:shape>
          <v:shape id="_x0000_s2057" style="position:absolute;left:10574;top:14189;width:768;height:768" coordorigin="10574,14189" coordsize="768,768" path="m10574,14905r,52l11342,14957r,-52e" fillcolor="black" stroked="f">
            <v:path arrowok="t"/>
          </v:shape>
          <v:shape id="_x0000_s2058" style="position:absolute;left:10589;top:14222;width:739;height:734" coordorigin="10589,14222" coordsize="739,734" path="m11328,14222r-297,l11035,14223r19,5l11092,14241r25,12l11152,14273r22,16l11204,14316r19,20l11247,14368r14,24l11279,14428r9,26l11298,14493r5,27l11305,14560r,8l11302,14608r-5,27l11286,14673r-10,26l11258,14735r-15,23l11218,14789r-20,20l11168,14835r-23,16l11110,14871r-25,11l11047,14894r-27,6l10980,14904r-20,1l10952,14905r-40,-3l10885,14897r-38,-11l10821,14876r-36,-18l10762,14843r-31,-25l10711,14798r-26,-30l10669,14745r-20,-35l10638,14685r-12,-38l10620,14620r-4,-40l10615,14560r,-8l10618,14512r5,-27l10634,14447r10,-26l10662,14385r15,-23l10702,14331r20,-20l10752,14285r23,-16l10810,14249r25,-11l10873,14226r16,-4l10589,14222r,735l11328,14957r,-735xe" fillcolor="black" stroked="f">
            <v:path arrowok="t"/>
          </v:shape>
          <v:shape id="_x0000_s2059" style="position:absolute;left:10600;top:14200;width:720;height:720" coordorigin="10600,14200" coordsize="720,720" path="m10600,14572r,-24l10601,14536r1,-11l10603,14513r2,-12l10607,14490r2,-12l10612,14467r4,-12l10619,14444r4,-11l10627,14422r5,-11l10637,14401r6,-11l10648,14380r6,-10l10661,14360r6,-10l10674,14341r8,-9l10689,14323r8,-9l10705,14305r9,-8l10723,14289r9,-7l10741,14274r9,-7l10760,14261r10,-7l10780,14248r10,-5l10801,14237r10,-5l10822,14227r11,-4l10844,14219r11,-3l10867,14212r11,-3l10890,14207r11,-2l10913,14203r12,-1l10936,14201r12,-1l10972,14200r12,1l10995,14202r12,1l11019,14205r11,2l11042,14209r11,3l11065,14216r11,3l11087,14223r11,4l11109,14232r10,5l11130,14243r10,5l11150,14254r10,7l11170,14267r9,7l11188,14282r9,7l11206,14297r9,8l11223,14314r8,9l11238,14332r8,9l11253,14350r6,10l11266,14370r6,10l11277,14390r6,11l11288,14411r5,11l11297,14433r4,11l11304,14455r4,12l11311,14478r2,12l11315,14501r2,12l11318,14525r1,11l11320,14548r,24l11319,14584r-1,11l11317,14607r-2,12l11313,14630r-2,12l11308,14653r-4,12l11301,14676r-4,11l11293,14698r-5,11l11283,14719r-6,11l11272,14740r-6,10l11259,14760r-6,10l11246,14779r-8,9l11231,14797r-8,9l11215,14815r-9,8l11197,14831r-9,7l11179,14846r-9,7l11160,14859r-10,7l11140,14872r-10,5l11119,14883r-10,5l11098,14893r-11,4l11076,14901r-11,3l11053,14908r-11,3l11030,14913r-11,2l11007,14917r-12,1l10984,14919r-12,1l10948,14920r-12,-1l10925,14918r-12,-1l10901,14915r-11,-2l10878,14911r-11,-3l10855,14904r-11,-3l10833,14897r-11,-4l10811,14888r-10,-5l10790,14877r-10,-5l10770,14866r-10,-7l10750,14853r-9,-7l10732,14838r-9,-7l10714,14823r-9,-8l10697,14806r-8,-9l10682,14788r-8,-9l10667,14770r-6,-10l10654,14750r-6,-10l10643,14730r-6,-11l10632,14709r-5,-11l10623,14687r-4,-11l10616,14665r-4,-12l10609,14642r-2,-12l10605,14619r-2,-12l10602,14595r-1,-11l10600,14572xe" stroked="f">
            <v:path arrowok="t"/>
          </v:shape>
          <v:shape id="_x0000_s2060" style="position:absolute;left:10825;top:14425;width:270;height:270" coordorigin="10825,14425" coordsize="270,270" path="m11086,14497r-41,41l11023,14518r-21,-21l10855,14645r-30,50l10825,14632r156,-156l11023,14434r7,-5l11049,14425r17,9l11086,14454r5,7l11095,14479r-9,18xe" fillcolor="#a2580a" stroked="f">
            <v:path arrowok="t"/>
          </v:shape>
          <v:shape id="_x0000_s2061" style="position:absolute;left:10825;top:14425;width:270;height:270" coordorigin="10825,14425" coordsize="270,270" path="m10888,14695r-63,l10855,14645r,20l10876,14666r147,-148l11045,14538r-157,157xe" fillcolor="#a2580a" stroked="f">
            <v:path arrowok="t"/>
          </v:shape>
          <w10:wrap anchorx="page" anchory="page"/>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08ED" w14:textId="2490C397" w:rsidR="00783EDF" w:rsidRDefault="00B70EE8">
    <w:pPr>
      <w:spacing w:line="200" w:lineRule="exact"/>
    </w:pPr>
    <w:r>
      <w:rPr>
        <w:noProof/>
      </w:rPr>
      <mc:AlternateContent>
        <mc:Choice Requires="wpg">
          <w:drawing>
            <wp:anchor distT="0" distB="0" distL="114300" distR="114300" simplePos="0" relativeHeight="251661312" behindDoc="1" locked="0" layoutInCell="1" allowOverlap="1" wp14:anchorId="17ACAC90" wp14:editId="09448436">
              <wp:simplePos x="0" y="0"/>
              <wp:positionH relativeFrom="page">
                <wp:posOffset>6689090</wp:posOffset>
              </wp:positionH>
              <wp:positionV relativeFrom="page">
                <wp:posOffset>8983980</wp:posOffset>
              </wp:positionV>
              <wp:extent cx="539750" cy="539750"/>
              <wp:effectExtent l="2540" t="1905" r="635" b="1270"/>
              <wp:wrapNone/>
              <wp:docPr id="376" name="Group 3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 cy="539750"/>
                        <a:chOff x="10534" y="14148"/>
                        <a:chExt cx="850" cy="850"/>
                      </a:xfrm>
                    </wpg:grpSpPr>
                    <wps:wsp>
                      <wps:cNvPr id="377" name="Freeform 16"/>
                      <wps:cNvSpPr>
                        <a:spLocks/>
                      </wps:cNvSpPr>
                      <wps:spPr bwMode="auto">
                        <a:xfrm>
                          <a:off x="10536" y="14150"/>
                          <a:ext cx="845" cy="845"/>
                        </a:xfrm>
                        <a:custGeom>
                          <a:avLst/>
                          <a:gdLst>
                            <a:gd name="T0" fmla="+- 0 10536 10536"/>
                            <a:gd name="T1" fmla="*/ T0 w 845"/>
                            <a:gd name="T2" fmla="+- 0 14150 14150"/>
                            <a:gd name="T3" fmla="*/ 14150 h 845"/>
                            <a:gd name="T4" fmla="+- 0 10536 10536"/>
                            <a:gd name="T5" fmla="*/ T4 w 845"/>
                            <a:gd name="T6" fmla="+- 0 14215 14150"/>
                            <a:gd name="T7" fmla="*/ 14215 h 845"/>
                            <a:gd name="T8" fmla="+- 0 11381 10536"/>
                            <a:gd name="T9" fmla="*/ T8 w 845"/>
                            <a:gd name="T10" fmla="+- 0 14215 14150"/>
                            <a:gd name="T11" fmla="*/ 14215 h 845"/>
                            <a:gd name="T12" fmla="+- 0 11381 10536"/>
                            <a:gd name="T13" fmla="*/ T12 w 845"/>
                            <a:gd name="T14" fmla="+- 0 14150 14150"/>
                            <a:gd name="T15" fmla="*/ 14150 h 845"/>
                            <a:gd name="T16" fmla="+- 0 10536 10536"/>
                            <a:gd name="T17" fmla="*/ T16 w 845"/>
                            <a:gd name="T18" fmla="+- 0 14150 14150"/>
                            <a:gd name="T19" fmla="*/ 14150 h 845"/>
                          </a:gdLst>
                          <a:ahLst/>
                          <a:cxnLst>
                            <a:cxn ang="0">
                              <a:pos x="T1" y="T3"/>
                            </a:cxn>
                            <a:cxn ang="0">
                              <a:pos x="T5" y="T7"/>
                            </a:cxn>
                            <a:cxn ang="0">
                              <a:pos x="T9" y="T11"/>
                            </a:cxn>
                            <a:cxn ang="0">
                              <a:pos x="T13" y="T15"/>
                            </a:cxn>
                            <a:cxn ang="0">
                              <a:pos x="T17" y="T19"/>
                            </a:cxn>
                          </a:cxnLst>
                          <a:rect l="0" t="0" r="r" b="b"/>
                          <a:pathLst>
                            <a:path w="845" h="845">
                              <a:moveTo>
                                <a:pt x="0" y="0"/>
                              </a:moveTo>
                              <a:lnTo>
                                <a:pt x="0" y="65"/>
                              </a:lnTo>
                              <a:lnTo>
                                <a:pt x="845" y="65"/>
                              </a:lnTo>
                              <a:lnTo>
                                <a:pt x="84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17"/>
                      <wps:cNvSpPr>
                        <a:spLocks/>
                      </wps:cNvSpPr>
                      <wps:spPr bwMode="auto">
                        <a:xfrm>
                          <a:off x="10536" y="14150"/>
                          <a:ext cx="845" cy="845"/>
                        </a:xfrm>
                        <a:custGeom>
                          <a:avLst/>
                          <a:gdLst>
                            <a:gd name="T0" fmla="+- 0 10536 10536"/>
                            <a:gd name="T1" fmla="*/ T0 w 845"/>
                            <a:gd name="T2" fmla="+- 0 14215 14150"/>
                            <a:gd name="T3" fmla="*/ 14215 h 845"/>
                            <a:gd name="T4" fmla="+- 0 10536 10536"/>
                            <a:gd name="T5" fmla="*/ T4 w 845"/>
                            <a:gd name="T6" fmla="+- 0 14215 14150"/>
                            <a:gd name="T7" fmla="*/ 14215 h 845"/>
                            <a:gd name="T8" fmla="+- 0 10536 10536"/>
                            <a:gd name="T9" fmla="*/ T8 w 845"/>
                            <a:gd name="T10" fmla="+- 0 14905 14150"/>
                            <a:gd name="T11" fmla="*/ 14905 h 845"/>
                            <a:gd name="T12" fmla="+- 0 10960 10536"/>
                            <a:gd name="T13" fmla="*/ T12 w 845"/>
                            <a:gd name="T14" fmla="+- 0 14905 14150"/>
                            <a:gd name="T15" fmla="*/ 14905 h 845"/>
                            <a:gd name="T16" fmla="+- 0 10932 10536"/>
                            <a:gd name="T17" fmla="*/ T16 w 845"/>
                            <a:gd name="T18" fmla="+- 0 14904 14150"/>
                            <a:gd name="T19" fmla="*/ 14904 h 845"/>
                            <a:gd name="T20" fmla="+- 0 10893 10536"/>
                            <a:gd name="T21" fmla="*/ T20 w 845"/>
                            <a:gd name="T22" fmla="+- 0 14898 14150"/>
                            <a:gd name="T23" fmla="*/ 14898 h 845"/>
                            <a:gd name="T24" fmla="+- 0 10866 10536"/>
                            <a:gd name="T25" fmla="*/ T24 w 845"/>
                            <a:gd name="T26" fmla="+- 0 14892 14150"/>
                            <a:gd name="T27" fmla="*/ 14892 h 845"/>
                            <a:gd name="T28" fmla="+- 0 10828 10536"/>
                            <a:gd name="T29" fmla="*/ T28 w 845"/>
                            <a:gd name="T30" fmla="+- 0 14879 14150"/>
                            <a:gd name="T31" fmla="*/ 14879 h 845"/>
                            <a:gd name="T32" fmla="+- 0 10803 10536"/>
                            <a:gd name="T33" fmla="*/ T32 w 845"/>
                            <a:gd name="T34" fmla="+- 0 14867 14150"/>
                            <a:gd name="T35" fmla="*/ 14867 h 845"/>
                            <a:gd name="T36" fmla="+- 0 10768 10536"/>
                            <a:gd name="T37" fmla="*/ T36 w 845"/>
                            <a:gd name="T38" fmla="+- 0 14847 14150"/>
                            <a:gd name="T39" fmla="*/ 14847 h 845"/>
                            <a:gd name="T40" fmla="+- 0 10746 10536"/>
                            <a:gd name="T41" fmla="*/ T40 w 845"/>
                            <a:gd name="T42" fmla="+- 0 14831 14150"/>
                            <a:gd name="T43" fmla="*/ 14831 h 845"/>
                            <a:gd name="T44" fmla="+- 0 10716 10536"/>
                            <a:gd name="T45" fmla="*/ T44 w 845"/>
                            <a:gd name="T46" fmla="+- 0 14804 14150"/>
                            <a:gd name="T47" fmla="*/ 14804 h 845"/>
                            <a:gd name="T48" fmla="+- 0 10697 10536"/>
                            <a:gd name="T49" fmla="*/ T48 w 845"/>
                            <a:gd name="T50" fmla="+- 0 14784 14150"/>
                            <a:gd name="T51" fmla="*/ 14784 h 845"/>
                            <a:gd name="T52" fmla="+- 0 10673 10536"/>
                            <a:gd name="T53" fmla="*/ T52 w 845"/>
                            <a:gd name="T54" fmla="+- 0 14752 14150"/>
                            <a:gd name="T55" fmla="*/ 14752 h 845"/>
                            <a:gd name="T56" fmla="+- 0 10659 10536"/>
                            <a:gd name="T57" fmla="*/ T56 w 845"/>
                            <a:gd name="T58" fmla="+- 0 14728 14150"/>
                            <a:gd name="T59" fmla="*/ 14728 h 845"/>
                            <a:gd name="T60" fmla="+- 0 10641 10536"/>
                            <a:gd name="T61" fmla="*/ T60 w 845"/>
                            <a:gd name="T62" fmla="+- 0 14692 14150"/>
                            <a:gd name="T63" fmla="*/ 14692 h 845"/>
                            <a:gd name="T64" fmla="+- 0 10632 10536"/>
                            <a:gd name="T65" fmla="*/ T64 w 845"/>
                            <a:gd name="T66" fmla="+- 0 14666 14150"/>
                            <a:gd name="T67" fmla="*/ 14666 h 845"/>
                            <a:gd name="T68" fmla="+- 0 10622 10536"/>
                            <a:gd name="T69" fmla="*/ T68 w 845"/>
                            <a:gd name="T70" fmla="+- 0 14627 14150"/>
                            <a:gd name="T71" fmla="*/ 14627 h 845"/>
                            <a:gd name="T72" fmla="+- 0 10617 10536"/>
                            <a:gd name="T73" fmla="*/ T72 w 845"/>
                            <a:gd name="T74" fmla="+- 0 14600 14150"/>
                            <a:gd name="T75" fmla="*/ 14600 h 845"/>
                            <a:gd name="T76" fmla="+- 0 10615 10536"/>
                            <a:gd name="T77" fmla="*/ T76 w 845"/>
                            <a:gd name="T78" fmla="+- 0 14560 14150"/>
                            <a:gd name="T79" fmla="*/ 14560 h 845"/>
                            <a:gd name="T80" fmla="+- 0 10615 10536"/>
                            <a:gd name="T81" fmla="*/ T80 w 845"/>
                            <a:gd name="T82" fmla="+- 0 14552 14150"/>
                            <a:gd name="T83" fmla="*/ 14552 h 845"/>
                            <a:gd name="T84" fmla="+- 0 10618 10536"/>
                            <a:gd name="T85" fmla="*/ T84 w 845"/>
                            <a:gd name="T86" fmla="+- 0 14512 14150"/>
                            <a:gd name="T87" fmla="*/ 14512 h 845"/>
                            <a:gd name="T88" fmla="+- 0 10623 10536"/>
                            <a:gd name="T89" fmla="*/ T88 w 845"/>
                            <a:gd name="T90" fmla="+- 0 14485 14150"/>
                            <a:gd name="T91" fmla="*/ 14485 h 845"/>
                            <a:gd name="T92" fmla="+- 0 10634 10536"/>
                            <a:gd name="T93" fmla="*/ T92 w 845"/>
                            <a:gd name="T94" fmla="+- 0 14447 14150"/>
                            <a:gd name="T95" fmla="*/ 14447 h 845"/>
                            <a:gd name="T96" fmla="+- 0 10644 10536"/>
                            <a:gd name="T97" fmla="*/ T96 w 845"/>
                            <a:gd name="T98" fmla="+- 0 14421 14150"/>
                            <a:gd name="T99" fmla="*/ 14421 h 845"/>
                            <a:gd name="T100" fmla="+- 0 10662 10536"/>
                            <a:gd name="T101" fmla="*/ T100 w 845"/>
                            <a:gd name="T102" fmla="+- 0 14385 14150"/>
                            <a:gd name="T103" fmla="*/ 14385 h 845"/>
                            <a:gd name="T104" fmla="+- 0 10677 10536"/>
                            <a:gd name="T105" fmla="*/ T104 w 845"/>
                            <a:gd name="T106" fmla="+- 0 14362 14150"/>
                            <a:gd name="T107" fmla="*/ 14362 h 845"/>
                            <a:gd name="T108" fmla="+- 0 10702 10536"/>
                            <a:gd name="T109" fmla="*/ T108 w 845"/>
                            <a:gd name="T110" fmla="+- 0 14331 14150"/>
                            <a:gd name="T111" fmla="*/ 14331 h 845"/>
                            <a:gd name="T112" fmla="+- 0 10722 10536"/>
                            <a:gd name="T113" fmla="*/ T112 w 845"/>
                            <a:gd name="T114" fmla="+- 0 14311 14150"/>
                            <a:gd name="T115" fmla="*/ 14311 h 845"/>
                            <a:gd name="T116" fmla="+- 0 10752 10536"/>
                            <a:gd name="T117" fmla="*/ T116 w 845"/>
                            <a:gd name="T118" fmla="+- 0 14285 14150"/>
                            <a:gd name="T119" fmla="*/ 14285 h 845"/>
                            <a:gd name="T120" fmla="+- 0 10775 10536"/>
                            <a:gd name="T121" fmla="*/ T120 w 845"/>
                            <a:gd name="T122" fmla="+- 0 14269 14150"/>
                            <a:gd name="T123" fmla="*/ 14269 h 845"/>
                            <a:gd name="T124" fmla="+- 0 10810 10536"/>
                            <a:gd name="T125" fmla="*/ T124 w 845"/>
                            <a:gd name="T126" fmla="+- 0 14249 14150"/>
                            <a:gd name="T127" fmla="*/ 14249 h 845"/>
                            <a:gd name="T128" fmla="+- 0 10835 10536"/>
                            <a:gd name="T129" fmla="*/ T128 w 845"/>
                            <a:gd name="T130" fmla="+- 0 14238 14150"/>
                            <a:gd name="T131" fmla="*/ 14238 h 845"/>
                            <a:gd name="T132" fmla="+- 0 10873 10536"/>
                            <a:gd name="T133" fmla="*/ T132 w 845"/>
                            <a:gd name="T134" fmla="+- 0 14226 14150"/>
                            <a:gd name="T135" fmla="*/ 14226 h 845"/>
                            <a:gd name="T136" fmla="+- 0 10900 10536"/>
                            <a:gd name="T137" fmla="*/ T136 w 845"/>
                            <a:gd name="T138" fmla="+- 0 14220 14150"/>
                            <a:gd name="T139" fmla="*/ 14220 h 845"/>
                            <a:gd name="T140" fmla="+- 0 10940 10536"/>
                            <a:gd name="T141" fmla="*/ T140 w 845"/>
                            <a:gd name="T142" fmla="+- 0 14216 14150"/>
                            <a:gd name="T143" fmla="*/ 14216 h 845"/>
                            <a:gd name="T144" fmla="+- 0 10960 10536"/>
                            <a:gd name="T145" fmla="*/ T144 w 845"/>
                            <a:gd name="T146" fmla="+- 0 14215 14150"/>
                            <a:gd name="T147"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45" h="845">
                              <a:moveTo>
                                <a:pt x="0" y="65"/>
                              </a:moveTo>
                              <a:lnTo>
                                <a:pt x="0" y="65"/>
                              </a:lnTo>
                              <a:lnTo>
                                <a:pt x="0" y="755"/>
                              </a:lnTo>
                              <a:lnTo>
                                <a:pt x="424" y="755"/>
                              </a:lnTo>
                              <a:lnTo>
                                <a:pt x="396" y="754"/>
                              </a:lnTo>
                              <a:lnTo>
                                <a:pt x="357" y="748"/>
                              </a:lnTo>
                              <a:lnTo>
                                <a:pt x="330" y="742"/>
                              </a:lnTo>
                              <a:lnTo>
                                <a:pt x="292" y="729"/>
                              </a:lnTo>
                              <a:lnTo>
                                <a:pt x="267" y="717"/>
                              </a:lnTo>
                              <a:lnTo>
                                <a:pt x="232" y="697"/>
                              </a:lnTo>
                              <a:lnTo>
                                <a:pt x="210" y="681"/>
                              </a:lnTo>
                              <a:lnTo>
                                <a:pt x="180" y="654"/>
                              </a:lnTo>
                              <a:lnTo>
                                <a:pt x="161" y="634"/>
                              </a:lnTo>
                              <a:lnTo>
                                <a:pt x="137" y="602"/>
                              </a:lnTo>
                              <a:lnTo>
                                <a:pt x="123" y="578"/>
                              </a:lnTo>
                              <a:lnTo>
                                <a:pt x="105" y="542"/>
                              </a:lnTo>
                              <a:lnTo>
                                <a:pt x="96" y="516"/>
                              </a:lnTo>
                              <a:lnTo>
                                <a:pt x="86" y="477"/>
                              </a:lnTo>
                              <a:lnTo>
                                <a:pt x="81" y="450"/>
                              </a:lnTo>
                              <a:lnTo>
                                <a:pt x="79" y="410"/>
                              </a:lnTo>
                              <a:lnTo>
                                <a:pt x="79" y="402"/>
                              </a:lnTo>
                              <a:lnTo>
                                <a:pt x="82" y="362"/>
                              </a:lnTo>
                              <a:lnTo>
                                <a:pt x="87" y="335"/>
                              </a:lnTo>
                              <a:lnTo>
                                <a:pt x="98" y="297"/>
                              </a:lnTo>
                              <a:lnTo>
                                <a:pt x="108" y="271"/>
                              </a:lnTo>
                              <a:lnTo>
                                <a:pt x="126" y="235"/>
                              </a:lnTo>
                              <a:lnTo>
                                <a:pt x="141" y="212"/>
                              </a:lnTo>
                              <a:lnTo>
                                <a:pt x="166" y="181"/>
                              </a:lnTo>
                              <a:lnTo>
                                <a:pt x="186" y="161"/>
                              </a:lnTo>
                              <a:lnTo>
                                <a:pt x="216" y="135"/>
                              </a:lnTo>
                              <a:lnTo>
                                <a:pt x="239" y="119"/>
                              </a:lnTo>
                              <a:lnTo>
                                <a:pt x="274" y="99"/>
                              </a:lnTo>
                              <a:lnTo>
                                <a:pt x="299" y="88"/>
                              </a:lnTo>
                              <a:lnTo>
                                <a:pt x="337" y="76"/>
                              </a:lnTo>
                              <a:lnTo>
                                <a:pt x="364" y="70"/>
                              </a:lnTo>
                              <a:lnTo>
                                <a:pt x="404" y="66"/>
                              </a:lnTo>
                              <a:lnTo>
                                <a:pt x="424"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Freeform 18"/>
                      <wps:cNvSpPr>
                        <a:spLocks/>
                      </wps:cNvSpPr>
                      <wps:spPr bwMode="auto">
                        <a:xfrm>
                          <a:off x="10536" y="14150"/>
                          <a:ext cx="845" cy="845"/>
                        </a:xfrm>
                        <a:custGeom>
                          <a:avLst/>
                          <a:gdLst>
                            <a:gd name="T0" fmla="+- 0 10960 10536"/>
                            <a:gd name="T1" fmla="*/ T0 w 845"/>
                            <a:gd name="T2" fmla="+- 0 14215 14150"/>
                            <a:gd name="T3" fmla="*/ 14215 h 845"/>
                            <a:gd name="T4" fmla="+- 0 10988 10536"/>
                            <a:gd name="T5" fmla="*/ T4 w 845"/>
                            <a:gd name="T6" fmla="+- 0 14216 14150"/>
                            <a:gd name="T7" fmla="*/ 14216 h 845"/>
                            <a:gd name="T8" fmla="+- 0 11027 10536"/>
                            <a:gd name="T9" fmla="*/ T8 w 845"/>
                            <a:gd name="T10" fmla="+- 0 14222 14150"/>
                            <a:gd name="T11" fmla="*/ 14222 h 845"/>
                            <a:gd name="T12" fmla="+- 0 11054 10536"/>
                            <a:gd name="T13" fmla="*/ T12 w 845"/>
                            <a:gd name="T14" fmla="+- 0 14228 14150"/>
                            <a:gd name="T15" fmla="*/ 14228 h 845"/>
                            <a:gd name="T16" fmla="+- 0 11092 10536"/>
                            <a:gd name="T17" fmla="*/ T16 w 845"/>
                            <a:gd name="T18" fmla="+- 0 14241 14150"/>
                            <a:gd name="T19" fmla="*/ 14241 h 845"/>
                            <a:gd name="T20" fmla="+- 0 11117 10536"/>
                            <a:gd name="T21" fmla="*/ T20 w 845"/>
                            <a:gd name="T22" fmla="+- 0 14253 14150"/>
                            <a:gd name="T23" fmla="*/ 14253 h 845"/>
                            <a:gd name="T24" fmla="+- 0 11152 10536"/>
                            <a:gd name="T25" fmla="*/ T24 w 845"/>
                            <a:gd name="T26" fmla="+- 0 14273 14150"/>
                            <a:gd name="T27" fmla="*/ 14273 h 845"/>
                            <a:gd name="T28" fmla="+- 0 11174 10536"/>
                            <a:gd name="T29" fmla="*/ T28 w 845"/>
                            <a:gd name="T30" fmla="+- 0 14289 14150"/>
                            <a:gd name="T31" fmla="*/ 14289 h 845"/>
                            <a:gd name="T32" fmla="+- 0 11204 10536"/>
                            <a:gd name="T33" fmla="*/ T32 w 845"/>
                            <a:gd name="T34" fmla="+- 0 14316 14150"/>
                            <a:gd name="T35" fmla="*/ 14316 h 845"/>
                            <a:gd name="T36" fmla="+- 0 11223 10536"/>
                            <a:gd name="T37" fmla="*/ T36 w 845"/>
                            <a:gd name="T38" fmla="+- 0 14336 14150"/>
                            <a:gd name="T39" fmla="*/ 14336 h 845"/>
                            <a:gd name="T40" fmla="+- 0 11247 10536"/>
                            <a:gd name="T41" fmla="*/ T40 w 845"/>
                            <a:gd name="T42" fmla="+- 0 14368 14150"/>
                            <a:gd name="T43" fmla="*/ 14368 h 845"/>
                            <a:gd name="T44" fmla="+- 0 11261 10536"/>
                            <a:gd name="T45" fmla="*/ T44 w 845"/>
                            <a:gd name="T46" fmla="+- 0 14392 14150"/>
                            <a:gd name="T47" fmla="*/ 14392 h 845"/>
                            <a:gd name="T48" fmla="+- 0 11279 10536"/>
                            <a:gd name="T49" fmla="*/ T48 w 845"/>
                            <a:gd name="T50" fmla="+- 0 14428 14150"/>
                            <a:gd name="T51" fmla="*/ 14428 h 845"/>
                            <a:gd name="T52" fmla="+- 0 11288 10536"/>
                            <a:gd name="T53" fmla="*/ T52 w 845"/>
                            <a:gd name="T54" fmla="+- 0 14454 14150"/>
                            <a:gd name="T55" fmla="*/ 14454 h 845"/>
                            <a:gd name="T56" fmla="+- 0 11298 10536"/>
                            <a:gd name="T57" fmla="*/ T56 w 845"/>
                            <a:gd name="T58" fmla="+- 0 14493 14150"/>
                            <a:gd name="T59" fmla="*/ 14493 h 845"/>
                            <a:gd name="T60" fmla="+- 0 11303 10536"/>
                            <a:gd name="T61" fmla="*/ T60 w 845"/>
                            <a:gd name="T62" fmla="+- 0 14520 14150"/>
                            <a:gd name="T63" fmla="*/ 14520 h 845"/>
                            <a:gd name="T64" fmla="+- 0 11305 10536"/>
                            <a:gd name="T65" fmla="*/ T64 w 845"/>
                            <a:gd name="T66" fmla="+- 0 14560 14150"/>
                            <a:gd name="T67" fmla="*/ 14560 h 845"/>
                            <a:gd name="T68" fmla="+- 0 11305 10536"/>
                            <a:gd name="T69" fmla="*/ T68 w 845"/>
                            <a:gd name="T70" fmla="+- 0 14568 14150"/>
                            <a:gd name="T71" fmla="*/ 14568 h 845"/>
                            <a:gd name="T72" fmla="+- 0 11302 10536"/>
                            <a:gd name="T73" fmla="*/ T72 w 845"/>
                            <a:gd name="T74" fmla="+- 0 14608 14150"/>
                            <a:gd name="T75" fmla="*/ 14608 h 845"/>
                            <a:gd name="T76" fmla="+- 0 11297 10536"/>
                            <a:gd name="T77" fmla="*/ T76 w 845"/>
                            <a:gd name="T78" fmla="+- 0 14635 14150"/>
                            <a:gd name="T79" fmla="*/ 14635 h 845"/>
                            <a:gd name="T80" fmla="+- 0 11286 10536"/>
                            <a:gd name="T81" fmla="*/ T80 w 845"/>
                            <a:gd name="T82" fmla="+- 0 14673 14150"/>
                            <a:gd name="T83" fmla="*/ 14673 h 845"/>
                            <a:gd name="T84" fmla="+- 0 11276 10536"/>
                            <a:gd name="T85" fmla="*/ T84 w 845"/>
                            <a:gd name="T86" fmla="+- 0 14699 14150"/>
                            <a:gd name="T87" fmla="*/ 14699 h 845"/>
                            <a:gd name="T88" fmla="+- 0 11258 10536"/>
                            <a:gd name="T89" fmla="*/ T88 w 845"/>
                            <a:gd name="T90" fmla="+- 0 14735 14150"/>
                            <a:gd name="T91" fmla="*/ 14735 h 845"/>
                            <a:gd name="T92" fmla="+- 0 11243 10536"/>
                            <a:gd name="T93" fmla="*/ T92 w 845"/>
                            <a:gd name="T94" fmla="+- 0 14758 14150"/>
                            <a:gd name="T95" fmla="*/ 14758 h 845"/>
                            <a:gd name="T96" fmla="+- 0 11218 10536"/>
                            <a:gd name="T97" fmla="*/ T96 w 845"/>
                            <a:gd name="T98" fmla="+- 0 14789 14150"/>
                            <a:gd name="T99" fmla="*/ 14789 h 845"/>
                            <a:gd name="T100" fmla="+- 0 11198 10536"/>
                            <a:gd name="T101" fmla="*/ T100 w 845"/>
                            <a:gd name="T102" fmla="+- 0 14809 14150"/>
                            <a:gd name="T103" fmla="*/ 14809 h 845"/>
                            <a:gd name="T104" fmla="+- 0 11168 10536"/>
                            <a:gd name="T105" fmla="*/ T104 w 845"/>
                            <a:gd name="T106" fmla="+- 0 14835 14150"/>
                            <a:gd name="T107" fmla="*/ 14835 h 845"/>
                            <a:gd name="T108" fmla="+- 0 11145 10536"/>
                            <a:gd name="T109" fmla="*/ T108 w 845"/>
                            <a:gd name="T110" fmla="+- 0 14851 14150"/>
                            <a:gd name="T111" fmla="*/ 14851 h 845"/>
                            <a:gd name="T112" fmla="+- 0 11110 10536"/>
                            <a:gd name="T113" fmla="*/ T112 w 845"/>
                            <a:gd name="T114" fmla="+- 0 14871 14150"/>
                            <a:gd name="T115" fmla="*/ 14871 h 845"/>
                            <a:gd name="T116" fmla="+- 0 11085 10536"/>
                            <a:gd name="T117" fmla="*/ T116 w 845"/>
                            <a:gd name="T118" fmla="+- 0 14882 14150"/>
                            <a:gd name="T119" fmla="*/ 14882 h 845"/>
                            <a:gd name="T120" fmla="+- 0 11047 10536"/>
                            <a:gd name="T121" fmla="*/ T120 w 845"/>
                            <a:gd name="T122" fmla="+- 0 14894 14150"/>
                            <a:gd name="T123" fmla="*/ 14894 h 845"/>
                            <a:gd name="T124" fmla="+- 0 11020 10536"/>
                            <a:gd name="T125" fmla="*/ T124 w 845"/>
                            <a:gd name="T126" fmla="+- 0 14900 14150"/>
                            <a:gd name="T127" fmla="*/ 14900 h 845"/>
                            <a:gd name="T128" fmla="+- 0 10980 10536"/>
                            <a:gd name="T129" fmla="*/ T128 w 845"/>
                            <a:gd name="T130" fmla="+- 0 14904 14150"/>
                            <a:gd name="T131" fmla="*/ 14904 h 845"/>
                            <a:gd name="T132" fmla="+- 0 10960 10536"/>
                            <a:gd name="T133" fmla="*/ T132 w 845"/>
                            <a:gd name="T134" fmla="+- 0 14905 14150"/>
                            <a:gd name="T135" fmla="*/ 14905 h 845"/>
                            <a:gd name="T136" fmla="+- 0 11381 10536"/>
                            <a:gd name="T137" fmla="*/ T136 w 845"/>
                            <a:gd name="T138" fmla="+- 0 14905 14150"/>
                            <a:gd name="T139" fmla="*/ 14905 h 845"/>
                            <a:gd name="T140" fmla="+- 0 11381 10536"/>
                            <a:gd name="T141" fmla="*/ T140 w 845"/>
                            <a:gd name="T142" fmla="+- 0 14215 14150"/>
                            <a:gd name="T143"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45" h="845">
                              <a:moveTo>
                                <a:pt x="424" y="65"/>
                              </a:moveTo>
                              <a:lnTo>
                                <a:pt x="452" y="66"/>
                              </a:lnTo>
                              <a:lnTo>
                                <a:pt x="491" y="72"/>
                              </a:lnTo>
                              <a:lnTo>
                                <a:pt x="518" y="78"/>
                              </a:lnTo>
                              <a:lnTo>
                                <a:pt x="556" y="91"/>
                              </a:lnTo>
                              <a:lnTo>
                                <a:pt x="581" y="103"/>
                              </a:lnTo>
                              <a:lnTo>
                                <a:pt x="616" y="123"/>
                              </a:lnTo>
                              <a:lnTo>
                                <a:pt x="638" y="139"/>
                              </a:lnTo>
                              <a:lnTo>
                                <a:pt x="668" y="166"/>
                              </a:lnTo>
                              <a:lnTo>
                                <a:pt x="687" y="186"/>
                              </a:lnTo>
                              <a:lnTo>
                                <a:pt x="711" y="218"/>
                              </a:lnTo>
                              <a:lnTo>
                                <a:pt x="725" y="242"/>
                              </a:lnTo>
                              <a:lnTo>
                                <a:pt x="743" y="278"/>
                              </a:lnTo>
                              <a:lnTo>
                                <a:pt x="752" y="304"/>
                              </a:lnTo>
                              <a:lnTo>
                                <a:pt x="762" y="343"/>
                              </a:lnTo>
                              <a:lnTo>
                                <a:pt x="767" y="370"/>
                              </a:lnTo>
                              <a:lnTo>
                                <a:pt x="769" y="410"/>
                              </a:lnTo>
                              <a:lnTo>
                                <a:pt x="769" y="418"/>
                              </a:lnTo>
                              <a:lnTo>
                                <a:pt x="766" y="458"/>
                              </a:lnTo>
                              <a:lnTo>
                                <a:pt x="761" y="485"/>
                              </a:lnTo>
                              <a:lnTo>
                                <a:pt x="750" y="523"/>
                              </a:lnTo>
                              <a:lnTo>
                                <a:pt x="740" y="549"/>
                              </a:lnTo>
                              <a:lnTo>
                                <a:pt x="722" y="585"/>
                              </a:lnTo>
                              <a:lnTo>
                                <a:pt x="707" y="608"/>
                              </a:lnTo>
                              <a:lnTo>
                                <a:pt x="682" y="639"/>
                              </a:lnTo>
                              <a:lnTo>
                                <a:pt x="662" y="659"/>
                              </a:lnTo>
                              <a:lnTo>
                                <a:pt x="632" y="685"/>
                              </a:lnTo>
                              <a:lnTo>
                                <a:pt x="609" y="701"/>
                              </a:lnTo>
                              <a:lnTo>
                                <a:pt x="574" y="721"/>
                              </a:lnTo>
                              <a:lnTo>
                                <a:pt x="549" y="732"/>
                              </a:lnTo>
                              <a:lnTo>
                                <a:pt x="511" y="744"/>
                              </a:lnTo>
                              <a:lnTo>
                                <a:pt x="484" y="750"/>
                              </a:lnTo>
                              <a:lnTo>
                                <a:pt x="444" y="754"/>
                              </a:lnTo>
                              <a:lnTo>
                                <a:pt x="424" y="755"/>
                              </a:lnTo>
                              <a:lnTo>
                                <a:pt x="845" y="755"/>
                              </a:lnTo>
                              <a:lnTo>
                                <a:pt x="845"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19"/>
                      <wps:cNvSpPr>
                        <a:spLocks/>
                      </wps:cNvSpPr>
                      <wps:spPr bwMode="auto">
                        <a:xfrm>
                          <a:off x="10536" y="14150"/>
                          <a:ext cx="845" cy="845"/>
                        </a:xfrm>
                        <a:custGeom>
                          <a:avLst/>
                          <a:gdLst>
                            <a:gd name="T0" fmla="+- 0 10536 10536"/>
                            <a:gd name="T1" fmla="*/ T0 w 845"/>
                            <a:gd name="T2" fmla="+- 0 14905 14150"/>
                            <a:gd name="T3" fmla="*/ 14905 h 845"/>
                            <a:gd name="T4" fmla="+- 0 10536 10536"/>
                            <a:gd name="T5" fmla="*/ T4 w 845"/>
                            <a:gd name="T6" fmla="+- 0 14995 14150"/>
                            <a:gd name="T7" fmla="*/ 14995 h 845"/>
                            <a:gd name="T8" fmla="+- 0 11381 10536"/>
                            <a:gd name="T9" fmla="*/ T8 w 845"/>
                            <a:gd name="T10" fmla="+- 0 14995 14150"/>
                            <a:gd name="T11" fmla="*/ 14995 h 845"/>
                            <a:gd name="T12" fmla="+- 0 11381 10536"/>
                            <a:gd name="T13" fmla="*/ T12 w 845"/>
                            <a:gd name="T14" fmla="+- 0 14905 14150"/>
                            <a:gd name="T15" fmla="*/ 14905 h 845"/>
                          </a:gdLst>
                          <a:ahLst/>
                          <a:cxnLst>
                            <a:cxn ang="0">
                              <a:pos x="T1" y="T3"/>
                            </a:cxn>
                            <a:cxn ang="0">
                              <a:pos x="T5" y="T7"/>
                            </a:cxn>
                            <a:cxn ang="0">
                              <a:pos x="T9" y="T11"/>
                            </a:cxn>
                            <a:cxn ang="0">
                              <a:pos x="T13" y="T15"/>
                            </a:cxn>
                          </a:cxnLst>
                          <a:rect l="0" t="0" r="r" b="b"/>
                          <a:pathLst>
                            <a:path w="845" h="845">
                              <a:moveTo>
                                <a:pt x="0" y="755"/>
                              </a:moveTo>
                              <a:lnTo>
                                <a:pt x="0" y="845"/>
                              </a:lnTo>
                              <a:lnTo>
                                <a:pt x="845" y="845"/>
                              </a:lnTo>
                              <a:lnTo>
                                <a:pt x="845" y="75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20"/>
                      <wps:cNvSpPr>
                        <a:spLocks/>
                      </wps:cNvSpPr>
                      <wps:spPr bwMode="auto">
                        <a:xfrm>
                          <a:off x="10574" y="14189"/>
                          <a:ext cx="768" cy="768"/>
                        </a:xfrm>
                        <a:custGeom>
                          <a:avLst/>
                          <a:gdLst>
                            <a:gd name="T0" fmla="+- 0 10574 10574"/>
                            <a:gd name="T1" fmla="*/ T0 w 768"/>
                            <a:gd name="T2" fmla="+- 0 14189 14189"/>
                            <a:gd name="T3" fmla="*/ 14189 h 768"/>
                            <a:gd name="T4" fmla="+- 0 10574 10574"/>
                            <a:gd name="T5" fmla="*/ T4 w 768"/>
                            <a:gd name="T6" fmla="+- 0 14215 14189"/>
                            <a:gd name="T7" fmla="*/ 14215 h 768"/>
                            <a:gd name="T8" fmla="+- 0 11342 10574"/>
                            <a:gd name="T9" fmla="*/ T8 w 768"/>
                            <a:gd name="T10" fmla="+- 0 14215 14189"/>
                            <a:gd name="T11" fmla="*/ 14215 h 768"/>
                            <a:gd name="T12" fmla="+- 0 11342 10574"/>
                            <a:gd name="T13" fmla="*/ T12 w 768"/>
                            <a:gd name="T14" fmla="+- 0 14189 14189"/>
                            <a:gd name="T15" fmla="*/ 14189 h 768"/>
                            <a:gd name="T16" fmla="+- 0 10574 10574"/>
                            <a:gd name="T17" fmla="*/ T16 w 768"/>
                            <a:gd name="T18" fmla="+- 0 14189 14189"/>
                            <a:gd name="T19" fmla="*/ 14189 h 768"/>
                          </a:gdLst>
                          <a:ahLst/>
                          <a:cxnLst>
                            <a:cxn ang="0">
                              <a:pos x="T1" y="T3"/>
                            </a:cxn>
                            <a:cxn ang="0">
                              <a:pos x="T5" y="T7"/>
                            </a:cxn>
                            <a:cxn ang="0">
                              <a:pos x="T9" y="T11"/>
                            </a:cxn>
                            <a:cxn ang="0">
                              <a:pos x="T13" y="T15"/>
                            </a:cxn>
                            <a:cxn ang="0">
                              <a:pos x="T17" y="T19"/>
                            </a:cxn>
                          </a:cxnLst>
                          <a:rect l="0" t="0" r="r" b="b"/>
                          <a:pathLst>
                            <a:path w="768" h="768">
                              <a:moveTo>
                                <a:pt x="0" y="0"/>
                              </a:moveTo>
                              <a:lnTo>
                                <a:pt x="0" y="26"/>
                              </a:lnTo>
                              <a:lnTo>
                                <a:pt x="768" y="26"/>
                              </a:lnTo>
                              <a:lnTo>
                                <a:pt x="768"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21"/>
                      <wps:cNvSpPr>
                        <a:spLocks/>
                      </wps:cNvSpPr>
                      <wps:spPr bwMode="auto">
                        <a:xfrm>
                          <a:off x="10574" y="14189"/>
                          <a:ext cx="768" cy="768"/>
                        </a:xfrm>
                        <a:custGeom>
                          <a:avLst/>
                          <a:gdLst>
                            <a:gd name="T0" fmla="+- 0 10574 10574"/>
                            <a:gd name="T1" fmla="*/ T0 w 768"/>
                            <a:gd name="T2" fmla="+- 0 14215 14189"/>
                            <a:gd name="T3" fmla="*/ 14215 h 768"/>
                            <a:gd name="T4" fmla="+- 0 10574 10574"/>
                            <a:gd name="T5" fmla="*/ T4 w 768"/>
                            <a:gd name="T6" fmla="+- 0 14215 14189"/>
                            <a:gd name="T7" fmla="*/ 14215 h 768"/>
                            <a:gd name="T8" fmla="+- 0 10574 10574"/>
                            <a:gd name="T9" fmla="*/ T8 w 768"/>
                            <a:gd name="T10" fmla="+- 0 14905 14189"/>
                            <a:gd name="T11" fmla="*/ 14905 h 768"/>
                            <a:gd name="T12" fmla="+- 0 10960 10574"/>
                            <a:gd name="T13" fmla="*/ T12 w 768"/>
                            <a:gd name="T14" fmla="+- 0 14905 14189"/>
                            <a:gd name="T15" fmla="*/ 14905 h 768"/>
                            <a:gd name="T16" fmla="+- 0 10932 10574"/>
                            <a:gd name="T17" fmla="*/ T16 w 768"/>
                            <a:gd name="T18" fmla="+- 0 14904 14189"/>
                            <a:gd name="T19" fmla="*/ 14904 h 768"/>
                            <a:gd name="T20" fmla="+- 0 10893 10574"/>
                            <a:gd name="T21" fmla="*/ T20 w 768"/>
                            <a:gd name="T22" fmla="+- 0 14898 14189"/>
                            <a:gd name="T23" fmla="*/ 14898 h 768"/>
                            <a:gd name="T24" fmla="+- 0 10866 10574"/>
                            <a:gd name="T25" fmla="*/ T24 w 768"/>
                            <a:gd name="T26" fmla="+- 0 14892 14189"/>
                            <a:gd name="T27" fmla="*/ 14892 h 768"/>
                            <a:gd name="T28" fmla="+- 0 10828 10574"/>
                            <a:gd name="T29" fmla="*/ T28 w 768"/>
                            <a:gd name="T30" fmla="+- 0 14879 14189"/>
                            <a:gd name="T31" fmla="*/ 14879 h 768"/>
                            <a:gd name="T32" fmla="+- 0 10803 10574"/>
                            <a:gd name="T33" fmla="*/ T32 w 768"/>
                            <a:gd name="T34" fmla="+- 0 14867 14189"/>
                            <a:gd name="T35" fmla="*/ 14867 h 768"/>
                            <a:gd name="T36" fmla="+- 0 10768 10574"/>
                            <a:gd name="T37" fmla="*/ T36 w 768"/>
                            <a:gd name="T38" fmla="+- 0 14847 14189"/>
                            <a:gd name="T39" fmla="*/ 14847 h 768"/>
                            <a:gd name="T40" fmla="+- 0 10746 10574"/>
                            <a:gd name="T41" fmla="*/ T40 w 768"/>
                            <a:gd name="T42" fmla="+- 0 14831 14189"/>
                            <a:gd name="T43" fmla="*/ 14831 h 768"/>
                            <a:gd name="T44" fmla="+- 0 10716 10574"/>
                            <a:gd name="T45" fmla="*/ T44 w 768"/>
                            <a:gd name="T46" fmla="+- 0 14804 14189"/>
                            <a:gd name="T47" fmla="*/ 14804 h 768"/>
                            <a:gd name="T48" fmla="+- 0 10697 10574"/>
                            <a:gd name="T49" fmla="*/ T48 w 768"/>
                            <a:gd name="T50" fmla="+- 0 14784 14189"/>
                            <a:gd name="T51" fmla="*/ 14784 h 768"/>
                            <a:gd name="T52" fmla="+- 0 10673 10574"/>
                            <a:gd name="T53" fmla="*/ T52 w 768"/>
                            <a:gd name="T54" fmla="+- 0 14752 14189"/>
                            <a:gd name="T55" fmla="*/ 14752 h 768"/>
                            <a:gd name="T56" fmla="+- 0 10659 10574"/>
                            <a:gd name="T57" fmla="*/ T56 w 768"/>
                            <a:gd name="T58" fmla="+- 0 14728 14189"/>
                            <a:gd name="T59" fmla="*/ 14728 h 768"/>
                            <a:gd name="T60" fmla="+- 0 10641 10574"/>
                            <a:gd name="T61" fmla="*/ T60 w 768"/>
                            <a:gd name="T62" fmla="+- 0 14692 14189"/>
                            <a:gd name="T63" fmla="*/ 14692 h 768"/>
                            <a:gd name="T64" fmla="+- 0 10632 10574"/>
                            <a:gd name="T65" fmla="*/ T64 w 768"/>
                            <a:gd name="T66" fmla="+- 0 14666 14189"/>
                            <a:gd name="T67" fmla="*/ 14666 h 768"/>
                            <a:gd name="T68" fmla="+- 0 10622 10574"/>
                            <a:gd name="T69" fmla="*/ T68 w 768"/>
                            <a:gd name="T70" fmla="+- 0 14627 14189"/>
                            <a:gd name="T71" fmla="*/ 14627 h 768"/>
                            <a:gd name="T72" fmla="+- 0 10617 10574"/>
                            <a:gd name="T73" fmla="*/ T72 w 768"/>
                            <a:gd name="T74" fmla="+- 0 14600 14189"/>
                            <a:gd name="T75" fmla="*/ 14600 h 768"/>
                            <a:gd name="T76" fmla="+- 0 10615 10574"/>
                            <a:gd name="T77" fmla="*/ T76 w 768"/>
                            <a:gd name="T78" fmla="+- 0 14560 14189"/>
                            <a:gd name="T79" fmla="*/ 14560 h 768"/>
                            <a:gd name="T80" fmla="+- 0 10615 10574"/>
                            <a:gd name="T81" fmla="*/ T80 w 768"/>
                            <a:gd name="T82" fmla="+- 0 14552 14189"/>
                            <a:gd name="T83" fmla="*/ 14552 h 768"/>
                            <a:gd name="T84" fmla="+- 0 10618 10574"/>
                            <a:gd name="T85" fmla="*/ T84 w 768"/>
                            <a:gd name="T86" fmla="+- 0 14512 14189"/>
                            <a:gd name="T87" fmla="*/ 14512 h 768"/>
                            <a:gd name="T88" fmla="+- 0 10623 10574"/>
                            <a:gd name="T89" fmla="*/ T88 w 768"/>
                            <a:gd name="T90" fmla="+- 0 14485 14189"/>
                            <a:gd name="T91" fmla="*/ 14485 h 768"/>
                            <a:gd name="T92" fmla="+- 0 10634 10574"/>
                            <a:gd name="T93" fmla="*/ T92 w 768"/>
                            <a:gd name="T94" fmla="+- 0 14447 14189"/>
                            <a:gd name="T95" fmla="*/ 14447 h 768"/>
                            <a:gd name="T96" fmla="+- 0 10644 10574"/>
                            <a:gd name="T97" fmla="*/ T96 w 768"/>
                            <a:gd name="T98" fmla="+- 0 14421 14189"/>
                            <a:gd name="T99" fmla="*/ 14421 h 768"/>
                            <a:gd name="T100" fmla="+- 0 10662 10574"/>
                            <a:gd name="T101" fmla="*/ T100 w 768"/>
                            <a:gd name="T102" fmla="+- 0 14385 14189"/>
                            <a:gd name="T103" fmla="*/ 14385 h 768"/>
                            <a:gd name="T104" fmla="+- 0 10677 10574"/>
                            <a:gd name="T105" fmla="*/ T104 w 768"/>
                            <a:gd name="T106" fmla="+- 0 14362 14189"/>
                            <a:gd name="T107" fmla="*/ 14362 h 768"/>
                            <a:gd name="T108" fmla="+- 0 10702 10574"/>
                            <a:gd name="T109" fmla="*/ T108 w 768"/>
                            <a:gd name="T110" fmla="+- 0 14331 14189"/>
                            <a:gd name="T111" fmla="*/ 14331 h 768"/>
                            <a:gd name="T112" fmla="+- 0 10722 10574"/>
                            <a:gd name="T113" fmla="*/ T112 w 768"/>
                            <a:gd name="T114" fmla="+- 0 14311 14189"/>
                            <a:gd name="T115" fmla="*/ 14311 h 768"/>
                            <a:gd name="T116" fmla="+- 0 10752 10574"/>
                            <a:gd name="T117" fmla="*/ T116 w 768"/>
                            <a:gd name="T118" fmla="+- 0 14285 14189"/>
                            <a:gd name="T119" fmla="*/ 14285 h 768"/>
                            <a:gd name="T120" fmla="+- 0 10775 10574"/>
                            <a:gd name="T121" fmla="*/ T120 w 768"/>
                            <a:gd name="T122" fmla="+- 0 14269 14189"/>
                            <a:gd name="T123" fmla="*/ 14269 h 768"/>
                            <a:gd name="T124" fmla="+- 0 10810 10574"/>
                            <a:gd name="T125" fmla="*/ T124 w 768"/>
                            <a:gd name="T126" fmla="+- 0 14249 14189"/>
                            <a:gd name="T127" fmla="*/ 14249 h 768"/>
                            <a:gd name="T128" fmla="+- 0 10835 10574"/>
                            <a:gd name="T129" fmla="*/ T128 w 768"/>
                            <a:gd name="T130" fmla="+- 0 14238 14189"/>
                            <a:gd name="T131" fmla="*/ 14238 h 768"/>
                            <a:gd name="T132" fmla="+- 0 10873 10574"/>
                            <a:gd name="T133" fmla="*/ T132 w 768"/>
                            <a:gd name="T134" fmla="+- 0 14226 14189"/>
                            <a:gd name="T135" fmla="*/ 14226 h 768"/>
                            <a:gd name="T136" fmla="+- 0 10900 10574"/>
                            <a:gd name="T137" fmla="*/ T136 w 768"/>
                            <a:gd name="T138" fmla="+- 0 14220 14189"/>
                            <a:gd name="T139" fmla="*/ 14220 h 768"/>
                            <a:gd name="T140" fmla="+- 0 10940 10574"/>
                            <a:gd name="T141" fmla="*/ T140 w 768"/>
                            <a:gd name="T142" fmla="+- 0 14216 14189"/>
                            <a:gd name="T143" fmla="*/ 14216 h 768"/>
                            <a:gd name="T144" fmla="+- 0 10960 10574"/>
                            <a:gd name="T145" fmla="*/ T144 w 768"/>
                            <a:gd name="T146" fmla="+- 0 14215 14189"/>
                            <a:gd name="T147"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8" h="768">
                              <a:moveTo>
                                <a:pt x="0" y="26"/>
                              </a:moveTo>
                              <a:lnTo>
                                <a:pt x="0" y="26"/>
                              </a:lnTo>
                              <a:lnTo>
                                <a:pt x="0" y="716"/>
                              </a:lnTo>
                              <a:lnTo>
                                <a:pt x="386" y="716"/>
                              </a:lnTo>
                              <a:lnTo>
                                <a:pt x="358" y="715"/>
                              </a:lnTo>
                              <a:lnTo>
                                <a:pt x="319" y="709"/>
                              </a:lnTo>
                              <a:lnTo>
                                <a:pt x="292" y="703"/>
                              </a:lnTo>
                              <a:lnTo>
                                <a:pt x="254" y="690"/>
                              </a:lnTo>
                              <a:lnTo>
                                <a:pt x="229" y="678"/>
                              </a:lnTo>
                              <a:lnTo>
                                <a:pt x="194" y="658"/>
                              </a:lnTo>
                              <a:lnTo>
                                <a:pt x="172" y="642"/>
                              </a:lnTo>
                              <a:lnTo>
                                <a:pt x="142" y="615"/>
                              </a:lnTo>
                              <a:lnTo>
                                <a:pt x="123" y="595"/>
                              </a:lnTo>
                              <a:lnTo>
                                <a:pt x="99" y="563"/>
                              </a:lnTo>
                              <a:lnTo>
                                <a:pt x="85" y="539"/>
                              </a:lnTo>
                              <a:lnTo>
                                <a:pt x="67" y="503"/>
                              </a:lnTo>
                              <a:lnTo>
                                <a:pt x="58" y="477"/>
                              </a:lnTo>
                              <a:lnTo>
                                <a:pt x="48" y="438"/>
                              </a:lnTo>
                              <a:lnTo>
                                <a:pt x="43" y="411"/>
                              </a:lnTo>
                              <a:lnTo>
                                <a:pt x="41" y="371"/>
                              </a:lnTo>
                              <a:lnTo>
                                <a:pt x="41" y="363"/>
                              </a:lnTo>
                              <a:lnTo>
                                <a:pt x="44" y="323"/>
                              </a:lnTo>
                              <a:lnTo>
                                <a:pt x="49" y="296"/>
                              </a:lnTo>
                              <a:lnTo>
                                <a:pt x="60" y="258"/>
                              </a:lnTo>
                              <a:lnTo>
                                <a:pt x="70" y="232"/>
                              </a:lnTo>
                              <a:lnTo>
                                <a:pt x="88" y="196"/>
                              </a:lnTo>
                              <a:lnTo>
                                <a:pt x="103" y="173"/>
                              </a:lnTo>
                              <a:lnTo>
                                <a:pt x="128" y="142"/>
                              </a:lnTo>
                              <a:lnTo>
                                <a:pt x="148" y="122"/>
                              </a:lnTo>
                              <a:lnTo>
                                <a:pt x="178" y="96"/>
                              </a:lnTo>
                              <a:lnTo>
                                <a:pt x="201" y="80"/>
                              </a:lnTo>
                              <a:lnTo>
                                <a:pt x="236" y="60"/>
                              </a:lnTo>
                              <a:lnTo>
                                <a:pt x="261" y="49"/>
                              </a:lnTo>
                              <a:lnTo>
                                <a:pt x="299" y="37"/>
                              </a:lnTo>
                              <a:lnTo>
                                <a:pt x="326" y="31"/>
                              </a:lnTo>
                              <a:lnTo>
                                <a:pt x="366" y="27"/>
                              </a:lnTo>
                              <a:lnTo>
                                <a:pt x="386"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22"/>
                      <wps:cNvSpPr>
                        <a:spLocks/>
                      </wps:cNvSpPr>
                      <wps:spPr bwMode="auto">
                        <a:xfrm>
                          <a:off x="10574" y="14189"/>
                          <a:ext cx="768" cy="768"/>
                        </a:xfrm>
                        <a:custGeom>
                          <a:avLst/>
                          <a:gdLst>
                            <a:gd name="T0" fmla="+- 0 10960 10574"/>
                            <a:gd name="T1" fmla="*/ T0 w 768"/>
                            <a:gd name="T2" fmla="+- 0 14215 14189"/>
                            <a:gd name="T3" fmla="*/ 14215 h 768"/>
                            <a:gd name="T4" fmla="+- 0 10988 10574"/>
                            <a:gd name="T5" fmla="*/ T4 w 768"/>
                            <a:gd name="T6" fmla="+- 0 14216 14189"/>
                            <a:gd name="T7" fmla="*/ 14216 h 768"/>
                            <a:gd name="T8" fmla="+- 0 11027 10574"/>
                            <a:gd name="T9" fmla="*/ T8 w 768"/>
                            <a:gd name="T10" fmla="+- 0 14222 14189"/>
                            <a:gd name="T11" fmla="*/ 14222 h 768"/>
                            <a:gd name="T12" fmla="+- 0 11054 10574"/>
                            <a:gd name="T13" fmla="*/ T12 w 768"/>
                            <a:gd name="T14" fmla="+- 0 14228 14189"/>
                            <a:gd name="T15" fmla="*/ 14228 h 768"/>
                            <a:gd name="T16" fmla="+- 0 11092 10574"/>
                            <a:gd name="T17" fmla="*/ T16 w 768"/>
                            <a:gd name="T18" fmla="+- 0 14241 14189"/>
                            <a:gd name="T19" fmla="*/ 14241 h 768"/>
                            <a:gd name="T20" fmla="+- 0 11117 10574"/>
                            <a:gd name="T21" fmla="*/ T20 w 768"/>
                            <a:gd name="T22" fmla="+- 0 14253 14189"/>
                            <a:gd name="T23" fmla="*/ 14253 h 768"/>
                            <a:gd name="T24" fmla="+- 0 11152 10574"/>
                            <a:gd name="T25" fmla="*/ T24 w 768"/>
                            <a:gd name="T26" fmla="+- 0 14273 14189"/>
                            <a:gd name="T27" fmla="*/ 14273 h 768"/>
                            <a:gd name="T28" fmla="+- 0 11174 10574"/>
                            <a:gd name="T29" fmla="*/ T28 w 768"/>
                            <a:gd name="T30" fmla="+- 0 14289 14189"/>
                            <a:gd name="T31" fmla="*/ 14289 h 768"/>
                            <a:gd name="T32" fmla="+- 0 11204 10574"/>
                            <a:gd name="T33" fmla="*/ T32 w 768"/>
                            <a:gd name="T34" fmla="+- 0 14316 14189"/>
                            <a:gd name="T35" fmla="*/ 14316 h 768"/>
                            <a:gd name="T36" fmla="+- 0 11223 10574"/>
                            <a:gd name="T37" fmla="*/ T36 w 768"/>
                            <a:gd name="T38" fmla="+- 0 14336 14189"/>
                            <a:gd name="T39" fmla="*/ 14336 h 768"/>
                            <a:gd name="T40" fmla="+- 0 11247 10574"/>
                            <a:gd name="T41" fmla="*/ T40 w 768"/>
                            <a:gd name="T42" fmla="+- 0 14368 14189"/>
                            <a:gd name="T43" fmla="*/ 14368 h 768"/>
                            <a:gd name="T44" fmla="+- 0 11261 10574"/>
                            <a:gd name="T45" fmla="*/ T44 w 768"/>
                            <a:gd name="T46" fmla="+- 0 14392 14189"/>
                            <a:gd name="T47" fmla="*/ 14392 h 768"/>
                            <a:gd name="T48" fmla="+- 0 11279 10574"/>
                            <a:gd name="T49" fmla="*/ T48 w 768"/>
                            <a:gd name="T50" fmla="+- 0 14428 14189"/>
                            <a:gd name="T51" fmla="*/ 14428 h 768"/>
                            <a:gd name="T52" fmla="+- 0 11288 10574"/>
                            <a:gd name="T53" fmla="*/ T52 w 768"/>
                            <a:gd name="T54" fmla="+- 0 14454 14189"/>
                            <a:gd name="T55" fmla="*/ 14454 h 768"/>
                            <a:gd name="T56" fmla="+- 0 11298 10574"/>
                            <a:gd name="T57" fmla="*/ T56 w 768"/>
                            <a:gd name="T58" fmla="+- 0 14493 14189"/>
                            <a:gd name="T59" fmla="*/ 14493 h 768"/>
                            <a:gd name="T60" fmla="+- 0 11303 10574"/>
                            <a:gd name="T61" fmla="*/ T60 w 768"/>
                            <a:gd name="T62" fmla="+- 0 14520 14189"/>
                            <a:gd name="T63" fmla="*/ 14520 h 768"/>
                            <a:gd name="T64" fmla="+- 0 11305 10574"/>
                            <a:gd name="T65" fmla="*/ T64 w 768"/>
                            <a:gd name="T66" fmla="+- 0 14560 14189"/>
                            <a:gd name="T67" fmla="*/ 14560 h 768"/>
                            <a:gd name="T68" fmla="+- 0 11305 10574"/>
                            <a:gd name="T69" fmla="*/ T68 w 768"/>
                            <a:gd name="T70" fmla="+- 0 14568 14189"/>
                            <a:gd name="T71" fmla="*/ 14568 h 768"/>
                            <a:gd name="T72" fmla="+- 0 11302 10574"/>
                            <a:gd name="T73" fmla="*/ T72 w 768"/>
                            <a:gd name="T74" fmla="+- 0 14608 14189"/>
                            <a:gd name="T75" fmla="*/ 14608 h 768"/>
                            <a:gd name="T76" fmla="+- 0 11297 10574"/>
                            <a:gd name="T77" fmla="*/ T76 w 768"/>
                            <a:gd name="T78" fmla="+- 0 14635 14189"/>
                            <a:gd name="T79" fmla="*/ 14635 h 768"/>
                            <a:gd name="T80" fmla="+- 0 11286 10574"/>
                            <a:gd name="T81" fmla="*/ T80 w 768"/>
                            <a:gd name="T82" fmla="+- 0 14673 14189"/>
                            <a:gd name="T83" fmla="*/ 14673 h 768"/>
                            <a:gd name="T84" fmla="+- 0 11276 10574"/>
                            <a:gd name="T85" fmla="*/ T84 w 768"/>
                            <a:gd name="T86" fmla="+- 0 14699 14189"/>
                            <a:gd name="T87" fmla="*/ 14699 h 768"/>
                            <a:gd name="T88" fmla="+- 0 11258 10574"/>
                            <a:gd name="T89" fmla="*/ T88 w 768"/>
                            <a:gd name="T90" fmla="+- 0 14735 14189"/>
                            <a:gd name="T91" fmla="*/ 14735 h 768"/>
                            <a:gd name="T92" fmla="+- 0 11243 10574"/>
                            <a:gd name="T93" fmla="*/ T92 w 768"/>
                            <a:gd name="T94" fmla="+- 0 14758 14189"/>
                            <a:gd name="T95" fmla="*/ 14758 h 768"/>
                            <a:gd name="T96" fmla="+- 0 11218 10574"/>
                            <a:gd name="T97" fmla="*/ T96 w 768"/>
                            <a:gd name="T98" fmla="+- 0 14789 14189"/>
                            <a:gd name="T99" fmla="*/ 14789 h 768"/>
                            <a:gd name="T100" fmla="+- 0 11198 10574"/>
                            <a:gd name="T101" fmla="*/ T100 w 768"/>
                            <a:gd name="T102" fmla="+- 0 14809 14189"/>
                            <a:gd name="T103" fmla="*/ 14809 h 768"/>
                            <a:gd name="T104" fmla="+- 0 11168 10574"/>
                            <a:gd name="T105" fmla="*/ T104 w 768"/>
                            <a:gd name="T106" fmla="+- 0 14835 14189"/>
                            <a:gd name="T107" fmla="*/ 14835 h 768"/>
                            <a:gd name="T108" fmla="+- 0 11145 10574"/>
                            <a:gd name="T109" fmla="*/ T108 w 768"/>
                            <a:gd name="T110" fmla="+- 0 14851 14189"/>
                            <a:gd name="T111" fmla="*/ 14851 h 768"/>
                            <a:gd name="T112" fmla="+- 0 11110 10574"/>
                            <a:gd name="T113" fmla="*/ T112 w 768"/>
                            <a:gd name="T114" fmla="+- 0 14871 14189"/>
                            <a:gd name="T115" fmla="*/ 14871 h 768"/>
                            <a:gd name="T116" fmla="+- 0 11085 10574"/>
                            <a:gd name="T117" fmla="*/ T116 w 768"/>
                            <a:gd name="T118" fmla="+- 0 14882 14189"/>
                            <a:gd name="T119" fmla="*/ 14882 h 768"/>
                            <a:gd name="T120" fmla="+- 0 11047 10574"/>
                            <a:gd name="T121" fmla="*/ T120 w 768"/>
                            <a:gd name="T122" fmla="+- 0 14894 14189"/>
                            <a:gd name="T123" fmla="*/ 14894 h 768"/>
                            <a:gd name="T124" fmla="+- 0 11020 10574"/>
                            <a:gd name="T125" fmla="*/ T124 w 768"/>
                            <a:gd name="T126" fmla="+- 0 14900 14189"/>
                            <a:gd name="T127" fmla="*/ 14900 h 768"/>
                            <a:gd name="T128" fmla="+- 0 10980 10574"/>
                            <a:gd name="T129" fmla="*/ T128 w 768"/>
                            <a:gd name="T130" fmla="+- 0 14904 14189"/>
                            <a:gd name="T131" fmla="*/ 14904 h 768"/>
                            <a:gd name="T132" fmla="+- 0 10960 10574"/>
                            <a:gd name="T133" fmla="*/ T132 w 768"/>
                            <a:gd name="T134" fmla="+- 0 14905 14189"/>
                            <a:gd name="T135" fmla="*/ 14905 h 768"/>
                            <a:gd name="T136" fmla="+- 0 11342 10574"/>
                            <a:gd name="T137" fmla="*/ T136 w 768"/>
                            <a:gd name="T138" fmla="+- 0 14905 14189"/>
                            <a:gd name="T139" fmla="*/ 14905 h 768"/>
                            <a:gd name="T140" fmla="+- 0 11342 10574"/>
                            <a:gd name="T141" fmla="*/ T140 w 768"/>
                            <a:gd name="T142" fmla="+- 0 14215 14189"/>
                            <a:gd name="T143"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8" h="768">
                              <a:moveTo>
                                <a:pt x="386" y="26"/>
                              </a:moveTo>
                              <a:lnTo>
                                <a:pt x="414" y="27"/>
                              </a:lnTo>
                              <a:lnTo>
                                <a:pt x="453" y="33"/>
                              </a:lnTo>
                              <a:lnTo>
                                <a:pt x="480" y="39"/>
                              </a:lnTo>
                              <a:lnTo>
                                <a:pt x="518" y="52"/>
                              </a:lnTo>
                              <a:lnTo>
                                <a:pt x="543" y="64"/>
                              </a:lnTo>
                              <a:lnTo>
                                <a:pt x="578" y="84"/>
                              </a:lnTo>
                              <a:lnTo>
                                <a:pt x="600" y="100"/>
                              </a:lnTo>
                              <a:lnTo>
                                <a:pt x="630" y="127"/>
                              </a:lnTo>
                              <a:lnTo>
                                <a:pt x="649" y="147"/>
                              </a:lnTo>
                              <a:lnTo>
                                <a:pt x="673" y="179"/>
                              </a:lnTo>
                              <a:lnTo>
                                <a:pt x="687" y="203"/>
                              </a:lnTo>
                              <a:lnTo>
                                <a:pt x="705" y="239"/>
                              </a:lnTo>
                              <a:lnTo>
                                <a:pt x="714" y="265"/>
                              </a:lnTo>
                              <a:lnTo>
                                <a:pt x="724" y="304"/>
                              </a:lnTo>
                              <a:lnTo>
                                <a:pt x="729" y="331"/>
                              </a:lnTo>
                              <a:lnTo>
                                <a:pt x="731" y="371"/>
                              </a:lnTo>
                              <a:lnTo>
                                <a:pt x="731" y="379"/>
                              </a:lnTo>
                              <a:lnTo>
                                <a:pt x="728" y="419"/>
                              </a:lnTo>
                              <a:lnTo>
                                <a:pt x="723" y="446"/>
                              </a:lnTo>
                              <a:lnTo>
                                <a:pt x="712" y="484"/>
                              </a:lnTo>
                              <a:lnTo>
                                <a:pt x="702" y="510"/>
                              </a:lnTo>
                              <a:lnTo>
                                <a:pt x="684" y="546"/>
                              </a:lnTo>
                              <a:lnTo>
                                <a:pt x="669" y="569"/>
                              </a:lnTo>
                              <a:lnTo>
                                <a:pt x="644" y="600"/>
                              </a:lnTo>
                              <a:lnTo>
                                <a:pt x="624" y="620"/>
                              </a:lnTo>
                              <a:lnTo>
                                <a:pt x="594" y="646"/>
                              </a:lnTo>
                              <a:lnTo>
                                <a:pt x="571" y="662"/>
                              </a:lnTo>
                              <a:lnTo>
                                <a:pt x="536" y="682"/>
                              </a:lnTo>
                              <a:lnTo>
                                <a:pt x="511" y="693"/>
                              </a:lnTo>
                              <a:lnTo>
                                <a:pt x="473" y="705"/>
                              </a:lnTo>
                              <a:lnTo>
                                <a:pt x="446" y="711"/>
                              </a:lnTo>
                              <a:lnTo>
                                <a:pt x="406" y="715"/>
                              </a:lnTo>
                              <a:lnTo>
                                <a:pt x="386" y="716"/>
                              </a:lnTo>
                              <a:lnTo>
                                <a:pt x="768" y="716"/>
                              </a:lnTo>
                              <a:lnTo>
                                <a:pt x="768"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23"/>
                      <wps:cNvSpPr>
                        <a:spLocks/>
                      </wps:cNvSpPr>
                      <wps:spPr bwMode="auto">
                        <a:xfrm>
                          <a:off x="10574" y="14189"/>
                          <a:ext cx="768" cy="768"/>
                        </a:xfrm>
                        <a:custGeom>
                          <a:avLst/>
                          <a:gdLst>
                            <a:gd name="T0" fmla="+- 0 10574 10574"/>
                            <a:gd name="T1" fmla="*/ T0 w 768"/>
                            <a:gd name="T2" fmla="+- 0 14905 14189"/>
                            <a:gd name="T3" fmla="*/ 14905 h 768"/>
                            <a:gd name="T4" fmla="+- 0 10574 10574"/>
                            <a:gd name="T5" fmla="*/ T4 w 768"/>
                            <a:gd name="T6" fmla="+- 0 14957 14189"/>
                            <a:gd name="T7" fmla="*/ 14957 h 768"/>
                            <a:gd name="T8" fmla="+- 0 11342 10574"/>
                            <a:gd name="T9" fmla="*/ T8 w 768"/>
                            <a:gd name="T10" fmla="+- 0 14957 14189"/>
                            <a:gd name="T11" fmla="*/ 14957 h 768"/>
                            <a:gd name="T12" fmla="+- 0 11342 10574"/>
                            <a:gd name="T13" fmla="*/ T12 w 768"/>
                            <a:gd name="T14" fmla="+- 0 14905 14189"/>
                            <a:gd name="T15" fmla="*/ 14905 h 768"/>
                          </a:gdLst>
                          <a:ahLst/>
                          <a:cxnLst>
                            <a:cxn ang="0">
                              <a:pos x="T1" y="T3"/>
                            </a:cxn>
                            <a:cxn ang="0">
                              <a:pos x="T5" y="T7"/>
                            </a:cxn>
                            <a:cxn ang="0">
                              <a:pos x="T9" y="T11"/>
                            </a:cxn>
                            <a:cxn ang="0">
                              <a:pos x="T13" y="T15"/>
                            </a:cxn>
                          </a:cxnLst>
                          <a:rect l="0" t="0" r="r" b="b"/>
                          <a:pathLst>
                            <a:path w="768" h="768">
                              <a:moveTo>
                                <a:pt x="0" y="716"/>
                              </a:moveTo>
                              <a:lnTo>
                                <a:pt x="0" y="768"/>
                              </a:lnTo>
                              <a:lnTo>
                                <a:pt x="768" y="768"/>
                              </a:lnTo>
                              <a:lnTo>
                                <a:pt x="768" y="71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24"/>
                      <wps:cNvSpPr>
                        <a:spLocks/>
                      </wps:cNvSpPr>
                      <wps:spPr bwMode="auto">
                        <a:xfrm>
                          <a:off x="10589" y="14222"/>
                          <a:ext cx="739" cy="734"/>
                        </a:xfrm>
                        <a:custGeom>
                          <a:avLst/>
                          <a:gdLst>
                            <a:gd name="T0" fmla="+- 0 11031 10589"/>
                            <a:gd name="T1" fmla="*/ T0 w 739"/>
                            <a:gd name="T2" fmla="+- 0 14222 14222"/>
                            <a:gd name="T3" fmla="*/ 14222 h 734"/>
                            <a:gd name="T4" fmla="+- 0 11054 10589"/>
                            <a:gd name="T5" fmla="*/ T4 w 739"/>
                            <a:gd name="T6" fmla="+- 0 14228 14222"/>
                            <a:gd name="T7" fmla="*/ 14228 h 734"/>
                            <a:gd name="T8" fmla="+- 0 11117 10589"/>
                            <a:gd name="T9" fmla="*/ T8 w 739"/>
                            <a:gd name="T10" fmla="+- 0 14253 14222"/>
                            <a:gd name="T11" fmla="*/ 14253 h 734"/>
                            <a:gd name="T12" fmla="+- 0 11174 10589"/>
                            <a:gd name="T13" fmla="*/ T12 w 739"/>
                            <a:gd name="T14" fmla="+- 0 14289 14222"/>
                            <a:gd name="T15" fmla="*/ 14289 h 734"/>
                            <a:gd name="T16" fmla="+- 0 11223 10589"/>
                            <a:gd name="T17" fmla="*/ T16 w 739"/>
                            <a:gd name="T18" fmla="+- 0 14336 14222"/>
                            <a:gd name="T19" fmla="*/ 14336 h 734"/>
                            <a:gd name="T20" fmla="+- 0 11261 10589"/>
                            <a:gd name="T21" fmla="*/ T20 w 739"/>
                            <a:gd name="T22" fmla="+- 0 14392 14222"/>
                            <a:gd name="T23" fmla="*/ 14392 h 734"/>
                            <a:gd name="T24" fmla="+- 0 11288 10589"/>
                            <a:gd name="T25" fmla="*/ T24 w 739"/>
                            <a:gd name="T26" fmla="+- 0 14454 14222"/>
                            <a:gd name="T27" fmla="*/ 14454 h 734"/>
                            <a:gd name="T28" fmla="+- 0 11303 10589"/>
                            <a:gd name="T29" fmla="*/ T28 w 739"/>
                            <a:gd name="T30" fmla="+- 0 14520 14222"/>
                            <a:gd name="T31" fmla="*/ 14520 h 734"/>
                            <a:gd name="T32" fmla="+- 0 11305 10589"/>
                            <a:gd name="T33" fmla="*/ T32 w 739"/>
                            <a:gd name="T34" fmla="+- 0 14568 14222"/>
                            <a:gd name="T35" fmla="*/ 14568 h 734"/>
                            <a:gd name="T36" fmla="+- 0 11297 10589"/>
                            <a:gd name="T37" fmla="*/ T36 w 739"/>
                            <a:gd name="T38" fmla="+- 0 14635 14222"/>
                            <a:gd name="T39" fmla="*/ 14635 h 734"/>
                            <a:gd name="T40" fmla="+- 0 11276 10589"/>
                            <a:gd name="T41" fmla="*/ T40 w 739"/>
                            <a:gd name="T42" fmla="+- 0 14699 14222"/>
                            <a:gd name="T43" fmla="*/ 14699 h 734"/>
                            <a:gd name="T44" fmla="+- 0 11243 10589"/>
                            <a:gd name="T45" fmla="*/ T44 w 739"/>
                            <a:gd name="T46" fmla="+- 0 14758 14222"/>
                            <a:gd name="T47" fmla="*/ 14758 h 734"/>
                            <a:gd name="T48" fmla="+- 0 11198 10589"/>
                            <a:gd name="T49" fmla="*/ T48 w 739"/>
                            <a:gd name="T50" fmla="+- 0 14809 14222"/>
                            <a:gd name="T51" fmla="*/ 14809 h 734"/>
                            <a:gd name="T52" fmla="+- 0 11145 10589"/>
                            <a:gd name="T53" fmla="*/ T52 w 739"/>
                            <a:gd name="T54" fmla="+- 0 14851 14222"/>
                            <a:gd name="T55" fmla="*/ 14851 h 734"/>
                            <a:gd name="T56" fmla="+- 0 11085 10589"/>
                            <a:gd name="T57" fmla="*/ T56 w 739"/>
                            <a:gd name="T58" fmla="+- 0 14882 14222"/>
                            <a:gd name="T59" fmla="*/ 14882 h 734"/>
                            <a:gd name="T60" fmla="+- 0 11020 10589"/>
                            <a:gd name="T61" fmla="*/ T60 w 739"/>
                            <a:gd name="T62" fmla="+- 0 14900 14222"/>
                            <a:gd name="T63" fmla="*/ 14900 h 734"/>
                            <a:gd name="T64" fmla="+- 0 10960 10589"/>
                            <a:gd name="T65" fmla="*/ T64 w 739"/>
                            <a:gd name="T66" fmla="+- 0 14905 14222"/>
                            <a:gd name="T67" fmla="*/ 14905 h 734"/>
                            <a:gd name="T68" fmla="+- 0 10912 10589"/>
                            <a:gd name="T69" fmla="*/ T68 w 739"/>
                            <a:gd name="T70" fmla="+- 0 14902 14222"/>
                            <a:gd name="T71" fmla="*/ 14902 h 734"/>
                            <a:gd name="T72" fmla="+- 0 10847 10589"/>
                            <a:gd name="T73" fmla="*/ T72 w 739"/>
                            <a:gd name="T74" fmla="+- 0 14886 14222"/>
                            <a:gd name="T75" fmla="*/ 14886 h 734"/>
                            <a:gd name="T76" fmla="+- 0 10785 10589"/>
                            <a:gd name="T77" fmla="*/ T76 w 739"/>
                            <a:gd name="T78" fmla="+- 0 14858 14222"/>
                            <a:gd name="T79" fmla="*/ 14858 h 734"/>
                            <a:gd name="T80" fmla="+- 0 10731 10589"/>
                            <a:gd name="T81" fmla="*/ T80 w 739"/>
                            <a:gd name="T82" fmla="+- 0 14818 14222"/>
                            <a:gd name="T83" fmla="*/ 14818 h 734"/>
                            <a:gd name="T84" fmla="+- 0 10685 10589"/>
                            <a:gd name="T85" fmla="*/ T84 w 739"/>
                            <a:gd name="T86" fmla="+- 0 14768 14222"/>
                            <a:gd name="T87" fmla="*/ 14768 h 734"/>
                            <a:gd name="T88" fmla="+- 0 10649 10589"/>
                            <a:gd name="T89" fmla="*/ T88 w 739"/>
                            <a:gd name="T90" fmla="+- 0 14710 14222"/>
                            <a:gd name="T91" fmla="*/ 14710 h 734"/>
                            <a:gd name="T92" fmla="+- 0 10626 10589"/>
                            <a:gd name="T93" fmla="*/ T92 w 739"/>
                            <a:gd name="T94" fmla="+- 0 14647 14222"/>
                            <a:gd name="T95" fmla="*/ 14647 h 734"/>
                            <a:gd name="T96" fmla="+- 0 10616 10589"/>
                            <a:gd name="T97" fmla="*/ T96 w 739"/>
                            <a:gd name="T98" fmla="+- 0 14580 14222"/>
                            <a:gd name="T99" fmla="*/ 14580 h 734"/>
                            <a:gd name="T100" fmla="+- 0 10615 10589"/>
                            <a:gd name="T101" fmla="*/ T100 w 739"/>
                            <a:gd name="T102" fmla="+- 0 14552 14222"/>
                            <a:gd name="T103" fmla="*/ 14552 h 734"/>
                            <a:gd name="T104" fmla="+- 0 10623 10589"/>
                            <a:gd name="T105" fmla="*/ T104 w 739"/>
                            <a:gd name="T106" fmla="+- 0 14485 14222"/>
                            <a:gd name="T107" fmla="*/ 14485 h 734"/>
                            <a:gd name="T108" fmla="+- 0 10644 10589"/>
                            <a:gd name="T109" fmla="*/ T108 w 739"/>
                            <a:gd name="T110" fmla="+- 0 14421 14222"/>
                            <a:gd name="T111" fmla="*/ 14421 h 734"/>
                            <a:gd name="T112" fmla="+- 0 10677 10589"/>
                            <a:gd name="T113" fmla="*/ T112 w 739"/>
                            <a:gd name="T114" fmla="+- 0 14362 14222"/>
                            <a:gd name="T115" fmla="*/ 14362 h 734"/>
                            <a:gd name="T116" fmla="+- 0 10722 10589"/>
                            <a:gd name="T117" fmla="*/ T116 w 739"/>
                            <a:gd name="T118" fmla="+- 0 14311 14222"/>
                            <a:gd name="T119" fmla="*/ 14311 h 734"/>
                            <a:gd name="T120" fmla="+- 0 10775 10589"/>
                            <a:gd name="T121" fmla="*/ T120 w 739"/>
                            <a:gd name="T122" fmla="+- 0 14269 14222"/>
                            <a:gd name="T123" fmla="*/ 14269 h 734"/>
                            <a:gd name="T124" fmla="+- 0 10835 10589"/>
                            <a:gd name="T125" fmla="*/ T124 w 739"/>
                            <a:gd name="T126" fmla="+- 0 14238 14222"/>
                            <a:gd name="T127" fmla="*/ 14238 h 734"/>
                            <a:gd name="T128" fmla="+- 0 10889 10589"/>
                            <a:gd name="T129" fmla="*/ T128 w 739"/>
                            <a:gd name="T130" fmla="+- 0 14222 14222"/>
                            <a:gd name="T131" fmla="*/ 14222 h 734"/>
                            <a:gd name="T132" fmla="+- 0 10589 10589"/>
                            <a:gd name="T133" fmla="*/ T132 w 739"/>
                            <a:gd name="T134" fmla="+- 0 14957 14222"/>
                            <a:gd name="T135" fmla="*/ 14957 h 734"/>
                            <a:gd name="T136" fmla="+- 0 11328 10589"/>
                            <a:gd name="T137" fmla="*/ T136 w 739"/>
                            <a:gd name="T138" fmla="+- 0 14222 14222"/>
                            <a:gd name="T139" fmla="*/ 14222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9" h="734">
                              <a:moveTo>
                                <a:pt x="739" y="0"/>
                              </a:moveTo>
                              <a:lnTo>
                                <a:pt x="442" y="0"/>
                              </a:lnTo>
                              <a:lnTo>
                                <a:pt x="446" y="1"/>
                              </a:lnTo>
                              <a:lnTo>
                                <a:pt x="465" y="6"/>
                              </a:lnTo>
                              <a:lnTo>
                                <a:pt x="503" y="19"/>
                              </a:lnTo>
                              <a:lnTo>
                                <a:pt x="528" y="31"/>
                              </a:lnTo>
                              <a:lnTo>
                                <a:pt x="563" y="51"/>
                              </a:lnTo>
                              <a:lnTo>
                                <a:pt x="585" y="67"/>
                              </a:lnTo>
                              <a:lnTo>
                                <a:pt x="615" y="94"/>
                              </a:lnTo>
                              <a:lnTo>
                                <a:pt x="634" y="114"/>
                              </a:lnTo>
                              <a:lnTo>
                                <a:pt x="658" y="146"/>
                              </a:lnTo>
                              <a:lnTo>
                                <a:pt x="672" y="170"/>
                              </a:lnTo>
                              <a:lnTo>
                                <a:pt x="690" y="206"/>
                              </a:lnTo>
                              <a:lnTo>
                                <a:pt x="699" y="232"/>
                              </a:lnTo>
                              <a:lnTo>
                                <a:pt x="709" y="271"/>
                              </a:lnTo>
                              <a:lnTo>
                                <a:pt x="714" y="298"/>
                              </a:lnTo>
                              <a:lnTo>
                                <a:pt x="716" y="338"/>
                              </a:lnTo>
                              <a:lnTo>
                                <a:pt x="716" y="346"/>
                              </a:lnTo>
                              <a:lnTo>
                                <a:pt x="713" y="386"/>
                              </a:lnTo>
                              <a:lnTo>
                                <a:pt x="708" y="413"/>
                              </a:lnTo>
                              <a:lnTo>
                                <a:pt x="697" y="451"/>
                              </a:lnTo>
                              <a:lnTo>
                                <a:pt x="687" y="477"/>
                              </a:lnTo>
                              <a:lnTo>
                                <a:pt x="669" y="513"/>
                              </a:lnTo>
                              <a:lnTo>
                                <a:pt x="654" y="536"/>
                              </a:lnTo>
                              <a:lnTo>
                                <a:pt x="629" y="567"/>
                              </a:lnTo>
                              <a:lnTo>
                                <a:pt x="609" y="587"/>
                              </a:lnTo>
                              <a:lnTo>
                                <a:pt x="579" y="613"/>
                              </a:lnTo>
                              <a:lnTo>
                                <a:pt x="556" y="629"/>
                              </a:lnTo>
                              <a:lnTo>
                                <a:pt x="521" y="649"/>
                              </a:lnTo>
                              <a:lnTo>
                                <a:pt x="496" y="660"/>
                              </a:lnTo>
                              <a:lnTo>
                                <a:pt x="458" y="672"/>
                              </a:lnTo>
                              <a:lnTo>
                                <a:pt x="431" y="678"/>
                              </a:lnTo>
                              <a:lnTo>
                                <a:pt x="391" y="682"/>
                              </a:lnTo>
                              <a:lnTo>
                                <a:pt x="371" y="683"/>
                              </a:lnTo>
                              <a:lnTo>
                                <a:pt x="363" y="683"/>
                              </a:lnTo>
                              <a:lnTo>
                                <a:pt x="323" y="680"/>
                              </a:lnTo>
                              <a:lnTo>
                                <a:pt x="296" y="675"/>
                              </a:lnTo>
                              <a:lnTo>
                                <a:pt x="258" y="664"/>
                              </a:lnTo>
                              <a:lnTo>
                                <a:pt x="232" y="654"/>
                              </a:lnTo>
                              <a:lnTo>
                                <a:pt x="196" y="636"/>
                              </a:lnTo>
                              <a:lnTo>
                                <a:pt x="173" y="621"/>
                              </a:lnTo>
                              <a:lnTo>
                                <a:pt x="142" y="596"/>
                              </a:lnTo>
                              <a:lnTo>
                                <a:pt x="122" y="576"/>
                              </a:lnTo>
                              <a:lnTo>
                                <a:pt x="96" y="546"/>
                              </a:lnTo>
                              <a:lnTo>
                                <a:pt x="80" y="523"/>
                              </a:lnTo>
                              <a:lnTo>
                                <a:pt x="60" y="488"/>
                              </a:lnTo>
                              <a:lnTo>
                                <a:pt x="49" y="463"/>
                              </a:lnTo>
                              <a:lnTo>
                                <a:pt x="37" y="425"/>
                              </a:lnTo>
                              <a:lnTo>
                                <a:pt x="31" y="398"/>
                              </a:lnTo>
                              <a:lnTo>
                                <a:pt x="27" y="358"/>
                              </a:lnTo>
                              <a:lnTo>
                                <a:pt x="26" y="338"/>
                              </a:lnTo>
                              <a:lnTo>
                                <a:pt x="26" y="330"/>
                              </a:lnTo>
                              <a:lnTo>
                                <a:pt x="29" y="290"/>
                              </a:lnTo>
                              <a:lnTo>
                                <a:pt x="34" y="263"/>
                              </a:lnTo>
                              <a:lnTo>
                                <a:pt x="45" y="225"/>
                              </a:lnTo>
                              <a:lnTo>
                                <a:pt x="55" y="199"/>
                              </a:lnTo>
                              <a:lnTo>
                                <a:pt x="73" y="163"/>
                              </a:lnTo>
                              <a:lnTo>
                                <a:pt x="88" y="140"/>
                              </a:lnTo>
                              <a:lnTo>
                                <a:pt x="113" y="109"/>
                              </a:lnTo>
                              <a:lnTo>
                                <a:pt x="133" y="89"/>
                              </a:lnTo>
                              <a:lnTo>
                                <a:pt x="163" y="63"/>
                              </a:lnTo>
                              <a:lnTo>
                                <a:pt x="186" y="47"/>
                              </a:lnTo>
                              <a:lnTo>
                                <a:pt x="221" y="27"/>
                              </a:lnTo>
                              <a:lnTo>
                                <a:pt x="246" y="16"/>
                              </a:lnTo>
                              <a:lnTo>
                                <a:pt x="284" y="4"/>
                              </a:lnTo>
                              <a:lnTo>
                                <a:pt x="300" y="0"/>
                              </a:lnTo>
                              <a:lnTo>
                                <a:pt x="0" y="0"/>
                              </a:lnTo>
                              <a:lnTo>
                                <a:pt x="0" y="735"/>
                              </a:lnTo>
                              <a:lnTo>
                                <a:pt x="739" y="735"/>
                              </a:lnTo>
                              <a:lnTo>
                                <a:pt x="7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25"/>
                      <wps:cNvSpPr>
                        <a:spLocks/>
                      </wps:cNvSpPr>
                      <wps:spPr bwMode="auto">
                        <a:xfrm>
                          <a:off x="10600" y="14200"/>
                          <a:ext cx="720" cy="720"/>
                        </a:xfrm>
                        <a:custGeom>
                          <a:avLst/>
                          <a:gdLst>
                            <a:gd name="T0" fmla="+- 0 10601 10600"/>
                            <a:gd name="T1" fmla="*/ T0 w 720"/>
                            <a:gd name="T2" fmla="+- 0 14536 14200"/>
                            <a:gd name="T3" fmla="*/ 14536 h 720"/>
                            <a:gd name="T4" fmla="+- 0 10605 10600"/>
                            <a:gd name="T5" fmla="*/ T4 w 720"/>
                            <a:gd name="T6" fmla="+- 0 14501 14200"/>
                            <a:gd name="T7" fmla="*/ 14501 h 720"/>
                            <a:gd name="T8" fmla="+- 0 10612 10600"/>
                            <a:gd name="T9" fmla="*/ T8 w 720"/>
                            <a:gd name="T10" fmla="+- 0 14467 14200"/>
                            <a:gd name="T11" fmla="*/ 14467 h 720"/>
                            <a:gd name="T12" fmla="+- 0 10623 10600"/>
                            <a:gd name="T13" fmla="*/ T12 w 720"/>
                            <a:gd name="T14" fmla="+- 0 14433 14200"/>
                            <a:gd name="T15" fmla="*/ 14433 h 720"/>
                            <a:gd name="T16" fmla="+- 0 10637 10600"/>
                            <a:gd name="T17" fmla="*/ T16 w 720"/>
                            <a:gd name="T18" fmla="+- 0 14401 14200"/>
                            <a:gd name="T19" fmla="*/ 14401 h 720"/>
                            <a:gd name="T20" fmla="+- 0 10654 10600"/>
                            <a:gd name="T21" fmla="*/ T20 w 720"/>
                            <a:gd name="T22" fmla="+- 0 14370 14200"/>
                            <a:gd name="T23" fmla="*/ 14370 h 720"/>
                            <a:gd name="T24" fmla="+- 0 10674 10600"/>
                            <a:gd name="T25" fmla="*/ T24 w 720"/>
                            <a:gd name="T26" fmla="+- 0 14341 14200"/>
                            <a:gd name="T27" fmla="*/ 14341 h 720"/>
                            <a:gd name="T28" fmla="+- 0 10697 10600"/>
                            <a:gd name="T29" fmla="*/ T28 w 720"/>
                            <a:gd name="T30" fmla="+- 0 14314 14200"/>
                            <a:gd name="T31" fmla="*/ 14314 h 720"/>
                            <a:gd name="T32" fmla="+- 0 10723 10600"/>
                            <a:gd name="T33" fmla="*/ T32 w 720"/>
                            <a:gd name="T34" fmla="+- 0 14289 14200"/>
                            <a:gd name="T35" fmla="*/ 14289 h 720"/>
                            <a:gd name="T36" fmla="+- 0 10750 10600"/>
                            <a:gd name="T37" fmla="*/ T36 w 720"/>
                            <a:gd name="T38" fmla="+- 0 14267 14200"/>
                            <a:gd name="T39" fmla="*/ 14267 h 720"/>
                            <a:gd name="T40" fmla="+- 0 10780 10600"/>
                            <a:gd name="T41" fmla="*/ T40 w 720"/>
                            <a:gd name="T42" fmla="+- 0 14248 14200"/>
                            <a:gd name="T43" fmla="*/ 14248 h 720"/>
                            <a:gd name="T44" fmla="+- 0 10811 10600"/>
                            <a:gd name="T45" fmla="*/ T44 w 720"/>
                            <a:gd name="T46" fmla="+- 0 14232 14200"/>
                            <a:gd name="T47" fmla="*/ 14232 h 720"/>
                            <a:gd name="T48" fmla="+- 0 10844 10600"/>
                            <a:gd name="T49" fmla="*/ T48 w 720"/>
                            <a:gd name="T50" fmla="+- 0 14219 14200"/>
                            <a:gd name="T51" fmla="*/ 14219 h 720"/>
                            <a:gd name="T52" fmla="+- 0 10878 10600"/>
                            <a:gd name="T53" fmla="*/ T52 w 720"/>
                            <a:gd name="T54" fmla="+- 0 14209 14200"/>
                            <a:gd name="T55" fmla="*/ 14209 h 720"/>
                            <a:gd name="T56" fmla="+- 0 10913 10600"/>
                            <a:gd name="T57" fmla="*/ T56 w 720"/>
                            <a:gd name="T58" fmla="+- 0 14203 14200"/>
                            <a:gd name="T59" fmla="*/ 14203 h 720"/>
                            <a:gd name="T60" fmla="+- 0 10948 10600"/>
                            <a:gd name="T61" fmla="*/ T60 w 720"/>
                            <a:gd name="T62" fmla="+- 0 14200 14200"/>
                            <a:gd name="T63" fmla="*/ 14200 h 720"/>
                            <a:gd name="T64" fmla="+- 0 10995 10600"/>
                            <a:gd name="T65" fmla="*/ T64 w 720"/>
                            <a:gd name="T66" fmla="+- 0 14202 14200"/>
                            <a:gd name="T67" fmla="*/ 14202 h 720"/>
                            <a:gd name="T68" fmla="+- 0 11030 10600"/>
                            <a:gd name="T69" fmla="*/ T68 w 720"/>
                            <a:gd name="T70" fmla="+- 0 14207 14200"/>
                            <a:gd name="T71" fmla="*/ 14207 h 720"/>
                            <a:gd name="T72" fmla="+- 0 11065 10600"/>
                            <a:gd name="T73" fmla="*/ T72 w 720"/>
                            <a:gd name="T74" fmla="+- 0 14216 14200"/>
                            <a:gd name="T75" fmla="*/ 14216 h 720"/>
                            <a:gd name="T76" fmla="+- 0 11098 10600"/>
                            <a:gd name="T77" fmla="*/ T76 w 720"/>
                            <a:gd name="T78" fmla="+- 0 14227 14200"/>
                            <a:gd name="T79" fmla="*/ 14227 h 720"/>
                            <a:gd name="T80" fmla="+- 0 11130 10600"/>
                            <a:gd name="T81" fmla="*/ T80 w 720"/>
                            <a:gd name="T82" fmla="+- 0 14243 14200"/>
                            <a:gd name="T83" fmla="*/ 14243 h 720"/>
                            <a:gd name="T84" fmla="+- 0 11160 10600"/>
                            <a:gd name="T85" fmla="*/ T84 w 720"/>
                            <a:gd name="T86" fmla="+- 0 14261 14200"/>
                            <a:gd name="T87" fmla="*/ 14261 h 720"/>
                            <a:gd name="T88" fmla="+- 0 11188 10600"/>
                            <a:gd name="T89" fmla="*/ T88 w 720"/>
                            <a:gd name="T90" fmla="+- 0 14282 14200"/>
                            <a:gd name="T91" fmla="*/ 14282 h 720"/>
                            <a:gd name="T92" fmla="+- 0 11215 10600"/>
                            <a:gd name="T93" fmla="*/ T92 w 720"/>
                            <a:gd name="T94" fmla="+- 0 14305 14200"/>
                            <a:gd name="T95" fmla="*/ 14305 h 720"/>
                            <a:gd name="T96" fmla="+- 0 11238 10600"/>
                            <a:gd name="T97" fmla="*/ T96 w 720"/>
                            <a:gd name="T98" fmla="+- 0 14332 14200"/>
                            <a:gd name="T99" fmla="*/ 14332 h 720"/>
                            <a:gd name="T100" fmla="+- 0 11259 10600"/>
                            <a:gd name="T101" fmla="*/ T100 w 720"/>
                            <a:gd name="T102" fmla="+- 0 14360 14200"/>
                            <a:gd name="T103" fmla="*/ 14360 h 720"/>
                            <a:gd name="T104" fmla="+- 0 11277 10600"/>
                            <a:gd name="T105" fmla="*/ T104 w 720"/>
                            <a:gd name="T106" fmla="+- 0 14390 14200"/>
                            <a:gd name="T107" fmla="*/ 14390 h 720"/>
                            <a:gd name="T108" fmla="+- 0 11293 10600"/>
                            <a:gd name="T109" fmla="*/ T108 w 720"/>
                            <a:gd name="T110" fmla="+- 0 14422 14200"/>
                            <a:gd name="T111" fmla="*/ 14422 h 720"/>
                            <a:gd name="T112" fmla="+- 0 11304 10600"/>
                            <a:gd name="T113" fmla="*/ T112 w 720"/>
                            <a:gd name="T114" fmla="+- 0 14455 14200"/>
                            <a:gd name="T115" fmla="*/ 14455 h 720"/>
                            <a:gd name="T116" fmla="+- 0 11313 10600"/>
                            <a:gd name="T117" fmla="*/ T116 w 720"/>
                            <a:gd name="T118" fmla="+- 0 14490 14200"/>
                            <a:gd name="T119" fmla="*/ 14490 h 720"/>
                            <a:gd name="T120" fmla="+- 0 11318 10600"/>
                            <a:gd name="T121" fmla="*/ T120 w 720"/>
                            <a:gd name="T122" fmla="+- 0 14525 14200"/>
                            <a:gd name="T123" fmla="*/ 14525 h 720"/>
                            <a:gd name="T124" fmla="+- 0 11320 10600"/>
                            <a:gd name="T125" fmla="*/ T124 w 720"/>
                            <a:gd name="T126" fmla="+- 0 14572 14200"/>
                            <a:gd name="T127" fmla="*/ 14572 h 720"/>
                            <a:gd name="T128" fmla="+- 0 11317 10600"/>
                            <a:gd name="T129" fmla="*/ T128 w 720"/>
                            <a:gd name="T130" fmla="+- 0 14607 14200"/>
                            <a:gd name="T131" fmla="*/ 14607 h 720"/>
                            <a:gd name="T132" fmla="+- 0 11311 10600"/>
                            <a:gd name="T133" fmla="*/ T132 w 720"/>
                            <a:gd name="T134" fmla="+- 0 14642 14200"/>
                            <a:gd name="T135" fmla="*/ 14642 h 720"/>
                            <a:gd name="T136" fmla="+- 0 11301 10600"/>
                            <a:gd name="T137" fmla="*/ T136 w 720"/>
                            <a:gd name="T138" fmla="+- 0 14676 14200"/>
                            <a:gd name="T139" fmla="*/ 14676 h 720"/>
                            <a:gd name="T140" fmla="+- 0 11288 10600"/>
                            <a:gd name="T141" fmla="*/ T140 w 720"/>
                            <a:gd name="T142" fmla="+- 0 14709 14200"/>
                            <a:gd name="T143" fmla="*/ 14709 h 720"/>
                            <a:gd name="T144" fmla="+- 0 11272 10600"/>
                            <a:gd name="T145" fmla="*/ T144 w 720"/>
                            <a:gd name="T146" fmla="+- 0 14740 14200"/>
                            <a:gd name="T147" fmla="*/ 14740 h 720"/>
                            <a:gd name="T148" fmla="+- 0 11253 10600"/>
                            <a:gd name="T149" fmla="*/ T148 w 720"/>
                            <a:gd name="T150" fmla="+- 0 14770 14200"/>
                            <a:gd name="T151" fmla="*/ 14770 h 720"/>
                            <a:gd name="T152" fmla="+- 0 11231 10600"/>
                            <a:gd name="T153" fmla="*/ T152 w 720"/>
                            <a:gd name="T154" fmla="+- 0 14797 14200"/>
                            <a:gd name="T155" fmla="*/ 14797 h 720"/>
                            <a:gd name="T156" fmla="+- 0 11206 10600"/>
                            <a:gd name="T157" fmla="*/ T156 w 720"/>
                            <a:gd name="T158" fmla="+- 0 14823 14200"/>
                            <a:gd name="T159" fmla="*/ 14823 h 720"/>
                            <a:gd name="T160" fmla="+- 0 11179 10600"/>
                            <a:gd name="T161" fmla="*/ T160 w 720"/>
                            <a:gd name="T162" fmla="+- 0 14846 14200"/>
                            <a:gd name="T163" fmla="*/ 14846 h 720"/>
                            <a:gd name="T164" fmla="+- 0 11150 10600"/>
                            <a:gd name="T165" fmla="*/ T164 w 720"/>
                            <a:gd name="T166" fmla="+- 0 14866 14200"/>
                            <a:gd name="T167" fmla="*/ 14866 h 720"/>
                            <a:gd name="T168" fmla="+- 0 11119 10600"/>
                            <a:gd name="T169" fmla="*/ T168 w 720"/>
                            <a:gd name="T170" fmla="+- 0 14883 14200"/>
                            <a:gd name="T171" fmla="*/ 14883 h 720"/>
                            <a:gd name="T172" fmla="+- 0 11087 10600"/>
                            <a:gd name="T173" fmla="*/ T172 w 720"/>
                            <a:gd name="T174" fmla="+- 0 14897 14200"/>
                            <a:gd name="T175" fmla="*/ 14897 h 720"/>
                            <a:gd name="T176" fmla="+- 0 11053 10600"/>
                            <a:gd name="T177" fmla="*/ T176 w 720"/>
                            <a:gd name="T178" fmla="+- 0 14908 14200"/>
                            <a:gd name="T179" fmla="*/ 14908 h 720"/>
                            <a:gd name="T180" fmla="+- 0 11019 10600"/>
                            <a:gd name="T181" fmla="*/ T180 w 720"/>
                            <a:gd name="T182" fmla="+- 0 14915 14200"/>
                            <a:gd name="T183" fmla="*/ 14915 h 720"/>
                            <a:gd name="T184" fmla="+- 0 10984 10600"/>
                            <a:gd name="T185" fmla="*/ T184 w 720"/>
                            <a:gd name="T186" fmla="+- 0 14919 14200"/>
                            <a:gd name="T187" fmla="*/ 14919 h 720"/>
                            <a:gd name="T188" fmla="+- 0 10936 10600"/>
                            <a:gd name="T189" fmla="*/ T188 w 720"/>
                            <a:gd name="T190" fmla="+- 0 14919 14200"/>
                            <a:gd name="T191" fmla="*/ 14919 h 720"/>
                            <a:gd name="T192" fmla="+- 0 10901 10600"/>
                            <a:gd name="T193" fmla="*/ T192 w 720"/>
                            <a:gd name="T194" fmla="+- 0 14915 14200"/>
                            <a:gd name="T195" fmla="*/ 14915 h 720"/>
                            <a:gd name="T196" fmla="+- 0 10867 10600"/>
                            <a:gd name="T197" fmla="*/ T196 w 720"/>
                            <a:gd name="T198" fmla="+- 0 14908 14200"/>
                            <a:gd name="T199" fmla="*/ 14908 h 720"/>
                            <a:gd name="T200" fmla="+- 0 10833 10600"/>
                            <a:gd name="T201" fmla="*/ T200 w 720"/>
                            <a:gd name="T202" fmla="+- 0 14897 14200"/>
                            <a:gd name="T203" fmla="*/ 14897 h 720"/>
                            <a:gd name="T204" fmla="+- 0 10801 10600"/>
                            <a:gd name="T205" fmla="*/ T204 w 720"/>
                            <a:gd name="T206" fmla="+- 0 14883 14200"/>
                            <a:gd name="T207" fmla="*/ 14883 h 720"/>
                            <a:gd name="T208" fmla="+- 0 10770 10600"/>
                            <a:gd name="T209" fmla="*/ T208 w 720"/>
                            <a:gd name="T210" fmla="+- 0 14866 14200"/>
                            <a:gd name="T211" fmla="*/ 14866 h 720"/>
                            <a:gd name="T212" fmla="+- 0 10741 10600"/>
                            <a:gd name="T213" fmla="*/ T212 w 720"/>
                            <a:gd name="T214" fmla="+- 0 14846 14200"/>
                            <a:gd name="T215" fmla="*/ 14846 h 720"/>
                            <a:gd name="T216" fmla="+- 0 10714 10600"/>
                            <a:gd name="T217" fmla="*/ T216 w 720"/>
                            <a:gd name="T218" fmla="+- 0 14823 14200"/>
                            <a:gd name="T219" fmla="*/ 14823 h 720"/>
                            <a:gd name="T220" fmla="+- 0 10689 10600"/>
                            <a:gd name="T221" fmla="*/ T220 w 720"/>
                            <a:gd name="T222" fmla="+- 0 14797 14200"/>
                            <a:gd name="T223" fmla="*/ 14797 h 720"/>
                            <a:gd name="T224" fmla="+- 0 10667 10600"/>
                            <a:gd name="T225" fmla="*/ T224 w 720"/>
                            <a:gd name="T226" fmla="+- 0 14770 14200"/>
                            <a:gd name="T227" fmla="*/ 14770 h 720"/>
                            <a:gd name="T228" fmla="+- 0 10648 10600"/>
                            <a:gd name="T229" fmla="*/ T228 w 720"/>
                            <a:gd name="T230" fmla="+- 0 14740 14200"/>
                            <a:gd name="T231" fmla="*/ 14740 h 720"/>
                            <a:gd name="T232" fmla="+- 0 10632 10600"/>
                            <a:gd name="T233" fmla="*/ T232 w 720"/>
                            <a:gd name="T234" fmla="+- 0 14709 14200"/>
                            <a:gd name="T235" fmla="*/ 14709 h 720"/>
                            <a:gd name="T236" fmla="+- 0 10619 10600"/>
                            <a:gd name="T237" fmla="*/ T236 w 720"/>
                            <a:gd name="T238" fmla="+- 0 14676 14200"/>
                            <a:gd name="T239" fmla="*/ 14676 h 720"/>
                            <a:gd name="T240" fmla="+- 0 10609 10600"/>
                            <a:gd name="T241" fmla="*/ T240 w 720"/>
                            <a:gd name="T242" fmla="+- 0 14642 14200"/>
                            <a:gd name="T243" fmla="*/ 14642 h 720"/>
                            <a:gd name="T244" fmla="+- 0 10603 10600"/>
                            <a:gd name="T245" fmla="*/ T244 w 720"/>
                            <a:gd name="T246" fmla="+- 0 14607 14200"/>
                            <a:gd name="T247" fmla="*/ 14607 h 720"/>
                            <a:gd name="T248" fmla="+- 0 10600 10600"/>
                            <a:gd name="T249" fmla="*/ T248 w 720"/>
                            <a:gd name="T250" fmla="+- 0 14572 14200"/>
                            <a:gd name="T251" fmla="*/ 1457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20" h="720">
                              <a:moveTo>
                                <a:pt x="0" y="372"/>
                              </a:moveTo>
                              <a:lnTo>
                                <a:pt x="0" y="348"/>
                              </a:lnTo>
                              <a:lnTo>
                                <a:pt x="1" y="336"/>
                              </a:lnTo>
                              <a:lnTo>
                                <a:pt x="2" y="325"/>
                              </a:lnTo>
                              <a:lnTo>
                                <a:pt x="3" y="313"/>
                              </a:lnTo>
                              <a:lnTo>
                                <a:pt x="5" y="301"/>
                              </a:lnTo>
                              <a:lnTo>
                                <a:pt x="7" y="290"/>
                              </a:lnTo>
                              <a:lnTo>
                                <a:pt x="9" y="278"/>
                              </a:lnTo>
                              <a:lnTo>
                                <a:pt x="12" y="267"/>
                              </a:lnTo>
                              <a:lnTo>
                                <a:pt x="16" y="255"/>
                              </a:lnTo>
                              <a:lnTo>
                                <a:pt x="19" y="244"/>
                              </a:lnTo>
                              <a:lnTo>
                                <a:pt x="23" y="233"/>
                              </a:lnTo>
                              <a:lnTo>
                                <a:pt x="27" y="222"/>
                              </a:lnTo>
                              <a:lnTo>
                                <a:pt x="32" y="211"/>
                              </a:lnTo>
                              <a:lnTo>
                                <a:pt x="37" y="201"/>
                              </a:lnTo>
                              <a:lnTo>
                                <a:pt x="43" y="190"/>
                              </a:lnTo>
                              <a:lnTo>
                                <a:pt x="48" y="180"/>
                              </a:lnTo>
                              <a:lnTo>
                                <a:pt x="54" y="170"/>
                              </a:lnTo>
                              <a:lnTo>
                                <a:pt x="61" y="160"/>
                              </a:lnTo>
                              <a:lnTo>
                                <a:pt x="67" y="150"/>
                              </a:lnTo>
                              <a:lnTo>
                                <a:pt x="74" y="141"/>
                              </a:lnTo>
                              <a:lnTo>
                                <a:pt x="82" y="132"/>
                              </a:lnTo>
                              <a:lnTo>
                                <a:pt x="89" y="123"/>
                              </a:lnTo>
                              <a:lnTo>
                                <a:pt x="97" y="114"/>
                              </a:lnTo>
                              <a:lnTo>
                                <a:pt x="105" y="105"/>
                              </a:lnTo>
                              <a:lnTo>
                                <a:pt x="114" y="97"/>
                              </a:lnTo>
                              <a:lnTo>
                                <a:pt x="123" y="89"/>
                              </a:lnTo>
                              <a:lnTo>
                                <a:pt x="132" y="82"/>
                              </a:lnTo>
                              <a:lnTo>
                                <a:pt x="141" y="74"/>
                              </a:lnTo>
                              <a:lnTo>
                                <a:pt x="150" y="67"/>
                              </a:lnTo>
                              <a:lnTo>
                                <a:pt x="160" y="61"/>
                              </a:lnTo>
                              <a:lnTo>
                                <a:pt x="170" y="54"/>
                              </a:lnTo>
                              <a:lnTo>
                                <a:pt x="180" y="48"/>
                              </a:lnTo>
                              <a:lnTo>
                                <a:pt x="190" y="43"/>
                              </a:lnTo>
                              <a:lnTo>
                                <a:pt x="201" y="37"/>
                              </a:lnTo>
                              <a:lnTo>
                                <a:pt x="211" y="32"/>
                              </a:lnTo>
                              <a:lnTo>
                                <a:pt x="222" y="27"/>
                              </a:lnTo>
                              <a:lnTo>
                                <a:pt x="233" y="23"/>
                              </a:lnTo>
                              <a:lnTo>
                                <a:pt x="244" y="19"/>
                              </a:lnTo>
                              <a:lnTo>
                                <a:pt x="255" y="16"/>
                              </a:lnTo>
                              <a:lnTo>
                                <a:pt x="267" y="12"/>
                              </a:lnTo>
                              <a:lnTo>
                                <a:pt x="278" y="9"/>
                              </a:lnTo>
                              <a:lnTo>
                                <a:pt x="290" y="7"/>
                              </a:lnTo>
                              <a:lnTo>
                                <a:pt x="301" y="5"/>
                              </a:lnTo>
                              <a:lnTo>
                                <a:pt x="313" y="3"/>
                              </a:lnTo>
                              <a:lnTo>
                                <a:pt x="325" y="2"/>
                              </a:lnTo>
                              <a:lnTo>
                                <a:pt x="336" y="1"/>
                              </a:lnTo>
                              <a:lnTo>
                                <a:pt x="348" y="0"/>
                              </a:lnTo>
                              <a:lnTo>
                                <a:pt x="372" y="0"/>
                              </a:lnTo>
                              <a:lnTo>
                                <a:pt x="384" y="1"/>
                              </a:lnTo>
                              <a:lnTo>
                                <a:pt x="395" y="2"/>
                              </a:lnTo>
                              <a:lnTo>
                                <a:pt x="407" y="3"/>
                              </a:lnTo>
                              <a:lnTo>
                                <a:pt x="419" y="5"/>
                              </a:lnTo>
                              <a:lnTo>
                                <a:pt x="430" y="7"/>
                              </a:lnTo>
                              <a:lnTo>
                                <a:pt x="442" y="9"/>
                              </a:lnTo>
                              <a:lnTo>
                                <a:pt x="453" y="12"/>
                              </a:lnTo>
                              <a:lnTo>
                                <a:pt x="465" y="16"/>
                              </a:lnTo>
                              <a:lnTo>
                                <a:pt x="476" y="19"/>
                              </a:lnTo>
                              <a:lnTo>
                                <a:pt x="487" y="23"/>
                              </a:lnTo>
                              <a:lnTo>
                                <a:pt x="498" y="27"/>
                              </a:lnTo>
                              <a:lnTo>
                                <a:pt x="509" y="32"/>
                              </a:lnTo>
                              <a:lnTo>
                                <a:pt x="519" y="37"/>
                              </a:lnTo>
                              <a:lnTo>
                                <a:pt x="530" y="43"/>
                              </a:lnTo>
                              <a:lnTo>
                                <a:pt x="540" y="48"/>
                              </a:lnTo>
                              <a:lnTo>
                                <a:pt x="550" y="54"/>
                              </a:lnTo>
                              <a:lnTo>
                                <a:pt x="560" y="61"/>
                              </a:lnTo>
                              <a:lnTo>
                                <a:pt x="570" y="67"/>
                              </a:lnTo>
                              <a:lnTo>
                                <a:pt x="579" y="74"/>
                              </a:lnTo>
                              <a:lnTo>
                                <a:pt x="588" y="82"/>
                              </a:lnTo>
                              <a:lnTo>
                                <a:pt x="597" y="89"/>
                              </a:lnTo>
                              <a:lnTo>
                                <a:pt x="606" y="97"/>
                              </a:lnTo>
                              <a:lnTo>
                                <a:pt x="615" y="105"/>
                              </a:lnTo>
                              <a:lnTo>
                                <a:pt x="623" y="114"/>
                              </a:lnTo>
                              <a:lnTo>
                                <a:pt x="631" y="123"/>
                              </a:lnTo>
                              <a:lnTo>
                                <a:pt x="638" y="132"/>
                              </a:lnTo>
                              <a:lnTo>
                                <a:pt x="646" y="141"/>
                              </a:lnTo>
                              <a:lnTo>
                                <a:pt x="653" y="150"/>
                              </a:lnTo>
                              <a:lnTo>
                                <a:pt x="659" y="160"/>
                              </a:lnTo>
                              <a:lnTo>
                                <a:pt x="666" y="170"/>
                              </a:lnTo>
                              <a:lnTo>
                                <a:pt x="672" y="180"/>
                              </a:lnTo>
                              <a:lnTo>
                                <a:pt x="677" y="190"/>
                              </a:lnTo>
                              <a:lnTo>
                                <a:pt x="683" y="201"/>
                              </a:lnTo>
                              <a:lnTo>
                                <a:pt x="688" y="211"/>
                              </a:lnTo>
                              <a:lnTo>
                                <a:pt x="693" y="222"/>
                              </a:lnTo>
                              <a:lnTo>
                                <a:pt x="697" y="233"/>
                              </a:lnTo>
                              <a:lnTo>
                                <a:pt x="701" y="244"/>
                              </a:lnTo>
                              <a:lnTo>
                                <a:pt x="704" y="255"/>
                              </a:lnTo>
                              <a:lnTo>
                                <a:pt x="708" y="267"/>
                              </a:lnTo>
                              <a:lnTo>
                                <a:pt x="711" y="278"/>
                              </a:lnTo>
                              <a:lnTo>
                                <a:pt x="713" y="290"/>
                              </a:lnTo>
                              <a:lnTo>
                                <a:pt x="715" y="301"/>
                              </a:lnTo>
                              <a:lnTo>
                                <a:pt x="717" y="313"/>
                              </a:lnTo>
                              <a:lnTo>
                                <a:pt x="718" y="325"/>
                              </a:lnTo>
                              <a:lnTo>
                                <a:pt x="719" y="336"/>
                              </a:lnTo>
                              <a:lnTo>
                                <a:pt x="720" y="348"/>
                              </a:lnTo>
                              <a:lnTo>
                                <a:pt x="720" y="372"/>
                              </a:lnTo>
                              <a:lnTo>
                                <a:pt x="719" y="384"/>
                              </a:lnTo>
                              <a:lnTo>
                                <a:pt x="718" y="395"/>
                              </a:lnTo>
                              <a:lnTo>
                                <a:pt x="717" y="407"/>
                              </a:lnTo>
                              <a:lnTo>
                                <a:pt x="715" y="419"/>
                              </a:lnTo>
                              <a:lnTo>
                                <a:pt x="713" y="430"/>
                              </a:lnTo>
                              <a:lnTo>
                                <a:pt x="711" y="442"/>
                              </a:lnTo>
                              <a:lnTo>
                                <a:pt x="708" y="453"/>
                              </a:lnTo>
                              <a:lnTo>
                                <a:pt x="704" y="465"/>
                              </a:lnTo>
                              <a:lnTo>
                                <a:pt x="701" y="476"/>
                              </a:lnTo>
                              <a:lnTo>
                                <a:pt x="697" y="487"/>
                              </a:lnTo>
                              <a:lnTo>
                                <a:pt x="693" y="498"/>
                              </a:lnTo>
                              <a:lnTo>
                                <a:pt x="688" y="509"/>
                              </a:lnTo>
                              <a:lnTo>
                                <a:pt x="683" y="519"/>
                              </a:lnTo>
                              <a:lnTo>
                                <a:pt x="677" y="530"/>
                              </a:lnTo>
                              <a:lnTo>
                                <a:pt x="672" y="540"/>
                              </a:lnTo>
                              <a:lnTo>
                                <a:pt x="666" y="550"/>
                              </a:lnTo>
                              <a:lnTo>
                                <a:pt x="659" y="560"/>
                              </a:lnTo>
                              <a:lnTo>
                                <a:pt x="653" y="570"/>
                              </a:lnTo>
                              <a:lnTo>
                                <a:pt x="646" y="579"/>
                              </a:lnTo>
                              <a:lnTo>
                                <a:pt x="638" y="588"/>
                              </a:lnTo>
                              <a:lnTo>
                                <a:pt x="631" y="597"/>
                              </a:lnTo>
                              <a:lnTo>
                                <a:pt x="623" y="606"/>
                              </a:lnTo>
                              <a:lnTo>
                                <a:pt x="615" y="615"/>
                              </a:lnTo>
                              <a:lnTo>
                                <a:pt x="606" y="623"/>
                              </a:lnTo>
                              <a:lnTo>
                                <a:pt x="597" y="631"/>
                              </a:lnTo>
                              <a:lnTo>
                                <a:pt x="588" y="638"/>
                              </a:lnTo>
                              <a:lnTo>
                                <a:pt x="579" y="646"/>
                              </a:lnTo>
                              <a:lnTo>
                                <a:pt x="570" y="653"/>
                              </a:lnTo>
                              <a:lnTo>
                                <a:pt x="560" y="659"/>
                              </a:lnTo>
                              <a:lnTo>
                                <a:pt x="550" y="666"/>
                              </a:lnTo>
                              <a:lnTo>
                                <a:pt x="540" y="672"/>
                              </a:lnTo>
                              <a:lnTo>
                                <a:pt x="530" y="677"/>
                              </a:lnTo>
                              <a:lnTo>
                                <a:pt x="519" y="683"/>
                              </a:lnTo>
                              <a:lnTo>
                                <a:pt x="509" y="688"/>
                              </a:lnTo>
                              <a:lnTo>
                                <a:pt x="498" y="693"/>
                              </a:lnTo>
                              <a:lnTo>
                                <a:pt x="487" y="697"/>
                              </a:lnTo>
                              <a:lnTo>
                                <a:pt x="476" y="701"/>
                              </a:lnTo>
                              <a:lnTo>
                                <a:pt x="465" y="704"/>
                              </a:lnTo>
                              <a:lnTo>
                                <a:pt x="453" y="708"/>
                              </a:lnTo>
                              <a:lnTo>
                                <a:pt x="442" y="711"/>
                              </a:lnTo>
                              <a:lnTo>
                                <a:pt x="430" y="713"/>
                              </a:lnTo>
                              <a:lnTo>
                                <a:pt x="419" y="715"/>
                              </a:lnTo>
                              <a:lnTo>
                                <a:pt x="407" y="717"/>
                              </a:lnTo>
                              <a:lnTo>
                                <a:pt x="395" y="718"/>
                              </a:lnTo>
                              <a:lnTo>
                                <a:pt x="384" y="719"/>
                              </a:lnTo>
                              <a:lnTo>
                                <a:pt x="372" y="720"/>
                              </a:lnTo>
                              <a:lnTo>
                                <a:pt x="348" y="720"/>
                              </a:lnTo>
                              <a:lnTo>
                                <a:pt x="336" y="719"/>
                              </a:lnTo>
                              <a:lnTo>
                                <a:pt x="325" y="718"/>
                              </a:lnTo>
                              <a:lnTo>
                                <a:pt x="313" y="717"/>
                              </a:lnTo>
                              <a:lnTo>
                                <a:pt x="301" y="715"/>
                              </a:lnTo>
                              <a:lnTo>
                                <a:pt x="290" y="713"/>
                              </a:lnTo>
                              <a:lnTo>
                                <a:pt x="278" y="711"/>
                              </a:lnTo>
                              <a:lnTo>
                                <a:pt x="267" y="708"/>
                              </a:lnTo>
                              <a:lnTo>
                                <a:pt x="255" y="704"/>
                              </a:lnTo>
                              <a:lnTo>
                                <a:pt x="244" y="701"/>
                              </a:lnTo>
                              <a:lnTo>
                                <a:pt x="233" y="697"/>
                              </a:lnTo>
                              <a:lnTo>
                                <a:pt x="222" y="693"/>
                              </a:lnTo>
                              <a:lnTo>
                                <a:pt x="211" y="688"/>
                              </a:lnTo>
                              <a:lnTo>
                                <a:pt x="201" y="683"/>
                              </a:lnTo>
                              <a:lnTo>
                                <a:pt x="190" y="677"/>
                              </a:lnTo>
                              <a:lnTo>
                                <a:pt x="180" y="672"/>
                              </a:lnTo>
                              <a:lnTo>
                                <a:pt x="170" y="666"/>
                              </a:lnTo>
                              <a:lnTo>
                                <a:pt x="160" y="659"/>
                              </a:lnTo>
                              <a:lnTo>
                                <a:pt x="150" y="653"/>
                              </a:lnTo>
                              <a:lnTo>
                                <a:pt x="141" y="646"/>
                              </a:lnTo>
                              <a:lnTo>
                                <a:pt x="132" y="638"/>
                              </a:lnTo>
                              <a:lnTo>
                                <a:pt x="123" y="631"/>
                              </a:lnTo>
                              <a:lnTo>
                                <a:pt x="114" y="623"/>
                              </a:lnTo>
                              <a:lnTo>
                                <a:pt x="105" y="615"/>
                              </a:lnTo>
                              <a:lnTo>
                                <a:pt x="97" y="606"/>
                              </a:lnTo>
                              <a:lnTo>
                                <a:pt x="89" y="597"/>
                              </a:lnTo>
                              <a:lnTo>
                                <a:pt x="82" y="588"/>
                              </a:lnTo>
                              <a:lnTo>
                                <a:pt x="74" y="579"/>
                              </a:lnTo>
                              <a:lnTo>
                                <a:pt x="67" y="570"/>
                              </a:lnTo>
                              <a:lnTo>
                                <a:pt x="61" y="560"/>
                              </a:lnTo>
                              <a:lnTo>
                                <a:pt x="54" y="550"/>
                              </a:lnTo>
                              <a:lnTo>
                                <a:pt x="48" y="540"/>
                              </a:lnTo>
                              <a:lnTo>
                                <a:pt x="43" y="530"/>
                              </a:lnTo>
                              <a:lnTo>
                                <a:pt x="37" y="519"/>
                              </a:lnTo>
                              <a:lnTo>
                                <a:pt x="32" y="509"/>
                              </a:lnTo>
                              <a:lnTo>
                                <a:pt x="27" y="498"/>
                              </a:lnTo>
                              <a:lnTo>
                                <a:pt x="23" y="487"/>
                              </a:lnTo>
                              <a:lnTo>
                                <a:pt x="19" y="476"/>
                              </a:lnTo>
                              <a:lnTo>
                                <a:pt x="16" y="465"/>
                              </a:lnTo>
                              <a:lnTo>
                                <a:pt x="12" y="453"/>
                              </a:lnTo>
                              <a:lnTo>
                                <a:pt x="9" y="442"/>
                              </a:lnTo>
                              <a:lnTo>
                                <a:pt x="7" y="430"/>
                              </a:lnTo>
                              <a:lnTo>
                                <a:pt x="5" y="419"/>
                              </a:lnTo>
                              <a:lnTo>
                                <a:pt x="3" y="407"/>
                              </a:lnTo>
                              <a:lnTo>
                                <a:pt x="2" y="395"/>
                              </a:lnTo>
                              <a:lnTo>
                                <a:pt x="1" y="384"/>
                              </a:lnTo>
                              <a:lnTo>
                                <a:pt x="0" y="3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26"/>
                      <wps:cNvSpPr>
                        <a:spLocks/>
                      </wps:cNvSpPr>
                      <wps:spPr bwMode="auto">
                        <a:xfrm>
                          <a:off x="10825" y="14425"/>
                          <a:ext cx="270" cy="270"/>
                        </a:xfrm>
                        <a:custGeom>
                          <a:avLst/>
                          <a:gdLst>
                            <a:gd name="T0" fmla="+- 0 11086 10825"/>
                            <a:gd name="T1" fmla="*/ T0 w 270"/>
                            <a:gd name="T2" fmla="+- 0 14497 14425"/>
                            <a:gd name="T3" fmla="*/ 14497 h 270"/>
                            <a:gd name="T4" fmla="+- 0 11045 10825"/>
                            <a:gd name="T5" fmla="*/ T4 w 270"/>
                            <a:gd name="T6" fmla="+- 0 14538 14425"/>
                            <a:gd name="T7" fmla="*/ 14538 h 270"/>
                            <a:gd name="T8" fmla="+- 0 11023 10825"/>
                            <a:gd name="T9" fmla="*/ T8 w 270"/>
                            <a:gd name="T10" fmla="+- 0 14518 14425"/>
                            <a:gd name="T11" fmla="*/ 14518 h 270"/>
                            <a:gd name="T12" fmla="+- 0 11002 10825"/>
                            <a:gd name="T13" fmla="*/ T12 w 270"/>
                            <a:gd name="T14" fmla="+- 0 14497 14425"/>
                            <a:gd name="T15" fmla="*/ 14497 h 270"/>
                            <a:gd name="T16" fmla="+- 0 10855 10825"/>
                            <a:gd name="T17" fmla="*/ T16 w 270"/>
                            <a:gd name="T18" fmla="+- 0 14645 14425"/>
                            <a:gd name="T19" fmla="*/ 14645 h 270"/>
                            <a:gd name="T20" fmla="+- 0 10825 10825"/>
                            <a:gd name="T21" fmla="*/ T20 w 270"/>
                            <a:gd name="T22" fmla="+- 0 14695 14425"/>
                            <a:gd name="T23" fmla="*/ 14695 h 270"/>
                            <a:gd name="T24" fmla="+- 0 10825 10825"/>
                            <a:gd name="T25" fmla="*/ T24 w 270"/>
                            <a:gd name="T26" fmla="+- 0 14632 14425"/>
                            <a:gd name="T27" fmla="*/ 14632 h 270"/>
                            <a:gd name="T28" fmla="+- 0 10981 10825"/>
                            <a:gd name="T29" fmla="*/ T28 w 270"/>
                            <a:gd name="T30" fmla="+- 0 14476 14425"/>
                            <a:gd name="T31" fmla="*/ 14476 h 270"/>
                            <a:gd name="T32" fmla="+- 0 11023 10825"/>
                            <a:gd name="T33" fmla="*/ T32 w 270"/>
                            <a:gd name="T34" fmla="+- 0 14434 14425"/>
                            <a:gd name="T35" fmla="*/ 14434 h 270"/>
                            <a:gd name="T36" fmla="+- 0 11030 10825"/>
                            <a:gd name="T37" fmla="*/ T36 w 270"/>
                            <a:gd name="T38" fmla="+- 0 14429 14425"/>
                            <a:gd name="T39" fmla="*/ 14429 h 270"/>
                            <a:gd name="T40" fmla="+- 0 11049 10825"/>
                            <a:gd name="T41" fmla="*/ T40 w 270"/>
                            <a:gd name="T42" fmla="+- 0 14425 14425"/>
                            <a:gd name="T43" fmla="*/ 14425 h 270"/>
                            <a:gd name="T44" fmla="+- 0 11066 10825"/>
                            <a:gd name="T45" fmla="*/ T44 w 270"/>
                            <a:gd name="T46" fmla="+- 0 14434 14425"/>
                            <a:gd name="T47" fmla="*/ 14434 h 270"/>
                            <a:gd name="T48" fmla="+- 0 11086 10825"/>
                            <a:gd name="T49" fmla="*/ T48 w 270"/>
                            <a:gd name="T50" fmla="+- 0 14454 14425"/>
                            <a:gd name="T51" fmla="*/ 14454 h 270"/>
                            <a:gd name="T52" fmla="+- 0 11091 10825"/>
                            <a:gd name="T53" fmla="*/ T52 w 270"/>
                            <a:gd name="T54" fmla="+- 0 14461 14425"/>
                            <a:gd name="T55" fmla="*/ 14461 h 270"/>
                            <a:gd name="T56" fmla="+- 0 11095 10825"/>
                            <a:gd name="T57" fmla="*/ T56 w 270"/>
                            <a:gd name="T58" fmla="+- 0 14479 14425"/>
                            <a:gd name="T59" fmla="*/ 14479 h 270"/>
                            <a:gd name="T60" fmla="+- 0 11086 10825"/>
                            <a:gd name="T61" fmla="*/ T60 w 270"/>
                            <a:gd name="T62" fmla="+- 0 14497 14425"/>
                            <a:gd name="T63" fmla="*/ 14497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0" h="270">
                              <a:moveTo>
                                <a:pt x="261" y="72"/>
                              </a:moveTo>
                              <a:lnTo>
                                <a:pt x="220" y="113"/>
                              </a:lnTo>
                              <a:lnTo>
                                <a:pt x="198" y="93"/>
                              </a:lnTo>
                              <a:lnTo>
                                <a:pt x="177" y="72"/>
                              </a:lnTo>
                              <a:lnTo>
                                <a:pt x="30" y="220"/>
                              </a:lnTo>
                              <a:lnTo>
                                <a:pt x="0" y="270"/>
                              </a:lnTo>
                              <a:lnTo>
                                <a:pt x="0" y="207"/>
                              </a:lnTo>
                              <a:lnTo>
                                <a:pt x="156" y="51"/>
                              </a:lnTo>
                              <a:lnTo>
                                <a:pt x="198" y="9"/>
                              </a:lnTo>
                              <a:lnTo>
                                <a:pt x="205" y="4"/>
                              </a:lnTo>
                              <a:lnTo>
                                <a:pt x="224" y="0"/>
                              </a:lnTo>
                              <a:lnTo>
                                <a:pt x="241" y="9"/>
                              </a:lnTo>
                              <a:lnTo>
                                <a:pt x="261" y="29"/>
                              </a:lnTo>
                              <a:lnTo>
                                <a:pt x="266" y="36"/>
                              </a:lnTo>
                              <a:lnTo>
                                <a:pt x="270" y="54"/>
                              </a:lnTo>
                              <a:lnTo>
                                <a:pt x="261" y="72"/>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27"/>
                      <wps:cNvSpPr>
                        <a:spLocks/>
                      </wps:cNvSpPr>
                      <wps:spPr bwMode="auto">
                        <a:xfrm>
                          <a:off x="10825" y="14425"/>
                          <a:ext cx="270" cy="270"/>
                        </a:xfrm>
                        <a:custGeom>
                          <a:avLst/>
                          <a:gdLst>
                            <a:gd name="T0" fmla="+- 0 10888 10825"/>
                            <a:gd name="T1" fmla="*/ T0 w 270"/>
                            <a:gd name="T2" fmla="+- 0 14695 14425"/>
                            <a:gd name="T3" fmla="*/ 14695 h 270"/>
                            <a:gd name="T4" fmla="+- 0 10825 10825"/>
                            <a:gd name="T5" fmla="*/ T4 w 270"/>
                            <a:gd name="T6" fmla="+- 0 14695 14425"/>
                            <a:gd name="T7" fmla="*/ 14695 h 270"/>
                            <a:gd name="T8" fmla="+- 0 10855 10825"/>
                            <a:gd name="T9" fmla="*/ T8 w 270"/>
                            <a:gd name="T10" fmla="+- 0 14645 14425"/>
                            <a:gd name="T11" fmla="*/ 14645 h 270"/>
                            <a:gd name="T12" fmla="+- 0 10855 10825"/>
                            <a:gd name="T13" fmla="*/ T12 w 270"/>
                            <a:gd name="T14" fmla="+- 0 14665 14425"/>
                            <a:gd name="T15" fmla="*/ 14665 h 270"/>
                            <a:gd name="T16" fmla="+- 0 10876 10825"/>
                            <a:gd name="T17" fmla="*/ T16 w 270"/>
                            <a:gd name="T18" fmla="+- 0 14666 14425"/>
                            <a:gd name="T19" fmla="*/ 14666 h 270"/>
                            <a:gd name="T20" fmla="+- 0 11023 10825"/>
                            <a:gd name="T21" fmla="*/ T20 w 270"/>
                            <a:gd name="T22" fmla="+- 0 14518 14425"/>
                            <a:gd name="T23" fmla="*/ 14518 h 270"/>
                            <a:gd name="T24" fmla="+- 0 11045 10825"/>
                            <a:gd name="T25" fmla="*/ T24 w 270"/>
                            <a:gd name="T26" fmla="+- 0 14538 14425"/>
                            <a:gd name="T27" fmla="*/ 14538 h 270"/>
                            <a:gd name="T28" fmla="+- 0 10888 10825"/>
                            <a:gd name="T29" fmla="*/ T28 w 270"/>
                            <a:gd name="T30" fmla="+- 0 14695 14425"/>
                            <a:gd name="T31" fmla="*/ 14695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70" h="270">
                              <a:moveTo>
                                <a:pt x="63" y="270"/>
                              </a:moveTo>
                              <a:lnTo>
                                <a:pt x="0" y="270"/>
                              </a:lnTo>
                              <a:lnTo>
                                <a:pt x="30" y="220"/>
                              </a:lnTo>
                              <a:lnTo>
                                <a:pt x="30" y="240"/>
                              </a:lnTo>
                              <a:lnTo>
                                <a:pt x="51" y="241"/>
                              </a:lnTo>
                              <a:lnTo>
                                <a:pt x="198" y="93"/>
                              </a:lnTo>
                              <a:lnTo>
                                <a:pt x="220" y="113"/>
                              </a:lnTo>
                              <a:lnTo>
                                <a:pt x="63" y="270"/>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60A566" id="Group 376" o:spid="_x0000_s1026" style="position:absolute;margin-left:526.7pt;margin-top:707.4pt;width:42.5pt;height:42.5pt;z-index:-251655168;mso-position-horizontal-relative:page;mso-position-vertical-relative:page" coordorigin="10534,14148" coordsize="85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">
              <v:shape id="Freeform 16" o:spid="_x0000_s1027"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" path="m,l,65r845,l845,,,xe" fillcolor="black" stroked="f">
                <v:path arrowok="t" o:connecttype="custom" o:connectlocs="0,14150;0,14215;845,14215;845,14150;0,14150" o:connectangles="0,0,0,0,0"/>
              </v:shape>
              <v:shape id="Freeform 17" o:spid="_x0000_s1028"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" path="m,65r,l,755r424,l396,754r-39,-6l330,742,292,729,267,717,232,697,210,681,180,654,161,634,137,602,123,578,105,542,96,516,86,477,81,450,79,410r,-8l82,362r5,-27l98,297r10,-26l126,235r15,-23l166,181r20,-20l216,135r23,-16l274,99,299,88,337,76r27,-6l404,66r20,-1e" fillcolor="black" stroked="f">
                <v:path arrowok="t" o:connecttype="custom" o:connectlocs="0,14215;0,14215;0,14905;424,14905;396,14904;357,14898;330,14892;292,14879;267,14867;232,14847;210,14831;180,14804;161,14784;137,14752;123,14728;105,14692;96,14666;86,14627;81,14600;79,14560;79,14552;82,14512;87,14485;98,14447;108,14421;126,14385;141,14362;166,14331;186,14311;216,14285;239,14269;274,14249;299,14238;337,14226;364,14220;404,14216;424,14215" o:connectangles="0,0,0,0,0,0,0,0,0,0,0,0,0,0,0,0,0,0,0,0,0,0,0,0,0,0,0,0,0,0,0,0,0,0,0,0,0"/>
              </v:shape>
              <v:shape id="Freeform 18" o:spid="_x0000_s1029"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" path="m424,65r28,1l491,72r27,6l556,91r25,12l616,123r22,16l668,166r19,20l711,218r14,24l743,278r9,26l762,343r5,27l769,410r,8l766,458r-5,27l750,523r-10,26l722,585r-15,23l682,639r-20,20l632,685r-23,16l574,721r-25,11l511,744r-27,6l444,754r-20,1l845,755r,-690e" fillcolor="black" stroked="f">
                <v:path arrowok="t" o:connecttype="custom" o:connectlocs="424,14215;452,14216;491,14222;518,14228;556,14241;581,14253;616,14273;638,14289;668,14316;687,14336;711,14368;725,14392;743,14428;752,14454;762,14493;767,14520;769,14560;769,14568;766,14608;761,14635;750,14673;740,14699;722,14735;707,14758;682,14789;662,14809;632,14835;609,14851;574,14871;549,14882;511,14894;484,14900;444,14904;424,14905;845,14905;845,14215" o:connectangles="0,0,0,0,0,0,0,0,0,0,0,0,0,0,0,0,0,0,0,0,0,0,0,0,0,0,0,0,0,0,0,0,0,0,0,0"/>
              </v:shape>
              <v:shape id="Freeform 19" o:spid="_x0000_s1030"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" path="m,755r,90l845,845r,-90e" fillcolor="black" stroked="f">
                <v:path arrowok="t" o:connecttype="custom" o:connectlocs="0,14905;0,14995;845,14995;845,14905" o:connectangles="0,0,0,0"/>
              </v:shape>
              <v:shape id="Freeform 20" o:spid="_x0000_s1031"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" path="m,l,26r768,l768,,,xe" fillcolor="black" stroked="f">
                <v:path arrowok="t" o:connecttype="custom" o:connectlocs="0,14189;0,14215;768,14215;768,14189;0,14189" o:connectangles="0,0,0,0,0"/>
              </v:shape>
              <v:shape id="Freeform 21" o:spid="_x0000_s1032"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" path="m,26r,l,716r386,l358,715r-39,-6l292,703,254,690,229,678,194,658,172,642,142,615,123,595,99,563,85,539,67,503,58,477,48,438,43,411,41,371r,-8l44,323r5,-27l60,258,70,232,88,196r15,-23l128,142r20,-20l178,96,201,80,236,60,261,49,299,37r27,-6l366,27r20,-1e" fillcolor="black" stroked="f">
                <v:path arrowok="t" o:connecttype="custom" o:connectlocs="0,14215;0,14215;0,14905;386,14905;358,14904;319,14898;292,14892;254,14879;229,14867;194,14847;172,14831;142,14804;123,14784;99,14752;85,14728;67,14692;58,14666;48,14627;43,14600;41,14560;41,14552;44,14512;49,14485;60,14447;70,14421;88,14385;103,14362;128,14331;148,14311;178,14285;201,14269;236,14249;261,14238;299,14226;326,14220;366,14216;386,14215" o:connectangles="0,0,0,0,0,0,0,0,0,0,0,0,0,0,0,0,0,0,0,0,0,0,0,0,0,0,0,0,0,0,0,0,0,0,0,0,0"/>
              </v:shape>
              <v:shape id="Freeform 22" o:spid="_x0000_s1033"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" path="m386,26r28,1l453,33r27,6l518,52r25,12l578,84r22,16l630,127r19,20l673,179r14,24l705,239r9,26l724,304r5,27l731,371r,8l728,419r-5,27l712,484r-10,26l684,546r-15,23l644,600r-20,20l594,646r-23,16l536,682r-25,11l473,705r-27,6l406,715r-20,1l768,716r,-690e" fillcolor="black" stroked="f">
                <v:path arrowok="t" o:connecttype="custom" o:connectlocs="386,14215;414,14216;453,14222;480,14228;518,14241;543,14253;578,14273;600,14289;630,14316;649,14336;673,14368;687,14392;705,14428;714,14454;724,14493;729,14520;731,14560;731,14568;728,14608;723,14635;712,14673;702,14699;684,14735;669,14758;644,14789;624,14809;594,14835;571,14851;536,14871;511,14882;473,14894;446,14900;406,14904;386,14905;768,14905;768,14215" o:connectangles="0,0,0,0,0,0,0,0,0,0,0,0,0,0,0,0,0,0,0,0,0,0,0,0,0,0,0,0,0,0,0,0,0,0,0,0"/>
              </v:shape>
              <v:shape id="Freeform 23" o:spid="_x0000_s1034"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" path="m,716r,52l768,768r,-52e" fillcolor="black" stroked="f">
                <v:path arrowok="t" o:connecttype="custom" o:connectlocs="0,14905;0,14957;768,14957;768,14905" o:connectangles="0,0,0,0"/>
              </v:shape>
              <v:shape id="Freeform 24" o:spid="_x0000_s1035" style="position:absolute;left:10589;top:14222;width:739;height:734;visibility:visible;mso-wrap-style:square;v-text-anchor:top" coordsize="73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" path="m739,l442,r4,1l465,6r38,13l528,31r35,20l585,67r30,27l634,114r24,32l672,170r18,36l699,232r10,39l714,298r2,40l716,346r-3,40l708,413r-11,38l687,477r-18,36l654,536r-25,31l609,587r-30,26l556,629r-35,20l496,660r-38,12l431,678r-40,4l371,683r-8,l323,680r-27,-5l258,664,232,654,196,636,173,621,142,596,122,576,96,546,80,523,60,488,49,463,37,425,31,398,27,358,26,338r,-8l29,290r5,-27l45,225,55,199,73,163,88,140r25,-31l133,89,163,63,186,47,221,27,246,16,284,4,300,,,,,735r739,l739,xe" fillcolor="black" stroked="f">
                <v:path arrowok="t" o:connecttype="custom" o:connectlocs="442,14222;465,14228;528,14253;585,14289;634,14336;672,14392;699,14454;714,14520;716,14568;708,14635;687,14699;654,14758;609,14809;556,14851;496,14882;431,14900;371,14905;323,14902;258,14886;196,14858;142,14818;96,14768;60,14710;37,14647;27,14580;26,14552;34,14485;55,14421;88,14362;133,14311;186,14269;246,14238;300,14222;0,14957;739,14222" o:connectangles="0,0,0,0,0,0,0,0,0,0,0,0,0,0,0,0,0,0,0,0,0,0,0,0,0,0,0,0,0,0,0,0,0,0,0"/>
              </v:shape>
              <v:shape id="Freeform 25" o:spid="_x0000_s1036" style="position:absolute;left:10600;top:14200;width:720;height:720;visibility:visible;mso-wrap-style:square;v-text-anchor:top" coordsize="7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" path="m,372l,348,1,336,2,325,3,313,5,301,7,290,9,278r3,-11l16,255r3,-11l23,233r4,-11l32,211r5,-10l43,190r5,-10l54,170r7,-10l67,150r7,-9l82,132r7,-9l97,114r8,-9l114,97r9,-8l132,82r9,-8l150,67r10,-6l170,54r10,-6l190,43r11,-6l211,32r11,-5l233,23r11,-4l255,16r12,-4l278,9,290,7,301,5,313,3,325,2,336,1,348,r24,l384,1r11,1l407,3r12,2l430,7r12,2l453,12r12,4l476,19r11,4l498,27r11,5l519,37r11,6l540,48r10,6l560,61r10,6l579,74r9,8l597,89r9,8l615,105r8,9l631,123r7,9l646,141r7,9l659,160r7,10l672,180r5,10l683,201r5,10l693,222r4,11l701,244r3,11l708,267r3,11l713,290r2,11l717,313r1,12l719,336r1,12l720,372r-1,12l718,395r-1,12l715,419r-2,11l711,442r-3,11l704,465r-3,11l697,487r-4,11l688,509r-5,10l677,530r-5,10l666,550r-7,10l653,570r-7,9l638,588r-7,9l623,606r-8,9l606,623r-9,8l588,638r-9,8l570,653r-10,6l550,666r-10,6l530,677r-11,6l509,688r-11,5l487,697r-11,4l465,704r-12,4l442,711r-12,2l419,715r-12,2l395,718r-11,1l372,720r-24,l336,719r-11,-1l313,717r-12,-2l290,713r-12,-2l267,708r-12,-4l244,701r-11,-4l222,693r-11,-5l201,683r-11,-6l180,672r-10,-6l160,659r-10,-6l141,646r-9,-8l123,631r-9,-8l105,615r-8,-9l89,597r-7,-9l74,579r-7,-9l61,560,54,550,48,540,43,530,37,519,32,509,27,498,23,487,19,476,16,465,12,453,9,442,7,430,5,419,3,407,2,395,1,384,,372xe" stroked="f">
                <v:path arrowok="t" o:connecttype="custom" o:connectlocs="1,14536;5,14501;12,14467;23,14433;37,14401;54,14370;74,14341;97,14314;123,14289;150,14267;180,14248;211,14232;244,14219;278,14209;313,14203;348,14200;395,14202;430,14207;465,14216;498,14227;530,14243;560,14261;588,14282;615,14305;638,14332;659,14360;677,14390;693,14422;704,14455;713,14490;718,14525;720,14572;717,14607;711,14642;701,14676;688,14709;672,14740;653,14770;631,14797;606,14823;579,14846;550,14866;519,14883;487,14897;453,14908;419,14915;384,14919;336,14919;301,14915;267,14908;233,14897;201,14883;170,14866;141,14846;114,14823;89,14797;67,14770;48,14740;32,14709;19,14676;9,14642;3,14607;0,14572" o:connectangles="0,0,0,0,0,0,0,0,0,0,0,0,0,0,0,0,0,0,0,0,0,0,0,0,0,0,0,0,0,0,0,0,0,0,0,0,0,0,0,0,0,0,0,0,0,0,0,0,0,0,0,0,0,0,0,0,0,0,0,0,0,0,0"/>
              </v:shape>
              <v:shape id="Freeform 26" o:spid="_x0000_s1037"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" path="m261,72r-41,41l198,93,177,72,30,220,,270,,207,156,51,198,9r7,-5l224,r17,9l261,29r5,7l270,54r-9,18xe" fillcolor="#a2580a" stroked="f">
                <v:path arrowok="t" o:connecttype="custom" o:connectlocs="261,14497;220,14538;198,14518;177,14497;30,14645;0,14695;0,14632;156,14476;198,14434;205,14429;224,14425;241,14434;261,14454;266,14461;270,14479;261,14497" o:connectangles="0,0,0,0,0,0,0,0,0,0,0,0,0,0,0,0"/>
              </v:shape>
              <v:shape id="Freeform 27" o:spid="_x0000_s1038"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" path="m63,270l,270,30,220r,20l51,241,198,93r22,20l63,270xe" fillcolor="#a2580a" stroked="f">
                <v:path arrowok="t" o:connecttype="custom" o:connectlocs="63,14695;0,14695;30,14645;30,14665;51,14666;198,14518;220,14538;63,14695" o:connectangles="0,0,0,0,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6D90" w14:textId="0BE43FE0" w:rsidR="00783EDF" w:rsidRDefault="00B70EE8">
    <w:pPr>
      <w:spacing w:line="200" w:lineRule="exact"/>
    </w:pPr>
    <w:r>
      <w:rPr>
        <w:noProof/>
      </w:rPr>
      <mc:AlternateContent>
        <mc:Choice Requires="wpg">
          <w:drawing>
            <wp:anchor distT="0" distB="0" distL="114300" distR="114300" simplePos="0" relativeHeight="251663360" behindDoc="1" locked="0" layoutInCell="1" allowOverlap="1" wp14:anchorId="74D455BD" wp14:editId="266F0374">
              <wp:simplePos x="0" y="0"/>
              <wp:positionH relativeFrom="page">
                <wp:posOffset>6689090</wp:posOffset>
              </wp:positionH>
              <wp:positionV relativeFrom="page">
                <wp:posOffset>8983980</wp:posOffset>
              </wp:positionV>
              <wp:extent cx="539750" cy="539750"/>
              <wp:effectExtent l="2540" t="1905" r="635" b="1270"/>
              <wp:wrapNone/>
              <wp:docPr id="362"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 cy="539750"/>
                        <a:chOff x="10534" y="14148"/>
                        <a:chExt cx="850" cy="850"/>
                      </a:xfrm>
                    </wpg:grpSpPr>
                    <wps:wsp>
                      <wps:cNvPr id="363" name="Freeform 30"/>
                      <wps:cNvSpPr>
                        <a:spLocks/>
                      </wps:cNvSpPr>
                      <wps:spPr bwMode="auto">
                        <a:xfrm>
                          <a:off x="10536" y="14150"/>
                          <a:ext cx="845" cy="845"/>
                        </a:xfrm>
                        <a:custGeom>
                          <a:avLst/>
                          <a:gdLst>
                            <a:gd name="T0" fmla="+- 0 10536 10536"/>
                            <a:gd name="T1" fmla="*/ T0 w 845"/>
                            <a:gd name="T2" fmla="+- 0 14150 14150"/>
                            <a:gd name="T3" fmla="*/ 14150 h 845"/>
                            <a:gd name="T4" fmla="+- 0 10536 10536"/>
                            <a:gd name="T5" fmla="*/ T4 w 845"/>
                            <a:gd name="T6" fmla="+- 0 14215 14150"/>
                            <a:gd name="T7" fmla="*/ 14215 h 845"/>
                            <a:gd name="T8" fmla="+- 0 11381 10536"/>
                            <a:gd name="T9" fmla="*/ T8 w 845"/>
                            <a:gd name="T10" fmla="+- 0 14215 14150"/>
                            <a:gd name="T11" fmla="*/ 14215 h 845"/>
                            <a:gd name="T12" fmla="+- 0 11381 10536"/>
                            <a:gd name="T13" fmla="*/ T12 w 845"/>
                            <a:gd name="T14" fmla="+- 0 14150 14150"/>
                            <a:gd name="T15" fmla="*/ 14150 h 845"/>
                            <a:gd name="T16" fmla="+- 0 10536 10536"/>
                            <a:gd name="T17" fmla="*/ T16 w 845"/>
                            <a:gd name="T18" fmla="+- 0 14150 14150"/>
                            <a:gd name="T19" fmla="*/ 14150 h 845"/>
                          </a:gdLst>
                          <a:ahLst/>
                          <a:cxnLst>
                            <a:cxn ang="0">
                              <a:pos x="T1" y="T3"/>
                            </a:cxn>
                            <a:cxn ang="0">
                              <a:pos x="T5" y="T7"/>
                            </a:cxn>
                            <a:cxn ang="0">
                              <a:pos x="T9" y="T11"/>
                            </a:cxn>
                            <a:cxn ang="0">
                              <a:pos x="T13" y="T15"/>
                            </a:cxn>
                            <a:cxn ang="0">
                              <a:pos x="T17" y="T19"/>
                            </a:cxn>
                          </a:cxnLst>
                          <a:rect l="0" t="0" r="r" b="b"/>
                          <a:pathLst>
                            <a:path w="845" h="845">
                              <a:moveTo>
                                <a:pt x="0" y="0"/>
                              </a:moveTo>
                              <a:lnTo>
                                <a:pt x="0" y="65"/>
                              </a:lnTo>
                              <a:lnTo>
                                <a:pt x="845" y="65"/>
                              </a:lnTo>
                              <a:lnTo>
                                <a:pt x="84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31"/>
                      <wps:cNvSpPr>
                        <a:spLocks/>
                      </wps:cNvSpPr>
                      <wps:spPr bwMode="auto">
                        <a:xfrm>
                          <a:off x="10536" y="14150"/>
                          <a:ext cx="845" cy="845"/>
                        </a:xfrm>
                        <a:custGeom>
                          <a:avLst/>
                          <a:gdLst>
                            <a:gd name="T0" fmla="+- 0 10536 10536"/>
                            <a:gd name="T1" fmla="*/ T0 w 845"/>
                            <a:gd name="T2" fmla="+- 0 14215 14150"/>
                            <a:gd name="T3" fmla="*/ 14215 h 845"/>
                            <a:gd name="T4" fmla="+- 0 10536 10536"/>
                            <a:gd name="T5" fmla="*/ T4 w 845"/>
                            <a:gd name="T6" fmla="+- 0 14215 14150"/>
                            <a:gd name="T7" fmla="*/ 14215 h 845"/>
                            <a:gd name="T8" fmla="+- 0 10536 10536"/>
                            <a:gd name="T9" fmla="*/ T8 w 845"/>
                            <a:gd name="T10" fmla="+- 0 14905 14150"/>
                            <a:gd name="T11" fmla="*/ 14905 h 845"/>
                            <a:gd name="T12" fmla="+- 0 10960 10536"/>
                            <a:gd name="T13" fmla="*/ T12 w 845"/>
                            <a:gd name="T14" fmla="+- 0 14905 14150"/>
                            <a:gd name="T15" fmla="*/ 14905 h 845"/>
                            <a:gd name="T16" fmla="+- 0 10932 10536"/>
                            <a:gd name="T17" fmla="*/ T16 w 845"/>
                            <a:gd name="T18" fmla="+- 0 14904 14150"/>
                            <a:gd name="T19" fmla="*/ 14904 h 845"/>
                            <a:gd name="T20" fmla="+- 0 10893 10536"/>
                            <a:gd name="T21" fmla="*/ T20 w 845"/>
                            <a:gd name="T22" fmla="+- 0 14898 14150"/>
                            <a:gd name="T23" fmla="*/ 14898 h 845"/>
                            <a:gd name="T24" fmla="+- 0 10866 10536"/>
                            <a:gd name="T25" fmla="*/ T24 w 845"/>
                            <a:gd name="T26" fmla="+- 0 14892 14150"/>
                            <a:gd name="T27" fmla="*/ 14892 h 845"/>
                            <a:gd name="T28" fmla="+- 0 10828 10536"/>
                            <a:gd name="T29" fmla="*/ T28 w 845"/>
                            <a:gd name="T30" fmla="+- 0 14879 14150"/>
                            <a:gd name="T31" fmla="*/ 14879 h 845"/>
                            <a:gd name="T32" fmla="+- 0 10803 10536"/>
                            <a:gd name="T33" fmla="*/ T32 w 845"/>
                            <a:gd name="T34" fmla="+- 0 14867 14150"/>
                            <a:gd name="T35" fmla="*/ 14867 h 845"/>
                            <a:gd name="T36" fmla="+- 0 10768 10536"/>
                            <a:gd name="T37" fmla="*/ T36 w 845"/>
                            <a:gd name="T38" fmla="+- 0 14847 14150"/>
                            <a:gd name="T39" fmla="*/ 14847 h 845"/>
                            <a:gd name="T40" fmla="+- 0 10746 10536"/>
                            <a:gd name="T41" fmla="*/ T40 w 845"/>
                            <a:gd name="T42" fmla="+- 0 14831 14150"/>
                            <a:gd name="T43" fmla="*/ 14831 h 845"/>
                            <a:gd name="T44" fmla="+- 0 10716 10536"/>
                            <a:gd name="T45" fmla="*/ T44 w 845"/>
                            <a:gd name="T46" fmla="+- 0 14804 14150"/>
                            <a:gd name="T47" fmla="*/ 14804 h 845"/>
                            <a:gd name="T48" fmla="+- 0 10697 10536"/>
                            <a:gd name="T49" fmla="*/ T48 w 845"/>
                            <a:gd name="T50" fmla="+- 0 14784 14150"/>
                            <a:gd name="T51" fmla="*/ 14784 h 845"/>
                            <a:gd name="T52" fmla="+- 0 10673 10536"/>
                            <a:gd name="T53" fmla="*/ T52 w 845"/>
                            <a:gd name="T54" fmla="+- 0 14752 14150"/>
                            <a:gd name="T55" fmla="*/ 14752 h 845"/>
                            <a:gd name="T56" fmla="+- 0 10659 10536"/>
                            <a:gd name="T57" fmla="*/ T56 w 845"/>
                            <a:gd name="T58" fmla="+- 0 14728 14150"/>
                            <a:gd name="T59" fmla="*/ 14728 h 845"/>
                            <a:gd name="T60" fmla="+- 0 10641 10536"/>
                            <a:gd name="T61" fmla="*/ T60 w 845"/>
                            <a:gd name="T62" fmla="+- 0 14692 14150"/>
                            <a:gd name="T63" fmla="*/ 14692 h 845"/>
                            <a:gd name="T64" fmla="+- 0 10632 10536"/>
                            <a:gd name="T65" fmla="*/ T64 w 845"/>
                            <a:gd name="T66" fmla="+- 0 14666 14150"/>
                            <a:gd name="T67" fmla="*/ 14666 h 845"/>
                            <a:gd name="T68" fmla="+- 0 10622 10536"/>
                            <a:gd name="T69" fmla="*/ T68 w 845"/>
                            <a:gd name="T70" fmla="+- 0 14627 14150"/>
                            <a:gd name="T71" fmla="*/ 14627 h 845"/>
                            <a:gd name="T72" fmla="+- 0 10617 10536"/>
                            <a:gd name="T73" fmla="*/ T72 w 845"/>
                            <a:gd name="T74" fmla="+- 0 14600 14150"/>
                            <a:gd name="T75" fmla="*/ 14600 h 845"/>
                            <a:gd name="T76" fmla="+- 0 10615 10536"/>
                            <a:gd name="T77" fmla="*/ T76 w 845"/>
                            <a:gd name="T78" fmla="+- 0 14560 14150"/>
                            <a:gd name="T79" fmla="*/ 14560 h 845"/>
                            <a:gd name="T80" fmla="+- 0 10615 10536"/>
                            <a:gd name="T81" fmla="*/ T80 w 845"/>
                            <a:gd name="T82" fmla="+- 0 14552 14150"/>
                            <a:gd name="T83" fmla="*/ 14552 h 845"/>
                            <a:gd name="T84" fmla="+- 0 10618 10536"/>
                            <a:gd name="T85" fmla="*/ T84 w 845"/>
                            <a:gd name="T86" fmla="+- 0 14512 14150"/>
                            <a:gd name="T87" fmla="*/ 14512 h 845"/>
                            <a:gd name="T88" fmla="+- 0 10623 10536"/>
                            <a:gd name="T89" fmla="*/ T88 w 845"/>
                            <a:gd name="T90" fmla="+- 0 14485 14150"/>
                            <a:gd name="T91" fmla="*/ 14485 h 845"/>
                            <a:gd name="T92" fmla="+- 0 10634 10536"/>
                            <a:gd name="T93" fmla="*/ T92 w 845"/>
                            <a:gd name="T94" fmla="+- 0 14447 14150"/>
                            <a:gd name="T95" fmla="*/ 14447 h 845"/>
                            <a:gd name="T96" fmla="+- 0 10644 10536"/>
                            <a:gd name="T97" fmla="*/ T96 w 845"/>
                            <a:gd name="T98" fmla="+- 0 14421 14150"/>
                            <a:gd name="T99" fmla="*/ 14421 h 845"/>
                            <a:gd name="T100" fmla="+- 0 10662 10536"/>
                            <a:gd name="T101" fmla="*/ T100 w 845"/>
                            <a:gd name="T102" fmla="+- 0 14385 14150"/>
                            <a:gd name="T103" fmla="*/ 14385 h 845"/>
                            <a:gd name="T104" fmla="+- 0 10677 10536"/>
                            <a:gd name="T105" fmla="*/ T104 w 845"/>
                            <a:gd name="T106" fmla="+- 0 14362 14150"/>
                            <a:gd name="T107" fmla="*/ 14362 h 845"/>
                            <a:gd name="T108" fmla="+- 0 10702 10536"/>
                            <a:gd name="T109" fmla="*/ T108 w 845"/>
                            <a:gd name="T110" fmla="+- 0 14331 14150"/>
                            <a:gd name="T111" fmla="*/ 14331 h 845"/>
                            <a:gd name="T112" fmla="+- 0 10722 10536"/>
                            <a:gd name="T113" fmla="*/ T112 w 845"/>
                            <a:gd name="T114" fmla="+- 0 14311 14150"/>
                            <a:gd name="T115" fmla="*/ 14311 h 845"/>
                            <a:gd name="T116" fmla="+- 0 10752 10536"/>
                            <a:gd name="T117" fmla="*/ T116 w 845"/>
                            <a:gd name="T118" fmla="+- 0 14285 14150"/>
                            <a:gd name="T119" fmla="*/ 14285 h 845"/>
                            <a:gd name="T120" fmla="+- 0 10775 10536"/>
                            <a:gd name="T121" fmla="*/ T120 w 845"/>
                            <a:gd name="T122" fmla="+- 0 14269 14150"/>
                            <a:gd name="T123" fmla="*/ 14269 h 845"/>
                            <a:gd name="T124" fmla="+- 0 10810 10536"/>
                            <a:gd name="T125" fmla="*/ T124 w 845"/>
                            <a:gd name="T126" fmla="+- 0 14249 14150"/>
                            <a:gd name="T127" fmla="*/ 14249 h 845"/>
                            <a:gd name="T128" fmla="+- 0 10835 10536"/>
                            <a:gd name="T129" fmla="*/ T128 w 845"/>
                            <a:gd name="T130" fmla="+- 0 14238 14150"/>
                            <a:gd name="T131" fmla="*/ 14238 h 845"/>
                            <a:gd name="T132" fmla="+- 0 10873 10536"/>
                            <a:gd name="T133" fmla="*/ T132 w 845"/>
                            <a:gd name="T134" fmla="+- 0 14226 14150"/>
                            <a:gd name="T135" fmla="*/ 14226 h 845"/>
                            <a:gd name="T136" fmla="+- 0 10900 10536"/>
                            <a:gd name="T137" fmla="*/ T136 w 845"/>
                            <a:gd name="T138" fmla="+- 0 14220 14150"/>
                            <a:gd name="T139" fmla="*/ 14220 h 845"/>
                            <a:gd name="T140" fmla="+- 0 10940 10536"/>
                            <a:gd name="T141" fmla="*/ T140 w 845"/>
                            <a:gd name="T142" fmla="+- 0 14216 14150"/>
                            <a:gd name="T143" fmla="*/ 14216 h 845"/>
                            <a:gd name="T144" fmla="+- 0 10960 10536"/>
                            <a:gd name="T145" fmla="*/ T144 w 845"/>
                            <a:gd name="T146" fmla="+- 0 14215 14150"/>
                            <a:gd name="T147"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45" h="845">
                              <a:moveTo>
                                <a:pt x="0" y="65"/>
                              </a:moveTo>
                              <a:lnTo>
                                <a:pt x="0" y="65"/>
                              </a:lnTo>
                              <a:lnTo>
                                <a:pt x="0" y="755"/>
                              </a:lnTo>
                              <a:lnTo>
                                <a:pt x="424" y="755"/>
                              </a:lnTo>
                              <a:lnTo>
                                <a:pt x="396" y="754"/>
                              </a:lnTo>
                              <a:lnTo>
                                <a:pt x="357" y="748"/>
                              </a:lnTo>
                              <a:lnTo>
                                <a:pt x="330" y="742"/>
                              </a:lnTo>
                              <a:lnTo>
                                <a:pt x="292" y="729"/>
                              </a:lnTo>
                              <a:lnTo>
                                <a:pt x="267" y="717"/>
                              </a:lnTo>
                              <a:lnTo>
                                <a:pt x="232" y="697"/>
                              </a:lnTo>
                              <a:lnTo>
                                <a:pt x="210" y="681"/>
                              </a:lnTo>
                              <a:lnTo>
                                <a:pt x="180" y="654"/>
                              </a:lnTo>
                              <a:lnTo>
                                <a:pt x="161" y="634"/>
                              </a:lnTo>
                              <a:lnTo>
                                <a:pt x="137" y="602"/>
                              </a:lnTo>
                              <a:lnTo>
                                <a:pt x="123" y="578"/>
                              </a:lnTo>
                              <a:lnTo>
                                <a:pt x="105" y="542"/>
                              </a:lnTo>
                              <a:lnTo>
                                <a:pt x="96" y="516"/>
                              </a:lnTo>
                              <a:lnTo>
                                <a:pt x="86" y="477"/>
                              </a:lnTo>
                              <a:lnTo>
                                <a:pt x="81" y="450"/>
                              </a:lnTo>
                              <a:lnTo>
                                <a:pt x="79" y="410"/>
                              </a:lnTo>
                              <a:lnTo>
                                <a:pt x="79" y="402"/>
                              </a:lnTo>
                              <a:lnTo>
                                <a:pt x="82" y="362"/>
                              </a:lnTo>
                              <a:lnTo>
                                <a:pt x="87" y="335"/>
                              </a:lnTo>
                              <a:lnTo>
                                <a:pt x="98" y="297"/>
                              </a:lnTo>
                              <a:lnTo>
                                <a:pt x="108" y="271"/>
                              </a:lnTo>
                              <a:lnTo>
                                <a:pt x="126" y="235"/>
                              </a:lnTo>
                              <a:lnTo>
                                <a:pt x="141" y="212"/>
                              </a:lnTo>
                              <a:lnTo>
                                <a:pt x="166" y="181"/>
                              </a:lnTo>
                              <a:lnTo>
                                <a:pt x="186" y="161"/>
                              </a:lnTo>
                              <a:lnTo>
                                <a:pt x="216" y="135"/>
                              </a:lnTo>
                              <a:lnTo>
                                <a:pt x="239" y="119"/>
                              </a:lnTo>
                              <a:lnTo>
                                <a:pt x="274" y="99"/>
                              </a:lnTo>
                              <a:lnTo>
                                <a:pt x="299" y="88"/>
                              </a:lnTo>
                              <a:lnTo>
                                <a:pt x="337" y="76"/>
                              </a:lnTo>
                              <a:lnTo>
                                <a:pt x="364" y="70"/>
                              </a:lnTo>
                              <a:lnTo>
                                <a:pt x="404" y="66"/>
                              </a:lnTo>
                              <a:lnTo>
                                <a:pt x="424"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32"/>
                      <wps:cNvSpPr>
                        <a:spLocks/>
                      </wps:cNvSpPr>
                      <wps:spPr bwMode="auto">
                        <a:xfrm>
                          <a:off x="10536" y="14150"/>
                          <a:ext cx="845" cy="845"/>
                        </a:xfrm>
                        <a:custGeom>
                          <a:avLst/>
                          <a:gdLst>
                            <a:gd name="T0" fmla="+- 0 10960 10536"/>
                            <a:gd name="T1" fmla="*/ T0 w 845"/>
                            <a:gd name="T2" fmla="+- 0 14215 14150"/>
                            <a:gd name="T3" fmla="*/ 14215 h 845"/>
                            <a:gd name="T4" fmla="+- 0 10988 10536"/>
                            <a:gd name="T5" fmla="*/ T4 w 845"/>
                            <a:gd name="T6" fmla="+- 0 14216 14150"/>
                            <a:gd name="T7" fmla="*/ 14216 h 845"/>
                            <a:gd name="T8" fmla="+- 0 11027 10536"/>
                            <a:gd name="T9" fmla="*/ T8 w 845"/>
                            <a:gd name="T10" fmla="+- 0 14222 14150"/>
                            <a:gd name="T11" fmla="*/ 14222 h 845"/>
                            <a:gd name="T12" fmla="+- 0 11054 10536"/>
                            <a:gd name="T13" fmla="*/ T12 w 845"/>
                            <a:gd name="T14" fmla="+- 0 14228 14150"/>
                            <a:gd name="T15" fmla="*/ 14228 h 845"/>
                            <a:gd name="T16" fmla="+- 0 11092 10536"/>
                            <a:gd name="T17" fmla="*/ T16 w 845"/>
                            <a:gd name="T18" fmla="+- 0 14241 14150"/>
                            <a:gd name="T19" fmla="*/ 14241 h 845"/>
                            <a:gd name="T20" fmla="+- 0 11117 10536"/>
                            <a:gd name="T21" fmla="*/ T20 w 845"/>
                            <a:gd name="T22" fmla="+- 0 14253 14150"/>
                            <a:gd name="T23" fmla="*/ 14253 h 845"/>
                            <a:gd name="T24" fmla="+- 0 11152 10536"/>
                            <a:gd name="T25" fmla="*/ T24 w 845"/>
                            <a:gd name="T26" fmla="+- 0 14273 14150"/>
                            <a:gd name="T27" fmla="*/ 14273 h 845"/>
                            <a:gd name="T28" fmla="+- 0 11174 10536"/>
                            <a:gd name="T29" fmla="*/ T28 w 845"/>
                            <a:gd name="T30" fmla="+- 0 14289 14150"/>
                            <a:gd name="T31" fmla="*/ 14289 h 845"/>
                            <a:gd name="T32" fmla="+- 0 11204 10536"/>
                            <a:gd name="T33" fmla="*/ T32 w 845"/>
                            <a:gd name="T34" fmla="+- 0 14316 14150"/>
                            <a:gd name="T35" fmla="*/ 14316 h 845"/>
                            <a:gd name="T36" fmla="+- 0 11223 10536"/>
                            <a:gd name="T37" fmla="*/ T36 w 845"/>
                            <a:gd name="T38" fmla="+- 0 14336 14150"/>
                            <a:gd name="T39" fmla="*/ 14336 h 845"/>
                            <a:gd name="T40" fmla="+- 0 11247 10536"/>
                            <a:gd name="T41" fmla="*/ T40 w 845"/>
                            <a:gd name="T42" fmla="+- 0 14368 14150"/>
                            <a:gd name="T43" fmla="*/ 14368 h 845"/>
                            <a:gd name="T44" fmla="+- 0 11261 10536"/>
                            <a:gd name="T45" fmla="*/ T44 w 845"/>
                            <a:gd name="T46" fmla="+- 0 14392 14150"/>
                            <a:gd name="T47" fmla="*/ 14392 h 845"/>
                            <a:gd name="T48" fmla="+- 0 11279 10536"/>
                            <a:gd name="T49" fmla="*/ T48 w 845"/>
                            <a:gd name="T50" fmla="+- 0 14428 14150"/>
                            <a:gd name="T51" fmla="*/ 14428 h 845"/>
                            <a:gd name="T52" fmla="+- 0 11288 10536"/>
                            <a:gd name="T53" fmla="*/ T52 w 845"/>
                            <a:gd name="T54" fmla="+- 0 14454 14150"/>
                            <a:gd name="T55" fmla="*/ 14454 h 845"/>
                            <a:gd name="T56" fmla="+- 0 11298 10536"/>
                            <a:gd name="T57" fmla="*/ T56 w 845"/>
                            <a:gd name="T58" fmla="+- 0 14493 14150"/>
                            <a:gd name="T59" fmla="*/ 14493 h 845"/>
                            <a:gd name="T60" fmla="+- 0 11303 10536"/>
                            <a:gd name="T61" fmla="*/ T60 w 845"/>
                            <a:gd name="T62" fmla="+- 0 14520 14150"/>
                            <a:gd name="T63" fmla="*/ 14520 h 845"/>
                            <a:gd name="T64" fmla="+- 0 11305 10536"/>
                            <a:gd name="T65" fmla="*/ T64 w 845"/>
                            <a:gd name="T66" fmla="+- 0 14560 14150"/>
                            <a:gd name="T67" fmla="*/ 14560 h 845"/>
                            <a:gd name="T68" fmla="+- 0 11305 10536"/>
                            <a:gd name="T69" fmla="*/ T68 w 845"/>
                            <a:gd name="T70" fmla="+- 0 14568 14150"/>
                            <a:gd name="T71" fmla="*/ 14568 h 845"/>
                            <a:gd name="T72" fmla="+- 0 11302 10536"/>
                            <a:gd name="T73" fmla="*/ T72 w 845"/>
                            <a:gd name="T74" fmla="+- 0 14608 14150"/>
                            <a:gd name="T75" fmla="*/ 14608 h 845"/>
                            <a:gd name="T76" fmla="+- 0 11297 10536"/>
                            <a:gd name="T77" fmla="*/ T76 w 845"/>
                            <a:gd name="T78" fmla="+- 0 14635 14150"/>
                            <a:gd name="T79" fmla="*/ 14635 h 845"/>
                            <a:gd name="T80" fmla="+- 0 11286 10536"/>
                            <a:gd name="T81" fmla="*/ T80 w 845"/>
                            <a:gd name="T82" fmla="+- 0 14673 14150"/>
                            <a:gd name="T83" fmla="*/ 14673 h 845"/>
                            <a:gd name="T84" fmla="+- 0 11276 10536"/>
                            <a:gd name="T85" fmla="*/ T84 w 845"/>
                            <a:gd name="T86" fmla="+- 0 14699 14150"/>
                            <a:gd name="T87" fmla="*/ 14699 h 845"/>
                            <a:gd name="T88" fmla="+- 0 11258 10536"/>
                            <a:gd name="T89" fmla="*/ T88 w 845"/>
                            <a:gd name="T90" fmla="+- 0 14735 14150"/>
                            <a:gd name="T91" fmla="*/ 14735 h 845"/>
                            <a:gd name="T92" fmla="+- 0 11243 10536"/>
                            <a:gd name="T93" fmla="*/ T92 w 845"/>
                            <a:gd name="T94" fmla="+- 0 14758 14150"/>
                            <a:gd name="T95" fmla="*/ 14758 h 845"/>
                            <a:gd name="T96" fmla="+- 0 11218 10536"/>
                            <a:gd name="T97" fmla="*/ T96 w 845"/>
                            <a:gd name="T98" fmla="+- 0 14789 14150"/>
                            <a:gd name="T99" fmla="*/ 14789 h 845"/>
                            <a:gd name="T100" fmla="+- 0 11198 10536"/>
                            <a:gd name="T101" fmla="*/ T100 w 845"/>
                            <a:gd name="T102" fmla="+- 0 14809 14150"/>
                            <a:gd name="T103" fmla="*/ 14809 h 845"/>
                            <a:gd name="T104" fmla="+- 0 11168 10536"/>
                            <a:gd name="T105" fmla="*/ T104 w 845"/>
                            <a:gd name="T106" fmla="+- 0 14835 14150"/>
                            <a:gd name="T107" fmla="*/ 14835 h 845"/>
                            <a:gd name="T108" fmla="+- 0 11145 10536"/>
                            <a:gd name="T109" fmla="*/ T108 w 845"/>
                            <a:gd name="T110" fmla="+- 0 14851 14150"/>
                            <a:gd name="T111" fmla="*/ 14851 h 845"/>
                            <a:gd name="T112" fmla="+- 0 11110 10536"/>
                            <a:gd name="T113" fmla="*/ T112 w 845"/>
                            <a:gd name="T114" fmla="+- 0 14871 14150"/>
                            <a:gd name="T115" fmla="*/ 14871 h 845"/>
                            <a:gd name="T116" fmla="+- 0 11085 10536"/>
                            <a:gd name="T117" fmla="*/ T116 w 845"/>
                            <a:gd name="T118" fmla="+- 0 14882 14150"/>
                            <a:gd name="T119" fmla="*/ 14882 h 845"/>
                            <a:gd name="T120" fmla="+- 0 11047 10536"/>
                            <a:gd name="T121" fmla="*/ T120 w 845"/>
                            <a:gd name="T122" fmla="+- 0 14894 14150"/>
                            <a:gd name="T123" fmla="*/ 14894 h 845"/>
                            <a:gd name="T124" fmla="+- 0 11020 10536"/>
                            <a:gd name="T125" fmla="*/ T124 w 845"/>
                            <a:gd name="T126" fmla="+- 0 14900 14150"/>
                            <a:gd name="T127" fmla="*/ 14900 h 845"/>
                            <a:gd name="T128" fmla="+- 0 10980 10536"/>
                            <a:gd name="T129" fmla="*/ T128 w 845"/>
                            <a:gd name="T130" fmla="+- 0 14904 14150"/>
                            <a:gd name="T131" fmla="*/ 14904 h 845"/>
                            <a:gd name="T132" fmla="+- 0 10960 10536"/>
                            <a:gd name="T133" fmla="*/ T132 w 845"/>
                            <a:gd name="T134" fmla="+- 0 14905 14150"/>
                            <a:gd name="T135" fmla="*/ 14905 h 845"/>
                            <a:gd name="T136" fmla="+- 0 11381 10536"/>
                            <a:gd name="T137" fmla="*/ T136 w 845"/>
                            <a:gd name="T138" fmla="+- 0 14905 14150"/>
                            <a:gd name="T139" fmla="*/ 14905 h 845"/>
                            <a:gd name="T140" fmla="+- 0 11381 10536"/>
                            <a:gd name="T141" fmla="*/ T140 w 845"/>
                            <a:gd name="T142" fmla="+- 0 14215 14150"/>
                            <a:gd name="T143"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45" h="845">
                              <a:moveTo>
                                <a:pt x="424" y="65"/>
                              </a:moveTo>
                              <a:lnTo>
                                <a:pt x="452" y="66"/>
                              </a:lnTo>
                              <a:lnTo>
                                <a:pt x="491" y="72"/>
                              </a:lnTo>
                              <a:lnTo>
                                <a:pt x="518" y="78"/>
                              </a:lnTo>
                              <a:lnTo>
                                <a:pt x="556" y="91"/>
                              </a:lnTo>
                              <a:lnTo>
                                <a:pt x="581" y="103"/>
                              </a:lnTo>
                              <a:lnTo>
                                <a:pt x="616" y="123"/>
                              </a:lnTo>
                              <a:lnTo>
                                <a:pt x="638" y="139"/>
                              </a:lnTo>
                              <a:lnTo>
                                <a:pt x="668" y="166"/>
                              </a:lnTo>
                              <a:lnTo>
                                <a:pt x="687" y="186"/>
                              </a:lnTo>
                              <a:lnTo>
                                <a:pt x="711" y="218"/>
                              </a:lnTo>
                              <a:lnTo>
                                <a:pt x="725" y="242"/>
                              </a:lnTo>
                              <a:lnTo>
                                <a:pt x="743" y="278"/>
                              </a:lnTo>
                              <a:lnTo>
                                <a:pt x="752" y="304"/>
                              </a:lnTo>
                              <a:lnTo>
                                <a:pt x="762" y="343"/>
                              </a:lnTo>
                              <a:lnTo>
                                <a:pt x="767" y="370"/>
                              </a:lnTo>
                              <a:lnTo>
                                <a:pt x="769" y="410"/>
                              </a:lnTo>
                              <a:lnTo>
                                <a:pt x="769" y="418"/>
                              </a:lnTo>
                              <a:lnTo>
                                <a:pt x="766" y="458"/>
                              </a:lnTo>
                              <a:lnTo>
                                <a:pt x="761" y="485"/>
                              </a:lnTo>
                              <a:lnTo>
                                <a:pt x="750" y="523"/>
                              </a:lnTo>
                              <a:lnTo>
                                <a:pt x="740" y="549"/>
                              </a:lnTo>
                              <a:lnTo>
                                <a:pt x="722" y="585"/>
                              </a:lnTo>
                              <a:lnTo>
                                <a:pt x="707" y="608"/>
                              </a:lnTo>
                              <a:lnTo>
                                <a:pt x="682" y="639"/>
                              </a:lnTo>
                              <a:lnTo>
                                <a:pt x="662" y="659"/>
                              </a:lnTo>
                              <a:lnTo>
                                <a:pt x="632" y="685"/>
                              </a:lnTo>
                              <a:lnTo>
                                <a:pt x="609" y="701"/>
                              </a:lnTo>
                              <a:lnTo>
                                <a:pt x="574" y="721"/>
                              </a:lnTo>
                              <a:lnTo>
                                <a:pt x="549" y="732"/>
                              </a:lnTo>
                              <a:lnTo>
                                <a:pt x="511" y="744"/>
                              </a:lnTo>
                              <a:lnTo>
                                <a:pt x="484" y="750"/>
                              </a:lnTo>
                              <a:lnTo>
                                <a:pt x="444" y="754"/>
                              </a:lnTo>
                              <a:lnTo>
                                <a:pt x="424" y="755"/>
                              </a:lnTo>
                              <a:lnTo>
                                <a:pt x="845" y="755"/>
                              </a:lnTo>
                              <a:lnTo>
                                <a:pt x="845"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33"/>
                      <wps:cNvSpPr>
                        <a:spLocks/>
                      </wps:cNvSpPr>
                      <wps:spPr bwMode="auto">
                        <a:xfrm>
                          <a:off x="10536" y="14150"/>
                          <a:ext cx="845" cy="845"/>
                        </a:xfrm>
                        <a:custGeom>
                          <a:avLst/>
                          <a:gdLst>
                            <a:gd name="T0" fmla="+- 0 10536 10536"/>
                            <a:gd name="T1" fmla="*/ T0 w 845"/>
                            <a:gd name="T2" fmla="+- 0 14905 14150"/>
                            <a:gd name="T3" fmla="*/ 14905 h 845"/>
                            <a:gd name="T4" fmla="+- 0 10536 10536"/>
                            <a:gd name="T5" fmla="*/ T4 w 845"/>
                            <a:gd name="T6" fmla="+- 0 14995 14150"/>
                            <a:gd name="T7" fmla="*/ 14995 h 845"/>
                            <a:gd name="T8" fmla="+- 0 11381 10536"/>
                            <a:gd name="T9" fmla="*/ T8 w 845"/>
                            <a:gd name="T10" fmla="+- 0 14995 14150"/>
                            <a:gd name="T11" fmla="*/ 14995 h 845"/>
                            <a:gd name="T12" fmla="+- 0 11381 10536"/>
                            <a:gd name="T13" fmla="*/ T12 w 845"/>
                            <a:gd name="T14" fmla="+- 0 14905 14150"/>
                            <a:gd name="T15" fmla="*/ 14905 h 845"/>
                          </a:gdLst>
                          <a:ahLst/>
                          <a:cxnLst>
                            <a:cxn ang="0">
                              <a:pos x="T1" y="T3"/>
                            </a:cxn>
                            <a:cxn ang="0">
                              <a:pos x="T5" y="T7"/>
                            </a:cxn>
                            <a:cxn ang="0">
                              <a:pos x="T9" y="T11"/>
                            </a:cxn>
                            <a:cxn ang="0">
                              <a:pos x="T13" y="T15"/>
                            </a:cxn>
                          </a:cxnLst>
                          <a:rect l="0" t="0" r="r" b="b"/>
                          <a:pathLst>
                            <a:path w="845" h="845">
                              <a:moveTo>
                                <a:pt x="0" y="755"/>
                              </a:moveTo>
                              <a:lnTo>
                                <a:pt x="0" y="845"/>
                              </a:lnTo>
                              <a:lnTo>
                                <a:pt x="845" y="845"/>
                              </a:lnTo>
                              <a:lnTo>
                                <a:pt x="845" y="75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34"/>
                      <wps:cNvSpPr>
                        <a:spLocks/>
                      </wps:cNvSpPr>
                      <wps:spPr bwMode="auto">
                        <a:xfrm>
                          <a:off x="10574" y="14189"/>
                          <a:ext cx="768" cy="768"/>
                        </a:xfrm>
                        <a:custGeom>
                          <a:avLst/>
                          <a:gdLst>
                            <a:gd name="T0" fmla="+- 0 10574 10574"/>
                            <a:gd name="T1" fmla="*/ T0 w 768"/>
                            <a:gd name="T2" fmla="+- 0 14189 14189"/>
                            <a:gd name="T3" fmla="*/ 14189 h 768"/>
                            <a:gd name="T4" fmla="+- 0 10574 10574"/>
                            <a:gd name="T5" fmla="*/ T4 w 768"/>
                            <a:gd name="T6" fmla="+- 0 14215 14189"/>
                            <a:gd name="T7" fmla="*/ 14215 h 768"/>
                            <a:gd name="T8" fmla="+- 0 11342 10574"/>
                            <a:gd name="T9" fmla="*/ T8 w 768"/>
                            <a:gd name="T10" fmla="+- 0 14215 14189"/>
                            <a:gd name="T11" fmla="*/ 14215 h 768"/>
                            <a:gd name="T12" fmla="+- 0 11342 10574"/>
                            <a:gd name="T13" fmla="*/ T12 w 768"/>
                            <a:gd name="T14" fmla="+- 0 14189 14189"/>
                            <a:gd name="T15" fmla="*/ 14189 h 768"/>
                            <a:gd name="T16" fmla="+- 0 10574 10574"/>
                            <a:gd name="T17" fmla="*/ T16 w 768"/>
                            <a:gd name="T18" fmla="+- 0 14189 14189"/>
                            <a:gd name="T19" fmla="*/ 14189 h 768"/>
                          </a:gdLst>
                          <a:ahLst/>
                          <a:cxnLst>
                            <a:cxn ang="0">
                              <a:pos x="T1" y="T3"/>
                            </a:cxn>
                            <a:cxn ang="0">
                              <a:pos x="T5" y="T7"/>
                            </a:cxn>
                            <a:cxn ang="0">
                              <a:pos x="T9" y="T11"/>
                            </a:cxn>
                            <a:cxn ang="0">
                              <a:pos x="T13" y="T15"/>
                            </a:cxn>
                            <a:cxn ang="0">
                              <a:pos x="T17" y="T19"/>
                            </a:cxn>
                          </a:cxnLst>
                          <a:rect l="0" t="0" r="r" b="b"/>
                          <a:pathLst>
                            <a:path w="768" h="768">
                              <a:moveTo>
                                <a:pt x="0" y="0"/>
                              </a:moveTo>
                              <a:lnTo>
                                <a:pt x="0" y="26"/>
                              </a:lnTo>
                              <a:lnTo>
                                <a:pt x="768" y="26"/>
                              </a:lnTo>
                              <a:lnTo>
                                <a:pt x="768"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35"/>
                      <wps:cNvSpPr>
                        <a:spLocks/>
                      </wps:cNvSpPr>
                      <wps:spPr bwMode="auto">
                        <a:xfrm>
                          <a:off x="10574" y="14189"/>
                          <a:ext cx="768" cy="768"/>
                        </a:xfrm>
                        <a:custGeom>
                          <a:avLst/>
                          <a:gdLst>
                            <a:gd name="T0" fmla="+- 0 10574 10574"/>
                            <a:gd name="T1" fmla="*/ T0 w 768"/>
                            <a:gd name="T2" fmla="+- 0 14215 14189"/>
                            <a:gd name="T3" fmla="*/ 14215 h 768"/>
                            <a:gd name="T4" fmla="+- 0 10574 10574"/>
                            <a:gd name="T5" fmla="*/ T4 w 768"/>
                            <a:gd name="T6" fmla="+- 0 14215 14189"/>
                            <a:gd name="T7" fmla="*/ 14215 h 768"/>
                            <a:gd name="T8" fmla="+- 0 10574 10574"/>
                            <a:gd name="T9" fmla="*/ T8 w 768"/>
                            <a:gd name="T10" fmla="+- 0 14905 14189"/>
                            <a:gd name="T11" fmla="*/ 14905 h 768"/>
                            <a:gd name="T12" fmla="+- 0 10960 10574"/>
                            <a:gd name="T13" fmla="*/ T12 w 768"/>
                            <a:gd name="T14" fmla="+- 0 14905 14189"/>
                            <a:gd name="T15" fmla="*/ 14905 h 768"/>
                            <a:gd name="T16" fmla="+- 0 10932 10574"/>
                            <a:gd name="T17" fmla="*/ T16 w 768"/>
                            <a:gd name="T18" fmla="+- 0 14904 14189"/>
                            <a:gd name="T19" fmla="*/ 14904 h 768"/>
                            <a:gd name="T20" fmla="+- 0 10893 10574"/>
                            <a:gd name="T21" fmla="*/ T20 w 768"/>
                            <a:gd name="T22" fmla="+- 0 14898 14189"/>
                            <a:gd name="T23" fmla="*/ 14898 h 768"/>
                            <a:gd name="T24" fmla="+- 0 10866 10574"/>
                            <a:gd name="T25" fmla="*/ T24 w 768"/>
                            <a:gd name="T26" fmla="+- 0 14892 14189"/>
                            <a:gd name="T27" fmla="*/ 14892 h 768"/>
                            <a:gd name="T28" fmla="+- 0 10828 10574"/>
                            <a:gd name="T29" fmla="*/ T28 w 768"/>
                            <a:gd name="T30" fmla="+- 0 14879 14189"/>
                            <a:gd name="T31" fmla="*/ 14879 h 768"/>
                            <a:gd name="T32" fmla="+- 0 10803 10574"/>
                            <a:gd name="T33" fmla="*/ T32 w 768"/>
                            <a:gd name="T34" fmla="+- 0 14867 14189"/>
                            <a:gd name="T35" fmla="*/ 14867 h 768"/>
                            <a:gd name="T36" fmla="+- 0 10768 10574"/>
                            <a:gd name="T37" fmla="*/ T36 w 768"/>
                            <a:gd name="T38" fmla="+- 0 14847 14189"/>
                            <a:gd name="T39" fmla="*/ 14847 h 768"/>
                            <a:gd name="T40" fmla="+- 0 10746 10574"/>
                            <a:gd name="T41" fmla="*/ T40 w 768"/>
                            <a:gd name="T42" fmla="+- 0 14831 14189"/>
                            <a:gd name="T43" fmla="*/ 14831 h 768"/>
                            <a:gd name="T44" fmla="+- 0 10716 10574"/>
                            <a:gd name="T45" fmla="*/ T44 w 768"/>
                            <a:gd name="T46" fmla="+- 0 14804 14189"/>
                            <a:gd name="T47" fmla="*/ 14804 h 768"/>
                            <a:gd name="T48" fmla="+- 0 10697 10574"/>
                            <a:gd name="T49" fmla="*/ T48 w 768"/>
                            <a:gd name="T50" fmla="+- 0 14784 14189"/>
                            <a:gd name="T51" fmla="*/ 14784 h 768"/>
                            <a:gd name="T52" fmla="+- 0 10673 10574"/>
                            <a:gd name="T53" fmla="*/ T52 w 768"/>
                            <a:gd name="T54" fmla="+- 0 14752 14189"/>
                            <a:gd name="T55" fmla="*/ 14752 h 768"/>
                            <a:gd name="T56" fmla="+- 0 10659 10574"/>
                            <a:gd name="T57" fmla="*/ T56 w 768"/>
                            <a:gd name="T58" fmla="+- 0 14728 14189"/>
                            <a:gd name="T59" fmla="*/ 14728 h 768"/>
                            <a:gd name="T60" fmla="+- 0 10641 10574"/>
                            <a:gd name="T61" fmla="*/ T60 w 768"/>
                            <a:gd name="T62" fmla="+- 0 14692 14189"/>
                            <a:gd name="T63" fmla="*/ 14692 h 768"/>
                            <a:gd name="T64" fmla="+- 0 10632 10574"/>
                            <a:gd name="T65" fmla="*/ T64 w 768"/>
                            <a:gd name="T66" fmla="+- 0 14666 14189"/>
                            <a:gd name="T67" fmla="*/ 14666 h 768"/>
                            <a:gd name="T68" fmla="+- 0 10622 10574"/>
                            <a:gd name="T69" fmla="*/ T68 w 768"/>
                            <a:gd name="T70" fmla="+- 0 14627 14189"/>
                            <a:gd name="T71" fmla="*/ 14627 h 768"/>
                            <a:gd name="T72" fmla="+- 0 10617 10574"/>
                            <a:gd name="T73" fmla="*/ T72 w 768"/>
                            <a:gd name="T74" fmla="+- 0 14600 14189"/>
                            <a:gd name="T75" fmla="*/ 14600 h 768"/>
                            <a:gd name="T76" fmla="+- 0 10615 10574"/>
                            <a:gd name="T77" fmla="*/ T76 w 768"/>
                            <a:gd name="T78" fmla="+- 0 14560 14189"/>
                            <a:gd name="T79" fmla="*/ 14560 h 768"/>
                            <a:gd name="T80" fmla="+- 0 10615 10574"/>
                            <a:gd name="T81" fmla="*/ T80 w 768"/>
                            <a:gd name="T82" fmla="+- 0 14552 14189"/>
                            <a:gd name="T83" fmla="*/ 14552 h 768"/>
                            <a:gd name="T84" fmla="+- 0 10618 10574"/>
                            <a:gd name="T85" fmla="*/ T84 w 768"/>
                            <a:gd name="T86" fmla="+- 0 14512 14189"/>
                            <a:gd name="T87" fmla="*/ 14512 h 768"/>
                            <a:gd name="T88" fmla="+- 0 10623 10574"/>
                            <a:gd name="T89" fmla="*/ T88 w 768"/>
                            <a:gd name="T90" fmla="+- 0 14485 14189"/>
                            <a:gd name="T91" fmla="*/ 14485 h 768"/>
                            <a:gd name="T92" fmla="+- 0 10634 10574"/>
                            <a:gd name="T93" fmla="*/ T92 w 768"/>
                            <a:gd name="T94" fmla="+- 0 14447 14189"/>
                            <a:gd name="T95" fmla="*/ 14447 h 768"/>
                            <a:gd name="T96" fmla="+- 0 10644 10574"/>
                            <a:gd name="T97" fmla="*/ T96 w 768"/>
                            <a:gd name="T98" fmla="+- 0 14421 14189"/>
                            <a:gd name="T99" fmla="*/ 14421 h 768"/>
                            <a:gd name="T100" fmla="+- 0 10662 10574"/>
                            <a:gd name="T101" fmla="*/ T100 w 768"/>
                            <a:gd name="T102" fmla="+- 0 14385 14189"/>
                            <a:gd name="T103" fmla="*/ 14385 h 768"/>
                            <a:gd name="T104" fmla="+- 0 10677 10574"/>
                            <a:gd name="T105" fmla="*/ T104 w 768"/>
                            <a:gd name="T106" fmla="+- 0 14362 14189"/>
                            <a:gd name="T107" fmla="*/ 14362 h 768"/>
                            <a:gd name="T108" fmla="+- 0 10702 10574"/>
                            <a:gd name="T109" fmla="*/ T108 w 768"/>
                            <a:gd name="T110" fmla="+- 0 14331 14189"/>
                            <a:gd name="T111" fmla="*/ 14331 h 768"/>
                            <a:gd name="T112" fmla="+- 0 10722 10574"/>
                            <a:gd name="T113" fmla="*/ T112 w 768"/>
                            <a:gd name="T114" fmla="+- 0 14311 14189"/>
                            <a:gd name="T115" fmla="*/ 14311 h 768"/>
                            <a:gd name="T116" fmla="+- 0 10752 10574"/>
                            <a:gd name="T117" fmla="*/ T116 w 768"/>
                            <a:gd name="T118" fmla="+- 0 14285 14189"/>
                            <a:gd name="T119" fmla="*/ 14285 h 768"/>
                            <a:gd name="T120" fmla="+- 0 10775 10574"/>
                            <a:gd name="T121" fmla="*/ T120 w 768"/>
                            <a:gd name="T122" fmla="+- 0 14269 14189"/>
                            <a:gd name="T123" fmla="*/ 14269 h 768"/>
                            <a:gd name="T124" fmla="+- 0 10810 10574"/>
                            <a:gd name="T125" fmla="*/ T124 w 768"/>
                            <a:gd name="T126" fmla="+- 0 14249 14189"/>
                            <a:gd name="T127" fmla="*/ 14249 h 768"/>
                            <a:gd name="T128" fmla="+- 0 10835 10574"/>
                            <a:gd name="T129" fmla="*/ T128 w 768"/>
                            <a:gd name="T130" fmla="+- 0 14238 14189"/>
                            <a:gd name="T131" fmla="*/ 14238 h 768"/>
                            <a:gd name="T132" fmla="+- 0 10873 10574"/>
                            <a:gd name="T133" fmla="*/ T132 w 768"/>
                            <a:gd name="T134" fmla="+- 0 14226 14189"/>
                            <a:gd name="T135" fmla="*/ 14226 h 768"/>
                            <a:gd name="T136" fmla="+- 0 10900 10574"/>
                            <a:gd name="T137" fmla="*/ T136 w 768"/>
                            <a:gd name="T138" fmla="+- 0 14220 14189"/>
                            <a:gd name="T139" fmla="*/ 14220 h 768"/>
                            <a:gd name="T140" fmla="+- 0 10940 10574"/>
                            <a:gd name="T141" fmla="*/ T140 w 768"/>
                            <a:gd name="T142" fmla="+- 0 14216 14189"/>
                            <a:gd name="T143" fmla="*/ 14216 h 768"/>
                            <a:gd name="T144" fmla="+- 0 10960 10574"/>
                            <a:gd name="T145" fmla="*/ T144 w 768"/>
                            <a:gd name="T146" fmla="+- 0 14215 14189"/>
                            <a:gd name="T147"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8" h="768">
                              <a:moveTo>
                                <a:pt x="0" y="26"/>
                              </a:moveTo>
                              <a:lnTo>
                                <a:pt x="0" y="26"/>
                              </a:lnTo>
                              <a:lnTo>
                                <a:pt x="0" y="716"/>
                              </a:lnTo>
                              <a:lnTo>
                                <a:pt x="386" y="716"/>
                              </a:lnTo>
                              <a:lnTo>
                                <a:pt x="358" y="715"/>
                              </a:lnTo>
                              <a:lnTo>
                                <a:pt x="319" y="709"/>
                              </a:lnTo>
                              <a:lnTo>
                                <a:pt x="292" y="703"/>
                              </a:lnTo>
                              <a:lnTo>
                                <a:pt x="254" y="690"/>
                              </a:lnTo>
                              <a:lnTo>
                                <a:pt x="229" y="678"/>
                              </a:lnTo>
                              <a:lnTo>
                                <a:pt x="194" y="658"/>
                              </a:lnTo>
                              <a:lnTo>
                                <a:pt x="172" y="642"/>
                              </a:lnTo>
                              <a:lnTo>
                                <a:pt x="142" y="615"/>
                              </a:lnTo>
                              <a:lnTo>
                                <a:pt x="123" y="595"/>
                              </a:lnTo>
                              <a:lnTo>
                                <a:pt x="99" y="563"/>
                              </a:lnTo>
                              <a:lnTo>
                                <a:pt x="85" y="539"/>
                              </a:lnTo>
                              <a:lnTo>
                                <a:pt x="67" y="503"/>
                              </a:lnTo>
                              <a:lnTo>
                                <a:pt x="58" y="477"/>
                              </a:lnTo>
                              <a:lnTo>
                                <a:pt x="48" y="438"/>
                              </a:lnTo>
                              <a:lnTo>
                                <a:pt x="43" y="411"/>
                              </a:lnTo>
                              <a:lnTo>
                                <a:pt x="41" y="371"/>
                              </a:lnTo>
                              <a:lnTo>
                                <a:pt x="41" y="363"/>
                              </a:lnTo>
                              <a:lnTo>
                                <a:pt x="44" y="323"/>
                              </a:lnTo>
                              <a:lnTo>
                                <a:pt x="49" y="296"/>
                              </a:lnTo>
                              <a:lnTo>
                                <a:pt x="60" y="258"/>
                              </a:lnTo>
                              <a:lnTo>
                                <a:pt x="70" y="232"/>
                              </a:lnTo>
                              <a:lnTo>
                                <a:pt x="88" y="196"/>
                              </a:lnTo>
                              <a:lnTo>
                                <a:pt x="103" y="173"/>
                              </a:lnTo>
                              <a:lnTo>
                                <a:pt x="128" y="142"/>
                              </a:lnTo>
                              <a:lnTo>
                                <a:pt x="148" y="122"/>
                              </a:lnTo>
                              <a:lnTo>
                                <a:pt x="178" y="96"/>
                              </a:lnTo>
                              <a:lnTo>
                                <a:pt x="201" y="80"/>
                              </a:lnTo>
                              <a:lnTo>
                                <a:pt x="236" y="60"/>
                              </a:lnTo>
                              <a:lnTo>
                                <a:pt x="261" y="49"/>
                              </a:lnTo>
                              <a:lnTo>
                                <a:pt x="299" y="37"/>
                              </a:lnTo>
                              <a:lnTo>
                                <a:pt x="326" y="31"/>
                              </a:lnTo>
                              <a:lnTo>
                                <a:pt x="366" y="27"/>
                              </a:lnTo>
                              <a:lnTo>
                                <a:pt x="386"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36"/>
                      <wps:cNvSpPr>
                        <a:spLocks/>
                      </wps:cNvSpPr>
                      <wps:spPr bwMode="auto">
                        <a:xfrm>
                          <a:off x="10574" y="14189"/>
                          <a:ext cx="768" cy="768"/>
                        </a:xfrm>
                        <a:custGeom>
                          <a:avLst/>
                          <a:gdLst>
                            <a:gd name="T0" fmla="+- 0 10960 10574"/>
                            <a:gd name="T1" fmla="*/ T0 w 768"/>
                            <a:gd name="T2" fmla="+- 0 14215 14189"/>
                            <a:gd name="T3" fmla="*/ 14215 h 768"/>
                            <a:gd name="T4" fmla="+- 0 10988 10574"/>
                            <a:gd name="T5" fmla="*/ T4 w 768"/>
                            <a:gd name="T6" fmla="+- 0 14216 14189"/>
                            <a:gd name="T7" fmla="*/ 14216 h 768"/>
                            <a:gd name="T8" fmla="+- 0 11027 10574"/>
                            <a:gd name="T9" fmla="*/ T8 w 768"/>
                            <a:gd name="T10" fmla="+- 0 14222 14189"/>
                            <a:gd name="T11" fmla="*/ 14222 h 768"/>
                            <a:gd name="T12" fmla="+- 0 11054 10574"/>
                            <a:gd name="T13" fmla="*/ T12 w 768"/>
                            <a:gd name="T14" fmla="+- 0 14228 14189"/>
                            <a:gd name="T15" fmla="*/ 14228 h 768"/>
                            <a:gd name="T16" fmla="+- 0 11092 10574"/>
                            <a:gd name="T17" fmla="*/ T16 w 768"/>
                            <a:gd name="T18" fmla="+- 0 14241 14189"/>
                            <a:gd name="T19" fmla="*/ 14241 h 768"/>
                            <a:gd name="T20" fmla="+- 0 11117 10574"/>
                            <a:gd name="T21" fmla="*/ T20 w 768"/>
                            <a:gd name="T22" fmla="+- 0 14253 14189"/>
                            <a:gd name="T23" fmla="*/ 14253 h 768"/>
                            <a:gd name="T24" fmla="+- 0 11152 10574"/>
                            <a:gd name="T25" fmla="*/ T24 w 768"/>
                            <a:gd name="T26" fmla="+- 0 14273 14189"/>
                            <a:gd name="T27" fmla="*/ 14273 h 768"/>
                            <a:gd name="T28" fmla="+- 0 11174 10574"/>
                            <a:gd name="T29" fmla="*/ T28 w 768"/>
                            <a:gd name="T30" fmla="+- 0 14289 14189"/>
                            <a:gd name="T31" fmla="*/ 14289 h 768"/>
                            <a:gd name="T32" fmla="+- 0 11204 10574"/>
                            <a:gd name="T33" fmla="*/ T32 w 768"/>
                            <a:gd name="T34" fmla="+- 0 14316 14189"/>
                            <a:gd name="T35" fmla="*/ 14316 h 768"/>
                            <a:gd name="T36" fmla="+- 0 11223 10574"/>
                            <a:gd name="T37" fmla="*/ T36 w 768"/>
                            <a:gd name="T38" fmla="+- 0 14336 14189"/>
                            <a:gd name="T39" fmla="*/ 14336 h 768"/>
                            <a:gd name="T40" fmla="+- 0 11247 10574"/>
                            <a:gd name="T41" fmla="*/ T40 w 768"/>
                            <a:gd name="T42" fmla="+- 0 14368 14189"/>
                            <a:gd name="T43" fmla="*/ 14368 h 768"/>
                            <a:gd name="T44" fmla="+- 0 11261 10574"/>
                            <a:gd name="T45" fmla="*/ T44 w 768"/>
                            <a:gd name="T46" fmla="+- 0 14392 14189"/>
                            <a:gd name="T47" fmla="*/ 14392 h 768"/>
                            <a:gd name="T48" fmla="+- 0 11279 10574"/>
                            <a:gd name="T49" fmla="*/ T48 w 768"/>
                            <a:gd name="T50" fmla="+- 0 14428 14189"/>
                            <a:gd name="T51" fmla="*/ 14428 h 768"/>
                            <a:gd name="T52" fmla="+- 0 11288 10574"/>
                            <a:gd name="T53" fmla="*/ T52 w 768"/>
                            <a:gd name="T54" fmla="+- 0 14454 14189"/>
                            <a:gd name="T55" fmla="*/ 14454 h 768"/>
                            <a:gd name="T56" fmla="+- 0 11298 10574"/>
                            <a:gd name="T57" fmla="*/ T56 w 768"/>
                            <a:gd name="T58" fmla="+- 0 14493 14189"/>
                            <a:gd name="T59" fmla="*/ 14493 h 768"/>
                            <a:gd name="T60" fmla="+- 0 11303 10574"/>
                            <a:gd name="T61" fmla="*/ T60 w 768"/>
                            <a:gd name="T62" fmla="+- 0 14520 14189"/>
                            <a:gd name="T63" fmla="*/ 14520 h 768"/>
                            <a:gd name="T64" fmla="+- 0 11305 10574"/>
                            <a:gd name="T65" fmla="*/ T64 w 768"/>
                            <a:gd name="T66" fmla="+- 0 14560 14189"/>
                            <a:gd name="T67" fmla="*/ 14560 h 768"/>
                            <a:gd name="T68" fmla="+- 0 11305 10574"/>
                            <a:gd name="T69" fmla="*/ T68 w 768"/>
                            <a:gd name="T70" fmla="+- 0 14568 14189"/>
                            <a:gd name="T71" fmla="*/ 14568 h 768"/>
                            <a:gd name="T72" fmla="+- 0 11302 10574"/>
                            <a:gd name="T73" fmla="*/ T72 w 768"/>
                            <a:gd name="T74" fmla="+- 0 14608 14189"/>
                            <a:gd name="T75" fmla="*/ 14608 h 768"/>
                            <a:gd name="T76" fmla="+- 0 11297 10574"/>
                            <a:gd name="T77" fmla="*/ T76 w 768"/>
                            <a:gd name="T78" fmla="+- 0 14635 14189"/>
                            <a:gd name="T79" fmla="*/ 14635 h 768"/>
                            <a:gd name="T80" fmla="+- 0 11286 10574"/>
                            <a:gd name="T81" fmla="*/ T80 w 768"/>
                            <a:gd name="T82" fmla="+- 0 14673 14189"/>
                            <a:gd name="T83" fmla="*/ 14673 h 768"/>
                            <a:gd name="T84" fmla="+- 0 11276 10574"/>
                            <a:gd name="T85" fmla="*/ T84 w 768"/>
                            <a:gd name="T86" fmla="+- 0 14699 14189"/>
                            <a:gd name="T87" fmla="*/ 14699 h 768"/>
                            <a:gd name="T88" fmla="+- 0 11258 10574"/>
                            <a:gd name="T89" fmla="*/ T88 w 768"/>
                            <a:gd name="T90" fmla="+- 0 14735 14189"/>
                            <a:gd name="T91" fmla="*/ 14735 h 768"/>
                            <a:gd name="T92" fmla="+- 0 11243 10574"/>
                            <a:gd name="T93" fmla="*/ T92 w 768"/>
                            <a:gd name="T94" fmla="+- 0 14758 14189"/>
                            <a:gd name="T95" fmla="*/ 14758 h 768"/>
                            <a:gd name="T96" fmla="+- 0 11218 10574"/>
                            <a:gd name="T97" fmla="*/ T96 w 768"/>
                            <a:gd name="T98" fmla="+- 0 14789 14189"/>
                            <a:gd name="T99" fmla="*/ 14789 h 768"/>
                            <a:gd name="T100" fmla="+- 0 11198 10574"/>
                            <a:gd name="T101" fmla="*/ T100 w 768"/>
                            <a:gd name="T102" fmla="+- 0 14809 14189"/>
                            <a:gd name="T103" fmla="*/ 14809 h 768"/>
                            <a:gd name="T104" fmla="+- 0 11168 10574"/>
                            <a:gd name="T105" fmla="*/ T104 w 768"/>
                            <a:gd name="T106" fmla="+- 0 14835 14189"/>
                            <a:gd name="T107" fmla="*/ 14835 h 768"/>
                            <a:gd name="T108" fmla="+- 0 11145 10574"/>
                            <a:gd name="T109" fmla="*/ T108 w 768"/>
                            <a:gd name="T110" fmla="+- 0 14851 14189"/>
                            <a:gd name="T111" fmla="*/ 14851 h 768"/>
                            <a:gd name="T112" fmla="+- 0 11110 10574"/>
                            <a:gd name="T113" fmla="*/ T112 w 768"/>
                            <a:gd name="T114" fmla="+- 0 14871 14189"/>
                            <a:gd name="T115" fmla="*/ 14871 h 768"/>
                            <a:gd name="T116" fmla="+- 0 11085 10574"/>
                            <a:gd name="T117" fmla="*/ T116 w 768"/>
                            <a:gd name="T118" fmla="+- 0 14882 14189"/>
                            <a:gd name="T119" fmla="*/ 14882 h 768"/>
                            <a:gd name="T120" fmla="+- 0 11047 10574"/>
                            <a:gd name="T121" fmla="*/ T120 w 768"/>
                            <a:gd name="T122" fmla="+- 0 14894 14189"/>
                            <a:gd name="T123" fmla="*/ 14894 h 768"/>
                            <a:gd name="T124" fmla="+- 0 11020 10574"/>
                            <a:gd name="T125" fmla="*/ T124 w 768"/>
                            <a:gd name="T126" fmla="+- 0 14900 14189"/>
                            <a:gd name="T127" fmla="*/ 14900 h 768"/>
                            <a:gd name="T128" fmla="+- 0 10980 10574"/>
                            <a:gd name="T129" fmla="*/ T128 w 768"/>
                            <a:gd name="T130" fmla="+- 0 14904 14189"/>
                            <a:gd name="T131" fmla="*/ 14904 h 768"/>
                            <a:gd name="T132" fmla="+- 0 10960 10574"/>
                            <a:gd name="T133" fmla="*/ T132 w 768"/>
                            <a:gd name="T134" fmla="+- 0 14905 14189"/>
                            <a:gd name="T135" fmla="*/ 14905 h 768"/>
                            <a:gd name="T136" fmla="+- 0 11342 10574"/>
                            <a:gd name="T137" fmla="*/ T136 w 768"/>
                            <a:gd name="T138" fmla="+- 0 14905 14189"/>
                            <a:gd name="T139" fmla="*/ 14905 h 768"/>
                            <a:gd name="T140" fmla="+- 0 11342 10574"/>
                            <a:gd name="T141" fmla="*/ T140 w 768"/>
                            <a:gd name="T142" fmla="+- 0 14215 14189"/>
                            <a:gd name="T143"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8" h="768">
                              <a:moveTo>
                                <a:pt x="386" y="26"/>
                              </a:moveTo>
                              <a:lnTo>
                                <a:pt x="414" y="27"/>
                              </a:lnTo>
                              <a:lnTo>
                                <a:pt x="453" y="33"/>
                              </a:lnTo>
                              <a:lnTo>
                                <a:pt x="480" y="39"/>
                              </a:lnTo>
                              <a:lnTo>
                                <a:pt x="518" y="52"/>
                              </a:lnTo>
                              <a:lnTo>
                                <a:pt x="543" y="64"/>
                              </a:lnTo>
                              <a:lnTo>
                                <a:pt x="578" y="84"/>
                              </a:lnTo>
                              <a:lnTo>
                                <a:pt x="600" y="100"/>
                              </a:lnTo>
                              <a:lnTo>
                                <a:pt x="630" y="127"/>
                              </a:lnTo>
                              <a:lnTo>
                                <a:pt x="649" y="147"/>
                              </a:lnTo>
                              <a:lnTo>
                                <a:pt x="673" y="179"/>
                              </a:lnTo>
                              <a:lnTo>
                                <a:pt x="687" y="203"/>
                              </a:lnTo>
                              <a:lnTo>
                                <a:pt x="705" y="239"/>
                              </a:lnTo>
                              <a:lnTo>
                                <a:pt x="714" y="265"/>
                              </a:lnTo>
                              <a:lnTo>
                                <a:pt x="724" y="304"/>
                              </a:lnTo>
                              <a:lnTo>
                                <a:pt x="729" y="331"/>
                              </a:lnTo>
                              <a:lnTo>
                                <a:pt x="731" y="371"/>
                              </a:lnTo>
                              <a:lnTo>
                                <a:pt x="731" y="379"/>
                              </a:lnTo>
                              <a:lnTo>
                                <a:pt x="728" y="419"/>
                              </a:lnTo>
                              <a:lnTo>
                                <a:pt x="723" y="446"/>
                              </a:lnTo>
                              <a:lnTo>
                                <a:pt x="712" y="484"/>
                              </a:lnTo>
                              <a:lnTo>
                                <a:pt x="702" y="510"/>
                              </a:lnTo>
                              <a:lnTo>
                                <a:pt x="684" y="546"/>
                              </a:lnTo>
                              <a:lnTo>
                                <a:pt x="669" y="569"/>
                              </a:lnTo>
                              <a:lnTo>
                                <a:pt x="644" y="600"/>
                              </a:lnTo>
                              <a:lnTo>
                                <a:pt x="624" y="620"/>
                              </a:lnTo>
                              <a:lnTo>
                                <a:pt x="594" y="646"/>
                              </a:lnTo>
                              <a:lnTo>
                                <a:pt x="571" y="662"/>
                              </a:lnTo>
                              <a:lnTo>
                                <a:pt x="536" y="682"/>
                              </a:lnTo>
                              <a:lnTo>
                                <a:pt x="511" y="693"/>
                              </a:lnTo>
                              <a:lnTo>
                                <a:pt x="473" y="705"/>
                              </a:lnTo>
                              <a:lnTo>
                                <a:pt x="446" y="711"/>
                              </a:lnTo>
                              <a:lnTo>
                                <a:pt x="406" y="715"/>
                              </a:lnTo>
                              <a:lnTo>
                                <a:pt x="386" y="716"/>
                              </a:lnTo>
                              <a:lnTo>
                                <a:pt x="768" y="716"/>
                              </a:lnTo>
                              <a:lnTo>
                                <a:pt x="768"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37"/>
                      <wps:cNvSpPr>
                        <a:spLocks/>
                      </wps:cNvSpPr>
                      <wps:spPr bwMode="auto">
                        <a:xfrm>
                          <a:off x="10574" y="14189"/>
                          <a:ext cx="768" cy="768"/>
                        </a:xfrm>
                        <a:custGeom>
                          <a:avLst/>
                          <a:gdLst>
                            <a:gd name="T0" fmla="+- 0 10574 10574"/>
                            <a:gd name="T1" fmla="*/ T0 w 768"/>
                            <a:gd name="T2" fmla="+- 0 14905 14189"/>
                            <a:gd name="T3" fmla="*/ 14905 h 768"/>
                            <a:gd name="T4" fmla="+- 0 10574 10574"/>
                            <a:gd name="T5" fmla="*/ T4 w 768"/>
                            <a:gd name="T6" fmla="+- 0 14957 14189"/>
                            <a:gd name="T7" fmla="*/ 14957 h 768"/>
                            <a:gd name="T8" fmla="+- 0 11342 10574"/>
                            <a:gd name="T9" fmla="*/ T8 w 768"/>
                            <a:gd name="T10" fmla="+- 0 14957 14189"/>
                            <a:gd name="T11" fmla="*/ 14957 h 768"/>
                            <a:gd name="T12" fmla="+- 0 11342 10574"/>
                            <a:gd name="T13" fmla="*/ T12 w 768"/>
                            <a:gd name="T14" fmla="+- 0 14905 14189"/>
                            <a:gd name="T15" fmla="*/ 14905 h 768"/>
                          </a:gdLst>
                          <a:ahLst/>
                          <a:cxnLst>
                            <a:cxn ang="0">
                              <a:pos x="T1" y="T3"/>
                            </a:cxn>
                            <a:cxn ang="0">
                              <a:pos x="T5" y="T7"/>
                            </a:cxn>
                            <a:cxn ang="0">
                              <a:pos x="T9" y="T11"/>
                            </a:cxn>
                            <a:cxn ang="0">
                              <a:pos x="T13" y="T15"/>
                            </a:cxn>
                          </a:cxnLst>
                          <a:rect l="0" t="0" r="r" b="b"/>
                          <a:pathLst>
                            <a:path w="768" h="768">
                              <a:moveTo>
                                <a:pt x="0" y="716"/>
                              </a:moveTo>
                              <a:lnTo>
                                <a:pt x="0" y="768"/>
                              </a:lnTo>
                              <a:lnTo>
                                <a:pt x="768" y="768"/>
                              </a:lnTo>
                              <a:lnTo>
                                <a:pt x="768" y="71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38"/>
                      <wps:cNvSpPr>
                        <a:spLocks/>
                      </wps:cNvSpPr>
                      <wps:spPr bwMode="auto">
                        <a:xfrm>
                          <a:off x="10589" y="14222"/>
                          <a:ext cx="739" cy="734"/>
                        </a:xfrm>
                        <a:custGeom>
                          <a:avLst/>
                          <a:gdLst>
                            <a:gd name="T0" fmla="+- 0 11031 10589"/>
                            <a:gd name="T1" fmla="*/ T0 w 739"/>
                            <a:gd name="T2" fmla="+- 0 14222 14222"/>
                            <a:gd name="T3" fmla="*/ 14222 h 734"/>
                            <a:gd name="T4" fmla="+- 0 11054 10589"/>
                            <a:gd name="T5" fmla="*/ T4 w 739"/>
                            <a:gd name="T6" fmla="+- 0 14228 14222"/>
                            <a:gd name="T7" fmla="*/ 14228 h 734"/>
                            <a:gd name="T8" fmla="+- 0 11117 10589"/>
                            <a:gd name="T9" fmla="*/ T8 w 739"/>
                            <a:gd name="T10" fmla="+- 0 14253 14222"/>
                            <a:gd name="T11" fmla="*/ 14253 h 734"/>
                            <a:gd name="T12" fmla="+- 0 11174 10589"/>
                            <a:gd name="T13" fmla="*/ T12 w 739"/>
                            <a:gd name="T14" fmla="+- 0 14289 14222"/>
                            <a:gd name="T15" fmla="*/ 14289 h 734"/>
                            <a:gd name="T16" fmla="+- 0 11223 10589"/>
                            <a:gd name="T17" fmla="*/ T16 w 739"/>
                            <a:gd name="T18" fmla="+- 0 14336 14222"/>
                            <a:gd name="T19" fmla="*/ 14336 h 734"/>
                            <a:gd name="T20" fmla="+- 0 11261 10589"/>
                            <a:gd name="T21" fmla="*/ T20 w 739"/>
                            <a:gd name="T22" fmla="+- 0 14392 14222"/>
                            <a:gd name="T23" fmla="*/ 14392 h 734"/>
                            <a:gd name="T24" fmla="+- 0 11288 10589"/>
                            <a:gd name="T25" fmla="*/ T24 w 739"/>
                            <a:gd name="T26" fmla="+- 0 14454 14222"/>
                            <a:gd name="T27" fmla="*/ 14454 h 734"/>
                            <a:gd name="T28" fmla="+- 0 11303 10589"/>
                            <a:gd name="T29" fmla="*/ T28 w 739"/>
                            <a:gd name="T30" fmla="+- 0 14520 14222"/>
                            <a:gd name="T31" fmla="*/ 14520 h 734"/>
                            <a:gd name="T32" fmla="+- 0 11305 10589"/>
                            <a:gd name="T33" fmla="*/ T32 w 739"/>
                            <a:gd name="T34" fmla="+- 0 14568 14222"/>
                            <a:gd name="T35" fmla="*/ 14568 h 734"/>
                            <a:gd name="T36" fmla="+- 0 11297 10589"/>
                            <a:gd name="T37" fmla="*/ T36 w 739"/>
                            <a:gd name="T38" fmla="+- 0 14635 14222"/>
                            <a:gd name="T39" fmla="*/ 14635 h 734"/>
                            <a:gd name="T40" fmla="+- 0 11276 10589"/>
                            <a:gd name="T41" fmla="*/ T40 w 739"/>
                            <a:gd name="T42" fmla="+- 0 14699 14222"/>
                            <a:gd name="T43" fmla="*/ 14699 h 734"/>
                            <a:gd name="T44" fmla="+- 0 11243 10589"/>
                            <a:gd name="T45" fmla="*/ T44 w 739"/>
                            <a:gd name="T46" fmla="+- 0 14758 14222"/>
                            <a:gd name="T47" fmla="*/ 14758 h 734"/>
                            <a:gd name="T48" fmla="+- 0 11198 10589"/>
                            <a:gd name="T49" fmla="*/ T48 w 739"/>
                            <a:gd name="T50" fmla="+- 0 14809 14222"/>
                            <a:gd name="T51" fmla="*/ 14809 h 734"/>
                            <a:gd name="T52" fmla="+- 0 11145 10589"/>
                            <a:gd name="T53" fmla="*/ T52 w 739"/>
                            <a:gd name="T54" fmla="+- 0 14851 14222"/>
                            <a:gd name="T55" fmla="*/ 14851 h 734"/>
                            <a:gd name="T56" fmla="+- 0 11085 10589"/>
                            <a:gd name="T57" fmla="*/ T56 w 739"/>
                            <a:gd name="T58" fmla="+- 0 14882 14222"/>
                            <a:gd name="T59" fmla="*/ 14882 h 734"/>
                            <a:gd name="T60" fmla="+- 0 11020 10589"/>
                            <a:gd name="T61" fmla="*/ T60 w 739"/>
                            <a:gd name="T62" fmla="+- 0 14900 14222"/>
                            <a:gd name="T63" fmla="*/ 14900 h 734"/>
                            <a:gd name="T64" fmla="+- 0 10960 10589"/>
                            <a:gd name="T65" fmla="*/ T64 w 739"/>
                            <a:gd name="T66" fmla="+- 0 14905 14222"/>
                            <a:gd name="T67" fmla="*/ 14905 h 734"/>
                            <a:gd name="T68" fmla="+- 0 10912 10589"/>
                            <a:gd name="T69" fmla="*/ T68 w 739"/>
                            <a:gd name="T70" fmla="+- 0 14902 14222"/>
                            <a:gd name="T71" fmla="*/ 14902 h 734"/>
                            <a:gd name="T72" fmla="+- 0 10847 10589"/>
                            <a:gd name="T73" fmla="*/ T72 w 739"/>
                            <a:gd name="T74" fmla="+- 0 14886 14222"/>
                            <a:gd name="T75" fmla="*/ 14886 h 734"/>
                            <a:gd name="T76" fmla="+- 0 10785 10589"/>
                            <a:gd name="T77" fmla="*/ T76 w 739"/>
                            <a:gd name="T78" fmla="+- 0 14858 14222"/>
                            <a:gd name="T79" fmla="*/ 14858 h 734"/>
                            <a:gd name="T80" fmla="+- 0 10731 10589"/>
                            <a:gd name="T81" fmla="*/ T80 w 739"/>
                            <a:gd name="T82" fmla="+- 0 14818 14222"/>
                            <a:gd name="T83" fmla="*/ 14818 h 734"/>
                            <a:gd name="T84" fmla="+- 0 10685 10589"/>
                            <a:gd name="T85" fmla="*/ T84 w 739"/>
                            <a:gd name="T86" fmla="+- 0 14768 14222"/>
                            <a:gd name="T87" fmla="*/ 14768 h 734"/>
                            <a:gd name="T88" fmla="+- 0 10649 10589"/>
                            <a:gd name="T89" fmla="*/ T88 w 739"/>
                            <a:gd name="T90" fmla="+- 0 14710 14222"/>
                            <a:gd name="T91" fmla="*/ 14710 h 734"/>
                            <a:gd name="T92" fmla="+- 0 10626 10589"/>
                            <a:gd name="T93" fmla="*/ T92 w 739"/>
                            <a:gd name="T94" fmla="+- 0 14647 14222"/>
                            <a:gd name="T95" fmla="*/ 14647 h 734"/>
                            <a:gd name="T96" fmla="+- 0 10616 10589"/>
                            <a:gd name="T97" fmla="*/ T96 w 739"/>
                            <a:gd name="T98" fmla="+- 0 14580 14222"/>
                            <a:gd name="T99" fmla="*/ 14580 h 734"/>
                            <a:gd name="T100" fmla="+- 0 10615 10589"/>
                            <a:gd name="T101" fmla="*/ T100 w 739"/>
                            <a:gd name="T102" fmla="+- 0 14552 14222"/>
                            <a:gd name="T103" fmla="*/ 14552 h 734"/>
                            <a:gd name="T104" fmla="+- 0 10623 10589"/>
                            <a:gd name="T105" fmla="*/ T104 w 739"/>
                            <a:gd name="T106" fmla="+- 0 14485 14222"/>
                            <a:gd name="T107" fmla="*/ 14485 h 734"/>
                            <a:gd name="T108" fmla="+- 0 10644 10589"/>
                            <a:gd name="T109" fmla="*/ T108 w 739"/>
                            <a:gd name="T110" fmla="+- 0 14421 14222"/>
                            <a:gd name="T111" fmla="*/ 14421 h 734"/>
                            <a:gd name="T112" fmla="+- 0 10677 10589"/>
                            <a:gd name="T113" fmla="*/ T112 w 739"/>
                            <a:gd name="T114" fmla="+- 0 14362 14222"/>
                            <a:gd name="T115" fmla="*/ 14362 h 734"/>
                            <a:gd name="T116" fmla="+- 0 10722 10589"/>
                            <a:gd name="T117" fmla="*/ T116 w 739"/>
                            <a:gd name="T118" fmla="+- 0 14311 14222"/>
                            <a:gd name="T119" fmla="*/ 14311 h 734"/>
                            <a:gd name="T120" fmla="+- 0 10775 10589"/>
                            <a:gd name="T121" fmla="*/ T120 w 739"/>
                            <a:gd name="T122" fmla="+- 0 14269 14222"/>
                            <a:gd name="T123" fmla="*/ 14269 h 734"/>
                            <a:gd name="T124" fmla="+- 0 10835 10589"/>
                            <a:gd name="T125" fmla="*/ T124 w 739"/>
                            <a:gd name="T126" fmla="+- 0 14238 14222"/>
                            <a:gd name="T127" fmla="*/ 14238 h 734"/>
                            <a:gd name="T128" fmla="+- 0 10889 10589"/>
                            <a:gd name="T129" fmla="*/ T128 w 739"/>
                            <a:gd name="T130" fmla="+- 0 14222 14222"/>
                            <a:gd name="T131" fmla="*/ 14222 h 734"/>
                            <a:gd name="T132" fmla="+- 0 10589 10589"/>
                            <a:gd name="T133" fmla="*/ T132 w 739"/>
                            <a:gd name="T134" fmla="+- 0 14957 14222"/>
                            <a:gd name="T135" fmla="*/ 14957 h 734"/>
                            <a:gd name="T136" fmla="+- 0 11328 10589"/>
                            <a:gd name="T137" fmla="*/ T136 w 739"/>
                            <a:gd name="T138" fmla="+- 0 14222 14222"/>
                            <a:gd name="T139" fmla="*/ 14222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9" h="734">
                              <a:moveTo>
                                <a:pt x="739" y="0"/>
                              </a:moveTo>
                              <a:lnTo>
                                <a:pt x="442" y="0"/>
                              </a:lnTo>
                              <a:lnTo>
                                <a:pt x="446" y="1"/>
                              </a:lnTo>
                              <a:lnTo>
                                <a:pt x="465" y="6"/>
                              </a:lnTo>
                              <a:lnTo>
                                <a:pt x="503" y="19"/>
                              </a:lnTo>
                              <a:lnTo>
                                <a:pt x="528" y="31"/>
                              </a:lnTo>
                              <a:lnTo>
                                <a:pt x="563" y="51"/>
                              </a:lnTo>
                              <a:lnTo>
                                <a:pt x="585" y="67"/>
                              </a:lnTo>
                              <a:lnTo>
                                <a:pt x="615" y="94"/>
                              </a:lnTo>
                              <a:lnTo>
                                <a:pt x="634" y="114"/>
                              </a:lnTo>
                              <a:lnTo>
                                <a:pt x="658" y="146"/>
                              </a:lnTo>
                              <a:lnTo>
                                <a:pt x="672" y="170"/>
                              </a:lnTo>
                              <a:lnTo>
                                <a:pt x="690" y="206"/>
                              </a:lnTo>
                              <a:lnTo>
                                <a:pt x="699" y="232"/>
                              </a:lnTo>
                              <a:lnTo>
                                <a:pt x="709" y="271"/>
                              </a:lnTo>
                              <a:lnTo>
                                <a:pt x="714" y="298"/>
                              </a:lnTo>
                              <a:lnTo>
                                <a:pt x="716" y="338"/>
                              </a:lnTo>
                              <a:lnTo>
                                <a:pt x="716" y="346"/>
                              </a:lnTo>
                              <a:lnTo>
                                <a:pt x="713" y="386"/>
                              </a:lnTo>
                              <a:lnTo>
                                <a:pt x="708" y="413"/>
                              </a:lnTo>
                              <a:lnTo>
                                <a:pt x="697" y="451"/>
                              </a:lnTo>
                              <a:lnTo>
                                <a:pt x="687" y="477"/>
                              </a:lnTo>
                              <a:lnTo>
                                <a:pt x="669" y="513"/>
                              </a:lnTo>
                              <a:lnTo>
                                <a:pt x="654" y="536"/>
                              </a:lnTo>
                              <a:lnTo>
                                <a:pt x="629" y="567"/>
                              </a:lnTo>
                              <a:lnTo>
                                <a:pt x="609" y="587"/>
                              </a:lnTo>
                              <a:lnTo>
                                <a:pt x="579" y="613"/>
                              </a:lnTo>
                              <a:lnTo>
                                <a:pt x="556" y="629"/>
                              </a:lnTo>
                              <a:lnTo>
                                <a:pt x="521" y="649"/>
                              </a:lnTo>
                              <a:lnTo>
                                <a:pt x="496" y="660"/>
                              </a:lnTo>
                              <a:lnTo>
                                <a:pt x="458" y="672"/>
                              </a:lnTo>
                              <a:lnTo>
                                <a:pt x="431" y="678"/>
                              </a:lnTo>
                              <a:lnTo>
                                <a:pt x="391" y="682"/>
                              </a:lnTo>
                              <a:lnTo>
                                <a:pt x="371" y="683"/>
                              </a:lnTo>
                              <a:lnTo>
                                <a:pt x="363" y="683"/>
                              </a:lnTo>
                              <a:lnTo>
                                <a:pt x="323" y="680"/>
                              </a:lnTo>
                              <a:lnTo>
                                <a:pt x="296" y="675"/>
                              </a:lnTo>
                              <a:lnTo>
                                <a:pt x="258" y="664"/>
                              </a:lnTo>
                              <a:lnTo>
                                <a:pt x="232" y="654"/>
                              </a:lnTo>
                              <a:lnTo>
                                <a:pt x="196" y="636"/>
                              </a:lnTo>
                              <a:lnTo>
                                <a:pt x="173" y="621"/>
                              </a:lnTo>
                              <a:lnTo>
                                <a:pt x="142" y="596"/>
                              </a:lnTo>
                              <a:lnTo>
                                <a:pt x="122" y="576"/>
                              </a:lnTo>
                              <a:lnTo>
                                <a:pt x="96" y="546"/>
                              </a:lnTo>
                              <a:lnTo>
                                <a:pt x="80" y="523"/>
                              </a:lnTo>
                              <a:lnTo>
                                <a:pt x="60" y="488"/>
                              </a:lnTo>
                              <a:lnTo>
                                <a:pt x="49" y="463"/>
                              </a:lnTo>
                              <a:lnTo>
                                <a:pt x="37" y="425"/>
                              </a:lnTo>
                              <a:lnTo>
                                <a:pt x="31" y="398"/>
                              </a:lnTo>
                              <a:lnTo>
                                <a:pt x="27" y="358"/>
                              </a:lnTo>
                              <a:lnTo>
                                <a:pt x="26" y="338"/>
                              </a:lnTo>
                              <a:lnTo>
                                <a:pt x="26" y="330"/>
                              </a:lnTo>
                              <a:lnTo>
                                <a:pt x="29" y="290"/>
                              </a:lnTo>
                              <a:lnTo>
                                <a:pt x="34" y="263"/>
                              </a:lnTo>
                              <a:lnTo>
                                <a:pt x="45" y="225"/>
                              </a:lnTo>
                              <a:lnTo>
                                <a:pt x="55" y="199"/>
                              </a:lnTo>
                              <a:lnTo>
                                <a:pt x="73" y="163"/>
                              </a:lnTo>
                              <a:lnTo>
                                <a:pt x="88" y="140"/>
                              </a:lnTo>
                              <a:lnTo>
                                <a:pt x="113" y="109"/>
                              </a:lnTo>
                              <a:lnTo>
                                <a:pt x="133" y="89"/>
                              </a:lnTo>
                              <a:lnTo>
                                <a:pt x="163" y="63"/>
                              </a:lnTo>
                              <a:lnTo>
                                <a:pt x="186" y="47"/>
                              </a:lnTo>
                              <a:lnTo>
                                <a:pt x="221" y="27"/>
                              </a:lnTo>
                              <a:lnTo>
                                <a:pt x="246" y="16"/>
                              </a:lnTo>
                              <a:lnTo>
                                <a:pt x="284" y="4"/>
                              </a:lnTo>
                              <a:lnTo>
                                <a:pt x="300" y="0"/>
                              </a:lnTo>
                              <a:lnTo>
                                <a:pt x="0" y="0"/>
                              </a:lnTo>
                              <a:lnTo>
                                <a:pt x="0" y="735"/>
                              </a:lnTo>
                              <a:lnTo>
                                <a:pt x="739" y="735"/>
                              </a:lnTo>
                              <a:lnTo>
                                <a:pt x="7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39"/>
                      <wps:cNvSpPr>
                        <a:spLocks/>
                      </wps:cNvSpPr>
                      <wps:spPr bwMode="auto">
                        <a:xfrm>
                          <a:off x="10600" y="14200"/>
                          <a:ext cx="720" cy="720"/>
                        </a:xfrm>
                        <a:custGeom>
                          <a:avLst/>
                          <a:gdLst>
                            <a:gd name="T0" fmla="+- 0 10601 10600"/>
                            <a:gd name="T1" fmla="*/ T0 w 720"/>
                            <a:gd name="T2" fmla="+- 0 14536 14200"/>
                            <a:gd name="T3" fmla="*/ 14536 h 720"/>
                            <a:gd name="T4" fmla="+- 0 10605 10600"/>
                            <a:gd name="T5" fmla="*/ T4 w 720"/>
                            <a:gd name="T6" fmla="+- 0 14501 14200"/>
                            <a:gd name="T7" fmla="*/ 14501 h 720"/>
                            <a:gd name="T8" fmla="+- 0 10612 10600"/>
                            <a:gd name="T9" fmla="*/ T8 w 720"/>
                            <a:gd name="T10" fmla="+- 0 14467 14200"/>
                            <a:gd name="T11" fmla="*/ 14467 h 720"/>
                            <a:gd name="T12" fmla="+- 0 10623 10600"/>
                            <a:gd name="T13" fmla="*/ T12 w 720"/>
                            <a:gd name="T14" fmla="+- 0 14433 14200"/>
                            <a:gd name="T15" fmla="*/ 14433 h 720"/>
                            <a:gd name="T16" fmla="+- 0 10637 10600"/>
                            <a:gd name="T17" fmla="*/ T16 w 720"/>
                            <a:gd name="T18" fmla="+- 0 14401 14200"/>
                            <a:gd name="T19" fmla="*/ 14401 h 720"/>
                            <a:gd name="T20" fmla="+- 0 10654 10600"/>
                            <a:gd name="T21" fmla="*/ T20 w 720"/>
                            <a:gd name="T22" fmla="+- 0 14370 14200"/>
                            <a:gd name="T23" fmla="*/ 14370 h 720"/>
                            <a:gd name="T24" fmla="+- 0 10674 10600"/>
                            <a:gd name="T25" fmla="*/ T24 w 720"/>
                            <a:gd name="T26" fmla="+- 0 14341 14200"/>
                            <a:gd name="T27" fmla="*/ 14341 h 720"/>
                            <a:gd name="T28" fmla="+- 0 10697 10600"/>
                            <a:gd name="T29" fmla="*/ T28 w 720"/>
                            <a:gd name="T30" fmla="+- 0 14314 14200"/>
                            <a:gd name="T31" fmla="*/ 14314 h 720"/>
                            <a:gd name="T32" fmla="+- 0 10723 10600"/>
                            <a:gd name="T33" fmla="*/ T32 w 720"/>
                            <a:gd name="T34" fmla="+- 0 14289 14200"/>
                            <a:gd name="T35" fmla="*/ 14289 h 720"/>
                            <a:gd name="T36" fmla="+- 0 10750 10600"/>
                            <a:gd name="T37" fmla="*/ T36 w 720"/>
                            <a:gd name="T38" fmla="+- 0 14267 14200"/>
                            <a:gd name="T39" fmla="*/ 14267 h 720"/>
                            <a:gd name="T40" fmla="+- 0 10780 10600"/>
                            <a:gd name="T41" fmla="*/ T40 w 720"/>
                            <a:gd name="T42" fmla="+- 0 14248 14200"/>
                            <a:gd name="T43" fmla="*/ 14248 h 720"/>
                            <a:gd name="T44" fmla="+- 0 10811 10600"/>
                            <a:gd name="T45" fmla="*/ T44 w 720"/>
                            <a:gd name="T46" fmla="+- 0 14232 14200"/>
                            <a:gd name="T47" fmla="*/ 14232 h 720"/>
                            <a:gd name="T48" fmla="+- 0 10844 10600"/>
                            <a:gd name="T49" fmla="*/ T48 w 720"/>
                            <a:gd name="T50" fmla="+- 0 14219 14200"/>
                            <a:gd name="T51" fmla="*/ 14219 h 720"/>
                            <a:gd name="T52" fmla="+- 0 10878 10600"/>
                            <a:gd name="T53" fmla="*/ T52 w 720"/>
                            <a:gd name="T54" fmla="+- 0 14209 14200"/>
                            <a:gd name="T55" fmla="*/ 14209 h 720"/>
                            <a:gd name="T56" fmla="+- 0 10913 10600"/>
                            <a:gd name="T57" fmla="*/ T56 w 720"/>
                            <a:gd name="T58" fmla="+- 0 14203 14200"/>
                            <a:gd name="T59" fmla="*/ 14203 h 720"/>
                            <a:gd name="T60" fmla="+- 0 10948 10600"/>
                            <a:gd name="T61" fmla="*/ T60 w 720"/>
                            <a:gd name="T62" fmla="+- 0 14200 14200"/>
                            <a:gd name="T63" fmla="*/ 14200 h 720"/>
                            <a:gd name="T64" fmla="+- 0 10995 10600"/>
                            <a:gd name="T65" fmla="*/ T64 w 720"/>
                            <a:gd name="T66" fmla="+- 0 14202 14200"/>
                            <a:gd name="T67" fmla="*/ 14202 h 720"/>
                            <a:gd name="T68" fmla="+- 0 11030 10600"/>
                            <a:gd name="T69" fmla="*/ T68 w 720"/>
                            <a:gd name="T70" fmla="+- 0 14207 14200"/>
                            <a:gd name="T71" fmla="*/ 14207 h 720"/>
                            <a:gd name="T72" fmla="+- 0 11065 10600"/>
                            <a:gd name="T73" fmla="*/ T72 w 720"/>
                            <a:gd name="T74" fmla="+- 0 14216 14200"/>
                            <a:gd name="T75" fmla="*/ 14216 h 720"/>
                            <a:gd name="T76" fmla="+- 0 11098 10600"/>
                            <a:gd name="T77" fmla="*/ T76 w 720"/>
                            <a:gd name="T78" fmla="+- 0 14227 14200"/>
                            <a:gd name="T79" fmla="*/ 14227 h 720"/>
                            <a:gd name="T80" fmla="+- 0 11130 10600"/>
                            <a:gd name="T81" fmla="*/ T80 w 720"/>
                            <a:gd name="T82" fmla="+- 0 14243 14200"/>
                            <a:gd name="T83" fmla="*/ 14243 h 720"/>
                            <a:gd name="T84" fmla="+- 0 11160 10600"/>
                            <a:gd name="T85" fmla="*/ T84 w 720"/>
                            <a:gd name="T86" fmla="+- 0 14261 14200"/>
                            <a:gd name="T87" fmla="*/ 14261 h 720"/>
                            <a:gd name="T88" fmla="+- 0 11188 10600"/>
                            <a:gd name="T89" fmla="*/ T88 w 720"/>
                            <a:gd name="T90" fmla="+- 0 14282 14200"/>
                            <a:gd name="T91" fmla="*/ 14282 h 720"/>
                            <a:gd name="T92" fmla="+- 0 11215 10600"/>
                            <a:gd name="T93" fmla="*/ T92 w 720"/>
                            <a:gd name="T94" fmla="+- 0 14305 14200"/>
                            <a:gd name="T95" fmla="*/ 14305 h 720"/>
                            <a:gd name="T96" fmla="+- 0 11238 10600"/>
                            <a:gd name="T97" fmla="*/ T96 w 720"/>
                            <a:gd name="T98" fmla="+- 0 14332 14200"/>
                            <a:gd name="T99" fmla="*/ 14332 h 720"/>
                            <a:gd name="T100" fmla="+- 0 11259 10600"/>
                            <a:gd name="T101" fmla="*/ T100 w 720"/>
                            <a:gd name="T102" fmla="+- 0 14360 14200"/>
                            <a:gd name="T103" fmla="*/ 14360 h 720"/>
                            <a:gd name="T104" fmla="+- 0 11277 10600"/>
                            <a:gd name="T105" fmla="*/ T104 w 720"/>
                            <a:gd name="T106" fmla="+- 0 14390 14200"/>
                            <a:gd name="T107" fmla="*/ 14390 h 720"/>
                            <a:gd name="T108" fmla="+- 0 11293 10600"/>
                            <a:gd name="T109" fmla="*/ T108 w 720"/>
                            <a:gd name="T110" fmla="+- 0 14422 14200"/>
                            <a:gd name="T111" fmla="*/ 14422 h 720"/>
                            <a:gd name="T112" fmla="+- 0 11304 10600"/>
                            <a:gd name="T113" fmla="*/ T112 w 720"/>
                            <a:gd name="T114" fmla="+- 0 14456 14200"/>
                            <a:gd name="T115" fmla="*/ 14456 h 720"/>
                            <a:gd name="T116" fmla="+- 0 11313 10600"/>
                            <a:gd name="T117" fmla="*/ T116 w 720"/>
                            <a:gd name="T118" fmla="+- 0 14490 14200"/>
                            <a:gd name="T119" fmla="*/ 14490 h 720"/>
                            <a:gd name="T120" fmla="+- 0 11318 10600"/>
                            <a:gd name="T121" fmla="*/ T120 w 720"/>
                            <a:gd name="T122" fmla="+- 0 14525 14200"/>
                            <a:gd name="T123" fmla="*/ 14525 h 720"/>
                            <a:gd name="T124" fmla="+- 0 11320 10600"/>
                            <a:gd name="T125" fmla="*/ T124 w 720"/>
                            <a:gd name="T126" fmla="+- 0 14572 14200"/>
                            <a:gd name="T127" fmla="*/ 14572 h 720"/>
                            <a:gd name="T128" fmla="+- 0 11317 10600"/>
                            <a:gd name="T129" fmla="*/ T128 w 720"/>
                            <a:gd name="T130" fmla="+- 0 14607 14200"/>
                            <a:gd name="T131" fmla="*/ 14607 h 720"/>
                            <a:gd name="T132" fmla="+- 0 11311 10600"/>
                            <a:gd name="T133" fmla="*/ T132 w 720"/>
                            <a:gd name="T134" fmla="+- 0 14642 14200"/>
                            <a:gd name="T135" fmla="*/ 14642 h 720"/>
                            <a:gd name="T136" fmla="+- 0 11301 10600"/>
                            <a:gd name="T137" fmla="*/ T136 w 720"/>
                            <a:gd name="T138" fmla="+- 0 14676 14200"/>
                            <a:gd name="T139" fmla="*/ 14676 h 720"/>
                            <a:gd name="T140" fmla="+- 0 11288 10600"/>
                            <a:gd name="T141" fmla="*/ T140 w 720"/>
                            <a:gd name="T142" fmla="+- 0 14709 14200"/>
                            <a:gd name="T143" fmla="*/ 14709 h 720"/>
                            <a:gd name="T144" fmla="+- 0 11272 10600"/>
                            <a:gd name="T145" fmla="*/ T144 w 720"/>
                            <a:gd name="T146" fmla="+- 0 14740 14200"/>
                            <a:gd name="T147" fmla="*/ 14740 h 720"/>
                            <a:gd name="T148" fmla="+- 0 11253 10600"/>
                            <a:gd name="T149" fmla="*/ T148 w 720"/>
                            <a:gd name="T150" fmla="+- 0 14770 14200"/>
                            <a:gd name="T151" fmla="*/ 14770 h 720"/>
                            <a:gd name="T152" fmla="+- 0 11231 10600"/>
                            <a:gd name="T153" fmla="*/ T152 w 720"/>
                            <a:gd name="T154" fmla="+- 0 14797 14200"/>
                            <a:gd name="T155" fmla="*/ 14797 h 720"/>
                            <a:gd name="T156" fmla="+- 0 11206 10600"/>
                            <a:gd name="T157" fmla="*/ T156 w 720"/>
                            <a:gd name="T158" fmla="+- 0 14823 14200"/>
                            <a:gd name="T159" fmla="*/ 14823 h 720"/>
                            <a:gd name="T160" fmla="+- 0 11179 10600"/>
                            <a:gd name="T161" fmla="*/ T160 w 720"/>
                            <a:gd name="T162" fmla="+- 0 14846 14200"/>
                            <a:gd name="T163" fmla="*/ 14846 h 720"/>
                            <a:gd name="T164" fmla="+- 0 11150 10600"/>
                            <a:gd name="T165" fmla="*/ T164 w 720"/>
                            <a:gd name="T166" fmla="+- 0 14866 14200"/>
                            <a:gd name="T167" fmla="*/ 14866 h 720"/>
                            <a:gd name="T168" fmla="+- 0 11119 10600"/>
                            <a:gd name="T169" fmla="*/ T168 w 720"/>
                            <a:gd name="T170" fmla="+- 0 14883 14200"/>
                            <a:gd name="T171" fmla="*/ 14883 h 720"/>
                            <a:gd name="T172" fmla="+- 0 11087 10600"/>
                            <a:gd name="T173" fmla="*/ T172 w 720"/>
                            <a:gd name="T174" fmla="+- 0 14897 14200"/>
                            <a:gd name="T175" fmla="*/ 14897 h 720"/>
                            <a:gd name="T176" fmla="+- 0 11053 10600"/>
                            <a:gd name="T177" fmla="*/ T176 w 720"/>
                            <a:gd name="T178" fmla="+- 0 14908 14200"/>
                            <a:gd name="T179" fmla="*/ 14908 h 720"/>
                            <a:gd name="T180" fmla="+- 0 11019 10600"/>
                            <a:gd name="T181" fmla="*/ T180 w 720"/>
                            <a:gd name="T182" fmla="+- 0 14915 14200"/>
                            <a:gd name="T183" fmla="*/ 14915 h 720"/>
                            <a:gd name="T184" fmla="+- 0 10984 10600"/>
                            <a:gd name="T185" fmla="*/ T184 w 720"/>
                            <a:gd name="T186" fmla="+- 0 14919 14200"/>
                            <a:gd name="T187" fmla="*/ 14919 h 720"/>
                            <a:gd name="T188" fmla="+- 0 10936 10600"/>
                            <a:gd name="T189" fmla="*/ T188 w 720"/>
                            <a:gd name="T190" fmla="+- 0 14919 14200"/>
                            <a:gd name="T191" fmla="*/ 14919 h 720"/>
                            <a:gd name="T192" fmla="+- 0 10901 10600"/>
                            <a:gd name="T193" fmla="*/ T192 w 720"/>
                            <a:gd name="T194" fmla="+- 0 14915 14200"/>
                            <a:gd name="T195" fmla="*/ 14915 h 720"/>
                            <a:gd name="T196" fmla="+- 0 10867 10600"/>
                            <a:gd name="T197" fmla="*/ T196 w 720"/>
                            <a:gd name="T198" fmla="+- 0 14908 14200"/>
                            <a:gd name="T199" fmla="*/ 14908 h 720"/>
                            <a:gd name="T200" fmla="+- 0 10833 10600"/>
                            <a:gd name="T201" fmla="*/ T200 w 720"/>
                            <a:gd name="T202" fmla="+- 0 14897 14200"/>
                            <a:gd name="T203" fmla="*/ 14897 h 720"/>
                            <a:gd name="T204" fmla="+- 0 10801 10600"/>
                            <a:gd name="T205" fmla="*/ T204 w 720"/>
                            <a:gd name="T206" fmla="+- 0 14883 14200"/>
                            <a:gd name="T207" fmla="*/ 14883 h 720"/>
                            <a:gd name="T208" fmla="+- 0 10770 10600"/>
                            <a:gd name="T209" fmla="*/ T208 w 720"/>
                            <a:gd name="T210" fmla="+- 0 14866 14200"/>
                            <a:gd name="T211" fmla="*/ 14866 h 720"/>
                            <a:gd name="T212" fmla="+- 0 10741 10600"/>
                            <a:gd name="T213" fmla="*/ T212 w 720"/>
                            <a:gd name="T214" fmla="+- 0 14846 14200"/>
                            <a:gd name="T215" fmla="*/ 14846 h 720"/>
                            <a:gd name="T216" fmla="+- 0 10714 10600"/>
                            <a:gd name="T217" fmla="*/ T216 w 720"/>
                            <a:gd name="T218" fmla="+- 0 14823 14200"/>
                            <a:gd name="T219" fmla="*/ 14823 h 720"/>
                            <a:gd name="T220" fmla="+- 0 10689 10600"/>
                            <a:gd name="T221" fmla="*/ T220 w 720"/>
                            <a:gd name="T222" fmla="+- 0 14797 14200"/>
                            <a:gd name="T223" fmla="*/ 14797 h 720"/>
                            <a:gd name="T224" fmla="+- 0 10667 10600"/>
                            <a:gd name="T225" fmla="*/ T224 w 720"/>
                            <a:gd name="T226" fmla="+- 0 14770 14200"/>
                            <a:gd name="T227" fmla="*/ 14770 h 720"/>
                            <a:gd name="T228" fmla="+- 0 10648 10600"/>
                            <a:gd name="T229" fmla="*/ T228 w 720"/>
                            <a:gd name="T230" fmla="+- 0 14740 14200"/>
                            <a:gd name="T231" fmla="*/ 14740 h 720"/>
                            <a:gd name="T232" fmla="+- 0 10632 10600"/>
                            <a:gd name="T233" fmla="*/ T232 w 720"/>
                            <a:gd name="T234" fmla="+- 0 14709 14200"/>
                            <a:gd name="T235" fmla="*/ 14709 h 720"/>
                            <a:gd name="T236" fmla="+- 0 10619 10600"/>
                            <a:gd name="T237" fmla="*/ T236 w 720"/>
                            <a:gd name="T238" fmla="+- 0 14676 14200"/>
                            <a:gd name="T239" fmla="*/ 14676 h 720"/>
                            <a:gd name="T240" fmla="+- 0 10609 10600"/>
                            <a:gd name="T241" fmla="*/ T240 w 720"/>
                            <a:gd name="T242" fmla="+- 0 14642 14200"/>
                            <a:gd name="T243" fmla="*/ 14642 h 720"/>
                            <a:gd name="T244" fmla="+- 0 10603 10600"/>
                            <a:gd name="T245" fmla="*/ T244 w 720"/>
                            <a:gd name="T246" fmla="+- 0 14607 14200"/>
                            <a:gd name="T247" fmla="*/ 14607 h 720"/>
                            <a:gd name="T248" fmla="+- 0 10600 10600"/>
                            <a:gd name="T249" fmla="*/ T248 w 720"/>
                            <a:gd name="T250" fmla="+- 0 14572 14200"/>
                            <a:gd name="T251" fmla="*/ 1457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20" h="720">
                              <a:moveTo>
                                <a:pt x="0" y="372"/>
                              </a:moveTo>
                              <a:lnTo>
                                <a:pt x="0" y="348"/>
                              </a:lnTo>
                              <a:lnTo>
                                <a:pt x="1" y="336"/>
                              </a:lnTo>
                              <a:lnTo>
                                <a:pt x="2" y="325"/>
                              </a:lnTo>
                              <a:lnTo>
                                <a:pt x="3" y="313"/>
                              </a:lnTo>
                              <a:lnTo>
                                <a:pt x="5" y="301"/>
                              </a:lnTo>
                              <a:lnTo>
                                <a:pt x="7" y="290"/>
                              </a:lnTo>
                              <a:lnTo>
                                <a:pt x="9" y="278"/>
                              </a:lnTo>
                              <a:lnTo>
                                <a:pt x="12" y="267"/>
                              </a:lnTo>
                              <a:lnTo>
                                <a:pt x="16" y="256"/>
                              </a:lnTo>
                              <a:lnTo>
                                <a:pt x="19" y="244"/>
                              </a:lnTo>
                              <a:lnTo>
                                <a:pt x="23" y="233"/>
                              </a:lnTo>
                              <a:lnTo>
                                <a:pt x="27" y="222"/>
                              </a:lnTo>
                              <a:lnTo>
                                <a:pt x="32" y="211"/>
                              </a:lnTo>
                              <a:lnTo>
                                <a:pt x="37" y="201"/>
                              </a:lnTo>
                              <a:lnTo>
                                <a:pt x="43" y="190"/>
                              </a:lnTo>
                              <a:lnTo>
                                <a:pt x="48" y="180"/>
                              </a:lnTo>
                              <a:lnTo>
                                <a:pt x="54" y="170"/>
                              </a:lnTo>
                              <a:lnTo>
                                <a:pt x="61" y="160"/>
                              </a:lnTo>
                              <a:lnTo>
                                <a:pt x="67" y="150"/>
                              </a:lnTo>
                              <a:lnTo>
                                <a:pt x="74" y="141"/>
                              </a:lnTo>
                              <a:lnTo>
                                <a:pt x="82" y="132"/>
                              </a:lnTo>
                              <a:lnTo>
                                <a:pt x="89" y="123"/>
                              </a:lnTo>
                              <a:lnTo>
                                <a:pt x="97" y="114"/>
                              </a:lnTo>
                              <a:lnTo>
                                <a:pt x="105" y="105"/>
                              </a:lnTo>
                              <a:lnTo>
                                <a:pt x="114" y="97"/>
                              </a:lnTo>
                              <a:lnTo>
                                <a:pt x="123" y="89"/>
                              </a:lnTo>
                              <a:lnTo>
                                <a:pt x="132" y="82"/>
                              </a:lnTo>
                              <a:lnTo>
                                <a:pt x="141" y="74"/>
                              </a:lnTo>
                              <a:lnTo>
                                <a:pt x="150" y="67"/>
                              </a:lnTo>
                              <a:lnTo>
                                <a:pt x="160" y="61"/>
                              </a:lnTo>
                              <a:lnTo>
                                <a:pt x="170" y="54"/>
                              </a:lnTo>
                              <a:lnTo>
                                <a:pt x="180" y="48"/>
                              </a:lnTo>
                              <a:lnTo>
                                <a:pt x="190" y="43"/>
                              </a:lnTo>
                              <a:lnTo>
                                <a:pt x="201" y="37"/>
                              </a:lnTo>
                              <a:lnTo>
                                <a:pt x="211" y="32"/>
                              </a:lnTo>
                              <a:lnTo>
                                <a:pt x="222" y="27"/>
                              </a:lnTo>
                              <a:lnTo>
                                <a:pt x="233" y="23"/>
                              </a:lnTo>
                              <a:lnTo>
                                <a:pt x="244" y="19"/>
                              </a:lnTo>
                              <a:lnTo>
                                <a:pt x="255" y="16"/>
                              </a:lnTo>
                              <a:lnTo>
                                <a:pt x="267" y="12"/>
                              </a:lnTo>
                              <a:lnTo>
                                <a:pt x="278" y="9"/>
                              </a:lnTo>
                              <a:lnTo>
                                <a:pt x="290" y="7"/>
                              </a:lnTo>
                              <a:lnTo>
                                <a:pt x="301" y="5"/>
                              </a:lnTo>
                              <a:lnTo>
                                <a:pt x="313" y="3"/>
                              </a:lnTo>
                              <a:lnTo>
                                <a:pt x="325" y="2"/>
                              </a:lnTo>
                              <a:lnTo>
                                <a:pt x="336" y="1"/>
                              </a:lnTo>
                              <a:lnTo>
                                <a:pt x="348" y="0"/>
                              </a:lnTo>
                              <a:lnTo>
                                <a:pt x="372" y="0"/>
                              </a:lnTo>
                              <a:lnTo>
                                <a:pt x="384" y="1"/>
                              </a:lnTo>
                              <a:lnTo>
                                <a:pt x="395" y="2"/>
                              </a:lnTo>
                              <a:lnTo>
                                <a:pt x="407" y="3"/>
                              </a:lnTo>
                              <a:lnTo>
                                <a:pt x="419" y="5"/>
                              </a:lnTo>
                              <a:lnTo>
                                <a:pt x="430" y="7"/>
                              </a:lnTo>
                              <a:lnTo>
                                <a:pt x="442" y="9"/>
                              </a:lnTo>
                              <a:lnTo>
                                <a:pt x="453" y="12"/>
                              </a:lnTo>
                              <a:lnTo>
                                <a:pt x="465" y="16"/>
                              </a:lnTo>
                              <a:lnTo>
                                <a:pt x="476" y="19"/>
                              </a:lnTo>
                              <a:lnTo>
                                <a:pt x="487" y="23"/>
                              </a:lnTo>
                              <a:lnTo>
                                <a:pt x="498" y="27"/>
                              </a:lnTo>
                              <a:lnTo>
                                <a:pt x="509" y="32"/>
                              </a:lnTo>
                              <a:lnTo>
                                <a:pt x="519" y="37"/>
                              </a:lnTo>
                              <a:lnTo>
                                <a:pt x="530" y="43"/>
                              </a:lnTo>
                              <a:lnTo>
                                <a:pt x="540" y="48"/>
                              </a:lnTo>
                              <a:lnTo>
                                <a:pt x="550" y="54"/>
                              </a:lnTo>
                              <a:lnTo>
                                <a:pt x="560" y="61"/>
                              </a:lnTo>
                              <a:lnTo>
                                <a:pt x="570" y="67"/>
                              </a:lnTo>
                              <a:lnTo>
                                <a:pt x="579" y="74"/>
                              </a:lnTo>
                              <a:lnTo>
                                <a:pt x="588" y="82"/>
                              </a:lnTo>
                              <a:lnTo>
                                <a:pt x="597" y="89"/>
                              </a:lnTo>
                              <a:lnTo>
                                <a:pt x="606" y="97"/>
                              </a:lnTo>
                              <a:lnTo>
                                <a:pt x="615" y="105"/>
                              </a:lnTo>
                              <a:lnTo>
                                <a:pt x="623" y="114"/>
                              </a:lnTo>
                              <a:lnTo>
                                <a:pt x="631" y="123"/>
                              </a:lnTo>
                              <a:lnTo>
                                <a:pt x="638" y="132"/>
                              </a:lnTo>
                              <a:lnTo>
                                <a:pt x="646" y="141"/>
                              </a:lnTo>
                              <a:lnTo>
                                <a:pt x="653" y="150"/>
                              </a:lnTo>
                              <a:lnTo>
                                <a:pt x="659" y="160"/>
                              </a:lnTo>
                              <a:lnTo>
                                <a:pt x="666" y="170"/>
                              </a:lnTo>
                              <a:lnTo>
                                <a:pt x="672" y="180"/>
                              </a:lnTo>
                              <a:lnTo>
                                <a:pt x="677" y="190"/>
                              </a:lnTo>
                              <a:lnTo>
                                <a:pt x="683" y="201"/>
                              </a:lnTo>
                              <a:lnTo>
                                <a:pt x="688" y="211"/>
                              </a:lnTo>
                              <a:lnTo>
                                <a:pt x="693" y="222"/>
                              </a:lnTo>
                              <a:lnTo>
                                <a:pt x="697" y="233"/>
                              </a:lnTo>
                              <a:lnTo>
                                <a:pt x="701" y="244"/>
                              </a:lnTo>
                              <a:lnTo>
                                <a:pt x="704" y="256"/>
                              </a:lnTo>
                              <a:lnTo>
                                <a:pt x="708" y="267"/>
                              </a:lnTo>
                              <a:lnTo>
                                <a:pt x="711" y="278"/>
                              </a:lnTo>
                              <a:lnTo>
                                <a:pt x="713" y="290"/>
                              </a:lnTo>
                              <a:lnTo>
                                <a:pt x="715" y="301"/>
                              </a:lnTo>
                              <a:lnTo>
                                <a:pt x="717" y="313"/>
                              </a:lnTo>
                              <a:lnTo>
                                <a:pt x="718" y="325"/>
                              </a:lnTo>
                              <a:lnTo>
                                <a:pt x="719" y="336"/>
                              </a:lnTo>
                              <a:lnTo>
                                <a:pt x="720" y="348"/>
                              </a:lnTo>
                              <a:lnTo>
                                <a:pt x="720" y="372"/>
                              </a:lnTo>
                              <a:lnTo>
                                <a:pt x="719" y="384"/>
                              </a:lnTo>
                              <a:lnTo>
                                <a:pt x="718" y="395"/>
                              </a:lnTo>
                              <a:lnTo>
                                <a:pt x="717" y="407"/>
                              </a:lnTo>
                              <a:lnTo>
                                <a:pt x="715" y="419"/>
                              </a:lnTo>
                              <a:lnTo>
                                <a:pt x="713" y="430"/>
                              </a:lnTo>
                              <a:lnTo>
                                <a:pt x="711" y="442"/>
                              </a:lnTo>
                              <a:lnTo>
                                <a:pt x="708" y="453"/>
                              </a:lnTo>
                              <a:lnTo>
                                <a:pt x="704" y="465"/>
                              </a:lnTo>
                              <a:lnTo>
                                <a:pt x="701" y="476"/>
                              </a:lnTo>
                              <a:lnTo>
                                <a:pt x="697" y="487"/>
                              </a:lnTo>
                              <a:lnTo>
                                <a:pt x="693" y="498"/>
                              </a:lnTo>
                              <a:lnTo>
                                <a:pt x="688" y="509"/>
                              </a:lnTo>
                              <a:lnTo>
                                <a:pt x="683" y="519"/>
                              </a:lnTo>
                              <a:lnTo>
                                <a:pt x="677" y="530"/>
                              </a:lnTo>
                              <a:lnTo>
                                <a:pt x="672" y="540"/>
                              </a:lnTo>
                              <a:lnTo>
                                <a:pt x="666" y="550"/>
                              </a:lnTo>
                              <a:lnTo>
                                <a:pt x="659" y="560"/>
                              </a:lnTo>
                              <a:lnTo>
                                <a:pt x="653" y="570"/>
                              </a:lnTo>
                              <a:lnTo>
                                <a:pt x="646" y="579"/>
                              </a:lnTo>
                              <a:lnTo>
                                <a:pt x="638" y="588"/>
                              </a:lnTo>
                              <a:lnTo>
                                <a:pt x="631" y="597"/>
                              </a:lnTo>
                              <a:lnTo>
                                <a:pt x="623" y="606"/>
                              </a:lnTo>
                              <a:lnTo>
                                <a:pt x="615" y="615"/>
                              </a:lnTo>
                              <a:lnTo>
                                <a:pt x="606" y="623"/>
                              </a:lnTo>
                              <a:lnTo>
                                <a:pt x="597" y="631"/>
                              </a:lnTo>
                              <a:lnTo>
                                <a:pt x="588" y="638"/>
                              </a:lnTo>
                              <a:lnTo>
                                <a:pt x="579" y="646"/>
                              </a:lnTo>
                              <a:lnTo>
                                <a:pt x="570" y="653"/>
                              </a:lnTo>
                              <a:lnTo>
                                <a:pt x="560" y="659"/>
                              </a:lnTo>
                              <a:lnTo>
                                <a:pt x="550" y="666"/>
                              </a:lnTo>
                              <a:lnTo>
                                <a:pt x="540" y="672"/>
                              </a:lnTo>
                              <a:lnTo>
                                <a:pt x="530" y="677"/>
                              </a:lnTo>
                              <a:lnTo>
                                <a:pt x="519" y="683"/>
                              </a:lnTo>
                              <a:lnTo>
                                <a:pt x="509" y="688"/>
                              </a:lnTo>
                              <a:lnTo>
                                <a:pt x="498" y="693"/>
                              </a:lnTo>
                              <a:lnTo>
                                <a:pt x="487" y="697"/>
                              </a:lnTo>
                              <a:lnTo>
                                <a:pt x="476" y="701"/>
                              </a:lnTo>
                              <a:lnTo>
                                <a:pt x="465" y="705"/>
                              </a:lnTo>
                              <a:lnTo>
                                <a:pt x="453" y="708"/>
                              </a:lnTo>
                              <a:lnTo>
                                <a:pt x="442" y="711"/>
                              </a:lnTo>
                              <a:lnTo>
                                <a:pt x="430" y="713"/>
                              </a:lnTo>
                              <a:lnTo>
                                <a:pt x="419" y="715"/>
                              </a:lnTo>
                              <a:lnTo>
                                <a:pt x="407" y="717"/>
                              </a:lnTo>
                              <a:lnTo>
                                <a:pt x="395" y="718"/>
                              </a:lnTo>
                              <a:lnTo>
                                <a:pt x="384" y="719"/>
                              </a:lnTo>
                              <a:lnTo>
                                <a:pt x="372" y="720"/>
                              </a:lnTo>
                              <a:lnTo>
                                <a:pt x="348" y="720"/>
                              </a:lnTo>
                              <a:lnTo>
                                <a:pt x="336" y="719"/>
                              </a:lnTo>
                              <a:lnTo>
                                <a:pt x="325" y="718"/>
                              </a:lnTo>
                              <a:lnTo>
                                <a:pt x="313" y="717"/>
                              </a:lnTo>
                              <a:lnTo>
                                <a:pt x="301" y="715"/>
                              </a:lnTo>
                              <a:lnTo>
                                <a:pt x="290" y="713"/>
                              </a:lnTo>
                              <a:lnTo>
                                <a:pt x="278" y="711"/>
                              </a:lnTo>
                              <a:lnTo>
                                <a:pt x="267" y="708"/>
                              </a:lnTo>
                              <a:lnTo>
                                <a:pt x="255" y="705"/>
                              </a:lnTo>
                              <a:lnTo>
                                <a:pt x="244" y="701"/>
                              </a:lnTo>
                              <a:lnTo>
                                <a:pt x="233" y="697"/>
                              </a:lnTo>
                              <a:lnTo>
                                <a:pt x="222" y="693"/>
                              </a:lnTo>
                              <a:lnTo>
                                <a:pt x="211" y="688"/>
                              </a:lnTo>
                              <a:lnTo>
                                <a:pt x="201" y="683"/>
                              </a:lnTo>
                              <a:lnTo>
                                <a:pt x="190" y="677"/>
                              </a:lnTo>
                              <a:lnTo>
                                <a:pt x="180" y="672"/>
                              </a:lnTo>
                              <a:lnTo>
                                <a:pt x="170" y="666"/>
                              </a:lnTo>
                              <a:lnTo>
                                <a:pt x="160" y="659"/>
                              </a:lnTo>
                              <a:lnTo>
                                <a:pt x="150" y="653"/>
                              </a:lnTo>
                              <a:lnTo>
                                <a:pt x="141" y="646"/>
                              </a:lnTo>
                              <a:lnTo>
                                <a:pt x="132" y="638"/>
                              </a:lnTo>
                              <a:lnTo>
                                <a:pt x="123" y="631"/>
                              </a:lnTo>
                              <a:lnTo>
                                <a:pt x="114" y="623"/>
                              </a:lnTo>
                              <a:lnTo>
                                <a:pt x="105" y="615"/>
                              </a:lnTo>
                              <a:lnTo>
                                <a:pt x="97" y="606"/>
                              </a:lnTo>
                              <a:lnTo>
                                <a:pt x="89" y="597"/>
                              </a:lnTo>
                              <a:lnTo>
                                <a:pt x="82" y="588"/>
                              </a:lnTo>
                              <a:lnTo>
                                <a:pt x="74" y="579"/>
                              </a:lnTo>
                              <a:lnTo>
                                <a:pt x="67" y="570"/>
                              </a:lnTo>
                              <a:lnTo>
                                <a:pt x="61" y="560"/>
                              </a:lnTo>
                              <a:lnTo>
                                <a:pt x="54" y="550"/>
                              </a:lnTo>
                              <a:lnTo>
                                <a:pt x="48" y="540"/>
                              </a:lnTo>
                              <a:lnTo>
                                <a:pt x="43" y="530"/>
                              </a:lnTo>
                              <a:lnTo>
                                <a:pt x="37" y="519"/>
                              </a:lnTo>
                              <a:lnTo>
                                <a:pt x="32" y="509"/>
                              </a:lnTo>
                              <a:lnTo>
                                <a:pt x="27" y="498"/>
                              </a:lnTo>
                              <a:lnTo>
                                <a:pt x="23" y="487"/>
                              </a:lnTo>
                              <a:lnTo>
                                <a:pt x="19" y="476"/>
                              </a:lnTo>
                              <a:lnTo>
                                <a:pt x="16" y="465"/>
                              </a:lnTo>
                              <a:lnTo>
                                <a:pt x="12" y="453"/>
                              </a:lnTo>
                              <a:lnTo>
                                <a:pt x="9" y="442"/>
                              </a:lnTo>
                              <a:lnTo>
                                <a:pt x="7" y="430"/>
                              </a:lnTo>
                              <a:lnTo>
                                <a:pt x="5" y="419"/>
                              </a:lnTo>
                              <a:lnTo>
                                <a:pt x="3" y="407"/>
                              </a:lnTo>
                              <a:lnTo>
                                <a:pt x="2" y="395"/>
                              </a:lnTo>
                              <a:lnTo>
                                <a:pt x="1" y="384"/>
                              </a:lnTo>
                              <a:lnTo>
                                <a:pt x="0" y="3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40"/>
                      <wps:cNvSpPr>
                        <a:spLocks/>
                      </wps:cNvSpPr>
                      <wps:spPr bwMode="auto">
                        <a:xfrm>
                          <a:off x="10825" y="14425"/>
                          <a:ext cx="270" cy="270"/>
                        </a:xfrm>
                        <a:custGeom>
                          <a:avLst/>
                          <a:gdLst>
                            <a:gd name="T0" fmla="+- 0 11086 10825"/>
                            <a:gd name="T1" fmla="*/ T0 w 270"/>
                            <a:gd name="T2" fmla="+- 0 14497 14425"/>
                            <a:gd name="T3" fmla="*/ 14497 h 270"/>
                            <a:gd name="T4" fmla="+- 0 11045 10825"/>
                            <a:gd name="T5" fmla="*/ T4 w 270"/>
                            <a:gd name="T6" fmla="+- 0 14538 14425"/>
                            <a:gd name="T7" fmla="*/ 14538 h 270"/>
                            <a:gd name="T8" fmla="+- 0 11023 10825"/>
                            <a:gd name="T9" fmla="*/ T8 w 270"/>
                            <a:gd name="T10" fmla="+- 0 14518 14425"/>
                            <a:gd name="T11" fmla="*/ 14518 h 270"/>
                            <a:gd name="T12" fmla="+- 0 11002 10825"/>
                            <a:gd name="T13" fmla="*/ T12 w 270"/>
                            <a:gd name="T14" fmla="+- 0 14497 14425"/>
                            <a:gd name="T15" fmla="*/ 14497 h 270"/>
                            <a:gd name="T16" fmla="+- 0 10855 10825"/>
                            <a:gd name="T17" fmla="*/ T16 w 270"/>
                            <a:gd name="T18" fmla="+- 0 14645 14425"/>
                            <a:gd name="T19" fmla="*/ 14645 h 270"/>
                            <a:gd name="T20" fmla="+- 0 10825 10825"/>
                            <a:gd name="T21" fmla="*/ T20 w 270"/>
                            <a:gd name="T22" fmla="+- 0 14695 14425"/>
                            <a:gd name="T23" fmla="*/ 14695 h 270"/>
                            <a:gd name="T24" fmla="+- 0 10825 10825"/>
                            <a:gd name="T25" fmla="*/ T24 w 270"/>
                            <a:gd name="T26" fmla="+- 0 14632 14425"/>
                            <a:gd name="T27" fmla="*/ 14632 h 270"/>
                            <a:gd name="T28" fmla="+- 0 10981 10825"/>
                            <a:gd name="T29" fmla="*/ T28 w 270"/>
                            <a:gd name="T30" fmla="+- 0 14476 14425"/>
                            <a:gd name="T31" fmla="*/ 14476 h 270"/>
                            <a:gd name="T32" fmla="+- 0 11023 10825"/>
                            <a:gd name="T33" fmla="*/ T32 w 270"/>
                            <a:gd name="T34" fmla="+- 0 14434 14425"/>
                            <a:gd name="T35" fmla="*/ 14434 h 270"/>
                            <a:gd name="T36" fmla="+- 0 11030 10825"/>
                            <a:gd name="T37" fmla="*/ T36 w 270"/>
                            <a:gd name="T38" fmla="+- 0 14429 14425"/>
                            <a:gd name="T39" fmla="*/ 14429 h 270"/>
                            <a:gd name="T40" fmla="+- 0 11049 10825"/>
                            <a:gd name="T41" fmla="*/ T40 w 270"/>
                            <a:gd name="T42" fmla="+- 0 14425 14425"/>
                            <a:gd name="T43" fmla="*/ 14425 h 270"/>
                            <a:gd name="T44" fmla="+- 0 11066 10825"/>
                            <a:gd name="T45" fmla="*/ T44 w 270"/>
                            <a:gd name="T46" fmla="+- 0 14434 14425"/>
                            <a:gd name="T47" fmla="*/ 14434 h 270"/>
                            <a:gd name="T48" fmla="+- 0 11086 10825"/>
                            <a:gd name="T49" fmla="*/ T48 w 270"/>
                            <a:gd name="T50" fmla="+- 0 14454 14425"/>
                            <a:gd name="T51" fmla="*/ 14454 h 270"/>
                            <a:gd name="T52" fmla="+- 0 11091 10825"/>
                            <a:gd name="T53" fmla="*/ T52 w 270"/>
                            <a:gd name="T54" fmla="+- 0 14461 14425"/>
                            <a:gd name="T55" fmla="*/ 14461 h 270"/>
                            <a:gd name="T56" fmla="+- 0 11095 10825"/>
                            <a:gd name="T57" fmla="*/ T56 w 270"/>
                            <a:gd name="T58" fmla="+- 0 14479 14425"/>
                            <a:gd name="T59" fmla="*/ 14479 h 270"/>
                            <a:gd name="T60" fmla="+- 0 11086 10825"/>
                            <a:gd name="T61" fmla="*/ T60 w 270"/>
                            <a:gd name="T62" fmla="+- 0 14497 14425"/>
                            <a:gd name="T63" fmla="*/ 14497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0" h="270">
                              <a:moveTo>
                                <a:pt x="261" y="72"/>
                              </a:moveTo>
                              <a:lnTo>
                                <a:pt x="220" y="113"/>
                              </a:lnTo>
                              <a:lnTo>
                                <a:pt x="198" y="93"/>
                              </a:lnTo>
                              <a:lnTo>
                                <a:pt x="177" y="72"/>
                              </a:lnTo>
                              <a:lnTo>
                                <a:pt x="30" y="220"/>
                              </a:lnTo>
                              <a:lnTo>
                                <a:pt x="0" y="270"/>
                              </a:lnTo>
                              <a:lnTo>
                                <a:pt x="0" y="207"/>
                              </a:lnTo>
                              <a:lnTo>
                                <a:pt x="156" y="51"/>
                              </a:lnTo>
                              <a:lnTo>
                                <a:pt x="198" y="9"/>
                              </a:lnTo>
                              <a:lnTo>
                                <a:pt x="205" y="4"/>
                              </a:lnTo>
                              <a:lnTo>
                                <a:pt x="224" y="0"/>
                              </a:lnTo>
                              <a:lnTo>
                                <a:pt x="241" y="9"/>
                              </a:lnTo>
                              <a:lnTo>
                                <a:pt x="261" y="29"/>
                              </a:lnTo>
                              <a:lnTo>
                                <a:pt x="266" y="36"/>
                              </a:lnTo>
                              <a:lnTo>
                                <a:pt x="270" y="54"/>
                              </a:lnTo>
                              <a:lnTo>
                                <a:pt x="261" y="72"/>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Freeform 41"/>
                      <wps:cNvSpPr>
                        <a:spLocks/>
                      </wps:cNvSpPr>
                      <wps:spPr bwMode="auto">
                        <a:xfrm>
                          <a:off x="10825" y="14425"/>
                          <a:ext cx="270" cy="270"/>
                        </a:xfrm>
                        <a:custGeom>
                          <a:avLst/>
                          <a:gdLst>
                            <a:gd name="T0" fmla="+- 0 10888 10825"/>
                            <a:gd name="T1" fmla="*/ T0 w 270"/>
                            <a:gd name="T2" fmla="+- 0 14695 14425"/>
                            <a:gd name="T3" fmla="*/ 14695 h 270"/>
                            <a:gd name="T4" fmla="+- 0 10825 10825"/>
                            <a:gd name="T5" fmla="*/ T4 w 270"/>
                            <a:gd name="T6" fmla="+- 0 14695 14425"/>
                            <a:gd name="T7" fmla="*/ 14695 h 270"/>
                            <a:gd name="T8" fmla="+- 0 10855 10825"/>
                            <a:gd name="T9" fmla="*/ T8 w 270"/>
                            <a:gd name="T10" fmla="+- 0 14645 14425"/>
                            <a:gd name="T11" fmla="*/ 14645 h 270"/>
                            <a:gd name="T12" fmla="+- 0 10855 10825"/>
                            <a:gd name="T13" fmla="*/ T12 w 270"/>
                            <a:gd name="T14" fmla="+- 0 14665 14425"/>
                            <a:gd name="T15" fmla="*/ 14665 h 270"/>
                            <a:gd name="T16" fmla="+- 0 10876 10825"/>
                            <a:gd name="T17" fmla="*/ T16 w 270"/>
                            <a:gd name="T18" fmla="+- 0 14666 14425"/>
                            <a:gd name="T19" fmla="*/ 14666 h 270"/>
                            <a:gd name="T20" fmla="+- 0 11023 10825"/>
                            <a:gd name="T21" fmla="*/ T20 w 270"/>
                            <a:gd name="T22" fmla="+- 0 14518 14425"/>
                            <a:gd name="T23" fmla="*/ 14518 h 270"/>
                            <a:gd name="T24" fmla="+- 0 11045 10825"/>
                            <a:gd name="T25" fmla="*/ T24 w 270"/>
                            <a:gd name="T26" fmla="+- 0 14538 14425"/>
                            <a:gd name="T27" fmla="*/ 14538 h 270"/>
                            <a:gd name="T28" fmla="+- 0 10888 10825"/>
                            <a:gd name="T29" fmla="*/ T28 w 270"/>
                            <a:gd name="T30" fmla="+- 0 14695 14425"/>
                            <a:gd name="T31" fmla="*/ 14695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70" h="270">
                              <a:moveTo>
                                <a:pt x="63" y="270"/>
                              </a:moveTo>
                              <a:lnTo>
                                <a:pt x="0" y="270"/>
                              </a:lnTo>
                              <a:lnTo>
                                <a:pt x="30" y="220"/>
                              </a:lnTo>
                              <a:lnTo>
                                <a:pt x="30" y="240"/>
                              </a:lnTo>
                              <a:lnTo>
                                <a:pt x="51" y="241"/>
                              </a:lnTo>
                              <a:lnTo>
                                <a:pt x="198" y="93"/>
                              </a:lnTo>
                              <a:lnTo>
                                <a:pt x="220" y="113"/>
                              </a:lnTo>
                              <a:lnTo>
                                <a:pt x="63" y="270"/>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405FE" id="Group 362" o:spid="_x0000_s1026" style="position:absolute;margin-left:526.7pt;margin-top:707.4pt;width:42.5pt;height:42.5pt;z-index:-251653120;mso-position-horizontal-relative:page;mso-position-vertical-relative:page" coordorigin="10534,14148" coordsize="85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">
              <v:shape id="Freeform 30" o:spid="_x0000_s1027"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" path="m,l,65r845,l845,,,xe" fillcolor="black" stroked="f">
                <v:path arrowok="t" o:connecttype="custom" o:connectlocs="0,14150;0,14215;845,14215;845,14150;0,14150" o:connectangles="0,0,0,0,0"/>
              </v:shape>
              <v:shape id="Freeform 31" o:spid="_x0000_s1028"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" path="m,65r,l,755r424,l396,754r-39,-6l330,742,292,729,267,717,232,697,210,681,180,654,161,634,137,602,123,578,105,542,96,516,86,477,81,450,79,410r,-8l82,362r5,-27l98,297r10,-26l126,235r15,-23l166,181r20,-20l216,135r23,-16l274,99,299,88,337,76r27,-6l404,66r20,-1e" fillcolor="black" stroked="f">
                <v:path arrowok="t" o:connecttype="custom" o:connectlocs="0,14215;0,14215;0,14905;424,14905;396,14904;357,14898;330,14892;292,14879;267,14867;232,14847;210,14831;180,14804;161,14784;137,14752;123,14728;105,14692;96,14666;86,14627;81,14600;79,14560;79,14552;82,14512;87,14485;98,14447;108,14421;126,14385;141,14362;166,14331;186,14311;216,14285;239,14269;274,14249;299,14238;337,14226;364,14220;404,14216;424,14215" o:connectangles="0,0,0,0,0,0,0,0,0,0,0,0,0,0,0,0,0,0,0,0,0,0,0,0,0,0,0,0,0,0,0,0,0,0,0,0,0"/>
              </v:shape>
              <v:shape id="Freeform 32" o:spid="_x0000_s1029"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" path="m424,65r28,1l491,72r27,6l556,91r25,12l616,123r22,16l668,166r19,20l711,218r14,24l743,278r9,26l762,343r5,27l769,410r,8l766,458r-5,27l750,523r-10,26l722,585r-15,23l682,639r-20,20l632,685r-23,16l574,721r-25,11l511,744r-27,6l444,754r-20,1l845,755r,-690e" fillcolor="black" stroked="f">
                <v:path arrowok="t" o:connecttype="custom" o:connectlocs="424,14215;452,14216;491,14222;518,14228;556,14241;581,14253;616,14273;638,14289;668,14316;687,14336;711,14368;725,14392;743,14428;752,14454;762,14493;767,14520;769,14560;769,14568;766,14608;761,14635;750,14673;740,14699;722,14735;707,14758;682,14789;662,14809;632,14835;609,14851;574,14871;549,14882;511,14894;484,14900;444,14904;424,14905;845,14905;845,14215" o:connectangles="0,0,0,0,0,0,0,0,0,0,0,0,0,0,0,0,0,0,0,0,0,0,0,0,0,0,0,0,0,0,0,0,0,0,0,0"/>
              </v:shape>
              <v:shape id="Freeform 33" o:spid="_x0000_s1030"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" path="m,755r,90l845,845r,-90e" fillcolor="black" stroked="f">
                <v:path arrowok="t" o:connecttype="custom" o:connectlocs="0,14905;0,14995;845,14995;845,14905" o:connectangles="0,0,0,0"/>
              </v:shape>
              <v:shape id="Freeform 34" o:spid="_x0000_s1031"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" path="m,l,26r768,l768,,,xe" fillcolor="black" stroked="f">
                <v:path arrowok="t" o:connecttype="custom" o:connectlocs="0,14189;0,14215;768,14215;768,14189;0,14189" o:connectangles="0,0,0,0,0"/>
              </v:shape>
              <v:shape id="Freeform 35" o:spid="_x0000_s1032"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" path="m,26r,l,716r386,l358,715r-39,-6l292,703,254,690,229,678,194,658,172,642,142,615,123,595,99,563,85,539,67,503,58,477,48,438,43,411,41,371r,-8l44,323r5,-27l60,258,70,232,88,196r15,-23l128,142r20,-20l178,96,201,80,236,60,261,49,299,37r27,-6l366,27r20,-1e" fillcolor="black" stroked="f">
                <v:path arrowok="t" o:connecttype="custom" o:connectlocs="0,14215;0,14215;0,14905;386,14905;358,14904;319,14898;292,14892;254,14879;229,14867;194,14847;172,14831;142,14804;123,14784;99,14752;85,14728;67,14692;58,14666;48,14627;43,14600;41,14560;41,14552;44,14512;49,14485;60,14447;70,14421;88,14385;103,14362;128,14331;148,14311;178,14285;201,14269;236,14249;261,14238;299,14226;326,14220;366,14216;386,14215" o:connectangles="0,0,0,0,0,0,0,0,0,0,0,0,0,0,0,0,0,0,0,0,0,0,0,0,0,0,0,0,0,0,0,0,0,0,0,0,0"/>
              </v:shape>
              <v:shape id="Freeform 36" o:spid="_x0000_s1033"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" path="m386,26r28,1l453,33r27,6l518,52r25,12l578,84r22,16l630,127r19,20l673,179r14,24l705,239r9,26l724,304r5,27l731,371r,8l728,419r-5,27l712,484r-10,26l684,546r-15,23l644,600r-20,20l594,646r-23,16l536,682r-25,11l473,705r-27,6l406,715r-20,1l768,716r,-690e" fillcolor="black" stroked="f">
                <v:path arrowok="t" o:connecttype="custom" o:connectlocs="386,14215;414,14216;453,14222;480,14228;518,14241;543,14253;578,14273;600,14289;630,14316;649,14336;673,14368;687,14392;705,14428;714,14454;724,14493;729,14520;731,14560;731,14568;728,14608;723,14635;712,14673;702,14699;684,14735;669,14758;644,14789;624,14809;594,14835;571,14851;536,14871;511,14882;473,14894;446,14900;406,14904;386,14905;768,14905;768,14215" o:connectangles="0,0,0,0,0,0,0,0,0,0,0,0,0,0,0,0,0,0,0,0,0,0,0,0,0,0,0,0,0,0,0,0,0,0,0,0"/>
              </v:shape>
              <v:shape id="Freeform 37" o:spid="_x0000_s1034"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" path="m,716r,52l768,768r,-52e" fillcolor="black" stroked="f">
                <v:path arrowok="t" o:connecttype="custom" o:connectlocs="0,14905;0,14957;768,14957;768,14905" o:connectangles="0,0,0,0"/>
              </v:shape>
              <v:shape id="Freeform 38" o:spid="_x0000_s1035" style="position:absolute;left:10589;top:14222;width:739;height:734;visibility:visible;mso-wrap-style:square;v-text-anchor:top" coordsize="73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" path="m739,l442,r4,1l465,6r38,13l528,31r35,20l585,67r30,27l634,114r24,32l672,170r18,36l699,232r10,39l714,298r2,40l716,346r-3,40l708,413r-11,38l687,477r-18,36l654,536r-25,31l609,587r-30,26l556,629r-35,20l496,660r-38,12l431,678r-40,4l371,683r-8,l323,680r-27,-5l258,664,232,654,196,636,173,621,142,596,122,576,96,546,80,523,60,488,49,463,37,425,31,398,27,358,26,338r,-8l29,290r5,-27l45,225,55,199,73,163,88,140r25,-31l133,89,163,63,186,47,221,27,246,16,284,4,300,,,,,735r739,l739,xe" fillcolor="black" stroked="f">
                <v:path arrowok="t" o:connecttype="custom" o:connectlocs="442,14222;465,14228;528,14253;585,14289;634,14336;672,14392;699,14454;714,14520;716,14568;708,14635;687,14699;654,14758;609,14809;556,14851;496,14882;431,14900;371,14905;323,14902;258,14886;196,14858;142,14818;96,14768;60,14710;37,14647;27,14580;26,14552;34,14485;55,14421;88,14362;133,14311;186,14269;246,14238;300,14222;0,14957;739,14222" o:connectangles="0,0,0,0,0,0,0,0,0,0,0,0,0,0,0,0,0,0,0,0,0,0,0,0,0,0,0,0,0,0,0,0,0,0,0"/>
              </v:shape>
              <v:shape id="Freeform 39" o:spid="_x0000_s1036" style="position:absolute;left:10600;top:14200;width:720;height:720;visibility:visible;mso-wrap-style:square;v-text-anchor:top" coordsize="7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" path="m,372l,348,1,336,2,325,3,313,5,301,7,290,9,278r3,-11l16,256r3,-12l23,233r4,-11l32,211r5,-10l43,190r5,-10l54,170r7,-10l67,150r7,-9l82,132r7,-9l97,114r8,-9l114,97r9,-8l132,82r9,-8l150,67r10,-6l170,54r10,-6l190,43r11,-6l211,32r11,-5l233,23r11,-4l255,16r12,-4l278,9,290,7,301,5,313,3,325,2,336,1,348,r24,l384,1r11,1l407,3r12,2l430,7r12,2l453,12r12,4l476,19r11,4l498,27r11,5l519,37r11,6l540,48r10,6l560,61r10,6l579,74r9,8l597,89r9,8l615,105r8,9l631,123r7,9l646,141r7,9l659,160r7,10l672,180r5,10l683,201r5,10l693,222r4,11l701,244r3,12l708,267r3,11l713,290r2,11l717,313r1,12l719,336r1,12l720,372r-1,12l718,395r-1,12l715,419r-2,11l711,442r-3,11l704,465r-3,11l697,487r-4,11l688,509r-5,10l677,530r-5,10l666,550r-7,10l653,570r-7,9l638,588r-7,9l623,606r-8,9l606,623r-9,8l588,638r-9,8l570,653r-10,6l550,666r-10,6l530,677r-11,6l509,688r-11,5l487,697r-11,4l465,705r-12,3l442,711r-12,2l419,715r-12,2l395,718r-11,1l372,720r-24,l336,719r-11,-1l313,717r-12,-2l290,713r-12,-2l267,708r-12,-3l244,701r-11,-4l222,693r-11,-5l201,683r-11,-6l180,672r-10,-6l160,659r-10,-6l141,646r-9,-8l123,631r-9,-8l105,615r-8,-9l89,597r-7,-9l74,579r-7,-9l61,560,54,550,48,540,43,530,37,519,32,509,27,498,23,487,19,476,16,465,12,453,9,442,7,430,5,419,3,407,2,395,1,384,,372xe" stroked="f">
                <v:path arrowok="t" o:connecttype="custom" o:connectlocs="1,14536;5,14501;12,14467;23,14433;37,14401;54,14370;74,14341;97,14314;123,14289;150,14267;180,14248;211,14232;244,14219;278,14209;313,14203;348,14200;395,14202;430,14207;465,14216;498,14227;530,14243;560,14261;588,14282;615,14305;638,14332;659,14360;677,14390;693,14422;704,14456;713,14490;718,14525;720,14572;717,14607;711,14642;701,14676;688,14709;672,14740;653,14770;631,14797;606,14823;579,14846;550,14866;519,14883;487,14897;453,14908;419,14915;384,14919;336,14919;301,14915;267,14908;233,14897;201,14883;170,14866;141,14846;114,14823;89,14797;67,14770;48,14740;32,14709;19,14676;9,14642;3,14607;0,14572" o:connectangles="0,0,0,0,0,0,0,0,0,0,0,0,0,0,0,0,0,0,0,0,0,0,0,0,0,0,0,0,0,0,0,0,0,0,0,0,0,0,0,0,0,0,0,0,0,0,0,0,0,0,0,0,0,0,0,0,0,0,0,0,0,0,0"/>
              </v:shape>
              <v:shape id="Freeform 40" o:spid="_x0000_s1037"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" path="m261,72r-41,41l198,93,177,72,30,220,,270,,207,156,51,198,9r7,-5l224,r17,9l261,29r5,7l270,54r-9,18xe" fillcolor="#a2580a" stroked="f">
                <v:path arrowok="t" o:connecttype="custom" o:connectlocs="261,14497;220,14538;198,14518;177,14497;30,14645;0,14695;0,14632;156,14476;198,14434;205,14429;224,14425;241,14434;261,14454;266,14461;270,14479;261,14497" o:connectangles="0,0,0,0,0,0,0,0,0,0,0,0,0,0,0,0"/>
              </v:shape>
              <v:shape id="Freeform 41" o:spid="_x0000_s1038"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" path="m63,270l,270,30,220r,20l51,241,198,93r22,20l63,270xe" fillcolor="#a2580a" stroked="f">
                <v:path arrowok="t" o:connecttype="custom" o:connectlocs="63,14695;0,14695;30,14645;30,14665;51,14666;198,14518;220,14538;63,14695" o:connectangles="0,0,0,0,0,0,0,0"/>
              </v:shape>
              <w10:wrap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EDA67" w14:textId="526D35D7" w:rsidR="00783EDF" w:rsidRDefault="00B70EE8">
    <w:pPr>
      <w:spacing w:line="200" w:lineRule="exact"/>
    </w:pPr>
    <w:r>
      <w:rPr>
        <w:noProof/>
      </w:rPr>
      <mc:AlternateContent>
        <mc:Choice Requires="wpg">
          <w:drawing>
            <wp:anchor distT="0" distB="0" distL="114300" distR="114300" simplePos="0" relativeHeight="251664384" behindDoc="1" locked="0" layoutInCell="1" allowOverlap="1" wp14:anchorId="10EA2BEC" wp14:editId="31DEFBC3">
              <wp:simplePos x="0" y="0"/>
              <wp:positionH relativeFrom="page">
                <wp:posOffset>6689090</wp:posOffset>
              </wp:positionH>
              <wp:positionV relativeFrom="page">
                <wp:posOffset>8983980</wp:posOffset>
              </wp:positionV>
              <wp:extent cx="539750" cy="539750"/>
              <wp:effectExtent l="2540" t="1905" r="635" b="1270"/>
              <wp:wrapNone/>
              <wp:docPr id="349" name="Group 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 cy="539750"/>
                        <a:chOff x="10534" y="14148"/>
                        <a:chExt cx="850" cy="850"/>
                      </a:xfrm>
                    </wpg:grpSpPr>
                    <wps:wsp>
                      <wps:cNvPr id="350" name="Freeform 43"/>
                      <wps:cNvSpPr>
                        <a:spLocks/>
                      </wps:cNvSpPr>
                      <wps:spPr bwMode="auto">
                        <a:xfrm>
                          <a:off x="10536" y="14150"/>
                          <a:ext cx="845" cy="845"/>
                        </a:xfrm>
                        <a:custGeom>
                          <a:avLst/>
                          <a:gdLst>
                            <a:gd name="T0" fmla="+- 0 10536 10536"/>
                            <a:gd name="T1" fmla="*/ T0 w 845"/>
                            <a:gd name="T2" fmla="+- 0 14150 14150"/>
                            <a:gd name="T3" fmla="*/ 14150 h 845"/>
                            <a:gd name="T4" fmla="+- 0 10536 10536"/>
                            <a:gd name="T5" fmla="*/ T4 w 845"/>
                            <a:gd name="T6" fmla="+- 0 14215 14150"/>
                            <a:gd name="T7" fmla="*/ 14215 h 845"/>
                            <a:gd name="T8" fmla="+- 0 11381 10536"/>
                            <a:gd name="T9" fmla="*/ T8 w 845"/>
                            <a:gd name="T10" fmla="+- 0 14215 14150"/>
                            <a:gd name="T11" fmla="*/ 14215 h 845"/>
                            <a:gd name="T12" fmla="+- 0 11381 10536"/>
                            <a:gd name="T13" fmla="*/ T12 w 845"/>
                            <a:gd name="T14" fmla="+- 0 14150 14150"/>
                            <a:gd name="T15" fmla="*/ 14150 h 845"/>
                            <a:gd name="T16" fmla="+- 0 10536 10536"/>
                            <a:gd name="T17" fmla="*/ T16 w 845"/>
                            <a:gd name="T18" fmla="+- 0 14150 14150"/>
                            <a:gd name="T19" fmla="*/ 14150 h 845"/>
                          </a:gdLst>
                          <a:ahLst/>
                          <a:cxnLst>
                            <a:cxn ang="0">
                              <a:pos x="T1" y="T3"/>
                            </a:cxn>
                            <a:cxn ang="0">
                              <a:pos x="T5" y="T7"/>
                            </a:cxn>
                            <a:cxn ang="0">
                              <a:pos x="T9" y="T11"/>
                            </a:cxn>
                            <a:cxn ang="0">
                              <a:pos x="T13" y="T15"/>
                            </a:cxn>
                            <a:cxn ang="0">
                              <a:pos x="T17" y="T19"/>
                            </a:cxn>
                          </a:cxnLst>
                          <a:rect l="0" t="0" r="r" b="b"/>
                          <a:pathLst>
                            <a:path w="845" h="845">
                              <a:moveTo>
                                <a:pt x="0" y="0"/>
                              </a:moveTo>
                              <a:lnTo>
                                <a:pt x="0" y="65"/>
                              </a:lnTo>
                              <a:lnTo>
                                <a:pt x="845" y="65"/>
                              </a:lnTo>
                              <a:lnTo>
                                <a:pt x="84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44"/>
                      <wps:cNvSpPr>
                        <a:spLocks/>
                      </wps:cNvSpPr>
                      <wps:spPr bwMode="auto">
                        <a:xfrm>
                          <a:off x="10536" y="14150"/>
                          <a:ext cx="845" cy="845"/>
                        </a:xfrm>
                        <a:custGeom>
                          <a:avLst/>
                          <a:gdLst>
                            <a:gd name="T0" fmla="+- 0 10536 10536"/>
                            <a:gd name="T1" fmla="*/ T0 w 845"/>
                            <a:gd name="T2" fmla="+- 0 14215 14150"/>
                            <a:gd name="T3" fmla="*/ 14215 h 845"/>
                            <a:gd name="T4" fmla="+- 0 10536 10536"/>
                            <a:gd name="T5" fmla="*/ T4 w 845"/>
                            <a:gd name="T6" fmla="+- 0 14215 14150"/>
                            <a:gd name="T7" fmla="*/ 14215 h 845"/>
                            <a:gd name="T8" fmla="+- 0 10536 10536"/>
                            <a:gd name="T9" fmla="*/ T8 w 845"/>
                            <a:gd name="T10" fmla="+- 0 14905 14150"/>
                            <a:gd name="T11" fmla="*/ 14905 h 845"/>
                            <a:gd name="T12" fmla="+- 0 10960 10536"/>
                            <a:gd name="T13" fmla="*/ T12 w 845"/>
                            <a:gd name="T14" fmla="+- 0 14905 14150"/>
                            <a:gd name="T15" fmla="*/ 14905 h 845"/>
                            <a:gd name="T16" fmla="+- 0 10932 10536"/>
                            <a:gd name="T17" fmla="*/ T16 w 845"/>
                            <a:gd name="T18" fmla="+- 0 14904 14150"/>
                            <a:gd name="T19" fmla="*/ 14904 h 845"/>
                            <a:gd name="T20" fmla="+- 0 10893 10536"/>
                            <a:gd name="T21" fmla="*/ T20 w 845"/>
                            <a:gd name="T22" fmla="+- 0 14898 14150"/>
                            <a:gd name="T23" fmla="*/ 14898 h 845"/>
                            <a:gd name="T24" fmla="+- 0 10866 10536"/>
                            <a:gd name="T25" fmla="*/ T24 w 845"/>
                            <a:gd name="T26" fmla="+- 0 14892 14150"/>
                            <a:gd name="T27" fmla="*/ 14892 h 845"/>
                            <a:gd name="T28" fmla="+- 0 10828 10536"/>
                            <a:gd name="T29" fmla="*/ T28 w 845"/>
                            <a:gd name="T30" fmla="+- 0 14879 14150"/>
                            <a:gd name="T31" fmla="*/ 14879 h 845"/>
                            <a:gd name="T32" fmla="+- 0 10803 10536"/>
                            <a:gd name="T33" fmla="*/ T32 w 845"/>
                            <a:gd name="T34" fmla="+- 0 14867 14150"/>
                            <a:gd name="T35" fmla="*/ 14867 h 845"/>
                            <a:gd name="T36" fmla="+- 0 10768 10536"/>
                            <a:gd name="T37" fmla="*/ T36 w 845"/>
                            <a:gd name="T38" fmla="+- 0 14847 14150"/>
                            <a:gd name="T39" fmla="*/ 14847 h 845"/>
                            <a:gd name="T40" fmla="+- 0 10746 10536"/>
                            <a:gd name="T41" fmla="*/ T40 w 845"/>
                            <a:gd name="T42" fmla="+- 0 14831 14150"/>
                            <a:gd name="T43" fmla="*/ 14831 h 845"/>
                            <a:gd name="T44" fmla="+- 0 10716 10536"/>
                            <a:gd name="T45" fmla="*/ T44 w 845"/>
                            <a:gd name="T46" fmla="+- 0 14804 14150"/>
                            <a:gd name="T47" fmla="*/ 14804 h 845"/>
                            <a:gd name="T48" fmla="+- 0 10697 10536"/>
                            <a:gd name="T49" fmla="*/ T48 w 845"/>
                            <a:gd name="T50" fmla="+- 0 14784 14150"/>
                            <a:gd name="T51" fmla="*/ 14784 h 845"/>
                            <a:gd name="T52" fmla="+- 0 10673 10536"/>
                            <a:gd name="T53" fmla="*/ T52 w 845"/>
                            <a:gd name="T54" fmla="+- 0 14752 14150"/>
                            <a:gd name="T55" fmla="*/ 14752 h 845"/>
                            <a:gd name="T56" fmla="+- 0 10659 10536"/>
                            <a:gd name="T57" fmla="*/ T56 w 845"/>
                            <a:gd name="T58" fmla="+- 0 14728 14150"/>
                            <a:gd name="T59" fmla="*/ 14728 h 845"/>
                            <a:gd name="T60" fmla="+- 0 10641 10536"/>
                            <a:gd name="T61" fmla="*/ T60 w 845"/>
                            <a:gd name="T62" fmla="+- 0 14692 14150"/>
                            <a:gd name="T63" fmla="*/ 14692 h 845"/>
                            <a:gd name="T64" fmla="+- 0 10632 10536"/>
                            <a:gd name="T65" fmla="*/ T64 w 845"/>
                            <a:gd name="T66" fmla="+- 0 14666 14150"/>
                            <a:gd name="T67" fmla="*/ 14666 h 845"/>
                            <a:gd name="T68" fmla="+- 0 10622 10536"/>
                            <a:gd name="T69" fmla="*/ T68 w 845"/>
                            <a:gd name="T70" fmla="+- 0 14627 14150"/>
                            <a:gd name="T71" fmla="*/ 14627 h 845"/>
                            <a:gd name="T72" fmla="+- 0 10617 10536"/>
                            <a:gd name="T73" fmla="*/ T72 w 845"/>
                            <a:gd name="T74" fmla="+- 0 14600 14150"/>
                            <a:gd name="T75" fmla="*/ 14600 h 845"/>
                            <a:gd name="T76" fmla="+- 0 10615 10536"/>
                            <a:gd name="T77" fmla="*/ T76 w 845"/>
                            <a:gd name="T78" fmla="+- 0 14560 14150"/>
                            <a:gd name="T79" fmla="*/ 14560 h 845"/>
                            <a:gd name="T80" fmla="+- 0 10615 10536"/>
                            <a:gd name="T81" fmla="*/ T80 w 845"/>
                            <a:gd name="T82" fmla="+- 0 14552 14150"/>
                            <a:gd name="T83" fmla="*/ 14552 h 845"/>
                            <a:gd name="T84" fmla="+- 0 10618 10536"/>
                            <a:gd name="T85" fmla="*/ T84 w 845"/>
                            <a:gd name="T86" fmla="+- 0 14512 14150"/>
                            <a:gd name="T87" fmla="*/ 14512 h 845"/>
                            <a:gd name="T88" fmla="+- 0 10623 10536"/>
                            <a:gd name="T89" fmla="*/ T88 w 845"/>
                            <a:gd name="T90" fmla="+- 0 14485 14150"/>
                            <a:gd name="T91" fmla="*/ 14485 h 845"/>
                            <a:gd name="T92" fmla="+- 0 10634 10536"/>
                            <a:gd name="T93" fmla="*/ T92 w 845"/>
                            <a:gd name="T94" fmla="+- 0 14447 14150"/>
                            <a:gd name="T95" fmla="*/ 14447 h 845"/>
                            <a:gd name="T96" fmla="+- 0 10644 10536"/>
                            <a:gd name="T97" fmla="*/ T96 w 845"/>
                            <a:gd name="T98" fmla="+- 0 14421 14150"/>
                            <a:gd name="T99" fmla="*/ 14421 h 845"/>
                            <a:gd name="T100" fmla="+- 0 10662 10536"/>
                            <a:gd name="T101" fmla="*/ T100 w 845"/>
                            <a:gd name="T102" fmla="+- 0 14385 14150"/>
                            <a:gd name="T103" fmla="*/ 14385 h 845"/>
                            <a:gd name="T104" fmla="+- 0 10677 10536"/>
                            <a:gd name="T105" fmla="*/ T104 w 845"/>
                            <a:gd name="T106" fmla="+- 0 14362 14150"/>
                            <a:gd name="T107" fmla="*/ 14362 h 845"/>
                            <a:gd name="T108" fmla="+- 0 10702 10536"/>
                            <a:gd name="T109" fmla="*/ T108 w 845"/>
                            <a:gd name="T110" fmla="+- 0 14331 14150"/>
                            <a:gd name="T111" fmla="*/ 14331 h 845"/>
                            <a:gd name="T112" fmla="+- 0 10722 10536"/>
                            <a:gd name="T113" fmla="*/ T112 w 845"/>
                            <a:gd name="T114" fmla="+- 0 14311 14150"/>
                            <a:gd name="T115" fmla="*/ 14311 h 845"/>
                            <a:gd name="T116" fmla="+- 0 10752 10536"/>
                            <a:gd name="T117" fmla="*/ T116 w 845"/>
                            <a:gd name="T118" fmla="+- 0 14285 14150"/>
                            <a:gd name="T119" fmla="*/ 14285 h 845"/>
                            <a:gd name="T120" fmla="+- 0 10775 10536"/>
                            <a:gd name="T121" fmla="*/ T120 w 845"/>
                            <a:gd name="T122" fmla="+- 0 14269 14150"/>
                            <a:gd name="T123" fmla="*/ 14269 h 845"/>
                            <a:gd name="T124" fmla="+- 0 10810 10536"/>
                            <a:gd name="T125" fmla="*/ T124 w 845"/>
                            <a:gd name="T126" fmla="+- 0 14249 14150"/>
                            <a:gd name="T127" fmla="*/ 14249 h 845"/>
                            <a:gd name="T128" fmla="+- 0 10835 10536"/>
                            <a:gd name="T129" fmla="*/ T128 w 845"/>
                            <a:gd name="T130" fmla="+- 0 14238 14150"/>
                            <a:gd name="T131" fmla="*/ 14238 h 845"/>
                            <a:gd name="T132" fmla="+- 0 10873 10536"/>
                            <a:gd name="T133" fmla="*/ T132 w 845"/>
                            <a:gd name="T134" fmla="+- 0 14226 14150"/>
                            <a:gd name="T135" fmla="*/ 14226 h 845"/>
                            <a:gd name="T136" fmla="+- 0 10900 10536"/>
                            <a:gd name="T137" fmla="*/ T136 w 845"/>
                            <a:gd name="T138" fmla="+- 0 14220 14150"/>
                            <a:gd name="T139" fmla="*/ 14220 h 845"/>
                            <a:gd name="T140" fmla="+- 0 10940 10536"/>
                            <a:gd name="T141" fmla="*/ T140 w 845"/>
                            <a:gd name="T142" fmla="+- 0 14216 14150"/>
                            <a:gd name="T143" fmla="*/ 14216 h 845"/>
                            <a:gd name="T144" fmla="+- 0 10960 10536"/>
                            <a:gd name="T145" fmla="*/ T144 w 845"/>
                            <a:gd name="T146" fmla="+- 0 14215 14150"/>
                            <a:gd name="T147"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45" h="845">
                              <a:moveTo>
                                <a:pt x="0" y="65"/>
                              </a:moveTo>
                              <a:lnTo>
                                <a:pt x="0" y="65"/>
                              </a:lnTo>
                              <a:lnTo>
                                <a:pt x="0" y="755"/>
                              </a:lnTo>
                              <a:lnTo>
                                <a:pt x="424" y="755"/>
                              </a:lnTo>
                              <a:lnTo>
                                <a:pt x="396" y="754"/>
                              </a:lnTo>
                              <a:lnTo>
                                <a:pt x="357" y="748"/>
                              </a:lnTo>
                              <a:lnTo>
                                <a:pt x="330" y="742"/>
                              </a:lnTo>
                              <a:lnTo>
                                <a:pt x="292" y="729"/>
                              </a:lnTo>
                              <a:lnTo>
                                <a:pt x="267" y="717"/>
                              </a:lnTo>
                              <a:lnTo>
                                <a:pt x="232" y="697"/>
                              </a:lnTo>
                              <a:lnTo>
                                <a:pt x="210" y="681"/>
                              </a:lnTo>
                              <a:lnTo>
                                <a:pt x="180" y="654"/>
                              </a:lnTo>
                              <a:lnTo>
                                <a:pt x="161" y="634"/>
                              </a:lnTo>
                              <a:lnTo>
                                <a:pt x="137" y="602"/>
                              </a:lnTo>
                              <a:lnTo>
                                <a:pt x="123" y="578"/>
                              </a:lnTo>
                              <a:lnTo>
                                <a:pt x="105" y="542"/>
                              </a:lnTo>
                              <a:lnTo>
                                <a:pt x="96" y="516"/>
                              </a:lnTo>
                              <a:lnTo>
                                <a:pt x="86" y="477"/>
                              </a:lnTo>
                              <a:lnTo>
                                <a:pt x="81" y="450"/>
                              </a:lnTo>
                              <a:lnTo>
                                <a:pt x="79" y="410"/>
                              </a:lnTo>
                              <a:lnTo>
                                <a:pt x="79" y="402"/>
                              </a:lnTo>
                              <a:lnTo>
                                <a:pt x="82" y="362"/>
                              </a:lnTo>
                              <a:lnTo>
                                <a:pt x="87" y="335"/>
                              </a:lnTo>
                              <a:lnTo>
                                <a:pt x="98" y="297"/>
                              </a:lnTo>
                              <a:lnTo>
                                <a:pt x="108" y="271"/>
                              </a:lnTo>
                              <a:lnTo>
                                <a:pt x="126" y="235"/>
                              </a:lnTo>
                              <a:lnTo>
                                <a:pt x="141" y="212"/>
                              </a:lnTo>
                              <a:lnTo>
                                <a:pt x="166" y="181"/>
                              </a:lnTo>
                              <a:lnTo>
                                <a:pt x="186" y="161"/>
                              </a:lnTo>
                              <a:lnTo>
                                <a:pt x="216" y="135"/>
                              </a:lnTo>
                              <a:lnTo>
                                <a:pt x="239" y="119"/>
                              </a:lnTo>
                              <a:lnTo>
                                <a:pt x="274" y="99"/>
                              </a:lnTo>
                              <a:lnTo>
                                <a:pt x="299" y="88"/>
                              </a:lnTo>
                              <a:lnTo>
                                <a:pt x="337" y="76"/>
                              </a:lnTo>
                              <a:lnTo>
                                <a:pt x="364" y="70"/>
                              </a:lnTo>
                              <a:lnTo>
                                <a:pt x="404" y="66"/>
                              </a:lnTo>
                              <a:lnTo>
                                <a:pt x="424"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45"/>
                      <wps:cNvSpPr>
                        <a:spLocks/>
                      </wps:cNvSpPr>
                      <wps:spPr bwMode="auto">
                        <a:xfrm>
                          <a:off x="10536" y="14150"/>
                          <a:ext cx="845" cy="845"/>
                        </a:xfrm>
                        <a:custGeom>
                          <a:avLst/>
                          <a:gdLst>
                            <a:gd name="T0" fmla="+- 0 10960 10536"/>
                            <a:gd name="T1" fmla="*/ T0 w 845"/>
                            <a:gd name="T2" fmla="+- 0 14215 14150"/>
                            <a:gd name="T3" fmla="*/ 14215 h 845"/>
                            <a:gd name="T4" fmla="+- 0 10988 10536"/>
                            <a:gd name="T5" fmla="*/ T4 w 845"/>
                            <a:gd name="T6" fmla="+- 0 14216 14150"/>
                            <a:gd name="T7" fmla="*/ 14216 h 845"/>
                            <a:gd name="T8" fmla="+- 0 11027 10536"/>
                            <a:gd name="T9" fmla="*/ T8 w 845"/>
                            <a:gd name="T10" fmla="+- 0 14222 14150"/>
                            <a:gd name="T11" fmla="*/ 14222 h 845"/>
                            <a:gd name="T12" fmla="+- 0 11054 10536"/>
                            <a:gd name="T13" fmla="*/ T12 w 845"/>
                            <a:gd name="T14" fmla="+- 0 14228 14150"/>
                            <a:gd name="T15" fmla="*/ 14228 h 845"/>
                            <a:gd name="T16" fmla="+- 0 11092 10536"/>
                            <a:gd name="T17" fmla="*/ T16 w 845"/>
                            <a:gd name="T18" fmla="+- 0 14241 14150"/>
                            <a:gd name="T19" fmla="*/ 14241 h 845"/>
                            <a:gd name="T20" fmla="+- 0 11117 10536"/>
                            <a:gd name="T21" fmla="*/ T20 w 845"/>
                            <a:gd name="T22" fmla="+- 0 14253 14150"/>
                            <a:gd name="T23" fmla="*/ 14253 h 845"/>
                            <a:gd name="T24" fmla="+- 0 11152 10536"/>
                            <a:gd name="T25" fmla="*/ T24 w 845"/>
                            <a:gd name="T26" fmla="+- 0 14273 14150"/>
                            <a:gd name="T27" fmla="*/ 14273 h 845"/>
                            <a:gd name="T28" fmla="+- 0 11174 10536"/>
                            <a:gd name="T29" fmla="*/ T28 w 845"/>
                            <a:gd name="T30" fmla="+- 0 14289 14150"/>
                            <a:gd name="T31" fmla="*/ 14289 h 845"/>
                            <a:gd name="T32" fmla="+- 0 11204 10536"/>
                            <a:gd name="T33" fmla="*/ T32 w 845"/>
                            <a:gd name="T34" fmla="+- 0 14316 14150"/>
                            <a:gd name="T35" fmla="*/ 14316 h 845"/>
                            <a:gd name="T36" fmla="+- 0 11223 10536"/>
                            <a:gd name="T37" fmla="*/ T36 w 845"/>
                            <a:gd name="T38" fmla="+- 0 14336 14150"/>
                            <a:gd name="T39" fmla="*/ 14336 h 845"/>
                            <a:gd name="T40" fmla="+- 0 11247 10536"/>
                            <a:gd name="T41" fmla="*/ T40 w 845"/>
                            <a:gd name="T42" fmla="+- 0 14368 14150"/>
                            <a:gd name="T43" fmla="*/ 14368 h 845"/>
                            <a:gd name="T44" fmla="+- 0 11261 10536"/>
                            <a:gd name="T45" fmla="*/ T44 w 845"/>
                            <a:gd name="T46" fmla="+- 0 14392 14150"/>
                            <a:gd name="T47" fmla="*/ 14392 h 845"/>
                            <a:gd name="T48" fmla="+- 0 11279 10536"/>
                            <a:gd name="T49" fmla="*/ T48 w 845"/>
                            <a:gd name="T50" fmla="+- 0 14428 14150"/>
                            <a:gd name="T51" fmla="*/ 14428 h 845"/>
                            <a:gd name="T52" fmla="+- 0 11288 10536"/>
                            <a:gd name="T53" fmla="*/ T52 w 845"/>
                            <a:gd name="T54" fmla="+- 0 14454 14150"/>
                            <a:gd name="T55" fmla="*/ 14454 h 845"/>
                            <a:gd name="T56" fmla="+- 0 11298 10536"/>
                            <a:gd name="T57" fmla="*/ T56 w 845"/>
                            <a:gd name="T58" fmla="+- 0 14493 14150"/>
                            <a:gd name="T59" fmla="*/ 14493 h 845"/>
                            <a:gd name="T60" fmla="+- 0 11303 10536"/>
                            <a:gd name="T61" fmla="*/ T60 w 845"/>
                            <a:gd name="T62" fmla="+- 0 14520 14150"/>
                            <a:gd name="T63" fmla="*/ 14520 h 845"/>
                            <a:gd name="T64" fmla="+- 0 11305 10536"/>
                            <a:gd name="T65" fmla="*/ T64 w 845"/>
                            <a:gd name="T66" fmla="+- 0 14560 14150"/>
                            <a:gd name="T67" fmla="*/ 14560 h 845"/>
                            <a:gd name="T68" fmla="+- 0 11305 10536"/>
                            <a:gd name="T69" fmla="*/ T68 w 845"/>
                            <a:gd name="T70" fmla="+- 0 14568 14150"/>
                            <a:gd name="T71" fmla="*/ 14568 h 845"/>
                            <a:gd name="T72" fmla="+- 0 11302 10536"/>
                            <a:gd name="T73" fmla="*/ T72 w 845"/>
                            <a:gd name="T74" fmla="+- 0 14608 14150"/>
                            <a:gd name="T75" fmla="*/ 14608 h 845"/>
                            <a:gd name="T76" fmla="+- 0 11297 10536"/>
                            <a:gd name="T77" fmla="*/ T76 w 845"/>
                            <a:gd name="T78" fmla="+- 0 14635 14150"/>
                            <a:gd name="T79" fmla="*/ 14635 h 845"/>
                            <a:gd name="T80" fmla="+- 0 11286 10536"/>
                            <a:gd name="T81" fmla="*/ T80 w 845"/>
                            <a:gd name="T82" fmla="+- 0 14673 14150"/>
                            <a:gd name="T83" fmla="*/ 14673 h 845"/>
                            <a:gd name="T84" fmla="+- 0 11276 10536"/>
                            <a:gd name="T85" fmla="*/ T84 w 845"/>
                            <a:gd name="T86" fmla="+- 0 14699 14150"/>
                            <a:gd name="T87" fmla="*/ 14699 h 845"/>
                            <a:gd name="T88" fmla="+- 0 11258 10536"/>
                            <a:gd name="T89" fmla="*/ T88 w 845"/>
                            <a:gd name="T90" fmla="+- 0 14735 14150"/>
                            <a:gd name="T91" fmla="*/ 14735 h 845"/>
                            <a:gd name="T92" fmla="+- 0 11243 10536"/>
                            <a:gd name="T93" fmla="*/ T92 w 845"/>
                            <a:gd name="T94" fmla="+- 0 14758 14150"/>
                            <a:gd name="T95" fmla="*/ 14758 h 845"/>
                            <a:gd name="T96" fmla="+- 0 11218 10536"/>
                            <a:gd name="T97" fmla="*/ T96 w 845"/>
                            <a:gd name="T98" fmla="+- 0 14789 14150"/>
                            <a:gd name="T99" fmla="*/ 14789 h 845"/>
                            <a:gd name="T100" fmla="+- 0 11198 10536"/>
                            <a:gd name="T101" fmla="*/ T100 w 845"/>
                            <a:gd name="T102" fmla="+- 0 14809 14150"/>
                            <a:gd name="T103" fmla="*/ 14809 h 845"/>
                            <a:gd name="T104" fmla="+- 0 11168 10536"/>
                            <a:gd name="T105" fmla="*/ T104 w 845"/>
                            <a:gd name="T106" fmla="+- 0 14835 14150"/>
                            <a:gd name="T107" fmla="*/ 14835 h 845"/>
                            <a:gd name="T108" fmla="+- 0 11145 10536"/>
                            <a:gd name="T109" fmla="*/ T108 w 845"/>
                            <a:gd name="T110" fmla="+- 0 14851 14150"/>
                            <a:gd name="T111" fmla="*/ 14851 h 845"/>
                            <a:gd name="T112" fmla="+- 0 11110 10536"/>
                            <a:gd name="T113" fmla="*/ T112 w 845"/>
                            <a:gd name="T114" fmla="+- 0 14871 14150"/>
                            <a:gd name="T115" fmla="*/ 14871 h 845"/>
                            <a:gd name="T116" fmla="+- 0 11085 10536"/>
                            <a:gd name="T117" fmla="*/ T116 w 845"/>
                            <a:gd name="T118" fmla="+- 0 14882 14150"/>
                            <a:gd name="T119" fmla="*/ 14882 h 845"/>
                            <a:gd name="T120" fmla="+- 0 11047 10536"/>
                            <a:gd name="T121" fmla="*/ T120 w 845"/>
                            <a:gd name="T122" fmla="+- 0 14894 14150"/>
                            <a:gd name="T123" fmla="*/ 14894 h 845"/>
                            <a:gd name="T124" fmla="+- 0 11020 10536"/>
                            <a:gd name="T125" fmla="*/ T124 w 845"/>
                            <a:gd name="T126" fmla="+- 0 14900 14150"/>
                            <a:gd name="T127" fmla="*/ 14900 h 845"/>
                            <a:gd name="T128" fmla="+- 0 10980 10536"/>
                            <a:gd name="T129" fmla="*/ T128 w 845"/>
                            <a:gd name="T130" fmla="+- 0 14904 14150"/>
                            <a:gd name="T131" fmla="*/ 14904 h 845"/>
                            <a:gd name="T132" fmla="+- 0 10960 10536"/>
                            <a:gd name="T133" fmla="*/ T132 w 845"/>
                            <a:gd name="T134" fmla="+- 0 14905 14150"/>
                            <a:gd name="T135" fmla="*/ 14905 h 845"/>
                            <a:gd name="T136" fmla="+- 0 11381 10536"/>
                            <a:gd name="T137" fmla="*/ T136 w 845"/>
                            <a:gd name="T138" fmla="+- 0 14905 14150"/>
                            <a:gd name="T139" fmla="*/ 14905 h 845"/>
                            <a:gd name="T140" fmla="+- 0 11381 10536"/>
                            <a:gd name="T141" fmla="*/ T140 w 845"/>
                            <a:gd name="T142" fmla="+- 0 14215 14150"/>
                            <a:gd name="T143"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45" h="845">
                              <a:moveTo>
                                <a:pt x="424" y="65"/>
                              </a:moveTo>
                              <a:lnTo>
                                <a:pt x="452" y="66"/>
                              </a:lnTo>
                              <a:lnTo>
                                <a:pt x="491" y="72"/>
                              </a:lnTo>
                              <a:lnTo>
                                <a:pt x="518" y="78"/>
                              </a:lnTo>
                              <a:lnTo>
                                <a:pt x="556" y="91"/>
                              </a:lnTo>
                              <a:lnTo>
                                <a:pt x="581" y="103"/>
                              </a:lnTo>
                              <a:lnTo>
                                <a:pt x="616" y="123"/>
                              </a:lnTo>
                              <a:lnTo>
                                <a:pt x="638" y="139"/>
                              </a:lnTo>
                              <a:lnTo>
                                <a:pt x="668" y="166"/>
                              </a:lnTo>
                              <a:lnTo>
                                <a:pt x="687" y="186"/>
                              </a:lnTo>
                              <a:lnTo>
                                <a:pt x="711" y="218"/>
                              </a:lnTo>
                              <a:lnTo>
                                <a:pt x="725" y="242"/>
                              </a:lnTo>
                              <a:lnTo>
                                <a:pt x="743" y="278"/>
                              </a:lnTo>
                              <a:lnTo>
                                <a:pt x="752" y="304"/>
                              </a:lnTo>
                              <a:lnTo>
                                <a:pt x="762" y="343"/>
                              </a:lnTo>
                              <a:lnTo>
                                <a:pt x="767" y="370"/>
                              </a:lnTo>
                              <a:lnTo>
                                <a:pt x="769" y="410"/>
                              </a:lnTo>
                              <a:lnTo>
                                <a:pt x="769" y="418"/>
                              </a:lnTo>
                              <a:lnTo>
                                <a:pt x="766" y="458"/>
                              </a:lnTo>
                              <a:lnTo>
                                <a:pt x="761" y="485"/>
                              </a:lnTo>
                              <a:lnTo>
                                <a:pt x="750" y="523"/>
                              </a:lnTo>
                              <a:lnTo>
                                <a:pt x="740" y="549"/>
                              </a:lnTo>
                              <a:lnTo>
                                <a:pt x="722" y="585"/>
                              </a:lnTo>
                              <a:lnTo>
                                <a:pt x="707" y="608"/>
                              </a:lnTo>
                              <a:lnTo>
                                <a:pt x="682" y="639"/>
                              </a:lnTo>
                              <a:lnTo>
                                <a:pt x="662" y="659"/>
                              </a:lnTo>
                              <a:lnTo>
                                <a:pt x="632" y="685"/>
                              </a:lnTo>
                              <a:lnTo>
                                <a:pt x="609" y="701"/>
                              </a:lnTo>
                              <a:lnTo>
                                <a:pt x="574" y="721"/>
                              </a:lnTo>
                              <a:lnTo>
                                <a:pt x="549" y="732"/>
                              </a:lnTo>
                              <a:lnTo>
                                <a:pt x="511" y="744"/>
                              </a:lnTo>
                              <a:lnTo>
                                <a:pt x="484" y="750"/>
                              </a:lnTo>
                              <a:lnTo>
                                <a:pt x="444" y="754"/>
                              </a:lnTo>
                              <a:lnTo>
                                <a:pt x="424" y="755"/>
                              </a:lnTo>
                              <a:lnTo>
                                <a:pt x="845" y="755"/>
                              </a:lnTo>
                              <a:lnTo>
                                <a:pt x="845"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46"/>
                      <wps:cNvSpPr>
                        <a:spLocks/>
                      </wps:cNvSpPr>
                      <wps:spPr bwMode="auto">
                        <a:xfrm>
                          <a:off x="10536" y="14150"/>
                          <a:ext cx="845" cy="845"/>
                        </a:xfrm>
                        <a:custGeom>
                          <a:avLst/>
                          <a:gdLst>
                            <a:gd name="T0" fmla="+- 0 10536 10536"/>
                            <a:gd name="T1" fmla="*/ T0 w 845"/>
                            <a:gd name="T2" fmla="+- 0 14905 14150"/>
                            <a:gd name="T3" fmla="*/ 14905 h 845"/>
                            <a:gd name="T4" fmla="+- 0 10536 10536"/>
                            <a:gd name="T5" fmla="*/ T4 w 845"/>
                            <a:gd name="T6" fmla="+- 0 14995 14150"/>
                            <a:gd name="T7" fmla="*/ 14995 h 845"/>
                            <a:gd name="T8" fmla="+- 0 11381 10536"/>
                            <a:gd name="T9" fmla="*/ T8 w 845"/>
                            <a:gd name="T10" fmla="+- 0 14995 14150"/>
                            <a:gd name="T11" fmla="*/ 14995 h 845"/>
                            <a:gd name="T12" fmla="+- 0 11381 10536"/>
                            <a:gd name="T13" fmla="*/ T12 w 845"/>
                            <a:gd name="T14" fmla="+- 0 14905 14150"/>
                            <a:gd name="T15" fmla="*/ 14905 h 845"/>
                          </a:gdLst>
                          <a:ahLst/>
                          <a:cxnLst>
                            <a:cxn ang="0">
                              <a:pos x="T1" y="T3"/>
                            </a:cxn>
                            <a:cxn ang="0">
                              <a:pos x="T5" y="T7"/>
                            </a:cxn>
                            <a:cxn ang="0">
                              <a:pos x="T9" y="T11"/>
                            </a:cxn>
                            <a:cxn ang="0">
                              <a:pos x="T13" y="T15"/>
                            </a:cxn>
                          </a:cxnLst>
                          <a:rect l="0" t="0" r="r" b="b"/>
                          <a:pathLst>
                            <a:path w="845" h="845">
                              <a:moveTo>
                                <a:pt x="0" y="755"/>
                              </a:moveTo>
                              <a:lnTo>
                                <a:pt x="0" y="845"/>
                              </a:lnTo>
                              <a:lnTo>
                                <a:pt x="845" y="845"/>
                              </a:lnTo>
                              <a:lnTo>
                                <a:pt x="845" y="75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 name="Freeform 47"/>
                      <wps:cNvSpPr>
                        <a:spLocks/>
                      </wps:cNvSpPr>
                      <wps:spPr bwMode="auto">
                        <a:xfrm>
                          <a:off x="10574" y="14189"/>
                          <a:ext cx="768" cy="768"/>
                        </a:xfrm>
                        <a:custGeom>
                          <a:avLst/>
                          <a:gdLst>
                            <a:gd name="T0" fmla="+- 0 10574 10574"/>
                            <a:gd name="T1" fmla="*/ T0 w 768"/>
                            <a:gd name="T2" fmla="+- 0 14189 14189"/>
                            <a:gd name="T3" fmla="*/ 14189 h 768"/>
                            <a:gd name="T4" fmla="+- 0 10574 10574"/>
                            <a:gd name="T5" fmla="*/ T4 w 768"/>
                            <a:gd name="T6" fmla="+- 0 14215 14189"/>
                            <a:gd name="T7" fmla="*/ 14215 h 768"/>
                            <a:gd name="T8" fmla="+- 0 11342 10574"/>
                            <a:gd name="T9" fmla="*/ T8 w 768"/>
                            <a:gd name="T10" fmla="+- 0 14215 14189"/>
                            <a:gd name="T11" fmla="*/ 14215 h 768"/>
                            <a:gd name="T12" fmla="+- 0 11342 10574"/>
                            <a:gd name="T13" fmla="*/ T12 w 768"/>
                            <a:gd name="T14" fmla="+- 0 14189 14189"/>
                            <a:gd name="T15" fmla="*/ 14189 h 768"/>
                            <a:gd name="T16" fmla="+- 0 10574 10574"/>
                            <a:gd name="T17" fmla="*/ T16 w 768"/>
                            <a:gd name="T18" fmla="+- 0 14189 14189"/>
                            <a:gd name="T19" fmla="*/ 14189 h 768"/>
                          </a:gdLst>
                          <a:ahLst/>
                          <a:cxnLst>
                            <a:cxn ang="0">
                              <a:pos x="T1" y="T3"/>
                            </a:cxn>
                            <a:cxn ang="0">
                              <a:pos x="T5" y="T7"/>
                            </a:cxn>
                            <a:cxn ang="0">
                              <a:pos x="T9" y="T11"/>
                            </a:cxn>
                            <a:cxn ang="0">
                              <a:pos x="T13" y="T15"/>
                            </a:cxn>
                            <a:cxn ang="0">
                              <a:pos x="T17" y="T19"/>
                            </a:cxn>
                          </a:cxnLst>
                          <a:rect l="0" t="0" r="r" b="b"/>
                          <a:pathLst>
                            <a:path w="768" h="768">
                              <a:moveTo>
                                <a:pt x="0" y="0"/>
                              </a:moveTo>
                              <a:lnTo>
                                <a:pt x="0" y="26"/>
                              </a:lnTo>
                              <a:lnTo>
                                <a:pt x="768" y="26"/>
                              </a:lnTo>
                              <a:lnTo>
                                <a:pt x="768"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48"/>
                      <wps:cNvSpPr>
                        <a:spLocks/>
                      </wps:cNvSpPr>
                      <wps:spPr bwMode="auto">
                        <a:xfrm>
                          <a:off x="10574" y="14189"/>
                          <a:ext cx="768" cy="768"/>
                        </a:xfrm>
                        <a:custGeom>
                          <a:avLst/>
                          <a:gdLst>
                            <a:gd name="T0" fmla="+- 0 10574 10574"/>
                            <a:gd name="T1" fmla="*/ T0 w 768"/>
                            <a:gd name="T2" fmla="+- 0 14215 14189"/>
                            <a:gd name="T3" fmla="*/ 14215 h 768"/>
                            <a:gd name="T4" fmla="+- 0 10574 10574"/>
                            <a:gd name="T5" fmla="*/ T4 w 768"/>
                            <a:gd name="T6" fmla="+- 0 14215 14189"/>
                            <a:gd name="T7" fmla="*/ 14215 h 768"/>
                            <a:gd name="T8" fmla="+- 0 10574 10574"/>
                            <a:gd name="T9" fmla="*/ T8 w 768"/>
                            <a:gd name="T10" fmla="+- 0 14905 14189"/>
                            <a:gd name="T11" fmla="*/ 14905 h 768"/>
                            <a:gd name="T12" fmla="+- 0 10960 10574"/>
                            <a:gd name="T13" fmla="*/ T12 w 768"/>
                            <a:gd name="T14" fmla="+- 0 14905 14189"/>
                            <a:gd name="T15" fmla="*/ 14905 h 768"/>
                            <a:gd name="T16" fmla="+- 0 10932 10574"/>
                            <a:gd name="T17" fmla="*/ T16 w 768"/>
                            <a:gd name="T18" fmla="+- 0 14904 14189"/>
                            <a:gd name="T19" fmla="*/ 14904 h 768"/>
                            <a:gd name="T20" fmla="+- 0 10893 10574"/>
                            <a:gd name="T21" fmla="*/ T20 w 768"/>
                            <a:gd name="T22" fmla="+- 0 14898 14189"/>
                            <a:gd name="T23" fmla="*/ 14898 h 768"/>
                            <a:gd name="T24" fmla="+- 0 10866 10574"/>
                            <a:gd name="T25" fmla="*/ T24 w 768"/>
                            <a:gd name="T26" fmla="+- 0 14892 14189"/>
                            <a:gd name="T27" fmla="*/ 14892 h 768"/>
                            <a:gd name="T28" fmla="+- 0 10828 10574"/>
                            <a:gd name="T29" fmla="*/ T28 w 768"/>
                            <a:gd name="T30" fmla="+- 0 14879 14189"/>
                            <a:gd name="T31" fmla="*/ 14879 h 768"/>
                            <a:gd name="T32" fmla="+- 0 10803 10574"/>
                            <a:gd name="T33" fmla="*/ T32 w 768"/>
                            <a:gd name="T34" fmla="+- 0 14867 14189"/>
                            <a:gd name="T35" fmla="*/ 14867 h 768"/>
                            <a:gd name="T36" fmla="+- 0 10768 10574"/>
                            <a:gd name="T37" fmla="*/ T36 w 768"/>
                            <a:gd name="T38" fmla="+- 0 14847 14189"/>
                            <a:gd name="T39" fmla="*/ 14847 h 768"/>
                            <a:gd name="T40" fmla="+- 0 10746 10574"/>
                            <a:gd name="T41" fmla="*/ T40 w 768"/>
                            <a:gd name="T42" fmla="+- 0 14831 14189"/>
                            <a:gd name="T43" fmla="*/ 14831 h 768"/>
                            <a:gd name="T44" fmla="+- 0 10716 10574"/>
                            <a:gd name="T45" fmla="*/ T44 w 768"/>
                            <a:gd name="T46" fmla="+- 0 14804 14189"/>
                            <a:gd name="T47" fmla="*/ 14804 h 768"/>
                            <a:gd name="T48" fmla="+- 0 10697 10574"/>
                            <a:gd name="T49" fmla="*/ T48 w 768"/>
                            <a:gd name="T50" fmla="+- 0 14784 14189"/>
                            <a:gd name="T51" fmla="*/ 14784 h 768"/>
                            <a:gd name="T52" fmla="+- 0 10673 10574"/>
                            <a:gd name="T53" fmla="*/ T52 w 768"/>
                            <a:gd name="T54" fmla="+- 0 14752 14189"/>
                            <a:gd name="T55" fmla="*/ 14752 h 768"/>
                            <a:gd name="T56" fmla="+- 0 10659 10574"/>
                            <a:gd name="T57" fmla="*/ T56 w 768"/>
                            <a:gd name="T58" fmla="+- 0 14728 14189"/>
                            <a:gd name="T59" fmla="*/ 14728 h 768"/>
                            <a:gd name="T60" fmla="+- 0 10641 10574"/>
                            <a:gd name="T61" fmla="*/ T60 w 768"/>
                            <a:gd name="T62" fmla="+- 0 14692 14189"/>
                            <a:gd name="T63" fmla="*/ 14692 h 768"/>
                            <a:gd name="T64" fmla="+- 0 10632 10574"/>
                            <a:gd name="T65" fmla="*/ T64 w 768"/>
                            <a:gd name="T66" fmla="+- 0 14666 14189"/>
                            <a:gd name="T67" fmla="*/ 14666 h 768"/>
                            <a:gd name="T68" fmla="+- 0 10622 10574"/>
                            <a:gd name="T69" fmla="*/ T68 w 768"/>
                            <a:gd name="T70" fmla="+- 0 14627 14189"/>
                            <a:gd name="T71" fmla="*/ 14627 h 768"/>
                            <a:gd name="T72" fmla="+- 0 10617 10574"/>
                            <a:gd name="T73" fmla="*/ T72 w 768"/>
                            <a:gd name="T74" fmla="+- 0 14600 14189"/>
                            <a:gd name="T75" fmla="*/ 14600 h 768"/>
                            <a:gd name="T76" fmla="+- 0 10615 10574"/>
                            <a:gd name="T77" fmla="*/ T76 w 768"/>
                            <a:gd name="T78" fmla="+- 0 14560 14189"/>
                            <a:gd name="T79" fmla="*/ 14560 h 768"/>
                            <a:gd name="T80" fmla="+- 0 10615 10574"/>
                            <a:gd name="T81" fmla="*/ T80 w 768"/>
                            <a:gd name="T82" fmla="+- 0 14552 14189"/>
                            <a:gd name="T83" fmla="*/ 14552 h 768"/>
                            <a:gd name="T84" fmla="+- 0 10618 10574"/>
                            <a:gd name="T85" fmla="*/ T84 w 768"/>
                            <a:gd name="T86" fmla="+- 0 14512 14189"/>
                            <a:gd name="T87" fmla="*/ 14512 h 768"/>
                            <a:gd name="T88" fmla="+- 0 10623 10574"/>
                            <a:gd name="T89" fmla="*/ T88 w 768"/>
                            <a:gd name="T90" fmla="+- 0 14485 14189"/>
                            <a:gd name="T91" fmla="*/ 14485 h 768"/>
                            <a:gd name="T92" fmla="+- 0 10634 10574"/>
                            <a:gd name="T93" fmla="*/ T92 w 768"/>
                            <a:gd name="T94" fmla="+- 0 14447 14189"/>
                            <a:gd name="T95" fmla="*/ 14447 h 768"/>
                            <a:gd name="T96" fmla="+- 0 10644 10574"/>
                            <a:gd name="T97" fmla="*/ T96 w 768"/>
                            <a:gd name="T98" fmla="+- 0 14421 14189"/>
                            <a:gd name="T99" fmla="*/ 14421 h 768"/>
                            <a:gd name="T100" fmla="+- 0 10662 10574"/>
                            <a:gd name="T101" fmla="*/ T100 w 768"/>
                            <a:gd name="T102" fmla="+- 0 14385 14189"/>
                            <a:gd name="T103" fmla="*/ 14385 h 768"/>
                            <a:gd name="T104" fmla="+- 0 10677 10574"/>
                            <a:gd name="T105" fmla="*/ T104 w 768"/>
                            <a:gd name="T106" fmla="+- 0 14362 14189"/>
                            <a:gd name="T107" fmla="*/ 14362 h 768"/>
                            <a:gd name="T108" fmla="+- 0 10702 10574"/>
                            <a:gd name="T109" fmla="*/ T108 w 768"/>
                            <a:gd name="T110" fmla="+- 0 14331 14189"/>
                            <a:gd name="T111" fmla="*/ 14331 h 768"/>
                            <a:gd name="T112" fmla="+- 0 10722 10574"/>
                            <a:gd name="T113" fmla="*/ T112 w 768"/>
                            <a:gd name="T114" fmla="+- 0 14311 14189"/>
                            <a:gd name="T115" fmla="*/ 14311 h 768"/>
                            <a:gd name="T116" fmla="+- 0 10752 10574"/>
                            <a:gd name="T117" fmla="*/ T116 w 768"/>
                            <a:gd name="T118" fmla="+- 0 14285 14189"/>
                            <a:gd name="T119" fmla="*/ 14285 h 768"/>
                            <a:gd name="T120" fmla="+- 0 10775 10574"/>
                            <a:gd name="T121" fmla="*/ T120 w 768"/>
                            <a:gd name="T122" fmla="+- 0 14269 14189"/>
                            <a:gd name="T123" fmla="*/ 14269 h 768"/>
                            <a:gd name="T124" fmla="+- 0 10810 10574"/>
                            <a:gd name="T125" fmla="*/ T124 w 768"/>
                            <a:gd name="T126" fmla="+- 0 14249 14189"/>
                            <a:gd name="T127" fmla="*/ 14249 h 768"/>
                            <a:gd name="T128" fmla="+- 0 10835 10574"/>
                            <a:gd name="T129" fmla="*/ T128 w 768"/>
                            <a:gd name="T130" fmla="+- 0 14238 14189"/>
                            <a:gd name="T131" fmla="*/ 14238 h 768"/>
                            <a:gd name="T132" fmla="+- 0 10873 10574"/>
                            <a:gd name="T133" fmla="*/ T132 w 768"/>
                            <a:gd name="T134" fmla="+- 0 14226 14189"/>
                            <a:gd name="T135" fmla="*/ 14226 h 768"/>
                            <a:gd name="T136" fmla="+- 0 10900 10574"/>
                            <a:gd name="T137" fmla="*/ T136 w 768"/>
                            <a:gd name="T138" fmla="+- 0 14220 14189"/>
                            <a:gd name="T139" fmla="*/ 14220 h 768"/>
                            <a:gd name="T140" fmla="+- 0 10940 10574"/>
                            <a:gd name="T141" fmla="*/ T140 w 768"/>
                            <a:gd name="T142" fmla="+- 0 14216 14189"/>
                            <a:gd name="T143" fmla="*/ 14216 h 768"/>
                            <a:gd name="T144" fmla="+- 0 10960 10574"/>
                            <a:gd name="T145" fmla="*/ T144 w 768"/>
                            <a:gd name="T146" fmla="+- 0 14215 14189"/>
                            <a:gd name="T147"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8" h="768">
                              <a:moveTo>
                                <a:pt x="0" y="26"/>
                              </a:moveTo>
                              <a:lnTo>
                                <a:pt x="0" y="26"/>
                              </a:lnTo>
                              <a:lnTo>
                                <a:pt x="0" y="716"/>
                              </a:lnTo>
                              <a:lnTo>
                                <a:pt x="386" y="716"/>
                              </a:lnTo>
                              <a:lnTo>
                                <a:pt x="358" y="715"/>
                              </a:lnTo>
                              <a:lnTo>
                                <a:pt x="319" y="709"/>
                              </a:lnTo>
                              <a:lnTo>
                                <a:pt x="292" y="703"/>
                              </a:lnTo>
                              <a:lnTo>
                                <a:pt x="254" y="690"/>
                              </a:lnTo>
                              <a:lnTo>
                                <a:pt x="229" y="678"/>
                              </a:lnTo>
                              <a:lnTo>
                                <a:pt x="194" y="658"/>
                              </a:lnTo>
                              <a:lnTo>
                                <a:pt x="172" y="642"/>
                              </a:lnTo>
                              <a:lnTo>
                                <a:pt x="142" y="615"/>
                              </a:lnTo>
                              <a:lnTo>
                                <a:pt x="123" y="595"/>
                              </a:lnTo>
                              <a:lnTo>
                                <a:pt x="99" y="563"/>
                              </a:lnTo>
                              <a:lnTo>
                                <a:pt x="85" y="539"/>
                              </a:lnTo>
                              <a:lnTo>
                                <a:pt x="67" y="503"/>
                              </a:lnTo>
                              <a:lnTo>
                                <a:pt x="58" y="477"/>
                              </a:lnTo>
                              <a:lnTo>
                                <a:pt x="48" y="438"/>
                              </a:lnTo>
                              <a:lnTo>
                                <a:pt x="43" y="411"/>
                              </a:lnTo>
                              <a:lnTo>
                                <a:pt x="41" y="371"/>
                              </a:lnTo>
                              <a:lnTo>
                                <a:pt x="41" y="363"/>
                              </a:lnTo>
                              <a:lnTo>
                                <a:pt x="44" y="323"/>
                              </a:lnTo>
                              <a:lnTo>
                                <a:pt x="49" y="296"/>
                              </a:lnTo>
                              <a:lnTo>
                                <a:pt x="60" y="258"/>
                              </a:lnTo>
                              <a:lnTo>
                                <a:pt x="70" y="232"/>
                              </a:lnTo>
                              <a:lnTo>
                                <a:pt x="88" y="196"/>
                              </a:lnTo>
                              <a:lnTo>
                                <a:pt x="103" y="173"/>
                              </a:lnTo>
                              <a:lnTo>
                                <a:pt x="128" y="142"/>
                              </a:lnTo>
                              <a:lnTo>
                                <a:pt x="148" y="122"/>
                              </a:lnTo>
                              <a:lnTo>
                                <a:pt x="178" y="96"/>
                              </a:lnTo>
                              <a:lnTo>
                                <a:pt x="201" y="80"/>
                              </a:lnTo>
                              <a:lnTo>
                                <a:pt x="236" y="60"/>
                              </a:lnTo>
                              <a:lnTo>
                                <a:pt x="261" y="49"/>
                              </a:lnTo>
                              <a:lnTo>
                                <a:pt x="299" y="37"/>
                              </a:lnTo>
                              <a:lnTo>
                                <a:pt x="326" y="31"/>
                              </a:lnTo>
                              <a:lnTo>
                                <a:pt x="366" y="27"/>
                              </a:lnTo>
                              <a:lnTo>
                                <a:pt x="386"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49"/>
                      <wps:cNvSpPr>
                        <a:spLocks/>
                      </wps:cNvSpPr>
                      <wps:spPr bwMode="auto">
                        <a:xfrm>
                          <a:off x="10574" y="14189"/>
                          <a:ext cx="768" cy="768"/>
                        </a:xfrm>
                        <a:custGeom>
                          <a:avLst/>
                          <a:gdLst>
                            <a:gd name="T0" fmla="+- 0 10960 10574"/>
                            <a:gd name="T1" fmla="*/ T0 w 768"/>
                            <a:gd name="T2" fmla="+- 0 14215 14189"/>
                            <a:gd name="T3" fmla="*/ 14215 h 768"/>
                            <a:gd name="T4" fmla="+- 0 10988 10574"/>
                            <a:gd name="T5" fmla="*/ T4 w 768"/>
                            <a:gd name="T6" fmla="+- 0 14216 14189"/>
                            <a:gd name="T7" fmla="*/ 14216 h 768"/>
                            <a:gd name="T8" fmla="+- 0 11027 10574"/>
                            <a:gd name="T9" fmla="*/ T8 w 768"/>
                            <a:gd name="T10" fmla="+- 0 14222 14189"/>
                            <a:gd name="T11" fmla="*/ 14222 h 768"/>
                            <a:gd name="T12" fmla="+- 0 11054 10574"/>
                            <a:gd name="T13" fmla="*/ T12 w 768"/>
                            <a:gd name="T14" fmla="+- 0 14228 14189"/>
                            <a:gd name="T15" fmla="*/ 14228 h 768"/>
                            <a:gd name="T16" fmla="+- 0 11092 10574"/>
                            <a:gd name="T17" fmla="*/ T16 w 768"/>
                            <a:gd name="T18" fmla="+- 0 14241 14189"/>
                            <a:gd name="T19" fmla="*/ 14241 h 768"/>
                            <a:gd name="T20" fmla="+- 0 11117 10574"/>
                            <a:gd name="T21" fmla="*/ T20 w 768"/>
                            <a:gd name="T22" fmla="+- 0 14253 14189"/>
                            <a:gd name="T23" fmla="*/ 14253 h 768"/>
                            <a:gd name="T24" fmla="+- 0 11152 10574"/>
                            <a:gd name="T25" fmla="*/ T24 w 768"/>
                            <a:gd name="T26" fmla="+- 0 14273 14189"/>
                            <a:gd name="T27" fmla="*/ 14273 h 768"/>
                            <a:gd name="T28" fmla="+- 0 11174 10574"/>
                            <a:gd name="T29" fmla="*/ T28 w 768"/>
                            <a:gd name="T30" fmla="+- 0 14289 14189"/>
                            <a:gd name="T31" fmla="*/ 14289 h 768"/>
                            <a:gd name="T32" fmla="+- 0 11204 10574"/>
                            <a:gd name="T33" fmla="*/ T32 w 768"/>
                            <a:gd name="T34" fmla="+- 0 14316 14189"/>
                            <a:gd name="T35" fmla="*/ 14316 h 768"/>
                            <a:gd name="T36" fmla="+- 0 11223 10574"/>
                            <a:gd name="T37" fmla="*/ T36 w 768"/>
                            <a:gd name="T38" fmla="+- 0 14336 14189"/>
                            <a:gd name="T39" fmla="*/ 14336 h 768"/>
                            <a:gd name="T40" fmla="+- 0 11247 10574"/>
                            <a:gd name="T41" fmla="*/ T40 w 768"/>
                            <a:gd name="T42" fmla="+- 0 14368 14189"/>
                            <a:gd name="T43" fmla="*/ 14368 h 768"/>
                            <a:gd name="T44" fmla="+- 0 11261 10574"/>
                            <a:gd name="T45" fmla="*/ T44 w 768"/>
                            <a:gd name="T46" fmla="+- 0 14392 14189"/>
                            <a:gd name="T47" fmla="*/ 14392 h 768"/>
                            <a:gd name="T48" fmla="+- 0 11279 10574"/>
                            <a:gd name="T49" fmla="*/ T48 w 768"/>
                            <a:gd name="T50" fmla="+- 0 14428 14189"/>
                            <a:gd name="T51" fmla="*/ 14428 h 768"/>
                            <a:gd name="T52" fmla="+- 0 11288 10574"/>
                            <a:gd name="T53" fmla="*/ T52 w 768"/>
                            <a:gd name="T54" fmla="+- 0 14454 14189"/>
                            <a:gd name="T55" fmla="*/ 14454 h 768"/>
                            <a:gd name="T56" fmla="+- 0 11298 10574"/>
                            <a:gd name="T57" fmla="*/ T56 w 768"/>
                            <a:gd name="T58" fmla="+- 0 14493 14189"/>
                            <a:gd name="T59" fmla="*/ 14493 h 768"/>
                            <a:gd name="T60" fmla="+- 0 11303 10574"/>
                            <a:gd name="T61" fmla="*/ T60 w 768"/>
                            <a:gd name="T62" fmla="+- 0 14520 14189"/>
                            <a:gd name="T63" fmla="*/ 14520 h 768"/>
                            <a:gd name="T64" fmla="+- 0 11305 10574"/>
                            <a:gd name="T65" fmla="*/ T64 w 768"/>
                            <a:gd name="T66" fmla="+- 0 14560 14189"/>
                            <a:gd name="T67" fmla="*/ 14560 h 768"/>
                            <a:gd name="T68" fmla="+- 0 11305 10574"/>
                            <a:gd name="T69" fmla="*/ T68 w 768"/>
                            <a:gd name="T70" fmla="+- 0 14568 14189"/>
                            <a:gd name="T71" fmla="*/ 14568 h 768"/>
                            <a:gd name="T72" fmla="+- 0 11302 10574"/>
                            <a:gd name="T73" fmla="*/ T72 w 768"/>
                            <a:gd name="T74" fmla="+- 0 14608 14189"/>
                            <a:gd name="T75" fmla="*/ 14608 h 768"/>
                            <a:gd name="T76" fmla="+- 0 11297 10574"/>
                            <a:gd name="T77" fmla="*/ T76 w 768"/>
                            <a:gd name="T78" fmla="+- 0 14635 14189"/>
                            <a:gd name="T79" fmla="*/ 14635 h 768"/>
                            <a:gd name="T80" fmla="+- 0 11286 10574"/>
                            <a:gd name="T81" fmla="*/ T80 w 768"/>
                            <a:gd name="T82" fmla="+- 0 14673 14189"/>
                            <a:gd name="T83" fmla="*/ 14673 h 768"/>
                            <a:gd name="T84" fmla="+- 0 11276 10574"/>
                            <a:gd name="T85" fmla="*/ T84 w 768"/>
                            <a:gd name="T86" fmla="+- 0 14699 14189"/>
                            <a:gd name="T87" fmla="*/ 14699 h 768"/>
                            <a:gd name="T88" fmla="+- 0 11258 10574"/>
                            <a:gd name="T89" fmla="*/ T88 w 768"/>
                            <a:gd name="T90" fmla="+- 0 14735 14189"/>
                            <a:gd name="T91" fmla="*/ 14735 h 768"/>
                            <a:gd name="T92" fmla="+- 0 11243 10574"/>
                            <a:gd name="T93" fmla="*/ T92 w 768"/>
                            <a:gd name="T94" fmla="+- 0 14758 14189"/>
                            <a:gd name="T95" fmla="*/ 14758 h 768"/>
                            <a:gd name="T96" fmla="+- 0 11218 10574"/>
                            <a:gd name="T97" fmla="*/ T96 w 768"/>
                            <a:gd name="T98" fmla="+- 0 14789 14189"/>
                            <a:gd name="T99" fmla="*/ 14789 h 768"/>
                            <a:gd name="T100" fmla="+- 0 11198 10574"/>
                            <a:gd name="T101" fmla="*/ T100 w 768"/>
                            <a:gd name="T102" fmla="+- 0 14809 14189"/>
                            <a:gd name="T103" fmla="*/ 14809 h 768"/>
                            <a:gd name="T104" fmla="+- 0 11168 10574"/>
                            <a:gd name="T105" fmla="*/ T104 w 768"/>
                            <a:gd name="T106" fmla="+- 0 14835 14189"/>
                            <a:gd name="T107" fmla="*/ 14835 h 768"/>
                            <a:gd name="T108" fmla="+- 0 11145 10574"/>
                            <a:gd name="T109" fmla="*/ T108 w 768"/>
                            <a:gd name="T110" fmla="+- 0 14851 14189"/>
                            <a:gd name="T111" fmla="*/ 14851 h 768"/>
                            <a:gd name="T112" fmla="+- 0 11110 10574"/>
                            <a:gd name="T113" fmla="*/ T112 w 768"/>
                            <a:gd name="T114" fmla="+- 0 14871 14189"/>
                            <a:gd name="T115" fmla="*/ 14871 h 768"/>
                            <a:gd name="T116" fmla="+- 0 11085 10574"/>
                            <a:gd name="T117" fmla="*/ T116 w 768"/>
                            <a:gd name="T118" fmla="+- 0 14882 14189"/>
                            <a:gd name="T119" fmla="*/ 14882 h 768"/>
                            <a:gd name="T120" fmla="+- 0 11047 10574"/>
                            <a:gd name="T121" fmla="*/ T120 w 768"/>
                            <a:gd name="T122" fmla="+- 0 14894 14189"/>
                            <a:gd name="T123" fmla="*/ 14894 h 768"/>
                            <a:gd name="T124" fmla="+- 0 11020 10574"/>
                            <a:gd name="T125" fmla="*/ T124 w 768"/>
                            <a:gd name="T126" fmla="+- 0 14900 14189"/>
                            <a:gd name="T127" fmla="*/ 14900 h 768"/>
                            <a:gd name="T128" fmla="+- 0 10980 10574"/>
                            <a:gd name="T129" fmla="*/ T128 w 768"/>
                            <a:gd name="T130" fmla="+- 0 14904 14189"/>
                            <a:gd name="T131" fmla="*/ 14904 h 768"/>
                            <a:gd name="T132" fmla="+- 0 10960 10574"/>
                            <a:gd name="T133" fmla="*/ T132 w 768"/>
                            <a:gd name="T134" fmla="+- 0 14905 14189"/>
                            <a:gd name="T135" fmla="*/ 14905 h 768"/>
                            <a:gd name="T136" fmla="+- 0 11342 10574"/>
                            <a:gd name="T137" fmla="*/ T136 w 768"/>
                            <a:gd name="T138" fmla="+- 0 14905 14189"/>
                            <a:gd name="T139" fmla="*/ 14905 h 768"/>
                            <a:gd name="T140" fmla="+- 0 11342 10574"/>
                            <a:gd name="T141" fmla="*/ T140 w 768"/>
                            <a:gd name="T142" fmla="+- 0 14215 14189"/>
                            <a:gd name="T143"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8" h="768">
                              <a:moveTo>
                                <a:pt x="386" y="26"/>
                              </a:moveTo>
                              <a:lnTo>
                                <a:pt x="414" y="27"/>
                              </a:lnTo>
                              <a:lnTo>
                                <a:pt x="453" y="33"/>
                              </a:lnTo>
                              <a:lnTo>
                                <a:pt x="480" y="39"/>
                              </a:lnTo>
                              <a:lnTo>
                                <a:pt x="518" y="52"/>
                              </a:lnTo>
                              <a:lnTo>
                                <a:pt x="543" y="64"/>
                              </a:lnTo>
                              <a:lnTo>
                                <a:pt x="578" y="84"/>
                              </a:lnTo>
                              <a:lnTo>
                                <a:pt x="600" y="100"/>
                              </a:lnTo>
                              <a:lnTo>
                                <a:pt x="630" y="127"/>
                              </a:lnTo>
                              <a:lnTo>
                                <a:pt x="649" y="147"/>
                              </a:lnTo>
                              <a:lnTo>
                                <a:pt x="673" y="179"/>
                              </a:lnTo>
                              <a:lnTo>
                                <a:pt x="687" y="203"/>
                              </a:lnTo>
                              <a:lnTo>
                                <a:pt x="705" y="239"/>
                              </a:lnTo>
                              <a:lnTo>
                                <a:pt x="714" y="265"/>
                              </a:lnTo>
                              <a:lnTo>
                                <a:pt x="724" y="304"/>
                              </a:lnTo>
                              <a:lnTo>
                                <a:pt x="729" y="331"/>
                              </a:lnTo>
                              <a:lnTo>
                                <a:pt x="731" y="371"/>
                              </a:lnTo>
                              <a:lnTo>
                                <a:pt x="731" y="379"/>
                              </a:lnTo>
                              <a:lnTo>
                                <a:pt x="728" y="419"/>
                              </a:lnTo>
                              <a:lnTo>
                                <a:pt x="723" y="446"/>
                              </a:lnTo>
                              <a:lnTo>
                                <a:pt x="712" y="484"/>
                              </a:lnTo>
                              <a:lnTo>
                                <a:pt x="702" y="510"/>
                              </a:lnTo>
                              <a:lnTo>
                                <a:pt x="684" y="546"/>
                              </a:lnTo>
                              <a:lnTo>
                                <a:pt x="669" y="569"/>
                              </a:lnTo>
                              <a:lnTo>
                                <a:pt x="644" y="600"/>
                              </a:lnTo>
                              <a:lnTo>
                                <a:pt x="624" y="620"/>
                              </a:lnTo>
                              <a:lnTo>
                                <a:pt x="594" y="646"/>
                              </a:lnTo>
                              <a:lnTo>
                                <a:pt x="571" y="662"/>
                              </a:lnTo>
                              <a:lnTo>
                                <a:pt x="536" y="682"/>
                              </a:lnTo>
                              <a:lnTo>
                                <a:pt x="511" y="693"/>
                              </a:lnTo>
                              <a:lnTo>
                                <a:pt x="473" y="705"/>
                              </a:lnTo>
                              <a:lnTo>
                                <a:pt x="446" y="711"/>
                              </a:lnTo>
                              <a:lnTo>
                                <a:pt x="406" y="715"/>
                              </a:lnTo>
                              <a:lnTo>
                                <a:pt x="386" y="716"/>
                              </a:lnTo>
                              <a:lnTo>
                                <a:pt x="768" y="716"/>
                              </a:lnTo>
                              <a:lnTo>
                                <a:pt x="768"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50"/>
                      <wps:cNvSpPr>
                        <a:spLocks/>
                      </wps:cNvSpPr>
                      <wps:spPr bwMode="auto">
                        <a:xfrm>
                          <a:off x="10574" y="14189"/>
                          <a:ext cx="768" cy="768"/>
                        </a:xfrm>
                        <a:custGeom>
                          <a:avLst/>
                          <a:gdLst>
                            <a:gd name="T0" fmla="+- 0 10574 10574"/>
                            <a:gd name="T1" fmla="*/ T0 w 768"/>
                            <a:gd name="T2" fmla="+- 0 14905 14189"/>
                            <a:gd name="T3" fmla="*/ 14905 h 768"/>
                            <a:gd name="T4" fmla="+- 0 10574 10574"/>
                            <a:gd name="T5" fmla="*/ T4 w 768"/>
                            <a:gd name="T6" fmla="+- 0 14957 14189"/>
                            <a:gd name="T7" fmla="*/ 14957 h 768"/>
                            <a:gd name="T8" fmla="+- 0 11342 10574"/>
                            <a:gd name="T9" fmla="*/ T8 w 768"/>
                            <a:gd name="T10" fmla="+- 0 14957 14189"/>
                            <a:gd name="T11" fmla="*/ 14957 h 768"/>
                            <a:gd name="T12" fmla="+- 0 11342 10574"/>
                            <a:gd name="T13" fmla="*/ T12 w 768"/>
                            <a:gd name="T14" fmla="+- 0 14905 14189"/>
                            <a:gd name="T15" fmla="*/ 14905 h 768"/>
                          </a:gdLst>
                          <a:ahLst/>
                          <a:cxnLst>
                            <a:cxn ang="0">
                              <a:pos x="T1" y="T3"/>
                            </a:cxn>
                            <a:cxn ang="0">
                              <a:pos x="T5" y="T7"/>
                            </a:cxn>
                            <a:cxn ang="0">
                              <a:pos x="T9" y="T11"/>
                            </a:cxn>
                            <a:cxn ang="0">
                              <a:pos x="T13" y="T15"/>
                            </a:cxn>
                          </a:cxnLst>
                          <a:rect l="0" t="0" r="r" b="b"/>
                          <a:pathLst>
                            <a:path w="768" h="768">
                              <a:moveTo>
                                <a:pt x="0" y="716"/>
                              </a:moveTo>
                              <a:lnTo>
                                <a:pt x="0" y="768"/>
                              </a:lnTo>
                              <a:lnTo>
                                <a:pt x="768" y="768"/>
                              </a:lnTo>
                              <a:lnTo>
                                <a:pt x="768" y="71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51"/>
                      <wps:cNvSpPr>
                        <a:spLocks/>
                      </wps:cNvSpPr>
                      <wps:spPr bwMode="auto">
                        <a:xfrm>
                          <a:off x="10589" y="14222"/>
                          <a:ext cx="739" cy="734"/>
                        </a:xfrm>
                        <a:custGeom>
                          <a:avLst/>
                          <a:gdLst>
                            <a:gd name="T0" fmla="+- 0 11031 10589"/>
                            <a:gd name="T1" fmla="*/ T0 w 739"/>
                            <a:gd name="T2" fmla="+- 0 14222 14222"/>
                            <a:gd name="T3" fmla="*/ 14222 h 734"/>
                            <a:gd name="T4" fmla="+- 0 11054 10589"/>
                            <a:gd name="T5" fmla="*/ T4 w 739"/>
                            <a:gd name="T6" fmla="+- 0 14228 14222"/>
                            <a:gd name="T7" fmla="*/ 14228 h 734"/>
                            <a:gd name="T8" fmla="+- 0 11117 10589"/>
                            <a:gd name="T9" fmla="*/ T8 w 739"/>
                            <a:gd name="T10" fmla="+- 0 14253 14222"/>
                            <a:gd name="T11" fmla="*/ 14253 h 734"/>
                            <a:gd name="T12" fmla="+- 0 11174 10589"/>
                            <a:gd name="T13" fmla="*/ T12 w 739"/>
                            <a:gd name="T14" fmla="+- 0 14289 14222"/>
                            <a:gd name="T15" fmla="*/ 14289 h 734"/>
                            <a:gd name="T16" fmla="+- 0 11223 10589"/>
                            <a:gd name="T17" fmla="*/ T16 w 739"/>
                            <a:gd name="T18" fmla="+- 0 14336 14222"/>
                            <a:gd name="T19" fmla="*/ 14336 h 734"/>
                            <a:gd name="T20" fmla="+- 0 11261 10589"/>
                            <a:gd name="T21" fmla="*/ T20 w 739"/>
                            <a:gd name="T22" fmla="+- 0 14392 14222"/>
                            <a:gd name="T23" fmla="*/ 14392 h 734"/>
                            <a:gd name="T24" fmla="+- 0 11288 10589"/>
                            <a:gd name="T25" fmla="*/ T24 w 739"/>
                            <a:gd name="T26" fmla="+- 0 14454 14222"/>
                            <a:gd name="T27" fmla="*/ 14454 h 734"/>
                            <a:gd name="T28" fmla="+- 0 11303 10589"/>
                            <a:gd name="T29" fmla="*/ T28 w 739"/>
                            <a:gd name="T30" fmla="+- 0 14520 14222"/>
                            <a:gd name="T31" fmla="*/ 14520 h 734"/>
                            <a:gd name="T32" fmla="+- 0 11305 10589"/>
                            <a:gd name="T33" fmla="*/ T32 w 739"/>
                            <a:gd name="T34" fmla="+- 0 14568 14222"/>
                            <a:gd name="T35" fmla="*/ 14568 h 734"/>
                            <a:gd name="T36" fmla="+- 0 11297 10589"/>
                            <a:gd name="T37" fmla="*/ T36 w 739"/>
                            <a:gd name="T38" fmla="+- 0 14635 14222"/>
                            <a:gd name="T39" fmla="*/ 14635 h 734"/>
                            <a:gd name="T40" fmla="+- 0 11276 10589"/>
                            <a:gd name="T41" fmla="*/ T40 w 739"/>
                            <a:gd name="T42" fmla="+- 0 14699 14222"/>
                            <a:gd name="T43" fmla="*/ 14699 h 734"/>
                            <a:gd name="T44" fmla="+- 0 11243 10589"/>
                            <a:gd name="T45" fmla="*/ T44 w 739"/>
                            <a:gd name="T46" fmla="+- 0 14758 14222"/>
                            <a:gd name="T47" fmla="*/ 14758 h 734"/>
                            <a:gd name="T48" fmla="+- 0 11198 10589"/>
                            <a:gd name="T49" fmla="*/ T48 w 739"/>
                            <a:gd name="T50" fmla="+- 0 14809 14222"/>
                            <a:gd name="T51" fmla="*/ 14809 h 734"/>
                            <a:gd name="T52" fmla="+- 0 11145 10589"/>
                            <a:gd name="T53" fmla="*/ T52 w 739"/>
                            <a:gd name="T54" fmla="+- 0 14851 14222"/>
                            <a:gd name="T55" fmla="*/ 14851 h 734"/>
                            <a:gd name="T56" fmla="+- 0 11085 10589"/>
                            <a:gd name="T57" fmla="*/ T56 w 739"/>
                            <a:gd name="T58" fmla="+- 0 14882 14222"/>
                            <a:gd name="T59" fmla="*/ 14882 h 734"/>
                            <a:gd name="T60" fmla="+- 0 11020 10589"/>
                            <a:gd name="T61" fmla="*/ T60 w 739"/>
                            <a:gd name="T62" fmla="+- 0 14900 14222"/>
                            <a:gd name="T63" fmla="*/ 14900 h 734"/>
                            <a:gd name="T64" fmla="+- 0 10960 10589"/>
                            <a:gd name="T65" fmla="*/ T64 w 739"/>
                            <a:gd name="T66" fmla="+- 0 14905 14222"/>
                            <a:gd name="T67" fmla="*/ 14905 h 734"/>
                            <a:gd name="T68" fmla="+- 0 10912 10589"/>
                            <a:gd name="T69" fmla="*/ T68 w 739"/>
                            <a:gd name="T70" fmla="+- 0 14902 14222"/>
                            <a:gd name="T71" fmla="*/ 14902 h 734"/>
                            <a:gd name="T72" fmla="+- 0 10847 10589"/>
                            <a:gd name="T73" fmla="*/ T72 w 739"/>
                            <a:gd name="T74" fmla="+- 0 14886 14222"/>
                            <a:gd name="T75" fmla="*/ 14886 h 734"/>
                            <a:gd name="T76" fmla="+- 0 10785 10589"/>
                            <a:gd name="T77" fmla="*/ T76 w 739"/>
                            <a:gd name="T78" fmla="+- 0 14858 14222"/>
                            <a:gd name="T79" fmla="*/ 14858 h 734"/>
                            <a:gd name="T80" fmla="+- 0 10731 10589"/>
                            <a:gd name="T81" fmla="*/ T80 w 739"/>
                            <a:gd name="T82" fmla="+- 0 14818 14222"/>
                            <a:gd name="T83" fmla="*/ 14818 h 734"/>
                            <a:gd name="T84" fmla="+- 0 10685 10589"/>
                            <a:gd name="T85" fmla="*/ T84 w 739"/>
                            <a:gd name="T86" fmla="+- 0 14768 14222"/>
                            <a:gd name="T87" fmla="*/ 14768 h 734"/>
                            <a:gd name="T88" fmla="+- 0 10649 10589"/>
                            <a:gd name="T89" fmla="*/ T88 w 739"/>
                            <a:gd name="T90" fmla="+- 0 14710 14222"/>
                            <a:gd name="T91" fmla="*/ 14710 h 734"/>
                            <a:gd name="T92" fmla="+- 0 10626 10589"/>
                            <a:gd name="T93" fmla="*/ T92 w 739"/>
                            <a:gd name="T94" fmla="+- 0 14647 14222"/>
                            <a:gd name="T95" fmla="*/ 14647 h 734"/>
                            <a:gd name="T96" fmla="+- 0 10616 10589"/>
                            <a:gd name="T97" fmla="*/ T96 w 739"/>
                            <a:gd name="T98" fmla="+- 0 14580 14222"/>
                            <a:gd name="T99" fmla="*/ 14580 h 734"/>
                            <a:gd name="T100" fmla="+- 0 10615 10589"/>
                            <a:gd name="T101" fmla="*/ T100 w 739"/>
                            <a:gd name="T102" fmla="+- 0 14552 14222"/>
                            <a:gd name="T103" fmla="*/ 14552 h 734"/>
                            <a:gd name="T104" fmla="+- 0 10623 10589"/>
                            <a:gd name="T105" fmla="*/ T104 w 739"/>
                            <a:gd name="T106" fmla="+- 0 14485 14222"/>
                            <a:gd name="T107" fmla="*/ 14485 h 734"/>
                            <a:gd name="T108" fmla="+- 0 10644 10589"/>
                            <a:gd name="T109" fmla="*/ T108 w 739"/>
                            <a:gd name="T110" fmla="+- 0 14421 14222"/>
                            <a:gd name="T111" fmla="*/ 14421 h 734"/>
                            <a:gd name="T112" fmla="+- 0 10677 10589"/>
                            <a:gd name="T113" fmla="*/ T112 w 739"/>
                            <a:gd name="T114" fmla="+- 0 14362 14222"/>
                            <a:gd name="T115" fmla="*/ 14362 h 734"/>
                            <a:gd name="T116" fmla="+- 0 10722 10589"/>
                            <a:gd name="T117" fmla="*/ T116 w 739"/>
                            <a:gd name="T118" fmla="+- 0 14311 14222"/>
                            <a:gd name="T119" fmla="*/ 14311 h 734"/>
                            <a:gd name="T120" fmla="+- 0 10775 10589"/>
                            <a:gd name="T121" fmla="*/ T120 w 739"/>
                            <a:gd name="T122" fmla="+- 0 14269 14222"/>
                            <a:gd name="T123" fmla="*/ 14269 h 734"/>
                            <a:gd name="T124" fmla="+- 0 10835 10589"/>
                            <a:gd name="T125" fmla="*/ T124 w 739"/>
                            <a:gd name="T126" fmla="+- 0 14238 14222"/>
                            <a:gd name="T127" fmla="*/ 14238 h 734"/>
                            <a:gd name="T128" fmla="+- 0 10889 10589"/>
                            <a:gd name="T129" fmla="*/ T128 w 739"/>
                            <a:gd name="T130" fmla="+- 0 14222 14222"/>
                            <a:gd name="T131" fmla="*/ 14222 h 734"/>
                            <a:gd name="T132" fmla="+- 0 10589 10589"/>
                            <a:gd name="T133" fmla="*/ T132 w 739"/>
                            <a:gd name="T134" fmla="+- 0 14957 14222"/>
                            <a:gd name="T135" fmla="*/ 14957 h 734"/>
                            <a:gd name="T136" fmla="+- 0 11328 10589"/>
                            <a:gd name="T137" fmla="*/ T136 w 739"/>
                            <a:gd name="T138" fmla="+- 0 14222 14222"/>
                            <a:gd name="T139" fmla="*/ 14222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9" h="734">
                              <a:moveTo>
                                <a:pt x="739" y="0"/>
                              </a:moveTo>
                              <a:lnTo>
                                <a:pt x="442" y="0"/>
                              </a:lnTo>
                              <a:lnTo>
                                <a:pt x="446" y="1"/>
                              </a:lnTo>
                              <a:lnTo>
                                <a:pt x="465" y="6"/>
                              </a:lnTo>
                              <a:lnTo>
                                <a:pt x="503" y="19"/>
                              </a:lnTo>
                              <a:lnTo>
                                <a:pt x="528" y="31"/>
                              </a:lnTo>
                              <a:lnTo>
                                <a:pt x="563" y="51"/>
                              </a:lnTo>
                              <a:lnTo>
                                <a:pt x="585" y="67"/>
                              </a:lnTo>
                              <a:lnTo>
                                <a:pt x="615" y="94"/>
                              </a:lnTo>
                              <a:lnTo>
                                <a:pt x="634" y="114"/>
                              </a:lnTo>
                              <a:lnTo>
                                <a:pt x="658" y="146"/>
                              </a:lnTo>
                              <a:lnTo>
                                <a:pt x="672" y="170"/>
                              </a:lnTo>
                              <a:lnTo>
                                <a:pt x="690" y="206"/>
                              </a:lnTo>
                              <a:lnTo>
                                <a:pt x="699" y="232"/>
                              </a:lnTo>
                              <a:lnTo>
                                <a:pt x="709" y="271"/>
                              </a:lnTo>
                              <a:lnTo>
                                <a:pt x="714" y="298"/>
                              </a:lnTo>
                              <a:lnTo>
                                <a:pt x="716" y="338"/>
                              </a:lnTo>
                              <a:lnTo>
                                <a:pt x="716" y="346"/>
                              </a:lnTo>
                              <a:lnTo>
                                <a:pt x="713" y="386"/>
                              </a:lnTo>
                              <a:lnTo>
                                <a:pt x="708" y="413"/>
                              </a:lnTo>
                              <a:lnTo>
                                <a:pt x="697" y="451"/>
                              </a:lnTo>
                              <a:lnTo>
                                <a:pt x="687" y="477"/>
                              </a:lnTo>
                              <a:lnTo>
                                <a:pt x="669" y="513"/>
                              </a:lnTo>
                              <a:lnTo>
                                <a:pt x="654" y="536"/>
                              </a:lnTo>
                              <a:lnTo>
                                <a:pt x="629" y="567"/>
                              </a:lnTo>
                              <a:lnTo>
                                <a:pt x="609" y="587"/>
                              </a:lnTo>
                              <a:lnTo>
                                <a:pt x="579" y="613"/>
                              </a:lnTo>
                              <a:lnTo>
                                <a:pt x="556" y="629"/>
                              </a:lnTo>
                              <a:lnTo>
                                <a:pt x="521" y="649"/>
                              </a:lnTo>
                              <a:lnTo>
                                <a:pt x="496" y="660"/>
                              </a:lnTo>
                              <a:lnTo>
                                <a:pt x="458" y="672"/>
                              </a:lnTo>
                              <a:lnTo>
                                <a:pt x="431" y="678"/>
                              </a:lnTo>
                              <a:lnTo>
                                <a:pt x="391" y="682"/>
                              </a:lnTo>
                              <a:lnTo>
                                <a:pt x="371" y="683"/>
                              </a:lnTo>
                              <a:lnTo>
                                <a:pt x="363" y="683"/>
                              </a:lnTo>
                              <a:lnTo>
                                <a:pt x="323" y="680"/>
                              </a:lnTo>
                              <a:lnTo>
                                <a:pt x="296" y="675"/>
                              </a:lnTo>
                              <a:lnTo>
                                <a:pt x="258" y="664"/>
                              </a:lnTo>
                              <a:lnTo>
                                <a:pt x="232" y="654"/>
                              </a:lnTo>
                              <a:lnTo>
                                <a:pt x="196" y="636"/>
                              </a:lnTo>
                              <a:lnTo>
                                <a:pt x="173" y="621"/>
                              </a:lnTo>
                              <a:lnTo>
                                <a:pt x="142" y="596"/>
                              </a:lnTo>
                              <a:lnTo>
                                <a:pt x="122" y="576"/>
                              </a:lnTo>
                              <a:lnTo>
                                <a:pt x="96" y="546"/>
                              </a:lnTo>
                              <a:lnTo>
                                <a:pt x="80" y="523"/>
                              </a:lnTo>
                              <a:lnTo>
                                <a:pt x="60" y="488"/>
                              </a:lnTo>
                              <a:lnTo>
                                <a:pt x="49" y="463"/>
                              </a:lnTo>
                              <a:lnTo>
                                <a:pt x="37" y="425"/>
                              </a:lnTo>
                              <a:lnTo>
                                <a:pt x="31" y="398"/>
                              </a:lnTo>
                              <a:lnTo>
                                <a:pt x="27" y="358"/>
                              </a:lnTo>
                              <a:lnTo>
                                <a:pt x="26" y="338"/>
                              </a:lnTo>
                              <a:lnTo>
                                <a:pt x="26" y="330"/>
                              </a:lnTo>
                              <a:lnTo>
                                <a:pt x="29" y="290"/>
                              </a:lnTo>
                              <a:lnTo>
                                <a:pt x="34" y="263"/>
                              </a:lnTo>
                              <a:lnTo>
                                <a:pt x="45" y="225"/>
                              </a:lnTo>
                              <a:lnTo>
                                <a:pt x="55" y="199"/>
                              </a:lnTo>
                              <a:lnTo>
                                <a:pt x="73" y="163"/>
                              </a:lnTo>
                              <a:lnTo>
                                <a:pt x="88" y="140"/>
                              </a:lnTo>
                              <a:lnTo>
                                <a:pt x="113" y="109"/>
                              </a:lnTo>
                              <a:lnTo>
                                <a:pt x="133" y="89"/>
                              </a:lnTo>
                              <a:lnTo>
                                <a:pt x="163" y="63"/>
                              </a:lnTo>
                              <a:lnTo>
                                <a:pt x="186" y="47"/>
                              </a:lnTo>
                              <a:lnTo>
                                <a:pt x="221" y="27"/>
                              </a:lnTo>
                              <a:lnTo>
                                <a:pt x="246" y="16"/>
                              </a:lnTo>
                              <a:lnTo>
                                <a:pt x="284" y="4"/>
                              </a:lnTo>
                              <a:lnTo>
                                <a:pt x="300" y="0"/>
                              </a:lnTo>
                              <a:lnTo>
                                <a:pt x="0" y="0"/>
                              </a:lnTo>
                              <a:lnTo>
                                <a:pt x="0" y="735"/>
                              </a:lnTo>
                              <a:lnTo>
                                <a:pt x="739" y="735"/>
                              </a:lnTo>
                              <a:lnTo>
                                <a:pt x="7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52"/>
                      <wps:cNvSpPr>
                        <a:spLocks/>
                      </wps:cNvSpPr>
                      <wps:spPr bwMode="auto">
                        <a:xfrm>
                          <a:off x="10600" y="14200"/>
                          <a:ext cx="720" cy="720"/>
                        </a:xfrm>
                        <a:custGeom>
                          <a:avLst/>
                          <a:gdLst>
                            <a:gd name="T0" fmla="+- 0 10601 10600"/>
                            <a:gd name="T1" fmla="*/ T0 w 720"/>
                            <a:gd name="T2" fmla="+- 0 14536 14200"/>
                            <a:gd name="T3" fmla="*/ 14536 h 720"/>
                            <a:gd name="T4" fmla="+- 0 10605 10600"/>
                            <a:gd name="T5" fmla="*/ T4 w 720"/>
                            <a:gd name="T6" fmla="+- 0 14501 14200"/>
                            <a:gd name="T7" fmla="*/ 14501 h 720"/>
                            <a:gd name="T8" fmla="+- 0 10612 10600"/>
                            <a:gd name="T9" fmla="*/ T8 w 720"/>
                            <a:gd name="T10" fmla="+- 0 14467 14200"/>
                            <a:gd name="T11" fmla="*/ 14467 h 720"/>
                            <a:gd name="T12" fmla="+- 0 10623 10600"/>
                            <a:gd name="T13" fmla="*/ T12 w 720"/>
                            <a:gd name="T14" fmla="+- 0 14433 14200"/>
                            <a:gd name="T15" fmla="*/ 14433 h 720"/>
                            <a:gd name="T16" fmla="+- 0 10637 10600"/>
                            <a:gd name="T17" fmla="*/ T16 w 720"/>
                            <a:gd name="T18" fmla="+- 0 14401 14200"/>
                            <a:gd name="T19" fmla="*/ 14401 h 720"/>
                            <a:gd name="T20" fmla="+- 0 10654 10600"/>
                            <a:gd name="T21" fmla="*/ T20 w 720"/>
                            <a:gd name="T22" fmla="+- 0 14370 14200"/>
                            <a:gd name="T23" fmla="*/ 14370 h 720"/>
                            <a:gd name="T24" fmla="+- 0 10674 10600"/>
                            <a:gd name="T25" fmla="*/ T24 w 720"/>
                            <a:gd name="T26" fmla="+- 0 14341 14200"/>
                            <a:gd name="T27" fmla="*/ 14341 h 720"/>
                            <a:gd name="T28" fmla="+- 0 10697 10600"/>
                            <a:gd name="T29" fmla="*/ T28 w 720"/>
                            <a:gd name="T30" fmla="+- 0 14314 14200"/>
                            <a:gd name="T31" fmla="*/ 14314 h 720"/>
                            <a:gd name="T32" fmla="+- 0 10723 10600"/>
                            <a:gd name="T33" fmla="*/ T32 w 720"/>
                            <a:gd name="T34" fmla="+- 0 14289 14200"/>
                            <a:gd name="T35" fmla="*/ 14289 h 720"/>
                            <a:gd name="T36" fmla="+- 0 10750 10600"/>
                            <a:gd name="T37" fmla="*/ T36 w 720"/>
                            <a:gd name="T38" fmla="+- 0 14267 14200"/>
                            <a:gd name="T39" fmla="*/ 14267 h 720"/>
                            <a:gd name="T40" fmla="+- 0 10780 10600"/>
                            <a:gd name="T41" fmla="*/ T40 w 720"/>
                            <a:gd name="T42" fmla="+- 0 14248 14200"/>
                            <a:gd name="T43" fmla="*/ 14248 h 720"/>
                            <a:gd name="T44" fmla="+- 0 10811 10600"/>
                            <a:gd name="T45" fmla="*/ T44 w 720"/>
                            <a:gd name="T46" fmla="+- 0 14232 14200"/>
                            <a:gd name="T47" fmla="*/ 14232 h 720"/>
                            <a:gd name="T48" fmla="+- 0 10844 10600"/>
                            <a:gd name="T49" fmla="*/ T48 w 720"/>
                            <a:gd name="T50" fmla="+- 0 14219 14200"/>
                            <a:gd name="T51" fmla="*/ 14219 h 720"/>
                            <a:gd name="T52" fmla="+- 0 10878 10600"/>
                            <a:gd name="T53" fmla="*/ T52 w 720"/>
                            <a:gd name="T54" fmla="+- 0 14209 14200"/>
                            <a:gd name="T55" fmla="*/ 14209 h 720"/>
                            <a:gd name="T56" fmla="+- 0 10913 10600"/>
                            <a:gd name="T57" fmla="*/ T56 w 720"/>
                            <a:gd name="T58" fmla="+- 0 14203 14200"/>
                            <a:gd name="T59" fmla="*/ 14203 h 720"/>
                            <a:gd name="T60" fmla="+- 0 10948 10600"/>
                            <a:gd name="T61" fmla="*/ T60 w 720"/>
                            <a:gd name="T62" fmla="+- 0 14200 14200"/>
                            <a:gd name="T63" fmla="*/ 14200 h 720"/>
                            <a:gd name="T64" fmla="+- 0 10995 10600"/>
                            <a:gd name="T65" fmla="*/ T64 w 720"/>
                            <a:gd name="T66" fmla="+- 0 14202 14200"/>
                            <a:gd name="T67" fmla="*/ 14202 h 720"/>
                            <a:gd name="T68" fmla="+- 0 11030 10600"/>
                            <a:gd name="T69" fmla="*/ T68 w 720"/>
                            <a:gd name="T70" fmla="+- 0 14207 14200"/>
                            <a:gd name="T71" fmla="*/ 14207 h 720"/>
                            <a:gd name="T72" fmla="+- 0 11065 10600"/>
                            <a:gd name="T73" fmla="*/ T72 w 720"/>
                            <a:gd name="T74" fmla="+- 0 14215 14200"/>
                            <a:gd name="T75" fmla="*/ 14215 h 720"/>
                            <a:gd name="T76" fmla="+- 0 11098 10600"/>
                            <a:gd name="T77" fmla="*/ T76 w 720"/>
                            <a:gd name="T78" fmla="+- 0 14227 14200"/>
                            <a:gd name="T79" fmla="*/ 14227 h 720"/>
                            <a:gd name="T80" fmla="+- 0 11130 10600"/>
                            <a:gd name="T81" fmla="*/ T80 w 720"/>
                            <a:gd name="T82" fmla="+- 0 14243 14200"/>
                            <a:gd name="T83" fmla="*/ 14243 h 720"/>
                            <a:gd name="T84" fmla="+- 0 11160 10600"/>
                            <a:gd name="T85" fmla="*/ T84 w 720"/>
                            <a:gd name="T86" fmla="+- 0 14261 14200"/>
                            <a:gd name="T87" fmla="*/ 14261 h 720"/>
                            <a:gd name="T88" fmla="+- 0 11188 10600"/>
                            <a:gd name="T89" fmla="*/ T88 w 720"/>
                            <a:gd name="T90" fmla="+- 0 14282 14200"/>
                            <a:gd name="T91" fmla="*/ 14282 h 720"/>
                            <a:gd name="T92" fmla="+- 0 11215 10600"/>
                            <a:gd name="T93" fmla="*/ T92 w 720"/>
                            <a:gd name="T94" fmla="+- 0 14305 14200"/>
                            <a:gd name="T95" fmla="*/ 14305 h 720"/>
                            <a:gd name="T96" fmla="+- 0 11238 10600"/>
                            <a:gd name="T97" fmla="*/ T96 w 720"/>
                            <a:gd name="T98" fmla="+- 0 14332 14200"/>
                            <a:gd name="T99" fmla="*/ 14332 h 720"/>
                            <a:gd name="T100" fmla="+- 0 11259 10600"/>
                            <a:gd name="T101" fmla="*/ T100 w 720"/>
                            <a:gd name="T102" fmla="+- 0 14360 14200"/>
                            <a:gd name="T103" fmla="*/ 14360 h 720"/>
                            <a:gd name="T104" fmla="+- 0 11277 10600"/>
                            <a:gd name="T105" fmla="*/ T104 w 720"/>
                            <a:gd name="T106" fmla="+- 0 14390 14200"/>
                            <a:gd name="T107" fmla="*/ 14390 h 720"/>
                            <a:gd name="T108" fmla="+- 0 11293 10600"/>
                            <a:gd name="T109" fmla="*/ T108 w 720"/>
                            <a:gd name="T110" fmla="+- 0 14422 14200"/>
                            <a:gd name="T111" fmla="*/ 14422 h 720"/>
                            <a:gd name="T112" fmla="+- 0 11304 10600"/>
                            <a:gd name="T113" fmla="*/ T112 w 720"/>
                            <a:gd name="T114" fmla="+- 0 14455 14200"/>
                            <a:gd name="T115" fmla="*/ 14455 h 720"/>
                            <a:gd name="T116" fmla="+- 0 11313 10600"/>
                            <a:gd name="T117" fmla="*/ T116 w 720"/>
                            <a:gd name="T118" fmla="+- 0 14490 14200"/>
                            <a:gd name="T119" fmla="*/ 14490 h 720"/>
                            <a:gd name="T120" fmla="+- 0 11318 10600"/>
                            <a:gd name="T121" fmla="*/ T120 w 720"/>
                            <a:gd name="T122" fmla="+- 0 14525 14200"/>
                            <a:gd name="T123" fmla="*/ 14525 h 720"/>
                            <a:gd name="T124" fmla="+- 0 11320 10600"/>
                            <a:gd name="T125" fmla="*/ T124 w 720"/>
                            <a:gd name="T126" fmla="+- 0 14572 14200"/>
                            <a:gd name="T127" fmla="*/ 14572 h 720"/>
                            <a:gd name="T128" fmla="+- 0 11317 10600"/>
                            <a:gd name="T129" fmla="*/ T128 w 720"/>
                            <a:gd name="T130" fmla="+- 0 14607 14200"/>
                            <a:gd name="T131" fmla="*/ 14607 h 720"/>
                            <a:gd name="T132" fmla="+- 0 11311 10600"/>
                            <a:gd name="T133" fmla="*/ T132 w 720"/>
                            <a:gd name="T134" fmla="+- 0 14642 14200"/>
                            <a:gd name="T135" fmla="*/ 14642 h 720"/>
                            <a:gd name="T136" fmla="+- 0 11301 10600"/>
                            <a:gd name="T137" fmla="*/ T136 w 720"/>
                            <a:gd name="T138" fmla="+- 0 14676 14200"/>
                            <a:gd name="T139" fmla="*/ 14676 h 720"/>
                            <a:gd name="T140" fmla="+- 0 11288 10600"/>
                            <a:gd name="T141" fmla="*/ T140 w 720"/>
                            <a:gd name="T142" fmla="+- 0 14709 14200"/>
                            <a:gd name="T143" fmla="*/ 14709 h 720"/>
                            <a:gd name="T144" fmla="+- 0 11272 10600"/>
                            <a:gd name="T145" fmla="*/ T144 w 720"/>
                            <a:gd name="T146" fmla="+- 0 14740 14200"/>
                            <a:gd name="T147" fmla="*/ 14740 h 720"/>
                            <a:gd name="T148" fmla="+- 0 11253 10600"/>
                            <a:gd name="T149" fmla="*/ T148 w 720"/>
                            <a:gd name="T150" fmla="+- 0 14770 14200"/>
                            <a:gd name="T151" fmla="*/ 14770 h 720"/>
                            <a:gd name="T152" fmla="+- 0 11231 10600"/>
                            <a:gd name="T153" fmla="*/ T152 w 720"/>
                            <a:gd name="T154" fmla="+- 0 14797 14200"/>
                            <a:gd name="T155" fmla="*/ 14797 h 720"/>
                            <a:gd name="T156" fmla="+- 0 11206 10600"/>
                            <a:gd name="T157" fmla="*/ T156 w 720"/>
                            <a:gd name="T158" fmla="+- 0 14823 14200"/>
                            <a:gd name="T159" fmla="*/ 14823 h 720"/>
                            <a:gd name="T160" fmla="+- 0 11179 10600"/>
                            <a:gd name="T161" fmla="*/ T160 w 720"/>
                            <a:gd name="T162" fmla="+- 0 14846 14200"/>
                            <a:gd name="T163" fmla="*/ 14846 h 720"/>
                            <a:gd name="T164" fmla="+- 0 11150 10600"/>
                            <a:gd name="T165" fmla="*/ T164 w 720"/>
                            <a:gd name="T166" fmla="+- 0 14866 14200"/>
                            <a:gd name="T167" fmla="*/ 14866 h 720"/>
                            <a:gd name="T168" fmla="+- 0 11119 10600"/>
                            <a:gd name="T169" fmla="*/ T168 w 720"/>
                            <a:gd name="T170" fmla="+- 0 14883 14200"/>
                            <a:gd name="T171" fmla="*/ 14883 h 720"/>
                            <a:gd name="T172" fmla="+- 0 11087 10600"/>
                            <a:gd name="T173" fmla="*/ T172 w 720"/>
                            <a:gd name="T174" fmla="+- 0 14897 14200"/>
                            <a:gd name="T175" fmla="*/ 14897 h 720"/>
                            <a:gd name="T176" fmla="+- 0 11053 10600"/>
                            <a:gd name="T177" fmla="*/ T176 w 720"/>
                            <a:gd name="T178" fmla="+- 0 14908 14200"/>
                            <a:gd name="T179" fmla="*/ 14908 h 720"/>
                            <a:gd name="T180" fmla="+- 0 11019 10600"/>
                            <a:gd name="T181" fmla="*/ T180 w 720"/>
                            <a:gd name="T182" fmla="+- 0 14915 14200"/>
                            <a:gd name="T183" fmla="*/ 14915 h 720"/>
                            <a:gd name="T184" fmla="+- 0 10984 10600"/>
                            <a:gd name="T185" fmla="*/ T184 w 720"/>
                            <a:gd name="T186" fmla="+- 0 14919 14200"/>
                            <a:gd name="T187" fmla="*/ 14919 h 720"/>
                            <a:gd name="T188" fmla="+- 0 10936 10600"/>
                            <a:gd name="T189" fmla="*/ T188 w 720"/>
                            <a:gd name="T190" fmla="+- 0 14919 14200"/>
                            <a:gd name="T191" fmla="*/ 14919 h 720"/>
                            <a:gd name="T192" fmla="+- 0 10901 10600"/>
                            <a:gd name="T193" fmla="*/ T192 w 720"/>
                            <a:gd name="T194" fmla="+- 0 14915 14200"/>
                            <a:gd name="T195" fmla="*/ 14915 h 720"/>
                            <a:gd name="T196" fmla="+- 0 10867 10600"/>
                            <a:gd name="T197" fmla="*/ T196 w 720"/>
                            <a:gd name="T198" fmla="+- 0 14908 14200"/>
                            <a:gd name="T199" fmla="*/ 14908 h 720"/>
                            <a:gd name="T200" fmla="+- 0 10833 10600"/>
                            <a:gd name="T201" fmla="*/ T200 w 720"/>
                            <a:gd name="T202" fmla="+- 0 14897 14200"/>
                            <a:gd name="T203" fmla="*/ 14897 h 720"/>
                            <a:gd name="T204" fmla="+- 0 10801 10600"/>
                            <a:gd name="T205" fmla="*/ T204 w 720"/>
                            <a:gd name="T206" fmla="+- 0 14883 14200"/>
                            <a:gd name="T207" fmla="*/ 14883 h 720"/>
                            <a:gd name="T208" fmla="+- 0 10770 10600"/>
                            <a:gd name="T209" fmla="*/ T208 w 720"/>
                            <a:gd name="T210" fmla="+- 0 14866 14200"/>
                            <a:gd name="T211" fmla="*/ 14866 h 720"/>
                            <a:gd name="T212" fmla="+- 0 10741 10600"/>
                            <a:gd name="T213" fmla="*/ T212 w 720"/>
                            <a:gd name="T214" fmla="+- 0 14846 14200"/>
                            <a:gd name="T215" fmla="*/ 14846 h 720"/>
                            <a:gd name="T216" fmla="+- 0 10714 10600"/>
                            <a:gd name="T217" fmla="*/ T216 w 720"/>
                            <a:gd name="T218" fmla="+- 0 14823 14200"/>
                            <a:gd name="T219" fmla="*/ 14823 h 720"/>
                            <a:gd name="T220" fmla="+- 0 10689 10600"/>
                            <a:gd name="T221" fmla="*/ T220 w 720"/>
                            <a:gd name="T222" fmla="+- 0 14797 14200"/>
                            <a:gd name="T223" fmla="*/ 14797 h 720"/>
                            <a:gd name="T224" fmla="+- 0 10667 10600"/>
                            <a:gd name="T225" fmla="*/ T224 w 720"/>
                            <a:gd name="T226" fmla="+- 0 14770 14200"/>
                            <a:gd name="T227" fmla="*/ 14770 h 720"/>
                            <a:gd name="T228" fmla="+- 0 10648 10600"/>
                            <a:gd name="T229" fmla="*/ T228 w 720"/>
                            <a:gd name="T230" fmla="+- 0 14740 14200"/>
                            <a:gd name="T231" fmla="*/ 14740 h 720"/>
                            <a:gd name="T232" fmla="+- 0 10632 10600"/>
                            <a:gd name="T233" fmla="*/ T232 w 720"/>
                            <a:gd name="T234" fmla="+- 0 14709 14200"/>
                            <a:gd name="T235" fmla="*/ 14709 h 720"/>
                            <a:gd name="T236" fmla="+- 0 10619 10600"/>
                            <a:gd name="T237" fmla="*/ T236 w 720"/>
                            <a:gd name="T238" fmla="+- 0 14676 14200"/>
                            <a:gd name="T239" fmla="*/ 14676 h 720"/>
                            <a:gd name="T240" fmla="+- 0 10609 10600"/>
                            <a:gd name="T241" fmla="*/ T240 w 720"/>
                            <a:gd name="T242" fmla="+- 0 14642 14200"/>
                            <a:gd name="T243" fmla="*/ 14642 h 720"/>
                            <a:gd name="T244" fmla="+- 0 10603 10600"/>
                            <a:gd name="T245" fmla="*/ T244 w 720"/>
                            <a:gd name="T246" fmla="+- 0 14607 14200"/>
                            <a:gd name="T247" fmla="*/ 14607 h 720"/>
                            <a:gd name="T248" fmla="+- 0 10600 10600"/>
                            <a:gd name="T249" fmla="*/ T248 w 720"/>
                            <a:gd name="T250" fmla="+- 0 14572 14200"/>
                            <a:gd name="T251" fmla="*/ 1457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20" h="720">
                              <a:moveTo>
                                <a:pt x="0" y="372"/>
                              </a:moveTo>
                              <a:lnTo>
                                <a:pt x="0" y="348"/>
                              </a:lnTo>
                              <a:lnTo>
                                <a:pt x="1" y="336"/>
                              </a:lnTo>
                              <a:lnTo>
                                <a:pt x="2" y="325"/>
                              </a:lnTo>
                              <a:lnTo>
                                <a:pt x="3" y="313"/>
                              </a:lnTo>
                              <a:lnTo>
                                <a:pt x="5" y="301"/>
                              </a:lnTo>
                              <a:lnTo>
                                <a:pt x="7" y="290"/>
                              </a:lnTo>
                              <a:lnTo>
                                <a:pt x="9" y="278"/>
                              </a:lnTo>
                              <a:lnTo>
                                <a:pt x="12" y="267"/>
                              </a:lnTo>
                              <a:lnTo>
                                <a:pt x="16" y="255"/>
                              </a:lnTo>
                              <a:lnTo>
                                <a:pt x="19" y="244"/>
                              </a:lnTo>
                              <a:lnTo>
                                <a:pt x="23" y="233"/>
                              </a:lnTo>
                              <a:lnTo>
                                <a:pt x="27" y="222"/>
                              </a:lnTo>
                              <a:lnTo>
                                <a:pt x="32" y="211"/>
                              </a:lnTo>
                              <a:lnTo>
                                <a:pt x="37" y="201"/>
                              </a:lnTo>
                              <a:lnTo>
                                <a:pt x="43" y="190"/>
                              </a:lnTo>
                              <a:lnTo>
                                <a:pt x="48" y="180"/>
                              </a:lnTo>
                              <a:lnTo>
                                <a:pt x="54" y="170"/>
                              </a:lnTo>
                              <a:lnTo>
                                <a:pt x="61" y="160"/>
                              </a:lnTo>
                              <a:lnTo>
                                <a:pt x="67" y="150"/>
                              </a:lnTo>
                              <a:lnTo>
                                <a:pt x="74" y="141"/>
                              </a:lnTo>
                              <a:lnTo>
                                <a:pt x="82" y="132"/>
                              </a:lnTo>
                              <a:lnTo>
                                <a:pt x="89" y="123"/>
                              </a:lnTo>
                              <a:lnTo>
                                <a:pt x="97" y="114"/>
                              </a:lnTo>
                              <a:lnTo>
                                <a:pt x="105" y="105"/>
                              </a:lnTo>
                              <a:lnTo>
                                <a:pt x="114" y="97"/>
                              </a:lnTo>
                              <a:lnTo>
                                <a:pt x="123" y="89"/>
                              </a:lnTo>
                              <a:lnTo>
                                <a:pt x="132" y="82"/>
                              </a:lnTo>
                              <a:lnTo>
                                <a:pt x="141" y="74"/>
                              </a:lnTo>
                              <a:lnTo>
                                <a:pt x="150" y="67"/>
                              </a:lnTo>
                              <a:lnTo>
                                <a:pt x="160" y="61"/>
                              </a:lnTo>
                              <a:lnTo>
                                <a:pt x="170" y="54"/>
                              </a:lnTo>
                              <a:lnTo>
                                <a:pt x="180" y="48"/>
                              </a:lnTo>
                              <a:lnTo>
                                <a:pt x="190" y="43"/>
                              </a:lnTo>
                              <a:lnTo>
                                <a:pt x="201" y="37"/>
                              </a:lnTo>
                              <a:lnTo>
                                <a:pt x="211" y="32"/>
                              </a:lnTo>
                              <a:lnTo>
                                <a:pt x="222" y="27"/>
                              </a:lnTo>
                              <a:lnTo>
                                <a:pt x="233" y="23"/>
                              </a:lnTo>
                              <a:lnTo>
                                <a:pt x="244" y="19"/>
                              </a:lnTo>
                              <a:lnTo>
                                <a:pt x="255" y="15"/>
                              </a:lnTo>
                              <a:lnTo>
                                <a:pt x="267" y="12"/>
                              </a:lnTo>
                              <a:lnTo>
                                <a:pt x="278" y="9"/>
                              </a:lnTo>
                              <a:lnTo>
                                <a:pt x="290" y="7"/>
                              </a:lnTo>
                              <a:lnTo>
                                <a:pt x="301" y="5"/>
                              </a:lnTo>
                              <a:lnTo>
                                <a:pt x="313" y="3"/>
                              </a:lnTo>
                              <a:lnTo>
                                <a:pt x="325" y="2"/>
                              </a:lnTo>
                              <a:lnTo>
                                <a:pt x="336" y="1"/>
                              </a:lnTo>
                              <a:lnTo>
                                <a:pt x="348" y="0"/>
                              </a:lnTo>
                              <a:lnTo>
                                <a:pt x="372" y="0"/>
                              </a:lnTo>
                              <a:lnTo>
                                <a:pt x="384" y="1"/>
                              </a:lnTo>
                              <a:lnTo>
                                <a:pt x="395" y="2"/>
                              </a:lnTo>
                              <a:lnTo>
                                <a:pt x="407" y="3"/>
                              </a:lnTo>
                              <a:lnTo>
                                <a:pt x="419" y="5"/>
                              </a:lnTo>
                              <a:lnTo>
                                <a:pt x="430" y="7"/>
                              </a:lnTo>
                              <a:lnTo>
                                <a:pt x="442" y="9"/>
                              </a:lnTo>
                              <a:lnTo>
                                <a:pt x="453" y="12"/>
                              </a:lnTo>
                              <a:lnTo>
                                <a:pt x="465" y="15"/>
                              </a:lnTo>
                              <a:lnTo>
                                <a:pt x="476" y="19"/>
                              </a:lnTo>
                              <a:lnTo>
                                <a:pt x="487" y="23"/>
                              </a:lnTo>
                              <a:lnTo>
                                <a:pt x="498" y="27"/>
                              </a:lnTo>
                              <a:lnTo>
                                <a:pt x="509" y="32"/>
                              </a:lnTo>
                              <a:lnTo>
                                <a:pt x="519" y="37"/>
                              </a:lnTo>
                              <a:lnTo>
                                <a:pt x="530" y="43"/>
                              </a:lnTo>
                              <a:lnTo>
                                <a:pt x="540" y="48"/>
                              </a:lnTo>
                              <a:lnTo>
                                <a:pt x="550" y="54"/>
                              </a:lnTo>
                              <a:lnTo>
                                <a:pt x="560" y="61"/>
                              </a:lnTo>
                              <a:lnTo>
                                <a:pt x="570" y="67"/>
                              </a:lnTo>
                              <a:lnTo>
                                <a:pt x="579" y="74"/>
                              </a:lnTo>
                              <a:lnTo>
                                <a:pt x="588" y="82"/>
                              </a:lnTo>
                              <a:lnTo>
                                <a:pt x="597" y="89"/>
                              </a:lnTo>
                              <a:lnTo>
                                <a:pt x="606" y="97"/>
                              </a:lnTo>
                              <a:lnTo>
                                <a:pt x="615" y="105"/>
                              </a:lnTo>
                              <a:lnTo>
                                <a:pt x="623" y="114"/>
                              </a:lnTo>
                              <a:lnTo>
                                <a:pt x="631" y="123"/>
                              </a:lnTo>
                              <a:lnTo>
                                <a:pt x="638" y="132"/>
                              </a:lnTo>
                              <a:lnTo>
                                <a:pt x="646" y="141"/>
                              </a:lnTo>
                              <a:lnTo>
                                <a:pt x="653" y="150"/>
                              </a:lnTo>
                              <a:lnTo>
                                <a:pt x="659" y="160"/>
                              </a:lnTo>
                              <a:lnTo>
                                <a:pt x="666" y="170"/>
                              </a:lnTo>
                              <a:lnTo>
                                <a:pt x="672" y="180"/>
                              </a:lnTo>
                              <a:lnTo>
                                <a:pt x="677" y="190"/>
                              </a:lnTo>
                              <a:lnTo>
                                <a:pt x="683" y="201"/>
                              </a:lnTo>
                              <a:lnTo>
                                <a:pt x="688" y="211"/>
                              </a:lnTo>
                              <a:lnTo>
                                <a:pt x="693" y="222"/>
                              </a:lnTo>
                              <a:lnTo>
                                <a:pt x="697" y="233"/>
                              </a:lnTo>
                              <a:lnTo>
                                <a:pt x="701" y="244"/>
                              </a:lnTo>
                              <a:lnTo>
                                <a:pt x="704" y="255"/>
                              </a:lnTo>
                              <a:lnTo>
                                <a:pt x="708" y="267"/>
                              </a:lnTo>
                              <a:lnTo>
                                <a:pt x="711" y="278"/>
                              </a:lnTo>
                              <a:lnTo>
                                <a:pt x="713" y="290"/>
                              </a:lnTo>
                              <a:lnTo>
                                <a:pt x="715" y="301"/>
                              </a:lnTo>
                              <a:lnTo>
                                <a:pt x="717" y="313"/>
                              </a:lnTo>
                              <a:lnTo>
                                <a:pt x="718" y="325"/>
                              </a:lnTo>
                              <a:lnTo>
                                <a:pt x="719" y="336"/>
                              </a:lnTo>
                              <a:lnTo>
                                <a:pt x="720" y="348"/>
                              </a:lnTo>
                              <a:lnTo>
                                <a:pt x="720" y="372"/>
                              </a:lnTo>
                              <a:lnTo>
                                <a:pt x="719" y="384"/>
                              </a:lnTo>
                              <a:lnTo>
                                <a:pt x="718" y="395"/>
                              </a:lnTo>
                              <a:lnTo>
                                <a:pt x="717" y="407"/>
                              </a:lnTo>
                              <a:lnTo>
                                <a:pt x="715" y="419"/>
                              </a:lnTo>
                              <a:lnTo>
                                <a:pt x="713" y="430"/>
                              </a:lnTo>
                              <a:lnTo>
                                <a:pt x="711" y="442"/>
                              </a:lnTo>
                              <a:lnTo>
                                <a:pt x="708" y="453"/>
                              </a:lnTo>
                              <a:lnTo>
                                <a:pt x="704" y="465"/>
                              </a:lnTo>
                              <a:lnTo>
                                <a:pt x="701" y="476"/>
                              </a:lnTo>
                              <a:lnTo>
                                <a:pt x="697" y="487"/>
                              </a:lnTo>
                              <a:lnTo>
                                <a:pt x="693" y="498"/>
                              </a:lnTo>
                              <a:lnTo>
                                <a:pt x="688" y="509"/>
                              </a:lnTo>
                              <a:lnTo>
                                <a:pt x="683" y="519"/>
                              </a:lnTo>
                              <a:lnTo>
                                <a:pt x="677" y="530"/>
                              </a:lnTo>
                              <a:lnTo>
                                <a:pt x="672" y="540"/>
                              </a:lnTo>
                              <a:lnTo>
                                <a:pt x="666" y="550"/>
                              </a:lnTo>
                              <a:lnTo>
                                <a:pt x="659" y="560"/>
                              </a:lnTo>
                              <a:lnTo>
                                <a:pt x="653" y="570"/>
                              </a:lnTo>
                              <a:lnTo>
                                <a:pt x="646" y="579"/>
                              </a:lnTo>
                              <a:lnTo>
                                <a:pt x="638" y="588"/>
                              </a:lnTo>
                              <a:lnTo>
                                <a:pt x="631" y="597"/>
                              </a:lnTo>
                              <a:lnTo>
                                <a:pt x="623" y="606"/>
                              </a:lnTo>
                              <a:lnTo>
                                <a:pt x="615" y="615"/>
                              </a:lnTo>
                              <a:lnTo>
                                <a:pt x="606" y="623"/>
                              </a:lnTo>
                              <a:lnTo>
                                <a:pt x="597" y="631"/>
                              </a:lnTo>
                              <a:lnTo>
                                <a:pt x="588" y="638"/>
                              </a:lnTo>
                              <a:lnTo>
                                <a:pt x="579" y="646"/>
                              </a:lnTo>
                              <a:lnTo>
                                <a:pt x="570" y="653"/>
                              </a:lnTo>
                              <a:lnTo>
                                <a:pt x="560" y="659"/>
                              </a:lnTo>
                              <a:lnTo>
                                <a:pt x="550" y="666"/>
                              </a:lnTo>
                              <a:lnTo>
                                <a:pt x="540" y="672"/>
                              </a:lnTo>
                              <a:lnTo>
                                <a:pt x="530" y="677"/>
                              </a:lnTo>
                              <a:lnTo>
                                <a:pt x="519" y="683"/>
                              </a:lnTo>
                              <a:lnTo>
                                <a:pt x="509" y="688"/>
                              </a:lnTo>
                              <a:lnTo>
                                <a:pt x="498" y="693"/>
                              </a:lnTo>
                              <a:lnTo>
                                <a:pt x="487" y="697"/>
                              </a:lnTo>
                              <a:lnTo>
                                <a:pt x="476" y="701"/>
                              </a:lnTo>
                              <a:lnTo>
                                <a:pt x="465" y="704"/>
                              </a:lnTo>
                              <a:lnTo>
                                <a:pt x="453" y="708"/>
                              </a:lnTo>
                              <a:lnTo>
                                <a:pt x="442" y="711"/>
                              </a:lnTo>
                              <a:lnTo>
                                <a:pt x="430" y="713"/>
                              </a:lnTo>
                              <a:lnTo>
                                <a:pt x="419" y="715"/>
                              </a:lnTo>
                              <a:lnTo>
                                <a:pt x="407" y="717"/>
                              </a:lnTo>
                              <a:lnTo>
                                <a:pt x="395" y="718"/>
                              </a:lnTo>
                              <a:lnTo>
                                <a:pt x="384" y="719"/>
                              </a:lnTo>
                              <a:lnTo>
                                <a:pt x="372" y="720"/>
                              </a:lnTo>
                              <a:lnTo>
                                <a:pt x="348" y="720"/>
                              </a:lnTo>
                              <a:lnTo>
                                <a:pt x="336" y="719"/>
                              </a:lnTo>
                              <a:lnTo>
                                <a:pt x="325" y="718"/>
                              </a:lnTo>
                              <a:lnTo>
                                <a:pt x="313" y="717"/>
                              </a:lnTo>
                              <a:lnTo>
                                <a:pt x="301" y="715"/>
                              </a:lnTo>
                              <a:lnTo>
                                <a:pt x="290" y="713"/>
                              </a:lnTo>
                              <a:lnTo>
                                <a:pt x="278" y="711"/>
                              </a:lnTo>
                              <a:lnTo>
                                <a:pt x="267" y="708"/>
                              </a:lnTo>
                              <a:lnTo>
                                <a:pt x="255" y="704"/>
                              </a:lnTo>
                              <a:lnTo>
                                <a:pt x="244" y="701"/>
                              </a:lnTo>
                              <a:lnTo>
                                <a:pt x="233" y="697"/>
                              </a:lnTo>
                              <a:lnTo>
                                <a:pt x="222" y="693"/>
                              </a:lnTo>
                              <a:lnTo>
                                <a:pt x="211" y="688"/>
                              </a:lnTo>
                              <a:lnTo>
                                <a:pt x="201" y="683"/>
                              </a:lnTo>
                              <a:lnTo>
                                <a:pt x="190" y="677"/>
                              </a:lnTo>
                              <a:lnTo>
                                <a:pt x="180" y="672"/>
                              </a:lnTo>
                              <a:lnTo>
                                <a:pt x="170" y="666"/>
                              </a:lnTo>
                              <a:lnTo>
                                <a:pt x="160" y="659"/>
                              </a:lnTo>
                              <a:lnTo>
                                <a:pt x="150" y="653"/>
                              </a:lnTo>
                              <a:lnTo>
                                <a:pt x="141" y="646"/>
                              </a:lnTo>
                              <a:lnTo>
                                <a:pt x="132" y="638"/>
                              </a:lnTo>
                              <a:lnTo>
                                <a:pt x="123" y="631"/>
                              </a:lnTo>
                              <a:lnTo>
                                <a:pt x="114" y="623"/>
                              </a:lnTo>
                              <a:lnTo>
                                <a:pt x="105" y="615"/>
                              </a:lnTo>
                              <a:lnTo>
                                <a:pt x="97" y="606"/>
                              </a:lnTo>
                              <a:lnTo>
                                <a:pt x="89" y="597"/>
                              </a:lnTo>
                              <a:lnTo>
                                <a:pt x="82" y="588"/>
                              </a:lnTo>
                              <a:lnTo>
                                <a:pt x="74" y="579"/>
                              </a:lnTo>
                              <a:lnTo>
                                <a:pt x="67" y="570"/>
                              </a:lnTo>
                              <a:lnTo>
                                <a:pt x="61" y="560"/>
                              </a:lnTo>
                              <a:lnTo>
                                <a:pt x="54" y="550"/>
                              </a:lnTo>
                              <a:lnTo>
                                <a:pt x="48" y="540"/>
                              </a:lnTo>
                              <a:lnTo>
                                <a:pt x="43" y="530"/>
                              </a:lnTo>
                              <a:lnTo>
                                <a:pt x="37" y="519"/>
                              </a:lnTo>
                              <a:lnTo>
                                <a:pt x="32" y="509"/>
                              </a:lnTo>
                              <a:lnTo>
                                <a:pt x="27" y="498"/>
                              </a:lnTo>
                              <a:lnTo>
                                <a:pt x="23" y="487"/>
                              </a:lnTo>
                              <a:lnTo>
                                <a:pt x="19" y="476"/>
                              </a:lnTo>
                              <a:lnTo>
                                <a:pt x="16" y="465"/>
                              </a:lnTo>
                              <a:lnTo>
                                <a:pt x="12" y="453"/>
                              </a:lnTo>
                              <a:lnTo>
                                <a:pt x="9" y="442"/>
                              </a:lnTo>
                              <a:lnTo>
                                <a:pt x="7" y="430"/>
                              </a:lnTo>
                              <a:lnTo>
                                <a:pt x="5" y="419"/>
                              </a:lnTo>
                              <a:lnTo>
                                <a:pt x="3" y="407"/>
                              </a:lnTo>
                              <a:lnTo>
                                <a:pt x="2" y="395"/>
                              </a:lnTo>
                              <a:lnTo>
                                <a:pt x="1" y="384"/>
                              </a:lnTo>
                              <a:lnTo>
                                <a:pt x="0" y="3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53"/>
                      <wps:cNvSpPr>
                        <a:spLocks/>
                      </wps:cNvSpPr>
                      <wps:spPr bwMode="auto">
                        <a:xfrm>
                          <a:off x="10825" y="14425"/>
                          <a:ext cx="270" cy="270"/>
                        </a:xfrm>
                        <a:custGeom>
                          <a:avLst/>
                          <a:gdLst>
                            <a:gd name="T0" fmla="+- 0 11086 10825"/>
                            <a:gd name="T1" fmla="*/ T0 w 270"/>
                            <a:gd name="T2" fmla="+- 0 14497 14425"/>
                            <a:gd name="T3" fmla="*/ 14497 h 270"/>
                            <a:gd name="T4" fmla="+- 0 11045 10825"/>
                            <a:gd name="T5" fmla="*/ T4 w 270"/>
                            <a:gd name="T6" fmla="+- 0 14538 14425"/>
                            <a:gd name="T7" fmla="*/ 14538 h 270"/>
                            <a:gd name="T8" fmla="+- 0 11023 10825"/>
                            <a:gd name="T9" fmla="*/ T8 w 270"/>
                            <a:gd name="T10" fmla="+- 0 14518 14425"/>
                            <a:gd name="T11" fmla="*/ 14518 h 270"/>
                            <a:gd name="T12" fmla="+- 0 11002 10825"/>
                            <a:gd name="T13" fmla="*/ T12 w 270"/>
                            <a:gd name="T14" fmla="+- 0 14497 14425"/>
                            <a:gd name="T15" fmla="*/ 14497 h 270"/>
                            <a:gd name="T16" fmla="+- 0 10855 10825"/>
                            <a:gd name="T17" fmla="*/ T16 w 270"/>
                            <a:gd name="T18" fmla="+- 0 14645 14425"/>
                            <a:gd name="T19" fmla="*/ 14645 h 270"/>
                            <a:gd name="T20" fmla="+- 0 10825 10825"/>
                            <a:gd name="T21" fmla="*/ T20 w 270"/>
                            <a:gd name="T22" fmla="+- 0 14695 14425"/>
                            <a:gd name="T23" fmla="*/ 14695 h 270"/>
                            <a:gd name="T24" fmla="+- 0 10825 10825"/>
                            <a:gd name="T25" fmla="*/ T24 w 270"/>
                            <a:gd name="T26" fmla="+- 0 14632 14425"/>
                            <a:gd name="T27" fmla="*/ 14632 h 270"/>
                            <a:gd name="T28" fmla="+- 0 10981 10825"/>
                            <a:gd name="T29" fmla="*/ T28 w 270"/>
                            <a:gd name="T30" fmla="+- 0 14476 14425"/>
                            <a:gd name="T31" fmla="*/ 14476 h 270"/>
                            <a:gd name="T32" fmla="+- 0 11023 10825"/>
                            <a:gd name="T33" fmla="*/ T32 w 270"/>
                            <a:gd name="T34" fmla="+- 0 14434 14425"/>
                            <a:gd name="T35" fmla="*/ 14434 h 270"/>
                            <a:gd name="T36" fmla="+- 0 11030 10825"/>
                            <a:gd name="T37" fmla="*/ T36 w 270"/>
                            <a:gd name="T38" fmla="+- 0 14429 14425"/>
                            <a:gd name="T39" fmla="*/ 14429 h 270"/>
                            <a:gd name="T40" fmla="+- 0 11049 10825"/>
                            <a:gd name="T41" fmla="*/ T40 w 270"/>
                            <a:gd name="T42" fmla="+- 0 14425 14425"/>
                            <a:gd name="T43" fmla="*/ 14425 h 270"/>
                            <a:gd name="T44" fmla="+- 0 11066 10825"/>
                            <a:gd name="T45" fmla="*/ T44 w 270"/>
                            <a:gd name="T46" fmla="+- 0 14434 14425"/>
                            <a:gd name="T47" fmla="*/ 14434 h 270"/>
                            <a:gd name="T48" fmla="+- 0 11086 10825"/>
                            <a:gd name="T49" fmla="*/ T48 w 270"/>
                            <a:gd name="T50" fmla="+- 0 14454 14425"/>
                            <a:gd name="T51" fmla="*/ 14454 h 270"/>
                            <a:gd name="T52" fmla="+- 0 11091 10825"/>
                            <a:gd name="T53" fmla="*/ T52 w 270"/>
                            <a:gd name="T54" fmla="+- 0 14461 14425"/>
                            <a:gd name="T55" fmla="*/ 14461 h 270"/>
                            <a:gd name="T56" fmla="+- 0 11095 10825"/>
                            <a:gd name="T57" fmla="*/ T56 w 270"/>
                            <a:gd name="T58" fmla="+- 0 14479 14425"/>
                            <a:gd name="T59" fmla="*/ 14479 h 270"/>
                            <a:gd name="T60" fmla="+- 0 11086 10825"/>
                            <a:gd name="T61" fmla="*/ T60 w 270"/>
                            <a:gd name="T62" fmla="+- 0 14497 14425"/>
                            <a:gd name="T63" fmla="*/ 14497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0" h="270">
                              <a:moveTo>
                                <a:pt x="261" y="72"/>
                              </a:moveTo>
                              <a:lnTo>
                                <a:pt x="220" y="113"/>
                              </a:lnTo>
                              <a:lnTo>
                                <a:pt x="198" y="93"/>
                              </a:lnTo>
                              <a:lnTo>
                                <a:pt x="177" y="72"/>
                              </a:lnTo>
                              <a:lnTo>
                                <a:pt x="30" y="220"/>
                              </a:lnTo>
                              <a:lnTo>
                                <a:pt x="0" y="270"/>
                              </a:lnTo>
                              <a:lnTo>
                                <a:pt x="0" y="207"/>
                              </a:lnTo>
                              <a:lnTo>
                                <a:pt x="156" y="51"/>
                              </a:lnTo>
                              <a:lnTo>
                                <a:pt x="198" y="9"/>
                              </a:lnTo>
                              <a:lnTo>
                                <a:pt x="205" y="4"/>
                              </a:lnTo>
                              <a:lnTo>
                                <a:pt x="224" y="0"/>
                              </a:lnTo>
                              <a:lnTo>
                                <a:pt x="241" y="9"/>
                              </a:lnTo>
                              <a:lnTo>
                                <a:pt x="261" y="29"/>
                              </a:lnTo>
                              <a:lnTo>
                                <a:pt x="266" y="36"/>
                              </a:lnTo>
                              <a:lnTo>
                                <a:pt x="270" y="54"/>
                              </a:lnTo>
                              <a:lnTo>
                                <a:pt x="261" y="72"/>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54"/>
                      <wps:cNvSpPr>
                        <a:spLocks/>
                      </wps:cNvSpPr>
                      <wps:spPr bwMode="auto">
                        <a:xfrm>
                          <a:off x="10825" y="14425"/>
                          <a:ext cx="270" cy="270"/>
                        </a:xfrm>
                        <a:custGeom>
                          <a:avLst/>
                          <a:gdLst>
                            <a:gd name="T0" fmla="+- 0 10888 10825"/>
                            <a:gd name="T1" fmla="*/ T0 w 270"/>
                            <a:gd name="T2" fmla="+- 0 14695 14425"/>
                            <a:gd name="T3" fmla="*/ 14695 h 270"/>
                            <a:gd name="T4" fmla="+- 0 10825 10825"/>
                            <a:gd name="T5" fmla="*/ T4 w 270"/>
                            <a:gd name="T6" fmla="+- 0 14695 14425"/>
                            <a:gd name="T7" fmla="*/ 14695 h 270"/>
                            <a:gd name="T8" fmla="+- 0 10855 10825"/>
                            <a:gd name="T9" fmla="*/ T8 w 270"/>
                            <a:gd name="T10" fmla="+- 0 14645 14425"/>
                            <a:gd name="T11" fmla="*/ 14645 h 270"/>
                            <a:gd name="T12" fmla="+- 0 10855 10825"/>
                            <a:gd name="T13" fmla="*/ T12 w 270"/>
                            <a:gd name="T14" fmla="+- 0 14665 14425"/>
                            <a:gd name="T15" fmla="*/ 14665 h 270"/>
                            <a:gd name="T16" fmla="+- 0 10876 10825"/>
                            <a:gd name="T17" fmla="*/ T16 w 270"/>
                            <a:gd name="T18" fmla="+- 0 14666 14425"/>
                            <a:gd name="T19" fmla="*/ 14666 h 270"/>
                            <a:gd name="T20" fmla="+- 0 11023 10825"/>
                            <a:gd name="T21" fmla="*/ T20 w 270"/>
                            <a:gd name="T22" fmla="+- 0 14518 14425"/>
                            <a:gd name="T23" fmla="*/ 14518 h 270"/>
                            <a:gd name="T24" fmla="+- 0 11045 10825"/>
                            <a:gd name="T25" fmla="*/ T24 w 270"/>
                            <a:gd name="T26" fmla="+- 0 14538 14425"/>
                            <a:gd name="T27" fmla="*/ 14538 h 270"/>
                            <a:gd name="T28" fmla="+- 0 10888 10825"/>
                            <a:gd name="T29" fmla="*/ T28 w 270"/>
                            <a:gd name="T30" fmla="+- 0 14695 14425"/>
                            <a:gd name="T31" fmla="*/ 14695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70" h="270">
                              <a:moveTo>
                                <a:pt x="63" y="270"/>
                              </a:moveTo>
                              <a:lnTo>
                                <a:pt x="0" y="270"/>
                              </a:lnTo>
                              <a:lnTo>
                                <a:pt x="30" y="220"/>
                              </a:lnTo>
                              <a:lnTo>
                                <a:pt x="30" y="240"/>
                              </a:lnTo>
                              <a:lnTo>
                                <a:pt x="51" y="241"/>
                              </a:lnTo>
                              <a:lnTo>
                                <a:pt x="198" y="93"/>
                              </a:lnTo>
                              <a:lnTo>
                                <a:pt x="220" y="113"/>
                              </a:lnTo>
                              <a:lnTo>
                                <a:pt x="63" y="270"/>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3C4504" id="Group 349" o:spid="_x0000_s1026" style="position:absolute;margin-left:526.7pt;margin-top:707.4pt;width:42.5pt;height:42.5pt;z-index:-251652096;mso-position-horizontal-relative:page;mso-position-vertical-relative:page" coordorigin="10534,14148" coordsize="85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">
              <v:shape id="Freeform 43" o:spid="_x0000_s1027"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" path="m,l,65r845,l845,,,xe" fillcolor="black" stroked="f">
                <v:path arrowok="t" o:connecttype="custom" o:connectlocs="0,14150;0,14215;845,14215;845,14150;0,14150" o:connectangles="0,0,0,0,0"/>
              </v:shape>
              <v:shape id="Freeform 44" o:spid="_x0000_s1028"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" path="m,65r,l,755r424,l396,754r-39,-6l330,742,292,729,267,717,232,697,210,681,180,654,161,634,137,602,123,578,105,542,96,516,86,477,81,450,79,410r,-8l82,362r5,-27l98,297r10,-26l126,235r15,-23l166,181r20,-20l216,135r23,-16l274,99,299,88,337,76r27,-6l404,66r20,-1e" fillcolor="black" stroked="f">
                <v:path arrowok="t" o:connecttype="custom" o:connectlocs="0,14215;0,14215;0,14905;424,14905;396,14904;357,14898;330,14892;292,14879;267,14867;232,14847;210,14831;180,14804;161,14784;137,14752;123,14728;105,14692;96,14666;86,14627;81,14600;79,14560;79,14552;82,14512;87,14485;98,14447;108,14421;126,14385;141,14362;166,14331;186,14311;216,14285;239,14269;274,14249;299,14238;337,14226;364,14220;404,14216;424,14215" o:connectangles="0,0,0,0,0,0,0,0,0,0,0,0,0,0,0,0,0,0,0,0,0,0,0,0,0,0,0,0,0,0,0,0,0,0,0,0,0"/>
              </v:shape>
              <v:shape id="Freeform 45" o:spid="_x0000_s1029"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" path="m424,65r28,1l491,72r27,6l556,91r25,12l616,123r22,16l668,166r19,20l711,218r14,24l743,278r9,26l762,343r5,27l769,410r,8l766,458r-5,27l750,523r-10,26l722,585r-15,23l682,639r-20,20l632,685r-23,16l574,721r-25,11l511,744r-27,6l444,754r-20,1l845,755r,-690e" fillcolor="black" stroked="f">
                <v:path arrowok="t" o:connecttype="custom" o:connectlocs="424,14215;452,14216;491,14222;518,14228;556,14241;581,14253;616,14273;638,14289;668,14316;687,14336;711,14368;725,14392;743,14428;752,14454;762,14493;767,14520;769,14560;769,14568;766,14608;761,14635;750,14673;740,14699;722,14735;707,14758;682,14789;662,14809;632,14835;609,14851;574,14871;549,14882;511,14894;484,14900;444,14904;424,14905;845,14905;845,14215" o:connectangles="0,0,0,0,0,0,0,0,0,0,0,0,0,0,0,0,0,0,0,0,0,0,0,0,0,0,0,0,0,0,0,0,0,0,0,0"/>
              </v:shape>
              <v:shape id="Freeform 46" o:spid="_x0000_s1030"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" path="m,755r,90l845,845r,-90e" fillcolor="black" stroked="f">
                <v:path arrowok="t" o:connecttype="custom" o:connectlocs="0,14905;0,14995;845,14995;845,14905" o:connectangles="0,0,0,0"/>
              </v:shape>
              <v:shape id="Freeform 47" o:spid="_x0000_s1031"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" path="m,l,26r768,l768,,,xe" fillcolor="black" stroked="f">
                <v:path arrowok="t" o:connecttype="custom" o:connectlocs="0,14189;0,14215;768,14215;768,14189;0,14189" o:connectangles="0,0,0,0,0"/>
              </v:shape>
              <v:shape id="Freeform 48" o:spid="_x0000_s1032"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" path="m,26r,l,716r386,l358,715r-39,-6l292,703,254,690,229,678,194,658,172,642,142,615,123,595,99,563,85,539,67,503,58,477,48,438,43,411,41,371r,-8l44,323r5,-27l60,258,70,232,88,196r15,-23l128,142r20,-20l178,96,201,80,236,60,261,49,299,37r27,-6l366,27r20,-1e" fillcolor="black" stroked="f">
                <v:path arrowok="t" o:connecttype="custom" o:connectlocs="0,14215;0,14215;0,14905;386,14905;358,14904;319,14898;292,14892;254,14879;229,14867;194,14847;172,14831;142,14804;123,14784;99,14752;85,14728;67,14692;58,14666;48,14627;43,14600;41,14560;41,14552;44,14512;49,14485;60,14447;70,14421;88,14385;103,14362;128,14331;148,14311;178,14285;201,14269;236,14249;261,14238;299,14226;326,14220;366,14216;386,14215" o:connectangles="0,0,0,0,0,0,0,0,0,0,0,0,0,0,0,0,0,0,0,0,0,0,0,0,0,0,0,0,0,0,0,0,0,0,0,0,0"/>
              </v:shape>
              <v:shape id="Freeform 49" o:spid="_x0000_s1033"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" path="m386,26r28,1l453,33r27,6l518,52r25,12l578,84r22,16l630,127r19,20l673,179r14,24l705,239r9,26l724,304r5,27l731,371r,8l728,419r-5,27l712,484r-10,26l684,546r-15,23l644,600r-20,20l594,646r-23,16l536,682r-25,11l473,705r-27,6l406,715r-20,1l768,716r,-690e" fillcolor="black" stroked="f">
                <v:path arrowok="t" o:connecttype="custom" o:connectlocs="386,14215;414,14216;453,14222;480,14228;518,14241;543,14253;578,14273;600,14289;630,14316;649,14336;673,14368;687,14392;705,14428;714,14454;724,14493;729,14520;731,14560;731,14568;728,14608;723,14635;712,14673;702,14699;684,14735;669,14758;644,14789;624,14809;594,14835;571,14851;536,14871;511,14882;473,14894;446,14900;406,14904;386,14905;768,14905;768,14215" o:connectangles="0,0,0,0,0,0,0,0,0,0,0,0,0,0,0,0,0,0,0,0,0,0,0,0,0,0,0,0,0,0,0,0,0,0,0,0"/>
              </v:shape>
              <v:shape id="Freeform 50" o:spid="_x0000_s1034"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" path="m,716r,52l768,768r,-52e" fillcolor="black" stroked="f">
                <v:path arrowok="t" o:connecttype="custom" o:connectlocs="0,14905;0,14957;768,14957;768,14905" o:connectangles="0,0,0,0"/>
              </v:shape>
              <v:shape id="Freeform 51" o:spid="_x0000_s1035" style="position:absolute;left:10589;top:14222;width:739;height:734;visibility:visible;mso-wrap-style:square;v-text-anchor:top" coordsize="73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" path="m739,l442,r4,1l465,6r38,13l528,31r35,20l585,67r30,27l634,114r24,32l672,170r18,36l699,232r10,39l714,298r2,40l716,346r-3,40l708,413r-11,38l687,477r-18,36l654,536r-25,31l609,587r-30,26l556,629r-35,20l496,660r-38,12l431,678r-40,4l371,683r-8,l323,680r-27,-5l258,664,232,654,196,636,173,621,142,596,122,576,96,546,80,523,60,488,49,463,37,425,31,398,27,358,26,338r,-8l29,290r5,-27l45,225,55,199,73,163,88,140r25,-31l133,89,163,63,186,47,221,27,246,16,284,4,300,,,,,735r739,l739,xe" fillcolor="black" stroked="f">
                <v:path arrowok="t" o:connecttype="custom" o:connectlocs="442,14222;465,14228;528,14253;585,14289;634,14336;672,14392;699,14454;714,14520;716,14568;708,14635;687,14699;654,14758;609,14809;556,14851;496,14882;431,14900;371,14905;323,14902;258,14886;196,14858;142,14818;96,14768;60,14710;37,14647;27,14580;26,14552;34,14485;55,14421;88,14362;133,14311;186,14269;246,14238;300,14222;0,14957;739,14222" o:connectangles="0,0,0,0,0,0,0,0,0,0,0,0,0,0,0,0,0,0,0,0,0,0,0,0,0,0,0,0,0,0,0,0,0,0,0"/>
              </v:shape>
              <v:shape id="Freeform 52" o:spid="_x0000_s1036" style="position:absolute;left:10600;top:14200;width:720;height:720;visibility:visible;mso-wrap-style:square;v-text-anchor:top" coordsize="7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" path="m,372l,348,1,336,2,325,3,313,5,301,7,290,9,278r3,-11l16,255r3,-11l23,233r4,-11l32,211r5,-10l43,190r5,-10l54,170r7,-10l67,150r7,-9l82,132r7,-9l97,114r8,-9l114,97r9,-8l132,82r9,-8l150,67r10,-6l170,54r10,-6l190,43r11,-6l211,32r11,-5l233,23r11,-4l255,15r12,-3l278,9,290,7,301,5,313,3,325,2,336,1,348,r24,l384,1r11,1l407,3r12,2l430,7r12,2l453,12r12,3l476,19r11,4l498,27r11,5l519,37r11,6l540,48r10,6l560,61r10,6l579,74r9,8l597,89r9,8l615,105r8,9l631,123r7,9l646,141r7,9l659,160r7,10l672,180r5,10l683,201r5,10l693,222r4,11l701,244r3,11l708,267r3,11l713,290r2,11l717,313r1,12l719,336r1,12l720,372r-1,12l718,395r-1,12l715,419r-2,11l711,442r-3,11l704,465r-3,11l697,487r-4,11l688,509r-5,10l677,530r-5,10l666,550r-7,10l653,570r-7,9l638,588r-7,9l623,606r-8,9l606,623r-9,8l588,638r-9,8l570,653r-10,6l550,666r-10,6l530,677r-11,6l509,688r-11,5l487,697r-11,4l465,704r-12,4l442,711r-12,2l419,715r-12,2l395,718r-11,1l372,720r-24,l336,719r-11,-1l313,717r-12,-2l290,713r-12,-2l267,708r-12,-4l244,701r-11,-4l222,693r-11,-5l201,683r-11,-6l180,672r-10,-6l160,659r-10,-6l141,646r-9,-8l123,631r-9,-8l105,615r-8,-9l89,597r-7,-9l74,579r-7,-9l61,560,54,550,48,540,43,530,37,519,32,509,27,498,23,487,19,476,16,465,12,453,9,442,7,430,5,419,3,407,2,395,1,384,,372xe" stroked="f">
                <v:path arrowok="t" o:connecttype="custom" o:connectlocs="1,14536;5,14501;12,14467;23,14433;37,14401;54,14370;74,14341;97,14314;123,14289;150,14267;180,14248;211,14232;244,14219;278,14209;313,14203;348,14200;395,14202;430,14207;465,14215;498,14227;530,14243;560,14261;588,14282;615,14305;638,14332;659,14360;677,14390;693,14422;704,14455;713,14490;718,14525;720,14572;717,14607;711,14642;701,14676;688,14709;672,14740;653,14770;631,14797;606,14823;579,14846;550,14866;519,14883;487,14897;453,14908;419,14915;384,14919;336,14919;301,14915;267,14908;233,14897;201,14883;170,14866;141,14846;114,14823;89,14797;67,14770;48,14740;32,14709;19,14676;9,14642;3,14607;0,14572" o:connectangles="0,0,0,0,0,0,0,0,0,0,0,0,0,0,0,0,0,0,0,0,0,0,0,0,0,0,0,0,0,0,0,0,0,0,0,0,0,0,0,0,0,0,0,0,0,0,0,0,0,0,0,0,0,0,0,0,0,0,0,0,0,0,0"/>
              </v:shape>
              <v:shape id="Freeform 53" o:spid="_x0000_s1037"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" path="m261,72r-41,41l198,93,177,72,30,220,,270,,207,156,51,198,9r7,-5l224,r17,9l261,29r5,7l270,54r-9,18xe" fillcolor="#a2580a" stroked="f">
                <v:path arrowok="t" o:connecttype="custom" o:connectlocs="261,14497;220,14538;198,14518;177,14497;30,14645;0,14695;0,14632;156,14476;198,14434;205,14429;224,14425;241,14434;261,14454;266,14461;270,14479;261,14497" o:connectangles="0,0,0,0,0,0,0,0,0,0,0,0,0,0,0,0"/>
              </v:shape>
              <v:shape id="Freeform 54" o:spid="_x0000_s1038"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" path="m63,270l,270,30,220r,20l51,241,198,93r22,20l63,270xe" fillcolor="#a2580a" stroked="f">
                <v:path arrowok="t" o:connecttype="custom" o:connectlocs="63,14695;0,14695;30,14645;30,14665;51,14666;198,14518;220,14538;63,14695" o:connectangles="0,0,0,0,0,0,0,0"/>
              </v:shape>
              <w10:wrap anchorx="page" anchory="page"/>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592C7" w14:textId="450ADCD8" w:rsidR="00783EDF" w:rsidRDefault="00B70EE8">
    <w:pPr>
      <w:spacing w:line="200" w:lineRule="exact"/>
    </w:pPr>
    <w:r>
      <w:rPr>
        <w:noProof/>
      </w:rPr>
      <mc:AlternateContent>
        <mc:Choice Requires="wpg">
          <w:drawing>
            <wp:anchor distT="0" distB="0" distL="114300" distR="114300" simplePos="0" relativeHeight="251665408" behindDoc="1" locked="0" layoutInCell="1" allowOverlap="1" wp14:anchorId="02A3C4BF" wp14:editId="579D3519">
              <wp:simplePos x="0" y="0"/>
              <wp:positionH relativeFrom="page">
                <wp:posOffset>6689090</wp:posOffset>
              </wp:positionH>
              <wp:positionV relativeFrom="page">
                <wp:posOffset>8983980</wp:posOffset>
              </wp:positionV>
              <wp:extent cx="539750" cy="539750"/>
              <wp:effectExtent l="2540" t="1905" r="635" b="1270"/>
              <wp:wrapNone/>
              <wp:docPr id="336" name="Group 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 cy="539750"/>
                        <a:chOff x="10534" y="14148"/>
                        <a:chExt cx="850" cy="850"/>
                      </a:xfrm>
                    </wpg:grpSpPr>
                    <wps:wsp>
                      <wps:cNvPr id="337" name="Freeform 56"/>
                      <wps:cNvSpPr>
                        <a:spLocks/>
                      </wps:cNvSpPr>
                      <wps:spPr bwMode="auto">
                        <a:xfrm>
                          <a:off x="10536" y="14150"/>
                          <a:ext cx="845" cy="845"/>
                        </a:xfrm>
                        <a:custGeom>
                          <a:avLst/>
                          <a:gdLst>
                            <a:gd name="T0" fmla="+- 0 10536 10536"/>
                            <a:gd name="T1" fmla="*/ T0 w 845"/>
                            <a:gd name="T2" fmla="+- 0 14150 14150"/>
                            <a:gd name="T3" fmla="*/ 14150 h 845"/>
                            <a:gd name="T4" fmla="+- 0 10536 10536"/>
                            <a:gd name="T5" fmla="*/ T4 w 845"/>
                            <a:gd name="T6" fmla="+- 0 14215 14150"/>
                            <a:gd name="T7" fmla="*/ 14215 h 845"/>
                            <a:gd name="T8" fmla="+- 0 11381 10536"/>
                            <a:gd name="T9" fmla="*/ T8 w 845"/>
                            <a:gd name="T10" fmla="+- 0 14215 14150"/>
                            <a:gd name="T11" fmla="*/ 14215 h 845"/>
                            <a:gd name="T12" fmla="+- 0 11381 10536"/>
                            <a:gd name="T13" fmla="*/ T12 w 845"/>
                            <a:gd name="T14" fmla="+- 0 14150 14150"/>
                            <a:gd name="T15" fmla="*/ 14150 h 845"/>
                            <a:gd name="T16" fmla="+- 0 10536 10536"/>
                            <a:gd name="T17" fmla="*/ T16 w 845"/>
                            <a:gd name="T18" fmla="+- 0 14150 14150"/>
                            <a:gd name="T19" fmla="*/ 14150 h 845"/>
                          </a:gdLst>
                          <a:ahLst/>
                          <a:cxnLst>
                            <a:cxn ang="0">
                              <a:pos x="T1" y="T3"/>
                            </a:cxn>
                            <a:cxn ang="0">
                              <a:pos x="T5" y="T7"/>
                            </a:cxn>
                            <a:cxn ang="0">
                              <a:pos x="T9" y="T11"/>
                            </a:cxn>
                            <a:cxn ang="0">
                              <a:pos x="T13" y="T15"/>
                            </a:cxn>
                            <a:cxn ang="0">
                              <a:pos x="T17" y="T19"/>
                            </a:cxn>
                          </a:cxnLst>
                          <a:rect l="0" t="0" r="r" b="b"/>
                          <a:pathLst>
                            <a:path w="845" h="845">
                              <a:moveTo>
                                <a:pt x="0" y="0"/>
                              </a:moveTo>
                              <a:lnTo>
                                <a:pt x="0" y="65"/>
                              </a:lnTo>
                              <a:lnTo>
                                <a:pt x="845" y="65"/>
                              </a:lnTo>
                              <a:lnTo>
                                <a:pt x="845"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57"/>
                      <wps:cNvSpPr>
                        <a:spLocks/>
                      </wps:cNvSpPr>
                      <wps:spPr bwMode="auto">
                        <a:xfrm>
                          <a:off x="10536" y="14150"/>
                          <a:ext cx="845" cy="845"/>
                        </a:xfrm>
                        <a:custGeom>
                          <a:avLst/>
                          <a:gdLst>
                            <a:gd name="T0" fmla="+- 0 10536 10536"/>
                            <a:gd name="T1" fmla="*/ T0 w 845"/>
                            <a:gd name="T2" fmla="+- 0 14215 14150"/>
                            <a:gd name="T3" fmla="*/ 14215 h 845"/>
                            <a:gd name="T4" fmla="+- 0 10536 10536"/>
                            <a:gd name="T5" fmla="*/ T4 w 845"/>
                            <a:gd name="T6" fmla="+- 0 14215 14150"/>
                            <a:gd name="T7" fmla="*/ 14215 h 845"/>
                            <a:gd name="T8" fmla="+- 0 10536 10536"/>
                            <a:gd name="T9" fmla="*/ T8 w 845"/>
                            <a:gd name="T10" fmla="+- 0 14905 14150"/>
                            <a:gd name="T11" fmla="*/ 14905 h 845"/>
                            <a:gd name="T12" fmla="+- 0 10960 10536"/>
                            <a:gd name="T13" fmla="*/ T12 w 845"/>
                            <a:gd name="T14" fmla="+- 0 14905 14150"/>
                            <a:gd name="T15" fmla="*/ 14905 h 845"/>
                            <a:gd name="T16" fmla="+- 0 10932 10536"/>
                            <a:gd name="T17" fmla="*/ T16 w 845"/>
                            <a:gd name="T18" fmla="+- 0 14904 14150"/>
                            <a:gd name="T19" fmla="*/ 14904 h 845"/>
                            <a:gd name="T20" fmla="+- 0 10893 10536"/>
                            <a:gd name="T21" fmla="*/ T20 w 845"/>
                            <a:gd name="T22" fmla="+- 0 14898 14150"/>
                            <a:gd name="T23" fmla="*/ 14898 h 845"/>
                            <a:gd name="T24" fmla="+- 0 10866 10536"/>
                            <a:gd name="T25" fmla="*/ T24 w 845"/>
                            <a:gd name="T26" fmla="+- 0 14892 14150"/>
                            <a:gd name="T27" fmla="*/ 14892 h 845"/>
                            <a:gd name="T28" fmla="+- 0 10828 10536"/>
                            <a:gd name="T29" fmla="*/ T28 w 845"/>
                            <a:gd name="T30" fmla="+- 0 14879 14150"/>
                            <a:gd name="T31" fmla="*/ 14879 h 845"/>
                            <a:gd name="T32" fmla="+- 0 10803 10536"/>
                            <a:gd name="T33" fmla="*/ T32 w 845"/>
                            <a:gd name="T34" fmla="+- 0 14867 14150"/>
                            <a:gd name="T35" fmla="*/ 14867 h 845"/>
                            <a:gd name="T36" fmla="+- 0 10768 10536"/>
                            <a:gd name="T37" fmla="*/ T36 w 845"/>
                            <a:gd name="T38" fmla="+- 0 14847 14150"/>
                            <a:gd name="T39" fmla="*/ 14847 h 845"/>
                            <a:gd name="T40" fmla="+- 0 10746 10536"/>
                            <a:gd name="T41" fmla="*/ T40 w 845"/>
                            <a:gd name="T42" fmla="+- 0 14831 14150"/>
                            <a:gd name="T43" fmla="*/ 14831 h 845"/>
                            <a:gd name="T44" fmla="+- 0 10716 10536"/>
                            <a:gd name="T45" fmla="*/ T44 w 845"/>
                            <a:gd name="T46" fmla="+- 0 14804 14150"/>
                            <a:gd name="T47" fmla="*/ 14804 h 845"/>
                            <a:gd name="T48" fmla="+- 0 10697 10536"/>
                            <a:gd name="T49" fmla="*/ T48 w 845"/>
                            <a:gd name="T50" fmla="+- 0 14784 14150"/>
                            <a:gd name="T51" fmla="*/ 14784 h 845"/>
                            <a:gd name="T52" fmla="+- 0 10673 10536"/>
                            <a:gd name="T53" fmla="*/ T52 w 845"/>
                            <a:gd name="T54" fmla="+- 0 14752 14150"/>
                            <a:gd name="T55" fmla="*/ 14752 h 845"/>
                            <a:gd name="T56" fmla="+- 0 10659 10536"/>
                            <a:gd name="T57" fmla="*/ T56 w 845"/>
                            <a:gd name="T58" fmla="+- 0 14728 14150"/>
                            <a:gd name="T59" fmla="*/ 14728 h 845"/>
                            <a:gd name="T60" fmla="+- 0 10641 10536"/>
                            <a:gd name="T61" fmla="*/ T60 w 845"/>
                            <a:gd name="T62" fmla="+- 0 14692 14150"/>
                            <a:gd name="T63" fmla="*/ 14692 h 845"/>
                            <a:gd name="T64" fmla="+- 0 10632 10536"/>
                            <a:gd name="T65" fmla="*/ T64 w 845"/>
                            <a:gd name="T66" fmla="+- 0 14666 14150"/>
                            <a:gd name="T67" fmla="*/ 14666 h 845"/>
                            <a:gd name="T68" fmla="+- 0 10622 10536"/>
                            <a:gd name="T69" fmla="*/ T68 w 845"/>
                            <a:gd name="T70" fmla="+- 0 14627 14150"/>
                            <a:gd name="T71" fmla="*/ 14627 h 845"/>
                            <a:gd name="T72" fmla="+- 0 10617 10536"/>
                            <a:gd name="T73" fmla="*/ T72 w 845"/>
                            <a:gd name="T74" fmla="+- 0 14600 14150"/>
                            <a:gd name="T75" fmla="*/ 14600 h 845"/>
                            <a:gd name="T76" fmla="+- 0 10615 10536"/>
                            <a:gd name="T77" fmla="*/ T76 w 845"/>
                            <a:gd name="T78" fmla="+- 0 14560 14150"/>
                            <a:gd name="T79" fmla="*/ 14560 h 845"/>
                            <a:gd name="T80" fmla="+- 0 10615 10536"/>
                            <a:gd name="T81" fmla="*/ T80 w 845"/>
                            <a:gd name="T82" fmla="+- 0 14552 14150"/>
                            <a:gd name="T83" fmla="*/ 14552 h 845"/>
                            <a:gd name="T84" fmla="+- 0 10618 10536"/>
                            <a:gd name="T85" fmla="*/ T84 w 845"/>
                            <a:gd name="T86" fmla="+- 0 14512 14150"/>
                            <a:gd name="T87" fmla="*/ 14512 h 845"/>
                            <a:gd name="T88" fmla="+- 0 10623 10536"/>
                            <a:gd name="T89" fmla="*/ T88 w 845"/>
                            <a:gd name="T90" fmla="+- 0 14485 14150"/>
                            <a:gd name="T91" fmla="*/ 14485 h 845"/>
                            <a:gd name="T92" fmla="+- 0 10634 10536"/>
                            <a:gd name="T93" fmla="*/ T92 w 845"/>
                            <a:gd name="T94" fmla="+- 0 14447 14150"/>
                            <a:gd name="T95" fmla="*/ 14447 h 845"/>
                            <a:gd name="T96" fmla="+- 0 10644 10536"/>
                            <a:gd name="T97" fmla="*/ T96 w 845"/>
                            <a:gd name="T98" fmla="+- 0 14421 14150"/>
                            <a:gd name="T99" fmla="*/ 14421 h 845"/>
                            <a:gd name="T100" fmla="+- 0 10662 10536"/>
                            <a:gd name="T101" fmla="*/ T100 w 845"/>
                            <a:gd name="T102" fmla="+- 0 14385 14150"/>
                            <a:gd name="T103" fmla="*/ 14385 h 845"/>
                            <a:gd name="T104" fmla="+- 0 10677 10536"/>
                            <a:gd name="T105" fmla="*/ T104 w 845"/>
                            <a:gd name="T106" fmla="+- 0 14362 14150"/>
                            <a:gd name="T107" fmla="*/ 14362 h 845"/>
                            <a:gd name="T108" fmla="+- 0 10702 10536"/>
                            <a:gd name="T109" fmla="*/ T108 w 845"/>
                            <a:gd name="T110" fmla="+- 0 14331 14150"/>
                            <a:gd name="T111" fmla="*/ 14331 h 845"/>
                            <a:gd name="T112" fmla="+- 0 10722 10536"/>
                            <a:gd name="T113" fmla="*/ T112 w 845"/>
                            <a:gd name="T114" fmla="+- 0 14311 14150"/>
                            <a:gd name="T115" fmla="*/ 14311 h 845"/>
                            <a:gd name="T116" fmla="+- 0 10752 10536"/>
                            <a:gd name="T117" fmla="*/ T116 w 845"/>
                            <a:gd name="T118" fmla="+- 0 14285 14150"/>
                            <a:gd name="T119" fmla="*/ 14285 h 845"/>
                            <a:gd name="T120" fmla="+- 0 10775 10536"/>
                            <a:gd name="T121" fmla="*/ T120 w 845"/>
                            <a:gd name="T122" fmla="+- 0 14269 14150"/>
                            <a:gd name="T123" fmla="*/ 14269 h 845"/>
                            <a:gd name="T124" fmla="+- 0 10810 10536"/>
                            <a:gd name="T125" fmla="*/ T124 w 845"/>
                            <a:gd name="T126" fmla="+- 0 14249 14150"/>
                            <a:gd name="T127" fmla="*/ 14249 h 845"/>
                            <a:gd name="T128" fmla="+- 0 10835 10536"/>
                            <a:gd name="T129" fmla="*/ T128 w 845"/>
                            <a:gd name="T130" fmla="+- 0 14238 14150"/>
                            <a:gd name="T131" fmla="*/ 14238 h 845"/>
                            <a:gd name="T132" fmla="+- 0 10873 10536"/>
                            <a:gd name="T133" fmla="*/ T132 w 845"/>
                            <a:gd name="T134" fmla="+- 0 14226 14150"/>
                            <a:gd name="T135" fmla="*/ 14226 h 845"/>
                            <a:gd name="T136" fmla="+- 0 10900 10536"/>
                            <a:gd name="T137" fmla="*/ T136 w 845"/>
                            <a:gd name="T138" fmla="+- 0 14220 14150"/>
                            <a:gd name="T139" fmla="*/ 14220 h 845"/>
                            <a:gd name="T140" fmla="+- 0 10940 10536"/>
                            <a:gd name="T141" fmla="*/ T140 w 845"/>
                            <a:gd name="T142" fmla="+- 0 14216 14150"/>
                            <a:gd name="T143" fmla="*/ 14216 h 845"/>
                            <a:gd name="T144" fmla="+- 0 10960 10536"/>
                            <a:gd name="T145" fmla="*/ T144 w 845"/>
                            <a:gd name="T146" fmla="+- 0 14215 14150"/>
                            <a:gd name="T147"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45" h="845">
                              <a:moveTo>
                                <a:pt x="0" y="65"/>
                              </a:moveTo>
                              <a:lnTo>
                                <a:pt x="0" y="65"/>
                              </a:lnTo>
                              <a:lnTo>
                                <a:pt x="0" y="755"/>
                              </a:lnTo>
                              <a:lnTo>
                                <a:pt x="424" y="755"/>
                              </a:lnTo>
                              <a:lnTo>
                                <a:pt x="396" y="754"/>
                              </a:lnTo>
                              <a:lnTo>
                                <a:pt x="357" y="748"/>
                              </a:lnTo>
                              <a:lnTo>
                                <a:pt x="330" y="742"/>
                              </a:lnTo>
                              <a:lnTo>
                                <a:pt x="292" y="729"/>
                              </a:lnTo>
                              <a:lnTo>
                                <a:pt x="267" y="717"/>
                              </a:lnTo>
                              <a:lnTo>
                                <a:pt x="232" y="697"/>
                              </a:lnTo>
                              <a:lnTo>
                                <a:pt x="210" y="681"/>
                              </a:lnTo>
                              <a:lnTo>
                                <a:pt x="180" y="654"/>
                              </a:lnTo>
                              <a:lnTo>
                                <a:pt x="161" y="634"/>
                              </a:lnTo>
                              <a:lnTo>
                                <a:pt x="137" y="602"/>
                              </a:lnTo>
                              <a:lnTo>
                                <a:pt x="123" y="578"/>
                              </a:lnTo>
                              <a:lnTo>
                                <a:pt x="105" y="542"/>
                              </a:lnTo>
                              <a:lnTo>
                                <a:pt x="96" y="516"/>
                              </a:lnTo>
                              <a:lnTo>
                                <a:pt x="86" y="477"/>
                              </a:lnTo>
                              <a:lnTo>
                                <a:pt x="81" y="450"/>
                              </a:lnTo>
                              <a:lnTo>
                                <a:pt x="79" y="410"/>
                              </a:lnTo>
                              <a:lnTo>
                                <a:pt x="79" y="402"/>
                              </a:lnTo>
                              <a:lnTo>
                                <a:pt x="82" y="362"/>
                              </a:lnTo>
                              <a:lnTo>
                                <a:pt x="87" y="335"/>
                              </a:lnTo>
                              <a:lnTo>
                                <a:pt x="98" y="297"/>
                              </a:lnTo>
                              <a:lnTo>
                                <a:pt x="108" y="271"/>
                              </a:lnTo>
                              <a:lnTo>
                                <a:pt x="126" y="235"/>
                              </a:lnTo>
                              <a:lnTo>
                                <a:pt x="141" y="212"/>
                              </a:lnTo>
                              <a:lnTo>
                                <a:pt x="166" y="181"/>
                              </a:lnTo>
                              <a:lnTo>
                                <a:pt x="186" y="161"/>
                              </a:lnTo>
                              <a:lnTo>
                                <a:pt x="216" y="135"/>
                              </a:lnTo>
                              <a:lnTo>
                                <a:pt x="239" y="119"/>
                              </a:lnTo>
                              <a:lnTo>
                                <a:pt x="274" y="99"/>
                              </a:lnTo>
                              <a:lnTo>
                                <a:pt x="299" y="88"/>
                              </a:lnTo>
                              <a:lnTo>
                                <a:pt x="337" y="76"/>
                              </a:lnTo>
                              <a:lnTo>
                                <a:pt x="364" y="70"/>
                              </a:lnTo>
                              <a:lnTo>
                                <a:pt x="404" y="66"/>
                              </a:lnTo>
                              <a:lnTo>
                                <a:pt x="424"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58"/>
                      <wps:cNvSpPr>
                        <a:spLocks/>
                      </wps:cNvSpPr>
                      <wps:spPr bwMode="auto">
                        <a:xfrm>
                          <a:off x="10536" y="14150"/>
                          <a:ext cx="845" cy="845"/>
                        </a:xfrm>
                        <a:custGeom>
                          <a:avLst/>
                          <a:gdLst>
                            <a:gd name="T0" fmla="+- 0 10960 10536"/>
                            <a:gd name="T1" fmla="*/ T0 w 845"/>
                            <a:gd name="T2" fmla="+- 0 14215 14150"/>
                            <a:gd name="T3" fmla="*/ 14215 h 845"/>
                            <a:gd name="T4" fmla="+- 0 10988 10536"/>
                            <a:gd name="T5" fmla="*/ T4 w 845"/>
                            <a:gd name="T6" fmla="+- 0 14216 14150"/>
                            <a:gd name="T7" fmla="*/ 14216 h 845"/>
                            <a:gd name="T8" fmla="+- 0 11027 10536"/>
                            <a:gd name="T9" fmla="*/ T8 w 845"/>
                            <a:gd name="T10" fmla="+- 0 14222 14150"/>
                            <a:gd name="T11" fmla="*/ 14222 h 845"/>
                            <a:gd name="T12" fmla="+- 0 11054 10536"/>
                            <a:gd name="T13" fmla="*/ T12 w 845"/>
                            <a:gd name="T14" fmla="+- 0 14228 14150"/>
                            <a:gd name="T15" fmla="*/ 14228 h 845"/>
                            <a:gd name="T16" fmla="+- 0 11092 10536"/>
                            <a:gd name="T17" fmla="*/ T16 w 845"/>
                            <a:gd name="T18" fmla="+- 0 14241 14150"/>
                            <a:gd name="T19" fmla="*/ 14241 h 845"/>
                            <a:gd name="T20" fmla="+- 0 11117 10536"/>
                            <a:gd name="T21" fmla="*/ T20 w 845"/>
                            <a:gd name="T22" fmla="+- 0 14253 14150"/>
                            <a:gd name="T23" fmla="*/ 14253 h 845"/>
                            <a:gd name="T24" fmla="+- 0 11152 10536"/>
                            <a:gd name="T25" fmla="*/ T24 w 845"/>
                            <a:gd name="T26" fmla="+- 0 14273 14150"/>
                            <a:gd name="T27" fmla="*/ 14273 h 845"/>
                            <a:gd name="T28" fmla="+- 0 11174 10536"/>
                            <a:gd name="T29" fmla="*/ T28 w 845"/>
                            <a:gd name="T30" fmla="+- 0 14289 14150"/>
                            <a:gd name="T31" fmla="*/ 14289 h 845"/>
                            <a:gd name="T32" fmla="+- 0 11204 10536"/>
                            <a:gd name="T33" fmla="*/ T32 w 845"/>
                            <a:gd name="T34" fmla="+- 0 14316 14150"/>
                            <a:gd name="T35" fmla="*/ 14316 h 845"/>
                            <a:gd name="T36" fmla="+- 0 11223 10536"/>
                            <a:gd name="T37" fmla="*/ T36 w 845"/>
                            <a:gd name="T38" fmla="+- 0 14336 14150"/>
                            <a:gd name="T39" fmla="*/ 14336 h 845"/>
                            <a:gd name="T40" fmla="+- 0 11247 10536"/>
                            <a:gd name="T41" fmla="*/ T40 w 845"/>
                            <a:gd name="T42" fmla="+- 0 14368 14150"/>
                            <a:gd name="T43" fmla="*/ 14368 h 845"/>
                            <a:gd name="T44" fmla="+- 0 11261 10536"/>
                            <a:gd name="T45" fmla="*/ T44 w 845"/>
                            <a:gd name="T46" fmla="+- 0 14392 14150"/>
                            <a:gd name="T47" fmla="*/ 14392 h 845"/>
                            <a:gd name="T48" fmla="+- 0 11279 10536"/>
                            <a:gd name="T49" fmla="*/ T48 w 845"/>
                            <a:gd name="T50" fmla="+- 0 14428 14150"/>
                            <a:gd name="T51" fmla="*/ 14428 h 845"/>
                            <a:gd name="T52" fmla="+- 0 11288 10536"/>
                            <a:gd name="T53" fmla="*/ T52 w 845"/>
                            <a:gd name="T54" fmla="+- 0 14454 14150"/>
                            <a:gd name="T55" fmla="*/ 14454 h 845"/>
                            <a:gd name="T56" fmla="+- 0 11298 10536"/>
                            <a:gd name="T57" fmla="*/ T56 w 845"/>
                            <a:gd name="T58" fmla="+- 0 14493 14150"/>
                            <a:gd name="T59" fmla="*/ 14493 h 845"/>
                            <a:gd name="T60" fmla="+- 0 11303 10536"/>
                            <a:gd name="T61" fmla="*/ T60 w 845"/>
                            <a:gd name="T62" fmla="+- 0 14520 14150"/>
                            <a:gd name="T63" fmla="*/ 14520 h 845"/>
                            <a:gd name="T64" fmla="+- 0 11305 10536"/>
                            <a:gd name="T65" fmla="*/ T64 w 845"/>
                            <a:gd name="T66" fmla="+- 0 14560 14150"/>
                            <a:gd name="T67" fmla="*/ 14560 h 845"/>
                            <a:gd name="T68" fmla="+- 0 11305 10536"/>
                            <a:gd name="T69" fmla="*/ T68 w 845"/>
                            <a:gd name="T70" fmla="+- 0 14568 14150"/>
                            <a:gd name="T71" fmla="*/ 14568 h 845"/>
                            <a:gd name="T72" fmla="+- 0 11302 10536"/>
                            <a:gd name="T73" fmla="*/ T72 w 845"/>
                            <a:gd name="T74" fmla="+- 0 14608 14150"/>
                            <a:gd name="T75" fmla="*/ 14608 h 845"/>
                            <a:gd name="T76" fmla="+- 0 11297 10536"/>
                            <a:gd name="T77" fmla="*/ T76 w 845"/>
                            <a:gd name="T78" fmla="+- 0 14635 14150"/>
                            <a:gd name="T79" fmla="*/ 14635 h 845"/>
                            <a:gd name="T80" fmla="+- 0 11286 10536"/>
                            <a:gd name="T81" fmla="*/ T80 w 845"/>
                            <a:gd name="T82" fmla="+- 0 14673 14150"/>
                            <a:gd name="T83" fmla="*/ 14673 h 845"/>
                            <a:gd name="T84" fmla="+- 0 11276 10536"/>
                            <a:gd name="T85" fmla="*/ T84 w 845"/>
                            <a:gd name="T86" fmla="+- 0 14699 14150"/>
                            <a:gd name="T87" fmla="*/ 14699 h 845"/>
                            <a:gd name="T88" fmla="+- 0 11258 10536"/>
                            <a:gd name="T89" fmla="*/ T88 w 845"/>
                            <a:gd name="T90" fmla="+- 0 14735 14150"/>
                            <a:gd name="T91" fmla="*/ 14735 h 845"/>
                            <a:gd name="T92" fmla="+- 0 11243 10536"/>
                            <a:gd name="T93" fmla="*/ T92 w 845"/>
                            <a:gd name="T94" fmla="+- 0 14758 14150"/>
                            <a:gd name="T95" fmla="*/ 14758 h 845"/>
                            <a:gd name="T96" fmla="+- 0 11218 10536"/>
                            <a:gd name="T97" fmla="*/ T96 w 845"/>
                            <a:gd name="T98" fmla="+- 0 14789 14150"/>
                            <a:gd name="T99" fmla="*/ 14789 h 845"/>
                            <a:gd name="T100" fmla="+- 0 11198 10536"/>
                            <a:gd name="T101" fmla="*/ T100 w 845"/>
                            <a:gd name="T102" fmla="+- 0 14809 14150"/>
                            <a:gd name="T103" fmla="*/ 14809 h 845"/>
                            <a:gd name="T104" fmla="+- 0 11168 10536"/>
                            <a:gd name="T105" fmla="*/ T104 w 845"/>
                            <a:gd name="T106" fmla="+- 0 14835 14150"/>
                            <a:gd name="T107" fmla="*/ 14835 h 845"/>
                            <a:gd name="T108" fmla="+- 0 11145 10536"/>
                            <a:gd name="T109" fmla="*/ T108 w 845"/>
                            <a:gd name="T110" fmla="+- 0 14851 14150"/>
                            <a:gd name="T111" fmla="*/ 14851 h 845"/>
                            <a:gd name="T112" fmla="+- 0 11110 10536"/>
                            <a:gd name="T113" fmla="*/ T112 w 845"/>
                            <a:gd name="T114" fmla="+- 0 14871 14150"/>
                            <a:gd name="T115" fmla="*/ 14871 h 845"/>
                            <a:gd name="T116" fmla="+- 0 11085 10536"/>
                            <a:gd name="T117" fmla="*/ T116 w 845"/>
                            <a:gd name="T118" fmla="+- 0 14882 14150"/>
                            <a:gd name="T119" fmla="*/ 14882 h 845"/>
                            <a:gd name="T120" fmla="+- 0 11047 10536"/>
                            <a:gd name="T121" fmla="*/ T120 w 845"/>
                            <a:gd name="T122" fmla="+- 0 14894 14150"/>
                            <a:gd name="T123" fmla="*/ 14894 h 845"/>
                            <a:gd name="T124" fmla="+- 0 11020 10536"/>
                            <a:gd name="T125" fmla="*/ T124 w 845"/>
                            <a:gd name="T126" fmla="+- 0 14900 14150"/>
                            <a:gd name="T127" fmla="*/ 14900 h 845"/>
                            <a:gd name="T128" fmla="+- 0 10980 10536"/>
                            <a:gd name="T129" fmla="*/ T128 w 845"/>
                            <a:gd name="T130" fmla="+- 0 14904 14150"/>
                            <a:gd name="T131" fmla="*/ 14904 h 845"/>
                            <a:gd name="T132" fmla="+- 0 10960 10536"/>
                            <a:gd name="T133" fmla="*/ T132 w 845"/>
                            <a:gd name="T134" fmla="+- 0 14905 14150"/>
                            <a:gd name="T135" fmla="*/ 14905 h 845"/>
                            <a:gd name="T136" fmla="+- 0 11381 10536"/>
                            <a:gd name="T137" fmla="*/ T136 w 845"/>
                            <a:gd name="T138" fmla="+- 0 14905 14150"/>
                            <a:gd name="T139" fmla="*/ 14905 h 845"/>
                            <a:gd name="T140" fmla="+- 0 11381 10536"/>
                            <a:gd name="T141" fmla="*/ T140 w 845"/>
                            <a:gd name="T142" fmla="+- 0 14215 14150"/>
                            <a:gd name="T143" fmla="*/ 14215 h 8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845" h="845">
                              <a:moveTo>
                                <a:pt x="424" y="65"/>
                              </a:moveTo>
                              <a:lnTo>
                                <a:pt x="452" y="66"/>
                              </a:lnTo>
                              <a:lnTo>
                                <a:pt x="491" y="72"/>
                              </a:lnTo>
                              <a:lnTo>
                                <a:pt x="518" y="78"/>
                              </a:lnTo>
                              <a:lnTo>
                                <a:pt x="556" y="91"/>
                              </a:lnTo>
                              <a:lnTo>
                                <a:pt x="581" y="103"/>
                              </a:lnTo>
                              <a:lnTo>
                                <a:pt x="616" y="123"/>
                              </a:lnTo>
                              <a:lnTo>
                                <a:pt x="638" y="139"/>
                              </a:lnTo>
                              <a:lnTo>
                                <a:pt x="668" y="166"/>
                              </a:lnTo>
                              <a:lnTo>
                                <a:pt x="687" y="186"/>
                              </a:lnTo>
                              <a:lnTo>
                                <a:pt x="711" y="218"/>
                              </a:lnTo>
                              <a:lnTo>
                                <a:pt x="725" y="242"/>
                              </a:lnTo>
                              <a:lnTo>
                                <a:pt x="743" y="278"/>
                              </a:lnTo>
                              <a:lnTo>
                                <a:pt x="752" y="304"/>
                              </a:lnTo>
                              <a:lnTo>
                                <a:pt x="762" y="343"/>
                              </a:lnTo>
                              <a:lnTo>
                                <a:pt x="767" y="370"/>
                              </a:lnTo>
                              <a:lnTo>
                                <a:pt x="769" y="410"/>
                              </a:lnTo>
                              <a:lnTo>
                                <a:pt x="769" y="418"/>
                              </a:lnTo>
                              <a:lnTo>
                                <a:pt x="766" y="458"/>
                              </a:lnTo>
                              <a:lnTo>
                                <a:pt x="761" y="485"/>
                              </a:lnTo>
                              <a:lnTo>
                                <a:pt x="750" y="523"/>
                              </a:lnTo>
                              <a:lnTo>
                                <a:pt x="740" y="549"/>
                              </a:lnTo>
                              <a:lnTo>
                                <a:pt x="722" y="585"/>
                              </a:lnTo>
                              <a:lnTo>
                                <a:pt x="707" y="608"/>
                              </a:lnTo>
                              <a:lnTo>
                                <a:pt x="682" y="639"/>
                              </a:lnTo>
                              <a:lnTo>
                                <a:pt x="662" y="659"/>
                              </a:lnTo>
                              <a:lnTo>
                                <a:pt x="632" y="685"/>
                              </a:lnTo>
                              <a:lnTo>
                                <a:pt x="609" y="701"/>
                              </a:lnTo>
                              <a:lnTo>
                                <a:pt x="574" y="721"/>
                              </a:lnTo>
                              <a:lnTo>
                                <a:pt x="549" y="732"/>
                              </a:lnTo>
                              <a:lnTo>
                                <a:pt x="511" y="744"/>
                              </a:lnTo>
                              <a:lnTo>
                                <a:pt x="484" y="750"/>
                              </a:lnTo>
                              <a:lnTo>
                                <a:pt x="444" y="754"/>
                              </a:lnTo>
                              <a:lnTo>
                                <a:pt x="424" y="755"/>
                              </a:lnTo>
                              <a:lnTo>
                                <a:pt x="845" y="755"/>
                              </a:lnTo>
                              <a:lnTo>
                                <a:pt x="845" y="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59"/>
                      <wps:cNvSpPr>
                        <a:spLocks/>
                      </wps:cNvSpPr>
                      <wps:spPr bwMode="auto">
                        <a:xfrm>
                          <a:off x="10536" y="14150"/>
                          <a:ext cx="845" cy="845"/>
                        </a:xfrm>
                        <a:custGeom>
                          <a:avLst/>
                          <a:gdLst>
                            <a:gd name="T0" fmla="+- 0 10536 10536"/>
                            <a:gd name="T1" fmla="*/ T0 w 845"/>
                            <a:gd name="T2" fmla="+- 0 14905 14150"/>
                            <a:gd name="T3" fmla="*/ 14905 h 845"/>
                            <a:gd name="T4" fmla="+- 0 10536 10536"/>
                            <a:gd name="T5" fmla="*/ T4 w 845"/>
                            <a:gd name="T6" fmla="+- 0 14995 14150"/>
                            <a:gd name="T7" fmla="*/ 14995 h 845"/>
                            <a:gd name="T8" fmla="+- 0 11381 10536"/>
                            <a:gd name="T9" fmla="*/ T8 w 845"/>
                            <a:gd name="T10" fmla="+- 0 14995 14150"/>
                            <a:gd name="T11" fmla="*/ 14995 h 845"/>
                            <a:gd name="T12" fmla="+- 0 11381 10536"/>
                            <a:gd name="T13" fmla="*/ T12 w 845"/>
                            <a:gd name="T14" fmla="+- 0 14905 14150"/>
                            <a:gd name="T15" fmla="*/ 14905 h 845"/>
                          </a:gdLst>
                          <a:ahLst/>
                          <a:cxnLst>
                            <a:cxn ang="0">
                              <a:pos x="T1" y="T3"/>
                            </a:cxn>
                            <a:cxn ang="0">
                              <a:pos x="T5" y="T7"/>
                            </a:cxn>
                            <a:cxn ang="0">
                              <a:pos x="T9" y="T11"/>
                            </a:cxn>
                            <a:cxn ang="0">
                              <a:pos x="T13" y="T15"/>
                            </a:cxn>
                          </a:cxnLst>
                          <a:rect l="0" t="0" r="r" b="b"/>
                          <a:pathLst>
                            <a:path w="845" h="845">
                              <a:moveTo>
                                <a:pt x="0" y="755"/>
                              </a:moveTo>
                              <a:lnTo>
                                <a:pt x="0" y="845"/>
                              </a:lnTo>
                              <a:lnTo>
                                <a:pt x="845" y="845"/>
                              </a:lnTo>
                              <a:lnTo>
                                <a:pt x="845" y="75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60"/>
                      <wps:cNvSpPr>
                        <a:spLocks/>
                      </wps:cNvSpPr>
                      <wps:spPr bwMode="auto">
                        <a:xfrm>
                          <a:off x="10574" y="14189"/>
                          <a:ext cx="768" cy="768"/>
                        </a:xfrm>
                        <a:custGeom>
                          <a:avLst/>
                          <a:gdLst>
                            <a:gd name="T0" fmla="+- 0 10574 10574"/>
                            <a:gd name="T1" fmla="*/ T0 w 768"/>
                            <a:gd name="T2" fmla="+- 0 14189 14189"/>
                            <a:gd name="T3" fmla="*/ 14189 h 768"/>
                            <a:gd name="T4" fmla="+- 0 10574 10574"/>
                            <a:gd name="T5" fmla="*/ T4 w 768"/>
                            <a:gd name="T6" fmla="+- 0 14215 14189"/>
                            <a:gd name="T7" fmla="*/ 14215 h 768"/>
                            <a:gd name="T8" fmla="+- 0 11342 10574"/>
                            <a:gd name="T9" fmla="*/ T8 w 768"/>
                            <a:gd name="T10" fmla="+- 0 14215 14189"/>
                            <a:gd name="T11" fmla="*/ 14215 h 768"/>
                            <a:gd name="T12" fmla="+- 0 11342 10574"/>
                            <a:gd name="T13" fmla="*/ T12 w 768"/>
                            <a:gd name="T14" fmla="+- 0 14189 14189"/>
                            <a:gd name="T15" fmla="*/ 14189 h 768"/>
                            <a:gd name="T16" fmla="+- 0 10574 10574"/>
                            <a:gd name="T17" fmla="*/ T16 w 768"/>
                            <a:gd name="T18" fmla="+- 0 14189 14189"/>
                            <a:gd name="T19" fmla="*/ 14189 h 768"/>
                          </a:gdLst>
                          <a:ahLst/>
                          <a:cxnLst>
                            <a:cxn ang="0">
                              <a:pos x="T1" y="T3"/>
                            </a:cxn>
                            <a:cxn ang="0">
                              <a:pos x="T5" y="T7"/>
                            </a:cxn>
                            <a:cxn ang="0">
                              <a:pos x="T9" y="T11"/>
                            </a:cxn>
                            <a:cxn ang="0">
                              <a:pos x="T13" y="T15"/>
                            </a:cxn>
                            <a:cxn ang="0">
                              <a:pos x="T17" y="T19"/>
                            </a:cxn>
                          </a:cxnLst>
                          <a:rect l="0" t="0" r="r" b="b"/>
                          <a:pathLst>
                            <a:path w="768" h="768">
                              <a:moveTo>
                                <a:pt x="0" y="0"/>
                              </a:moveTo>
                              <a:lnTo>
                                <a:pt x="0" y="26"/>
                              </a:lnTo>
                              <a:lnTo>
                                <a:pt x="768" y="26"/>
                              </a:lnTo>
                              <a:lnTo>
                                <a:pt x="768" y="0"/>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61"/>
                      <wps:cNvSpPr>
                        <a:spLocks/>
                      </wps:cNvSpPr>
                      <wps:spPr bwMode="auto">
                        <a:xfrm>
                          <a:off x="10574" y="14189"/>
                          <a:ext cx="768" cy="768"/>
                        </a:xfrm>
                        <a:custGeom>
                          <a:avLst/>
                          <a:gdLst>
                            <a:gd name="T0" fmla="+- 0 10574 10574"/>
                            <a:gd name="T1" fmla="*/ T0 w 768"/>
                            <a:gd name="T2" fmla="+- 0 14215 14189"/>
                            <a:gd name="T3" fmla="*/ 14215 h 768"/>
                            <a:gd name="T4" fmla="+- 0 10574 10574"/>
                            <a:gd name="T5" fmla="*/ T4 w 768"/>
                            <a:gd name="T6" fmla="+- 0 14215 14189"/>
                            <a:gd name="T7" fmla="*/ 14215 h 768"/>
                            <a:gd name="T8" fmla="+- 0 10574 10574"/>
                            <a:gd name="T9" fmla="*/ T8 w 768"/>
                            <a:gd name="T10" fmla="+- 0 14905 14189"/>
                            <a:gd name="T11" fmla="*/ 14905 h 768"/>
                            <a:gd name="T12" fmla="+- 0 10960 10574"/>
                            <a:gd name="T13" fmla="*/ T12 w 768"/>
                            <a:gd name="T14" fmla="+- 0 14905 14189"/>
                            <a:gd name="T15" fmla="*/ 14905 h 768"/>
                            <a:gd name="T16" fmla="+- 0 10932 10574"/>
                            <a:gd name="T17" fmla="*/ T16 w 768"/>
                            <a:gd name="T18" fmla="+- 0 14904 14189"/>
                            <a:gd name="T19" fmla="*/ 14904 h 768"/>
                            <a:gd name="T20" fmla="+- 0 10893 10574"/>
                            <a:gd name="T21" fmla="*/ T20 w 768"/>
                            <a:gd name="T22" fmla="+- 0 14898 14189"/>
                            <a:gd name="T23" fmla="*/ 14898 h 768"/>
                            <a:gd name="T24" fmla="+- 0 10866 10574"/>
                            <a:gd name="T25" fmla="*/ T24 w 768"/>
                            <a:gd name="T26" fmla="+- 0 14892 14189"/>
                            <a:gd name="T27" fmla="*/ 14892 h 768"/>
                            <a:gd name="T28" fmla="+- 0 10828 10574"/>
                            <a:gd name="T29" fmla="*/ T28 w 768"/>
                            <a:gd name="T30" fmla="+- 0 14879 14189"/>
                            <a:gd name="T31" fmla="*/ 14879 h 768"/>
                            <a:gd name="T32" fmla="+- 0 10803 10574"/>
                            <a:gd name="T33" fmla="*/ T32 w 768"/>
                            <a:gd name="T34" fmla="+- 0 14867 14189"/>
                            <a:gd name="T35" fmla="*/ 14867 h 768"/>
                            <a:gd name="T36" fmla="+- 0 10768 10574"/>
                            <a:gd name="T37" fmla="*/ T36 w 768"/>
                            <a:gd name="T38" fmla="+- 0 14847 14189"/>
                            <a:gd name="T39" fmla="*/ 14847 h 768"/>
                            <a:gd name="T40" fmla="+- 0 10746 10574"/>
                            <a:gd name="T41" fmla="*/ T40 w 768"/>
                            <a:gd name="T42" fmla="+- 0 14831 14189"/>
                            <a:gd name="T43" fmla="*/ 14831 h 768"/>
                            <a:gd name="T44" fmla="+- 0 10716 10574"/>
                            <a:gd name="T45" fmla="*/ T44 w 768"/>
                            <a:gd name="T46" fmla="+- 0 14804 14189"/>
                            <a:gd name="T47" fmla="*/ 14804 h 768"/>
                            <a:gd name="T48" fmla="+- 0 10697 10574"/>
                            <a:gd name="T49" fmla="*/ T48 w 768"/>
                            <a:gd name="T50" fmla="+- 0 14784 14189"/>
                            <a:gd name="T51" fmla="*/ 14784 h 768"/>
                            <a:gd name="T52" fmla="+- 0 10673 10574"/>
                            <a:gd name="T53" fmla="*/ T52 w 768"/>
                            <a:gd name="T54" fmla="+- 0 14752 14189"/>
                            <a:gd name="T55" fmla="*/ 14752 h 768"/>
                            <a:gd name="T56" fmla="+- 0 10659 10574"/>
                            <a:gd name="T57" fmla="*/ T56 w 768"/>
                            <a:gd name="T58" fmla="+- 0 14728 14189"/>
                            <a:gd name="T59" fmla="*/ 14728 h 768"/>
                            <a:gd name="T60" fmla="+- 0 10641 10574"/>
                            <a:gd name="T61" fmla="*/ T60 w 768"/>
                            <a:gd name="T62" fmla="+- 0 14692 14189"/>
                            <a:gd name="T63" fmla="*/ 14692 h 768"/>
                            <a:gd name="T64" fmla="+- 0 10632 10574"/>
                            <a:gd name="T65" fmla="*/ T64 w 768"/>
                            <a:gd name="T66" fmla="+- 0 14666 14189"/>
                            <a:gd name="T67" fmla="*/ 14666 h 768"/>
                            <a:gd name="T68" fmla="+- 0 10622 10574"/>
                            <a:gd name="T69" fmla="*/ T68 w 768"/>
                            <a:gd name="T70" fmla="+- 0 14627 14189"/>
                            <a:gd name="T71" fmla="*/ 14627 h 768"/>
                            <a:gd name="T72" fmla="+- 0 10617 10574"/>
                            <a:gd name="T73" fmla="*/ T72 w 768"/>
                            <a:gd name="T74" fmla="+- 0 14600 14189"/>
                            <a:gd name="T75" fmla="*/ 14600 h 768"/>
                            <a:gd name="T76" fmla="+- 0 10615 10574"/>
                            <a:gd name="T77" fmla="*/ T76 w 768"/>
                            <a:gd name="T78" fmla="+- 0 14560 14189"/>
                            <a:gd name="T79" fmla="*/ 14560 h 768"/>
                            <a:gd name="T80" fmla="+- 0 10615 10574"/>
                            <a:gd name="T81" fmla="*/ T80 w 768"/>
                            <a:gd name="T82" fmla="+- 0 14552 14189"/>
                            <a:gd name="T83" fmla="*/ 14552 h 768"/>
                            <a:gd name="T84" fmla="+- 0 10618 10574"/>
                            <a:gd name="T85" fmla="*/ T84 w 768"/>
                            <a:gd name="T86" fmla="+- 0 14512 14189"/>
                            <a:gd name="T87" fmla="*/ 14512 h 768"/>
                            <a:gd name="T88" fmla="+- 0 10623 10574"/>
                            <a:gd name="T89" fmla="*/ T88 w 768"/>
                            <a:gd name="T90" fmla="+- 0 14485 14189"/>
                            <a:gd name="T91" fmla="*/ 14485 h 768"/>
                            <a:gd name="T92" fmla="+- 0 10634 10574"/>
                            <a:gd name="T93" fmla="*/ T92 w 768"/>
                            <a:gd name="T94" fmla="+- 0 14447 14189"/>
                            <a:gd name="T95" fmla="*/ 14447 h 768"/>
                            <a:gd name="T96" fmla="+- 0 10644 10574"/>
                            <a:gd name="T97" fmla="*/ T96 w 768"/>
                            <a:gd name="T98" fmla="+- 0 14421 14189"/>
                            <a:gd name="T99" fmla="*/ 14421 h 768"/>
                            <a:gd name="T100" fmla="+- 0 10662 10574"/>
                            <a:gd name="T101" fmla="*/ T100 w 768"/>
                            <a:gd name="T102" fmla="+- 0 14385 14189"/>
                            <a:gd name="T103" fmla="*/ 14385 h 768"/>
                            <a:gd name="T104" fmla="+- 0 10677 10574"/>
                            <a:gd name="T105" fmla="*/ T104 w 768"/>
                            <a:gd name="T106" fmla="+- 0 14362 14189"/>
                            <a:gd name="T107" fmla="*/ 14362 h 768"/>
                            <a:gd name="T108" fmla="+- 0 10702 10574"/>
                            <a:gd name="T109" fmla="*/ T108 w 768"/>
                            <a:gd name="T110" fmla="+- 0 14331 14189"/>
                            <a:gd name="T111" fmla="*/ 14331 h 768"/>
                            <a:gd name="T112" fmla="+- 0 10722 10574"/>
                            <a:gd name="T113" fmla="*/ T112 w 768"/>
                            <a:gd name="T114" fmla="+- 0 14311 14189"/>
                            <a:gd name="T115" fmla="*/ 14311 h 768"/>
                            <a:gd name="T116" fmla="+- 0 10752 10574"/>
                            <a:gd name="T117" fmla="*/ T116 w 768"/>
                            <a:gd name="T118" fmla="+- 0 14285 14189"/>
                            <a:gd name="T119" fmla="*/ 14285 h 768"/>
                            <a:gd name="T120" fmla="+- 0 10775 10574"/>
                            <a:gd name="T121" fmla="*/ T120 w 768"/>
                            <a:gd name="T122" fmla="+- 0 14269 14189"/>
                            <a:gd name="T123" fmla="*/ 14269 h 768"/>
                            <a:gd name="T124" fmla="+- 0 10810 10574"/>
                            <a:gd name="T125" fmla="*/ T124 w 768"/>
                            <a:gd name="T126" fmla="+- 0 14249 14189"/>
                            <a:gd name="T127" fmla="*/ 14249 h 768"/>
                            <a:gd name="T128" fmla="+- 0 10835 10574"/>
                            <a:gd name="T129" fmla="*/ T128 w 768"/>
                            <a:gd name="T130" fmla="+- 0 14238 14189"/>
                            <a:gd name="T131" fmla="*/ 14238 h 768"/>
                            <a:gd name="T132" fmla="+- 0 10873 10574"/>
                            <a:gd name="T133" fmla="*/ T132 w 768"/>
                            <a:gd name="T134" fmla="+- 0 14226 14189"/>
                            <a:gd name="T135" fmla="*/ 14226 h 768"/>
                            <a:gd name="T136" fmla="+- 0 10900 10574"/>
                            <a:gd name="T137" fmla="*/ T136 w 768"/>
                            <a:gd name="T138" fmla="+- 0 14220 14189"/>
                            <a:gd name="T139" fmla="*/ 14220 h 768"/>
                            <a:gd name="T140" fmla="+- 0 10940 10574"/>
                            <a:gd name="T141" fmla="*/ T140 w 768"/>
                            <a:gd name="T142" fmla="+- 0 14216 14189"/>
                            <a:gd name="T143" fmla="*/ 14216 h 768"/>
                            <a:gd name="T144" fmla="+- 0 10960 10574"/>
                            <a:gd name="T145" fmla="*/ T144 w 768"/>
                            <a:gd name="T146" fmla="+- 0 14215 14189"/>
                            <a:gd name="T147"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68" h="768">
                              <a:moveTo>
                                <a:pt x="0" y="26"/>
                              </a:moveTo>
                              <a:lnTo>
                                <a:pt x="0" y="26"/>
                              </a:lnTo>
                              <a:lnTo>
                                <a:pt x="0" y="716"/>
                              </a:lnTo>
                              <a:lnTo>
                                <a:pt x="386" y="716"/>
                              </a:lnTo>
                              <a:lnTo>
                                <a:pt x="358" y="715"/>
                              </a:lnTo>
                              <a:lnTo>
                                <a:pt x="319" y="709"/>
                              </a:lnTo>
                              <a:lnTo>
                                <a:pt x="292" y="703"/>
                              </a:lnTo>
                              <a:lnTo>
                                <a:pt x="254" y="690"/>
                              </a:lnTo>
                              <a:lnTo>
                                <a:pt x="229" y="678"/>
                              </a:lnTo>
                              <a:lnTo>
                                <a:pt x="194" y="658"/>
                              </a:lnTo>
                              <a:lnTo>
                                <a:pt x="172" y="642"/>
                              </a:lnTo>
                              <a:lnTo>
                                <a:pt x="142" y="615"/>
                              </a:lnTo>
                              <a:lnTo>
                                <a:pt x="123" y="595"/>
                              </a:lnTo>
                              <a:lnTo>
                                <a:pt x="99" y="563"/>
                              </a:lnTo>
                              <a:lnTo>
                                <a:pt x="85" y="539"/>
                              </a:lnTo>
                              <a:lnTo>
                                <a:pt x="67" y="503"/>
                              </a:lnTo>
                              <a:lnTo>
                                <a:pt x="58" y="477"/>
                              </a:lnTo>
                              <a:lnTo>
                                <a:pt x="48" y="438"/>
                              </a:lnTo>
                              <a:lnTo>
                                <a:pt x="43" y="411"/>
                              </a:lnTo>
                              <a:lnTo>
                                <a:pt x="41" y="371"/>
                              </a:lnTo>
                              <a:lnTo>
                                <a:pt x="41" y="363"/>
                              </a:lnTo>
                              <a:lnTo>
                                <a:pt x="44" y="323"/>
                              </a:lnTo>
                              <a:lnTo>
                                <a:pt x="49" y="296"/>
                              </a:lnTo>
                              <a:lnTo>
                                <a:pt x="60" y="258"/>
                              </a:lnTo>
                              <a:lnTo>
                                <a:pt x="70" y="232"/>
                              </a:lnTo>
                              <a:lnTo>
                                <a:pt x="88" y="196"/>
                              </a:lnTo>
                              <a:lnTo>
                                <a:pt x="103" y="173"/>
                              </a:lnTo>
                              <a:lnTo>
                                <a:pt x="128" y="142"/>
                              </a:lnTo>
                              <a:lnTo>
                                <a:pt x="148" y="122"/>
                              </a:lnTo>
                              <a:lnTo>
                                <a:pt x="178" y="96"/>
                              </a:lnTo>
                              <a:lnTo>
                                <a:pt x="201" y="80"/>
                              </a:lnTo>
                              <a:lnTo>
                                <a:pt x="236" y="60"/>
                              </a:lnTo>
                              <a:lnTo>
                                <a:pt x="261" y="49"/>
                              </a:lnTo>
                              <a:lnTo>
                                <a:pt x="299" y="37"/>
                              </a:lnTo>
                              <a:lnTo>
                                <a:pt x="326" y="31"/>
                              </a:lnTo>
                              <a:lnTo>
                                <a:pt x="366" y="27"/>
                              </a:lnTo>
                              <a:lnTo>
                                <a:pt x="386"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62"/>
                      <wps:cNvSpPr>
                        <a:spLocks/>
                      </wps:cNvSpPr>
                      <wps:spPr bwMode="auto">
                        <a:xfrm>
                          <a:off x="10574" y="14189"/>
                          <a:ext cx="768" cy="768"/>
                        </a:xfrm>
                        <a:custGeom>
                          <a:avLst/>
                          <a:gdLst>
                            <a:gd name="T0" fmla="+- 0 10960 10574"/>
                            <a:gd name="T1" fmla="*/ T0 w 768"/>
                            <a:gd name="T2" fmla="+- 0 14215 14189"/>
                            <a:gd name="T3" fmla="*/ 14215 h 768"/>
                            <a:gd name="T4" fmla="+- 0 10988 10574"/>
                            <a:gd name="T5" fmla="*/ T4 w 768"/>
                            <a:gd name="T6" fmla="+- 0 14216 14189"/>
                            <a:gd name="T7" fmla="*/ 14216 h 768"/>
                            <a:gd name="T8" fmla="+- 0 11027 10574"/>
                            <a:gd name="T9" fmla="*/ T8 w 768"/>
                            <a:gd name="T10" fmla="+- 0 14222 14189"/>
                            <a:gd name="T11" fmla="*/ 14222 h 768"/>
                            <a:gd name="T12" fmla="+- 0 11054 10574"/>
                            <a:gd name="T13" fmla="*/ T12 w 768"/>
                            <a:gd name="T14" fmla="+- 0 14228 14189"/>
                            <a:gd name="T15" fmla="*/ 14228 h 768"/>
                            <a:gd name="T16" fmla="+- 0 11092 10574"/>
                            <a:gd name="T17" fmla="*/ T16 w 768"/>
                            <a:gd name="T18" fmla="+- 0 14241 14189"/>
                            <a:gd name="T19" fmla="*/ 14241 h 768"/>
                            <a:gd name="T20" fmla="+- 0 11117 10574"/>
                            <a:gd name="T21" fmla="*/ T20 w 768"/>
                            <a:gd name="T22" fmla="+- 0 14253 14189"/>
                            <a:gd name="T23" fmla="*/ 14253 h 768"/>
                            <a:gd name="T24" fmla="+- 0 11152 10574"/>
                            <a:gd name="T25" fmla="*/ T24 w 768"/>
                            <a:gd name="T26" fmla="+- 0 14273 14189"/>
                            <a:gd name="T27" fmla="*/ 14273 h 768"/>
                            <a:gd name="T28" fmla="+- 0 11174 10574"/>
                            <a:gd name="T29" fmla="*/ T28 w 768"/>
                            <a:gd name="T30" fmla="+- 0 14289 14189"/>
                            <a:gd name="T31" fmla="*/ 14289 h 768"/>
                            <a:gd name="T32" fmla="+- 0 11204 10574"/>
                            <a:gd name="T33" fmla="*/ T32 w 768"/>
                            <a:gd name="T34" fmla="+- 0 14316 14189"/>
                            <a:gd name="T35" fmla="*/ 14316 h 768"/>
                            <a:gd name="T36" fmla="+- 0 11223 10574"/>
                            <a:gd name="T37" fmla="*/ T36 w 768"/>
                            <a:gd name="T38" fmla="+- 0 14336 14189"/>
                            <a:gd name="T39" fmla="*/ 14336 h 768"/>
                            <a:gd name="T40" fmla="+- 0 11247 10574"/>
                            <a:gd name="T41" fmla="*/ T40 w 768"/>
                            <a:gd name="T42" fmla="+- 0 14368 14189"/>
                            <a:gd name="T43" fmla="*/ 14368 h 768"/>
                            <a:gd name="T44" fmla="+- 0 11261 10574"/>
                            <a:gd name="T45" fmla="*/ T44 w 768"/>
                            <a:gd name="T46" fmla="+- 0 14392 14189"/>
                            <a:gd name="T47" fmla="*/ 14392 h 768"/>
                            <a:gd name="T48" fmla="+- 0 11279 10574"/>
                            <a:gd name="T49" fmla="*/ T48 w 768"/>
                            <a:gd name="T50" fmla="+- 0 14428 14189"/>
                            <a:gd name="T51" fmla="*/ 14428 h 768"/>
                            <a:gd name="T52" fmla="+- 0 11288 10574"/>
                            <a:gd name="T53" fmla="*/ T52 w 768"/>
                            <a:gd name="T54" fmla="+- 0 14454 14189"/>
                            <a:gd name="T55" fmla="*/ 14454 h 768"/>
                            <a:gd name="T56" fmla="+- 0 11298 10574"/>
                            <a:gd name="T57" fmla="*/ T56 w 768"/>
                            <a:gd name="T58" fmla="+- 0 14493 14189"/>
                            <a:gd name="T59" fmla="*/ 14493 h 768"/>
                            <a:gd name="T60" fmla="+- 0 11303 10574"/>
                            <a:gd name="T61" fmla="*/ T60 w 768"/>
                            <a:gd name="T62" fmla="+- 0 14520 14189"/>
                            <a:gd name="T63" fmla="*/ 14520 h 768"/>
                            <a:gd name="T64" fmla="+- 0 11305 10574"/>
                            <a:gd name="T65" fmla="*/ T64 w 768"/>
                            <a:gd name="T66" fmla="+- 0 14560 14189"/>
                            <a:gd name="T67" fmla="*/ 14560 h 768"/>
                            <a:gd name="T68" fmla="+- 0 11305 10574"/>
                            <a:gd name="T69" fmla="*/ T68 w 768"/>
                            <a:gd name="T70" fmla="+- 0 14568 14189"/>
                            <a:gd name="T71" fmla="*/ 14568 h 768"/>
                            <a:gd name="T72" fmla="+- 0 11302 10574"/>
                            <a:gd name="T73" fmla="*/ T72 w 768"/>
                            <a:gd name="T74" fmla="+- 0 14608 14189"/>
                            <a:gd name="T75" fmla="*/ 14608 h 768"/>
                            <a:gd name="T76" fmla="+- 0 11297 10574"/>
                            <a:gd name="T77" fmla="*/ T76 w 768"/>
                            <a:gd name="T78" fmla="+- 0 14635 14189"/>
                            <a:gd name="T79" fmla="*/ 14635 h 768"/>
                            <a:gd name="T80" fmla="+- 0 11286 10574"/>
                            <a:gd name="T81" fmla="*/ T80 w 768"/>
                            <a:gd name="T82" fmla="+- 0 14673 14189"/>
                            <a:gd name="T83" fmla="*/ 14673 h 768"/>
                            <a:gd name="T84" fmla="+- 0 11276 10574"/>
                            <a:gd name="T85" fmla="*/ T84 w 768"/>
                            <a:gd name="T86" fmla="+- 0 14699 14189"/>
                            <a:gd name="T87" fmla="*/ 14699 h 768"/>
                            <a:gd name="T88" fmla="+- 0 11258 10574"/>
                            <a:gd name="T89" fmla="*/ T88 w 768"/>
                            <a:gd name="T90" fmla="+- 0 14735 14189"/>
                            <a:gd name="T91" fmla="*/ 14735 h 768"/>
                            <a:gd name="T92" fmla="+- 0 11243 10574"/>
                            <a:gd name="T93" fmla="*/ T92 w 768"/>
                            <a:gd name="T94" fmla="+- 0 14758 14189"/>
                            <a:gd name="T95" fmla="*/ 14758 h 768"/>
                            <a:gd name="T96" fmla="+- 0 11218 10574"/>
                            <a:gd name="T97" fmla="*/ T96 w 768"/>
                            <a:gd name="T98" fmla="+- 0 14789 14189"/>
                            <a:gd name="T99" fmla="*/ 14789 h 768"/>
                            <a:gd name="T100" fmla="+- 0 11198 10574"/>
                            <a:gd name="T101" fmla="*/ T100 w 768"/>
                            <a:gd name="T102" fmla="+- 0 14809 14189"/>
                            <a:gd name="T103" fmla="*/ 14809 h 768"/>
                            <a:gd name="T104" fmla="+- 0 11168 10574"/>
                            <a:gd name="T105" fmla="*/ T104 w 768"/>
                            <a:gd name="T106" fmla="+- 0 14835 14189"/>
                            <a:gd name="T107" fmla="*/ 14835 h 768"/>
                            <a:gd name="T108" fmla="+- 0 11145 10574"/>
                            <a:gd name="T109" fmla="*/ T108 w 768"/>
                            <a:gd name="T110" fmla="+- 0 14851 14189"/>
                            <a:gd name="T111" fmla="*/ 14851 h 768"/>
                            <a:gd name="T112" fmla="+- 0 11110 10574"/>
                            <a:gd name="T113" fmla="*/ T112 w 768"/>
                            <a:gd name="T114" fmla="+- 0 14871 14189"/>
                            <a:gd name="T115" fmla="*/ 14871 h 768"/>
                            <a:gd name="T116" fmla="+- 0 11085 10574"/>
                            <a:gd name="T117" fmla="*/ T116 w 768"/>
                            <a:gd name="T118" fmla="+- 0 14882 14189"/>
                            <a:gd name="T119" fmla="*/ 14882 h 768"/>
                            <a:gd name="T120" fmla="+- 0 11047 10574"/>
                            <a:gd name="T121" fmla="*/ T120 w 768"/>
                            <a:gd name="T122" fmla="+- 0 14894 14189"/>
                            <a:gd name="T123" fmla="*/ 14894 h 768"/>
                            <a:gd name="T124" fmla="+- 0 11020 10574"/>
                            <a:gd name="T125" fmla="*/ T124 w 768"/>
                            <a:gd name="T126" fmla="+- 0 14900 14189"/>
                            <a:gd name="T127" fmla="*/ 14900 h 768"/>
                            <a:gd name="T128" fmla="+- 0 10980 10574"/>
                            <a:gd name="T129" fmla="*/ T128 w 768"/>
                            <a:gd name="T130" fmla="+- 0 14904 14189"/>
                            <a:gd name="T131" fmla="*/ 14904 h 768"/>
                            <a:gd name="T132" fmla="+- 0 10960 10574"/>
                            <a:gd name="T133" fmla="*/ T132 w 768"/>
                            <a:gd name="T134" fmla="+- 0 14905 14189"/>
                            <a:gd name="T135" fmla="*/ 14905 h 768"/>
                            <a:gd name="T136" fmla="+- 0 11342 10574"/>
                            <a:gd name="T137" fmla="*/ T136 w 768"/>
                            <a:gd name="T138" fmla="+- 0 14905 14189"/>
                            <a:gd name="T139" fmla="*/ 14905 h 768"/>
                            <a:gd name="T140" fmla="+- 0 11342 10574"/>
                            <a:gd name="T141" fmla="*/ T140 w 768"/>
                            <a:gd name="T142" fmla="+- 0 14215 14189"/>
                            <a:gd name="T143" fmla="*/ 14215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768" h="768">
                              <a:moveTo>
                                <a:pt x="386" y="26"/>
                              </a:moveTo>
                              <a:lnTo>
                                <a:pt x="414" y="27"/>
                              </a:lnTo>
                              <a:lnTo>
                                <a:pt x="453" y="33"/>
                              </a:lnTo>
                              <a:lnTo>
                                <a:pt x="480" y="39"/>
                              </a:lnTo>
                              <a:lnTo>
                                <a:pt x="518" y="52"/>
                              </a:lnTo>
                              <a:lnTo>
                                <a:pt x="543" y="64"/>
                              </a:lnTo>
                              <a:lnTo>
                                <a:pt x="578" y="84"/>
                              </a:lnTo>
                              <a:lnTo>
                                <a:pt x="600" y="100"/>
                              </a:lnTo>
                              <a:lnTo>
                                <a:pt x="630" y="127"/>
                              </a:lnTo>
                              <a:lnTo>
                                <a:pt x="649" y="147"/>
                              </a:lnTo>
                              <a:lnTo>
                                <a:pt x="673" y="179"/>
                              </a:lnTo>
                              <a:lnTo>
                                <a:pt x="687" y="203"/>
                              </a:lnTo>
                              <a:lnTo>
                                <a:pt x="705" y="239"/>
                              </a:lnTo>
                              <a:lnTo>
                                <a:pt x="714" y="265"/>
                              </a:lnTo>
                              <a:lnTo>
                                <a:pt x="724" y="304"/>
                              </a:lnTo>
                              <a:lnTo>
                                <a:pt x="729" y="331"/>
                              </a:lnTo>
                              <a:lnTo>
                                <a:pt x="731" y="371"/>
                              </a:lnTo>
                              <a:lnTo>
                                <a:pt x="731" y="379"/>
                              </a:lnTo>
                              <a:lnTo>
                                <a:pt x="728" y="419"/>
                              </a:lnTo>
                              <a:lnTo>
                                <a:pt x="723" y="446"/>
                              </a:lnTo>
                              <a:lnTo>
                                <a:pt x="712" y="484"/>
                              </a:lnTo>
                              <a:lnTo>
                                <a:pt x="702" y="510"/>
                              </a:lnTo>
                              <a:lnTo>
                                <a:pt x="684" y="546"/>
                              </a:lnTo>
                              <a:lnTo>
                                <a:pt x="669" y="569"/>
                              </a:lnTo>
                              <a:lnTo>
                                <a:pt x="644" y="600"/>
                              </a:lnTo>
                              <a:lnTo>
                                <a:pt x="624" y="620"/>
                              </a:lnTo>
                              <a:lnTo>
                                <a:pt x="594" y="646"/>
                              </a:lnTo>
                              <a:lnTo>
                                <a:pt x="571" y="662"/>
                              </a:lnTo>
                              <a:lnTo>
                                <a:pt x="536" y="682"/>
                              </a:lnTo>
                              <a:lnTo>
                                <a:pt x="511" y="693"/>
                              </a:lnTo>
                              <a:lnTo>
                                <a:pt x="473" y="705"/>
                              </a:lnTo>
                              <a:lnTo>
                                <a:pt x="446" y="711"/>
                              </a:lnTo>
                              <a:lnTo>
                                <a:pt x="406" y="715"/>
                              </a:lnTo>
                              <a:lnTo>
                                <a:pt x="386" y="716"/>
                              </a:lnTo>
                              <a:lnTo>
                                <a:pt x="768" y="716"/>
                              </a:lnTo>
                              <a:lnTo>
                                <a:pt x="768" y="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63"/>
                      <wps:cNvSpPr>
                        <a:spLocks/>
                      </wps:cNvSpPr>
                      <wps:spPr bwMode="auto">
                        <a:xfrm>
                          <a:off x="10574" y="14189"/>
                          <a:ext cx="768" cy="768"/>
                        </a:xfrm>
                        <a:custGeom>
                          <a:avLst/>
                          <a:gdLst>
                            <a:gd name="T0" fmla="+- 0 10574 10574"/>
                            <a:gd name="T1" fmla="*/ T0 w 768"/>
                            <a:gd name="T2" fmla="+- 0 14905 14189"/>
                            <a:gd name="T3" fmla="*/ 14905 h 768"/>
                            <a:gd name="T4" fmla="+- 0 10574 10574"/>
                            <a:gd name="T5" fmla="*/ T4 w 768"/>
                            <a:gd name="T6" fmla="+- 0 14957 14189"/>
                            <a:gd name="T7" fmla="*/ 14957 h 768"/>
                            <a:gd name="T8" fmla="+- 0 11342 10574"/>
                            <a:gd name="T9" fmla="*/ T8 w 768"/>
                            <a:gd name="T10" fmla="+- 0 14957 14189"/>
                            <a:gd name="T11" fmla="*/ 14957 h 768"/>
                            <a:gd name="T12" fmla="+- 0 11342 10574"/>
                            <a:gd name="T13" fmla="*/ T12 w 768"/>
                            <a:gd name="T14" fmla="+- 0 14905 14189"/>
                            <a:gd name="T15" fmla="*/ 14905 h 768"/>
                          </a:gdLst>
                          <a:ahLst/>
                          <a:cxnLst>
                            <a:cxn ang="0">
                              <a:pos x="T1" y="T3"/>
                            </a:cxn>
                            <a:cxn ang="0">
                              <a:pos x="T5" y="T7"/>
                            </a:cxn>
                            <a:cxn ang="0">
                              <a:pos x="T9" y="T11"/>
                            </a:cxn>
                            <a:cxn ang="0">
                              <a:pos x="T13" y="T15"/>
                            </a:cxn>
                          </a:cxnLst>
                          <a:rect l="0" t="0" r="r" b="b"/>
                          <a:pathLst>
                            <a:path w="768" h="768">
                              <a:moveTo>
                                <a:pt x="0" y="716"/>
                              </a:moveTo>
                              <a:lnTo>
                                <a:pt x="0" y="768"/>
                              </a:lnTo>
                              <a:lnTo>
                                <a:pt x="768" y="768"/>
                              </a:lnTo>
                              <a:lnTo>
                                <a:pt x="768" y="71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64"/>
                      <wps:cNvSpPr>
                        <a:spLocks/>
                      </wps:cNvSpPr>
                      <wps:spPr bwMode="auto">
                        <a:xfrm>
                          <a:off x="10589" y="14222"/>
                          <a:ext cx="739" cy="734"/>
                        </a:xfrm>
                        <a:custGeom>
                          <a:avLst/>
                          <a:gdLst>
                            <a:gd name="T0" fmla="+- 0 11031 10589"/>
                            <a:gd name="T1" fmla="*/ T0 w 739"/>
                            <a:gd name="T2" fmla="+- 0 14222 14222"/>
                            <a:gd name="T3" fmla="*/ 14222 h 734"/>
                            <a:gd name="T4" fmla="+- 0 11054 10589"/>
                            <a:gd name="T5" fmla="*/ T4 w 739"/>
                            <a:gd name="T6" fmla="+- 0 14228 14222"/>
                            <a:gd name="T7" fmla="*/ 14228 h 734"/>
                            <a:gd name="T8" fmla="+- 0 11117 10589"/>
                            <a:gd name="T9" fmla="*/ T8 w 739"/>
                            <a:gd name="T10" fmla="+- 0 14253 14222"/>
                            <a:gd name="T11" fmla="*/ 14253 h 734"/>
                            <a:gd name="T12" fmla="+- 0 11174 10589"/>
                            <a:gd name="T13" fmla="*/ T12 w 739"/>
                            <a:gd name="T14" fmla="+- 0 14289 14222"/>
                            <a:gd name="T15" fmla="*/ 14289 h 734"/>
                            <a:gd name="T16" fmla="+- 0 11223 10589"/>
                            <a:gd name="T17" fmla="*/ T16 w 739"/>
                            <a:gd name="T18" fmla="+- 0 14336 14222"/>
                            <a:gd name="T19" fmla="*/ 14336 h 734"/>
                            <a:gd name="T20" fmla="+- 0 11261 10589"/>
                            <a:gd name="T21" fmla="*/ T20 w 739"/>
                            <a:gd name="T22" fmla="+- 0 14392 14222"/>
                            <a:gd name="T23" fmla="*/ 14392 h 734"/>
                            <a:gd name="T24" fmla="+- 0 11288 10589"/>
                            <a:gd name="T25" fmla="*/ T24 w 739"/>
                            <a:gd name="T26" fmla="+- 0 14454 14222"/>
                            <a:gd name="T27" fmla="*/ 14454 h 734"/>
                            <a:gd name="T28" fmla="+- 0 11303 10589"/>
                            <a:gd name="T29" fmla="*/ T28 w 739"/>
                            <a:gd name="T30" fmla="+- 0 14520 14222"/>
                            <a:gd name="T31" fmla="*/ 14520 h 734"/>
                            <a:gd name="T32" fmla="+- 0 11305 10589"/>
                            <a:gd name="T33" fmla="*/ T32 w 739"/>
                            <a:gd name="T34" fmla="+- 0 14568 14222"/>
                            <a:gd name="T35" fmla="*/ 14568 h 734"/>
                            <a:gd name="T36" fmla="+- 0 11297 10589"/>
                            <a:gd name="T37" fmla="*/ T36 w 739"/>
                            <a:gd name="T38" fmla="+- 0 14635 14222"/>
                            <a:gd name="T39" fmla="*/ 14635 h 734"/>
                            <a:gd name="T40" fmla="+- 0 11276 10589"/>
                            <a:gd name="T41" fmla="*/ T40 w 739"/>
                            <a:gd name="T42" fmla="+- 0 14699 14222"/>
                            <a:gd name="T43" fmla="*/ 14699 h 734"/>
                            <a:gd name="T44" fmla="+- 0 11243 10589"/>
                            <a:gd name="T45" fmla="*/ T44 w 739"/>
                            <a:gd name="T46" fmla="+- 0 14758 14222"/>
                            <a:gd name="T47" fmla="*/ 14758 h 734"/>
                            <a:gd name="T48" fmla="+- 0 11198 10589"/>
                            <a:gd name="T49" fmla="*/ T48 w 739"/>
                            <a:gd name="T50" fmla="+- 0 14809 14222"/>
                            <a:gd name="T51" fmla="*/ 14809 h 734"/>
                            <a:gd name="T52" fmla="+- 0 11145 10589"/>
                            <a:gd name="T53" fmla="*/ T52 w 739"/>
                            <a:gd name="T54" fmla="+- 0 14851 14222"/>
                            <a:gd name="T55" fmla="*/ 14851 h 734"/>
                            <a:gd name="T56" fmla="+- 0 11085 10589"/>
                            <a:gd name="T57" fmla="*/ T56 w 739"/>
                            <a:gd name="T58" fmla="+- 0 14882 14222"/>
                            <a:gd name="T59" fmla="*/ 14882 h 734"/>
                            <a:gd name="T60" fmla="+- 0 11020 10589"/>
                            <a:gd name="T61" fmla="*/ T60 w 739"/>
                            <a:gd name="T62" fmla="+- 0 14900 14222"/>
                            <a:gd name="T63" fmla="*/ 14900 h 734"/>
                            <a:gd name="T64" fmla="+- 0 10960 10589"/>
                            <a:gd name="T65" fmla="*/ T64 w 739"/>
                            <a:gd name="T66" fmla="+- 0 14905 14222"/>
                            <a:gd name="T67" fmla="*/ 14905 h 734"/>
                            <a:gd name="T68" fmla="+- 0 10912 10589"/>
                            <a:gd name="T69" fmla="*/ T68 w 739"/>
                            <a:gd name="T70" fmla="+- 0 14902 14222"/>
                            <a:gd name="T71" fmla="*/ 14902 h 734"/>
                            <a:gd name="T72" fmla="+- 0 10847 10589"/>
                            <a:gd name="T73" fmla="*/ T72 w 739"/>
                            <a:gd name="T74" fmla="+- 0 14886 14222"/>
                            <a:gd name="T75" fmla="*/ 14886 h 734"/>
                            <a:gd name="T76" fmla="+- 0 10785 10589"/>
                            <a:gd name="T77" fmla="*/ T76 w 739"/>
                            <a:gd name="T78" fmla="+- 0 14858 14222"/>
                            <a:gd name="T79" fmla="*/ 14858 h 734"/>
                            <a:gd name="T80" fmla="+- 0 10731 10589"/>
                            <a:gd name="T81" fmla="*/ T80 w 739"/>
                            <a:gd name="T82" fmla="+- 0 14818 14222"/>
                            <a:gd name="T83" fmla="*/ 14818 h 734"/>
                            <a:gd name="T84" fmla="+- 0 10685 10589"/>
                            <a:gd name="T85" fmla="*/ T84 w 739"/>
                            <a:gd name="T86" fmla="+- 0 14768 14222"/>
                            <a:gd name="T87" fmla="*/ 14768 h 734"/>
                            <a:gd name="T88" fmla="+- 0 10649 10589"/>
                            <a:gd name="T89" fmla="*/ T88 w 739"/>
                            <a:gd name="T90" fmla="+- 0 14710 14222"/>
                            <a:gd name="T91" fmla="*/ 14710 h 734"/>
                            <a:gd name="T92" fmla="+- 0 10626 10589"/>
                            <a:gd name="T93" fmla="*/ T92 w 739"/>
                            <a:gd name="T94" fmla="+- 0 14647 14222"/>
                            <a:gd name="T95" fmla="*/ 14647 h 734"/>
                            <a:gd name="T96" fmla="+- 0 10616 10589"/>
                            <a:gd name="T97" fmla="*/ T96 w 739"/>
                            <a:gd name="T98" fmla="+- 0 14580 14222"/>
                            <a:gd name="T99" fmla="*/ 14580 h 734"/>
                            <a:gd name="T100" fmla="+- 0 10615 10589"/>
                            <a:gd name="T101" fmla="*/ T100 w 739"/>
                            <a:gd name="T102" fmla="+- 0 14552 14222"/>
                            <a:gd name="T103" fmla="*/ 14552 h 734"/>
                            <a:gd name="T104" fmla="+- 0 10623 10589"/>
                            <a:gd name="T105" fmla="*/ T104 w 739"/>
                            <a:gd name="T106" fmla="+- 0 14485 14222"/>
                            <a:gd name="T107" fmla="*/ 14485 h 734"/>
                            <a:gd name="T108" fmla="+- 0 10644 10589"/>
                            <a:gd name="T109" fmla="*/ T108 w 739"/>
                            <a:gd name="T110" fmla="+- 0 14421 14222"/>
                            <a:gd name="T111" fmla="*/ 14421 h 734"/>
                            <a:gd name="T112" fmla="+- 0 10677 10589"/>
                            <a:gd name="T113" fmla="*/ T112 w 739"/>
                            <a:gd name="T114" fmla="+- 0 14362 14222"/>
                            <a:gd name="T115" fmla="*/ 14362 h 734"/>
                            <a:gd name="T116" fmla="+- 0 10722 10589"/>
                            <a:gd name="T117" fmla="*/ T116 w 739"/>
                            <a:gd name="T118" fmla="+- 0 14311 14222"/>
                            <a:gd name="T119" fmla="*/ 14311 h 734"/>
                            <a:gd name="T120" fmla="+- 0 10775 10589"/>
                            <a:gd name="T121" fmla="*/ T120 w 739"/>
                            <a:gd name="T122" fmla="+- 0 14269 14222"/>
                            <a:gd name="T123" fmla="*/ 14269 h 734"/>
                            <a:gd name="T124" fmla="+- 0 10835 10589"/>
                            <a:gd name="T125" fmla="*/ T124 w 739"/>
                            <a:gd name="T126" fmla="+- 0 14238 14222"/>
                            <a:gd name="T127" fmla="*/ 14238 h 734"/>
                            <a:gd name="T128" fmla="+- 0 10889 10589"/>
                            <a:gd name="T129" fmla="*/ T128 w 739"/>
                            <a:gd name="T130" fmla="+- 0 14222 14222"/>
                            <a:gd name="T131" fmla="*/ 14222 h 734"/>
                            <a:gd name="T132" fmla="+- 0 10589 10589"/>
                            <a:gd name="T133" fmla="*/ T132 w 739"/>
                            <a:gd name="T134" fmla="+- 0 14957 14222"/>
                            <a:gd name="T135" fmla="*/ 14957 h 734"/>
                            <a:gd name="T136" fmla="+- 0 11328 10589"/>
                            <a:gd name="T137" fmla="*/ T136 w 739"/>
                            <a:gd name="T138" fmla="+- 0 14222 14222"/>
                            <a:gd name="T139" fmla="*/ 14222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739" h="734">
                              <a:moveTo>
                                <a:pt x="739" y="0"/>
                              </a:moveTo>
                              <a:lnTo>
                                <a:pt x="442" y="0"/>
                              </a:lnTo>
                              <a:lnTo>
                                <a:pt x="446" y="1"/>
                              </a:lnTo>
                              <a:lnTo>
                                <a:pt x="465" y="6"/>
                              </a:lnTo>
                              <a:lnTo>
                                <a:pt x="503" y="19"/>
                              </a:lnTo>
                              <a:lnTo>
                                <a:pt x="528" y="31"/>
                              </a:lnTo>
                              <a:lnTo>
                                <a:pt x="563" y="51"/>
                              </a:lnTo>
                              <a:lnTo>
                                <a:pt x="585" y="67"/>
                              </a:lnTo>
                              <a:lnTo>
                                <a:pt x="615" y="94"/>
                              </a:lnTo>
                              <a:lnTo>
                                <a:pt x="634" y="114"/>
                              </a:lnTo>
                              <a:lnTo>
                                <a:pt x="658" y="146"/>
                              </a:lnTo>
                              <a:lnTo>
                                <a:pt x="672" y="170"/>
                              </a:lnTo>
                              <a:lnTo>
                                <a:pt x="690" y="206"/>
                              </a:lnTo>
                              <a:lnTo>
                                <a:pt x="699" y="232"/>
                              </a:lnTo>
                              <a:lnTo>
                                <a:pt x="709" y="271"/>
                              </a:lnTo>
                              <a:lnTo>
                                <a:pt x="714" y="298"/>
                              </a:lnTo>
                              <a:lnTo>
                                <a:pt x="716" y="338"/>
                              </a:lnTo>
                              <a:lnTo>
                                <a:pt x="716" y="346"/>
                              </a:lnTo>
                              <a:lnTo>
                                <a:pt x="713" y="386"/>
                              </a:lnTo>
                              <a:lnTo>
                                <a:pt x="708" y="413"/>
                              </a:lnTo>
                              <a:lnTo>
                                <a:pt x="697" y="451"/>
                              </a:lnTo>
                              <a:lnTo>
                                <a:pt x="687" y="477"/>
                              </a:lnTo>
                              <a:lnTo>
                                <a:pt x="669" y="513"/>
                              </a:lnTo>
                              <a:lnTo>
                                <a:pt x="654" y="536"/>
                              </a:lnTo>
                              <a:lnTo>
                                <a:pt x="629" y="567"/>
                              </a:lnTo>
                              <a:lnTo>
                                <a:pt x="609" y="587"/>
                              </a:lnTo>
                              <a:lnTo>
                                <a:pt x="579" y="613"/>
                              </a:lnTo>
                              <a:lnTo>
                                <a:pt x="556" y="629"/>
                              </a:lnTo>
                              <a:lnTo>
                                <a:pt x="521" y="649"/>
                              </a:lnTo>
                              <a:lnTo>
                                <a:pt x="496" y="660"/>
                              </a:lnTo>
                              <a:lnTo>
                                <a:pt x="458" y="672"/>
                              </a:lnTo>
                              <a:lnTo>
                                <a:pt x="431" y="678"/>
                              </a:lnTo>
                              <a:lnTo>
                                <a:pt x="391" y="682"/>
                              </a:lnTo>
                              <a:lnTo>
                                <a:pt x="371" y="683"/>
                              </a:lnTo>
                              <a:lnTo>
                                <a:pt x="363" y="683"/>
                              </a:lnTo>
                              <a:lnTo>
                                <a:pt x="323" y="680"/>
                              </a:lnTo>
                              <a:lnTo>
                                <a:pt x="296" y="675"/>
                              </a:lnTo>
                              <a:lnTo>
                                <a:pt x="258" y="664"/>
                              </a:lnTo>
                              <a:lnTo>
                                <a:pt x="232" y="654"/>
                              </a:lnTo>
                              <a:lnTo>
                                <a:pt x="196" y="636"/>
                              </a:lnTo>
                              <a:lnTo>
                                <a:pt x="173" y="621"/>
                              </a:lnTo>
                              <a:lnTo>
                                <a:pt x="142" y="596"/>
                              </a:lnTo>
                              <a:lnTo>
                                <a:pt x="122" y="576"/>
                              </a:lnTo>
                              <a:lnTo>
                                <a:pt x="96" y="546"/>
                              </a:lnTo>
                              <a:lnTo>
                                <a:pt x="80" y="523"/>
                              </a:lnTo>
                              <a:lnTo>
                                <a:pt x="60" y="488"/>
                              </a:lnTo>
                              <a:lnTo>
                                <a:pt x="49" y="463"/>
                              </a:lnTo>
                              <a:lnTo>
                                <a:pt x="37" y="425"/>
                              </a:lnTo>
                              <a:lnTo>
                                <a:pt x="31" y="398"/>
                              </a:lnTo>
                              <a:lnTo>
                                <a:pt x="27" y="358"/>
                              </a:lnTo>
                              <a:lnTo>
                                <a:pt x="26" y="338"/>
                              </a:lnTo>
                              <a:lnTo>
                                <a:pt x="26" y="330"/>
                              </a:lnTo>
                              <a:lnTo>
                                <a:pt x="29" y="290"/>
                              </a:lnTo>
                              <a:lnTo>
                                <a:pt x="34" y="263"/>
                              </a:lnTo>
                              <a:lnTo>
                                <a:pt x="45" y="225"/>
                              </a:lnTo>
                              <a:lnTo>
                                <a:pt x="55" y="199"/>
                              </a:lnTo>
                              <a:lnTo>
                                <a:pt x="73" y="163"/>
                              </a:lnTo>
                              <a:lnTo>
                                <a:pt x="88" y="140"/>
                              </a:lnTo>
                              <a:lnTo>
                                <a:pt x="113" y="109"/>
                              </a:lnTo>
                              <a:lnTo>
                                <a:pt x="133" y="89"/>
                              </a:lnTo>
                              <a:lnTo>
                                <a:pt x="163" y="63"/>
                              </a:lnTo>
                              <a:lnTo>
                                <a:pt x="186" y="47"/>
                              </a:lnTo>
                              <a:lnTo>
                                <a:pt x="221" y="27"/>
                              </a:lnTo>
                              <a:lnTo>
                                <a:pt x="246" y="16"/>
                              </a:lnTo>
                              <a:lnTo>
                                <a:pt x="284" y="4"/>
                              </a:lnTo>
                              <a:lnTo>
                                <a:pt x="300" y="0"/>
                              </a:lnTo>
                              <a:lnTo>
                                <a:pt x="0" y="0"/>
                              </a:lnTo>
                              <a:lnTo>
                                <a:pt x="0" y="735"/>
                              </a:lnTo>
                              <a:lnTo>
                                <a:pt x="739" y="735"/>
                              </a:lnTo>
                              <a:lnTo>
                                <a:pt x="7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65"/>
                      <wps:cNvSpPr>
                        <a:spLocks/>
                      </wps:cNvSpPr>
                      <wps:spPr bwMode="auto">
                        <a:xfrm>
                          <a:off x="10600" y="14200"/>
                          <a:ext cx="720" cy="720"/>
                        </a:xfrm>
                        <a:custGeom>
                          <a:avLst/>
                          <a:gdLst>
                            <a:gd name="T0" fmla="+- 0 10601 10600"/>
                            <a:gd name="T1" fmla="*/ T0 w 720"/>
                            <a:gd name="T2" fmla="+- 0 14536 14200"/>
                            <a:gd name="T3" fmla="*/ 14536 h 720"/>
                            <a:gd name="T4" fmla="+- 0 10605 10600"/>
                            <a:gd name="T5" fmla="*/ T4 w 720"/>
                            <a:gd name="T6" fmla="+- 0 14501 14200"/>
                            <a:gd name="T7" fmla="*/ 14501 h 720"/>
                            <a:gd name="T8" fmla="+- 0 10612 10600"/>
                            <a:gd name="T9" fmla="*/ T8 w 720"/>
                            <a:gd name="T10" fmla="+- 0 14467 14200"/>
                            <a:gd name="T11" fmla="*/ 14467 h 720"/>
                            <a:gd name="T12" fmla="+- 0 10623 10600"/>
                            <a:gd name="T13" fmla="*/ T12 w 720"/>
                            <a:gd name="T14" fmla="+- 0 14433 14200"/>
                            <a:gd name="T15" fmla="*/ 14433 h 720"/>
                            <a:gd name="T16" fmla="+- 0 10637 10600"/>
                            <a:gd name="T17" fmla="*/ T16 w 720"/>
                            <a:gd name="T18" fmla="+- 0 14401 14200"/>
                            <a:gd name="T19" fmla="*/ 14401 h 720"/>
                            <a:gd name="T20" fmla="+- 0 10654 10600"/>
                            <a:gd name="T21" fmla="*/ T20 w 720"/>
                            <a:gd name="T22" fmla="+- 0 14370 14200"/>
                            <a:gd name="T23" fmla="*/ 14370 h 720"/>
                            <a:gd name="T24" fmla="+- 0 10674 10600"/>
                            <a:gd name="T25" fmla="*/ T24 w 720"/>
                            <a:gd name="T26" fmla="+- 0 14341 14200"/>
                            <a:gd name="T27" fmla="*/ 14341 h 720"/>
                            <a:gd name="T28" fmla="+- 0 10697 10600"/>
                            <a:gd name="T29" fmla="*/ T28 w 720"/>
                            <a:gd name="T30" fmla="+- 0 14314 14200"/>
                            <a:gd name="T31" fmla="*/ 14314 h 720"/>
                            <a:gd name="T32" fmla="+- 0 10723 10600"/>
                            <a:gd name="T33" fmla="*/ T32 w 720"/>
                            <a:gd name="T34" fmla="+- 0 14289 14200"/>
                            <a:gd name="T35" fmla="*/ 14289 h 720"/>
                            <a:gd name="T36" fmla="+- 0 10750 10600"/>
                            <a:gd name="T37" fmla="*/ T36 w 720"/>
                            <a:gd name="T38" fmla="+- 0 14267 14200"/>
                            <a:gd name="T39" fmla="*/ 14267 h 720"/>
                            <a:gd name="T40" fmla="+- 0 10780 10600"/>
                            <a:gd name="T41" fmla="*/ T40 w 720"/>
                            <a:gd name="T42" fmla="+- 0 14248 14200"/>
                            <a:gd name="T43" fmla="*/ 14248 h 720"/>
                            <a:gd name="T44" fmla="+- 0 10811 10600"/>
                            <a:gd name="T45" fmla="*/ T44 w 720"/>
                            <a:gd name="T46" fmla="+- 0 14232 14200"/>
                            <a:gd name="T47" fmla="*/ 14232 h 720"/>
                            <a:gd name="T48" fmla="+- 0 10844 10600"/>
                            <a:gd name="T49" fmla="*/ T48 w 720"/>
                            <a:gd name="T50" fmla="+- 0 14219 14200"/>
                            <a:gd name="T51" fmla="*/ 14219 h 720"/>
                            <a:gd name="T52" fmla="+- 0 10878 10600"/>
                            <a:gd name="T53" fmla="*/ T52 w 720"/>
                            <a:gd name="T54" fmla="+- 0 14209 14200"/>
                            <a:gd name="T55" fmla="*/ 14209 h 720"/>
                            <a:gd name="T56" fmla="+- 0 10913 10600"/>
                            <a:gd name="T57" fmla="*/ T56 w 720"/>
                            <a:gd name="T58" fmla="+- 0 14203 14200"/>
                            <a:gd name="T59" fmla="*/ 14203 h 720"/>
                            <a:gd name="T60" fmla="+- 0 10948 10600"/>
                            <a:gd name="T61" fmla="*/ T60 w 720"/>
                            <a:gd name="T62" fmla="+- 0 14200 14200"/>
                            <a:gd name="T63" fmla="*/ 14200 h 720"/>
                            <a:gd name="T64" fmla="+- 0 10995 10600"/>
                            <a:gd name="T65" fmla="*/ T64 w 720"/>
                            <a:gd name="T66" fmla="+- 0 14202 14200"/>
                            <a:gd name="T67" fmla="*/ 14202 h 720"/>
                            <a:gd name="T68" fmla="+- 0 11030 10600"/>
                            <a:gd name="T69" fmla="*/ T68 w 720"/>
                            <a:gd name="T70" fmla="+- 0 14207 14200"/>
                            <a:gd name="T71" fmla="*/ 14207 h 720"/>
                            <a:gd name="T72" fmla="+- 0 11065 10600"/>
                            <a:gd name="T73" fmla="*/ T72 w 720"/>
                            <a:gd name="T74" fmla="+- 0 14216 14200"/>
                            <a:gd name="T75" fmla="*/ 14216 h 720"/>
                            <a:gd name="T76" fmla="+- 0 11098 10600"/>
                            <a:gd name="T77" fmla="*/ T76 w 720"/>
                            <a:gd name="T78" fmla="+- 0 14227 14200"/>
                            <a:gd name="T79" fmla="*/ 14227 h 720"/>
                            <a:gd name="T80" fmla="+- 0 11130 10600"/>
                            <a:gd name="T81" fmla="*/ T80 w 720"/>
                            <a:gd name="T82" fmla="+- 0 14243 14200"/>
                            <a:gd name="T83" fmla="*/ 14243 h 720"/>
                            <a:gd name="T84" fmla="+- 0 11160 10600"/>
                            <a:gd name="T85" fmla="*/ T84 w 720"/>
                            <a:gd name="T86" fmla="+- 0 14261 14200"/>
                            <a:gd name="T87" fmla="*/ 14261 h 720"/>
                            <a:gd name="T88" fmla="+- 0 11188 10600"/>
                            <a:gd name="T89" fmla="*/ T88 w 720"/>
                            <a:gd name="T90" fmla="+- 0 14282 14200"/>
                            <a:gd name="T91" fmla="*/ 14282 h 720"/>
                            <a:gd name="T92" fmla="+- 0 11215 10600"/>
                            <a:gd name="T93" fmla="*/ T92 w 720"/>
                            <a:gd name="T94" fmla="+- 0 14305 14200"/>
                            <a:gd name="T95" fmla="*/ 14305 h 720"/>
                            <a:gd name="T96" fmla="+- 0 11238 10600"/>
                            <a:gd name="T97" fmla="*/ T96 w 720"/>
                            <a:gd name="T98" fmla="+- 0 14332 14200"/>
                            <a:gd name="T99" fmla="*/ 14332 h 720"/>
                            <a:gd name="T100" fmla="+- 0 11259 10600"/>
                            <a:gd name="T101" fmla="*/ T100 w 720"/>
                            <a:gd name="T102" fmla="+- 0 14360 14200"/>
                            <a:gd name="T103" fmla="*/ 14360 h 720"/>
                            <a:gd name="T104" fmla="+- 0 11277 10600"/>
                            <a:gd name="T105" fmla="*/ T104 w 720"/>
                            <a:gd name="T106" fmla="+- 0 14390 14200"/>
                            <a:gd name="T107" fmla="*/ 14390 h 720"/>
                            <a:gd name="T108" fmla="+- 0 11293 10600"/>
                            <a:gd name="T109" fmla="*/ T108 w 720"/>
                            <a:gd name="T110" fmla="+- 0 14422 14200"/>
                            <a:gd name="T111" fmla="*/ 14422 h 720"/>
                            <a:gd name="T112" fmla="+- 0 11304 10600"/>
                            <a:gd name="T113" fmla="*/ T112 w 720"/>
                            <a:gd name="T114" fmla="+- 0 14456 14200"/>
                            <a:gd name="T115" fmla="*/ 14456 h 720"/>
                            <a:gd name="T116" fmla="+- 0 11313 10600"/>
                            <a:gd name="T117" fmla="*/ T116 w 720"/>
                            <a:gd name="T118" fmla="+- 0 14490 14200"/>
                            <a:gd name="T119" fmla="*/ 14490 h 720"/>
                            <a:gd name="T120" fmla="+- 0 11318 10600"/>
                            <a:gd name="T121" fmla="*/ T120 w 720"/>
                            <a:gd name="T122" fmla="+- 0 14525 14200"/>
                            <a:gd name="T123" fmla="*/ 14525 h 720"/>
                            <a:gd name="T124" fmla="+- 0 11320 10600"/>
                            <a:gd name="T125" fmla="*/ T124 w 720"/>
                            <a:gd name="T126" fmla="+- 0 14572 14200"/>
                            <a:gd name="T127" fmla="*/ 14572 h 720"/>
                            <a:gd name="T128" fmla="+- 0 11317 10600"/>
                            <a:gd name="T129" fmla="*/ T128 w 720"/>
                            <a:gd name="T130" fmla="+- 0 14607 14200"/>
                            <a:gd name="T131" fmla="*/ 14607 h 720"/>
                            <a:gd name="T132" fmla="+- 0 11311 10600"/>
                            <a:gd name="T133" fmla="*/ T132 w 720"/>
                            <a:gd name="T134" fmla="+- 0 14642 14200"/>
                            <a:gd name="T135" fmla="*/ 14642 h 720"/>
                            <a:gd name="T136" fmla="+- 0 11301 10600"/>
                            <a:gd name="T137" fmla="*/ T136 w 720"/>
                            <a:gd name="T138" fmla="+- 0 14676 14200"/>
                            <a:gd name="T139" fmla="*/ 14676 h 720"/>
                            <a:gd name="T140" fmla="+- 0 11288 10600"/>
                            <a:gd name="T141" fmla="*/ T140 w 720"/>
                            <a:gd name="T142" fmla="+- 0 14709 14200"/>
                            <a:gd name="T143" fmla="*/ 14709 h 720"/>
                            <a:gd name="T144" fmla="+- 0 11272 10600"/>
                            <a:gd name="T145" fmla="*/ T144 w 720"/>
                            <a:gd name="T146" fmla="+- 0 14740 14200"/>
                            <a:gd name="T147" fmla="*/ 14740 h 720"/>
                            <a:gd name="T148" fmla="+- 0 11253 10600"/>
                            <a:gd name="T149" fmla="*/ T148 w 720"/>
                            <a:gd name="T150" fmla="+- 0 14770 14200"/>
                            <a:gd name="T151" fmla="*/ 14770 h 720"/>
                            <a:gd name="T152" fmla="+- 0 11231 10600"/>
                            <a:gd name="T153" fmla="*/ T152 w 720"/>
                            <a:gd name="T154" fmla="+- 0 14797 14200"/>
                            <a:gd name="T155" fmla="*/ 14797 h 720"/>
                            <a:gd name="T156" fmla="+- 0 11206 10600"/>
                            <a:gd name="T157" fmla="*/ T156 w 720"/>
                            <a:gd name="T158" fmla="+- 0 14823 14200"/>
                            <a:gd name="T159" fmla="*/ 14823 h 720"/>
                            <a:gd name="T160" fmla="+- 0 11179 10600"/>
                            <a:gd name="T161" fmla="*/ T160 w 720"/>
                            <a:gd name="T162" fmla="+- 0 14846 14200"/>
                            <a:gd name="T163" fmla="*/ 14846 h 720"/>
                            <a:gd name="T164" fmla="+- 0 11150 10600"/>
                            <a:gd name="T165" fmla="*/ T164 w 720"/>
                            <a:gd name="T166" fmla="+- 0 14866 14200"/>
                            <a:gd name="T167" fmla="*/ 14866 h 720"/>
                            <a:gd name="T168" fmla="+- 0 11119 10600"/>
                            <a:gd name="T169" fmla="*/ T168 w 720"/>
                            <a:gd name="T170" fmla="+- 0 14883 14200"/>
                            <a:gd name="T171" fmla="*/ 14883 h 720"/>
                            <a:gd name="T172" fmla="+- 0 11087 10600"/>
                            <a:gd name="T173" fmla="*/ T172 w 720"/>
                            <a:gd name="T174" fmla="+- 0 14897 14200"/>
                            <a:gd name="T175" fmla="*/ 14897 h 720"/>
                            <a:gd name="T176" fmla="+- 0 11053 10600"/>
                            <a:gd name="T177" fmla="*/ T176 w 720"/>
                            <a:gd name="T178" fmla="+- 0 14908 14200"/>
                            <a:gd name="T179" fmla="*/ 14908 h 720"/>
                            <a:gd name="T180" fmla="+- 0 11019 10600"/>
                            <a:gd name="T181" fmla="*/ T180 w 720"/>
                            <a:gd name="T182" fmla="+- 0 14915 14200"/>
                            <a:gd name="T183" fmla="*/ 14915 h 720"/>
                            <a:gd name="T184" fmla="+- 0 10984 10600"/>
                            <a:gd name="T185" fmla="*/ T184 w 720"/>
                            <a:gd name="T186" fmla="+- 0 14919 14200"/>
                            <a:gd name="T187" fmla="*/ 14919 h 720"/>
                            <a:gd name="T188" fmla="+- 0 10936 10600"/>
                            <a:gd name="T189" fmla="*/ T188 w 720"/>
                            <a:gd name="T190" fmla="+- 0 14919 14200"/>
                            <a:gd name="T191" fmla="*/ 14919 h 720"/>
                            <a:gd name="T192" fmla="+- 0 10901 10600"/>
                            <a:gd name="T193" fmla="*/ T192 w 720"/>
                            <a:gd name="T194" fmla="+- 0 14915 14200"/>
                            <a:gd name="T195" fmla="*/ 14915 h 720"/>
                            <a:gd name="T196" fmla="+- 0 10867 10600"/>
                            <a:gd name="T197" fmla="*/ T196 w 720"/>
                            <a:gd name="T198" fmla="+- 0 14908 14200"/>
                            <a:gd name="T199" fmla="*/ 14908 h 720"/>
                            <a:gd name="T200" fmla="+- 0 10833 10600"/>
                            <a:gd name="T201" fmla="*/ T200 w 720"/>
                            <a:gd name="T202" fmla="+- 0 14897 14200"/>
                            <a:gd name="T203" fmla="*/ 14897 h 720"/>
                            <a:gd name="T204" fmla="+- 0 10801 10600"/>
                            <a:gd name="T205" fmla="*/ T204 w 720"/>
                            <a:gd name="T206" fmla="+- 0 14883 14200"/>
                            <a:gd name="T207" fmla="*/ 14883 h 720"/>
                            <a:gd name="T208" fmla="+- 0 10770 10600"/>
                            <a:gd name="T209" fmla="*/ T208 w 720"/>
                            <a:gd name="T210" fmla="+- 0 14866 14200"/>
                            <a:gd name="T211" fmla="*/ 14866 h 720"/>
                            <a:gd name="T212" fmla="+- 0 10741 10600"/>
                            <a:gd name="T213" fmla="*/ T212 w 720"/>
                            <a:gd name="T214" fmla="+- 0 14846 14200"/>
                            <a:gd name="T215" fmla="*/ 14846 h 720"/>
                            <a:gd name="T216" fmla="+- 0 10714 10600"/>
                            <a:gd name="T217" fmla="*/ T216 w 720"/>
                            <a:gd name="T218" fmla="+- 0 14823 14200"/>
                            <a:gd name="T219" fmla="*/ 14823 h 720"/>
                            <a:gd name="T220" fmla="+- 0 10689 10600"/>
                            <a:gd name="T221" fmla="*/ T220 w 720"/>
                            <a:gd name="T222" fmla="+- 0 14797 14200"/>
                            <a:gd name="T223" fmla="*/ 14797 h 720"/>
                            <a:gd name="T224" fmla="+- 0 10667 10600"/>
                            <a:gd name="T225" fmla="*/ T224 w 720"/>
                            <a:gd name="T226" fmla="+- 0 14770 14200"/>
                            <a:gd name="T227" fmla="*/ 14770 h 720"/>
                            <a:gd name="T228" fmla="+- 0 10648 10600"/>
                            <a:gd name="T229" fmla="*/ T228 w 720"/>
                            <a:gd name="T230" fmla="+- 0 14740 14200"/>
                            <a:gd name="T231" fmla="*/ 14740 h 720"/>
                            <a:gd name="T232" fmla="+- 0 10632 10600"/>
                            <a:gd name="T233" fmla="*/ T232 w 720"/>
                            <a:gd name="T234" fmla="+- 0 14709 14200"/>
                            <a:gd name="T235" fmla="*/ 14709 h 720"/>
                            <a:gd name="T236" fmla="+- 0 10619 10600"/>
                            <a:gd name="T237" fmla="*/ T236 w 720"/>
                            <a:gd name="T238" fmla="+- 0 14676 14200"/>
                            <a:gd name="T239" fmla="*/ 14676 h 720"/>
                            <a:gd name="T240" fmla="+- 0 10609 10600"/>
                            <a:gd name="T241" fmla="*/ T240 w 720"/>
                            <a:gd name="T242" fmla="+- 0 14642 14200"/>
                            <a:gd name="T243" fmla="*/ 14642 h 720"/>
                            <a:gd name="T244" fmla="+- 0 10603 10600"/>
                            <a:gd name="T245" fmla="*/ T244 w 720"/>
                            <a:gd name="T246" fmla="+- 0 14607 14200"/>
                            <a:gd name="T247" fmla="*/ 14607 h 720"/>
                            <a:gd name="T248" fmla="+- 0 10600 10600"/>
                            <a:gd name="T249" fmla="*/ T248 w 720"/>
                            <a:gd name="T250" fmla="+- 0 14572 14200"/>
                            <a:gd name="T251" fmla="*/ 1457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720" h="720">
                              <a:moveTo>
                                <a:pt x="0" y="372"/>
                              </a:moveTo>
                              <a:lnTo>
                                <a:pt x="0" y="348"/>
                              </a:lnTo>
                              <a:lnTo>
                                <a:pt x="1" y="336"/>
                              </a:lnTo>
                              <a:lnTo>
                                <a:pt x="2" y="325"/>
                              </a:lnTo>
                              <a:lnTo>
                                <a:pt x="3" y="313"/>
                              </a:lnTo>
                              <a:lnTo>
                                <a:pt x="5" y="301"/>
                              </a:lnTo>
                              <a:lnTo>
                                <a:pt x="7" y="290"/>
                              </a:lnTo>
                              <a:lnTo>
                                <a:pt x="9" y="278"/>
                              </a:lnTo>
                              <a:lnTo>
                                <a:pt x="12" y="267"/>
                              </a:lnTo>
                              <a:lnTo>
                                <a:pt x="16" y="256"/>
                              </a:lnTo>
                              <a:lnTo>
                                <a:pt x="19" y="244"/>
                              </a:lnTo>
                              <a:lnTo>
                                <a:pt x="23" y="233"/>
                              </a:lnTo>
                              <a:lnTo>
                                <a:pt x="27" y="222"/>
                              </a:lnTo>
                              <a:lnTo>
                                <a:pt x="32" y="211"/>
                              </a:lnTo>
                              <a:lnTo>
                                <a:pt x="37" y="201"/>
                              </a:lnTo>
                              <a:lnTo>
                                <a:pt x="43" y="190"/>
                              </a:lnTo>
                              <a:lnTo>
                                <a:pt x="48" y="180"/>
                              </a:lnTo>
                              <a:lnTo>
                                <a:pt x="54" y="170"/>
                              </a:lnTo>
                              <a:lnTo>
                                <a:pt x="61" y="160"/>
                              </a:lnTo>
                              <a:lnTo>
                                <a:pt x="67" y="150"/>
                              </a:lnTo>
                              <a:lnTo>
                                <a:pt x="74" y="141"/>
                              </a:lnTo>
                              <a:lnTo>
                                <a:pt x="82" y="132"/>
                              </a:lnTo>
                              <a:lnTo>
                                <a:pt x="89" y="123"/>
                              </a:lnTo>
                              <a:lnTo>
                                <a:pt x="97" y="114"/>
                              </a:lnTo>
                              <a:lnTo>
                                <a:pt x="105" y="105"/>
                              </a:lnTo>
                              <a:lnTo>
                                <a:pt x="114" y="97"/>
                              </a:lnTo>
                              <a:lnTo>
                                <a:pt x="123" y="89"/>
                              </a:lnTo>
                              <a:lnTo>
                                <a:pt x="132" y="82"/>
                              </a:lnTo>
                              <a:lnTo>
                                <a:pt x="141" y="74"/>
                              </a:lnTo>
                              <a:lnTo>
                                <a:pt x="150" y="67"/>
                              </a:lnTo>
                              <a:lnTo>
                                <a:pt x="160" y="61"/>
                              </a:lnTo>
                              <a:lnTo>
                                <a:pt x="170" y="54"/>
                              </a:lnTo>
                              <a:lnTo>
                                <a:pt x="180" y="48"/>
                              </a:lnTo>
                              <a:lnTo>
                                <a:pt x="190" y="43"/>
                              </a:lnTo>
                              <a:lnTo>
                                <a:pt x="201" y="37"/>
                              </a:lnTo>
                              <a:lnTo>
                                <a:pt x="211" y="32"/>
                              </a:lnTo>
                              <a:lnTo>
                                <a:pt x="222" y="27"/>
                              </a:lnTo>
                              <a:lnTo>
                                <a:pt x="233" y="23"/>
                              </a:lnTo>
                              <a:lnTo>
                                <a:pt x="244" y="19"/>
                              </a:lnTo>
                              <a:lnTo>
                                <a:pt x="255" y="16"/>
                              </a:lnTo>
                              <a:lnTo>
                                <a:pt x="267" y="12"/>
                              </a:lnTo>
                              <a:lnTo>
                                <a:pt x="278" y="9"/>
                              </a:lnTo>
                              <a:lnTo>
                                <a:pt x="290" y="7"/>
                              </a:lnTo>
                              <a:lnTo>
                                <a:pt x="301" y="5"/>
                              </a:lnTo>
                              <a:lnTo>
                                <a:pt x="313" y="3"/>
                              </a:lnTo>
                              <a:lnTo>
                                <a:pt x="325" y="2"/>
                              </a:lnTo>
                              <a:lnTo>
                                <a:pt x="336" y="1"/>
                              </a:lnTo>
                              <a:lnTo>
                                <a:pt x="348" y="0"/>
                              </a:lnTo>
                              <a:lnTo>
                                <a:pt x="372" y="0"/>
                              </a:lnTo>
                              <a:lnTo>
                                <a:pt x="384" y="1"/>
                              </a:lnTo>
                              <a:lnTo>
                                <a:pt x="395" y="2"/>
                              </a:lnTo>
                              <a:lnTo>
                                <a:pt x="407" y="3"/>
                              </a:lnTo>
                              <a:lnTo>
                                <a:pt x="419" y="5"/>
                              </a:lnTo>
                              <a:lnTo>
                                <a:pt x="430" y="7"/>
                              </a:lnTo>
                              <a:lnTo>
                                <a:pt x="442" y="9"/>
                              </a:lnTo>
                              <a:lnTo>
                                <a:pt x="453" y="12"/>
                              </a:lnTo>
                              <a:lnTo>
                                <a:pt x="465" y="16"/>
                              </a:lnTo>
                              <a:lnTo>
                                <a:pt x="476" y="19"/>
                              </a:lnTo>
                              <a:lnTo>
                                <a:pt x="487" y="23"/>
                              </a:lnTo>
                              <a:lnTo>
                                <a:pt x="498" y="27"/>
                              </a:lnTo>
                              <a:lnTo>
                                <a:pt x="509" y="32"/>
                              </a:lnTo>
                              <a:lnTo>
                                <a:pt x="519" y="37"/>
                              </a:lnTo>
                              <a:lnTo>
                                <a:pt x="530" y="43"/>
                              </a:lnTo>
                              <a:lnTo>
                                <a:pt x="540" y="48"/>
                              </a:lnTo>
                              <a:lnTo>
                                <a:pt x="550" y="54"/>
                              </a:lnTo>
                              <a:lnTo>
                                <a:pt x="560" y="61"/>
                              </a:lnTo>
                              <a:lnTo>
                                <a:pt x="570" y="67"/>
                              </a:lnTo>
                              <a:lnTo>
                                <a:pt x="579" y="74"/>
                              </a:lnTo>
                              <a:lnTo>
                                <a:pt x="588" y="82"/>
                              </a:lnTo>
                              <a:lnTo>
                                <a:pt x="597" y="89"/>
                              </a:lnTo>
                              <a:lnTo>
                                <a:pt x="606" y="97"/>
                              </a:lnTo>
                              <a:lnTo>
                                <a:pt x="615" y="105"/>
                              </a:lnTo>
                              <a:lnTo>
                                <a:pt x="623" y="114"/>
                              </a:lnTo>
                              <a:lnTo>
                                <a:pt x="631" y="123"/>
                              </a:lnTo>
                              <a:lnTo>
                                <a:pt x="638" y="132"/>
                              </a:lnTo>
                              <a:lnTo>
                                <a:pt x="646" y="141"/>
                              </a:lnTo>
                              <a:lnTo>
                                <a:pt x="653" y="150"/>
                              </a:lnTo>
                              <a:lnTo>
                                <a:pt x="659" y="160"/>
                              </a:lnTo>
                              <a:lnTo>
                                <a:pt x="666" y="170"/>
                              </a:lnTo>
                              <a:lnTo>
                                <a:pt x="672" y="180"/>
                              </a:lnTo>
                              <a:lnTo>
                                <a:pt x="677" y="190"/>
                              </a:lnTo>
                              <a:lnTo>
                                <a:pt x="683" y="201"/>
                              </a:lnTo>
                              <a:lnTo>
                                <a:pt x="688" y="211"/>
                              </a:lnTo>
                              <a:lnTo>
                                <a:pt x="693" y="222"/>
                              </a:lnTo>
                              <a:lnTo>
                                <a:pt x="697" y="233"/>
                              </a:lnTo>
                              <a:lnTo>
                                <a:pt x="701" y="244"/>
                              </a:lnTo>
                              <a:lnTo>
                                <a:pt x="704" y="256"/>
                              </a:lnTo>
                              <a:lnTo>
                                <a:pt x="708" y="267"/>
                              </a:lnTo>
                              <a:lnTo>
                                <a:pt x="711" y="278"/>
                              </a:lnTo>
                              <a:lnTo>
                                <a:pt x="713" y="290"/>
                              </a:lnTo>
                              <a:lnTo>
                                <a:pt x="715" y="301"/>
                              </a:lnTo>
                              <a:lnTo>
                                <a:pt x="717" y="313"/>
                              </a:lnTo>
                              <a:lnTo>
                                <a:pt x="718" y="325"/>
                              </a:lnTo>
                              <a:lnTo>
                                <a:pt x="719" y="336"/>
                              </a:lnTo>
                              <a:lnTo>
                                <a:pt x="720" y="348"/>
                              </a:lnTo>
                              <a:lnTo>
                                <a:pt x="720" y="372"/>
                              </a:lnTo>
                              <a:lnTo>
                                <a:pt x="719" y="384"/>
                              </a:lnTo>
                              <a:lnTo>
                                <a:pt x="718" y="395"/>
                              </a:lnTo>
                              <a:lnTo>
                                <a:pt x="717" y="407"/>
                              </a:lnTo>
                              <a:lnTo>
                                <a:pt x="715" y="419"/>
                              </a:lnTo>
                              <a:lnTo>
                                <a:pt x="713" y="430"/>
                              </a:lnTo>
                              <a:lnTo>
                                <a:pt x="711" y="442"/>
                              </a:lnTo>
                              <a:lnTo>
                                <a:pt x="708" y="453"/>
                              </a:lnTo>
                              <a:lnTo>
                                <a:pt x="704" y="465"/>
                              </a:lnTo>
                              <a:lnTo>
                                <a:pt x="701" y="476"/>
                              </a:lnTo>
                              <a:lnTo>
                                <a:pt x="697" y="487"/>
                              </a:lnTo>
                              <a:lnTo>
                                <a:pt x="693" y="498"/>
                              </a:lnTo>
                              <a:lnTo>
                                <a:pt x="688" y="509"/>
                              </a:lnTo>
                              <a:lnTo>
                                <a:pt x="683" y="519"/>
                              </a:lnTo>
                              <a:lnTo>
                                <a:pt x="677" y="530"/>
                              </a:lnTo>
                              <a:lnTo>
                                <a:pt x="672" y="540"/>
                              </a:lnTo>
                              <a:lnTo>
                                <a:pt x="666" y="550"/>
                              </a:lnTo>
                              <a:lnTo>
                                <a:pt x="659" y="560"/>
                              </a:lnTo>
                              <a:lnTo>
                                <a:pt x="653" y="570"/>
                              </a:lnTo>
                              <a:lnTo>
                                <a:pt x="646" y="579"/>
                              </a:lnTo>
                              <a:lnTo>
                                <a:pt x="638" y="588"/>
                              </a:lnTo>
                              <a:lnTo>
                                <a:pt x="631" y="597"/>
                              </a:lnTo>
                              <a:lnTo>
                                <a:pt x="623" y="606"/>
                              </a:lnTo>
                              <a:lnTo>
                                <a:pt x="615" y="615"/>
                              </a:lnTo>
                              <a:lnTo>
                                <a:pt x="606" y="623"/>
                              </a:lnTo>
                              <a:lnTo>
                                <a:pt x="597" y="631"/>
                              </a:lnTo>
                              <a:lnTo>
                                <a:pt x="588" y="638"/>
                              </a:lnTo>
                              <a:lnTo>
                                <a:pt x="579" y="646"/>
                              </a:lnTo>
                              <a:lnTo>
                                <a:pt x="570" y="653"/>
                              </a:lnTo>
                              <a:lnTo>
                                <a:pt x="560" y="659"/>
                              </a:lnTo>
                              <a:lnTo>
                                <a:pt x="550" y="666"/>
                              </a:lnTo>
                              <a:lnTo>
                                <a:pt x="540" y="672"/>
                              </a:lnTo>
                              <a:lnTo>
                                <a:pt x="530" y="677"/>
                              </a:lnTo>
                              <a:lnTo>
                                <a:pt x="519" y="683"/>
                              </a:lnTo>
                              <a:lnTo>
                                <a:pt x="509" y="688"/>
                              </a:lnTo>
                              <a:lnTo>
                                <a:pt x="498" y="693"/>
                              </a:lnTo>
                              <a:lnTo>
                                <a:pt x="487" y="697"/>
                              </a:lnTo>
                              <a:lnTo>
                                <a:pt x="476" y="701"/>
                              </a:lnTo>
                              <a:lnTo>
                                <a:pt x="465" y="705"/>
                              </a:lnTo>
                              <a:lnTo>
                                <a:pt x="453" y="708"/>
                              </a:lnTo>
                              <a:lnTo>
                                <a:pt x="442" y="711"/>
                              </a:lnTo>
                              <a:lnTo>
                                <a:pt x="430" y="713"/>
                              </a:lnTo>
                              <a:lnTo>
                                <a:pt x="419" y="715"/>
                              </a:lnTo>
                              <a:lnTo>
                                <a:pt x="407" y="717"/>
                              </a:lnTo>
                              <a:lnTo>
                                <a:pt x="395" y="718"/>
                              </a:lnTo>
                              <a:lnTo>
                                <a:pt x="384" y="719"/>
                              </a:lnTo>
                              <a:lnTo>
                                <a:pt x="372" y="720"/>
                              </a:lnTo>
                              <a:lnTo>
                                <a:pt x="348" y="720"/>
                              </a:lnTo>
                              <a:lnTo>
                                <a:pt x="336" y="719"/>
                              </a:lnTo>
                              <a:lnTo>
                                <a:pt x="325" y="718"/>
                              </a:lnTo>
                              <a:lnTo>
                                <a:pt x="313" y="717"/>
                              </a:lnTo>
                              <a:lnTo>
                                <a:pt x="301" y="715"/>
                              </a:lnTo>
                              <a:lnTo>
                                <a:pt x="290" y="713"/>
                              </a:lnTo>
                              <a:lnTo>
                                <a:pt x="278" y="711"/>
                              </a:lnTo>
                              <a:lnTo>
                                <a:pt x="267" y="708"/>
                              </a:lnTo>
                              <a:lnTo>
                                <a:pt x="255" y="705"/>
                              </a:lnTo>
                              <a:lnTo>
                                <a:pt x="244" y="701"/>
                              </a:lnTo>
                              <a:lnTo>
                                <a:pt x="233" y="697"/>
                              </a:lnTo>
                              <a:lnTo>
                                <a:pt x="222" y="693"/>
                              </a:lnTo>
                              <a:lnTo>
                                <a:pt x="211" y="688"/>
                              </a:lnTo>
                              <a:lnTo>
                                <a:pt x="201" y="683"/>
                              </a:lnTo>
                              <a:lnTo>
                                <a:pt x="190" y="677"/>
                              </a:lnTo>
                              <a:lnTo>
                                <a:pt x="180" y="672"/>
                              </a:lnTo>
                              <a:lnTo>
                                <a:pt x="170" y="666"/>
                              </a:lnTo>
                              <a:lnTo>
                                <a:pt x="160" y="659"/>
                              </a:lnTo>
                              <a:lnTo>
                                <a:pt x="150" y="653"/>
                              </a:lnTo>
                              <a:lnTo>
                                <a:pt x="141" y="646"/>
                              </a:lnTo>
                              <a:lnTo>
                                <a:pt x="132" y="638"/>
                              </a:lnTo>
                              <a:lnTo>
                                <a:pt x="123" y="631"/>
                              </a:lnTo>
                              <a:lnTo>
                                <a:pt x="114" y="623"/>
                              </a:lnTo>
                              <a:lnTo>
                                <a:pt x="105" y="615"/>
                              </a:lnTo>
                              <a:lnTo>
                                <a:pt x="97" y="606"/>
                              </a:lnTo>
                              <a:lnTo>
                                <a:pt x="89" y="597"/>
                              </a:lnTo>
                              <a:lnTo>
                                <a:pt x="82" y="588"/>
                              </a:lnTo>
                              <a:lnTo>
                                <a:pt x="74" y="579"/>
                              </a:lnTo>
                              <a:lnTo>
                                <a:pt x="67" y="570"/>
                              </a:lnTo>
                              <a:lnTo>
                                <a:pt x="61" y="560"/>
                              </a:lnTo>
                              <a:lnTo>
                                <a:pt x="54" y="550"/>
                              </a:lnTo>
                              <a:lnTo>
                                <a:pt x="48" y="540"/>
                              </a:lnTo>
                              <a:lnTo>
                                <a:pt x="43" y="530"/>
                              </a:lnTo>
                              <a:lnTo>
                                <a:pt x="37" y="519"/>
                              </a:lnTo>
                              <a:lnTo>
                                <a:pt x="32" y="509"/>
                              </a:lnTo>
                              <a:lnTo>
                                <a:pt x="27" y="498"/>
                              </a:lnTo>
                              <a:lnTo>
                                <a:pt x="23" y="487"/>
                              </a:lnTo>
                              <a:lnTo>
                                <a:pt x="19" y="476"/>
                              </a:lnTo>
                              <a:lnTo>
                                <a:pt x="16" y="465"/>
                              </a:lnTo>
                              <a:lnTo>
                                <a:pt x="12" y="453"/>
                              </a:lnTo>
                              <a:lnTo>
                                <a:pt x="9" y="442"/>
                              </a:lnTo>
                              <a:lnTo>
                                <a:pt x="7" y="430"/>
                              </a:lnTo>
                              <a:lnTo>
                                <a:pt x="5" y="419"/>
                              </a:lnTo>
                              <a:lnTo>
                                <a:pt x="3" y="407"/>
                              </a:lnTo>
                              <a:lnTo>
                                <a:pt x="2" y="395"/>
                              </a:lnTo>
                              <a:lnTo>
                                <a:pt x="1" y="384"/>
                              </a:lnTo>
                              <a:lnTo>
                                <a:pt x="0" y="37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66"/>
                      <wps:cNvSpPr>
                        <a:spLocks/>
                      </wps:cNvSpPr>
                      <wps:spPr bwMode="auto">
                        <a:xfrm>
                          <a:off x="10825" y="14425"/>
                          <a:ext cx="270" cy="270"/>
                        </a:xfrm>
                        <a:custGeom>
                          <a:avLst/>
                          <a:gdLst>
                            <a:gd name="T0" fmla="+- 0 11086 10825"/>
                            <a:gd name="T1" fmla="*/ T0 w 270"/>
                            <a:gd name="T2" fmla="+- 0 14497 14425"/>
                            <a:gd name="T3" fmla="*/ 14497 h 270"/>
                            <a:gd name="T4" fmla="+- 0 11045 10825"/>
                            <a:gd name="T5" fmla="*/ T4 w 270"/>
                            <a:gd name="T6" fmla="+- 0 14538 14425"/>
                            <a:gd name="T7" fmla="*/ 14538 h 270"/>
                            <a:gd name="T8" fmla="+- 0 11023 10825"/>
                            <a:gd name="T9" fmla="*/ T8 w 270"/>
                            <a:gd name="T10" fmla="+- 0 14518 14425"/>
                            <a:gd name="T11" fmla="*/ 14518 h 270"/>
                            <a:gd name="T12" fmla="+- 0 11002 10825"/>
                            <a:gd name="T13" fmla="*/ T12 w 270"/>
                            <a:gd name="T14" fmla="+- 0 14497 14425"/>
                            <a:gd name="T15" fmla="*/ 14497 h 270"/>
                            <a:gd name="T16" fmla="+- 0 10855 10825"/>
                            <a:gd name="T17" fmla="*/ T16 w 270"/>
                            <a:gd name="T18" fmla="+- 0 14645 14425"/>
                            <a:gd name="T19" fmla="*/ 14645 h 270"/>
                            <a:gd name="T20" fmla="+- 0 10825 10825"/>
                            <a:gd name="T21" fmla="*/ T20 w 270"/>
                            <a:gd name="T22" fmla="+- 0 14695 14425"/>
                            <a:gd name="T23" fmla="*/ 14695 h 270"/>
                            <a:gd name="T24" fmla="+- 0 10825 10825"/>
                            <a:gd name="T25" fmla="*/ T24 w 270"/>
                            <a:gd name="T26" fmla="+- 0 14632 14425"/>
                            <a:gd name="T27" fmla="*/ 14632 h 270"/>
                            <a:gd name="T28" fmla="+- 0 10981 10825"/>
                            <a:gd name="T29" fmla="*/ T28 w 270"/>
                            <a:gd name="T30" fmla="+- 0 14476 14425"/>
                            <a:gd name="T31" fmla="*/ 14476 h 270"/>
                            <a:gd name="T32" fmla="+- 0 11023 10825"/>
                            <a:gd name="T33" fmla="*/ T32 w 270"/>
                            <a:gd name="T34" fmla="+- 0 14434 14425"/>
                            <a:gd name="T35" fmla="*/ 14434 h 270"/>
                            <a:gd name="T36" fmla="+- 0 11030 10825"/>
                            <a:gd name="T37" fmla="*/ T36 w 270"/>
                            <a:gd name="T38" fmla="+- 0 14429 14425"/>
                            <a:gd name="T39" fmla="*/ 14429 h 270"/>
                            <a:gd name="T40" fmla="+- 0 11049 10825"/>
                            <a:gd name="T41" fmla="*/ T40 w 270"/>
                            <a:gd name="T42" fmla="+- 0 14425 14425"/>
                            <a:gd name="T43" fmla="*/ 14425 h 270"/>
                            <a:gd name="T44" fmla="+- 0 11066 10825"/>
                            <a:gd name="T45" fmla="*/ T44 w 270"/>
                            <a:gd name="T46" fmla="+- 0 14434 14425"/>
                            <a:gd name="T47" fmla="*/ 14434 h 270"/>
                            <a:gd name="T48" fmla="+- 0 11086 10825"/>
                            <a:gd name="T49" fmla="*/ T48 w 270"/>
                            <a:gd name="T50" fmla="+- 0 14454 14425"/>
                            <a:gd name="T51" fmla="*/ 14454 h 270"/>
                            <a:gd name="T52" fmla="+- 0 11091 10825"/>
                            <a:gd name="T53" fmla="*/ T52 w 270"/>
                            <a:gd name="T54" fmla="+- 0 14461 14425"/>
                            <a:gd name="T55" fmla="*/ 14461 h 270"/>
                            <a:gd name="T56" fmla="+- 0 11095 10825"/>
                            <a:gd name="T57" fmla="*/ T56 w 270"/>
                            <a:gd name="T58" fmla="+- 0 14479 14425"/>
                            <a:gd name="T59" fmla="*/ 14479 h 270"/>
                            <a:gd name="T60" fmla="+- 0 11086 10825"/>
                            <a:gd name="T61" fmla="*/ T60 w 270"/>
                            <a:gd name="T62" fmla="+- 0 14497 14425"/>
                            <a:gd name="T63" fmla="*/ 14497 h 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0" h="270">
                              <a:moveTo>
                                <a:pt x="261" y="72"/>
                              </a:moveTo>
                              <a:lnTo>
                                <a:pt x="220" y="113"/>
                              </a:lnTo>
                              <a:lnTo>
                                <a:pt x="198" y="93"/>
                              </a:lnTo>
                              <a:lnTo>
                                <a:pt x="177" y="72"/>
                              </a:lnTo>
                              <a:lnTo>
                                <a:pt x="30" y="220"/>
                              </a:lnTo>
                              <a:lnTo>
                                <a:pt x="0" y="270"/>
                              </a:lnTo>
                              <a:lnTo>
                                <a:pt x="0" y="207"/>
                              </a:lnTo>
                              <a:lnTo>
                                <a:pt x="156" y="51"/>
                              </a:lnTo>
                              <a:lnTo>
                                <a:pt x="198" y="9"/>
                              </a:lnTo>
                              <a:lnTo>
                                <a:pt x="205" y="4"/>
                              </a:lnTo>
                              <a:lnTo>
                                <a:pt x="224" y="0"/>
                              </a:lnTo>
                              <a:lnTo>
                                <a:pt x="241" y="9"/>
                              </a:lnTo>
                              <a:lnTo>
                                <a:pt x="261" y="29"/>
                              </a:lnTo>
                              <a:lnTo>
                                <a:pt x="266" y="36"/>
                              </a:lnTo>
                              <a:lnTo>
                                <a:pt x="270" y="54"/>
                              </a:lnTo>
                              <a:lnTo>
                                <a:pt x="261" y="72"/>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67"/>
                      <wps:cNvSpPr>
                        <a:spLocks/>
                      </wps:cNvSpPr>
                      <wps:spPr bwMode="auto">
                        <a:xfrm>
                          <a:off x="10825" y="14425"/>
                          <a:ext cx="270" cy="270"/>
                        </a:xfrm>
                        <a:custGeom>
                          <a:avLst/>
                          <a:gdLst>
                            <a:gd name="T0" fmla="+- 0 10888 10825"/>
                            <a:gd name="T1" fmla="*/ T0 w 270"/>
                            <a:gd name="T2" fmla="+- 0 14695 14425"/>
                            <a:gd name="T3" fmla="*/ 14695 h 270"/>
                            <a:gd name="T4" fmla="+- 0 10825 10825"/>
                            <a:gd name="T5" fmla="*/ T4 w 270"/>
                            <a:gd name="T6" fmla="+- 0 14695 14425"/>
                            <a:gd name="T7" fmla="*/ 14695 h 270"/>
                            <a:gd name="T8" fmla="+- 0 10855 10825"/>
                            <a:gd name="T9" fmla="*/ T8 w 270"/>
                            <a:gd name="T10" fmla="+- 0 14645 14425"/>
                            <a:gd name="T11" fmla="*/ 14645 h 270"/>
                            <a:gd name="T12" fmla="+- 0 10855 10825"/>
                            <a:gd name="T13" fmla="*/ T12 w 270"/>
                            <a:gd name="T14" fmla="+- 0 14665 14425"/>
                            <a:gd name="T15" fmla="*/ 14665 h 270"/>
                            <a:gd name="T16" fmla="+- 0 10876 10825"/>
                            <a:gd name="T17" fmla="*/ T16 w 270"/>
                            <a:gd name="T18" fmla="+- 0 14666 14425"/>
                            <a:gd name="T19" fmla="*/ 14666 h 270"/>
                            <a:gd name="T20" fmla="+- 0 11023 10825"/>
                            <a:gd name="T21" fmla="*/ T20 w 270"/>
                            <a:gd name="T22" fmla="+- 0 14518 14425"/>
                            <a:gd name="T23" fmla="*/ 14518 h 270"/>
                            <a:gd name="T24" fmla="+- 0 11045 10825"/>
                            <a:gd name="T25" fmla="*/ T24 w 270"/>
                            <a:gd name="T26" fmla="+- 0 14538 14425"/>
                            <a:gd name="T27" fmla="*/ 14538 h 270"/>
                            <a:gd name="T28" fmla="+- 0 10888 10825"/>
                            <a:gd name="T29" fmla="*/ T28 w 270"/>
                            <a:gd name="T30" fmla="+- 0 14695 14425"/>
                            <a:gd name="T31" fmla="*/ 14695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70" h="270">
                              <a:moveTo>
                                <a:pt x="63" y="270"/>
                              </a:moveTo>
                              <a:lnTo>
                                <a:pt x="0" y="270"/>
                              </a:lnTo>
                              <a:lnTo>
                                <a:pt x="30" y="220"/>
                              </a:lnTo>
                              <a:lnTo>
                                <a:pt x="30" y="240"/>
                              </a:lnTo>
                              <a:lnTo>
                                <a:pt x="51" y="241"/>
                              </a:lnTo>
                              <a:lnTo>
                                <a:pt x="198" y="93"/>
                              </a:lnTo>
                              <a:lnTo>
                                <a:pt x="220" y="113"/>
                              </a:lnTo>
                              <a:lnTo>
                                <a:pt x="63" y="270"/>
                              </a:lnTo>
                              <a:close/>
                            </a:path>
                          </a:pathLst>
                        </a:custGeom>
                        <a:solidFill>
                          <a:srgbClr val="A258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540A60" id="Group 336" o:spid="_x0000_s1026" style="position:absolute;margin-left:526.7pt;margin-top:707.4pt;width:42.5pt;height:42.5pt;z-index:-251651072;mso-position-horizontal-relative:page;mso-position-vertical-relative:page" coordorigin="10534,14148" coordsize="85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">
              <v:shape id="Freeform 56" o:spid="_x0000_s1027"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" path="m,l,65r845,l845,,,xe" fillcolor="black" stroked="f">
                <v:path arrowok="t" o:connecttype="custom" o:connectlocs="0,14150;0,14215;845,14215;845,14150;0,14150" o:connectangles="0,0,0,0,0"/>
              </v:shape>
              <v:shape id="Freeform 57" o:spid="_x0000_s1028"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" path="m,65r,l,755r424,l396,754r-39,-6l330,742,292,729,267,717,232,697,210,681,180,654,161,634,137,602,123,578,105,542,96,516,86,477,81,450,79,410r,-8l82,362r5,-27l98,297r10,-26l126,235r15,-23l166,181r20,-20l216,135r23,-16l274,99,299,88,337,76r27,-6l404,66r20,-1e" fillcolor="black" stroked="f">
                <v:path arrowok="t" o:connecttype="custom" o:connectlocs="0,14215;0,14215;0,14905;424,14905;396,14904;357,14898;330,14892;292,14879;267,14867;232,14847;210,14831;180,14804;161,14784;137,14752;123,14728;105,14692;96,14666;86,14627;81,14600;79,14560;79,14552;82,14512;87,14485;98,14447;108,14421;126,14385;141,14362;166,14331;186,14311;216,14285;239,14269;274,14249;299,14238;337,14226;364,14220;404,14216;424,14215" o:connectangles="0,0,0,0,0,0,0,0,0,0,0,0,0,0,0,0,0,0,0,0,0,0,0,0,0,0,0,0,0,0,0,0,0,0,0,0,0"/>
              </v:shape>
              <v:shape id="Freeform 58" o:spid="_x0000_s1029"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" path="m424,65r28,1l491,72r27,6l556,91r25,12l616,123r22,16l668,166r19,20l711,218r14,24l743,278r9,26l762,343r5,27l769,410r,8l766,458r-5,27l750,523r-10,26l722,585r-15,23l682,639r-20,20l632,685r-23,16l574,721r-25,11l511,744r-27,6l444,754r-20,1l845,755r,-690e" fillcolor="black" stroked="f">
                <v:path arrowok="t" o:connecttype="custom" o:connectlocs="424,14215;452,14216;491,14222;518,14228;556,14241;581,14253;616,14273;638,14289;668,14316;687,14336;711,14368;725,14392;743,14428;752,14454;762,14493;767,14520;769,14560;769,14568;766,14608;761,14635;750,14673;740,14699;722,14735;707,14758;682,14789;662,14809;632,14835;609,14851;574,14871;549,14882;511,14894;484,14900;444,14904;424,14905;845,14905;845,14215" o:connectangles="0,0,0,0,0,0,0,0,0,0,0,0,0,0,0,0,0,0,0,0,0,0,0,0,0,0,0,0,0,0,0,0,0,0,0,0"/>
              </v:shape>
              <v:shape id="Freeform 59" o:spid="_x0000_s1030" style="position:absolute;left:10536;top:14150;width:845;height:845;visibility:visible;mso-wrap-style:square;v-text-anchor:top" coordsize="84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" path="m,755r,90l845,845r,-90e" fillcolor="black" stroked="f">
                <v:path arrowok="t" o:connecttype="custom" o:connectlocs="0,14905;0,14995;845,14995;845,14905" o:connectangles="0,0,0,0"/>
              </v:shape>
              <v:shape id="Freeform 60" o:spid="_x0000_s1031"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" path="m,l,26r768,l768,,,xe" fillcolor="black" stroked="f">
                <v:path arrowok="t" o:connecttype="custom" o:connectlocs="0,14189;0,14215;768,14215;768,14189;0,14189" o:connectangles="0,0,0,0,0"/>
              </v:shape>
              <v:shape id="Freeform 61" o:spid="_x0000_s1032"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" path="m,26r,l,716r386,l358,715r-39,-6l292,703,254,690,229,678,194,658,172,642,142,615,123,595,99,563,85,539,67,503,58,477,48,438,43,411,41,371r,-8l44,323r5,-27l60,258,70,232,88,196r15,-23l128,142r20,-20l178,96,201,80,236,60,261,49,299,37r27,-6l366,27r20,-1e" fillcolor="black" stroked="f">
                <v:path arrowok="t" o:connecttype="custom" o:connectlocs="0,14215;0,14215;0,14905;386,14905;358,14904;319,14898;292,14892;254,14879;229,14867;194,14847;172,14831;142,14804;123,14784;99,14752;85,14728;67,14692;58,14666;48,14627;43,14600;41,14560;41,14552;44,14512;49,14485;60,14447;70,14421;88,14385;103,14362;128,14331;148,14311;178,14285;201,14269;236,14249;261,14238;299,14226;326,14220;366,14216;386,14215" o:connectangles="0,0,0,0,0,0,0,0,0,0,0,0,0,0,0,0,0,0,0,0,0,0,0,0,0,0,0,0,0,0,0,0,0,0,0,0,0"/>
              </v:shape>
              <v:shape id="Freeform 62" o:spid="_x0000_s1033"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" path="m386,26r28,1l453,33r27,6l518,52r25,12l578,84r22,16l630,127r19,20l673,179r14,24l705,239r9,26l724,304r5,27l731,371r,8l728,419r-5,27l712,484r-10,26l684,546r-15,23l644,600r-20,20l594,646r-23,16l536,682r-25,11l473,705r-27,6l406,715r-20,1l768,716r,-690e" fillcolor="black" stroked="f">
                <v:path arrowok="t" o:connecttype="custom" o:connectlocs="386,14215;414,14216;453,14222;480,14228;518,14241;543,14253;578,14273;600,14289;630,14316;649,14336;673,14368;687,14392;705,14428;714,14454;724,14493;729,14520;731,14560;731,14568;728,14608;723,14635;712,14673;702,14699;684,14735;669,14758;644,14789;624,14809;594,14835;571,14851;536,14871;511,14882;473,14894;446,14900;406,14904;386,14905;768,14905;768,14215" o:connectangles="0,0,0,0,0,0,0,0,0,0,0,0,0,0,0,0,0,0,0,0,0,0,0,0,0,0,0,0,0,0,0,0,0,0,0,0"/>
              </v:shape>
              <v:shape id="Freeform 63" o:spid="_x0000_s1034" style="position:absolute;left:10574;top:14189;width:768;height:768;visibility:visible;mso-wrap-style:square;v-text-anchor:top" coordsize="76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" path="m,716r,52l768,768r,-52e" fillcolor="black" stroked="f">
                <v:path arrowok="t" o:connecttype="custom" o:connectlocs="0,14905;0,14957;768,14957;768,14905" o:connectangles="0,0,0,0"/>
              </v:shape>
              <v:shape id="Freeform 64" o:spid="_x0000_s1035" style="position:absolute;left:10589;top:14222;width:739;height:734;visibility:visible;mso-wrap-style:square;v-text-anchor:top" coordsize="739,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" path="m739,l442,r4,1l465,6r38,13l528,31r35,20l585,67r30,27l634,114r24,32l672,170r18,36l699,232r10,39l714,298r2,40l716,346r-3,40l708,413r-11,38l687,477r-18,36l654,536r-25,31l609,587r-30,26l556,629r-35,20l496,660r-38,12l431,678r-40,4l371,683r-8,l323,680r-27,-5l258,664,232,654,196,636,173,621,142,596,122,576,96,546,80,523,60,488,49,463,37,425,31,398,27,358,26,338r,-8l29,290r5,-27l45,225,55,199,73,163,88,140r25,-31l133,89,163,63,186,47,221,27,246,16,284,4,300,,,,,735r739,l739,xe" fillcolor="black" stroked="f">
                <v:path arrowok="t" o:connecttype="custom" o:connectlocs="442,14222;465,14228;528,14253;585,14289;634,14336;672,14392;699,14454;714,14520;716,14568;708,14635;687,14699;654,14758;609,14809;556,14851;496,14882;431,14900;371,14905;323,14902;258,14886;196,14858;142,14818;96,14768;60,14710;37,14647;27,14580;26,14552;34,14485;55,14421;88,14362;133,14311;186,14269;246,14238;300,14222;0,14957;739,14222" o:connectangles="0,0,0,0,0,0,0,0,0,0,0,0,0,0,0,0,0,0,0,0,0,0,0,0,0,0,0,0,0,0,0,0,0,0,0"/>
              </v:shape>
              <v:shape id="Freeform 65" o:spid="_x0000_s1036" style="position:absolute;left:10600;top:14200;width:720;height:720;visibility:visible;mso-wrap-style:square;v-text-anchor:top" coordsize="7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" path="m,372l,348,1,336,2,325,3,313,5,301,7,290,9,278r3,-11l16,256r3,-12l23,233r4,-11l32,211r5,-10l43,190r5,-10l54,170r7,-10l67,150r7,-9l82,132r7,-9l97,114r8,-9l114,97r9,-8l132,82r9,-8l150,67r10,-6l170,54r10,-6l190,43r11,-6l211,32r11,-5l233,23r11,-4l255,16r12,-4l278,9,290,7,301,5,313,3,325,2,336,1,348,r24,l384,1r11,1l407,3r12,2l430,7r12,2l453,12r12,4l476,19r11,4l498,27r11,5l519,37r11,6l540,48r10,6l560,61r10,6l579,74r9,8l597,89r9,8l615,105r8,9l631,123r7,9l646,141r7,9l659,160r7,10l672,180r5,10l683,201r5,10l693,222r4,11l701,244r3,12l708,267r3,11l713,290r2,11l717,313r1,12l719,336r1,12l720,372r-1,12l718,395r-1,12l715,419r-2,11l711,442r-3,11l704,465r-3,11l697,487r-4,11l688,509r-5,10l677,530r-5,10l666,550r-7,10l653,570r-7,9l638,588r-7,9l623,606r-8,9l606,623r-9,8l588,638r-9,8l570,653r-10,6l550,666r-10,6l530,677r-11,6l509,688r-11,5l487,697r-11,4l465,705r-12,3l442,711r-12,2l419,715r-12,2l395,718r-11,1l372,720r-24,l336,719r-11,-1l313,717r-12,-2l290,713r-12,-2l267,708r-12,-3l244,701r-11,-4l222,693r-11,-5l201,683r-11,-6l180,672r-10,-6l160,659r-10,-6l141,646r-9,-8l123,631r-9,-8l105,615r-8,-9l89,597r-7,-9l74,579r-7,-9l61,560,54,550,48,540,43,530,37,519,32,509,27,498,23,487,19,476,16,465,12,453,9,442,7,430,5,419,3,407,2,395,1,384,,372xe" stroked="f">
                <v:path arrowok="t" o:connecttype="custom" o:connectlocs="1,14536;5,14501;12,14467;23,14433;37,14401;54,14370;74,14341;97,14314;123,14289;150,14267;180,14248;211,14232;244,14219;278,14209;313,14203;348,14200;395,14202;430,14207;465,14216;498,14227;530,14243;560,14261;588,14282;615,14305;638,14332;659,14360;677,14390;693,14422;704,14456;713,14490;718,14525;720,14572;717,14607;711,14642;701,14676;688,14709;672,14740;653,14770;631,14797;606,14823;579,14846;550,14866;519,14883;487,14897;453,14908;419,14915;384,14919;336,14919;301,14915;267,14908;233,14897;201,14883;170,14866;141,14846;114,14823;89,14797;67,14770;48,14740;32,14709;19,14676;9,14642;3,14607;0,14572" o:connectangles="0,0,0,0,0,0,0,0,0,0,0,0,0,0,0,0,0,0,0,0,0,0,0,0,0,0,0,0,0,0,0,0,0,0,0,0,0,0,0,0,0,0,0,0,0,0,0,0,0,0,0,0,0,0,0,0,0,0,0,0,0,0,0"/>
              </v:shape>
              <v:shape id="Freeform 66" o:spid="_x0000_s1037"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" path="m261,72r-41,41l198,93,177,72,30,220,,270,,207,156,51,198,9r7,-5l224,r17,9l261,29r5,7l270,54r-9,18xe" fillcolor="#a2580a" stroked="f">
                <v:path arrowok="t" o:connecttype="custom" o:connectlocs="261,14497;220,14538;198,14518;177,14497;30,14645;0,14695;0,14632;156,14476;198,14434;205,14429;224,14425;241,14434;261,14454;266,14461;270,14479;261,14497" o:connectangles="0,0,0,0,0,0,0,0,0,0,0,0,0,0,0,0"/>
              </v:shape>
              <v:shape id="Freeform 67" o:spid="_x0000_s1038" style="position:absolute;left:10825;top:14425;width:270;height:270;visibility:visible;mso-wrap-style:square;v-text-anchor:top" coordsize="27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" path="m63,270l,270,30,220r,20l51,241,198,93r22,20l63,270xe" fillcolor="#a2580a" stroked="f">
                <v:path arrowok="t" o:connecttype="custom" o:connectlocs="63,14695;0,14695;30,14645;30,14665;51,14666;198,14518;220,14538;63,14695" o:connectangles="0,0,0,0,0,0,0,0"/>
              </v:shape>
              <w10:wrap anchorx="page" anchory="page"/>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AA4BB" w14:textId="77777777" w:rsidR="00783EDF" w:rsidRDefault="00B70EE8">
    <w:pPr>
      <w:spacing w:line="0" w:lineRule="atLeast"/>
      <w:rPr>
        <w:sz w:val="0"/>
        <w:szCs w:val="0"/>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A86EC" w14:textId="75FA2C9B" w:rsidR="00783EDF" w:rsidRDefault="00B70EE8">
    <w:pPr>
      <w:spacing w:line="200" w:lineRule="exact"/>
    </w:pPr>
    <w:r>
      <w:rPr>
        <w:noProof/>
      </w:rPr>
      <mc:AlternateContent>
        <mc:Choice Requires="wps">
          <w:drawing>
            <wp:anchor distT="0" distB="0" distL="114300" distR="114300" simplePos="0" relativeHeight="251660288" behindDoc="1" locked="0" layoutInCell="1" allowOverlap="1" wp14:anchorId="653E0758" wp14:editId="7415736E">
              <wp:simplePos x="0" y="0"/>
              <wp:positionH relativeFrom="page">
                <wp:posOffset>1069975</wp:posOffset>
              </wp:positionH>
              <wp:positionV relativeFrom="page">
                <wp:posOffset>601980</wp:posOffset>
              </wp:positionV>
              <wp:extent cx="5027295" cy="177800"/>
              <wp:effectExtent l="3175" t="1905" r="0" b="1270"/>
              <wp:wrapNone/>
              <wp:docPr id="389"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72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F75DA" w14:textId="77777777" w:rsidR="00783EDF" w:rsidRDefault="00B70EE8">
                          <w:pPr>
                            <w:spacing w:line="240" w:lineRule="exact"/>
                            <w:ind w:left="20" w:right="-36"/>
                          </w:pPr>
                          <w:r>
                            <w:rPr>
                              <w:color w:val="202024"/>
                              <w:spacing w:val="-23"/>
                              <w:w w:val="82"/>
                            </w:rPr>
                            <w:t>Y</w:t>
                          </w:r>
                          <w:r>
                            <w:rPr>
                              <w:color w:val="202024"/>
                              <w:w w:val="119"/>
                            </w:rPr>
                            <w:t>o</w:t>
                          </w:r>
                          <w:r>
                            <w:rPr>
                              <w:color w:val="202024"/>
                              <w:spacing w:val="1"/>
                              <w:w w:val="112"/>
                            </w:rPr>
                            <w:t>u</w:t>
                          </w:r>
                          <w:r>
                            <w:rPr>
                              <w:color w:val="202024"/>
                              <w:w w:val="112"/>
                            </w:rPr>
                            <w:t>r</w:t>
                          </w:r>
                          <w:r>
                            <w:rPr>
                              <w:color w:val="202024"/>
                              <w:spacing w:val="-1"/>
                            </w:rPr>
                            <w:t xml:space="preserve"> </w:t>
                          </w:r>
                          <w:r>
                            <w:rPr>
                              <w:color w:val="202024"/>
                              <w:spacing w:val="1"/>
                              <w:w w:val="81"/>
                            </w:rPr>
                            <w:t>i</w:t>
                          </w:r>
                          <w:r>
                            <w:rPr>
                              <w:color w:val="202024"/>
                              <w:spacing w:val="1"/>
                              <w:w w:val="112"/>
                            </w:rPr>
                            <w:t>m</w:t>
                          </w:r>
                          <w:r>
                            <w:rPr>
                              <w:color w:val="202024"/>
                              <w:w w:val="119"/>
                            </w:rPr>
                            <w:t>p</w:t>
                          </w:r>
                          <w:r>
                            <w:rPr>
                              <w:color w:val="202024"/>
                              <w:spacing w:val="-6"/>
                              <w:w w:val="112"/>
                            </w:rPr>
                            <w:t>r</w:t>
                          </w:r>
                          <w:r>
                            <w:rPr>
                              <w:color w:val="202024"/>
                              <w:spacing w:val="3"/>
                              <w:w w:val="127"/>
                            </w:rPr>
                            <w:t>e</w:t>
                          </w:r>
                          <w:r>
                            <w:rPr>
                              <w:color w:val="202024"/>
                              <w:spacing w:val="1"/>
                              <w:w w:val="121"/>
                            </w:rPr>
                            <w:t>s</w:t>
                          </w:r>
                          <w:r>
                            <w:rPr>
                              <w:color w:val="202024"/>
                              <w:w w:val="121"/>
                            </w:rPr>
                            <w:t>s</w:t>
                          </w:r>
                          <w:r>
                            <w:rPr>
                              <w:color w:val="202024"/>
                              <w:w w:val="81"/>
                            </w:rPr>
                            <w:t>i</w:t>
                          </w:r>
                          <w:r>
                            <w:rPr>
                              <w:color w:val="202024"/>
                              <w:spacing w:val="-1"/>
                              <w:w w:val="119"/>
                            </w:rPr>
                            <w:t>o</w:t>
                          </w:r>
                          <w:r>
                            <w:rPr>
                              <w:color w:val="202024"/>
                              <w:w w:val="112"/>
                            </w:rPr>
                            <w:t>n</w:t>
                          </w:r>
                          <w:r>
                            <w:rPr>
                              <w:color w:val="202024"/>
                              <w:spacing w:val="-1"/>
                            </w:rPr>
                            <w:t xml:space="preserve"> </w:t>
                          </w:r>
                          <w:r>
                            <w:rPr>
                              <w:color w:val="202024"/>
                              <w:spacing w:val="1"/>
                              <w:w w:val="119"/>
                            </w:rPr>
                            <w:t>ab</w:t>
                          </w:r>
                          <w:r>
                            <w:rPr>
                              <w:color w:val="202024"/>
                              <w:w w:val="119"/>
                            </w:rPr>
                            <w:t>o</w:t>
                          </w:r>
                          <w:r>
                            <w:rPr>
                              <w:color w:val="202024"/>
                              <w:spacing w:val="4"/>
                              <w:w w:val="119"/>
                            </w:rPr>
                            <w:t>u</w:t>
                          </w:r>
                          <w:r>
                            <w:rPr>
                              <w:color w:val="202024"/>
                              <w:w w:val="119"/>
                            </w:rPr>
                            <w:t>t</w:t>
                          </w:r>
                          <w:r>
                            <w:rPr>
                              <w:color w:val="202024"/>
                              <w:spacing w:val="-12"/>
                              <w:w w:val="119"/>
                            </w:rPr>
                            <w:t xml:space="preserve"> </w:t>
                          </w:r>
                          <w:r>
                            <w:rPr>
                              <w:color w:val="202024"/>
                              <w:w w:val="76"/>
                            </w:rPr>
                            <w:t>l</w:t>
                          </w:r>
                          <w:r>
                            <w:rPr>
                              <w:color w:val="202024"/>
                              <w:spacing w:val="3"/>
                              <w:w w:val="127"/>
                            </w:rPr>
                            <w:t>e</w:t>
                          </w:r>
                          <w:r>
                            <w:rPr>
                              <w:color w:val="202024"/>
                              <w:w w:val="123"/>
                            </w:rPr>
                            <w:t>c</w:t>
                          </w:r>
                          <w:r>
                            <w:rPr>
                              <w:color w:val="202024"/>
                              <w:spacing w:val="1"/>
                              <w:w w:val="132"/>
                            </w:rPr>
                            <w:t>t</w:t>
                          </w:r>
                          <w:r>
                            <w:rPr>
                              <w:color w:val="202024"/>
                              <w:spacing w:val="2"/>
                              <w:w w:val="112"/>
                            </w:rPr>
                            <w:t>u</w:t>
                          </w:r>
                          <w:r>
                            <w:rPr>
                              <w:color w:val="202024"/>
                              <w:spacing w:val="-6"/>
                              <w:w w:val="112"/>
                            </w:rPr>
                            <w:t>r</w:t>
                          </w:r>
                          <w:r>
                            <w:rPr>
                              <w:color w:val="202024"/>
                              <w:spacing w:val="3"/>
                              <w:w w:val="127"/>
                            </w:rPr>
                            <w:t>e</w:t>
                          </w:r>
                          <w:r>
                            <w:rPr>
                              <w:color w:val="202024"/>
                              <w:spacing w:val="1"/>
                              <w:w w:val="121"/>
                            </w:rPr>
                            <w:t>s</w:t>
                          </w:r>
                          <w:r>
                            <w:rPr>
                              <w:color w:val="202024"/>
                              <w:spacing w:val="1"/>
                              <w:w w:val="108"/>
                            </w:rPr>
                            <w:t>/</w:t>
                          </w:r>
                          <w:r>
                            <w:rPr>
                              <w:color w:val="202024"/>
                              <w:spacing w:val="-13"/>
                              <w:w w:val="88"/>
                            </w:rPr>
                            <w:t>T</w:t>
                          </w:r>
                          <w:r>
                            <w:rPr>
                              <w:color w:val="202024"/>
                              <w:spacing w:val="3"/>
                              <w:w w:val="112"/>
                            </w:rPr>
                            <w:t>u</w:t>
                          </w:r>
                          <w:r>
                            <w:rPr>
                              <w:color w:val="202024"/>
                              <w:spacing w:val="-4"/>
                              <w:w w:val="132"/>
                            </w:rPr>
                            <w:t>t</w:t>
                          </w:r>
                          <w:r>
                            <w:rPr>
                              <w:color w:val="202024"/>
                              <w:spacing w:val="-1"/>
                              <w:w w:val="119"/>
                            </w:rPr>
                            <w:t>o</w:t>
                          </w:r>
                          <w:r>
                            <w:rPr>
                              <w:color w:val="202024"/>
                              <w:spacing w:val="2"/>
                              <w:w w:val="112"/>
                            </w:rPr>
                            <w:t>r</w:t>
                          </w:r>
                          <w:r>
                            <w:rPr>
                              <w:color w:val="202024"/>
                              <w:w w:val="81"/>
                            </w:rPr>
                            <w:t>i</w:t>
                          </w:r>
                          <w:r>
                            <w:rPr>
                              <w:color w:val="202024"/>
                              <w:spacing w:val="1"/>
                              <w:w w:val="119"/>
                            </w:rPr>
                            <w:t>a</w:t>
                          </w:r>
                          <w:r>
                            <w:rPr>
                              <w:color w:val="202024"/>
                              <w:w w:val="76"/>
                            </w:rPr>
                            <w:t>l</w:t>
                          </w:r>
                          <w:r>
                            <w:rPr>
                              <w:color w:val="202024"/>
                              <w:w w:val="121"/>
                            </w:rPr>
                            <w:t>s</w:t>
                          </w:r>
                          <w:r>
                            <w:rPr>
                              <w:color w:val="202024"/>
                              <w:spacing w:val="-1"/>
                            </w:rPr>
                            <w:t xml:space="preserve"> </w:t>
                          </w:r>
                          <w:r>
                            <w:rPr>
                              <w:color w:val="202024"/>
                              <w:w w:val="120"/>
                            </w:rPr>
                            <w:t>d</w:t>
                          </w:r>
                          <w:r>
                            <w:rPr>
                              <w:color w:val="202024"/>
                              <w:spacing w:val="2"/>
                              <w:w w:val="127"/>
                            </w:rPr>
                            <w:t>e</w:t>
                          </w:r>
                          <w:r>
                            <w:rPr>
                              <w:color w:val="202024"/>
                              <w:spacing w:val="1"/>
                              <w:w w:val="76"/>
                            </w:rPr>
                            <w:t>l</w:t>
                          </w:r>
                          <w:r>
                            <w:rPr>
                              <w:color w:val="202024"/>
                              <w:spacing w:val="2"/>
                              <w:w w:val="81"/>
                            </w:rPr>
                            <w:t>i</w:t>
                          </w:r>
                          <w:r>
                            <w:rPr>
                              <w:color w:val="202024"/>
                              <w:spacing w:val="-2"/>
                              <w:w w:val="102"/>
                            </w:rPr>
                            <w:t>v</w:t>
                          </w:r>
                          <w:r>
                            <w:rPr>
                              <w:color w:val="202024"/>
                              <w:spacing w:val="2"/>
                              <w:w w:val="127"/>
                            </w:rPr>
                            <w:t>e</w:t>
                          </w:r>
                          <w:r>
                            <w:rPr>
                              <w:color w:val="202024"/>
                              <w:spacing w:val="-6"/>
                              <w:w w:val="112"/>
                            </w:rPr>
                            <w:t>r</w:t>
                          </w:r>
                          <w:r>
                            <w:rPr>
                              <w:color w:val="202024"/>
                              <w:spacing w:val="3"/>
                              <w:w w:val="127"/>
                            </w:rPr>
                            <w:t>e</w:t>
                          </w:r>
                          <w:r>
                            <w:rPr>
                              <w:color w:val="202024"/>
                              <w:w w:val="120"/>
                            </w:rPr>
                            <w:t>d</w:t>
                          </w:r>
                          <w:r>
                            <w:rPr>
                              <w:color w:val="202024"/>
                              <w:spacing w:val="-1"/>
                            </w:rPr>
                            <w:t xml:space="preserve"> </w:t>
                          </w:r>
                          <w:r>
                            <w:rPr>
                              <w:color w:val="202024"/>
                              <w:spacing w:val="2"/>
                              <w:w w:val="81"/>
                            </w:rPr>
                            <w:t>i</w:t>
                          </w:r>
                          <w:r>
                            <w:rPr>
                              <w:color w:val="202024"/>
                              <w:w w:val="112"/>
                            </w:rPr>
                            <w:t>n</w:t>
                          </w:r>
                          <w:r>
                            <w:rPr>
                              <w:color w:val="202024"/>
                              <w:spacing w:val="-1"/>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1"/>
                              <w:w w:val="132"/>
                            </w:rPr>
                            <w:t>t</w:t>
                          </w:r>
                          <w:r>
                            <w:rPr>
                              <w:color w:val="202024"/>
                              <w:spacing w:val="-3"/>
                              <w:w w:val="112"/>
                            </w:rPr>
                            <w:t>r</w:t>
                          </w:r>
                          <w:r>
                            <w:rPr>
                              <w:color w:val="202024"/>
                              <w:spacing w:val="1"/>
                              <w:w w:val="119"/>
                            </w:rPr>
                            <w:t>a</w:t>
                          </w:r>
                          <w:r>
                            <w:rPr>
                              <w:color w:val="202024"/>
                              <w:spacing w:val="2"/>
                              <w:w w:val="81"/>
                            </w:rPr>
                            <w:t>i</w:t>
                          </w:r>
                          <w:r>
                            <w:rPr>
                              <w:color w:val="202024"/>
                              <w:spacing w:val="1"/>
                              <w:w w:val="112"/>
                            </w:rPr>
                            <w:t>n</w:t>
                          </w:r>
                          <w:r>
                            <w:rPr>
                              <w:color w:val="202024"/>
                              <w:spacing w:val="2"/>
                              <w:w w:val="81"/>
                            </w:rPr>
                            <w:t>i</w:t>
                          </w:r>
                          <w:r>
                            <w:rPr>
                              <w:color w:val="202024"/>
                              <w:w w:val="112"/>
                            </w:rPr>
                            <w:t>n</w:t>
                          </w:r>
                          <w:r>
                            <w:rPr>
                              <w:color w:val="202024"/>
                              <w:w w:val="119"/>
                            </w:rPr>
                            <w:t>g</w:t>
                          </w:r>
                          <w:r>
                            <w:rPr>
                              <w:color w:val="202024"/>
                              <w:spacing w:val="-1"/>
                            </w:rPr>
                            <w:t xml:space="preserve"> </w:t>
                          </w:r>
                          <w:r>
                            <w:rPr>
                              <w:color w:val="202024"/>
                              <w:w w:val="123"/>
                            </w:rPr>
                            <w:t>c</w:t>
                          </w:r>
                          <w:r>
                            <w:rPr>
                              <w:color w:val="202024"/>
                              <w:w w:val="119"/>
                            </w:rPr>
                            <w:t>o</w:t>
                          </w:r>
                          <w:r>
                            <w:rPr>
                              <w:color w:val="202024"/>
                              <w:spacing w:val="1"/>
                              <w:w w:val="112"/>
                            </w:rPr>
                            <w:t>u</w:t>
                          </w:r>
                          <w:r>
                            <w:rPr>
                              <w:color w:val="202024"/>
                              <w:spacing w:val="-3"/>
                              <w:w w:val="112"/>
                            </w:rPr>
                            <w:t>r</w:t>
                          </w:r>
                          <w:r>
                            <w:rPr>
                              <w:color w:val="202024"/>
                              <w:spacing w:val="3"/>
                              <w:w w:val="121"/>
                            </w:rPr>
                            <w:t>s</w:t>
                          </w:r>
                          <w:r>
                            <w:rPr>
                              <w:color w:val="202024"/>
                              <w:spacing w:val="1"/>
                              <w:w w:val="127"/>
                            </w:rPr>
                            <w:t>e</w:t>
                          </w:r>
                          <w:r>
                            <w:rPr>
                              <w:color w:val="202024"/>
                              <w:w w:val="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E0758" id="_x0000_t202" coordsize="21600,21600" o:spt="202" path="m,l,21600r21600,l21600,xe">
              <v:stroke joinstyle="miter"/>
              <v:path gradientshapeok="t" o:connecttype="rect"/>
            </v:shapetype>
            <v:shape id="Text Box 389" o:spid="_x0000_s1028" type="#_x0000_t202" style="position:absolute;margin-left:84.25pt;margin-top:47.4pt;width:395.85pt;height: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" filled="f" stroked="f">
              <v:textbox inset="0,0,0,0">
                <w:txbxContent>
                  <w:p w14:paraId="5FBF75DA" w14:textId="77777777" w:rsidR="00783EDF" w:rsidRDefault="00B70EE8">
                    <w:pPr>
                      <w:spacing w:line="240" w:lineRule="exact"/>
                      <w:ind w:left="20" w:right="-36"/>
                    </w:pPr>
                    <w:r>
                      <w:rPr>
                        <w:color w:val="202024"/>
                        <w:spacing w:val="-23"/>
                        <w:w w:val="82"/>
                      </w:rPr>
                      <w:t>Y</w:t>
                    </w:r>
                    <w:r>
                      <w:rPr>
                        <w:color w:val="202024"/>
                        <w:w w:val="119"/>
                      </w:rPr>
                      <w:t>o</w:t>
                    </w:r>
                    <w:r>
                      <w:rPr>
                        <w:color w:val="202024"/>
                        <w:spacing w:val="1"/>
                        <w:w w:val="112"/>
                      </w:rPr>
                      <w:t>u</w:t>
                    </w:r>
                    <w:r>
                      <w:rPr>
                        <w:color w:val="202024"/>
                        <w:w w:val="112"/>
                      </w:rPr>
                      <w:t>r</w:t>
                    </w:r>
                    <w:r>
                      <w:rPr>
                        <w:color w:val="202024"/>
                        <w:spacing w:val="-1"/>
                      </w:rPr>
                      <w:t xml:space="preserve"> </w:t>
                    </w:r>
                    <w:r>
                      <w:rPr>
                        <w:color w:val="202024"/>
                        <w:spacing w:val="1"/>
                        <w:w w:val="81"/>
                      </w:rPr>
                      <w:t>i</w:t>
                    </w:r>
                    <w:r>
                      <w:rPr>
                        <w:color w:val="202024"/>
                        <w:spacing w:val="1"/>
                        <w:w w:val="112"/>
                      </w:rPr>
                      <w:t>m</w:t>
                    </w:r>
                    <w:r>
                      <w:rPr>
                        <w:color w:val="202024"/>
                        <w:w w:val="119"/>
                      </w:rPr>
                      <w:t>p</w:t>
                    </w:r>
                    <w:r>
                      <w:rPr>
                        <w:color w:val="202024"/>
                        <w:spacing w:val="-6"/>
                        <w:w w:val="112"/>
                      </w:rPr>
                      <w:t>r</w:t>
                    </w:r>
                    <w:r>
                      <w:rPr>
                        <w:color w:val="202024"/>
                        <w:spacing w:val="3"/>
                        <w:w w:val="127"/>
                      </w:rPr>
                      <w:t>e</w:t>
                    </w:r>
                    <w:r>
                      <w:rPr>
                        <w:color w:val="202024"/>
                        <w:spacing w:val="1"/>
                        <w:w w:val="121"/>
                      </w:rPr>
                      <w:t>s</w:t>
                    </w:r>
                    <w:r>
                      <w:rPr>
                        <w:color w:val="202024"/>
                        <w:w w:val="121"/>
                      </w:rPr>
                      <w:t>s</w:t>
                    </w:r>
                    <w:r>
                      <w:rPr>
                        <w:color w:val="202024"/>
                        <w:w w:val="81"/>
                      </w:rPr>
                      <w:t>i</w:t>
                    </w:r>
                    <w:r>
                      <w:rPr>
                        <w:color w:val="202024"/>
                        <w:spacing w:val="-1"/>
                        <w:w w:val="119"/>
                      </w:rPr>
                      <w:t>o</w:t>
                    </w:r>
                    <w:r>
                      <w:rPr>
                        <w:color w:val="202024"/>
                        <w:w w:val="112"/>
                      </w:rPr>
                      <w:t>n</w:t>
                    </w:r>
                    <w:r>
                      <w:rPr>
                        <w:color w:val="202024"/>
                        <w:spacing w:val="-1"/>
                      </w:rPr>
                      <w:t xml:space="preserve"> </w:t>
                    </w:r>
                    <w:r>
                      <w:rPr>
                        <w:color w:val="202024"/>
                        <w:spacing w:val="1"/>
                        <w:w w:val="119"/>
                      </w:rPr>
                      <w:t>ab</w:t>
                    </w:r>
                    <w:r>
                      <w:rPr>
                        <w:color w:val="202024"/>
                        <w:w w:val="119"/>
                      </w:rPr>
                      <w:t>o</w:t>
                    </w:r>
                    <w:r>
                      <w:rPr>
                        <w:color w:val="202024"/>
                        <w:spacing w:val="4"/>
                        <w:w w:val="119"/>
                      </w:rPr>
                      <w:t>u</w:t>
                    </w:r>
                    <w:r>
                      <w:rPr>
                        <w:color w:val="202024"/>
                        <w:w w:val="119"/>
                      </w:rPr>
                      <w:t>t</w:t>
                    </w:r>
                    <w:r>
                      <w:rPr>
                        <w:color w:val="202024"/>
                        <w:spacing w:val="-12"/>
                        <w:w w:val="119"/>
                      </w:rPr>
                      <w:t xml:space="preserve"> </w:t>
                    </w:r>
                    <w:r>
                      <w:rPr>
                        <w:color w:val="202024"/>
                        <w:w w:val="76"/>
                      </w:rPr>
                      <w:t>l</w:t>
                    </w:r>
                    <w:r>
                      <w:rPr>
                        <w:color w:val="202024"/>
                        <w:spacing w:val="3"/>
                        <w:w w:val="127"/>
                      </w:rPr>
                      <w:t>e</w:t>
                    </w:r>
                    <w:r>
                      <w:rPr>
                        <w:color w:val="202024"/>
                        <w:w w:val="123"/>
                      </w:rPr>
                      <w:t>c</w:t>
                    </w:r>
                    <w:r>
                      <w:rPr>
                        <w:color w:val="202024"/>
                        <w:spacing w:val="1"/>
                        <w:w w:val="132"/>
                      </w:rPr>
                      <w:t>t</w:t>
                    </w:r>
                    <w:r>
                      <w:rPr>
                        <w:color w:val="202024"/>
                        <w:spacing w:val="2"/>
                        <w:w w:val="112"/>
                      </w:rPr>
                      <w:t>u</w:t>
                    </w:r>
                    <w:r>
                      <w:rPr>
                        <w:color w:val="202024"/>
                        <w:spacing w:val="-6"/>
                        <w:w w:val="112"/>
                      </w:rPr>
                      <w:t>r</w:t>
                    </w:r>
                    <w:r>
                      <w:rPr>
                        <w:color w:val="202024"/>
                        <w:spacing w:val="3"/>
                        <w:w w:val="127"/>
                      </w:rPr>
                      <w:t>e</w:t>
                    </w:r>
                    <w:r>
                      <w:rPr>
                        <w:color w:val="202024"/>
                        <w:spacing w:val="1"/>
                        <w:w w:val="121"/>
                      </w:rPr>
                      <w:t>s</w:t>
                    </w:r>
                    <w:r>
                      <w:rPr>
                        <w:color w:val="202024"/>
                        <w:spacing w:val="1"/>
                        <w:w w:val="108"/>
                      </w:rPr>
                      <w:t>/</w:t>
                    </w:r>
                    <w:r>
                      <w:rPr>
                        <w:color w:val="202024"/>
                        <w:spacing w:val="-13"/>
                        <w:w w:val="88"/>
                      </w:rPr>
                      <w:t>T</w:t>
                    </w:r>
                    <w:r>
                      <w:rPr>
                        <w:color w:val="202024"/>
                        <w:spacing w:val="3"/>
                        <w:w w:val="112"/>
                      </w:rPr>
                      <w:t>u</w:t>
                    </w:r>
                    <w:r>
                      <w:rPr>
                        <w:color w:val="202024"/>
                        <w:spacing w:val="-4"/>
                        <w:w w:val="132"/>
                      </w:rPr>
                      <w:t>t</w:t>
                    </w:r>
                    <w:r>
                      <w:rPr>
                        <w:color w:val="202024"/>
                        <w:spacing w:val="-1"/>
                        <w:w w:val="119"/>
                      </w:rPr>
                      <w:t>o</w:t>
                    </w:r>
                    <w:r>
                      <w:rPr>
                        <w:color w:val="202024"/>
                        <w:spacing w:val="2"/>
                        <w:w w:val="112"/>
                      </w:rPr>
                      <w:t>r</w:t>
                    </w:r>
                    <w:r>
                      <w:rPr>
                        <w:color w:val="202024"/>
                        <w:w w:val="81"/>
                      </w:rPr>
                      <w:t>i</w:t>
                    </w:r>
                    <w:r>
                      <w:rPr>
                        <w:color w:val="202024"/>
                        <w:spacing w:val="1"/>
                        <w:w w:val="119"/>
                      </w:rPr>
                      <w:t>a</w:t>
                    </w:r>
                    <w:r>
                      <w:rPr>
                        <w:color w:val="202024"/>
                        <w:w w:val="76"/>
                      </w:rPr>
                      <w:t>l</w:t>
                    </w:r>
                    <w:r>
                      <w:rPr>
                        <w:color w:val="202024"/>
                        <w:w w:val="121"/>
                      </w:rPr>
                      <w:t>s</w:t>
                    </w:r>
                    <w:r>
                      <w:rPr>
                        <w:color w:val="202024"/>
                        <w:spacing w:val="-1"/>
                      </w:rPr>
                      <w:t xml:space="preserve"> </w:t>
                    </w:r>
                    <w:r>
                      <w:rPr>
                        <w:color w:val="202024"/>
                        <w:w w:val="120"/>
                      </w:rPr>
                      <w:t>d</w:t>
                    </w:r>
                    <w:r>
                      <w:rPr>
                        <w:color w:val="202024"/>
                        <w:spacing w:val="2"/>
                        <w:w w:val="127"/>
                      </w:rPr>
                      <w:t>e</w:t>
                    </w:r>
                    <w:r>
                      <w:rPr>
                        <w:color w:val="202024"/>
                        <w:spacing w:val="1"/>
                        <w:w w:val="76"/>
                      </w:rPr>
                      <w:t>l</w:t>
                    </w:r>
                    <w:r>
                      <w:rPr>
                        <w:color w:val="202024"/>
                        <w:spacing w:val="2"/>
                        <w:w w:val="81"/>
                      </w:rPr>
                      <w:t>i</w:t>
                    </w:r>
                    <w:r>
                      <w:rPr>
                        <w:color w:val="202024"/>
                        <w:spacing w:val="-2"/>
                        <w:w w:val="102"/>
                      </w:rPr>
                      <w:t>v</w:t>
                    </w:r>
                    <w:r>
                      <w:rPr>
                        <w:color w:val="202024"/>
                        <w:spacing w:val="2"/>
                        <w:w w:val="127"/>
                      </w:rPr>
                      <w:t>e</w:t>
                    </w:r>
                    <w:r>
                      <w:rPr>
                        <w:color w:val="202024"/>
                        <w:spacing w:val="-6"/>
                        <w:w w:val="112"/>
                      </w:rPr>
                      <w:t>r</w:t>
                    </w:r>
                    <w:r>
                      <w:rPr>
                        <w:color w:val="202024"/>
                        <w:spacing w:val="3"/>
                        <w:w w:val="127"/>
                      </w:rPr>
                      <w:t>e</w:t>
                    </w:r>
                    <w:r>
                      <w:rPr>
                        <w:color w:val="202024"/>
                        <w:w w:val="120"/>
                      </w:rPr>
                      <w:t>d</w:t>
                    </w:r>
                    <w:r>
                      <w:rPr>
                        <w:color w:val="202024"/>
                        <w:spacing w:val="-1"/>
                      </w:rPr>
                      <w:t xml:space="preserve"> </w:t>
                    </w:r>
                    <w:r>
                      <w:rPr>
                        <w:color w:val="202024"/>
                        <w:spacing w:val="2"/>
                        <w:w w:val="81"/>
                      </w:rPr>
                      <w:t>i</w:t>
                    </w:r>
                    <w:r>
                      <w:rPr>
                        <w:color w:val="202024"/>
                        <w:w w:val="112"/>
                      </w:rPr>
                      <w:t>n</w:t>
                    </w:r>
                    <w:r>
                      <w:rPr>
                        <w:color w:val="202024"/>
                        <w:spacing w:val="-1"/>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1"/>
                        <w:w w:val="132"/>
                      </w:rPr>
                      <w:t>t</w:t>
                    </w:r>
                    <w:r>
                      <w:rPr>
                        <w:color w:val="202024"/>
                        <w:spacing w:val="-3"/>
                        <w:w w:val="112"/>
                      </w:rPr>
                      <w:t>r</w:t>
                    </w:r>
                    <w:r>
                      <w:rPr>
                        <w:color w:val="202024"/>
                        <w:spacing w:val="1"/>
                        <w:w w:val="119"/>
                      </w:rPr>
                      <w:t>a</w:t>
                    </w:r>
                    <w:r>
                      <w:rPr>
                        <w:color w:val="202024"/>
                        <w:spacing w:val="2"/>
                        <w:w w:val="81"/>
                      </w:rPr>
                      <w:t>i</w:t>
                    </w:r>
                    <w:r>
                      <w:rPr>
                        <w:color w:val="202024"/>
                        <w:spacing w:val="1"/>
                        <w:w w:val="112"/>
                      </w:rPr>
                      <w:t>n</w:t>
                    </w:r>
                    <w:r>
                      <w:rPr>
                        <w:color w:val="202024"/>
                        <w:spacing w:val="2"/>
                        <w:w w:val="81"/>
                      </w:rPr>
                      <w:t>i</w:t>
                    </w:r>
                    <w:r>
                      <w:rPr>
                        <w:color w:val="202024"/>
                        <w:w w:val="112"/>
                      </w:rPr>
                      <w:t>n</w:t>
                    </w:r>
                    <w:r>
                      <w:rPr>
                        <w:color w:val="202024"/>
                        <w:w w:val="119"/>
                      </w:rPr>
                      <w:t>g</w:t>
                    </w:r>
                    <w:r>
                      <w:rPr>
                        <w:color w:val="202024"/>
                        <w:spacing w:val="-1"/>
                      </w:rPr>
                      <w:t xml:space="preserve"> </w:t>
                    </w:r>
                    <w:r>
                      <w:rPr>
                        <w:color w:val="202024"/>
                        <w:w w:val="123"/>
                      </w:rPr>
                      <w:t>c</w:t>
                    </w:r>
                    <w:r>
                      <w:rPr>
                        <w:color w:val="202024"/>
                        <w:w w:val="119"/>
                      </w:rPr>
                      <w:t>o</w:t>
                    </w:r>
                    <w:r>
                      <w:rPr>
                        <w:color w:val="202024"/>
                        <w:spacing w:val="1"/>
                        <w:w w:val="112"/>
                      </w:rPr>
                      <w:t>u</w:t>
                    </w:r>
                    <w:r>
                      <w:rPr>
                        <w:color w:val="202024"/>
                        <w:spacing w:val="-3"/>
                        <w:w w:val="112"/>
                      </w:rPr>
                      <w:t>r</w:t>
                    </w:r>
                    <w:r>
                      <w:rPr>
                        <w:color w:val="202024"/>
                        <w:spacing w:val="3"/>
                        <w:w w:val="121"/>
                      </w:rPr>
                      <w:t>s</w:t>
                    </w:r>
                    <w:r>
                      <w:rPr>
                        <w:color w:val="202024"/>
                        <w:spacing w:val="1"/>
                        <w:w w:val="127"/>
                      </w:rPr>
                      <w:t>e</w:t>
                    </w:r>
                    <w:r>
                      <w:rPr>
                        <w:color w:val="202024"/>
                        <w:w w:val="95"/>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34CED" w14:textId="106A763D" w:rsidR="00783EDF" w:rsidRDefault="00B70EE8">
    <w:pPr>
      <w:spacing w:line="200" w:lineRule="exact"/>
    </w:pPr>
    <w:r>
      <w:rPr>
        <w:noProof/>
      </w:rPr>
      <mc:AlternateContent>
        <mc:Choice Requires="wps">
          <w:drawing>
            <wp:anchor distT="0" distB="0" distL="114300" distR="114300" simplePos="0" relativeHeight="251662336" behindDoc="1" locked="0" layoutInCell="1" allowOverlap="1" wp14:anchorId="5664D1E0" wp14:editId="7DC88385">
              <wp:simplePos x="0" y="0"/>
              <wp:positionH relativeFrom="page">
                <wp:posOffset>1069975</wp:posOffset>
              </wp:positionH>
              <wp:positionV relativeFrom="page">
                <wp:posOffset>601980</wp:posOffset>
              </wp:positionV>
              <wp:extent cx="2864485" cy="177800"/>
              <wp:effectExtent l="3175" t="1905" r="0" b="1270"/>
              <wp:wrapNone/>
              <wp:docPr id="375"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448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9CB38" w14:textId="77777777" w:rsidR="00783EDF" w:rsidRDefault="00B70EE8">
                          <w:pPr>
                            <w:spacing w:line="240" w:lineRule="exact"/>
                            <w:ind w:left="20" w:right="-36"/>
                          </w:pPr>
                          <w:r>
                            <w:rPr>
                              <w:color w:val="202024"/>
                              <w:spacing w:val="1"/>
                              <w:w w:val="90"/>
                            </w:rPr>
                            <w:t>Skil</w:t>
                          </w:r>
                          <w:r>
                            <w:rPr>
                              <w:color w:val="202024"/>
                              <w:w w:val="90"/>
                            </w:rPr>
                            <w:t>l</w:t>
                          </w:r>
                          <w:r>
                            <w:rPr>
                              <w:color w:val="202024"/>
                              <w:spacing w:val="9"/>
                              <w:w w:val="90"/>
                            </w:rPr>
                            <w:t xml:space="preserve"> </w:t>
                          </w:r>
                          <w:r>
                            <w:rPr>
                              <w:color w:val="202024"/>
                              <w:spacing w:val="1"/>
                            </w:rPr>
                            <w:t>an</w:t>
                          </w:r>
                          <w:r>
                            <w:rPr>
                              <w:color w:val="202024"/>
                            </w:rPr>
                            <w:t>d</w:t>
                          </w:r>
                          <w:r>
                            <w:rPr>
                              <w:color w:val="202024"/>
                              <w:spacing w:val="58"/>
                            </w:rPr>
                            <w:t xml:space="preserve"> </w:t>
                          </w:r>
                          <w:r>
                            <w:rPr>
                              <w:color w:val="202024"/>
                              <w:spacing w:val="-6"/>
                              <w:w w:val="112"/>
                            </w:rPr>
                            <w:t>r</w:t>
                          </w:r>
                          <w:r>
                            <w:rPr>
                              <w:color w:val="202024"/>
                              <w:spacing w:val="3"/>
                              <w:w w:val="127"/>
                            </w:rPr>
                            <w:t>e</w:t>
                          </w:r>
                          <w:r>
                            <w:rPr>
                              <w:color w:val="202024"/>
                              <w:w w:val="121"/>
                            </w:rPr>
                            <w:t>s</w:t>
                          </w:r>
                          <w:r>
                            <w:rPr>
                              <w:color w:val="202024"/>
                              <w:spacing w:val="1"/>
                              <w:w w:val="119"/>
                            </w:rPr>
                            <w:t>p</w:t>
                          </w:r>
                          <w:r>
                            <w:rPr>
                              <w:color w:val="202024"/>
                              <w:spacing w:val="-1"/>
                              <w:w w:val="119"/>
                            </w:rPr>
                            <w:t>o</w:t>
                          </w:r>
                          <w:r>
                            <w:rPr>
                              <w:color w:val="202024"/>
                              <w:w w:val="112"/>
                            </w:rPr>
                            <w:t>n</w:t>
                          </w:r>
                          <w:r>
                            <w:rPr>
                              <w:color w:val="202024"/>
                              <w:w w:val="121"/>
                            </w:rPr>
                            <w:t>s</w:t>
                          </w:r>
                          <w:r>
                            <w:rPr>
                              <w:color w:val="202024"/>
                              <w:spacing w:val="1"/>
                              <w:w w:val="81"/>
                            </w:rPr>
                            <w:t>i</w:t>
                          </w:r>
                          <w:r>
                            <w:rPr>
                              <w:color w:val="202024"/>
                              <w:spacing w:val="-2"/>
                              <w:w w:val="102"/>
                            </w:rPr>
                            <w:t>v</w:t>
                          </w:r>
                          <w:r>
                            <w:rPr>
                              <w:color w:val="202024"/>
                              <w:spacing w:val="2"/>
                              <w:w w:val="127"/>
                            </w:rPr>
                            <w:t>e</w:t>
                          </w:r>
                          <w:r>
                            <w:rPr>
                              <w:color w:val="202024"/>
                              <w:spacing w:val="2"/>
                              <w:w w:val="112"/>
                            </w:rPr>
                            <w:t>n</w:t>
                          </w:r>
                          <w:r>
                            <w:rPr>
                              <w:color w:val="202024"/>
                              <w:spacing w:val="3"/>
                              <w:w w:val="127"/>
                            </w:rPr>
                            <w:t>e</w:t>
                          </w:r>
                          <w:r>
                            <w:rPr>
                              <w:color w:val="202024"/>
                              <w:spacing w:val="1"/>
                              <w:w w:val="121"/>
                            </w:rPr>
                            <w:t>s</w:t>
                          </w:r>
                          <w:r>
                            <w:rPr>
                              <w:color w:val="202024"/>
                              <w:w w:val="121"/>
                            </w:rPr>
                            <w:t>s</w:t>
                          </w:r>
                          <w:r>
                            <w:rPr>
                              <w:color w:val="202024"/>
                              <w:spacing w:val="-1"/>
                            </w:rPr>
                            <w:t xml:space="preserve"> </w:t>
                          </w:r>
                          <w:r>
                            <w:rPr>
                              <w:color w:val="202024"/>
                              <w:spacing w:val="-2"/>
                            </w:rPr>
                            <w:t>o</w:t>
                          </w:r>
                          <w:r>
                            <w:rPr>
                              <w:color w:val="202024"/>
                            </w:rPr>
                            <w:t>f</w:t>
                          </w:r>
                          <w:r>
                            <w:rPr>
                              <w:color w:val="202024"/>
                              <w:spacing w:val="32"/>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2"/>
                              <w:w w:val="81"/>
                            </w:rPr>
                            <w:t>i</w:t>
                          </w:r>
                          <w:r>
                            <w:rPr>
                              <w:color w:val="202024"/>
                              <w:w w:val="112"/>
                            </w:rPr>
                            <w:t>n</w:t>
                          </w:r>
                          <w:r>
                            <w:rPr>
                              <w:color w:val="202024"/>
                              <w:w w:val="121"/>
                            </w:rPr>
                            <w:t>s</w:t>
                          </w:r>
                          <w:r>
                            <w:rPr>
                              <w:color w:val="202024"/>
                              <w:spacing w:val="1"/>
                              <w:w w:val="132"/>
                            </w:rPr>
                            <w:t>t</w:t>
                          </w:r>
                          <w:r>
                            <w:rPr>
                              <w:color w:val="202024"/>
                              <w:spacing w:val="2"/>
                              <w:w w:val="112"/>
                            </w:rPr>
                            <w:t>r</w:t>
                          </w:r>
                          <w:r>
                            <w:rPr>
                              <w:color w:val="202024"/>
                              <w:w w:val="112"/>
                            </w:rPr>
                            <w:t>u</w:t>
                          </w:r>
                          <w:r>
                            <w:rPr>
                              <w:color w:val="202024"/>
                              <w:w w:val="123"/>
                            </w:rPr>
                            <w:t>c</w:t>
                          </w:r>
                          <w:r>
                            <w:rPr>
                              <w:color w:val="202024"/>
                              <w:spacing w:val="-4"/>
                              <w:w w:val="132"/>
                            </w:rPr>
                            <w:t>t</w:t>
                          </w:r>
                          <w:r>
                            <w:rPr>
                              <w:color w:val="202024"/>
                              <w:spacing w:val="-1"/>
                              <w:w w:val="119"/>
                            </w:rPr>
                            <w:t>o</w:t>
                          </w:r>
                          <w:r>
                            <w:rPr>
                              <w:color w:val="202024"/>
                              <w:w w:val="112"/>
                            </w:rPr>
                            <w:t>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64D1E0" id="_x0000_t202" coordsize="21600,21600" o:spt="202" path="m,l,21600r21600,l21600,xe">
              <v:stroke joinstyle="miter"/>
              <v:path gradientshapeok="t" o:connecttype="rect"/>
            </v:shapetype>
            <v:shape id="Text Box 375" o:spid="_x0000_s1029" type="#_x0000_t202" style="position:absolute;margin-left:84.25pt;margin-top:47.4pt;width:225.5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" filled="f" stroked="f">
              <v:textbox inset="0,0,0,0">
                <w:txbxContent>
                  <w:p w14:paraId="1139CB38" w14:textId="77777777" w:rsidR="00783EDF" w:rsidRDefault="00B70EE8">
                    <w:pPr>
                      <w:spacing w:line="240" w:lineRule="exact"/>
                      <w:ind w:left="20" w:right="-36"/>
                    </w:pPr>
                    <w:r>
                      <w:rPr>
                        <w:color w:val="202024"/>
                        <w:spacing w:val="1"/>
                        <w:w w:val="90"/>
                      </w:rPr>
                      <w:t>Skil</w:t>
                    </w:r>
                    <w:r>
                      <w:rPr>
                        <w:color w:val="202024"/>
                        <w:w w:val="90"/>
                      </w:rPr>
                      <w:t>l</w:t>
                    </w:r>
                    <w:r>
                      <w:rPr>
                        <w:color w:val="202024"/>
                        <w:spacing w:val="9"/>
                        <w:w w:val="90"/>
                      </w:rPr>
                      <w:t xml:space="preserve"> </w:t>
                    </w:r>
                    <w:r>
                      <w:rPr>
                        <w:color w:val="202024"/>
                        <w:spacing w:val="1"/>
                      </w:rPr>
                      <w:t>an</w:t>
                    </w:r>
                    <w:r>
                      <w:rPr>
                        <w:color w:val="202024"/>
                      </w:rPr>
                      <w:t>d</w:t>
                    </w:r>
                    <w:r>
                      <w:rPr>
                        <w:color w:val="202024"/>
                        <w:spacing w:val="58"/>
                      </w:rPr>
                      <w:t xml:space="preserve"> </w:t>
                    </w:r>
                    <w:r>
                      <w:rPr>
                        <w:color w:val="202024"/>
                        <w:spacing w:val="-6"/>
                        <w:w w:val="112"/>
                      </w:rPr>
                      <w:t>r</w:t>
                    </w:r>
                    <w:r>
                      <w:rPr>
                        <w:color w:val="202024"/>
                        <w:spacing w:val="3"/>
                        <w:w w:val="127"/>
                      </w:rPr>
                      <w:t>e</w:t>
                    </w:r>
                    <w:r>
                      <w:rPr>
                        <w:color w:val="202024"/>
                        <w:w w:val="121"/>
                      </w:rPr>
                      <w:t>s</w:t>
                    </w:r>
                    <w:r>
                      <w:rPr>
                        <w:color w:val="202024"/>
                        <w:spacing w:val="1"/>
                        <w:w w:val="119"/>
                      </w:rPr>
                      <w:t>p</w:t>
                    </w:r>
                    <w:r>
                      <w:rPr>
                        <w:color w:val="202024"/>
                        <w:spacing w:val="-1"/>
                        <w:w w:val="119"/>
                      </w:rPr>
                      <w:t>o</w:t>
                    </w:r>
                    <w:r>
                      <w:rPr>
                        <w:color w:val="202024"/>
                        <w:w w:val="112"/>
                      </w:rPr>
                      <w:t>n</w:t>
                    </w:r>
                    <w:r>
                      <w:rPr>
                        <w:color w:val="202024"/>
                        <w:w w:val="121"/>
                      </w:rPr>
                      <w:t>s</w:t>
                    </w:r>
                    <w:r>
                      <w:rPr>
                        <w:color w:val="202024"/>
                        <w:spacing w:val="1"/>
                        <w:w w:val="81"/>
                      </w:rPr>
                      <w:t>i</w:t>
                    </w:r>
                    <w:r>
                      <w:rPr>
                        <w:color w:val="202024"/>
                        <w:spacing w:val="-2"/>
                        <w:w w:val="102"/>
                      </w:rPr>
                      <w:t>v</w:t>
                    </w:r>
                    <w:r>
                      <w:rPr>
                        <w:color w:val="202024"/>
                        <w:spacing w:val="2"/>
                        <w:w w:val="127"/>
                      </w:rPr>
                      <w:t>e</w:t>
                    </w:r>
                    <w:r>
                      <w:rPr>
                        <w:color w:val="202024"/>
                        <w:spacing w:val="2"/>
                        <w:w w:val="112"/>
                      </w:rPr>
                      <w:t>n</w:t>
                    </w:r>
                    <w:r>
                      <w:rPr>
                        <w:color w:val="202024"/>
                        <w:spacing w:val="3"/>
                        <w:w w:val="127"/>
                      </w:rPr>
                      <w:t>e</w:t>
                    </w:r>
                    <w:r>
                      <w:rPr>
                        <w:color w:val="202024"/>
                        <w:spacing w:val="1"/>
                        <w:w w:val="121"/>
                      </w:rPr>
                      <w:t>s</w:t>
                    </w:r>
                    <w:r>
                      <w:rPr>
                        <w:color w:val="202024"/>
                        <w:w w:val="121"/>
                      </w:rPr>
                      <w:t>s</w:t>
                    </w:r>
                    <w:r>
                      <w:rPr>
                        <w:color w:val="202024"/>
                        <w:spacing w:val="-1"/>
                      </w:rPr>
                      <w:t xml:space="preserve"> </w:t>
                    </w:r>
                    <w:r>
                      <w:rPr>
                        <w:color w:val="202024"/>
                        <w:spacing w:val="-2"/>
                      </w:rPr>
                      <w:t>o</w:t>
                    </w:r>
                    <w:r>
                      <w:rPr>
                        <w:color w:val="202024"/>
                      </w:rPr>
                      <w:t>f</w:t>
                    </w:r>
                    <w:r>
                      <w:rPr>
                        <w:color w:val="202024"/>
                        <w:spacing w:val="32"/>
                      </w:rPr>
                      <w:t xml:space="preserve"> </w:t>
                    </w:r>
                    <w:r>
                      <w:rPr>
                        <w:color w:val="202024"/>
                        <w:spacing w:val="4"/>
                        <w:w w:val="121"/>
                      </w:rPr>
                      <w:t>t</w:t>
                    </w:r>
                    <w:r>
                      <w:rPr>
                        <w:color w:val="202024"/>
                        <w:spacing w:val="1"/>
                        <w:w w:val="121"/>
                      </w:rPr>
                      <w:t>h</w:t>
                    </w:r>
                    <w:r>
                      <w:rPr>
                        <w:color w:val="202024"/>
                        <w:w w:val="121"/>
                      </w:rPr>
                      <w:t>e</w:t>
                    </w:r>
                    <w:r>
                      <w:rPr>
                        <w:color w:val="202024"/>
                        <w:spacing w:val="-12"/>
                        <w:w w:val="121"/>
                      </w:rPr>
                      <w:t xml:space="preserve"> </w:t>
                    </w:r>
                    <w:r>
                      <w:rPr>
                        <w:color w:val="202024"/>
                        <w:spacing w:val="2"/>
                        <w:w w:val="81"/>
                      </w:rPr>
                      <w:t>i</w:t>
                    </w:r>
                    <w:r>
                      <w:rPr>
                        <w:color w:val="202024"/>
                        <w:w w:val="112"/>
                      </w:rPr>
                      <w:t>n</w:t>
                    </w:r>
                    <w:r>
                      <w:rPr>
                        <w:color w:val="202024"/>
                        <w:w w:val="121"/>
                      </w:rPr>
                      <w:t>s</w:t>
                    </w:r>
                    <w:r>
                      <w:rPr>
                        <w:color w:val="202024"/>
                        <w:spacing w:val="1"/>
                        <w:w w:val="132"/>
                      </w:rPr>
                      <w:t>t</w:t>
                    </w:r>
                    <w:r>
                      <w:rPr>
                        <w:color w:val="202024"/>
                        <w:spacing w:val="2"/>
                        <w:w w:val="112"/>
                      </w:rPr>
                      <w:t>r</w:t>
                    </w:r>
                    <w:r>
                      <w:rPr>
                        <w:color w:val="202024"/>
                        <w:w w:val="112"/>
                      </w:rPr>
                      <w:t>u</w:t>
                    </w:r>
                    <w:r>
                      <w:rPr>
                        <w:color w:val="202024"/>
                        <w:w w:val="123"/>
                      </w:rPr>
                      <w:t>c</w:t>
                    </w:r>
                    <w:r>
                      <w:rPr>
                        <w:color w:val="202024"/>
                        <w:spacing w:val="-4"/>
                        <w:w w:val="132"/>
                      </w:rPr>
                      <w:t>t</w:t>
                    </w:r>
                    <w:r>
                      <w:rPr>
                        <w:color w:val="202024"/>
                        <w:spacing w:val="-1"/>
                        <w:w w:val="119"/>
                      </w:rPr>
                      <w:t>o</w:t>
                    </w:r>
                    <w:r>
                      <w:rPr>
                        <w:color w:val="202024"/>
                        <w:w w:val="112"/>
                      </w:rPr>
                      <w:t>r</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716D7" w14:textId="77777777" w:rsidR="00783EDF" w:rsidRDefault="00B70EE8">
    <w:pPr>
      <w:spacing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8667" w14:textId="77777777" w:rsidR="00783EDF" w:rsidRDefault="00B70EE8">
    <w:pPr>
      <w:spacing w:line="0" w:lineRule="atLeast"/>
      <w:rPr>
        <w:sz w:val="0"/>
        <w:szCs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F82D8" w14:textId="77777777" w:rsidR="00783EDF" w:rsidRDefault="00B70EE8">
    <w:pPr>
      <w:spacing w:line="0" w:lineRule="atLeast"/>
      <w:rPr>
        <w:sz w:val="0"/>
        <w:szCs w:val="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D2A2B" w14:textId="77777777" w:rsidR="00783EDF" w:rsidRDefault="00B70EE8">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925E0"/>
    <w:multiLevelType w:val="hybridMultilevel"/>
    <w:tmpl w:val="1FAED622"/>
    <w:lvl w:ilvl="0" w:tplc="04090001">
      <w:start w:val="1"/>
      <w:numFmt w:val="bullet"/>
      <w:lvlText w:val=""/>
      <w:lvlJc w:val="left"/>
      <w:pPr>
        <w:ind w:left="720" w:hanging="360"/>
      </w:pPr>
      <w:rPr>
        <w:rFonts w:ascii="Symbol" w:hAnsi="Symbol" w:hint="default"/>
      </w:rPr>
    </w:lvl>
    <w:lvl w:ilvl="1" w:tplc="6388EC6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256A72"/>
    <w:multiLevelType w:val="hybridMultilevel"/>
    <w:tmpl w:val="D90C5E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740C49"/>
    <w:multiLevelType w:val="hybridMultilevel"/>
    <w:tmpl w:val="FB627376"/>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C6012"/>
    <w:multiLevelType w:val="hybridMultilevel"/>
    <w:tmpl w:val="A1B8B64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7D0DFB"/>
    <w:multiLevelType w:val="multilevel"/>
    <w:tmpl w:val="313C344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hdrShapeDefaults>
    <o:shapedefaults v:ext="edit" spidmax="2062"/>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NLM0MQEiEzNLQyUdpeDU4uLM/DyQAiODWgAKpkhdLQAAAA=="/>
  </w:docVars>
  <w:rsids>
    <w:rsidRoot w:val="00C23CF6"/>
    <w:rsid w:val="00010679"/>
    <w:rsid w:val="000164D5"/>
    <w:rsid w:val="00017019"/>
    <w:rsid w:val="00017253"/>
    <w:rsid w:val="000374E6"/>
    <w:rsid w:val="000464B9"/>
    <w:rsid w:val="000510BB"/>
    <w:rsid w:val="000519A4"/>
    <w:rsid w:val="00052199"/>
    <w:rsid w:val="000636E4"/>
    <w:rsid w:val="00066308"/>
    <w:rsid w:val="000849DB"/>
    <w:rsid w:val="00084ABD"/>
    <w:rsid w:val="0008543E"/>
    <w:rsid w:val="00087EB6"/>
    <w:rsid w:val="000A063E"/>
    <w:rsid w:val="000A1FA6"/>
    <w:rsid w:val="000B1794"/>
    <w:rsid w:val="000C6ABF"/>
    <w:rsid w:val="000D3E76"/>
    <w:rsid w:val="000D490D"/>
    <w:rsid w:val="000D7387"/>
    <w:rsid w:val="00126226"/>
    <w:rsid w:val="00156F49"/>
    <w:rsid w:val="001607D9"/>
    <w:rsid w:val="00172105"/>
    <w:rsid w:val="00172AB6"/>
    <w:rsid w:val="001735F9"/>
    <w:rsid w:val="00177212"/>
    <w:rsid w:val="00192238"/>
    <w:rsid w:val="00192432"/>
    <w:rsid w:val="00197F37"/>
    <w:rsid w:val="001B2381"/>
    <w:rsid w:val="001C17A9"/>
    <w:rsid w:val="001F776B"/>
    <w:rsid w:val="00214BB8"/>
    <w:rsid w:val="00222507"/>
    <w:rsid w:val="002253DC"/>
    <w:rsid w:val="00225F09"/>
    <w:rsid w:val="00230303"/>
    <w:rsid w:val="00233193"/>
    <w:rsid w:val="00235FE6"/>
    <w:rsid w:val="002609F5"/>
    <w:rsid w:val="00261457"/>
    <w:rsid w:val="00281490"/>
    <w:rsid w:val="002974F3"/>
    <w:rsid w:val="002A4559"/>
    <w:rsid w:val="002A5E36"/>
    <w:rsid w:val="002B3D59"/>
    <w:rsid w:val="002E50BC"/>
    <w:rsid w:val="002F187D"/>
    <w:rsid w:val="00303ED9"/>
    <w:rsid w:val="00304F65"/>
    <w:rsid w:val="00317451"/>
    <w:rsid w:val="00320346"/>
    <w:rsid w:val="0032482A"/>
    <w:rsid w:val="00336483"/>
    <w:rsid w:val="00345D4A"/>
    <w:rsid w:val="003468EA"/>
    <w:rsid w:val="00360B58"/>
    <w:rsid w:val="00364712"/>
    <w:rsid w:val="00381F2E"/>
    <w:rsid w:val="0039322B"/>
    <w:rsid w:val="00395B79"/>
    <w:rsid w:val="00396694"/>
    <w:rsid w:val="003A3836"/>
    <w:rsid w:val="003A47C8"/>
    <w:rsid w:val="003A7F33"/>
    <w:rsid w:val="003C3D4F"/>
    <w:rsid w:val="003C5105"/>
    <w:rsid w:val="003D45FD"/>
    <w:rsid w:val="003F086B"/>
    <w:rsid w:val="003F0C3D"/>
    <w:rsid w:val="003F5964"/>
    <w:rsid w:val="00407683"/>
    <w:rsid w:val="004439C2"/>
    <w:rsid w:val="00451080"/>
    <w:rsid w:val="00460869"/>
    <w:rsid w:val="00472DF7"/>
    <w:rsid w:val="004805A5"/>
    <w:rsid w:val="004A3651"/>
    <w:rsid w:val="004A5425"/>
    <w:rsid w:val="004A5B85"/>
    <w:rsid w:val="004C4D6D"/>
    <w:rsid w:val="004E2909"/>
    <w:rsid w:val="004F3945"/>
    <w:rsid w:val="004F62A7"/>
    <w:rsid w:val="005029C9"/>
    <w:rsid w:val="00520E7E"/>
    <w:rsid w:val="00523F5B"/>
    <w:rsid w:val="00545A4A"/>
    <w:rsid w:val="0055479B"/>
    <w:rsid w:val="00567461"/>
    <w:rsid w:val="0057351A"/>
    <w:rsid w:val="00575BC5"/>
    <w:rsid w:val="00580D57"/>
    <w:rsid w:val="00587728"/>
    <w:rsid w:val="0059708F"/>
    <w:rsid w:val="005B16BD"/>
    <w:rsid w:val="005C3AF4"/>
    <w:rsid w:val="005D5101"/>
    <w:rsid w:val="005E0B80"/>
    <w:rsid w:val="005F50F5"/>
    <w:rsid w:val="006021F7"/>
    <w:rsid w:val="00610B8C"/>
    <w:rsid w:val="00624DC1"/>
    <w:rsid w:val="006404EB"/>
    <w:rsid w:val="00644AE5"/>
    <w:rsid w:val="006520B5"/>
    <w:rsid w:val="00664F16"/>
    <w:rsid w:val="006671A4"/>
    <w:rsid w:val="00667C49"/>
    <w:rsid w:val="00674439"/>
    <w:rsid w:val="006A214E"/>
    <w:rsid w:val="006B6ACE"/>
    <w:rsid w:val="006C129B"/>
    <w:rsid w:val="006C675A"/>
    <w:rsid w:val="006F172C"/>
    <w:rsid w:val="00707566"/>
    <w:rsid w:val="0071395C"/>
    <w:rsid w:val="0075764C"/>
    <w:rsid w:val="00765972"/>
    <w:rsid w:val="007726E1"/>
    <w:rsid w:val="00783214"/>
    <w:rsid w:val="00797791"/>
    <w:rsid w:val="007A2BE0"/>
    <w:rsid w:val="007B347B"/>
    <w:rsid w:val="007C0D01"/>
    <w:rsid w:val="007C2B5B"/>
    <w:rsid w:val="007E10AB"/>
    <w:rsid w:val="00813C73"/>
    <w:rsid w:val="008332BD"/>
    <w:rsid w:val="008532A7"/>
    <w:rsid w:val="00874418"/>
    <w:rsid w:val="0088444E"/>
    <w:rsid w:val="008A3BC3"/>
    <w:rsid w:val="008B3CA1"/>
    <w:rsid w:val="008B5A2E"/>
    <w:rsid w:val="008D7620"/>
    <w:rsid w:val="008F7C6C"/>
    <w:rsid w:val="00923DAF"/>
    <w:rsid w:val="00943386"/>
    <w:rsid w:val="00954E50"/>
    <w:rsid w:val="00956356"/>
    <w:rsid w:val="00985CD1"/>
    <w:rsid w:val="009A7166"/>
    <w:rsid w:val="009D2E67"/>
    <w:rsid w:val="009F241C"/>
    <w:rsid w:val="009F58E3"/>
    <w:rsid w:val="00A058AA"/>
    <w:rsid w:val="00A172F8"/>
    <w:rsid w:val="00A27448"/>
    <w:rsid w:val="00A434D6"/>
    <w:rsid w:val="00A62387"/>
    <w:rsid w:val="00A64992"/>
    <w:rsid w:val="00A914F7"/>
    <w:rsid w:val="00A922BF"/>
    <w:rsid w:val="00AA1161"/>
    <w:rsid w:val="00AD18BE"/>
    <w:rsid w:val="00AD26EC"/>
    <w:rsid w:val="00AE47E7"/>
    <w:rsid w:val="00AE6E16"/>
    <w:rsid w:val="00B0229A"/>
    <w:rsid w:val="00B04D40"/>
    <w:rsid w:val="00B25354"/>
    <w:rsid w:val="00B34A31"/>
    <w:rsid w:val="00B41FDC"/>
    <w:rsid w:val="00B45EAB"/>
    <w:rsid w:val="00B56B17"/>
    <w:rsid w:val="00B66F6D"/>
    <w:rsid w:val="00B70EE8"/>
    <w:rsid w:val="00B83C50"/>
    <w:rsid w:val="00B978C7"/>
    <w:rsid w:val="00BA0957"/>
    <w:rsid w:val="00BA2BC9"/>
    <w:rsid w:val="00BB1263"/>
    <w:rsid w:val="00BB54BA"/>
    <w:rsid w:val="00BC2B69"/>
    <w:rsid w:val="00BC5AC5"/>
    <w:rsid w:val="00BD2665"/>
    <w:rsid w:val="00BD7B84"/>
    <w:rsid w:val="00BE78FC"/>
    <w:rsid w:val="00BF23A6"/>
    <w:rsid w:val="00C002C4"/>
    <w:rsid w:val="00C00498"/>
    <w:rsid w:val="00C040A8"/>
    <w:rsid w:val="00C04129"/>
    <w:rsid w:val="00C14D49"/>
    <w:rsid w:val="00C21E91"/>
    <w:rsid w:val="00C23CF6"/>
    <w:rsid w:val="00C3095A"/>
    <w:rsid w:val="00C44A77"/>
    <w:rsid w:val="00C5776E"/>
    <w:rsid w:val="00C60D3E"/>
    <w:rsid w:val="00CC676D"/>
    <w:rsid w:val="00CD6F0A"/>
    <w:rsid w:val="00D31DC5"/>
    <w:rsid w:val="00D432FB"/>
    <w:rsid w:val="00D446CE"/>
    <w:rsid w:val="00D609F3"/>
    <w:rsid w:val="00D644DF"/>
    <w:rsid w:val="00D83553"/>
    <w:rsid w:val="00D83D6F"/>
    <w:rsid w:val="00D8666F"/>
    <w:rsid w:val="00D964B0"/>
    <w:rsid w:val="00DA1A88"/>
    <w:rsid w:val="00DA43CD"/>
    <w:rsid w:val="00DA5E6A"/>
    <w:rsid w:val="00DC3D84"/>
    <w:rsid w:val="00DC680D"/>
    <w:rsid w:val="00DE5A7D"/>
    <w:rsid w:val="00DF111A"/>
    <w:rsid w:val="00DF1A9C"/>
    <w:rsid w:val="00E03B4B"/>
    <w:rsid w:val="00E16140"/>
    <w:rsid w:val="00E176CC"/>
    <w:rsid w:val="00E346D1"/>
    <w:rsid w:val="00E35DA0"/>
    <w:rsid w:val="00E365FB"/>
    <w:rsid w:val="00E458E9"/>
    <w:rsid w:val="00E67CA6"/>
    <w:rsid w:val="00E7164E"/>
    <w:rsid w:val="00E97467"/>
    <w:rsid w:val="00E97489"/>
    <w:rsid w:val="00EA04FE"/>
    <w:rsid w:val="00EE3122"/>
    <w:rsid w:val="00EF0FAF"/>
    <w:rsid w:val="00F155E0"/>
    <w:rsid w:val="00F20AED"/>
    <w:rsid w:val="00F2350E"/>
    <w:rsid w:val="00F235E4"/>
    <w:rsid w:val="00F35CD2"/>
    <w:rsid w:val="00F50836"/>
    <w:rsid w:val="00F67FD6"/>
    <w:rsid w:val="00F71EB5"/>
    <w:rsid w:val="00F94116"/>
    <w:rsid w:val="00FB1A79"/>
    <w:rsid w:val="00FC365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1B078FCD"/>
  <w15:docId w15:val="{2C00F75A-BE7A-4C53-9656-793BB634E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A4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70EE8"/>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BodyText"/>
    <w:link w:val="Heading2Char"/>
    <w:uiPriority w:val="9"/>
    <w:unhideWhenUsed/>
    <w:qFormat/>
    <w:rsid w:val="00460869"/>
    <w:pPr>
      <w:keepNext/>
      <w:keepLines/>
      <w:spacing w:before="140" w:line="220" w:lineRule="atLeast"/>
      <w:ind w:left="1080"/>
      <w:outlineLvl w:val="1"/>
    </w:pPr>
    <w:rPr>
      <w:rFonts w:ascii="Arial" w:hAnsi="Arial"/>
      <w:b/>
      <w:spacing w:val="-4"/>
      <w:kern w:val="28"/>
      <w:sz w:val="22"/>
      <w:szCs w:val="20"/>
    </w:rPr>
  </w:style>
  <w:style w:type="paragraph" w:styleId="Heading3">
    <w:name w:val="heading 3"/>
    <w:basedOn w:val="Normal"/>
    <w:next w:val="Normal"/>
    <w:link w:val="Heading3Char"/>
    <w:uiPriority w:val="9"/>
    <w:semiHidden/>
    <w:unhideWhenUsed/>
    <w:qFormat/>
    <w:rsid w:val="00B70EE8"/>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B70EE8"/>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B70EE8"/>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B70EE8"/>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B70EE8"/>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B70EE8"/>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B70EE8"/>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C21E91"/>
    <w:pPr>
      <w:jc w:val="center"/>
    </w:pPr>
    <w:rPr>
      <w:b/>
      <w:bCs/>
    </w:rPr>
  </w:style>
  <w:style w:type="character" w:customStyle="1" w:styleId="TitleChar">
    <w:name w:val="Title Char"/>
    <w:basedOn w:val="DefaultParagraphFont"/>
    <w:link w:val="Title"/>
    <w:rsid w:val="00C21E91"/>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2B3D5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B3D59"/>
    <w:rPr>
      <w:rFonts w:ascii="Tahoma" w:hAnsi="Tahoma" w:cs="Tahoma"/>
      <w:sz w:val="16"/>
      <w:szCs w:val="16"/>
    </w:rPr>
  </w:style>
  <w:style w:type="paragraph" w:styleId="BodyText">
    <w:name w:val="Body Text"/>
    <w:basedOn w:val="Normal"/>
    <w:link w:val="BodyTextChar"/>
    <w:rsid w:val="00707566"/>
    <w:pPr>
      <w:autoSpaceDE w:val="0"/>
      <w:autoSpaceDN w:val="0"/>
      <w:spacing w:line="360" w:lineRule="auto"/>
      <w:jc w:val="both"/>
    </w:pPr>
    <w:rPr>
      <w:b/>
      <w:bCs/>
      <w:szCs w:val="28"/>
      <w:lang w:val="en-GB"/>
    </w:rPr>
  </w:style>
  <w:style w:type="character" w:customStyle="1" w:styleId="BodyTextChar">
    <w:name w:val="Body Text Char"/>
    <w:basedOn w:val="DefaultParagraphFont"/>
    <w:link w:val="BodyText"/>
    <w:rsid w:val="00707566"/>
    <w:rPr>
      <w:rFonts w:ascii="Times New Roman" w:eastAsia="Times New Roman" w:hAnsi="Times New Roman" w:cs="Times New Roman"/>
      <w:b/>
      <w:bCs/>
      <w:sz w:val="24"/>
      <w:szCs w:val="28"/>
      <w:lang w:val="en-GB"/>
    </w:rPr>
  </w:style>
  <w:style w:type="paragraph" w:styleId="BodyTextIndent2">
    <w:name w:val="Body Text Indent 2"/>
    <w:basedOn w:val="Normal"/>
    <w:link w:val="BodyTextIndent2Char"/>
    <w:uiPriority w:val="99"/>
    <w:semiHidden/>
    <w:unhideWhenUsed/>
    <w:rsid w:val="00460869"/>
    <w:pPr>
      <w:spacing w:after="120" w:line="480" w:lineRule="auto"/>
      <w:ind w:left="360"/>
    </w:pPr>
  </w:style>
  <w:style w:type="character" w:customStyle="1" w:styleId="BodyTextIndent2Char">
    <w:name w:val="Body Text Indent 2 Char"/>
    <w:basedOn w:val="DefaultParagraphFont"/>
    <w:link w:val="BodyTextIndent2"/>
    <w:uiPriority w:val="99"/>
    <w:semiHidden/>
    <w:rsid w:val="0046086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60869"/>
    <w:rPr>
      <w:rFonts w:ascii="Arial" w:eastAsia="Times New Roman" w:hAnsi="Arial" w:cs="Times New Roman"/>
      <w:b/>
      <w:spacing w:val="-4"/>
      <w:kern w:val="28"/>
      <w:szCs w:val="20"/>
    </w:rPr>
  </w:style>
  <w:style w:type="character" w:styleId="Strong">
    <w:name w:val="Strong"/>
    <w:basedOn w:val="DefaultParagraphFont"/>
    <w:uiPriority w:val="22"/>
    <w:qFormat/>
    <w:rsid w:val="00460869"/>
    <w:rPr>
      <w:b/>
      <w:bCs/>
    </w:rPr>
  </w:style>
  <w:style w:type="paragraph" w:styleId="ListParagraph">
    <w:name w:val="List Paragraph"/>
    <w:basedOn w:val="Normal"/>
    <w:uiPriority w:val="34"/>
    <w:qFormat/>
    <w:rsid w:val="00DA1A88"/>
    <w:pPr>
      <w:ind w:left="720"/>
      <w:contextualSpacing/>
    </w:pPr>
  </w:style>
  <w:style w:type="character" w:styleId="Hyperlink">
    <w:name w:val="Hyperlink"/>
    <w:uiPriority w:val="99"/>
    <w:rsid w:val="000D7387"/>
    <w:rPr>
      <w:color w:val="0000FF"/>
      <w:u w:val="single"/>
    </w:rPr>
  </w:style>
  <w:style w:type="table" w:styleId="TableGrid">
    <w:name w:val="Table Grid"/>
    <w:basedOn w:val="TableNormal"/>
    <w:uiPriority w:val="59"/>
    <w:rsid w:val="000D7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semiHidden/>
    <w:unhideWhenUsed/>
    <w:rsid w:val="00E97489"/>
    <w:pPr>
      <w:ind w:left="113" w:right="113"/>
      <w:jc w:val="center"/>
    </w:pPr>
    <w:rPr>
      <w:rFonts w:ascii="Arial" w:hAnsi="Arial"/>
      <w:b/>
      <w:sz w:val="20"/>
      <w:szCs w:val="20"/>
    </w:rPr>
  </w:style>
  <w:style w:type="character" w:customStyle="1" w:styleId="freebirdanalyticsviewquestiontitle">
    <w:name w:val="freebirdanalyticsviewquestiontitle"/>
    <w:basedOn w:val="DefaultParagraphFont"/>
    <w:rsid w:val="00B70EE8"/>
  </w:style>
  <w:style w:type="character" w:customStyle="1" w:styleId="freebirdanalyticsviewquestionresponsescount">
    <w:name w:val="freebirdanalyticsviewquestionresponsescount"/>
    <w:basedOn w:val="DefaultParagraphFont"/>
    <w:rsid w:val="00B70EE8"/>
  </w:style>
  <w:style w:type="character" w:customStyle="1" w:styleId="Heading1Char">
    <w:name w:val="Heading 1 Char"/>
    <w:basedOn w:val="DefaultParagraphFont"/>
    <w:link w:val="Heading1"/>
    <w:uiPriority w:val="9"/>
    <w:rsid w:val="00B70EE8"/>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B70EE8"/>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B70EE8"/>
    <w:rPr>
      <w:rFonts w:eastAsiaTheme="minorEastAsia"/>
      <w:b/>
      <w:bCs/>
      <w:sz w:val="28"/>
      <w:szCs w:val="28"/>
    </w:rPr>
  </w:style>
  <w:style w:type="character" w:customStyle="1" w:styleId="Heading5Char">
    <w:name w:val="Heading 5 Char"/>
    <w:basedOn w:val="DefaultParagraphFont"/>
    <w:link w:val="Heading5"/>
    <w:uiPriority w:val="9"/>
    <w:semiHidden/>
    <w:rsid w:val="00B70EE8"/>
    <w:rPr>
      <w:rFonts w:eastAsiaTheme="minorEastAsia"/>
      <w:b/>
      <w:bCs/>
      <w:i/>
      <w:iCs/>
      <w:sz w:val="26"/>
      <w:szCs w:val="26"/>
    </w:rPr>
  </w:style>
  <w:style w:type="character" w:customStyle="1" w:styleId="Heading6Char">
    <w:name w:val="Heading 6 Char"/>
    <w:basedOn w:val="DefaultParagraphFont"/>
    <w:link w:val="Heading6"/>
    <w:rsid w:val="00B70EE8"/>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B70EE8"/>
    <w:rPr>
      <w:rFonts w:eastAsiaTheme="minorEastAsia"/>
      <w:sz w:val="24"/>
      <w:szCs w:val="24"/>
    </w:rPr>
  </w:style>
  <w:style w:type="character" w:customStyle="1" w:styleId="Heading8Char">
    <w:name w:val="Heading 8 Char"/>
    <w:basedOn w:val="DefaultParagraphFont"/>
    <w:link w:val="Heading8"/>
    <w:uiPriority w:val="9"/>
    <w:semiHidden/>
    <w:rsid w:val="00B70EE8"/>
    <w:rPr>
      <w:rFonts w:eastAsiaTheme="minorEastAsia"/>
      <w:i/>
      <w:iCs/>
      <w:sz w:val="24"/>
      <w:szCs w:val="24"/>
    </w:rPr>
  </w:style>
  <w:style w:type="character" w:customStyle="1" w:styleId="Heading9Char">
    <w:name w:val="Heading 9 Char"/>
    <w:basedOn w:val="DefaultParagraphFont"/>
    <w:link w:val="Heading9"/>
    <w:uiPriority w:val="9"/>
    <w:semiHidden/>
    <w:rsid w:val="00B70EE8"/>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7830">
      <w:bodyDiv w:val="1"/>
      <w:marLeft w:val="0"/>
      <w:marRight w:val="0"/>
      <w:marTop w:val="0"/>
      <w:marBottom w:val="0"/>
      <w:divBdr>
        <w:top w:val="none" w:sz="0" w:space="0" w:color="auto"/>
        <w:left w:val="none" w:sz="0" w:space="0" w:color="auto"/>
        <w:bottom w:val="none" w:sz="0" w:space="0" w:color="auto"/>
        <w:right w:val="none" w:sz="0" w:space="0" w:color="auto"/>
      </w:divBdr>
    </w:div>
    <w:div w:id="196889419">
      <w:bodyDiv w:val="1"/>
      <w:marLeft w:val="0"/>
      <w:marRight w:val="0"/>
      <w:marTop w:val="0"/>
      <w:marBottom w:val="0"/>
      <w:divBdr>
        <w:top w:val="none" w:sz="0" w:space="0" w:color="auto"/>
        <w:left w:val="none" w:sz="0" w:space="0" w:color="auto"/>
        <w:bottom w:val="none" w:sz="0" w:space="0" w:color="auto"/>
        <w:right w:val="none" w:sz="0" w:space="0" w:color="auto"/>
      </w:divBdr>
    </w:div>
    <w:div w:id="258417580">
      <w:bodyDiv w:val="1"/>
      <w:marLeft w:val="0"/>
      <w:marRight w:val="0"/>
      <w:marTop w:val="0"/>
      <w:marBottom w:val="0"/>
      <w:divBdr>
        <w:top w:val="none" w:sz="0" w:space="0" w:color="auto"/>
        <w:left w:val="none" w:sz="0" w:space="0" w:color="auto"/>
        <w:bottom w:val="none" w:sz="0" w:space="0" w:color="auto"/>
        <w:right w:val="none" w:sz="0" w:space="0" w:color="auto"/>
      </w:divBdr>
      <w:divsChild>
        <w:div w:id="911239873">
          <w:marLeft w:val="0"/>
          <w:marRight w:val="0"/>
          <w:marTop w:val="0"/>
          <w:marBottom w:val="0"/>
          <w:divBdr>
            <w:top w:val="none" w:sz="0" w:space="0" w:color="auto"/>
            <w:left w:val="none" w:sz="0" w:space="0" w:color="auto"/>
            <w:bottom w:val="none" w:sz="0" w:space="0" w:color="auto"/>
            <w:right w:val="none" w:sz="0" w:space="0" w:color="auto"/>
          </w:divBdr>
          <w:divsChild>
            <w:div w:id="956446628">
              <w:marLeft w:val="0"/>
              <w:marRight w:val="0"/>
              <w:marTop w:val="0"/>
              <w:marBottom w:val="180"/>
              <w:divBdr>
                <w:top w:val="single" w:sz="6" w:space="17" w:color="DADCE0"/>
                <w:left w:val="single" w:sz="6" w:space="18" w:color="DADCE0"/>
                <w:bottom w:val="single" w:sz="6" w:space="12" w:color="DADCE0"/>
                <w:right w:val="single" w:sz="6" w:space="18" w:color="DADCE0"/>
              </w:divBdr>
              <w:divsChild>
                <w:div w:id="1576009827">
                  <w:marLeft w:val="0"/>
                  <w:marRight w:val="0"/>
                  <w:marTop w:val="0"/>
                  <w:marBottom w:val="0"/>
                  <w:divBdr>
                    <w:top w:val="none" w:sz="0" w:space="0" w:color="auto"/>
                    <w:left w:val="none" w:sz="0" w:space="0" w:color="auto"/>
                    <w:bottom w:val="none" w:sz="0" w:space="0" w:color="auto"/>
                    <w:right w:val="none" w:sz="0" w:space="0" w:color="auto"/>
                  </w:divBdr>
                </w:div>
                <w:div w:id="133564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06577">
          <w:marLeft w:val="0"/>
          <w:marRight w:val="0"/>
          <w:marTop w:val="0"/>
          <w:marBottom w:val="0"/>
          <w:divBdr>
            <w:top w:val="none" w:sz="0" w:space="0" w:color="auto"/>
            <w:left w:val="none" w:sz="0" w:space="0" w:color="auto"/>
            <w:bottom w:val="none" w:sz="0" w:space="0" w:color="auto"/>
            <w:right w:val="none" w:sz="0" w:space="0" w:color="auto"/>
          </w:divBdr>
          <w:divsChild>
            <w:div w:id="716512787">
              <w:marLeft w:val="0"/>
              <w:marRight w:val="0"/>
              <w:marTop w:val="0"/>
              <w:marBottom w:val="0"/>
              <w:divBdr>
                <w:top w:val="none" w:sz="0" w:space="0" w:color="auto"/>
                <w:left w:val="none" w:sz="0" w:space="0" w:color="auto"/>
                <w:bottom w:val="none" w:sz="0" w:space="0" w:color="auto"/>
                <w:right w:val="none" w:sz="0" w:space="0" w:color="auto"/>
              </w:divBdr>
              <w:divsChild>
                <w:div w:id="60256547">
                  <w:marLeft w:val="0"/>
                  <w:marRight w:val="0"/>
                  <w:marTop w:val="0"/>
                  <w:marBottom w:val="0"/>
                  <w:divBdr>
                    <w:top w:val="none" w:sz="0" w:space="0" w:color="auto"/>
                    <w:left w:val="none" w:sz="0" w:space="0" w:color="auto"/>
                    <w:bottom w:val="none" w:sz="0" w:space="0" w:color="auto"/>
                    <w:right w:val="none" w:sz="0" w:space="0" w:color="auto"/>
                  </w:divBdr>
                  <w:divsChild>
                    <w:div w:id="1454860876">
                      <w:marLeft w:val="0"/>
                      <w:marRight w:val="0"/>
                      <w:marTop w:val="0"/>
                      <w:marBottom w:val="0"/>
                      <w:divBdr>
                        <w:top w:val="none" w:sz="0" w:space="0" w:color="auto"/>
                        <w:left w:val="none" w:sz="0" w:space="0" w:color="auto"/>
                        <w:bottom w:val="none" w:sz="0" w:space="0" w:color="auto"/>
                        <w:right w:val="none" w:sz="0" w:space="0" w:color="auto"/>
                      </w:divBdr>
                      <w:divsChild>
                        <w:div w:id="1572887527">
                          <w:marLeft w:val="0"/>
                          <w:marRight w:val="0"/>
                          <w:marTop w:val="0"/>
                          <w:marBottom w:val="180"/>
                          <w:divBdr>
                            <w:top w:val="single" w:sz="6" w:space="9" w:color="DADCE0"/>
                            <w:left w:val="single" w:sz="6" w:space="18" w:color="DADCE0"/>
                            <w:bottom w:val="single" w:sz="6" w:space="18" w:color="DADCE0"/>
                            <w:right w:val="single" w:sz="6" w:space="9" w:color="DADCE0"/>
                          </w:divBdr>
                          <w:divsChild>
                            <w:div w:id="1261178498">
                              <w:marLeft w:val="0"/>
                              <w:marRight w:val="0"/>
                              <w:marTop w:val="0"/>
                              <w:marBottom w:val="0"/>
                              <w:divBdr>
                                <w:top w:val="none" w:sz="0" w:space="0" w:color="auto"/>
                                <w:left w:val="none" w:sz="0" w:space="0" w:color="auto"/>
                                <w:bottom w:val="none" w:sz="0" w:space="0" w:color="auto"/>
                                <w:right w:val="none" w:sz="0" w:space="0" w:color="auto"/>
                              </w:divBdr>
                              <w:divsChild>
                                <w:div w:id="2055541490">
                                  <w:marLeft w:val="0"/>
                                  <w:marRight w:val="0"/>
                                  <w:marTop w:val="0"/>
                                  <w:marBottom w:val="0"/>
                                  <w:divBdr>
                                    <w:top w:val="none" w:sz="0" w:space="0" w:color="auto"/>
                                    <w:left w:val="none" w:sz="0" w:space="0" w:color="auto"/>
                                    <w:bottom w:val="none" w:sz="0" w:space="0" w:color="auto"/>
                                    <w:right w:val="none" w:sz="0" w:space="0" w:color="auto"/>
                                  </w:divBdr>
                                  <w:divsChild>
                                    <w:div w:id="515850791">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56507968">
                              <w:marLeft w:val="0"/>
                              <w:marRight w:val="0"/>
                              <w:marTop w:val="0"/>
                              <w:marBottom w:val="0"/>
                              <w:divBdr>
                                <w:top w:val="none" w:sz="0" w:space="0" w:color="auto"/>
                                <w:left w:val="none" w:sz="0" w:space="0" w:color="auto"/>
                                <w:bottom w:val="none" w:sz="0" w:space="0" w:color="auto"/>
                                <w:right w:val="none" w:sz="0" w:space="0" w:color="auto"/>
                              </w:divBdr>
                              <w:divsChild>
                                <w:div w:id="2113088665">
                                  <w:marLeft w:val="0"/>
                                  <w:marRight w:val="0"/>
                                  <w:marTop w:val="0"/>
                                  <w:marBottom w:val="0"/>
                                  <w:divBdr>
                                    <w:top w:val="none" w:sz="0" w:space="0" w:color="auto"/>
                                    <w:left w:val="none" w:sz="0" w:space="0" w:color="auto"/>
                                    <w:bottom w:val="none" w:sz="0" w:space="0" w:color="auto"/>
                                    <w:right w:val="none" w:sz="0" w:space="0" w:color="auto"/>
                                  </w:divBdr>
                                  <w:divsChild>
                                    <w:div w:id="1295019302">
                                      <w:marLeft w:val="0"/>
                                      <w:marRight w:val="0"/>
                                      <w:marTop w:val="0"/>
                                      <w:marBottom w:val="0"/>
                                      <w:divBdr>
                                        <w:top w:val="none" w:sz="0" w:space="0" w:color="auto"/>
                                        <w:left w:val="none" w:sz="0" w:space="0" w:color="auto"/>
                                        <w:bottom w:val="none" w:sz="0" w:space="0" w:color="auto"/>
                                        <w:right w:val="none" w:sz="0" w:space="0" w:color="auto"/>
                                      </w:divBdr>
                                      <w:divsChild>
                                        <w:div w:id="2024428722">
                                          <w:marLeft w:val="0"/>
                                          <w:marRight w:val="0"/>
                                          <w:marTop w:val="0"/>
                                          <w:marBottom w:val="0"/>
                                          <w:divBdr>
                                            <w:top w:val="none" w:sz="0" w:space="0" w:color="auto"/>
                                            <w:left w:val="none" w:sz="0" w:space="0" w:color="auto"/>
                                            <w:bottom w:val="none" w:sz="0" w:space="0" w:color="auto"/>
                                            <w:right w:val="none" w:sz="0" w:space="0" w:color="auto"/>
                                          </w:divBdr>
                                          <w:divsChild>
                                            <w:div w:id="4221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1966476">
                  <w:marLeft w:val="0"/>
                  <w:marRight w:val="0"/>
                  <w:marTop w:val="0"/>
                  <w:marBottom w:val="0"/>
                  <w:divBdr>
                    <w:top w:val="none" w:sz="0" w:space="0" w:color="auto"/>
                    <w:left w:val="none" w:sz="0" w:space="0" w:color="auto"/>
                    <w:bottom w:val="none" w:sz="0" w:space="0" w:color="auto"/>
                    <w:right w:val="none" w:sz="0" w:space="0" w:color="auto"/>
                  </w:divBdr>
                  <w:divsChild>
                    <w:div w:id="1876625199">
                      <w:marLeft w:val="0"/>
                      <w:marRight w:val="0"/>
                      <w:marTop w:val="0"/>
                      <w:marBottom w:val="0"/>
                      <w:divBdr>
                        <w:top w:val="none" w:sz="0" w:space="0" w:color="auto"/>
                        <w:left w:val="none" w:sz="0" w:space="0" w:color="auto"/>
                        <w:bottom w:val="none" w:sz="0" w:space="0" w:color="auto"/>
                        <w:right w:val="none" w:sz="0" w:space="0" w:color="auto"/>
                      </w:divBdr>
                      <w:divsChild>
                        <w:div w:id="1332878321">
                          <w:marLeft w:val="0"/>
                          <w:marRight w:val="0"/>
                          <w:marTop w:val="0"/>
                          <w:marBottom w:val="180"/>
                          <w:divBdr>
                            <w:top w:val="single" w:sz="6" w:space="9" w:color="DADCE0"/>
                            <w:left w:val="single" w:sz="6" w:space="18" w:color="DADCE0"/>
                            <w:bottom w:val="single" w:sz="6" w:space="18" w:color="DADCE0"/>
                            <w:right w:val="single" w:sz="6" w:space="9" w:color="DADCE0"/>
                          </w:divBdr>
                          <w:divsChild>
                            <w:div w:id="1472163925">
                              <w:marLeft w:val="0"/>
                              <w:marRight w:val="0"/>
                              <w:marTop w:val="0"/>
                              <w:marBottom w:val="0"/>
                              <w:divBdr>
                                <w:top w:val="none" w:sz="0" w:space="0" w:color="auto"/>
                                <w:left w:val="none" w:sz="0" w:space="0" w:color="auto"/>
                                <w:bottom w:val="none" w:sz="0" w:space="0" w:color="auto"/>
                                <w:right w:val="none" w:sz="0" w:space="0" w:color="auto"/>
                              </w:divBdr>
                              <w:divsChild>
                                <w:div w:id="472061529">
                                  <w:marLeft w:val="0"/>
                                  <w:marRight w:val="0"/>
                                  <w:marTop w:val="0"/>
                                  <w:marBottom w:val="0"/>
                                  <w:divBdr>
                                    <w:top w:val="none" w:sz="0" w:space="0" w:color="auto"/>
                                    <w:left w:val="none" w:sz="0" w:space="0" w:color="auto"/>
                                    <w:bottom w:val="none" w:sz="0" w:space="0" w:color="auto"/>
                                    <w:right w:val="none" w:sz="0" w:space="0" w:color="auto"/>
                                  </w:divBdr>
                                  <w:divsChild>
                                    <w:div w:id="1888956837">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959796707">
                              <w:marLeft w:val="0"/>
                              <w:marRight w:val="0"/>
                              <w:marTop w:val="0"/>
                              <w:marBottom w:val="0"/>
                              <w:divBdr>
                                <w:top w:val="none" w:sz="0" w:space="0" w:color="auto"/>
                                <w:left w:val="none" w:sz="0" w:space="0" w:color="auto"/>
                                <w:bottom w:val="none" w:sz="0" w:space="0" w:color="auto"/>
                                <w:right w:val="none" w:sz="0" w:space="0" w:color="auto"/>
                              </w:divBdr>
                              <w:divsChild>
                                <w:div w:id="1125275036">
                                  <w:marLeft w:val="0"/>
                                  <w:marRight w:val="0"/>
                                  <w:marTop w:val="0"/>
                                  <w:marBottom w:val="0"/>
                                  <w:divBdr>
                                    <w:top w:val="none" w:sz="0" w:space="0" w:color="auto"/>
                                    <w:left w:val="none" w:sz="0" w:space="0" w:color="auto"/>
                                    <w:bottom w:val="none" w:sz="0" w:space="0" w:color="auto"/>
                                    <w:right w:val="none" w:sz="0" w:space="0" w:color="auto"/>
                                  </w:divBdr>
                                  <w:divsChild>
                                    <w:div w:id="1475486767">
                                      <w:marLeft w:val="0"/>
                                      <w:marRight w:val="0"/>
                                      <w:marTop w:val="0"/>
                                      <w:marBottom w:val="0"/>
                                      <w:divBdr>
                                        <w:top w:val="none" w:sz="0" w:space="0" w:color="auto"/>
                                        <w:left w:val="none" w:sz="0" w:space="0" w:color="auto"/>
                                        <w:bottom w:val="none" w:sz="0" w:space="0" w:color="auto"/>
                                        <w:right w:val="none" w:sz="0" w:space="0" w:color="auto"/>
                                      </w:divBdr>
                                      <w:divsChild>
                                        <w:div w:id="1807625705">
                                          <w:marLeft w:val="0"/>
                                          <w:marRight w:val="0"/>
                                          <w:marTop w:val="0"/>
                                          <w:marBottom w:val="0"/>
                                          <w:divBdr>
                                            <w:top w:val="none" w:sz="0" w:space="0" w:color="auto"/>
                                            <w:left w:val="none" w:sz="0" w:space="0" w:color="auto"/>
                                            <w:bottom w:val="none" w:sz="0" w:space="0" w:color="auto"/>
                                            <w:right w:val="none" w:sz="0" w:space="0" w:color="auto"/>
                                          </w:divBdr>
                                          <w:divsChild>
                                            <w:div w:id="197868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5081661">
                  <w:marLeft w:val="0"/>
                  <w:marRight w:val="0"/>
                  <w:marTop w:val="0"/>
                  <w:marBottom w:val="0"/>
                  <w:divBdr>
                    <w:top w:val="none" w:sz="0" w:space="0" w:color="auto"/>
                    <w:left w:val="none" w:sz="0" w:space="0" w:color="auto"/>
                    <w:bottom w:val="none" w:sz="0" w:space="0" w:color="auto"/>
                    <w:right w:val="none" w:sz="0" w:space="0" w:color="auto"/>
                  </w:divBdr>
                  <w:divsChild>
                    <w:div w:id="1107041237">
                      <w:marLeft w:val="0"/>
                      <w:marRight w:val="0"/>
                      <w:marTop w:val="0"/>
                      <w:marBottom w:val="0"/>
                      <w:divBdr>
                        <w:top w:val="none" w:sz="0" w:space="0" w:color="auto"/>
                        <w:left w:val="none" w:sz="0" w:space="0" w:color="auto"/>
                        <w:bottom w:val="none" w:sz="0" w:space="0" w:color="auto"/>
                        <w:right w:val="none" w:sz="0" w:space="0" w:color="auto"/>
                      </w:divBdr>
                      <w:divsChild>
                        <w:div w:id="757559839">
                          <w:marLeft w:val="0"/>
                          <w:marRight w:val="0"/>
                          <w:marTop w:val="0"/>
                          <w:marBottom w:val="180"/>
                          <w:divBdr>
                            <w:top w:val="single" w:sz="6" w:space="9" w:color="DADCE0"/>
                            <w:left w:val="single" w:sz="6" w:space="18" w:color="DADCE0"/>
                            <w:bottom w:val="single" w:sz="6" w:space="18" w:color="DADCE0"/>
                            <w:right w:val="single" w:sz="6" w:space="9" w:color="DADCE0"/>
                          </w:divBdr>
                          <w:divsChild>
                            <w:div w:id="358090388">
                              <w:marLeft w:val="0"/>
                              <w:marRight w:val="0"/>
                              <w:marTop w:val="0"/>
                              <w:marBottom w:val="0"/>
                              <w:divBdr>
                                <w:top w:val="none" w:sz="0" w:space="0" w:color="auto"/>
                                <w:left w:val="none" w:sz="0" w:space="0" w:color="auto"/>
                                <w:bottom w:val="none" w:sz="0" w:space="0" w:color="auto"/>
                                <w:right w:val="none" w:sz="0" w:space="0" w:color="auto"/>
                              </w:divBdr>
                              <w:divsChild>
                                <w:div w:id="2082364343">
                                  <w:marLeft w:val="0"/>
                                  <w:marRight w:val="0"/>
                                  <w:marTop w:val="0"/>
                                  <w:marBottom w:val="0"/>
                                  <w:divBdr>
                                    <w:top w:val="none" w:sz="0" w:space="0" w:color="auto"/>
                                    <w:left w:val="none" w:sz="0" w:space="0" w:color="auto"/>
                                    <w:bottom w:val="none" w:sz="0" w:space="0" w:color="auto"/>
                                    <w:right w:val="none" w:sz="0" w:space="0" w:color="auto"/>
                                  </w:divBdr>
                                  <w:divsChild>
                                    <w:div w:id="1519856309">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623999781">
                              <w:marLeft w:val="0"/>
                              <w:marRight w:val="0"/>
                              <w:marTop w:val="0"/>
                              <w:marBottom w:val="0"/>
                              <w:divBdr>
                                <w:top w:val="none" w:sz="0" w:space="0" w:color="auto"/>
                                <w:left w:val="none" w:sz="0" w:space="0" w:color="auto"/>
                                <w:bottom w:val="none" w:sz="0" w:space="0" w:color="auto"/>
                                <w:right w:val="none" w:sz="0" w:space="0" w:color="auto"/>
                              </w:divBdr>
                              <w:divsChild>
                                <w:div w:id="1933974018">
                                  <w:marLeft w:val="0"/>
                                  <w:marRight w:val="0"/>
                                  <w:marTop w:val="0"/>
                                  <w:marBottom w:val="0"/>
                                  <w:divBdr>
                                    <w:top w:val="none" w:sz="0" w:space="0" w:color="auto"/>
                                    <w:left w:val="none" w:sz="0" w:space="0" w:color="auto"/>
                                    <w:bottom w:val="none" w:sz="0" w:space="0" w:color="auto"/>
                                    <w:right w:val="none" w:sz="0" w:space="0" w:color="auto"/>
                                  </w:divBdr>
                                  <w:divsChild>
                                    <w:div w:id="719597741">
                                      <w:marLeft w:val="0"/>
                                      <w:marRight w:val="0"/>
                                      <w:marTop w:val="0"/>
                                      <w:marBottom w:val="0"/>
                                      <w:divBdr>
                                        <w:top w:val="none" w:sz="0" w:space="0" w:color="auto"/>
                                        <w:left w:val="none" w:sz="0" w:space="0" w:color="auto"/>
                                        <w:bottom w:val="none" w:sz="0" w:space="0" w:color="auto"/>
                                        <w:right w:val="none" w:sz="0" w:space="0" w:color="auto"/>
                                      </w:divBdr>
                                      <w:divsChild>
                                        <w:div w:id="942495060">
                                          <w:marLeft w:val="0"/>
                                          <w:marRight w:val="0"/>
                                          <w:marTop w:val="0"/>
                                          <w:marBottom w:val="0"/>
                                          <w:divBdr>
                                            <w:top w:val="none" w:sz="0" w:space="0" w:color="auto"/>
                                            <w:left w:val="none" w:sz="0" w:space="0" w:color="auto"/>
                                            <w:bottom w:val="none" w:sz="0" w:space="0" w:color="auto"/>
                                            <w:right w:val="none" w:sz="0" w:space="0" w:color="auto"/>
                                          </w:divBdr>
                                          <w:divsChild>
                                            <w:div w:id="18337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3663182">
                  <w:marLeft w:val="0"/>
                  <w:marRight w:val="0"/>
                  <w:marTop w:val="0"/>
                  <w:marBottom w:val="0"/>
                  <w:divBdr>
                    <w:top w:val="none" w:sz="0" w:space="0" w:color="auto"/>
                    <w:left w:val="none" w:sz="0" w:space="0" w:color="auto"/>
                    <w:bottom w:val="none" w:sz="0" w:space="0" w:color="auto"/>
                    <w:right w:val="none" w:sz="0" w:space="0" w:color="auto"/>
                  </w:divBdr>
                  <w:divsChild>
                    <w:div w:id="455831642">
                      <w:marLeft w:val="0"/>
                      <w:marRight w:val="0"/>
                      <w:marTop w:val="0"/>
                      <w:marBottom w:val="0"/>
                      <w:divBdr>
                        <w:top w:val="none" w:sz="0" w:space="0" w:color="auto"/>
                        <w:left w:val="none" w:sz="0" w:space="0" w:color="auto"/>
                        <w:bottom w:val="none" w:sz="0" w:space="0" w:color="auto"/>
                        <w:right w:val="none" w:sz="0" w:space="0" w:color="auto"/>
                      </w:divBdr>
                      <w:divsChild>
                        <w:div w:id="861940786">
                          <w:marLeft w:val="0"/>
                          <w:marRight w:val="0"/>
                          <w:marTop w:val="0"/>
                          <w:marBottom w:val="180"/>
                          <w:divBdr>
                            <w:top w:val="single" w:sz="6" w:space="9" w:color="DADCE0"/>
                            <w:left w:val="single" w:sz="6" w:space="18" w:color="DADCE0"/>
                            <w:bottom w:val="single" w:sz="6" w:space="18" w:color="DADCE0"/>
                            <w:right w:val="single" w:sz="6" w:space="9" w:color="DADCE0"/>
                          </w:divBdr>
                          <w:divsChild>
                            <w:div w:id="380373306">
                              <w:marLeft w:val="0"/>
                              <w:marRight w:val="0"/>
                              <w:marTop w:val="0"/>
                              <w:marBottom w:val="0"/>
                              <w:divBdr>
                                <w:top w:val="none" w:sz="0" w:space="0" w:color="auto"/>
                                <w:left w:val="none" w:sz="0" w:space="0" w:color="auto"/>
                                <w:bottom w:val="none" w:sz="0" w:space="0" w:color="auto"/>
                                <w:right w:val="none" w:sz="0" w:space="0" w:color="auto"/>
                              </w:divBdr>
                              <w:divsChild>
                                <w:div w:id="87316580">
                                  <w:marLeft w:val="0"/>
                                  <w:marRight w:val="0"/>
                                  <w:marTop w:val="0"/>
                                  <w:marBottom w:val="0"/>
                                  <w:divBdr>
                                    <w:top w:val="none" w:sz="0" w:space="0" w:color="auto"/>
                                    <w:left w:val="none" w:sz="0" w:space="0" w:color="auto"/>
                                    <w:bottom w:val="none" w:sz="0" w:space="0" w:color="auto"/>
                                    <w:right w:val="none" w:sz="0" w:space="0" w:color="auto"/>
                                  </w:divBdr>
                                  <w:divsChild>
                                    <w:div w:id="1142428420">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930159829">
                              <w:marLeft w:val="0"/>
                              <w:marRight w:val="0"/>
                              <w:marTop w:val="0"/>
                              <w:marBottom w:val="0"/>
                              <w:divBdr>
                                <w:top w:val="none" w:sz="0" w:space="0" w:color="auto"/>
                                <w:left w:val="none" w:sz="0" w:space="0" w:color="auto"/>
                                <w:bottom w:val="none" w:sz="0" w:space="0" w:color="auto"/>
                                <w:right w:val="none" w:sz="0" w:space="0" w:color="auto"/>
                              </w:divBdr>
                              <w:divsChild>
                                <w:div w:id="655302516">
                                  <w:marLeft w:val="0"/>
                                  <w:marRight w:val="0"/>
                                  <w:marTop w:val="0"/>
                                  <w:marBottom w:val="0"/>
                                  <w:divBdr>
                                    <w:top w:val="none" w:sz="0" w:space="0" w:color="auto"/>
                                    <w:left w:val="none" w:sz="0" w:space="0" w:color="auto"/>
                                    <w:bottom w:val="none" w:sz="0" w:space="0" w:color="auto"/>
                                    <w:right w:val="none" w:sz="0" w:space="0" w:color="auto"/>
                                  </w:divBdr>
                                  <w:divsChild>
                                    <w:div w:id="739595835">
                                      <w:marLeft w:val="0"/>
                                      <w:marRight w:val="0"/>
                                      <w:marTop w:val="0"/>
                                      <w:marBottom w:val="0"/>
                                      <w:divBdr>
                                        <w:top w:val="none" w:sz="0" w:space="0" w:color="auto"/>
                                        <w:left w:val="none" w:sz="0" w:space="0" w:color="auto"/>
                                        <w:bottom w:val="none" w:sz="0" w:space="0" w:color="auto"/>
                                        <w:right w:val="none" w:sz="0" w:space="0" w:color="auto"/>
                                      </w:divBdr>
                                      <w:divsChild>
                                        <w:div w:id="986131664">
                                          <w:marLeft w:val="0"/>
                                          <w:marRight w:val="0"/>
                                          <w:marTop w:val="0"/>
                                          <w:marBottom w:val="0"/>
                                          <w:divBdr>
                                            <w:top w:val="none" w:sz="0" w:space="0" w:color="auto"/>
                                            <w:left w:val="none" w:sz="0" w:space="0" w:color="auto"/>
                                            <w:bottom w:val="none" w:sz="0" w:space="0" w:color="auto"/>
                                            <w:right w:val="none" w:sz="0" w:space="0" w:color="auto"/>
                                          </w:divBdr>
                                          <w:divsChild>
                                            <w:div w:id="3620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776191">
                  <w:marLeft w:val="0"/>
                  <w:marRight w:val="0"/>
                  <w:marTop w:val="0"/>
                  <w:marBottom w:val="0"/>
                  <w:divBdr>
                    <w:top w:val="none" w:sz="0" w:space="0" w:color="auto"/>
                    <w:left w:val="none" w:sz="0" w:space="0" w:color="auto"/>
                    <w:bottom w:val="none" w:sz="0" w:space="0" w:color="auto"/>
                    <w:right w:val="none" w:sz="0" w:space="0" w:color="auto"/>
                  </w:divBdr>
                  <w:divsChild>
                    <w:div w:id="463351910">
                      <w:marLeft w:val="0"/>
                      <w:marRight w:val="0"/>
                      <w:marTop w:val="0"/>
                      <w:marBottom w:val="0"/>
                      <w:divBdr>
                        <w:top w:val="none" w:sz="0" w:space="0" w:color="auto"/>
                        <w:left w:val="none" w:sz="0" w:space="0" w:color="auto"/>
                        <w:bottom w:val="none" w:sz="0" w:space="0" w:color="auto"/>
                        <w:right w:val="none" w:sz="0" w:space="0" w:color="auto"/>
                      </w:divBdr>
                      <w:divsChild>
                        <w:div w:id="680814550">
                          <w:marLeft w:val="0"/>
                          <w:marRight w:val="0"/>
                          <w:marTop w:val="0"/>
                          <w:marBottom w:val="180"/>
                          <w:divBdr>
                            <w:top w:val="single" w:sz="6" w:space="9" w:color="DADCE0"/>
                            <w:left w:val="single" w:sz="6" w:space="18" w:color="DADCE0"/>
                            <w:bottom w:val="single" w:sz="6" w:space="18" w:color="DADCE0"/>
                            <w:right w:val="single" w:sz="6" w:space="9" w:color="DADCE0"/>
                          </w:divBdr>
                          <w:divsChild>
                            <w:div w:id="1855681665">
                              <w:marLeft w:val="0"/>
                              <w:marRight w:val="0"/>
                              <w:marTop w:val="0"/>
                              <w:marBottom w:val="0"/>
                              <w:divBdr>
                                <w:top w:val="none" w:sz="0" w:space="0" w:color="auto"/>
                                <w:left w:val="none" w:sz="0" w:space="0" w:color="auto"/>
                                <w:bottom w:val="none" w:sz="0" w:space="0" w:color="auto"/>
                                <w:right w:val="none" w:sz="0" w:space="0" w:color="auto"/>
                              </w:divBdr>
                              <w:divsChild>
                                <w:div w:id="261380709">
                                  <w:marLeft w:val="0"/>
                                  <w:marRight w:val="0"/>
                                  <w:marTop w:val="0"/>
                                  <w:marBottom w:val="0"/>
                                  <w:divBdr>
                                    <w:top w:val="none" w:sz="0" w:space="0" w:color="auto"/>
                                    <w:left w:val="none" w:sz="0" w:space="0" w:color="auto"/>
                                    <w:bottom w:val="none" w:sz="0" w:space="0" w:color="auto"/>
                                    <w:right w:val="none" w:sz="0" w:space="0" w:color="auto"/>
                                  </w:divBdr>
                                  <w:divsChild>
                                    <w:div w:id="1650744640">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263564546">
                              <w:marLeft w:val="0"/>
                              <w:marRight w:val="0"/>
                              <w:marTop w:val="0"/>
                              <w:marBottom w:val="0"/>
                              <w:divBdr>
                                <w:top w:val="none" w:sz="0" w:space="0" w:color="auto"/>
                                <w:left w:val="none" w:sz="0" w:space="0" w:color="auto"/>
                                <w:bottom w:val="none" w:sz="0" w:space="0" w:color="auto"/>
                                <w:right w:val="none" w:sz="0" w:space="0" w:color="auto"/>
                              </w:divBdr>
                              <w:divsChild>
                                <w:div w:id="1422291704">
                                  <w:marLeft w:val="0"/>
                                  <w:marRight w:val="0"/>
                                  <w:marTop w:val="0"/>
                                  <w:marBottom w:val="0"/>
                                  <w:divBdr>
                                    <w:top w:val="none" w:sz="0" w:space="0" w:color="auto"/>
                                    <w:left w:val="none" w:sz="0" w:space="0" w:color="auto"/>
                                    <w:bottom w:val="none" w:sz="0" w:space="0" w:color="auto"/>
                                    <w:right w:val="none" w:sz="0" w:space="0" w:color="auto"/>
                                  </w:divBdr>
                                  <w:divsChild>
                                    <w:div w:id="1468011186">
                                      <w:marLeft w:val="0"/>
                                      <w:marRight w:val="0"/>
                                      <w:marTop w:val="0"/>
                                      <w:marBottom w:val="0"/>
                                      <w:divBdr>
                                        <w:top w:val="none" w:sz="0" w:space="0" w:color="auto"/>
                                        <w:left w:val="none" w:sz="0" w:space="0" w:color="auto"/>
                                        <w:bottom w:val="none" w:sz="0" w:space="0" w:color="auto"/>
                                        <w:right w:val="none" w:sz="0" w:space="0" w:color="auto"/>
                                      </w:divBdr>
                                      <w:divsChild>
                                        <w:div w:id="834612016">
                                          <w:marLeft w:val="0"/>
                                          <w:marRight w:val="0"/>
                                          <w:marTop w:val="0"/>
                                          <w:marBottom w:val="0"/>
                                          <w:divBdr>
                                            <w:top w:val="none" w:sz="0" w:space="0" w:color="auto"/>
                                            <w:left w:val="none" w:sz="0" w:space="0" w:color="auto"/>
                                            <w:bottom w:val="none" w:sz="0" w:space="0" w:color="auto"/>
                                            <w:right w:val="none" w:sz="0" w:space="0" w:color="auto"/>
                                          </w:divBdr>
                                          <w:divsChild>
                                            <w:div w:id="184886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2177136">
                  <w:marLeft w:val="0"/>
                  <w:marRight w:val="0"/>
                  <w:marTop w:val="0"/>
                  <w:marBottom w:val="0"/>
                  <w:divBdr>
                    <w:top w:val="none" w:sz="0" w:space="0" w:color="auto"/>
                    <w:left w:val="none" w:sz="0" w:space="0" w:color="auto"/>
                    <w:bottom w:val="none" w:sz="0" w:space="0" w:color="auto"/>
                    <w:right w:val="none" w:sz="0" w:space="0" w:color="auto"/>
                  </w:divBdr>
                  <w:divsChild>
                    <w:div w:id="314604898">
                      <w:marLeft w:val="0"/>
                      <w:marRight w:val="0"/>
                      <w:marTop w:val="0"/>
                      <w:marBottom w:val="0"/>
                      <w:divBdr>
                        <w:top w:val="none" w:sz="0" w:space="0" w:color="auto"/>
                        <w:left w:val="none" w:sz="0" w:space="0" w:color="auto"/>
                        <w:bottom w:val="none" w:sz="0" w:space="0" w:color="auto"/>
                        <w:right w:val="none" w:sz="0" w:space="0" w:color="auto"/>
                      </w:divBdr>
                      <w:divsChild>
                        <w:div w:id="1378048901">
                          <w:marLeft w:val="0"/>
                          <w:marRight w:val="0"/>
                          <w:marTop w:val="0"/>
                          <w:marBottom w:val="180"/>
                          <w:divBdr>
                            <w:top w:val="single" w:sz="6" w:space="9" w:color="DADCE0"/>
                            <w:left w:val="single" w:sz="6" w:space="18" w:color="DADCE0"/>
                            <w:bottom w:val="single" w:sz="6" w:space="18" w:color="DADCE0"/>
                            <w:right w:val="single" w:sz="6" w:space="9" w:color="DADCE0"/>
                          </w:divBdr>
                          <w:divsChild>
                            <w:div w:id="2004621700">
                              <w:marLeft w:val="0"/>
                              <w:marRight w:val="0"/>
                              <w:marTop w:val="0"/>
                              <w:marBottom w:val="0"/>
                              <w:divBdr>
                                <w:top w:val="none" w:sz="0" w:space="0" w:color="auto"/>
                                <w:left w:val="none" w:sz="0" w:space="0" w:color="auto"/>
                                <w:bottom w:val="none" w:sz="0" w:space="0" w:color="auto"/>
                                <w:right w:val="none" w:sz="0" w:space="0" w:color="auto"/>
                              </w:divBdr>
                              <w:divsChild>
                                <w:div w:id="1183319864">
                                  <w:marLeft w:val="0"/>
                                  <w:marRight w:val="0"/>
                                  <w:marTop w:val="0"/>
                                  <w:marBottom w:val="0"/>
                                  <w:divBdr>
                                    <w:top w:val="none" w:sz="0" w:space="0" w:color="auto"/>
                                    <w:left w:val="none" w:sz="0" w:space="0" w:color="auto"/>
                                    <w:bottom w:val="none" w:sz="0" w:space="0" w:color="auto"/>
                                    <w:right w:val="none" w:sz="0" w:space="0" w:color="auto"/>
                                  </w:divBdr>
                                  <w:divsChild>
                                    <w:div w:id="996491123">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577059806">
                              <w:marLeft w:val="0"/>
                              <w:marRight w:val="0"/>
                              <w:marTop w:val="0"/>
                              <w:marBottom w:val="0"/>
                              <w:divBdr>
                                <w:top w:val="none" w:sz="0" w:space="0" w:color="auto"/>
                                <w:left w:val="none" w:sz="0" w:space="0" w:color="auto"/>
                                <w:bottom w:val="none" w:sz="0" w:space="0" w:color="auto"/>
                                <w:right w:val="none" w:sz="0" w:space="0" w:color="auto"/>
                              </w:divBdr>
                              <w:divsChild>
                                <w:div w:id="1671130527">
                                  <w:marLeft w:val="0"/>
                                  <w:marRight w:val="0"/>
                                  <w:marTop w:val="0"/>
                                  <w:marBottom w:val="0"/>
                                  <w:divBdr>
                                    <w:top w:val="none" w:sz="0" w:space="0" w:color="auto"/>
                                    <w:left w:val="none" w:sz="0" w:space="0" w:color="auto"/>
                                    <w:bottom w:val="none" w:sz="0" w:space="0" w:color="auto"/>
                                    <w:right w:val="none" w:sz="0" w:space="0" w:color="auto"/>
                                  </w:divBdr>
                                  <w:divsChild>
                                    <w:div w:id="1976450168">
                                      <w:marLeft w:val="0"/>
                                      <w:marRight w:val="0"/>
                                      <w:marTop w:val="60"/>
                                      <w:marBottom w:val="0"/>
                                      <w:divBdr>
                                        <w:top w:val="none" w:sz="0" w:space="0" w:color="auto"/>
                                        <w:left w:val="none" w:sz="0" w:space="0" w:color="auto"/>
                                        <w:bottom w:val="none" w:sz="0" w:space="0" w:color="auto"/>
                                        <w:right w:val="none" w:sz="0" w:space="0" w:color="auto"/>
                                      </w:divBdr>
                                    </w:div>
                                    <w:div w:id="1589074634">
                                      <w:marLeft w:val="0"/>
                                      <w:marRight w:val="0"/>
                                      <w:marTop w:val="60"/>
                                      <w:marBottom w:val="0"/>
                                      <w:divBdr>
                                        <w:top w:val="none" w:sz="0" w:space="0" w:color="auto"/>
                                        <w:left w:val="none" w:sz="0" w:space="0" w:color="auto"/>
                                        <w:bottom w:val="none" w:sz="0" w:space="0" w:color="auto"/>
                                        <w:right w:val="none" w:sz="0" w:space="0" w:color="auto"/>
                                      </w:divBdr>
                                    </w:div>
                                    <w:div w:id="262886345">
                                      <w:marLeft w:val="0"/>
                                      <w:marRight w:val="0"/>
                                      <w:marTop w:val="60"/>
                                      <w:marBottom w:val="0"/>
                                      <w:divBdr>
                                        <w:top w:val="none" w:sz="0" w:space="0" w:color="auto"/>
                                        <w:left w:val="none" w:sz="0" w:space="0" w:color="auto"/>
                                        <w:bottom w:val="none" w:sz="0" w:space="0" w:color="auto"/>
                                        <w:right w:val="none" w:sz="0" w:space="0" w:color="auto"/>
                                      </w:divBdr>
                                    </w:div>
                                    <w:div w:id="1419594271">
                                      <w:marLeft w:val="0"/>
                                      <w:marRight w:val="0"/>
                                      <w:marTop w:val="60"/>
                                      <w:marBottom w:val="0"/>
                                      <w:divBdr>
                                        <w:top w:val="none" w:sz="0" w:space="0" w:color="auto"/>
                                        <w:left w:val="none" w:sz="0" w:space="0" w:color="auto"/>
                                        <w:bottom w:val="none" w:sz="0" w:space="0" w:color="auto"/>
                                        <w:right w:val="none" w:sz="0" w:space="0" w:color="auto"/>
                                      </w:divBdr>
                                    </w:div>
                                    <w:div w:id="376591227">
                                      <w:marLeft w:val="0"/>
                                      <w:marRight w:val="0"/>
                                      <w:marTop w:val="60"/>
                                      <w:marBottom w:val="0"/>
                                      <w:divBdr>
                                        <w:top w:val="none" w:sz="0" w:space="0" w:color="auto"/>
                                        <w:left w:val="none" w:sz="0" w:space="0" w:color="auto"/>
                                        <w:bottom w:val="none" w:sz="0" w:space="0" w:color="auto"/>
                                        <w:right w:val="none" w:sz="0" w:space="0" w:color="auto"/>
                                      </w:divBdr>
                                    </w:div>
                                    <w:div w:id="670445794">
                                      <w:marLeft w:val="0"/>
                                      <w:marRight w:val="0"/>
                                      <w:marTop w:val="60"/>
                                      <w:marBottom w:val="0"/>
                                      <w:divBdr>
                                        <w:top w:val="none" w:sz="0" w:space="0" w:color="auto"/>
                                        <w:left w:val="none" w:sz="0" w:space="0" w:color="auto"/>
                                        <w:bottom w:val="none" w:sz="0" w:space="0" w:color="auto"/>
                                        <w:right w:val="none" w:sz="0" w:space="0" w:color="auto"/>
                                      </w:divBdr>
                                    </w:div>
                                    <w:div w:id="1501893997">
                                      <w:marLeft w:val="0"/>
                                      <w:marRight w:val="0"/>
                                      <w:marTop w:val="60"/>
                                      <w:marBottom w:val="0"/>
                                      <w:divBdr>
                                        <w:top w:val="none" w:sz="0" w:space="0" w:color="auto"/>
                                        <w:left w:val="none" w:sz="0" w:space="0" w:color="auto"/>
                                        <w:bottom w:val="none" w:sz="0" w:space="0" w:color="auto"/>
                                        <w:right w:val="none" w:sz="0" w:space="0" w:color="auto"/>
                                      </w:divBdr>
                                    </w:div>
                                    <w:div w:id="2005277449">
                                      <w:marLeft w:val="0"/>
                                      <w:marRight w:val="0"/>
                                      <w:marTop w:val="60"/>
                                      <w:marBottom w:val="0"/>
                                      <w:divBdr>
                                        <w:top w:val="none" w:sz="0" w:space="0" w:color="auto"/>
                                        <w:left w:val="none" w:sz="0" w:space="0" w:color="auto"/>
                                        <w:bottom w:val="none" w:sz="0" w:space="0" w:color="auto"/>
                                        <w:right w:val="none" w:sz="0" w:space="0" w:color="auto"/>
                                      </w:divBdr>
                                    </w:div>
                                    <w:div w:id="74091084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8457298">
                  <w:marLeft w:val="0"/>
                  <w:marRight w:val="0"/>
                  <w:marTop w:val="0"/>
                  <w:marBottom w:val="0"/>
                  <w:divBdr>
                    <w:top w:val="none" w:sz="0" w:space="0" w:color="auto"/>
                    <w:left w:val="none" w:sz="0" w:space="0" w:color="auto"/>
                    <w:bottom w:val="none" w:sz="0" w:space="0" w:color="auto"/>
                    <w:right w:val="none" w:sz="0" w:space="0" w:color="auto"/>
                  </w:divBdr>
                  <w:divsChild>
                    <w:div w:id="1619067193">
                      <w:marLeft w:val="0"/>
                      <w:marRight w:val="0"/>
                      <w:marTop w:val="0"/>
                      <w:marBottom w:val="0"/>
                      <w:divBdr>
                        <w:top w:val="none" w:sz="0" w:space="0" w:color="auto"/>
                        <w:left w:val="none" w:sz="0" w:space="0" w:color="auto"/>
                        <w:bottom w:val="none" w:sz="0" w:space="0" w:color="auto"/>
                        <w:right w:val="none" w:sz="0" w:space="0" w:color="auto"/>
                      </w:divBdr>
                      <w:divsChild>
                        <w:div w:id="1821460868">
                          <w:marLeft w:val="0"/>
                          <w:marRight w:val="0"/>
                          <w:marTop w:val="0"/>
                          <w:marBottom w:val="180"/>
                          <w:divBdr>
                            <w:top w:val="single" w:sz="6" w:space="9" w:color="DADCE0"/>
                            <w:left w:val="single" w:sz="6" w:space="18" w:color="DADCE0"/>
                            <w:bottom w:val="single" w:sz="6" w:space="18" w:color="DADCE0"/>
                            <w:right w:val="single" w:sz="6" w:space="9" w:color="DADCE0"/>
                          </w:divBdr>
                          <w:divsChild>
                            <w:div w:id="23874868">
                              <w:marLeft w:val="0"/>
                              <w:marRight w:val="0"/>
                              <w:marTop w:val="0"/>
                              <w:marBottom w:val="0"/>
                              <w:divBdr>
                                <w:top w:val="none" w:sz="0" w:space="0" w:color="auto"/>
                                <w:left w:val="none" w:sz="0" w:space="0" w:color="auto"/>
                                <w:bottom w:val="none" w:sz="0" w:space="0" w:color="auto"/>
                                <w:right w:val="none" w:sz="0" w:space="0" w:color="auto"/>
                              </w:divBdr>
                              <w:divsChild>
                                <w:div w:id="212618305">
                                  <w:marLeft w:val="0"/>
                                  <w:marRight w:val="0"/>
                                  <w:marTop w:val="0"/>
                                  <w:marBottom w:val="0"/>
                                  <w:divBdr>
                                    <w:top w:val="none" w:sz="0" w:space="0" w:color="auto"/>
                                    <w:left w:val="none" w:sz="0" w:space="0" w:color="auto"/>
                                    <w:bottom w:val="none" w:sz="0" w:space="0" w:color="auto"/>
                                    <w:right w:val="none" w:sz="0" w:space="0" w:color="auto"/>
                                  </w:divBdr>
                                  <w:divsChild>
                                    <w:div w:id="613244107">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547791140">
                              <w:marLeft w:val="0"/>
                              <w:marRight w:val="0"/>
                              <w:marTop w:val="0"/>
                              <w:marBottom w:val="0"/>
                              <w:divBdr>
                                <w:top w:val="none" w:sz="0" w:space="0" w:color="auto"/>
                                <w:left w:val="none" w:sz="0" w:space="0" w:color="auto"/>
                                <w:bottom w:val="none" w:sz="0" w:space="0" w:color="auto"/>
                                <w:right w:val="none" w:sz="0" w:space="0" w:color="auto"/>
                              </w:divBdr>
                              <w:divsChild>
                                <w:div w:id="1066218512">
                                  <w:marLeft w:val="0"/>
                                  <w:marRight w:val="0"/>
                                  <w:marTop w:val="0"/>
                                  <w:marBottom w:val="0"/>
                                  <w:divBdr>
                                    <w:top w:val="none" w:sz="0" w:space="0" w:color="auto"/>
                                    <w:left w:val="none" w:sz="0" w:space="0" w:color="auto"/>
                                    <w:bottom w:val="none" w:sz="0" w:space="0" w:color="auto"/>
                                    <w:right w:val="none" w:sz="0" w:space="0" w:color="auto"/>
                                  </w:divBdr>
                                  <w:divsChild>
                                    <w:div w:id="1548561819">
                                      <w:marLeft w:val="0"/>
                                      <w:marRight w:val="0"/>
                                      <w:marTop w:val="60"/>
                                      <w:marBottom w:val="0"/>
                                      <w:divBdr>
                                        <w:top w:val="none" w:sz="0" w:space="0" w:color="auto"/>
                                        <w:left w:val="none" w:sz="0" w:space="0" w:color="auto"/>
                                        <w:bottom w:val="none" w:sz="0" w:space="0" w:color="auto"/>
                                        <w:right w:val="none" w:sz="0" w:space="0" w:color="auto"/>
                                      </w:divBdr>
                                    </w:div>
                                    <w:div w:id="790326658">
                                      <w:marLeft w:val="0"/>
                                      <w:marRight w:val="0"/>
                                      <w:marTop w:val="60"/>
                                      <w:marBottom w:val="0"/>
                                      <w:divBdr>
                                        <w:top w:val="none" w:sz="0" w:space="0" w:color="auto"/>
                                        <w:left w:val="none" w:sz="0" w:space="0" w:color="auto"/>
                                        <w:bottom w:val="none" w:sz="0" w:space="0" w:color="auto"/>
                                        <w:right w:val="none" w:sz="0" w:space="0" w:color="auto"/>
                                      </w:divBdr>
                                    </w:div>
                                    <w:div w:id="1194731004">
                                      <w:marLeft w:val="0"/>
                                      <w:marRight w:val="0"/>
                                      <w:marTop w:val="60"/>
                                      <w:marBottom w:val="0"/>
                                      <w:divBdr>
                                        <w:top w:val="none" w:sz="0" w:space="0" w:color="auto"/>
                                        <w:left w:val="none" w:sz="0" w:space="0" w:color="auto"/>
                                        <w:bottom w:val="none" w:sz="0" w:space="0" w:color="auto"/>
                                        <w:right w:val="none" w:sz="0" w:space="0" w:color="auto"/>
                                      </w:divBdr>
                                    </w:div>
                                    <w:div w:id="933825942">
                                      <w:marLeft w:val="0"/>
                                      <w:marRight w:val="0"/>
                                      <w:marTop w:val="60"/>
                                      <w:marBottom w:val="0"/>
                                      <w:divBdr>
                                        <w:top w:val="none" w:sz="0" w:space="0" w:color="auto"/>
                                        <w:left w:val="none" w:sz="0" w:space="0" w:color="auto"/>
                                        <w:bottom w:val="none" w:sz="0" w:space="0" w:color="auto"/>
                                        <w:right w:val="none" w:sz="0" w:space="0" w:color="auto"/>
                                      </w:divBdr>
                                    </w:div>
                                    <w:div w:id="1164009501">
                                      <w:marLeft w:val="0"/>
                                      <w:marRight w:val="0"/>
                                      <w:marTop w:val="60"/>
                                      <w:marBottom w:val="0"/>
                                      <w:divBdr>
                                        <w:top w:val="none" w:sz="0" w:space="0" w:color="auto"/>
                                        <w:left w:val="none" w:sz="0" w:space="0" w:color="auto"/>
                                        <w:bottom w:val="none" w:sz="0" w:space="0" w:color="auto"/>
                                        <w:right w:val="none" w:sz="0" w:space="0" w:color="auto"/>
                                      </w:divBdr>
                                    </w:div>
                                    <w:div w:id="1721591439">
                                      <w:marLeft w:val="0"/>
                                      <w:marRight w:val="0"/>
                                      <w:marTop w:val="60"/>
                                      <w:marBottom w:val="0"/>
                                      <w:divBdr>
                                        <w:top w:val="none" w:sz="0" w:space="0" w:color="auto"/>
                                        <w:left w:val="none" w:sz="0" w:space="0" w:color="auto"/>
                                        <w:bottom w:val="none" w:sz="0" w:space="0" w:color="auto"/>
                                        <w:right w:val="none" w:sz="0" w:space="0" w:color="auto"/>
                                      </w:divBdr>
                                    </w:div>
                                    <w:div w:id="523519307">
                                      <w:marLeft w:val="0"/>
                                      <w:marRight w:val="0"/>
                                      <w:marTop w:val="60"/>
                                      <w:marBottom w:val="0"/>
                                      <w:divBdr>
                                        <w:top w:val="none" w:sz="0" w:space="0" w:color="auto"/>
                                        <w:left w:val="none" w:sz="0" w:space="0" w:color="auto"/>
                                        <w:bottom w:val="none" w:sz="0" w:space="0" w:color="auto"/>
                                        <w:right w:val="none" w:sz="0" w:space="0" w:color="auto"/>
                                      </w:divBdr>
                                    </w:div>
                                    <w:div w:id="1684277871">
                                      <w:marLeft w:val="0"/>
                                      <w:marRight w:val="0"/>
                                      <w:marTop w:val="60"/>
                                      <w:marBottom w:val="0"/>
                                      <w:divBdr>
                                        <w:top w:val="none" w:sz="0" w:space="0" w:color="auto"/>
                                        <w:left w:val="none" w:sz="0" w:space="0" w:color="auto"/>
                                        <w:bottom w:val="none" w:sz="0" w:space="0" w:color="auto"/>
                                        <w:right w:val="none" w:sz="0" w:space="0" w:color="auto"/>
                                      </w:divBdr>
                                    </w:div>
                                    <w:div w:id="1562014173">
                                      <w:marLeft w:val="0"/>
                                      <w:marRight w:val="0"/>
                                      <w:marTop w:val="60"/>
                                      <w:marBottom w:val="0"/>
                                      <w:divBdr>
                                        <w:top w:val="none" w:sz="0" w:space="0" w:color="auto"/>
                                        <w:left w:val="none" w:sz="0" w:space="0" w:color="auto"/>
                                        <w:bottom w:val="none" w:sz="0" w:space="0" w:color="auto"/>
                                        <w:right w:val="none" w:sz="0" w:space="0" w:color="auto"/>
                                      </w:divBdr>
                                    </w:div>
                                    <w:div w:id="1148475394">
                                      <w:marLeft w:val="0"/>
                                      <w:marRight w:val="0"/>
                                      <w:marTop w:val="60"/>
                                      <w:marBottom w:val="0"/>
                                      <w:divBdr>
                                        <w:top w:val="none" w:sz="0" w:space="0" w:color="auto"/>
                                        <w:left w:val="none" w:sz="0" w:space="0" w:color="auto"/>
                                        <w:bottom w:val="none" w:sz="0" w:space="0" w:color="auto"/>
                                        <w:right w:val="none" w:sz="0" w:space="0" w:color="auto"/>
                                      </w:divBdr>
                                    </w:div>
                                    <w:div w:id="1717006364">
                                      <w:marLeft w:val="0"/>
                                      <w:marRight w:val="0"/>
                                      <w:marTop w:val="60"/>
                                      <w:marBottom w:val="0"/>
                                      <w:divBdr>
                                        <w:top w:val="none" w:sz="0" w:space="0" w:color="auto"/>
                                        <w:left w:val="none" w:sz="0" w:space="0" w:color="auto"/>
                                        <w:bottom w:val="none" w:sz="0" w:space="0" w:color="auto"/>
                                        <w:right w:val="none" w:sz="0" w:space="0" w:color="auto"/>
                                      </w:divBdr>
                                    </w:div>
                                    <w:div w:id="14702225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7371674">
                  <w:marLeft w:val="0"/>
                  <w:marRight w:val="0"/>
                  <w:marTop w:val="0"/>
                  <w:marBottom w:val="0"/>
                  <w:divBdr>
                    <w:top w:val="none" w:sz="0" w:space="0" w:color="auto"/>
                    <w:left w:val="none" w:sz="0" w:space="0" w:color="auto"/>
                    <w:bottom w:val="none" w:sz="0" w:space="0" w:color="auto"/>
                    <w:right w:val="none" w:sz="0" w:space="0" w:color="auto"/>
                  </w:divBdr>
                  <w:divsChild>
                    <w:div w:id="1977491985">
                      <w:marLeft w:val="0"/>
                      <w:marRight w:val="0"/>
                      <w:marTop w:val="0"/>
                      <w:marBottom w:val="0"/>
                      <w:divBdr>
                        <w:top w:val="none" w:sz="0" w:space="0" w:color="auto"/>
                        <w:left w:val="none" w:sz="0" w:space="0" w:color="auto"/>
                        <w:bottom w:val="none" w:sz="0" w:space="0" w:color="auto"/>
                        <w:right w:val="none" w:sz="0" w:space="0" w:color="auto"/>
                      </w:divBdr>
                      <w:divsChild>
                        <w:div w:id="352613414">
                          <w:marLeft w:val="0"/>
                          <w:marRight w:val="0"/>
                          <w:marTop w:val="0"/>
                          <w:marBottom w:val="180"/>
                          <w:divBdr>
                            <w:top w:val="single" w:sz="6" w:space="9" w:color="DADCE0"/>
                            <w:left w:val="single" w:sz="6" w:space="18" w:color="DADCE0"/>
                            <w:bottom w:val="single" w:sz="6" w:space="18" w:color="DADCE0"/>
                            <w:right w:val="single" w:sz="6" w:space="9" w:color="DADCE0"/>
                          </w:divBdr>
                          <w:divsChild>
                            <w:div w:id="2050495580">
                              <w:marLeft w:val="0"/>
                              <w:marRight w:val="0"/>
                              <w:marTop w:val="0"/>
                              <w:marBottom w:val="0"/>
                              <w:divBdr>
                                <w:top w:val="none" w:sz="0" w:space="0" w:color="auto"/>
                                <w:left w:val="none" w:sz="0" w:space="0" w:color="auto"/>
                                <w:bottom w:val="none" w:sz="0" w:space="0" w:color="auto"/>
                                <w:right w:val="none" w:sz="0" w:space="0" w:color="auto"/>
                              </w:divBdr>
                              <w:divsChild>
                                <w:div w:id="692922194">
                                  <w:marLeft w:val="0"/>
                                  <w:marRight w:val="0"/>
                                  <w:marTop w:val="0"/>
                                  <w:marBottom w:val="0"/>
                                  <w:divBdr>
                                    <w:top w:val="none" w:sz="0" w:space="0" w:color="auto"/>
                                    <w:left w:val="none" w:sz="0" w:space="0" w:color="auto"/>
                                    <w:bottom w:val="none" w:sz="0" w:space="0" w:color="auto"/>
                                    <w:right w:val="none" w:sz="0" w:space="0" w:color="auto"/>
                                  </w:divBdr>
                                  <w:divsChild>
                                    <w:div w:id="136529993">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003582920">
                              <w:marLeft w:val="0"/>
                              <w:marRight w:val="0"/>
                              <w:marTop w:val="0"/>
                              <w:marBottom w:val="0"/>
                              <w:divBdr>
                                <w:top w:val="none" w:sz="0" w:space="0" w:color="auto"/>
                                <w:left w:val="none" w:sz="0" w:space="0" w:color="auto"/>
                                <w:bottom w:val="none" w:sz="0" w:space="0" w:color="auto"/>
                                <w:right w:val="none" w:sz="0" w:space="0" w:color="auto"/>
                              </w:divBdr>
                              <w:divsChild>
                                <w:div w:id="1430657935">
                                  <w:marLeft w:val="0"/>
                                  <w:marRight w:val="0"/>
                                  <w:marTop w:val="0"/>
                                  <w:marBottom w:val="0"/>
                                  <w:divBdr>
                                    <w:top w:val="none" w:sz="0" w:space="0" w:color="auto"/>
                                    <w:left w:val="none" w:sz="0" w:space="0" w:color="auto"/>
                                    <w:bottom w:val="none" w:sz="0" w:space="0" w:color="auto"/>
                                    <w:right w:val="none" w:sz="0" w:space="0" w:color="auto"/>
                                  </w:divBdr>
                                  <w:divsChild>
                                    <w:div w:id="186145763">
                                      <w:marLeft w:val="0"/>
                                      <w:marRight w:val="0"/>
                                      <w:marTop w:val="60"/>
                                      <w:marBottom w:val="0"/>
                                      <w:divBdr>
                                        <w:top w:val="none" w:sz="0" w:space="0" w:color="auto"/>
                                        <w:left w:val="none" w:sz="0" w:space="0" w:color="auto"/>
                                        <w:bottom w:val="none" w:sz="0" w:space="0" w:color="auto"/>
                                        <w:right w:val="none" w:sz="0" w:space="0" w:color="auto"/>
                                      </w:divBdr>
                                    </w:div>
                                    <w:div w:id="763494602">
                                      <w:marLeft w:val="0"/>
                                      <w:marRight w:val="0"/>
                                      <w:marTop w:val="60"/>
                                      <w:marBottom w:val="0"/>
                                      <w:divBdr>
                                        <w:top w:val="none" w:sz="0" w:space="0" w:color="auto"/>
                                        <w:left w:val="none" w:sz="0" w:space="0" w:color="auto"/>
                                        <w:bottom w:val="none" w:sz="0" w:space="0" w:color="auto"/>
                                        <w:right w:val="none" w:sz="0" w:space="0" w:color="auto"/>
                                      </w:divBdr>
                                    </w:div>
                                    <w:div w:id="1541748452">
                                      <w:marLeft w:val="0"/>
                                      <w:marRight w:val="0"/>
                                      <w:marTop w:val="60"/>
                                      <w:marBottom w:val="0"/>
                                      <w:divBdr>
                                        <w:top w:val="none" w:sz="0" w:space="0" w:color="auto"/>
                                        <w:left w:val="none" w:sz="0" w:space="0" w:color="auto"/>
                                        <w:bottom w:val="none" w:sz="0" w:space="0" w:color="auto"/>
                                        <w:right w:val="none" w:sz="0" w:space="0" w:color="auto"/>
                                      </w:divBdr>
                                    </w:div>
                                    <w:div w:id="1698627823">
                                      <w:marLeft w:val="0"/>
                                      <w:marRight w:val="0"/>
                                      <w:marTop w:val="60"/>
                                      <w:marBottom w:val="0"/>
                                      <w:divBdr>
                                        <w:top w:val="none" w:sz="0" w:space="0" w:color="auto"/>
                                        <w:left w:val="none" w:sz="0" w:space="0" w:color="auto"/>
                                        <w:bottom w:val="none" w:sz="0" w:space="0" w:color="auto"/>
                                        <w:right w:val="none" w:sz="0" w:space="0" w:color="auto"/>
                                      </w:divBdr>
                                    </w:div>
                                    <w:div w:id="1539703681">
                                      <w:marLeft w:val="0"/>
                                      <w:marRight w:val="0"/>
                                      <w:marTop w:val="60"/>
                                      <w:marBottom w:val="0"/>
                                      <w:divBdr>
                                        <w:top w:val="none" w:sz="0" w:space="0" w:color="auto"/>
                                        <w:left w:val="none" w:sz="0" w:space="0" w:color="auto"/>
                                        <w:bottom w:val="none" w:sz="0" w:space="0" w:color="auto"/>
                                        <w:right w:val="none" w:sz="0" w:space="0" w:color="auto"/>
                                      </w:divBdr>
                                    </w:div>
                                    <w:div w:id="111099944">
                                      <w:marLeft w:val="0"/>
                                      <w:marRight w:val="0"/>
                                      <w:marTop w:val="60"/>
                                      <w:marBottom w:val="0"/>
                                      <w:divBdr>
                                        <w:top w:val="none" w:sz="0" w:space="0" w:color="auto"/>
                                        <w:left w:val="none" w:sz="0" w:space="0" w:color="auto"/>
                                        <w:bottom w:val="none" w:sz="0" w:space="0" w:color="auto"/>
                                        <w:right w:val="none" w:sz="0" w:space="0" w:color="auto"/>
                                      </w:divBdr>
                                    </w:div>
                                    <w:div w:id="1485121270">
                                      <w:marLeft w:val="0"/>
                                      <w:marRight w:val="0"/>
                                      <w:marTop w:val="60"/>
                                      <w:marBottom w:val="0"/>
                                      <w:divBdr>
                                        <w:top w:val="none" w:sz="0" w:space="0" w:color="auto"/>
                                        <w:left w:val="none" w:sz="0" w:space="0" w:color="auto"/>
                                        <w:bottom w:val="none" w:sz="0" w:space="0" w:color="auto"/>
                                        <w:right w:val="none" w:sz="0" w:space="0" w:color="auto"/>
                                      </w:divBdr>
                                    </w:div>
                                    <w:div w:id="951133328">
                                      <w:marLeft w:val="0"/>
                                      <w:marRight w:val="0"/>
                                      <w:marTop w:val="60"/>
                                      <w:marBottom w:val="0"/>
                                      <w:divBdr>
                                        <w:top w:val="none" w:sz="0" w:space="0" w:color="auto"/>
                                        <w:left w:val="none" w:sz="0" w:space="0" w:color="auto"/>
                                        <w:bottom w:val="none" w:sz="0" w:space="0" w:color="auto"/>
                                        <w:right w:val="none" w:sz="0" w:space="0" w:color="auto"/>
                                      </w:divBdr>
                                    </w:div>
                                    <w:div w:id="1011949898">
                                      <w:marLeft w:val="0"/>
                                      <w:marRight w:val="0"/>
                                      <w:marTop w:val="60"/>
                                      <w:marBottom w:val="0"/>
                                      <w:divBdr>
                                        <w:top w:val="none" w:sz="0" w:space="0" w:color="auto"/>
                                        <w:left w:val="none" w:sz="0" w:space="0" w:color="auto"/>
                                        <w:bottom w:val="none" w:sz="0" w:space="0" w:color="auto"/>
                                        <w:right w:val="none" w:sz="0" w:space="0" w:color="auto"/>
                                      </w:divBdr>
                                    </w:div>
                                    <w:div w:id="808016616">
                                      <w:marLeft w:val="0"/>
                                      <w:marRight w:val="0"/>
                                      <w:marTop w:val="60"/>
                                      <w:marBottom w:val="0"/>
                                      <w:divBdr>
                                        <w:top w:val="none" w:sz="0" w:space="0" w:color="auto"/>
                                        <w:left w:val="none" w:sz="0" w:space="0" w:color="auto"/>
                                        <w:bottom w:val="none" w:sz="0" w:space="0" w:color="auto"/>
                                        <w:right w:val="none" w:sz="0" w:space="0" w:color="auto"/>
                                      </w:divBdr>
                                    </w:div>
                                    <w:div w:id="430708675">
                                      <w:marLeft w:val="0"/>
                                      <w:marRight w:val="0"/>
                                      <w:marTop w:val="60"/>
                                      <w:marBottom w:val="0"/>
                                      <w:divBdr>
                                        <w:top w:val="none" w:sz="0" w:space="0" w:color="auto"/>
                                        <w:left w:val="none" w:sz="0" w:space="0" w:color="auto"/>
                                        <w:bottom w:val="none" w:sz="0" w:space="0" w:color="auto"/>
                                        <w:right w:val="none" w:sz="0" w:space="0" w:color="auto"/>
                                      </w:divBdr>
                                    </w:div>
                                    <w:div w:id="3799786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1185775">
                  <w:marLeft w:val="0"/>
                  <w:marRight w:val="0"/>
                  <w:marTop w:val="0"/>
                  <w:marBottom w:val="0"/>
                  <w:divBdr>
                    <w:top w:val="none" w:sz="0" w:space="0" w:color="auto"/>
                    <w:left w:val="none" w:sz="0" w:space="0" w:color="auto"/>
                    <w:bottom w:val="none" w:sz="0" w:space="0" w:color="auto"/>
                    <w:right w:val="none" w:sz="0" w:space="0" w:color="auto"/>
                  </w:divBdr>
                  <w:divsChild>
                    <w:div w:id="285813861">
                      <w:marLeft w:val="0"/>
                      <w:marRight w:val="0"/>
                      <w:marTop w:val="0"/>
                      <w:marBottom w:val="0"/>
                      <w:divBdr>
                        <w:top w:val="none" w:sz="0" w:space="0" w:color="auto"/>
                        <w:left w:val="none" w:sz="0" w:space="0" w:color="auto"/>
                        <w:bottom w:val="none" w:sz="0" w:space="0" w:color="auto"/>
                        <w:right w:val="none" w:sz="0" w:space="0" w:color="auto"/>
                      </w:divBdr>
                      <w:divsChild>
                        <w:div w:id="752550556">
                          <w:marLeft w:val="0"/>
                          <w:marRight w:val="0"/>
                          <w:marTop w:val="0"/>
                          <w:marBottom w:val="180"/>
                          <w:divBdr>
                            <w:top w:val="single" w:sz="6" w:space="9" w:color="DADCE0"/>
                            <w:left w:val="single" w:sz="6" w:space="18" w:color="DADCE0"/>
                            <w:bottom w:val="single" w:sz="6" w:space="18" w:color="DADCE0"/>
                            <w:right w:val="single" w:sz="6" w:space="9" w:color="DADCE0"/>
                          </w:divBdr>
                          <w:divsChild>
                            <w:div w:id="1879470581">
                              <w:marLeft w:val="0"/>
                              <w:marRight w:val="0"/>
                              <w:marTop w:val="0"/>
                              <w:marBottom w:val="0"/>
                              <w:divBdr>
                                <w:top w:val="none" w:sz="0" w:space="0" w:color="auto"/>
                                <w:left w:val="none" w:sz="0" w:space="0" w:color="auto"/>
                                <w:bottom w:val="none" w:sz="0" w:space="0" w:color="auto"/>
                                <w:right w:val="none" w:sz="0" w:space="0" w:color="auto"/>
                              </w:divBdr>
                              <w:divsChild>
                                <w:div w:id="2141259045">
                                  <w:marLeft w:val="0"/>
                                  <w:marRight w:val="0"/>
                                  <w:marTop w:val="0"/>
                                  <w:marBottom w:val="0"/>
                                  <w:divBdr>
                                    <w:top w:val="none" w:sz="0" w:space="0" w:color="auto"/>
                                    <w:left w:val="none" w:sz="0" w:space="0" w:color="auto"/>
                                    <w:bottom w:val="none" w:sz="0" w:space="0" w:color="auto"/>
                                    <w:right w:val="none" w:sz="0" w:space="0" w:color="auto"/>
                                  </w:divBdr>
                                  <w:divsChild>
                                    <w:div w:id="1620407427">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636716754">
                              <w:marLeft w:val="0"/>
                              <w:marRight w:val="0"/>
                              <w:marTop w:val="0"/>
                              <w:marBottom w:val="0"/>
                              <w:divBdr>
                                <w:top w:val="none" w:sz="0" w:space="0" w:color="auto"/>
                                <w:left w:val="none" w:sz="0" w:space="0" w:color="auto"/>
                                <w:bottom w:val="none" w:sz="0" w:space="0" w:color="auto"/>
                                <w:right w:val="none" w:sz="0" w:space="0" w:color="auto"/>
                              </w:divBdr>
                              <w:divsChild>
                                <w:div w:id="2130083718">
                                  <w:marLeft w:val="0"/>
                                  <w:marRight w:val="0"/>
                                  <w:marTop w:val="0"/>
                                  <w:marBottom w:val="0"/>
                                  <w:divBdr>
                                    <w:top w:val="none" w:sz="0" w:space="0" w:color="auto"/>
                                    <w:left w:val="none" w:sz="0" w:space="0" w:color="auto"/>
                                    <w:bottom w:val="none" w:sz="0" w:space="0" w:color="auto"/>
                                    <w:right w:val="none" w:sz="0" w:space="0" w:color="auto"/>
                                  </w:divBdr>
                                  <w:divsChild>
                                    <w:div w:id="1629319164">
                                      <w:marLeft w:val="0"/>
                                      <w:marRight w:val="0"/>
                                      <w:marTop w:val="60"/>
                                      <w:marBottom w:val="0"/>
                                      <w:divBdr>
                                        <w:top w:val="none" w:sz="0" w:space="0" w:color="auto"/>
                                        <w:left w:val="none" w:sz="0" w:space="0" w:color="auto"/>
                                        <w:bottom w:val="none" w:sz="0" w:space="0" w:color="auto"/>
                                        <w:right w:val="none" w:sz="0" w:space="0" w:color="auto"/>
                                      </w:divBdr>
                                    </w:div>
                                    <w:div w:id="935866984">
                                      <w:marLeft w:val="0"/>
                                      <w:marRight w:val="0"/>
                                      <w:marTop w:val="60"/>
                                      <w:marBottom w:val="0"/>
                                      <w:divBdr>
                                        <w:top w:val="none" w:sz="0" w:space="0" w:color="auto"/>
                                        <w:left w:val="none" w:sz="0" w:space="0" w:color="auto"/>
                                        <w:bottom w:val="none" w:sz="0" w:space="0" w:color="auto"/>
                                        <w:right w:val="none" w:sz="0" w:space="0" w:color="auto"/>
                                      </w:divBdr>
                                    </w:div>
                                    <w:div w:id="1447770772">
                                      <w:marLeft w:val="0"/>
                                      <w:marRight w:val="0"/>
                                      <w:marTop w:val="60"/>
                                      <w:marBottom w:val="0"/>
                                      <w:divBdr>
                                        <w:top w:val="none" w:sz="0" w:space="0" w:color="auto"/>
                                        <w:left w:val="none" w:sz="0" w:space="0" w:color="auto"/>
                                        <w:bottom w:val="none" w:sz="0" w:space="0" w:color="auto"/>
                                        <w:right w:val="none" w:sz="0" w:space="0" w:color="auto"/>
                                      </w:divBdr>
                                    </w:div>
                                    <w:div w:id="1660109789">
                                      <w:marLeft w:val="0"/>
                                      <w:marRight w:val="0"/>
                                      <w:marTop w:val="60"/>
                                      <w:marBottom w:val="0"/>
                                      <w:divBdr>
                                        <w:top w:val="none" w:sz="0" w:space="0" w:color="auto"/>
                                        <w:left w:val="none" w:sz="0" w:space="0" w:color="auto"/>
                                        <w:bottom w:val="none" w:sz="0" w:space="0" w:color="auto"/>
                                        <w:right w:val="none" w:sz="0" w:space="0" w:color="auto"/>
                                      </w:divBdr>
                                    </w:div>
                                    <w:div w:id="159464461">
                                      <w:marLeft w:val="0"/>
                                      <w:marRight w:val="0"/>
                                      <w:marTop w:val="60"/>
                                      <w:marBottom w:val="0"/>
                                      <w:divBdr>
                                        <w:top w:val="none" w:sz="0" w:space="0" w:color="auto"/>
                                        <w:left w:val="none" w:sz="0" w:space="0" w:color="auto"/>
                                        <w:bottom w:val="none" w:sz="0" w:space="0" w:color="auto"/>
                                        <w:right w:val="none" w:sz="0" w:space="0" w:color="auto"/>
                                      </w:divBdr>
                                    </w:div>
                                    <w:div w:id="1623610179">
                                      <w:marLeft w:val="0"/>
                                      <w:marRight w:val="0"/>
                                      <w:marTop w:val="60"/>
                                      <w:marBottom w:val="0"/>
                                      <w:divBdr>
                                        <w:top w:val="none" w:sz="0" w:space="0" w:color="auto"/>
                                        <w:left w:val="none" w:sz="0" w:space="0" w:color="auto"/>
                                        <w:bottom w:val="none" w:sz="0" w:space="0" w:color="auto"/>
                                        <w:right w:val="none" w:sz="0" w:space="0" w:color="auto"/>
                                      </w:divBdr>
                                    </w:div>
                                    <w:div w:id="1611081744">
                                      <w:marLeft w:val="0"/>
                                      <w:marRight w:val="0"/>
                                      <w:marTop w:val="60"/>
                                      <w:marBottom w:val="0"/>
                                      <w:divBdr>
                                        <w:top w:val="none" w:sz="0" w:space="0" w:color="auto"/>
                                        <w:left w:val="none" w:sz="0" w:space="0" w:color="auto"/>
                                        <w:bottom w:val="none" w:sz="0" w:space="0" w:color="auto"/>
                                        <w:right w:val="none" w:sz="0" w:space="0" w:color="auto"/>
                                      </w:divBdr>
                                    </w:div>
                                    <w:div w:id="276524728">
                                      <w:marLeft w:val="0"/>
                                      <w:marRight w:val="0"/>
                                      <w:marTop w:val="60"/>
                                      <w:marBottom w:val="0"/>
                                      <w:divBdr>
                                        <w:top w:val="none" w:sz="0" w:space="0" w:color="auto"/>
                                        <w:left w:val="none" w:sz="0" w:space="0" w:color="auto"/>
                                        <w:bottom w:val="none" w:sz="0" w:space="0" w:color="auto"/>
                                        <w:right w:val="none" w:sz="0" w:space="0" w:color="auto"/>
                                      </w:divBdr>
                                    </w:div>
                                    <w:div w:id="82932263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301487">
                  <w:marLeft w:val="0"/>
                  <w:marRight w:val="0"/>
                  <w:marTop w:val="0"/>
                  <w:marBottom w:val="0"/>
                  <w:divBdr>
                    <w:top w:val="none" w:sz="0" w:space="0" w:color="auto"/>
                    <w:left w:val="none" w:sz="0" w:space="0" w:color="auto"/>
                    <w:bottom w:val="none" w:sz="0" w:space="0" w:color="auto"/>
                    <w:right w:val="none" w:sz="0" w:space="0" w:color="auto"/>
                  </w:divBdr>
                  <w:divsChild>
                    <w:div w:id="899053405">
                      <w:marLeft w:val="0"/>
                      <w:marRight w:val="0"/>
                      <w:marTop w:val="0"/>
                      <w:marBottom w:val="0"/>
                      <w:divBdr>
                        <w:top w:val="none" w:sz="0" w:space="0" w:color="auto"/>
                        <w:left w:val="none" w:sz="0" w:space="0" w:color="auto"/>
                        <w:bottom w:val="none" w:sz="0" w:space="0" w:color="auto"/>
                        <w:right w:val="none" w:sz="0" w:space="0" w:color="auto"/>
                      </w:divBdr>
                      <w:divsChild>
                        <w:div w:id="425005689">
                          <w:marLeft w:val="0"/>
                          <w:marRight w:val="0"/>
                          <w:marTop w:val="0"/>
                          <w:marBottom w:val="180"/>
                          <w:divBdr>
                            <w:top w:val="single" w:sz="6" w:space="9" w:color="DADCE0"/>
                            <w:left w:val="single" w:sz="6" w:space="18" w:color="DADCE0"/>
                            <w:bottom w:val="single" w:sz="6" w:space="18" w:color="DADCE0"/>
                            <w:right w:val="single" w:sz="6" w:space="9" w:color="DADCE0"/>
                          </w:divBdr>
                          <w:divsChild>
                            <w:div w:id="1376152720">
                              <w:marLeft w:val="0"/>
                              <w:marRight w:val="0"/>
                              <w:marTop w:val="0"/>
                              <w:marBottom w:val="0"/>
                              <w:divBdr>
                                <w:top w:val="none" w:sz="0" w:space="0" w:color="auto"/>
                                <w:left w:val="none" w:sz="0" w:space="0" w:color="auto"/>
                                <w:bottom w:val="none" w:sz="0" w:space="0" w:color="auto"/>
                                <w:right w:val="none" w:sz="0" w:space="0" w:color="auto"/>
                              </w:divBdr>
                              <w:divsChild>
                                <w:div w:id="1000815682">
                                  <w:marLeft w:val="0"/>
                                  <w:marRight w:val="0"/>
                                  <w:marTop w:val="0"/>
                                  <w:marBottom w:val="0"/>
                                  <w:divBdr>
                                    <w:top w:val="none" w:sz="0" w:space="0" w:color="auto"/>
                                    <w:left w:val="none" w:sz="0" w:space="0" w:color="auto"/>
                                    <w:bottom w:val="none" w:sz="0" w:space="0" w:color="auto"/>
                                    <w:right w:val="none" w:sz="0" w:space="0" w:color="auto"/>
                                  </w:divBdr>
                                  <w:divsChild>
                                    <w:div w:id="2048022832">
                                      <w:marLeft w:val="0"/>
                                      <w:marRight w:val="120"/>
                                      <w:marTop w:val="120"/>
                                      <w:marBottom w:val="360"/>
                                      <w:divBdr>
                                        <w:top w:val="none" w:sz="0" w:space="0" w:color="auto"/>
                                        <w:left w:val="none" w:sz="0" w:space="0" w:color="auto"/>
                                        <w:bottom w:val="none" w:sz="0" w:space="0" w:color="auto"/>
                                        <w:right w:val="none" w:sz="0" w:space="0" w:color="auto"/>
                                      </w:divBdr>
                                    </w:div>
                                  </w:divsChild>
                                </w:div>
                                <w:div w:id="993874018">
                                  <w:marLeft w:val="0"/>
                                  <w:marRight w:val="0"/>
                                  <w:marTop w:val="0"/>
                                  <w:marBottom w:val="0"/>
                                  <w:divBdr>
                                    <w:top w:val="none" w:sz="0" w:space="0" w:color="auto"/>
                                    <w:left w:val="none" w:sz="0" w:space="0" w:color="auto"/>
                                    <w:bottom w:val="none" w:sz="0" w:space="0" w:color="auto"/>
                                    <w:right w:val="none" w:sz="0" w:space="0" w:color="auto"/>
                                  </w:divBdr>
                                  <w:divsChild>
                                    <w:div w:id="1358577446">
                                      <w:marLeft w:val="0"/>
                                      <w:marRight w:val="0"/>
                                      <w:marTop w:val="0"/>
                                      <w:marBottom w:val="0"/>
                                      <w:divBdr>
                                        <w:top w:val="none" w:sz="0" w:space="0" w:color="auto"/>
                                        <w:left w:val="none" w:sz="0" w:space="0" w:color="auto"/>
                                        <w:bottom w:val="none" w:sz="0" w:space="0" w:color="auto"/>
                                        <w:right w:val="none" w:sz="0" w:space="0" w:color="auto"/>
                                      </w:divBdr>
                                      <w:divsChild>
                                        <w:div w:id="121839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6943458">
      <w:bodyDiv w:val="1"/>
      <w:marLeft w:val="0"/>
      <w:marRight w:val="0"/>
      <w:marTop w:val="0"/>
      <w:marBottom w:val="0"/>
      <w:divBdr>
        <w:top w:val="none" w:sz="0" w:space="0" w:color="auto"/>
        <w:left w:val="none" w:sz="0" w:space="0" w:color="auto"/>
        <w:bottom w:val="none" w:sz="0" w:space="0" w:color="auto"/>
        <w:right w:val="none" w:sz="0" w:space="0" w:color="auto"/>
      </w:divBdr>
    </w:div>
    <w:div w:id="715932127">
      <w:bodyDiv w:val="1"/>
      <w:marLeft w:val="0"/>
      <w:marRight w:val="0"/>
      <w:marTop w:val="0"/>
      <w:marBottom w:val="0"/>
      <w:divBdr>
        <w:top w:val="none" w:sz="0" w:space="0" w:color="auto"/>
        <w:left w:val="none" w:sz="0" w:space="0" w:color="auto"/>
        <w:bottom w:val="none" w:sz="0" w:space="0" w:color="auto"/>
        <w:right w:val="none" w:sz="0" w:space="0" w:color="auto"/>
      </w:divBdr>
    </w:div>
    <w:div w:id="895361923">
      <w:bodyDiv w:val="1"/>
      <w:marLeft w:val="0"/>
      <w:marRight w:val="0"/>
      <w:marTop w:val="0"/>
      <w:marBottom w:val="0"/>
      <w:divBdr>
        <w:top w:val="none" w:sz="0" w:space="0" w:color="auto"/>
        <w:left w:val="none" w:sz="0" w:space="0" w:color="auto"/>
        <w:bottom w:val="none" w:sz="0" w:space="0" w:color="auto"/>
        <w:right w:val="none" w:sz="0" w:space="0" w:color="auto"/>
      </w:divBdr>
    </w:div>
    <w:div w:id="983193202">
      <w:bodyDiv w:val="1"/>
      <w:marLeft w:val="0"/>
      <w:marRight w:val="0"/>
      <w:marTop w:val="0"/>
      <w:marBottom w:val="0"/>
      <w:divBdr>
        <w:top w:val="none" w:sz="0" w:space="0" w:color="auto"/>
        <w:left w:val="none" w:sz="0" w:space="0" w:color="auto"/>
        <w:bottom w:val="none" w:sz="0" w:space="0" w:color="auto"/>
        <w:right w:val="none" w:sz="0" w:space="0" w:color="auto"/>
      </w:divBdr>
    </w:div>
    <w:div w:id="984509394">
      <w:bodyDiv w:val="1"/>
      <w:marLeft w:val="0"/>
      <w:marRight w:val="0"/>
      <w:marTop w:val="0"/>
      <w:marBottom w:val="0"/>
      <w:divBdr>
        <w:top w:val="none" w:sz="0" w:space="0" w:color="auto"/>
        <w:left w:val="none" w:sz="0" w:space="0" w:color="auto"/>
        <w:bottom w:val="none" w:sz="0" w:space="0" w:color="auto"/>
        <w:right w:val="none" w:sz="0" w:space="0" w:color="auto"/>
      </w:divBdr>
    </w:div>
    <w:div w:id="1310555740">
      <w:bodyDiv w:val="1"/>
      <w:marLeft w:val="0"/>
      <w:marRight w:val="0"/>
      <w:marTop w:val="0"/>
      <w:marBottom w:val="0"/>
      <w:divBdr>
        <w:top w:val="none" w:sz="0" w:space="0" w:color="auto"/>
        <w:left w:val="none" w:sz="0" w:space="0" w:color="auto"/>
        <w:bottom w:val="none" w:sz="0" w:space="0" w:color="auto"/>
        <w:right w:val="none" w:sz="0" w:space="0" w:color="auto"/>
      </w:divBdr>
    </w:div>
    <w:div w:id="1358308985">
      <w:bodyDiv w:val="1"/>
      <w:marLeft w:val="0"/>
      <w:marRight w:val="0"/>
      <w:marTop w:val="0"/>
      <w:marBottom w:val="0"/>
      <w:divBdr>
        <w:top w:val="none" w:sz="0" w:space="0" w:color="auto"/>
        <w:left w:val="none" w:sz="0" w:space="0" w:color="auto"/>
        <w:bottom w:val="none" w:sz="0" w:space="0" w:color="auto"/>
        <w:right w:val="none" w:sz="0" w:space="0" w:color="auto"/>
      </w:divBdr>
    </w:div>
    <w:div w:id="1710498182">
      <w:bodyDiv w:val="1"/>
      <w:marLeft w:val="0"/>
      <w:marRight w:val="0"/>
      <w:marTop w:val="0"/>
      <w:marBottom w:val="0"/>
      <w:divBdr>
        <w:top w:val="none" w:sz="0" w:space="0" w:color="auto"/>
        <w:left w:val="none" w:sz="0" w:space="0" w:color="auto"/>
        <w:bottom w:val="none" w:sz="0" w:space="0" w:color="auto"/>
        <w:right w:val="none" w:sz="0" w:space="0" w:color="auto"/>
      </w:divBdr>
    </w:div>
    <w:div w:id="2010519701">
      <w:bodyDiv w:val="1"/>
      <w:marLeft w:val="0"/>
      <w:marRight w:val="0"/>
      <w:marTop w:val="0"/>
      <w:marBottom w:val="0"/>
      <w:divBdr>
        <w:top w:val="none" w:sz="0" w:space="0" w:color="auto"/>
        <w:left w:val="none" w:sz="0" w:space="0" w:color="auto"/>
        <w:bottom w:val="none" w:sz="0" w:space="0" w:color="auto"/>
        <w:right w:val="none" w:sz="0" w:space="0" w:color="auto"/>
      </w:divBdr>
    </w:div>
    <w:div w:id="2116441703">
      <w:bodyDiv w:val="1"/>
      <w:marLeft w:val="0"/>
      <w:marRight w:val="0"/>
      <w:marTop w:val="0"/>
      <w:marBottom w:val="0"/>
      <w:divBdr>
        <w:top w:val="none" w:sz="0" w:space="0" w:color="auto"/>
        <w:left w:val="none" w:sz="0" w:space="0" w:color="auto"/>
        <w:bottom w:val="none" w:sz="0" w:space="0" w:color="auto"/>
        <w:right w:val="none" w:sz="0" w:space="0" w:color="auto"/>
      </w:divBdr>
      <w:divsChild>
        <w:div w:id="1571310673">
          <w:marLeft w:val="0"/>
          <w:marRight w:val="0"/>
          <w:marTop w:val="0"/>
          <w:marBottom w:val="0"/>
          <w:divBdr>
            <w:top w:val="none" w:sz="0" w:space="0" w:color="auto"/>
            <w:left w:val="none" w:sz="0" w:space="0" w:color="auto"/>
            <w:bottom w:val="none" w:sz="0" w:space="0" w:color="auto"/>
            <w:right w:val="none" w:sz="0" w:space="0" w:color="auto"/>
          </w:divBdr>
          <w:divsChild>
            <w:div w:id="627664946">
              <w:marLeft w:val="0"/>
              <w:marRight w:val="0"/>
              <w:marTop w:val="0"/>
              <w:marBottom w:val="180"/>
              <w:divBdr>
                <w:top w:val="single" w:sz="6" w:space="17" w:color="DADCE0"/>
                <w:left w:val="single" w:sz="6" w:space="18" w:color="DADCE0"/>
                <w:bottom w:val="single" w:sz="6" w:space="12" w:color="DADCE0"/>
                <w:right w:val="single" w:sz="6" w:space="18" w:color="DADCE0"/>
              </w:divBdr>
              <w:divsChild>
                <w:div w:id="1285962964">
                  <w:marLeft w:val="0"/>
                  <w:marRight w:val="0"/>
                  <w:marTop w:val="0"/>
                  <w:marBottom w:val="0"/>
                  <w:divBdr>
                    <w:top w:val="none" w:sz="0" w:space="0" w:color="auto"/>
                    <w:left w:val="none" w:sz="0" w:space="0" w:color="auto"/>
                    <w:bottom w:val="none" w:sz="0" w:space="0" w:color="auto"/>
                    <w:right w:val="none" w:sz="0" w:space="0" w:color="auto"/>
                  </w:divBdr>
                </w:div>
                <w:div w:id="7480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06142">
          <w:marLeft w:val="0"/>
          <w:marRight w:val="0"/>
          <w:marTop w:val="0"/>
          <w:marBottom w:val="0"/>
          <w:divBdr>
            <w:top w:val="none" w:sz="0" w:space="0" w:color="auto"/>
            <w:left w:val="none" w:sz="0" w:space="0" w:color="auto"/>
            <w:bottom w:val="none" w:sz="0" w:space="0" w:color="auto"/>
            <w:right w:val="none" w:sz="0" w:space="0" w:color="auto"/>
          </w:divBdr>
          <w:divsChild>
            <w:div w:id="804007638">
              <w:marLeft w:val="0"/>
              <w:marRight w:val="0"/>
              <w:marTop w:val="0"/>
              <w:marBottom w:val="0"/>
              <w:divBdr>
                <w:top w:val="none" w:sz="0" w:space="0" w:color="auto"/>
                <w:left w:val="none" w:sz="0" w:space="0" w:color="auto"/>
                <w:bottom w:val="none" w:sz="0" w:space="0" w:color="auto"/>
                <w:right w:val="none" w:sz="0" w:space="0" w:color="auto"/>
              </w:divBdr>
              <w:divsChild>
                <w:div w:id="690379349">
                  <w:marLeft w:val="0"/>
                  <w:marRight w:val="0"/>
                  <w:marTop w:val="0"/>
                  <w:marBottom w:val="0"/>
                  <w:divBdr>
                    <w:top w:val="none" w:sz="0" w:space="0" w:color="auto"/>
                    <w:left w:val="none" w:sz="0" w:space="0" w:color="auto"/>
                    <w:bottom w:val="none" w:sz="0" w:space="0" w:color="auto"/>
                    <w:right w:val="none" w:sz="0" w:space="0" w:color="auto"/>
                  </w:divBdr>
                  <w:divsChild>
                    <w:div w:id="189078027">
                      <w:marLeft w:val="0"/>
                      <w:marRight w:val="0"/>
                      <w:marTop w:val="0"/>
                      <w:marBottom w:val="0"/>
                      <w:divBdr>
                        <w:top w:val="none" w:sz="0" w:space="0" w:color="auto"/>
                        <w:left w:val="none" w:sz="0" w:space="0" w:color="auto"/>
                        <w:bottom w:val="none" w:sz="0" w:space="0" w:color="auto"/>
                        <w:right w:val="none" w:sz="0" w:space="0" w:color="auto"/>
                      </w:divBdr>
                      <w:divsChild>
                        <w:div w:id="1348676598">
                          <w:marLeft w:val="0"/>
                          <w:marRight w:val="0"/>
                          <w:marTop w:val="0"/>
                          <w:marBottom w:val="180"/>
                          <w:divBdr>
                            <w:top w:val="single" w:sz="6" w:space="9" w:color="DADCE0"/>
                            <w:left w:val="single" w:sz="6" w:space="18" w:color="DADCE0"/>
                            <w:bottom w:val="single" w:sz="6" w:space="18" w:color="DADCE0"/>
                            <w:right w:val="single" w:sz="6" w:space="9" w:color="DADCE0"/>
                          </w:divBdr>
                          <w:divsChild>
                            <w:div w:id="1668174124">
                              <w:marLeft w:val="0"/>
                              <w:marRight w:val="0"/>
                              <w:marTop w:val="0"/>
                              <w:marBottom w:val="0"/>
                              <w:divBdr>
                                <w:top w:val="none" w:sz="0" w:space="0" w:color="auto"/>
                                <w:left w:val="none" w:sz="0" w:space="0" w:color="auto"/>
                                <w:bottom w:val="none" w:sz="0" w:space="0" w:color="auto"/>
                                <w:right w:val="none" w:sz="0" w:space="0" w:color="auto"/>
                              </w:divBdr>
                              <w:divsChild>
                                <w:div w:id="21825446">
                                  <w:marLeft w:val="0"/>
                                  <w:marRight w:val="0"/>
                                  <w:marTop w:val="0"/>
                                  <w:marBottom w:val="0"/>
                                  <w:divBdr>
                                    <w:top w:val="none" w:sz="0" w:space="0" w:color="auto"/>
                                    <w:left w:val="none" w:sz="0" w:space="0" w:color="auto"/>
                                    <w:bottom w:val="none" w:sz="0" w:space="0" w:color="auto"/>
                                    <w:right w:val="none" w:sz="0" w:space="0" w:color="auto"/>
                                  </w:divBdr>
                                  <w:divsChild>
                                    <w:div w:id="1890876872">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530724830">
                              <w:marLeft w:val="0"/>
                              <w:marRight w:val="0"/>
                              <w:marTop w:val="0"/>
                              <w:marBottom w:val="0"/>
                              <w:divBdr>
                                <w:top w:val="none" w:sz="0" w:space="0" w:color="auto"/>
                                <w:left w:val="none" w:sz="0" w:space="0" w:color="auto"/>
                                <w:bottom w:val="none" w:sz="0" w:space="0" w:color="auto"/>
                                <w:right w:val="none" w:sz="0" w:space="0" w:color="auto"/>
                              </w:divBdr>
                              <w:divsChild>
                                <w:div w:id="430316146">
                                  <w:marLeft w:val="0"/>
                                  <w:marRight w:val="0"/>
                                  <w:marTop w:val="0"/>
                                  <w:marBottom w:val="0"/>
                                  <w:divBdr>
                                    <w:top w:val="none" w:sz="0" w:space="0" w:color="auto"/>
                                    <w:left w:val="none" w:sz="0" w:space="0" w:color="auto"/>
                                    <w:bottom w:val="none" w:sz="0" w:space="0" w:color="auto"/>
                                    <w:right w:val="none" w:sz="0" w:space="0" w:color="auto"/>
                                  </w:divBdr>
                                  <w:divsChild>
                                    <w:div w:id="1583221294">
                                      <w:marLeft w:val="0"/>
                                      <w:marRight w:val="0"/>
                                      <w:marTop w:val="0"/>
                                      <w:marBottom w:val="0"/>
                                      <w:divBdr>
                                        <w:top w:val="none" w:sz="0" w:space="0" w:color="auto"/>
                                        <w:left w:val="none" w:sz="0" w:space="0" w:color="auto"/>
                                        <w:bottom w:val="none" w:sz="0" w:space="0" w:color="auto"/>
                                        <w:right w:val="none" w:sz="0" w:space="0" w:color="auto"/>
                                      </w:divBdr>
                                      <w:divsChild>
                                        <w:div w:id="735471552">
                                          <w:marLeft w:val="0"/>
                                          <w:marRight w:val="0"/>
                                          <w:marTop w:val="0"/>
                                          <w:marBottom w:val="0"/>
                                          <w:divBdr>
                                            <w:top w:val="none" w:sz="0" w:space="0" w:color="auto"/>
                                            <w:left w:val="none" w:sz="0" w:space="0" w:color="auto"/>
                                            <w:bottom w:val="none" w:sz="0" w:space="0" w:color="auto"/>
                                            <w:right w:val="none" w:sz="0" w:space="0" w:color="auto"/>
                                          </w:divBdr>
                                          <w:divsChild>
                                            <w:div w:id="113614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021022">
                  <w:marLeft w:val="0"/>
                  <w:marRight w:val="0"/>
                  <w:marTop w:val="0"/>
                  <w:marBottom w:val="0"/>
                  <w:divBdr>
                    <w:top w:val="none" w:sz="0" w:space="0" w:color="auto"/>
                    <w:left w:val="none" w:sz="0" w:space="0" w:color="auto"/>
                    <w:bottom w:val="none" w:sz="0" w:space="0" w:color="auto"/>
                    <w:right w:val="none" w:sz="0" w:space="0" w:color="auto"/>
                  </w:divBdr>
                  <w:divsChild>
                    <w:div w:id="323045776">
                      <w:marLeft w:val="0"/>
                      <w:marRight w:val="0"/>
                      <w:marTop w:val="0"/>
                      <w:marBottom w:val="0"/>
                      <w:divBdr>
                        <w:top w:val="none" w:sz="0" w:space="0" w:color="auto"/>
                        <w:left w:val="none" w:sz="0" w:space="0" w:color="auto"/>
                        <w:bottom w:val="none" w:sz="0" w:space="0" w:color="auto"/>
                        <w:right w:val="none" w:sz="0" w:space="0" w:color="auto"/>
                      </w:divBdr>
                      <w:divsChild>
                        <w:div w:id="48649055">
                          <w:marLeft w:val="0"/>
                          <w:marRight w:val="0"/>
                          <w:marTop w:val="0"/>
                          <w:marBottom w:val="180"/>
                          <w:divBdr>
                            <w:top w:val="single" w:sz="6" w:space="9" w:color="DADCE0"/>
                            <w:left w:val="single" w:sz="6" w:space="18" w:color="DADCE0"/>
                            <w:bottom w:val="single" w:sz="6" w:space="18" w:color="DADCE0"/>
                            <w:right w:val="single" w:sz="6" w:space="9" w:color="DADCE0"/>
                          </w:divBdr>
                          <w:divsChild>
                            <w:div w:id="2103915109">
                              <w:marLeft w:val="0"/>
                              <w:marRight w:val="0"/>
                              <w:marTop w:val="0"/>
                              <w:marBottom w:val="0"/>
                              <w:divBdr>
                                <w:top w:val="none" w:sz="0" w:space="0" w:color="auto"/>
                                <w:left w:val="none" w:sz="0" w:space="0" w:color="auto"/>
                                <w:bottom w:val="none" w:sz="0" w:space="0" w:color="auto"/>
                                <w:right w:val="none" w:sz="0" w:space="0" w:color="auto"/>
                              </w:divBdr>
                              <w:divsChild>
                                <w:div w:id="1522427060">
                                  <w:marLeft w:val="0"/>
                                  <w:marRight w:val="0"/>
                                  <w:marTop w:val="0"/>
                                  <w:marBottom w:val="0"/>
                                  <w:divBdr>
                                    <w:top w:val="none" w:sz="0" w:space="0" w:color="auto"/>
                                    <w:left w:val="none" w:sz="0" w:space="0" w:color="auto"/>
                                    <w:bottom w:val="none" w:sz="0" w:space="0" w:color="auto"/>
                                    <w:right w:val="none" w:sz="0" w:space="0" w:color="auto"/>
                                  </w:divBdr>
                                  <w:divsChild>
                                    <w:div w:id="384716201">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562056689">
                              <w:marLeft w:val="0"/>
                              <w:marRight w:val="0"/>
                              <w:marTop w:val="0"/>
                              <w:marBottom w:val="0"/>
                              <w:divBdr>
                                <w:top w:val="none" w:sz="0" w:space="0" w:color="auto"/>
                                <w:left w:val="none" w:sz="0" w:space="0" w:color="auto"/>
                                <w:bottom w:val="none" w:sz="0" w:space="0" w:color="auto"/>
                                <w:right w:val="none" w:sz="0" w:space="0" w:color="auto"/>
                              </w:divBdr>
                              <w:divsChild>
                                <w:div w:id="630599249">
                                  <w:marLeft w:val="0"/>
                                  <w:marRight w:val="0"/>
                                  <w:marTop w:val="0"/>
                                  <w:marBottom w:val="0"/>
                                  <w:divBdr>
                                    <w:top w:val="none" w:sz="0" w:space="0" w:color="auto"/>
                                    <w:left w:val="none" w:sz="0" w:space="0" w:color="auto"/>
                                    <w:bottom w:val="none" w:sz="0" w:space="0" w:color="auto"/>
                                    <w:right w:val="none" w:sz="0" w:space="0" w:color="auto"/>
                                  </w:divBdr>
                                  <w:divsChild>
                                    <w:div w:id="902103678">
                                      <w:marLeft w:val="0"/>
                                      <w:marRight w:val="0"/>
                                      <w:marTop w:val="0"/>
                                      <w:marBottom w:val="0"/>
                                      <w:divBdr>
                                        <w:top w:val="none" w:sz="0" w:space="0" w:color="auto"/>
                                        <w:left w:val="none" w:sz="0" w:space="0" w:color="auto"/>
                                        <w:bottom w:val="none" w:sz="0" w:space="0" w:color="auto"/>
                                        <w:right w:val="none" w:sz="0" w:space="0" w:color="auto"/>
                                      </w:divBdr>
                                      <w:divsChild>
                                        <w:div w:id="1295257222">
                                          <w:marLeft w:val="0"/>
                                          <w:marRight w:val="0"/>
                                          <w:marTop w:val="0"/>
                                          <w:marBottom w:val="0"/>
                                          <w:divBdr>
                                            <w:top w:val="none" w:sz="0" w:space="0" w:color="auto"/>
                                            <w:left w:val="none" w:sz="0" w:space="0" w:color="auto"/>
                                            <w:bottom w:val="none" w:sz="0" w:space="0" w:color="auto"/>
                                            <w:right w:val="none" w:sz="0" w:space="0" w:color="auto"/>
                                          </w:divBdr>
                                          <w:divsChild>
                                            <w:div w:id="6680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964726">
                  <w:marLeft w:val="0"/>
                  <w:marRight w:val="0"/>
                  <w:marTop w:val="0"/>
                  <w:marBottom w:val="0"/>
                  <w:divBdr>
                    <w:top w:val="none" w:sz="0" w:space="0" w:color="auto"/>
                    <w:left w:val="none" w:sz="0" w:space="0" w:color="auto"/>
                    <w:bottom w:val="none" w:sz="0" w:space="0" w:color="auto"/>
                    <w:right w:val="none" w:sz="0" w:space="0" w:color="auto"/>
                  </w:divBdr>
                  <w:divsChild>
                    <w:div w:id="589118568">
                      <w:marLeft w:val="0"/>
                      <w:marRight w:val="0"/>
                      <w:marTop w:val="0"/>
                      <w:marBottom w:val="0"/>
                      <w:divBdr>
                        <w:top w:val="none" w:sz="0" w:space="0" w:color="auto"/>
                        <w:left w:val="none" w:sz="0" w:space="0" w:color="auto"/>
                        <w:bottom w:val="none" w:sz="0" w:space="0" w:color="auto"/>
                        <w:right w:val="none" w:sz="0" w:space="0" w:color="auto"/>
                      </w:divBdr>
                      <w:divsChild>
                        <w:div w:id="655963764">
                          <w:marLeft w:val="0"/>
                          <w:marRight w:val="0"/>
                          <w:marTop w:val="0"/>
                          <w:marBottom w:val="180"/>
                          <w:divBdr>
                            <w:top w:val="single" w:sz="6" w:space="9" w:color="DADCE0"/>
                            <w:left w:val="single" w:sz="6" w:space="18" w:color="DADCE0"/>
                            <w:bottom w:val="single" w:sz="6" w:space="18" w:color="DADCE0"/>
                            <w:right w:val="single" w:sz="6" w:space="9" w:color="DADCE0"/>
                          </w:divBdr>
                          <w:divsChild>
                            <w:div w:id="312223965">
                              <w:marLeft w:val="0"/>
                              <w:marRight w:val="0"/>
                              <w:marTop w:val="0"/>
                              <w:marBottom w:val="0"/>
                              <w:divBdr>
                                <w:top w:val="none" w:sz="0" w:space="0" w:color="auto"/>
                                <w:left w:val="none" w:sz="0" w:space="0" w:color="auto"/>
                                <w:bottom w:val="none" w:sz="0" w:space="0" w:color="auto"/>
                                <w:right w:val="none" w:sz="0" w:space="0" w:color="auto"/>
                              </w:divBdr>
                              <w:divsChild>
                                <w:div w:id="1922834721">
                                  <w:marLeft w:val="0"/>
                                  <w:marRight w:val="0"/>
                                  <w:marTop w:val="0"/>
                                  <w:marBottom w:val="0"/>
                                  <w:divBdr>
                                    <w:top w:val="none" w:sz="0" w:space="0" w:color="auto"/>
                                    <w:left w:val="none" w:sz="0" w:space="0" w:color="auto"/>
                                    <w:bottom w:val="none" w:sz="0" w:space="0" w:color="auto"/>
                                    <w:right w:val="none" w:sz="0" w:space="0" w:color="auto"/>
                                  </w:divBdr>
                                  <w:divsChild>
                                    <w:div w:id="1875457394">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341126328">
                              <w:marLeft w:val="0"/>
                              <w:marRight w:val="0"/>
                              <w:marTop w:val="0"/>
                              <w:marBottom w:val="0"/>
                              <w:divBdr>
                                <w:top w:val="none" w:sz="0" w:space="0" w:color="auto"/>
                                <w:left w:val="none" w:sz="0" w:space="0" w:color="auto"/>
                                <w:bottom w:val="none" w:sz="0" w:space="0" w:color="auto"/>
                                <w:right w:val="none" w:sz="0" w:space="0" w:color="auto"/>
                              </w:divBdr>
                              <w:divsChild>
                                <w:div w:id="2078359136">
                                  <w:marLeft w:val="0"/>
                                  <w:marRight w:val="0"/>
                                  <w:marTop w:val="0"/>
                                  <w:marBottom w:val="0"/>
                                  <w:divBdr>
                                    <w:top w:val="none" w:sz="0" w:space="0" w:color="auto"/>
                                    <w:left w:val="none" w:sz="0" w:space="0" w:color="auto"/>
                                    <w:bottom w:val="none" w:sz="0" w:space="0" w:color="auto"/>
                                    <w:right w:val="none" w:sz="0" w:space="0" w:color="auto"/>
                                  </w:divBdr>
                                  <w:divsChild>
                                    <w:div w:id="1165625715">
                                      <w:marLeft w:val="0"/>
                                      <w:marRight w:val="0"/>
                                      <w:marTop w:val="0"/>
                                      <w:marBottom w:val="0"/>
                                      <w:divBdr>
                                        <w:top w:val="none" w:sz="0" w:space="0" w:color="auto"/>
                                        <w:left w:val="none" w:sz="0" w:space="0" w:color="auto"/>
                                        <w:bottom w:val="none" w:sz="0" w:space="0" w:color="auto"/>
                                        <w:right w:val="none" w:sz="0" w:space="0" w:color="auto"/>
                                      </w:divBdr>
                                      <w:divsChild>
                                        <w:div w:id="147020167">
                                          <w:marLeft w:val="0"/>
                                          <w:marRight w:val="0"/>
                                          <w:marTop w:val="0"/>
                                          <w:marBottom w:val="0"/>
                                          <w:divBdr>
                                            <w:top w:val="none" w:sz="0" w:space="0" w:color="auto"/>
                                            <w:left w:val="none" w:sz="0" w:space="0" w:color="auto"/>
                                            <w:bottom w:val="none" w:sz="0" w:space="0" w:color="auto"/>
                                            <w:right w:val="none" w:sz="0" w:space="0" w:color="auto"/>
                                          </w:divBdr>
                                          <w:divsChild>
                                            <w:div w:id="155689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1827334">
                  <w:marLeft w:val="0"/>
                  <w:marRight w:val="0"/>
                  <w:marTop w:val="0"/>
                  <w:marBottom w:val="0"/>
                  <w:divBdr>
                    <w:top w:val="none" w:sz="0" w:space="0" w:color="auto"/>
                    <w:left w:val="none" w:sz="0" w:space="0" w:color="auto"/>
                    <w:bottom w:val="none" w:sz="0" w:space="0" w:color="auto"/>
                    <w:right w:val="none" w:sz="0" w:space="0" w:color="auto"/>
                  </w:divBdr>
                  <w:divsChild>
                    <w:div w:id="883367936">
                      <w:marLeft w:val="0"/>
                      <w:marRight w:val="0"/>
                      <w:marTop w:val="0"/>
                      <w:marBottom w:val="0"/>
                      <w:divBdr>
                        <w:top w:val="none" w:sz="0" w:space="0" w:color="auto"/>
                        <w:left w:val="none" w:sz="0" w:space="0" w:color="auto"/>
                        <w:bottom w:val="none" w:sz="0" w:space="0" w:color="auto"/>
                        <w:right w:val="none" w:sz="0" w:space="0" w:color="auto"/>
                      </w:divBdr>
                      <w:divsChild>
                        <w:div w:id="1877035124">
                          <w:marLeft w:val="0"/>
                          <w:marRight w:val="0"/>
                          <w:marTop w:val="0"/>
                          <w:marBottom w:val="180"/>
                          <w:divBdr>
                            <w:top w:val="single" w:sz="6" w:space="9" w:color="DADCE0"/>
                            <w:left w:val="single" w:sz="6" w:space="18" w:color="DADCE0"/>
                            <w:bottom w:val="single" w:sz="6" w:space="18" w:color="DADCE0"/>
                            <w:right w:val="single" w:sz="6" w:space="9" w:color="DADCE0"/>
                          </w:divBdr>
                          <w:divsChild>
                            <w:div w:id="1640040225">
                              <w:marLeft w:val="0"/>
                              <w:marRight w:val="0"/>
                              <w:marTop w:val="0"/>
                              <w:marBottom w:val="0"/>
                              <w:divBdr>
                                <w:top w:val="none" w:sz="0" w:space="0" w:color="auto"/>
                                <w:left w:val="none" w:sz="0" w:space="0" w:color="auto"/>
                                <w:bottom w:val="none" w:sz="0" w:space="0" w:color="auto"/>
                                <w:right w:val="none" w:sz="0" w:space="0" w:color="auto"/>
                              </w:divBdr>
                              <w:divsChild>
                                <w:div w:id="915675070">
                                  <w:marLeft w:val="0"/>
                                  <w:marRight w:val="0"/>
                                  <w:marTop w:val="0"/>
                                  <w:marBottom w:val="0"/>
                                  <w:divBdr>
                                    <w:top w:val="none" w:sz="0" w:space="0" w:color="auto"/>
                                    <w:left w:val="none" w:sz="0" w:space="0" w:color="auto"/>
                                    <w:bottom w:val="none" w:sz="0" w:space="0" w:color="auto"/>
                                    <w:right w:val="none" w:sz="0" w:space="0" w:color="auto"/>
                                  </w:divBdr>
                                  <w:divsChild>
                                    <w:div w:id="2038306756">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295133478">
                              <w:marLeft w:val="0"/>
                              <w:marRight w:val="0"/>
                              <w:marTop w:val="0"/>
                              <w:marBottom w:val="0"/>
                              <w:divBdr>
                                <w:top w:val="none" w:sz="0" w:space="0" w:color="auto"/>
                                <w:left w:val="none" w:sz="0" w:space="0" w:color="auto"/>
                                <w:bottom w:val="none" w:sz="0" w:space="0" w:color="auto"/>
                                <w:right w:val="none" w:sz="0" w:space="0" w:color="auto"/>
                              </w:divBdr>
                              <w:divsChild>
                                <w:div w:id="974220304">
                                  <w:marLeft w:val="0"/>
                                  <w:marRight w:val="0"/>
                                  <w:marTop w:val="0"/>
                                  <w:marBottom w:val="0"/>
                                  <w:divBdr>
                                    <w:top w:val="none" w:sz="0" w:space="0" w:color="auto"/>
                                    <w:left w:val="none" w:sz="0" w:space="0" w:color="auto"/>
                                    <w:bottom w:val="none" w:sz="0" w:space="0" w:color="auto"/>
                                    <w:right w:val="none" w:sz="0" w:space="0" w:color="auto"/>
                                  </w:divBdr>
                                  <w:divsChild>
                                    <w:div w:id="1934895101">
                                      <w:marLeft w:val="0"/>
                                      <w:marRight w:val="0"/>
                                      <w:marTop w:val="0"/>
                                      <w:marBottom w:val="0"/>
                                      <w:divBdr>
                                        <w:top w:val="none" w:sz="0" w:space="0" w:color="auto"/>
                                        <w:left w:val="none" w:sz="0" w:space="0" w:color="auto"/>
                                        <w:bottom w:val="none" w:sz="0" w:space="0" w:color="auto"/>
                                        <w:right w:val="none" w:sz="0" w:space="0" w:color="auto"/>
                                      </w:divBdr>
                                      <w:divsChild>
                                        <w:div w:id="1163817771">
                                          <w:marLeft w:val="0"/>
                                          <w:marRight w:val="0"/>
                                          <w:marTop w:val="0"/>
                                          <w:marBottom w:val="0"/>
                                          <w:divBdr>
                                            <w:top w:val="none" w:sz="0" w:space="0" w:color="auto"/>
                                            <w:left w:val="none" w:sz="0" w:space="0" w:color="auto"/>
                                            <w:bottom w:val="none" w:sz="0" w:space="0" w:color="auto"/>
                                            <w:right w:val="none" w:sz="0" w:space="0" w:color="auto"/>
                                          </w:divBdr>
                                          <w:divsChild>
                                            <w:div w:id="19674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7317841">
                  <w:marLeft w:val="0"/>
                  <w:marRight w:val="0"/>
                  <w:marTop w:val="0"/>
                  <w:marBottom w:val="0"/>
                  <w:divBdr>
                    <w:top w:val="none" w:sz="0" w:space="0" w:color="auto"/>
                    <w:left w:val="none" w:sz="0" w:space="0" w:color="auto"/>
                    <w:bottom w:val="none" w:sz="0" w:space="0" w:color="auto"/>
                    <w:right w:val="none" w:sz="0" w:space="0" w:color="auto"/>
                  </w:divBdr>
                  <w:divsChild>
                    <w:div w:id="137385832">
                      <w:marLeft w:val="0"/>
                      <w:marRight w:val="0"/>
                      <w:marTop w:val="0"/>
                      <w:marBottom w:val="0"/>
                      <w:divBdr>
                        <w:top w:val="none" w:sz="0" w:space="0" w:color="auto"/>
                        <w:left w:val="none" w:sz="0" w:space="0" w:color="auto"/>
                        <w:bottom w:val="none" w:sz="0" w:space="0" w:color="auto"/>
                        <w:right w:val="none" w:sz="0" w:space="0" w:color="auto"/>
                      </w:divBdr>
                      <w:divsChild>
                        <w:div w:id="1433739099">
                          <w:marLeft w:val="0"/>
                          <w:marRight w:val="0"/>
                          <w:marTop w:val="0"/>
                          <w:marBottom w:val="180"/>
                          <w:divBdr>
                            <w:top w:val="single" w:sz="6" w:space="9" w:color="DADCE0"/>
                            <w:left w:val="single" w:sz="6" w:space="18" w:color="DADCE0"/>
                            <w:bottom w:val="single" w:sz="6" w:space="18" w:color="DADCE0"/>
                            <w:right w:val="single" w:sz="6" w:space="9" w:color="DADCE0"/>
                          </w:divBdr>
                          <w:divsChild>
                            <w:div w:id="324741916">
                              <w:marLeft w:val="0"/>
                              <w:marRight w:val="0"/>
                              <w:marTop w:val="0"/>
                              <w:marBottom w:val="0"/>
                              <w:divBdr>
                                <w:top w:val="none" w:sz="0" w:space="0" w:color="auto"/>
                                <w:left w:val="none" w:sz="0" w:space="0" w:color="auto"/>
                                <w:bottom w:val="none" w:sz="0" w:space="0" w:color="auto"/>
                                <w:right w:val="none" w:sz="0" w:space="0" w:color="auto"/>
                              </w:divBdr>
                              <w:divsChild>
                                <w:div w:id="1122846805">
                                  <w:marLeft w:val="0"/>
                                  <w:marRight w:val="0"/>
                                  <w:marTop w:val="0"/>
                                  <w:marBottom w:val="0"/>
                                  <w:divBdr>
                                    <w:top w:val="none" w:sz="0" w:space="0" w:color="auto"/>
                                    <w:left w:val="none" w:sz="0" w:space="0" w:color="auto"/>
                                    <w:bottom w:val="none" w:sz="0" w:space="0" w:color="auto"/>
                                    <w:right w:val="none" w:sz="0" w:space="0" w:color="auto"/>
                                  </w:divBdr>
                                  <w:divsChild>
                                    <w:div w:id="1287783142">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2111242412">
                              <w:marLeft w:val="0"/>
                              <w:marRight w:val="0"/>
                              <w:marTop w:val="0"/>
                              <w:marBottom w:val="0"/>
                              <w:divBdr>
                                <w:top w:val="none" w:sz="0" w:space="0" w:color="auto"/>
                                <w:left w:val="none" w:sz="0" w:space="0" w:color="auto"/>
                                <w:bottom w:val="none" w:sz="0" w:space="0" w:color="auto"/>
                                <w:right w:val="none" w:sz="0" w:space="0" w:color="auto"/>
                              </w:divBdr>
                              <w:divsChild>
                                <w:div w:id="1073351644">
                                  <w:marLeft w:val="0"/>
                                  <w:marRight w:val="0"/>
                                  <w:marTop w:val="0"/>
                                  <w:marBottom w:val="0"/>
                                  <w:divBdr>
                                    <w:top w:val="none" w:sz="0" w:space="0" w:color="auto"/>
                                    <w:left w:val="none" w:sz="0" w:space="0" w:color="auto"/>
                                    <w:bottom w:val="none" w:sz="0" w:space="0" w:color="auto"/>
                                    <w:right w:val="none" w:sz="0" w:space="0" w:color="auto"/>
                                  </w:divBdr>
                                  <w:divsChild>
                                    <w:div w:id="1621378678">
                                      <w:marLeft w:val="0"/>
                                      <w:marRight w:val="0"/>
                                      <w:marTop w:val="0"/>
                                      <w:marBottom w:val="0"/>
                                      <w:divBdr>
                                        <w:top w:val="none" w:sz="0" w:space="0" w:color="auto"/>
                                        <w:left w:val="none" w:sz="0" w:space="0" w:color="auto"/>
                                        <w:bottom w:val="none" w:sz="0" w:space="0" w:color="auto"/>
                                        <w:right w:val="none" w:sz="0" w:space="0" w:color="auto"/>
                                      </w:divBdr>
                                      <w:divsChild>
                                        <w:div w:id="1606960866">
                                          <w:marLeft w:val="0"/>
                                          <w:marRight w:val="0"/>
                                          <w:marTop w:val="0"/>
                                          <w:marBottom w:val="0"/>
                                          <w:divBdr>
                                            <w:top w:val="none" w:sz="0" w:space="0" w:color="auto"/>
                                            <w:left w:val="none" w:sz="0" w:space="0" w:color="auto"/>
                                            <w:bottom w:val="none" w:sz="0" w:space="0" w:color="auto"/>
                                            <w:right w:val="none" w:sz="0" w:space="0" w:color="auto"/>
                                          </w:divBdr>
                                          <w:divsChild>
                                            <w:div w:id="113911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4590192">
                  <w:marLeft w:val="0"/>
                  <w:marRight w:val="0"/>
                  <w:marTop w:val="0"/>
                  <w:marBottom w:val="0"/>
                  <w:divBdr>
                    <w:top w:val="none" w:sz="0" w:space="0" w:color="auto"/>
                    <w:left w:val="none" w:sz="0" w:space="0" w:color="auto"/>
                    <w:bottom w:val="none" w:sz="0" w:space="0" w:color="auto"/>
                    <w:right w:val="none" w:sz="0" w:space="0" w:color="auto"/>
                  </w:divBdr>
                  <w:divsChild>
                    <w:div w:id="1818296813">
                      <w:marLeft w:val="0"/>
                      <w:marRight w:val="0"/>
                      <w:marTop w:val="0"/>
                      <w:marBottom w:val="0"/>
                      <w:divBdr>
                        <w:top w:val="none" w:sz="0" w:space="0" w:color="auto"/>
                        <w:left w:val="none" w:sz="0" w:space="0" w:color="auto"/>
                        <w:bottom w:val="none" w:sz="0" w:space="0" w:color="auto"/>
                        <w:right w:val="none" w:sz="0" w:space="0" w:color="auto"/>
                      </w:divBdr>
                      <w:divsChild>
                        <w:div w:id="77557487">
                          <w:marLeft w:val="0"/>
                          <w:marRight w:val="0"/>
                          <w:marTop w:val="0"/>
                          <w:marBottom w:val="180"/>
                          <w:divBdr>
                            <w:top w:val="single" w:sz="6" w:space="9" w:color="DADCE0"/>
                            <w:left w:val="single" w:sz="6" w:space="18" w:color="DADCE0"/>
                            <w:bottom w:val="single" w:sz="6" w:space="18" w:color="DADCE0"/>
                            <w:right w:val="single" w:sz="6" w:space="9" w:color="DADCE0"/>
                          </w:divBdr>
                          <w:divsChild>
                            <w:div w:id="1477642827">
                              <w:marLeft w:val="0"/>
                              <w:marRight w:val="0"/>
                              <w:marTop w:val="0"/>
                              <w:marBottom w:val="0"/>
                              <w:divBdr>
                                <w:top w:val="none" w:sz="0" w:space="0" w:color="auto"/>
                                <w:left w:val="none" w:sz="0" w:space="0" w:color="auto"/>
                                <w:bottom w:val="none" w:sz="0" w:space="0" w:color="auto"/>
                                <w:right w:val="none" w:sz="0" w:space="0" w:color="auto"/>
                              </w:divBdr>
                              <w:divsChild>
                                <w:div w:id="1979919532">
                                  <w:marLeft w:val="0"/>
                                  <w:marRight w:val="0"/>
                                  <w:marTop w:val="0"/>
                                  <w:marBottom w:val="0"/>
                                  <w:divBdr>
                                    <w:top w:val="none" w:sz="0" w:space="0" w:color="auto"/>
                                    <w:left w:val="none" w:sz="0" w:space="0" w:color="auto"/>
                                    <w:bottom w:val="none" w:sz="0" w:space="0" w:color="auto"/>
                                    <w:right w:val="none" w:sz="0" w:space="0" w:color="auto"/>
                                  </w:divBdr>
                                  <w:divsChild>
                                    <w:div w:id="1807819771">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870413403">
                              <w:marLeft w:val="0"/>
                              <w:marRight w:val="0"/>
                              <w:marTop w:val="0"/>
                              <w:marBottom w:val="0"/>
                              <w:divBdr>
                                <w:top w:val="none" w:sz="0" w:space="0" w:color="auto"/>
                                <w:left w:val="none" w:sz="0" w:space="0" w:color="auto"/>
                                <w:bottom w:val="none" w:sz="0" w:space="0" w:color="auto"/>
                                <w:right w:val="none" w:sz="0" w:space="0" w:color="auto"/>
                              </w:divBdr>
                              <w:divsChild>
                                <w:div w:id="1238052415">
                                  <w:marLeft w:val="0"/>
                                  <w:marRight w:val="0"/>
                                  <w:marTop w:val="0"/>
                                  <w:marBottom w:val="0"/>
                                  <w:divBdr>
                                    <w:top w:val="none" w:sz="0" w:space="0" w:color="auto"/>
                                    <w:left w:val="none" w:sz="0" w:space="0" w:color="auto"/>
                                    <w:bottom w:val="none" w:sz="0" w:space="0" w:color="auto"/>
                                    <w:right w:val="none" w:sz="0" w:space="0" w:color="auto"/>
                                  </w:divBdr>
                                  <w:divsChild>
                                    <w:div w:id="1851796546">
                                      <w:marLeft w:val="0"/>
                                      <w:marRight w:val="0"/>
                                      <w:marTop w:val="60"/>
                                      <w:marBottom w:val="0"/>
                                      <w:divBdr>
                                        <w:top w:val="none" w:sz="0" w:space="0" w:color="auto"/>
                                        <w:left w:val="none" w:sz="0" w:space="0" w:color="auto"/>
                                        <w:bottom w:val="none" w:sz="0" w:space="0" w:color="auto"/>
                                        <w:right w:val="none" w:sz="0" w:space="0" w:color="auto"/>
                                      </w:divBdr>
                                    </w:div>
                                    <w:div w:id="2106537695">
                                      <w:marLeft w:val="0"/>
                                      <w:marRight w:val="0"/>
                                      <w:marTop w:val="60"/>
                                      <w:marBottom w:val="0"/>
                                      <w:divBdr>
                                        <w:top w:val="none" w:sz="0" w:space="0" w:color="auto"/>
                                        <w:left w:val="none" w:sz="0" w:space="0" w:color="auto"/>
                                        <w:bottom w:val="none" w:sz="0" w:space="0" w:color="auto"/>
                                        <w:right w:val="none" w:sz="0" w:space="0" w:color="auto"/>
                                      </w:divBdr>
                                    </w:div>
                                    <w:div w:id="649602539">
                                      <w:marLeft w:val="0"/>
                                      <w:marRight w:val="0"/>
                                      <w:marTop w:val="60"/>
                                      <w:marBottom w:val="0"/>
                                      <w:divBdr>
                                        <w:top w:val="none" w:sz="0" w:space="0" w:color="auto"/>
                                        <w:left w:val="none" w:sz="0" w:space="0" w:color="auto"/>
                                        <w:bottom w:val="none" w:sz="0" w:space="0" w:color="auto"/>
                                        <w:right w:val="none" w:sz="0" w:space="0" w:color="auto"/>
                                      </w:divBdr>
                                    </w:div>
                                    <w:div w:id="838546881">
                                      <w:marLeft w:val="0"/>
                                      <w:marRight w:val="0"/>
                                      <w:marTop w:val="60"/>
                                      <w:marBottom w:val="0"/>
                                      <w:divBdr>
                                        <w:top w:val="none" w:sz="0" w:space="0" w:color="auto"/>
                                        <w:left w:val="none" w:sz="0" w:space="0" w:color="auto"/>
                                        <w:bottom w:val="none" w:sz="0" w:space="0" w:color="auto"/>
                                        <w:right w:val="none" w:sz="0" w:space="0" w:color="auto"/>
                                      </w:divBdr>
                                    </w:div>
                                    <w:div w:id="1370883731">
                                      <w:marLeft w:val="0"/>
                                      <w:marRight w:val="0"/>
                                      <w:marTop w:val="60"/>
                                      <w:marBottom w:val="0"/>
                                      <w:divBdr>
                                        <w:top w:val="none" w:sz="0" w:space="0" w:color="auto"/>
                                        <w:left w:val="none" w:sz="0" w:space="0" w:color="auto"/>
                                        <w:bottom w:val="none" w:sz="0" w:space="0" w:color="auto"/>
                                        <w:right w:val="none" w:sz="0" w:space="0" w:color="auto"/>
                                      </w:divBdr>
                                    </w:div>
                                    <w:div w:id="1184055987">
                                      <w:marLeft w:val="0"/>
                                      <w:marRight w:val="0"/>
                                      <w:marTop w:val="60"/>
                                      <w:marBottom w:val="0"/>
                                      <w:divBdr>
                                        <w:top w:val="none" w:sz="0" w:space="0" w:color="auto"/>
                                        <w:left w:val="none" w:sz="0" w:space="0" w:color="auto"/>
                                        <w:bottom w:val="none" w:sz="0" w:space="0" w:color="auto"/>
                                        <w:right w:val="none" w:sz="0" w:space="0" w:color="auto"/>
                                      </w:divBdr>
                                    </w:div>
                                    <w:div w:id="1839033205">
                                      <w:marLeft w:val="0"/>
                                      <w:marRight w:val="0"/>
                                      <w:marTop w:val="60"/>
                                      <w:marBottom w:val="0"/>
                                      <w:divBdr>
                                        <w:top w:val="none" w:sz="0" w:space="0" w:color="auto"/>
                                        <w:left w:val="none" w:sz="0" w:space="0" w:color="auto"/>
                                        <w:bottom w:val="none" w:sz="0" w:space="0" w:color="auto"/>
                                        <w:right w:val="none" w:sz="0" w:space="0" w:color="auto"/>
                                      </w:divBdr>
                                    </w:div>
                                    <w:div w:id="172378492">
                                      <w:marLeft w:val="0"/>
                                      <w:marRight w:val="0"/>
                                      <w:marTop w:val="60"/>
                                      <w:marBottom w:val="0"/>
                                      <w:divBdr>
                                        <w:top w:val="none" w:sz="0" w:space="0" w:color="auto"/>
                                        <w:left w:val="none" w:sz="0" w:space="0" w:color="auto"/>
                                        <w:bottom w:val="none" w:sz="0" w:space="0" w:color="auto"/>
                                        <w:right w:val="none" w:sz="0" w:space="0" w:color="auto"/>
                                      </w:divBdr>
                                    </w:div>
                                    <w:div w:id="112978306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5629550">
                  <w:marLeft w:val="0"/>
                  <w:marRight w:val="0"/>
                  <w:marTop w:val="0"/>
                  <w:marBottom w:val="0"/>
                  <w:divBdr>
                    <w:top w:val="none" w:sz="0" w:space="0" w:color="auto"/>
                    <w:left w:val="none" w:sz="0" w:space="0" w:color="auto"/>
                    <w:bottom w:val="none" w:sz="0" w:space="0" w:color="auto"/>
                    <w:right w:val="none" w:sz="0" w:space="0" w:color="auto"/>
                  </w:divBdr>
                  <w:divsChild>
                    <w:div w:id="812065907">
                      <w:marLeft w:val="0"/>
                      <w:marRight w:val="0"/>
                      <w:marTop w:val="0"/>
                      <w:marBottom w:val="0"/>
                      <w:divBdr>
                        <w:top w:val="none" w:sz="0" w:space="0" w:color="auto"/>
                        <w:left w:val="none" w:sz="0" w:space="0" w:color="auto"/>
                        <w:bottom w:val="none" w:sz="0" w:space="0" w:color="auto"/>
                        <w:right w:val="none" w:sz="0" w:space="0" w:color="auto"/>
                      </w:divBdr>
                      <w:divsChild>
                        <w:div w:id="1631397562">
                          <w:marLeft w:val="0"/>
                          <w:marRight w:val="0"/>
                          <w:marTop w:val="0"/>
                          <w:marBottom w:val="180"/>
                          <w:divBdr>
                            <w:top w:val="single" w:sz="6" w:space="9" w:color="DADCE0"/>
                            <w:left w:val="single" w:sz="6" w:space="18" w:color="DADCE0"/>
                            <w:bottom w:val="single" w:sz="6" w:space="18" w:color="DADCE0"/>
                            <w:right w:val="single" w:sz="6" w:space="9" w:color="DADCE0"/>
                          </w:divBdr>
                          <w:divsChild>
                            <w:div w:id="981151398">
                              <w:marLeft w:val="0"/>
                              <w:marRight w:val="0"/>
                              <w:marTop w:val="0"/>
                              <w:marBottom w:val="0"/>
                              <w:divBdr>
                                <w:top w:val="none" w:sz="0" w:space="0" w:color="auto"/>
                                <w:left w:val="none" w:sz="0" w:space="0" w:color="auto"/>
                                <w:bottom w:val="none" w:sz="0" w:space="0" w:color="auto"/>
                                <w:right w:val="none" w:sz="0" w:space="0" w:color="auto"/>
                              </w:divBdr>
                              <w:divsChild>
                                <w:div w:id="1303728862">
                                  <w:marLeft w:val="0"/>
                                  <w:marRight w:val="0"/>
                                  <w:marTop w:val="0"/>
                                  <w:marBottom w:val="0"/>
                                  <w:divBdr>
                                    <w:top w:val="none" w:sz="0" w:space="0" w:color="auto"/>
                                    <w:left w:val="none" w:sz="0" w:space="0" w:color="auto"/>
                                    <w:bottom w:val="none" w:sz="0" w:space="0" w:color="auto"/>
                                    <w:right w:val="none" w:sz="0" w:space="0" w:color="auto"/>
                                  </w:divBdr>
                                  <w:divsChild>
                                    <w:div w:id="932980814">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799644883">
                              <w:marLeft w:val="0"/>
                              <w:marRight w:val="0"/>
                              <w:marTop w:val="0"/>
                              <w:marBottom w:val="0"/>
                              <w:divBdr>
                                <w:top w:val="none" w:sz="0" w:space="0" w:color="auto"/>
                                <w:left w:val="none" w:sz="0" w:space="0" w:color="auto"/>
                                <w:bottom w:val="none" w:sz="0" w:space="0" w:color="auto"/>
                                <w:right w:val="none" w:sz="0" w:space="0" w:color="auto"/>
                              </w:divBdr>
                              <w:divsChild>
                                <w:div w:id="658848348">
                                  <w:marLeft w:val="0"/>
                                  <w:marRight w:val="0"/>
                                  <w:marTop w:val="0"/>
                                  <w:marBottom w:val="0"/>
                                  <w:divBdr>
                                    <w:top w:val="none" w:sz="0" w:space="0" w:color="auto"/>
                                    <w:left w:val="none" w:sz="0" w:space="0" w:color="auto"/>
                                    <w:bottom w:val="none" w:sz="0" w:space="0" w:color="auto"/>
                                    <w:right w:val="none" w:sz="0" w:space="0" w:color="auto"/>
                                  </w:divBdr>
                                  <w:divsChild>
                                    <w:div w:id="995962695">
                                      <w:marLeft w:val="0"/>
                                      <w:marRight w:val="0"/>
                                      <w:marTop w:val="60"/>
                                      <w:marBottom w:val="0"/>
                                      <w:divBdr>
                                        <w:top w:val="none" w:sz="0" w:space="0" w:color="auto"/>
                                        <w:left w:val="none" w:sz="0" w:space="0" w:color="auto"/>
                                        <w:bottom w:val="none" w:sz="0" w:space="0" w:color="auto"/>
                                        <w:right w:val="none" w:sz="0" w:space="0" w:color="auto"/>
                                      </w:divBdr>
                                    </w:div>
                                    <w:div w:id="1587686444">
                                      <w:marLeft w:val="0"/>
                                      <w:marRight w:val="0"/>
                                      <w:marTop w:val="60"/>
                                      <w:marBottom w:val="0"/>
                                      <w:divBdr>
                                        <w:top w:val="none" w:sz="0" w:space="0" w:color="auto"/>
                                        <w:left w:val="none" w:sz="0" w:space="0" w:color="auto"/>
                                        <w:bottom w:val="none" w:sz="0" w:space="0" w:color="auto"/>
                                        <w:right w:val="none" w:sz="0" w:space="0" w:color="auto"/>
                                      </w:divBdr>
                                    </w:div>
                                    <w:div w:id="755248542">
                                      <w:marLeft w:val="0"/>
                                      <w:marRight w:val="0"/>
                                      <w:marTop w:val="60"/>
                                      <w:marBottom w:val="0"/>
                                      <w:divBdr>
                                        <w:top w:val="none" w:sz="0" w:space="0" w:color="auto"/>
                                        <w:left w:val="none" w:sz="0" w:space="0" w:color="auto"/>
                                        <w:bottom w:val="none" w:sz="0" w:space="0" w:color="auto"/>
                                        <w:right w:val="none" w:sz="0" w:space="0" w:color="auto"/>
                                      </w:divBdr>
                                    </w:div>
                                    <w:div w:id="646515889">
                                      <w:marLeft w:val="0"/>
                                      <w:marRight w:val="0"/>
                                      <w:marTop w:val="60"/>
                                      <w:marBottom w:val="0"/>
                                      <w:divBdr>
                                        <w:top w:val="none" w:sz="0" w:space="0" w:color="auto"/>
                                        <w:left w:val="none" w:sz="0" w:space="0" w:color="auto"/>
                                        <w:bottom w:val="none" w:sz="0" w:space="0" w:color="auto"/>
                                        <w:right w:val="none" w:sz="0" w:space="0" w:color="auto"/>
                                      </w:divBdr>
                                    </w:div>
                                    <w:div w:id="1773546826">
                                      <w:marLeft w:val="0"/>
                                      <w:marRight w:val="0"/>
                                      <w:marTop w:val="60"/>
                                      <w:marBottom w:val="0"/>
                                      <w:divBdr>
                                        <w:top w:val="none" w:sz="0" w:space="0" w:color="auto"/>
                                        <w:left w:val="none" w:sz="0" w:space="0" w:color="auto"/>
                                        <w:bottom w:val="none" w:sz="0" w:space="0" w:color="auto"/>
                                        <w:right w:val="none" w:sz="0" w:space="0" w:color="auto"/>
                                      </w:divBdr>
                                    </w:div>
                                    <w:div w:id="365060855">
                                      <w:marLeft w:val="0"/>
                                      <w:marRight w:val="0"/>
                                      <w:marTop w:val="60"/>
                                      <w:marBottom w:val="0"/>
                                      <w:divBdr>
                                        <w:top w:val="none" w:sz="0" w:space="0" w:color="auto"/>
                                        <w:left w:val="none" w:sz="0" w:space="0" w:color="auto"/>
                                        <w:bottom w:val="none" w:sz="0" w:space="0" w:color="auto"/>
                                        <w:right w:val="none" w:sz="0" w:space="0" w:color="auto"/>
                                      </w:divBdr>
                                    </w:div>
                                    <w:div w:id="846671119">
                                      <w:marLeft w:val="0"/>
                                      <w:marRight w:val="0"/>
                                      <w:marTop w:val="60"/>
                                      <w:marBottom w:val="0"/>
                                      <w:divBdr>
                                        <w:top w:val="none" w:sz="0" w:space="0" w:color="auto"/>
                                        <w:left w:val="none" w:sz="0" w:space="0" w:color="auto"/>
                                        <w:bottom w:val="none" w:sz="0" w:space="0" w:color="auto"/>
                                        <w:right w:val="none" w:sz="0" w:space="0" w:color="auto"/>
                                      </w:divBdr>
                                    </w:div>
                                    <w:div w:id="1074740862">
                                      <w:marLeft w:val="0"/>
                                      <w:marRight w:val="0"/>
                                      <w:marTop w:val="60"/>
                                      <w:marBottom w:val="0"/>
                                      <w:divBdr>
                                        <w:top w:val="none" w:sz="0" w:space="0" w:color="auto"/>
                                        <w:left w:val="none" w:sz="0" w:space="0" w:color="auto"/>
                                        <w:bottom w:val="none" w:sz="0" w:space="0" w:color="auto"/>
                                        <w:right w:val="none" w:sz="0" w:space="0" w:color="auto"/>
                                      </w:divBdr>
                                    </w:div>
                                    <w:div w:id="236324862">
                                      <w:marLeft w:val="0"/>
                                      <w:marRight w:val="0"/>
                                      <w:marTop w:val="60"/>
                                      <w:marBottom w:val="0"/>
                                      <w:divBdr>
                                        <w:top w:val="none" w:sz="0" w:space="0" w:color="auto"/>
                                        <w:left w:val="none" w:sz="0" w:space="0" w:color="auto"/>
                                        <w:bottom w:val="none" w:sz="0" w:space="0" w:color="auto"/>
                                        <w:right w:val="none" w:sz="0" w:space="0" w:color="auto"/>
                                      </w:divBdr>
                                    </w:div>
                                    <w:div w:id="397091023">
                                      <w:marLeft w:val="0"/>
                                      <w:marRight w:val="0"/>
                                      <w:marTop w:val="60"/>
                                      <w:marBottom w:val="0"/>
                                      <w:divBdr>
                                        <w:top w:val="none" w:sz="0" w:space="0" w:color="auto"/>
                                        <w:left w:val="none" w:sz="0" w:space="0" w:color="auto"/>
                                        <w:bottom w:val="none" w:sz="0" w:space="0" w:color="auto"/>
                                        <w:right w:val="none" w:sz="0" w:space="0" w:color="auto"/>
                                      </w:divBdr>
                                    </w:div>
                                    <w:div w:id="833692515">
                                      <w:marLeft w:val="0"/>
                                      <w:marRight w:val="0"/>
                                      <w:marTop w:val="60"/>
                                      <w:marBottom w:val="0"/>
                                      <w:divBdr>
                                        <w:top w:val="none" w:sz="0" w:space="0" w:color="auto"/>
                                        <w:left w:val="none" w:sz="0" w:space="0" w:color="auto"/>
                                        <w:bottom w:val="none" w:sz="0" w:space="0" w:color="auto"/>
                                        <w:right w:val="none" w:sz="0" w:space="0" w:color="auto"/>
                                      </w:divBdr>
                                    </w:div>
                                    <w:div w:id="43726414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541281">
                  <w:marLeft w:val="0"/>
                  <w:marRight w:val="0"/>
                  <w:marTop w:val="0"/>
                  <w:marBottom w:val="0"/>
                  <w:divBdr>
                    <w:top w:val="none" w:sz="0" w:space="0" w:color="auto"/>
                    <w:left w:val="none" w:sz="0" w:space="0" w:color="auto"/>
                    <w:bottom w:val="none" w:sz="0" w:space="0" w:color="auto"/>
                    <w:right w:val="none" w:sz="0" w:space="0" w:color="auto"/>
                  </w:divBdr>
                  <w:divsChild>
                    <w:div w:id="489368015">
                      <w:marLeft w:val="0"/>
                      <w:marRight w:val="0"/>
                      <w:marTop w:val="0"/>
                      <w:marBottom w:val="0"/>
                      <w:divBdr>
                        <w:top w:val="none" w:sz="0" w:space="0" w:color="auto"/>
                        <w:left w:val="none" w:sz="0" w:space="0" w:color="auto"/>
                        <w:bottom w:val="none" w:sz="0" w:space="0" w:color="auto"/>
                        <w:right w:val="none" w:sz="0" w:space="0" w:color="auto"/>
                      </w:divBdr>
                      <w:divsChild>
                        <w:div w:id="217518545">
                          <w:marLeft w:val="0"/>
                          <w:marRight w:val="0"/>
                          <w:marTop w:val="0"/>
                          <w:marBottom w:val="180"/>
                          <w:divBdr>
                            <w:top w:val="single" w:sz="6" w:space="9" w:color="DADCE0"/>
                            <w:left w:val="single" w:sz="6" w:space="18" w:color="DADCE0"/>
                            <w:bottom w:val="single" w:sz="6" w:space="18" w:color="DADCE0"/>
                            <w:right w:val="single" w:sz="6" w:space="9" w:color="DADCE0"/>
                          </w:divBdr>
                          <w:divsChild>
                            <w:div w:id="1667978049">
                              <w:marLeft w:val="0"/>
                              <w:marRight w:val="0"/>
                              <w:marTop w:val="0"/>
                              <w:marBottom w:val="0"/>
                              <w:divBdr>
                                <w:top w:val="none" w:sz="0" w:space="0" w:color="auto"/>
                                <w:left w:val="none" w:sz="0" w:space="0" w:color="auto"/>
                                <w:bottom w:val="none" w:sz="0" w:space="0" w:color="auto"/>
                                <w:right w:val="none" w:sz="0" w:space="0" w:color="auto"/>
                              </w:divBdr>
                              <w:divsChild>
                                <w:div w:id="1658800549">
                                  <w:marLeft w:val="0"/>
                                  <w:marRight w:val="0"/>
                                  <w:marTop w:val="0"/>
                                  <w:marBottom w:val="0"/>
                                  <w:divBdr>
                                    <w:top w:val="none" w:sz="0" w:space="0" w:color="auto"/>
                                    <w:left w:val="none" w:sz="0" w:space="0" w:color="auto"/>
                                    <w:bottom w:val="none" w:sz="0" w:space="0" w:color="auto"/>
                                    <w:right w:val="none" w:sz="0" w:space="0" w:color="auto"/>
                                  </w:divBdr>
                                  <w:divsChild>
                                    <w:div w:id="1475442709">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333869272">
                              <w:marLeft w:val="0"/>
                              <w:marRight w:val="0"/>
                              <w:marTop w:val="0"/>
                              <w:marBottom w:val="0"/>
                              <w:divBdr>
                                <w:top w:val="none" w:sz="0" w:space="0" w:color="auto"/>
                                <w:left w:val="none" w:sz="0" w:space="0" w:color="auto"/>
                                <w:bottom w:val="none" w:sz="0" w:space="0" w:color="auto"/>
                                <w:right w:val="none" w:sz="0" w:space="0" w:color="auto"/>
                              </w:divBdr>
                              <w:divsChild>
                                <w:div w:id="1349409360">
                                  <w:marLeft w:val="0"/>
                                  <w:marRight w:val="0"/>
                                  <w:marTop w:val="0"/>
                                  <w:marBottom w:val="0"/>
                                  <w:divBdr>
                                    <w:top w:val="none" w:sz="0" w:space="0" w:color="auto"/>
                                    <w:left w:val="none" w:sz="0" w:space="0" w:color="auto"/>
                                    <w:bottom w:val="none" w:sz="0" w:space="0" w:color="auto"/>
                                    <w:right w:val="none" w:sz="0" w:space="0" w:color="auto"/>
                                  </w:divBdr>
                                  <w:divsChild>
                                    <w:div w:id="236790251">
                                      <w:marLeft w:val="0"/>
                                      <w:marRight w:val="0"/>
                                      <w:marTop w:val="60"/>
                                      <w:marBottom w:val="0"/>
                                      <w:divBdr>
                                        <w:top w:val="none" w:sz="0" w:space="0" w:color="auto"/>
                                        <w:left w:val="none" w:sz="0" w:space="0" w:color="auto"/>
                                        <w:bottom w:val="none" w:sz="0" w:space="0" w:color="auto"/>
                                        <w:right w:val="none" w:sz="0" w:space="0" w:color="auto"/>
                                      </w:divBdr>
                                    </w:div>
                                    <w:div w:id="1291521457">
                                      <w:marLeft w:val="0"/>
                                      <w:marRight w:val="0"/>
                                      <w:marTop w:val="60"/>
                                      <w:marBottom w:val="0"/>
                                      <w:divBdr>
                                        <w:top w:val="none" w:sz="0" w:space="0" w:color="auto"/>
                                        <w:left w:val="none" w:sz="0" w:space="0" w:color="auto"/>
                                        <w:bottom w:val="none" w:sz="0" w:space="0" w:color="auto"/>
                                        <w:right w:val="none" w:sz="0" w:space="0" w:color="auto"/>
                                      </w:divBdr>
                                    </w:div>
                                    <w:div w:id="1129663248">
                                      <w:marLeft w:val="0"/>
                                      <w:marRight w:val="0"/>
                                      <w:marTop w:val="60"/>
                                      <w:marBottom w:val="0"/>
                                      <w:divBdr>
                                        <w:top w:val="none" w:sz="0" w:space="0" w:color="auto"/>
                                        <w:left w:val="none" w:sz="0" w:space="0" w:color="auto"/>
                                        <w:bottom w:val="none" w:sz="0" w:space="0" w:color="auto"/>
                                        <w:right w:val="none" w:sz="0" w:space="0" w:color="auto"/>
                                      </w:divBdr>
                                    </w:div>
                                    <w:div w:id="1079450922">
                                      <w:marLeft w:val="0"/>
                                      <w:marRight w:val="0"/>
                                      <w:marTop w:val="60"/>
                                      <w:marBottom w:val="0"/>
                                      <w:divBdr>
                                        <w:top w:val="none" w:sz="0" w:space="0" w:color="auto"/>
                                        <w:left w:val="none" w:sz="0" w:space="0" w:color="auto"/>
                                        <w:bottom w:val="none" w:sz="0" w:space="0" w:color="auto"/>
                                        <w:right w:val="none" w:sz="0" w:space="0" w:color="auto"/>
                                      </w:divBdr>
                                    </w:div>
                                    <w:div w:id="1625501691">
                                      <w:marLeft w:val="0"/>
                                      <w:marRight w:val="0"/>
                                      <w:marTop w:val="60"/>
                                      <w:marBottom w:val="0"/>
                                      <w:divBdr>
                                        <w:top w:val="none" w:sz="0" w:space="0" w:color="auto"/>
                                        <w:left w:val="none" w:sz="0" w:space="0" w:color="auto"/>
                                        <w:bottom w:val="none" w:sz="0" w:space="0" w:color="auto"/>
                                        <w:right w:val="none" w:sz="0" w:space="0" w:color="auto"/>
                                      </w:divBdr>
                                    </w:div>
                                    <w:div w:id="1057626619">
                                      <w:marLeft w:val="0"/>
                                      <w:marRight w:val="0"/>
                                      <w:marTop w:val="60"/>
                                      <w:marBottom w:val="0"/>
                                      <w:divBdr>
                                        <w:top w:val="none" w:sz="0" w:space="0" w:color="auto"/>
                                        <w:left w:val="none" w:sz="0" w:space="0" w:color="auto"/>
                                        <w:bottom w:val="none" w:sz="0" w:space="0" w:color="auto"/>
                                        <w:right w:val="none" w:sz="0" w:space="0" w:color="auto"/>
                                      </w:divBdr>
                                    </w:div>
                                    <w:div w:id="988247117">
                                      <w:marLeft w:val="0"/>
                                      <w:marRight w:val="0"/>
                                      <w:marTop w:val="60"/>
                                      <w:marBottom w:val="0"/>
                                      <w:divBdr>
                                        <w:top w:val="none" w:sz="0" w:space="0" w:color="auto"/>
                                        <w:left w:val="none" w:sz="0" w:space="0" w:color="auto"/>
                                        <w:bottom w:val="none" w:sz="0" w:space="0" w:color="auto"/>
                                        <w:right w:val="none" w:sz="0" w:space="0" w:color="auto"/>
                                      </w:divBdr>
                                    </w:div>
                                    <w:div w:id="1369450333">
                                      <w:marLeft w:val="0"/>
                                      <w:marRight w:val="0"/>
                                      <w:marTop w:val="60"/>
                                      <w:marBottom w:val="0"/>
                                      <w:divBdr>
                                        <w:top w:val="none" w:sz="0" w:space="0" w:color="auto"/>
                                        <w:left w:val="none" w:sz="0" w:space="0" w:color="auto"/>
                                        <w:bottom w:val="none" w:sz="0" w:space="0" w:color="auto"/>
                                        <w:right w:val="none" w:sz="0" w:space="0" w:color="auto"/>
                                      </w:divBdr>
                                    </w:div>
                                    <w:div w:id="532310284">
                                      <w:marLeft w:val="0"/>
                                      <w:marRight w:val="0"/>
                                      <w:marTop w:val="60"/>
                                      <w:marBottom w:val="0"/>
                                      <w:divBdr>
                                        <w:top w:val="none" w:sz="0" w:space="0" w:color="auto"/>
                                        <w:left w:val="none" w:sz="0" w:space="0" w:color="auto"/>
                                        <w:bottom w:val="none" w:sz="0" w:space="0" w:color="auto"/>
                                        <w:right w:val="none" w:sz="0" w:space="0" w:color="auto"/>
                                      </w:divBdr>
                                    </w:div>
                                    <w:div w:id="476920194">
                                      <w:marLeft w:val="0"/>
                                      <w:marRight w:val="0"/>
                                      <w:marTop w:val="60"/>
                                      <w:marBottom w:val="0"/>
                                      <w:divBdr>
                                        <w:top w:val="none" w:sz="0" w:space="0" w:color="auto"/>
                                        <w:left w:val="none" w:sz="0" w:space="0" w:color="auto"/>
                                        <w:bottom w:val="none" w:sz="0" w:space="0" w:color="auto"/>
                                        <w:right w:val="none" w:sz="0" w:space="0" w:color="auto"/>
                                      </w:divBdr>
                                    </w:div>
                                    <w:div w:id="1332833765">
                                      <w:marLeft w:val="0"/>
                                      <w:marRight w:val="0"/>
                                      <w:marTop w:val="60"/>
                                      <w:marBottom w:val="0"/>
                                      <w:divBdr>
                                        <w:top w:val="none" w:sz="0" w:space="0" w:color="auto"/>
                                        <w:left w:val="none" w:sz="0" w:space="0" w:color="auto"/>
                                        <w:bottom w:val="none" w:sz="0" w:space="0" w:color="auto"/>
                                        <w:right w:val="none" w:sz="0" w:space="0" w:color="auto"/>
                                      </w:divBdr>
                                    </w:div>
                                    <w:div w:id="49441527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428359">
                  <w:marLeft w:val="0"/>
                  <w:marRight w:val="0"/>
                  <w:marTop w:val="0"/>
                  <w:marBottom w:val="0"/>
                  <w:divBdr>
                    <w:top w:val="none" w:sz="0" w:space="0" w:color="auto"/>
                    <w:left w:val="none" w:sz="0" w:space="0" w:color="auto"/>
                    <w:bottom w:val="none" w:sz="0" w:space="0" w:color="auto"/>
                    <w:right w:val="none" w:sz="0" w:space="0" w:color="auto"/>
                  </w:divBdr>
                  <w:divsChild>
                    <w:div w:id="2141725419">
                      <w:marLeft w:val="0"/>
                      <w:marRight w:val="0"/>
                      <w:marTop w:val="0"/>
                      <w:marBottom w:val="0"/>
                      <w:divBdr>
                        <w:top w:val="none" w:sz="0" w:space="0" w:color="auto"/>
                        <w:left w:val="none" w:sz="0" w:space="0" w:color="auto"/>
                        <w:bottom w:val="none" w:sz="0" w:space="0" w:color="auto"/>
                        <w:right w:val="none" w:sz="0" w:space="0" w:color="auto"/>
                      </w:divBdr>
                      <w:divsChild>
                        <w:div w:id="1674841819">
                          <w:marLeft w:val="0"/>
                          <w:marRight w:val="0"/>
                          <w:marTop w:val="0"/>
                          <w:marBottom w:val="180"/>
                          <w:divBdr>
                            <w:top w:val="single" w:sz="6" w:space="9" w:color="DADCE0"/>
                            <w:left w:val="single" w:sz="6" w:space="18" w:color="DADCE0"/>
                            <w:bottom w:val="single" w:sz="6" w:space="18" w:color="DADCE0"/>
                            <w:right w:val="single" w:sz="6" w:space="9" w:color="DADCE0"/>
                          </w:divBdr>
                          <w:divsChild>
                            <w:div w:id="416899554">
                              <w:marLeft w:val="0"/>
                              <w:marRight w:val="0"/>
                              <w:marTop w:val="0"/>
                              <w:marBottom w:val="0"/>
                              <w:divBdr>
                                <w:top w:val="none" w:sz="0" w:space="0" w:color="auto"/>
                                <w:left w:val="none" w:sz="0" w:space="0" w:color="auto"/>
                                <w:bottom w:val="none" w:sz="0" w:space="0" w:color="auto"/>
                                <w:right w:val="none" w:sz="0" w:space="0" w:color="auto"/>
                              </w:divBdr>
                              <w:divsChild>
                                <w:div w:id="1852454616">
                                  <w:marLeft w:val="0"/>
                                  <w:marRight w:val="0"/>
                                  <w:marTop w:val="0"/>
                                  <w:marBottom w:val="0"/>
                                  <w:divBdr>
                                    <w:top w:val="none" w:sz="0" w:space="0" w:color="auto"/>
                                    <w:left w:val="none" w:sz="0" w:space="0" w:color="auto"/>
                                    <w:bottom w:val="none" w:sz="0" w:space="0" w:color="auto"/>
                                    <w:right w:val="none" w:sz="0" w:space="0" w:color="auto"/>
                                  </w:divBdr>
                                  <w:divsChild>
                                    <w:div w:id="95487429">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291790470">
                              <w:marLeft w:val="0"/>
                              <w:marRight w:val="0"/>
                              <w:marTop w:val="0"/>
                              <w:marBottom w:val="0"/>
                              <w:divBdr>
                                <w:top w:val="none" w:sz="0" w:space="0" w:color="auto"/>
                                <w:left w:val="none" w:sz="0" w:space="0" w:color="auto"/>
                                <w:bottom w:val="none" w:sz="0" w:space="0" w:color="auto"/>
                                <w:right w:val="none" w:sz="0" w:space="0" w:color="auto"/>
                              </w:divBdr>
                              <w:divsChild>
                                <w:div w:id="659043652">
                                  <w:marLeft w:val="0"/>
                                  <w:marRight w:val="0"/>
                                  <w:marTop w:val="0"/>
                                  <w:marBottom w:val="0"/>
                                  <w:divBdr>
                                    <w:top w:val="none" w:sz="0" w:space="0" w:color="auto"/>
                                    <w:left w:val="none" w:sz="0" w:space="0" w:color="auto"/>
                                    <w:bottom w:val="none" w:sz="0" w:space="0" w:color="auto"/>
                                    <w:right w:val="none" w:sz="0" w:space="0" w:color="auto"/>
                                  </w:divBdr>
                                  <w:divsChild>
                                    <w:div w:id="795635759">
                                      <w:marLeft w:val="0"/>
                                      <w:marRight w:val="0"/>
                                      <w:marTop w:val="60"/>
                                      <w:marBottom w:val="0"/>
                                      <w:divBdr>
                                        <w:top w:val="none" w:sz="0" w:space="0" w:color="auto"/>
                                        <w:left w:val="none" w:sz="0" w:space="0" w:color="auto"/>
                                        <w:bottom w:val="none" w:sz="0" w:space="0" w:color="auto"/>
                                        <w:right w:val="none" w:sz="0" w:space="0" w:color="auto"/>
                                      </w:divBdr>
                                    </w:div>
                                    <w:div w:id="1382172203">
                                      <w:marLeft w:val="0"/>
                                      <w:marRight w:val="0"/>
                                      <w:marTop w:val="60"/>
                                      <w:marBottom w:val="0"/>
                                      <w:divBdr>
                                        <w:top w:val="none" w:sz="0" w:space="0" w:color="auto"/>
                                        <w:left w:val="none" w:sz="0" w:space="0" w:color="auto"/>
                                        <w:bottom w:val="none" w:sz="0" w:space="0" w:color="auto"/>
                                        <w:right w:val="none" w:sz="0" w:space="0" w:color="auto"/>
                                      </w:divBdr>
                                    </w:div>
                                    <w:div w:id="1986546624">
                                      <w:marLeft w:val="0"/>
                                      <w:marRight w:val="0"/>
                                      <w:marTop w:val="60"/>
                                      <w:marBottom w:val="0"/>
                                      <w:divBdr>
                                        <w:top w:val="none" w:sz="0" w:space="0" w:color="auto"/>
                                        <w:left w:val="none" w:sz="0" w:space="0" w:color="auto"/>
                                        <w:bottom w:val="none" w:sz="0" w:space="0" w:color="auto"/>
                                        <w:right w:val="none" w:sz="0" w:space="0" w:color="auto"/>
                                      </w:divBdr>
                                    </w:div>
                                    <w:div w:id="394545922">
                                      <w:marLeft w:val="0"/>
                                      <w:marRight w:val="0"/>
                                      <w:marTop w:val="60"/>
                                      <w:marBottom w:val="0"/>
                                      <w:divBdr>
                                        <w:top w:val="none" w:sz="0" w:space="0" w:color="auto"/>
                                        <w:left w:val="none" w:sz="0" w:space="0" w:color="auto"/>
                                        <w:bottom w:val="none" w:sz="0" w:space="0" w:color="auto"/>
                                        <w:right w:val="none" w:sz="0" w:space="0" w:color="auto"/>
                                      </w:divBdr>
                                    </w:div>
                                    <w:div w:id="402069780">
                                      <w:marLeft w:val="0"/>
                                      <w:marRight w:val="0"/>
                                      <w:marTop w:val="60"/>
                                      <w:marBottom w:val="0"/>
                                      <w:divBdr>
                                        <w:top w:val="none" w:sz="0" w:space="0" w:color="auto"/>
                                        <w:left w:val="none" w:sz="0" w:space="0" w:color="auto"/>
                                        <w:bottom w:val="none" w:sz="0" w:space="0" w:color="auto"/>
                                        <w:right w:val="none" w:sz="0" w:space="0" w:color="auto"/>
                                      </w:divBdr>
                                    </w:div>
                                    <w:div w:id="587272217">
                                      <w:marLeft w:val="0"/>
                                      <w:marRight w:val="0"/>
                                      <w:marTop w:val="60"/>
                                      <w:marBottom w:val="0"/>
                                      <w:divBdr>
                                        <w:top w:val="none" w:sz="0" w:space="0" w:color="auto"/>
                                        <w:left w:val="none" w:sz="0" w:space="0" w:color="auto"/>
                                        <w:bottom w:val="none" w:sz="0" w:space="0" w:color="auto"/>
                                        <w:right w:val="none" w:sz="0" w:space="0" w:color="auto"/>
                                      </w:divBdr>
                                    </w:div>
                                    <w:div w:id="149947562">
                                      <w:marLeft w:val="0"/>
                                      <w:marRight w:val="0"/>
                                      <w:marTop w:val="60"/>
                                      <w:marBottom w:val="0"/>
                                      <w:divBdr>
                                        <w:top w:val="none" w:sz="0" w:space="0" w:color="auto"/>
                                        <w:left w:val="none" w:sz="0" w:space="0" w:color="auto"/>
                                        <w:bottom w:val="none" w:sz="0" w:space="0" w:color="auto"/>
                                        <w:right w:val="none" w:sz="0" w:space="0" w:color="auto"/>
                                      </w:divBdr>
                                    </w:div>
                                    <w:div w:id="2071297775">
                                      <w:marLeft w:val="0"/>
                                      <w:marRight w:val="0"/>
                                      <w:marTop w:val="60"/>
                                      <w:marBottom w:val="0"/>
                                      <w:divBdr>
                                        <w:top w:val="none" w:sz="0" w:space="0" w:color="auto"/>
                                        <w:left w:val="none" w:sz="0" w:space="0" w:color="auto"/>
                                        <w:bottom w:val="none" w:sz="0" w:space="0" w:color="auto"/>
                                        <w:right w:val="none" w:sz="0" w:space="0" w:color="auto"/>
                                      </w:divBdr>
                                    </w:div>
                                    <w:div w:id="136321455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029435">
                  <w:marLeft w:val="0"/>
                  <w:marRight w:val="0"/>
                  <w:marTop w:val="0"/>
                  <w:marBottom w:val="0"/>
                  <w:divBdr>
                    <w:top w:val="none" w:sz="0" w:space="0" w:color="auto"/>
                    <w:left w:val="none" w:sz="0" w:space="0" w:color="auto"/>
                    <w:bottom w:val="none" w:sz="0" w:space="0" w:color="auto"/>
                    <w:right w:val="none" w:sz="0" w:space="0" w:color="auto"/>
                  </w:divBdr>
                  <w:divsChild>
                    <w:div w:id="487405821">
                      <w:marLeft w:val="0"/>
                      <w:marRight w:val="0"/>
                      <w:marTop w:val="0"/>
                      <w:marBottom w:val="0"/>
                      <w:divBdr>
                        <w:top w:val="none" w:sz="0" w:space="0" w:color="auto"/>
                        <w:left w:val="none" w:sz="0" w:space="0" w:color="auto"/>
                        <w:bottom w:val="none" w:sz="0" w:space="0" w:color="auto"/>
                        <w:right w:val="none" w:sz="0" w:space="0" w:color="auto"/>
                      </w:divBdr>
                      <w:divsChild>
                        <w:div w:id="1321956951">
                          <w:marLeft w:val="0"/>
                          <w:marRight w:val="0"/>
                          <w:marTop w:val="0"/>
                          <w:marBottom w:val="180"/>
                          <w:divBdr>
                            <w:top w:val="single" w:sz="6" w:space="9" w:color="DADCE0"/>
                            <w:left w:val="single" w:sz="6" w:space="18" w:color="DADCE0"/>
                            <w:bottom w:val="single" w:sz="6" w:space="18" w:color="DADCE0"/>
                            <w:right w:val="single" w:sz="6" w:space="9" w:color="DADCE0"/>
                          </w:divBdr>
                          <w:divsChild>
                            <w:div w:id="859660965">
                              <w:marLeft w:val="0"/>
                              <w:marRight w:val="0"/>
                              <w:marTop w:val="0"/>
                              <w:marBottom w:val="0"/>
                              <w:divBdr>
                                <w:top w:val="none" w:sz="0" w:space="0" w:color="auto"/>
                                <w:left w:val="none" w:sz="0" w:space="0" w:color="auto"/>
                                <w:bottom w:val="none" w:sz="0" w:space="0" w:color="auto"/>
                                <w:right w:val="none" w:sz="0" w:space="0" w:color="auto"/>
                              </w:divBdr>
                              <w:divsChild>
                                <w:div w:id="772702164">
                                  <w:marLeft w:val="0"/>
                                  <w:marRight w:val="0"/>
                                  <w:marTop w:val="0"/>
                                  <w:marBottom w:val="0"/>
                                  <w:divBdr>
                                    <w:top w:val="none" w:sz="0" w:space="0" w:color="auto"/>
                                    <w:left w:val="none" w:sz="0" w:space="0" w:color="auto"/>
                                    <w:bottom w:val="none" w:sz="0" w:space="0" w:color="auto"/>
                                    <w:right w:val="none" w:sz="0" w:space="0" w:color="auto"/>
                                  </w:divBdr>
                                  <w:divsChild>
                                    <w:div w:id="2103456276">
                                      <w:marLeft w:val="0"/>
                                      <w:marRight w:val="120"/>
                                      <w:marTop w:val="120"/>
                                      <w:marBottom w:val="360"/>
                                      <w:divBdr>
                                        <w:top w:val="none" w:sz="0" w:space="0" w:color="auto"/>
                                        <w:left w:val="none" w:sz="0" w:space="0" w:color="auto"/>
                                        <w:bottom w:val="none" w:sz="0" w:space="0" w:color="auto"/>
                                        <w:right w:val="none" w:sz="0" w:space="0" w:color="auto"/>
                                      </w:divBdr>
                                    </w:div>
                                  </w:divsChild>
                                </w:div>
                                <w:div w:id="2017337921">
                                  <w:marLeft w:val="0"/>
                                  <w:marRight w:val="0"/>
                                  <w:marTop w:val="0"/>
                                  <w:marBottom w:val="0"/>
                                  <w:divBdr>
                                    <w:top w:val="none" w:sz="0" w:space="0" w:color="auto"/>
                                    <w:left w:val="none" w:sz="0" w:space="0" w:color="auto"/>
                                    <w:bottom w:val="none" w:sz="0" w:space="0" w:color="auto"/>
                                    <w:right w:val="none" w:sz="0" w:space="0" w:color="auto"/>
                                  </w:divBdr>
                                  <w:divsChild>
                                    <w:div w:id="2134863886">
                                      <w:marLeft w:val="0"/>
                                      <w:marRight w:val="0"/>
                                      <w:marTop w:val="0"/>
                                      <w:marBottom w:val="0"/>
                                      <w:divBdr>
                                        <w:top w:val="none" w:sz="0" w:space="0" w:color="auto"/>
                                        <w:left w:val="none" w:sz="0" w:space="0" w:color="auto"/>
                                        <w:bottom w:val="none" w:sz="0" w:space="0" w:color="auto"/>
                                        <w:right w:val="none" w:sz="0" w:space="0" w:color="auto"/>
                                      </w:divBdr>
                                      <w:divsChild>
                                        <w:div w:id="42742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658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hyperlink" Target="https://policies.google.com/terms" TargetMode="Externa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https://docs.google.com/forms/d/17ahhhF5CBjibTWVDJKDmVSMV58fFGn2bnKwRdoInRbk/reportabuse" TargetMode="Externa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footer" Target="footer5.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header" Target="header6.xml"/><Relationship Id="rId36" Type="http://schemas.openxmlformats.org/officeDocument/2006/relationships/image" Target="media/image15.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yperlink" Target="https://policies.google.com/privacy" TargetMode="External"/><Relationship Id="rId30" Type="http://schemas.openxmlformats.org/officeDocument/2006/relationships/hyperlink" Target="https://www.google.com/forms/about/?utm_source=product&amp;utm_medium=forms_logo&amp;utm_campaign=forms" TargetMode="External"/><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53FB4-CF69-4F7A-A598-0AC69AF9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1</TotalTime>
  <Pages>16</Pages>
  <Words>1881</Words>
  <Characters>1072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H</dc:creator>
  <cp:lastModifiedBy>Rahul Jaiswal</cp:lastModifiedBy>
  <cp:revision>13</cp:revision>
  <cp:lastPrinted>2020-01-16T08:01:00Z</cp:lastPrinted>
  <dcterms:created xsi:type="dcterms:W3CDTF">2021-08-31T09:08:00Z</dcterms:created>
  <dcterms:modified xsi:type="dcterms:W3CDTF">2021-09-02T10:08:00Z</dcterms:modified>
</cp:coreProperties>
</file>